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4170" w:type="dxa"/>
        <w:tblLayout w:type="fixed"/>
        <w:tblLook w:val="04A0" w:firstRow="1" w:lastRow="0" w:firstColumn="1" w:lastColumn="0" w:noHBand="0" w:noVBand="1"/>
      </w:tblPr>
      <w:tblGrid>
        <w:gridCol w:w="14170"/>
      </w:tblGrid>
      <w:tr w:rsidR="00872C8D" w:rsidRPr="00F67AB0" w14:paraId="57FC8279" w14:textId="77777777" w:rsidTr="008B2D7D">
        <w:tc>
          <w:tcPr>
            <w:tcW w:w="14170" w:type="dxa"/>
            <w:shd w:val="clear" w:color="auto" w:fill="1F497D" w:themeFill="text2"/>
          </w:tcPr>
          <w:p w14:paraId="58A5495E" w14:textId="2BB513E5" w:rsidR="00872C8D" w:rsidRPr="00F67AB0" w:rsidRDefault="00511C17" w:rsidP="008B2D7D">
            <w:pPr>
              <w:widowControl w:val="0"/>
              <w:autoSpaceDE w:val="0"/>
              <w:autoSpaceDN w:val="0"/>
              <w:adjustRightInd w:val="0"/>
              <w:jc w:val="thaiDistribute"/>
              <w:rPr>
                <w:rFonts w:ascii="TH SarabunPSK" w:hAnsi="TH SarabunPSK" w:cs="TH SarabunPSK"/>
                <w:b/>
                <w:color w:val="000000"/>
                <w:spacing w:val="-1"/>
                <w:sz w:val="28"/>
              </w:rPr>
            </w:pPr>
            <w:r w:rsidRPr="00F67AB0">
              <w:rPr>
                <w:rFonts w:ascii="TH SarabunPSK" w:hAnsi="TH SarabunPSK" w:cs="TH SarabunPSK"/>
                <w:b/>
                <w:color w:val="FFFFFF" w:themeColor="background1"/>
                <w:spacing w:val="-1"/>
                <w:sz w:val="32"/>
                <w:szCs w:val="32"/>
              </w:rPr>
              <w:t xml:space="preserve">Statement of Compliance </w:t>
            </w:r>
            <w:r w:rsidRPr="00F67AB0">
              <w:rPr>
                <w:rFonts w:ascii="TH SarabunPSK" w:hAnsi="TH SarabunPSK" w:cs="TH SarabunPSK"/>
                <w:b/>
                <w:bCs/>
                <w:color w:val="FFFFFF" w:themeColor="background1"/>
                <w:spacing w:val="-1"/>
                <w:sz w:val="32"/>
                <w:szCs w:val="32"/>
                <w:cs/>
              </w:rPr>
              <w:t xml:space="preserve">– </w:t>
            </w:r>
            <w:r w:rsidRPr="00F67AB0">
              <w:rPr>
                <w:rFonts w:ascii="TH SarabunPSK" w:hAnsi="TH SarabunPSK" w:cs="TH SarabunPSK"/>
                <w:b/>
                <w:color w:val="FFFFFF" w:themeColor="background1"/>
                <w:spacing w:val="-1"/>
                <w:sz w:val="32"/>
                <w:szCs w:val="32"/>
              </w:rPr>
              <w:t>Chapter 2</w:t>
            </w:r>
            <w:r w:rsidRPr="00F67AB0">
              <w:rPr>
                <w:rFonts w:ascii="TH SarabunPSK" w:hAnsi="TH SarabunPSK" w:cs="TH SarabunPSK"/>
                <w:b/>
                <w:bCs/>
                <w:color w:val="FFFFFF" w:themeColor="background1"/>
                <w:spacing w:val="-1"/>
                <w:sz w:val="32"/>
                <w:szCs w:val="32"/>
                <w:cs/>
              </w:rPr>
              <w:t xml:space="preserve">: </w:t>
            </w:r>
            <w:r w:rsidRPr="00F67AB0">
              <w:rPr>
                <w:rFonts w:ascii="TH SarabunPSK" w:hAnsi="TH SarabunPSK" w:cs="TH SarabunPSK"/>
                <w:b/>
                <w:color w:val="FFFFFF" w:themeColor="background1"/>
                <w:spacing w:val="-1"/>
                <w:sz w:val="32"/>
                <w:szCs w:val="32"/>
              </w:rPr>
              <w:t>Operations Manual</w:t>
            </w:r>
          </w:p>
        </w:tc>
      </w:tr>
      <w:tr w:rsidR="00AB1E38" w:rsidRPr="00F67AB0" w14:paraId="72930571" w14:textId="77777777" w:rsidTr="008B2D7D">
        <w:tc>
          <w:tcPr>
            <w:tcW w:w="14170" w:type="dxa"/>
          </w:tcPr>
          <w:p w14:paraId="5430C0C5" w14:textId="77777777" w:rsidR="00146CB7" w:rsidRPr="004066B6" w:rsidRDefault="00146CB7" w:rsidP="00146CB7">
            <w:pPr>
              <w:pStyle w:val="NoSpacing"/>
              <w:spacing w:before="120" w:after="120"/>
              <w:jc w:val="both"/>
              <w:rPr>
                <w:rFonts w:ascii="TH SarabunPSK" w:hAnsi="TH SarabunPSK" w:cs="TH SarabunPSK"/>
                <w:sz w:val="28"/>
              </w:rPr>
            </w:pPr>
            <w:r w:rsidRPr="001D1408">
              <w:rPr>
                <w:rFonts w:ascii="TH SarabunPSK" w:hAnsi="TH SarabunPSK" w:cs="TH SarabunPSK"/>
                <w:sz w:val="28"/>
              </w:rPr>
              <w:t xml:space="preserve">The line items </w:t>
            </w:r>
            <w:r w:rsidRPr="004066B6">
              <w:rPr>
                <w:rFonts w:ascii="TH SarabunPSK" w:hAnsi="TH SarabunPSK" w:cs="TH SarabunPSK"/>
                <w:sz w:val="28"/>
              </w:rPr>
              <w:t xml:space="preserve">referenced in this compliance matrix have been derived from CAAT as the minimum maintenance compliance requirements for an application for </w:t>
            </w:r>
            <w:r w:rsidRPr="004066B6">
              <w:rPr>
                <w:rFonts w:ascii="TH SarabunPSK" w:hAnsi="TH SarabunPSK" w:cs="TH SarabunPSK"/>
                <w:sz w:val="28"/>
              </w:rPr>
              <w:br/>
              <w:t>the Initial application, renewal and variation existing of an AOC</w:t>
            </w:r>
            <w:r w:rsidRPr="004066B6">
              <w:rPr>
                <w:rFonts w:ascii="TH SarabunPSK" w:hAnsi="TH SarabunPSK" w:cs="TH SarabunPSK"/>
                <w:sz w:val="28"/>
                <w:cs/>
              </w:rPr>
              <w:t>.</w:t>
            </w:r>
          </w:p>
          <w:p w14:paraId="6D6036A1" w14:textId="77777777" w:rsidR="00146CB7" w:rsidRPr="004066B6" w:rsidRDefault="00146CB7" w:rsidP="00146CB7">
            <w:pPr>
              <w:pStyle w:val="NoSpacing"/>
              <w:spacing w:before="120" w:after="120"/>
              <w:jc w:val="both"/>
              <w:rPr>
                <w:rFonts w:ascii="TH SarabunPSK" w:hAnsi="TH SarabunPSK" w:cs="TH SarabunPSK"/>
                <w:sz w:val="28"/>
              </w:rPr>
            </w:pPr>
            <w:r w:rsidRPr="004066B6">
              <w:rPr>
                <w:rFonts w:ascii="TH SarabunPSK" w:hAnsi="TH SarabunPSK" w:cs="TH SarabunPSK"/>
                <w:sz w:val="28"/>
              </w:rPr>
              <w:t>A completed statement of compliance must be submitted by the applicant for Initial application, renewal and variation existing</w:t>
            </w:r>
            <w:r w:rsidRPr="004066B6">
              <w:rPr>
                <w:rFonts w:ascii="TH SarabunPSK" w:hAnsi="TH SarabunPSK" w:cs="TH SarabunPSK"/>
                <w:sz w:val="28"/>
                <w:cs/>
              </w:rPr>
              <w:t xml:space="preserve">.  </w:t>
            </w:r>
            <w:r w:rsidRPr="004066B6">
              <w:rPr>
                <w:rFonts w:ascii="TH SarabunPSK" w:hAnsi="TH SarabunPSK" w:cs="TH SarabunPSK"/>
                <w:sz w:val="28"/>
              </w:rPr>
              <w:t>Additionally, the certificate holder should maintain an up</w:t>
            </w:r>
            <w:r w:rsidRPr="004066B6">
              <w:rPr>
                <w:rFonts w:ascii="TH SarabunPSK" w:hAnsi="TH SarabunPSK" w:cs="TH SarabunPSK"/>
                <w:sz w:val="28"/>
                <w:cs/>
              </w:rPr>
              <w:t>-</w:t>
            </w:r>
            <w:r w:rsidRPr="004066B6">
              <w:rPr>
                <w:rFonts w:ascii="TH SarabunPSK" w:hAnsi="TH SarabunPSK" w:cs="TH SarabunPSK"/>
                <w:sz w:val="28"/>
              </w:rPr>
              <w:t>to</w:t>
            </w:r>
            <w:r w:rsidRPr="004066B6">
              <w:rPr>
                <w:rFonts w:ascii="TH SarabunPSK" w:hAnsi="TH SarabunPSK" w:cs="TH SarabunPSK"/>
                <w:sz w:val="28"/>
                <w:cs/>
              </w:rPr>
              <w:t>-</w:t>
            </w:r>
            <w:r w:rsidRPr="004066B6">
              <w:rPr>
                <w:rFonts w:ascii="TH SarabunPSK" w:hAnsi="TH SarabunPSK" w:cs="TH SarabunPSK"/>
                <w:sz w:val="28"/>
              </w:rPr>
              <w:t>date compliance matrix to assist with on</w:t>
            </w:r>
            <w:r w:rsidRPr="004066B6">
              <w:rPr>
                <w:rFonts w:ascii="TH SarabunPSK" w:hAnsi="TH SarabunPSK" w:cs="TH SarabunPSK"/>
                <w:sz w:val="28"/>
                <w:cs/>
              </w:rPr>
              <w:t>-</w:t>
            </w:r>
            <w:r w:rsidRPr="004066B6">
              <w:rPr>
                <w:rFonts w:ascii="TH SarabunPSK" w:hAnsi="TH SarabunPSK" w:cs="TH SarabunPSK"/>
                <w:sz w:val="28"/>
              </w:rPr>
              <w:t>going compliance and to support certificate amendment requests</w:t>
            </w:r>
            <w:r w:rsidRPr="004066B6">
              <w:rPr>
                <w:rFonts w:ascii="TH SarabunPSK" w:hAnsi="TH SarabunPSK" w:cs="TH SarabunPSK"/>
                <w:sz w:val="28"/>
                <w:cs/>
              </w:rPr>
              <w:t xml:space="preserve">. </w:t>
            </w:r>
          </w:p>
          <w:p w14:paraId="1F1CC25D" w14:textId="77777777" w:rsidR="00146CB7" w:rsidRPr="004066B6" w:rsidRDefault="00146CB7" w:rsidP="00146CB7">
            <w:pPr>
              <w:pStyle w:val="NoSpacing"/>
              <w:spacing w:before="120" w:after="120"/>
              <w:jc w:val="both"/>
              <w:rPr>
                <w:rFonts w:ascii="TH SarabunPSK" w:hAnsi="TH SarabunPSK" w:cs="TH SarabunPSK"/>
                <w:sz w:val="28"/>
              </w:rPr>
            </w:pPr>
            <w:r w:rsidRPr="004066B6">
              <w:rPr>
                <w:rFonts w:ascii="TH SarabunPSK" w:hAnsi="TH SarabunPSK" w:cs="TH SarabunPSK"/>
                <w:sz w:val="28"/>
              </w:rPr>
              <w:t>The purpose of the statement of compliance is to speed up the certification process, ensure every applicable requirement has been addressed in the exposition</w:t>
            </w:r>
            <w:r w:rsidRPr="004066B6">
              <w:rPr>
                <w:rFonts w:ascii="TH SarabunPSK" w:hAnsi="TH SarabunPSK" w:cs="TH SarabunPSK"/>
                <w:sz w:val="28"/>
                <w:cs/>
              </w:rPr>
              <w:t xml:space="preserve"> </w:t>
            </w:r>
            <w:r w:rsidRPr="004066B6">
              <w:rPr>
                <w:rFonts w:ascii="TH SarabunPSK" w:hAnsi="TH SarabunPSK" w:cs="TH SarabunPSK"/>
                <w:sz w:val="28"/>
              </w:rPr>
              <w:t>and reduce the cost of certification by the quick location of required policies or procedures in the applicant</w:t>
            </w:r>
            <w:r w:rsidRPr="004066B6">
              <w:rPr>
                <w:rFonts w:ascii="TH SarabunPSK" w:hAnsi="TH SarabunPSK" w:cs="TH SarabunPSK"/>
                <w:sz w:val="28"/>
                <w:cs/>
              </w:rPr>
              <w:t>’</w:t>
            </w:r>
            <w:r w:rsidRPr="004066B6">
              <w:rPr>
                <w:rFonts w:ascii="TH SarabunPSK" w:hAnsi="TH SarabunPSK" w:cs="TH SarabunPSK"/>
                <w:sz w:val="28"/>
              </w:rPr>
              <w:t>s exposition manual suite</w:t>
            </w:r>
            <w:r w:rsidRPr="004066B6">
              <w:rPr>
                <w:rFonts w:ascii="TH SarabunPSK" w:hAnsi="TH SarabunPSK" w:cs="TH SarabunPSK"/>
                <w:sz w:val="28"/>
                <w:cs/>
              </w:rPr>
              <w:t>.</w:t>
            </w:r>
          </w:p>
          <w:p w14:paraId="2D5937A3" w14:textId="77777777" w:rsidR="00146CB7" w:rsidRPr="004066B6" w:rsidRDefault="00146CB7" w:rsidP="00146CB7">
            <w:pPr>
              <w:pStyle w:val="NoSpacing"/>
              <w:spacing w:before="120" w:after="120"/>
              <w:jc w:val="both"/>
              <w:rPr>
                <w:rFonts w:ascii="TH SarabunPSK" w:hAnsi="TH SarabunPSK" w:cs="TH SarabunPSK"/>
                <w:sz w:val="28"/>
              </w:rPr>
            </w:pPr>
            <w:r w:rsidRPr="004066B6">
              <w:rPr>
                <w:rFonts w:ascii="TH SarabunPSK" w:hAnsi="TH SarabunPSK" w:cs="TH SarabunPSK"/>
                <w:b/>
                <w:sz w:val="28"/>
              </w:rPr>
              <w:t>All requirements have to be complied with</w:t>
            </w:r>
            <w:r w:rsidRPr="004066B6">
              <w:rPr>
                <w:rFonts w:ascii="TH SarabunPSK" w:hAnsi="TH SarabunPSK" w:cs="TH SarabunPSK"/>
                <w:sz w:val="28"/>
              </w:rPr>
              <w:t>, but not every requirement has to be addressed in the exposition</w:t>
            </w:r>
            <w:r w:rsidRPr="004066B6">
              <w:rPr>
                <w:rFonts w:ascii="TH SarabunPSK" w:hAnsi="TH SarabunPSK" w:cs="TH SarabunPSK"/>
                <w:sz w:val="28"/>
                <w:cs/>
              </w:rPr>
              <w:t>.</w:t>
            </w:r>
            <w:r w:rsidRPr="004066B6">
              <w:rPr>
                <w:rFonts w:ascii="TH SarabunPSK" w:hAnsi="TH SarabunPSK" w:cs="TH SarabunPSK"/>
                <w:sz w:val="28"/>
              </w:rPr>
              <w:t xml:space="preserve"> At least the following Requirements must be included unless they are not applicable to the operation, in which case they should be annotated N</w:t>
            </w:r>
            <w:r w:rsidRPr="004066B6">
              <w:rPr>
                <w:rFonts w:ascii="TH SarabunPSK" w:hAnsi="TH SarabunPSK" w:cs="TH SarabunPSK"/>
                <w:sz w:val="28"/>
                <w:cs/>
              </w:rPr>
              <w:t>/</w:t>
            </w:r>
            <w:r w:rsidRPr="004066B6">
              <w:rPr>
                <w:rFonts w:ascii="TH SarabunPSK" w:hAnsi="TH SarabunPSK" w:cs="TH SarabunPSK"/>
                <w:sz w:val="28"/>
              </w:rPr>
              <w:t>A</w:t>
            </w:r>
            <w:r w:rsidRPr="004066B6">
              <w:rPr>
                <w:rFonts w:ascii="TH SarabunPSK" w:hAnsi="TH SarabunPSK" w:cs="TH SarabunPSK"/>
                <w:sz w:val="28"/>
                <w:cs/>
              </w:rPr>
              <w:t>.</w:t>
            </w:r>
            <w:r w:rsidRPr="004066B6">
              <w:rPr>
                <w:rFonts w:ascii="TH SarabunPSK" w:hAnsi="TH SarabunPSK" w:cs="TH SarabunPSK"/>
                <w:sz w:val="28"/>
              </w:rPr>
              <w:t xml:space="preserve"> The intention of this statement of compliance is to assist rather than instruct the applicant in an Initial application, renewal and variation existing</w:t>
            </w:r>
            <w:r w:rsidRPr="004066B6">
              <w:rPr>
                <w:rFonts w:ascii="TH SarabunPSK" w:hAnsi="TH SarabunPSK" w:cs="TH SarabunPSK"/>
                <w:sz w:val="28"/>
                <w:cs/>
              </w:rPr>
              <w:t>.</w:t>
            </w:r>
            <w:r w:rsidRPr="004066B6">
              <w:rPr>
                <w:rFonts w:ascii="TH SarabunPSK" w:hAnsi="TH SarabunPSK" w:cs="TH SarabunPSK"/>
                <w:sz w:val="28"/>
              </w:rPr>
              <w:t xml:space="preserve"> If for your operation, compliance is required with a Regulation not listed in the statement of compliance, please add it to the list and identify the exposition reference</w:t>
            </w:r>
            <w:r w:rsidRPr="004066B6">
              <w:rPr>
                <w:rFonts w:ascii="TH SarabunPSK" w:hAnsi="TH SarabunPSK" w:cs="TH SarabunPSK"/>
                <w:sz w:val="28"/>
                <w:cs/>
              </w:rPr>
              <w:t>.</w:t>
            </w:r>
          </w:p>
          <w:p w14:paraId="52B8377D" w14:textId="77777777" w:rsidR="00146CB7" w:rsidRPr="004066B6" w:rsidRDefault="00146CB7" w:rsidP="00146CB7">
            <w:pPr>
              <w:pStyle w:val="NoSpacing"/>
              <w:spacing w:before="120" w:after="120"/>
              <w:jc w:val="both"/>
              <w:rPr>
                <w:rFonts w:ascii="TH SarabunPSK" w:hAnsi="TH SarabunPSK" w:cs="TH SarabunPSK"/>
                <w:sz w:val="28"/>
              </w:rPr>
            </w:pPr>
            <w:r w:rsidRPr="004066B6">
              <w:rPr>
                <w:rFonts w:ascii="TH SarabunPSK" w:hAnsi="TH SarabunPSK" w:cs="TH SarabunPSK"/>
                <w:sz w:val="28"/>
              </w:rPr>
              <w:t>This statement of compliance</w:t>
            </w:r>
            <w:r w:rsidRPr="004066B6" w:rsidDel="00642FEF">
              <w:rPr>
                <w:rFonts w:ascii="TH SarabunPSK" w:hAnsi="TH SarabunPSK" w:cs="TH SarabunPSK"/>
                <w:sz w:val="28"/>
              </w:rPr>
              <w:t xml:space="preserve"> </w:t>
            </w:r>
            <w:r w:rsidRPr="004066B6">
              <w:rPr>
                <w:rFonts w:ascii="TH SarabunPSK" w:hAnsi="TH SarabunPSK" w:cs="TH SarabunPSK"/>
                <w:sz w:val="28"/>
              </w:rPr>
              <w:t xml:space="preserve">needs to be completed by every applicant for an AOC and show the exposition pages and paragraph numbers that satisfy </w:t>
            </w:r>
            <w:r w:rsidRPr="004066B6">
              <w:rPr>
                <w:rFonts w:ascii="TH SarabunPSK" w:hAnsi="TH SarabunPSK" w:cs="TH SarabunPSK"/>
                <w:iCs/>
                <w:sz w:val="28"/>
              </w:rPr>
              <w:t>CAAT</w:t>
            </w:r>
            <w:r w:rsidRPr="004066B6">
              <w:rPr>
                <w:rFonts w:ascii="TH SarabunPSK" w:hAnsi="TH SarabunPSK" w:cs="TH SarabunPSK"/>
                <w:i/>
                <w:sz w:val="28"/>
              </w:rPr>
              <w:t xml:space="preserve"> </w:t>
            </w:r>
            <w:r w:rsidRPr="004066B6">
              <w:rPr>
                <w:rFonts w:ascii="TH SarabunPSK" w:hAnsi="TH SarabunPSK" w:cs="TH SarabunPSK"/>
                <w:sz w:val="28"/>
              </w:rPr>
              <w:t xml:space="preserve">Requirements in the </w:t>
            </w:r>
            <w:r w:rsidRPr="004066B6">
              <w:rPr>
                <w:rFonts w:ascii="TH SarabunPSK" w:hAnsi="TH SarabunPSK" w:cs="TH SarabunPSK"/>
                <w:b/>
                <w:bCs/>
                <w:i/>
                <w:sz w:val="28"/>
              </w:rPr>
              <w:t xml:space="preserve">Manual References </w:t>
            </w:r>
            <w:r w:rsidRPr="004066B6">
              <w:rPr>
                <w:rFonts w:ascii="TH SarabunPSK" w:hAnsi="TH SarabunPSK" w:cs="TH SarabunPSK"/>
                <w:b/>
                <w:bCs/>
                <w:i/>
                <w:iCs/>
                <w:sz w:val="28"/>
                <w:cs/>
              </w:rPr>
              <w:t xml:space="preserve">/ </w:t>
            </w:r>
            <w:r w:rsidRPr="004066B6">
              <w:rPr>
                <w:rFonts w:ascii="TH SarabunPSK" w:hAnsi="TH SarabunPSK" w:cs="TH SarabunPSK"/>
                <w:b/>
                <w:bCs/>
                <w:i/>
                <w:sz w:val="28"/>
              </w:rPr>
              <w:t>Applicant</w:t>
            </w:r>
            <w:r w:rsidRPr="004066B6">
              <w:rPr>
                <w:rFonts w:ascii="TH SarabunPSK" w:hAnsi="TH SarabunPSK" w:cs="TH SarabunPSK"/>
                <w:b/>
                <w:bCs/>
                <w:i/>
                <w:iCs/>
                <w:sz w:val="28"/>
                <w:cs/>
              </w:rPr>
              <w:t>’</w:t>
            </w:r>
            <w:r w:rsidRPr="004066B6">
              <w:rPr>
                <w:rFonts w:ascii="TH SarabunPSK" w:hAnsi="TH SarabunPSK" w:cs="TH SarabunPSK"/>
                <w:b/>
                <w:bCs/>
                <w:i/>
                <w:sz w:val="28"/>
              </w:rPr>
              <w:t>s Comments</w:t>
            </w:r>
            <w:r w:rsidRPr="004066B6">
              <w:rPr>
                <w:rFonts w:ascii="TH SarabunPSK" w:hAnsi="TH SarabunPSK" w:cs="TH SarabunPSK"/>
                <w:sz w:val="28"/>
              </w:rPr>
              <w:t xml:space="preserve"> column</w:t>
            </w:r>
            <w:r w:rsidRPr="004066B6">
              <w:rPr>
                <w:rFonts w:ascii="TH SarabunPSK" w:hAnsi="TH SarabunPSK" w:cs="TH SarabunPSK"/>
                <w:sz w:val="28"/>
                <w:cs/>
              </w:rPr>
              <w:t>.</w:t>
            </w:r>
            <w:r w:rsidRPr="004066B6">
              <w:rPr>
                <w:rFonts w:ascii="TH SarabunPSK" w:hAnsi="TH SarabunPSK" w:cs="TH SarabunPSK"/>
                <w:sz w:val="28"/>
              </w:rPr>
              <w:t xml:space="preserve"> Where the applicant does not meet the CAAT Requirement or deems it not applicable, an explanation should be given in this column</w:t>
            </w:r>
            <w:r w:rsidRPr="004066B6">
              <w:rPr>
                <w:rFonts w:ascii="TH SarabunPSK" w:hAnsi="TH SarabunPSK" w:cs="TH SarabunPSK"/>
                <w:sz w:val="28"/>
                <w:cs/>
              </w:rPr>
              <w:t>.</w:t>
            </w:r>
            <w:r w:rsidRPr="004066B6">
              <w:rPr>
                <w:rFonts w:ascii="TH SarabunPSK" w:hAnsi="TH SarabunPSK" w:cs="TH SarabunPSK"/>
                <w:sz w:val="28"/>
              </w:rPr>
              <w:t xml:space="preserve"> </w:t>
            </w:r>
            <w:r w:rsidRPr="004066B6">
              <w:rPr>
                <w:rFonts w:ascii="TH SarabunPSK" w:hAnsi="TH SarabunPSK" w:cs="TH SarabunPSK"/>
                <w:b/>
                <w:bCs/>
                <w:sz w:val="28"/>
              </w:rPr>
              <w:t xml:space="preserve">Please note that ticks </w:t>
            </w:r>
            <w:r w:rsidRPr="004066B6">
              <w:rPr>
                <w:rFonts w:ascii="TH SarabunPSK" w:hAnsi="TH SarabunPSK" w:cs="TH SarabunPSK"/>
                <w:b/>
                <w:bCs/>
                <w:sz w:val="28"/>
                <w:cs/>
              </w:rPr>
              <w:t xml:space="preserve">( </w:t>
            </w:r>
            <w:r w:rsidRPr="004066B6">
              <w:rPr>
                <w:rFonts w:ascii="TH SarabunPSK" w:hAnsi="TH SarabunPSK" w:cs="TH SarabunPSK"/>
                <w:b/>
                <w:bCs/>
                <w:sz w:val="28"/>
              </w:rPr>
              <w:sym w:font="Symbol" w:char="F0D6"/>
            </w:r>
            <w:r w:rsidRPr="004066B6">
              <w:rPr>
                <w:rFonts w:ascii="TH SarabunPSK" w:hAnsi="TH SarabunPSK" w:cs="TH SarabunPSK"/>
                <w:b/>
                <w:bCs/>
                <w:sz w:val="28"/>
                <w:cs/>
              </w:rPr>
              <w:t xml:space="preserve"> ) </w:t>
            </w:r>
            <w:r w:rsidRPr="004066B6">
              <w:rPr>
                <w:rFonts w:ascii="TH SarabunPSK" w:hAnsi="TH SarabunPSK" w:cs="TH SarabunPSK"/>
                <w:b/>
                <w:bCs/>
                <w:sz w:val="28"/>
              </w:rPr>
              <w:t>are not acceptable</w:t>
            </w:r>
            <w:r w:rsidRPr="004066B6">
              <w:rPr>
                <w:rFonts w:ascii="TH SarabunPSK" w:hAnsi="TH SarabunPSK" w:cs="TH SarabunPSK"/>
                <w:b/>
                <w:bCs/>
                <w:sz w:val="28"/>
                <w:cs/>
              </w:rPr>
              <w:t>.</w:t>
            </w:r>
          </w:p>
          <w:p w14:paraId="003596FF" w14:textId="77777777" w:rsidR="00146CB7" w:rsidRPr="004066B6" w:rsidRDefault="00146CB7" w:rsidP="00146CB7">
            <w:pPr>
              <w:pStyle w:val="NoSpacing"/>
              <w:spacing w:before="120" w:after="120"/>
              <w:jc w:val="both"/>
              <w:rPr>
                <w:rFonts w:ascii="TH SarabunPSK" w:hAnsi="TH SarabunPSK" w:cs="TH SarabunPSK"/>
                <w:sz w:val="28"/>
              </w:rPr>
            </w:pPr>
            <w:r w:rsidRPr="004066B6">
              <w:rPr>
                <w:rFonts w:ascii="TH SarabunPSK" w:hAnsi="TH SarabunPSK" w:cs="TH SarabunPSK"/>
                <w:sz w:val="28"/>
              </w:rPr>
              <w:t>The completed statement of compliance should accompany the exposition documents and preferably be included as a component of the exposition</w:t>
            </w:r>
            <w:r w:rsidRPr="004066B6">
              <w:rPr>
                <w:rFonts w:ascii="TH SarabunPSK" w:hAnsi="TH SarabunPSK" w:cs="TH SarabunPSK"/>
                <w:sz w:val="28"/>
                <w:cs/>
              </w:rPr>
              <w:t>.</w:t>
            </w:r>
            <w:r w:rsidRPr="004066B6">
              <w:rPr>
                <w:rFonts w:ascii="TH SarabunPSK" w:hAnsi="TH SarabunPSK" w:cs="TH SarabunPSK"/>
                <w:sz w:val="28"/>
              </w:rPr>
              <w:t xml:space="preserve"> The applicant may submit a completed statement of compliance</w:t>
            </w:r>
            <w:r w:rsidRPr="004066B6" w:rsidDel="00642FEF">
              <w:rPr>
                <w:rFonts w:ascii="TH SarabunPSK" w:hAnsi="TH SarabunPSK" w:cs="TH SarabunPSK"/>
                <w:sz w:val="28"/>
              </w:rPr>
              <w:t xml:space="preserve"> </w:t>
            </w:r>
            <w:r w:rsidRPr="004066B6">
              <w:rPr>
                <w:rFonts w:ascii="TH SarabunPSK" w:hAnsi="TH SarabunPSK" w:cs="TH SarabunPSK"/>
                <w:sz w:val="28"/>
              </w:rPr>
              <w:t>in a different format as long as it includes all the Requirements references identified below; however, there may be additional processing time required by the CAAT in cross</w:t>
            </w:r>
            <w:r w:rsidRPr="004066B6">
              <w:rPr>
                <w:rFonts w:ascii="TH SarabunPSK" w:hAnsi="TH SarabunPSK" w:cs="TH SarabunPSK"/>
                <w:sz w:val="28"/>
                <w:cs/>
              </w:rPr>
              <w:t>-</w:t>
            </w:r>
            <w:r w:rsidRPr="004066B6">
              <w:rPr>
                <w:rFonts w:ascii="TH SarabunPSK" w:hAnsi="TH SarabunPSK" w:cs="TH SarabunPSK"/>
                <w:sz w:val="28"/>
              </w:rPr>
              <w:t>referencing requirements</w:t>
            </w:r>
            <w:r w:rsidRPr="004066B6">
              <w:rPr>
                <w:rFonts w:ascii="TH SarabunPSK" w:hAnsi="TH SarabunPSK" w:cs="TH SarabunPSK"/>
                <w:sz w:val="28"/>
                <w:cs/>
              </w:rPr>
              <w:t>.</w:t>
            </w:r>
          </w:p>
          <w:p w14:paraId="22EE6D49" w14:textId="77777777" w:rsidR="00146CB7" w:rsidRPr="004066B6" w:rsidRDefault="00146CB7" w:rsidP="00146CB7">
            <w:pPr>
              <w:pStyle w:val="NoSpacing"/>
              <w:spacing w:before="120" w:after="120"/>
              <w:jc w:val="both"/>
              <w:rPr>
                <w:rFonts w:ascii="TH SarabunPSK" w:hAnsi="TH SarabunPSK" w:cs="TH SarabunPSK"/>
                <w:b/>
                <w:sz w:val="28"/>
              </w:rPr>
            </w:pPr>
            <w:r w:rsidRPr="004066B6">
              <w:rPr>
                <w:rFonts w:ascii="TH SarabunPSK" w:hAnsi="TH SarabunPSK" w:cs="TH SarabunPSK"/>
                <w:b/>
                <w:sz w:val="28"/>
              </w:rPr>
              <w:t>General Manual Layout</w:t>
            </w:r>
          </w:p>
          <w:p w14:paraId="554FD45E" w14:textId="592470D7" w:rsidR="00AB1E38" w:rsidRPr="00146CB7" w:rsidRDefault="00146CB7" w:rsidP="00146CB7">
            <w:pPr>
              <w:pStyle w:val="NoSpacing"/>
              <w:jc w:val="thaiDistribute"/>
              <w:rPr>
                <w:rFonts w:ascii="TH SarabunPSK" w:hAnsi="TH SarabunPSK" w:cs="TH SarabunPSK"/>
                <w:color w:val="000000"/>
                <w:sz w:val="28"/>
              </w:rPr>
            </w:pPr>
            <w:r w:rsidRPr="004066B6">
              <w:rPr>
                <w:rFonts w:ascii="TH SarabunPSK" w:hAnsi="TH SarabunPSK" w:cs="TH SarabunPSK"/>
                <w:sz w:val="28"/>
              </w:rPr>
              <w:lastRenderedPageBreak/>
              <w:t>Electronic exposition</w:t>
            </w:r>
            <w:r w:rsidRPr="004066B6">
              <w:rPr>
                <w:rFonts w:ascii="TH SarabunPSK" w:hAnsi="TH SarabunPSK" w:cs="TH SarabunPSK"/>
                <w:sz w:val="28"/>
                <w:cs/>
              </w:rPr>
              <w:t>:</w:t>
            </w:r>
            <w:r w:rsidRPr="004066B6">
              <w:rPr>
                <w:rFonts w:ascii="TH SarabunPSK" w:hAnsi="TH SarabunPSK" w:cs="TH SarabunPSK"/>
                <w:sz w:val="28"/>
              </w:rPr>
              <w:t xml:space="preserve"> Is the statement of compliance </w:t>
            </w:r>
            <w:r w:rsidRPr="001D1408">
              <w:rPr>
                <w:rFonts w:ascii="TH SarabunPSK" w:hAnsi="TH SarabunPSK" w:cs="TH SarabunPSK"/>
                <w:color w:val="000000"/>
                <w:sz w:val="28"/>
              </w:rPr>
              <w:t>included as part of the file</w:t>
            </w:r>
            <w:r w:rsidRPr="001D1408">
              <w:rPr>
                <w:rFonts w:ascii="TH SarabunPSK" w:hAnsi="TH SarabunPSK" w:cs="TH SarabunPSK"/>
                <w:color w:val="000000"/>
                <w:sz w:val="28"/>
                <w:cs/>
              </w:rPr>
              <w:t>(</w:t>
            </w:r>
            <w:r w:rsidRPr="001D1408">
              <w:rPr>
                <w:rFonts w:ascii="TH SarabunPSK" w:hAnsi="TH SarabunPSK" w:cs="TH SarabunPSK"/>
                <w:color w:val="000000"/>
                <w:sz w:val="28"/>
              </w:rPr>
              <w:t>s</w:t>
            </w:r>
            <w:r w:rsidRPr="001D1408">
              <w:rPr>
                <w:rFonts w:ascii="TH SarabunPSK" w:hAnsi="TH SarabunPSK" w:cs="TH SarabunPSK"/>
                <w:color w:val="000000"/>
                <w:sz w:val="28"/>
                <w:cs/>
              </w:rPr>
              <w:t>)/</w:t>
            </w:r>
            <w:r w:rsidRPr="001D1408">
              <w:rPr>
                <w:rFonts w:ascii="TH SarabunPSK" w:hAnsi="TH SarabunPSK" w:cs="TH SarabunPSK"/>
                <w:color w:val="000000"/>
                <w:sz w:val="28"/>
              </w:rPr>
              <w:t>disc? If so, is it up to date? Have you considered the methods for distributing to the</w:t>
            </w:r>
            <w:r>
              <w:rPr>
                <w:rFonts w:ascii="TH SarabunPSK" w:hAnsi="TH SarabunPSK" w:cs="TH SarabunPSK"/>
                <w:color w:val="000000"/>
                <w:sz w:val="28"/>
              </w:rPr>
              <w:t xml:space="preserve"> </w:t>
            </w:r>
            <w:r w:rsidRPr="001D1408">
              <w:rPr>
                <w:rFonts w:ascii="TH SarabunPSK" w:hAnsi="TH SarabunPSK" w:cs="TH SarabunPSK"/>
                <w:color w:val="000000"/>
                <w:sz w:val="28"/>
              </w:rPr>
              <w:t>CAAT</w:t>
            </w:r>
            <w:r>
              <w:rPr>
                <w:rFonts w:ascii="TH SarabunPSK" w:hAnsi="TH SarabunPSK" w:cs="TH SarabunPSK"/>
                <w:color w:val="000000"/>
                <w:sz w:val="28"/>
              </w:rPr>
              <w:t xml:space="preserve"> </w:t>
            </w:r>
            <w:r w:rsidRPr="001D1408">
              <w:rPr>
                <w:rFonts w:ascii="TH SarabunPSK" w:hAnsi="TH SarabunPSK" w:cs="TH SarabunPSK"/>
                <w:color w:val="000000"/>
                <w:sz w:val="28"/>
              </w:rPr>
              <w:t>and how you will manage amendments?</w:t>
            </w:r>
          </w:p>
        </w:tc>
      </w:tr>
    </w:tbl>
    <w:p w14:paraId="40212207" w14:textId="77777777" w:rsidR="008B2D7D" w:rsidRDefault="008B2D7D" w:rsidP="00F67AB0">
      <w:pPr>
        <w:widowControl w:val="0"/>
        <w:autoSpaceDE w:val="0"/>
        <w:autoSpaceDN w:val="0"/>
        <w:adjustRightInd w:val="0"/>
        <w:spacing w:before="40" w:after="40" w:line="230" w:lineRule="exact"/>
        <w:ind w:right="-18" w:firstLine="270"/>
        <w:jc w:val="thaiDistribute"/>
        <w:rPr>
          <w:rFonts w:ascii="TH SarabunPSK" w:hAnsi="TH SarabunPSK" w:cs="TH SarabunPSK"/>
          <w:b/>
          <w:color w:val="000000"/>
          <w:spacing w:val="-1"/>
          <w:sz w:val="28"/>
        </w:rPr>
        <w:sectPr w:rsidR="008B2D7D" w:rsidSect="008B2D7D">
          <w:headerReference w:type="even" r:id="rId8"/>
          <w:headerReference w:type="default" r:id="rId9"/>
          <w:footerReference w:type="even" r:id="rId10"/>
          <w:footerReference w:type="default" r:id="rId11"/>
          <w:headerReference w:type="first" r:id="rId12"/>
          <w:footerReference w:type="first" r:id="rId13"/>
          <w:pgSz w:w="16840" w:h="11907" w:orient="landscape" w:code="9"/>
          <w:pgMar w:top="1440" w:right="1440" w:bottom="1440" w:left="1440" w:header="709" w:footer="709" w:gutter="0"/>
          <w:cols w:space="720"/>
          <w:docGrid w:linePitch="360"/>
        </w:sectPr>
      </w:pPr>
    </w:p>
    <w:tbl>
      <w:tblPr>
        <w:tblStyle w:val="TableGrid"/>
        <w:tblpPr w:leftFromText="180" w:rightFromText="180" w:vertAnchor="text" w:tblpX="-52" w:tblpY="1"/>
        <w:tblOverlap w:val="never"/>
        <w:tblW w:w="14191" w:type="dxa"/>
        <w:tblLayout w:type="fixed"/>
        <w:tblLook w:val="04A0" w:firstRow="1" w:lastRow="0" w:firstColumn="1" w:lastColumn="0" w:noHBand="0" w:noVBand="1"/>
      </w:tblPr>
      <w:tblGrid>
        <w:gridCol w:w="7148"/>
        <w:gridCol w:w="4547"/>
        <w:gridCol w:w="2496"/>
      </w:tblGrid>
      <w:tr w:rsidR="00146CB7" w:rsidRPr="0045239F" w14:paraId="05BDCE8E" w14:textId="77777777" w:rsidTr="00D733AD">
        <w:tc>
          <w:tcPr>
            <w:tcW w:w="14191" w:type="dxa"/>
            <w:gridSpan w:val="3"/>
            <w:shd w:val="clear" w:color="auto" w:fill="1F497D" w:themeFill="text2"/>
          </w:tcPr>
          <w:p w14:paraId="4A42F500" w14:textId="77777777" w:rsidR="00146CB7" w:rsidRPr="00CE0D55" w:rsidRDefault="00146CB7" w:rsidP="00146CB7">
            <w:pPr>
              <w:widowControl w:val="0"/>
              <w:autoSpaceDE w:val="0"/>
              <w:autoSpaceDN w:val="0"/>
              <w:adjustRightInd w:val="0"/>
              <w:spacing w:before="40" w:after="40" w:line="230" w:lineRule="exact"/>
              <w:ind w:right="-18" w:firstLine="270"/>
              <w:rPr>
                <w:rFonts w:ascii="TH SarabunPSK" w:hAnsi="TH SarabunPSK" w:cs="TH SarabunPSK"/>
                <w:b/>
                <w:color w:val="FFFFFF" w:themeColor="background1"/>
                <w:spacing w:val="-1"/>
                <w:sz w:val="28"/>
                <w:cs/>
                <w:lang w:val="en-US"/>
              </w:rPr>
            </w:pPr>
            <w:r w:rsidRPr="00CE0D55">
              <w:rPr>
                <w:rFonts w:ascii="TH SarabunPSK" w:hAnsi="TH SarabunPSK" w:cs="TH SarabunPSK"/>
                <w:b/>
                <w:color w:val="FFFFFF" w:themeColor="background1"/>
                <w:spacing w:val="-1"/>
                <w:sz w:val="28"/>
              </w:rPr>
              <w:lastRenderedPageBreak/>
              <w:t>Details of Applicant / AOC holder(s)</w:t>
            </w:r>
          </w:p>
        </w:tc>
      </w:tr>
      <w:tr w:rsidR="00146CB7" w:rsidRPr="0045239F" w14:paraId="58EB2BC8" w14:textId="77777777" w:rsidTr="00D733AD">
        <w:tc>
          <w:tcPr>
            <w:tcW w:w="14191" w:type="dxa"/>
            <w:gridSpan w:val="3"/>
            <w:shd w:val="clear" w:color="auto" w:fill="auto"/>
            <w:vAlign w:val="center"/>
          </w:tcPr>
          <w:p w14:paraId="5DA9DF5F" w14:textId="77777777" w:rsidR="00146CB7" w:rsidRPr="00CE0D55" w:rsidRDefault="00146CB7" w:rsidP="00146CB7">
            <w:pPr>
              <w:widowControl w:val="0"/>
              <w:autoSpaceDE w:val="0"/>
              <w:autoSpaceDN w:val="0"/>
              <w:adjustRightInd w:val="0"/>
              <w:spacing w:before="40" w:after="40" w:line="230" w:lineRule="exact"/>
              <w:ind w:left="851" w:hanging="581"/>
              <w:rPr>
                <w:rFonts w:ascii="TH SarabunPSK" w:hAnsi="TH SarabunPSK" w:cs="TH SarabunPSK"/>
                <w:b/>
                <w:spacing w:val="-1"/>
                <w:sz w:val="28"/>
              </w:rPr>
            </w:pPr>
            <w:r w:rsidRPr="00CE0D55">
              <w:rPr>
                <w:rFonts w:ascii="TH SarabunPSK" w:hAnsi="TH SarabunPSK" w:cs="TH SarabunPSK"/>
                <w:b/>
                <w:spacing w:val="-1"/>
                <w:sz w:val="28"/>
              </w:rPr>
              <w:t xml:space="preserve">Instruction: </w:t>
            </w:r>
            <w:r w:rsidRPr="00CE0D55">
              <w:rPr>
                <w:rFonts w:ascii="TH SarabunPSK" w:hAnsi="TH SarabunPSK" w:cs="TH SarabunPSK"/>
                <w:bCs/>
                <w:spacing w:val="-1"/>
                <w:sz w:val="28"/>
              </w:rPr>
              <w:t>The operator shall indicate the references in the Operations Manual where the requirements are met.</w:t>
            </w:r>
          </w:p>
        </w:tc>
      </w:tr>
      <w:tr w:rsidR="00146CB7" w:rsidRPr="0045239F" w14:paraId="07161C3E" w14:textId="77777777" w:rsidTr="00D733AD">
        <w:tc>
          <w:tcPr>
            <w:tcW w:w="7148" w:type="dxa"/>
            <w:shd w:val="clear" w:color="auto" w:fill="auto"/>
          </w:tcPr>
          <w:p w14:paraId="50FB838D" w14:textId="77777777" w:rsidR="00146CB7" w:rsidRPr="00CE0D55" w:rsidRDefault="00146CB7" w:rsidP="00146CB7">
            <w:pPr>
              <w:widowControl w:val="0"/>
              <w:autoSpaceDE w:val="0"/>
              <w:autoSpaceDN w:val="0"/>
              <w:adjustRightInd w:val="0"/>
              <w:spacing w:before="40" w:after="40" w:line="230" w:lineRule="exact"/>
              <w:ind w:left="851" w:hanging="581"/>
              <w:rPr>
                <w:rFonts w:ascii="TH SarabunPSK" w:hAnsi="TH SarabunPSK" w:cs="TH SarabunPSK"/>
                <w:b/>
                <w:spacing w:val="-1"/>
                <w:sz w:val="28"/>
              </w:rPr>
            </w:pPr>
            <w:r w:rsidRPr="00CE0D55">
              <w:rPr>
                <w:rFonts w:ascii="TH SarabunPSK" w:hAnsi="TH SarabunPSK" w:cs="TH SarabunPSK"/>
                <w:b/>
                <w:spacing w:val="-1"/>
                <w:sz w:val="28"/>
              </w:rPr>
              <w:t>Name of Applicant / AOC holder(s)</w:t>
            </w:r>
            <w:r w:rsidRPr="00CE0D55">
              <w:rPr>
                <w:rFonts w:ascii="TH SarabunPSK" w:hAnsi="TH SarabunPSK" w:cs="TH SarabunPSK"/>
                <w:b/>
                <w:bCs/>
                <w:spacing w:val="-1"/>
                <w:sz w:val="28"/>
                <w:cs/>
              </w:rPr>
              <w:t>:</w:t>
            </w:r>
            <w:r w:rsidRPr="00CE0D55">
              <w:rPr>
                <w:rFonts w:ascii="TH SarabunPSK" w:hAnsi="TH SarabunPSK" w:cs="TH SarabunPSK"/>
                <w:b/>
                <w:spacing w:val="-1"/>
                <w:sz w:val="28"/>
                <w:cs/>
              </w:rPr>
              <w:t xml:space="preserve">  </w:t>
            </w:r>
          </w:p>
        </w:tc>
        <w:sdt>
          <w:sdtPr>
            <w:rPr>
              <w:rFonts w:ascii="TH SarabunPSK" w:hAnsi="TH SarabunPSK" w:cs="TH SarabunPSK"/>
              <w:b/>
              <w:spacing w:val="-1"/>
              <w:sz w:val="28"/>
              <w:cs/>
            </w:rPr>
            <w:id w:val="184570706"/>
            <w:placeholder>
              <w:docPart w:val="DefaultPlaceholder_-1854013440"/>
            </w:placeholder>
            <w:showingPlcHdr/>
          </w:sdtPr>
          <w:sdtContent>
            <w:tc>
              <w:tcPr>
                <w:tcW w:w="7043" w:type="dxa"/>
                <w:gridSpan w:val="2"/>
                <w:shd w:val="clear" w:color="auto" w:fill="auto"/>
              </w:tcPr>
              <w:p w14:paraId="5BF2A7A4" w14:textId="7B218BB5" w:rsidR="00146CB7" w:rsidRPr="00C73CCC" w:rsidRDefault="00C73CCC" w:rsidP="00C73CCC">
                <w:pPr>
                  <w:widowControl w:val="0"/>
                  <w:autoSpaceDE w:val="0"/>
                  <w:autoSpaceDN w:val="0"/>
                  <w:adjustRightInd w:val="0"/>
                  <w:spacing w:before="40" w:after="40" w:line="230" w:lineRule="exact"/>
                  <w:ind w:right="-18" w:hanging="18"/>
                  <w:rPr>
                    <w:rFonts w:ascii="TH SarabunPSK" w:hAnsi="TH SarabunPSK" w:cs="TH SarabunPSK"/>
                    <w:b/>
                    <w:spacing w:val="-1"/>
                    <w:sz w:val="28"/>
                  </w:rPr>
                </w:pPr>
                <w:r w:rsidRPr="007058E7">
                  <w:rPr>
                    <w:rStyle w:val="PlaceholderText"/>
                    <w:rFonts w:eastAsiaTheme="minorHAnsi"/>
                  </w:rPr>
                  <w:t>Click or tap here to enter text.</w:t>
                </w:r>
              </w:p>
            </w:tc>
          </w:sdtContent>
        </w:sdt>
      </w:tr>
      <w:tr w:rsidR="00146CB7" w:rsidRPr="0045239F" w14:paraId="09144809" w14:textId="77777777" w:rsidTr="00D733AD">
        <w:tc>
          <w:tcPr>
            <w:tcW w:w="7148" w:type="dxa"/>
            <w:shd w:val="clear" w:color="auto" w:fill="auto"/>
          </w:tcPr>
          <w:p w14:paraId="76462BF2" w14:textId="77777777" w:rsidR="00146CB7" w:rsidRPr="00CE0D55" w:rsidRDefault="00146CB7" w:rsidP="00146CB7">
            <w:pPr>
              <w:widowControl w:val="0"/>
              <w:autoSpaceDE w:val="0"/>
              <w:autoSpaceDN w:val="0"/>
              <w:adjustRightInd w:val="0"/>
              <w:spacing w:before="40" w:after="40" w:line="230" w:lineRule="exact"/>
              <w:ind w:left="851" w:hanging="581"/>
              <w:rPr>
                <w:rFonts w:ascii="TH SarabunPSK" w:hAnsi="TH SarabunPSK" w:cs="TH SarabunPSK"/>
                <w:b/>
                <w:spacing w:val="-1"/>
                <w:sz w:val="28"/>
              </w:rPr>
            </w:pPr>
            <w:r w:rsidRPr="00CE0D55">
              <w:rPr>
                <w:rFonts w:ascii="TH SarabunPSK" w:hAnsi="TH SarabunPSK" w:cs="TH SarabunPSK"/>
                <w:b/>
                <w:spacing w:val="-1"/>
                <w:sz w:val="28"/>
              </w:rPr>
              <w:t>Date of Submission</w:t>
            </w:r>
            <w:r w:rsidRPr="00CE0D55">
              <w:rPr>
                <w:rFonts w:ascii="TH SarabunPSK" w:hAnsi="TH SarabunPSK" w:cs="TH SarabunPSK"/>
                <w:b/>
                <w:bCs/>
                <w:spacing w:val="-1"/>
                <w:sz w:val="28"/>
                <w:cs/>
              </w:rPr>
              <w:t>:</w:t>
            </w:r>
          </w:p>
        </w:tc>
        <w:sdt>
          <w:sdtPr>
            <w:rPr>
              <w:rFonts w:ascii="TH SarabunPSK" w:hAnsi="TH SarabunPSK" w:cs="TH SarabunPSK"/>
              <w:b/>
              <w:spacing w:val="-1"/>
              <w:sz w:val="28"/>
              <w:cs/>
            </w:rPr>
            <w:id w:val="1589275925"/>
            <w:placeholder>
              <w:docPart w:val="DefaultPlaceholder_-1854013438"/>
            </w:placeholder>
            <w:showingPlcHdr/>
            <w:date>
              <w:dateFormat w:val="dd-MMM-yy"/>
              <w:lid w:val="en-US"/>
              <w:storeMappedDataAs w:val="dateTime"/>
              <w:calendar w:val="gregorian"/>
            </w:date>
          </w:sdtPr>
          <w:sdtContent>
            <w:tc>
              <w:tcPr>
                <w:tcW w:w="7043" w:type="dxa"/>
                <w:gridSpan w:val="2"/>
                <w:shd w:val="clear" w:color="auto" w:fill="auto"/>
              </w:tcPr>
              <w:p w14:paraId="7D10D04E" w14:textId="37FDF386" w:rsidR="00146CB7" w:rsidRPr="00C73CCC" w:rsidRDefault="00C73CCC" w:rsidP="00C73CCC">
                <w:pPr>
                  <w:widowControl w:val="0"/>
                  <w:autoSpaceDE w:val="0"/>
                  <w:autoSpaceDN w:val="0"/>
                  <w:adjustRightInd w:val="0"/>
                  <w:spacing w:before="40" w:after="40" w:line="230" w:lineRule="exact"/>
                  <w:ind w:right="-18" w:hanging="18"/>
                  <w:rPr>
                    <w:rFonts w:ascii="TH SarabunPSK" w:hAnsi="TH SarabunPSK" w:cs="TH SarabunPSK"/>
                    <w:b/>
                    <w:spacing w:val="-1"/>
                    <w:sz w:val="28"/>
                  </w:rPr>
                </w:pPr>
                <w:r w:rsidRPr="007058E7">
                  <w:rPr>
                    <w:rStyle w:val="PlaceholderText"/>
                    <w:rFonts w:eastAsiaTheme="minorHAnsi"/>
                  </w:rPr>
                  <w:t>Click or tap to enter a date.</w:t>
                </w:r>
              </w:p>
            </w:tc>
          </w:sdtContent>
        </w:sdt>
      </w:tr>
      <w:tr w:rsidR="00146CB7" w:rsidRPr="0045239F" w14:paraId="5AE006C6" w14:textId="77777777" w:rsidTr="00D733AD">
        <w:tc>
          <w:tcPr>
            <w:tcW w:w="14191" w:type="dxa"/>
            <w:gridSpan w:val="3"/>
            <w:shd w:val="clear" w:color="auto" w:fill="auto"/>
          </w:tcPr>
          <w:p w14:paraId="6A1C32F2" w14:textId="77777777" w:rsidR="00146CB7" w:rsidRPr="00CE0D55" w:rsidRDefault="00146CB7" w:rsidP="00146CB7">
            <w:pPr>
              <w:widowControl w:val="0"/>
              <w:autoSpaceDE w:val="0"/>
              <w:autoSpaceDN w:val="0"/>
              <w:adjustRightInd w:val="0"/>
              <w:spacing w:before="40" w:after="40" w:line="230" w:lineRule="exact"/>
              <w:ind w:right="-18" w:firstLine="270"/>
              <w:rPr>
                <w:rFonts w:ascii="TH SarabunPSK" w:hAnsi="TH SarabunPSK" w:cs="TH SarabunPSK"/>
                <w:b/>
                <w:bCs/>
                <w:spacing w:val="-1"/>
                <w:sz w:val="28"/>
              </w:rPr>
            </w:pPr>
            <w:r w:rsidRPr="00CE0D55">
              <w:rPr>
                <w:rFonts w:ascii="TH SarabunPSK" w:hAnsi="TH SarabunPSK" w:cs="TH SarabunPSK"/>
                <w:b/>
                <w:spacing w:val="-1"/>
                <w:sz w:val="28"/>
              </w:rPr>
              <w:t>List of Manuals Submitted</w:t>
            </w:r>
            <w:r w:rsidRPr="00CE0D55">
              <w:rPr>
                <w:rFonts w:ascii="TH SarabunPSK" w:hAnsi="TH SarabunPSK" w:cs="TH SarabunPSK"/>
                <w:b/>
                <w:bCs/>
                <w:spacing w:val="-1"/>
                <w:sz w:val="28"/>
                <w:cs/>
              </w:rPr>
              <w:t xml:space="preserve">:                   </w:t>
            </w:r>
          </w:p>
          <w:sdt>
            <w:sdtPr>
              <w:rPr>
                <w:rFonts w:ascii="TH SarabunPSK" w:hAnsi="TH SarabunPSK" w:cs="TH SarabunPSK"/>
                <w:b/>
                <w:spacing w:val="-1"/>
                <w:sz w:val="28"/>
                <w:cs/>
              </w:rPr>
              <w:id w:val="1406030127"/>
              <w:placeholder>
                <w:docPart w:val="7C24C12999BF439E8CFC19E93269C454"/>
              </w:placeholder>
              <w:showingPlcHdr/>
            </w:sdtPr>
            <w:sdtContent>
              <w:p w14:paraId="56DB5829" w14:textId="6FA509EF" w:rsidR="00146CB7" w:rsidRPr="00C73CCC" w:rsidRDefault="00C73CCC" w:rsidP="00146CB7">
                <w:pPr>
                  <w:widowControl w:val="0"/>
                  <w:autoSpaceDE w:val="0"/>
                  <w:autoSpaceDN w:val="0"/>
                  <w:adjustRightInd w:val="0"/>
                  <w:spacing w:before="40" w:after="40" w:line="230" w:lineRule="exact"/>
                  <w:ind w:right="-18" w:firstLine="270"/>
                  <w:rPr>
                    <w:rFonts w:ascii="TH SarabunPSK" w:hAnsi="TH SarabunPSK" w:cs="TH SarabunPSK"/>
                    <w:spacing w:val="-1"/>
                    <w:sz w:val="28"/>
                  </w:rPr>
                </w:pPr>
                <w:r w:rsidRPr="007058E7">
                  <w:rPr>
                    <w:rStyle w:val="PlaceholderText"/>
                    <w:rFonts w:eastAsiaTheme="minorHAnsi"/>
                  </w:rPr>
                  <w:t>Click or tap here to enter text.</w:t>
                </w:r>
              </w:p>
            </w:sdtContent>
          </w:sdt>
          <w:p w14:paraId="37D20C77" w14:textId="77777777" w:rsidR="00146CB7" w:rsidRPr="00CE0D55" w:rsidRDefault="00146CB7" w:rsidP="00146CB7">
            <w:pPr>
              <w:widowControl w:val="0"/>
              <w:autoSpaceDE w:val="0"/>
              <w:autoSpaceDN w:val="0"/>
              <w:adjustRightInd w:val="0"/>
              <w:spacing w:before="40" w:after="40" w:line="230" w:lineRule="exact"/>
              <w:ind w:right="-18" w:firstLine="270"/>
              <w:rPr>
                <w:rFonts w:ascii="TH SarabunPSK" w:hAnsi="TH SarabunPSK" w:cs="TH SarabunPSK"/>
                <w:b/>
                <w:spacing w:val="-1"/>
                <w:sz w:val="28"/>
                <w:cs/>
              </w:rPr>
            </w:pPr>
          </w:p>
          <w:p w14:paraId="1034F678" w14:textId="77777777" w:rsidR="00146CB7" w:rsidRPr="00CE0D55" w:rsidRDefault="00146CB7" w:rsidP="00146CB7">
            <w:pPr>
              <w:widowControl w:val="0"/>
              <w:autoSpaceDE w:val="0"/>
              <w:autoSpaceDN w:val="0"/>
              <w:adjustRightInd w:val="0"/>
              <w:spacing w:before="40" w:after="40" w:line="230" w:lineRule="exact"/>
              <w:ind w:right="-18" w:firstLine="270"/>
              <w:rPr>
                <w:rFonts w:ascii="TH SarabunPSK" w:hAnsi="TH SarabunPSK" w:cs="TH SarabunPSK"/>
                <w:b/>
                <w:spacing w:val="-1"/>
                <w:sz w:val="28"/>
              </w:rPr>
            </w:pPr>
          </w:p>
        </w:tc>
      </w:tr>
      <w:tr w:rsidR="00146CB7" w:rsidRPr="0045239F" w14:paraId="24FA8D66" w14:textId="77777777" w:rsidTr="00D733AD">
        <w:tc>
          <w:tcPr>
            <w:tcW w:w="7148" w:type="dxa"/>
            <w:shd w:val="clear" w:color="auto" w:fill="1F497D" w:themeFill="text2"/>
          </w:tcPr>
          <w:p w14:paraId="5F70C813" w14:textId="77777777" w:rsidR="00146CB7" w:rsidRPr="00CE0D55" w:rsidRDefault="00146CB7" w:rsidP="00146CB7">
            <w:pPr>
              <w:widowControl w:val="0"/>
              <w:autoSpaceDE w:val="0"/>
              <w:autoSpaceDN w:val="0"/>
              <w:adjustRightInd w:val="0"/>
              <w:spacing w:before="40" w:after="40" w:line="230" w:lineRule="exact"/>
              <w:ind w:left="851" w:hanging="581"/>
              <w:jc w:val="center"/>
              <w:rPr>
                <w:rFonts w:ascii="TH SarabunPSK" w:hAnsi="TH SarabunPSK" w:cs="TH SarabunPSK"/>
                <w:b/>
                <w:color w:val="FFFFFF" w:themeColor="background1"/>
                <w:spacing w:val="-1"/>
                <w:sz w:val="28"/>
                <w:lang w:val="en-US"/>
              </w:rPr>
            </w:pPr>
            <w:r w:rsidRPr="00CE0D55">
              <w:rPr>
                <w:rFonts w:ascii="TH SarabunPSK" w:hAnsi="TH SarabunPSK" w:cs="TH SarabunPSK"/>
                <w:b/>
                <w:color w:val="FFFFFF" w:themeColor="background1"/>
                <w:spacing w:val="-1"/>
                <w:sz w:val="28"/>
              </w:rPr>
              <w:t>Administration and Control of Manual</w:t>
            </w:r>
          </w:p>
        </w:tc>
        <w:tc>
          <w:tcPr>
            <w:tcW w:w="4547" w:type="dxa"/>
            <w:shd w:val="clear" w:color="auto" w:fill="1F497D" w:themeFill="text2"/>
          </w:tcPr>
          <w:p w14:paraId="04B85B32" w14:textId="77777777" w:rsidR="00146CB7" w:rsidRPr="0045239F" w:rsidRDefault="00146CB7" w:rsidP="00146CB7">
            <w:pPr>
              <w:widowControl w:val="0"/>
              <w:autoSpaceDE w:val="0"/>
              <w:autoSpaceDN w:val="0"/>
              <w:adjustRightInd w:val="0"/>
              <w:spacing w:before="40" w:after="40" w:line="230" w:lineRule="exact"/>
              <w:ind w:left="851" w:right="-21" w:hanging="689"/>
              <w:jc w:val="center"/>
              <w:rPr>
                <w:rFonts w:ascii="TH SarabunPSK" w:hAnsi="TH SarabunPSK" w:cs="TH SarabunPSK"/>
                <w:b/>
                <w:color w:val="000000"/>
                <w:spacing w:val="-1"/>
                <w:sz w:val="28"/>
              </w:rPr>
            </w:pPr>
            <w:r w:rsidRPr="00E500DF">
              <w:rPr>
                <w:rFonts w:ascii="TH SarabunPSK" w:hAnsi="TH SarabunPSK" w:cs="TH SarabunPSK"/>
                <w:b/>
                <w:color w:val="FFFFFF" w:themeColor="background1"/>
                <w:spacing w:val="-1"/>
                <w:sz w:val="28"/>
              </w:rPr>
              <w:t xml:space="preserve">Manual References </w:t>
            </w:r>
            <w:r w:rsidRPr="00E500DF">
              <w:rPr>
                <w:rFonts w:ascii="TH SarabunPSK" w:hAnsi="TH SarabunPSK" w:cs="TH SarabunPSK"/>
                <w:b/>
                <w:bCs/>
                <w:color w:val="FFFFFF" w:themeColor="background1"/>
                <w:spacing w:val="-1"/>
                <w:sz w:val="28"/>
                <w:cs/>
              </w:rPr>
              <w:t xml:space="preserve">/ </w:t>
            </w:r>
            <w:r w:rsidRPr="00E500DF">
              <w:rPr>
                <w:rFonts w:ascii="TH SarabunPSK" w:hAnsi="TH SarabunPSK" w:cs="TH SarabunPSK"/>
                <w:b/>
                <w:color w:val="FFFFFF" w:themeColor="background1"/>
                <w:spacing w:val="-1"/>
                <w:sz w:val="28"/>
              </w:rPr>
              <w:t>Applicant</w:t>
            </w:r>
            <w:r w:rsidRPr="00E500DF">
              <w:rPr>
                <w:rFonts w:ascii="TH SarabunPSK" w:hAnsi="TH SarabunPSK" w:cs="TH SarabunPSK"/>
                <w:b/>
                <w:bCs/>
                <w:color w:val="FFFFFF" w:themeColor="background1"/>
                <w:spacing w:val="-1"/>
                <w:sz w:val="28"/>
                <w:cs/>
              </w:rPr>
              <w:t>’</w:t>
            </w:r>
            <w:r w:rsidRPr="00E500DF">
              <w:rPr>
                <w:rFonts w:ascii="TH SarabunPSK" w:hAnsi="TH SarabunPSK" w:cs="TH SarabunPSK"/>
                <w:b/>
                <w:color w:val="FFFFFF" w:themeColor="background1"/>
                <w:spacing w:val="-1"/>
                <w:sz w:val="28"/>
              </w:rPr>
              <w:t>s Comments</w:t>
            </w:r>
          </w:p>
        </w:tc>
        <w:tc>
          <w:tcPr>
            <w:tcW w:w="2496" w:type="dxa"/>
            <w:shd w:val="clear" w:color="auto" w:fill="1F497D" w:themeFill="text2"/>
          </w:tcPr>
          <w:p w14:paraId="2F8F3BEC" w14:textId="77777777" w:rsidR="00146CB7" w:rsidRPr="0045239F" w:rsidRDefault="00146CB7" w:rsidP="00146CB7">
            <w:pPr>
              <w:widowControl w:val="0"/>
              <w:autoSpaceDE w:val="0"/>
              <w:autoSpaceDN w:val="0"/>
              <w:adjustRightInd w:val="0"/>
              <w:spacing w:before="40" w:after="40" w:line="230" w:lineRule="exact"/>
              <w:ind w:right="-18" w:hanging="18"/>
              <w:jc w:val="center"/>
              <w:rPr>
                <w:rFonts w:ascii="TH SarabunPSK" w:hAnsi="TH SarabunPSK" w:cs="TH SarabunPSK"/>
                <w:b/>
                <w:color w:val="000000"/>
                <w:spacing w:val="-1"/>
                <w:sz w:val="28"/>
              </w:rPr>
            </w:pPr>
            <w:r w:rsidRPr="00342EB4">
              <w:rPr>
                <w:rFonts w:ascii="TH SarabunPSK" w:hAnsi="TH SarabunPSK" w:cs="TH SarabunPSK"/>
                <w:b/>
                <w:color w:val="FFFFFF" w:themeColor="background1"/>
                <w:spacing w:val="-1"/>
                <w:sz w:val="28"/>
              </w:rPr>
              <w:t>CAAT Notes</w:t>
            </w:r>
          </w:p>
        </w:tc>
      </w:tr>
      <w:tr w:rsidR="00756328" w:rsidRPr="0045239F" w14:paraId="5AC0C5BA" w14:textId="77777777" w:rsidTr="00D733AD">
        <w:tc>
          <w:tcPr>
            <w:tcW w:w="7148" w:type="dxa"/>
            <w:shd w:val="clear" w:color="auto" w:fill="auto"/>
          </w:tcPr>
          <w:p w14:paraId="3B0F5287" w14:textId="77777777" w:rsidR="00756328" w:rsidRPr="00CE0D55" w:rsidRDefault="00756328" w:rsidP="00756328">
            <w:pPr>
              <w:widowControl w:val="0"/>
              <w:autoSpaceDE w:val="0"/>
              <w:autoSpaceDN w:val="0"/>
              <w:adjustRightInd w:val="0"/>
              <w:spacing w:before="40" w:after="40" w:line="230" w:lineRule="exact"/>
              <w:ind w:left="242"/>
              <w:jc w:val="thaiDistribute"/>
              <w:rPr>
                <w:rFonts w:ascii="TH SarabunPSK" w:hAnsi="TH SarabunPSK" w:cs="TH SarabunPSK"/>
                <w:spacing w:val="-1"/>
                <w:sz w:val="28"/>
              </w:rPr>
            </w:pPr>
            <w:r w:rsidRPr="00CE0D55">
              <w:rPr>
                <w:rFonts w:ascii="TH SarabunPSK" w:hAnsi="TH SarabunPSK" w:cs="TH SarabunPSK"/>
                <w:spacing w:val="-1"/>
                <w:sz w:val="28"/>
              </w:rPr>
              <w:t>A statement that the manual complies with all applicable regulations and with the terms and conditions of the applicable air operator certificate (AOC).</w:t>
            </w:r>
          </w:p>
        </w:tc>
        <w:sdt>
          <w:sdtPr>
            <w:rPr>
              <w:rFonts w:ascii="TH SarabunPSK" w:hAnsi="TH SarabunPSK" w:cs="TH SarabunPSK"/>
              <w:bCs/>
              <w:spacing w:val="-1"/>
              <w:sz w:val="28"/>
              <w:cs/>
            </w:rPr>
            <w:id w:val="-99883205"/>
            <w:placeholder>
              <w:docPart w:val="A570B7433E804E3681F91E93B13F116A"/>
            </w:placeholder>
            <w:showingPlcHdr/>
          </w:sdtPr>
          <w:sdtContent>
            <w:tc>
              <w:tcPr>
                <w:tcW w:w="4547" w:type="dxa"/>
                <w:shd w:val="clear" w:color="auto" w:fill="auto"/>
              </w:tcPr>
              <w:p w14:paraId="55DDE207" w14:textId="799ADA3C"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058E7">
                  <w:rPr>
                    <w:rStyle w:val="PlaceholderText"/>
                  </w:rPr>
                  <w:t>Click or tap here to enter text.</w:t>
                </w:r>
              </w:p>
            </w:tc>
          </w:sdtContent>
        </w:sdt>
        <w:sdt>
          <w:sdtPr>
            <w:rPr>
              <w:rFonts w:ascii="TH SarabunPSK" w:hAnsi="TH SarabunPSK" w:cs="TH SarabunPSK"/>
              <w:bCs/>
              <w:spacing w:val="-1"/>
              <w:sz w:val="28"/>
              <w:cs/>
            </w:rPr>
            <w:id w:val="242309507"/>
            <w:placeholder>
              <w:docPart w:val="E25D3532A8FE4DF1BFC5EE79B2895906"/>
            </w:placeholder>
            <w:showingPlcHdr/>
          </w:sdtPr>
          <w:sdtContent>
            <w:tc>
              <w:tcPr>
                <w:tcW w:w="2496" w:type="dxa"/>
                <w:shd w:val="clear" w:color="auto" w:fill="auto"/>
              </w:tcPr>
              <w:p w14:paraId="3C351058" w14:textId="224FDB54" w:rsidR="00756328" w:rsidRPr="00CE0D55" w:rsidRDefault="00756328" w:rsidP="00756328">
                <w:pPr>
                  <w:widowControl w:val="0"/>
                  <w:autoSpaceDE w:val="0"/>
                  <w:autoSpaceDN w:val="0"/>
                  <w:adjustRightInd w:val="0"/>
                  <w:spacing w:before="40" w:after="40" w:line="230" w:lineRule="exact"/>
                  <w:ind w:right="-18"/>
                  <w:rPr>
                    <w:rFonts w:ascii="TH SarabunPSK" w:hAnsi="TH SarabunPSK" w:cs="TH SarabunPSK" w:hint="cs"/>
                    <w:b/>
                    <w:spacing w:val="-1"/>
                    <w:sz w:val="28"/>
                  </w:rPr>
                </w:pPr>
                <w:r w:rsidRPr="00F8217E">
                  <w:rPr>
                    <w:rStyle w:val="PlaceholderText"/>
                  </w:rPr>
                  <w:t>Click or tap here to enter text.</w:t>
                </w:r>
              </w:p>
            </w:tc>
          </w:sdtContent>
        </w:sdt>
      </w:tr>
      <w:tr w:rsidR="00756328" w:rsidRPr="0045239F" w14:paraId="6866F2CD" w14:textId="77777777" w:rsidTr="00D733AD">
        <w:tc>
          <w:tcPr>
            <w:tcW w:w="7148" w:type="dxa"/>
            <w:shd w:val="clear" w:color="auto" w:fill="auto"/>
          </w:tcPr>
          <w:p w14:paraId="306E4E88" w14:textId="77777777" w:rsidR="00756328" w:rsidRPr="00CE0D55" w:rsidRDefault="00756328" w:rsidP="00756328">
            <w:pPr>
              <w:widowControl w:val="0"/>
              <w:autoSpaceDE w:val="0"/>
              <w:autoSpaceDN w:val="0"/>
              <w:adjustRightInd w:val="0"/>
              <w:spacing w:before="40" w:after="40" w:line="230" w:lineRule="exact"/>
              <w:ind w:left="242"/>
              <w:jc w:val="thaiDistribute"/>
              <w:rPr>
                <w:rFonts w:ascii="TH SarabunPSK" w:hAnsi="TH SarabunPSK" w:cs="TH SarabunPSK"/>
                <w:spacing w:val="-1"/>
                <w:sz w:val="28"/>
                <w:highlight w:val="yellow"/>
              </w:rPr>
            </w:pPr>
            <w:r w:rsidRPr="00CE0D55">
              <w:rPr>
                <w:rFonts w:ascii="TH SarabunPSK" w:hAnsi="TH SarabunPSK" w:cs="TH SarabunPSK"/>
                <w:spacing w:val="-1"/>
                <w:sz w:val="28"/>
              </w:rPr>
              <w:t>Explanations and definitions of terms and words needed for the use of the manual.</w:t>
            </w:r>
          </w:p>
        </w:tc>
        <w:sdt>
          <w:sdtPr>
            <w:rPr>
              <w:rFonts w:ascii="TH SarabunPSK" w:hAnsi="TH SarabunPSK" w:cs="TH SarabunPSK"/>
              <w:bCs/>
              <w:spacing w:val="-1"/>
              <w:sz w:val="28"/>
              <w:cs/>
            </w:rPr>
            <w:id w:val="-991640942"/>
            <w:placeholder>
              <w:docPart w:val="007BCFBB1D464F74964520E5777F27CC"/>
            </w:placeholder>
            <w:showingPlcHdr/>
          </w:sdtPr>
          <w:sdtContent>
            <w:tc>
              <w:tcPr>
                <w:tcW w:w="4547" w:type="dxa"/>
                <w:shd w:val="clear" w:color="auto" w:fill="auto"/>
              </w:tcPr>
              <w:p w14:paraId="12C788B5" w14:textId="47DA9688"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12E91">
                  <w:rPr>
                    <w:rStyle w:val="PlaceholderText"/>
                  </w:rPr>
                  <w:t>Click or tap here to enter text.</w:t>
                </w:r>
              </w:p>
            </w:tc>
          </w:sdtContent>
        </w:sdt>
        <w:sdt>
          <w:sdtPr>
            <w:rPr>
              <w:rFonts w:ascii="TH SarabunPSK" w:hAnsi="TH SarabunPSK" w:cs="TH SarabunPSK"/>
              <w:bCs/>
              <w:spacing w:val="-1"/>
              <w:sz w:val="28"/>
              <w:cs/>
            </w:rPr>
            <w:id w:val="292574191"/>
            <w:placeholder>
              <w:docPart w:val="800FD51572984673B46C60938D2EA224"/>
            </w:placeholder>
            <w:showingPlcHdr/>
          </w:sdtPr>
          <w:sdtContent>
            <w:tc>
              <w:tcPr>
                <w:tcW w:w="2496" w:type="dxa"/>
                <w:shd w:val="clear" w:color="auto" w:fill="auto"/>
              </w:tcPr>
              <w:p w14:paraId="0BD43E4E" w14:textId="26692417" w:rsidR="00756328" w:rsidRPr="00C73CCC" w:rsidRDefault="00756328" w:rsidP="00756328">
                <w:pPr>
                  <w:widowControl w:val="0"/>
                  <w:autoSpaceDE w:val="0"/>
                  <w:autoSpaceDN w:val="0"/>
                  <w:adjustRightInd w:val="0"/>
                  <w:spacing w:before="40" w:after="40" w:line="230" w:lineRule="exact"/>
                  <w:ind w:right="-18" w:hanging="18"/>
                  <w:rPr>
                    <w:rFonts w:ascii="TH SarabunPSK" w:hAnsi="TH SarabunPSK" w:cs="TH SarabunPSK"/>
                    <w:bCs/>
                    <w:spacing w:val="-1"/>
                    <w:sz w:val="28"/>
                  </w:rPr>
                </w:pPr>
                <w:r w:rsidRPr="00F8217E">
                  <w:rPr>
                    <w:rStyle w:val="PlaceholderText"/>
                  </w:rPr>
                  <w:t>Click or tap here to enter text.</w:t>
                </w:r>
              </w:p>
            </w:tc>
          </w:sdtContent>
        </w:sdt>
      </w:tr>
      <w:tr w:rsidR="00756328" w:rsidRPr="0045239F" w14:paraId="01D0D5CB" w14:textId="77777777" w:rsidTr="00D733AD">
        <w:tc>
          <w:tcPr>
            <w:tcW w:w="7148" w:type="dxa"/>
            <w:shd w:val="clear" w:color="auto" w:fill="auto"/>
          </w:tcPr>
          <w:p w14:paraId="507D92B7" w14:textId="77777777" w:rsidR="00756328" w:rsidRPr="00CE0D55" w:rsidRDefault="00756328" w:rsidP="00756328">
            <w:pPr>
              <w:widowControl w:val="0"/>
              <w:autoSpaceDE w:val="0"/>
              <w:autoSpaceDN w:val="0"/>
              <w:adjustRightInd w:val="0"/>
              <w:spacing w:before="40" w:after="40" w:line="230" w:lineRule="exact"/>
              <w:ind w:left="242"/>
              <w:jc w:val="thaiDistribute"/>
              <w:rPr>
                <w:rFonts w:ascii="TH SarabunPSK" w:hAnsi="TH SarabunPSK" w:cs="TH SarabunPSK"/>
                <w:spacing w:val="-1"/>
                <w:sz w:val="28"/>
                <w:highlight w:val="yellow"/>
              </w:rPr>
            </w:pPr>
            <w:r w:rsidRPr="00CE0D55">
              <w:rPr>
                <w:rFonts w:ascii="TH SarabunPSK" w:hAnsi="TH SarabunPSK" w:cs="TH SarabunPSK"/>
                <w:spacing w:val="-1"/>
                <w:sz w:val="28"/>
              </w:rPr>
              <w:t>Details of the person(s) responsible for the issuance and insertion of amendments and revisions.</w:t>
            </w:r>
          </w:p>
        </w:tc>
        <w:sdt>
          <w:sdtPr>
            <w:rPr>
              <w:rFonts w:ascii="TH SarabunPSK" w:hAnsi="TH SarabunPSK" w:cs="TH SarabunPSK"/>
              <w:bCs/>
              <w:spacing w:val="-1"/>
              <w:sz w:val="28"/>
              <w:cs/>
            </w:rPr>
            <w:id w:val="-985087222"/>
            <w:placeholder>
              <w:docPart w:val="2D2FA375EAF44D26A26812288878E26B"/>
            </w:placeholder>
            <w:showingPlcHdr/>
          </w:sdtPr>
          <w:sdtContent>
            <w:tc>
              <w:tcPr>
                <w:tcW w:w="4547" w:type="dxa"/>
                <w:shd w:val="clear" w:color="auto" w:fill="auto"/>
              </w:tcPr>
              <w:p w14:paraId="7C725410" w14:textId="58D45D78"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12E91">
                  <w:rPr>
                    <w:rStyle w:val="PlaceholderText"/>
                  </w:rPr>
                  <w:t>Click or tap here to enter text.</w:t>
                </w:r>
              </w:p>
            </w:tc>
          </w:sdtContent>
        </w:sdt>
        <w:sdt>
          <w:sdtPr>
            <w:rPr>
              <w:rFonts w:ascii="TH SarabunPSK" w:hAnsi="TH SarabunPSK" w:cs="TH SarabunPSK"/>
              <w:bCs/>
              <w:spacing w:val="-1"/>
              <w:sz w:val="28"/>
              <w:cs/>
            </w:rPr>
            <w:id w:val="-2062703471"/>
            <w:placeholder>
              <w:docPart w:val="F2DE987FB85D416580D6DB8BF5293AD4"/>
            </w:placeholder>
            <w:showingPlcHdr/>
          </w:sdtPr>
          <w:sdtContent>
            <w:tc>
              <w:tcPr>
                <w:tcW w:w="2496" w:type="dxa"/>
                <w:shd w:val="clear" w:color="auto" w:fill="auto"/>
              </w:tcPr>
              <w:p w14:paraId="490FE4FF" w14:textId="5D429BCA" w:rsidR="00756328" w:rsidRPr="00C73CCC" w:rsidRDefault="00756328" w:rsidP="00756328">
                <w:pPr>
                  <w:widowControl w:val="0"/>
                  <w:autoSpaceDE w:val="0"/>
                  <w:autoSpaceDN w:val="0"/>
                  <w:adjustRightInd w:val="0"/>
                  <w:spacing w:before="40" w:after="40" w:line="230" w:lineRule="exact"/>
                  <w:ind w:right="-18" w:hanging="18"/>
                  <w:rPr>
                    <w:rFonts w:ascii="TH SarabunPSK" w:hAnsi="TH SarabunPSK" w:cs="TH SarabunPSK"/>
                    <w:bCs/>
                    <w:spacing w:val="-1"/>
                    <w:sz w:val="28"/>
                  </w:rPr>
                </w:pPr>
                <w:r w:rsidRPr="00F8217E">
                  <w:rPr>
                    <w:rStyle w:val="PlaceholderText"/>
                  </w:rPr>
                  <w:t>Click or tap here to enter text.</w:t>
                </w:r>
              </w:p>
            </w:tc>
          </w:sdtContent>
        </w:sdt>
      </w:tr>
      <w:tr w:rsidR="00756328" w:rsidRPr="0045239F" w14:paraId="54598046" w14:textId="77777777" w:rsidTr="00D733AD">
        <w:tc>
          <w:tcPr>
            <w:tcW w:w="7148" w:type="dxa"/>
            <w:shd w:val="clear" w:color="auto" w:fill="auto"/>
          </w:tcPr>
          <w:p w14:paraId="43A68757" w14:textId="77777777" w:rsidR="00756328" w:rsidRPr="00CE0D55" w:rsidRDefault="00756328" w:rsidP="00756328">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rPr>
            </w:pPr>
            <w:r w:rsidRPr="00CE0D55">
              <w:rPr>
                <w:rFonts w:ascii="TH SarabunPSK" w:hAnsi="TH SarabunPSK" w:cs="TH SarabunPSK"/>
                <w:spacing w:val="-1"/>
                <w:sz w:val="28"/>
              </w:rPr>
              <w:t>A record of amendments and revisions with insertion dates and effective dates.</w:t>
            </w:r>
          </w:p>
        </w:tc>
        <w:sdt>
          <w:sdtPr>
            <w:rPr>
              <w:rFonts w:ascii="TH SarabunPSK" w:hAnsi="TH SarabunPSK" w:cs="TH SarabunPSK"/>
              <w:bCs/>
              <w:spacing w:val="-1"/>
              <w:sz w:val="28"/>
              <w:cs/>
            </w:rPr>
            <w:id w:val="2074623104"/>
            <w:placeholder>
              <w:docPart w:val="62A099094F8C4CEFAD272C35AC4B4A6E"/>
            </w:placeholder>
            <w:showingPlcHdr/>
          </w:sdtPr>
          <w:sdtContent>
            <w:tc>
              <w:tcPr>
                <w:tcW w:w="4547" w:type="dxa"/>
                <w:shd w:val="clear" w:color="auto" w:fill="auto"/>
              </w:tcPr>
              <w:p w14:paraId="66A2F018" w14:textId="1FAA957D"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12E91">
                  <w:rPr>
                    <w:rStyle w:val="PlaceholderText"/>
                  </w:rPr>
                  <w:t>Click or tap here to enter text.</w:t>
                </w:r>
              </w:p>
            </w:tc>
          </w:sdtContent>
        </w:sdt>
        <w:sdt>
          <w:sdtPr>
            <w:rPr>
              <w:rFonts w:ascii="TH SarabunPSK" w:hAnsi="TH SarabunPSK" w:cs="TH SarabunPSK"/>
              <w:bCs/>
              <w:spacing w:val="-1"/>
              <w:sz w:val="28"/>
              <w:cs/>
            </w:rPr>
            <w:id w:val="473647633"/>
            <w:placeholder>
              <w:docPart w:val="E071E838E6DA4EBD8574C47AC331B41F"/>
            </w:placeholder>
            <w:showingPlcHdr/>
          </w:sdtPr>
          <w:sdtContent>
            <w:tc>
              <w:tcPr>
                <w:tcW w:w="2496" w:type="dxa"/>
                <w:shd w:val="clear" w:color="auto" w:fill="auto"/>
              </w:tcPr>
              <w:p w14:paraId="13E1B13F" w14:textId="5B50DE72" w:rsidR="00756328" w:rsidRPr="00C73CCC" w:rsidRDefault="00756328" w:rsidP="00756328">
                <w:pPr>
                  <w:widowControl w:val="0"/>
                  <w:autoSpaceDE w:val="0"/>
                  <w:autoSpaceDN w:val="0"/>
                  <w:adjustRightInd w:val="0"/>
                  <w:spacing w:before="40" w:after="40" w:line="230" w:lineRule="exact"/>
                  <w:ind w:right="-18" w:hanging="18"/>
                  <w:rPr>
                    <w:rFonts w:ascii="TH SarabunPSK" w:hAnsi="TH SarabunPSK" w:cs="TH SarabunPSK"/>
                    <w:bCs/>
                    <w:spacing w:val="-1"/>
                    <w:sz w:val="28"/>
                  </w:rPr>
                </w:pPr>
                <w:r w:rsidRPr="00F8217E">
                  <w:rPr>
                    <w:rStyle w:val="PlaceholderText"/>
                  </w:rPr>
                  <w:t>Click or tap here to enter text.</w:t>
                </w:r>
              </w:p>
            </w:tc>
          </w:sdtContent>
        </w:sdt>
      </w:tr>
      <w:tr w:rsidR="00756328" w:rsidRPr="0045239F" w14:paraId="331DB10E" w14:textId="77777777" w:rsidTr="00D733AD">
        <w:tc>
          <w:tcPr>
            <w:tcW w:w="7148" w:type="dxa"/>
            <w:shd w:val="clear" w:color="auto" w:fill="auto"/>
          </w:tcPr>
          <w:p w14:paraId="089AD4BA" w14:textId="77777777" w:rsidR="00756328" w:rsidRPr="00CE0D55" w:rsidRDefault="00756328" w:rsidP="00756328">
            <w:pPr>
              <w:widowControl w:val="0"/>
              <w:autoSpaceDE w:val="0"/>
              <w:autoSpaceDN w:val="0"/>
              <w:adjustRightInd w:val="0"/>
              <w:spacing w:before="40" w:after="40" w:line="230" w:lineRule="exact"/>
              <w:ind w:left="242" w:firstLine="28"/>
              <w:jc w:val="thaiDistribute"/>
              <w:rPr>
                <w:rFonts w:ascii="TH SarabunPSK" w:hAnsi="TH SarabunPSK" w:cs="TH SarabunPSK"/>
                <w:spacing w:val="-1"/>
                <w:sz w:val="28"/>
                <w:highlight w:val="yellow"/>
              </w:rPr>
            </w:pPr>
            <w:r w:rsidRPr="00CE0D55">
              <w:rPr>
                <w:rFonts w:ascii="TH SarabunPSK" w:hAnsi="TH SarabunPSK" w:cs="TH SarabunPSK"/>
                <w:spacing w:val="-1"/>
                <w:sz w:val="28"/>
              </w:rPr>
              <w:t>A statement that handwritten amendments and revisions are not permitted, except in situations requiring immediate amendment or revision in the interest of safety.</w:t>
            </w:r>
          </w:p>
        </w:tc>
        <w:sdt>
          <w:sdtPr>
            <w:rPr>
              <w:rFonts w:ascii="TH SarabunPSK" w:hAnsi="TH SarabunPSK" w:cs="TH SarabunPSK"/>
              <w:bCs/>
              <w:spacing w:val="-1"/>
              <w:sz w:val="28"/>
              <w:cs/>
            </w:rPr>
            <w:id w:val="1017430074"/>
            <w:placeholder>
              <w:docPart w:val="B4C0FDDBCC4D41BE95156538BFF27848"/>
            </w:placeholder>
            <w:showingPlcHdr/>
          </w:sdtPr>
          <w:sdtContent>
            <w:tc>
              <w:tcPr>
                <w:tcW w:w="4547" w:type="dxa"/>
                <w:shd w:val="clear" w:color="auto" w:fill="auto"/>
              </w:tcPr>
              <w:p w14:paraId="36DF8823" w14:textId="6E69A2AD" w:rsidR="00756328" w:rsidRPr="00CE0D55"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12E91">
                  <w:rPr>
                    <w:rStyle w:val="PlaceholderText"/>
                  </w:rPr>
                  <w:t>Click or tap here to enter text.</w:t>
                </w:r>
              </w:p>
            </w:tc>
          </w:sdtContent>
        </w:sdt>
        <w:sdt>
          <w:sdtPr>
            <w:rPr>
              <w:rFonts w:ascii="TH SarabunPSK" w:hAnsi="TH SarabunPSK" w:cs="TH SarabunPSK"/>
              <w:bCs/>
              <w:spacing w:val="-1"/>
              <w:sz w:val="28"/>
              <w:cs/>
            </w:rPr>
            <w:id w:val="1388144845"/>
            <w:placeholder>
              <w:docPart w:val="75092D83A5D14FAC908A7D3FBA3C9CFB"/>
            </w:placeholder>
            <w:showingPlcHdr/>
          </w:sdtPr>
          <w:sdtContent>
            <w:tc>
              <w:tcPr>
                <w:tcW w:w="2496" w:type="dxa"/>
                <w:shd w:val="clear" w:color="auto" w:fill="auto"/>
              </w:tcPr>
              <w:p w14:paraId="387672C5" w14:textId="6436EDB0" w:rsidR="00756328" w:rsidRPr="00C73CCC" w:rsidRDefault="00756328" w:rsidP="00756328">
                <w:pPr>
                  <w:widowControl w:val="0"/>
                  <w:autoSpaceDE w:val="0"/>
                  <w:autoSpaceDN w:val="0"/>
                  <w:adjustRightInd w:val="0"/>
                  <w:spacing w:before="40" w:after="40" w:line="230" w:lineRule="exact"/>
                  <w:ind w:right="-18" w:hanging="18"/>
                  <w:rPr>
                    <w:rFonts w:ascii="TH SarabunPSK" w:hAnsi="TH SarabunPSK" w:cs="TH SarabunPSK"/>
                    <w:bCs/>
                    <w:spacing w:val="-1"/>
                    <w:sz w:val="28"/>
                  </w:rPr>
                </w:pPr>
                <w:r w:rsidRPr="00F8217E">
                  <w:rPr>
                    <w:rStyle w:val="PlaceholderText"/>
                  </w:rPr>
                  <w:t>Click or tap here to enter text.</w:t>
                </w:r>
              </w:p>
            </w:tc>
          </w:sdtContent>
        </w:sdt>
      </w:tr>
      <w:tr w:rsidR="00756328" w:rsidRPr="0045239F" w14:paraId="0E7D29AF" w14:textId="77777777" w:rsidTr="00D733AD">
        <w:tc>
          <w:tcPr>
            <w:tcW w:w="7148" w:type="dxa"/>
            <w:shd w:val="clear" w:color="auto" w:fill="auto"/>
          </w:tcPr>
          <w:p w14:paraId="151E367D" w14:textId="77777777" w:rsidR="00756328" w:rsidRPr="00CE0D55" w:rsidRDefault="00756328" w:rsidP="00756328">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highlight w:val="yellow"/>
              </w:rPr>
            </w:pPr>
            <w:r w:rsidRPr="00CE0D55">
              <w:rPr>
                <w:rFonts w:ascii="TH SarabunPSK" w:hAnsi="TH SarabunPSK" w:cs="TH SarabunPSK"/>
                <w:spacing w:val="-1"/>
                <w:sz w:val="28"/>
              </w:rPr>
              <w:t>A list of effective pages or paragraphs.</w:t>
            </w:r>
          </w:p>
        </w:tc>
        <w:sdt>
          <w:sdtPr>
            <w:rPr>
              <w:rFonts w:ascii="TH SarabunPSK" w:hAnsi="TH SarabunPSK" w:cs="TH SarabunPSK"/>
              <w:bCs/>
              <w:spacing w:val="-1"/>
              <w:sz w:val="28"/>
              <w:cs/>
            </w:rPr>
            <w:id w:val="1066066038"/>
            <w:placeholder>
              <w:docPart w:val="2098931959FC4104827DFCC2296F740F"/>
            </w:placeholder>
            <w:showingPlcHdr/>
          </w:sdtPr>
          <w:sdtContent>
            <w:tc>
              <w:tcPr>
                <w:tcW w:w="4547" w:type="dxa"/>
                <w:shd w:val="clear" w:color="auto" w:fill="auto"/>
              </w:tcPr>
              <w:p w14:paraId="431D0911" w14:textId="3D4F8AC7" w:rsidR="00756328" w:rsidRPr="00CE0D55"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12E91">
                  <w:rPr>
                    <w:rStyle w:val="PlaceholderText"/>
                  </w:rPr>
                  <w:t>Click or tap here to enter text.</w:t>
                </w:r>
              </w:p>
            </w:tc>
          </w:sdtContent>
        </w:sdt>
        <w:sdt>
          <w:sdtPr>
            <w:rPr>
              <w:rFonts w:ascii="TH SarabunPSK" w:hAnsi="TH SarabunPSK" w:cs="TH SarabunPSK"/>
              <w:bCs/>
              <w:spacing w:val="-1"/>
              <w:sz w:val="28"/>
              <w:cs/>
            </w:rPr>
            <w:id w:val="316770693"/>
            <w:placeholder>
              <w:docPart w:val="91B8A5878BEB4B58A010AFFCE72F4233"/>
            </w:placeholder>
            <w:showingPlcHdr/>
          </w:sdtPr>
          <w:sdtContent>
            <w:tc>
              <w:tcPr>
                <w:tcW w:w="2496" w:type="dxa"/>
                <w:shd w:val="clear" w:color="auto" w:fill="auto"/>
              </w:tcPr>
              <w:p w14:paraId="4BF198BB" w14:textId="0262D1F8" w:rsidR="00756328" w:rsidRPr="00C73CCC" w:rsidRDefault="00756328" w:rsidP="00756328">
                <w:pPr>
                  <w:widowControl w:val="0"/>
                  <w:autoSpaceDE w:val="0"/>
                  <w:autoSpaceDN w:val="0"/>
                  <w:adjustRightInd w:val="0"/>
                  <w:spacing w:before="40" w:after="40" w:line="230" w:lineRule="exact"/>
                  <w:ind w:right="-18" w:hanging="18"/>
                  <w:rPr>
                    <w:rFonts w:ascii="TH SarabunPSK" w:hAnsi="TH SarabunPSK" w:cs="TH SarabunPSK"/>
                    <w:bCs/>
                    <w:spacing w:val="-1"/>
                    <w:sz w:val="28"/>
                  </w:rPr>
                </w:pPr>
                <w:r w:rsidRPr="00F8217E">
                  <w:rPr>
                    <w:rStyle w:val="PlaceholderText"/>
                  </w:rPr>
                  <w:t>Click or tap here to enter text.</w:t>
                </w:r>
              </w:p>
            </w:tc>
          </w:sdtContent>
        </w:sdt>
      </w:tr>
      <w:tr w:rsidR="00756328" w:rsidRPr="0045239F" w14:paraId="64EE7289" w14:textId="77777777" w:rsidTr="00D733AD">
        <w:tc>
          <w:tcPr>
            <w:tcW w:w="7148" w:type="dxa"/>
            <w:shd w:val="clear" w:color="auto" w:fill="auto"/>
          </w:tcPr>
          <w:p w14:paraId="72B4D9B1" w14:textId="77777777" w:rsidR="00756328" w:rsidRPr="00CE0D55" w:rsidRDefault="00756328" w:rsidP="00756328">
            <w:pPr>
              <w:widowControl w:val="0"/>
              <w:autoSpaceDE w:val="0"/>
              <w:autoSpaceDN w:val="0"/>
              <w:adjustRightInd w:val="0"/>
              <w:spacing w:before="40" w:after="40" w:line="230" w:lineRule="exact"/>
              <w:ind w:left="242"/>
              <w:jc w:val="thaiDistribute"/>
              <w:rPr>
                <w:rFonts w:ascii="TH SarabunPSK" w:hAnsi="TH SarabunPSK" w:cs="TH SarabunPSK"/>
                <w:spacing w:val="-1"/>
                <w:sz w:val="28"/>
                <w:highlight w:val="yellow"/>
              </w:rPr>
            </w:pPr>
            <w:r w:rsidRPr="00CE0D55">
              <w:rPr>
                <w:rFonts w:ascii="TH SarabunPSK" w:hAnsi="TH SarabunPSK" w:cs="TH SarabunPSK"/>
                <w:spacing w:val="-1"/>
                <w:sz w:val="28"/>
              </w:rPr>
              <w:t>A description of the distribution system for the manuals, amendments and revisions.</w:t>
            </w:r>
          </w:p>
        </w:tc>
        <w:sdt>
          <w:sdtPr>
            <w:rPr>
              <w:rFonts w:ascii="TH SarabunPSK" w:hAnsi="TH SarabunPSK" w:cs="TH SarabunPSK"/>
              <w:bCs/>
              <w:spacing w:val="-1"/>
              <w:sz w:val="28"/>
              <w:cs/>
            </w:rPr>
            <w:id w:val="776608383"/>
            <w:placeholder>
              <w:docPart w:val="5F218AE3C26E45A7B5986F416417C27A"/>
            </w:placeholder>
            <w:showingPlcHdr/>
          </w:sdtPr>
          <w:sdtContent>
            <w:tc>
              <w:tcPr>
                <w:tcW w:w="4547" w:type="dxa"/>
                <w:shd w:val="clear" w:color="auto" w:fill="auto"/>
              </w:tcPr>
              <w:p w14:paraId="1F104135" w14:textId="602E1E09" w:rsidR="00756328" w:rsidRPr="00CE0D55"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12E91">
                  <w:rPr>
                    <w:rStyle w:val="PlaceholderText"/>
                  </w:rPr>
                  <w:t>Click or tap here to enter text.</w:t>
                </w:r>
              </w:p>
            </w:tc>
          </w:sdtContent>
        </w:sdt>
        <w:sdt>
          <w:sdtPr>
            <w:rPr>
              <w:rFonts w:ascii="TH SarabunPSK" w:hAnsi="TH SarabunPSK" w:cs="TH SarabunPSK"/>
              <w:bCs/>
              <w:spacing w:val="-1"/>
              <w:sz w:val="28"/>
              <w:cs/>
            </w:rPr>
            <w:id w:val="334658508"/>
            <w:placeholder>
              <w:docPart w:val="0B217775296A4AFABF737AB8C0680DBD"/>
            </w:placeholder>
            <w:showingPlcHdr/>
          </w:sdtPr>
          <w:sdtContent>
            <w:tc>
              <w:tcPr>
                <w:tcW w:w="2496" w:type="dxa"/>
                <w:shd w:val="clear" w:color="auto" w:fill="auto"/>
              </w:tcPr>
              <w:p w14:paraId="4DA242EE" w14:textId="51CFC6E2" w:rsidR="00756328" w:rsidRPr="00C73CCC" w:rsidRDefault="00756328" w:rsidP="00756328">
                <w:pPr>
                  <w:widowControl w:val="0"/>
                  <w:autoSpaceDE w:val="0"/>
                  <w:autoSpaceDN w:val="0"/>
                  <w:adjustRightInd w:val="0"/>
                  <w:spacing w:before="40" w:after="40" w:line="230" w:lineRule="exact"/>
                  <w:ind w:right="-18" w:hanging="18"/>
                  <w:rPr>
                    <w:rFonts w:ascii="TH SarabunPSK" w:hAnsi="TH SarabunPSK" w:cs="TH SarabunPSK"/>
                    <w:bCs/>
                    <w:spacing w:val="-1"/>
                    <w:sz w:val="28"/>
                  </w:rPr>
                </w:pPr>
                <w:r w:rsidRPr="00F8217E">
                  <w:rPr>
                    <w:rStyle w:val="PlaceholderText"/>
                  </w:rPr>
                  <w:t>Click or tap here to enter text.</w:t>
                </w:r>
              </w:p>
            </w:tc>
          </w:sdtContent>
        </w:sdt>
      </w:tr>
      <w:tr w:rsidR="00756328" w:rsidRPr="0045239F" w14:paraId="6D653C97" w14:textId="77777777" w:rsidTr="00D733AD">
        <w:tc>
          <w:tcPr>
            <w:tcW w:w="7148" w:type="dxa"/>
            <w:shd w:val="clear" w:color="auto" w:fill="auto"/>
          </w:tcPr>
          <w:p w14:paraId="2AACD5F3" w14:textId="77777777" w:rsidR="00756328" w:rsidRPr="00CE0D55" w:rsidRDefault="00756328" w:rsidP="00756328">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rPr>
            </w:pPr>
            <w:r w:rsidRPr="00CE0D55">
              <w:rPr>
                <w:rFonts w:ascii="TH SarabunPSK" w:hAnsi="TH SarabunPSK" w:cs="TH SarabunPSK"/>
                <w:spacing w:val="-1"/>
                <w:sz w:val="28"/>
              </w:rPr>
              <w:t>On every page, headers and</w:t>
            </w:r>
            <w:r w:rsidRPr="00CE0D55">
              <w:rPr>
                <w:rFonts w:ascii="TH SarabunPSK" w:hAnsi="TH SarabunPSK" w:cs="TH SarabunPSK"/>
                <w:spacing w:val="-1"/>
                <w:sz w:val="28"/>
                <w:cs/>
              </w:rPr>
              <w:t>/</w:t>
            </w:r>
            <w:r w:rsidRPr="00CE0D55">
              <w:rPr>
                <w:rFonts w:ascii="TH SarabunPSK" w:hAnsi="TH SarabunPSK" w:cs="TH SarabunPSK"/>
                <w:spacing w:val="-1"/>
                <w:sz w:val="28"/>
              </w:rPr>
              <w:t>or footers to include</w:t>
            </w:r>
            <w:r w:rsidRPr="00CE0D55">
              <w:rPr>
                <w:rFonts w:ascii="TH SarabunPSK" w:hAnsi="TH SarabunPSK" w:cs="TH SarabunPSK"/>
                <w:spacing w:val="-1"/>
                <w:sz w:val="28"/>
                <w:cs/>
              </w:rPr>
              <w:t>:</w:t>
            </w:r>
          </w:p>
          <w:p w14:paraId="43989F7F" w14:textId="77777777" w:rsidR="00756328" w:rsidRPr="00CE0D55" w:rsidRDefault="00756328" w:rsidP="00756328">
            <w:pPr>
              <w:pStyle w:val="ListParagraph"/>
              <w:widowControl w:val="0"/>
              <w:numPr>
                <w:ilvl w:val="0"/>
                <w:numId w:val="1"/>
              </w:numPr>
              <w:autoSpaceDE w:val="0"/>
              <w:autoSpaceDN w:val="0"/>
              <w:adjustRightInd w:val="0"/>
              <w:spacing w:before="40" w:after="40" w:line="230" w:lineRule="exact"/>
              <w:jc w:val="thaiDistribute"/>
              <w:rPr>
                <w:rFonts w:ascii="TH SarabunPSK" w:hAnsi="TH SarabunPSK" w:cs="TH SarabunPSK"/>
                <w:spacing w:val="-1"/>
                <w:sz w:val="28"/>
              </w:rPr>
            </w:pPr>
            <w:r w:rsidRPr="00CE0D55">
              <w:rPr>
                <w:rFonts w:ascii="TH SarabunPSK" w:hAnsi="TH SarabunPSK" w:cs="TH SarabunPSK"/>
                <w:spacing w:val="-1"/>
                <w:sz w:val="28"/>
              </w:rPr>
              <w:t>Company name</w:t>
            </w:r>
          </w:p>
          <w:p w14:paraId="512BAB45" w14:textId="77777777" w:rsidR="00756328" w:rsidRPr="00CE0D55" w:rsidRDefault="00756328" w:rsidP="00756328">
            <w:pPr>
              <w:pStyle w:val="ListParagraph"/>
              <w:widowControl w:val="0"/>
              <w:numPr>
                <w:ilvl w:val="0"/>
                <w:numId w:val="1"/>
              </w:numPr>
              <w:autoSpaceDE w:val="0"/>
              <w:autoSpaceDN w:val="0"/>
              <w:adjustRightInd w:val="0"/>
              <w:spacing w:before="40" w:after="40" w:line="230" w:lineRule="exact"/>
              <w:jc w:val="thaiDistribute"/>
              <w:rPr>
                <w:rFonts w:ascii="TH SarabunPSK" w:hAnsi="TH SarabunPSK" w:cs="TH SarabunPSK"/>
                <w:spacing w:val="-1"/>
                <w:sz w:val="28"/>
              </w:rPr>
            </w:pPr>
            <w:r w:rsidRPr="00CE0D55">
              <w:rPr>
                <w:rFonts w:ascii="TH SarabunPSK" w:hAnsi="TH SarabunPSK" w:cs="TH SarabunPSK"/>
                <w:spacing w:val="-1"/>
                <w:sz w:val="28"/>
              </w:rPr>
              <w:t>Name of the manual</w:t>
            </w:r>
          </w:p>
          <w:p w14:paraId="135651A2" w14:textId="77777777" w:rsidR="00756328" w:rsidRPr="00CE0D55" w:rsidRDefault="00756328" w:rsidP="00756328">
            <w:pPr>
              <w:pStyle w:val="ListParagraph"/>
              <w:widowControl w:val="0"/>
              <w:numPr>
                <w:ilvl w:val="0"/>
                <w:numId w:val="1"/>
              </w:numPr>
              <w:autoSpaceDE w:val="0"/>
              <w:autoSpaceDN w:val="0"/>
              <w:adjustRightInd w:val="0"/>
              <w:spacing w:before="40" w:after="40" w:line="230" w:lineRule="exact"/>
              <w:jc w:val="thaiDistribute"/>
              <w:rPr>
                <w:rFonts w:ascii="TH SarabunPSK" w:hAnsi="TH SarabunPSK" w:cs="TH SarabunPSK"/>
                <w:spacing w:val="-1"/>
                <w:sz w:val="28"/>
              </w:rPr>
            </w:pPr>
            <w:r w:rsidRPr="00CE0D55">
              <w:rPr>
                <w:rFonts w:ascii="TH SarabunPSK" w:hAnsi="TH SarabunPSK" w:cs="TH SarabunPSK"/>
                <w:spacing w:val="-1"/>
                <w:sz w:val="28"/>
              </w:rPr>
              <w:t>Effective revision and date of the page</w:t>
            </w:r>
          </w:p>
          <w:p w14:paraId="718665FA" w14:textId="77777777" w:rsidR="00756328" w:rsidRPr="00CE0D55" w:rsidRDefault="00756328" w:rsidP="00756328">
            <w:pPr>
              <w:pStyle w:val="ListParagraph"/>
              <w:widowControl w:val="0"/>
              <w:numPr>
                <w:ilvl w:val="0"/>
                <w:numId w:val="1"/>
              </w:numPr>
              <w:autoSpaceDE w:val="0"/>
              <w:autoSpaceDN w:val="0"/>
              <w:adjustRightInd w:val="0"/>
              <w:spacing w:before="40" w:after="40" w:line="230" w:lineRule="exact"/>
              <w:jc w:val="thaiDistribute"/>
              <w:rPr>
                <w:rFonts w:ascii="TH SarabunPSK" w:hAnsi="TH SarabunPSK" w:cs="TH SarabunPSK"/>
                <w:spacing w:val="-1"/>
                <w:sz w:val="28"/>
              </w:rPr>
            </w:pPr>
            <w:r w:rsidRPr="00CE0D55">
              <w:rPr>
                <w:rFonts w:ascii="TH SarabunPSK" w:hAnsi="TH SarabunPSK" w:cs="TH SarabunPSK"/>
                <w:spacing w:val="-1"/>
                <w:sz w:val="28"/>
              </w:rPr>
              <w:t>page number</w:t>
            </w:r>
          </w:p>
        </w:tc>
        <w:sdt>
          <w:sdtPr>
            <w:rPr>
              <w:rFonts w:ascii="TH SarabunPSK" w:hAnsi="TH SarabunPSK" w:cs="TH SarabunPSK"/>
              <w:bCs/>
              <w:spacing w:val="-1"/>
              <w:sz w:val="28"/>
              <w:cs/>
            </w:rPr>
            <w:id w:val="-815640500"/>
            <w:placeholder>
              <w:docPart w:val="3385DC89DF47453181127157DEE545A2"/>
            </w:placeholder>
            <w:showingPlcHdr/>
          </w:sdtPr>
          <w:sdtContent>
            <w:tc>
              <w:tcPr>
                <w:tcW w:w="4547" w:type="dxa"/>
                <w:shd w:val="clear" w:color="auto" w:fill="auto"/>
              </w:tcPr>
              <w:p w14:paraId="4C031584" w14:textId="5DF22571" w:rsidR="00756328" w:rsidRPr="00CE0D55"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12E91">
                  <w:rPr>
                    <w:rStyle w:val="PlaceholderText"/>
                  </w:rPr>
                  <w:t>Click or tap here to enter text.</w:t>
                </w:r>
              </w:p>
            </w:tc>
          </w:sdtContent>
        </w:sdt>
        <w:sdt>
          <w:sdtPr>
            <w:rPr>
              <w:rFonts w:ascii="TH SarabunPSK" w:hAnsi="TH SarabunPSK" w:cs="TH SarabunPSK"/>
              <w:bCs/>
              <w:spacing w:val="-1"/>
              <w:sz w:val="28"/>
              <w:cs/>
            </w:rPr>
            <w:id w:val="-659701741"/>
            <w:placeholder>
              <w:docPart w:val="63074EA17BAE44C493E1256E5A4AB2E1"/>
            </w:placeholder>
            <w:showingPlcHdr/>
          </w:sdtPr>
          <w:sdtContent>
            <w:tc>
              <w:tcPr>
                <w:tcW w:w="2496" w:type="dxa"/>
                <w:shd w:val="clear" w:color="auto" w:fill="auto"/>
              </w:tcPr>
              <w:p w14:paraId="2D5D3FCC" w14:textId="771B7B3A" w:rsidR="00756328" w:rsidRPr="00C73CCC" w:rsidRDefault="00756328" w:rsidP="00756328">
                <w:pPr>
                  <w:widowControl w:val="0"/>
                  <w:autoSpaceDE w:val="0"/>
                  <w:autoSpaceDN w:val="0"/>
                  <w:adjustRightInd w:val="0"/>
                  <w:spacing w:before="40" w:after="40" w:line="230" w:lineRule="exact"/>
                  <w:ind w:right="-18" w:hanging="18"/>
                  <w:rPr>
                    <w:rFonts w:ascii="TH SarabunPSK" w:hAnsi="TH SarabunPSK" w:cs="TH SarabunPSK"/>
                    <w:bCs/>
                    <w:spacing w:val="-1"/>
                    <w:sz w:val="28"/>
                  </w:rPr>
                </w:pPr>
                <w:r w:rsidRPr="00F8217E">
                  <w:rPr>
                    <w:rStyle w:val="PlaceholderText"/>
                  </w:rPr>
                  <w:t>Click or tap here to enter text.</w:t>
                </w:r>
              </w:p>
            </w:tc>
          </w:sdtContent>
        </w:sdt>
      </w:tr>
      <w:tr w:rsidR="00756328" w:rsidRPr="0045239F" w14:paraId="6905D492" w14:textId="77777777" w:rsidTr="00D733AD">
        <w:trPr>
          <w:trHeight w:val="432"/>
        </w:trPr>
        <w:tc>
          <w:tcPr>
            <w:tcW w:w="7148" w:type="dxa"/>
            <w:shd w:val="clear" w:color="auto" w:fill="auto"/>
          </w:tcPr>
          <w:p w14:paraId="5FD251A2" w14:textId="77777777" w:rsidR="00756328" w:rsidRPr="00CE0D55" w:rsidRDefault="00756328" w:rsidP="00756328">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rPr>
            </w:pPr>
            <w:r w:rsidRPr="00CE0D55">
              <w:rPr>
                <w:rFonts w:ascii="TH SarabunPSK" w:hAnsi="TH SarabunPSK" w:cs="TH SarabunPSK"/>
                <w:spacing w:val="-1"/>
                <w:sz w:val="28"/>
              </w:rPr>
              <w:lastRenderedPageBreak/>
              <w:t xml:space="preserve">Index </w:t>
            </w:r>
            <w:r w:rsidRPr="00CE0D55">
              <w:rPr>
                <w:rFonts w:ascii="TH SarabunPSK" w:hAnsi="TH SarabunPSK" w:cs="TH SarabunPSK"/>
                <w:spacing w:val="-1"/>
                <w:sz w:val="28"/>
                <w:cs/>
              </w:rPr>
              <w:t>(</w:t>
            </w:r>
            <w:r w:rsidRPr="00CE0D55">
              <w:rPr>
                <w:rFonts w:ascii="TH SarabunPSK" w:hAnsi="TH SarabunPSK" w:cs="TH SarabunPSK"/>
                <w:spacing w:val="-1"/>
                <w:sz w:val="28"/>
              </w:rPr>
              <w:t>not mandatory but desirable</w:t>
            </w:r>
            <w:r w:rsidRPr="00CE0D55">
              <w:rPr>
                <w:rFonts w:ascii="TH SarabunPSK" w:hAnsi="TH SarabunPSK" w:cs="TH SarabunPSK"/>
                <w:spacing w:val="-1"/>
                <w:sz w:val="28"/>
                <w:cs/>
              </w:rPr>
              <w:t>)</w:t>
            </w:r>
          </w:p>
        </w:tc>
        <w:sdt>
          <w:sdtPr>
            <w:rPr>
              <w:rFonts w:ascii="TH SarabunPSK" w:hAnsi="TH SarabunPSK" w:cs="TH SarabunPSK"/>
              <w:bCs/>
              <w:spacing w:val="-1"/>
              <w:sz w:val="28"/>
              <w:cs/>
            </w:rPr>
            <w:id w:val="-773331546"/>
            <w:placeholder>
              <w:docPart w:val="67B512A9E75F40558AD657294B7E35BC"/>
            </w:placeholder>
            <w:showingPlcHdr/>
          </w:sdtPr>
          <w:sdtContent>
            <w:tc>
              <w:tcPr>
                <w:tcW w:w="4547" w:type="dxa"/>
                <w:shd w:val="clear" w:color="auto" w:fill="auto"/>
              </w:tcPr>
              <w:p w14:paraId="22929988" w14:textId="3D78BFE1" w:rsidR="00756328" w:rsidRPr="00CE0D55"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12E91">
                  <w:rPr>
                    <w:rStyle w:val="PlaceholderText"/>
                  </w:rPr>
                  <w:t>Click or tap here to enter text.</w:t>
                </w:r>
              </w:p>
            </w:tc>
          </w:sdtContent>
        </w:sdt>
        <w:sdt>
          <w:sdtPr>
            <w:rPr>
              <w:rFonts w:ascii="TH SarabunPSK" w:hAnsi="TH SarabunPSK" w:cs="TH SarabunPSK"/>
              <w:bCs/>
              <w:spacing w:val="-1"/>
              <w:sz w:val="28"/>
              <w:cs/>
            </w:rPr>
            <w:id w:val="776151145"/>
            <w:placeholder>
              <w:docPart w:val="8622803348B6489C9863AF5444275441"/>
            </w:placeholder>
            <w:showingPlcHdr/>
          </w:sdtPr>
          <w:sdtContent>
            <w:tc>
              <w:tcPr>
                <w:tcW w:w="2496" w:type="dxa"/>
                <w:shd w:val="clear" w:color="auto" w:fill="auto"/>
              </w:tcPr>
              <w:p w14:paraId="6D18BC89" w14:textId="52D7A0F8" w:rsidR="00756328" w:rsidRPr="00C73CCC" w:rsidRDefault="00756328" w:rsidP="00756328">
                <w:pPr>
                  <w:widowControl w:val="0"/>
                  <w:autoSpaceDE w:val="0"/>
                  <w:autoSpaceDN w:val="0"/>
                  <w:adjustRightInd w:val="0"/>
                  <w:spacing w:before="40" w:after="40" w:line="230" w:lineRule="exact"/>
                  <w:ind w:right="-18" w:hanging="18"/>
                  <w:rPr>
                    <w:rFonts w:ascii="TH SarabunPSK" w:hAnsi="TH SarabunPSK" w:cs="TH SarabunPSK"/>
                    <w:bCs/>
                    <w:spacing w:val="-1"/>
                    <w:sz w:val="28"/>
                  </w:rPr>
                </w:pPr>
                <w:r w:rsidRPr="00F8217E">
                  <w:rPr>
                    <w:rStyle w:val="PlaceholderText"/>
                  </w:rPr>
                  <w:t>Click or tap here to enter text.</w:t>
                </w:r>
              </w:p>
            </w:tc>
          </w:sdtContent>
        </w:sdt>
      </w:tr>
    </w:tbl>
    <w:p w14:paraId="740F8E34" w14:textId="77777777" w:rsidR="008B2D7D" w:rsidRDefault="008B2D7D" w:rsidP="00F67AB0">
      <w:pPr>
        <w:widowControl w:val="0"/>
        <w:autoSpaceDE w:val="0"/>
        <w:autoSpaceDN w:val="0"/>
        <w:adjustRightInd w:val="0"/>
        <w:spacing w:before="40" w:after="40" w:line="230" w:lineRule="exact"/>
        <w:ind w:right="-18" w:hanging="18"/>
        <w:jc w:val="thaiDistribute"/>
        <w:rPr>
          <w:rFonts w:ascii="TH SarabunPSK" w:hAnsi="TH SarabunPSK" w:cs="TH SarabunPSK"/>
          <w:b/>
          <w:color w:val="000000"/>
          <w:spacing w:val="-1"/>
          <w:sz w:val="28"/>
        </w:rPr>
        <w:sectPr w:rsidR="008B2D7D"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380"/>
        <w:gridCol w:w="2424"/>
      </w:tblGrid>
      <w:tr w:rsidR="008B2D7D" w:rsidRPr="00F67AB0" w14:paraId="4160DFD0" w14:textId="77777777" w:rsidTr="00146CB7">
        <w:trPr>
          <w:tblHeader/>
        </w:trPr>
        <w:tc>
          <w:tcPr>
            <w:tcW w:w="7225" w:type="dxa"/>
            <w:shd w:val="clear" w:color="auto" w:fill="1F497D" w:themeFill="text2"/>
          </w:tcPr>
          <w:p w14:paraId="2B10D9BC" w14:textId="77777777" w:rsidR="00872C8D" w:rsidRPr="00A25E8B" w:rsidRDefault="00BC017C" w:rsidP="008B2D7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bookmarkStart w:id="2" w:name="_Hlk57204623"/>
            <w:r w:rsidRPr="00A25E8B">
              <w:rPr>
                <w:rFonts w:ascii="TH SarabunPSK" w:hAnsi="TH SarabunPSK" w:cs="TH SarabunPSK"/>
                <w:b/>
                <w:color w:val="FFFFFF" w:themeColor="background1"/>
                <w:spacing w:val="-1"/>
                <w:sz w:val="28"/>
              </w:rPr>
              <w:lastRenderedPageBreak/>
              <w:t>CAAT</w:t>
            </w:r>
            <w:r w:rsidR="00D30DFB" w:rsidRPr="00A25E8B">
              <w:rPr>
                <w:rFonts w:ascii="TH SarabunPSK" w:hAnsi="TH SarabunPSK" w:cs="TH SarabunPSK"/>
                <w:b/>
                <w:bCs/>
                <w:color w:val="FFFFFF" w:themeColor="background1"/>
                <w:spacing w:val="-1"/>
                <w:sz w:val="28"/>
                <w:cs/>
              </w:rPr>
              <w:t xml:space="preserve"> </w:t>
            </w:r>
            <w:r w:rsidR="00872C8D" w:rsidRPr="00A25E8B">
              <w:rPr>
                <w:rFonts w:ascii="TH SarabunPSK" w:hAnsi="TH SarabunPSK" w:cs="TH SarabunPSK"/>
                <w:b/>
                <w:color w:val="FFFFFF" w:themeColor="background1"/>
                <w:spacing w:val="-1"/>
                <w:sz w:val="28"/>
              </w:rPr>
              <w:t>Requirement</w:t>
            </w:r>
          </w:p>
        </w:tc>
        <w:tc>
          <w:tcPr>
            <w:tcW w:w="4380" w:type="dxa"/>
            <w:shd w:val="clear" w:color="auto" w:fill="1F497D" w:themeFill="text2"/>
          </w:tcPr>
          <w:p w14:paraId="407DC435" w14:textId="77777777" w:rsidR="00872C8D" w:rsidRPr="00A25E8B" w:rsidRDefault="005D10E8" w:rsidP="008B2D7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A25E8B">
              <w:rPr>
                <w:rFonts w:ascii="TH SarabunPSK" w:hAnsi="TH SarabunPSK" w:cs="TH SarabunPSK"/>
                <w:b/>
                <w:color w:val="FFFFFF" w:themeColor="background1"/>
                <w:spacing w:val="-1"/>
                <w:sz w:val="28"/>
              </w:rPr>
              <w:t>M</w:t>
            </w:r>
            <w:r w:rsidR="00872C8D" w:rsidRPr="00A25E8B">
              <w:rPr>
                <w:rFonts w:ascii="TH SarabunPSK" w:hAnsi="TH SarabunPSK" w:cs="TH SarabunPSK"/>
                <w:b/>
                <w:color w:val="FFFFFF" w:themeColor="background1"/>
                <w:spacing w:val="-1"/>
                <w:sz w:val="28"/>
              </w:rPr>
              <w:t>anual Reference</w:t>
            </w:r>
            <w:r w:rsidRPr="00A25E8B">
              <w:rPr>
                <w:rFonts w:ascii="TH SarabunPSK" w:hAnsi="TH SarabunPSK" w:cs="TH SarabunPSK"/>
                <w:b/>
                <w:color w:val="FFFFFF" w:themeColor="background1"/>
                <w:spacing w:val="-1"/>
                <w:sz w:val="28"/>
              </w:rPr>
              <w:t xml:space="preserve">s </w:t>
            </w:r>
            <w:r w:rsidRPr="00A25E8B">
              <w:rPr>
                <w:rFonts w:ascii="TH SarabunPSK" w:hAnsi="TH SarabunPSK" w:cs="TH SarabunPSK"/>
                <w:b/>
                <w:bCs/>
                <w:color w:val="FFFFFF" w:themeColor="background1"/>
                <w:spacing w:val="-1"/>
                <w:sz w:val="28"/>
                <w:cs/>
              </w:rPr>
              <w:t xml:space="preserve">/ </w:t>
            </w:r>
            <w:r w:rsidRPr="00A25E8B">
              <w:rPr>
                <w:rFonts w:ascii="TH SarabunPSK" w:hAnsi="TH SarabunPSK" w:cs="TH SarabunPSK"/>
                <w:b/>
                <w:color w:val="FFFFFF" w:themeColor="background1"/>
                <w:spacing w:val="-1"/>
                <w:sz w:val="28"/>
              </w:rPr>
              <w:t>Applicant</w:t>
            </w:r>
            <w:r w:rsidRPr="00A25E8B">
              <w:rPr>
                <w:rFonts w:ascii="TH SarabunPSK" w:hAnsi="TH SarabunPSK" w:cs="TH SarabunPSK"/>
                <w:b/>
                <w:bCs/>
                <w:color w:val="FFFFFF" w:themeColor="background1"/>
                <w:spacing w:val="-1"/>
                <w:sz w:val="28"/>
                <w:cs/>
              </w:rPr>
              <w:t>’</w:t>
            </w:r>
            <w:r w:rsidRPr="00A25E8B">
              <w:rPr>
                <w:rFonts w:ascii="TH SarabunPSK" w:hAnsi="TH SarabunPSK" w:cs="TH SarabunPSK"/>
                <w:b/>
                <w:color w:val="FFFFFF" w:themeColor="background1"/>
                <w:spacing w:val="-1"/>
                <w:sz w:val="28"/>
              </w:rPr>
              <w:t>s Comments</w:t>
            </w:r>
          </w:p>
        </w:tc>
        <w:tc>
          <w:tcPr>
            <w:tcW w:w="2424" w:type="dxa"/>
            <w:shd w:val="clear" w:color="auto" w:fill="1F497D" w:themeFill="text2"/>
          </w:tcPr>
          <w:p w14:paraId="33DD06F6" w14:textId="77777777" w:rsidR="00872C8D" w:rsidRPr="00A25E8B" w:rsidRDefault="00BC017C" w:rsidP="008B2D7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A25E8B">
              <w:rPr>
                <w:rFonts w:ascii="TH SarabunPSK" w:hAnsi="TH SarabunPSK" w:cs="TH SarabunPSK"/>
                <w:b/>
                <w:color w:val="FFFFFF" w:themeColor="background1"/>
                <w:spacing w:val="-1"/>
                <w:sz w:val="28"/>
              </w:rPr>
              <w:t>CAAT</w:t>
            </w:r>
            <w:r w:rsidR="00872C8D" w:rsidRPr="00A25E8B">
              <w:rPr>
                <w:rFonts w:ascii="TH SarabunPSK" w:hAnsi="TH SarabunPSK" w:cs="TH SarabunPSK"/>
                <w:b/>
                <w:color w:val="FFFFFF" w:themeColor="background1"/>
                <w:spacing w:val="-1"/>
                <w:sz w:val="28"/>
              </w:rPr>
              <w:t xml:space="preserve"> Notes</w:t>
            </w:r>
          </w:p>
        </w:tc>
      </w:tr>
      <w:bookmarkEnd w:id="2"/>
      <w:tr w:rsidR="008B2D7D" w:rsidRPr="00F67AB0" w14:paraId="495B8F09" w14:textId="77777777" w:rsidTr="008B2D7D">
        <w:tc>
          <w:tcPr>
            <w:tcW w:w="14029" w:type="dxa"/>
            <w:gridSpan w:val="3"/>
            <w:shd w:val="clear" w:color="auto" w:fill="C6D9F1" w:themeFill="text2" w:themeFillTint="33"/>
          </w:tcPr>
          <w:p w14:paraId="3BDDDC5C" w14:textId="7524274E" w:rsidR="008B2D7D" w:rsidRPr="008B2D7D" w:rsidRDefault="008B2D7D" w:rsidP="00A25E8B">
            <w:pPr>
              <w:widowControl w:val="0"/>
              <w:autoSpaceDE w:val="0"/>
              <w:autoSpaceDN w:val="0"/>
              <w:adjustRightInd w:val="0"/>
              <w:spacing w:before="40" w:after="40" w:line="230" w:lineRule="exact"/>
              <w:ind w:left="589" w:right="1642" w:hanging="562"/>
              <w:jc w:val="thaiDistribute"/>
              <w:rPr>
                <w:rFonts w:ascii="TH SarabunPSK" w:hAnsi="TH SarabunPSK" w:cs="TH SarabunPSK"/>
                <w:b/>
                <w:bCs/>
                <w:color w:val="000000"/>
                <w:spacing w:val="-1"/>
                <w:sz w:val="28"/>
              </w:rPr>
            </w:pPr>
            <w:r w:rsidRPr="008B2D7D">
              <w:rPr>
                <w:rFonts w:ascii="TH SarabunPSK" w:hAnsi="TH SarabunPSK" w:cs="TH SarabunPSK"/>
                <w:b/>
                <w:bCs/>
                <w:sz w:val="28"/>
              </w:rPr>
              <w:t>1</w:t>
            </w:r>
            <w:r w:rsidR="00E57D67">
              <w:rPr>
                <w:rFonts w:ascii="TH SarabunPSK" w:hAnsi="TH SarabunPSK" w:cs="TH SarabunPSK"/>
                <w:b/>
                <w:bCs/>
                <w:sz w:val="28"/>
              </w:rPr>
              <w:tab/>
            </w:r>
            <w:r w:rsidRPr="008B2D7D">
              <w:rPr>
                <w:rFonts w:ascii="TH SarabunPSK" w:hAnsi="TH SarabunPSK" w:cs="TH SarabunPSK"/>
                <w:b/>
                <w:bCs/>
                <w:sz w:val="28"/>
              </w:rPr>
              <w:t>PURPOSE AND SCOPE OF MANUALS</w:t>
            </w:r>
          </w:p>
        </w:tc>
      </w:tr>
      <w:tr w:rsidR="00756328" w:rsidRPr="00F67AB0" w14:paraId="18B5B35E" w14:textId="77777777" w:rsidTr="00C73CCC">
        <w:tc>
          <w:tcPr>
            <w:tcW w:w="7225" w:type="dxa"/>
          </w:tcPr>
          <w:p w14:paraId="588B2F66" w14:textId="77777777" w:rsidR="00756328" w:rsidRPr="00F67AB0" w:rsidRDefault="00756328" w:rsidP="00756328">
            <w:pPr>
              <w:ind w:left="589" w:right="173" w:hanging="589"/>
              <w:jc w:val="thaiDistribute"/>
              <w:rPr>
                <w:rFonts w:ascii="TH SarabunPSK" w:hAnsi="TH SarabunPSK" w:cs="TH SarabunPSK"/>
                <w:sz w:val="28"/>
              </w:rPr>
            </w:pPr>
            <w:r w:rsidRPr="00F67AB0">
              <w:rPr>
                <w:rFonts w:ascii="TH SarabunPSK" w:hAnsi="TH SarabunPSK" w:cs="TH SarabunPSK"/>
                <w:sz w:val="28"/>
              </w:rPr>
              <w:t>1</w:t>
            </w:r>
            <w:r w:rsidRPr="00F67AB0">
              <w:rPr>
                <w:rFonts w:ascii="TH SarabunPSK" w:hAnsi="TH SarabunPSK" w:cs="TH SarabunPSK"/>
                <w:sz w:val="28"/>
                <w:cs/>
              </w:rPr>
              <w:t>.</w:t>
            </w:r>
            <w:r w:rsidRPr="00F67AB0">
              <w:rPr>
                <w:rFonts w:ascii="TH SarabunPSK" w:hAnsi="TH SarabunPSK" w:cs="TH SarabunPSK"/>
                <w:sz w:val="28"/>
              </w:rPr>
              <w:t xml:space="preserve">1 </w:t>
            </w:r>
            <w:r w:rsidRPr="00F67AB0">
              <w:rPr>
                <w:rFonts w:ascii="TH SarabunPSK" w:hAnsi="TH SarabunPSK" w:cs="TH SarabunPSK"/>
                <w:sz w:val="28"/>
              </w:rPr>
              <w:tab/>
              <w:t xml:space="preserve">Pursuant to Thailand RCAB 85 paragraph 3 </w:t>
            </w:r>
            <w:r w:rsidRPr="00F67AB0">
              <w:rPr>
                <w:rFonts w:ascii="TH SarabunPSK" w:hAnsi="TH SarabunPSK" w:cs="TH SarabunPSK"/>
                <w:sz w:val="28"/>
                <w:cs/>
              </w:rPr>
              <w:t>(</w:t>
            </w:r>
            <w:r w:rsidRPr="00F67AB0">
              <w:rPr>
                <w:rFonts w:ascii="TH SarabunPSK" w:hAnsi="TH SarabunPSK" w:cs="TH SarabunPSK"/>
                <w:sz w:val="28"/>
              </w:rPr>
              <w:t>15a</w:t>
            </w:r>
            <w:r w:rsidRPr="00F67AB0">
              <w:rPr>
                <w:rFonts w:ascii="TH SarabunPSK" w:hAnsi="TH SarabunPSK" w:cs="TH SarabunPSK"/>
                <w:sz w:val="28"/>
                <w:cs/>
              </w:rPr>
              <w:t xml:space="preserve">) </w:t>
            </w:r>
            <w:r w:rsidRPr="00F67AB0">
              <w:rPr>
                <w:rFonts w:ascii="TH SarabunPSK" w:hAnsi="TH SarabunPSK" w:cs="TH SarabunPSK"/>
                <w:sz w:val="28"/>
              </w:rPr>
              <w:t>the operator shall ensure that an Operations manual containing information and instructions as may be necessary to enable the operating staff to perform their duties is provided to such staff</w:t>
            </w:r>
            <w:r w:rsidRPr="00F67AB0">
              <w:rPr>
                <w:rFonts w:ascii="TH SarabunPSK" w:hAnsi="TH SarabunPSK" w:cs="TH SarabunPSK"/>
                <w:sz w:val="28"/>
                <w:cs/>
              </w:rPr>
              <w:t xml:space="preserve">. </w:t>
            </w:r>
            <w:r w:rsidRPr="00F67AB0">
              <w:rPr>
                <w:rFonts w:ascii="TH SarabunPSK" w:hAnsi="TH SarabunPSK" w:cs="TH SarabunPSK"/>
                <w:sz w:val="28"/>
              </w:rPr>
              <w:t>The design of these manuals shall observe human factors principles</w:t>
            </w:r>
            <w:r w:rsidRPr="00F67AB0">
              <w:rPr>
                <w:rFonts w:ascii="TH SarabunPSK" w:hAnsi="TH SarabunPSK" w:cs="TH SarabunPSK"/>
                <w:sz w:val="28"/>
                <w:cs/>
              </w:rPr>
              <w:t xml:space="preserve">. </w:t>
            </w:r>
          </w:p>
        </w:tc>
        <w:sdt>
          <w:sdtPr>
            <w:rPr>
              <w:rFonts w:ascii="TH SarabunPSK" w:hAnsi="TH SarabunPSK" w:cs="TH SarabunPSK"/>
              <w:bCs/>
              <w:spacing w:val="-1"/>
              <w:sz w:val="28"/>
              <w:cs/>
            </w:rPr>
            <w:id w:val="1295258323"/>
            <w:placeholder>
              <w:docPart w:val="C34A33D28A664C5AA49FDA515834E770"/>
            </w:placeholder>
            <w:showingPlcHdr/>
          </w:sdtPr>
          <w:sdtContent>
            <w:tc>
              <w:tcPr>
                <w:tcW w:w="4380" w:type="dxa"/>
              </w:tcPr>
              <w:p w14:paraId="6EA641CE" w14:textId="6820B76E"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2236F4">
                  <w:rPr>
                    <w:rStyle w:val="PlaceholderText"/>
                  </w:rPr>
                  <w:t>Click or tap here to enter text.</w:t>
                </w:r>
              </w:p>
            </w:tc>
          </w:sdtContent>
        </w:sdt>
        <w:sdt>
          <w:sdtPr>
            <w:rPr>
              <w:rFonts w:ascii="TH SarabunPSK" w:hAnsi="TH SarabunPSK" w:cs="TH SarabunPSK"/>
              <w:bCs/>
              <w:spacing w:val="-1"/>
              <w:sz w:val="28"/>
              <w:cs/>
            </w:rPr>
            <w:id w:val="-816569764"/>
            <w:placeholder>
              <w:docPart w:val="BCAA3FA215C640779E7FCEF14FC16804"/>
            </w:placeholder>
            <w:showingPlcHdr/>
          </w:sdtPr>
          <w:sdtContent>
            <w:tc>
              <w:tcPr>
                <w:tcW w:w="2424" w:type="dxa"/>
              </w:tcPr>
              <w:p w14:paraId="7B376F4C" w14:textId="3DE25765"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2236F4">
                  <w:rPr>
                    <w:rStyle w:val="PlaceholderText"/>
                  </w:rPr>
                  <w:t>Click or tap here to enter text.</w:t>
                </w:r>
              </w:p>
            </w:tc>
          </w:sdtContent>
        </w:sdt>
      </w:tr>
      <w:tr w:rsidR="00756328" w:rsidRPr="00F67AB0" w14:paraId="7DA1DBBC" w14:textId="77777777" w:rsidTr="00C73CCC">
        <w:tc>
          <w:tcPr>
            <w:tcW w:w="7225" w:type="dxa"/>
          </w:tcPr>
          <w:p w14:paraId="0DAEE143" w14:textId="71295E7F" w:rsidR="00756328" w:rsidRPr="00F67AB0" w:rsidRDefault="00756328" w:rsidP="00756328">
            <w:pPr>
              <w:ind w:left="589" w:right="173" w:hanging="589"/>
              <w:jc w:val="thaiDistribute"/>
              <w:rPr>
                <w:rFonts w:ascii="TH SarabunPSK" w:hAnsi="TH SarabunPSK" w:cs="TH SarabunPSK"/>
                <w:sz w:val="28"/>
              </w:rPr>
            </w:pPr>
            <w:r w:rsidRPr="00F67AB0">
              <w:rPr>
                <w:rFonts w:ascii="TH SarabunPSK" w:hAnsi="TH SarabunPSK" w:cs="TH SarabunPSK"/>
                <w:sz w:val="28"/>
              </w:rPr>
              <w:t>1</w:t>
            </w:r>
            <w:r w:rsidRPr="00F67AB0">
              <w:rPr>
                <w:rFonts w:ascii="TH SarabunPSK" w:hAnsi="TH SarabunPSK" w:cs="TH SarabunPSK"/>
                <w:sz w:val="28"/>
                <w:cs/>
              </w:rPr>
              <w:t>.</w:t>
            </w:r>
            <w:r w:rsidRPr="00F67AB0">
              <w:rPr>
                <w:rFonts w:ascii="TH SarabunPSK" w:hAnsi="TH SarabunPSK" w:cs="TH SarabunPSK"/>
                <w:sz w:val="28"/>
              </w:rPr>
              <w:t xml:space="preserve">2 </w:t>
            </w:r>
            <w:r w:rsidRPr="00F67AB0">
              <w:rPr>
                <w:rFonts w:ascii="TH SarabunPSK" w:hAnsi="TH SarabunPSK" w:cs="TH SarabunPSK"/>
                <w:sz w:val="28"/>
              </w:rPr>
              <w:tab/>
            </w:r>
            <w:r w:rsidRPr="00A25E8B">
              <w:rPr>
                <w:rFonts w:ascii="TH SarabunPSK" w:hAnsi="TH SarabunPSK" w:cs="TH SarabunPSK"/>
                <w:sz w:val="28"/>
              </w:rPr>
              <w:t>By definition included in the above Act, “operating staff” means the servants and agents employed by the operator, whether or not as members of the crew of the aircraft, to ensure that the flights of the aircraft are conducted in a safe manner and includes an operator who him/herself performs these functions.</w:t>
            </w:r>
          </w:p>
        </w:tc>
        <w:sdt>
          <w:sdtPr>
            <w:rPr>
              <w:rFonts w:ascii="TH SarabunPSK" w:hAnsi="TH SarabunPSK" w:cs="TH SarabunPSK"/>
              <w:bCs/>
              <w:spacing w:val="-1"/>
              <w:sz w:val="28"/>
              <w:cs/>
            </w:rPr>
            <w:id w:val="-1511436550"/>
            <w:placeholder>
              <w:docPart w:val="D2068AD07BF340EC8C272B21B2A66C7E"/>
            </w:placeholder>
            <w:showingPlcHdr/>
          </w:sdtPr>
          <w:sdtContent>
            <w:tc>
              <w:tcPr>
                <w:tcW w:w="4380" w:type="dxa"/>
              </w:tcPr>
              <w:p w14:paraId="09047F17" w14:textId="099B507A"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2236F4">
                  <w:rPr>
                    <w:rStyle w:val="PlaceholderText"/>
                  </w:rPr>
                  <w:t>Click or tap here to enter text.</w:t>
                </w:r>
              </w:p>
            </w:tc>
          </w:sdtContent>
        </w:sdt>
        <w:sdt>
          <w:sdtPr>
            <w:rPr>
              <w:rFonts w:ascii="TH SarabunPSK" w:hAnsi="TH SarabunPSK" w:cs="TH SarabunPSK"/>
              <w:bCs/>
              <w:spacing w:val="-1"/>
              <w:sz w:val="28"/>
              <w:cs/>
            </w:rPr>
            <w:id w:val="-23096751"/>
            <w:placeholder>
              <w:docPart w:val="7290A04FC17C4AB7AEAAF709C23BE30B"/>
            </w:placeholder>
            <w:showingPlcHdr/>
          </w:sdtPr>
          <w:sdtContent>
            <w:tc>
              <w:tcPr>
                <w:tcW w:w="2424" w:type="dxa"/>
              </w:tcPr>
              <w:p w14:paraId="0C8C4E3B" w14:textId="3FF52890"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2236F4">
                  <w:rPr>
                    <w:rStyle w:val="PlaceholderText"/>
                  </w:rPr>
                  <w:t>Click or tap here to enter text.</w:t>
                </w:r>
              </w:p>
            </w:tc>
          </w:sdtContent>
        </w:sdt>
      </w:tr>
      <w:tr w:rsidR="00756328" w:rsidRPr="00F67AB0" w14:paraId="61870959" w14:textId="77777777" w:rsidTr="00C73CCC">
        <w:tc>
          <w:tcPr>
            <w:tcW w:w="7225" w:type="dxa"/>
          </w:tcPr>
          <w:p w14:paraId="4577C53D" w14:textId="60D70446" w:rsidR="00756328" w:rsidRPr="00F67AB0" w:rsidRDefault="00756328" w:rsidP="00756328">
            <w:pPr>
              <w:ind w:left="589" w:right="173" w:hanging="589"/>
              <w:jc w:val="thaiDistribute"/>
              <w:rPr>
                <w:rFonts w:ascii="TH SarabunPSK" w:hAnsi="TH SarabunPSK" w:cs="TH SarabunPSK"/>
                <w:sz w:val="28"/>
              </w:rPr>
            </w:pPr>
            <w:r w:rsidRPr="00F67AB0">
              <w:rPr>
                <w:rFonts w:ascii="TH SarabunPSK" w:hAnsi="TH SarabunPSK" w:cs="TH SarabunPSK"/>
                <w:sz w:val="28"/>
              </w:rPr>
              <w:t>1</w:t>
            </w:r>
            <w:r w:rsidRPr="00F67AB0">
              <w:rPr>
                <w:rFonts w:ascii="TH SarabunPSK" w:hAnsi="TH SarabunPSK" w:cs="TH SarabunPSK"/>
                <w:sz w:val="28"/>
                <w:cs/>
              </w:rPr>
              <w:t>.</w:t>
            </w:r>
            <w:r w:rsidRPr="00F67AB0">
              <w:rPr>
                <w:rFonts w:ascii="TH SarabunPSK" w:hAnsi="TH SarabunPSK" w:cs="TH SarabunPSK"/>
                <w:sz w:val="28"/>
              </w:rPr>
              <w:t xml:space="preserve">3 </w:t>
            </w:r>
            <w:r w:rsidRPr="00F67AB0">
              <w:rPr>
                <w:rFonts w:ascii="TH SarabunPSK" w:hAnsi="TH SarabunPSK" w:cs="TH SarabunPSK"/>
                <w:sz w:val="28"/>
              </w:rPr>
              <w:tab/>
              <w:t>It can readily be seen, therefore, that the form and scope of manuals will vary considerably with the nature and complexity of the operator</w:t>
            </w:r>
            <w:r w:rsidRPr="00F67AB0">
              <w:rPr>
                <w:rFonts w:ascii="TH SarabunPSK" w:hAnsi="TH SarabunPSK" w:cs="TH SarabunPSK"/>
                <w:sz w:val="28"/>
                <w:cs/>
              </w:rPr>
              <w:t>’</w:t>
            </w:r>
            <w:r w:rsidRPr="00F67AB0">
              <w:rPr>
                <w:rFonts w:ascii="TH SarabunPSK" w:hAnsi="TH SarabunPSK" w:cs="TH SarabunPSK"/>
                <w:sz w:val="28"/>
              </w:rPr>
              <w:t>s organisation and the types of aircraft in use</w:t>
            </w:r>
            <w:r w:rsidRPr="00F67AB0">
              <w:rPr>
                <w:rFonts w:ascii="TH SarabunPSK" w:hAnsi="TH SarabunPSK" w:cs="TH SarabunPSK"/>
                <w:sz w:val="28"/>
                <w:cs/>
              </w:rPr>
              <w:t xml:space="preserve">. </w:t>
            </w:r>
            <w:r w:rsidRPr="00F67AB0">
              <w:rPr>
                <w:rFonts w:ascii="TH SarabunPSK" w:hAnsi="TH SarabunPSK" w:cs="TH SarabunPSK"/>
                <w:sz w:val="28"/>
              </w:rPr>
              <w:t xml:space="preserve">A </w:t>
            </w:r>
            <w:r w:rsidRPr="00F67AB0">
              <w:rPr>
                <w:rFonts w:ascii="TH SarabunPSK" w:hAnsi="TH SarabunPSK" w:cs="TH SarabunPSK"/>
                <w:sz w:val="28"/>
                <w:cs/>
              </w:rPr>
              <w:t>“</w:t>
            </w:r>
            <w:r w:rsidRPr="00F67AB0">
              <w:rPr>
                <w:rFonts w:ascii="TH SarabunPSK" w:hAnsi="TH SarabunPSK" w:cs="TH SarabunPSK"/>
                <w:sz w:val="28"/>
              </w:rPr>
              <w:t>manual</w:t>
            </w:r>
            <w:r w:rsidRPr="00F67AB0">
              <w:rPr>
                <w:rFonts w:ascii="TH SarabunPSK" w:hAnsi="TH SarabunPSK" w:cs="TH SarabunPSK"/>
                <w:sz w:val="28"/>
                <w:cs/>
              </w:rPr>
              <w:t xml:space="preserve">” </w:t>
            </w:r>
            <w:r w:rsidRPr="00F67AB0">
              <w:rPr>
                <w:rFonts w:ascii="TH SarabunPSK" w:hAnsi="TH SarabunPSK" w:cs="TH SarabunPSK"/>
                <w:sz w:val="28"/>
              </w:rPr>
              <w:t>will normally comprise a number of separate volumes, and may well include individual forms such as prepared navigational flight plans supplied by the operator to his crew</w:t>
            </w:r>
            <w:r w:rsidRPr="00F67AB0">
              <w:rPr>
                <w:rFonts w:ascii="TH SarabunPSK" w:hAnsi="TH SarabunPSK" w:cs="TH SarabunPSK"/>
                <w:sz w:val="28"/>
                <w:cs/>
              </w:rPr>
              <w:t xml:space="preserve">. </w:t>
            </w:r>
            <w:r w:rsidRPr="00F67AB0">
              <w:rPr>
                <w:rFonts w:ascii="TH SarabunPSK" w:hAnsi="TH SarabunPSK" w:cs="TH SarabunPSK"/>
                <w:sz w:val="28"/>
              </w:rPr>
              <w:t xml:space="preserve">Instructions and information to particular groups of operating staff </w:t>
            </w:r>
            <w:r w:rsidRPr="00F67AB0">
              <w:rPr>
                <w:rFonts w:ascii="TH SarabunPSK" w:hAnsi="TH SarabunPSK" w:cs="TH SarabunPSK"/>
                <w:sz w:val="28"/>
                <w:cs/>
              </w:rPr>
              <w:t xml:space="preserve">- </w:t>
            </w:r>
            <w:r w:rsidRPr="00F67AB0">
              <w:rPr>
                <w:rFonts w:ascii="TH SarabunPSK" w:hAnsi="TH SarabunPSK" w:cs="TH SarabunPSK"/>
                <w:sz w:val="28"/>
              </w:rPr>
              <w:t>e</w:t>
            </w:r>
            <w:r w:rsidRPr="00F67AB0">
              <w:rPr>
                <w:rFonts w:ascii="TH SarabunPSK" w:hAnsi="TH SarabunPSK" w:cs="TH SarabunPSK"/>
                <w:sz w:val="28"/>
                <w:cs/>
              </w:rPr>
              <w:t>.</w:t>
            </w:r>
            <w:r w:rsidRPr="00F67AB0">
              <w:rPr>
                <w:rFonts w:ascii="TH SarabunPSK" w:hAnsi="TH SarabunPSK" w:cs="TH SarabunPSK"/>
                <w:sz w:val="28"/>
              </w:rPr>
              <w:t>g</w:t>
            </w:r>
            <w:r w:rsidRPr="00F67AB0">
              <w:rPr>
                <w:rFonts w:ascii="TH SarabunPSK" w:hAnsi="TH SarabunPSK" w:cs="TH SarabunPSK"/>
                <w:sz w:val="28"/>
                <w:cs/>
              </w:rPr>
              <w:t xml:space="preserve">. </w:t>
            </w:r>
            <w:r w:rsidRPr="00F67AB0">
              <w:rPr>
                <w:rFonts w:ascii="TH SarabunPSK" w:hAnsi="TH SarabunPSK" w:cs="TH SarabunPSK"/>
                <w:sz w:val="28"/>
              </w:rPr>
              <w:t xml:space="preserve">Traffic Manuals, Cabin Crew Manual, aircraft crew rostering instructions, safety and accident prevention manual and information on weight and balance supplied to handling agents </w:t>
            </w:r>
            <w:r w:rsidRPr="00F67AB0">
              <w:rPr>
                <w:rFonts w:ascii="TH SarabunPSK" w:hAnsi="TH SarabunPSK" w:cs="TH SarabunPSK"/>
                <w:sz w:val="28"/>
                <w:cs/>
              </w:rPr>
              <w:t xml:space="preserve">- </w:t>
            </w:r>
            <w:r w:rsidRPr="00F67AB0">
              <w:rPr>
                <w:rFonts w:ascii="TH SarabunPSK" w:hAnsi="TH SarabunPSK" w:cs="TH SarabunPSK"/>
                <w:sz w:val="28"/>
              </w:rPr>
              <w:t>are all part of the operations manual</w:t>
            </w:r>
            <w:r w:rsidRPr="00F67AB0">
              <w:rPr>
                <w:rFonts w:ascii="TH SarabunPSK" w:hAnsi="TH SarabunPSK" w:cs="TH SarabunPSK"/>
                <w:sz w:val="28"/>
                <w:cs/>
              </w:rPr>
              <w:t xml:space="preserve">. </w:t>
            </w:r>
            <w:r w:rsidRPr="00F67AB0">
              <w:rPr>
                <w:rFonts w:ascii="TH SarabunPSK" w:hAnsi="TH SarabunPSK" w:cs="TH SarabunPSK"/>
                <w:sz w:val="28"/>
              </w:rPr>
              <w:t xml:space="preserve">They must all be submitted together with copies of </w:t>
            </w:r>
            <w:r w:rsidRPr="00F67AB0">
              <w:rPr>
                <w:rFonts w:ascii="TH SarabunPSK" w:hAnsi="TH SarabunPSK" w:cs="TH SarabunPSK"/>
                <w:sz w:val="28"/>
              </w:rPr>
              <w:lastRenderedPageBreak/>
              <w:t>all amendments and temporary instructions</w:t>
            </w:r>
            <w:r w:rsidRPr="00F67AB0">
              <w:rPr>
                <w:rFonts w:ascii="TH SarabunPSK" w:hAnsi="TH SarabunPSK" w:cs="TH SarabunPSK"/>
                <w:sz w:val="28"/>
                <w:cs/>
              </w:rPr>
              <w:t>. (</w:t>
            </w:r>
            <w:r w:rsidRPr="00F67AB0">
              <w:rPr>
                <w:rFonts w:ascii="TH SarabunPSK" w:hAnsi="TH SarabunPSK" w:cs="TH SarabunPSK"/>
                <w:sz w:val="28"/>
              </w:rPr>
              <w:t>See paragraph 10 of this chapter on Route Guide</w:t>
            </w:r>
            <w:r>
              <w:rPr>
                <w:rFonts w:ascii="TH SarabunPSK" w:hAnsi="TH SarabunPSK" w:cs="TH SarabunPSK"/>
                <w:sz w:val="28"/>
              </w:rPr>
              <w:t>s</w:t>
            </w:r>
            <w:r w:rsidRPr="00F67AB0">
              <w:rPr>
                <w:rFonts w:ascii="TH SarabunPSK" w:hAnsi="TH SarabunPSK" w:cs="TH SarabunPSK"/>
                <w:sz w:val="28"/>
                <w:cs/>
              </w:rPr>
              <w:t xml:space="preserve">). </w:t>
            </w:r>
          </w:p>
        </w:tc>
        <w:sdt>
          <w:sdtPr>
            <w:rPr>
              <w:rFonts w:ascii="TH SarabunPSK" w:hAnsi="TH SarabunPSK" w:cs="TH SarabunPSK"/>
              <w:bCs/>
              <w:spacing w:val="-1"/>
              <w:sz w:val="28"/>
              <w:cs/>
            </w:rPr>
            <w:id w:val="689562644"/>
            <w:placeholder>
              <w:docPart w:val="852679CE0C264D29AD90670FEABF12DB"/>
            </w:placeholder>
            <w:showingPlcHdr/>
          </w:sdtPr>
          <w:sdtContent>
            <w:tc>
              <w:tcPr>
                <w:tcW w:w="4380" w:type="dxa"/>
              </w:tcPr>
              <w:p w14:paraId="1ED69E70" w14:textId="1D5567E4"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2236F4">
                  <w:rPr>
                    <w:rStyle w:val="PlaceholderText"/>
                  </w:rPr>
                  <w:t>Click or tap here to enter text.</w:t>
                </w:r>
              </w:p>
            </w:tc>
          </w:sdtContent>
        </w:sdt>
        <w:sdt>
          <w:sdtPr>
            <w:rPr>
              <w:rFonts w:ascii="TH SarabunPSK" w:hAnsi="TH SarabunPSK" w:cs="TH SarabunPSK"/>
              <w:bCs/>
              <w:spacing w:val="-1"/>
              <w:sz w:val="28"/>
              <w:cs/>
            </w:rPr>
            <w:id w:val="755788895"/>
            <w:placeholder>
              <w:docPart w:val="A6C6BE07C8684DFE975463EFDB0DB803"/>
            </w:placeholder>
            <w:showingPlcHdr/>
          </w:sdtPr>
          <w:sdtContent>
            <w:tc>
              <w:tcPr>
                <w:tcW w:w="2424" w:type="dxa"/>
              </w:tcPr>
              <w:p w14:paraId="2A88EA08" w14:textId="68BC4972"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2236F4">
                  <w:rPr>
                    <w:rStyle w:val="PlaceholderText"/>
                  </w:rPr>
                  <w:t>Click or tap here to enter text.</w:t>
                </w:r>
              </w:p>
            </w:tc>
          </w:sdtContent>
        </w:sdt>
      </w:tr>
      <w:tr w:rsidR="00756328" w:rsidRPr="00F67AB0" w14:paraId="58A99F10" w14:textId="77777777" w:rsidTr="00146CB7">
        <w:trPr>
          <w:trHeight w:val="587"/>
        </w:trPr>
        <w:tc>
          <w:tcPr>
            <w:tcW w:w="7225" w:type="dxa"/>
          </w:tcPr>
          <w:p w14:paraId="147E905F" w14:textId="4D995349" w:rsidR="00756328" w:rsidRPr="00F67AB0" w:rsidRDefault="00756328" w:rsidP="00756328">
            <w:pPr>
              <w:ind w:left="589" w:right="173" w:hanging="589"/>
              <w:jc w:val="thaiDistribute"/>
              <w:rPr>
                <w:rFonts w:ascii="TH SarabunPSK" w:hAnsi="TH SarabunPSK" w:cs="TH SarabunPSK"/>
                <w:sz w:val="28"/>
              </w:rPr>
            </w:pPr>
            <w:r w:rsidRPr="00F67AB0">
              <w:rPr>
                <w:rFonts w:ascii="TH SarabunPSK" w:hAnsi="TH SarabunPSK" w:cs="TH SarabunPSK"/>
                <w:sz w:val="28"/>
              </w:rPr>
              <w:lastRenderedPageBreak/>
              <w:t>1</w:t>
            </w:r>
            <w:r w:rsidRPr="00F67AB0">
              <w:rPr>
                <w:rFonts w:ascii="TH SarabunPSK" w:hAnsi="TH SarabunPSK" w:cs="TH SarabunPSK"/>
                <w:sz w:val="28"/>
                <w:cs/>
              </w:rPr>
              <w:t>.</w:t>
            </w:r>
            <w:r w:rsidRPr="00F67AB0">
              <w:rPr>
                <w:rFonts w:ascii="TH SarabunPSK" w:hAnsi="TH SarabunPSK" w:cs="TH SarabunPSK"/>
                <w:sz w:val="28"/>
              </w:rPr>
              <w:t xml:space="preserve">4 </w:t>
            </w:r>
            <w:r w:rsidRPr="00F67AB0">
              <w:rPr>
                <w:rFonts w:ascii="TH SarabunPSK" w:hAnsi="TH SarabunPSK" w:cs="TH SarabunPSK"/>
                <w:sz w:val="28"/>
              </w:rPr>
              <w:tab/>
            </w:r>
            <w:r w:rsidRPr="00A25E8B">
              <w:rPr>
                <w:rFonts w:ascii="TH SarabunPSK" w:hAnsi="TH SarabunPSK" w:cs="TH SarabunPSK"/>
                <w:sz w:val="28"/>
              </w:rPr>
              <w:t>The purpose of this Chapter is to give some indication of the manner in which both the specific and general requirements (paragraph 1.1 above) should be met. Only the operation of aircraft will be dealt with; detailed instructions on aircraft maintenance (such as those included in a General Maintenance Manual (GMM) or in Maintenance Schedules) are in Chapter 9 of this AOCR and in the Authority Airworthiness Requirements.</w:t>
            </w:r>
          </w:p>
        </w:tc>
        <w:sdt>
          <w:sdtPr>
            <w:rPr>
              <w:rFonts w:ascii="TH SarabunPSK" w:hAnsi="TH SarabunPSK" w:cs="TH SarabunPSK"/>
              <w:bCs/>
              <w:spacing w:val="-1"/>
              <w:sz w:val="28"/>
              <w:cs/>
            </w:rPr>
            <w:id w:val="-2031949731"/>
            <w:placeholder>
              <w:docPart w:val="5564287691BE4F05A71337A68E3FC672"/>
            </w:placeholder>
            <w:showingPlcHdr/>
          </w:sdtPr>
          <w:sdtContent>
            <w:tc>
              <w:tcPr>
                <w:tcW w:w="4380" w:type="dxa"/>
              </w:tcPr>
              <w:p w14:paraId="56755BB6" w14:textId="4C701FC3"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cs/>
                  </w:rPr>
                </w:pPr>
                <w:r w:rsidRPr="00635454">
                  <w:rPr>
                    <w:rStyle w:val="PlaceholderText"/>
                  </w:rPr>
                  <w:t>Click or tap here to enter text.</w:t>
                </w:r>
              </w:p>
            </w:tc>
          </w:sdtContent>
        </w:sdt>
        <w:sdt>
          <w:sdtPr>
            <w:rPr>
              <w:rFonts w:ascii="TH SarabunPSK" w:hAnsi="TH SarabunPSK" w:cs="TH SarabunPSK"/>
              <w:bCs/>
              <w:spacing w:val="-1"/>
              <w:sz w:val="28"/>
              <w:cs/>
            </w:rPr>
            <w:id w:val="660732882"/>
            <w:placeholder>
              <w:docPart w:val="0EFCEBA99B984403B550FD23F2AB59EB"/>
            </w:placeholder>
            <w:showingPlcHdr/>
          </w:sdtPr>
          <w:sdtContent>
            <w:tc>
              <w:tcPr>
                <w:tcW w:w="2424" w:type="dxa"/>
              </w:tcPr>
              <w:p w14:paraId="6F4C2EBB" w14:textId="05646D60"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635454">
                  <w:rPr>
                    <w:rStyle w:val="PlaceholderText"/>
                  </w:rPr>
                  <w:t>Click or tap here to enter text.</w:t>
                </w:r>
              </w:p>
            </w:tc>
          </w:sdtContent>
        </w:sdt>
      </w:tr>
      <w:tr w:rsidR="00756328" w:rsidRPr="00F67AB0" w14:paraId="2304A10C" w14:textId="77777777" w:rsidTr="00146CB7">
        <w:trPr>
          <w:trHeight w:val="695"/>
        </w:trPr>
        <w:tc>
          <w:tcPr>
            <w:tcW w:w="7225" w:type="dxa"/>
          </w:tcPr>
          <w:p w14:paraId="7E480EA3" w14:textId="1EB1790B" w:rsidR="00756328" w:rsidRPr="00F67AB0" w:rsidRDefault="00756328" w:rsidP="00756328">
            <w:pPr>
              <w:ind w:left="589" w:right="173" w:hanging="589"/>
              <w:jc w:val="thaiDistribute"/>
              <w:rPr>
                <w:rFonts w:ascii="TH SarabunPSK" w:hAnsi="TH SarabunPSK" w:cs="TH SarabunPSK"/>
                <w:sz w:val="28"/>
              </w:rPr>
            </w:pPr>
            <w:r w:rsidRPr="00F67AB0">
              <w:rPr>
                <w:rFonts w:ascii="TH SarabunPSK" w:hAnsi="TH SarabunPSK" w:cs="TH SarabunPSK"/>
                <w:sz w:val="28"/>
              </w:rPr>
              <w:t>1</w:t>
            </w:r>
            <w:r w:rsidRPr="00F67AB0">
              <w:rPr>
                <w:rFonts w:ascii="TH SarabunPSK" w:hAnsi="TH SarabunPSK" w:cs="TH SarabunPSK"/>
                <w:sz w:val="28"/>
                <w:cs/>
              </w:rPr>
              <w:t>.</w:t>
            </w:r>
            <w:r w:rsidRPr="00F67AB0">
              <w:rPr>
                <w:rFonts w:ascii="TH SarabunPSK" w:hAnsi="TH SarabunPSK" w:cs="TH SarabunPSK"/>
                <w:sz w:val="28"/>
              </w:rPr>
              <w:t>5</w:t>
            </w:r>
            <w:r>
              <w:rPr>
                <w:rFonts w:ascii="TH SarabunPSK" w:hAnsi="TH SarabunPSK" w:cs="TH SarabunPSK"/>
                <w:sz w:val="28"/>
              </w:rPr>
              <w:tab/>
            </w:r>
            <w:r w:rsidRPr="00F67AB0">
              <w:rPr>
                <w:rFonts w:ascii="TH SarabunPSK" w:hAnsi="TH SarabunPSK" w:cs="TH SarabunPSK"/>
                <w:sz w:val="28"/>
              </w:rPr>
              <w:t xml:space="preserve">The operations manual is the primary indication of the standards to be </w:t>
            </w:r>
            <w:r w:rsidRPr="00A25E8B">
              <w:rPr>
                <w:rFonts w:ascii="TH SarabunPSK" w:hAnsi="TH SarabunPSK" w:cs="TH SarabunPSK"/>
                <w:sz w:val="28"/>
              </w:rPr>
              <w:t>achieved</w:t>
            </w:r>
            <w:r w:rsidRPr="00F67AB0">
              <w:rPr>
                <w:rFonts w:ascii="TH SarabunPSK" w:hAnsi="TH SarabunPSK" w:cs="TH SarabunPSK"/>
                <w:sz w:val="28"/>
              </w:rPr>
              <w:t xml:space="preserve"> by an operator</w:t>
            </w:r>
            <w:r w:rsidRPr="00F67AB0">
              <w:rPr>
                <w:rFonts w:ascii="TH SarabunPSK" w:hAnsi="TH SarabunPSK" w:cs="TH SarabunPSK"/>
                <w:sz w:val="28"/>
                <w:cs/>
              </w:rPr>
              <w:t xml:space="preserve">. </w:t>
            </w:r>
            <w:r w:rsidRPr="00F67AB0">
              <w:rPr>
                <w:rFonts w:ascii="TH SarabunPSK" w:hAnsi="TH SarabunPSK" w:cs="TH SarabunPSK"/>
                <w:sz w:val="28"/>
              </w:rPr>
              <w:t>Public transport operation is a highly complex matter and must be based on clearly defined standards and procedures</w:t>
            </w:r>
            <w:r w:rsidRPr="00F67AB0">
              <w:rPr>
                <w:rFonts w:ascii="TH SarabunPSK" w:hAnsi="TH SarabunPSK" w:cs="TH SarabunPSK"/>
                <w:sz w:val="28"/>
                <w:cs/>
              </w:rPr>
              <w:t xml:space="preserve">. </w:t>
            </w:r>
            <w:r w:rsidRPr="00F67AB0">
              <w:rPr>
                <w:rFonts w:ascii="TH SarabunPSK" w:hAnsi="TH SarabunPSK" w:cs="TH SarabunPSK"/>
                <w:sz w:val="28"/>
              </w:rPr>
              <w:t>The form and scope of a manual will vary with the size of the undertaking, nature and complexity of the operation</w:t>
            </w:r>
            <w:r w:rsidRPr="00F67AB0">
              <w:rPr>
                <w:rFonts w:ascii="TH SarabunPSK" w:hAnsi="TH SarabunPSK" w:cs="TH SarabunPSK"/>
                <w:sz w:val="28"/>
                <w:cs/>
              </w:rPr>
              <w:t xml:space="preserve">. </w:t>
            </w:r>
            <w:r w:rsidRPr="00F67AB0">
              <w:rPr>
                <w:rFonts w:ascii="TH SarabunPSK" w:hAnsi="TH SarabunPSK" w:cs="TH SarabunPSK"/>
                <w:sz w:val="28"/>
              </w:rPr>
              <w:t>The adequacy of a manual will be assessed largely on this basis</w:t>
            </w:r>
            <w:r w:rsidRPr="00F67AB0">
              <w:rPr>
                <w:rFonts w:ascii="TH SarabunPSK" w:hAnsi="TH SarabunPSK" w:cs="TH SarabunPSK"/>
                <w:sz w:val="28"/>
                <w:cs/>
              </w:rPr>
              <w:t xml:space="preserve">. </w:t>
            </w:r>
          </w:p>
        </w:tc>
        <w:sdt>
          <w:sdtPr>
            <w:rPr>
              <w:rFonts w:ascii="TH SarabunPSK" w:hAnsi="TH SarabunPSK" w:cs="TH SarabunPSK"/>
              <w:bCs/>
              <w:spacing w:val="-1"/>
              <w:sz w:val="28"/>
              <w:cs/>
            </w:rPr>
            <w:id w:val="1172068261"/>
            <w:placeholder>
              <w:docPart w:val="78E00FF120FE4DCD9F58CBD18B9504C3"/>
            </w:placeholder>
            <w:showingPlcHdr/>
          </w:sdtPr>
          <w:sdtContent>
            <w:tc>
              <w:tcPr>
                <w:tcW w:w="4380" w:type="dxa"/>
              </w:tcPr>
              <w:p w14:paraId="2D667DA6" w14:textId="5636E33C"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cs/>
                  </w:rPr>
                </w:pPr>
                <w:r w:rsidRPr="00635454">
                  <w:rPr>
                    <w:rStyle w:val="PlaceholderText"/>
                  </w:rPr>
                  <w:t>Click or tap here to enter text.</w:t>
                </w:r>
              </w:p>
            </w:tc>
          </w:sdtContent>
        </w:sdt>
        <w:sdt>
          <w:sdtPr>
            <w:rPr>
              <w:rFonts w:ascii="TH SarabunPSK" w:hAnsi="TH SarabunPSK" w:cs="TH SarabunPSK"/>
              <w:bCs/>
              <w:spacing w:val="-1"/>
              <w:sz w:val="28"/>
              <w:cs/>
            </w:rPr>
            <w:id w:val="-1317799119"/>
            <w:placeholder>
              <w:docPart w:val="39309064E79E4CDB8083C0258FF61DC9"/>
            </w:placeholder>
            <w:showingPlcHdr/>
          </w:sdtPr>
          <w:sdtContent>
            <w:tc>
              <w:tcPr>
                <w:tcW w:w="2424" w:type="dxa"/>
              </w:tcPr>
              <w:p w14:paraId="4FEF1BA6" w14:textId="72D782FD"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635454">
                  <w:rPr>
                    <w:rStyle w:val="PlaceholderText"/>
                  </w:rPr>
                  <w:t>Click or tap here to enter text.</w:t>
                </w:r>
              </w:p>
            </w:tc>
          </w:sdtContent>
        </w:sdt>
      </w:tr>
      <w:tr w:rsidR="00756328" w:rsidRPr="00F67AB0" w14:paraId="7BC2879C" w14:textId="77777777" w:rsidTr="00146CB7">
        <w:trPr>
          <w:trHeight w:val="1264"/>
        </w:trPr>
        <w:tc>
          <w:tcPr>
            <w:tcW w:w="7225" w:type="dxa"/>
          </w:tcPr>
          <w:p w14:paraId="03A318DD" w14:textId="5065B39D" w:rsidR="00756328" w:rsidRPr="00F67AB0" w:rsidRDefault="00756328" w:rsidP="00756328">
            <w:pPr>
              <w:ind w:left="589" w:right="173" w:hanging="589"/>
              <w:jc w:val="thaiDistribute"/>
              <w:rPr>
                <w:rFonts w:ascii="TH SarabunPSK" w:hAnsi="TH SarabunPSK" w:cs="TH SarabunPSK"/>
                <w:sz w:val="28"/>
              </w:rPr>
            </w:pPr>
            <w:r w:rsidRPr="00F67AB0">
              <w:rPr>
                <w:rFonts w:ascii="TH SarabunPSK" w:hAnsi="TH SarabunPSK" w:cs="TH SarabunPSK"/>
                <w:sz w:val="28"/>
              </w:rPr>
              <w:t>1</w:t>
            </w:r>
            <w:r w:rsidRPr="00F67AB0">
              <w:rPr>
                <w:rFonts w:ascii="TH SarabunPSK" w:hAnsi="TH SarabunPSK" w:cs="TH SarabunPSK"/>
                <w:sz w:val="28"/>
                <w:cs/>
              </w:rPr>
              <w:t>.</w:t>
            </w:r>
            <w:r w:rsidRPr="00F67AB0">
              <w:rPr>
                <w:rFonts w:ascii="TH SarabunPSK" w:hAnsi="TH SarabunPSK" w:cs="TH SarabunPSK"/>
                <w:sz w:val="28"/>
              </w:rPr>
              <w:t>6</w:t>
            </w:r>
            <w:r>
              <w:rPr>
                <w:rFonts w:ascii="TH SarabunPSK" w:hAnsi="TH SarabunPSK" w:cs="TH SarabunPSK"/>
                <w:sz w:val="28"/>
              </w:rPr>
              <w:tab/>
            </w:r>
            <w:r w:rsidRPr="00A25E8B">
              <w:rPr>
                <w:rFonts w:ascii="TH SarabunPSK" w:hAnsi="TH SarabunPSK" w:cs="TH SarabunPSK"/>
                <w:sz w:val="28"/>
              </w:rPr>
              <w:t>Great</w:t>
            </w:r>
            <w:r w:rsidRPr="00F67AB0">
              <w:rPr>
                <w:rFonts w:ascii="TH SarabunPSK" w:hAnsi="TH SarabunPSK" w:cs="TH SarabunPSK"/>
                <w:sz w:val="28"/>
              </w:rPr>
              <w:t xml:space="preserve"> importance will be attached to the suitability of manuals for regular use by the operating staff and in particular by aircraft crew in flight</w:t>
            </w:r>
            <w:r w:rsidRPr="00F67AB0">
              <w:rPr>
                <w:rFonts w:ascii="TH SarabunPSK" w:hAnsi="TH SarabunPSK" w:cs="TH SarabunPSK"/>
                <w:sz w:val="28"/>
                <w:cs/>
              </w:rPr>
              <w:t xml:space="preserve">. </w:t>
            </w:r>
            <w:r w:rsidRPr="00F67AB0">
              <w:rPr>
                <w:rFonts w:ascii="TH SarabunPSK" w:hAnsi="TH SarabunPSK" w:cs="TH SarabunPSK"/>
                <w:sz w:val="28"/>
              </w:rPr>
              <w:t>For all but the simplest of operations, the division of the manual into a number of separate volumes will be essential</w:t>
            </w:r>
            <w:r w:rsidRPr="00F67AB0">
              <w:rPr>
                <w:rFonts w:ascii="TH SarabunPSK" w:hAnsi="TH SarabunPSK" w:cs="TH SarabunPSK"/>
                <w:sz w:val="28"/>
                <w:cs/>
              </w:rPr>
              <w:t xml:space="preserve">. </w:t>
            </w:r>
            <w:r w:rsidRPr="00F67AB0">
              <w:rPr>
                <w:rFonts w:ascii="TH SarabunPSK" w:hAnsi="TH SarabunPSK" w:cs="TH SarabunPSK"/>
                <w:sz w:val="28"/>
              </w:rPr>
              <w:t xml:space="preserve">Manuals should be divided in such a way that essential information is immediately available on the flight deck, and extracts or </w:t>
            </w:r>
            <w:r w:rsidRPr="00F67AB0">
              <w:rPr>
                <w:rFonts w:ascii="TH SarabunPSK" w:hAnsi="TH SarabunPSK" w:cs="TH SarabunPSK"/>
                <w:sz w:val="28"/>
                <w:cs/>
              </w:rPr>
              <w:t>“</w:t>
            </w:r>
            <w:r w:rsidRPr="00F67AB0">
              <w:rPr>
                <w:rFonts w:ascii="TH SarabunPSK" w:hAnsi="TH SarabunPSK" w:cs="TH SarabunPSK"/>
                <w:sz w:val="28"/>
              </w:rPr>
              <w:t>digests</w:t>
            </w:r>
            <w:r w:rsidRPr="00F67AB0">
              <w:rPr>
                <w:rFonts w:ascii="TH SarabunPSK" w:hAnsi="TH SarabunPSK" w:cs="TH SarabunPSK"/>
                <w:sz w:val="28"/>
                <w:cs/>
              </w:rPr>
              <w:t xml:space="preserve">” </w:t>
            </w:r>
            <w:r w:rsidRPr="00F67AB0">
              <w:rPr>
                <w:rFonts w:ascii="TH SarabunPSK" w:hAnsi="TH SarabunPSK" w:cs="TH SarabunPSK"/>
                <w:sz w:val="28"/>
              </w:rPr>
              <w:t>of information and instructions may sometimes be necessary to supplement drill cards and check lists</w:t>
            </w:r>
            <w:r w:rsidRPr="00F67AB0">
              <w:rPr>
                <w:rFonts w:ascii="TH SarabunPSK" w:hAnsi="TH SarabunPSK" w:cs="TH SarabunPSK"/>
                <w:sz w:val="28"/>
                <w:cs/>
              </w:rPr>
              <w:t xml:space="preserve">. </w:t>
            </w:r>
          </w:p>
        </w:tc>
        <w:sdt>
          <w:sdtPr>
            <w:rPr>
              <w:rFonts w:ascii="TH SarabunPSK" w:hAnsi="TH SarabunPSK" w:cs="TH SarabunPSK"/>
              <w:bCs/>
              <w:spacing w:val="-1"/>
              <w:sz w:val="28"/>
              <w:cs/>
            </w:rPr>
            <w:id w:val="-2020999384"/>
            <w:placeholder>
              <w:docPart w:val="42580AA8A99D48AD851F3B2CD764A772"/>
            </w:placeholder>
            <w:showingPlcHdr/>
          </w:sdtPr>
          <w:sdtContent>
            <w:tc>
              <w:tcPr>
                <w:tcW w:w="4380" w:type="dxa"/>
              </w:tcPr>
              <w:p w14:paraId="22FD7F0C" w14:textId="0B561DCA"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cs/>
                  </w:rPr>
                </w:pPr>
                <w:r w:rsidRPr="00635454">
                  <w:rPr>
                    <w:rStyle w:val="PlaceholderText"/>
                  </w:rPr>
                  <w:t>Click or tap here to enter text.</w:t>
                </w:r>
              </w:p>
            </w:tc>
          </w:sdtContent>
        </w:sdt>
        <w:sdt>
          <w:sdtPr>
            <w:rPr>
              <w:rFonts w:ascii="TH SarabunPSK" w:hAnsi="TH SarabunPSK" w:cs="TH SarabunPSK"/>
              <w:bCs/>
              <w:spacing w:val="-1"/>
              <w:sz w:val="28"/>
              <w:cs/>
            </w:rPr>
            <w:id w:val="404344589"/>
            <w:placeholder>
              <w:docPart w:val="0A48D8FA7C1D454BB10A5D01ACE9F6B6"/>
            </w:placeholder>
            <w:showingPlcHdr/>
          </w:sdtPr>
          <w:sdtContent>
            <w:tc>
              <w:tcPr>
                <w:tcW w:w="2424" w:type="dxa"/>
              </w:tcPr>
              <w:p w14:paraId="71FFC201" w14:textId="466CF201"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635454">
                  <w:rPr>
                    <w:rStyle w:val="PlaceholderText"/>
                  </w:rPr>
                  <w:t>Click or tap here to enter text.</w:t>
                </w:r>
              </w:p>
            </w:tc>
          </w:sdtContent>
        </w:sdt>
      </w:tr>
      <w:tr w:rsidR="006B509A" w:rsidRPr="00F67AB0" w14:paraId="411D805E" w14:textId="77777777" w:rsidTr="00146CB7">
        <w:trPr>
          <w:trHeight w:val="981"/>
        </w:trPr>
        <w:tc>
          <w:tcPr>
            <w:tcW w:w="7225" w:type="dxa"/>
          </w:tcPr>
          <w:p w14:paraId="70D9778F" w14:textId="5DD8687B" w:rsidR="006B509A" w:rsidRPr="00A25E8B" w:rsidRDefault="006B509A" w:rsidP="00A25E8B">
            <w:pPr>
              <w:ind w:left="589" w:right="173" w:hanging="589"/>
              <w:jc w:val="thaiDistribute"/>
              <w:rPr>
                <w:rFonts w:ascii="TH SarabunPSK" w:hAnsi="TH SarabunPSK" w:cs="TH SarabunPSK"/>
                <w:sz w:val="28"/>
              </w:rPr>
            </w:pPr>
            <w:r w:rsidRPr="00A25E8B">
              <w:rPr>
                <w:rFonts w:ascii="TH SarabunPSK" w:hAnsi="TH SarabunPSK" w:cs="TH SarabunPSK"/>
                <w:sz w:val="28"/>
              </w:rPr>
              <w:lastRenderedPageBreak/>
              <w:t>1</w:t>
            </w:r>
            <w:r w:rsidRPr="00A25E8B">
              <w:rPr>
                <w:rFonts w:ascii="TH SarabunPSK" w:hAnsi="TH SarabunPSK" w:cs="TH SarabunPSK"/>
                <w:sz w:val="28"/>
                <w:cs/>
              </w:rPr>
              <w:t>.</w:t>
            </w:r>
            <w:r w:rsidRPr="00A25E8B">
              <w:rPr>
                <w:rFonts w:ascii="TH SarabunPSK" w:hAnsi="TH SarabunPSK" w:cs="TH SarabunPSK"/>
                <w:sz w:val="28"/>
              </w:rPr>
              <w:t>7</w:t>
            </w:r>
            <w:r w:rsidR="00E57D67" w:rsidRPr="00A25E8B">
              <w:rPr>
                <w:rFonts w:ascii="TH SarabunPSK" w:hAnsi="TH SarabunPSK" w:cs="TH SarabunPSK"/>
                <w:sz w:val="28"/>
              </w:rPr>
              <w:tab/>
            </w:r>
            <w:r w:rsidR="00582A03" w:rsidRPr="00A25E8B">
              <w:rPr>
                <w:rFonts w:ascii="TH SarabunPSK" w:hAnsi="TH SarabunPSK" w:cs="TH SarabunPSK"/>
                <w:sz w:val="28"/>
              </w:rPr>
              <w:t>Each copy of a manual should normally bear a serial number and a list of holders should be maintained by the person responsible for issuing amendments. Where this system is not used, an operator must have satisfactory alternative arrangements for controlling the issue and amendment of manuals. In any case, a method of acknowledgment of receipt of amendments by manual holders should be instituted. Each volume of a manual must be numbered and bear a title and index giving a clear indication of its scope. The title of the person or department responsible for the issue of the manual should also be indicated. At the front of each volume there must be an amendment page to indicate amendment number, date of incorporation, signature or initials of person amending, and page or paragraph affected. Amended pages should be dated. The numbering of pages, sections, paragraphs, etc. must be orderly and systematic so as to facilitate immediate identification of any part of the subject matter. The standard of printing, duplicating, binding, section dividers, indexing of sections, etc. must be sufficient to enable the document to be read without difficulty and to ensure that it remains intact and legible during normal use.</w:t>
            </w:r>
          </w:p>
        </w:tc>
        <w:tc>
          <w:tcPr>
            <w:tcW w:w="4380" w:type="dxa"/>
          </w:tcPr>
          <w:p w14:paraId="61CCADF2" w14:textId="77777777" w:rsidR="006B509A" w:rsidRPr="00C73CCC" w:rsidRDefault="006B509A" w:rsidP="00756328">
            <w:pPr>
              <w:widowControl w:val="0"/>
              <w:autoSpaceDE w:val="0"/>
              <w:autoSpaceDN w:val="0"/>
              <w:adjustRightInd w:val="0"/>
              <w:spacing w:before="40" w:after="40" w:line="230" w:lineRule="exact"/>
              <w:ind w:right="-21"/>
              <w:rPr>
                <w:rFonts w:ascii="TH SarabunPSK" w:hAnsi="TH SarabunPSK" w:cs="TH SarabunPSK"/>
                <w:bCs/>
                <w:spacing w:val="-1"/>
                <w:sz w:val="28"/>
                <w:cs/>
              </w:rPr>
            </w:pPr>
          </w:p>
        </w:tc>
        <w:tc>
          <w:tcPr>
            <w:tcW w:w="2424" w:type="dxa"/>
          </w:tcPr>
          <w:p w14:paraId="043A06A4" w14:textId="77777777" w:rsidR="006B509A" w:rsidRPr="00C73CCC" w:rsidRDefault="006B509A"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756328" w:rsidRPr="00F67AB0" w14:paraId="051889DA" w14:textId="77777777" w:rsidTr="00146CB7">
        <w:tc>
          <w:tcPr>
            <w:tcW w:w="7225" w:type="dxa"/>
          </w:tcPr>
          <w:p w14:paraId="23D2783B" w14:textId="29ECD761" w:rsidR="00756328" w:rsidRPr="00F67AB0" w:rsidRDefault="00756328" w:rsidP="00756328">
            <w:pPr>
              <w:ind w:left="589" w:right="173" w:hanging="589"/>
              <w:jc w:val="thaiDistribute"/>
              <w:rPr>
                <w:rFonts w:ascii="TH SarabunPSK" w:hAnsi="TH SarabunPSK" w:cs="TH SarabunPSK"/>
                <w:sz w:val="28"/>
              </w:rPr>
            </w:pPr>
            <w:r w:rsidRPr="00F67AB0">
              <w:rPr>
                <w:rFonts w:ascii="TH SarabunPSK" w:hAnsi="TH SarabunPSK" w:cs="TH SarabunPSK"/>
                <w:sz w:val="28"/>
              </w:rPr>
              <w:t>1</w:t>
            </w:r>
            <w:r w:rsidRPr="00F67AB0">
              <w:rPr>
                <w:rFonts w:ascii="TH SarabunPSK" w:hAnsi="TH SarabunPSK" w:cs="TH SarabunPSK"/>
                <w:sz w:val="28"/>
                <w:cs/>
              </w:rPr>
              <w:t>.</w:t>
            </w:r>
            <w:r w:rsidRPr="00F67AB0">
              <w:rPr>
                <w:rFonts w:ascii="TH SarabunPSK" w:hAnsi="TH SarabunPSK" w:cs="TH SarabunPSK"/>
                <w:sz w:val="28"/>
              </w:rPr>
              <w:t>8</w:t>
            </w:r>
            <w:r>
              <w:rPr>
                <w:rFonts w:ascii="TH SarabunPSK" w:hAnsi="TH SarabunPSK" w:cs="TH SarabunPSK"/>
                <w:sz w:val="28"/>
              </w:rPr>
              <w:tab/>
            </w:r>
            <w:r w:rsidRPr="008B2D7D">
              <w:rPr>
                <w:rFonts w:ascii="TH SarabunPSK" w:hAnsi="TH SarabunPSK" w:cs="TH SarabunPSK"/>
                <w:color w:val="000000" w:themeColor="text1"/>
                <w:sz w:val="28"/>
              </w:rPr>
              <w:t xml:space="preserve">The operator shall submit its Operations manual and subsequent amendments to the Authority for the acceptance or approval, as applicable, before issuing them to their users. The purpose of the </w:t>
            </w:r>
            <w:r w:rsidRPr="008B2D7D">
              <w:rPr>
                <w:rFonts w:ascii="TH SarabunPSK" w:hAnsi="TH SarabunPSK" w:cs="TH SarabunPSK"/>
                <w:color w:val="000000" w:themeColor="text1"/>
                <w:sz w:val="28"/>
              </w:rPr>
              <w:lastRenderedPageBreak/>
              <w:t>acceptance and approval process is to verify the adequacy of the operator’s systems and procedures for keeping instructions and information under review and for issuing timely amendments as necessary. Evidence of such process are normally supported by the date, stamp and signature of an Authorised Officer. The operator is responsible for ensuring the accuracy and adequacy of the information provided in the manuals. It must be clearly understood by the operator that this responsibility rest solely with the operator who should designate a suitably qualified person or persons to ensure that this responsibility is properly discharged.</w:t>
            </w:r>
          </w:p>
        </w:tc>
        <w:sdt>
          <w:sdtPr>
            <w:rPr>
              <w:rFonts w:ascii="TH SarabunPSK" w:hAnsi="TH SarabunPSK" w:cs="TH SarabunPSK"/>
              <w:bCs/>
              <w:spacing w:val="-1"/>
              <w:sz w:val="28"/>
              <w:cs/>
            </w:rPr>
            <w:id w:val="1390153002"/>
            <w:placeholder>
              <w:docPart w:val="E3EA913147C84CCBBBC9B637AD7D9F88"/>
            </w:placeholder>
            <w:showingPlcHdr/>
          </w:sdtPr>
          <w:sdtContent>
            <w:tc>
              <w:tcPr>
                <w:tcW w:w="4380" w:type="dxa"/>
              </w:tcPr>
              <w:p w14:paraId="5C5B405B" w14:textId="7DE74CE6"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cs/>
                  </w:rPr>
                </w:pPr>
                <w:r w:rsidRPr="00F34751">
                  <w:rPr>
                    <w:rStyle w:val="PlaceholderText"/>
                  </w:rPr>
                  <w:t>Click or tap here to enter text.</w:t>
                </w:r>
              </w:p>
            </w:tc>
          </w:sdtContent>
        </w:sdt>
        <w:sdt>
          <w:sdtPr>
            <w:rPr>
              <w:rFonts w:ascii="TH SarabunPSK" w:hAnsi="TH SarabunPSK" w:cs="TH SarabunPSK"/>
              <w:bCs/>
              <w:spacing w:val="-1"/>
              <w:sz w:val="28"/>
              <w:cs/>
            </w:rPr>
            <w:id w:val="665905147"/>
            <w:placeholder>
              <w:docPart w:val="142356B80BD9442EB533564690CA7E40"/>
            </w:placeholder>
            <w:showingPlcHdr/>
          </w:sdtPr>
          <w:sdtContent>
            <w:tc>
              <w:tcPr>
                <w:tcW w:w="2424" w:type="dxa"/>
              </w:tcPr>
              <w:p w14:paraId="33C0C37E" w14:textId="769FB533"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F34751">
                  <w:rPr>
                    <w:rStyle w:val="PlaceholderText"/>
                  </w:rPr>
                  <w:t>Click or tap here to enter text.</w:t>
                </w:r>
              </w:p>
            </w:tc>
          </w:sdtContent>
        </w:sdt>
      </w:tr>
      <w:tr w:rsidR="00756328" w:rsidRPr="00F67AB0" w14:paraId="7EFEBDB3" w14:textId="77777777" w:rsidTr="00146CB7">
        <w:tc>
          <w:tcPr>
            <w:tcW w:w="7225" w:type="dxa"/>
          </w:tcPr>
          <w:p w14:paraId="196D11D7" w14:textId="3E2CE1A9" w:rsidR="00756328" w:rsidRPr="00F67AB0" w:rsidRDefault="00756328" w:rsidP="00756328">
            <w:pPr>
              <w:ind w:left="589" w:right="173" w:hanging="589"/>
              <w:jc w:val="thaiDistribute"/>
              <w:rPr>
                <w:rFonts w:ascii="TH SarabunPSK" w:hAnsi="TH SarabunPSK" w:cs="TH SarabunPSK"/>
                <w:sz w:val="28"/>
              </w:rPr>
            </w:pPr>
            <w:r w:rsidRPr="00F67AB0">
              <w:rPr>
                <w:rFonts w:ascii="TH SarabunPSK" w:hAnsi="TH SarabunPSK" w:cs="TH SarabunPSK"/>
                <w:sz w:val="28"/>
              </w:rPr>
              <w:lastRenderedPageBreak/>
              <w:t>1</w:t>
            </w:r>
            <w:r w:rsidRPr="00F67AB0">
              <w:rPr>
                <w:rFonts w:ascii="TH SarabunPSK" w:hAnsi="TH SarabunPSK" w:cs="TH SarabunPSK"/>
                <w:sz w:val="28"/>
                <w:cs/>
              </w:rPr>
              <w:t>.</w:t>
            </w:r>
            <w:r w:rsidRPr="00F67AB0">
              <w:rPr>
                <w:rFonts w:ascii="TH SarabunPSK" w:hAnsi="TH SarabunPSK" w:cs="TH SarabunPSK"/>
                <w:sz w:val="28"/>
              </w:rPr>
              <w:t>9</w:t>
            </w:r>
            <w:r>
              <w:rPr>
                <w:rFonts w:ascii="TH SarabunPSK" w:hAnsi="TH SarabunPSK" w:cs="TH SarabunPSK"/>
                <w:sz w:val="28"/>
              </w:rPr>
              <w:tab/>
            </w:r>
            <w:r w:rsidRPr="00F67AB0">
              <w:rPr>
                <w:rFonts w:ascii="TH SarabunPSK" w:hAnsi="TH SarabunPSK" w:cs="TH SarabunPSK"/>
                <w:sz w:val="28"/>
              </w:rPr>
              <w:t xml:space="preserve">The amendment of the manuals in manuscript will not be acceptable. Any changes or additions, </w:t>
            </w:r>
            <w:r w:rsidRPr="00A25E8B">
              <w:rPr>
                <w:rFonts w:ascii="TH SarabunPSK" w:hAnsi="TH SarabunPSK" w:cs="TH SarabunPSK"/>
                <w:color w:val="000000" w:themeColor="text1"/>
                <w:sz w:val="28"/>
              </w:rPr>
              <w:t>however</w:t>
            </w:r>
            <w:r w:rsidRPr="00F67AB0">
              <w:rPr>
                <w:rFonts w:ascii="TH SarabunPSK" w:hAnsi="TH SarabunPSK" w:cs="TH SarabunPSK"/>
                <w:sz w:val="28"/>
              </w:rPr>
              <w:t xml:space="preserve"> slight they may be, should normally be incorporated by </w:t>
            </w:r>
            <w:r w:rsidRPr="00E57D67">
              <w:rPr>
                <w:rFonts w:ascii="TH SarabunPSK" w:hAnsi="TH SarabunPSK" w:cs="TH SarabunPSK"/>
                <w:color w:val="000000" w:themeColor="text1"/>
                <w:sz w:val="28"/>
              </w:rPr>
              <w:t>the</w:t>
            </w:r>
            <w:r w:rsidRPr="00F67AB0">
              <w:rPr>
                <w:rFonts w:ascii="TH SarabunPSK" w:hAnsi="TH SarabunPSK" w:cs="TH SarabunPSK"/>
                <w:sz w:val="28"/>
              </w:rPr>
              <w:t xml:space="preserve"> issue of a fresh or additional page on which the amended materials are clearly indicated. In the cases where amendments related to safety may seek verbal approval in principle followed by the formal process in writing.</w:t>
            </w:r>
          </w:p>
        </w:tc>
        <w:sdt>
          <w:sdtPr>
            <w:rPr>
              <w:rFonts w:ascii="TH SarabunPSK" w:hAnsi="TH SarabunPSK" w:cs="TH SarabunPSK"/>
              <w:bCs/>
              <w:spacing w:val="-1"/>
              <w:sz w:val="28"/>
              <w:cs/>
            </w:rPr>
            <w:id w:val="-2028779090"/>
            <w:placeholder>
              <w:docPart w:val="B483F5C6A40E43C49F5C153446E4295C"/>
            </w:placeholder>
            <w:showingPlcHdr/>
          </w:sdtPr>
          <w:sdtContent>
            <w:tc>
              <w:tcPr>
                <w:tcW w:w="4380" w:type="dxa"/>
              </w:tcPr>
              <w:p w14:paraId="08522DF1" w14:textId="755B1290"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cs/>
                  </w:rPr>
                </w:pPr>
                <w:r w:rsidRPr="005B6498">
                  <w:rPr>
                    <w:rStyle w:val="PlaceholderText"/>
                  </w:rPr>
                  <w:t>Click or tap here to enter text.</w:t>
                </w:r>
              </w:p>
            </w:tc>
          </w:sdtContent>
        </w:sdt>
        <w:sdt>
          <w:sdtPr>
            <w:rPr>
              <w:rFonts w:ascii="TH SarabunPSK" w:hAnsi="TH SarabunPSK" w:cs="TH SarabunPSK"/>
              <w:bCs/>
              <w:spacing w:val="-1"/>
              <w:sz w:val="28"/>
              <w:cs/>
            </w:rPr>
            <w:id w:val="-1849931305"/>
            <w:placeholder>
              <w:docPart w:val="E2AC34ABE9F248ECB13573005E54B76F"/>
            </w:placeholder>
            <w:showingPlcHdr/>
          </w:sdtPr>
          <w:sdtContent>
            <w:tc>
              <w:tcPr>
                <w:tcW w:w="2424" w:type="dxa"/>
              </w:tcPr>
              <w:p w14:paraId="53B918F1" w14:textId="097D371B"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5B6498">
                  <w:rPr>
                    <w:rStyle w:val="PlaceholderText"/>
                  </w:rPr>
                  <w:t>Click or tap here to enter text.</w:t>
                </w:r>
              </w:p>
            </w:tc>
          </w:sdtContent>
        </w:sdt>
      </w:tr>
      <w:tr w:rsidR="00756328" w:rsidRPr="00F67AB0" w14:paraId="2599D4B6" w14:textId="77777777" w:rsidTr="00146CB7">
        <w:tc>
          <w:tcPr>
            <w:tcW w:w="7225" w:type="dxa"/>
          </w:tcPr>
          <w:p w14:paraId="0DC0684D" w14:textId="3474471B" w:rsidR="00756328" w:rsidRPr="00A25E8B" w:rsidRDefault="00756328" w:rsidP="00756328">
            <w:pPr>
              <w:ind w:left="589" w:hanging="589"/>
              <w:jc w:val="thaiDistribute"/>
              <w:rPr>
                <w:rFonts w:ascii="TH SarabunPSK" w:hAnsi="TH SarabunPSK" w:cs="TH SarabunPSK"/>
                <w:sz w:val="28"/>
              </w:rPr>
            </w:pPr>
            <w:r w:rsidRPr="00A25E8B">
              <w:rPr>
                <w:rFonts w:ascii="TH SarabunPSK" w:hAnsi="TH SarabunPSK" w:cs="TH SarabunPSK"/>
                <w:sz w:val="28"/>
              </w:rPr>
              <w:t>1</w:t>
            </w:r>
            <w:r w:rsidRPr="00A25E8B">
              <w:rPr>
                <w:rFonts w:ascii="TH SarabunPSK" w:hAnsi="TH SarabunPSK" w:cs="TH SarabunPSK"/>
                <w:sz w:val="28"/>
                <w:cs/>
              </w:rPr>
              <w:t>.</w:t>
            </w:r>
            <w:r w:rsidRPr="00A25E8B">
              <w:rPr>
                <w:rFonts w:ascii="TH SarabunPSK" w:hAnsi="TH SarabunPSK" w:cs="TH SarabunPSK"/>
                <w:sz w:val="28"/>
              </w:rPr>
              <w:t>10</w:t>
            </w:r>
            <w:r w:rsidRPr="00A25E8B">
              <w:rPr>
                <w:rFonts w:ascii="TH SarabunPSK" w:hAnsi="TH SarabunPSK" w:cs="TH SarabunPSK"/>
                <w:sz w:val="28"/>
              </w:rPr>
              <w:tab/>
              <w:t>An operator shall provide, for the use and guidance of operations personnel concerned, an operations manual structured in accordance with Appendix B. This operation manual shall be acceptable to the Authority and shall be amended or revised as is necessary to ensure that the information contained therein is kept up to date. All such amendments or revisions shall be issued to all personnel that are required to use this manual.</w:t>
            </w:r>
          </w:p>
        </w:tc>
        <w:sdt>
          <w:sdtPr>
            <w:rPr>
              <w:rFonts w:ascii="TH SarabunPSK" w:hAnsi="TH SarabunPSK" w:cs="TH SarabunPSK"/>
              <w:bCs/>
              <w:spacing w:val="-1"/>
              <w:sz w:val="28"/>
              <w:cs/>
            </w:rPr>
            <w:id w:val="-1079137574"/>
            <w:placeholder>
              <w:docPart w:val="F7948166E68C4F409E6E01FE234870C4"/>
            </w:placeholder>
            <w:showingPlcHdr/>
          </w:sdtPr>
          <w:sdtContent>
            <w:tc>
              <w:tcPr>
                <w:tcW w:w="4380" w:type="dxa"/>
              </w:tcPr>
              <w:p w14:paraId="296E1795" w14:textId="6F1F4C48"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cs/>
                  </w:rPr>
                </w:pPr>
                <w:r w:rsidRPr="005B6498">
                  <w:rPr>
                    <w:rStyle w:val="PlaceholderText"/>
                  </w:rPr>
                  <w:t>Click or tap here to enter text.</w:t>
                </w:r>
              </w:p>
            </w:tc>
          </w:sdtContent>
        </w:sdt>
        <w:sdt>
          <w:sdtPr>
            <w:rPr>
              <w:rFonts w:ascii="TH SarabunPSK" w:hAnsi="TH SarabunPSK" w:cs="TH SarabunPSK"/>
              <w:bCs/>
              <w:spacing w:val="-1"/>
              <w:sz w:val="28"/>
              <w:cs/>
            </w:rPr>
            <w:id w:val="1579173940"/>
            <w:placeholder>
              <w:docPart w:val="6CAD1E687BB14BB29FB879CB19946E46"/>
            </w:placeholder>
            <w:showingPlcHdr/>
          </w:sdtPr>
          <w:sdtContent>
            <w:tc>
              <w:tcPr>
                <w:tcW w:w="2424" w:type="dxa"/>
              </w:tcPr>
              <w:p w14:paraId="7F8B7F26" w14:textId="1FCAC466"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5B6498">
                  <w:rPr>
                    <w:rStyle w:val="PlaceholderText"/>
                  </w:rPr>
                  <w:t>Click or tap here to enter text.</w:t>
                </w:r>
              </w:p>
            </w:tc>
          </w:sdtContent>
        </w:sdt>
      </w:tr>
      <w:tr w:rsidR="00756328" w:rsidRPr="00F67AB0" w14:paraId="71A7F60E" w14:textId="77777777" w:rsidTr="00146CB7">
        <w:tc>
          <w:tcPr>
            <w:tcW w:w="7225" w:type="dxa"/>
          </w:tcPr>
          <w:p w14:paraId="1981FFFE" w14:textId="3ED880F4" w:rsidR="00756328" w:rsidRPr="00F67AB0" w:rsidRDefault="00756328" w:rsidP="00756328">
            <w:pPr>
              <w:ind w:left="589" w:right="173" w:hanging="589"/>
              <w:jc w:val="thaiDistribute"/>
              <w:rPr>
                <w:rFonts w:ascii="TH SarabunPSK" w:hAnsi="TH SarabunPSK" w:cs="TH SarabunPSK"/>
                <w:sz w:val="28"/>
              </w:rPr>
            </w:pPr>
            <w:r w:rsidRPr="00F67AB0">
              <w:rPr>
                <w:rFonts w:ascii="TH SarabunPSK" w:hAnsi="TH SarabunPSK" w:cs="TH SarabunPSK"/>
                <w:sz w:val="28"/>
              </w:rPr>
              <w:lastRenderedPageBreak/>
              <w:t>1</w:t>
            </w:r>
            <w:r w:rsidRPr="00F67AB0">
              <w:rPr>
                <w:rFonts w:ascii="TH SarabunPSK" w:hAnsi="TH SarabunPSK" w:cs="TH SarabunPSK"/>
                <w:sz w:val="28"/>
                <w:cs/>
              </w:rPr>
              <w:t>.</w:t>
            </w:r>
            <w:r w:rsidRPr="00F67AB0">
              <w:rPr>
                <w:rFonts w:ascii="TH SarabunPSK" w:hAnsi="TH SarabunPSK" w:cs="TH SarabunPSK"/>
                <w:sz w:val="28"/>
              </w:rPr>
              <w:t>11</w:t>
            </w:r>
            <w:r>
              <w:rPr>
                <w:rFonts w:ascii="TH SarabunPSK" w:hAnsi="TH SarabunPSK" w:cs="TH SarabunPSK"/>
                <w:sz w:val="28"/>
              </w:rPr>
              <w:tab/>
            </w:r>
            <w:r w:rsidRPr="00F67AB0">
              <w:rPr>
                <w:rFonts w:ascii="TH SarabunPSK" w:hAnsi="TH SarabunPSK" w:cs="TH SarabunPSK"/>
                <w:sz w:val="28"/>
              </w:rPr>
              <w:t>All operators are required to have adequate procedures to ensure that the flight manual is updated by implementing changes made mandatory or approved by the State of Registry</w:t>
            </w:r>
            <w:r w:rsidRPr="00F67AB0">
              <w:rPr>
                <w:rFonts w:ascii="TH SarabunPSK" w:hAnsi="TH SarabunPSK" w:cs="TH SarabunPSK"/>
                <w:sz w:val="28"/>
                <w:cs/>
              </w:rPr>
              <w:t>.</w:t>
            </w:r>
          </w:p>
        </w:tc>
        <w:sdt>
          <w:sdtPr>
            <w:rPr>
              <w:rFonts w:ascii="TH SarabunPSK" w:hAnsi="TH SarabunPSK" w:cs="TH SarabunPSK"/>
              <w:bCs/>
              <w:spacing w:val="-1"/>
              <w:sz w:val="28"/>
              <w:cs/>
            </w:rPr>
            <w:id w:val="1252233587"/>
            <w:placeholder>
              <w:docPart w:val="AB72A46409ED4606BDE629C0A927EC41"/>
            </w:placeholder>
            <w:showingPlcHdr/>
          </w:sdtPr>
          <w:sdtContent>
            <w:tc>
              <w:tcPr>
                <w:tcW w:w="4380" w:type="dxa"/>
              </w:tcPr>
              <w:p w14:paraId="2B467DC1" w14:textId="2AE33FFF"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53658B">
                  <w:rPr>
                    <w:rStyle w:val="PlaceholderText"/>
                  </w:rPr>
                  <w:t>Click or tap here to enter text.</w:t>
                </w:r>
              </w:p>
            </w:tc>
          </w:sdtContent>
        </w:sdt>
        <w:sdt>
          <w:sdtPr>
            <w:rPr>
              <w:rFonts w:ascii="TH SarabunPSK" w:hAnsi="TH SarabunPSK" w:cs="TH SarabunPSK"/>
              <w:bCs/>
              <w:spacing w:val="-1"/>
              <w:sz w:val="28"/>
              <w:cs/>
            </w:rPr>
            <w:id w:val="-1583056857"/>
            <w:placeholder>
              <w:docPart w:val="F7172C0FAF0B4504805E22BEC0FA2E37"/>
            </w:placeholder>
            <w:showingPlcHdr/>
          </w:sdtPr>
          <w:sdtContent>
            <w:tc>
              <w:tcPr>
                <w:tcW w:w="2424" w:type="dxa"/>
              </w:tcPr>
              <w:p w14:paraId="4A531DB8" w14:textId="5E2080C6"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53658B">
                  <w:rPr>
                    <w:rStyle w:val="PlaceholderText"/>
                  </w:rPr>
                  <w:t>Click or tap here to enter text.</w:t>
                </w:r>
              </w:p>
            </w:tc>
          </w:sdtContent>
        </w:sdt>
      </w:tr>
      <w:tr w:rsidR="00756328" w:rsidRPr="00F67AB0" w14:paraId="0317EA75" w14:textId="77777777" w:rsidTr="00146CB7">
        <w:tc>
          <w:tcPr>
            <w:tcW w:w="7225" w:type="dxa"/>
          </w:tcPr>
          <w:p w14:paraId="53976B99" w14:textId="66BAF222" w:rsidR="00756328" w:rsidRPr="00F67AB0" w:rsidRDefault="00756328" w:rsidP="00756328">
            <w:pPr>
              <w:ind w:left="589" w:right="173" w:hanging="589"/>
              <w:jc w:val="thaiDistribute"/>
              <w:rPr>
                <w:rFonts w:ascii="TH SarabunPSK" w:hAnsi="TH SarabunPSK" w:cs="TH SarabunPSK"/>
                <w:sz w:val="28"/>
              </w:rPr>
            </w:pPr>
            <w:r w:rsidRPr="00F67AB0">
              <w:rPr>
                <w:rFonts w:ascii="TH SarabunPSK" w:hAnsi="TH SarabunPSK" w:cs="TH SarabunPSK"/>
                <w:sz w:val="28"/>
              </w:rPr>
              <w:t>1</w:t>
            </w:r>
            <w:r w:rsidRPr="00F67AB0">
              <w:rPr>
                <w:rFonts w:ascii="TH SarabunPSK" w:hAnsi="TH SarabunPSK" w:cs="TH SarabunPSK"/>
                <w:sz w:val="28"/>
                <w:cs/>
              </w:rPr>
              <w:t>.</w:t>
            </w:r>
            <w:r w:rsidRPr="00F67AB0">
              <w:rPr>
                <w:rFonts w:ascii="TH SarabunPSK" w:hAnsi="TH SarabunPSK" w:cs="TH SarabunPSK"/>
                <w:sz w:val="28"/>
              </w:rPr>
              <w:t>12</w:t>
            </w:r>
            <w:r>
              <w:rPr>
                <w:rFonts w:ascii="TH SarabunPSK" w:hAnsi="TH SarabunPSK" w:cs="TH SarabunPSK"/>
                <w:sz w:val="28"/>
              </w:rPr>
              <w:tab/>
            </w:r>
            <w:r w:rsidRPr="00F67AB0">
              <w:rPr>
                <w:rFonts w:ascii="TH SarabunPSK" w:hAnsi="TH SarabunPSK" w:cs="TH SarabunPSK"/>
                <w:sz w:val="28"/>
              </w:rPr>
              <w:t>The form and scope of manuals will vary considerably with the nature and complexity of the operator</w:t>
            </w:r>
            <w:r w:rsidRPr="00F67AB0">
              <w:rPr>
                <w:rFonts w:ascii="TH SarabunPSK" w:hAnsi="TH SarabunPSK" w:cs="TH SarabunPSK"/>
                <w:sz w:val="28"/>
                <w:cs/>
              </w:rPr>
              <w:t>’</w:t>
            </w:r>
            <w:r w:rsidRPr="00F67AB0">
              <w:rPr>
                <w:rFonts w:ascii="TH SarabunPSK" w:hAnsi="TH SarabunPSK" w:cs="TH SarabunPSK"/>
                <w:sz w:val="28"/>
              </w:rPr>
              <w:t>s organisation and types of aircraft in use</w:t>
            </w:r>
            <w:r w:rsidRPr="00F67AB0">
              <w:rPr>
                <w:rFonts w:ascii="TH SarabunPSK" w:hAnsi="TH SarabunPSK" w:cs="TH SarabunPSK"/>
                <w:sz w:val="28"/>
                <w:cs/>
              </w:rPr>
              <w:t xml:space="preserve">. </w:t>
            </w:r>
            <w:r>
              <w:rPr>
                <w:rFonts w:ascii="TH SarabunPSK" w:hAnsi="TH SarabunPSK" w:cs="TH SarabunPSK"/>
                <w:sz w:val="28"/>
              </w:rPr>
              <w:br/>
            </w:r>
            <w:r w:rsidRPr="00F67AB0">
              <w:rPr>
                <w:rFonts w:ascii="TH SarabunPSK" w:hAnsi="TH SarabunPSK" w:cs="TH SarabunPSK"/>
                <w:sz w:val="28"/>
              </w:rPr>
              <w:t xml:space="preserve">An operations manual shall be organized with the following structure, </w:t>
            </w:r>
            <w:r>
              <w:rPr>
                <w:rFonts w:ascii="TH SarabunPSK" w:hAnsi="TH SarabunPSK" w:cs="TH SarabunPSK"/>
                <w:sz w:val="28"/>
              </w:rPr>
              <w:br/>
            </w:r>
            <w:r w:rsidRPr="00F67AB0">
              <w:rPr>
                <w:rFonts w:ascii="TH SarabunPSK" w:hAnsi="TH SarabunPSK" w:cs="TH SarabunPSK"/>
                <w:sz w:val="28"/>
              </w:rPr>
              <w:t>as provided in ICAO Annex 6 Part I</w:t>
            </w:r>
            <w:r>
              <w:rPr>
                <w:rFonts w:ascii="TH SarabunPSK" w:hAnsi="TH SarabunPSK" w:cs="TH SarabunPSK"/>
                <w:sz w:val="28"/>
              </w:rPr>
              <w:t xml:space="preserve"> </w:t>
            </w:r>
            <w:r w:rsidRPr="00F67AB0">
              <w:rPr>
                <w:rFonts w:ascii="TH SarabunPSK" w:hAnsi="TH SarabunPSK" w:cs="TH SarabunPSK"/>
                <w:sz w:val="28"/>
              </w:rPr>
              <w:t>Appendix 2</w:t>
            </w:r>
            <w:r w:rsidRPr="00F67AB0">
              <w:rPr>
                <w:rFonts w:ascii="TH SarabunPSK" w:hAnsi="TH SarabunPSK" w:cs="TH SarabunPSK"/>
                <w:sz w:val="28"/>
                <w:cs/>
              </w:rPr>
              <w:t>:</w:t>
            </w:r>
          </w:p>
        </w:tc>
        <w:sdt>
          <w:sdtPr>
            <w:rPr>
              <w:rFonts w:ascii="TH SarabunPSK" w:hAnsi="TH SarabunPSK" w:cs="TH SarabunPSK"/>
              <w:bCs/>
              <w:spacing w:val="-1"/>
              <w:sz w:val="28"/>
              <w:cs/>
            </w:rPr>
            <w:id w:val="-203401160"/>
            <w:placeholder>
              <w:docPart w:val="5614D8347A2E453AAC2D430E31E55EFB"/>
            </w:placeholder>
            <w:showingPlcHdr/>
          </w:sdtPr>
          <w:sdtContent>
            <w:tc>
              <w:tcPr>
                <w:tcW w:w="4380" w:type="dxa"/>
              </w:tcPr>
              <w:p w14:paraId="7307B7CD" w14:textId="5FF00BF7"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53658B">
                  <w:rPr>
                    <w:rStyle w:val="PlaceholderText"/>
                  </w:rPr>
                  <w:t>Click or tap here to enter text.</w:t>
                </w:r>
              </w:p>
            </w:tc>
          </w:sdtContent>
        </w:sdt>
        <w:sdt>
          <w:sdtPr>
            <w:rPr>
              <w:rFonts w:ascii="TH SarabunPSK" w:hAnsi="TH SarabunPSK" w:cs="TH SarabunPSK"/>
              <w:bCs/>
              <w:spacing w:val="-1"/>
              <w:sz w:val="28"/>
              <w:cs/>
            </w:rPr>
            <w:id w:val="-1448936566"/>
            <w:placeholder>
              <w:docPart w:val="29C14DA19B3C45AB9BE5C2F8D228FCA2"/>
            </w:placeholder>
            <w:showingPlcHdr/>
          </w:sdtPr>
          <w:sdtContent>
            <w:tc>
              <w:tcPr>
                <w:tcW w:w="2424" w:type="dxa"/>
              </w:tcPr>
              <w:p w14:paraId="0A2330E8" w14:textId="239B0F1B"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53658B">
                  <w:rPr>
                    <w:rStyle w:val="PlaceholderText"/>
                  </w:rPr>
                  <w:t>Click or tap here to enter text.</w:t>
                </w:r>
              </w:p>
            </w:tc>
          </w:sdtContent>
        </w:sdt>
      </w:tr>
      <w:tr w:rsidR="00756328" w:rsidRPr="00F67AB0" w14:paraId="6F81A5D5" w14:textId="77777777" w:rsidTr="00146CB7">
        <w:tc>
          <w:tcPr>
            <w:tcW w:w="7225" w:type="dxa"/>
          </w:tcPr>
          <w:p w14:paraId="406853A9" w14:textId="48B12B91" w:rsidR="00756328" w:rsidRPr="00A25E8B" w:rsidRDefault="00756328" w:rsidP="00756328">
            <w:pPr>
              <w:pStyle w:val="ListParagraph"/>
              <w:numPr>
                <w:ilvl w:val="0"/>
                <w:numId w:val="97"/>
              </w:numPr>
              <w:ind w:left="1014"/>
              <w:jc w:val="thaiDistribute"/>
              <w:rPr>
                <w:rFonts w:ascii="TH SarabunPSK" w:hAnsi="TH SarabunPSK" w:cs="TH SarabunPSK"/>
                <w:sz w:val="28"/>
              </w:rPr>
            </w:pPr>
            <w:r w:rsidRPr="00A25E8B">
              <w:rPr>
                <w:rFonts w:ascii="TH SarabunPSK" w:hAnsi="TH SarabunPSK" w:cs="TH SarabunPSK"/>
                <w:sz w:val="28"/>
              </w:rPr>
              <w:t xml:space="preserve">General; </w:t>
            </w:r>
          </w:p>
        </w:tc>
        <w:sdt>
          <w:sdtPr>
            <w:rPr>
              <w:rFonts w:ascii="TH SarabunPSK" w:hAnsi="TH SarabunPSK" w:cs="TH SarabunPSK"/>
              <w:bCs/>
              <w:spacing w:val="-1"/>
              <w:sz w:val="28"/>
              <w:cs/>
            </w:rPr>
            <w:id w:val="726037435"/>
            <w:placeholder>
              <w:docPart w:val="3BF362F72744409781DF1E7202F8D3BB"/>
            </w:placeholder>
            <w:showingPlcHdr/>
          </w:sdtPr>
          <w:sdtContent>
            <w:tc>
              <w:tcPr>
                <w:tcW w:w="4380" w:type="dxa"/>
              </w:tcPr>
              <w:p w14:paraId="7D5E60AB" w14:textId="1CDA6417"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53658B">
                  <w:rPr>
                    <w:rStyle w:val="PlaceholderText"/>
                  </w:rPr>
                  <w:t>Click or tap here to enter text.</w:t>
                </w:r>
              </w:p>
            </w:tc>
          </w:sdtContent>
        </w:sdt>
        <w:sdt>
          <w:sdtPr>
            <w:rPr>
              <w:rFonts w:ascii="TH SarabunPSK" w:hAnsi="TH SarabunPSK" w:cs="TH SarabunPSK"/>
              <w:bCs/>
              <w:spacing w:val="-1"/>
              <w:sz w:val="28"/>
              <w:cs/>
            </w:rPr>
            <w:id w:val="309444316"/>
            <w:placeholder>
              <w:docPart w:val="A0C4FDC5F10243BEB3DC60E05E896E85"/>
            </w:placeholder>
            <w:showingPlcHdr/>
          </w:sdtPr>
          <w:sdtContent>
            <w:tc>
              <w:tcPr>
                <w:tcW w:w="2424" w:type="dxa"/>
              </w:tcPr>
              <w:p w14:paraId="28AF7E01" w14:textId="381DF516"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53658B">
                  <w:rPr>
                    <w:rStyle w:val="PlaceholderText"/>
                  </w:rPr>
                  <w:t>Click or tap here to enter text.</w:t>
                </w:r>
              </w:p>
            </w:tc>
          </w:sdtContent>
        </w:sdt>
      </w:tr>
      <w:tr w:rsidR="00756328" w:rsidRPr="00F67AB0" w14:paraId="4DA76F87" w14:textId="77777777" w:rsidTr="00146CB7">
        <w:tc>
          <w:tcPr>
            <w:tcW w:w="7225" w:type="dxa"/>
          </w:tcPr>
          <w:p w14:paraId="5BC3C26E" w14:textId="4C0651DC" w:rsidR="00756328" w:rsidRPr="00A25E8B" w:rsidRDefault="00756328" w:rsidP="00756328">
            <w:pPr>
              <w:pStyle w:val="ListParagraph"/>
              <w:numPr>
                <w:ilvl w:val="0"/>
                <w:numId w:val="97"/>
              </w:numPr>
              <w:ind w:left="1014"/>
              <w:jc w:val="thaiDistribute"/>
              <w:rPr>
                <w:rFonts w:ascii="TH SarabunPSK" w:hAnsi="TH SarabunPSK" w:cs="TH SarabunPSK"/>
                <w:sz w:val="28"/>
              </w:rPr>
            </w:pPr>
            <w:r w:rsidRPr="00A25E8B">
              <w:rPr>
                <w:rFonts w:ascii="TH SarabunPSK" w:hAnsi="TH SarabunPSK" w:cs="TH SarabunPSK"/>
                <w:sz w:val="28"/>
              </w:rPr>
              <w:t xml:space="preserve">Aircraft operating information; </w:t>
            </w:r>
          </w:p>
        </w:tc>
        <w:sdt>
          <w:sdtPr>
            <w:rPr>
              <w:rFonts w:ascii="TH SarabunPSK" w:hAnsi="TH SarabunPSK" w:cs="TH SarabunPSK"/>
              <w:bCs/>
              <w:spacing w:val="-1"/>
              <w:sz w:val="28"/>
              <w:cs/>
            </w:rPr>
            <w:id w:val="1456683929"/>
            <w:placeholder>
              <w:docPart w:val="91D10C730AC44686A3FB9AF8F3FF4C28"/>
            </w:placeholder>
            <w:showingPlcHdr/>
          </w:sdtPr>
          <w:sdtContent>
            <w:tc>
              <w:tcPr>
                <w:tcW w:w="4380" w:type="dxa"/>
              </w:tcPr>
              <w:p w14:paraId="0006DF17" w14:textId="54D71792"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53658B">
                  <w:rPr>
                    <w:rStyle w:val="PlaceholderText"/>
                  </w:rPr>
                  <w:t>Click or tap here to enter text.</w:t>
                </w:r>
              </w:p>
            </w:tc>
          </w:sdtContent>
        </w:sdt>
        <w:sdt>
          <w:sdtPr>
            <w:rPr>
              <w:rFonts w:ascii="TH SarabunPSK" w:hAnsi="TH SarabunPSK" w:cs="TH SarabunPSK"/>
              <w:bCs/>
              <w:spacing w:val="-1"/>
              <w:sz w:val="28"/>
              <w:cs/>
            </w:rPr>
            <w:id w:val="-1852407335"/>
            <w:placeholder>
              <w:docPart w:val="AD6ECA7414F249069D01B1C053445E28"/>
            </w:placeholder>
            <w:showingPlcHdr/>
          </w:sdtPr>
          <w:sdtContent>
            <w:tc>
              <w:tcPr>
                <w:tcW w:w="2424" w:type="dxa"/>
              </w:tcPr>
              <w:p w14:paraId="22A922C4" w14:textId="5C6FA403"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53658B">
                  <w:rPr>
                    <w:rStyle w:val="PlaceholderText"/>
                  </w:rPr>
                  <w:t>Click or tap here to enter text.</w:t>
                </w:r>
              </w:p>
            </w:tc>
          </w:sdtContent>
        </w:sdt>
      </w:tr>
      <w:tr w:rsidR="00756328" w:rsidRPr="00F67AB0" w14:paraId="739F07AD" w14:textId="77777777" w:rsidTr="00146CB7">
        <w:tc>
          <w:tcPr>
            <w:tcW w:w="7225" w:type="dxa"/>
          </w:tcPr>
          <w:p w14:paraId="2B6E699B" w14:textId="6CF0145C" w:rsidR="00756328" w:rsidRPr="00A25E8B" w:rsidRDefault="00756328" w:rsidP="00756328">
            <w:pPr>
              <w:pStyle w:val="ListParagraph"/>
              <w:numPr>
                <w:ilvl w:val="0"/>
                <w:numId w:val="97"/>
              </w:numPr>
              <w:ind w:left="1014"/>
              <w:jc w:val="thaiDistribute"/>
              <w:rPr>
                <w:rFonts w:ascii="TH SarabunPSK" w:hAnsi="TH SarabunPSK" w:cs="TH SarabunPSK"/>
                <w:sz w:val="28"/>
              </w:rPr>
            </w:pPr>
            <w:r w:rsidRPr="00A25E8B">
              <w:rPr>
                <w:rFonts w:ascii="TH SarabunPSK" w:hAnsi="TH SarabunPSK" w:cs="TH SarabunPSK"/>
                <w:sz w:val="28"/>
              </w:rPr>
              <w:t xml:space="preserve">Areas, routes and aerodromes; and </w:t>
            </w:r>
          </w:p>
        </w:tc>
        <w:sdt>
          <w:sdtPr>
            <w:rPr>
              <w:rFonts w:ascii="TH SarabunPSK" w:hAnsi="TH SarabunPSK" w:cs="TH SarabunPSK"/>
              <w:bCs/>
              <w:spacing w:val="-1"/>
              <w:sz w:val="28"/>
              <w:cs/>
            </w:rPr>
            <w:id w:val="749015033"/>
            <w:placeholder>
              <w:docPart w:val="ABB9DB6445A94C35988959E873B4A010"/>
            </w:placeholder>
            <w:showingPlcHdr/>
          </w:sdtPr>
          <w:sdtContent>
            <w:tc>
              <w:tcPr>
                <w:tcW w:w="4380" w:type="dxa"/>
              </w:tcPr>
              <w:p w14:paraId="45D637CD" w14:textId="7E2532F0"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53658B">
                  <w:rPr>
                    <w:rStyle w:val="PlaceholderText"/>
                  </w:rPr>
                  <w:t>Click or tap here to enter text.</w:t>
                </w:r>
              </w:p>
            </w:tc>
          </w:sdtContent>
        </w:sdt>
        <w:sdt>
          <w:sdtPr>
            <w:rPr>
              <w:rFonts w:ascii="TH SarabunPSK" w:hAnsi="TH SarabunPSK" w:cs="TH SarabunPSK"/>
              <w:bCs/>
              <w:spacing w:val="-1"/>
              <w:sz w:val="28"/>
              <w:cs/>
            </w:rPr>
            <w:id w:val="1776833790"/>
            <w:placeholder>
              <w:docPart w:val="C714AE807D9245C59B83E41D47C31D0F"/>
            </w:placeholder>
            <w:showingPlcHdr/>
          </w:sdtPr>
          <w:sdtContent>
            <w:tc>
              <w:tcPr>
                <w:tcW w:w="2424" w:type="dxa"/>
              </w:tcPr>
              <w:p w14:paraId="46277ACE" w14:textId="790D3079"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53658B">
                  <w:rPr>
                    <w:rStyle w:val="PlaceholderText"/>
                  </w:rPr>
                  <w:t>Click or tap here to enter text.</w:t>
                </w:r>
              </w:p>
            </w:tc>
          </w:sdtContent>
        </w:sdt>
      </w:tr>
      <w:tr w:rsidR="00756328" w:rsidRPr="00F67AB0" w14:paraId="3A02CDF5" w14:textId="77777777" w:rsidTr="00146CB7">
        <w:tc>
          <w:tcPr>
            <w:tcW w:w="7225" w:type="dxa"/>
          </w:tcPr>
          <w:p w14:paraId="36F665B2" w14:textId="26DB5DFB" w:rsidR="00756328" w:rsidRPr="00A25E8B" w:rsidRDefault="00756328" w:rsidP="00756328">
            <w:pPr>
              <w:pStyle w:val="ListParagraph"/>
              <w:numPr>
                <w:ilvl w:val="0"/>
                <w:numId w:val="97"/>
              </w:numPr>
              <w:ind w:left="1014"/>
              <w:jc w:val="thaiDistribute"/>
              <w:rPr>
                <w:rFonts w:ascii="TH SarabunPSK" w:hAnsi="TH SarabunPSK" w:cs="TH SarabunPSK"/>
                <w:sz w:val="28"/>
              </w:rPr>
            </w:pPr>
            <w:r w:rsidRPr="00A25E8B">
              <w:rPr>
                <w:rFonts w:ascii="TH SarabunPSK" w:hAnsi="TH SarabunPSK" w:cs="TH SarabunPSK"/>
                <w:sz w:val="28"/>
              </w:rPr>
              <w:t xml:space="preserve">Training </w:t>
            </w:r>
          </w:p>
        </w:tc>
        <w:sdt>
          <w:sdtPr>
            <w:rPr>
              <w:rFonts w:ascii="TH SarabunPSK" w:hAnsi="TH SarabunPSK" w:cs="TH SarabunPSK"/>
              <w:bCs/>
              <w:spacing w:val="-1"/>
              <w:sz w:val="28"/>
              <w:cs/>
            </w:rPr>
            <w:id w:val="-1655363576"/>
            <w:placeholder>
              <w:docPart w:val="927384D6297F4B0A8A01F61446D28817"/>
            </w:placeholder>
            <w:showingPlcHdr/>
          </w:sdtPr>
          <w:sdtContent>
            <w:tc>
              <w:tcPr>
                <w:tcW w:w="4380" w:type="dxa"/>
              </w:tcPr>
              <w:p w14:paraId="25A81C3B" w14:textId="005BFC23"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53658B">
                  <w:rPr>
                    <w:rStyle w:val="PlaceholderText"/>
                  </w:rPr>
                  <w:t>Click or tap here to enter text.</w:t>
                </w:r>
              </w:p>
            </w:tc>
          </w:sdtContent>
        </w:sdt>
        <w:sdt>
          <w:sdtPr>
            <w:rPr>
              <w:rFonts w:ascii="TH SarabunPSK" w:hAnsi="TH SarabunPSK" w:cs="TH SarabunPSK"/>
              <w:bCs/>
              <w:spacing w:val="-1"/>
              <w:sz w:val="28"/>
              <w:cs/>
            </w:rPr>
            <w:id w:val="1745763649"/>
            <w:placeholder>
              <w:docPart w:val="F64D8D01CD4942CEBAC3AD5B2C718942"/>
            </w:placeholder>
            <w:showingPlcHdr/>
          </w:sdtPr>
          <w:sdtContent>
            <w:tc>
              <w:tcPr>
                <w:tcW w:w="2424" w:type="dxa"/>
              </w:tcPr>
              <w:p w14:paraId="3D4FD09C" w14:textId="15530326" w:rsidR="00756328"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53658B">
                  <w:rPr>
                    <w:rStyle w:val="PlaceholderText"/>
                  </w:rPr>
                  <w:t>Click or tap here to enter text.</w:t>
                </w:r>
              </w:p>
            </w:tc>
          </w:sdtContent>
        </w:sdt>
      </w:tr>
      <w:tr w:rsidR="00690513" w:rsidRPr="00F67AB0" w14:paraId="4C20F17C" w14:textId="77777777" w:rsidTr="00146CB7">
        <w:tc>
          <w:tcPr>
            <w:tcW w:w="11605" w:type="dxa"/>
            <w:gridSpan w:val="2"/>
          </w:tcPr>
          <w:p w14:paraId="18A40F51" w14:textId="024031DD" w:rsidR="00690513" w:rsidRPr="00F67AB0" w:rsidRDefault="00A25E8B" w:rsidP="00A25E8B">
            <w:pPr>
              <w:ind w:left="589" w:right="173" w:hanging="589"/>
              <w:jc w:val="thaiDistribute"/>
              <w:rPr>
                <w:rFonts w:ascii="TH SarabunPSK" w:hAnsi="TH SarabunPSK" w:cs="TH SarabunPSK"/>
                <w:color w:val="000000"/>
                <w:spacing w:val="-1"/>
                <w:sz w:val="28"/>
              </w:rPr>
            </w:pPr>
            <w:r>
              <w:rPr>
                <w:rFonts w:ascii="TH SarabunPSK" w:hAnsi="TH SarabunPSK" w:cs="TH SarabunPSK"/>
                <w:sz w:val="28"/>
              </w:rPr>
              <w:tab/>
            </w:r>
            <w:r w:rsidR="00690513" w:rsidRPr="00F67AB0">
              <w:rPr>
                <w:rFonts w:ascii="TH SarabunPSK" w:hAnsi="TH SarabunPSK" w:cs="TH SarabunPSK"/>
                <w:sz w:val="28"/>
              </w:rPr>
              <w:t>Operations manuals and other standing instructions must be supplemented by a systematic procedure for bringing urgent or purely temporary information to the notice of operating staff and agents</w:t>
            </w:r>
            <w:r w:rsidR="00690513" w:rsidRPr="00F67AB0">
              <w:rPr>
                <w:rFonts w:ascii="TH SarabunPSK" w:hAnsi="TH SarabunPSK" w:cs="TH SarabunPSK"/>
                <w:sz w:val="28"/>
                <w:cs/>
              </w:rPr>
              <w:t xml:space="preserve">. </w:t>
            </w:r>
            <w:r w:rsidR="00690513" w:rsidRPr="00F67AB0">
              <w:rPr>
                <w:rFonts w:ascii="TH SarabunPSK" w:hAnsi="TH SarabunPSK" w:cs="TH SarabunPSK"/>
                <w:sz w:val="28"/>
              </w:rPr>
              <w:t>This can be achieved by a numbered series of instructions or notices issued by or under the direct authority of a senior operations official</w:t>
            </w:r>
            <w:r w:rsidR="00690513" w:rsidRPr="00F67AB0">
              <w:rPr>
                <w:rFonts w:ascii="TH SarabunPSK" w:hAnsi="TH SarabunPSK" w:cs="TH SarabunPSK"/>
                <w:sz w:val="28"/>
                <w:cs/>
              </w:rPr>
              <w:t xml:space="preserve">. </w:t>
            </w:r>
            <w:r w:rsidR="00690513" w:rsidRPr="00F67AB0">
              <w:rPr>
                <w:rFonts w:ascii="TH SarabunPSK" w:hAnsi="TH SarabunPSK" w:cs="TH SarabunPSK"/>
                <w:sz w:val="28"/>
              </w:rPr>
              <w:t>When the issue of a temporary instruction entails amendment of a standing instruction, the amendment must be made without undue delay and periodical check lists issued to show which of the temporary instructions are current</w:t>
            </w:r>
            <w:r w:rsidR="00690513" w:rsidRPr="00F67AB0">
              <w:rPr>
                <w:rFonts w:ascii="TH SarabunPSK" w:hAnsi="TH SarabunPSK" w:cs="TH SarabunPSK"/>
                <w:sz w:val="28"/>
                <w:cs/>
              </w:rPr>
              <w:t xml:space="preserve">. </w:t>
            </w:r>
            <w:r w:rsidR="00690513" w:rsidRPr="00F67AB0">
              <w:rPr>
                <w:rFonts w:ascii="TH SarabunPSK" w:hAnsi="TH SarabunPSK" w:cs="TH SarabunPSK"/>
                <w:sz w:val="28"/>
              </w:rPr>
              <w:t xml:space="preserve">These instructions bring significant Aeronautical Information Circulars </w:t>
            </w:r>
            <w:r w:rsidR="00690513" w:rsidRPr="00F67AB0">
              <w:rPr>
                <w:rFonts w:ascii="TH SarabunPSK" w:hAnsi="TH SarabunPSK" w:cs="TH SarabunPSK"/>
                <w:sz w:val="28"/>
                <w:cs/>
              </w:rPr>
              <w:t>(</w:t>
            </w:r>
            <w:r w:rsidR="00690513" w:rsidRPr="00F67AB0">
              <w:rPr>
                <w:rFonts w:ascii="TH SarabunPSK" w:hAnsi="TH SarabunPSK" w:cs="TH SarabunPSK"/>
                <w:sz w:val="28"/>
              </w:rPr>
              <w:t>AICs</w:t>
            </w:r>
            <w:r w:rsidR="00690513" w:rsidRPr="00F67AB0">
              <w:rPr>
                <w:rFonts w:ascii="TH SarabunPSK" w:hAnsi="TH SarabunPSK" w:cs="TH SarabunPSK"/>
                <w:sz w:val="28"/>
                <w:cs/>
              </w:rPr>
              <w:t>)</w:t>
            </w:r>
            <w:r w:rsidR="00690513" w:rsidRPr="00F67AB0">
              <w:rPr>
                <w:rFonts w:ascii="TH SarabunPSK" w:hAnsi="TH SarabunPSK" w:cs="TH SarabunPSK"/>
                <w:sz w:val="28"/>
              </w:rPr>
              <w:t xml:space="preserve">, NOTAMS, or changes in Aerodrome Operating Minima </w:t>
            </w:r>
            <w:r w:rsidR="00690513" w:rsidRPr="00F67AB0">
              <w:rPr>
                <w:rFonts w:ascii="TH SarabunPSK" w:hAnsi="TH SarabunPSK" w:cs="TH SarabunPSK"/>
                <w:sz w:val="28"/>
                <w:cs/>
              </w:rPr>
              <w:t>(</w:t>
            </w:r>
            <w:r w:rsidR="00690513" w:rsidRPr="00F67AB0">
              <w:rPr>
                <w:rFonts w:ascii="TH SarabunPSK" w:hAnsi="TH SarabunPSK" w:cs="TH SarabunPSK"/>
                <w:sz w:val="28"/>
              </w:rPr>
              <w:t>AOM</w:t>
            </w:r>
            <w:r w:rsidR="00690513" w:rsidRPr="00F67AB0">
              <w:rPr>
                <w:rFonts w:ascii="TH SarabunPSK" w:hAnsi="TH SarabunPSK" w:cs="TH SarabunPSK"/>
                <w:sz w:val="28"/>
                <w:cs/>
              </w:rPr>
              <w:t xml:space="preserve">) </w:t>
            </w:r>
            <w:r w:rsidR="00690513" w:rsidRPr="00F67AB0">
              <w:rPr>
                <w:rFonts w:ascii="TH SarabunPSK" w:hAnsi="TH SarabunPSK" w:cs="TH SarabunPSK"/>
                <w:sz w:val="28"/>
              </w:rPr>
              <w:t>for example, to the attention of crews, operating staff and the operator</w:t>
            </w:r>
            <w:r w:rsidR="00690513" w:rsidRPr="00F67AB0">
              <w:rPr>
                <w:rFonts w:ascii="TH SarabunPSK" w:hAnsi="TH SarabunPSK" w:cs="TH SarabunPSK"/>
                <w:sz w:val="28"/>
                <w:cs/>
              </w:rPr>
              <w:t>’</w:t>
            </w:r>
            <w:r w:rsidR="00690513" w:rsidRPr="00F67AB0">
              <w:rPr>
                <w:rFonts w:ascii="TH SarabunPSK" w:hAnsi="TH SarabunPSK" w:cs="TH SarabunPSK"/>
                <w:sz w:val="28"/>
              </w:rPr>
              <w:t>s agents</w:t>
            </w:r>
            <w:r w:rsidR="00690513" w:rsidRPr="00F67AB0">
              <w:rPr>
                <w:rFonts w:ascii="TH SarabunPSK" w:hAnsi="TH SarabunPSK" w:cs="TH SarabunPSK"/>
                <w:sz w:val="28"/>
                <w:cs/>
              </w:rPr>
              <w:t>.</w:t>
            </w:r>
          </w:p>
        </w:tc>
        <w:sdt>
          <w:sdtPr>
            <w:rPr>
              <w:rFonts w:ascii="TH SarabunPSK" w:hAnsi="TH SarabunPSK" w:cs="TH SarabunPSK"/>
              <w:bCs/>
              <w:spacing w:val="-1"/>
              <w:sz w:val="28"/>
              <w:cs/>
            </w:rPr>
            <w:id w:val="-1830899884"/>
            <w:placeholder>
              <w:docPart w:val="83ABB88101B540D88994165ECE706882"/>
            </w:placeholder>
            <w:showingPlcHdr/>
          </w:sdtPr>
          <w:sdtContent>
            <w:tc>
              <w:tcPr>
                <w:tcW w:w="2424" w:type="dxa"/>
              </w:tcPr>
              <w:p w14:paraId="68EC4BB3" w14:textId="405E3184" w:rsidR="00690513" w:rsidRPr="00C73CCC"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058E7">
                  <w:rPr>
                    <w:rStyle w:val="PlaceholderText"/>
                  </w:rPr>
                  <w:t>Click or tap here to enter text.</w:t>
                </w:r>
              </w:p>
            </w:tc>
          </w:sdtContent>
        </w:sdt>
      </w:tr>
    </w:tbl>
    <w:p w14:paraId="569C3C98" w14:textId="77777777" w:rsidR="00E57D67" w:rsidRDefault="00E57D67" w:rsidP="006A2308">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E57D67"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380"/>
        <w:gridCol w:w="2424"/>
      </w:tblGrid>
      <w:tr w:rsidR="00E57D67" w:rsidRPr="00F67AB0" w14:paraId="0E397B5F" w14:textId="77777777" w:rsidTr="006965A8">
        <w:trPr>
          <w:tblHeader/>
        </w:trPr>
        <w:tc>
          <w:tcPr>
            <w:tcW w:w="7225" w:type="dxa"/>
            <w:shd w:val="clear" w:color="auto" w:fill="1F497D" w:themeFill="text2"/>
          </w:tcPr>
          <w:p w14:paraId="6B241236" w14:textId="4E3EB46B" w:rsidR="00E57D67" w:rsidRPr="00A25E8B" w:rsidRDefault="00E57D67" w:rsidP="006A2308">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A25E8B">
              <w:rPr>
                <w:rFonts w:ascii="TH SarabunPSK" w:hAnsi="TH SarabunPSK" w:cs="TH SarabunPSK"/>
                <w:b/>
                <w:color w:val="FFFFFF" w:themeColor="background1"/>
                <w:spacing w:val="-1"/>
                <w:sz w:val="28"/>
              </w:rPr>
              <w:lastRenderedPageBreak/>
              <w:t>CAAT</w:t>
            </w:r>
            <w:r w:rsidRPr="00A25E8B">
              <w:rPr>
                <w:rFonts w:ascii="TH SarabunPSK" w:hAnsi="TH SarabunPSK" w:cs="TH SarabunPSK"/>
                <w:b/>
                <w:bCs/>
                <w:color w:val="FFFFFF" w:themeColor="background1"/>
                <w:spacing w:val="-1"/>
                <w:sz w:val="28"/>
                <w:cs/>
              </w:rPr>
              <w:t xml:space="preserve"> </w:t>
            </w:r>
            <w:r w:rsidRPr="00A25E8B">
              <w:rPr>
                <w:rFonts w:ascii="TH SarabunPSK" w:hAnsi="TH SarabunPSK" w:cs="TH SarabunPSK"/>
                <w:b/>
                <w:color w:val="FFFFFF" w:themeColor="background1"/>
                <w:spacing w:val="-1"/>
                <w:sz w:val="28"/>
              </w:rPr>
              <w:t>Requirement</w:t>
            </w:r>
          </w:p>
        </w:tc>
        <w:tc>
          <w:tcPr>
            <w:tcW w:w="4380" w:type="dxa"/>
            <w:shd w:val="clear" w:color="auto" w:fill="1F497D" w:themeFill="text2"/>
          </w:tcPr>
          <w:p w14:paraId="61DB923C" w14:textId="77777777" w:rsidR="00E57D67" w:rsidRPr="00A25E8B" w:rsidRDefault="00E57D67" w:rsidP="006A2308">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A25E8B">
              <w:rPr>
                <w:rFonts w:ascii="TH SarabunPSK" w:hAnsi="TH SarabunPSK" w:cs="TH SarabunPSK"/>
                <w:b/>
                <w:color w:val="FFFFFF" w:themeColor="background1"/>
                <w:spacing w:val="-1"/>
                <w:sz w:val="28"/>
              </w:rPr>
              <w:t xml:space="preserve">Manual References </w:t>
            </w:r>
            <w:r w:rsidRPr="00A25E8B">
              <w:rPr>
                <w:rFonts w:ascii="TH SarabunPSK" w:hAnsi="TH SarabunPSK" w:cs="TH SarabunPSK"/>
                <w:b/>
                <w:bCs/>
                <w:color w:val="FFFFFF" w:themeColor="background1"/>
                <w:spacing w:val="-1"/>
                <w:sz w:val="28"/>
                <w:cs/>
              </w:rPr>
              <w:t xml:space="preserve">/ </w:t>
            </w:r>
            <w:r w:rsidRPr="00A25E8B">
              <w:rPr>
                <w:rFonts w:ascii="TH SarabunPSK" w:hAnsi="TH SarabunPSK" w:cs="TH SarabunPSK"/>
                <w:b/>
                <w:color w:val="FFFFFF" w:themeColor="background1"/>
                <w:spacing w:val="-1"/>
                <w:sz w:val="28"/>
              </w:rPr>
              <w:t>Applicant</w:t>
            </w:r>
            <w:r w:rsidRPr="00A25E8B">
              <w:rPr>
                <w:rFonts w:ascii="TH SarabunPSK" w:hAnsi="TH SarabunPSK" w:cs="TH SarabunPSK"/>
                <w:b/>
                <w:bCs/>
                <w:color w:val="FFFFFF" w:themeColor="background1"/>
                <w:spacing w:val="-1"/>
                <w:sz w:val="28"/>
                <w:cs/>
              </w:rPr>
              <w:t>’</w:t>
            </w:r>
            <w:r w:rsidRPr="00A25E8B">
              <w:rPr>
                <w:rFonts w:ascii="TH SarabunPSK" w:hAnsi="TH SarabunPSK" w:cs="TH SarabunPSK"/>
                <w:b/>
                <w:color w:val="FFFFFF" w:themeColor="background1"/>
                <w:spacing w:val="-1"/>
                <w:sz w:val="28"/>
              </w:rPr>
              <w:t>s Comments</w:t>
            </w:r>
          </w:p>
        </w:tc>
        <w:tc>
          <w:tcPr>
            <w:tcW w:w="2424" w:type="dxa"/>
            <w:shd w:val="clear" w:color="auto" w:fill="1F497D" w:themeFill="text2"/>
          </w:tcPr>
          <w:p w14:paraId="3F85E1F0" w14:textId="77777777" w:rsidR="00E57D67" w:rsidRPr="00A25E8B" w:rsidRDefault="00E57D67" w:rsidP="006A2308">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A25E8B">
              <w:rPr>
                <w:rFonts w:ascii="TH SarabunPSK" w:hAnsi="TH SarabunPSK" w:cs="TH SarabunPSK"/>
                <w:b/>
                <w:color w:val="FFFFFF" w:themeColor="background1"/>
                <w:spacing w:val="-1"/>
                <w:sz w:val="28"/>
              </w:rPr>
              <w:t>CAAT Notes</w:t>
            </w:r>
          </w:p>
        </w:tc>
      </w:tr>
      <w:tr w:rsidR="00E57D67" w:rsidRPr="00F67AB0" w14:paraId="526CC625" w14:textId="77777777" w:rsidTr="006A2308">
        <w:tc>
          <w:tcPr>
            <w:tcW w:w="14029" w:type="dxa"/>
            <w:gridSpan w:val="3"/>
            <w:shd w:val="clear" w:color="auto" w:fill="C6D9F1" w:themeFill="text2" w:themeFillTint="33"/>
          </w:tcPr>
          <w:p w14:paraId="0913A9FB" w14:textId="6E3199BD" w:rsidR="00E57D67" w:rsidRPr="00E57D67" w:rsidRDefault="00E57D67" w:rsidP="00A25E8B">
            <w:pPr>
              <w:widowControl w:val="0"/>
              <w:autoSpaceDE w:val="0"/>
              <w:autoSpaceDN w:val="0"/>
              <w:adjustRightInd w:val="0"/>
              <w:spacing w:before="40" w:after="40" w:line="230" w:lineRule="exact"/>
              <w:ind w:left="589" w:right="1642" w:hanging="562"/>
              <w:jc w:val="thaiDistribute"/>
              <w:rPr>
                <w:rFonts w:ascii="TH SarabunPSK" w:hAnsi="TH SarabunPSK" w:cs="TH SarabunPSK"/>
                <w:b/>
                <w:bCs/>
                <w:color w:val="000000"/>
                <w:spacing w:val="-1"/>
                <w:sz w:val="28"/>
              </w:rPr>
            </w:pPr>
            <w:r w:rsidRPr="00E57D67">
              <w:rPr>
                <w:rFonts w:ascii="TH SarabunPSK" w:hAnsi="TH SarabunPSK" w:cs="TH SarabunPSK"/>
                <w:b/>
                <w:bCs/>
                <w:sz w:val="28"/>
              </w:rPr>
              <w:t>2</w:t>
            </w:r>
            <w:r w:rsidR="00A25E8B">
              <w:rPr>
                <w:rFonts w:ascii="TH SarabunPSK" w:hAnsi="TH SarabunPSK" w:cs="TH SarabunPSK"/>
                <w:b/>
                <w:bCs/>
                <w:sz w:val="28"/>
              </w:rPr>
              <w:tab/>
            </w:r>
            <w:r w:rsidRPr="00E57D67">
              <w:rPr>
                <w:rFonts w:ascii="TH SarabunPSK" w:hAnsi="TH SarabunPSK" w:cs="TH SarabunPSK"/>
                <w:b/>
                <w:bCs/>
                <w:sz w:val="28"/>
              </w:rPr>
              <w:t>CREW TO BE CARRIED</w:t>
            </w:r>
          </w:p>
        </w:tc>
      </w:tr>
      <w:tr w:rsidR="00756328" w:rsidRPr="00F67AB0" w14:paraId="3C04B1DA" w14:textId="77777777" w:rsidTr="006965A8">
        <w:tc>
          <w:tcPr>
            <w:tcW w:w="7225" w:type="dxa"/>
          </w:tcPr>
          <w:p w14:paraId="31FA499E" w14:textId="6443BE9E" w:rsidR="00756328" w:rsidRPr="00F67AB0" w:rsidRDefault="00756328" w:rsidP="00756328">
            <w:pPr>
              <w:ind w:left="589" w:hanging="589"/>
              <w:jc w:val="thaiDistribute"/>
              <w:rPr>
                <w:rFonts w:ascii="TH SarabunPSK" w:hAnsi="TH SarabunPSK" w:cs="TH SarabunPSK"/>
                <w:sz w:val="28"/>
              </w:rPr>
            </w:pPr>
            <w:r w:rsidRPr="00F67AB0">
              <w:rPr>
                <w:rFonts w:ascii="TH SarabunPSK" w:hAnsi="TH SarabunPSK" w:cs="TH SarabunPSK"/>
                <w:sz w:val="28"/>
              </w:rPr>
              <w:t>2</w:t>
            </w:r>
            <w:r w:rsidRPr="00F67AB0">
              <w:rPr>
                <w:rFonts w:ascii="TH SarabunPSK" w:hAnsi="TH SarabunPSK" w:cs="TH SarabunPSK"/>
                <w:sz w:val="28"/>
                <w:cs/>
              </w:rPr>
              <w:t>.</w:t>
            </w:r>
            <w:r w:rsidRPr="00F67AB0">
              <w:rPr>
                <w:rFonts w:ascii="TH SarabunPSK" w:hAnsi="TH SarabunPSK" w:cs="TH SarabunPSK"/>
                <w:sz w:val="28"/>
              </w:rPr>
              <w:t>1</w:t>
            </w:r>
            <w:r>
              <w:rPr>
                <w:rFonts w:ascii="TH SarabunPSK" w:hAnsi="TH SarabunPSK" w:cs="TH SarabunPSK"/>
                <w:sz w:val="28"/>
              </w:rPr>
              <w:tab/>
            </w:r>
            <w:r w:rsidRPr="00F67AB0">
              <w:rPr>
                <w:rFonts w:ascii="TH SarabunPSK" w:hAnsi="TH SarabunPSK" w:cs="TH SarabunPSK"/>
                <w:sz w:val="28"/>
              </w:rPr>
              <w:t>The operator must designate one pilot amongst the flight crew as pilot in command.</w:t>
            </w:r>
          </w:p>
        </w:tc>
        <w:sdt>
          <w:sdtPr>
            <w:rPr>
              <w:rFonts w:ascii="TH SarabunPSK" w:hAnsi="TH SarabunPSK" w:cs="TH SarabunPSK"/>
              <w:bCs/>
              <w:spacing w:val="-1"/>
              <w:sz w:val="28"/>
              <w:cs/>
            </w:rPr>
            <w:id w:val="611630510"/>
            <w:placeholder>
              <w:docPart w:val="4E272CE03BF7436DA364BE7983FFE862"/>
            </w:placeholder>
            <w:showingPlcHdr/>
          </w:sdtPr>
          <w:sdtContent>
            <w:tc>
              <w:tcPr>
                <w:tcW w:w="4380" w:type="dxa"/>
              </w:tcPr>
              <w:p w14:paraId="69E6F382" w14:textId="1AA88399"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624472">
                  <w:rPr>
                    <w:rStyle w:val="PlaceholderText"/>
                  </w:rPr>
                  <w:t>Click or tap here to enter text.</w:t>
                </w:r>
              </w:p>
            </w:tc>
          </w:sdtContent>
        </w:sdt>
        <w:sdt>
          <w:sdtPr>
            <w:rPr>
              <w:rFonts w:ascii="TH SarabunPSK" w:hAnsi="TH SarabunPSK" w:cs="TH SarabunPSK"/>
              <w:bCs/>
              <w:spacing w:val="-1"/>
              <w:sz w:val="28"/>
              <w:cs/>
            </w:rPr>
            <w:id w:val="843824794"/>
            <w:placeholder>
              <w:docPart w:val="4DE3EB3E3F3B4F868220C29A60C72538"/>
            </w:placeholder>
            <w:showingPlcHdr/>
          </w:sdtPr>
          <w:sdtContent>
            <w:tc>
              <w:tcPr>
                <w:tcW w:w="2424" w:type="dxa"/>
              </w:tcPr>
              <w:p w14:paraId="5C18BC82" w14:textId="3AB8D295"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624472">
                  <w:rPr>
                    <w:rStyle w:val="PlaceholderText"/>
                  </w:rPr>
                  <w:t>Click or tap here to enter text.</w:t>
                </w:r>
              </w:p>
            </w:tc>
          </w:sdtContent>
        </w:sdt>
      </w:tr>
      <w:tr w:rsidR="00756328" w:rsidRPr="00F67AB0" w14:paraId="0C46173C" w14:textId="77777777" w:rsidTr="006965A8">
        <w:tc>
          <w:tcPr>
            <w:tcW w:w="7225" w:type="dxa"/>
          </w:tcPr>
          <w:p w14:paraId="1B27BDE2" w14:textId="1FE0B542" w:rsidR="00756328" w:rsidRPr="00F67AB0" w:rsidRDefault="00756328" w:rsidP="00756328">
            <w:pPr>
              <w:ind w:left="589" w:hanging="589"/>
              <w:jc w:val="thaiDistribute"/>
              <w:rPr>
                <w:rFonts w:ascii="TH SarabunPSK" w:hAnsi="TH SarabunPSK" w:cs="TH SarabunPSK"/>
                <w:sz w:val="28"/>
              </w:rPr>
            </w:pPr>
            <w:r w:rsidRPr="00F67AB0">
              <w:rPr>
                <w:rFonts w:ascii="TH SarabunPSK" w:hAnsi="TH SarabunPSK" w:cs="TH SarabunPSK"/>
                <w:sz w:val="28"/>
              </w:rPr>
              <w:t>2</w:t>
            </w:r>
            <w:r w:rsidRPr="00F67AB0">
              <w:rPr>
                <w:rFonts w:ascii="TH SarabunPSK" w:hAnsi="TH SarabunPSK" w:cs="TH SarabunPSK"/>
                <w:sz w:val="28"/>
                <w:cs/>
              </w:rPr>
              <w:t>.</w:t>
            </w:r>
            <w:r w:rsidRPr="00F67AB0">
              <w:rPr>
                <w:rFonts w:ascii="TH SarabunPSK" w:hAnsi="TH SarabunPSK" w:cs="TH SarabunPSK"/>
                <w:sz w:val="28"/>
              </w:rPr>
              <w:t>2</w:t>
            </w:r>
            <w:r>
              <w:rPr>
                <w:rFonts w:ascii="TH SarabunPSK" w:hAnsi="TH SarabunPSK" w:cs="TH SarabunPSK"/>
                <w:sz w:val="28"/>
              </w:rPr>
              <w:tab/>
            </w:r>
            <w:r w:rsidRPr="00F67AB0">
              <w:rPr>
                <w:rFonts w:ascii="TH SarabunPSK" w:hAnsi="TH SarabunPSK" w:cs="TH SarabunPSK"/>
                <w:sz w:val="28"/>
              </w:rPr>
              <w:t>It will normally be sufficient if the minimum crew of public transport is specified in the manual for each type of aircraft, together with a reference to the necessity for specialist crew members where appropriate. Note that the minimum crew for public transport will not necessarily be the same as the minimum crew specified in the Certificate of Airworthiness. In some cases, the operator will need to consider whether the particular circumstances of the operation call for the carriage of additional flight crew. It is a statutory requirement that an aircraft shall have a flight crew adequate in number and designation to ensure the safety of the flight.</w:t>
            </w:r>
          </w:p>
        </w:tc>
        <w:sdt>
          <w:sdtPr>
            <w:rPr>
              <w:rFonts w:ascii="TH SarabunPSK" w:hAnsi="TH SarabunPSK" w:cs="TH SarabunPSK"/>
              <w:bCs/>
              <w:spacing w:val="-1"/>
              <w:sz w:val="28"/>
              <w:cs/>
            </w:rPr>
            <w:id w:val="1246380936"/>
            <w:placeholder>
              <w:docPart w:val="C84BF531B059451AA3D4CCF9F5F21E0E"/>
            </w:placeholder>
            <w:showingPlcHdr/>
          </w:sdtPr>
          <w:sdtContent>
            <w:tc>
              <w:tcPr>
                <w:tcW w:w="4380" w:type="dxa"/>
              </w:tcPr>
              <w:p w14:paraId="5EAC37BA" w14:textId="02EAD872"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624472">
                  <w:rPr>
                    <w:rStyle w:val="PlaceholderText"/>
                  </w:rPr>
                  <w:t>Click or tap here to enter text.</w:t>
                </w:r>
              </w:p>
            </w:tc>
          </w:sdtContent>
        </w:sdt>
        <w:sdt>
          <w:sdtPr>
            <w:rPr>
              <w:rFonts w:ascii="TH SarabunPSK" w:hAnsi="TH SarabunPSK" w:cs="TH SarabunPSK"/>
              <w:bCs/>
              <w:spacing w:val="-1"/>
              <w:sz w:val="28"/>
              <w:cs/>
            </w:rPr>
            <w:id w:val="-905222746"/>
            <w:placeholder>
              <w:docPart w:val="3097377BAB564B4290B7801691B79228"/>
            </w:placeholder>
            <w:showingPlcHdr/>
          </w:sdtPr>
          <w:sdtContent>
            <w:tc>
              <w:tcPr>
                <w:tcW w:w="2424" w:type="dxa"/>
              </w:tcPr>
              <w:p w14:paraId="0FE2D65B" w14:textId="7821D7AD"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624472">
                  <w:rPr>
                    <w:rStyle w:val="PlaceholderText"/>
                  </w:rPr>
                  <w:t>Click or tap here to enter text.</w:t>
                </w:r>
              </w:p>
            </w:tc>
          </w:sdtContent>
        </w:sdt>
      </w:tr>
      <w:tr w:rsidR="00756328" w:rsidRPr="00F67AB0" w14:paraId="740F5AB2" w14:textId="77777777" w:rsidTr="006965A8">
        <w:tc>
          <w:tcPr>
            <w:tcW w:w="7225" w:type="dxa"/>
          </w:tcPr>
          <w:p w14:paraId="77F618C8" w14:textId="48400357" w:rsidR="00756328" w:rsidRPr="00A25E8B" w:rsidRDefault="00756328" w:rsidP="00756328">
            <w:pPr>
              <w:ind w:left="589" w:hanging="589"/>
              <w:jc w:val="thaiDistribute"/>
              <w:rPr>
                <w:rFonts w:ascii="TH SarabunPSK" w:hAnsi="TH SarabunPSK" w:cs="TH SarabunPSK"/>
                <w:sz w:val="28"/>
              </w:rPr>
            </w:pPr>
            <w:r w:rsidRPr="00A25E8B">
              <w:rPr>
                <w:rFonts w:ascii="TH SarabunPSK" w:hAnsi="TH SarabunPSK" w:cs="TH SarabunPSK"/>
                <w:sz w:val="28"/>
              </w:rPr>
              <w:t>2.3</w:t>
            </w:r>
            <w:r w:rsidRPr="00A25E8B">
              <w:rPr>
                <w:rFonts w:ascii="TH SarabunPSK" w:hAnsi="TH SarabunPSK" w:cs="TH SarabunPSK"/>
                <w:sz w:val="28"/>
              </w:rPr>
              <w:tab/>
            </w:r>
            <w:r w:rsidRPr="00E57D67">
              <w:rPr>
                <w:rFonts w:ascii="TH SarabunPSK" w:hAnsi="TH SarabunPSK" w:cs="TH SarabunPSK"/>
                <w:sz w:val="28"/>
              </w:rPr>
              <w:t>Except</w:t>
            </w:r>
            <w:r w:rsidRPr="00A25E8B">
              <w:rPr>
                <w:rFonts w:ascii="TH SarabunPSK" w:hAnsi="TH SarabunPSK" w:cs="TH SarabunPSK"/>
                <w:sz w:val="28"/>
              </w:rPr>
              <w:t xml:space="preserve"> where the flight crew is limited to one or two pilots, brief instructions should be included as to the order and circumstances in which command is to be assumed by members of the crew.</w:t>
            </w:r>
          </w:p>
        </w:tc>
        <w:sdt>
          <w:sdtPr>
            <w:rPr>
              <w:rFonts w:ascii="TH SarabunPSK" w:hAnsi="TH SarabunPSK" w:cs="TH SarabunPSK"/>
              <w:bCs/>
              <w:spacing w:val="-1"/>
              <w:sz w:val="28"/>
              <w:cs/>
            </w:rPr>
            <w:id w:val="-955795383"/>
            <w:placeholder>
              <w:docPart w:val="FA7712B1BB104FF7B3937AE4434DD17D"/>
            </w:placeholder>
            <w:showingPlcHdr/>
          </w:sdtPr>
          <w:sdtContent>
            <w:tc>
              <w:tcPr>
                <w:tcW w:w="4380" w:type="dxa"/>
              </w:tcPr>
              <w:p w14:paraId="3721B581" w14:textId="13BEF609"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624472">
                  <w:rPr>
                    <w:rStyle w:val="PlaceholderText"/>
                  </w:rPr>
                  <w:t>Click or tap here to enter text.</w:t>
                </w:r>
              </w:p>
            </w:tc>
          </w:sdtContent>
        </w:sdt>
        <w:sdt>
          <w:sdtPr>
            <w:rPr>
              <w:rFonts w:ascii="TH SarabunPSK" w:hAnsi="TH SarabunPSK" w:cs="TH SarabunPSK"/>
              <w:bCs/>
              <w:spacing w:val="-1"/>
              <w:sz w:val="28"/>
              <w:cs/>
            </w:rPr>
            <w:id w:val="170923944"/>
            <w:placeholder>
              <w:docPart w:val="7BEAC4E907EB4E9C8FF7CF628AECF9F7"/>
            </w:placeholder>
            <w:showingPlcHdr/>
          </w:sdtPr>
          <w:sdtContent>
            <w:tc>
              <w:tcPr>
                <w:tcW w:w="2424" w:type="dxa"/>
              </w:tcPr>
              <w:p w14:paraId="233CF1A7" w14:textId="665449A0"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624472">
                  <w:rPr>
                    <w:rStyle w:val="PlaceholderText"/>
                  </w:rPr>
                  <w:t>Click or tap here to enter text.</w:t>
                </w:r>
              </w:p>
            </w:tc>
          </w:sdtContent>
        </w:sdt>
      </w:tr>
      <w:tr w:rsidR="00756328" w:rsidRPr="00F67AB0" w14:paraId="25CF4441" w14:textId="77777777" w:rsidTr="006965A8">
        <w:tc>
          <w:tcPr>
            <w:tcW w:w="7225" w:type="dxa"/>
          </w:tcPr>
          <w:p w14:paraId="0C17665D" w14:textId="44DE7E5F" w:rsidR="00756328" w:rsidRPr="00F67AB0" w:rsidRDefault="00756328" w:rsidP="00756328">
            <w:pPr>
              <w:ind w:left="589" w:hanging="589"/>
              <w:jc w:val="thaiDistribute"/>
              <w:rPr>
                <w:rFonts w:ascii="TH SarabunPSK" w:hAnsi="TH SarabunPSK" w:cs="TH SarabunPSK"/>
                <w:sz w:val="28"/>
              </w:rPr>
            </w:pPr>
            <w:r w:rsidRPr="00F67AB0">
              <w:rPr>
                <w:rFonts w:ascii="TH SarabunPSK" w:hAnsi="TH SarabunPSK" w:cs="TH SarabunPSK"/>
                <w:sz w:val="28"/>
              </w:rPr>
              <w:t>2</w:t>
            </w:r>
            <w:r w:rsidRPr="00F67AB0">
              <w:rPr>
                <w:rFonts w:ascii="TH SarabunPSK" w:hAnsi="TH SarabunPSK" w:cs="TH SarabunPSK"/>
                <w:sz w:val="28"/>
                <w:cs/>
              </w:rPr>
              <w:t>.</w:t>
            </w:r>
            <w:r w:rsidRPr="00F67AB0">
              <w:rPr>
                <w:rFonts w:ascii="TH SarabunPSK" w:hAnsi="TH SarabunPSK" w:cs="TH SarabunPSK"/>
                <w:sz w:val="28"/>
              </w:rPr>
              <w:t xml:space="preserve">4 </w:t>
            </w:r>
            <w:r w:rsidRPr="00F67AB0">
              <w:rPr>
                <w:rFonts w:ascii="TH SarabunPSK" w:hAnsi="TH SarabunPSK" w:cs="TH SarabunPSK"/>
                <w:sz w:val="28"/>
              </w:rPr>
              <w:tab/>
            </w:r>
            <w:r w:rsidRPr="00A25E8B">
              <w:rPr>
                <w:rFonts w:ascii="TH SarabunPSK" w:hAnsi="TH SarabunPSK" w:cs="TH SarabunPSK"/>
                <w:sz w:val="28"/>
              </w:rPr>
              <w:t>Detailed</w:t>
            </w:r>
            <w:r w:rsidRPr="00F67AB0">
              <w:rPr>
                <w:rFonts w:ascii="TH SarabunPSK" w:hAnsi="TH SarabunPSK" w:cs="TH SarabunPSK"/>
                <w:sz w:val="28"/>
              </w:rPr>
              <w:t xml:space="preserve"> instructions must be included as to the circumstances in which co</w:t>
            </w:r>
            <w:r w:rsidRPr="00F67AB0">
              <w:rPr>
                <w:rFonts w:ascii="TH SarabunPSK" w:hAnsi="TH SarabunPSK" w:cs="TH SarabunPSK"/>
                <w:sz w:val="28"/>
                <w:cs/>
              </w:rPr>
              <w:t>-</w:t>
            </w:r>
            <w:r w:rsidRPr="00F67AB0">
              <w:rPr>
                <w:rFonts w:ascii="TH SarabunPSK" w:hAnsi="TH SarabunPSK" w:cs="TH SarabunPSK"/>
                <w:sz w:val="28"/>
              </w:rPr>
              <w:t>pilots may be permitted to fly the aircraft</w:t>
            </w:r>
            <w:r w:rsidRPr="00F67AB0">
              <w:rPr>
                <w:rFonts w:ascii="TH SarabunPSK" w:hAnsi="TH SarabunPSK" w:cs="TH SarabunPSK"/>
                <w:sz w:val="28"/>
                <w:cs/>
              </w:rPr>
              <w:t>.</w:t>
            </w:r>
          </w:p>
        </w:tc>
        <w:sdt>
          <w:sdtPr>
            <w:rPr>
              <w:rFonts w:ascii="TH SarabunPSK" w:hAnsi="TH SarabunPSK" w:cs="TH SarabunPSK"/>
              <w:bCs/>
              <w:spacing w:val="-1"/>
              <w:sz w:val="28"/>
              <w:cs/>
            </w:rPr>
            <w:id w:val="-1916082024"/>
            <w:placeholder>
              <w:docPart w:val="ABDF90AD069847CCAD0E7253A10AA863"/>
            </w:placeholder>
            <w:showingPlcHdr/>
          </w:sdtPr>
          <w:sdtContent>
            <w:tc>
              <w:tcPr>
                <w:tcW w:w="4380" w:type="dxa"/>
              </w:tcPr>
              <w:p w14:paraId="78BEAF76" w14:textId="42C70778"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624472">
                  <w:rPr>
                    <w:rStyle w:val="PlaceholderText"/>
                  </w:rPr>
                  <w:t>Click or tap here to enter text.</w:t>
                </w:r>
              </w:p>
            </w:tc>
          </w:sdtContent>
        </w:sdt>
        <w:sdt>
          <w:sdtPr>
            <w:rPr>
              <w:rFonts w:ascii="TH SarabunPSK" w:hAnsi="TH SarabunPSK" w:cs="TH SarabunPSK"/>
              <w:bCs/>
              <w:spacing w:val="-1"/>
              <w:sz w:val="28"/>
              <w:cs/>
            </w:rPr>
            <w:id w:val="727274601"/>
            <w:placeholder>
              <w:docPart w:val="276E01377DEC48669244FED18D28AC97"/>
            </w:placeholder>
            <w:showingPlcHdr/>
          </w:sdtPr>
          <w:sdtContent>
            <w:tc>
              <w:tcPr>
                <w:tcW w:w="2424" w:type="dxa"/>
              </w:tcPr>
              <w:p w14:paraId="465E2C1E" w14:textId="4C895BE9"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624472">
                  <w:rPr>
                    <w:rStyle w:val="PlaceholderText"/>
                  </w:rPr>
                  <w:t>Click or tap here to enter text.</w:t>
                </w:r>
              </w:p>
            </w:tc>
          </w:sdtContent>
        </w:sdt>
      </w:tr>
      <w:tr w:rsidR="00756328" w:rsidRPr="00F67AB0" w14:paraId="6B9F9EAE" w14:textId="77777777" w:rsidTr="006965A8">
        <w:tc>
          <w:tcPr>
            <w:tcW w:w="11605" w:type="dxa"/>
            <w:gridSpan w:val="2"/>
          </w:tcPr>
          <w:p w14:paraId="1B7A44C9" w14:textId="709029EF" w:rsidR="00756328" w:rsidRPr="00F67AB0" w:rsidRDefault="00756328" w:rsidP="00756328">
            <w:pPr>
              <w:ind w:left="589" w:hanging="589"/>
              <w:jc w:val="thaiDistribute"/>
              <w:rPr>
                <w:rFonts w:ascii="TH SarabunPSK" w:hAnsi="TH SarabunPSK" w:cs="TH SarabunPSK"/>
                <w:color w:val="000000"/>
                <w:spacing w:val="-1"/>
                <w:sz w:val="28"/>
              </w:rPr>
            </w:pPr>
            <w:r w:rsidRPr="00F67AB0">
              <w:rPr>
                <w:rFonts w:ascii="TH SarabunPSK" w:hAnsi="TH SarabunPSK" w:cs="TH SarabunPSK"/>
                <w:sz w:val="28"/>
              </w:rPr>
              <w:t>2</w:t>
            </w:r>
            <w:r w:rsidRPr="00F67AB0">
              <w:rPr>
                <w:rFonts w:ascii="TH SarabunPSK" w:hAnsi="TH SarabunPSK" w:cs="TH SarabunPSK"/>
                <w:sz w:val="28"/>
                <w:cs/>
              </w:rPr>
              <w:t>.</w:t>
            </w:r>
            <w:r w:rsidRPr="00F67AB0">
              <w:rPr>
                <w:rFonts w:ascii="TH SarabunPSK" w:hAnsi="TH SarabunPSK" w:cs="TH SarabunPSK"/>
                <w:sz w:val="28"/>
              </w:rPr>
              <w:t>5</w:t>
            </w:r>
            <w:r>
              <w:rPr>
                <w:rFonts w:ascii="TH SarabunPSK" w:hAnsi="TH SarabunPSK" w:cs="TH SarabunPSK"/>
                <w:sz w:val="28"/>
              </w:rPr>
              <w:tab/>
            </w:r>
            <w:r w:rsidRPr="00E57D67">
              <w:rPr>
                <w:rFonts w:ascii="TH SarabunPSK" w:hAnsi="TH SarabunPSK" w:cs="TH SarabunPSK"/>
                <w:sz w:val="28"/>
                <w:lang w:val="en-US"/>
              </w:rPr>
              <w:t>An</w:t>
            </w:r>
            <w:r w:rsidRPr="00F67AB0">
              <w:rPr>
                <w:rFonts w:ascii="TH SarabunPSK" w:hAnsi="TH SarabunPSK" w:cs="TH SarabunPSK"/>
                <w:sz w:val="28"/>
              </w:rPr>
              <w:t xml:space="preserve"> aeroplane shall not be operated under the IFR or at night by a single pilot unless</w:t>
            </w:r>
            <w:r w:rsidRPr="00F67AB0">
              <w:rPr>
                <w:rFonts w:ascii="TH SarabunPSK" w:hAnsi="TH SarabunPSK" w:cs="TH SarabunPSK"/>
                <w:sz w:val="28"/>
                <w:cs/>
              </w:rPr>
              <w:t>:</w:t>
            </w:r>
          </w:p>
        </w:tc>
        <w:tc>
          <w:tcPr>
            <w:tcW w:w="2424" w:type="dxa"/>
          </w:tcPr>
          <w:p w14:paraId="3CAD9E53" w14:textId="49DE9EE8"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756328" w:rsidRPr="00F67AB0" w14:paraId="7F6642DD" w14:textId="77777777" w:rsidTr="006965A8">
        <w:tc>
          <w:tcPr>
            <w:tcW w:w="7225" w:type="dxa"/>
          </w:tcPr>
          <w:p w14:paraId="659772D1" w14:textId="38BCE971" w:rsidR="00756328" w:rsidRPr="00E57D67" w:rsidRDefault="00756328" w:rsidP="00756328">
            <w:pPr>
              <w:pStyle w:val="ListParagraph"/>
              <w:numPr>
                <w:ilvl w:val="0"/>
                <w:numId w:val="2"/>
              </w:numPr>
              <w:ind w:left="1014" w:right="31"/>
              <w:jc w:val="thaiDistribute"/>
              <w:rPr>
                <w:rFonts w:ascii="TH SarabunPSK" w:hAnsi="TH SarabunPSK" w:cs="TH SarabunPSK"/>
                <w:sz w:val="28"/>
              </w:rPr>
            </w:pPr>
            <w:r w:rsidRPr="00E57D67">
              <w:rPr>
                <w:rFonts w:ascii="TH SarabunPSK" w:hAnsi="TH SarabunPSK" w:cs="TH SarabunPSK"/>
                <w:sz w:val="28"/>
              </w:rPr>
              <w:t>approved by the Authority;</w:t>
            </w:r>
          </w:p>
        </w:tc>
        <w:sdt>
          <w:sdtPr>
            <w:rPr>
              <w:rFonts w:ascii="TH SarabunPSK" w:hAnsi="TH SarabunPSK" w:cs="TH SarabunPSK"/>
              <w:bCs/>
              <w:spacing w:val="-1"/>
              <w:sz w:val="28"/>
              <w:cs/>
            </w:rPr>
            <w:id w:val="174545157"/>
            <w:placeholder>
              <w:docPart w:val="8B483D441B374C9BBCDF0230D44BBD54"/>
            </w:placeholder>
            <w:showingPlcHdr/>
          </w:sdtPr>
          <w:sdtContent>
            <w:tc>
              <w:tcPr>
                <w:tcW w:w="4380" w:type="dxa"/>
              </w:tcPr>
              <w:p w14:paraId="7E1CB4A2" w14:textId="3C405BA3"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8F6ABB">
                  <w:rPr>
                    <w:rStyle w:val="PlaceholderText"/>
                  </w:rPr>
                  <w:t>Click or tap here to enter text.</w:t>
                </w:r>
              </w:p>
            </w:tc>
          </w:sdtContent>
        </w:sdt>
        <w:sdt>
          <w:sdtPr>
            <w:rPr>
              <w:rFonts w:ascii="TH SarabunPSK" w:hAnsi="TH SarabunPSK" w:cs="TH SarabunPSK"/>
              <w:bCs/>
              <w:spacing w:val="-1"/>
              <w:sz w:val="28"/>
              <w:cs/>
            </w:rPr>
            <w:id w:val="630446339"/>
            <w:placeholder>
              <w:docPart w:val="8544420938FD4918933423A72A08B0C9"/>
            </w:placeholder>
            <w:showingPlcHdr/>
          </w:sdtPr>
          <w:sdtContent>
            <w:tc>
              <w:tcPr>
                <w:tcW w:w="2424" w:type="dxa"/>
              </w:tcPr>
              <w:p w14:paraId="2E4A9C98" w14:textId="17B65E6E"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B953E9">
                  <w:rPr>
                    <w:rStyle w:val="PlaceholderText"/>
                  </w:rPr>
                  <w:t>Click or tap here to enter text.</w:t>
                </w:r>
              </w:p>
            </w:tc>
          </w:sdtContent>
        </w:sdt>
      </w:tr>
      <w:tr w:rsidR="00756328" w:rsidRPr="00F67AB0" w14:paraId="3454AA8B" w14:textId="77777777" w:rsidTr="006965A8">
        <w:tc>
          <w:tcPr>
            <w:tcW w:w="7225" w:type="dxa"/>
          </w:tcPr>
          <w:p w14:paraId="11201BB6" w14:textId="40984A5E" w:rsidR="00756328" w:rsidRPr="00F67AB0" w:rsidRDefault="00756328" w:rsidP="00756328">
            <w:pPr>
              <w:pStyle w:val="ListParagraph"/>
              <w:numPr>
                <w:ilvl w:val="0"/>
                <w:numId w:val="2"/>
              </w:numPr>
              <w:ind w:left="1014" w:right="31"/>
              <w:jc w:val="thaiDistribute"/>
              <w:rPr>
                <w:rFonts w:ascii="TH SarabunPSK" w:hAnsi="TH SarabunPSK" w:cs="TH SarabunPSK"/>
                <w:sz w:val="28"/>
              </w:rPr>
            </w:pPr>
            <w:r w:rsidRPr="00F67AB0">
              <w:rPr>
                <w:rFonts w:ascii="TH SarabunPSK" w:hAnsi="TH SarabunPSK" w:cs="TH SarabunPSK"/>
                <w:sz w:val="28"/>
              </w:rPr>
              <w:t>the flight manual does not require a flight crew of more than one;</w:t>
            </w:r>
          </w:p>
        </w:tc>
        <w:sdt>
          <w:sdtPr>
            <w:rPr>
              <w:rFonts w:ascii="TH SarabunPSK" w:hAnsi="TH SarabunPSK" w:cs="TH SarabunPSK"/>
              <w:bCs/>
              <w:spacing w:val="-1"/>
              <w:sz w:val="28"/>
              <w:cs/>
            </w:rPr>
            <w:id w:val="1444653025"/>
            <w:placeholder>
              <w:docPart w:val="5FB08D674BE74F609BB05A2031EE1D45"/>
            </w:placeholder>
            <w:showingPlcHdr/>
          </w:sdtPr>
          <w:sdtContent>
            <w:tc>
              <w:tcPr>
                <w:tcW w:w="4380" w:type="dxa"/>
              </w:tcPr>
              <w:p w14:paraId="17D3DFAC" w14:textId="68B525EF"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8F6ABB">
                  <w:rPr>
                    <w:rStyle w:val="PlaceholderText"/>
                  </w:rPr>
                  <w:t>Click or tap here to enter text.</w:t>
                </w:r>
              </w:p>
            </w:tc>
          </w:sdtContent>
        </w:sdt>
        <w:sdt>
          <w:sdtPr>
            <w:rPr>
              <w:rFonts w:ascii="TH SarabunPSK" w:hAnsi="TH SarabunPSK" w:cs="TH SarabunPSK"/>
              <w:bCs/>
              <w:spacing w:val="-1"/>
              <w:sz w:val="28"/>
              <w:cs/>
            </w:rPr>
            <w:id w:val="-2108031699"/>
            <w:placeholder>
              <w:docPart w:val="D07197EF668B4A7BB7D2C4FEA12F99C7"/>
            </w:placeholder>
            <w:showingPlcHdr/>
          </w:sdtPr>
          <w:sdtContent>
            <w:tc>
              <w:tcPr>
                <w:tcW w:w="2424" w:type="dxa"/>
              </w:tcPr>
              <w:p w14:paraId="3638990F" w14:textId="0E1EA6B8"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B953E9">
                  <w:rPr>
                    <w:rStyle w:val="PlaceholderText"/>
                  </w:rPr>
                  <w:t>Click or tap here to enter text.</w:t>
                </w:r>
              </w:p>
            </w:tc>
          </w:sdtContent>
        </w:sdt>
      </w:tr>
      <w:tr w:rsidR="00756328" w:rsidRPr="00F67AB0" w14:paraId="7E6C4EA9" w14:textId="77777777" w:rsidTr="006965A8">
        <w:tc>
          <w:tcPr>
            <w:tcW w:w="7225" w:type="dxa"/>
          </w:tcPr>
          <w:p w14:paraId="2F1F6506" w14:textId="248C9762" w:rsidR="00756328" w:rsidRPr="00F67AB0" w:rsidRDefault="00756328" w:rsidP="00756328">
            <w:pPr>
              <w:pStyle w:val="ListParagraph"/>
              <w:numPr>
                <w:ilvl w:val="0"/>
                <w:numId w:val="2"/>
              </w:numPr>
              <w:ind w:left="1014" w:right="31"/>
              <w:jc w:val="thaiDistribute"/>
              <w:rPr>
                <w:rFonts w:ascii="TH SarabunPSK" w:hAnsi="TH SarabunPSK" w:cs="TH SarabunPSK"/>
                <w:sz w:val="28"/>
              </w:rPr>
            </w:pPr>
            <w:r w:rsidRPr="00F67AB0">
              <w:rPr>
                <w:rFonts w:ascii="TH SarabunPSK" w:hAnsi="TH SarabunPSK" w:cs="TH SarabunPSK"/>
                <w:sz w:val="28"/>
              </w:rPr>
              <w:lastRenderedPageBreak/>
              <w:t>the aeroplane is propeller</w:t>
            </w:r>
            <w:r w:rsidRPr="00F67AB0">
              <w:rPr>
                <w:rFonts w:ascii="TH SarabunPSK" w:hAnsi="TH SarabunPSK" w:cs="TH SarabunPSK"/>
                <w:sz w:val="28"/>
                <w:cs/>
              </w:rPr>
              <w:t>-</w:t>
            </w:r>
            <w:r w:rsidRPr="00F67AB0">
              <w:rPr>
                <w:rFonts w:ascii="TH SarabunPSK" w:hAnsi="TH SarabunPSK" w:cs="TH SarabunPSK"/>
                <w:sz w:val="28"/>
              </w:rPr>
              <w:t>driven;</w:t>
            </w:r>
          </w:p>
        </w:tc>
        <w:sdt>
          <w:sdtPr>
            <w:rPr>
              <w:rFonts w:ascii="TH SarabunPSK" w:hAnsi="TH SarabunPSK" w:cs="TH SarabunPSK"/>
              <w:bCs/>
              <w:spacing w:val="-1"/>
              <w:sz w:val="28"/>
              <w:cs/>
            </w:rPr>
            <w:id w:val="-640967816"/>
            <w:placeholder>
              <w:docPart w:val="6C75B21ED2C74809AC60984A6D974EAE"/>
            </w:placeholder>
            <w:showingPlcHdr/>
          </w:sdtPr>
          <w:sdtContent>
            <w:tc>
              <w:tcPr>
                <w:tcW w:w="4380" w:type="dxa"/>
              </w:tcPr>
              <w:p w14:paraId="62735871" w14:textId="4F8BB37B"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8F6ABB">
                  <w:rPr>
                    <w:rStyle w:val="PlaceholderText"/>
                  </w:rPr>
                  <w:t>Click or tap here to enter text.</w:t>
                </w:r>
              </w:p>
            </w:tc>
          </w:sdtContent>
        </w:sdt>
        <w:sdt>
          <w:sdtPr>
            <w:rPr>
              <w:rFonts w:ascii="TH SarabunPSK" w:hAnsi="TH SarabunPSK" w:cs="TH SarabunPSK"/>
              <w:bCs/>
              <w:spacing w:val="-1"/>
              <w:sz w:val="28"/>
              <w:cs/>
            </w:rPr>
            <w:id w:val="-82221737"/>
            <w:placeholder>
              <w:docPart w:val="9D31CAA540B54762AB545249F1EE89C7"/>
            </w:placeholder>
            <w:showingPlcHdr/>
          </w:sdtPr>
          <w:sdtContent>
            <w:tc>
              <w:tcPr>
                <w:tcW w:w="2424" w:type="dxa"/>
              </w:tcPr>
              <w:p w14:paraId="7E14C8E7" w14:textId="11FC48CC"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B953E9">
                  <w:rPr>
                    <w:rStyle w:val="PlaceholderText"/>
                  </w:rPr>
                  <w:t>Click or tap here to enter text.</w:t>
                </w:r>
              </w:p>
            </w:tc>
          </w:sdtContent>
        </w:sdt>
      </w:tr>
      <w:tr w:rsidR="00756328" w:rsidRPr="00F67AB0" w14:paraId="0782A92B" w14:textId="77777777" w:rsidTr="006965A8">
        <w:tc>
          <w:tcPr>
            <w:tcW w:w="7225" w:type="dxa"/>
          </w:tcPr>
          <w:p w14:paraId="1C129645" w14:textId="6B90940D" w:rsidR="00756328" w:rsidRPr="006965A8" w:rsidRDefault="00756328" w:rsidP="00756328">
            <w:pPr>
              <w:pStyle w:val="ListParagraph"/>
              <w:numPr>
                <w:ilvl w:val="0"/>
                <w:numId w:val="2"/>
              </w:numPr>
              <w:ind w:left="1014" w:right="31"/>
              <w:jc w:val="thaiDistribute"/>
              <w:rPr>
                <w:rFonts w:ascii="TH SarabunPSK" w:hAnsi="TH SarabunPSK" w:cs="TH SarabunPSK"/>
                <w:spacing w:val="-6"/>
                <w:sz w:val="28"/>
              </w:rPr>
            </w:pPr>
            <w:r w:rsidRPr="006965A8">
              <w:rPr>
                <w:rFonts w:ascii="TH SarabunPSK" w:hAnsi="TH SarabunPSK" w:cs="TH SarabunPSK"/>
                <w:spacing w:val="-6"/>
                <w:sz w:val="28"/>
              </w:rPr>
              <w:t>the maximum approved passenger seating configuration is not more than 9;</w:t>
            </w:r>
          </w:p>
        </w:tc>
        <w:sdt>
          <w:sdtPr>
            <w:rPr>
              <w:rFonts w:ascii="TH SarabunPSK" w:hAnsi="TH SarabunPSK" w:cs="TH SarabunPSK"/>
              <w:bCs/>
              <w:spacing w:val="-1"/>
              <w:sz w:val="28"/>
              <w:cs/>
            </w:rPr>
            <w:id w:val="1555810115"/>
            <w:placeholder>
              <w:docPart w:val="6A069BD1E0AF454C80D163C5B03DA31E"/>
            </w:placeholder>
            <w:showingPlcHdr/>
          </w:sdtPr>
          <w:sdtContent>
            <w:tc>
              <w:tcPr>
                <w:tcW w:w="4380" w:type="dxa"/>
              </w:tcPr>
              <w:p w14:paraId="101B85B3" w14:textId="57DA8805"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34812">
                  <w:rPr>
                    <w:rStyle w:val="PlaceholderText"/>
                  </w:rPr>
                  <w:t>Click or tap here to enter text.</w:t>
                </w:r>
              </w:p>
            </w:tc>
          </w:sdtContent>
        </w:sdt>
        <w:sdt>
          <w:sdtPr>
            <w:rPr>
              <w:rFonts w:ascii="TH SarabunPSK" w:hAnsi="TH SarabunPSK" w:cs="TH SarabunPSK"/>
              <w:bCs/>
              <w:spacing w:val="-1"/>
              <w:sz w:val="28"/>
              <w:cs/>
            </w:rPr>
            <w:id w:val="1365097443"/>
            <w:placeholder>
              <w:docPart w:val="C8AB4ECEDFB242CCA8E50F9A95BA0DA7"/>
            </w:placeholder>
            <w:showingPlcHdr/>
          </w:sdtPr>
          <w:sdtContent>
            <w:tc>
              <w:tcPr>
                <w:tcW w:w="2424" w:type="dxa"/>
              </w:tcPr>
              <w:p w14:paraId="0AE4D316" w14:textId="246CC2C2"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34812">
                  <w:rPr>
                    <w:rStyle w:val="PlaceholderText"/>
                  </w:rPr>
                  <w:t>Click or tap here to enter text.</w:t>
                </w:r>
              </w:p>
            </w:tc>
          </w:sdtContent>
        </w:sdt>
      </w:tr>
      <w:tr w:rsidR="00756328" w:rsidRPr="00F67AB0" w14:paraId="0C96C7F4" w14:textId="77777777" w:rsidTr="006965A8">
        <w:tc>
          <w:tcPr>
            <w:tcW w:w="7225" w:type="dxa"/>
          </w:tcPr>
          <w:p w14:paraId="3AA0969C" w14:textId="6A0C0E61" w:rsidR="00756328" w:rsidRPr="00F67AB0" w:rsidRDefault="00756328" w:rsidP="00756328">
            <w:pPr>
              <w:pStyle w:val="ListParagraph"/>
              <w:numPr>
                <w:ilvl w:val="0"/>
                <w:numId w:val="2"/>
              </w:numPr>
              <w:ind w:left="1014" w:right="31"/>
              <w:jc w:val="thaiDistribute"/>
              <w:rPr>
                <w:rFonts w:ascii="TH SarabunPSK" w:hAnsi="TH SarabunPSK" w:cs="TH SarabunPSK"/>
                <w:sz w:val="28"/>
              </w:rPr>
            </w:pPr>
            <w:r w:rsidRPr="00F67AB0">
              <w:rPr>
                <w:rFonts w:ascii="TH SarabunPSK" w:hAnsi="TH SarabunPSK" w:cs="TH SarabunPSK"/>
                <w:sz w:val="28"/>
              </w:rPr>
              <w:t>the maximum certificated take</w:t>
            </w:r>
            <w:r w:rsidRPr="00F67AB0">
              <w:rPr>
                <w:rFonts w:ascii="TH SarabunPSK" w:hAnsi="TH SarabunPSK" w:cs="TH SarabunPSK"/>
                <w:sz w:val="28"/>
                <w:cs/>
              </w:rPr>
              <w:t>-</w:t>
            </w:r>
            <w:r w:rsidRPr="00F67AB0">
              <w:rPr>
                <w:rFonts w:ascii="TH SarabunPSK" w:hAnsi="TH SarabunPSK" w:cs="TH SarabunPSK"/>
                <w:sz w:val="28"/>
              </w:rPr>
              <w:t>off weight does not exceed 5700 kg;</w:t>
            </w:r>
          </w:p>
        </w:tc>
        <w:sdt>
          <w:sdtPr>
            <w:rPr>
              <w:rFonts w:ascii="TH SarabunPSK" w:hAnsi="TH SarabunPSK" w:cs="TH SarabunPSK"/>
              <w:bCs/>
              <w:spacing w:val="-1"/>
              <w:sz w:val="28"/>
              <w:cs/>
            </w:rPr>
            <w:id w:val="-2092078203"/>
            <w:placeholder>
              <w:docPart w:val="E687F42FE6F6442C95E14D28CF6A44A0"/>
            </w:placeholder>
            <w:showingPlcHdr/>
          </w:sdtPr>
          <w:sdtContent>
            <w:tc>
              <w:tcPr>
                <w:tcW w:w="4380" w:type="dxa"/>
              </w:tcPr>
              <w:p w14:paraId="3DBEBD28" w14:textId="0DD1C369"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34812">
                  <w:rPr>
                    <w:rStyle w:val="PlaceholderText"/>
                  </w:rPr>
                  <w:t>Click or tap here to enter text.</w:t>
                </w:r>
              </w:p>
            </w:tc>
          </w:sdtContent>
        </w:sdt>
        <w:sdt>
          <w:sdtPr>
            <w:rPr>
              <w:rFonts w:ascii="TH SarabunPSK" w:hAnsi="TH SarabunPSK" w:cs="TH SarabunPSK"/>
              <w:bCs/>
              <w:spacing w:val="-1"/>
              <w:sz w:val="28"/>
              <w:cs/>
            </w:rPr>
            <w:id w:val="-1887791298"/>
            <w:placeholder>
              <w:docPart w:val="DA2B3D98AAEE4BD586EBBB9E53EA85C1"/>
            </w:placeholder>
            <w:showingPlcHdr/>
          </w:sdtPr>
          <w:sdtContent>
            <w:tc>
              <w:tcPr>
                <w:tcW w:w="2424" w:type="dxa"/>
              </w:tcPr>
              <w:p w14:paraId="596B833E" w14:textId="47C12706"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34812">
                  <w:rPr>
                    <w:rStyle w:val="PlaceholderText"/>
                  </w:rPr>
                  <w:t>Click or tap here to enter text.</w:t>
                </w:r>
              </w:p>
            </w:tc>
          </w:sdtContent>
        </w:sdt>
      </w:tr>
      <w:tr w:rsidR="00756328" w:rsidRPr="00F67AB0" w14:paraId="3873069E" w14:textId="77777777" w:rsidTr="006965A8">
        <w:tc>
          <w:tcPr>
            <w:tcW w:w="7225" w:type="dxa"/>
          </w:tcPr>
          <w:p w14:paraId="0F819ABC" w14:textId="7B64EE04" w:rsidR="00756328" w:rsidRPr="00F67AB0" w:rsidRDefault="00756328" w:rsidP="00756328">
            <w:pPr>
              <w:pStyle w:val="ListParagraph"/>
              <w:numPr>
                <w:ilvl w:val="0"/>
                <w:numId w:val="2"/>
              </w:numPr>
              <w:ind w:left="1014" w:right="31"/>
              <w:jc w:val="thaiDistribute"/>
              <w:rPr>
                <w:rFonts w:ascii="TH SarabunPSK" w:hAnsi="TH SarabunPSK" w:cs="TH SarabunPSK"/>
                <w:sz w:val="28"/>
              </w:rPr>
            </w:pPr>
            <w:r w:rsidRPr="00F67AB0">
              <w:rPr>
                <w:rFonts w:ascii="TH SarabunPSK" w:hAnsi="TH SarabunPSK" w:cs="TH SarabunPSK"/>
                <w:sz w:val="28"/>
              </w:rPr>
              <w:t>the pilot</w:t>
            </w:r>
            <w:r w:rsidRPr="00F67AB0">
              <w:rPr>
                <w:rFonts w:ascii="TH SarabunPSK" w:hAnsi="TH SarabunPSK" w:cs="TH SarabunPSK"/>
                <w:sz w:val="28"/>
                <w:cs/>
              </w:rPr>
              <w:t>-</w:t>
            </w:r>
            <w:r w:rsidRPr="00F67AB0">
              <w:rPr>
                <w:rFonts w:ascii="TH SarabunPSK" w:hAnsi="TH SarabunPSK" w:cs="TH SarabunPSK"/>
                <w:sz w:val="28"/>
              </w:rPr>
              <w:t>in</w:t>
            </w:r>
            <w:r w:rsidRPr="00F67AB0">
              <w:rPr>
                <w:rFonts w:ascii="TH SarabunPSK" w:hAnsi="TH SarabunPSK" w:cs="TH SarabunPSK"/>
                <w:sz w:val="28"/>
                <w:cs/>
              </w:rPr>
              <w:t>-</w:t>
            </w:r>
            <w:r w:rsidRPr="00F67AB0">
              <w:rPr>
                <w:rFonts w:ascii="TH SarabunPSK" w:hAnsi="TH SarabunPSK" w:cs="TH SarabunPSK"/>
                <w:sz w:val="28"/>
              </w:rPr>
              <w:t>command has satisfied requirements of experience, training, checking and regency described in Chapter 4 para 19; and</w:t>
            </w:r>
          </w:p>
        </w:tc>
        <w:sdt>
          <w:sdtPr>
            <w:rPr>
              <w:rFonts w:ascii="TH SarabunPSK" w:hAnsi="TH SarabunPSK" w:cs="TH SarabunPSK"/>
              <w:bCs/>
              <w:spacing w:val="-1"/>
              <w:sz w:val="28"/>
              <w:cs/>
            </w:rPr>
            <w:id w:val="1777059497"/>
            <w:placeholder>
              <w:docPart w:val="A6091DD8E10E41698E40D6F26738879E"/>
            </w:placeholder>
            <w:showingPlcHdr/>
          </w:sdtPr>
          <w:sdtContent>
            <w:tc>
              <w:tcPr>
                <w:tcW w:w="4380" w:type="dxa"/>
              </w:tcPr>
              <w:p w14:paraId="7A19CF86" w14:textId="4D86CA11"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34812">
                  <w:rPr>
                    <w:rStyle w:val="PlaceholderText"/>
                  </w:rPr>
                  <w:t>Click or tap here to enter text.</w:t>
                </w:r>
              </w:p>
            </w:tc>
          </w:sdtContent>
        </w:sdt>
        <w:sdt>
          <w:sdtPr>
            <w:rPr>
              <w:rFonts w:ascii="TH SarabunPSK" w:hAnsi="TH SarabunPSK" w:cs="TH SarabunPSK"/>
              <w:bCs/>
              <w:spacing w:val="-1"/>
              <w:sz w:val="28"/>
              <w:cs/>
            </w:rPr>
            <w:id w:val="-1202938205"/>
            <w:placeholder>
              <w:docPart w:val="D52DBCE0128840179C9526888BD85F07"/>
            </w:placeholder>
            <w:showingPlcHdr/>
          </w:sdtPr>
          <w:sdtContent>
            <w:tc>
              <w:tcPr>
                <w:tcW w:w="2424" w:type="dxa"/>
              </w:tcPr>
              <w:p w14:paraId="4B3B2E7B" w14:textId="16D75573"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34812">
                  <w:rPr>
                    <w:rStyle w:val="PlaceholderText"/>
                  </w:rPr>
                  <w:t>Click or tap here to enter text.</w:t>
                </w:r>
              </w:p>
            </w:tc>
          </w:sdtContent>
        </w:sdt>
      </w:tr>
      <w:tr w:rsidR="00756328" w:rsidRPr="00F67AB0" w14:paraId="6A38DFF2" w14:textId="77777777" w:rsidTr="006965A8">
        <w:tc>
          <w:tcPr>
            <w:tcW w:w="7225" w:type="dxa"/>
          </w:tcPr>
          <w:p w14:paraId="2FD19E63" w14:textId="07379BE9" w:rsidR="00756328" w:rsidRPr="00F67AB0" w:rsidRDefault="00756328" w:rsidP="00756328">
            <w:pPr>
              <w:pStyle w:val="ListParagraph"/>
              <w:numPr>
                <w:ilvl w:val="0"/>
                <w:numId w:val="2"/>
              </w:numPr>
              <w:ind w:left="1014" w:right="31"/>
              <w:jc w:val="thaiDistribute"/>
              <w:rPr>
                <w:rFonts w:ascii="TH SarabunPSK" w:hAnsi="TH SarabunPSK" w:cs="TH SarabunPSK"/>
                <w:sz w:val="28"/>
              </w:rPr>
            </w:pPr>
            <w:r w:rsidRPr="00F67AB0">
              <w:rPr>
                <w:rFonts w:ascii="TH SarabunPSK" w:hAnsi="TH SarabunPSK" w:cs="TH SarabunPSK"/>
                <w:sz w:val="28"/>
              </w:rPr>
              <w:t>the aeroplane is equipped with</w:t>
            </w:r>
            <w:r w:rsidRPr="00F67AB0">
              <w:rPr>
                <w:rFonts w:ascii="TH SarabunPSK" w:hAnsi="TH SarabunPSK" w:cs="TH SarabunPSK"/>
                <w:sz w:val="28"/>
                <w:cs/>
              </w:rPr>
              <w:t>:</w:t>
            </w:r>
          </w:p>
        </w:tc>
        <w:sdt>
          <w:sdtPr>
            <w:rPr>
              <w:rFonts w:ascii="TH SarabunPSK" w:hAnsi="TH SarabunPSK" w:cs="TH SarabunPSK"/>
              <w:bCs/>
              <w:spacing w:val="-1"/>
              <w:sz w:val="28"/>
              <w:cs/>
            </w:rPr>
            <w:id w:val="483049556"/>
            <w:placeholder>
              <w:docPart w:val="0EA05EBF6344435DA6577914A6BEE50C"/>
            </w:placeholder>
            <w:showingPlcHdr/>
          </w:sdtPr>
          <w:sdtContent>
            <w:tc>
              <w:tcPr>
                <w:tcW w:w="4380" w:type="dxa"/>
              </w:tcPr>
              <w:p w14:paraId="17B5FE47" w14:textId="6220B23A"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34812">
                  <w:rPr>
                    <w:rStyle w:val="PlaceholderText"/>
                  </w:rPr>
                  <w:t>Click or tap here to enter text.</w:t>
                </w:r>
              </w:p>
            </w:tc>
          </w:sdtContent>
        </w:sdt>
        <w:sdt>
          <w:sdtPr>
            <w:rPr>
              <w:rFonts w:ascii="TH SarabunPSK" w:hAnsi="TH SarabunPSK" w:cs="TH SarabunPSK"/>
              <w:bCs/>
              <w:spacing w:val="-1"/>
              <w:sz w:val="28"/>
              <w:cs/>
            </w:rPr>
            <w:id w:val="-1660307889"/>
            <w:placeholder>
              <w:docPart w:val="B22361B4FABE428CADC5FAF8BFA42AE2"/>
            </w:placeholder>
            <w:showingPlcHdr/>
          </w:sdtPr>
          <w:sdtContent>
            <w:tc>
              <w:tcPr>
                <w:tcW w:w="2424" w:type="dxa"/>
              </w:tcPr>
              <w:p w14:paraId="3BE8BA1E" w14:textId="3330E231"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34812">
                  <w:rPr>
                    <w:rStyle w:val="PlaceholderText"/>
                  </w:rPr>
                  <w:t>Click or tap here to enter text.</w:t>
                </w:r>
              </w:p>
            </w:tc>
          </w:sdtContent>
        </w:sdt>
      </w:tr>
      <w:tr w:rsidR="00756328" w:rsidRPr="00F67AB0" w14:paraId="72E4D8DC" w14:textId="77777777" w:rsidTr="001B6D77">
        <w:trPr>
          <w:trHeight w:val="720"/>
        </w:trPr>
        <w:tc>
          <w:tcPr>
            <w:tcW w:w="7225" w:type="dxa"/>
          </w:tcPr>
          <w:p w14:paraId="22F438F5" w14:textId="6F64C4BF" w:rsidR="00756328" w:rsidRPr="00E57D67" w:rsidRDefault="00756328" w:rsidP="00756328">
            <w:pPr>
              <w:pStyle w:val="ListParagraph"/>
              <w:numPr>
                <w:ilvl w:val="0"/>
                <w:numId w:val="3"/>
              </w:numPr>
              <w:ind w:left="1440" w:right="31"/>
              <w:jc w:val="thaiDistribute"/>
              <w:rPr>
                <w:rFonts w:ascii="TH SarabunPSK" w:hAnsi="TH SarabunPSK" w:cs="TH SarabunPSK"/>
                <w:sz w:val="28"/>
              </w:rPr>
            </w:pPr>
            <w:r>
              <w:rPr>
                <w:rFonts w:ascii="TH SarabunPSK" w:hAnsi="TH SarabunPSK" w:cs="TH SarabunPSK"/>
                <w:sz w:val="28"/>
              </w:rPr>
              <w:t>A</w:t>
            </w:r>
            <w:r w:rsidRPr="00E57D67">
              <w:rPr>
                <w:rFonts w:ascii="TH SarabunPSK" w:hAnsi="TH SarabunPSK" w:cs="TH SarabunPSK"/>
                <w:sz w:val="28"/>
              </w:rPr>
              <w:t xml:space="preserve"> serviceable autopilot that has at least altitude hold and heading select modes;</w:t>
            </w:r>
          </w:p>
        </w:tc>
        <w:sdt>
          <w:sdtPr>
            <w:rPr>
              <w:rFonts w:ascii="TH SarabunPSK" w:hAnsi="TH SarabunPSK" w:cs="TH SarabunPSK"/>
              <w:bCs/>
              <w:spacing w:val="-1"/>
              <w:sz w:val="28"/>
              <w:cs/>
            </w:rPr>
            <w:id w:val="-1185587633"/>
            <w:placeholder>
              <w:docPart w:val="7925DC32F81C45659E094765CAD2A5CB"/>
            </w:placeholder>
            <w:showingPlcHdr/>
          </w:sdtPr>
          <w:sdtContent>
            <w:tc>
              <w:tcPr>
                <w:tcW w:w="4380" w:type="dxa"/>
              </w:tcPr>
              <w:p w14:paraId="0E39D404" w14:textId="2E5F990F"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34812">
                  <w:rPr>
                    <w:rStyle w:val="PlaceholderText"/>
                  </w:rPr>
                  <w:t>Click or tap here to enter text.</w:t>
                </w:r>
              </w:p>
            </w:tc>
          </w:sdtContent>
        </w:sdt>
        <w:sdt>
          <w:sdtPr>
            <w:rPr>
              <w:rFonts w:ascii="TH SarabunPSK" w:hAnsi="TH SarabunPSK" w:cs="TH SarabunPSK"/>
              <w:bCs/>
              <w:spacing w:val="-1"/>
              <w:sz w:val="28"/>
              <w:cs/>
            </w:rPr>
            <w:id w:val="1146245441"/>
            <w:placeholder>
              <w:docPart w:val="C879D0B653104A89B72716DF7AB7B164"/>
            </w:placeholder>
            <w:showingPlcHdr/>
          </w:sdtPr>
          <w:sdtContent>
            <w:tc>
              <w:tcPr>
                <w:tcW w:w="2424" w:type="dxa"/>
              </w:tcPr>
              <w:p w14:paraId="5B875C18" w14:textId="3F540037"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34812">
                  <w:rPr>
                    <w:rStyle w:val="PlaceholderText"/>
                  </w:rPr>
                  <w:t>Click or tap here to enter text.</w:t>
                </w:r>
              </w:p>
            </w:tc>
          </w:sdtContent>
        </w:sdt>
      </w:tr>
      <w:tr w:rsidR="00756328" w:rsidRPr="00F67AB0" w14:paraId="68E66E2E" w14:textId="77777777" w:rsidTr="001B6D77">
        <w:trPr>
          <w:trHeight w:val="432"/>
        </w:trPr>
        <w:tc>
          <w:tcPr>
            <w:tcW w:w="7225" w:type="dxa"/>
          </w:tcPr>
          <w:p w14:paraId="50606F73" w14:textId="3CFBE19F" w:rsidR="00756328" w:rsidRPr="00F67AB0" w:rsidRDefault="00756328" w:rsidP="00756328">
            <w:pPr>
              <w:pStyle w:val="ListParagraph"/>
              <w:numPr>
                <w:ilvl w:val="0"/>
                <w:numId w:val="3"/>
              </w:numPr>
              <w:ind w:left="1440" w:right="31"/>
              <w:jc w:val="thaiDistribute"/>
              <w:rPr>
                <w:rFonts w:ascii="TH SarabunPSK" w:hAnsi="TH SarabunPSK" w:cs="TH SarabunPSK"/>
                <w:sz w:val="28"/>
              </w:rPr>
            </w:pPr>
            <w:r>
              <w:rPr>
                <w:rFonts w:ascii="TH SarabunPSK" w:hAnsi="TH SarabunPSK" w:cs="TH SarabunPSK"/>
                <w:sz w:val="28"/>
              </w:rPr>
              <w:t>A</w:t>
            </w:r>
            <w:r w:rsidRPr="00F67AB0">
              <w:rPr>
                <w:rFonts w:ascii="TH SarabunPSK" w:hAnsi="TH SarabunPSK" w:cs="TH SarabunPSK"/>
                <w:sz w:val="28"/>
              </w:rPr>
              <w:t xml:space="preserve"> headset with a boom microphone or equivalent; and</w:t>
            </w:r>
          </w:p>
        </w:tc>
        <w:sdt>
          <w:sdtPr>
            <w:rPr>
              <w:rFonts w:ascii="TH SarabunPSK" w:hAnsi="TH SarabunPSK" w:cs="TH SarabunPSK"/>
              <w:bCs/>
              <w:spacing w:val="-1"/>
              <w:sz w:val="28"/>
              <w:cs/>
            </w:rPr>
            <w:id w:val="-1401982108"/>
            <w:placeholder>
              <w:docPart w:val="C2E7323AFBB349F09C57D2E3F6AA87A3"/>
            </w:placeholder>
            <w:showingPlcHdr/>
          </w:sdtPr>
          <w:sdtContent>
            <w:tc>
              <w:tcPr>
                <w:tcW w:w="4380" w:type="dxa"/>
              </w:tcPr>
              <w:p w14:paraId="1EA06E9D" w14:textId="183CE467"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34812">
                  <w:rPr>
                    <w:rStyle w:val="PlaceholderText"/>
                  </w:rPr>
                  <w:t>Click or tap here to enter text.</w:t>
                </w:r>
              </w:p>
            </w:tc>
          </w:sdtContent>
        </w:sdt>
        <w:sdt>
          <w:sdtPr>
            <w:rPr>
              <w:rFonts w:ascii="TH SarabunPSK" w:hAnsi="TH SarabunPSK" w:cs="TH SarabunPSK"/>
              <w:bCs/>
              <w:spacing w:val="-1"/>
              <w:sz w:val="28"/>
              <w:cs/>
            </w:rPr>
            <w:id w:val="1801416073"/>
            <w:placeholder>
              <w:docPart w:val="157A6D72F8BA43ECA48A92B656660C29"/>
            </w:placeholder>
            <w:showingPlcHdr/>
          </w:sdtPr>
          <w:sdtContent>
            <w:tc>
              <w:tcPr>
                <w:tcW w:w="2424" w:type="dxa"/>
              </w:tcPr>
              <w:p w14:paraId="0BC03CBA" w14:textId="3F46C354"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34812">
                  <w:rPr>
                    <w:rStyle w:val="PlaceholderText"/>
                  </w:rPr>
                  <w:t>Click or tap here to enter text.</w:t>
                </w:r>
              </w:p>
            </w:tc>
          </w:sdtContent>
        </w:sdt>
      </w:tr>
      <w:tr w:rsidR="00756328" w:rsidRPr="00F67AB0" w14:paraId="37128BFA" w14:textId="77777777" w:rsidTr="006965A8">
        <w:tc>
          <w:tcPr>
            <w:tcW w:w="7225" w:type="dxa"/>
          </w:tcPr>
          <w:p w14:paraId="6B1DC6E8" w14:textId="1E0B52DF" w:rsidR="00756328" w:rsidRPr="00F67AB0" w:rsidRDefault="00756328" w:rsidP="00756328">
            <w:pPr>
              <w:pStyle w:val="ListParagraph"/>
              <w:numPr>
                <w:ilvl w:val="0"/>
                <w:numId w:val="3"/>
              </w:numPr>
              <w:ind w:left="1440" w:right="31"/>
              <w:jc w:val="thaiDistribute"/>
              <w:rPr>
                <w:rFonts w:ascii="TH SarabunPSK" w:hAnsi="TH SarabunPSK" w:cs="TH SarabunPSK"/>
                <w:sz w:val="28"/>
              </w:rPr>
            </w:pPr>
            <w:r>
              <w:rPr>
                <w:rFonts w:ascii="TH SarabunPSK" w:hAnsi="TH SarabunPSK" w:cs="TH SarabunPSK"/>
                <w:sz w:val="28"/>
              </w:rPr>
              <w:t>M</w:t>
            </w:r>
            <w:r w:rsidRPr="00F67AB0">
              <w:rPr>
                <w:rFonts w:ascii="TH SarabunPSK" w:hAnsi="TH SarabunPSK" w:cs="TH SarabunPSK"/>
                <w:sz w:val="28"/>
              </w:rPr>
              <w:t>eans of displaying charts that enables them to be readable in all ambient conditions</w:t>
            </w:r>
            <w:r w:rsidRPr="00F67AB0">
              <w:rPr>
                <w:rFonts w:ascii="TH SarabunPSK" w:hAnsi="TH SarabunPSK" w:cs="TH SarabunPSK"/>
                <w:sz w:val="28"/>
                <w:cs/>
              </w:rPr>
              <w:t>.</w:t>
            </w:r>
          </w:p>
        </w:tc>
        <w:sdt>
          <w:sdtPr>
            <w:rPr>
              <w:rFonts w:ascii="TH SarabunPSK" w:hAnsi="TH SarabunPSK" w:cs="TH SarabunPSK"/>
              <w:bCs/>
              <w:spacing w:val="-1"/>
              <w:sz w:val="28"/>
              <w:cs/>
            </w:rPr>
            <w:id w:val="929396223"/>
            <w:placeholder>
              <w:docPart w:val="D73B43783F084243922235E5ED5B9BAA"/>
            </w:placeholder>
            <w:showingPlcHdr/>
          </w:sdtPr>
          <w:sdtContent>
            <w:tc>
              <w:tcPr>
                <w:tcW w:w="4380" w:type="dxa"/>
              </w:tcPr>
              <w:p w14:paraId="70649735" w14:textId="066401D2"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34812">
                  <w:rPr>
                    <w:rStyle w:val="PlaceholderText"/>
                  </w:rPr>
                  <w:t>Click or tap here to enter text.</w:t>
                </w:r>
              </w:p>
            </w:tc>
          </w:sdtContent>
        </w:sdt>
        <w:sdt>
          <w:sdtPr>
            <w:rPr>
              <w:rFonts w:ascii="TH SarabunPSK" w:hAnsi="TH SarabunPSK" w:cs="TH SarabunPSK"/>
              <w:bCs/>
              <w:spacing w:val="-1"/>
              <w:sz w:val="28"/>
              <w:cs/>
            </w:rPr>
            <w:id w:val="1622647860"/>
            <w:placeholder>
              <w:docPart w:val="DC8E73AF1C3446A3A19803CDB3A31C9A"/>
            </w:placeholder>
            <w:showingPlcHdr/>
          </w:sdtPr>
          <w:sdtContent>
            <w:tc>
              <w:tcPr>
                <w:tcW w:w="2424" w:type="dxa"/>
              </w:tcPr>
              <w:p w14:paraId="5E09BFDE" w14:textId="688E308E"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34812">
                  <w:rPr>
                    <w:rStyle w:val="PlaceholderText"/>
                  </w:rPr>
                  <w:t>Click or tap here to enter text.</w:t>
                </w:r>
              </w:p>
            </w:tc>
          </w:sdtContent>
        </w:sdt>
      </w:tr>
      <w:tr w:rsidR="00756328" w:rsidRPr="00F67AB0" w14:paraId="4276476E" w14:textId="77777777" w:rsidTr="001B6D77">
        <w:trPr>
          <w:trHeight w:val="432"/>
        </w:trPr>
        <w:tc>
          <w:tcPr>
            <w:tcW w:w="11605" w:type="dxa"/>
            <w:gridSpan w:val="2"/>
          </w:tcPr>
          <w:p w14:paraId="5D90D7FA" w14:textId="3101CA8E"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56328">
              <w:rPr>
                <w:rFonts w:ascii="TH SarabunPSK" w:hAnsi="TH SarabunPSK" w:cs="TH SarabunPSK"/>
                <w:bCs/>
                <w:spacing w:val="-1"/>
                <w:sz w:val="28"/>
              </w:rPr>
              <w:t>2.6</w:t>
            </w:r>
            <w:r w:rsidRPr="00756328">
              <w:rPr>
                <w:rFonts w:ascii="TH SarabunPSK" w:hAnsi="TH SarabunPSK" w:cs="TH SarabunPSK"/>
                <w:bCs/>
                <w:spacing w:val="-1"/>
                <w:sz w:val="28"/>
              </w:rPr>
              <w:tab/>
              <w:t>Flight crew members at duty stations.</w:t>
            </w:r>
          </w:p>
        </w:tc>
        <w:tc>
          <w:tcPr>
            <w:tcW w:w="2424" w:type="dxa"/>
          </w:tcPr>
          <w:p w14:paraId="18BA69B7" w14:textId="74B1A400"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756328" w:rsidRPr="00F67AB0" w14:paraId="647CF0E4" w14:textId="77777777" w:rsidTr="006965A8">
        <w:tc>
          <w:tcPr>
            <w:tcW w:w="7225" w:type="dxa"/>
          </w:tcPr>
          <w:p w14:paraId="4E9F1868" w14:textId="6C4F7655" w:rsidR="00756328" w:rsidRPr="00E57D67" w:rsidRDefault="00756328" w:rsidP="00756328">
            <w:pPr>
              <w:pStyle w:val="ListParagraph"/>
              <w:numPr>
                <w:ilvl w:val="0"/>
                <w:numId w:val="4"/>
              </w:numPr>
              <w:ind w:left="1014" w:right="31"/>
              <w:jc w:val="thaiDistribute"/>
              <w:rPr>
                <w:rFonts w:ascii="TH SarabunPSK" w:hAnsi="TH SarabunPSK" w:cs="TH SarabunPSK"/>
                <w:sz w:val="28"/>
                <w:lang w:val="en-US"/>
              </w:rPr>
            </w:pPr>
            <w:r w:rsidRPr="00E57D67">
              <w:rPr>
                <w:rFonts w:ascii="TH SarabunPSK" w:hAnsi="TH SarabunPSK" w:cs="TH SarabunPSK"/>
                <w:sz w:val="28"/>
              </w:rPr>
              <w:t>Take-off and Landing. All flight crew members required to be on flight deck duty must be at their station.</w:t>
            </w:r>
          </w:p>
        </w:tc>
        <w:sdt>
          <w:sdtPr>
            <w:rPr>
              <w:rFonts w:ascii="TH SarabunPSK" w:hAnsi="TH SarabunPSK" w:cs="TH SarabunPSK"/>
              <w:bCs/>
              <w:spacing w:val="-1"/>
              <w:sz w:val="28"/>
              <w:cs/>
            </w:rPr>
            <w:id w:val="-178580758"/>
            <w:placeholder>
              <w:docPart w:val="E081DCE8385D48B0AE985C8490DFE491"/>
            </w:placeholder>
            <w:showingPlcHdr/>
          </w:sdtPr>
          <w:sdtContent>
            <w:tc>
              <w:tcPr>
                <w:tcW w:w="4380" w:type="dxa"/>
              </w:tcPr>
              <w:p w14:paraId="487838A1" w14:textId="7114FC90"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A1A7F">
                  <w:rPr>
                    <w:rStyle w:val="PlaceholderText"/>
                  </w:rPr>
                  <w:t>Click or tap here to enter text.</w:t>
                </w:r>
              </w:p>
            </w:tc>
          </w:sdtContent>
        </w:sdt>
        <w:sdt>
          <w:sdtPr>
            <w:rPr>
              <w:rFonts w:ascii="TH SarabunPSK" w:hAnsi="TH SarabunPSK" w:cs="TH SarabunPSK"/>
              <w:bCs/>
              <w:spacing w:val="-1"/>
              <w:sz w:val="28"/>
              <w:cs/>
            </w:rPr>
            <w:id w:val="-463727220"/>
            <w:placeholder>
              <w:docPart w:val="CBFE308CD39E47B3BA6245E97487AD81"/>
            </w:placeholder>
            <w:showingPlcHdr/>
          </w:sdtPr>
          <w:sdtContent>
            <w:tc>
              <w:tcPr>
                <w:tcW w:w="2424" w:type="dxa"/>
              </w:tcPr>
              <w:p w14:paraId="47215314" w14:textId="5BAFB208"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023848">
                  <w:rPr>
                    <w:rStyle w:val="PlaceholderText"/>
                  </w:rPr>
                  <w:t>Click or tap here to enter text.</w:t>
                </w:r>
              </w:p>
            </w:tc>
          </w:sdtContent>
        </w:sdt>
      </w:tr>
      <w:tr w:rsidR="00756328" w:rsidRPr="00F67AB0" w14:paraId="4CC179D6" w14:textId="77777777" w:rsidTr="001B6D77">
        <w:trPr>
          <w:trHeight w:val="1440"/>
        </w:trPr>
        <w:tc>
          <w:tcPr>
            <w:tcW w:w="7225" w:type="dxa"/>
          </w:tcPr>
          <w:p w14:paraId="283257BC" w14:textId="0DAC22A4" w:rsidR="00756328" w:rsidRPr="00F67AB0" w:rsidRDefault="00756328" w:rsidP="00756328">
            <w:pPr>
              <w:pStyle w:val="ListParagraph"/>
              <w:numPr>
                <w:ilvl w:val="0"/>
                <w:numId w:val="4"/>
              </w:numPr>
              <w:ind w:left="1014" w:right="31"/>
              <w:jc w:val="thaiDistribute"/>
              <w:rPr>
                <w:rFonts w:ascii="TH SarabunPSK" w:hAnsi="TH SarabunPSK" w:cs="TH SarabunPSK"/>
                <w:sz w:val="28"/>
              </w:rPr>
            </w:pPr>
            <w:r w:rsidRPr="00F67AB0">
              <w:rPr>
                <w:rFonts w:ascii="TH SarabunPSK" w:hAnsi="TH SarabunPSK" w:cs="TH SarabunPSK"/>
                <w:sz w:val="28"/>
              </w:rPr>
              <w:t xml:space="preserve">En-route. All flight crew members required to be on flight deck duty shall remain at their stations except when their absence is necessary for the performance of duties in connection with the operation of the </w:t>
            </w:r>
            <w:r w:rsidRPr="00F67AB0">
              <w:rPr>
                <w:rFonts w:ascii="TH SarabunPSK" w:hAnsi="TH SarabunPSK" w:cs="TH SarabunPSK"/>
                <w:sz w:val="28"/>
              </w:rPr>
              <w:lastRenderedPageBreak/>
              <w:t>aircraft or for physiological needs Seat belts. All flight crew members must keep their seat belts fasten when at their stations.</w:t>
            </w:r>
          </w:p>
        </w:tc>
        <w:sdt>
          <w:sdtPr>
            <w:rPr>
              <w:rFonts w:ascii="TH SarabunPSK" w:hAnsi="TH SarabunPSK" w:cs="TH SarabunPSK"/>
              <w:bCs/>
              <w:spacing w:val="-1"/>
              <w:sz w:val="28"/>
              <w:cs/>
            </w:rPr>
            <w:id w:val="1406643391"/>
            <w:placeholder>
              <w:docPart w:val="1FFB2971B83141DBA229100820CACFD2"/>
            </w:placeholder>
            <w:showingPlcHdr/>
          </w:sdtPr>
          <w:sdtContent>
            <w:tc>
              <w:tcPr>
                <w:tcW w:w="4380" w:type="dxa"/>
              </w:tcPr>
              <w:p w14:paraId="2E5C9945" w14:textId="3CE2C868"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A1A7F">
                  <w:rPr>
                    <w:rStyle w:val="PlaceholderText"/>
                  </w:rPr>
                  <w:t>Click or tap here to enter text.</w:t>
                </w:r>
              </w:p>
            </w:tc>
          </w:sdtContent>
        </w:sdt>
        <w:sdt>
          <w:sdtPr>
            <w:rPr>
              <w:rFonts w:ascii="TH SarabunPSK" w:hAnsi="TH SarabunPSK" w:cs="TH SarabunPSK"/>
              <w:bCs/>
              <w:spacing w:val="-1"/>
              <w:sz w:val="28"/>
              <w:cs/>
            </w:rPr>
            <w:id w:val="-1829514718"/>
            <w:placeholder>
              <w:docPart w:val="0B74B0C10CF5453B959005113D99BCEF"/>
            </w:placeholder>
            <w:showingPlcHdr/>
          </w:sdtPr>
          <w:sdtContent>
            <w:tc>
              <w:tcPr>
                <w:tcW w:w="2424" w:type="dxa"/>
              </w:tcPr>
              <w:p w14:paraId="3170BAF8" w14:textId="64354E89"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023848">
                  <w:rPr>
                    <w:rStyle w:val="PlaceholderText"/>
                  </w:rPr>
                  <w:t>Click or tap here to enter text.</w:t>
                </w:r>
              </w:p>
            </w:tc>
          </w:sdtContent>
        </w:sdt>
      </w:tr>
      <w:tr w:rsidR="00756328" w:rsidRPr="00F67AB0" w14:paraId="2055455A" w14:textId="77777777" w:rsidTr="001B6D77">
        <w:trPr>
          <w:trHeight w:val="2448"/>
        </w:trPr>
        <w:tc>
          <w:tcPr>
            <w:tcW w:w="7225" w:type="dxa"/>
          </w:tcPr>
          <w:p w14:paraId="69700619" w14:textId="77777777" w:rsidR="00756328" w:rsidRPr="00E57D67" w:rsidRDefault="00756328" w:rsidP="00756328">
            <w:pPr>
              <w:pStyle w:val="ListParagraph"/>
              <w:numPr>
                <w:ilvl w:val="0"/>
                <w:numId w:val="4"/>
              </w:numPr>
              <w:ind w:left="1014" w:right="31"/>
              <w:jc w:val="thaiDistribute"/>
              <w:rPr>
                <w:rFonts w:ascii="TH SarabunPSK" w:hAnsi="TH SarabunPSK" w:cs="TH SarabunPSK"/>
                <w:i/>
                <w:iCs/>
                <w:sz w:val="28"/>
              </w:rPr>
            </w:pPr>
            <w:r w:rsidRPr="00F67AB0">
              <w:rPr>
                <w:rFonts w:ascii="TH SarabunPSK" w:hAnsi="TH SarabunPSK" w:cs="TH SarabunPSK"/>
                <w:sz w:val="28"/>
              </w:rPr>
              <w:lastRenderedPageBreak/>
              <w:t>Safety harness. Any flight crew member occupying a pilot’s seat must keep the safety harness fastened during the take-off and landing phases; all other flight crew members must keep their safety harnesses fastened during the take-off and landing phases unless the shoulder straps interfere with the performance of their duties, in which case the shoulder straps may be unfastened but the seat belt must remain fastened.</w:t>
            </w:r>
          </w:p>
          <w:p w14:paraId="7499A6E7" w14:textId="77777777" w:rsidR="00756328" w:rsidRPr="00D77608" w:rsidRDefault="00756328" w:rsidP="00756328">
            <w:pPr>
              <w:pStyle w:val="ListParagraph"/>
              <w:ind w:left="1014" w:right="31"/>
              <w:jc w:val="thaiDistribute"/>
              <w:rPr>
                <w:rFonts w:ascii="TH SarabunPSK" w:hAnsi="TH SarabunPSK" w:cs="TH SarabunPSK"/>
                <w:i/>
                <w:iCs/>
                <w:sz w:val="10"/>
                <w:szCs w:val="10"/>
              </w:rPr>
            </w:pPr>
          </w:p>
          <w:p w14:paraId="04B09B88" w14:textId="6F8243D8" w:rsidR="00756328" w:rsidRPr="002D3623" w:rsidRDefault="00756328" w:rsidP="00756328">
            <w:pPr>
              <w:pStyle w:val="ListParagraph"/>
              <w:ind w:left="1014" w:right="31"/>
              <w:jc w:val="thaiDistribute"/>
              <w:rPr>
                <w:rFonts w:ascii="TH SarabunPSK" w:hAnsi="TH SarabunPSK" w:cs="TH SarabunPSK"/>
                <w:i/>
                <w:iCs/>
                <w:sz w:val="28"/>
              </w:rPr>
            </w:pPr>
            <w:r w:rsidRPr="00D77608">
              <w:rPr>
                <w:rFonts w:ascii="TH SarabunPSK" w:hAnsi="TH SarabunPSK" w:cs="TH SarabunPSK"/>
                <w:b/>
                <w:bCs/>
                <w:i/>
                <w:iCs/>
                <w:sz w:val="28"/>
              </w:rPr>
              <w:t>Note</w:t>
            </w:r>
            <w:r w:rsidRPr="008B2D7D">
              <w:rPr>
                <w:rFonts w:ascii="TH SarabunPSK" w:hAnsi="TH SarabunPSK" w:cs="TH SarabunPSK"/>
                <w:i/>
                <w:iCs/>
                <w:sz w:val="28"/>
              </w:rPr>
              <w:t>:</w:t>
            </w:r>
            <w:r>
              <w:rPr>
                <w:rFonts w:ascii="TH SarabunPSK" w:hAnsi="TH SarabunPSK" w:cs="TH SarabunPSK"/>
                <w:i/>
                <w:iCs/>
                <w:sz w:val="28"/>
              </w:rPr>
              <w:t xml:space="preserve"> </w:t>
            </w:r>
            <w:r w:rsidRPr="008B2D7D">
              <w:rPr>
                <w:rFonts w:ascii="TH SarabunPSK" w:hAnsi="TH SarabunPSK" w:cs="TH SarabunPSK"/>
                <w:i/>
                <w:iCs/>
                <w:sz w:val="28"/>
              </w:rPr>
              <w:t>Safety harness includes shoulder straps and a seat belt which may be used independently</w:t>
            </w:r>
            <w:r>
              <w:rPr>
                <w:rFonts w:ascii="TH SarabunPSK" w:hAnsi="TH SarabunPSK" w:cs="TH SarabunPSK"/>
                <w:i/>
                <w:iCs/>
                <w:sz w:val="28"/>
              </w:rPr>
              <w:t>.</w:t>
            </w:r>
          </w:p>
        </w:tc>
        <w:sdt>
          <w:sdtPr>
            <w:rPr>
              <w:rFonts w:ascii="TH SarabunPSK" w:hAnsi="TH SarabunPSK" w:cs="TH SarabunPSK"/>
              <w:bCs/>
              <w:spacing w:val="-1"/>
              <w:sz w:val="28"/>
              <w:cs/>
            </w:rPr>
            <w:id w:val="870273931"/>
            <w:placeholder>
              <w:docPart w:val="94171D094C864F6996287246E9035A91"/>
            </w:placeholder>
            <w:showingPlcHdr/>
          </w:sdtPr>
          <w:sdtContent>
            <w:tc>
              <w:tcPr>
                <w:tcW w:w="4380" w:type="dxa"/>
              </w:tcPr>
              <w:p w14:paraId="064B653C" w14:textId="03ACF9CF"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B52B68">
                  <w:rPr>
                    <w:rStyle w:val="PlaceholderText"/>
                  </w:rPr>
                  <w:t>Click or tap here to enter text.</w:t>
                </w:r>
              </w:p>
            </w:tc>
          </w:sdtContent>
        </w:sdt>
        <w:sdt>
          <w:sdtPr>
            <w:rPr>
              <w:rFonts w:ascii="TH SarabunPSK" w:hAnsi="TH SarabunPSK" w:cs="TH SarabunPSK"/>
              <w:bCs/>
              <w:spacing w:val="-1"/>
              <w:sz w:val="28"/>
              <w:cs/>
            </w:rPr>
            <w:id w:val="-859514106"/>
            <w:placeholder>
              <w:docPart w:val="10C593FD465F4BB8B95698937849807B"/>
            </w:placeholder>
            <w:showingPlcHdr/>
          </w:sdtPr>
          <w:sdtContent>
            <w:tc>
              <w:tcPr>
                <w:tcW w:w="2424" w:type="dxa"/>
              </w:tcPr>
              <w:p w14:paraId="15776473" w14:textId="751CA1CA"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B52B68">
                  <w:rPr>
                    <w:rStyle w:val="PlaceholderText"/>
                  </w:rPr>
                  <w:t>Click or tap here to enter text.</w:t>
                </w:r>
              </w:p>
            </w:tc>
          </w:sdtContent>
        </w:sdt>
      </w:tr>
      <w:tr w:rsidR="00756328" w:rsidRPr="00F67AB0" w14:paraId="0F7EBE03" w14:textId="77777777" w:rsidTr="006965A8">
        <w:tc>
          <w:tcPr>
            <w:tcW w:w="7225" w:type="dxa"/>
          </w:tcPr>
          <w:p w14:paraId="025262AB" w14:textId="5561897B" w:rsidR="00756328" w:rsidRPr="00F67AB0" w:rsidRDefault="00756328" w:rsidP="00756328">
            <w:pPr>
              <w:ind w:left="589" w:hanging="589"/>
              <w:jc w:val="thaiDistribute"/>
              <w:rPr>
                <w:rFonts w:ascii="TH SarabunPSK" w:hAnsi="TH SarabunPSK" w:cs="TH SarabunPSK"/>
                <w:sz w:val="28"/>
              </w:rPr>
            </w:pPr>
            <w:r w:rsidRPr="00F67AB0">
              <w:rPr>
                <w:rFonts w:ascii="TH SarabunPSK" w:hAnsi="TH SarabunPSK" w:cs="TH SarabunPSK"/>
                <w:sz w:val="28"/>
              </w:rPr>
              <w:t>2.7</w:t>
            </w:r>
            <w:r>
              <w:rPr>
                <w:rFonts w:ascii="TH SarabunPSK" w:hAnsi="TH SarabunPSK" w:cs="TH SarabunPSK"/>
                <w:sz w:val="28"/>
              </w:rPr>
              <w:tab/>
            </w:r>
            <w:r w:rsidRPr="00F67AB0">
              <w:rPr>
                <w:rFonts w:ascii="TH SarabunPSK" w:hAnsi="TH SarabunPSK" w:cs="TH SarabunPSK"/>
                <w:sz w:val="28"/>
              </w:rPr>
              <w:t>Flight crew equipment</w:t>
            </w:r>
          </w:p>
          <w:p w14:paraId="2D9FECD9" w14:textId="6AF14129" w:rsidR="00756328" w:rsidRPr="00F67AB0" w:rsidRDefault="00756328" w:rsidP="00756328">
            <w:pPr>
              <w:ind w:left="589" w:hanging="589"/>
              <w:jc w:val="thaiDistribute"/>
              <w:rPr>
                <w:rFonts w:ascii="TH SarabunPSK" w:hAnsi="TH SarabunPSK" w:cs="TH SarabunPSK"/>
                <w:sz w:val="28"/>
              </w:rPr>
            </w:pPr>
            <w:r>
              <w:rPr>
                <w:rFonts w:ascii="TH SarabunPSK" w:hAnsi="TH SarabunPSK" w:cs="TH SarabunPSK"/>
                <w:sz w:val="28"/>
              </w:rPr>
              <w:tab/>
            </w:r>
            <w:r w:rsidRPr="00F67AB0">
              <w:rPr>
                <w:rFonts w:ascii="TH SarabunPSK" w:hAnsi="TH SarabunPSK" w:cs="TH SarabunPSK"/>
                <w:sz w:val="28"/>
              </w:rPr>
              <w:t>A flight crew member assessed as fit to exercise the privileges of a license, subject to the use of suitable correcting lenses, must have a spare set of the correcting lenses readily available when exercising those privileges.</w:t>
            </w:r>
          </w:p>
        </w:tc>
        <w:sdt>
          <w:sdtPr>
            <w:rPr>
              <w:rFonts w:ascii="TH SarabunPSK" w:hAnsi="TH SarabunPSK" w:cs="TH SarabunPSK"/>
              <w:bCs/>
              <w:spacing w:val="-1"/>
              <w:sz w:val="28"/>
              <w:cs/>
            </w:rPr>
            <w:id w:val="2061430925"/>
            <w:placeholder>
              <w:docPart w:val="A98DF8B781B64DCA9EEE7B3881FBA983"/>
            </w:placeholder>
            <w:showingPlcHdr/>
          </w:sdtPr>
          <w:sdtContent>
            <w:tc>
              <w:tcPr>
                <w:tcW w:w="4380" w:type="dxa"/>
              </w:tcPr>
              <w:p w14:paraId="6B4E198C" w14:textId="60A62F6A"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B52B68">
                  <w:rPr>
                    <w:rStyle w:val="PlaceholderText"/>
                  </w:rPr>
                  <w:t>Click or tap here to enter text.</w:t>
                </w:r>
              </w:p>
            </w:tc>
          </w:sdtContent>
        </w:sdt>
        <w:sdt>
          <w:sdtPr>
            <w:rPr>
              <w:rFonts w:ascii="TH SarabunPSK" w:hAnsi="TH SarabunPSK" w:cs="TH SarabunPSK"/>
              <w:bCs/>
              <w:spacing w:val="-1"/>
              <w:sz w:val="28"/>
              <w:cs/>
            </w:rPr>
            <w:id w:val="1250775622"/>
            <w:placeholder>
              <w:docPart w:val="8750311DF25249B68B0B73046935B427"/>
            </w:placeholder>
            <w:showingPlcHdr/>
          </w:sdtPr>
          <w:sdtContent>
            <w:tc>
              <w:tcPr>
                <w:tcW w:w="2424" w:type="dxa"/>
              </w:tcPr>
              <w:p w14:paraId="2E37031A" w14:textId="46CF68F2"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B52B68">
                  <w:rPr>
                    <w:rStyle w:val="PlaceholderText"/>
                  </w:rPr>
                  <w:t>Click or tap here to enter text.</w:t>
                </w:r>
              </w:p>
            </w:tc>
          </w:sdtContent>
        </w:sdt>
      </w:tr>
    </w:tbl>
    <w:p w14:paraId="474ACB6F" w14:textId="77777777" w:rsidR="00CB4588" w:rsidRDefault="00CB4588" w:rsidP="008B2D7D">
      <w:pPr>
        <w:widowControl w:val="0"/>
        <w:autoSpaceDE w:val="0"/>
        <w:autoSpaceDN w:val="0"/>
        <w:adjustRightInd w:val="0"/>
        <w:spacing w:after="40" w:line="230" w:lineRule="exact"/>
        <w:ind w:right="1642"/>
        <w:jc w:val="thaiDistribute"/>
        <w:rPr>
          <w:rFonts w:ascii="TH SarabunPSK" w:hAnsi="TH SarabunPSK" w:cs="TH SarabunPSK"/>
          <w:sz w:val="28"/>
        </w:rPr>
        <w:sectPr w:rsidR="00CB4588"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380"/>
        <w:gridCol w:w="2424"/>
      </w:tblGrid>
      <w:tr w:rsidR="00B406A8" w:rsidRPr="00F67AB0" w14:paraId="66DE02FF" w14:textId="77777777" w:rsidTr="00301718">
        <w:trPr>
          <w:tblHeader/>
        </w:trPr>
        <w:tc>
          <w:tcPr>
            <w:tcW w:w="7225" w:type="dxa"/>
            <w:shd w:val="clear" w:color="auto" w:fill="1F497D" w:themeFill="text2"/>
          </w:tcPr>
          <w:p w14:paraId="5E55DBFF" w14:textId="77777777" w:rsidR="00B406A8" w:rsidRPr="002D3623" w:rsidRDefault="00B406A8" w:rsidP="006A2308">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2D3623">
              <w:rPr>
                <w:rFonts w:ascii="TH SarabunPSK" w:hAnsi="TH SarabunPSK" w:cs="TH SarabunPSK"/>
                <w:b/>
                <w:color w:val="FFFFFF" w:themeColor="background1"/>
                <w:spacing w:val="-1"/>
                <w:sz w:val="28"/>
              </w:rPr>
              <w:lastRenderedPageBreak/>
              <w:t>CAAT</w:t>
            </w:r>
            <w:r w:rsidRPr="002D3623">
              <w:rPr>
                <w:rFonts w:ascii="TH SarabunPSK" w:hAnsi="TH SarabunPSK" w:cs="TH SarabunPSK"/>
                <w:b/>
                <w:bCs/>
                <w:color w:val="FFFFFF" w:themeColor="background1"/>
                <w:spacing w:val="-1"/>
                <w:sz w:val="28"/>
                <w:cs/>
              </w:rPr>
              <w:t xml:space="preserve"> </w:t>
            </w:r>
            <w:r w:rsidRPr="002D3623">
              <w:rPr>
                <w:rFonts w:ascii="TH SarabunPSK" w:hAnsi="TH SarabunPSK" w:cs="TH SarabunPSK"/>
                <w:b/>
                <w:color w:val="FFFFFF" w:themeColor="background1"/>
                <w:spacing w:val="-1"/>
                <w:sz w:val="28"/>
              </w:rPr>
              <w:t>Requirement</w:t>
            </w:r>
          </w:p>
        </w:tc>
        <w:tc>
          <w:tcPr>
            <w:tcW w:w="4380" w:type="dxa"/>
            <w:shd w:val="clear" w:color="auto" w:fill="1F497D" w:themeFill="text2"/>
          </w:tcPr>
          <w:p w14:paraId="1EE5ADA4" w14:textId="77777777" w:rsidR="00B406A8" w:rsidRPr="002D3623" w:rsidRDefault="00B406A8" w:rsidP="006A2308">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2D3623">
              <w:rPr>
                <w:rFonts w:ascii="TH SarabunPSK" w:hAnsi="TH SarabunPSK" w:cs="TH SarabunPSK"/>
                <w:b/>
                <w:color w:val="FFFFFF" w:themeColor="background1"/>
                <w:spacing w:val="-1"/>
                <w:sz w:val="28"/>
              </w:rPr>
              <w:t xml:space="preserve">Manual References </w:t>
            </w:r>
            <w:r w:rsidRPr="002D3623">
              <w:rPr>
                <w:rFonts w:ascii="TH SarabunPSK" w:hAnsi="TH SarabunPSK" w:cs="TH SarabunPSK"/>
                <w:b/>
                <w:bCs/>
                <w:color w:val="FFFFFF" w:themeColor="background1"/>
                <w:spacing w:val="-1"/>
                <w:sz w:val="28"/>
                <w:cs/>
              </w:rPr>
              <w:t xml:space="preserve">/ </w:t>
            </w:r>
            <w:r w:rsidRPr="002D3623">
              <w:rPr>
                <w:rFonts w:ascii="TH SarabunPSK" w:hAnsi="TH SarabunPSK" w:cs="TH SarabunPSK"/>
                <w:b/>
                <w:color w:val="FFFFFF" w:themeColor="background1"/>
                <w:spacing w:val="-1"/>
                <w:sz w:val="28"/>
              </w:rPr>
              <w:t>Applicant</w:t>
            </w:r>
            <w:r w:rsidRPr="002D3623">
              <w:rPr>
                <w:rFonts w:ascii="TH SarabunPSK" w:hAnsi="TH SarabunPSK" w:cs="TH SarabunPSK"/>
                <w:b/>
                <w:bCs/>
                <w:color w:val="FFFFFF" w:themeColor="background1"/>
                <w:spacing w:val="-1"/>
                <w:sz w:val="28"/>
                <w:cs/>
              </w:rPr>
              <w:t>’</w:t>
            </w:r>
            <w:r w:rsidRPr="002D3623">
              <w:rPr>
                <w:rFonts w:ascii="TH SarabunPSK" w:hAnsi="TH SarabunPSK" w:cs="TH SarabunPSK"/>
                <w:b/>
                <w:color w:val="FFFFFF" w:themeColor="background1"/>
                <w:spacing w:val="-1"/>
                <w:sz w:val="28"/>
              </w:rPr>
              <w:t>s Comments</w:t>
            </w:r>
          </w:p>
        </w:tc>
        <w:tc>
          <w:tcPr>
            <w:tcW w:w="2424" w:type="dxa"/>
            <w:shd w:val="clear" w:color="auto" w:fill="1F497D" w:themeFill="text2"/>
          </w:tcPr>
          <w:p w14:paraId="6C43248C" w14:textId="77777777" w:rsidR="00B406A8" w:rsidRPr="002D3623" w:rsidRDefault="00B406A8" w:rsidP="006A2308">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2D3623">
              <w:rPr>
                <w:rFonts w:ascii="TH SarabunPSK" w:hAnsi="TH SarabunPSK" w:cs="TH SarabunPSK"/>
                <w:b/>
                <w:color w:val="FFFFFF" w:themeColor="background1"/>
                <w:spacing w:val="-1"/>
                <w:sz w:val="28"/>
              </w:rPr>
              <w:t>CAAT Notes</w:t>
            </w:r>
          </w:p>
        </w:tc>
      </w:tr>
      <w:tr w:rsidR="00B406A8" w:rsidRPr="00F67AB0" w14:paraId="375CC825" w14:textId="77777777" w:rsidTr="006A2308">
        <w:tc>
          <w:tcPr>
            <w:tcW w:w="14029" w:type="dxa"/>
            <w:gridSpan w:val="3"/>
            <w:shd w:val="clear" w:color="auto" w:fill="C6D9F1" w:themeFill="text2" w:themeFillTint="33"/>
          </w:tcPr>
          <w:p w14:paraId="6667CE28" w14:textId="11195C11" w:rsidR="00B406A8" w:rsidRPr="00B406A8" w:rsidRDefault="00B406A8" w:rsidP="002D3623">
            <w:pPr>
              <w:widowControl w:val="0"/>
              <w:autoSpaceDE w:val="0"/>
              <w:autoSpaceDN w:val="0"/>
              <w:adjustRightInd w:val="0"/>
              <w:spacing w:before="40" w:after="40" w:line="230" w:lineRule="exact"/>
              <w:ind w:left="589" w:right="1642" w:hanging="562"/>
              <w:jc w:val="thaiDistribute"/>
              <w:rPr>
                <w:rFonts w:ascii="TH SarabunPSK" w:hAnsi="TH SarabunPSK" w:cs="TH SarabunPSK"/>
                <w:b/>
                <w:bCs/>
                <w:color w:val="000000"/>
                <w:spacing w:val="-1"/>
                <w:sz w:val="28"/>
              </w:rPr>
            </w:pPr>
            <w:r w:rsidRPr="00B406A8">
              <w:rPr>
                <w:rFonts w:ascii="TH SarabunPSK" w:hAnsi="TH SarabunPSK" w:cs="TH SarabunPSK"/>
                <w:b/>
                <w:bCs/>
                <w:sz w:val="28"/>
              </w:rPr>
              <w:t xml:space="preserve">3 </w:t>
            </w:r>
            <w:r>
              <w:rPr>
                <w:rFonts w:ascii="TH SarabunPSK" w:hAnsi="TH SarabunPSK" w:cs="TH SarabunPSK"/>
                <w:b/>
                <w:bCs/>
                <w:sz w:val="28"/>
              </w:rPr>
              <w:tab/>
            </w:r>
            <w:r w:rsidRPr="00B406A8">
              <w:rPr>
                <w:rFonts w:ascii="TH SarabunPSK" w:hAnsi="TH SarabunPSK" w:cs="TH SarabunPSK"/>
                <w:b/>
                <w:bCs/>
                <w:sz w:val="28"/>
              </w:rPr>
              <w:t>DUTIES OF AIRCRAFT CREW AND OTHER OPERATING STAFF</w:t>
            </w:r>
          </w:p>
        </w:tc>
      </w:tr>
      <w:tr w:rsidR="006355E7" w:rsidRPr="00F67AB0" w14:paraId="76FB1354" w14:textId="77777777" w:rsidTr="00301718">
        <w:tc>
          <w:tcPr>
            <w:tcW w:w="11605" w:type="dxa"/>
            <w:gridSpan w:val="2"/>
          </w:tcPr>
          <w:p w14:paraId="31280BBE" w14:textId="270AD22C" w:rsidR="006355E7" w:rsidRPr="008B2D7D" w:rsidRDefault="002D3623" w:rsidP="002D3623">
            <w:pPr>
              <w:ind w:left="589" w:hanging="589"/>
              <w:jc w:val="thaiDistribute"/>
              <w:rPr>
                <w:rFonts w:ascii="TH SarabunPSK" w:hAnsi="TH SarabunPSK" w:cs="TH SarabunPSK"/>
                <w:color w:val="000000"/>
                <w:spacing w:val="-1"/>
                <w:sz w:val="28"/>
              </w:rPr>
            </w:pPr>
            <w:r>
              <w:rPr>
                <w:rFonts w:ascii="TH SarabunPSK" w:hAnsi="TH SarabunPSK" w:cs="TH SarabunPSK"/>
                <w:sz w:val="28"/>
                <w:cs/>
              </w:rPr>
              <w:tab/>
            </w:r>
            <w:r w:rsidR="006F0CA8" w:rsidRPr="00F67AB0">
              <w:rPr>
                <w:rFonts w:ascii="TH SarabunPSK" w:hAnsi="TH SarabunPSK" w:cs="TH SarabunPSK"/>
                <w:sz w:val="28"/>
              </w:rPr>
              <w:t>In this context, the term “operating staff”, as distinct from the aircraft crew, can be taken to mean staff having specific duties in relation to particular flights, which fall within the general pre-flight and in-flight responsibilities of the Pilot-in-Command. The manual must define the duties and responsibilities of people employed as:</w:t>
            </w:r>
          </w:p>
        </w:tc>
        <w:sdt>
          <w:sdtPr>
            <w:rPr>
              <w:rFonts w:ascii="TH SarabunPSK" w:hAnsi="TH SarabunPSK" w:cs="TH SarabunPSK"/>
              <w:bCs/>
              <w:spacing w:val="-1"/>
              <w:sz w:val="28"/>
              <w:cs/>
            </w:rPr>
            <w:id w:val="-676276535"/>
            <w:placeholder>
              <w:docPart w:val="6346090BD1C54096A6002E90C36BC53D"/>
            </w:placeholder>
            <w:showingPlcHdr/>
          </w:sdtPr>
          <w:sdtContent>
            <w:tc>
              <w:tcPr>
                <w:tcW w:w="2424" w:type="dxa"/>
              </w:tcPr>
              <w:p w14:paraId="685744E6" w14:textId="24F85BE4" w:rsidR="006355E7"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058E7">
                  <w:rPr>
                    <w:rStyle w:val="PlaceholderText"/>
                  </w:rPr>
                  <w:t>Click or tap here to enter text.</w:t>
                </w:r>
              </w:p>
            </w:tc>
          </w:sdtContent>
        </w:sdt>
      </w:tr>
      <w:tr w:rsidR="00756328" w:rsidRPr="00F67AB0" w14:paraId="6A6BD3C9" w14:textId="77777777" w:rsidTr="00132782">
        <w:trPr>
          <w:trHeight w:val="432"/>
        </w:trPr>
        <w:tc>
          <w:tcPr>
            <w:tcW w:w="7225" w:type="dxa"/>
            <w:vAlign w:val="center"/>
          </w:tcPr>
          <w:p w14:paraId="19216D50" w14:textId="5BB5E93B" w:rsidR="00756328" w:rsidRPr="00F67AB0" w:rsidRDefault="00756328" w:rsidP="00756328">
            <w:pPr>
              <w:pStyle w:val="ListParagraph"/>
              <w:numPr>
                <w:ilvl w:val="0"/>
                <w:numId w:val="5"/>
              </w:numPr>
              <w:ind w:left="1014" w:right="31"/>
              <w:rPr>
                <w:rFonts w:ascii="TH SarabunPSK" w:hAnsi="TH SarabunPSK" w:cs="TH SarabunPSK"/>
                <w:sz w:val="28"/>
              </w:rPr>
            </w:pPr>
            <w:r w:rsidRPr="00F67AB0">
              <w:rPr>
                <w:rFonts w:ascii="TH SarabunPSK" w:hAnsi="TH SarabunPSK" w:cs="TH SarabunPSK"/>
                <w:sz w:val="28"/>
              </w:rPr>
              <w:t>Pilot-in-Command of the aircraft;</w:t>
            </w:r>
          </w:p>
        </w:tc>
        <w:sdt>
          <w:sdtPr>
            <w:rPr>
              <w:rFonts w:ascii="TH SarabunPSK" w:hAnsi="TH SarabunPSK" w:cs="TH SarabunPSK"/>
              <w:bCs/>
              <w:spacing w:val="-1"/>
              <w:sz w:val="28"/>
              <w:cs/>
            </w:rPr>
            <w:id w:val="-797531690"/>
            <w:placeholder>
              <w:docPart w:val="A24A4D1FB85349089896D6C9076217ED"/>
            </w:placeholder>
            <w:showingPlcHdr/>
          </w:sdtPr>
          <w:sdtContent>
            <w:tc>
              <w:tcPr>
                <w:tcW w:w="4380" w:type="dxa"/>
              </w:tcPr>
              <w:p w14:paraId="326B49D7" w14:textId="72249BA7"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690EB7">
                  <w:rPr>
                    <w:rStyle w:val="PlaceholderText"/>
                  </w:rPr>
                  <w:t>Click or tap here to enter text.</w:t>
                </w:r>
              </w:p>
            </w:tc>
          </w:sdtContent>
        </w:sdt>
        <w:sdt>
          <w:sdtPr>
            <w:rPr>
              <w:rFonts w:ascii="TH SarabunPSK" w:hAnsi="TH SarabunPSK" w:cs="TH SarabunPSK"/>
              <w:bCs/>
              <w:spacing w:val="-1"/>
              <w:sz w:val="28"/>
              <w:cs/>
            </w:rPr>
            <w:id w:val="1015966972"/>
            <w:placeholder>
              <w:docPart w:val="380423FB502247D09069A3780A384D29"/>
            </w:placeholder>
            <w:showingPlcHdr/>
          </w:sdtPr>
          <w:sdtContent>
            <w:tc>
              <w:tcPr>
                <w:tcW w:w="2424" w:type="dxa"/>
              </w:tcPr>
              <w:p w14:paraId="58FC8449" w14:textId="3886705C"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FD65BC">
                  <w:rPr>
                    <w:rStyle w:val="PlaceholderText"/>
                  </w:rPr>
                  <w:t>Click or tap here to enter text.</w:t>
                </w:r>
              </w:p>
            </w:tc>
          </w:sdtContent>
        </w:sdt>
      </w:tr>
      <w:tr w:rsidR="00756328" w:rsidRPr="00F67AB0" w14:paraId="5D12577D" w14:textId="77777777" w:rsidTr="00132782">
        <w:trPr>
          <w:trHeight w:val="432"/>
        </w:trPr>
        <w:tc>
          <w:tcPr>
            <w:tcW w:w="7225" w:type="dxa"/>
            <w:vAlign w:val="center"/>
          </w:tcPr>
          <w:p w14:paraId="45A8BC1B" w14:textId="3CE39696" w:rsidR="00756328" w:rsidRPr="00F67AB0" w:rsidRDefault="00756328" w:rsidP="00756328">
            <w:pPr>
              <w:pStyle w:val="ListParagraph"/>
              <w:numPr>
                <w:ilvl w:val="0"/>
                <w:numId w:val="5"/>
              </w:numPr>
              <w:ind w:left="1014" w:right="31"/>
              <w:rPr>
                <w:rFonts w:ascii="TH SarabunPSK" w:hAnsi="TH SarabunPSK" w:cs="TH SarabunPSK"/>
                <w:sz w:val="28"/>
              </w:rPr>
            </w:pPr>
            <w:r w:rsidRPr="00F67AB0">
              <w:rPr>
                <w:rFonts w:ascii="TH SarabunPSK" w:hAnsi="TH SarabunPSK" w:cs="TH SarabunPSK"/>
                <w:sz w:val="28"/>
              </w:rPr>
              <w:t>Flight operations officers /flight dispatchers;</w:t>
            </w:r>
          </w:p>
        </w:tc>
        <w:sdt>
          <w:sdtPr>
            <w:rPr>
              <w:rFonts w:ascii="TH SarabunPSK" w:hAnsi="TH SarabunPSK" w:cs="TH SarabunPSK"/>
              <w:bCs/>
              <w:spacing w:val="-1"/>
              <w:sz w:val="28"/>
              <w:cs/>
            </w:rPr>
            <w:id w:val="54213184"/>
            <w:placeholder>
              <w:docPart w:val="BA19AF8EA25F4A9C957B38C5B91AB464"/>
            </w:placeholder>
            <w:showingPlcHdr/>
          </w:sdtPr>
          <w:sdtContent>
            <w:tc>
              <w:tcPr>
                <w:tcW w:w="4380" w:type="dxa"/>
              </w:tcPr>
              <w:p w14:paraId="75453BD6" w14:textId="00B8712D"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690EB7">
                  <w:rPr>
                    <w:rStyle w:val="PlaceholderText"/>
                  </w:rPr>
                  <w:t>Click or tap here to enter text.</w:t>
                </w:r>
              </w:p>
            </w:tc>
          </w:sdtContent>
        </w:sdt>
        <w:sdt>
          <w:sdtPr>
            <w:rPr>
              <w:rFonts w:ascii="TH SarabunPSK" w:hAnsi="TH SarabunPSK" w:cs="TH SarabunPSK"/>
              <w:bCs/>
              <w:spacing w:val="-1"/>
              <w:sz w:val="28"/>
              <w:cs/>
            </w:rPr>
            <w:id w:val="37475084"/>
            <w:placeholder>
              <w:docPart w:val="3DFA9FEB3B924ECB8AD52ECCCFFBD0B0"/>
            </w:placeholder>
            <w:showingPlcHdr/>
          </w:sdtPr>
          <w:sdtContent>
            <w:tc>
              <w:tcPr>
                <w:tcW w:w="2424" w:type="dxa"/>
              </w:tcPr>
              <w:p w14:paraId="7C156D63" w14:textId="6EA5715E"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FD65BC">
                  <w:rPr>
                    <w:rStyle w:val="PlaceholderText"/>
                  </w:rPr>
                  <w:t>Click or tap here to enter text.</w:t>
                </w:r>
              </w:p>
            </w:tc>
          </w:sdtContent>
        </w:sdt>
      </w:tr>
      <w:tr w:rsidR="00756328" w:rsidRPr="00F67AB0" w14:paraId="5EBDD567" w14:textId="77777777" w:rsidTr="00132782">
        <w:trPr>
          <w:trHeight w:val="432"/>
        </w:trPr>
        <w:tc>
          <w:tcPr>
            <w:tcW w:w="7225" w:type="dxa"/>
            <w:vAlign w:val="center"/>
          </w:tcPr>
          <w:p w14:paraId="23B33F3D" w14:textId="0214C1B4" w:rsidR="00756328" w:rsidRPr="008B2D7D" w:rsidRDefault="00756328" w:rsidP="00756328">
            <w:pPr>
              <w:pStyle w:val="ListParagraph"/>
              <w:numPr>
                <w:ilvl w:val="0"/>
                <w:numId w:val="5"/>
              </w:numPr>
              <w:ind w:left="1014" w:right="31"/>
              <w:rPr>
                <w:rFonts w:ascii="TH SarabunPSK" w:hAnsi="TH SarabunPSK" w:cs="TH SarabunPSK"/>
                <w:sz w:val="28"/>
              </w:rPr>
            </w:pPr>
            <w:r w:rsidRPr="00F67AB0">
              <w:rPr>
                <w:rFonts w:ascii="TH SarabunPSK" w:hAnsi="TH SarabunPSK" w:cs="TH SarabunPSK"/>
                <w:sz w:val="28"/>
              </w:rPr>
              <w:t>rostering and scheduling staff</w:t>
            </w:r>
            <w:r w:rsidRPr="00F67AB0">
              <w:rPr>
                <w:rFonts w:ascii="TH SarabunPSK" w:hAnsi="TH SarabunPSK" w:cs="TH SarabunPSK"/>
                <w:sz w:val="28"/>
                <w:cs/>
              </w:rPr>
              <w:t>.</w:t>
            </w:r>
          </w:p>
        </w:tc>
        <w:sdt>
          <w:sdtPr>
            <w:rPr>
              <w:rFonts w:ascii="TH SarabunPSK" w:hAnsi="TH SarabunPSK" w:cs="TH SarabunPSK"/>
              <w:bCs/>
              <w:spacing w:val="-1"/>
              <w:sz w:val="28"/>
              <w:cs/>
            </w:rPr>
            <w:id w:val="1370113880"/>
            <w:placeholder>
              <w:docPart w:val="2246C36620A443ACBA71A2019ECCAA22"/>
            </w:placeholder>
            <w:showingPlcHdr/>
          </w:sdtPr>
          <w:sdtContent>
            <w:tc>
              <w:tcPr>
                <w:tcW w:w="4380" w:type="dxa"/>
              </w:tcPr>
              <w:p w14:paraId="2E8DBF0F" w14:textId="30C12F8C"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690EB7">
                  <w:rPr>
                    <w:rStyle w:val="PlaceholderText"/>
                  </w:rPr>
                  <w:t>Click or tap here to enter text.</w:t>
                </w:r>
              </w:p>
            </w:tc>
          </w:sdtContent>
        </w:sdt>
        <w:sdt>
          <w:sdtPr>
            <w:rPr>
              <w:rFonts w:ascii="TH SarabunPSK" w:hAnsi="TH SarabunPSK" w:cs="TH SarabunPSK"/>
              <w:bCs/>
              <w:spacing w:val="-1"/>
              <w:sz w:val="28"/>
              <w:cs/>
            </w:rPr>
            <w:id w:val="-1455706693"/>
            <w:placeholder>
              <w:docPart w:val="EAE96042D1D74EDC827F2059C5CBED10"/>
            </w:placeholder>
            <w:showingPlcHdr/>
          </w:sdtPr>
          <w:sdtContent>
            <w:tc>
              <w:tcPr>
                <w:tcW w:w="2424" w:type="dxa"/>
              </w:tcPr>
              <w:p w14:paraId="0EE76943" w14:textId="21CDB2E2"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FD65BC">
                  <w:rPr>
                    <w:rStyle w:val="PlaceholderText"/>
                  </w:rPr>
                  <w:t>Click or tap here to enter text.</w:t>
                </w:r>
              </w:p>
            </w:tc>
          </w:sdtContent>
        </w:sdt>
      </w:tr>
      <w:tr w:rsidR="006F0CA8" w:rsidRPr="00F67AB0" w14:paraId="78FCDD62" w14:textId="77777777" w:rsidTr="00301718">
        <w:tc>
          <w:tcPr>
            <w:tcW w:w="11605" w:type="dxa"/>
            <w:gridSpan w:val="2"/>
          </w:tcPr>
          <w:p w14:paraId="33B0B4BF" w14:textId="77777777" w:rsidR="006F0CA8" w:rsidRPr="00F67AB0" w:rsidRDefault="006F0CA8" w:rsidP="002D3623">
            <w:pPr>
              <w:ind w:left="589" w:hanging="589"/>
              <w:jc w:val="thaiDistribute"/>
              <w:rPr>
                <w:rFonts w:ascii="TH SarabunPSK" w:hAnsi="TH SarabunPSK" w:cs="TH SarabunPSK"/>
                <w:color w:val="000000"/>
                <w:spacing w:val="-1"/>
                <w:sz w:val="28"/>
              </w:rPr>
            </w:pPr>
            <w:r w:rsidRPr="008B2D7D">
              <w:rPr>
                <w:rFonts w:ascii="TH SarabunPSK" w:hAnsi="TH SarabunPSK" w:cs="TH SarabunPSK"/>
                <w:color w:val="000000"/>
                <w:spacing w:val="-1"/>
                <w:sz w:val="28"/>
                <w:cs/>
              </w:rPr>
              <w:t>3.1</w:t>
            </w:r>
            <w:r w:rsidRPr="008B2D7D">
              <w:rPr>
                <w:rFonts w:ascii="TH SarabunPSK" w:hAnsi="TH SarabunPSK" w:cs="TH SarabunPSK"/>
                <w:color w:val="000000"/>
                <w:spacing w:val="-1"/>
                <w:sz w:val="28"/>
                <w:cs/>
              </w:rPr>
              <w:tab/>
            </w:r>
            <w:r w:rsidRPr="00B406A8">
              <w:rPr>
                <w:rFonts w:ascii="TH SarabunPSK" w:hAnsi="TH SarabunPSK" w:cs="TH SarabunPSK"/>
                <w:sz w:val="28"/>
              </w:rPr>
              <w:t>Pilot</w:t>
            </w:r>
            <w:r w:rsidRPr="00F67AB0">
              <w:rPr>
                <w:rFonts w:ascii="TH SarabunPSK" w:hAnsi="TH SarabunPSK" w:cs="TH SarabunPSK"/>
                <w:color w:val="000000"/>
                <w:spacing w:val="-1"/>
                <w:sz w:val="28"/>
              </w:rPr>
              <w:t>-in-Command</w:t>
            </w:r>
          </w:p>
        </w:tc>
        <w:tc>
          <w:tcPr>
            <w:tcW w:w="2424" w:type="dxa"/>
          </w:tcPr>
          <w:p w14:paraId="1D12E58C" w14:textId="77777777" w:rsidR="006F0CA8" w:rsidRPr="00756328" w:rsidRDefault="006F0CA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756328" w:rsidRPr="00F67AB0" w14:paraId="1E0C5E51" w14:textId="77777777" w:rsidTr="00301718">
        <w:tc>
          <w:tcPr>
            <w:tcW w:w="7225" w:type="dxa"/>
          </w:tcPr>
          <w:p w14:paraId="17C5FB47" w14:textId="1557FABC" w:rsidR="00756328" w:rsidRPr="00F67AB0" w:rsidRDefault="00756328" w:rsidP="00756328">
            <w:pPr>
              <w:pStyle w:val="ListParagraph"/>
              <w:numPr>
                <w:ilvl w:val="0"/>
                <w:numId w:val="6"/>
              </w:numPr>
              <w:ind w:left="1014" w:right="31"/>
              <w:jc w:val="thaiDistribute"/>
              <w:rPr>
                <w:rFonts w:ascii="TH SarabunPSK" w:hAnsi="TH SarabunPSK" w:cs="TH SarabunPSK"/>
                <w:sz w:val="28"/>
                <w:cs/>
              </w:rPr>
            </w:pPr>
            <w:r w:rsidRPr="00F67AB0">
              <w:rPr>
                <w:rFonts w:ascii="TH SarabunPSK" w:hAnsi="TH SarabunPSK" w:cs="TH SarabunPSK"/>
                <w:sz w:val="28"/>
              </w:rPr>
              <w:t>The Pilot-in-Command shall be responsible for the safety of all crew members, passengers and cargo on board when the doors are closed. The pilot-in-command shall also be responsible for the operation and safety of the aeroplane from the moment the aeroplane is ready to move for the purpose of taking off until the moment it finally comes to rest at the end of the flight and the engine(s) used as primary propulsion units are shut down.</w:t>
            </w:r>
          </w:p>
        </w:tc>
        <w:sdt>
          <w:sdtPr>
            <w:rPr>
              <w:rFonts w:ascii="TH SarabunPSK" w:hAnsi="TH SarabunPSK" w:cs="TH SarabunPSK"/>
              <w:bCs/>
              <w:spacing w:val="-1"/>
              <w:sz w:val="28"/>
              <w:cs/>
            </w:rPr>
            <w:id w:val="-201635826"/>
            <w:placeholder>
              <w:docPart w:val="C77DD60F0D2E4175A49F8571637646C3"/>
            </w:placeholder>
            <w:showingPlcHdr/>
          </w:sdtPr>
          <w:sdtContent>
            <w:tc>
              <w:tcPr>
                <w:tcW w:w="4380" w:type="dxa"/>
              </w:tcPr>
              <w:p w14:paraId="2145A43E" w14:textId="2224767D"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B3CD4">
                  <w:rPr>
                    <w:rStyle w:val="PlaceholderText"/>
                  </w:rPr>
                  <w:t>Click or tap here to enter text.</w:t>
                </w:r>
              </w:p>
            </w:tc>
          </w:sdtContent>
        </w:sdt>
        <w:sdt>
          <w:sdtPr>
            <w:rPr>
              <w:rFonts w:ascii="TH SarabunPSK" w:hAnsi="TH SarabunPSK" w:cs="TH SarabunPSK"/>
              <w:bCs/>
              <w:spacing w:val="-1"/>
              <w:sz w:val="28"/>
              <w:cs/>
            </w:rPr>
            <w:id w:val="-276102621"/>
            <w:placeholder>
              <w:docPart w:val="653B30467FA442A79F0595A79263D0A3"/>
            </w:placeholder>
            <w:showingPlcHdr/>
          </w:sdtPr>
          <w:sdtContent>
            <w:tc>
              <w:tcPr>
                <w:tcW w:w="2424" w:type="dxa"/>
              </w:tcPr>
              <w:p w14:paraId="07BAA303" w14:textId="23745755"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B3CD4">
                  <w:rPr>
                    <w:rStyle w:val="PlaceholderText"/>
                  </w:rPr>
                  <w:t>Click or tap here to enter text.</w:t>
                </w:r>
              </w:p>
            </w:tc>
          </w:sdtContent>
        </w:sdt>
      </w:tr>
      <w:tr w:rsidR="00756328" w:rsidRPr="00F67AB0" w14:paraId="76FA72C4" w14:textId="77777777" w:rsidTr="00301718">
        <w:tc>
          <w:tcPr>
            <w:tcW w:w="7225" w:type="dxa"/>
          </w:tcPr>
          <w:p w14:paraId="5B8B140E" w14:textId="25916ECE" w:rsidR="00756328" w:rsidRPr="00F67AB0" w:rsidRDefault="00756328" w:rsidP="00756328">
            <w:pPr>
              <w:pStyle w:val="ListParagraph"/>
              <w:numPr>
                <w:ilvl w:val="0"/>
                <w:numId w:val="6"/>
              </w:numPr>
              <w:ind w:left="1014" w:right="31"/>
              <w:jc w:val="thaiDistribute"/>
              <w:rPr>
                <w:rFonts w:ascii="TH SarabunPSK" w:hAnsi="TH SarabunPSK" w:cs="TH SarabunPSK"/>
                <w:sz w:val="28"/>
                <w:cs/>
              </w:rPr>
            </w:pPr>
            <w:r w:rsidRPr="00F67AB0">
              <w:rPr>
                <w:rFonts w:ascii="TH SarabunPSK" w:hAnsi="TH SarabunPSK" w:cs="TH SarabunPSK"/>
                <w:sz w:val="28"/>
              </w:rPr>
              <w:t xml:space="preserve">The Pilot-in-Command shall ensure that the checklists specified in paragraph </w:t>
            </w:r>
            <w:r w:rsidRPr="00F67AB0">
              <w:rPr>
                <w:rFonts w:ascii="TH SarabunPSK" w:hAnsi="TH SarabunPSK" w:cs="TH SarabunPSK"/>
                <w:sz w:val="28"/>
                <w:cs/>
              </w:rPr>
              <w:t>8</w:t>
            </w:r>
            <w:r w:rsidRPr="00F67AB0">
              <w:rPr>
                <w:rFonts w:ascii="TH SarabunPSK" w:hAnsi="TH SarabunPSK" w:cs="TH SarabunPSK"/>
                <w:sz w:val="28"/>
              </w:rPr>
              <w:t xml:space="preserve"> of this chapter are complied with in detail.</w:t>
            </w:r>
          </w:p>
        </w:tc>
        <w:sdt>
          <w:sdtPr>
            <w:rPr>
              <w:rFonts w:ascii="TH SarabunPSK" w:hAnsi="TH SarabunPSK" w:cs="TH SarabunPSK"/>
              <w:bCs/>
              <w:spacing w:val="-1"/>
              <w:sz w:val="28"/>
              <w:cs/>
            </w:rPr>
            <w:id w:val="-929732190"/>
            <w:placeholder>
              <w:docPart w:val="94B797E660774004BB016144BE31E597"/>
            </w:placeholder>
            <w:showingPlcHdr/>
          </w:sdtPr>
          <w:sdtContent>
            <w:tc>
              <w:tcPr>
                <w:tcW w:w="4380" w:type="dxa"/>
              </w:tcPr>
              <w:p w14:paraId="018D33A2" w14:textId="5F1814FB"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B3CD4">
                  <w:rPr>
                    <w:rStyle w:val="PlaceholderText"/>
                  </w:rPr>
                  <w:t>Click or tap here to enter text.</w:t>
                </w:r>
              </w:p>
            </w:tc>
          </w:sdtContent>
        </w:sdt>
        <w:sdt>
          <w:sdtPr>
            <w:rPr>
              <w:rFonts w:ascii="TH SarabunPSK" w:hAnsi="TH SarabunPSK" w:cs="TH SarabunPSK"/>
              <w:bCs/>
              <w:spacing w:val="-1"/>
              <w:sz w:val="28"/>
              <w:cs/>
            </w:rPr>
            <w:id w:val="757795339"/>
            <w:placeholder>
              <w:docPart w:val="ABE40BFCBFB543868027931D86D4A359"/>
            </w:placeholder>
            <w:showingPlcHdr/>
          </w:sdtPr>
          <w:sdtContent>
            <w:tc>
              <w:tcPr>
                <w:tcW w:w="2424" w:type="dxa"/>
              </w:tcPr>
              <w:p w14:paraId="21027976" w14:textId="43B3CA88"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B3CD4">
                  <w:rPr>
                    <w:rStyle w:val="PlaceholderText"/>
                  </w:rPr>
                  <w:t>Click or tap here to enter text.</w:t>
                </w:r>
              </w:p>
            </w:tc>
          </w:sdtContent>
        </w:sdt>
      </w:tr>
      <w:tr w:rsidR="00756328" w:rsidRPr="00F67AB0" w14:paraId="3E33462A" w14:textId="77777777" w:rsidTr="00301718">
        <w:tc>
          <w:tcPr>
            <w:tcW w:w="7225" w:type="dxa"/>
          </w:tcPr>
          <w:p w14:paraId="0111B8D0" w14:textId="49DF9B70" w:rsidR="00756328" w:rsidRPr="00F67AB0" w:rsidRDefault="00756328" w:rsidP="00756328">
            <w:pPr>
              <w:pStyle w:val="ListParagraph"/>
              <w:numPr>
                <w:ilvl w:val="0"/>
                <w:numId w:val="6"/>
              </w:numPr>
              <w:ind w:left="1014" w:right="31"/>
              <w:jc w:val="thaiDistribute"/>
              <w:rPr>
                <w:rFonts w:ascii="TH SarabunPSK" w:hAnsi="TH SarabunPSK" w:cs="TH SarabunPSK"/>
                <w:sz w:val="28"/>
                <w:cs/>
              </w:rPr>
            </w:pPr>
            <w:r w:rsidRPr="00F67AB0">
              <w:rPr>
                <w:rFonts w:ascii="TH SarabunPSK" w:hAnsi="TH SarabunPSK" w:cs="TH SarabunPSK"/>
                <w:sz w:val="28"/>
              </w:rPr>
              <w:t xml:space="preserve">The Pilot-in-Command shall be responsible for notifying the nearest appropriate authority by the quickest available means of any accident </w:t>
            </w:r>
            <w:r w:rsidRPr="00F67AB0">
              <w:rPr>
                <w:rFonts w:ascii="TH SarabunPSK" w:hAnsi="TH SarabunPSK" w:cs="TH SarabunPSK"/>
                <w:sz w:val="28"/>
              </w:rPr>
              <w:lastRenderedPageBreak/>
              <w:t>involving the aeroplane, resulting in serious injury or death of any person or substantial damage to the aeroplane or property.</w:t>
            </w:r>
          </w:p>
        </w:tc>
        <w:sdt>
          <w:sdtPr>
            <w:rPr>
              <w:rFonts w:ascii="TH SarabunPSK" w:hAnsi="TH SarabunPSK" w:cs="TH SarabunPSK"/>
              <w:bCs/>
              <w:spacing w:val="-1"/>
              <w:sz w:val="28"/>
              <w:cs/>
            </w:rPr>
            <w:id w:val="749846851"/>
            <w:placeholder>
              <w:docPart w:val="17795B015A244929A5F905FD6B424DA9"/>
            </w:placeholder>
            <w:showingPlcHdr/>
          </w:sdtPr>
          <w:sdtContent>
            <w:tc>
              <w:tcPr>
                <w:tcW w:w="4380" w:type="dxa"/>
              </w:tcPr>
              <w:p w14:paraId="1FEBB923" w14:textId="3EAF9DAE"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B3CD4">
                  <w:rPr>
                    <w:rStyle w:val="PlaceholderText"/>
                  </w:rPr>
                  <w:t>Click or tap here to enter text.</w:t>
                </w:r>
              </w:p>
            </w:tc>
          </w:sdtContent>
        </w:sdt>
        <w:sdt>
          <w:sdtPr>
            <w:rPr>
              <w:rFonts w:ascii="TH SarabunPSK" w:hAnsi="TH SarabunPSK" w:cs="TH SarabunPSK"/>
              <w:bCs/>
              <w:spacing w:val="-1"/>
              <w:sz w:val="28"/>
              <w:cs/>
            </w:rPr>
            <w:id w:val="-1547445527"/>
            <w:placeholder>
              <w:docPart w:val="B5033C9292764828AAB4116E13DD82B5"/>
            </w:placeholder>
            <w:showingPlcHdr/>
          </w:sdtPr>
          <w:sdtContent>
            <w:tc>
              <w:tcPr>
                <w:tcW w:w="2424" w:type="dxa"/>
              </w:tcPr>
              <w:p w14:paraId="312A48B0" w14:textId="4860D83F"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B3CD4">
                  <w:rPr>
                    <w:rStyle w:val="PlaceholderText"/>
                  </w:rPr>
                  <w:t>Click or tap here to enter text.</w:t>
                </w:r>
              </w:p>
            </w:tc>
          </w:sdtContent>
        </w:sdt>
      </w:tr>
      <w:tr w:rsidR="00756328" w:rsidRPr="00F67AB0" w14:paraId="1754FABF" w14:textId="77777777" w:rsidTr="00301718">
        <w:tc>
          <w:tcPr>
            <w:tcW w:w="7225" w:type="dxa"/>
          </w:tcPr>
          <w:p w14:paraId="5017A09F" w14:textId="46586541" w:rsidR="00756328" w:rsidRPr="00F67AB0" w:rsidRDefault="00756328" w:rsidP="00756328">
            <w:pPr>
              <w:pStyle w:val="ListParagraph"/>
              <w:numPr>
                <w:ilvl w:val="0"/>
                <w:numId w:val="6"/>
              </w:numPr>
              <w:ind w:left="1014" w:right="31"/>
              <w:jc w:val="thaiDistribute"/>
              <w:rPr>
                <w:rFonts w:ascii="TH SarabunPSK" w:hAnsi="TH SarabunPSK" w:cs="TH SarabunPSK"/>
                <w:sz w:val="28"/>
                <w:cs/>
              </w:rPr>
            </w:pPr>
            <w:r w:rsidRPr="00F67AB0">
              <w:rPr>
                <w:rFonts w:ascii="TH SarabunPSK" w:hAnsi="TH SarabunPSK" w:cs="TH SarabunPSK"/>
                <w:sz w:val="28"/>
              </w:rPr>
              <w:lastRenderedPageBreak/>
              <w:t xml:space="preserve">The Pilot-in-Command shall be responsible for reporting all known or suspected </w:t>
            </w:r>
            <w:r w:rsidRPr="009951CD">
              <w:rPr>
                <w:rFonts w:ascii="TH SarabunPSK" w:hAnsi="TH SarabunPSK" w:cs="TH SarabunPSK"/>
                <w:sz w:val="28"/>
              </w:rPr>
              <w:t>defects in the aeroplane, to the operator, at the termination of the flight sector.</w:t>
            </w:r>
          </w:p>
        </w:tc>
        <w:sdt>
          <w:sdtPr>
            <w:rPr>
              <w:rFonts w:ascii="TH SarabunPSK" w:hAnsi="TH SarabunPSK" w:cs="TH SarabunPSK"/>
              <w:bCs/>
              <w:spacing w:val="-1"/>
              <w:sz w:val="28"/>
              <w:cs/>
            </w:rPr>
            <w:id w:val="-896748876"/>
            <w:placeholder>
              <w:docPart w:val="45B138ABF47E41A7A1FC78CCDD066340"/>
            </w:placeholder>
            <w:showingPlcHdr/>
          </w:sdtPr>
          <w:sdtContent>
            <w:tc>
              <w:tcPr>
                <w:tcW w:w="4380" w:type="dxa"/>
              </w:tcPr>
              <w:p w14:paraId="3579D060" w14:textId="134FAFC2"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B2688">
                  <w:rPr>
                    <w:rStyle w:val="PlaceholderText"/>
                  </w:rPr>
                  <w:t>Click or tap here to enter text.</w:t>
                </w:r>
              </w:p>
            </w:tc>
          </w:sdtContent>
        </w:sdt>
        <w:sdt>
          <w:sdtPr>
            <w:rPr>
              <w:rFonts w:ascii="TH SarabunPSK" w:hAnsi="TH SarabunPSK" w:cs="TH SarabunPSK"/>
              <w:bCs/>
              <w:spacing w:val="-1"/>
              <w:sz w:val="28"/>
              <w:cs/>
            </w:rPr>
            <w:id w:val="1728721656"/>
            <w:placeholder>
              <w:docPart w:val="B383716E3DFB4122850EAEF445BEA5CB"/>
            </w:placeholder>
            <w:showingPlcHdr/>
          </w:sdtPr>
          <w:sdtContent>
            <w:tc>
              <w:tcPr>
                <w:tcW w:w="2424" w:type="dxa"/>
              </w:tcPr>
              <w:p w14:paraId="1D3BB9D6" w14:textId="4CE809DC"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B2688">
                  <w:rPr>
                    <w:rStyle w:val="PlaceholderText"/>
                  </w:rPr>
                  <w:t>Click or tap here to enter text.</w:t>
                </w:r>
              </w:p>
            </w:tc>
          </w:sdtContent>
        </w:sdt>
      </w:tr>
      <w:tr w:rsidR="00756328" w:rsidRPr="00F67AB0" w14:paraId="2EC70200" w14:textId="77777777" w:rsidTr="00301718">
        <w:tc>
          <w:tcPr>
            <w:tcW w:w="7225" w:type="dxa"/>
          </w:tcPr>
          <w:p w14:paraId="3224271D" w14:textId="52922063" w:rsidR="00756328" w:rsidRPr="00F67AB0" w:rsidRDefault="00756328" w:rsidP="00756328">
            <w:pPr>
              <w:pStyle w:val="ListParagraph"/>
              <w:numPr>
                <w:ilvl w:val="0"/>
                <w:numId w:val="6"/>
              </w:numPr>
              <w:ind w:left="1014" w:right="31"/>
              <w:jc w:val="thaiDistribute"/>
              <w:rPr>
                <w:rFonts w:ascii="TH SarabunPSK" w:hAnsi="TH SarabunPSK" w:cs="TH SarabunPSK"/>
                <w:sz w:val="28"/>
                <w:cs/>
              </w:rPr>
            </w:pPr>
            <w:r w:rsidRPr="00F67AB0">
              <w:rPr>
                <w:rFonts w:ascii="TH SarabunPSK" w:hAnsi="TH SarabunPSK" w:cs="TH SarabunPSK"/>
                <w:sz w:val="28"/>
              </w:rPr>
              <w:t xml:space="preserve">The Pilot-in-Command shall be responsible for the journey log book or the general declaration containing the information listed in Chapter </w:t>
            </w:r>
            <w:r w:rsidRPr="00F67AB0">
              <w:rPr>
                <w:rFonts w:ascii="TH SarabunPSK" w:hAnsi="TH SarabunPSK" w:cs="TH SarabunPSK"/>
                <w:sz w:val="28"/>
                <w:cs/>
              </w:rPr>
              <w:t>5</w:t>
            </w:r>
            <w:r w:rsidRPr="00F67AB0">
              <w:rPr>
                <w:rFonts w:ascii="TH SarabunPSK" w:hAnsi="TH SarabunPSK" w:cs="TH SarabunPSK"/>
                <w:sz w:val="28"/>
              </w:rPr>
              <w:t xml:space="preserve">, paragraph </w:t>
            </w:r>
            <w:r w:rsidRPr="00F67AB0">
              <w:rPr>
                <w:rFonts w:ascii="TH SarabunPSK" w:hAnsi="TH SarabunPSK" w:cs="TH SarabunPSK"/>
                <w:sz w:val="28"/>
                <w:cs/>
              </w:rPr>
              <w:t>11.4</w:t>
            </w:r>
            <w:r w:rsidRPr="00F67AB0">
              <w:rPr>
                <w:rFonts w:ascii="TH SarabunPSK" w:hAnsi="TH SarabunPSK" w:cs="TH SarabunPSK"/>
                <w:sz w:val="28"/>
              </w:rPr>
              <w:t xml:space="preserve"> of this document.</w:t>
            </w:r>
          </w:p>
        </w:tc>
        <w:sdt>
          <w:sdtPr>
            <w:rPr>
              <w:rFonts w:ascii="TH SarabunPSK" w:hAnsi="TH SarabunPSK" w:cs="TH SarabunPSK"/>
              <w:bCs/>
              <w:spacing w:val="-1"/>
              <w:sz w:val="28"/>
              <w:cs/>
            </w:rPr>
            <w:id w:val="1467153597"/>
            <w:placeholder>
              <w:docPart w:val="52C15C4881D44908ACE56AE1B2C55D9C"/>
            </w:placeholder>
            <w:showingPlcHdr/>
          </w:sdtPr>
          <w:sdtContent>
            <w:tc>
              <w:tcPr>
                <w:tcW w:w="4380" w:type="dxa"/>
              </w:tcPr>
              <w:p w14:paraId="2FFD4014" w14:textId="2FEAD498"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B2688">
                  <w:rPr>
                    <w:rStyle w:val="PlaceholderText"/>
                  </w:rPr>
                  <w:t>Click or tap here to enter text.</w:t>
                </w:r>
              </w:p>
            </w:tc>
          </w:sdtContent>
        </w:sdt>
        <w:sdt>
          <w:sdtPr>
            <w:rPr>
              <w:rFonts w:ascii="TH SarabunPSK" w:hAnsi="TH SarabunPSK" w:cs="TH SarabunPSK"/>
              <w:bCs/>
              <w:spacing w:val="-1"/>
              <w:sz w:val="28"/>
              <w:cs/>
            </w:rPr>
            <w:id w:val="960533745"/>
            <w:placeholder>
              <w:docPart w:val="DC7C6123D07A4DCC862829E07B1203EB"/>
            </w:placeholder>
            <w:showingPlcHdr/>
          </w:sdtPr>
          <w:sdtContent>
            <w:tc>
              <w:tcPr>
                <w:tcW w:w="2424" w:type="dxa"/>
              </w:tcPr>
              <w:p w14:paraId="2190101E" w14:textId="27537EAC"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B2688">
                  <w:rPr>
                    <w:rStyle w:val="PlaceholderText"/>
                  </w:rPr>
                  <w:t>Click or tap here to enter text.</w:t>
                </w:r>
              </w:p>
            </w:tc>
          </w:sdtContent>
        </w:sdt>
      </w:tr>
      <w:tr w:rsidR="006355E7" w:rsidRPr="00F67AB0" w14:paraId="1E8DB677" w14:textId="77777777" w:rsidTr="00301718">
        <w:tc>
          <w:tcPr>
            <w:tcW w:w="11605" w:type="dxa"/>
            <w:gridSpan w:val="2"/>
          </w:tcPr>
          <w:p w14:paraId="23A48F32" w14:textId="36521860" w:rsidR="006355E7" w:rsidRPr="00F67AB0" w:rsidRDefault="006355E7" w:rsidP="002D3623">
            <w:pPr>
              <w:ind w:left="589" w:hanging="589"/>
              <w:jc w:val="thaiDistribute"/>
              <w:rPr>
                <w:rFonts w:ascii="TH SarabunPSK" w:hAnsi="TH SarabunPSK" w:cs="TH SarabunPSK"/>
                <w:color w:val="000000"/>
                <w:spacing w:val="-1"/>
                <w:sz w:val="28"/>
              </w:rPr>
            </w:pPr>
            <w:r w:rsidRPr="00F67AB0">
              <w:rPr>
                <w:rFonts w:ascii="TH SarabunPSK" w:hAnsi="TH SarabunPSK" w:cs="TH SarabunPSK"/>
                <w:sz w:val="28"/>
              </w:rPr>
              <w:t>3</w:t>
            </w:r>
            <w:r w:rsidRPr="00F67AB0">
              <w:rPr>
                <w:rFonts w:ascii="TH SarabunPSK" w:hAnsi="TH SarabunPSK" w:cs="TH SarabunPSK"/>
                <w:sz w:val="28"/>
                <w:cs/>
              </w:rPr>
              <w:t>.</w:t>
            </w:r>
            <w:r w:rsidRPr="00F67AB0">
              <w:rPr>
                <w:rFonts w:ascii="TH SarabunPSK" w:hAnsi="TH SarabunPSK" w:cs="TH SarabunPSK"/>
                <w:sz w:val="28"/>
              </w:rPr>
              <w:t xml:space="preserve">2 </w:t>
            </w:r>
            <w:r w:rsidR="00B406A8">
              <w:rPr>
                <w:rFonts w:ascii="TH SarabunPSK" w:hAnsi="TH SarabunPSK" w:cs="TH SarabunPSK"/>
                <w:sz w:val="28"/>
              </w:rPr>
              <w:tab/>
            </w:r>
            <w:r w:rsidRPr="002D3623">
              <w:rPr>
                <w:rFonts w:ascii="TH SarabunPSK" w:hAnsi="TH SarabunPSK" w:cs="TH SarabunPSK"/>
                <w:color w:val="000000"/>
                <w:spacing w:val="-1"/>
                <w:sz w:val="28"/>
              </w:rPr>
              <w:t>Flight</w:t>
            </w:r>
            <w:r w:rsidRPr="00F67AB0">
              <w:rPr>
                <w:rFonts w:ascii="TH SarabunPSK" w:hAnsi="TH SarabunPSK" w:cs="TH SarabunPSK"/>
                <w:sz w:val="28"/>
              </w:rPr>
              <w:t xml:space="preserve"> operations officers</w:t>
            </w:r>
            <w:r w:rsidRPr="00F67AB0">
              <w:rPr>
                <w:rFonts w:ascii="TH SarabunPSK" w:hAnsi="TH SarabunPSK" w:cs="TH SarabunPSK"/>
                <w:sz w:val="28"/>
                <w:cs/>
              </w:rPr>
              <w:t>/</w:t>
            </w:r>
            <w:r w:rsidRPr="00F67AB0">
              <w:rPr>
                <w:rFonts w:ascii="TH SarabunPSK" w:hAnsi="TH SarabunPSK" w:cs="TH SarabunPSK"/>
                <w:sz w:val="28"/>
              </w:rPr>
              <w:t>flight dispatchers shall, in conjunction with the operator</w:t>
            </w:r>
            <w:r w:rsidRPr="00F67AB0">
              <w:rPr>
                <w:rFonts w:ascii="TH SarabunPSK" w:hAnsi="TH SarabunPSK" w:cs="TH SarabunPSK"/>
                <w:sz w:val="28"/>
                <w:cs/>
              </w:rPr>
              <w:t>’</w:t>
            </w:r>
            <w:r w:rsidRPr="00F67AB0">
              <w:rPr>
                <w:rFonts w:ascii="TH SarabunPSK" w:hAnsi="TH SarabunPSK" w:cs="TH SarabunPSK"/>
                <w:sz w:val="28"/>
              </w:rPr>
              <w:t xml:space="preserve">s method of control and supervision of flight </w:t>
            </w:r>
            <w:r w:rsidRPr="00B406A8">
              <w:rPr>
                <w:rFonts w:ascii="TH SarabunPSK" w:hAnsi="TH SarabunPSK" w:cs="TH SarabunPSK"/>
                <w:color w:val="000000"/>
                <w:spacing w:val="-1"/>
                <w:sz w:val="28"/>
              </w:rPr>
              <w:t>operations</w:t>
            </w:r>
            <w:r w:rsidRPr="00F67AB0">
              <w:rPr>
                <w:rFonts w:ascii="TH SarabunPSK" w:hAnsi="TH SarabunPSK" w:cs="TH SarabunPSK"/>
                <w:sz w:val="28"/>
                <w:cs/>
              </w:rPr>
              <w:t>:</w:t>
            </w:r>
          </w:p>
        </w:tc>
        <w:tc>
          <w:tcPr>
            <w:tcW w:w="2424" w:type="dxa"/>
          </w:tcPr>
          <w:p w14:paraId="7B1638CB" w14:textId="77777777" w:rsidR="006355E7" w:rsidRPr="00756328" w:rsidRDefault="006355E7"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756328" w:rsidRPr="00F67AB0" w14:paraId="35FCEEDE" w14:textId="77777777" w:rsidTr="00301718">
        <w:tc>
          <w:tcPr>
            <w:tcW w:w="7225" w:type="dxa"/>
          </w:tcPr>
          <w:p w14:paraId="3D9DAA4E" w14:textId="10ECCC38" w:rsidR="00756328" w:rsidRPr="00F67AB0" w:rsidRDefault="00756328" w:rsidP="00756328">
            <w:pPr>
              <w:pStyle w:val="ListParagraph"/>
              <w:numPr>
                <w:ilvl w:val="0"/>
                <w:numId w:val="7"/>
              </w:numPr>
              <w:ind w:left="1014" w:right="31"/>
              <w:jc w:val="thaiDistribute"/>
              <w:rPr>
                <w:rFonts w:ascii="TH SarabunPSK" w:hAnsi="TH SarabunPSK" w:cs="TH SarabunPSK"/>
                <w:sz w:val="28"/>
              </w:rPr>
            </w:pPr>
            <w:r>
              <w:rPr>
                <w:rFonts w:ascii="TH SarabunPSK" w:hAnsi="TH SarabunPSK" w:cs="TH SarabunPSK"/>
                <w:sz w:val="28"/>
              </w:rPr>
              <w:t>A</w:t>
            </w:r>
            <w:r w:rsidRPr="00F67AB0">
              <w:rPr>
                <w:rFonts w:ascii="TH SarabunPSK" w:hAnsi="TH SarabunPSK" w:cs="TH SarabunPSK"/>
                <w:sz w:val="28"/>
              </w:rPr>
              <w:t>ssist the pilot</w:t>
            </w:r>
            <w:r w:rsidRPr="00F67AB0">
              <w:rPr>
                <w:rFonts w:ascii="TH SarabunPSK" w:hAnsi="TH SarabunPSK" w:cs="TH SarabunPSK"/>
                <w:sz w:val="28"/>
                <w:cs/>
              </w:rPr>
              <w:t>-</w:t>
            </w:r>
            <w:r w:rsidRPr="00F67AB0">
              <w:rPr>
                <w:rFonts w:ascii="TH SarabunPSK" w:hAnsi="TH SarabunPSK" w:cs="TH SarabunPSK"/>
                <w:sz w:val="28"/>
              </w:rPr>
              <w:t>in</w:t>
            </w:r>
            <w:r w:rsidRPr="00F67AB0">
              <w:rPr>
                <w:rFonts w:ascii="TH SarabunPSK" w:hAnsi="TH SarabunPSK" w:cs="TH SarabunPSK"/>
                <w:sz w:val="28"/>
                <w:cs/>
              </w:rPr>
              <w:t>-</w:t>
            </w:r>
            <w:r w:rsidRPr="00F67AB0">
              <w:rPr>
                <w:rFonts w:ascii="TH SarabunPSK" w:hAnsi="TH SarabunPSK" w:cs="TH SarabunPSK"/>
                <w:sz w:val="28"/>
              </w:rPr>
              <w:t>command in flight preparation and provide the relevant information required;</w:t>
            </w:r>
          </w:p>
        </w:tc>
        <w:sdt>
          <w:sdtPr>
            <w:rPr>
              <w:rFonts w:ascii="TH SarabunPSK" w:hAnsi="TH SarabunPSK" w:cs="TH SarabunPSK"/>
              <w:bCs/>
              <w:spacing w:val="-1"/>
              <w:sz w:val="28"/>
              <w:cs/>
            </w:rPr>
            <w:id w:val="-538357023"/>
            <w:placeholder>
              <w:docPart w:val="CF1D63F97F974FD08ADD3D92755A7B9E"/>
            </w:placeholder>
            <w:showingPlcHdr/>
          </w:sdtPr>
          <w:sdtContent>
            <w:tc>
              <w:tcPr>
                <w:tcW w:w="4380" w:type="dxa"/>
              </w:tcPr>
              <w:p w14:paraId="649B3937" w14:textId="61A4ECE3"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2745CE">
                  <w:rPr>
                    <w:rStyle w:val="PlaceholderText"/>
                  </w:rPr>
                  <w:t>Click or tap here to enter text.</w:t>
                </w:r>
              </w:p>
            </w:tc>
          </w:sdtContent>
        </w:sdt>
        <w:sdt>
          <w:sdtPr>
            <w:rPr>
              <w:rFonts w:ascii="TH SarabunPSK" w:hAnsi="TH SarabunPSK" w:cs="TH SarabunPSK"/>
              <w:bCs/>
              <w:spacing w:val="-1"/>
              <w:sz w:val="28"/>
              <w:cs/>
            </w:rPr>
            <w:id w:val="1638228361"/>
            <w:placeholder>
              <w:docPart w:val="2DCB3ADA5A1A473AB989EB55CFC513F7"/>
            </w:placeholder>
            <w:showingPlcHdr/>
          </w:sdtPr>
          <w:sdtContent>
            <w:tc>
              <w:tcPr>
                <w:tcW w:w="2424" w:type="dxa"/>
              </w:tcPr>
              <w:p w14:paraId="31EEECBD" w14:textId="1306EDD1"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058E7">
                  <w:rPr>
                    <w:rStyle w:val="PlaceholderText"/>
                  </w:rPr>
                  <w:t>Click or tap here to enter text.</w:t>
                </w:r>
              </w:p>
            </w:tc>
          </w:sdtContent>
        </w:sdt>
      </w:tr>
      <w:tr w:rsidR="00756328" w:rsidRPr="00F67AB0" w14:paraId="78C1218F" w14:textId="77777777" w:rsidTr="00301718">
        <w:trPr>
          <w:trHeight w:val="442"/>
        </w:trPr>
        <w:tc>
          <w:tcPr>
            <w:tcW w:w="7225" w:type="dxa"/>
          </w:tcPr>
          <w:p w14:paraId="43649D2E" w14:textId="78890627" w:rsidR="00756328" w:rsidRPr="009951CD" w:rsidRDefault="00756328" w:rsidP="00756328">
            <w:pPr>
              <w:pStyle w:val="ListParagraph"/>
              <w:numPr>
                <w:ilvl w:val="0"/>
                <w:numId w:val="7"/>
              </w:numPr>
              <w:ind w:left="1014" w:right="31"/>
              <w:jc w:val="thaiDistribute"/>
              <w:rPr>
                <w:rFonts w:ascii="TH SarabunPSK" w:hAnsi="TH SarabunPSK" w:cs="TH SarabunPSK"/>
                <w:sz w:val="28"/>
              </w:rPr>
            </w:pPr>
            <w:r w:rsidRPr="009951CD">
              <w:rPr>
                <w:rFonts w:ascii="TH SarabunPSK" w:hAnsi="TH SarabunPSK" w:cs="TH SarabunPSK"/>
                <w:sz w:val="28"/>
              </w:rPr>
              <w:t>Assist the pilot</w:t>
            </w:r>
            <w:r w:rsidRPr="009951CD">
              <w:rPr>
                <w:rFonts w:ascii="TH SarabunPSK" w:hAnsi="TH SarabunPSK" w:cs="TH SarabunPSK"/>
                <w:sz w:val="28"/>
                <w:cs/>
              </w:rPr>
              <w:t>-</w:t>
            </w:r>
            <w:r w:rsidRPr="009951CD">
              <w:rPr>
                <w:rFonts w:ascii="TH SarabunPSK" w:hAnsi="TH SarabunPSK" w:cs="TH SarabunPSK"/>
                <w:sz w:val="28"/>
              </w:rPr>
              <w:t>in</w:t>
            </w:r>
            <w:r w:rsidRPr="009951CD">
              <w:rPr>
                <w:rFonts w:ascii="TH SarabunPSK" w:hAnsi="TH SarabunPSK" w:cs="TH SarabunPSK"/>
                <w:sz w:val="28"/>
                <w:cs/>
              </w:rPr>
              <w:t>-</w:t>
            </w:r>
            <w:r w:rsidRPr="009951CD">
              <w:rPr>
                <w:rFonts w:ascii="TH SarabunPSK" w:hAnsi="TH SarabunPSK" w:cs="TH SarabunPSK"/>
                <w:sz w:val="28"/>
              </w:rPr>
              <w:t>command in preparing the operational and ATS flight plans, sign when applicable and file the ATS flight plan with the appropriate ATS unit;</w:t>
            </w:r>
          </w:p>
        </w:tc>
        <w:sdt>
          <w:sdtPr>
            <w:rPr>
              <w:rFonts w:ascii="TH SarabunPSK" w:hAnsi="TH SarabunPSK" w:cs="TH SarabunPSK"/>
              <w:bCs/>
              <w:spacing w:val="-1"/>
              <w:sz w:val="28"/>
              <w:cs/>
            </w:rPr>
            <w:id w:val="-1257132402"/>
            <w:placeholder>
              <w:docPart w:val="3F00A3E396B04E81871FD0F5F09B8276"/>
            </w:placeholder>
            <w:showingPlcHdr/>
          </w:sdtPr>
          <w:sdtContent>
            <w:tc>
              <w:tcPr>
                <w:tcW w:w="4380" w:type="dxa"/>
              </w:tcPr>
              <w:p w14:paraId="05EEC216" w14:textId="71ABC3CD"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2745CE">
                  <w:rPr>
                    <w:rStyle w:val="PlaceholderText"/>
                  </w:rPr>
                  <w:t>Click or tap here to enter text.</w:t>
                </w:r>
              </w:p>
            </w:tc>
          </w:sdtContent>
        </w:sdt>
        <w:sdt>
          <w:sdtPr>
            <w:rPr>
              <w:rFonts w:ascii="TH SarabunPSK" w:hAnsi="TH SarabunPSK" w:cs="TH SarabunPSK"/>
              <w:bCs/>
              <w:spacing w:val="-1"/>
              <w:sz w:val="28"/>
              <w:cs/>
            </w:rPr>
            <w:id w:val="91134284"/>
            <w:placeholder>
              <w:docPart w:val="74179F09618A4ACBAA1CAF0BE048F9C8"/>
            </w:placeholder>
            <w:showingPlcHdr/>
          </w:sdtPr>
          <w:sdtContent>
            <w:tc>
              <w:tcPr>
                <w:tcW w:w="2424" w:type="dxa"/>
              </w:tcPr>
              <w:p w14:paraId="33986756" w14:textId="2F4B9A6A"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058E7">
                  <w:rPr>
                    <w:rStyle w:val="PlaceholderText"/>
                  </w:rPr>
                  <w:t>Click or tap here to enter text.</w:t>
                </w:r>
              </w:p>
            </w:tc>
          </w:sdtContent>
        </w:sdt>
      </w:tr>
      <w:tr w:rsidR="00756328" w:rsidRPr="00F67AB0" w14:paraId="1FE3B3A2" w14:textId="77777777" w:rsidTr="00301718">
        <w:trPr>
          <w:trHeight w:val="420"/>
        </w:trPr>
        <w:tc>
          <w:tcPr>
            <w:tcW w:w="7225" w:type="dxa"/>
          </w:tcPr>
          <w:p w14:paraId="24316A8E" w14:textId="280B599F" w:rsidR="00756328" w:rsidRPr="009951CD" w:rsidRDefault="00756328" w:rsidP="00756328">
            <w:pPr>
              <w:pStyle w:val="ListParagraph"/>
              <w:numPr>
                <w:ilvl w:val="0"/>
                <w:numId w:val="7"/>
              </w:numPr>
              <w:ind w:left="1014" w:right="31"/>
              <w:jc w:val="thaiDistribute"/>
              <w:rPr>
                <w:rFonts w:ascii="TH SarabunPSK" w:hAnsi="TH SarabunPSK" w:cs="TH SarabunPSK"/>
                <w:sz w:val="28"/>
              </w:rPr>
            </w:pPr>
            <w:r w:rsidRPr="009951CD">
              <w:rPr>
                <w:rFonts w:ascii="TH SarabunPSK" w:hAnsi="TH SarabunPSK" w:cs="TH SarabunPSK"/>
                <w:sz w:val="28"/>
              </w:rPr>
              <w:t>Furnish the pilot</w:t>
            </w:r>
            <w:r w:rsidRPr="009951CD">
              <w:rPr>
                <w:rFonts w:ascii="TH SarabunPSK" w:hAnsi="TH SarabunPSK" w:cs="TH SarabunPSK"/>
                <w:sz w:val="28"/>
                <w:cs/>
              </w:rPr>
              <w:t>-</w:t>
            </w:r>
            <w:r w:rsidRPr="009951CD">
              <w:rPr>
                <w:rFonts w:ascii="TH SarabunPSK" w:hAnsi="TH SarabunPSK" w:cs="TH SarabunPSK"/>
                <w:sz w:val="28"/>
              </w:rPr>
              <w:t>in</w:t>
            </w:r>
            <w:r w:rsidRPr="009951CD">
              <w:rPr>
                <w:rFonts w:ascii="TH SarabunPSK" w:hAnsi="TH SarabunPSK" w:cs="TH SarabunPSK"/>
                <w:sz w:val="28"/>
                <w:cs/>
              </w:rPr>
              <w:t>-</w:t>
            </w:r>
            <w:r w:rsidRPr="009951CD">
              <w:rPr>
                <w:rFonts w:ascii="TH SarabunPSK" w:hAnsi="TH SarabunPSK" w:cs="TH SarabunPSK"/>
                <w:sz w:val="28"/>
              </w:rPr>
              <w:t>command while in flight, by appropriate means, with information which may be necessary for the safe conduct of the flight; and</w:t>
            </w:r>
          </w:p>
        </w:tc>
        <w:sdt>
          <w:sdtPr>
            <w:rPr>
              <w:rFonts w:ascii="TH SarabunPSK" w:hAnsi="TH SarabunPSK" w:cs="TH SarabunPSK"/>
              <w:bCs/>
              <w:spacing w:val="-1"/>
              <w:sz w:val="28"/>
              <w:cs/>
            </w:rPr>
            <w:id w:val="-514451368"/>
            <w:placeholder>
              <w:docPart w:val="8468AA52560144F0A6A945BF82881B54"/>
            </w:placeholder>
            <w:showingPlcHdr/>
          </w:sdtPr>
          <w:sdtContent>
            <w:tc>
              <w:tcPr>
                <w:tcW w:w="4380" w:type="dxa"/>
              </w:tcPr>
              <w:p w14:paraId="16D189F4" w14:textId="23B7997D"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2745CE">
                  <w:rPr>
                    <w:rStyle w:val="PlaceholderText"/>
                  </w:rPr>
                  <w:t>Click or tap here to enter text.</w:t>
                </w:r>
              </w:p>
            </w:tc>
          </w:sdtContent>
        </w:sdt>
        <w:sdt>
          <w:sdtPr>
            <w:rPr>
              <w:rFonts w:ascii="TH SarabunPSK" w:hAnsi="TH SarabunPSK" w:cs="TH SarabunPSK"/>
              <w:bCs/>
              <w:spacing w:val="-1"/>
              <w:sz w:val="28"/>
              <w:cs/>
            </w:rPr>
            <w:id w:val="1453436601"/>
            <w:placeholder>
              <w:docPart w:val="D9FA85C26182464890539355E9654A91"/>
            </w:placeholder>
            <w:showingPlcHdr/>
          </w:sdtPr>
          <w:sdtContent>
            <w:tc>
              <w:tcPr>
                <w:tcW w:w="2424" w:type="dxa"/>
              </w:tcPr>
              <w:p w14:paraId="7FA60A3D" w14:textId="2694431C"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058E7">
                  <w:rPr>
                    <w:rStyle w:val="PlaceholderText"/>
                  </w:rPr>
                  <w:t>Click or tap here to enter text.</w:t>
                </w:r>
              </w:p>
            </w:tc>
          </w:sdtContent>
        </w:sdt>
      </w:tr>
      <w:tr w:rsidR="00756328" w:rsidRPr="00F67AB0" w14:paraId="0A72A995" w14:textId="77777777" w:rsidTr="00301718">
        <w:trPr>
          <w:trHeight w:val="420"/>
        </w:trPr>
        <w:tc>
          <w:tcPr>
            <w:tcW w:w="7225" w:type="dxa"/>
          </w:tcPr>
          <w:p w14:paraId="7D6F0FDC" w14:textId="151A4ADE" w:rsidR="00756328" w:rsidRPr="009951CD" w:rsidRDefault="00756328" w:rsidP="00756328">
            <w:pPr>
              <w:pStyle w:val="ListParagraph"/>
              <w:numPr>
                <w:ilvl w:val="0"/>
                <w:numId w:val="7"/>
              </w:numPr>
              <w:ind w:left="1014" w:right="31"/>
              <w:jc w:val="thaiDistribute"/>
              <w:rPr>
                <w:rFonts w:ascii="TH SarabunPSK" w:hAnsi="TH SarabunPSK" w:cs="TH SarabunPSK"/>
                <w:sz w:val="28"/>
                <w:cs/>
              </w:rPr>
            </w:pPr>
            <w:r w:rsidRPr="009951CD">
              <w:rPr>
                <w:rFonts w:ascii="TH SarabunPSK" w:hAnsi="TH SarabunPSK" w:cs="TH SarabunPSK"/>
                <w:sz w:val="28"/>
              </w:rPr>
              <w:t>Notify the appropriate ATS unit when the position of the aeroplane cannot be determined by an aircraft tracking capability, and attempts to establish communication are unsuccessful.</w:t>
            </w:r>
          </w:p>
        </w:tc>
        <w:sdt>
          <w:sdtPr>
            <w:rPr>
              <w:rFonts w:ascii="TH SarabunPSK" w:hAnsi="TH SarabunPSK" w:cs="TH SarabunPSK"/>
              <w:bCs/>
              <w:spacing w:val="-1"/>
              <w:sz w:val="28"/>
              <w:cs/>
            </w:rPr>
            <w:id w:val="622659082"/>
            <w:placeholder>
              <w:docPart w:val="70B86458E77A4EFDAB3375D1D7B5B8C2"/>
            </w:placeholder>
            <w:showingPlcHdr/>
          </w:sdtPr>
          <w:sdtContent>
            <w:tc>
              <w:tcPr>
                <w:tcW w:w="4380" w:type="dxa"/>
              </w:tcPr>
              <w:p w14:paraId="28C06C1A" w14:textId="7769090D"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2745CE">
                  <w:rPr>
                    <w:rStyle w:val="PlaceholderText"/>
                  </w:rPr>
                  <w:t>Click or tap here to enter text.</w:t>
                </w:r>
              </w:p>
            </w:tc>
          </w:sdtContent>
        </w:sdt>
        <w:sdt>
          <w:sdtPr>
            <w:rPr>
              <w:rFonts w:ascii="TH SarabunPSK" w:hAnsi="TH SarabunPSK" w:cs="TH SarabunPSK"/>
              <w:bCs/>
              <w:spacing w:val="-1"/>
              <w:sz w:val="28"/>
              <w:cs/>
            </w:rPr>
            <w:id w:val="430015394"/>
            <w:placeholder>
              <w:docPart w:val="B616974C134E4B3DA1076DB929B09753"/>
            </w:placeholder>
            <w:showingPlcHdr/>
          </w:sdtPr>
          <w:sdtContent>
            <w:tc>
              <w:tcPr>
                <w:tcW w:w="2424" w:type="dxa"/>
              </w:tcPr>
              <w:p w14:paraId="78FFDA9D" w14:textId="1DE87731"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058E7">
                  <w:rPr>
                    <w:rStyle w:val="PlaceholderText"/>
                  </w:rPr>
                  <w:t>Click or tap here to enter text.</w:t>
                </w:r>
              </w:p>
            </w:tc>
          </w:sdtContent>
        </w:sdt>
      </w:tr>
      <w:tr w:rsidR="006355E7" w:rsidRPr="00F67AB0" w14:paraId="5FA8DB58" w14:textId="77777777" w:rsidTr="00301718">
        <w:tc>
          <w:tcPr>
            <w:tcW w:w="11605" w:type="dxa"/>
            <w:gridSpan w:val="2"/>
          </w:tcPr>
          <w:p w14:paraId="6BE06602" w14:textId="5387A7C3" w:rsidR="006355E7" w:rsidRPr="00F67AB0" w:rsidRDefault="006355E7" w:rsidP="002D3623">
            <w:pPr>
              <w:ind w:left="589" w:hanging="589"/>
              <w:jc w:val="thaiDistribute"/>
              <w:rPr>
                <w:rFonts w:ascii="TH SarabunPSK" w:hAnsi="TH SarabunPSK" w:cs="TH SarabunPSK"/>
                <w:color w:val="000000"/>
                <w:spacing w:val="-1"/>
                <w:sz w:val="28"/>
              </w:rPr>
            </w:pPr>
            <w:r w:rsidRPr="00F67AB0">
              <w:rPr>
                <w:rFonts w:ascii="TH SarabunPSK" w:hAnsi="TH SarabunPSK" w:cs="TH SarabunPSK"/>
                <w:sz w:val="28"/>
              </w:rPr>
              <w:lastRenderedPageBreak/>
              <w:t>3</w:t>
            </w:r>
            <w:r w:rsidRPr="00F67AB0">
              <w:rPr>
                <w:rFonts w:ascii="TH SarabunPSK" w:hAnsi="TH SarabunPSK" w:cs="TH SarabunPSK"/>
                <w:sz w:val="28"/>
                <w:cs/>
              </w:rPr>
              <w:t>.</w:t>
            </w:r>
            <w:r w:rsidRPr="00F67AB0">
              <w:rPr>
                <w:rFonts w:ascii="TH SarabunPSK" w:hAnsi="TH SarabunPSK" w:cs="TH SarabunPSK"/>
                <w:sz w:val="28"/>
              </w:rPr>
              <w:t xml:space="preserve">3 </w:t>
            </w:r>
            <w:r w:rsidR="00B406A8">
              <w:rPr>
                <w:rFonts w:ascii="TH SarabunPSK" w:hAnsi="TH SarabunPSK" w:cs="TH SarabunPSK"/>
                <w:sz w:val="28"/>
              </w:rPr>
              <w:tab/>
            </w:r>
            <w:r w:rsidRPr="00F67AB0">
              <w:rPr>
                <w:rFonts w:ascii="TH SarabunPSK" w:hAnsi="TH SarabunPSK" w:cs="TH SarabunPSK"/>
                <w:sz w:val="28"/>
              </w:rPr>
              <w:t>In the event of an emergency, a flight operations officer</w:t>
            </w:r>
            <w:r w:rsidRPr="00F67AB0">
              <w:rPr>
                <w:rFonts w:ascii="TH SarabunPSK" w:hAnsi="TH SarabunPSK" w:cs="TH SarabunPSK"/>
                <w:sz w:val="28"/>
                <w:cs/>
              </w:rPr>
              <w:t>/</w:t>
            </w:r>
            <w:r w:rsidRPr="00F67AB0">
              <w:rPr>
                <w:rFonts w:ascii="TH SarabunPSK" w:hAnsi="TH SarabunPSK" w:cs="TH SarabunPSK"/>
                <w:sz w:val="28"/>
              </w:rPr>
              <w:t>flight dispatcher shall</w:t>
            </w:r>
            <w:r w:rsidRPr="00F67AB0">
              <w:rPr>
                <w:rFonts w:ascii="TH SarabunPSK" w:hAnsi="TH SarabunPSK" w:cs="TH SarabunPSK"/>
                <w:sz w:val="28"/>
                <w:cs/>
              </w:rPr>
              <w:t>:</w:t>
            </w:r>
          </w:p>
        </w:tc>
        <w:tc>
          <w:tcPr>
            <w:tcW w:w="2424" w:type="dxa"/>
          </w:tcPr>
          <w:p w14:paraId="1AB6535D" w14:textId="071A190D" w:rsidR="006355E7" w:rsidRPr="00756328" w:rsidRDefault="006355E7" w:rsidP="00060B10">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756328" w:rsidRPr="00F67AB0" w14:paraId="3BA51479" w14:textId="77777777" w:rsidTr="00301718">
        <w:tc>
          <w:tcPr>
            <w:tcW w:w="7225" w:type="dxa"/>
          </w:tcPr>
          <w:p w14:paraId="6BF3A086" w14:textId="1E89A4BC" w:rsidR="00756328" w:rsidRPr="00F67AB0" w:rsidRDefault="00756328" w:rsidP="00756328">
            <w:pPr>
              <w:pStyle w:val="ListParagraph"/>
              <w:numPr>
                <w:ilvl w:val="0"/>
                <w:numId w:val="8"/>
              </w:numPr>
              <w:ind w:left="1014" w:right="31"/>
              <w:jc w:val="thaiDistribute"/>
              <w:rPr>
                <w:rFonts w:ascii="TH SarabunPSK" w:hAnsi="TH SarabunPSK" w:cs="TH SarabunPSK"/>
                <w:sz w:val="28"/>
              </w:rPr>
            </w:pPr>
            <w:r>
              <w:rPr>
                <w:rFonts w:ascii="TH SarabunPSK" w:hAnsi="TH SarabunPSK" w:cs="TH SarabunPSK"/>
                <w:sz w:val="28"/>
              </w:rPr>
              <w:t>I</w:t>
            </w:r>
            <w:r w:rsidRPr="00F67AB0">
              <w:rPr>
                <w:rFonts w:ascii="TH SarabunPSK" w:hAnsi="TH SarabunPSK" w:cs="TH SarabunPSK"/>
                <w:sz w:val="28"/>
              </w:rPr>
              <w:t xml:space="preserve">nitiate such procedures as outlined in the operations manual while avoiding taking any action that would conflict with ATC procedures; </w:t>
            </w:r>
          </w:p>
        </w:tc>
        <w:sdt>
          <w:sdtPr>
            <w:rPr>
              <w:rFonts w:ascii="TH SarabunPSK" w:hAnsi="TH SarabunPSK" w:cs="TH SarabunPSK"/>
              <w:bCs/>
              <w:spacing w:val="-1"/>
              <w:sz w:val="28"/>
              <w:cs/>
            </w:rPr>
            <w:id w:val="-928420330"/>
            <w:placeholder>
              <w:docPart w:val="F27A80CF9D0D43279399C4760443D080"/>
            </w:placeholder>
            <w:showingPlcHdr/>
          </w:sdtPr>
          <w:sdtContent>
            <w:tc>
              <w:tcPr>
                <w:tcW w:w="4380" w:type="dxa"/>
              </w:tcPr>
              <w:p w14:paraId="7C62218C" w14:textId="75182F86"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4F38D1">
                  <w:rPr>
                    <w:rStyle w:val="PlaceholderText"/>
                  </w:rPr>
                  <w:t>Click or tap here to enter text.</w:t>
                </w:r>
              </w:p>
            </w:tc>
          </w:sdtContent>
        </w:sdt>
        <w:sdt>
          <w:sdtPr>
            <w:rPr>
              <w:rFonts w:ascii="TH SarabunPSK" w:hAnsi="TH SarabunPSK" w:cs="TH SarabunPSK"/>
              <w:bCs/>
              <w:spacing w:val="-1"/>
              <w:sz w:val="28"/>
              <w:cs/>
            </w:rPr>
            <w:id w:val="1734431658"/>
            <w:placeholder>
              <w:docPart w:val="AE310B796721453997AA0EBBD2C3FB9D"/>
            </w:placeholder>
            <w:showingPlcHdr/>
          </w:sdtPr>
          <w:sdtContent>
            <w:tc>
              <w:tcPr>
                <w:tcW w:w="2424" w:type="dxa"/>
              </w:tcPr>
              <w:p w14:paraId="5BADF537" w14:textId="0233CFA7"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4F38D1">
                  <w:rPr>
                    <w:rStyle w:val="PlaceholderText"/>
                  </w:rPr>
                  <w:t>Click or tap here to enter text.</w:t>
                </w:r>
              </w:p>
            </w:tc>
          </w:sdtContent>
        </w:sdt>
      </w:tr>
      <w:tr w:rsidR="00756328" w:rsidRPr="00F67AB0" w14:paraId="71E944BD" w14:textId="77777777" w:rsidTr="00301718">
        <w:tc>
          <w:tcPr>
            <w:tcW w:w="7225" w:type="dxa"/>
          </w:tcPr>
          <w:p w14:paraId="470F4976" w14:textId="57C19251" w:rsidR="00756328" w:rsidRPr="00F67AB0" w:rsidRDefault="00756328" w:rsidP="00756328">
            <w:pPr>
              <w:pStyle w:val="ListParagraph"/>
              <w:numPr>
                <w:ilvl w:val="0"/>
                <w:numId w:val="8"/>
              </w:numPr>
              <w:ind w:left="1014" w:right="31"/>
              <w:jc w:val="thaiDistribute"/>
              <w:rPr>
                <w:rFonts w:ascii="TH SarabunPSK" w:hAnsi="TH SarabunPSK" w:cs="TH SarabunPSK"/>
                <w:sz w:val="28"/>
              </w:rPr>
            </w:pPr>
            <w:r>
              <w:rPr>
                <w:rFonts w:ascii="TH SarabunPSK" w:hAnsi="TH SarabunPSK" w:cs="TH SarabunPSK"/>
                <w:sz w:val="28"/>
              </w:rPr>
              <w:t>C</w:t>
            </w:r>
            <w:r w:rsidRPr="00F67AB0">
              <w:rPr>
                <w:rFonts w:ascii="TH SarabunPSK" w:hAnsi="TH SarabunPSK" w:cs="TH SarabunPSK"/>
                <w:sz w:val="28"/>
              </w:rPr>
              <w:t>onvey safety</w:t>
            </w:r>
            <w:r w:rsidRPr="00F67AB0">
              <w:rPr>
                <w:rFonts w:ascii="TH SarabunPSK" w:hAnsi="TH SarabunPSK" w:cs="TH SarabunPSK"/>
                <w:sz w:val="28"/>
                <w:cs/>
              </w:rPr>
              <w:t>-</w:t>
            </w:r>
            <w:r w:rsidRPr="00F67AB0">
              <w:rPr>
                <w:rFonts w:ascii="TH SarabunPSK" w:hAnsi="TH SarabunPSK" w:cs="TH SarabunPSK"/>
                <w:sz w:val="28"/>
              </w:rPr>
              <w:t>related information to the pilot</w:t>
            </w:r>
            <w:r w:rsidRPr="00F67AB0">
              <w:rPr>
                <w:rFonts w:ascii="TH SarabunPSK" w:hAnsi="TH SarabunPSK" w:cs="TH SarabunPSK"/>
                <w:sz w:val="28"/>
                <w:cs/>
              </w:rPr>
              <w:t>-</w:t>
            </w:r>
            <w:r w:rsidRPr="00F67AB0">
              <w:rPr>
                <w:rFonts w:ascii="TH SarabunPSK" w:hAnsi="TH SarabunPSK" w:cs="TH SarabunPSK"/>
                <w:sz w:val="28"/>
              </w:rPr>
              <w:t>in</w:t>
            </w:r>
            <w:r w:rsidRPr="00F67AB0">
              <w:rPr>
                <w:rFonts w:ascii="TH SarabunPSK" w:hAnsi="TH SarabunPSK" w:cs="TH SarabunPSK"/>
                <w:sz w:val="28"/>
                <w:cs/>
              </w:rPr>
              <w:t>-</w:t>
            </w:r>
            <w:r w:rsidRPr="00F67AB0">
              <w:rPr>
                <w:rFonts w:ascii="TH SarabunPSK" w:hAnsi="TH SarabunPSK" w:cs="TH SarabunPSK"/>
                <w:sz w:val="28"/>
              </w:rPr>
              <w:t xml:space="preserve">command that may be necessary for the safe conduct of the flight, including information related to any amendments to the flight plan that become necessary in the course of the flight; and </w:t>
            </w:r>
          </w:p>
        </w:tc>
        <w:sdt>
          <w:sdtPr>
            <w:rPr>
              <w:rFonts w:ascii="TH SarabunPSK" w:hAnsi="TH SarabunPSK" w:cs="TH SarabunPSK"/>
              <w:bCs/>
              <w:spacing w:val="-1"/>
              <w:sz w:val="28"/>
              <w:cs/>
            </w:rPr>
            <w:id w:val="-1881311267"/>
            <w:placeholder>
              <w:docPart w:val="020D2D72CCFD4DEBB34C3C4DE1592E20"/>
            </w:placeholder>
            <w:showingPlcHdr/>
          </w:sdtPr>
          <w:sdtContent>
            <w:tc>
              <w:tcPr>
                <w:tcW w:w="4380" w:type="dxa"/>
              </w:tcPr>
              <w:p w14:paraId="30821619" w14:textId="636650C0"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4F38D1">
                  <w:rPr>
                    <w:rStyle w:val="PlaceholderText"/>
                  </w:rPr>
                  <w:t>Click or tap here to enter text.</w:t>
                </w:r>
              </w:p>
            </w:tc>
          </w:sdtContent>
        </w:sdt>
        <w:sdt>
          <w:sdtPr>
            <w:rPr>
              <w:rFonts w:ascii="TH SarabunPSK" w:hAnsi="TH SarabunPSK" w:cs="TH SarabunPSK"/>
              <w:bCs/>
              <w:spacing w:val="-1"/>
              <w:sz w:val="28"/>
              <w:cs/>
            </w:rPr>
            <w:id w:val="954522715"/>
            <w:placeholder>
              <w:docPart w:val="DA40B505891B4A6DB358C6E66CD553AD"/>
            </w:placeholder>
            <w:showingPlcHdr/>
          </w:sdtPr>
          <w:sdtContent>
            <w:tc>
              <w:tcPr>
                <w:tcW w:w="2424" w:type="dxa"/>
              </w:tcPr>
              <w:p w14:paraId="09969BF2" w14:textId="7616959F"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4F38D1">
                  <w:rPr>
                    <w:rStyle w:val="PlaceholderText"/>
                  </w:rPr>
                  <w:t>Click or tap here to enter text.</w:t>
                </w:r>
              </w:p>
            </w:tc>
          </w:sdtContent>
        </w:sdt>
      </w:tr>
      <w:tr w:rsidR="00756328" w:rsidRPr="00F67AB0" w14:paraId="47C6805F" w14:textId="77777777" w:rsidTr="00301718">
        <w:tc>
          <w:tcPr>
            <w:tcW w:w="7225" w:type="dxa"/>
          </w:tcPr>
          <w:p w14:paraId="536AF06A" w14:textId="77777777" w:rsidR="00756328" w:rsidRDefault="00756328" w:rsidP="00756328">
            <w:pPr>
              <w:pStyle w:val="ListParagraph"/>
              <w:numPr>
                <w:ilvl w:val="0"/>
                <w:numId w:val="8"/>
              </w:numPr>
              <w:ind w:left="1014" w:right="31"/>
              <w:jc w:val="thaiDistribute"/>
              <w:rPr>
                <w:rFonts w:ascii="TH SarabunPSK" w:hAnsi="TH SarabunPSK" w:cs="TH SarabunPSK"/>
                <w:sz w:val="28"/>
              </w:rPr>
            </w:pPr>
            <w:r>
              <w:rPr>
                <w:rFonts w:ascii="TH SarabunPSK" w:hAnsi="TH SarabunPSK" w:cs="TH SarabunPSK"/>
                <w:sz w:val="28"/>
              </w:rPr>
              <w:t>W</w:t>
            </w:r>
            <w:r w:rsidRPr="00F67AB0">
              <w:rPr>
                <w:rFonts w:ascii="TH SarabunPSK" w:hAnsi="TH SarabunPSK" w:cs="TH SarabunPSK"/>
                <w:sz w:val="28"/>
              </w:rPr>
              <w:t>here necessary, notify the appropriate authorities without delay and request for assistance if required, if the emergency endangers the safety of the aircraft or persons and becomes known first to the flight operations officer</w:t>
            </w:r>
            <w:r w:rsidRPr="00F67AB0">
              <w:rPr>
                <w:rFonts w:ascii="TH SarabunPSK" w:hAnsi="TH SarabunPSK" w:cs="TH SarabunPSK"/>
                <w:sz w:val="28"/>
                <w:cs/>
              </w:rPr>
              <w:t>/</w:t>
            </w:r>
            <w:r w:rsidRPr="00F67AB0">
              <w:rPr>
                <w:rFonts w:ascii="TH SarabunPSK" w:hAnsi="TH SarabunPSK" w:cs="TH SarabunPSK"/>
                <w:sz w:val="28"/>
              </w:rPr>
              <w:t>flight dispatcher</w:t>
            </w:r>
            <w:r w:rsidRPr="00F67AB0">
              <w:rPr>
                <w:rFonts w:ascii="TH SarabunPSK" w:hAnsi="TH SarabunPSK" w:cs="TH SarabunPSK"/>
                <w:sz w:val="28"/>
                <w:cs/>
              </w:rPr>
              <w:t xml:space="preserve">. </w:t>
            </w:r>
          </w:p>
          <w:p w14:paraId="390F15B9" w14:textId="77777777" w:rsidR="00756328" w:rsidRPr="008F3DAF" w:rsidRDefault="00756328" w:rsidP="00756328">
            <w:pPr>
              <w:pStyle w:val="ListParagraph"/>
              <w:ind w:left="1014" w:right="31"/>
              <w:jc w:val="thaiDistribute"/>
              <w:rPr>
                <w:rFonts w:ascii="TH SarabunPSK" w:hAnsi="TH SarabunPSK" w:cs="TH SarabunPSK"/>
                <w:sz w:val="10"/>
                <w:szCs w:val="10"/>
              </w:rPr>
            </w:pPr>
          </w:p>
          <w:p w14:paraId="1CFEFED9" w14:textId="583D229E" w:rsidR="00756328" w:rsidRPr="008F3DAF" w:rsidRDefault="00756328" w:rsidP="00756328">
            <w:pPr>
              <w:pStyle w:val="ListParagraph"/>
              <w:ind w:left="1014" w:right="31"/>
              <w:jc w:val="thaiDistribute"/>
              <w:rPr>
                <w:rFonts w:ascii="TH SarabunPSK" w:hAnsi="TH SarabunPSK" w:cs="TH SarabunPSK"/>
                <w:i/>
                <w:iCs/>
                <w:sz w:val="28"/>
              </w:rPr>
            </w:pPr>
            <w:r w:rsidRPr="008F3DAF">
              <w:rPr>
                <w:rFonts w:ascii="TH SarabunPSK" w:hAnsi="TH SarabunPSK" w:cs="TH SarabunPSK"/>
                <w:b/>
                <w:bCs/>
                <w:i/>
                <w:iCs/>
                <w:sz w:val="28"/>
              </w:rPr>
              <w:t>Note:</w:t>
            </w:r>
            <w:r w:rsidRPr="008F3DAF">
              <w:rPr>
                <w:rFonts w:ascii="TH SarabunPSK" w:hAnsi="TH SarabunPSK" w:cs="TH SarabunPSK"/>
                <w:i/>
                <w:iCs/>
                <w:sz w:val="28"/>
              </w:rPr>
              <w:t xml:space="preserve"> It is equally important that the pilot-in-command also conveys similar information to the flight operations officer/flight dispatcher during the course of the flight, particularly in the context of emergency situations.  </w:t>
            </w:r>
          </w:p>
        </w:tc>
        <w:sdt>
          <w:sdtPr>
            <w:rPr>
              <w:rFonts w:ascii="TH SarabunPSK" w:hAnsi="TH SarabunPSK" w:cs="TH SarabunPSK"/>
              <w:bCs/>
              <w:spacing w:val="-1"/>
              <w:sz w:val="28"/>
              <w:cs/>
            </w:rPr>
            <w:id w:val="-491951620"/>
            <w:placeholder>
              <w:docPart w:val="033EDD3C977F452AB2472D1D1A345702"/>
            </w:placeholder>
            <w:showingPlcHdr/>
          </w:sdtPr>
          <w:sdtContent>
            <w:tc>
              <w:tcPr>
                <w:tcW w:w="4380" w:type="dxa"/>
              </w:tcPr>
              <w:p w14:paraId="7D838BCB" w14:textId="20FF516E"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4F38D1">
                  <w:rPr>
                    <w:rStyle w:val="PlaceholderText"/>
                  </w:rPr>
                  <w:t>Click or tap here to enter text.</w:t>
                </w:r>
              </w:p>
            </w:tc>
          </w:sdtContent>
        </w:sdt>
        <w:sdt>
          <w:sdtPr>
            <w:rPr>
              <w:rFonts w:ascii="TH SarabunPSK" w:hAnsi="TH SarabunPSK" w:cs="TH SarabunPSK"/>
              <w:bCs/>
              <w:spacing w:val="-1"/>
              <w:sz w:val="28"/>
              <w:cs/>
            </w:rPr>
            <w:id w:val="1417594017"/>
            <w:placeholder>
              <w:docPart w:val="AB20C03E22A44568BC9245F4F3B2F6CC"/>
            </w:placeholder>
            <w:showingPlcHdr/>
          </w:sdtPr>
          <w:sdtContent>
            <w:tc>
              <w:tcPr>
                <w:tcW w:w="2424" w:type="dxa"/>
              </w:tcPr>
              <w:p w14:paraId="3A96D718" w14:textId="641AF279"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4F38D1">
                  <w:rPr>
                    <w:rStyle w:val="PlaceholderText"/>
                  </w:rPr>
                  <w:t>Click or tap here to enter text.</w:t>
                </w:r>
              </w:p>
            </w:tc>
          </w:sdtContent>
        </w:sdt>
      </w:tr>
      <w:tr w:rsidR="006355E7" w:rsidRPr="00F67AB0" w14:paraId="04EB526F" w14:textId="77777777" w:rsidTr="00301718">
        <w:tc>
          <w:tcPr>
            <w:tcW w:w="11605" w:type="dxa"/>
            <w:gridSpan w:val="2"/>
          </w:tcPr>
          <w:p w14:paraId="600606EE" w14:textId="77777777" w:rsidR="006355E7" w:rsidRPr="00F67AB0" w:rsidRDefault="006355E7" w:rsidP="002D3623">
            <w:pPr>
              <w:ind w:left="589" w:hanging="589"/>
              <w:jc w:val="thaiDistribute"/>
              <w:rPr>
                <w:rFonts w:ascii="TH SarabunPSK" w:hAnsi="TH SarabunPSK" w:cs="TH SarabunPSK"/>
                <w:color w:val="000000"/>
                <w:spacing w:val="-1"/>
                <w:sz w:val="28"/>
              </w:rPr>
            </w:pPr>
            <w:r w:rsidRPr="00F67AB0">
              <w:rPr>
                <w:rFonts w:ascii="TH SarabunPSK" w:hAnsi="TH SarabunPSK" w:cs="TH SarabunPSK"/>
                <w:sz w:val="28"/>
              </w:rPr>
              <w:t>3</w:t>
            </w:r>
            <w:r w:rsidRPr="00F67AB0">
              <w:rPr>
                <w:rFonts w:ascii="TH SarabunPSK" w:hAnsi="TH SarabunPSK" w:cs="TH SarabunPSK"/>
                <w:sz w:val="28"/>
                <w:cs/>
              </w:rPr>
              <w:t>.</w:t>
            </w:r>
            <w:r w:rsidRPr="00F67AB0">
              <w:rPr>
                <w:rFonts w:ascii="TH SarabunPSK" w:hAnsi="TH SarabunPSK" w:cs="TH SarabunPSK"/>
                <w:sz w:val="28"/>
              </w:rPr>
              <w:t xml:space="preserve">4 </w:t>
            </w:r>
            <w:r w:rsidRPr="00F67AB0">
              <w:rPr>
                <w:rFonts w:ascii="TH SarabunPSK" w:hAnsi="TH SarabunPSK" w:cs="TH SarabunPSK"/>
                <w:sz w:val="28"/>
              </w:rPr>
              <w:tab/>
              <w:t>In defining the duties of members of the aircraft crew, the operator should include instructions on</w:t>
            </w:r>
            <w:r w:rsidRPr="00F67AB0">
              <w:rPr>
                <w:rFonts w:ascii="TH SarabunPSK" w:hAnsi="TH SarabunPSK" w:cs="TH SarabunPSK"/>
                <w:sz w:val="28"/>
                <w:cs/>
              </w:rPr>
              <w:t>:-</w:t>
            </w:r>
          </w:p>
        </w:tc>
        <w:tc>
          <w:tcPr>
            <w:tcW w:w="2424" w:type="dxa"/>
          </w:tcPr>
          <w:p w14:paraId="6244CFF8" w14:textId="2C53F99C" w:rsidR="006355E7" w:rsidRPr="00756328" w:rsidRDefault="006355E7"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756328" w:rsidRPr="00F67AB0" w14:paraId="056B113F" w14:textId="77777777" w:rsidTr="00301718">
        <w:tc>
          <w:tcPr>
            <w:tcW w:w="7225" w:type="dxa"/>
          </w:tcPr>
          <w:p w14:paraId="52C63108" w14:textId="7A482E2B" w:rsidR="00756328" w:rsidRPr="00F67AB0" w:rsidRDefault="00756328" w:rsidP="00756328">
            <w:pPr>
              <w:pStyle w:val="ListParagraph"/>
              <w:numPr>
                <w:ilvl w:val="0"/>
                <w:numId w:val="9"/>
              </w:numPr>
              <w:ind w:left="1014" w:right="31"/>
              <w:jc w:val="thaiDistribute"/>
              <w:rPr>
                <w:rFonts w:ascii="TH SarabunPSK" w:hAnsi="TH SarabunPSK" w:cs="TH SarabunPSK"/>
                <w:sz w:val="28"/>
              </w:rPr>
            </w:pPr>
            <w:r w:rsidRPr="00F67AB0">
              <w:rPr>
                <w:rFonts w:ascii="TH SarabunPSK" w:hAnsi="TH SarabunPSK" w:cs="TH SarabunPSK"/>
                <w:sz w:val="28"/>
              </w:rPr>
              <w:t>The briefing of passengers on emergency exits and equipment (including, where appropriate, life-jacket demonstration and use of “automatic drop-out” oxygen equipment) and restrictions of personal radio, tape recorder, headphones, laptop computers, etc. in flight;</w:t>
            </w:r>
          </w:p>
        </w:tc>
        <w:sdt>
          <w:sdtPr>
            <w:rPr>
              <w:rFonts w:ascii="TH SarabunPSK" w:hAnsi="TH SarabunPSK" w:cs="TH SarabunPSK"/>
              <w:bCs/>
              <w:spacing w:val="-1"/>
              <w:sz w:val="28"/>
              <w:cs/>
            </w:rPr>
            <w:id w:val="960235303"/>
            <w:placeholder>
              <w:docPart w:val="43791D55D34343D6AA54F005CA5A8C8F"/>
            </w:placeholder>
            <w:showingPlcHdr/>
          </w:sdtPr>
          <w:sdtContent>
            <w:tc>
              <w:tcPr>
                <w:tcW w:w="4380" w:type="dxa"/>
              </w:tcPr>
              <w:p w14:paraId="1853EF67" w14:textId="41639B12"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2A03F5">
                  <w:rPr>
                    <w:rStyle w:val="PlaceholderText"/>
                  </w:rPr>
                  <w:t>Click or tap here to enter text.</w:t>
                </w:r>
              </w:p>
            </w:tc>
          </w:sdtContent>
        </w:sdt>
        <w:sdt>
          <w:sdtPr>
            <w:rPr>
              <w:rFonts w:ascii="TH SarabunPSK" w:hAnsi="TH SarabunPSK" w:cs="TH SarabunPSK"/>
              <w:bCs/>
              <w:spacing w:val="-1"/>
              <w:sz w:val="28"/>
              <w:cs/>
            </w:rPr>
            <w:id w:val="1814283520"/>
            <w:placeholder>
              <w:docPart w:val="8F8F71528908479891DB797413AC9D1B"/>
            </w:placeholder>
            <w:showingPlcHdr/>
          </w:sdtPr>
          <w:sdtContent>
            <w:tc>
              <w:tcPr>
                <w:tcW w:w="2424" w:type="dxa"/>
              </w:tcPr>
              <w:p w14:paraId="671400AE" w14:textId="7979E47F"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2A03F5">
                  <w:rPr>
                    <w:rStyle w:val="PlaceholderText"/>
                  </w:rPr>
                  <w:t>Click or tap here to enter text.</w:t>
                </w:r>
              </w:p>
            </w:tc>
          </w:sdtContent>
        </w:sdt>
      </w:tr>
      <w:tr w:rsidR="00756328" w:rsidRPr="00F67AB0" w14:paraId="73966888" w14:textId="77777777" w:rsidTr="00301718">
        <w:tc>
          <w:tcPr>
            <w:tcW w:w="7225" w:type="dxa"/>
          </w:tcPr>
          <w:p w14:paraId="77813EED" w14:textId="31932244" w:rsidR="00756328" w:rsidRPr="00F67AB0" w:rsidRDefault="00756328" w:rsidP="00756328">
            <w:pPr>
              <w:pStyle w:val="ListParagraph"/>
              <w:numPr>
                <w:ilvl w:val="0"/>
                <w:numId w:val="9"/>
              </w:numPr>
              <w:ind w:left="1014" w:right="31"/>
              <w:jc w:val="thaiDistribute"/>
              <w:rPr>
                <w:rFonts w:ascii="TH SarabunPSK" w:hAnsi="TH SarabunPSK" w:cs="TH SarabunPSK"/>
                <w:sz w:val="28"/>
              </w:rPr>
            </w:pPr>
            <w:r w:rsidRPr="00F67AB0">
              <w:rPr>
                <w:rFonts w:ascii="TH SarabunPSK" w:hAnsi="TH SarabunPSK" w:cs="TH SarabunPSK"/>
                <w:sz w:val="28"/>
              </w:rPr>
              <w:lastRenderedPageBreak/>
              <w:t>Who, in the absence of competent ground engineering staff, is responsible for supervising re-</w:t>
            </w:r>
            <w:proofErr w:type="spellStart"/>
            <w:r w:rsidRPr="00F67AB0">
              <w:rPr>
                <w:rFonts w:ascii="TH SarabunPSK" w:hAnsi="TH SarabunPSK" w:cs="TH SarabunPSK"/>
                <w:sz w:val="28"/>
              </w:rPr>
              <w:t>fueling</w:t>
            </w:r>
            <w:proofErr w:type="spellEnd"/>
            <w:r w:rsidRPr="00F67AB0">
              <w:rPr>
                <w:rFonts w:ascii="TH SarabunPSK" w:hAnsi="TH SarabunPSK" w:cs="TH SarabunPSK"/>
                <w:sz w:val="28"/>
              </w:rPr>
              <w:t xml:space="preserve"> and ensuring that filler caps, re-</w:t>
            </w:r>
            <w:proofErr w:type="spellStart"/>
            <w:r w:rsidRPr="00F67AB0">
              <w:rPr>
                <w:rFonts w:ascii="TH SarabunPSK" w:hAnsi="TH SarabunPSK" w:cs="TH SarabunPSK"/>
                <w:sz w:val="28"/>
              </w:rPr>
              <w:t>fueling</w:t>
            </w:r>
            <w:proofErr w:type="spellEnd"/>
            <w:r w:rsidRPr="00F67AB0">
              <w:rPr>
                <w:rFonts w:ascii="TH SarabunPSK" w:hAnsi="TH SarabunPSK" w:cs="TH SarabunPSK"/>
                <w:sz w:val="28"/>
              </w:rPr>
              <w:t xml:space="preserve"> valves, freight hold doors etc. are secured;</w:t>
            </w:r>
          </w:p>
        </w:tc>
        <w:sdt>
          <w:sdtPr>
            <w:rPr>
              <w:rFonts w:ascii="TH SarabunPSK" w:hAnsi="TH SarabunPSK" w:cs="TH SarabunPSK"/>
              <w:bCs/>
              <w:spacing w:val="-1"/>
              <w:sz w:val="28"/>
              <w:cs/>
            </w:rPr>
            <w:id w:val="846294548"/>
            <w:placeholder>
              <w:docPart w:val="B17C36D11ED144B7AA15E090508DFEE2"/>
            </w:placeholder>
            <w:showingPlcHdr/>
          </w:sdtPr>
          <w:sdtContent>
            <w:tc>
              <w:tcPr>
                <w:tcW w:w="4380" w:type="dxa"/>
              </w:tcPr>
              <w:p w14:paraId="34580E46" w14:textId="2E7CA207"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32B80">
                  <w:rPr>
                    <w:rStyle w:val="PlaceholderText"/>
                  </w:rPr>
                  <w:t>Click or tap here to enter text.</w:t>
                </w:r>
              </w:p>
            </w:tc>
          </w:sdtContent>
        </w:sdt>
        <w:sdt>
          <w:sdtPr>
            <w:rPr>
              <w:rFonts w:ascii="TH SarabunPSK" w:hAnsi="TH SarabunPSK" w:cs="TH SarabunPSK"/>
              <w:bCs/>
              <w:spacing w:val="-1"/>
              <w:sz w:val="28"/>
              <w:cs/>
            </w:rPr>
            <w:id w:val="1001788278"/>
            <w:placeholder>
              <w:docPart w:val="BAF1B75AD16841CBAF7BDB864368C1AB"/>
            </w:placeholder>
            <w:showingPlcHdr/>
          </w:sdtPr>
          <w:sdtContent>
            <w:tc>
              <w:tcPr>
                <w:tcW w:w="2424" w:type="dxa"/>
              </w:tcPr>
              <w:p w14:paraId="312856CB" w14:textId="6E20C507"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32B80">
                  <w:rPr>
                    <w:rStyle w:val="PlaceholderText"/>
                  </w:rPr>
                  <w:t>Click or tap here to enter text.</w:t>
                </w:r>
              </w:p>
            </w:tc>
          </w:sdtContent>
        </w:sdt>
      </w:tr>
      <w:tr w:rsidR="00756328" w:rsidRPr="00F67AB0" w14:paraId="7060ABB6" w14:textId="77777777" w:rsidTr="00301718">
        <w:tc>
          <w:tcPr>
            <w:tcW w:w="7225" w:type="dxa"/>
          </w:tcPr>
          <w:p w14:paraId="6C3531D9" w14:textId="74964645" w:rsidR="00756328" w:rsidRPr="00F67AB0" w:rsidRDefault="00756328" w:rsidP="00756328">
            <w:pPr>
              <w:pStyle w:val="ListParagraph"/>
              <w:numPr>
                <w:ilvl w:val="0"/>
                <w:numId w:val="9"/>
              </w:numPr>
              <w:ind w:left="1014" w:right="31"/>
              <w:jc w:val="thaiDistribute"/>
              <w:rPr>
                <w:rFonts w:ascii="TH SarabunPSK" w:hAnsi="TH SarabunPSK" w:cs="TH SarabunPSK"/>
                <w:sz w:val="28"/>
                <w:cs/>
              </w:rPr>
            </w:pPr>
            <w:r w:rsidRPr="00F67AB0">
              <w:rPr>
                <w:rFonts w:ascii="TH SarabunPSK" w:hAnsi="TH SarabunPSK" w:cs="TH SarabunPSK"/>
                <w:sz w:val="28"/>
              </w:rPr>
              <w:t>Who, in the absence of competent traffic staff, is responsible for supervising the loading of the aircraft;</w:t>
            </w:r>
          </w:p>
        </w:tc>
        <w:sdt>
          <w:sdtPr>
            <w:rPr>
              <w:rFonts w:ascii="TH SarabunPSK" w:hAnsi="TH SarabunPSK" w:cs="TH SarabunPSK"/>
              <w:bCs/>
              <w:spacing w:val="-1"/>
              <w:sz w:val="28"/>
              <w:cs/>
            </w:rPr>
            <w:id w:val="-2106877147"/>
            <w:placeholder>
              <w:docPart w:val="C46183C387D945EDBD8D4E9062AF13DA"/>
            </w:placeholder>
            <w:showingPlcHdr/>
          </w:sdtPr>
          <w:sdtContent>
            <w:tc>
              <w:tcPr>
                <w:tcW w:w="4380" w:type="dxa"/>
              </w:tcPr>
              <w:p w14:paraId="4FC64931" w14:textId="1CC86FC4"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32B80">
                  <w:rPr>
                    <w:rStyle w:val="PlaceholderText"/>
                  </w:rPr>
                  <w:t>Click or tap here to enter text.</w:t>
                </w:r>
              </w:p>
            </w:tc>
          </w:sdtContent>
        </w:sdt>
        <w:sdt>
          <w:sdtPr>
            <w:rPr>
              <w:rFonts w:ascii="TH SarabunPSK" w:hAnsi="TH SarabunPSK" w:cs="TH SarabunPSK"/>
              <w:bCs/>
              <w:spacing w:val="-1"/>
              <w:sz w:val="28"/>
              <w:cs/>
            </w:rPr>
            <w:id w:val="966773457"/>
            <w:placeholder>
              <w:docPart w:val="286D9F28E9644B43947808520F836650"/>
            </w:placeholder>
            <w:showingPlcHdr/>
          </w:sdtPr>
          <w:sdtContent>
            <w:tc>
              <w:tcPr>
                <w:tcW w:w="2424" w:type="dxa"/>
              </w:tcPr>
              <w:p w14:paraId="04F2C448" w14:textId="0C0E4DAC"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32B80">
                  <w:rPr>
                    <w:rStyle w:val="PlaceholderText"/>
                  </w:rPr>
                  <w:t>Click or tap here to enter text.</w:t>
                </w:r>
              </w:p>
            </w:tc>
          </w:sdtContent>
        </w:sdt>
      </w:tr>
      <w:tr w:rsidR="00756328" w:rsidRPr="00F67AB0" w14:paraId="5EA175B2" w14:textId="77777777" w:rsidTr="00301718">
        <w:tc>
          <w:tcPr>
            <w:tcW w:w="7225" w:type="dxa"/>
          </w:tcPr>
          <w:p w14:paraId="47A84FBD" w14:textId="4412AE6A" w:rsidR="00756328" w:rsidRPr="00F67AB0" w:rsidRDefault="00756328" w:rsidP="00756328">
            <w:pPr>
              <w:pStyle w:val="ListParagraph"/>
              <w:numPr>
                <w:ilvl w:val="0"/>
                <w:numId w:val="9"/>
              </w:numPr>
              <w:ind w:left="1014" w:right="31"/>
              <w:jc w:val="thaiDistribute"/>
              <w:rPr>
                <w:rFonts w:ascii="TH SarabunPSK" w:hAnsi="TH SarabunPSK" w:cs="TH SarabunPSK"/>
                <w:sz w:val="28"/>
                <w:cs/>
              </w:rPr>
            </w:pPr>
            <w:r w:rsidRPr="00F67AB0">
              <w:rPr>
                <w:rFonts w:ascii="TH SarabunPSK" w:hAnsi="TH SarabunPSK" w:cs="TH SarabunPSK"/>
                <w:sz w:val="28"/>
              </w:rPr>
              <w:t xml:space="preserve">The duties of special personnel such as car </w:t>
            </w:r>
            <w:proofErr w:type="spellStart"/>
            <w:r w:rsidRPr="00F67AB0">
              <w:rPr>
                <w:rFonts w:ascii="TH SarabunPSK" w:hAnsi="TH SarabunPSK" w:cs="TH SarabunPSK"/>
                <w:sz w:val="28"/>
              </w:rPr>
              <w:t>marshallers</w:t>
            </w:r>
            <w:proofErr w:type="spellEnd"/>
            <w:r w:rsidRPr="00F67AB0">
              <w:rPr>
                <w:rFonts w:ascii="TH SarabunPSK" w:hAnsi="TH SarabunPSK" w:cs="TH SarabunPSK"/>
                <w:sz w:val="28"/>
              </w:rPr>
              <w:t xml:space="preserve"> and animal attendants;</w:t>
            </w:r>
          </w:p>
        </w:tc>
        <w:sdt>
          <w:sdtPr>
            <w:rPr>
              <w:rFonts w:ascii="TH SarabunPSK" w:hAnsi="TH SarabunPSK" w:cs="TH SarabunPSK"/>
              <w:bCs/>
              <w:spacing w:val="-1"/>
              <w:sz w:val="28"/>
              <w:cs/>
            </w:rPr>
            <w:id w:val="-118992446"/>
            <w:placeholder>
              <w:docPart w:val="1C47DA758BA84772841E6E994EC591AB"/>
            </w:placeholder>
            <w:showingPlcHdr/>
          </w:sdtPr>
          <w:sdtContent>
            <w:tc>
              <w:tcPr>
                <w:tcW w:w="4380" w:type="dxa"/>
              </w:tcPr>
              <w:p w14:paraId="1F07F1C9" w14:textId="679E830F"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32B80">
                  <w:rPr>
                    <w:rStyle w:val="PlaceholderText"/>
                  </w:rPr>
                  <w:t>Click or tap here to enter text.</w:t>
                </w:r>
              </w:p>
            </w:tc>
          </w:sdtContent>
        </w:sdt>
        <w:sdt>
          <w:sdtPr>
            <w:rPr>
              <w:rFonts w:ascii="TH SarabunPSK" w:hAnsi="TH SarabunPSK" w:cs="TH SarabunPSK"/>
              <w:bCs/>
              <w:spacing w:val="-1"/>
              <w:sz w:val="28"/>
              <w:cs/>
            </w:rPr>
            <w:id w:val="-1042275129"/>
            <w:placeholder>
              <w:docPart w:val="47824F846345482D9083FBD4E6727689"/>
            </w:placeholder>
            <w:showingPlcHdr/>
          </w:sdtPr>
          <w:sdtContent>
            <w:tc>
              <w:tcPr>
                <w:tcW w:w="2424" w:type="dxa"/>
              </w:tcPr>
              <w:p w14:paraId="0ED3639F" w14:textId="11E5A45B"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32B80">
                  <w:rPr>
                    <w:rStyle w:val="PlaceholderText"/>
                  </w:rPr>
                  <w:t>Click or tap here to enter text.</w:t>
                </w:r>
              </w:p>
            </w:tc>
          </w:sdtContent>
        </w:sdt>
      </w:tr>
      <w:tr w:rsidR="00756328" w:rsidRPr="00F67AB0" w14:paraId="0679E14F" w14:textId="77777777" w:rsidTr="00301718">
        <w:tc>
          <w:tcPr>
            <w:tcW w:w="7225" w:type="dxa"/>
          </w:tcPr>
          <w:p w14:paraId="732D0A93" w14:textId="1BBA0156" w:rsidR="00756328" w:rsidRPr="00F67AB0" w:rsidRDefault="00756328" w:rsidP="00756328">
            <w:pPr>
              <w:pStyle w:val="ListParagraph"/>
              <w:numPr>
                <w:ilvl w:val="0"/>
                <w:numId w:val="9"/>
              </w:numPr>
              <w:ind w:left="1014" w:right="31"/>
              <w:jc w:val="thaiDistribute"/>
              <w:rPr>
                <w:rFonts w:ascii="TH SarabunPSK" w:hAnsi="TH SarabunPSK" w:cs="TH SarabunPSK"/>
                <w:sz w:val="28"/>
                <w:cs/>
              </w:rPr>
            </w:pPr>
            <w:r w:rsidRPr="00F67AB0">
              <w:rPr>
                <w:rFonts w:ascii="TH SarabunPSK" w:hAnsi="TH SarabunPSK" w:cs="TH SarabunPSK"/>
                <w:sz w:val="28"/>
              </w:rPr>
              <w:t>The responsibility, when an APU is ground running and passengers are on board the aircraft, or are in the process of embarking or disembarking, for ensuring that there are satisfactory arrangements for cabin crew to be warned immediately of any APU emergency condition which might require the rapid evacuation of passengers from the aircraft;</w:t>
            </w:r>
          </w:p>
        </w:tc>
        <w:sdt>
          <w:sdtPr>
            <w:rPr>
              <w:rFonts w:ascii="TH SarabunPSK" w:hAnsi="TH SarabunPSK" w:cs="TH SarabunPSK"/>
              <w:bCs/>
              <w:spacing w:val="-1"/>
              <w:sz w:val="28"/>
              <w:cs/>
            </w:rPr>
            <w:id w:val="-1016843651"/>
            <w:placeholder>
              <w:docPart w:val="BF8EE11E55BD43F6944457EAD9BF39AA"/>
            </w:placeholder>
            <w:showingPlcHdr/>
          </w:sdtPr>
          <w:sdtContent>
            <w:tc>
              <w:tcPr>
                <w:tcW w:w="4380" w:type="dxa"/>
              </w:tcPr>
              <w:p w14:paraId="21FB8C3C" w14:textId="11F4A498"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32B80">
                  <w:rPr>
                    <w:rStyle w:val="PlaceholderText"/>
                  </w:rPr>
                  <w:t>Click or tap here to enter text.</w:t>
                </w:r>
              </w:p>
            </w:tc>
          </w:sdtContent>
        </w:sdt>
        <w:sdt>
          <w:sdtPr>
            <w:rPr>
              <w:rFonts w:ascii="TH SarabunPSK" w:hAnsi="TH SarabunPSK" w:cs="TH SarabunPSK"/>
              <w:bCs/>
              <w:spacing w:val="-1"/>
              <w:sz w:val="28"/>
              <w:cs/>
            </w:rPr>
            <w:id w:val="529308007"/>
            <w:placeholder>
              <w:docPart w:val="665E54C001124052A56CDA441C8D41F1"/>
            </w:placeholder>
            <w:showingPlcHdr/>
          </w:sdtPr>
          <w:sdtContent>
            <w:tc>
              <w:tcPr>
                <w:tcW w:w="2424" w:type="dxa"/>
              </w:tcPr>
              <w:p w14:paraId="4A3FA3C0" w14:textId="2B78241D"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32B80">
                  <w:rPr>
                    <w:rStyle w:val="PlaceholderText"/>
                  </w:rPr>
                  <w:t>Click or tap here to enter text.</w:t>
                </w:r>
              </w:p>
            </w:tc>
          </w:sdtContent>
        </w:sdt>
      </w:tr>
      <w:tr w:rsidR="00756328" w:rsidRPr="00F67AB0" w14:paraId="695B8EBD" w14:textId="77777777" w:rsidTr="00301718">
        <w:tc>
          <w:tcPr>
            <w:tcW w:w="7225" w:type="dxa"/>
          </w:tcPr>
          <w:p w14:paraId="0CC53E0A" w14:textId="49D1F823" w:rsidR="00756328" w:rsidRPr="00F67AB0" w:rsidRDefault="00756328" w:rsidP="00756328">
            <w:pPr>
              <w:pStyle w:val="ListParagraph"/>
              <w:numPr>
                <w:ilvl w:val="0"/>
                <w:numId w:val="9"/>
              </w:numPr>
              <w:ind w:left="1014" w:right="31"/>
              <w:jc w:val="thaiDistribute"/>
              <w:rPr>
                <w:rFonts w:ascii="TH SarabunPSK" w:hAnsi="TH SarabunPSK" w:cs="TH SarabunPSK"/>
                <w:sz w:val="28"/>
                <w:cs/>
              </w:rPr>
            </w:pPr>
            <w:r w:rsidRPr="00F67AB0">
              <w:rPr>
                <w:rFonts w:ascii="TH SarabunPSK" w:hAnsi="TH SarabunPSK" w:cs="TH SarabunPSK"/>
                <w:sz w:val="28"/>
              </w:rPr>
              <w:t xml:space="preserve">The responsibility for taking precautions for the safety of passengers when they are permitted to embark, disembark or to remain on board during </w:t>
            </w:r>
            <w:proofErr w:type="spellStart"/>
            <w:r w:rsidRPr="00F67AB0">
              <w:rPr>
                <w:rFonts w:ascii="TH SarabunPSK" w:hAnsi="TH SarabunPSK" w:cs="TH SarabunPSK"/>
                <w:sz w:val="28"/>
              </w:rPr>
              <w:t>fueling</w:t>
            </w:r>
            <w:proofErr w:type="spellEnd"/>
            <w:r w:rsidRPr="00F67AB0">
              <w:rPr>
                <w:rFonts w:ascii="TH SarabunPSK" w:hAnsi="TH SarabunPSK" w:cs="TH SarabunPSK"/>
                <w:sz w:val="28"/>
              </w:rPr>
              <w:t xml:space="preserve"> operations. There should be a nominated qualified person in attendance who shall be ready to initiate and direct an evacuation of the aircraft by the most practical and expeditious means available. Two-way communications shall be maintained by the aircraft’s intercommunication system or other suitable means between </w:t>
            </w:r>
            <w:r w:rsidRPr="00F67AB0">
              <w:rPr>
                <w:rFonts w:ascii="TH SarabunPSK" w:hAnsi="TH SarabunPSK" w:cs="TH SarabunPSK"/>
                <w:sz w:val="28"/>
              </w:rPr>
              <w:lastRenderedPageBreak/>
              <w:t>the ground crew and supervising and qualified personnel on board the aircraft;</w:t>
            </w:r>
          </w:p>
        </w:tc>
        <w:sdt>
          <w:sdtPr>
            <w:rPr>
              <w:rFonts w:ascii="TH SarabunPSK" w:hAnsi="TH SarabunPSK" w:cs="TH SarabunPSK"/>
              <w:bCs/>
              <w:spacing w:val="-1"/>
              <w:sz w:val="28"/>
              <w:cs/>
            </w:rPr>
            <w:id w:val="981655066"/>
            <w:placeholder>
              <w:docPart w:val="11E888ECEED84E2AA38685CE7BD27C10"/>
            </w:placeholder>
            <w:showingPlcHdr/>
          </w:sdtPr>
          <w:sdtContent>
            <w:tc>
              <w:tcPr>
                <w:tcW w:w="4380" w:type="dxa"/>
              </w:tcPr>
              <w:p w14:paraId="05E9AACD" w14:textId="769DA4ED"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32B80">
                  <w:rPr>
                    <w:rStyle w:val="PlaceholderText"/>
                  </w:rPr>
                  <w:t>Click or tap here to enter text.</w:t>
                </w:r>
              </w:p>
            </w:tc>
          </w:sdtContent>
        </w:sdt>
        <w:sdt>
          <w:sdtPr>
            <w:rPr>
              <w:rFonts w:ascii="TH SarabunPSK" w:hAnsi="TH SarabunPSK" w:cs="TH SarabunPSK"/>
              <w:bCs/>
              <w:spacing w:val="-1"/>
              <w:sz w:val="28"/>
              <w:cs/>
            </w:rPr>
            <w:id w:val="-1547907691"/>
            <w:placeholder>
              <w:docPart w:val="1A1C16D3280A4B018510B587848B6FA8"/>
            </w:placeholder>
            <w:showingPlcHdr/>
          </w:sdtPr>
          <w:sdtContent>
            <w:tc>
              <w:tcPr>
                <w:tcW w:w="2424" w:type="dxa"/>
              </w:tcPr>
              <w:p w14:paraId="704A318B" w14:textId="1D559482"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32B80">
                  <w:rPr>
                    <w:rStyle w:val="PlaceholderText"/>
                  </w:rPr>
                  <w:t>Click or tap here to enter text.</w:t>
                </w:r>
              </w:p>
            </w:tc>
          </w:sdtContent>
        </w:sdt>
      </w:tr>
      <w:tr w:rsidR="00756328" w:rsidRPr="00F67AB0" w14:paraId="53BBDEA0" w14:textId="77777777" w:rsidTr="00301718">
        <w:tc>
          <w:tcPr>
            <w:tcW w:w="7225" w:type="dxa"/>
          </w:tcPr>
          <w:p w14:paraId="787FE291" w14:textId="172943E3" w:rsidR="00756328" w:rsidRPr="00F67AB0" w:rsidRDefault="00756328" w:rsidP="00756328">
            <w:pPr>
              <w:pStyle w:val="ListParagraph"/>
              <w:numPr>
                <w:ilvl w:val="0"/>
                <w:numId w:val="9"/>
              </w:numPr>
              <w:ind w:left="1014" w:right="31"/>
              <w:jc w:val="thaiDistribute"/>
              <w:rPr>
                <w:rFonts w:ascii="TH SarabunPSK" w:hAnsi="TH SarabunPSK" w:cs="TH SarabunPSK"/>
                <w:sz w:val="28"/>
                <w:cs/>
              </w:rPr>
            </w:pPr>
            <w:r w:rsidRPr="00F67AB0">
              <w:rPr>
                <w:rFonts w:ascii="TH SarabunPSK" w:hAnsi="TH SarabunPSK" w:cs="TH SarabunPSK"/>
                <w:sz w:val="28"/>
              </w:rPr>
              <w:lastRenderedPageBreak/>
              <w:t>The responsibility for ensuring correct completion of the Technical Log, day to day servicing and any pre-flight maintenance checks, ground de-icing and anti-icing operational procedures and checks before flight or any other special pre-flight servicing, i.e. when a flight is to be planned or expected to operate in suspected or known ground icing conditions, the flight shall not commence unless the aircraft has been inspected for icing and, if necessary, has been given appropriate de/anti-icing treatment. Accumulation of ice or other naturally occurring contaminants shall be removed so that the aircraft is kept in an airworthy condition prior to take-off; and</w:t>
            </w:r>
          </w:p>
        </w:tc>
        <w:sdt>
          <w:sdtPr>
            <w:rPr>
              <w:rFonts w:ascii="TH SarabunPSK" w:hAnsi="TH SarabunPSK" w:cs="TH SarabunPSK"/>
              <w:bCs/>
              <w:spacing w:val="-1"/>
              <w:sz w:val="28"/>
              <w:cs/>
            </w:rPr>
            <w:id w:val="-1119600857"/>
            <w:placeholder>
              <w:docPart w:val="0695D27085B44BA081C3FFAE3FEB0069"/>
            </w:placeholder>
            <w:showingPlcHdr/>
          </w:sdtPr>
          <w:sdtContent>
            <w:tc>
              <w:tcPr>
                <w:tcW w:w="4380" w:type="dxa"/>
              </w:tcPr>
              <w:p w14:paraId="5D23C2D2" w14:textId="070959A7"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978D8">
                  <w:rPr>
                    <w:rStyle w:val="PlaceholderText"/>
                  </w:rPr>
                  <w:t>Click or tap here to enter text.</w:t>
                </w:r>
              </w:p>
            </w:tc>
          </w:sdtContent>
        </w:sdt>
        <w:sdt>
          <w:sdtPr>
            <w:rPr>
              <w:rFonts w:ascii="TH SarabunPSK" w:hAnsi="TH SarabunPSK" w:cs="TH SarabunPSK"/>
              <w:bCs/>
              <w:spacing w:val="-1"/>
              <w:sz w:val="28"/>
              <w:cs/>
            </w:rPr>
            <w:id w:val="780458736"/>
            <w:placeholder>
              <w:docPart w:val="EC14DC9BB02249DAB104CC6FF259532D"/>
            </w:placeholder>
            <w:showingPlcHdr/>
          </w:sdtPr>
          <w:sdtContent>
            <w:tc>
              <w:tcPr>
                <w:tcW w:w="2424" w:type="dxa"/>
              </w:tcPr>
              <w:p w14:paraId="3FF5CCBA" w14:textId="4CECE450"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978D8">
                  <w:rPr>
                    <w:rStyle w:val="PlaceholderText"/>
                  </w:rPr>
                  <w:t>Click or tap here to enter text.</w:t>
                </w:r>
              </w:p>
            </w:tc>
          </w:sdtContent>
        </w:sdt>
      </w:tr>
      <w:tr w:rsidR="00756328" w:rsidRPr="00F67AB0" w14:paraId="787242CE" w14:textId="77777777" w:rsidTr="00301718">
        <w:tc>
          <w:tcPr>
            <w:tcW w:w="7225" w:type="dxa"/>
          </w:tcPr>
          <w:p w14:paraId="69587EE8" w14:textId="251E27E5" w:rsidR="00756328" w:rsidRPr="00F67AB0" w:rsidRDefault="00756328" w:rsidP="00756328">
            <w:pPr>
              <w:pStyle w:val="ListParagraph"/>
              <w:numPr>
                <w:ilvl w:val="0"/>
                <w:numId w:val="9"/>
              </w:numPr>
              <w:ind w:left="1014" w:right="31"/>
              <w:jc w:val="thaiDistribute"/>
              <w:rPr>
                <w:rFonts w:ascii="TH SarabunPSK" w:hAnsi="TH SarabunPSK" w:cs="TH SarabunPSK"/>
                <w:sz w:val="28"/>
                <w:cs/>
              </w:rPr>
            </w:pPr>
            <w:r w:rsidRPr="00F67AB0">
              <w:rPr>
                <w:rFonts w:ascii="TH SarabunPSK" w:hAnsi="TH SarabunPSK" w:cs="TH SarabunPSK"/>
                <w:sz w:val="28"/>
              </w:rPr>
              <w:t>Limitations on the extent to which pilots and flight engineers may be allowed to operate on more than one aircraft type or variant.</w:t>
            </w:r>
          </w:p>
        </w:tc>
        <w:sdt>
          <w:sdtPr>
            <w:rPr>
              <w:rFonts w:ascii="TH SarabunPSK" w:hAnsi="TH SarabunPSK" w:cs="TH SarabunPSK"/>
              <w:bCs/>
              <w:spacing w:val="-1"/>
              <w:sz w:val="28"/>
              <w:cs/>
            </w:rPr>
            <w:id w:val="-1458255824"/>
            <w:placeholder>
              <w:docPart w:val="D4BB9D463A954119AE7CAE7127EDC27A"/>
            </w:placeholder>
            <w:showingPlcHdr/>
          </w:sdtPr>
          <w:sdtContent>
            <w:tc>
              <w:tcPr>
                <w:tcW w:w="4380" w:type="dxa"/>
              </w:tcPr>
              <w:p w14:paraId="030981DF" w14:textId="272EBCB2"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978D8">
                  <w:rPr>
                    <w:rStyle w:val="PlaceholderText"/>
                  </w:rPr>
                  <w:t>Click or tap here to enter text.</w:t>
                </w:r>
              </w:p>
            </w:tc>
          </w:sdtContent>
        </w:sdt>
        <w:sdt>
          <w:sdtPr>
            <w:rPr>
              <w:rFonts w:ascii="TH SarabunPSK" w:hAnsi="TH SarabunPSK" w:cs="TH SarabunPSK"/>
              <w:bCs/>
              <w:spacing w:val="-1"/>
              <w:sz w:val="28"/>
              <w:cs/>
            </w:rPr>
            <w:id w:val="-1240406299"/>
            <w:placeholder>
              <w:docPart w:val="641BCAE47BDB450189B9ED8E3EE85E19"/>
            </w:placeholder>
            <w:showingPlcHdr/>
          </w:sdtPr>
          <w:sdtContent>
            <w:tc>
              <w:tcPr>
                <w:tcW w:w="2424" w:type="dxa"/>
              </w:tcPr>
              <w:p w14:paraId="1EC7F798" w14:textId="2E5DB67C"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978D8">
                  <w:rPr>
                    <w:rStyle w:val="PlaceholderText"/>
                  </w:rPr>
                  <w:t>Click or tap here to enter text.</w:t>
                </w:r>
              </w:p>
            </w:tc>
          </w:sdtContent>
        </w:sdt>
      </w:tr>
      <w:tr w:rsidR="00756328" w:rsidRPr="00F67AB0" w14:paraId="24E42AD8" w14:textId="77777777" w:rsidTr="00301718">
        <w:tc>
          <w:tcPr>
            <w:tcW w:w="7225" w:type="dxa"/>
          </w:tcPr>
          <w:p w14:paraId="5279DFB5" w14:textId="359E9FBC" w:rsidR="00756328" w:rsidRPr="00F67AB0" w:rsidRDefault="00756328" w:rsidP="00756328">
            <w:pPr>
              <w:ind w:left="589" w:hanging="589"/>
              <w:jc w:val="thaiDistribute"/>
              <w:rPr>
                <w:rFonts w:ascii="TH SarabunPSK" w:hAnsi="TH SarabunPSK" w:cs="TH SarabunPSK"/>
                <w:sz w:val="28"/>
              </w:rPr>
            </w:pPr>
            <w:r w:rsidRPr="00F67AB0">
              <w:rPr>
                <w:rFonts w:ascii="TH SarabunPSK" w:hAnsi="TH SarabunPSK" w:cs="TH SarabunPSK"/>
                <w:sz w:val="28"/>
              </w:rPr>
              <w:t>3</w:t>
            </w:r>
            <w:r w:rsidRPr="00F67AB0">
              <w:rPr>
                <w:rFonts w:ascii="TH SarabunPSK" w:hAnsi="TH SarabunPSK" w:cs="TH SarabunPSK"/>
                <w:sz w:val="28"/>
                <w:cs/>
              </w:rPr>
              <w:t>.</w:t>
            </w:r>
            <w:r w:rsidRPr="00F67AB0">
              <w:rPr>
                <w:rFonts w:ascii="TH SarabunPSK" w:hAnsi="TH SarabunPSK" w:cs="TH SarabunPSK"/>
                <w:sz w:val="28"/>
              </w:rPr>
              <w:t>5</w:t>
            </w:r>
            <w:r>
              <w:rPr>
                <w:rFonts w:ascii="TH SarabunPSK" w:hAnsi="TH SarabunPSK" w:cs="TH SarabunPSK"/>
                <w:sz w:val="28"/>
              </w:rPr>
              <w:tab/>
            </w:r>
            <w:r w:rsidRPr="00F67AB0">
              <w:rPr>
                <w:rFonts w:ascii="TH SarabunPSK" w:hAnsi="TH SarabunPSK" w:cs="TH SarabunPSK"/>
                <w:sz w:val="28"/>
              </w:rPr>
              <w:t>Special consideration should be given to instructions on the arrangement of flight deck duties between the members of the flight crew, succession of command, and the procedures for double checking altimeter settings, and the selection and identification of radio aids</w:t>
            </w:r>
            <w:r w:rsidRPr="00F67AB0">
              <w:rPr>
                <w:rFonts w:ascii="TH SarabunPSK" w:hAnsi="TH SarabunPSK" w:cs="TH SarabunPSK"/>
                <w:sz w:val="28"/>
                <w:cs/>
              </w:rPr>
              <w:t xml:space="preserve">. </w:t>
            </w:r>
            <w:r w:rsidRPr="00F67AB0">
              <w:rPr>
                <w:rFonts w:ascii="TH SarabunPSK" w:hAnsi="TH SarabunPSK" w:cs="TH SarabunPSK"/>
                <w:sz w:val="28"/>
              </w:rPr>
              <w:t>The risk of confusion or a serious oversight can be eliminated only if suitable routine procedures are laid down and meticulously observed both in training and in the course of normal operations</w:t>
            </w:r>
            <w:r w:rsidRPr="00F67AB0">
              <w:rPr>
                <w:rFonts w:ascii="TH SarabunPSK" w:hAnsi="TH SarabunPSK" w:cs="TH SarabunPSK"/>
                <w:sz w:val="28"/>
                <w:cs/>
              </w:rPr>
              <w:t xml:space="preserve">. </w:t>
            </w:r>
            <w:r w:rsidRPr="00F67AB0">
              <w:rPr>
                <w:rFonts w:ascii="TH SarabunPSK" w:hAnsi="TH SarabunPSK" w:cs="TH SarabunPSK"/>
                <w:sz w:val="28"/>
              </w:rPr>
              <w:t xml:space="preserve">Operators are therefore required to specify such </w:t>
            </w:r>
            <w:r w:rsidRPr="00F67AB0">
              <w:rPr>
                <w:rFonts w:ascii="TH SarabunPSK" w:hAnsi="TH SarabunPSK" w:cs="TH SarabunPSK"/>
                <w:sz w:val="28"/>
              </w:rPr>
              <w:lastRenderedPageBreak/>
              <w:t>procedures in detail, with particular reference to the division of duties during take</w:t>
            </w:r>
            <w:r w:rsidRPr="00F67AB0">
              <w:rPr>
                <w:rFonts w:ascii="TH SarabunPSK" w:hAnsi="TH SarabunPSK" w:cs="TH SarabunPSK"/>
                <w:sz w:val="28"/>
                <w:cs/>
              </w:rPr>
              <w:t>-</w:t>
            </w:r>
            <w:r w:rsidRPr="00F67AB0">
              <w:rPr>
                <w:rFonts w:ascii="TH SarabunPSK" w:hAnsi="TH SarabunPSK" w:cs="TH SarabunPSK"/>
                <w:sz w:val="28"/>
              </w:rPr>
              <w:t xml:space="preserve">off, </w:t>
            </w:r>
            <w:proofErr w:type="spellStart"/>
            <w:r w:rsidRPr="00F67AB0">
              <w:rPr>
                <w:rFonts w:ascii="TH SarabunPSK" w:hAnsi="TH SarabunPSK" w:cs="TH SarabunPSK"/>
                <w:sz w:val="28"/>
              </w:rPr>
              <w:t>en</w:t>
            </w:r>
            <w:proofErr w:type="spellEnd"/>
            <w:r w:rsidRPr="00F67AB0">
              <w:rPr>
                <w:rFonts w:ascii="TH SarabunPSK" w:hAnsi="TH SarabunPSK" w:cs="TH SarabunPSK"/>
                <w:sz w:val="28"/>
              </w:rPr>
              <w:t xml:space="preserve"> route and in the execution of an instrument approach procedure and </w:t>
            </w:r>
            <w:r w:rsidRPr="00F67AB0">
              <w:rPr>
                <w:rFonts w:ascii="TH SarabunPSK" w:hAnsi="TH SarabunPSK" w:cs="TH SarabunPSK"/>
                <w:sz w:val="28"/>
                <w:cs/>
              </w:rPr>
              <w:t>“</w:t>
            </w:r>
            <w:r w:rsidRPr="00F67AB0">
              <w:rPr>
                <w:rFonts w:ascii="TH SarabunPSK" w:hAnsi="TH SarabunPSK" w:cs="TH SarabunPSK"/>
                <w:sz w:val="28"/>
              </w:rPr>
              <w:t>go around</w:t>
            </w:r>
            <w:r w:rsidRPr="00F67AB0">
              <w:rPr>
                <w:rFonts w:ascii="TH SarabunPSK" w:hAnsi="TH SarabunPSK" w:cs="TH SarabunPSK"/>
                <w:sz w:val="28"/>
                <w:cs/>
              </w:rPr>
              <w:t xml:space="preserve">” </w:t>
            </w:r>
            <w:r w:rsidRPr="00F67AB0">
              <w:rPr>
                <w:rFonts w:ascii="TH SarabunPSK" w:hAnsi="TH SarabunPSK" w:cs="TH SarabunPSK"/>
                <w:sz w:val="28"/>
              </w:rPr>
              <w:t>in IMC, and to give them special emphasis in all training and periodical tests</w:t>
            </w:r>
            <w:r w:rsidRPr="00F67AB0">
              <w:rPr>
                <w:rFonts w:ascii="TH SarabunPSK" w:hAnsi="TH SarabunPSK" w:cs="TH SarabunPSK"/>
                <w:sz w:val="28"/>
                <w:cs/>
              </w:rPr>
              <w:t xml:space="preserve">. </w:t>
            </w:r>
            <w:r w:rsidRPr="00F67AB0">
              <w:rPr>
                <w:rFonts w:ascii="TH SarabunPSK" w:hAnsi="TH SarabunPSK" w:cs="TH SarabunPSK"/>
                <w:sz w:val="28"/>
              </w:rPr>
              <w:t>The procedure for instrument approach in IMC in multi</w:t>
            </w:r>
            <w:r w:rsidRPr="00F67AB0">
              <w:rPr>
                <w:rFonts w:ascii="TH SarabunPSK" w:hAnsi="TH SarabunPSK" w:cs="TH SarabunPSK"/>
                <w:sz w:val="28"/>
                <w:cs/>
              </w:rPr>
              <w:t>-</w:t>
            </w:r>
            <w:r w:rsidRPr="00F67AB0">
              <w:rPr>
                <w:rFonts w:ascii="TH SarabunPSK" w:hAnsi="TH SarabunPSK" w:cs="TH SarabunPSK"/>
                <w:sz w:val="28"/>
              </w:rPr>
              <w:t>crew aircraft should relieve the pilot</w:t>
            </w:r>
            <w:r w:rsidRPr="00F67AB0">
              <w:rPr>
                <w:rFonts w:ascii="TH SarabunPSK" w:hAnsi="TH SarabunPSK" w:cs="TH SarabunPSK"/>
                <w:sz w:val="28"/>
                <w:cs/>
              </w:rPr>
              <w:t>-</w:t>
            </w:r>
            <w:r w:rsidRPr="00F67AB0">
              <w:rPr>
                <w:rFonts w:ascii="TH SarabunPSK" w:hAnsi="TH SarabunPSK" w:cs="TH SarabunPSK"/>
                <w:sz w:val="28"/>
              </w:rPr>
              <w:t>in</w:t>
            </w:r>
            <w:r w:rsidRPr="00F67AB0">
              <w:rPr>
                <w:rFonts w:ascii="TH SarabunPSK" w:hAnsi="TH SarabunPSK" w:cs="TH SarabunPSK"/>
                <w:sz w:val="28"/>
                <w:cs/>
              </w:rPr>
              <w:t>-</w:t>
            </w:r>
            <w:r w:rsidRPr="00F67AB0">
              <w:rPr>
                <w:rFonts w:ascii="TH SarabunPSK" w:hAnsi="TH SarabunPSK" w:cs="TH SarabunPSK"/>
                <w:sz w:val="28"/>
              </w:rPr>
              <w:t>command of as much of the workload as possible, and through a proper division of duties and monitoring functions throughout the descent, provide adequate safeguards against error or omission</w:t>
            </w:r>
            <w:r w:rsidRPr="00F67AB0">
              <w:rPr>
                <w:rFonts w:ascii="TH SarabunPSK" w:hAnsi="TH SarabunPSK" w:cs="TH SarabunPSK"/>
                <w:sz w:val="28"/>
                <w:cs/>
              </w:rPr>
              <w:t xml:space="preserve">. </w:t>
            </w:r>
            <w:r w:rsidRPr="00F67AB0">
              <w:rPr>
                <w:rFonts w:ascii="TH SarabunPSK" w:hAnsi="TH SarabunPSK" w:cs="TH SarabunPSK"/>
                <w:sz w:val="28"/>
              </w:rPr>
              <w:t xml:space="preserve">The difficulty of transition from instruments in poor visibility should be taken fully into account, together with the need for a clear and systematic procedure for initiating </w:t>
            </w:r>
            <w:r w:rsidRPr="00F67AB0">
              <w:rPr>
                <w:rFonts w:ascii="TH SarabunPSK" w:hAnsi="TH SarabunPSK" w:cs="TH SarabunPSK"/>
                <w:sz w:val="28"/>
                <w:cs/>
              </w:rPr>
              <w:t>“</w:t>
            </w:r>
            <w:r w:rsidRPr="00F67AB0">
              <w:rPr>
                <w:rFonts w:ascii="TH SarabunPSK" w:hAnsi="TH SarabunPSK" w:cs="TH SarabunPSK"/>
                <w:sz w:val="28"/>
              </w:rPr>
              <w:t>go</w:t>
            </w:r>
            <w:r w:rsidRPr="00F67AB0">
              <w:rPr>
                <w:rFonts w:ascii="TH SarabunPSK" w:hAnsi="TH SarabunPSK" w:cs="TH SarabunPSK"/>
                <w:sz w:val="28"/>
                <w:cs/>
              </w:rPr>
              <w:t>-</w:t>
            </w:r>
            <w:r w:rsidRPr="00F67AB0">
              <w:rPr>
                <w:rFonts w:ascii="TH SarabunPSK" w:hAnsi="TH SarabunPSK" w:cs="TH SarabunPSK"/>
                <w:sz w:val="28"/>
              </w:rPr>
              <w:t>around</w:t>
            </w:r>
            <w:r w:rsidRPr="00F67AB0">
              <w:rPr>
                <w:rFonts w:ascii="TH SarabunPSK" w:hAnsi="TH SarabunPSK" w:cs="TH SarabunPSK"/>
                <w:sz w:val="28"/>
                <w:cs/>
              </w:rPr>
              <w:t xml:space="preserve">” </w:t>
            </w:r>
            <w:r w:rsidRPr="00F67AB0">
              <w:rPr>
                <w:rFonts w:ascii="TH SarabunPSK" w:hAnsi="TH SarabunPSK" w:cs="TH SarabunPSK"/>
                <w:sz w:val="28"/>
              </w:rPr>
              <w:t>if there is any doubt about the advisability of continuing the approach by visual reference to the ground</w:t>
            </w:r>
            <w:r w:rsidRPr="00F67AB0">
              <w:rPr>
                <w:rFonts w:ascii="TH SarabunPSK" w:hAnsi="TH SarabunPSK" w:cs="TH SarabunPSK"/>
                <w:sz w:val="28"/>
                <w:cs/>
              </w:rPr>
              <w:t xml:space="preserve">. </w:t>
            </w:r>
          </w:p>
        </w:tc>
        <w:sdt>
          <w:sdtPr>
            <w:rPr>
              <w:rFonts w:ascii="TH SarabunPSK" w:hAnsi="TH SarabunPSK" w:cs="TH SarabunPSK"/>
              <w:bCs/>
              <w:spacing w:val="-1"/>
              <w:sz w:val="28"/>
              <w:cs/>
            </w:rPr>
            <w:id w:val="1371645096"/>
            <w:placeholder>
              <w:docPart w:val="3CF768A57F244367A04FB658B0F622B4"/>
            </w:placeholder>
            <w:showingPlcHdr/>
          </w:sdtPr>
          <w:sdtContent>
            <w:tc>
              <w:tcPr>
                <w:tcW w:w="4380" w:type="dxa"/>
              </w:tcPr>
              <w:p w14:paraId="2887FACC" w14:textId="17725D4A"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978D8">
                  <w:rPr>
                    <w:rStyle w:val="PlaceholderText"/>
                  </w:rPr>
                  <w:t>Click or tap here to enter text.</w:t>
                </w:r>
              </w:p>
            </w:tc>
          </w:sdtContent>
        </w:sdt>
        <w:sdt>
          <w:sdtPr>
            <w:rPr>
              <w:rFonts w:ascii="TH SarabunPSK" w:hAnsi="TH SarabunPSK" w:cs="TH SarabunPSK"/>
              <w:bCs/>
              <w:spacing w:val="-1"/>
              <w:sz w:val="28"/>
              <w:cs/>
            </w:rPr>
            <w:id w:val="-148210345"/>
            <w:placeholder>
              <w:docPart w:val="6D3C9936EC2C4622902BD89A392FB767"/>
            </w:placeholder>
            <w:showingPlcHdr/>
          </w:sdtPr>
          <w:sdtContent>
            <w:tc>
              <w:tcPr>
                <w:tcW w:w="2424" w:type="dxa"/>
              </w:tcPr>
              <w:p w14:paraId="03AD2800" w14:textId="64BA4901"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978D8">
                  <w:rPr>
                    <w:rStyle w:val="PlaceholderText"/>
                  </w:rPr>
                  <w:t>Click or tap here to enter text.</w:t>
                </w:r>
              </w:p>
            </w:tc>
          </w:sdtContent>
        </w:sdt>
      </w:tr>
      <w:tr w:rsidR="00756328" w:rsidRPr="00F67AB0" w14:paraId="6F5C2F88" w14:textId="77777777" w:rsidTr="00301718">
        <w:tc>
          <w:tcPr>
            <w:tcW w:w="7225" w:type="dxa"/>
          </w:tcPr>
          <w:p w14:paraId="604C65B3" w14:textId="31D67136" w:rsidR="00756328" w:rsidRPr="00F67AB0" w:rsidRDefault="00756328" w:rsidP="00756328">
            <w:pPr>
              <w:ind w:left="589" w:hanging="589"/>
              <w:jc w:val="thaiDistribute"/>
              <w:rPr>
                <w:rFonts w:ascii="TH SarabunPSK" w:hAnsi="TH SarabunPSK" w:cs="TH SarabunPSK"/>
                <w:sz w:val="28"/>
              </w:rPr>
            </w:pPr>
            <w:r w:rsidRPr="00F67AB0">
              <w:rPr>
                <w:rFonts w:ascii="TH SarabunPSK" w:hAnsi="TH SarabunPSK" w:cs="TH SarabunPSK"/>
                <w:sz w:val="28"/>
              </w:rPr>
              <w:lastRenderedPageBreak/>
              <w:t>3</w:t>
            </w:r>
            <w:r>
              <w:rPr>
                <w:rFonts w:ascii="TH SarabunPSK" w:hAnsi="TH SarabunPSK" w:cs="TH SarabunPSK"/>
                <w:sz w:val="28"/>
              </w:rPr>
              <w:t>.</w:t>
            </w:r>
            <w:r w:rsidRPr="00F67AB0">
              <w:rPr>
                <w:rFonts w:ascii="TH SarabunPSK" w:hAnsi="TH SarabunPSK" w:cs="TH SarabunPSK"/>
                <w:sz w:val="28"/>
              </w:rPr>
              <w:t>6</w:t>
            </w:r>
            <w:r>
              <w:rPr>
                <w:rFonts w:ascii="TH SarabunPSK" w:hAnsi="TH SarabunPSK" w:cs="TH SarabunPSK"/>
                <w:sz w:val="28"/>
                <w:cs/>
              </w:rPr>
              <w:tab/>
            </w:r>
            <w:r w:rsidRPr="00F67AB0">
              <w:rPr>
                <w:rFonts w:ascii="TH SarabunPSK" w:hAnsi="TH SarabunPSK" w:cs="TH SarabunPSK"/>
                <w:sz w:val="28"/>
              </w:rPr>
              <w:t>The division of duties between members of the crew in normal and emergency situations have to be promulgated</w:t>
            </w:r>
            <w:r w:rsidRPr="00F67AB0">
              <w:rPr>
                <w:rFonts w:ascii="TH SarabunPSK" w:hAnsi="TH SarabunPSK" w:cs="TH SarabunPSK"/>
                <w:sz w:val="28"/>
                <w:cs/>
              </w:rPr>
              <w:t xml:space="preserve">. </w:t>
            </w:r>
            <w:r w:rsidRPr="00F67AB0">
              <w:rPr>
                <w:rFonts w:ascii="TH SarabunPSK" w:hAnsi="TH SarabunPSK" w:cs="TH SarabunPSK"/>
                <w:sz w:val="28"/>
              </w:rPr>
              <w:t xml:space="preserve">The division of duties between crew </w:t>
            </w:r>
            <w:r w:rsidRPr="009951CD">
              <w:rPr>
                <w:rFonts w:ascii="TH SarabunPSK" w:hAnsi="TH SarabunPSK" w:cs="TH SarabunPSK"/>
                <w:sz w:val="28"/>
              </w:rPr>
              <w:t>members in an emergency evacuation is discussed in paragraph 14 of this Chapter.</w:t>
            </w:r>
          </w:p>
        </w:tc>
        <w:sdt>
          <w:sdtPr>
            <w:rPr>
              <w:rFonts w:ascii="TH SarabunPSK" w:hAnsi="TH SarabunPSK" w:cs="TH SarabunPSK"/>
              <w:bCs/>
              <w:spacing w:val="-1"/>
              <w:sz w:val="28"/>
              <w:cs/>
            </w:rPr>
            <w:id w:val="-212281677"/>
            <w:placeholder>
              <w:docPart w:val="B976D6FF01AA4F868F959BF0DD30DDFA"/>
            </w:placeholder>
            <w:showingPlcHdr/>
          </w:sdtPr>
          <w:sdtContent>
            <w:tc>
              <w:tcPr>
                <w:tcW w:w="4380" w:type="dxa"/>
              </w:tcPr>
              <w:p w14:paraId="6DE67DEF" w14:textId="3E1B4488"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CE3323">
                  <w:rPr>
                    <w:rStyle w:val="PlaceholderText"/>
                  </w:rPr>
                  <w:t>Click or tap here to enter text.</w:t>
                </w:r>
              </w:p>
            </w:tc>
          </w:sdtContent>
        </w:sdt>
        <w:sdt>
          <w:sdtPr>
            <w:rPr>
              <w:rFonts w:ascii="TH SarabunPSK" w:hAnsi="TH SarabunPSK" w:cs="TH SarabunPSK"/>
              <w:bCs/>
              <w:spacing w:val="-1"/>
              <w:sz w:val="28"/>
              <w:cs/>
            </w:rPr>
            <w:id w:val="-1994249615"/>
            <w:placeholder>
              <w:docPart w:val="9CBC8F43AECA44CEB7813F8537944041"/>
            </w:placeholder>
            <w:showingPlcHdr/>
          </w:sdtPr>
          <w:sdtContent>
            <w:tc>
              <w:tcPr>
                <w:tcW w:w="2424" w:type="dxa"/>
              </w:tcPr>
              <w:p w14:paraId="3E7A27F8" w14:textId="48093381"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CE3323">
                  <w:rPr>
                    <w:rStyle w:val="PlaceholderText"/>
                  </w:rPr>
                  <w:t>Click or tap here to enter text.</w:t>
                </w:r>
              </w:p>
            </w:tc>
          </w:sdtContent>
        </w:sdt>
      </w:tr>
    </w:tbl>
    <w:p w14:paraId="7F6F59F0" w14:textId="77777777" w:rsidR="006A2308" w:rsidRDefault="006A2308" w:rsidP="006A2308">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6A2308"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380"/>
        <w:gridCol w:w="2424"/>
      </w:tblGrid>
      <w:tr w:rsidR="006A2308" w:rsidRPr="00F67AB0" w14:paraId="76951772" w14:textId="77777777" w:rsidTr="00E41493">
        <w:trPr>
          <w:tblHeader/>
        </w:trPr>
        <w:tc>
          <w:tcPr>
            <w:tcW w:w="7225" w:type="dxa"/>
            <w:shd w:val="clear" w:color="auto" w:fill="1F497D" w:themeFill="text2"/>
          </w:tcPr>
          <w:p w14:paraId="066847B2" w14:textId="72C80B88" w:rsidR="006A2308" w:rsidRPr="007B1667" w:rsidRDefault="006A2308" w:rsidP="006A2308">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7B1667">
              <w:rPr>
                <w:rFonts w:ascii="TH SarabunPSK" w:hAnsi="TH SarabunPSK" w:cs="TH SarabunPSK"/>
                <w:b/>
                <w:color w:val="FFFFFF" w:themeColor="background1"/>
                <w:spacing w:val="-1"/>
                <w:sz w:val="28"/>
              </w:rPr>
              <w:lastRenderedPageBreak/>
              <w:t>CAAT</w:t>
            </w:r>
            <w:r w:rsidRPr="007B1667">
              <w:rPr>
                <w:rFonts w:ascii="TH SarabunPSK" w:hAnsi="TH SarabunPSK" w:cs="TH SarabunPSK"/>
                <w:b/>
                <w:bCs/>
                <w:color w:val="FFFFFF" w:themeColor="background1"/>
                <w:spacing w:val="-1"/>
                <w:sz w:val="28"/>
                <w:cs/>
              </w:rPr>
              <w:t xml:space="preserve"> </w:t>
            </w:r>
            <w:r w:rsidRPr="007B1667">
              <w:rPr>
                <w:rFonts w:ascii="TH SarabunPSK" w:hAnsi="TH SarabunPSK" w:cs="TH SarabunPSK"/>
                <w:b/>
                <w:color w:val="FFFFFF" w:themeColor="background1"/>
                <w:spacing w:val="-1"/>
                <w:sz w:val="28"/>
              </w:rPr>
              <w:t>Requirement</w:t>
            </w:r>
          </w:p>
        </w:tc>
        <w:tc>
          <w:tcPr>
            <w:tcW w:w="4380" w:type="dxa"/>
            <w:shd w:val="clear" w:color="auto" w:fill="1F497D" w:themeFill="text2"/>
          </w:tcPr>
          <w:p w14:paraId="699320A6" w14:textId="77777777" w:rsidR="006A2308" w:rsidRPr="007B1667" w:rsidRDefault="006A2308" w:rsidP="006A2308">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7B1667">
              <w:rPr>
                <w:rFonts w:ascii="TH SarabunPSK" w:hAnsi="TH SarabunPSK" w:cs="TH SarabunPSK"/>
                <w:b/>
                <w:color w:val="FFFFFF" w:themeColor="background1"/>
                <w:spacing w:val="-1"/>
                <w:sz w:val="28"/>
              </w:rPr>
              <w:t xml:space="preserve">Manual References </w:t>
            </w:r>
            <w:r w:rsidRPr="007B1667">
              <w:rPr>
                <w:rFonts w:ascii="TH SarabunPSK" w:hAnsi="TH SarabunPSK" w:cs="TH SarabunPSK"/>
                <w:b/>
                <w:bCs/>
                <w:color w:val="FFFFFF" w:themeColor="background1"/>
                <w:spacing w:val="-1"/>
                <w:sz w:val="28"/>
                <w:cs/>
              </w:rPr>
              <w:t xml:space="preserve">/ </w:t>
            </w:r>
            <w:r w:rsidRPr="007B1667">
              <w:rPr>
                <w:rFonts w:ascii="TH SarabunPSK" w:hAnsi="TH SarabunPSK" w:cs="TH SarabunPSK"/>
                <w:b/>
                <w:color w:val="FFFFFF" w:themeColor="background1"/>
                <w:spacing w:val="-1"/>
                <w:sz w:val="28"/>
              </w:rPr>
              <w:t>Applicant</w:t>
            </w:r>
            <w:r w:rsidRPr="007B1667">
              <w:rPr>
                <w:rFonts w:ascii="TH SarabunPSK" w:hAnsi="TH SarabunPSK" w:cs="TH SarabunPSK"/>
                <w:b/>
                <w:bCs/>
                <w:color w:val="FFFFFF" w:themeColor="background1"/>
                <w:spacing w:val="-1"/>
                <w:sz w:val="28"/>
                <w:cs/>
              </w:rPr>
              <w:t>’</w:t>
            </w:r>
            <w:r w:rsidRPr="007B1667">
              <w:rPr>
                <w:rFonts w:ascii="TH SarabunPSK" w:hAnsi="TH SarabunPSK" w:cs="TH SarabunPSK"/>
                <w:b/>
                <w:color w:val="FFFFFF" w:themeColor="background1"/>
                <w:spacing w:val="-1"/>
                <w:sz w:val="28"/>
              </w:rPr>
              <w:t>s Comments</w:t>
            </w:r>
          </w:p>
        </w:tc>
        <w:tc>
          <w:tcPr>
            <w:tcW w:w="2424" w:type="dxa"/>
            <w:shd w:val="clear" w:color="auto" w:fill="1F497D" w:themeFill="text2"/>
          </w:tcPr>
          <w:p w14:paraId="4C5867DB" w14:textId="77777777" w:rsidR="006A2308" w:rsidRPr="007B1667" w:rsidRDefault="006A2308" w:rsidP="006A2308">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7B1667">
              <w:rPr>
                <w:rFonts w:ascii="TH SarabunPSK" w:hAnsi="TH SarabunPSK" w:cs="TH SarabunPSK"/>
                <w:b/>
                <w:color w:val="FFFFFF" w:themeColor="background1"/>
                <w:spacing w:val="-1"/>
                <w:sz w:val="28"/>
              </w:rPr>
              <w:t>CAAT Notes</w:t>
            </w:r>
          </w:p>
        </w:tc>
      </w:tr>
      <w:tr w:rsidR="006A2308" w:rsidRPr="00F67AB0" w14:paraId="050A1FA3" w14:textId="77777777" w:rsidTr="006A2308">
        <w:tc>
          <w:tcPr>
            <w:tcW w:w="14029" w:type="dxa"/>
            <w:gridSpan w:val="3"/>
            <w:shd w:val="clear" w:color="auto" w:fill="C6D9F1" w:themeFill="text2" w:themeFillTint="33"/>
          </w:tcPr>
          <w:p w14:paraId="756028CC" w14:textId="3B509A50" w:rsidR="006A2308" w:rsidRPr="006A2308" w:rsidRDefault="006A2308" w:rsidP="007B1667">
            <w:pPr>
              <w:widowControl w:val="0"/>
              <w:autoSpaceDE w:val="0"/>
              <w:autoSpaceDN w:val="0"/>
              <w:adjustRightInd w:val="0"/>
              <w:spacing w:before="40" w:after="40" w:line="230" w:lineRule="exact"/>
              <w:ind w:left="589" w:right="1642" w:hanging="562"/>
              <w:jc w:val="thaiDistribute"/>
              <w:rPr>
                <w:rFonts w:ascii="TH SarabunPSK" w:hAnsi="TH SarabunPSK" w:cs="TH SarabunPSK"/>
                <w:b/>
                <w:bCs/>
                <w:sz w:val="28"/>
              </w:rPr>
            </w:pPr>
            <w:r w:rsidRPr="006A2308">
              <w:rPr>
                <w:rFonts w:ascii="TH SarabunPSK" w:hAnsi="TH SarabunPSK" w:cs="TH SarabunPSK"/>
                <w:b/>
                <w:bCs/>
                <w:sz w:val="28"/>
              </w:rPr>
              <w:t>4</w:t>
            </w:r>
            <w:r w:rsidR="007B1667">
              <w:rPr>
                <w:rFonts w:ascii="TH SarabunPSK" w:hAnsi="TH SarabunPSK" w:cs="TH SarabunPSK"/>
                <w:b/>
                <w:bCs/>
                <w:sz w:val="28"/>
                <w:cs/>
              </w:rPr>
              <w:tab/>
            </w:r>
            <w:r w:rsidRPr="006A2308">
              <w:rPr>
                <w:rFonts w:ascii="TH SarabunPSK" w:hAnsi="TH SarabunPSK" w:cs="TH SarabunPSK"/>
                <w:b/>
                <w:bCs/>
                <w:sz w:val="28"/>
              </w:rPr>
              <w:t>FATIGUE MANAGEMENT OF CREW</w:t>
            </w:r>
          </w:p>
        </w:tc>
      </w:tr>
      <w:tr w:rsidR="00756328" w:rsidRPr="00F67AB0" w14:paraId="1D64155C" w14:textId="77777777" w:rsidTr="00E41493">
        <w:tc>
          <w:tcPr>
            <w:tcW w:w="7225" w:type="dxa"/>
          </w:tcPr>
          <w:p w14:paraId="706C57B3" w14:textId="633E210A" w:rsidR="00756328" w:rsidRPr="00F67AB0" w:rsidRDefault="00756328" w:rsidP="00756328">
            <w:pPr>
              <w:ind w:left="589" w:hanging="589"/>
              <w:jc w:val="thaiDistribute"/>
              <w:rPr>
                <w:rFonts w:ascii="TH SarabunPSK" w:hAnsi="TH SarabunPSK" w:cs="TH SarabunPSK"/>
                <w:sz w:val="28"/>
              </w:rPr>
            </w:pPr>
            <w:r w:rsidRPr="00F67AB0">
              <w:rPr>
                <w:rFonts w:ascii="TH SarabunPSK" w:hAnsi="TH SarabunPSK" w:cs="TH SarabunPSK"/>
                <w:sz w:val="28"/>
              </w:rPr>
              <w:t>4</w:t>
            </w:r>
            <w:r w:rsidRPr="00F67AB0">
              <w:rPr>
                <w:rFonts w:ascii="TH SarabunPSK" w:hAnsi="TH SarabunPSK" w:cs="TH SarabunPSK"/>
                <w:sz w:val="28"/>
                <w:cs/>
              </w:rPr>
              <w:t>.</w:t>
            </w:r>
            <w:r w:rsidRPr="00F67AB0">
              <w:rPr>
                <w:rFonts w:ascii="TH SarabunPSK" w:hAnsi="TH SarabunPSK" w:cs="TH SarabunPSK"/>
                <w:sz w:val="28"/>
              </w:rPr>
              <w:t>1</w:t>
            </w:r>
            <w:r>
              <w:rPr>
                <w:rFonts w:ascii="TH SarabunPSK" w:hAnsi="TH SarabunPSK" w:cs="TH SarabunPSK"/>
                <w:sz w:val="28"/>
              </w:rPr>
              <w:tab/>
            </w:r>
            <w:r w:rsidRPr="00F67AB0">
              <w:rPr>
                <w:rFonts w:ascii="TH SarabunPSK" w:hAnsi="TH SarabunPSK" w:cs="TH SarabunPSK"/>
                <w:sz w:val="28"/>
              </w:rPr>
              <w:t>The operator shall establish flight time, flight duty period, duty period and rest period limitations that are within the prescriptive fatigue management regulations established by the Authority</w:t>
            </w:r>
            <w:r w:rsidRPr="00F67AB0">
              <w:rPr>
                <w:rFonts w:ascii="TH SarabunPSK" w:hAnsi="TH SarabunPSK" w:cs="TH SarabunPSK"/>
                <w:sz w:val="28"/>
                <w:cs/>
              </w:rPr>
              <w:t>.</w:t>
            </w:r>
          </w:p>
        </w:tc>
        <w:sdt>
          <w:sdtPr>
            <w:rPr>
              <w:rFonts w:ascii="TH SarabunPSK" w:hAnsi="TH SarabunPSK" w:cs="TH SarabunPSK"/>
              <w:bCs/>
              <w:spacing w:val="-1"/>
              <w:sz w:val="28"/>
              <w:cs/>
            </w:rPr>
            <w:id w:val="1067534644"/>
            <w:placeholder>
              <w:docPart w:val="A0E445E2E1C24E429CFBFAC7B6D9E9E3"/>
            </w:placeholder>
            <w:showingPlcHdr/>
          </w:sdtPr>
          <w:sdtContent>
            <w:tc>
              <w:tcPr>
                <w:tcW w:w="4380" w:type="dxa"/>
              </w:tcPr>
              <w:p w14:paraId="076D63AB" w14:textId="44123909"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235C29">
                  <w:rPr>
                    <w:rStyle w:val="PlaceholderText"/>
                  </w:rPr>
                  <w:t>Click or tap here to enter text.</w:t>
                </w:r>
              </w:p>
            </w:tc>
          </w:sdtContent>
        </w:sdt>
        <w:sdt>
          <w:sdtPr>
            <w:rPr>
              <w:rFonts w:ascii="TH SarabunPSK" w:hAnsi="TH SarabunPSK" w:cs="TH SarabunPSK"/>
              <w:bCs/>
              <w:spacing w:val="-1"/>
              <w:sz w:val="28"/>
              <w:cs/>
            </w:rPr>
            <w:id w:val="-1074585358"/>
            <w:placeholder>
              <w:docPart w:val="273229F7C6D84A4FAD24426FF71B03EF"/>
            </w:placeholder>
            <w:showingPlcHdr/>
          </w:sdtPr>
          <w:sdtContent>
            <w:tc>
              <w:tcPr>
                <w:tcW w:w="2424" w:type="dxa"/>
              </w:tcPr>
              <w:p w14:paraId="0A95517E" w14:textId="1A40DCDB"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235C29">
                  <w:rPr>
                    <w:rStyle w:val="PlaceholderText"/>
                  </w:rPr>
                  <w:t>Click or tap here to enter text.</w:t>
                </w:r>
              </w:p>
            </w:tc>
          </w:sdtContent>
        </w:sdt>
      </w:tr>
      <w:tr w:rsidR="00756328" w:rsidRPr="00F67AB0" w14:paraId="5E186C0A" w14:textId="77777777" w:rsidTr="00E41493">
        <w:tc>
          <w:tcPr>
            <w:tcW w:w="7225" w:type="dxa"/>
          </w:tcPr>
          <w:p w14:paraId="239421F2" w14:textId="5AE9AE76" w:rsidR="00756328" w:rsidRPr="00F67AB0" w:rsidRDefault="00756328" w:rsidP="00756328">
            <w:pPr>
              <w:ind w:left="589" w:hanging="589"/>
              <w:jc w:val="thaiDistribute"/>
              <w:rPr>
                <w:rFonts w:ascii="TH SarabunPSK" w:hAnsi="TH SarabunPSK" w:cs="TH SarabunPSK"/>
                <w:sz w:val="28"/>
              </w:rPr>
            </w:pPr>
            <w:r w:rsidRPr="00F67AB0">
              <w:rPr>
                <w:rFonts w:ascii="TH SarabunPSK" w:hAnsi="TH SarabunPSK" w:cs="TH SarabunPSK"/>
                <w:sz w:val="28"/>
              </w:rPr>
              <w:t>4</w:t>
            </w:r>
            <w:r w:rsidRPr="00F67AB0">
              <w:rPr>
                <w:rFonts w:ascii="TH SarabunPSK" w:hAnsi="TH SarabunPSK" w:cs="TH SarabunPSK"/>
                <w:sz w:val="28"/>
                <w:cs/>
              </w:rPr>
              <w:t>.</w:t>
            </w:r>
            <w:r w:rsidRPr="00F67AB0">
              <w:rPr>
                <w:rFonts w:ascii="TH SarabunPSK" w:hAnsi="TH SarabunPSK" w:cs="TH SarabunPSK"/>
                <w:sz w:val="28"/>
              </w:rPr>
              <w:t>2</w:t>
            </w:r>
            <w:r>
              <w:rPr>
                <w:rFonts w:ascii="TH SarabunPSK" w:hAnsi="TH SarabunPSK" w:cs="TH SarabunPSK"/>
                <w:sz w:val="28"/>
              </w:rPr>
              <w:tab/>
            </w:r>
            <w:r w:rsidRPr="00F67AB0">
              <w:rPr>
                <w:rFonts w:ascii="TH SarabunPSK" w:hAnsi="TH SarabunPSK" w:cs="TH SarabunPSK"/>
                <w:sz w:val="28"/>
              </w:rPr>
              <w:t>The detail of prescriptive fatigue management regulations in paragraph 4. 1 can be referred to Appendix C: Fatigue Management for Flight Crew and Cabin Crew.</w:t>
            </w:r>
          </w:p>
        </w:tc>
        <w:sdt>
          <w:sdtPr>
            <w:rPr>
              <w:rFonts w:ascii="TH SarabunPSK" w:hAnsi="TH SarabunPSK" w:cs="TH SarabunPSK"/>
              <w:bCs/>
              <w:spacing w:val="-1"/>
              <w:sz w:val="28"/>
              <w:cs/>
            </w:rPr>
            <w:id w:val="-835681897"/>
            <w:placeholder>
              <w:docPart w:val="837F385450194D31AD3E8281E602E806"/>
            </w:placeholder>
            <w:showingPlcHdr/>
          </w:sdtPr>
          <w:sdtContent>
            <w:tc>
              <w:tcPr>
                <w:tcW w:w="4380" w:type="dxa"/>
              </w:tcPr>
              <w:p w14:paraId="04E70B3F" w14:textId="6AA81491"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235C29">
                  <w:rPr>
                    <w:rStyle w:val="PlaceholderText"/>
                  </w:rPr>
                  <w:t>Click or tap here to enter text.</w:t>
                </w:r>
              </w:p>
            </w:tc>
          </w:sdtContent>
        </w:sdt>
        <w:sdt>
          <w:sdtPr>
            <w:rPr>
              <w:rFonts w:ascii="TH SarabunPSK" w:hAnsi="TH SarabunPSK" w:cs="TH SarabunPSK"/>
              <w:bCs/>
              <w:spacing w:val="-1"/>
              <w:sz w:val="28"/>
              <w:cs/>
            </w:rPr>
            <w:id w:val="-3293363"/>
            <w:placeholder>
              <w:docPart w:val="81873D52273D4605A8FDE047AEBAE352"/>
            </w:placeholder>
            <w:showingPlcHdr/>
          </w:sdtPr>
          <w:sdtContent>
            <w:tc>
              <w:tcPr>
                <w:tcW w:w="2424" w:type="dxa"/>
              </w:tcPr>
              <w:p w14:paraId="2EA72A8F" w14:textId="2B1FF61F"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235C29">
                  <w:rPr>
                    <w:rStyle w:val="PlaceholderText"/>
                  </w:rPr>
                  <w:t>Click or tap here to enter text.</w:t>
                </w:r>
              </w:p>
            </w:tc>
          </w:sdtContent>
        </w:sdt>
      </w:tr>
      <w:tr w:rsidR="00756328" w:rsidRPr="00F67AB0" w14:paraId="189F1520" w14:textId="77777777" w:rsidTr="00E41493">
        <w:tc>
          <w:tcPr>
            <w:tcW w:w="7225" w:type="dxa"/>
          </w:tcPr>
          <w:p w14:paraId="69F5AF65" w14:textId="030A033B" w:rsidR="00756328" w:rsidRPr="00F67AB0" w:rsidRDefault="00756328" w:rsidP="00756328">
            <w:pPr>
              <w:ind w:left="589" w:hanging="589"/>
              <w:jc w:val="thaiDistribute"/>
              <w:rPr>
                <w:rFonts w:ascii="TH SarabunPSK" w:hAnsi="TH SarabunPSK" w:cs="TH SarabunPSK"/>
                <w:sz w:val="28"/>
              </w:rPr>
            </w:pPr>
            <w:r w:rsidRPr="00F67AB0">
              <w:rPr>
                <w:rFonts w:ascii="TH SarabunPSK" w:hAnsi="TH SarabunPSK" w:cs="TH SarabunPSK"/>
                <w:sz w:val="28"/>
              </w:rPr>
              <w:t>4</w:t>
            </w:r>
            <w:r w:rsidRPr="00F67AB0">
              <w:rPr>
                <w:rFonts w:ascii="TH SarabunPSK" w:hAnsi="TH SarabunPSK" w:cs="TH SarabunPSK"/>
                <w:sz w:val="28"/>
                <w:cs/>
              </w:rPr>
              <w:t>.</w:t>
            </w:r>
            <w:r w:rsidRPr="00F67AB0">
              <w:rPr>
                <w:rFonts w:ascii="TH SarabunPSK" w:hAnsi="TH SarabunPSK" w:cs="TH SarabunPSK"/>
                <w:sz w:val="28"/>
              </w:rPr>
              <w:t xml:space="preserve">3 </w:t>
            </w:r>
            <w:r w:rsidRPr="00F67AB0">
              <w:rPr>
                <w:rFonts w:ascii="TH SarabunPSK" w:hAnsi="TH SarabunPSK" w:cs="TH SarabunPSK"/>
                <w:sz w:val="28"/>
              </w:rPr>
              <w:tab/>
              <w:t>Comprehensive guidance and instructions must be included in the manual for the benefit of both crew and those members of the operating staff who are concerned with rostering and scheduling</w:t>
            </w:r>
            <w:r w:rsidRPr="00F67AB0">
              <w:rPr>
                <w:rFonts w:ascii="TH SarabunPSK" w:hAnsi="TH SarabunPSK" w:cs="TH SarabunPSK"/>
                <w:sz w:val="28"/>
                <w:cs/>
              </w:rPr>
              <w:t xml:space="preserve">. </w:t>
            </w:r>
            <w:r w:rsidRPr="00F67AB0">
              <w:rPr>
                <w:rFonts w:ascii="TH SarabunPSK" w:hAnsi="TH SarabunPSK" w:cs="TH SarabunPSK"/>
                <w:sz w:val="28"/>
              </w:rPr>
              <w:t>It may be necessary to issue one set of instructions for crew and a separate, more detailed set for other operating staff</w:t>
            </w:r>
            <w:r w:rsidRPr="00F67AB0">
              <w:rPr>
                <w:rFonts w:ascii="TH SarabunPSK" w:hAnsi="TH SarabunPSK" w:cs="TH SarabunPSK"/>
                <w:sz w:val="28"/>
                <w:cs/>
              </w:rPr>
              <w:t>.</w:t>
            </w:r>
          </w:p>
        </w:tc>
        <w:sdt>
          <w:sdtPr>
            <w:rPr>
              <w:rFonts w:ascii="TH SarabunPSK" w:hAnsi="TH SarabunPSK" w:cs="TH SarabunPSK"/>
              <w:bCs/>
              <w:spacing w:val="-1"/>
              <w:sz w:val="28"/>
              <w:cs/>
            </w:rPr>
            <w:id w:val="-1986234539"/>
            <w:placeholder>
              <w:docPart w:val="1B2BEBD9399941EC8C726DDB5B98BAEC"/>
            </w:placeholder>
            <w:showingPlcHdr/>
          </w:sdtPr>
          <w:sdtContent>
            <w:tc>
              <w:tcPr>
                <w:tcW w:w="4380" w:type="dxa"/>
              </w:tcPr>
              <w:p w14:paraId="1156A7E3" w14:textId="308E83A1"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235C29">
                  <w:rPr>
                    <w:rStyle w:val="PlaceholderText"/>
                  </w:rPr>
                  <w:t>Click or tap here to enter text.</w:t>
                </w:r>
              </w:p>
            </w:tc>
          </w:sdtContent>
        </w:sdt>
        <w:sdt>
          <w:sdtPr>
            <w:rPr>
              <w:rFonts w:ascii="TH SarabunPSK" w:hAnsi="TH SarabunPSK" w:cs="TH SarabunPSK"/>
              <w:bCs/>
              <w:spacing w:val="-1"/>
              <w:sz w:val="28"/>
              <w:cs/>
            </w:rPr>
            <w:id w:val="432412388"/>
            <w:placeholder>
              <w:docPart w:val="CFA5C4F7ABB040599173266941119983"/>
            </w:placeholder>
            <w:showingPlcHdr/>
          </w:sdtPr>
          <w:sdtContent>
            <w:tc>
              <w:tcPr>
                <w:tcW w:w="2424" w:type="dxa"/>
              </w:tcPr>
              <w:p w14:paraId="44735C0C" w14:textId="3D5C00FF"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235C29">
                  <w:rPr>
                    <w:rStyle w:val="PlaceholderText"/>
                  </w:rPr>
                  <w:t>Click or tap here to enter text.</w:t>
                </w:r>
              </w:p>
            </w:tc>
          </w:sdtContent>
        </w:sdt>
      </w:tr>
      <w:tr w:rsidR="00756328" w:rsidRPr="00F67AB0" w14:paraId="64E57ECC" w14:textId="77777777" w:rsidTr="00E41493">
        <w:tc>
          <w:tcPr>
            <w:tcW w:w="7225" w:type="dxa"/>
          </w:tcPr>
          <w:p w14:paraId="29FA1B28" w14:textId="77777777" w:rsidR="00756328" w:rsidRPr="00F67AB0" w:rsidRDefault="00756328" w:rsidP="00756328">
            <w:pPr>
              <w:ind w:left="589" w:hanging="589"/>
              <w:jc w:val="thaiDistribute"/>
              <w:rPr>
                <w:rFonts w:ascii="TH SarabunPSK" w:hAnsi="TH SarabunPSK" w:cs="TH SarabunPSK"/>
                <w:sz w:val="28"/>
              </w:rPr>
            </w:pPr>
            <w:r w:rsidRPr="00F67AB0">
              <w:rPr>
                <w:rFonts w:ascii="TH SarabunPSK" w:hAnsi="TH SarabunPSK" w:cs="TH SarabunPSK"/>
                <w:sz w:val="28"/>
              </w:rPr>
              <w:t>4</w:t>
            </w:r>
            <w:r w:rsidRPr="00F67AB0">
              <w:rPr>
                <w:rFonts w:ascii="TH SarabunPSK" w:hAnsi="TH SarabunPSK" w:cs="TH SarabunPSK"/>
                <w:sz w:val="28"/>
                <w:cs/>
              </w:rPr>
              <w:t>.</w:t>
            </w:r>
            <w:r w:rsidRPr="00F67AB0">
              <w:rPr>
                <w:rFonts w:ascii="TH SarabunPSK" w:hAnsi="TH SarabunPSK" w:cs="TH SarabunPSK"/>
                <w:sz w:val="28"/>
              </w:rPr>
              <w:t xml:space="preserve">4 </w:t>
            </w:r>
            <w:r w:rsidRPr="00F67AB0">
              <w:rPr>
                <w:rFonts w:ascii="TH SarabunPSK" w:hAnsi="TH SarabunPSK" w:cs="TH SarabunPSK"/>
                <w:sz w:val="28"/>
              </w:rPr>
              <w:tab/>
              <w:t>The extent to which a pilot</w:t>
            </w:r>
            <w:r w:rsidRPr="00F67AB0">
              <w:rPr>
                <w:rFonts w:ascii="TH SarabunPSK" w:hAnsi="TH SarabunPSK" w:cs="TH SarabunPSK"/>
                <w:sz w:val="28"/>
                <w:cs/>
              </w:rPr>
              <w:t>-</w:t>
            </w:r>
            <w:r w:rsidRPr="00F67AB0">
              <w:rPr>
                <w:rFonts w:ascii="TH SarabunPSK" w:hAnsi="TH SarabunPSK" w:cs="TH SarabunPSK"/>
                <w:sz w:val="28"/>
              </w:rPr>
              <w:t>in</w:t>
            </w:r>
            <w:r w:rsidRPr="00F67AB0">
              <w:rPr>
                <w:rFonts w:ascii="TH SarabunPSK" w:hAnsi="TH SarabunPSK" w:cs="TH SarabunPSK"/>
                <w:sz w:val="28"/>
                <w:cs/>
              </w:rPr>
              <w:t>-</w:t>
            </w:r>
            <w:r w:rsidRPr="00F67AB0">
              <w:rPr>
                <w:rFonts w:ascii="TH SarabunPSK" w:hAnsi="TH SarabunPSK" w:cs="TH SarabunPSK"/>
                <w:sz w:val="28"/>
              </w:rPr>
              <w:t>command is authorised in abnormal circumstances to exceed the operator</w:t>
            </w:r>
            <w:r w:rsidRPr="00F67AB0">
              <w:rPr>
                <w:rFonts w:ascii="TH SarabunPSK" w:hAnsi="TH SarabunPSK" w:cs="TH SarabunPSK"/>
                <w:sz w:val="28"/>
                <w:cs/>
              </w:rPr>
              <w:t>’</w:t>
            </w:r>
            <w:r w:rsidRPr="00F67AB0">
              <w:rPr>
                <w:rFonts w:ascii="TH SarabunPSK" w:hAnsi="TH SarabunPSK" w:cs="TH SarabunPSK"/>
                <w:sz w:val="28"/>
              </w:rPr>
              <w:t>s limitations on flight duty periods must be clearly defined in the manual</w:t>
            </w:r>
            <w:r w:rsidRPr="00F67AB0">
              <w:rPr>
                <w:rFonts w:ascii="TH SarabunPSK" w:hAnsi="TH SarabunPSK" w:cs="TH SarabunPSK"/>
                <w:sz w:val="28"/>
                <w:cs/>
              </w:rPr>
              <w:t xml:space="preserve">. </w:t>
            </w:r>
            <w:r w:rsidRPr="00F67AB0">
              <w:rPr>
                <w:rFonts w:ascii="TH SarabunPSK" w:hAnsi="TH SarabunPSK" w:cs="TH SarabunPSK"/>
                <w:sz w:val="28"/>
              </w:rPr>
              <w:t>Instructions on this point should be as clear and concise as possible, so that pilots</w:t>
            </w:r>
            <w:r w:rsidRPr="00F67AB0">
              <w:rPr>
                <w:rFonts w:ascii="TH SarabunPSK" w:hAnsi="TH SarabunPSK" w:cs="TH SarabunPSK"/>
                <w:sz w:val="28"/>
                <w:cs/>
              </w:rPr>
              <w:t>-</w:t>
            </w:r>
            <w:r w:rsidRPr="00F67AB0">
              <w:rPr>
                <w:rFonts w:ascii="TH SarabunPSK" w:hAnsi="TH SarabunPSK" w:cs="TH SarabunPSK"/>
                <w:sz w:val="28"/>
              </w:rPr>
              <w:t>in</w:t>
            </w:r>
            <w:r w:rsidRPr="00F67AB0">
              <w:rPr>
                <w:rFonts w:ascii="TH SarabunPSK" w:hAnsi="TH SarabunPSK" w:cs="TH SarabunPSK"/>
                <w:sz w:val="28"/>
                <w:cs/>
              </w:rPr>
              <w:t>-</w:t>
            </w:r>
            <w:r w:rsidRPr="00F67AB0">
              <w:rPr>
                <w:rFonts w:ascii="TH SarabunPSK" w:hAnsi="TH SarabunPSK" w:cs="TH SarabunPSK"/>
                <w:sz w:val="28"/>
              </w:rPr>
              <w:t>command can readily determine the extent of their discretionary powers</w:t>
            </w:r>
            <w:r w:rsidRPr="00F67AB0">
              <w:rPr>
                <w:rFonts w:ascii="TH SarabunPSK" w:hAnsi="TH SarabunPSK" w:cs="TH SarabunPSK"/>
                <w:sz w:val="28"/>
                <w:cs/>
              </w:rPr>
              <w:t xml:space="preserve">. </w:t>
            </w:r>
          </w:p>
        </w:tc>
        <w:sdt>
          <w:sdtPr>
            <w:rPr>
              <w:rFonts w:ascii="TH SarabunPSK" w:hAnsi="TH SarabunPSK" w:cs="TH SarabunPSK"/>
              <w:bCs/>
              <w:spacing w:val="-1"/>
              <w:sz w:val="28"/>
              <w:cs/>
            </w:rPr>
            <w:id w:val="-548156741"/>
            <w:placeholder>
              <w:docPart w:val="990DB81BB4D849B48C89487310A7BDD6"/>
            </w:placeholder>
            <w:showingPlcHdr/>
          </w:sdtPr>
          <w:sdtContent>
            <w:tc>
              <w:tcPr>
                <w:tcW w:w="4380" w:type="dxa"/>
              </w:tcPr>
              <w:p w14:paraId="7AF09FA6" w14:textId="61B9E1AE"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235C29">
                  <w:rPr>
                    <w:rStyle w:val="PlaceholderText"/>
                  </w:rPr>
                  <w:t>Click or tap here to enter text.</w:t>
                </w:r>
              </w:p>
            </w:tc>
          </w:sdtContent>
        </w:sdt>
        <w:sdt>
          <w:sdtPr>
            <w:rPr>
              <w:rFonts w:ascii="TH SarabunPSK" w:hAnsi="TH SarabunPSK" w:cs="TH SarabunPSK"/>
              <w:bCs/>
              <w:spacing w:val="-1"/>
              <w:sz w:val="28"/>
              <w:cs/>
            </w:rPr>
            <w:id w:val="-188764272"/>
            <w:placeholder>
              <w:docPart w:val="926F306AC48748C2A7B31FB169A64600"/>
            </w:placeholder>
            <w:showingPlcHdr/>
          </w:sdtPr>
          <w:sdtContent>
            <w:tc>
              <w:tcPr>
                <w:tcW w:w="2424" w:type="dxa"/>
              </w:tcPr>
              <w:p w14:paraId="7C29A680" w14:textId="3CB681A9"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235C29">
                  <w:rPr>
                    <w:rStyle w:val="PlaceholderText"/>
                  </w:rPr>
                  <w:t>Click or tap here to enter text.</w:t>
                </w:r>
              </w:p>
            </w:tc>
          </w:sdtContent>
        </w:sdt>
      </w:tr>
      <w:tr w:rsidR="00756328" w:rsidRPr="00F67AB0" w14:paraId="623F682F" w14:textId="77777777" w:rsidTr="00E41493">
        <w:tc>
          <w:tcPr>
            <w:tcW w:w="7225" w:type="dxa"/>
          </w:tcPr>
          <w:p w14:paraId="533E5384" w14:textId="77777777" w:rsidR="00756328" w:rsidRPr="00F67AB0" w:rsidRDefault="00756328" w:rsidP="00756328">
            <w:pPr>
              <w:ind w:left="589" w:hanging="589"/>
              <w:jc w:val="thaiDistribute"/>
              <w:rPr>
                <w:rFonts w:ascii="TH SarabunPSK" w:hAnsi="TH SarabunPSK" w:cs="TH SarabunPSK"/>
                <w:sz w:val="28"/>
              </w:rPr>
            </w:pPr>
            <w:r w:rsidRPr="00F67AB0">
              <w:rPr>
                <w:rFonts w:ascii="TH SarabunPSK" w:hAnsi="TH SarabunPSK" w:cs="TH SarabunPSK"/>
                <w:sz w:val="28"/>
              </w:rPr>
              <w:t>4</w:t>
            </w:r>
            <w:r w:rsidRPr="00F67AB0">
              <w:rPr>
                <w:rFonts w:ascii="TH SarabunPSK" w:hAnsi="TH SarabunPSK" w:cs="TH SarabunPSK"/>
                <w:sz w:val="28"/>
                <w:cs/>
              </w:rPr>
              <w:t>.</w:t>
            </w:r>
            <w:r w:rsidRPr="00F67AB0">
              <w:rPr>
                <w:rFonts w:ascii="TH SarabunPSK" w:hAnsi="TH SarabunPSK" w:cs="TH SarabunPSK"/>
                <w:sz w:val="28"/>
              </w:rPr>
              <w:t xml:space="preserve">5 </w:t>
            </w:r>
            <w:r w:rsidRPr="00F67AB0">
              <w:rPr>
                <w:rFonts w:ascii="TH SarabunPSK" w:hAnsi="TH SarabunPSK" w:cs="TH SarabunPSK"/>
                <w:sz w:val="28"/>
              </w:rPr>
              <w:tab/>
              <w:t>Instructions must include filing of reports by pilots</w:t>
            </w:r>
            <w:r w:rsidRPr="00F67AB0">
              <w:rPr>
                <w:rFonts w:ascii="TH SarabunPSK" w:hAnsi="TH SarabunPSK" w:cs="TH SarabunPSK"/>
                <w:sz w:val="28"/>
                <w:cs/>
              </w:rPr>
              <w:t>-</w:t>
            </w:r>
            <w:r w:rsidRPr="00F67AB0">
              <w:rPr>
                <w:rFonts w:ascii="TH SarabunPSK" w:hAnsi="TH SarabunPSK" w:cs="TH SarabunPSK"/>
                <w:sz w:val="28"/>
              </w:rPr>
              <w:t>in</w:t>
            </w:r>
            <w:r w:rsidRPr="00F67AB0">
              <w:rPr>
                <w:rFonts w:ascii="TH SarabunPSK" w:hAnsi="TH SarabunPSK" w:cs="TH SarabunPSK"/>
                <w:sz w:val="28"/>
                <w:cs/>
              </w:rPr>
              <w:t>-</w:t>
            </w:r>
            <w:r w:rsidRPr="00F67AB0">
              <w:rPr>
                <w:rFonts w:ascii="TH SarabunPSK" w:hAnsi="TH SarabunPSK" w:cs="TH SarabunPSK"/>
                <w:sz w:val="28"/>
              </w:rPr>
              <w:t>command or any crew members each time they exercise the discretion conferred upon them by the operator</w:t>
            </w:r>
            <w:r w:rsidRPr="00F67AB0">
              <w:rPr>
                <w:rFonts w:ascii="TH SarabunPSK" w:hAnsi="TH SarabunPSK" w:cs="TH SarabunPSK"/>
                <w:sz w:val="28"/>
                <w:cs/>
              </w:rPr>
              <w:t xml:space="preserve">. </w:t>
            </w:r>
          </w:p>
        </w:tc>
        <w:sdt>
          <w:sdtPr>
            <w:rPr>
              <w:rFonts w:ascii="TH SarabunPSK" w:hAnsi="TH SarabunPSK" w:cs="TH SarabunPSK"/>
              <w:bCs/>
              <w:spacing w:val="-1"/>
              <w:sz w:val="28"/>
              <w:cs/>
            </w:rPr>
            <w:id w:val="513195280"/>
            <w:placeholder>
              <w:docPart w:val="5CEEA31D01DC488EAF40CEFB36F09C39"/>
            </w:placeholder>
            <w:showingPlcHdr/>
          </w:sdtPr>
          <w:sdtContent>
            <w:tc>
              <w:tcPr>
                <w:tcW w:w="4380" w:type="dxa"/>
              </w:tcPr>
              <w:p w14:paraId="1916CF04" w14:textId="4385130F"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235C29">
                  <w:rPr>
                    <w:rStyle w:val="PlaceholderText"/>
                  </w:rPr>
                  <w:t>Click or tap here to enter text.</w:t>
                </w:r>
              </w:p>
            </w:tc>
          </w:sdtContent>
        </w:sdt>
        <w:sdt>
          <w:sdtPr>
            <w:rPr>
              <w:rFonts w:ascii="TH SarabunPSK" w:hAnsi="TH SarabunPSK" w:cs="TH SarabunPSK"/>
              <w:bCs/>
              <w:spacing w:val="-1"/>
              <w:sz w:val="28"/>
              <w:cs/>
            </w:rPr>
            <w:id w:val="1037708695"/>
            <w:placeholder>
              <w:docPart w:val="C9F09F0A93F549D28771447F5F414540"/>
            </w:placeholder>
            <w:showingPlcHdr/>
          </w:sdtPr>
          <w:sdtContent>
            <w:tc>
              <w:tcPr>
                <w:tcW w:w="2424" w:type="dxa"/>
              </w:tcPr>
              <w:p w14:paraId="1B107AB0" w14:textId="2CD33DBD"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235C29">
                  <w:rPr>
                    <w:rStyle w:val="PlaceholderText"/>
                  </w:rPr>
                  <w:t>Click or tap here to enter text.</w:t>
                </w:r>
              </w:p>
            </w:tc>
          </w:sdtContent>
        </w:sdt>
      </w:tr>
      <w:tr w:rsidR="00756328" w:rsidRPr="00F67AB0" w14:paraId="1F62E0F8" w14:textId="77777777" w:rsidTr="00E41493">
        <w:tc>
          <w:tcPr>
            <w:tcW w:w="7225" w:type="dxa"/>
          </w:tcPr>
          <w:p w14:paraId="358CC065" w14:textId="0E8BA1B3" w:rsidR="00756328" w:rsidRPr="00F67AB0" w:rsidRDefault="00756328" w:rsidP="00756328">
            <w:pPr>
              <w:ind w:left="589" w:hanging="589"/>
              <w:jc w:val="thaiDistribute"/>
              <w:rPr>
                <w:rFonts w:ascii="TH SarabunPSK" w:hAnsi="TH SarabunPSK" w:cs="TH SarabunPSK"/>
                <w:sz w:val="28"/>
              </w:rPr>
            </w:pPr>
            <w:r w:rsidRPr="00F67AB0">
              <w:rPr>
                <w:rFonts w:ascii="TH SarabunPSK" w:hAnsi="TH SarabunPSK" w:cs="TH SarabunPSK"/>
                <w:sz w:val="28"/>
              </w:rPr>
              <w:lastRenderedPageBreak/>
              <w:t>4</w:t>
            </w:r>
            <w:r w:rsidRPr="00F67AB0">
              <w:rPr>
                <w:rFonts w:ascii="TH SarabunPSK" w:hAnsi="TH SarabunPSK" w:cs="TH SarabunPSK"/>
                <w:sz w:val="28"/>
                <w:cs/>
              </w:rPr>
              <w:t>.</w:t>
            </w:r>
            <w:r w:rsidRPr="00F67AB0">
              <w:rPr>
                <w:rFonts w:ascii="TH SarabunPSK" w:hAnsi="TH SarabunPSK" w:cs="TH SarabunPSK"/>
                <w:sz w:val="28"/>
              </w:rPr>
              <w:t>6</w:t>
            </w:r>
            <w:r w:rsidRPr="00F67AB0">
              <w:rPr>
                <w:rFonts w:ascii="TH SarabunPSK" w:hAnsi="TH SarabunPSK" w:cs="TH SarabunPSK"/>
                <w:sz w:val="28"/>
                <w:cs/>
              </w:rPr>
              <w:t xml:space="preserve"> </w:t>
            </w:r>
            <w:r w:rsidRPr="00F67AB0">
              <w:rPr>
                <w:rFonts w:ascii="TH SarabunPSK" w:hAnsi="TH SarabunPSK" w:cs="TH SarabunPSK"/>
                <w:sz w:val="28"/>
              </w:rPr>
              <w:tab/>
              <w:t>Instructions must be issued to crew covering abstention from alcoholic drinks for a suitable period prior to flight</w:t>
            </w:r>
            <w:r w:rsidRPr="00F67AB0">
              <w:rPr>
                <w:rFonts w:ascii="TH SarabunPSK" w:hAnsi="TH SarabunPSK" w:cs="TH SarabunPSK"/>
                <w:sz w:val="28"/>
                <w:cs/>
              </w:rPr>
              <w:t xml:space="preserve">. </w:t>
            </w:r>
            <w:r w:rsidRPr="00F67AB0">
              <w:rPr>
                <w:rFonts w:ascii="TH SarabunPSK" w:hAnsi="TH SarabunPSK" w:cs="TH SarabunPSK"/>
                <w:sz w:val="28"/>
              </w:rPr>
              <w:t>The minimum acceptable period will be 8 hours</w:t>
            </w:r>
            <w:r w:rsidRPr="00F67AB0">
              <w:rPr>
                <w:rFonts w:ascii="TH SarabunPSK" w:hAnsi="TH SarabunPSK" w:cs="TH SarabunPSK"/>
                <w:sz w:val="28"/>
                <w:cs/>
              </w:rPr>
              <w:t xml:space="preserve">. </w:t>
            </w:r>
            <w:r w:rsidRPr="00F67AB0">
              <w:rPr>
                <w:rFonts w:ascii="TH SarabunPSK" w:hAnsi="TH SarabunPSK" w:cs="TH SarabunPSK"/>
                <w:sz w:val="28"/>
              </w:rPr>
              <w:t>Crew must also be advised of the precautions to be taken if they are undergoing medication</w:t>
            </w:r>
            <w:r>
              <w:rPr>
                <w:rFonts w:ascii="TH SarabunPSK" w:hAnsi="TH SarabunPSK" w:cs="TH SarabunPSK"/>
                <w:sz w:val="28"/>
              </w:rPr>
              <w:t>.</w:t>
            </w:r>
          </w:p>
        </w:tc>
        <w:sdt>
          <w:sdtPr>
            <w:rPr>
              <w:rFonts w:ascii="TH SarabunPSK" w:hAnsi="TH SarabunPSK" w:cs="TH SarabunPSK"/>
              <w:bCs/>
              <w:spacing w:val="-1"/>
              <w:sz w:val="28"/>
              <w:cs/>
            </w:rPr>
            <w:id w:val="2054037008"/>
            <w:placeholder>
              <w:docPart w:val="09227F1992234258ADE8F5749C94324D"/>
            </w:placeholder>
            <w:showingPlcHdr/>
          </w:sdtPr>
          <w:sdtContent>
            <w:tc>
              <w:tcPr>
                <w:tcW w:w="4380" w:type="dxa"/>
              </w:tcPr>
              <w:p w14:paraId="73BDBD0D" w14:textId="4B1B5ADB"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FF5D5F">
                  <w:rPr>
                    <w:rStyle w:val="PlaceholderText"/>
                  </w:rPr>
                  <w:t>Click or tap here to enter text.</w:t>
                </w:r>
              </w:p>
            </w:tc>
          </w:sdtContent>
        </w:sdt>
        <w:sdt>
          <w:sdtPr>
            <w:rPr>
              <w:rFonts w:ascii="TH SarabunPSK" w:hAnsi="TH SarabunPSK" w:cs="TH SarabunPSK"/>
              <w:bCs/>
              <w:spacing w:val="-1"/>
              <w:sz w:val="28"/>
              <w:cs/>
            </w:rPr>
            <w:id w:val="-1671860981"/>
            <w:placeholder>
              <w:docPart w:val="D8707B2C497743E5BEB6D431DD9EC71A"/>
            </w:placeholder>
            <w:showingPlcHdr/>
          </w:sdtPr>
          <w:sdtContent>
            <w:tc>
              <w:tcPr>
                <w:tcW w:w="2424" w:type="dxa"/>
              </w:tcPr>
              <w:p w14:paraId="510A9E2C" w14:textId="49AF145B"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FF5D5F">
                  <w:rPr>
                    <w:rStyle w:val="PlaceholderText"/>
                  </w:rPr>
                  <w:t>Click or tap here to enter text.</w:t>
                </w:r>
              </w:p>
            </w:tc>
          </w:sdtContent>
        </w:sdt>
      </w:tr>
      <w:tr w:rsidR="00756328" w:rsidRPr="00F67AB0" w14:paraId="596309FA" w14:textId="77777777" w:rsidTr="00E41493">
        <w:tc>
          <w:tcPr>
            <w:tcW w:w="7225" w:type="dxa"/>
          </w:tcPr>
          <w:p w14:paraId="2F5D3B8C" w14:textId="77777777" w:rsidR="00756328" w:rsidRPr="00F67AB0" w:rsidRDefault="00756328" w:rsidP="00756328">
            <w:pPr>
              <w:ind w:left="589" w:hanging="589"/>
              <w:jc w:val="thaiDistribute"/>
              <w:rPr>
                <w:rFonts w:ascii="TH SarabunPSK" w:hAnsi="TH SarabunPSK" w:cs="TH SarabunPSK"/>
                <w:sz w:val="28"/>
              </w:rPr>
            </w:pPr>
            <w:r w:rsidRPr="00F67AB0">
              <w:rPr>
                <w:rFonts w:ascii="TH SarabunPSK" w:hAnsi="TH SarabunPSK" w:cs="TH SarabunPSK"/>
                <w:sz w:val="28"/>
              </w:rPr>
              <w:t>4</w:t>
            </w:r>
            <w:r w:rsidRPr="00F67AB0">
              <w:rPr>
                <w:rFonts w:ascii="TH SarabunPSK" w:hAnsi="TH SarabunPSK" w:cs="TH SarabunPSK"/>
                <w:sz w:val="28"/>
                <w:cs/>
              </w:rPr>
              <w:t>.</w:t>
            </w:r>
            <w:r w:rsidRPr="00F67AB0">
              <w:rPr>
                <w:rFonts w:ascii="TH SarabunPSK" w:hAnsi="TH SarabunPSK" w:cs="TH SarabunPSK"/>
                <w:sz w:val="28"/>
              </w:rPr>
              <w:t xml:space="preserve">7 </w:t>
            </w:r>
            <w:r w:rsidRPr="00F67AB0">
              <w:rPr>
                <w:rFonts w:ascii="TH SarabunPSK" w:hAnsi="TH SarabunPSK" w:cs="TH SarabunPSK"/>
                <w:sz w:val="28"/>
              </w:rPr>
              <w:tab/>
              <w:t>Responsibility within an operator</w:t>
            </w:r>
            <w:r w:rsidRPr="00F67AB0">
              <w:rPr>
                <w:rFonts w:ascii="TH SarabunPSK" w:hAnsi="TH SarabunPSK" w:cs="TH SarabunPSK"/>
                <w:sz w:val="28"/>
                <w:cs/>
              </w:rPr>
              <w:t>’</w:t>
            </w:r>
            <w:r w:rsidRPr="00F67AB0">
              <w:rPr>
                <w:rFonts w:ascii="TH SarabunPSK" w:hAnsi="TH SarabunPSK" w:cs="TH SarabunPSK"/>
                <w:sz w:val="28"/>
              </w:rPr>
              <w:t>s organisation for issuing instructions and making decisions on questions of flight, duty and rest periods and for processing discretion reports must be clearly defined and assigned to a member of the executive staff</w:t>
            </w:r>
            <w:r w:rsidRPr="00F67AB0">
              <w:rPr>
                <w:rFonts w:ascii="TH SarabunPSK" w:hAnsi="TH SarabunPSK" w:cs="TH SarabunPSK"/>
                <w:sz w:val="28"/>
                <w:cs/>
              </w:rPr>
              <w:t xml:space="preserve">. </w:t>
            </w:r>
            <w:r w:rsidRPr="00F67AB0">
              <w:rPr>
                <w:rFonts w:ascii="TH SarabunPSK" w:hAnsi="TH SarabunPSK" w:cs="TH SarabunPSK"/>
                <w:sz w:val="28"/>
              </w:rPr>
              <w:t>The name of the person concerned, or the title of the office that he holds, must be included in the operations manual</w:t>
            </w:r>
            <w:r w:rsidRPr="00F67AB0">
              <w:rPr>
                <w:rFonts w:ascii="TH SarabunPSK" w:hAnsi="TH SarabunPSK" w:cs="TH SarabunPSK"/>
                <w:sz w:val="28"/>
                <w:cs/>
              </w:rPr>
              <w:t xml:space="preserve">. </w:t>
            </w:r>
          </w:p>
        </w:tc>
        <w:sdt>
          <w:sdtPr>
            <w:rPr>
              <w:rFonts w:ascii="TH SarabunPSK" w:hAnsi="TH SarabunPSK" w:cs="TH SarabunPSK"/>
              <w:bCs/>
              <w:spacing w:val="-1"/>
              <w:sz w:val="28"/>
              <w:cs/>
            </w:rPr>
            <w:id w:val="991372994"/>
            <w:placeholder>
              <w:docPart w:val="4E5719D012AF4BF6895A8955BECFE83F"/>
            </w:placeholder>
            <w:showingPlcHdr/>
          </w:sdtPr>
          <w:sdtContent>
            <w:tc>
              <w:tcPr>
                <w:tcW w:w="4380" w:type="dxa"/>
              </w:tcPr>
              <w:p w14:paraId="26C23F34" w14:textId="201250EA"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FF5D5F">
                  <w:rPr>
                    <w:rStyle w:val="PlaceholderText"/>
                  </w:rPr>
                  <w:t>Click or tap here to enter text.</w:t>
                </w:r>
              </w:p>
            </w:tc>
          </w:sdtContent>
        </w:sdt>
        <w:sdt>
          <w:sdtPr>
            <w:rPr>
              <w:rFonts w:ascii="TH SarabunPSK" w:hAnsi="TH SarabunPSK" w:cs="TH SarabunPSK"/>
              <w:bCs/>
              <w:spacing w:val="-1"/>
              <w:sz w:val="28"/>
              <w:cs/>
            </w:rPr>
            <w:id w:val="930021852"/>
            <w:placeholder>
              <w:docPart w:val="6FCC3EED9E8E4164A3434A1262E6E2EF"/>
            </w:placeholder>
            <w:showingPlcHdr/>
          </w:sdtPr>
          <w:sdtContent>
            <w:tc>
              <w:tcPr>
                <w:tcW w:w="2424" w:type="dxa"/>
              </w:tcPr>
              <w:p w14:paraId="04FF8376" w14:textId="4861763D"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FF5D5F">
                  <w:rPr>
                    <w:rStyle w:val="PlaceholderText"/>
                  </w:rPr>
                  <w:t>Click or tap here to enter text.</w:t>
                </w:r>
              </w:p>
            </w:tc>
          </w:sdtContent>
        </w:sdt>
      </w:tr>
      <w:tr w:rsidR="00756328" w:rsidRPr="00F67AB0" w14:paraId="42EF0B9C" w14:textId="77777777" w:rsidTr="00E41493">
        <w:tc>
          <w:tcPr>
            <w:tcW w:w="7225" w:type="dxa"/>
          </w:tcPr>
          <w:p w14:paraId="478299EE" w14:textId="77777777" w:rsidR="00756328" w:rsidRPr="00F67AB0" w:rsidRDefault="00756328" w:rsidP="00756328">
            <w:pPr>
              <w:ind w:left="589" w:hanging="589"/>
              <w:jc w:val="thaiDistribute"/>
              <w:rPr>
                <w:rFonts w:ascii="TH SarabunPSK" w:hAnsi="TH SarabunPSK" w:cs="TH SarabunPSK"/>
                <w:sz w:val="28"/>
              </w:rPr>
            </w:pPr>
            <w:r w:rsidRPr="00F67AB0">
              <w:rPr>
                <w:rFonts w:ascii="TH SarabunPSK" w:hAnsi="TH SarabunPSK" w:cs="TH SarabunPSK"/>
                <w:sz w:val="28"/>
              </w:rPr>
              <w:t>4</w:t>
            </w:r>
            <w:r w:rsidRPr="00F67AB0">
              <w:rPr>
                <w:rFonts w:ascii="TH SarabunPSK" w:hAnsi="TH SarabunPSK" w:cs="TH SarabunPSK"/>
                <w:sz w:val="28"/>
                <w:cs/>
              </w:rPr>
              <w:t>.</w:t>
            </w:r>
            <w:r w:rsidRPr="00F67AB0">
              <w:rPr>
                <w:rFonts w:ascii="TH SarabunPSK" w:hAnsi="TH SarabunPSK" w:cs="TH SarabunPSK"/>
                <w:sz w:val="28"/>
              </w:rPr>
              <w:t xml:space="preserve">8 </w:t>
            </w:r>
            <w:r w:rsidRPr="00F67AB0">
              <w:rPr>
                <w:rFonts w:ascii="TH SarabunPSK" w:hAnsi="TH SarabunPSK" w:cs="TH SarabunPSK"/>
                <w:sz w:val="28"/>
              </w:rPr>
              <w:tab/>
              <w:t>The operator is required to maintain and provide readily interpreted records of flight time, flight duty periods, duty periods and rest period of flight and cabin crew members</w:t>
            </w:r>
            <w:r w:rsidRPr="00F67AB0">
              <w:rPr>
                <w:rFonts w:ascii="TH SarabunPSK" w:hAnsi="TH SarabunPSK" w:cs="TH SarabunPSK"/>
                <w:sz w:val="28"/>
                <w:cs/>
              </w:rPr>
              <w:t xml:space="preserve">. </w:t>
            </w:r>
            <w:r w:rsidRPr="00F67AB0">
              <w:rPr>
                <w:rFonts w:ascii="TH SarabunPSK" w:hAnsi="TH SarabunPSK" w:cs="TH SarabunPSK"/>
                <w:sz w:val="28"/>
              </w:rPr>
              <w:t>It follows that there must be suitable arrangements for collecting the information necessary to compile the records</w:t>
            </w:r>
            <w:r w:rsidRPr="00F67AB0">
              <w:rPr>
                <w:rFonts w:ascii="TH SarabunPSK" w:hAnsi="TH SarabunPSK" w:cs="TH SarabunPSK"/>
                <w:sz w:val="28"/>
                <w:cs/>
              </w:rPr>
              <w:t xml:space="preserve">. </w:t>
            </w:r>
            <w:r w:rsidRPr="00F67AB0">
              <w:rPr>
                <w:rFonts w:ascii="TH SarabunPSK" w:hAnsi="TH SarabunPSK" w:cs="TH SarabunPSK"/>
                <w:sz w:val="28"/>
              </w:rPr>
              <w:t>Accurate records are essential to persons responsible for the rostering of aircraft crew</w:t>
            </w:r>
            <w:r w:rsidRPr="00F67AB0">
              <w:rPr>
                <w:rFonts w:ascii="TH SarabunPSK" w:hAnsi="TH SarabunPSK" w:cs="TH SarabunPSK"/>
                <w:sz w:val="28"/>
                <w:cs/>
              </w:rPr>
              <w:t xml:space="preserve">. </w:t>
            </w:r>
          </w:p>
        </w:tc>
        <w:sdt>
          <w:sdtPr>
            <w:rPr>
              <w:rFonts w:ascii="TH SarabunPSK" w:hAnsi="TH SarabunPSK" w:cs="TH SarabunPSK"/>
              <w:bCs/>
              <w:spacing w:val="-1"/>
              <w:sz w:val="28"/>
              <w:cs/>
            </w:rPr>
            <w:id w:val="1680920425"/>
            <w:placeholder>
              <w:docPart w:val="6B5AF13C049F4B14912BB563035DE723"/>
            </w:placeholder>
            <w:showingPlcHdr/>
          </w:sdtPr>
          <w:sdtContent>
            <w:tc>
              <w:tcPr>
                <w:tcW w:w="4380" w:type="dxa"/>
              </w:tcPr>
              <w:p w14:paraId="78581EB1" w14:textId="2EC7C6EA"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FF5D5F">
                  <w:rPr>
                    <w:rStyle w:val="PlaceholderText"/>
                  </w:rPr>
                  <w:t>Click or tap here to enter text.</w:t>
                </w:r>
              </w:p>
            </w:tc>
          </w:sdtContent>
        </w:sdt>
        <w:sdt>
          <w:sdtPr>
            <w:rPr>
              <w:rFonts w:ascii="TH SarabunPSK" w:hAnsi="TH SarabunPSK" w:cs="TH SarabunPSK"/>
              <w:bCs/>
              <w:spacing w:val="-1"/>
              <w:sz w:val="28"/>
              <w:cs/>
            </w:rPr>
            <w:id w:val="7792570"/>
            <w:placeholder>
              <w:docPart w:val="A41802709E864939BDDB058C5C56A44D"/>
            </w:placeholder>
            <w:showingPlcHdr/>
          </w:sdtPr>
          <w:sdtContent>
            <w:tc>
              <w:tcPr>
                <w:tcW w:w="2424" w:type="dxa"/>
              </w:tcPr>
              <w:p w14:paraId="679E6755" w14:textId="233E0420"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FF5D5F">
                  <w:rPr>
                    <w:rStyle w:val="PlaceholderText"/>
                  </w:rPr>
                  <w:t>Click or tap here to enter text.</w:t>
                </w:r>
              </w:p>
            </w:tc>
          </w:sdtContent>
        </w:sdt>
      </w:tr>
    </w:tbl>
    <w:p w14:paraId="2580E8DA" w14:textId="77777777" w:rsidR="006A2308" w:rsidRDefault="006A2308" w:rsidP="006A2308">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6A2308"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380"/>
        <w:gridCol w:w="2424"/>
      </w:tblGrid>
      <w:tr w:rsidR="006A2308" w:rsidRPr="00F67AB0" w14:paraId="45ED650D" w14:textId="77777777" w:rsidTr="00990930">
        <w:trPr>
          <w:tblHeader/>
        </w:trPr>
        <w:tc>
          <w:tcPr>
            <w:tcW w:w="7225" w:type="dxa"/>
            <w:shd w:val="clear" w:color="auto" w:fill="1F497D" w:themeFill="text2"/>
          </w:tcPr>
          <w:p w14:paraId="13CA70B6" w14:textId="3F4A6E94" w:rsidR="006A2308" w:rsidRPr="007B1667" w:rsidRDefault="006A2308" w:rsidP="006A2308">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7B1667">
              <w:rPr>
                <w:rFonts w:ascii="TH SarabunPSK" w:hAnsi="TH SarabunPSK" w:cs="TH SarabunPSK"/>
                <w:b/>
                <w:color w:val="FFFFFF" w:themeColor="background1"/>
                <w:spacing w:val="-1"/>
                <w:sz w:val="28"/>
              </w:rPr>
              <w:lastRenderedPageBreak/>
              <w:t>CAAT</w:t>
            </w:r>
            <w:r w:rsidRPr="007B1667">
              <w:rPr>
                <w:rFonts w:ascii="TH SarabunPSK" w:hAnsi="TH SarabunPSK" w:cs="TH SarabunPSK"/>
                <w:b/>
                <w:color w:val="FFFFFF" w:themeColor="background1"/>
                <w:spacing w:val="-1"/>
                <w:sz w:val="28"/>
                <w:cs/>
              </w:rPr>
              <w:t xml:space="preserve"> </w:t>
            </w:r>
            <w:r w:rsidRPr="007B1667">
              <w:rPr>
                <w:rFonts w:ascii="TH SarabunPSK" w:hAnsi="TH SarabunPSK" w:cs="TH SarabunPSK"/>
                <w:b/>
                <w:color w:val="FFFFFF" w:themeColor="background1"/>
                <w:spacing w:val="-1"/>
                <w:sz w:val="28"/>
              </w:rPr>
              <w:t>Requirement</w:t>
            </w:r>
          </w:p>
        </w:tc>
        <w:tc>
          <w:tcPr>
            <w:tcW w:w="4380" w:type="dxa"/>
            <w:shd w:val="clear" w:color="auto" w:fill="1F497D" w:themeFill="text2"/>
          </w:tcPr>
          <w:p w14:paraId="5852B08F" w14:textId="77777777" w:rsidR="006A2308" w:rsidRPr="007B1667" w:rsidRDefault="006A2308" w:rsidP="006A2308">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7B1667">
              <w:rPr>
                <w:rFonts w:ascii="TH SarabunPSK" w:hAnsi="TH SarabunPSK" w:cs="TH SarabunPSK"/>
                <w:b/>
                <w:color w:val="FFFFFF" w:themeColor="background1"/>
                <w:spacing w:val="-1"/>
                <w:sz w:val="28"/>
              </w:rPr>
              <w:t xml:space="preserve">Manual References </w:t>
            </w:r>
            <w:r w:rsidRPr="007B1667">
              <w:rPr>
                <w:rFonts w:ascii="TH SarabunPSK" w:hAnsi="TH SarabunPSK" w:cs="TH SarabunPSK"/>
                <w:b/>
                <w:color w:val="FFFFFF" w:themeColor="background1"/>
                <w:spacing w:val="-1"/>
                <w:sz w:val="28"/>
                <w:cs/>
              </w:rPr>
              <w:t xml:space="preserve">/ </w:t>
            </w:r>
            <w:r w:rsidRPr="007B1667">
              <w:rPr>
                <w:rFonts w:ascii="TH SarabunPSK" w:hAnsi="TH SarabunPSK" w:cs="TH SarabunPSK"/>
                <w:b/>
                <w:color w:val="FFFFFF" w:themeColor="background1"/>
                <w:spacing w:val="-1"/>
                <w:sz w:val="28"/>
              </w:rPr>
              <w:t>Applicant</w:t>
            </w:r>
            <w:r w:rsidRPr="007B1667">
              <w:rPr>
                <w:rFonts w:ascii="TH SarabunPSK" w:hAnsi="TH SarabunPSK" w:cs="TH SarabunPSK"/>
                <w:b/>
                <w:color w:val="FFFFFF" w:themeColor="background1"/>
                <w:spacing w:val="-1"/>
                <w:sz w:val="28"/>
                <w:cs/>
              </w:rPr>
              <w:t>’</w:t>
            </w:r>
            <w:r w:rsidRPr="007B1667">
              <w:rPr>
                <w:rFonts w:ascii="TH SarabunPSK" w:hAnsi="TH SarabunPSK" w:cs="TH SarabunPSK"/>
                <w:b/>
                <w:color w:val="FFFFFF" w:themeColor="background1"/>
                <w:spacing w:val="-1"/>
                <w:sz w:val="28"/>
              </w:rPr>
              <w:t>s Comments</w:t>
            </w:r>
          </w:p>
        </w:tc>
        <w:tc>
          <w:tcPr>
            <w:tcW w:w="2424" w:type="dxa"/>
            <w:shd w:val="clear" w:color="auto" w:fill="1F497D" w:themeFill="text2"/>
          </w:tcPr>
          <w:p w14:paraId="774C51DC" w14:textId="77777777" w:rsidR="006A2308" w:rsidRPr="007B1667" w:rsidRDefault="006A2308" w:rsidP="006A2308">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7B1667">
              <w:rPr>
                <w:rFonts w:ascii="TH SarabunPSK" w:hAnsi="TH SarabunPSK" w:cs="TH SarabunPSK"/>
                <w:b/>
                <w:color w:val="FFFFFF" w:themeColor="background1"/>
                <w:spacing w:val="-1"/>
                <w:sz w:val="28"/>
              </w:rPr>
              <w:t>CAAT Notes</w:t>
            </w:r>
          </w:p>
        </w:tc>
      </w:tr>
      <w:tr w:rsidR="006A2308" w:rsidRPr="00F67AB0" w14:paraId="1C315EF6" w14:textId="77777777" w:rsidTr="006A2308">
        <w:tc>
          <w:tcPr>
            <w:tcW w:w="14029" w:type="dxa"/>
            <w:gridSpan w:val="3"/>
            <w:shd w:val="clear" w:color="auto" w:fill="C6D9F1" w:themeFill="text2" w:themeFillTint="33"/>
          </w:tcPr>
          <w:p w14:paraId="145857EA" w14:textId="0B4E3B06" w:rsidR="006A2308" w:rsidRPr="006A2308" w:rsidRDefault="006A2308" w:rsidP="007B1667">
            <w:pPr>
              <w:widowControl w:val="0"/>
              <w:autoSpaceDE w:val="0"/>
              <w:autoSpaceDN w:val="0"/>
              <w:adjustRightInd w:val="0"/>
              <w:spacing w:before="40" w:after="40" w:line="230" w:lineRule="exact"/>
              <w:ind w:left="589" w:right="1642" w:hanging="562"/>
              <w:jc w:val="thaiDistribute"/>
              <w:rPr>
                <w:rFonts w:ascii="TH SarabunPSK" w:hAnsi="TH SarabunPSK" w:cs="TH SarabunPSK"/>
                <w:b/>
                <w:bCs/>
                <w:color w:val="000000"/>
                <w:spacing w:val="-1"/>
                <w:sz w:val="28"/>
              </w:rPr>
            </w:pPr>
            <w:r w:rsidRPr="006A2308">
              <w:rPr>
                <w:rFonts w:ascii="TH SarabunPSK" w:hAnsi="TH SarabunPSK" w:cs="TH SarabunPSK"/>
                <w:b/>
                <w:bCs/>
                <w:sz w:val="28"/>
              </w:rPr>
              <w:t xml:space="preserve">5 </w:t>
            </w:r>
            <w:r w:rsidRPr="006A2308">
              <w:rPr>
                <w:rFonts w:ascii="TH SarabunPSK" w:hAnsi="TH SarabunPSK" w:cs="TH SarabunPSK"/>
                <w:b/>
                <w:bCs/>
                <w:sz w:val="28"/>
              </w:rPr>
              <w:tab/>
              <w:t>TECHNICAL PARTICULARS OF AIRCRAFT</w:t>
            </w:r>
          </w:p>
        </w:tc>
      </w:tr>
      <w:tr w:rsidR="00756328" w:rsidRPr="00F67AB0" w14:paraId="61DAC79A" w14:textId="77777777" w:rsidTr="00750F93">
        <w:tc>
          <w:tcPr>
            <w:tcW w:w="7225" w:type="dxa"/>
          </w:tcPr>
          <w:p w14:paraId="1B5BA00C" w14:textId="77777777" w:rsidR="00756328" w:rsidRPr="00F67AB0" w:rsidRDefault="00756328" w:rsidP="00756328">
            <w:pPr>
              <w:ind w:left="589" w:hanging="589"/>
              <w:jc w:val="thaiDistribute"/>
              <w:rPr>
                <w:rFonts w:ascii="TH SarabunPSK" w:hAnsi="TH SarabunPSK" w:cs="TH SarabunPSK"/>
                <w:color w:val="000000"/>
                <w:spacing w:val="-1"/>
                <w:sz w:val="28"/>
              </w:rPr>
            </w:pPr>
            <w:r w:rsidRPr="00F67AB0">
              <w:rPr>
                <w:rFonts w:ascii="TH SarabunPSK" w:hAnsi="TH SarabunPSK" w:cs="TH SarabunPSK"/>
                <w:sz w:val="28"/>
              </w:rPr>
              <w:t>5</w:t>
            </w:r>
            <w:r w:rsidRPr="00F67AB0">
              <w:rPr>
                <w:rFonts w:ascii="TH SarabunPSK" w:hAnsi="TH SarabunPSK" w:cs="TH SarabunPSK"/>
                <w:sz w:val="28"/>
                <w:cs/>
              </w:rPr>
              <w:t>.</w:t>
            </w:r>
            <w:r w:rsidRPr="00F67AB0">
              <w:rPr>
                <w:rFonts w:ascii="TH SarabunPSK" w:hAnsi="TH SarabunPSK" w:cs="TH SarabunPSK"/>
                <w:sz w:val="28"/>
              </w:rPr>
              <w:t>1</w:t>
            </w:r>
            <w:r>
              <w:rPr>
                <w:rFonts w:ascii="TH SarabunPSK" w:hAnsi="TH SarabunPSK" w:cs="TH SarabunPSK"/>
                <w:sz w:val="28"/>
              </w:rPr>
              <w:tab/>
            </w:r>
            <w:r w:rsidRPr="00F67AB0">
              <w:rPr>
                <w:rFonts w:ascii="TH SarabunPSK" w:hAnsi="TH SarabunPSK" w:cs="TH SarabunPSK"/>
                <w:sz w:val="28"/>
              </w:rPr>
              <w:t>The operator shall provide, for each aircraft type operated, the “technical particulars of the aircraft” as part of the operational manual. The operator should take care to distinguish between specific information to be used in the course of flight operations and the more general basic information that a pilot might need to prepare for a technical type rating examination.  If detailed descriptive matter is included as part of the manual, it should be in a separate volume.  Information on the following matters, in particular, should be provided in a form suitable for use as an immediate reference in day-to-day operations:</w:t>
            </w:r>
          </w:p>
        </w:tc>
        <w:sdt>
          <w:sdtPr>
            <w:rPr>
              <w:rFonts w:ascii="TH SarabunPSK" w:hAnsi="TH SarabunPSK" w:cs="TH SarabunPSK"/>
              <w:bCs/>
              <w:spacing w:val="-1"/>
              <w:sz w:val="28"/>
              <w:cs/>
            </w:rPr>
            <w:id w:val="-944074333"/>
            <w:placeholder>
              <w:docPart w:val="94E79CD2AC2D44BA8ED9A6018553CB50"/>
            </w:placeholder>
            <w:showingPlcHdr/>
          </w:sdtPr>
          <w:sdtContent>
            <w:tc>
              <w:tcPr>
                <w:tcW w:w="4380" w:type="dxa"/>
              </w:tcPr>
              <w:p w14:paraId="2D14CAA0" w14:textId="09DE4FD6"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5C0A5D">
                  <w:rPr>
                    <w:rStyle w:val="PlaceholderText"/>
                  </w:rPr>
                  <w:t>Click or tap here to enter text.</w:t>
                </w:r>
              </w:p>
            </w:tc>
          </w:sdtContent>
        </w:sdt>
        <w:sdt>
          <w:sdtPr>
            <w:rPr>
              <w:rFonts w:ascii="TH SarabunPSK" w:hAnsi="TH SarabunPSK" w:cs="TH SarabunPSK"/>
              <w:bCs/>
              <w:spacing w:val="-1"/>
              <w:sz w:val="28"/>
              <w:cs/>
            </w:rPr>
            <w:id w:val="-1348249862"/>
            <w:placeholder>
              <w:docPart w:val="31B43540BABC498BB61BEEC79C2FBDC3"/>
            </w:placeholder>
            <w:showingPlcHdr/>
          </w:sdtPr>
          <w:sdtContent>
            <w:tc>
              <w:tcPr>
                <w:tcW w:w="2424" w:type="dxa"/>
              </w:tcPr>
              <w:p w14:paraId="11AE2C00" w14:textId="02AFDE95"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5C0A5D">
                  <w:rPr>
                    <w:rStyle w:val="PlaceholderText"/>
                  </w:rPr>
                  <w:t>Click or tap here to enter text.</w:t>
                </w:r>
              </w:p>
            </w:tc>
          </w:sdtContent>
        </w:sdt>
      </w:tr>
      <w:tr w:rsidR="00756328" w:rsidRPr="00F67AB0" w14:paraId="73068C1D" w14:textId="77777777" w:rsidTr="00990930">
        <w:tc>
          <w:tcPr>
            <w:tcW w:w="7225" w:type="dxa"/>
          </w:tcPr>
          <w:p w14:paraId="2128435A" w14:textId="2BC4AA43" w:rsidR="00756328" w:rsidRPr="00F67AB0" w:rsidRDefault="00756328" w:rsidP="00756328">
            <w:pPr>
              <w:pStyle w:val="ListParagraph"/>
              <w:numPr>
                <w:ilvl w:val="0"/>
                <w:numId w:val="10"/>
              </w:numPr>
              <w:ind w:left="1014" w:right="31"/>
              <w:jc w:val="thaiDistribute"/>
              <w:rPr>
                <w:rFonts w:ascii="TH SarabunPSK" w:hAnsi="TH SarabunPSK" w:cs="TH SarabunPSK"/>
                <w:sz w:val="28"/>
              </w:rPr>
            </w:pPr>
            <w:r w:rsidRPr="00F67AB0">
              <w:rPr>
                <w:rFonts w:ascii="TH SarabunPSK" w:hAnsi="TH SarabunPSK" w:cs="TH SarabunPSK"/>
                <w:sz w:val="28"/>
              </w:rPr>
              <w:t>Action to be taken in the kind of technical emergency or fault that cannot be covered by a set drill of vital actions. Information should be provided about the effect on essential systems and services of serious faults such as the loss of generated electrical power. Information to be provided will vary with the type of aircraft and together with the emergency drills it should be in a readily identified section of the manual (e.g. on distinctively coloured pages);</w:t>
            </w:r>
          </w:p>
        </w:tc>
        <w:sdt>
          <w:sdtPr>
            <w:rPr>
              <w:rFonts w:ascii="TH SarabunPSK" w:hAnsi="TH SarabunPSK" w:cs="TH SarabunPSK"/>
              <w:bCs/>
              <w:spacing w:val="-1"/>
              <w:sz w:val="28"/>
              <w:cs/>
            </w:rPr>
            <w:id w:val="242236161"/>
            <w:placeholder>
              <w:docPart w:val="8C1C05B449D8477D8CAD2946A54E4F98"/>
            </w:placeholder>
            <w:showingPlcHdr/>
          </w:sdtPr>
          <w:sdtContent>
            <w:tc>
              <w:tcPr>
                <w:tcW w:w="4380" w:type="dxa"/>
              </w:tcPr>
              <w:p w14:paraId="20AC9675" w14:textId="7CFCBC4D"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5C0A5D">
                  <w:rPr>
                    <w:rStyle w:val="PlaceholderText"/>
                  </w:rPr>
                  <w:t>Click or tap here to enter text.</w:t>
                </w:r>
              </w:p>
            </w:tc>
          </w:sdtContent>
        </w:sdt>
        <w:sdt>
          <w:sdtPr>
            <w:rPr>
              <w:rFonts w:ascii="TH SarabunPSK" w:hAnsi="TH SarabunPSK" w:cs="TH SarabunPSK"/>
              <w:bCs/>
              <w:spacing w:val="-1"/>
              <w:sz w:val="28"/>
              <w:cs/>
            </w:rPr>
            <w:id w:val="1775059534"/>
            <w:placeholder>
              <w:docPart w:val="CEE46F8E584141C58F113DB8C56F81B1"/>
            </w:placeholder>
            <w:showingPlcHdr/>
          </w:sdtPr>
          <w:sdtContent>
            <w:tc>
              <w:tcPr>
                <w:tcW w:w="2424" w:type="dxa"/>
              </w:tcPr>
              <w:p w14:paraId="1814DA47" w14:textId="7CA80329"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5C0A5D">
                  <w:rPr>
                    <w:rStyle w:val="PlaceholderText"/>
                  </w:rPr>
                  <w:t>Click or tap here to enter text.</w:t>
                </w:r>
              </w:p>
            </w:tc>
          </w:sdtContent>
        </w:sdt>
      </w:tr>
      <w:tr w:rsidR="00756328" w:rsidRPr="00F67AB0" w14:paraId="68E51B0D" w14:textId="77777777" w:rsidTr="00990930">
        <w:tc>
          <w:tcPr>
            <w:tcW w:w="7225" w:type="dxa"/>
          </w:tcPr>
          <w:p w14:paraId="5D3A28D3" w14:textId="4A08F7C1" w:rsidR="00756328" w:rsidRPr="00F67AB0" w:rsidRDefault="00756328" w:rsidP="00756328">
            <w:pPr>
              <w:pStyle w:val="ListParagraph"/>
              <w:numPr>
                <w:ilvl w:val="0"/>
                <w:numId w:val="10"/>
              </w:numPr>
              <w:ind w:left="1014" w:right="31"/>
              <w:jc w:val="thaiDistribute"/>
              <w:rPr>
                <w:rFonts w:ascii="TH SarabunPSK" w:hAnsi="TH SarabunPSK" w:cs="TH SarabunPSK"/>
                <w:sz w:val="28"/>
              </w:rPr>
            </w:pPr>
            <w:r w:rsidRPr="00F67AB0">
              <w:rPr>
                <w:rFonts w:ascii="TH SarabunPSK" w:hAnsi="TH SarabunPSK" w:cs="TH SarabunPSK"/>
                <w:sz w:val="28"/>
              </w:rPr>
              <w:t>Procedure for pre-departure inspection as required by the maintenance schedule including a check of the fuel system for water content;</w:t>
            </w:r>
          </w:p>
        </w:tc>
        <w:sdt>
          <w:sdtPr>
            <w:rPr>
              <w:rFonts w:ascii="TH SarabunPSK" w:hAnsi="TH SarabunPSK" w:cs="TH SarabunPSK"/>
              <w:bCs/>
              <w:spacing w:val="-1"/>
              <w:sz w:val="28"/>
              <w:cs/>
            </w:rPr>
            <w:id w:val="321706415"/>
            <w:placeholder>
              <w:docPart w:val="29E565760C3540478A4C839DE86302CC"/>
            </w:placeholder>
            <w:showingPlcHdr/>
          </w:sdtPr>
          <w:sdtContent>
            <w:tc>
              <w:tcPr>
                <w:tcW w:w="4380" w:type="dxa"/>
              </w:tcPr>
              <w:p w14:paraId="1B3CFCE6" w14:textId="41ED6441"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5C0A5D">
                  <w:rPr>
                    <w:rStyle w:val="PlaceholderText"/>
                  </w:rPr>
                  <w:t>Click or tap here to enter text.</w:t>
                </w:r>
              </w:p>
            </w:tc>
          </w:sdtContent>
        </w:sdt>
        <w:sdt>
          <w:sdtPr>
            <w:rPr>
              <w:rFonts w:ascii="TH SarabunPSK" w:hAnsi="TH SarabunPSK" w:cs="TH SarabunPSK"/>
              <w:bCs/>
              <w:spacing w:val="-1"/>
              <w:sz w:val="28"/>
              <w:cs/>
            </w:rPr>
            <w:id w:val="360795021"/>
            <w:placeholder>
              <w:docPart w:val="6481D987682D4BB7A20826FA49AB10BA"/>
            </w:placeholder>
            <w:showingPlcHdr/>
          </w:sdtPr>
          <w:sdtContent>
            <w:tc>
              <w:tcPr>
                <w:tcW w:w="2424" w:type="dxa"/>
              </w:tcPr>
              <w:p w14:paraId="0DBEB9A8" w14:textId="567C4786"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5C0A5D">
                  <w:rPr>
                    <w:rStyle w:val="PlaceholderText"/>
                  </w:rPr>
                  <w:t>Click or tap here to enter text.</w:t>
                </w:r>
              </w:p>
            </w:tc>
          </w:sdtContent>
        </w:sdt>
      </w:tr>
      <w:tr w:rsidR="00756328" w:rsidRPr="00F67AB0" w14:paraId="7AC06D22" w14:textId="77777777" w:rsidTr="00990930">
        <w:tc>
          <w:tcPr>
            <w:tcW w:w="7225" w:type="dxa"/>
          </w:tcPr>
          <w:p w14:paraId="384BA454" w14:textId="551581C7" w:rsidR="00756328" w:rsidRPr="00F67AB0" w:rsidRDefault="00756328" w:rsidP="00756328">
            <w:pPr>
              <w:pStyle w:val="ListParagraph"/>
              <w:numPr>
                <w:ilvl w:val="0"/>
                <w:numId w:val="10"/>
              </w:numPr>
              <w:ind w:left="1014" w:right="31"/>
              <w:jc w:val="thaiDistribute"/>
              <w:rPr>
                <w:rFonts w:ascii="TH SarabunPSK" w:hAnsi="TH SarabunPSK" w:cs="TH SarabunPSK"/>
                <w:sz w:val="28"/>
              </w:rPr>
            </w:pPr>
            <w:r w:rsidRPr="00F67AB0">
              <w:rPr>
                <w:rFonts w:ascii="TH SarabunPSK" w:hAnsi="TH SarabunPSK" w:cs="TH SarabunPSK"/>
                <w:sz w:val="28"/>
              </w:rPr>
              <w:t xml:space="preserve">Replenishment of the aircraft’s fuel, oil, coolant, hydraulic fluid, de-icing and water methanol supplies to an approved specification. </w:t>
            </w:r>
            <w:r w:rsidRPr="00F67AB0">
              <w:rPr>
                <w:rFonts w:ascii="TH SarabunPSK" w:hAnsi="TH SarabunPSK" w:cs="TH SarabunPSK"/>
                <w:sz w:val="28"/>
              </w:rPr>
              <w:lastRenderedPageBreak/>
              <w:t>Checking of accuracy of fuel uplift and total contents, particularly for operations in remote areas;</w:t>
            </w:r>
          </w:p>
        </w:tc>
        <w:sdt>
          <w:sdtPr>
            <w:rPr>
              <w:rFonts w:ascii="TH SarabunPSK" w:hAnsi="TH SarabunPSK" w:cs="TH SarabunPSK"/>
              <w:bCs/>
              <w:spacing w:val="-1"/>
              <w:sz w:val="28"/>
              <w:cs/>
            </w:rPr>
            <w:id w:val="-1280632440"/>
            <w:placeholder>
              <w:docPart w:val="2386FDE337794FC1B98E688F6C723A5A"/>
            </w:placeholder>
            <w:showingPlcHdr/>
          </w:sdtPr>
          <w:sdtContent>
            <w:tc>
              <w:tcPr>
                <w:tcW w:w="4380" w:type="dxa"/>
              </w:tcPr>
              <w:p w14:paraId="48EC05DA" w14:textId="5A2CFD99"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5C0A5D">
                  <w:rPr>
                    <w:rStyle w:val="PlaceholderText"/>
                  </w:rPr>
                  <w:t>Click or tap here to enter text.</w:t>
                </w:r>
              </w:p>
            </w:tc>
          </w:sdtContent>
        </w:sdt>
        <w:sdt>
          <w:sdtPr>
            <w:rPr>
              <w:rFonts w:ascii="TH SarabunPSK" w:hAnsi="TH SarabunPSK" w:cs="TH SarabunPSK"/>
              <w:bCs/>
              <w:spacing w:val="-1"/>
              <w:sz w:val="28"/>
              <w:cs/>
            </w:rPr>
            <w:id w:val="1946266643"/>
            <w:placeholder>
              <w:docPart w:val="85B6FF03B42F4BDC8607811FE50A6E1F"/>
            </w:placeholder>
            <w:showingPlcHdr/>
          </w:sdtPr>
          <w:sdtContent>
            <w:tc>
              <w:tcPr>
                <w:tcW w:w="2424" w:type="dxa"/>
              </w:tcPr>
              <w:p w14:paraId="21A96625" w14:textId="528E2510"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5C0A5D">
                  <w:rPr>
                    <w:rStyle w:val="PlaceholderText"/>
                  </w:rPr>
                  <w:t>Click or tap here to enter text.</w:t>
                </w:r>
              </w:p>
            </w:tc>
          </w:sdtContent>
        </w:sdt>
      </w:tr>
      <w:tr w:rsidR="00756328" w:rsidRPr="00F67AB0" w14:paraId="5E0E1D8E" w14:textId="77777777" w:rsidTr="00990930">
        <w:tc>
          <w:tcPr>
            <w:tcW w:w="7225" w:type="dxa"/>
          </w:tcPr>
          <w:p w14:paraId="4327AD6F" w14:textId="352080E4" w:rsidR="00756328" w:rsidRPr="00F67AB0" w:rsidRDefault="00756328" w:rsidP="00756328">
            <w:pPr>
              <w:pStyle w:val="ListParagraph"/>
              <w:numPr>
                <w:ilvl w:val="0"/>
                <w:numId w:val="10"/>
              </w:numPr>
              <w:ind w:left="1014" w:right="31"/>
              <w:jc w:val="thaiDistribute"/>
              <w:rPr>
                <w:rFonts w:ascii="TH SarabunPSK" w:hAnsi="TH SarabunPSK" w:cs="TH SarabunPSK"/>
                <w:sz w:val="28"/>
              </w:rPr>
            </w:pPr>
            <w:r w:rsidRPr="00F67AB0">
              <w:rPr>
                <w:rFonts w:ascii="TH SarabunPSK" w:hAnsi="TH SarabunPSK" w:cs="TH SarabunPSK"/>
                <w:sz w:val="28"/>
              </w:rPr>
              <w:lastRenderedPageBreak/>
              <w:t xml:space="preserve">Supervising </w:t>
            </w:r>
            <w:proofErr w:type="spellStart"/>
            <w:r w:rsidRPr="00F67AB0">
              <w:rPr>
                <w:rFonts w:ascii="TH SarabunPSK" w:hAnsi="TH SarabunPSK" w:cs="TH SarabunPSK"/>
                <w:sz w:val="28"/>
              </w:rPr>
              <w:t>refueling</w:t>
            </w:r>
            <w:proofErr w:type="spellEnd"/>
            <w:r w:rsidRPr="00F67AB0">
              <w:rPr>
                <w:rFonts w:ascii="TH SarabunPSK" w:hAnsi="TH SarabunPSK" w:cs="TH SarabunPSK"/>
                <w:sz w:val="28"/>
              </w:rPr>
              <w:t xml:space="preserve"> and the topping up of tyres, oleos, de-icing and hydraulic systems, including oxygen and air reservoirs. The </w:t>
            </w:r>
            <w:proofErr w:type="spellStart"/>
            <w:r w:rsidRPr="00F67AB0">
              <w:rPr>
                <w:rFonts w:ascii="TH SarabunPSK" w:hAnsi="TH SarabunPSK" w:cs="TH SarabunPSK"/>
                <w:sz w:val="28"/>
              </w:rPr>
              <w:t>refueling</w:t>
            </w:r>
            <w:proofErr w:type="spellEnd"/>
            <w:r w:rsidRPr="00F67AB0">
              <w:rPr>
                <w:rFonts w:ascii="TH SarabunPSK" w:hAnsi="TH SarabunPSK" w:cs="TH SarabunPSK"/>
                <w:sz w:val="28"/>
              </w:rPr>
              <w:t xml:space="preserve"> information must include any specific precautions called for by:</w:t>
            </w:r>
          </w:p>
          <w:p w14:paraId="0E839B36" w14:textId="77777777" w:rsidR="00756328" w:rsidRDefault="00756328" w:rsidP="00756328">
            <w:pPr>
              <w:pStyle w:val="ListParagraph"/>
              <w:numPr>
                <w:ilvl w:val="0"/>
                <w:numId w:val="99"/>
              </w:numPr>
              <w:ind w:left="1322" w:right="31" w:hanging="90"/>
              <w:jc w:val="thaiDistribute"/>
              <w:rPr>
                <w:rFonts w:ascii="TH SarabunPSK" w:hAnsi="TH SarabunPSK" w:cs="TH SarabunPSK"/>
                <w:sz w:val="28"/>
              </w:rPr>
            </w:pPr>
            <w:r w:rsidRPr="00F67AB0">
              <w:rPr>
                <w:rFonts w:ascii="TH SarabunPSK" w:hAnsi="TH SarabunPSK" w:cs="TH SarabunPSK"/>
                <w:sz w:val="28"/>
              </w:rPr>
              <w:t>The use of wide cut fuels; and</w:t>
            </w:r>
          </w:p>
          <w:p w14:paraId="6BE60B61" w14:textId="026241D1" w:rsidR="00756328" w:rsidRPr="004A366F" w:rsidRDefault="00756328" w:rsidP="00756328">
            <w:pPr>
              <w:pStyle w:val="ListParagraph"/>
              <w:numPr>
                <w:ilvl w:val="0"/>
                <w:numId w:val="99"/>
              </w:numPr>
              <w:ind w:left="1322" w:right="31" w:hanging="90"/>
              <w:jc w:val="thaiDistribute"/>
              <w:rPr>
                <w:rFonts w:ascii="TH SarabunPSK" w:hAnsi="TH SarabunPSK" w:cs="TH SarabunPSK"/>
                <w:sz w:val="28"/>
              </w:rPr>
            </w:pPr>
            <w:r w:rsidRPr="004A366F">
              <w:rPr>
                <w:rFonts w:ascii="TH SarabunPSK" w:hAnsi="TH SarabunPSK" w:cs="TH SarabunPSK"/>
                <w:sz w:val="28"/>
              </w:rPr>
              <w:t xml:space="preserve">The “off aerodrome” situation where either a </w:t>
            </w:r>
            <w:proofErr w:type="spellStart"/>
            <w:r w:rsidRPr="004A366F">
              <w:rPr>
                <w:rFonts w:ascii="TH SarabunPSK" w:hAnsi="TH SarabunPSK" w:cs="TH SarabunPSK"/>
                <w:sz w:val="28"/>
              </w:rPr>
              <w:t>fueling</w:t>
            </w:r>
            <w:proofErr w:type="spellEnd"/>
            <w:r w:rsidRPr="004A366F">
              <w:rPr>
                <w:rFonts w:ascii="TH SarabunPSK" w:hAnsi="TH SarabunPSK" w:cs="TH SarabunPSK"/>
                <w:sz w:val="28"/>
              </w:rPr>
              <w:t xml:space="preserve"> vehicle or a </w:t>
            </w:r>
            <w:proofErr w:type="spellStart"/>
            <w:r w:rsidRPr="004A366F">
              <w:rPr>
                <w:rFonts w:ascii="TH SarabunPSK" w:hAnsi="TH SarabunPSK" w:cs="TH SarabunPSK"/>
                <w:sz w:val="28"/>
              </w:rPr>
              <w:t>barreled</w:t>
            </w:r>
            <w:proofErr w:type="spellEnd"/>
            <w:r w:rsidRPr="004A366F">
              <w:rPr>
                <w:rFonts w:ascii="TH SarabunPSK" w:hAnsi="TH SarabunPSK" w:cs="TH SarabunPSK"/>
                <w:sz w:val="28"/>
              </w:rPr>
              <w:t xml:space="preserve"> supply is used.</w:t>
            </w:r>
          </w:p>
        </w:tc>
        <w:sdt>
          <w:sdtPr>
            <w:rPr>
              <w:rFonts w:ascii="TH SarabunPSK" w:hAnsi="TH SarabunPSK" w:cs="TH SarabunPSK"/>
              <w:bCs/>
              <w:spacing w:val="-1"/>
              <w:sz w:val="28"/>
              <w:cs/>
            </w:rPr>
            <w:id w:val="1161353907"/>
            <w:placeholder>
              <w:docPart w:val="F4392439F258400E91DC1A7CEB3DE881"/>
            </w:placeholder>
            <w:showingPlcHdr/>
          </w:sdtPr>
          <w:sdtContent>
            <w:tc>
              <w:tcPr>
                <w:tcW w:w="4380" w:type="dxa"/>
              </w:tcPr>
              <w:p w14:paraId="734F6838" w14:textId="447D33F6"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3E7AF9">
                  <w:rPr>
                    <w:rStyle w:val="PlaceholderText"/>
                  </w:rPr>
                  <w:t>Click or tap here to enter text.</w:t>
                </w:r>
              </w:p>
            </w:tc>
          </w:sdtContent>
        </w:sdt>
        <w:sdt>
          <w:sdtPr>
            <w:rPr>
              <w:rFonts w:ascii="TH SarabunPSK" w:hAnsi="TH SarabunPSK" w:cs="TH SarabunPSK"/>
              <w:bCs/>
              <w:spacing w:val="-1"/>
              <w:sz w:val="28"/>
              <w:cs/>
            </w:rPr>
            <w:id w:val="-1884087083"/>
            <w:placeholder>
              <w:docPart w:val="764F89CE16A545E9B8CB1842FC17C5BA"/>
            </w:placeholder>
            <w:showingPlcHdr/>
          </w:sdtPr>
          <w:sdtContent>
            <w:tc>
              <w:tcPr>
                <w:tcW w:w="2424" w:type="dxa"/>
              </w:tcPr>
              <w:p w14:paraId="485E2068" w14:textId="2F9292FB"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3E7AF9">
                  <w:rPr>
                    <w:rStyle w:val="PlaceholderText"/>
                  </w:rPr>
                  <w:t>Click or tap here to enter text.</w:t>
                </w:r>
              </w:p>
            </w:tc>
          </w:sdtContent>
        </w:sdt>
      </w:tr>
      <w:tr w:rsidR="00756328" w:rsidRPr="00F67AB0" w14:paraId="0E54834B" w14:textId="77777777" w:rsidTr="00990930">
        <w:tc>
          <w:tcPr>
            <w:tcW w:w="7225" w:type="dxa"/>
          </w:tcPr>
          <w:p w14:paraId="5E90C061" w14:textId="5E927580" w:rsidR="00756328" w:rsidRPr="00F67AB0" w:rsidRDefault="00756328" w:rsidP="00756328">
            <w:pPr>
              <w:pStyle w:val="ListParagraph"/>
              <w:numPr>
                <w:ilvl w:val="0"/>
                <w:numId w:val="10"/>
              </w:numPr>
              <w:ind w:left="1014" w:right="31"/>
              <w:jc w:val="thaiDistribute"/>
              <w:rPr>
                <w:rFonts w:ascii="TH SarabunPSK" w:hAnsi="TH SarabunPSK" w:cs="TH SarabunPSK"/>
                <w:sz w:val="28"/>
                <w:cs/>
              </w:rPr>
            </w:pPr>
            <w:r w:rsidRPr="00F67AB0">
              <w:rPr>
                <w:rFonts w:ascii="TH SarabunPSK" w:hAnsi="TH SarabunPSK" w:cs="TH SarabunPSK"/>
                <w:sz w:val="28"/>
              </w:rPr>
              <w:t>Calculation of critical airspeeds and Mach numbers, variable thrust, and tail plane settings;</w:t>
            </w:r>
          </w:p>
        </w:tc>
        <w:sdt>
          <w:sdtPr>
            <w:rPr>
              <w:rFonts w:ascii="TH SarabunPSK" w:hAnsi="TH SarabunPSK" w:cs="TH SarabunPSK"/>
              <w:bCs/>
              <w:spacing w:val="-1"/>
              <w:sz w:val="28"/>
              <w:cs/>
            </w:rPr>
            <w:id w:val="-2026784216"/>
            <w:placeholder>
              <w:docPart w:val="BC9C6C37646E46EA842B973E32F09400"/>
            </w:placeholder>
            <w:showingPlcHdr/>
          </w:sdtPr>
          <w:sdtContent>
            <w:tc>
              <w:tcPr>
                <w:tcW w:w="4380" w:type="dxa"/>
              </w:tcPr>
              <w:p w14:paraId="72312360" w14:textId="79793636"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3E7AF9">
                  <w:rPr>
                    <w:rStyle w:val="PlaceholderText"/>
                  </w:rPr>
                  <w:t>Click or tap here to enter text.</w:t>
                </w:r>
              </w:p>
            </w:tc>
          </w:sdtContent>
        </w:sdt>
        <w:sdt>
          <w:sdtPr>
            <w:rPr>
              <w:rFonts w:ascii="TH SarabunPSK" w:hAnsi="TH SarabunPSK" w:cs="TH SarabunPSK"/>
              <w:bCs/>
              <w:spacing w:val="-1"/>
              <w:sz w:val="28"/>
              <w:cs/>
            </w:rPr>
            <w:id w:val="-131174802"/>
            <w:placeholder>
              <w:docPart w:val="E71882C3804A48FC9A5BF4198175954D"/>
            </w:placeholder>
            <w:showingPlcHdr/>
          </w:sdtPr>
          <w:sdtContent>
            <w:tc>
              <w:tcPr>
                <w:tcW w:w="2424" w:type="dxa"/>
              </w:tcPr>
              <w:p w14:paraId="6227076B" w14:textId="67E62629"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3E7AF9">
                  <w:rPr>
                    <w:rStyle w:val="PlaceholderText"/>
                  </w:rPr>
                  <w:t>Click or tap here to enter text.</w:t>
                </w:r>
              </w:p>
            </w:tc>
          </w:sdtContent>
        </w:sdt>
      </w:tr>
      <w:tr w:rsidR="00756328" w:rsidRPr="00F67AB0" w14:paraId="6218648E" w14:textId="77777777" w:rsidTr="00990930">
        <w:tc>
          <w:tcPr>
            <w:tcW w:w="7225" w:type="dxa"/>
          </w:tcPr>
          <w:p w14:paraId="5B3D8B8B" w14:textId="33B293C1" w:rsidR="00756328" w:rsidRPr="00F67AB0" w:rsidRDefault="00756328" w:rsidP="00756328">
            <w:pPr>
              <w:pStyle w:val="ListParagraph"/>
              <w:numPr>
                <w:ilvl w:val="0"/>
                <w:numId w:val="10"/>
              </w:numPr>
              <w:ind w:left="1014" w:right="31"/>
              <w:jc w:val="thaiDistribute"/>
              <w:rPr>
                <w:rFonts w:ascii="TH SarabunPSK" w:hAnsi="TH SarabunPSK" w:cs="TH SarabunPSK"/>
                <w:sz w:val="28"/>
                <w:cs/>
              </w:rPr>
            </w:pPr>
            <w:r w:rsidRPr="00F67AB0">
              <w:rPr>
                <w:rFonts w:ascii="TH SarabunPSK" w:hAnsi="TH SarabunPSK" w:cs="TH SarabunPSK"/>
                <w:sz w:val="28"/>
              </w:rPr>
              <w:t>Maker’s and/or operator’s limitations affecting the handling of engines and pressurisation systems;</w:t>
            </w:r>
          </w:p>
        </w:tc>
        <w:sdt>
          <w:sdtPr>
            <w:rPr>
              <w:rFonts w:ascii="TH SarabunPSK" w:hAnsi="TH SarabunPSK" w:cs="TH SarabunPSK"/>
              <w:bCs/>
              <w:spacing w:val="-1"/>
              <w:sz w:val="28"/>
              <w:cs/>
            </w:rPr>
            <w:id w:val="-1550065499"/>
            <w:placeholder>
              <w:docPart w:val="52E0DF65680144128333CE66FD3DEF60"/>
            </w:placeholder>
            <w:showingPlcHdr/>
          </w:sdtPr>
          <w:sdtContent>
            <w:tc>
              <w:tcPr>
                <w:tcW w:w="4380" w:type="dxa"/>
              </w:tcPr>
              <w:p w14:paraId="631F2F48" w14:textId="3996AE4D"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3E7AF9">
                  <w:rPr>
                    <w:rStyle w:val="PlaceholderText"/>
                  </w:rPr>
                  <w:t>Click or tap here to enter text.</w:t>
                </w:r>
              </w:p>
            </w:tc>
          </w:sdtContent>
        </w:sdt>
        <w:sdt>
          <w:sdtPr>
            <w:rPr>
              <w:rFonts w:ascii="TH SarabunPSK" w:hAnsi="TH SarabunPSK" w:cs="TH SarabunPSK"/>
              <w:bCs/>
              <w:spacing w:val="-1"/>
              <w:sz w:val="28"/>
              <w:cs/>
            </w:rPr>
            <w:id w:val="2071065809"/>
            <w:placeholder>
              <w:docPart w:val="5E8CFAA8F2544B5DB67367B5CDB94338"/>
            </w:placeholder>
            <w:showingPlcHdr/>
          </w:sdtPr>
          <w:sdtContent>
            <w:tc>
              <w:tcPr>
                <w:tcW w:w="2424" w:type="dxa"/>
              </w:tcPr>
              <w:p w14:paraId="3E65CA8D" w14:textId="33F4A11F"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3E7AF9">
                  <w:rPr>
                    <w:rStyle w:val="PlaceholderText"/>
                  </w:rPr>
                  <w:t>Click or tap here to enter text.</w:t>
                </w:r>
              </w:p>
            </w:tc>
          </w:sdtContent>
        </w:sdt>
      </w:tr>
      <w:tr w:rsidR="00756328" w:rsidRPr="00F67AB0" w14:paraId="447DD9A9" w14:textId="77777777" w:rsidTr="00990930">
        <w:tc>
          <w:tcPr>
            <w:tcW w:w="7225" w:type="dxa"/>
          </w:tcPr>
          <w:p w14:paraId="5CD6738D" w14:textId="64DB2E4D" w:rsidR="00756328" w:rsidRPr="00F67AB0" w:rsidRDefault="00756328" w:rsidP="00756328">
            <w:pPr>
              <w:pStyle w:val="ListParagraph"/>
              <w:numPr>
                <w:ilvl w:val="0"/>
                <w:numId w:val="10"/>
              </w:numPr>
              <w:ind w:left="1014" w:right="31"/>
              <w:jc w:val="thaiDistribute"/>
              <w:rPr>
                <w:rFonts w:ascii="TH SarabunPSK" w:hAnsi="TH SarabunPSK" w:cs="TH SarabunPSK"/>
                <w:sz w:val="28"/>
                <w:cs/>
              </w:rPr>
            </w:pPr>
            <w:r w:rsidRPr="00F67AB0">
              <w:rPr>
                <w:rFonts w:ascii="TH SarabunPSK" w:hAnsi="TH SarabunPSK" w:cs="TH SarabunPSK"/>
                <w:sz w:val="28"/>
              </w:rPr>
              <w:t>Procedure and precautions to be observed in order to jettison fuel;</w:t>
            </w:r>
          </w:p>
        </w:tc>
        <w:sdt>
          <w:sdtPr>
            <w:rPr>
              <w:rFonts w:ascii="TH SarabunPSK" w:hAnsi="TH SarabunPSK" w:cs="TH SarabunPSK"/>
              <w:bCs/>
              <w:spacing w:val="-1"/>
              <w:sz w:val="28"/>
              <w:cs/>
            </w:rPr>
            <w:id w:val="1887679093"/>
            <w:placeholder>
              <w:docPart w:val="DAA59FAF8634420AA2DE64D31448BDA2"/>
            </w:placeholder>
            <w:showingPlcHdr/>
          </w:sdtPr>
          <w:sdtContent>
            <w:tc>
              <w:tcPr>
                <w:tcW w:w="4380" w:type="dxa"/>
              </w:tcPr>
              <w:p w14:paraId="2A1BCB81" w14:textId="4B75B902"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3E7AF9">
                  <w:rPr>
                    <w:rStyle w:val="PlaceholderText"/>
                  </w:rPr>
                  <w:t>Click or tap here to enter text.</w:t>
                </w:r>
              </w:p>
            </w:tc>
          </w:sdtContent>
        </w:sdt>
        <w:sdt>
          <w:sdtPr>
            <w:rPr>
              <w:rFonts w:ascii="TH SarabunPSK" w:hAnsi="TH SarabunPSK" w:cs="TH SarabunPSK"/>
              <w:bCs/>
              <w:spacing w:val="-1"/>
              <w:sz w:val="28"/>
              <w:cs/>
            </w:rPr>
            <w:id w:val="1121497186"/>
            <w:placeholder>
              <w:docPart w:val="C783840622AC4DF5A5C1F9B410CD5E76"/>
            </w:placeholder>
            <w:showingPlcHdr/>
          </w:sdtPr>
          <w:sdtContent>
            <w:tc>
              <w:tcPr>
                <w:tcW w:w="2424" w:type="dxa"/>
              </w:tcPr>
              <w:p w14:paraId="075AE131" w14:textId="0AAD52C6"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3E7AF9">
                  <w:rPr>
                    <w:rStyle w:val="PlaceholderText"/>
                  </w:rPr>
                  <w:t>Click or tap here to enter text.</w:t>
                </w:r>
              </w:p>
            </w:tc>
          </w:sdtContent>
        </w:sdt>
      </w:tr>
      <w:tr w:rsidR="00756328" w:rsidRPr="00F67AB0" w14:paraId="68D12507" w14:textId="77777777" w:rsidTr="00990930">
        <w:tc>
          <w:tcPr>
            <w:tcW w:w="7225" w:type="dxa"/>
          </w:tcPr>
          <w:p w14:paraId="393C2E41" w14:textId="478C1BFC" w:rsidR="00756328" w:rsidRPr="006A2308" w:rsidRDefault="00756328" w:rsidP="00756328">
            <w:pPr>
              <w:pStyle w:val="ListParagraph"/>
              <w:numPr>
                <w:ilvl w:val="0"/>
                <w:numId w:val="10"/>
              </w:numPr>
              <w:ind w:left="1014" w:right="31"/>
              <w:jc w:val="thaiDistribute"/>
              <w:rPr>
                <w:rFonts w:ascii="TH SarabunPSK" w:hAnsi="TH SarabunPSK" w:cs="TH SarabunPSK"/>
                <w:sz w:val="28"/>
              </w:rPr>
            </w:pPr>
            <w:r w:rsidRPr="00F67AB0">
              <w:rPr>
                <w:rFonts w:ascii="TH SarabunPSK" w:hAnsi="TH SarabunPSK" w:cs="TH SarabunPSK"/>
                <w:sz w:val="28"/>
              </w:rPr>
              <w:t>Compliance with any special handling instructions; and</w:t>
            </w:r>
          </w:p>
        </w:tc>
        <w:sdt>
          <w:sdtPr>
            <w:rPr>
              <w:rFonts w:ascii="TH SarabunPSK" w:hAnsi="TH SarabunPSK" w:cs="TH SarabunPSK"/>
              <w:bCs/>
              <w:spacing w:val="-1"/>
              <w:sz w:val="28"/>
              <w:cs/>
            </w:rPr>
            <w:id w:val="-1102950696"/>
            <w:placeholder>
              <w:docPart w:val="945AC49B37BB475BA285E4F2BF8420F7"/>
            </w:placeholder>
            <w:showingPlcHdr/>
          </w:sdtPr>
          <w:sdtContent>
            <w:tc>
              <w:tcPr>
                <w:tcW w:w="4380" w:type="dxa"/>
              </w:tcPr>
              <w:p w14:paraId="54C74C07" w14:textId="0AE6551F"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3E7AF9">
                  <w:rPr>
                    <w:rStyle w:val="PlaceholderText"/>
                  </w:rPr>
                  <w:t>Click or tap here to enter text.</w:t>
                </w:r>
              </w:p>
            </w:tc>
          </w:sdtContent>
        </w:sdt>
        <w:sdt>
          <w:sdtPr>
            <w:rPr>
              <w:rFonts w:ascii="TH SarabunPSK" w:hAnsi="TH SarabunPSK" w:cs="TH SarabunPSK"/>
              <w:bCs/>
              <w:spacing w:val="-1"/>
              <w:sz w:val="28"/>
              <w:cs/>
            </w:rPr>
            <w:id w:val="-1713567039"/>
            <w:placeholder>
              <w:docPart w:val="D02FAB797C364800B5163292D57E5F0D"/>
            </w:placeholder>
            <w:showingPlcHdr/>
          </w:sdtPr>
          <w:sdtContent>
            <w:tc>
              <w:tcPr>
                <w:tcW w:w="2424" w:type="dxa"/>
              </w:tcPr>
              <w:p w14:paraId="7CBC8F44" w14:textId="6BAE34CA"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3E7AF9">
                  <w:rPr>
                    <w:rStyle w:val="PlaceholderText"/>
                  </w:rPr>
                  <w:t>Click or tap here to enter text.</w:t>
                </w:r>
              </w:p>
            </w:tc>
          </w:sdtContent>
        </w:sdt>
      </w:tr>
      <w:tr w:rsidR="00756328" w:rsidRPr="00F67AB0" w14:paraId="1CAF258E" w14:textId="77777777" w:rsidTr="00990930">
        <w:tc>
          <w:tcPr>
            <w:tcW w:w="7225" w:type="dxa"/>
          </w:tcPr>
          <w:p w14:paraId="613F6097" w14:textId="651A6E7B" w:rsidR="00756328" w:rsidRPr="00F67AB0" w:rsidRDefault="00756328" w:rsidP="00756328">
            <w:pPr>
              <w:pStyle w:val="ListParagraph"/>
              <w:numPr>
                <w:ilvl w:val="0"/>
                <w:numId w:val="10"/>
              </w:numPr>
              <w:ind w:left="1014" w:right="31"/>
              <w:jc w:val="thaiDistribute"/>
              <w:rPr>
                <w:rFonts w:ascii="TH SarabunPSK" w:hAnsi="TH SarabunPSK" w:cs="TH SarabunPSK"/>
                <w:sz w:val="28"/>
              </w:rPr>
            </w:pPr>
            <w:r w:rsidRPr="00F67AB0">
              <w:rPr>
                <w:rFonts w:ascii="TH SarabunPSK" w:hAnsi="TH SarabunPSK" w:cs="TH SarabunPSK"/>
                <w:sz w:val="28"/>
              </w:rPr>
              <w:t>Procedure and precautions to be observed in response to ACAS, GPWS and wind shear alerts and warnings.</w:t>
            </w:r>
          </w:p>
        </w:tc>
        <w:sdt>
          <w:sdtPr>
            <w:rPr>
              <w:rFonts w:ascii="TH SarabunPSK" w:hAnsi="TH SarabunPSK" w:cs="TH SarabunPSK"/>
              <w:bCs/>
              <w:spacing w:val="-1"/>
              <w:sz w:val="28"/>
              <w:cs/>
            </w:rPr>
            <w:id w:val="483594377"/>
            <w:placeholder>
              <w:docPart w:val="A9A6CA3C8675462EA5D907668F059EE9"/>
            </w:placeholder>
            <w:showingPlcHdr/>
          </w:sdtPr>
          <w:sdtContent>
            <w:tc>
              <w:tcPr>
                <w:tcW w:w="4380" w:type="dxa"/>
              </w:tcPr>
              <w:p w14:paraId="57697837" w14:textId="49C9795D"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3E7AF9">
                  <w:rPr>
                    <w:rStyle w:val="PlaceholderText"/>
                  </w:rPr>
                  <w:t>Click or tap here to enter text.</w:t>
                </w:r>
              </w:p>
            </w:tc>
          </w:sdtContent>
        </w:sdt>
        <w:sdt>
          <w:sdtPr>
            <w:rPr>
              <w:rFonts w:ascii="TH SarabunPSK" w:hAnsi="TH SarabunPSK" w:cs="TH SarabunPSK"/>
              <w:bCs/>
              <w:spacing w:val="-1"/>
              <w:sz w:val="28"/>
              <w:cs/>
            </w:rPr>
            <w:id w:val="755554077"/>
            <w:placeholder>
              <w:docPart w:val="E5A13E4473B64412B89DF5785A113030"/>
            </w:placeholder>
            <w:showingPlcHdr/>
          </w:sdtPr>
          <w:sdtContent>
            <w:tc>
              <w:tcPr>
                <w:tcW w:w="2424" w:type="dxa"/>
              </w:tcPr>
              <w:p w14:paraId="0435BD63" w14:textId="6A575E44"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3E7AF9">
                  <w:rPr>
                    <w:rStyle w:val="PlaceholderText"/>
                  </w:rPr>
                  <w:t>Click or tap here to enter text.</w:t>
                </w:r>
              </w:p>
            </w:tc>
          </w:sdtContent>
        </w:sdt>
      </w:tr>
      <w:tr w:rsidR="00756328" w:rsidRPr="00F67AB0" w14:paraId="738A360B" w14:textId="77777777" w:rsidTr="00990930">
        <w:tc>
          <w:tcPr>
            <w:tcW w:w="7225" w:type="dxa"/>
          </w:tcPr>
          <w:p w14:paraId="1D38878E" w14:textId="77777777" w:rsidR="00756328" w:rsidRPr="005552E1" w:rsidRDefault="00756328" w:rsidP="00756328">
            <w:pPr>
              <w:ind w:left="589" w:hanging="589"/>
              <w:jc w:val="thaiDistribute"/>
              <w:rPr>
                <w:rFonts w:ascii="TH SarabunPSK" w:hAnsi="TH SarabunPSK" w:cs="TH SarabunPSK"/>
                <w:sz w:val="28"/>
              </w:rPr>
            </w:pPr>
            <w:r w:rsidRPr="005552E1">
              <w:rPr>
                <w:rFonts w:ascii="TH SarabunPSK" w:hAnsi="TH SarabunPSK" w:cs="TH SarabunPSK"/>
                <w:sz w:val="28"/>
              </w:rPr>
              <w:t>5</w:t>
            </w:r>
            <w:r w:rsidRPr="005552E1">
              <w:rPr>
                <w:rFonts w:ascii="TH SarabunPSK" w:hAnsi="TH SarabunPSK" w:cs="TH SarabunPSK"/>
                <w:sz w:val="28"/>
                <w:cs/>
              </w:rPr>
              <w:t>.</w:t>
            </w:r>
            <w:r w:rsidRPr="005552E1">
              <w:rPr>
                <w:rFonts w:ascii="TH SarabunPSK" w:hAnsi="TH SarabunPSK" w:cs="TH SarabunPSK"/>
                <w:sz w:val="28"/>
              </w:rPr>
              <w:t>2</w:t>
            </w:r>
            <w:r w:rsidRPr="005552E1">
              <w:rPr>
                <w:rFonts w:ascii="TH SarabunPSK" w:hAnsi="TH SarabunPSK" w:cs="TH SarabunPSK"/>
                <w:sz w:val="28"/>
              </w:rPr>
              <w:tab/>
              <w:t>With regard to aircraft performance, in addition to complying with the requirements in paragraph 29, operators should normally provide their pilots</w:t>
            </w:r>
            <w:r w:rsidRPr="005552E1">
              <w:rPr>
                <w:rFonts w:ascii="TH SarabunPSK" w:hAnsi="TH SarabunPSK" w:cs="TH SarabunPSK"/>
                <w:sz w:val="28"/>
                <w:cs/>
              </w:rPr>
              <w:t>-</w:t>
            </w:r>
            <w:r w:rsidRPr="005552E1">
              <w:rPr>
                <w:rFonts w:ascii="TH SarabunPSK" w:hAnsi="TH SarabunPSK" w:cs="TH SarabunPSK"/>
                <w:sz w:val="28"/>
              </w:rPr>
              <w:t>in</w:t>
            </w:r>
            <w:r w:rsidRPr="005552E1">
              <w:rPr>
                <w:rFonts w:ascii="TH SarabunPSK" w:hAnsi="TH SarabunPSK" w:cs="TH SarabunPSK"/>
                <w:sz w:val="28"/>
                <w:cs/>
              </w:rPr>
              <w:t>-</w:t>
            </w:r>
            <w:r w:rsidRPr="005552E1">
              <w:rPr>
                <w:rFonts w:ascii="TH SarabunPSK" w:hAnsi="TH SarabunPSK" w:cs="TH SarabunPSK"/>
                <w:sz w:val="28"/>
              </w:rPr>
              <w:t xml:space="preserve">command with information and simplified data from which they can readily determine without reference to a Flight Manual or Performance </w:t>
            </w:r>
            <w:r w:rsidRPr="005552E1">
              <w:rPr>
                <w:rFonts w:ascii="TH SarabunPSK" w:hAnsi="TH SarabunPSK" w:cs="TH SarabunPSK"/>
                <w:sz w:val="28"/>
              </w:rPr>
              <w:lastRenderedPageBreak/>
              <w:t>Schedule the maximum weight at which they may take</w:t>
            </w:r>
            <w:r w:rsidRPr="005552E1">
              <w:rPr>
                <w:rFonts w:ascii="TH SarabunPSK" w:hAnsi="TH SarabunPSK" w:cs="TH SarabunPSK"/>
                <w:sz w:val="28"/>
                <w:cs/>
              </w:rPr>
              <w:t>-</w:t>
            </w:r>
            <w:r w:rsidRPr="005552E1">
              <w:rPr>
                <w:rFonts w:ascii="TH SarabunPSK" w:hAnsi="TH SarabunPSK" w:cs="TH SarabunPSK"/>
                <w:sz w:val="28"/>
              </w:rPr>
              <w:t>off or land on a particular flight</w:t>
            </w:r>
            <w:r w:rsidRPr="005552E1">
              <w:rPr>
                <w:rFonts w:ascii="TH SarabunPSK" w:hAnsi="TH SarabunPSK" w:cs="TH SarabunPSK"/>
                <w:sz w:val="28"/>
                <w:cs/>
              </w:rPr>
              <w:t xml:space="preserve">. </w:t>
            </w:r>
            <w:r w:rsidRPr="005552E1">
              <w:rPr>
                <w:rFonts w:ascii="TH SarabunPSK" w:hAnsi="TH SarabunPSK" w:cs="TH SarabunPSK"/>
                <w:sz w:val="28"/>
              </w:rPr>
              <w:t>The maximum weight referred to is that resulting from the statutory weight and performance requirements, or limitations such as zero fuel weight contained in the Flight Manual</w:t>
            </w:r>
            <w:r w:rsidRPr="005552E1">
              <w:rPr>
                <w:rFonts w:ascii="TH SarabunPSK" w:hAnsi="TH SarabunPSK" w:cs="TH SarabunPSK"/>
                <w:sz w:val="28"/>
                <w:cs/>
              </w:rPr>
              <w:t xml:space="preserve">. </w:t>
            </w:r>
            <w:r w:rsidRPr="005552E1">
              <w:rPr>
                <w:rFonts w:ascii="TH SarabunPSK" w:hAnsi="TH SarabunPSK" w:cs="TH SarabunPSK"/>
                <w:sz w:val="28"/>
              </w:rPr>
              <w:t xml:space="preserve">In many cases </w:t>
            </w:r>
            <w:r w:rsidRPr="005552E1">
              <w:rPr>
                <w:rFonts w:ascii="TH SarabunPSK" w:hAnsi="TH SarabunPSK" w:cs="TH SarabunPSK"/>
                <w:sz w:val="28"/>
                <w:cs/>
              </w:rPr>
              <w:t>(</w:t>
            </w:r>
            <w:r w:rsidRPr="005552E1">
              <w:rPr>
                <w:rFonts w:ascii="TH SarabunPSK" w:hAnsi="TH SarabunPSK" w:cs="TH SarabunPSK"/>
                <w:sz w:val="28"/>
              </w:rPr>
              <w:t>on regular or scheduled operations</w:t>
            </w:r>
            <w:r w:rsidRPr="005552E1">
              <w:rPr>
                <w:rFonts w:ascii="TH SarabunPSK" w:hAnsi="TH SarabunPSK" w:cs="TH SarabunPSK"/>
                <w:sz w:val="28"/>
                <w:cs/>
              </w:rPr>
              <w:t xml:space="preserve">) </w:t>
            </w:r>
            <w:r w:rsidRPr="005552E1">
              <w:rPr>
                <w:rFonts w:ascii="TH SarabunPSK" w:hAnsi="TH SarabunPSK" w:cs="TH SarabunPSK"/>
                <w:sz w:val="28"/>
              </w:rPr>
              <w:t>it would only be necessary to indicate that there was no restriction under the performance requirements; in others it might be necessary to indicate which of the requirements is critical and to provide a tabular or other clear presentation of limiting weights in varying environmental conditions such as wind and temperature</w:t>
            </w:r>
            <w:r w:rsidRPr="005552E1">
              <w:rPr>
                <w:rFonts w:ascii="TH SarabunPSK" w:hAnsi="TH SarabunPSK" w:cs="TH SarabunPSK"/>
                <w:sz w:val="28"/>
                <w:cs/>
              </w:rPr>
              <w:t xml:space="preserve">. </w:t>
            </w:r>
            <w:r w:rsidRPr="005552E1">
              <w:rPr>
                <w:rFonts w:ascii="TH SarabunPSK" w:hAnsi="TH SarabunPSK" w:cs="TH SarabunPSK"/>
                <w:sz w:val="28"/>
              </w:rPr>
              <w:t xml:space="preserve">There would also be instances in which it would be both practicable and desirable for the operator to indicate any special flight procedures </w:t>
            </w:r>
            <w:r w:rsidRPr="005552E1">
              <w:rPr>
                <w:rFonts w:ascii="TH SarabunPSK" w:hAnsi="TH SarabunPSK" w:cs="TH SarabunPSK"/>
                <w:sz w:val="28"/>
                <w:cs/>
              </w:rPr>
              <w:t xml:space="preserve">- </w:t>
            </w:r>
            <w:r w:rsidRPr="005552E1">
              <w:rPr>
                <w:rFonts w:ascii="TH SarabunPSK" w:hAnsi="TH SarabunPSK" w:cs="TH SarabunPSK"/>
                <w:sz w:val="28"/>
              </w:rPr>
              <w:t>such as minimum height for setting course in IMC or emergency turn after take</w:t>
            </w:r>
            <w:r w:rsidRPr="005552E1">
              <w:rPr>
                <w:rFonts w:ascii="TH SarabunPSK" w:hAnsi="TH SarabunPSK" w:cs="TH SarabunPSK"/>
                <w:sz w:val="28"/>
                <w:cs/>
              </w:rPr>
              <w:t>-</w:t>
            </w:r>
            <w:r w:rsidRPr="005552E1">
              <w:rPr>
                <w:rFonts w:ascii="TH SarabunPSK" w:hAnsi="TH SarabunPSK" w:cs="TH SarabunPSK"/>
                <w:sz w:val="28"/>
              </w:rPr>
              <w:t xml:space="preserve">off in the event of engine failure </w:t>
            </w:r>
            <w:r w:rsidRPr="005552E1">
              <w:rPr>
                <w:rFonts w:ascii="TH SarabunPSK" w:hAnsi="TH SarabunPSK" w:cs="TH SarabunPSK"/>
                <w:sz w:val="28"/>
                <w:cs/>
              </w:rPr>
              <w:t xml:space="preserve">- </w:t>
            </w:r>
            <w:r w:rsidRPr="005552E1">
              <w:rPr>
                <w:rFonts w:ascii="TH SarabunPSK" w:hAnsi="TH SarabunPSK" w:cs="TH SarabunPSK"/>
                <w:sz w:val="28"/>
              </w:rPr>
              <w:t>essential to secure compliance with the performance requirements in relation to the obstacle clearance data provided in the service providers accepted  by the authority e</w:t>
            </w:r>
            <w:r w:rsidRPr="005552E1">
              <w:rPr>
                <w:rFonts w:ascii="TH SarabunPSK" w:hAnsi="TH SarabunPSK" w:cs="TH SarabunPSK"/>
                <w:sz w:val="28"/>
                <w:cs/>
              </w:rPr>
              <w:t>.</w:t>
            </w:r>
            <w:r w:rsidRPr="005552E1">
              <w:rPr>
                <w:rFonts w:ascii="TH SarabunPSK" w:hAnsi="TH SarabunPSK" w:cs="TH SarabunPSK"/>
                <w:sz w:val="28"/>
              </w:rPr>
              <w:t>g</w:t>
            </w:r>
            <w:r w:rsidRPr="005552E1">
              <w:rPr>
                <w:rFonts w:ascii="TH SarabunPSK" w:hAnsi="TH SarabunPSK" w:cs="TH SarabunPSK"/>
                <w:sz w:val="28"/>
                <w:cs/>
              </w:rPr>
              <w:t xml:space="preserve">. </w:t>
            </w:r>
            <w:proofErr w:type="spellStart"/>
            <w:r w:rsidRPr="005552E1">
              <w:rPr>
                <w:rFonts w:ascii="TH SarabunPSK" w:hAnsi="TH SarabunPSK" w:cs="TH SarabunPSK"/>
                <w:sz w:val="28"/>
              </w:rPr>
              <w:t>Aerads</w:t>
            </w:r>
            <w:proofErr w:type="spellEnd"/>
            <w:r w:rsidRPr="005552E1">
              <w:rPr>
                <w:rFonts w:ascii="TH SarabunPSK" w:hAnsi="TH SarabunPSK" w:cs="TH SarabunPSK"/>
                <w:sz w:val="28"/>
              </w:rPr>
              <w:t xml:space="preserve">, </w:t>
            </w:r>
            <w:proofErr w:type="spellStart"/>
            <w:r w:rsidRPr="005552E1">
              <w:rPr>
                <w:rFonts w:ascii="TH SarabunPSK" w:hAnsi="TH SarabunPSK" w:cs="TH SarabunPSK"/>
                <w:sz w:val="28"/>
              </w:rPr>
              <w:t>Jeppesen</w:t>
            </w:r>
            <w:proofErr w:type="spellEnd"/>
            <w:r w:rsidRPr="005552E1">
              <w:rPr>
                <w:rFonts w:ascii="TH SarabunPSK" w:hAnsi="TH SarabunPSK" w:cs="TH SarabunPSK"/>
                <w:sz w:val="28"/>
              </w:rPr>
              <w:t xml:space="preserve"> or any other charts approved by the Authority or by the State of the Aerodrome.</w:t>
            </w:r>
          </w:p>
          <w:p w14:paraId="6B84E524" w14:textId="77777777" w:rsidR="00756328" w:rsidRPr="005552E1" w:rsidRDefault="00756328" w:rsidP="00756328">
            <w:pPr>
              <w:ind w:left="589" w:hanging="589"/>
              <w:jc w:val="thaiDistribute"/>
              <w:rPr>
                <w:rFonts w:ascii="TH SarabunPSK" w:hAnsi="TH SarabunPSK" w:cs="TH SarabunPSK"/>
                <w:sz w:val="16"/>
                <w:szCs w:val="16"/>
              </w:rPr>
            </w:pPr>
          </w:p>
          <w:p w14:paraId="3A866B2A" w14:textId="62B9836D" w:rsidR="00756328" w:rsidRPr="005552E1" w:rsidRDefault="00756328" w:rsidP="00756328">
            <w:pPr>
              <w:ind w:left="589" w:firstLine="13"/>
              <w:jc w:val="thaiDistribute"/>
              <w:rPr>
                <w:rFonts w:ascii="TH SarabunPSK" w:hAnsi="TH SarabunPSK" w:cs="TH SarabunPSK"/>
                <w:i/>
                <w:iCs/>
                <w:sz w:val="28"/>
              </w:rPr>
            </w:pPr>
            <w:r w:rsidRPr="005552E1">
              <w:rPr>
                <w:rFonts w:ascii="TH SarabunPSK" w:hAnsi="TH SarabunPSK" w:cs="TH SarabunPSK"/>
                <w:b/>
                <w:bCs/>
                <w:i/>
                <w:iCs/>
                <w:sz w:val="28"/>
              </w:rPr>
              <w:t>Note</w:t>
            </w:r>
            <w:r w:rsidRPr="005552E1">
              <w:rPr>
                <w:rFonts w:ascii="TH SarabunPSK" w:hAnsi="TH SarabunPSK" w:cs="TH SarabunPSK"/>
                <w:i/>
                <w:iCs/>
                <w:sz w:val="28"/>
              </w:rPr>
              <w:t xml:space="preserve">: As standard instrument departure (SID) routes do not guarantee adequate terrain clearance for all aircraft in the engine out case, the operator shall have checked that the performance requirements are met for all SIDs used by the company aircraft. Similarly, any emergency turn after take-off onto routes contained in the aircraft’s operations manual, </w:t>
            </w:r>
            <w:r w:rsidRPr="005552E1">
              <w:rPr>
                <w:rFonts w:ascii="TH SarabunPSK" w:hAnsi="TH SarabunPSK" w:cs="TH SarabunPSK"/>
                <w:i/>
                <w:iCs/>
                <w:sz w:val="28"/>
              </w:rPr>
              <w:lastRenderedPageBreak/>
              <w:t>and approved for use by the local air traffic control, must also have been checked for compliance with the performance requirements.</w:t>
            </w:r>
          </w:p>
        </w:tc>
        <w:sdt>
          <w:sdtPr>
            <w:rPr>
              <w:rFonts w:ascii="TH SarabunPSK" w:hAnsi="TH SarabunPSK" w:cs="TH SarabunPSK"/>
              <w:bCs/>
              <w:spacing w:val="-1"/>
              <w:sz w:val="28"/>
              <w:cs/>
            </w:rPr>
            <w:id w:val="-406927963"/>
            <w:placeholder>
              <w:docPart w:val="DE10418FB7CB46B48B0D350441951446"/>
            </w:placeholder>
            <w:showingPlcHdr/>
          </w:sdtPr>
          <w:sdtContent>
            <w:tc>
              <w:tcPr>
                <w:tcW w:w="4380" w:type="dxa"/>
              </w:tcPr>
              <w:p w14:paraId="51C9FA21" w14:textId="57A26A9A"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3E7AF9">
                  <w:rPr>
                    <w:rStyle w:val="PlaceholderText"/>
                  </w:rPr>
                  <w:t>Click or tap here to enter text.</w:t>
                </w:r>
              </w:p>
            </w:tc>
          </w:sdtContent>
        </w:sdt>
        <w:sdt>
          <w:sdtPr>
            <w:rPr>
              <w:rFonts w:ascii="TH SarabunPSK" w:hAnsi="TH SarabunPSK" w:cs="TH SarabunPSK"/>
              <w:bCs/>
              <w:spacing w:val="-1"/>
              <w:sz w:val="28"/>
              <w:cs/>
            </w:rPr>
            <w:id w:val="-2044746793"/>
            <w:placeholder>
              <w:docPart w:val="4B3718229ACC4B2D9EC3165FD134FC9B"/>
            </w:placeholder>
            <w:showingPlcHdr/>
          </w:sdtPr>
          <w:sdtContent>
            <w:tc>
              <w:tcPr>
                <w:tcW w:w="2424" w:type="dxa"/>
              </w:tcPr>
              <w:p w14:paraId="4C8DB5F4" w14:textId="70E8F9EC"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3E7AF9">
                  <w:rPr>
                    <w:rStyle w:val="PlaceholderText"/>
                  </w:rPr>
                  <w:t>Click or tap here to enter text.</w:t>
                </w:r>
              </w:p>
            </w:tc>
          </w:sdtContent>
        </w:sdt>
      </w:tr>
      <w:tr w:rsidR="006355E7" w:rsidRPr="00F67AB0" w14:paraId="767F9E73" w14:textId="77777777" w:rsidTr="00990930">
        <w:tc>
          <w:tcPr>
            <w:tcW w:w="11605" w:type="dxa"/>
            <w:gridSpan w:val="2"/>
          </w:tcPr>
          <w:p w14:paraId="786DB3F5" w14:textId="52C1749D" w:rsidR="006355E7" w:rsidRPr="005552E1" w:rsidRDefault="006355E7" w:rsidP="007B1667">
            <w:pPr>
              <w:ind w:left="589" w:hanging="589"/>
              <w:jc w:val="thaiDistribute"/>
              <w:rPr>
                <w:rFonts w:ascii="TH SarabunPSK" w:hAnsi="TH SarabunPSK" w:cs="TH SarabunPSK"/>
                <w:sz w:val="28"/>
              </w:rPr>
            </w:pPr>
            <w:r w:rsidRPr="005552E1">
              <w:rPr>
                <w:rFonts w:ascii="TH SarabunPSK" w:hAnsi="TH SarabunPSK" w:cs="TH SarabunPSK"/>
                <w:sz w:val="28"/>
              </w:rPr>
              <w:lastRenderedPageBreak/>
              <w:t>5</w:t>
            </w:r>
            <w:r w:rsidRPr="005552E1">
              <w:rPr>
                <w:rFonts w:ascii="TH SarabunPSK" w:hAnsi="TH SarabunPSK" w:cs="TH SarabunPSK"/>
                <w:sz w:val="28"/>
                <w:cs/>
              </w:rPr>
              <w:t>.</w:t>
            </w:r>
            <w:r w:rsidRPr="005552E1">
              <w:rPr>
                <w:rFonts w:ascii="TH SarabunPSK" w:hAnsi="TH SarabunPSK" w:cs="TH SarabunPSK"/>
                <w:sz w:val="28"/>
              </w:rPr>
              <w:t>3</w:t>
            </w:r>
            <w:r w:rsidR="005A3F2D" w:rsidRPr="005552E1">
              <w:rPr>
                <w:rFonts w:ascii="TH SarabunPSK" w:hAnsi="TH SarabunPSK" w:cs="TH SarabunPSK"/>
                <w:sz w:val="28"/>
              </w:rPr>
              <w:tab/>
            </w:r>
            <w:r w:rsidRPr="005552E1">
              <w:rPr>
                <w:rFonts w:ascii="TH SarabunPSK" w:hAnsi="TH SarabunPSK" w:cs="TH SarabunPSK"/>
                <w:sz w:val="28"/>
              </w:rPr>
              <w:t>Information should also be given on the following points</w:t>
            </w:r>
            <w:r w:rsidRPr="005552E1">
              <w:rPr>
                <w:rFonts w:ascii="TH SarabunPSK" w:hAnsi="TH SarabunPSK" w:cs="TH SarabunPSK"/>
                <w:sz w:val="28"/>
                <w:cs/>
              </w:rPr>
              <w:t>:</w:t>
            </w:r>
          </w:p>
        </w:tc>
        <w:tc>
          <w:tcPr>
            <w:tcW w:w="2424" w:type="dxa"/>
          </w:tcPr>
          <w:p w14:paraId="239DC447" w14:textId="13F5FD6B" w:rsidR="006355E7" w:rsidRPr="00756328" w:rsidRDefault="006355E7"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756328" w:rsidRPr="00F67AB0" w14:paraId="3001F746" w14:textId="77777777" w:rsidTr="00990930">
        <w:tc>
          <w:tcPr>
            <w:tcW w:w="7225" w:type="dxa"/>
          </w:tcPr>
          <w:p w14:paraId="18EE86A2" w14:textId="3A877126" w:rsidR="00756328" w:rsidRPr="005552E1" w:rsidRDefault="00756328" w:rsidP="00756328">
            <w:pPr>
              <w:ind w:left="589" w:hanging="589"/>
              <w:jc w:val="thaiDistribute"/>
              <w:rPr>
                <w:rFonts w:ascii="TH SarabunPSK" w:hAnsi="TH SarabunPSK" w:cs="TH SarabunPSK"/>
                <w:sz w:val="28"/>
              </w:rPr>
            </w:pPr>
            <w:r w:rsidRPr="005552E1">
              <w:rPr>
                <w:rFonts w:ascii="TH SarabunPSK" w:hAnsi="TH SarabunPSK" w:cs="TH SarabunPSK"/>
                <w:sz w:val="28"/>
              </w:rPr>
              <w:t>5</w:t>
            </w:r>
            <w:r w:rsidRPr="005552E1">
              <w:rPr>
                <w:rFonts w:ascii="TH SarabunPSK" w:hAnsi="TH SarabunPSK" w:cs="TH SarabunPSK"/>
                <w:sz w:val="28"/>
                <w:cs/>
              </w:rPr>
              <w:t>.</w:t>
            </w:r>
            <w:r w:rsidRPr="005552E1">
              <w:rPr>
                <w:rFonts w:ascii="TH SarabunPSK" w:hAnsi="TH SarabunPSK" w:cs="TH SarabunPSK"/>
                <w:sz w:val="28"/>
              </w:rPr>
              <w:t>3</w:t>
            </w:r>
            <w:r w:rsidRPr="005552E1">
              <w:rPr>
                <w:rFonts w:ascii="TH SarabunPSK" w:hAnsi="TH SarabunPSK" w:cs="TH SarabunPSK"/>
                <w:sz w:val="28"/>
                <w:cs/>
              </w:rPr>
              <w:t>.</w:t>
            </w:r>
            <w:r w:rsidRPr="005552E1">
              <w:rPr>
                <w:rFonts w:ascii="TH SarabunPSK" w:hAnsi="TH SarabunPSK" w:cs="TH SarabunPSK"/>
                <w:sz w:val="28"/>
              </w:rPr>
              <w:t>1</w:t>
            </w:r>
            <w:r w:rsidRPr="005552E1">
              <w:rPr>
                <w:rFonts w:ascii="TH SarabunPSK" w:hAnsi="TH SarabunPSK" w:cs="TH SarabunPSK"/>
                <w:sz w:val="28"/>
              </w:rPr>
              <w:tab/>
              <w:t>Landing or take</w:t>
            </w:r>
            <w:r w:rsidRPr="005552E1">
              <w:rPr>
                <w:rFonts w:ascii="TH SarabunPSK" w:hAnsi="TH SarabunPSK" w:cs="TH SarabunPSK"/>
                <w:sz w:val="28"/>
                <w:cs/>
              </w:rPr>
              <w:t>-</w:t>
            </w:r>
            <w:r w:rsidRPr="005552E1">
              <w:rPr>
                <w:rFonts w:ascii="TH SarabunPSK" w:hAnsi="TH SarabunPSK" w:cs="TH SarabunPSK"/>
                <w:sz w:val="28"/>
              </w:rPr>
              <w:t>off on runways affected by water, snow, slush or ice, with particular reference to techniques, the additional distances required and the crosswind limitations;</w:t>
            </w:r>
          </w:p>
        </w:tc>
        <w:sdt>
          <w:sdtPr>
            <w:rPr>
              <w:rFonts w:ascii="TH SarabunPSK" w:hAnsi="TH SarabunPSK" w:cs="TH SarabunPSK"/>
              <w:bCs/>
              <w:spacing w:val="-1"/>
              <w:sz w:val="28"/>
              <w:cs/>
            </w:rPr>
            <w:id w:val="-716665914"/>
            <w:placeholder>
              <w:docPart w:val="613D167510D149599CEA8DE9F3CBC706"/>
            </w:placeholder>
            <w:showingPlcHdr/>
          </w:sdtPr>
          <w:sdtContent>
            <w:tc>
              <w:tcPr>
                <w:tcW w:w="4380" w:type="dxa"/>
              </w:tcPr>
              <w:p w14:paraId="11AFBB36" w14:textId="5EB6BA68"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196F7E">
                  <w:rPr>
                    <w:rStyle w:val="PlaceholderText"/>
                  </w:rPr>
                  <w:t>Click or tap here to enter text.</w:t>
                </w:r>
              </w:p>
            </w:tc>
          </w:sdtContent>
        </w:sdt>
        <w:sdt>
          <w:sdtPr>
            <w:rPr>
              <w:rFonts w:ascii="TH SarabunPSK" w:hAnsi="TH SarabunPSK" w:cs="TH SarabunPSK"/>
              <w:bCs/>
              <w:spacing w:val="-1"/>
              <w:sz w:val="28"/>
              <w:cs/>
            </w:rPr>
            <w:id w:val="1070307192"/>
            <w:placeholder>
              <w:docPart w:val="DCCA61A8DF734E7BA70894465CF632D7"/>
            </w:placeholder>
            <w:showingPlcHdr/>
          </w:sdtPr>
          <w:sdtContent>
            <w:tc>
              <w:tcPr>
                <w:tcW w:w="2424" w:type="dxa"/>
              </w:tcPr>
              <w:p w14:paraId="1DADCF9A" w14:textId="1BC79D24"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196F7E">
                  <w:rPr>
                    <w:rStyle w:val="PlaceholderText"/>
                  </w:rPr>
                  <w:t>Click or tap here to enter text.</w:t>
                </w:r>
              </w:p>
            </w:tc>
          </w:sdtContent>
        </w:sdt>
      </w:tr>
      <w:tr w:rsidR="00756328" w:rsidRPr="00F67AB0" w14:paraId="2ACFDF60" w14:textId="77777777" w:rsidTr="00990930">
        <w:tc>
          <w:tcPr>
            <w:tcW w:w="7225" w:type="dxa"/>
          </w:tcPr>
          <w:p w14:paraId="56781856" w14:textId="71BC1575" w:rsidR="00756328" w:rsidRPr="005552E1" w:rsidRDefault="00756328" w:rsidP="00756328">
            <w:pPr>
              <w:ind w:left="589" w:hanging="589"/>
              <w:jc w:val="thaiDistribute"/>
              <w:rPr>
                <w:rFonts w:ascii="TH SarabunPSK" w:hAnsi="TH SarabunPSK" w:cs="TH SarabunPSK"/>
                <w:sz w:val="28"/>
              </w:rPr>
            </w:pPr>
            <w:r w:rsidRPr="005552E1">
              <w:rPr>
                <w:rFonts w:ascii="TH SarabunPSK" w:hAnsi="TH SarabunPSK" w:cs="TH SarabunPSK"/>
                <w:sz w:val="28"/>
              </w:rPr>
              <w:t>5</w:t>
            </w:r>
            <w:r w:rsidRPr="005552E1">
              <w:rPr>
                <w:rFonts w:ascii="TH SarabunPSK" w:hAnsi="TH SarabunPSK" w:cs="TH SarabunPSK"/>
                <w:sz w:val="28"/>
                <w:cs/>
              </w:rPr>
              <w:t>.</w:t>
            </w:r>
            <w:r w:rsidRPr="005552E1">
              <w:rPr>
                <w:rFonts w:ascii="TH SarabunPSK" w:hAnsi="TH SarabunPSK" w:cs="TH SarabunPSK"/>
                <w:sz w:val="28"/>
              </w:rPr>
              <w:t>3</w:t>
            </w:r>
            <w:r w:rsidRPr="005552E1">
              <w:rPr>
                <w:rFonts w:ascii="TH SarabunPSK" w:hAnsi="TH SarabunPSK" w:cs="TH SarabunPSK"/>
                <w:sz w:val="28"/>
                <w:cs/>
              </w:rPr>
              <w:t>.</w:t>
            </w:r>
            <w:r w:rsidRPr="005552E1">
              <w:rPr>
                <w:rFonts w:ascii="TH SarabunPSK" w:hAnsi="TH SarabunPSK" w:cs="TH SarabunPSK"/>
                <w:sz w:val="28"/>
              </w:rPr>
              <w:t>2</w:t>
            </w:r>
            <w:r w:rsidRPr="005552E1">
              <w:rPr>
                <w:rFonts w:ascii="TH SarabunPSK" w:hAnsi="TH SarabunPSK" w:cs="TH SarabunPSK"/>
                <w:sz w:val="28"/>
              </w:rPr>
              <w:tab/>
              <w:t>Allowances to be made for the effect of varying surface conditions where grass strips are used;</w:t>
            </w:r>
          </w:p>
        </w:tc>
        <w:sdt>
          <w:sdtPr>
            <w:rPr>
              <w:rFonts w:ascii="TH SarabunPSK" w:hAnsi="TH SarabunPSK" w:cs="TH SarabunPSK"/>
              <w:bCs/>
              <w:spacing w:val="-1"/>
              <w:sz w:val="28"/>
              <w:cs/>
            </w:rPr>
            <w:id w:val="57215712"/>
            <w:placeholder>
              <w:docPart w:val="6E34CAD633C04631BC6F4EA9B9110F4F"/>
            </w:placeholder>
            <w:showingPlcHdr/>
          </w:sdtPr>
          <w:sdtContent>
            <w:tc>
              <w:tcPr>
                <w:tcW w:w="4380" w:type="dxa"/>
              </w:tcPr>
              <w:p w14:paraId="584A8843" w14:textId="442083F0"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196F7E">
                  <w:rPr>
                    <w:rStyle w:val="PlaceholderText"/>
                  </w:rPr>
                  <w:t>Click or tap here to enter text.</w:t>
                </w:r>
              </w:p>
            </w:tc>
          </w:sdtContent>
        </w:sdt>
        <w:sdt>
          <w:sdtPr>
            <w:rPr>
              <w:rFonts w:ascii="TH SarabunPSK" w:hAnsi="TH SarabunPSK" w:cs="TH SarabunPSK"/>
              <w:bCs/>
              <w:spacing w:val="-1"/>
              <w:sz w:val="28"/>
              <w:cs/>
            </w:rPr>
            <w:id w:val="2070987504"/>
            <w:placeholder>
              <w:docPart w:val="7961233EA304443A99648407276AF589"/>
            </w:placeholder>
            <w:showingPlcHdr/>
          </w:sdtPr>
          <w:sdtContent>
            <w:tc>
              <w:tcPr>
                <w:tcW w:w="2424" w:type="dxa"/>
              </w:tcPr>
              <w:p w14:paraId="3E5A5732" w14:textId="65082FB2"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196F7E">
                  <w:rPr>
                    <w:rStyle w:val="PlaceholderText"/>
                  </w:rPr>
                  <w:t>Click or tap here to enter text.</w:t>
                </w:r>
              </w:p>
            </w:tc>
          </w:sdtContent>
        </w:sdt>
      </w:tr>
      <w:tr w:rsidR="00756328" w:rsidRPr="00F67AB0" w14:paraId="6EE2AEFC" w14:textId="77777777" w:rsidTr="00990930">
        <w:tc>
          <w:tcPr>
            <w:tcW w:w="7225" w:type="dxa"/>
          </w:tcPr>
          <w:p w14:paraId="03B920EC" w14:textId="4AE0244F" w:rsidR="00756328" w:rsidRPr="005552E1" w:rsidRDefault="00756328" w:rsidP="00756328">
            <w:pPr>
              <w:ind w:left="589" w:hanging="589"/>
              <w:jc w:val="thaiDistribute"/>
              <w:rPr>
                <w:rFonts w:ascii="TH SarabunPSK" w:hAnsi="TH SarabunPSK" w:cs="TH SarabunPSK"/>
                <w:sz w:val="28"/>
              </w:rPr>
            </w:pPr>
            <w:r w:rsidRPr="005552E1">
              <w:rPr>
                <w:rFonts w:ascii="TH SarabunPSK" w:hAnsi="TH SarabunPSK" w:cs="TH SarabunPSK"/>
                <w:sz w:val="28"/>
              </w:rPr>
              <w:t>5</w:t>
            </w:r>
            <w:r w:rsidRPr="005552E1">
              <w:rPr>
                <w:rFonts w:ascii="TH SarabunPSK" w:hAnsi="TH SarabunPSK" w:cs="TH SarabunPSK"/>
                <w:sz w:val="28"/>
                <w:cs/>
              </w:rPr>
              <w:t>.</w:t>
            </w:r>
            <w:r w:rsidRPr="005552E1">
              <w:rPr>
                <w:rFonts w:ascii="TH SarabunPSK" w:hAnsi="TH SarabunPSK" w:cs="TH SarabunPSK"/>
                <w:sz w:val="28"/>
              </w:rPr>
              <w:t>3</w:t>
            </w:r>
            <w:r w:rsidRPr="005552E1">
              <w:rPr>
                <w:rFonts w:ascii="TH SarabunPSK" w:hAnsi="TH SarabunPSK" w:cs="TH SarabunPSK"/>
                <w:sz w:val="28"/>
                <w:cs/>
              </w:rPr>
              <w:t>.</w:t>
            </w:r>
            <w:r w:rsidRPr="005552E1">
              <w:rPr>
                <w:rFonts w:ascii="TH SarabunPSK" w:hAnsi="TH SarabunPSK" w:cs="TH SarabunPSK"/>
                <w:sz w:val="28"/>
              </w:rPr>
              <w:t>3</w:t>
            </w:r>
            <w:r w:rsidRPr="005552E1">
              <w:rPr>
                <w:rFonts w:ascii="TH SarabunPSK" w:hAnsi="TH SarabunPSK" w:cs="TH SarabunPSK"/>
                <w:sz w:val="28"/>
              </w:rPr>
              <w:tab/>
              <w:t>Crosswind limits for take</w:t>
            </w:r>
            <w:r w:rsidRPr="005552E1">
              <w:rPr>
                <w:rFonts w:ascii="TH SarabunPSK" w:hAnsi="TH SarabunPSK" w:cs="TH SarabunPSK"/>
                <w:sz w:val="28"/>
                <w:cs/>
              </w:rPr>
              <w:t>-</w:t>
            </w:r>
            <w:r w:rsidRPr="005552E1">
              <w:rPr>
                <w:rFonts w:ascii="TH SarabunPSK" w:hAnsi="TH SarabunPSK" w:cs="TH SarabunPSK"/>
                <w:sz w:val="28"/>
              </w:rPr>
              <w:t>off and landing</w:t>
            </w:r>
            <w:r w:rsidRPr="005552E1">
              <w:rPr>
                <w:rFonts w:ascii="TH SarabunPSK" w:hAnsi="TH SarabunPSK" w:cs="TH SarabunPSK"/>
                <w:sz w:val="28"/>
                <w:cs/>
              </w:rPr>
              <w:t xml:space="preserve">. </w:t>
            </w:r>
            <w:r w:rsidRPr="005552E1">
              <w:rPr>
                <w:rFonts w:ascii="TH SarabunPSK" w:hAnsi="TH SarabunPSK" w:cs="TH SarabunPSK"/>
                <w:sz w:val="28"/>
              </w:rPr>
              <w:t>It is not sufficient to repeat a statement in a flight manual that a particular crosswind component has been found to be acceptable; operators</w:t>
            </w:r>
            <w:r w:rsidRPr="005552E1">
              <w:rPr>
                <w:rFonts w:ascii="TH SarabunPSK" w:hAnsi="TH SarabunPSK" w:cs="TH SarabunPSK"/>
                <w:sz w:val="28"/>
                <w:cs/>
              </w:rPr>
              <w:t xml:space="preserve">’ </w:t>
            </w:r>
            <w:r w:rsidRPr="005552E1">
              <w:rPr>
                <w:rFonts w:ascii="TH SarabunPSK" w:hAnsi="TH SarabunPSK" w:cs="TH SarabunPSK"/>
                <w:sz w:val="28"/>
              </w:rPr>
              <w:t>limitations should be stated in unequivocal terms</w:t>
            </w:r>
            <w:r w:rsidRPr="005552E1">
              <w:rPr>
                <w:rFonts w:ascii="TH SarabunPSK" w:hAnsi="TH SarabunPSK" w:cs="TH SarabunPSK"/>
                <w:sz w:val="28"/>
                <w:cs/>
              </w:rPr>
              <w:t xml:space="preserve">. </w:t>
            </w:r>
            <w:r w:rsidRPr="005552E1">
              <w:rPr>
                <w:rFonts w:ascii="TH SarabunPSK" w:hAnsi="TH SarabunPSK" w:cs="TH SarabunPSK"/>
                <w:sz w:val="28"/>
              </w:rPr>
              <w:t>In gusty conditions, the limit shall apply to the mean of the reported steady wind and reported gusts</w:t>
            </w:r>
            <w:r w:rsidRPr="005552E1">
              <w:rPr>
                <w:rFonts w:ascii="TH SarabunPSK" w:hAnsi="TH SarabunPSK" w:cs="TH SarabunPSK"/>
                <w:sz w:val="28"/>
                <w:cs/>
              </w:rPr>
              <w:t xml:space="preserve">. </w:t>
            </w:r>
            <w:r w:rsidRPr="005552E1">
              <w:rPr>
                <w:rFonts w:ascii="TH SarabunPSK" w:hAnsi="TH SarabunPSK" w:cs="TH SarabunPSK"/>
                <w:sz w:val="28"/>
              </w:rPr>
              <w:t>Limits in excess of any figure mentioned in the flight manual will not be acceptable</w:t>
            </w:r>
            <w:r w:rsidRPr="005552E1">
              <w:rPr>
                <w:rFonts w:ascii="TH SarabunPSK" w:hAnsi="TH SarabunPSK" w:cs="TH SarabunPSK"/>
                <w:sz w:val="28"/>
                <w:cs/>
              </w:rPr>
              <w:t xml:space="preserve">. </w:t>
            </w:r>
            <w:r w:rsidRPr="005552E1">
              <w:rPr>
                <w:rFonts w:ascii="TH SarabunPSK" w:hAnsi="TH SarabunPSK" w:cs="TH SarabunPSK"/>
                <w:sz w:val="28"/>
              </w:rPr>
              <w:t>Lower limits must be stated for use on a contaminated runway and where appropriate for landing with control, steering, or retarding systems not fully serviceable or following an engine failure;</w:t>
            </w:r>
            <w:r w:rsidRPr="005552E1">
              <w:rPr>
                <w:rFonts w:ascii="TH SarabunPSK" w:hAnsi="TH SarabunPSK" w:cs="TH SarabunPSK"/>
                <w:sz w:val="28"/>
                <w:cs/>
              </w:rPr>
              <w:t xml:space="preserve"> </w:t>
            </w:r>
          </w:p>
        </w:tc>
        <w:sdt>
          <w:sdtPr>
            <w:rPr>
              <w:rFonts w:ascii="TH SarabunPSK" w:hAnsi="TH SarabunPSK" w:cs="TH SarabunPSK"/>
              <w:bCs/>
              <w:spacing w:val="-1"/>
              <w:sz w:val="28"/>
              <w:cs/>
            </w:rPr>
            <w:id w:val="-1082905787"/>
            <w:placeholder>
              <w:docPart w:val="236CBC0847BE44DEB607CFD3A50A4418"/>
            </w:placeholder>
            <w:showingPlcHdr/>
          </w:sdtPr>
          <w:sdtContent>
            <w:tc>
              <w:tcPr>
                <w:tcW w:w="4380" w:type="dxa"/>
              </w:tcPr>
              <w:p w14:paraId="7030B64D" w14:textId="215E6C8B"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196F7E">
                  <w:rPr>
                    <w:rStyle w:val="PlaceholderText"/>
                  </w:rPr>
                  <w:t>Click or tap here to enter text.</w:t>
                </w:r>
              </w:p>
            </w:tc>
          </w:sdtContent>
        </w:sdt>
        <w:sdt>
          <w:sdtPr>
            <w:rPr>
              <w:rFonts w:ascii="TH SarabunPSK" w:hAnsi="TH SarabunPSK" w:cs="TH SarabunPSK"/>
              <w:bCs/>
              <w:spacing w:val="-1"/>
              <w:sz w:val="28"/>
              <w:cs/>
            </w:rPr>
            <w:id w:val="-89846633"/>
            <w:placeholder>
              <w:docPart w:val="37A9D7D0F072498FA8103B7114D6B076"/>
            </w:placeholder>
            <w:showingPlcHdr/>
          </w:sdtPr>
          <w:sdtContent>
            <w:tc>
              <w:tcPr>
                <w:tcW w:w="2424" w:type="dxa"/>
              </w:tcPr>
              <w:p w14:paraId="17CEAD7F" w14:textId="1FA50387"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196F7E">
                  <w:rPr>
                    <w:rStyle w:val="PlaceholderText"/>
                  </w:rPr>
                  <w:t>Click or tap here to enter text.</w:t>
                </w:r>
              </w:p>
            </w:tc>
          </w:sdtContent>
        </w:sdt>
      </w:tr>
      <w:tr w:rsidR="00756328" w:rsidRPr="00F67AB0" w14:paraId="64EFC38A" w14:textId="77777777" w:rsidTr="00990930">
        <w:tc>
          <w:tcPr>
            <w:tcW w:w="7225" w:type="dxa"/>
          </w:tcPr>
          <w:p w14:paraId="095FEF30" w14:textId="4F88E2EA" w:rsidR="00756328" w:rsidRPr="00F67AB0" w:rsidRDefault="00756328" w:rsidP="00756328">
            <w:pPr>
              <w:ind w:left="589" w:hanging="589"/>
              <w:jc w:val="thaiDistribute"/>
              <w:rPr>
                <w:rFonts w:ascii="TH SarabunPSK" w:hAnsi="TH SarabunPSK" w:cs="TH SarabunPSK"/>
                <w:sz w:val="28"/>
              </w:rPr>
            </w:pPr>
            <w:r w:rsidRPr="00F67AB0">
              <w:rPr>
                <w:rFonts w:ascii="TH SarabunPSK" w:hAnsi="TH SarabunPSK" w:cs="TH SarabunPSK"/>
                <w:sz w:val="28"/>
              </w:rPr>
              <w:t>5</w:t>
            </w:r>
            <w:r w:rsidRPr="00F67AB0">
              <w:rPr>
                <w:rFonts w:ascii="TH SarabunPSK" w:hAnsi="TH SarabunPSK" w:cs="TH SarabunPSK"/>
                <w:sz w:val="28"/>
                <w:cs/>
              </w:rPr>
              <w:t>.</w:t>
            </w:r>
            <w:r w:rsidRPr="00F67AB0">
              <w:rPr>
                <w:rFonts w:ascii="TH SarabunPSK" w:hAnsi="TH SarabunPSK" w:cs="TH SarabunPSK"/>
                <w:sz w:val="28"/>
              </w:rPr>
              <w:t>3</w:t>
            </w:r>
            <w:r w:rsidRPr="00F67AB0">
              <w:rPr>
                <w:rFonts w:ascii="TH SarabunPSK" w:hAnsi="TH SarabunPSK" w:cs="TH SarabunPSK"/>
                <w:sz w:val="28"/>
                <w:cs/>
              </w:rPr>
              <w:t>.</w:t>
            </w:r>
            <w:r w:rsidRPr="00F67AB0">
              <w:rPr>
                <w:rFonts w:ascii="TH SarabunPSK" w:hAnsi="TH SarabunPSK" w:cs="TH SarabunPSK"/>
                <w:sz w:val="28"/>
              </w:rPr>
              <w:t>4</w:t>
            </w:r>
            <w:r>
              <w:rPr>
                <w:rFonts w:ascii="TH SarabunPSK" w:hAnsi="TH SarabunPSK" w:cs="TH SarabunPSK"/>
                <w:sz w:val="28"/>
              </w:rPr>
              <w:tab/>
            </w:r>
            <w:r w:rsidRPr="00F67AB0">
              <w:rPr>
                <w:rFonts w:ascii="TH SarabunPSK" w:hAnsi="TH SarabunPSK" w:cs="TH SarabunPSK"/>
                <w:sz w:val="28"/>
              </w:rPr>
              <w:t>Minimum strip widths to be available after the clearance of snow, together with the maximum height of associated snow banks</w:t>
            </w:r>
            <w:r>
              <w:rPr>
                <w:rFonts w:ascii="TH SarabunPSK" w:hAnsi="TH SarabunPSK" w:cs="TH SarabunPSK"/>
                <w:sz w:val="28"/>
              </w:rPr>
              <w:t>;</w:t>
            </w:r>
          </w:p>
        </w:tc>
        <w:sdt>
          <w:sdtPr>
            <w:rPr>
              <w:rFonts w:ascii="TH SarabunPSK" w:hAnsi="TH SarabunPSK" w:cs="TH SarabunPSK"/>
              <w:bCs/>
              <w:spacing w:val="-1"/>
              <w:sz w:val="28"/>
              <w:cs/>
            </w:rPr>
            <w:id w:val="-1337999526"/>
            <w:placeholder>
              <w:docPart w:val="C3F264DD451F4567AF6C9FABDCC77082"/>
            </w:placeholder>
            <w:showingPlcHdr/>
          </w:sdtPr>
          <w:sdtContent>
            <w:tc>
              <w:tcPr>
                <w:tcW w:w="4380" w:type="dxa"/>
              </w:tcPr>
              <w:p w14:paraId="4067BECF" w14:textId="238E4615"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196F7E">
                  <w:rPr>
                    <w:rStyle w:val="PlaceholderText"/>
                  </w:rPr>
                  <w:t>Click or tap here to enter text.</w:t>
                </w:r>
              </w:p>
            </w:tc>
          </w:sdtContent>
        </w:sdt>
        <w:sdt>
          <w:sdtPr>
            <w:rPr>
              <w:rFonts w:ascii="TH SarabunPSK" w:hAnsi="TH SarabunPSK" w:cs="TH SarabunPSK"/>
              <w:bCs/>
              <w:spacing w:val="-1"/>
              <w:sz w:val="28"/>
              <w:cs/>
            </w:rPr>
            <w:id w:val="-516622511"/>
            <w:placeholder>
              <w:docPart w:val="4374DB655B59476980AD7933AE93EA79"/>
            </w:placeholder>
            <w:showingPlcHdr/>
          </w:sdtPr>
          <w:sdtContent>
            <w:tc>
              <w:tcPr>
                <w:tcW w:w="2424" w:type="dxa"/>
              </w:tcPr>
              <w:p w14:paraId="670FD1C8" w14:textId="1FA08940"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196F7E">
                  <w:rPr>
                    <w:rStyle w:val="PlaceholderText"/>
                  </w:rPr>
                  <w:t>Click or tap here to enter text.</w:t>
                </w:r>
              </w:p>
            </w:tc>
          </w:sdtContent>
        </w:sdt>
      </w:tr>
      <w:tr w:rsidR="00756328" w:rsidRPr="00F67AB0" w14:paraId="7B692C4E" w14:textId="77777777" w:rsidTr="00990930">
        <w:tc>
          <w:tcPr>
            <w:tcW w:w="7225" w:type="dxa"/>
          </w:tcPr>
          <w:p w14:paraId="5D2D75D3" w14:textId="3A6ACA90" w:rsidR="00756328" w:rsidRPr="00F67AB0" w:rsidRDefault="00756328" w:rsidP="00756328">
            <w:pPr>
              <w:ind w:left="589" w:hanging="589"/>
              <w:jc w:val="thaiDistribute"/>
              <w:rPr>
                <w:rFonts w:ascii="TH SarabunPSK" w:hAnsi="TH SarabunPSK" w:cs="TH SarabunPSK"/>
                <w:sz w:val="28"/>
              </w:rPr>
            </w:pPr>
            <w:r w:rsidRPr="00F67AB0">
              <w:rPr>
                <w:rFonts w:ascii="TH SarabunPSK" w:hAnsi="TH SarabunPSK" w:cs="TH SarabunPSK"/>
                <w:sz w:val="28"/>
              </w:rPr>
              <w:t>5</w:t>
            </w:r>
            <w:r w:rsidRPr="00F67AB0">
              <w:rPr>
                <w:rFonts w:ascii="TH SarabunPSK" w:hAnsi="TH SarabunPSK" w:cs="TH SarabunPSK"/>
                <w:sz w:val="28"/>
                <w:cs/>
              </w:rPr>
              <w:t>.</w:t>
            </w:r>
            <w:r w:rsidRPr="00F67AB0">
              <w:rPr>
                <w:rFonts w:ascii="TH SarabunPSK" w:hAnsi="TH SarabunPSK" w:cs="TH SarabunPSK"/>
                <w:sz w:val="28"/>
              </w:rPr>
              <w:t>3</w:t>
            </w:r>
            <w:r w:rsidRPr="00F67AB0">
              <w:rPr>
                <w:rFonts w:ascii="TH SarabunPSK" w:hAnsi="TH SarabunPSK" w:cs="TH SarabunPSK"/>
                <w:sz w:val="28"/>
                <w:cs/>
              </w:rPr>
              <w:t>.</w:t>
            </w:r>
            <w:r w:rsidRPr="00F67AB0">
              <w:rPr>
                <w:rFonts w:ascii="TH SarabunPSK" w:hAnsi="TH SarabunPSK" w:cs="TH SarabunPSK"/>
                <w:sz w:val="28"/>
              </w:rPr>
              <w:t>5</w:t>
            </w:r>
            <w:r>
              <w:rPr>
                <w:rFonts w:ascii="TH SarabunPSK" w:hAnsi="TH SarabunPSK" w:cs="TH SarabunPSK"/>
                <w:sz w:val="28"/>
              </w:rPr>
              <w:tab/>
            </w:r>
            <w:r w:rsidRPr="00F67AB0">
              <w:rPr>
                <w:rFonts w:ascii="TH SarabunPSK" w:hAnsi="TH SarabunPSK" w:cs="TH SarabunPSK"/>
                <w:sz w:val="28"/>
              </w:rPr>
              <w:t>For light aircraft, maximum permissible wind velocities for taxiing, take</w:t>
            </w:r>
            <w:r w:rsidRPr="00F67AB0">
              <w:rPr>
                <w:rFonts w:ascii="TH SarabunPSK" w:hAnsi="TH SarabunPSK" w:cs="TH SarabunPSK"/>
                <w:sz w:val="28"/>
                <w:cs/>
              </w:rPr>
              <w:t>-</w:t>
            </w:r>
            <w:r w:rsidRPr="00F67AB0">
              <w:rPr>
                <w:rFonts w:ascii="TH SarabunPSK" w:hAnsi="TH SarabunPSK" w:cs="TH SarabunPSK"/>
                <w:sz w:val="28"/>
              </w:rPr>
              <w:t>off and landing</w:t>
            </w:r>
            <w:r>
              <w:rPr>
                <w:rFonts w:ascii="TH SarabunPSK" w:hAnsi="TH SarabunPSK" w:cs="TH SarabunPSK"/>
                <w:sz w:val="28"/>
              </w:rPr>
              <w:t>;</w:t>
            </w:r>
          </w:p>
        </w:tc>
        <w:sdt>
          <w:sdtPr>
            <w:rPr>
              <w:rFonts w:ascii="TH SarabunPSK" w:hAnsi="TH SarabunPSK" w:cs="TH SarabunPSK"/>
              <w:bCs/>
              <w:spacing w:val="-1"/>
              <w:sz w:val="28"/>
              <w:cs/>
            </w:rPr>
            <w:id w:val="1184861778"/>
            <w:placeholder>
              <w:docPart w:val="20887A836DAE481FAC9C2D76B888A81B"/>
            </w:placeholder>
            <w:showingPlcHdr/>
          </w:sdtPr>
          <w:sdtContent>
            <w:tc>
              <w:tcPr>
                <w:tcW w:w="4380" w:type="dxa"/>
              </w:tcPr>
              <w:p w14:paraId="340E00AF" w14:textId="0CB69992"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633A1">
                  <w:rPr>
                    <w:rStyle w:val="PlaceholderText"/>
                  </w:rPr>
                  <w:t>Click or tap here to enter text.</w:t>
                </w:r>
              </w:p>
            </w:tc>
          </w:sdtContent>
        </w:sdt>
        <w:sdt>
          <w:sdtPr>
            <w:rPr>
              <w:rFonts w:ascii="TH SarabunPSK" w:hAnsi="TH SarabunPSK" w:cs="TH SarabunPSK"/>
              <w:bCs/>
              <w:spacing w:val="-1"/>
              <w:sz w:val="28"/>
              <w:cs/>
            </w:rPr>
            <w:id w:val="470015410"/>
            <w:placeholder>
              <w:docPart w:val="372E43E8D8A04390905B31D5FF6A45D9"/>
            </w:placeholder>
            <w:showingPlcHdr/>
          </w:sdtPr>
          <w:sdtContent>
            <w:tc>
              <w:tcPr>
                <w:tcW w:w="2424" w:type="dxa"/>
              </w:tcPr>
              <w:p w14:paraId="183D1C08" w14:textId="3361CA32"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633A1">
                  <w:rPr>
                    <w:rStyle w:val="PlaceholderText"/>
                  </w:rPr>
                  <w:t>Click or tap here to enter text.</w:t>
                </w:r>
              </w:p>
            </w:tc>
          </w:sdtContent>
        </w:sdt>
      </w:tr>
      <w:tr w:rsidR="00756328" w:rsidRPr="00F67AB0" w14:paraId="4A24D487" w14:textId="77777777" w:rsidTr="00990930">
        <w:tc>
          <w:tcPr>
            <w:tcW w:w="7225" w:type="dxa"/>
          </w:tcPr>
          <w:p w14:paraId="0CD59E88" w14:textId="7AC13DEB" w:rsidR="00756328" w:rsidRPr="00F67AB0" w:rsidRDefault="00756328" w:rsidP="00756328">
            <w:pPr>
              <w:ind w:left="589" w:hanging="589"/>
              <w:jc w:val="thaiDistribute"/>
              <w:rPr>
                <w:rFonts w:ascii="TH SarabunPSK" w:hAnsi="TH SarabunPSK" w:cs="TH SarabunPSK"/>
                <w:sz w:val="28"/>
              </w:rPr>
            </w:pPr>
            <w:r w:rsidRPr="00F67AB0">
              <w:rPr>
                <w:rFonts w:ascii="TH SarabunPSK" w:hAnsi="TH SarabunPSK" w:cs="TH SarabunPSK"/>
                <w:sz w:val="28"/>
              </w:rPr>
              <w:lastRenderedPageBreak/>
              <w:t>5</w:t>
            </w:r>
            <w:r w:rsidRPr="00F67AB0">
              <w:rPr>
                <w:rFonts w:ascii="TH SarabunPSK" w:hAnsi="TH SarabunPSK" w:cs="TH SarabunPSK"/>
                <w:sz w:val="28"/>
                <w:cs/>
              </w:rPr>
              <w:t>.</w:t>
            </w:r>
            <w:r w:rsidRPr="00F67AB0">
              <w:rPr>
                <w:rFonts w:ascii="TH SarabunPSK" w:hAnsi="TH SarabunPSK" w:cs="TH SarabunPSK"/>
                <w:sz w:val="28"/>
              </w:rPr>
              <w:t>3</w:t>
            </w:r>
            <w:r w:rsidRPr="00F67AB0">
              <w:rPr>
                <w:rFonts w:ascii="TH SarabunPSK" w:hAnsi="TH SarabunPSK" w:cs="TH SarabunPSK"/>
                <w:sz w:val="28"/>
                <w:cs/>
              </w:rPr>
              <w:t>.</w:t>
            </w:r>
            <w:r w:rsidRPr="00F67AB0">
              <w:rPr>
                <w:rFonts w:ascii="TH SarabunPSK" w:hAnsi="TH SarabunPSK" w:cs="TH SarabunPSK"/>
                <w:sz w:val="28"/>
              </w:rPr>
              <w:t>6</w:t>
            </w:r>
            <w:r>
              <w:rPr>
                <w:rFonts w:ascii="TH SarabunPSK" w:hAnsi="TH SarabunPSK" w:cs="TH SarabunPSK"/>
                <w:sz w:val="28"/>
              </w:rPr>
              <w:tab/>
            </w:r>
            <w:r w:rsidRPr="00F67AB0">
              <w:rPr>
                <w:rFonts w:ascii="TH SarabunPSK" w:hAnsi="TH SarabunPSK" w:cs="TH SarabunPSK"/>
                <w:sz w:val="28"/>
              </w:rPr>
              <w:t>Allowances to be made for the effect of unserviceable devices such as flaps, reversers, air brakes, etc</w:t>
            </w:r>
            <w:r>
              <w:rPr>
                <w:rFonts w:ascii="TH SarabunPSK" w:hAnsi="TH SarabunPSK" w:cs="TH SarabunPSK"/>
                <w:sz w:val="28"/>
              </w:rPr>
              <w:t>;</w:t>
            </w:r>
          </w:p>
        </w:tc>
        <w:sdt>
          <w:sdtPr>
            <w:rPr>
              <w:rFonts w:ascii="TH SarabunPSK" w:hAnsi="TH SarabunPSK" w:cs="TH SarabunPSK"/>
              <w:bCs/>
              <w:spacing w:val="-1"/>
              <w:sz w:val="28"/>
              <w:cs/>
            </w:rPr>
            <w:id w:val="1132829723"/>
            <w:placeholder>
              <w:docPart w:val="EF370119327E4AECB2F7375FC2CC8A88"/>
            </w:placeholder>
            <w:showingPlcHdr/>
          </w:sdtPr>
          <w:sdtContent>
            <w:tc>
              <w:tcPr>
                <w:tcW w:w="4380" w:type="dxa"/>
              </w:tcPr>
              <w:p w14:paraId="7A2F73FC" w14:textId="07C5EAB8"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633A1">
                  <w:rPr>
                    <w:rStyle w:val="PlaceholderText"/>
                  </w:rPr>
                  <w:t>Click or tap here to enter text.</w:t>
                </w:r>
              </w:p>
            </w:tc>
          </w:sdtContent>
        </w:sdt>
        <w:sdt>
          <w:sdtPr>
            <w:rPr>
              <w:rFonts w:ascii="TH SarabunPSK" w:hAnsi="TH SarabunPSK" w:cs="TH SarabunPSK"/>
              <w:bCs/>
              <w:spacing w:val="-1"/>
              <w:sz w:val="28"/>
              <w:cs/>
            </w:rPr>
            <w:id w:val="-68966618"/>
            <w:placeholder>
              <w:docPart w:val="7F37CAF2203B4E2DB72D2C54AE47CC87"/>
            </w:placeholder>
            <w:showingPlcHdr/>
          </w:sdtPr>
          <w:sdtContent>
            <w:tc>
              <w:tcPr>
                <w:tcW w:w="2424" w:type="dxa"/>
              </w:tcPr>
              <w:p w14:paraId="09818DAD" w14:textId="68DA61CA"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633A1">
                  <w:rPr>
                    <w:rStyle w:val="PlaceholderText"/>
                  </w:rPr>
                  <w:t>Click or tap here to enter text.</w:t>
                </w:r>
              </w:p>
            </w:tc>
          </w:sdtContent>
        </w:sdt>
      </w:tr>
      <w:tr w:rsidR="00756328" w:rsidRPr="00F67AB0" w14:paraId="6F845FEB" w14:textId="77777777" w:rsidTr="00990930">
        <w:tc>
          <w:tcPr>
            <w:tcW w:w="7225" w:type="dxa"/>
          </w:tcPr>
          <w:p w14:paraId="01FA1F1B" w14:textId="66100BD2" w:rsidR="00756328" w:rsidRPr="00F67AB0" w:rsidRDefault="00756328" w:rsidP="00756328">
            <w:pPr>
              <w:ind w:left="589" w:hanging="589"/>
              <w:jc w:val="thaiDistribute"/>
              <w:rPr>
                <w:rFonts w:ascii="TH SarabunPSK" w:hAnsi="TH SarabunPSK" w:cs="TH SarabunPSK"/>
                <w:sz w:val="28"/>
              </w:rPr>
            </w:pPr>
            <w:r w:rsidRPr="00F67AB0">
              <w:rPr>
                <w:rFonts w:ascii="TH SarabunPSK" w:hAnsi="TH SarabunPSK" w:cs="TH SarabunPSK"/>
                <w:sz w:val="28"/>
              </w:rPr>
              <w:t>5</w:t>
            </w:r>
            <w:r w:rsidRPr="00F67AB0">
              <w:rPr>
                <w:rFonts w:ascii="TH SarabunPSK" w:hAnsi="TH SarabunPSK" w:cs="TH SarabunPSK"/>
                <w:sz w:val="28"/>
                <w:cs/>
              </w:rPr>
              <w:t>.</w:t>
            </w:r>
            <w:r w:rsidRPr="00F67AB0">
              <w:rPr>
                <w:rFonts w:ascii="TH SarabunPSK" w:hAnsi="TH SarabunPSK" w:cs="TH SarabunPSK"/>
                <w:sz w:val="28"/>
              </w:rPr>
              <w:t>3</w:t>
            </w:r>
            <w:r w:rsidRPr="00F67AB0">
              <w:rPr>
                <w:rFonts w:ascii="TH SarabunPSK" w:hAnsi="TH SarabunPSK" w:cs="TH SarabunPSK"/>
                <w:sz w:val="28"/>
                <w:cs/>
              </w:rPr>
              <w:t>.</w:t>
            </w:r>
            <w:r w:rsidRPr="00F67AB0">
              <w:rPr>
                <w:rFonts w:ascii="TH SarabunPSK" w:hAnsi="TH SarabunPSK" w:cs="TH SarabunPSK"/>
                <w:sz w:val="28"/>
              </w:rPr>
              <w:t>7</w:t>
            </w:r>
            <w:r>
              <w:rPr>
                <w:rFonts w:ascii="TH SarabunPSK" w:hAnsi="TH SarabunPSK" w:cs="TH SarabunPSK"/>
                <w:sz w:val="28"/>
              </w:rPr>
              <w:tab/>
            </w:r>
            <w:r w:rsidRPr="00F67AB0">
              <w:rPr>
                <w:rFonts w:ascii="TH SarabunPSK" w:hAnsi="TH SarabunPSK" w:cs="TH SarabunPSK"/>
                <w:sz w:val="28"/>
              </w:rPr>
              <w:t>Drift-down procedures to be followed on specific routes after failure of an engine, if the aircraft’s stabilising altitude is likely to be critical in terms of safety height: further guidance on the subject is stated in paragraph 29.11 of this chapter;</w:t>
            </w:r>
          </w:p>
        </w:tc>
        <w:sdt>
          <w:sdtPr>
            <w:rPr>
              <w:rFonts w:ascii="TH SarabunPSK" w:hAnsi="TH SarabunPSK" w:cs="TH SarabunPSK"/>
              <w:bCs/>
              <w:spacing w:val="-1"/>
              <w:sz w:val="28"/>
              <w:cs/>
            </w:rPr>
            <w:id w:val="898019534"/>
            <w:placeholder>
              <w:docPart w:val="A2E8D7FEC3B14DB98DE89E6714C40F69"/>
            </w:placeholder>
            <w:showingPlcHdr/>
          </w:sdtPr>
          <w:sdtContent>
            <w:tc>
              <w:tcPr>
                <w:tcW w:w="4380" w:type="dxa"/>
              </w:tcPr>
              <w:p w14:paraId="7387FD09" w14:textId="109F9BFA"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633A1">
                  <w:rPr>
                    <w:rStyle w:val="PlaceholderText"/>
                  </w:rPr>
                  <w:t>Click or tap here to enter text.</w:t>
                </w:r>
              </w:p>
            </w:tc>
          </w:sdtContent>
        </w:sdt>
        <w:sdt>
          <w:sdtPr>
            <w:rPr>
              <w:rFonts w:ascii="TH SarabunPSK" w:hAnsi="TH SarabunPSK" w:cs="TH SarabunPSK"/>
              <w:bCs/>
              <w:spacing w:val="-1"/>
              <w:sz w:val="28"/>
              <w:cs/>
            </w:rPr>
            <w:id w:val="161437594"/>
            <w:placeholder>
              <w:docPart w:val="9E6E7B017D934E168B5216648EC3358E"/>
            </w:placeholder>
            <w:showingPlcHdr/>
          </w:sdtPr>
          <w:sdtContent>
            <w:tc>
              <w:tcPr>
                <w:tcW w:w="2424" w:type="dxa"/>
              </w:tcPr>
              <w:p w14:paraId="4303453F" w14:textId="03587490"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633A1">
                  <w:rPr>
                    <w:rStyle w:val="PlaceholderText"/>
                  </w:rPr>
                  <w:t>Click or tap here to enter text.</w:t>
                </w:r>
              </w:p>
            </w:tc>
          </w:sdtContent>
        </w:sdt>
      </w:tr>
      <w:tr w:rsidR="00756328" w:rsidRPr="00F67AB0" w14:paraId="0046F800" w14:textId="77777777" w:rsidTr="00990930">
        <w:tc>
          <w:tcPr>
            <w:tcW w:w="7225" w:type="dxa"/>
          </w:tcPr>
          <w:p w14:paraId="4460B900" w14:textId="32565BF1" w:rsidR="00756328" w:rsidRPr="00F67AB0" w:rsidRDefault="00756328" w:rsidP="00756328">
            <w:pPr>
              <w:ind w:left="589" w:hanging="589"/>
              <w:jc w:val="thaiDistribute"/>
              <w:rPr>
                <w:rFonts w:ascii="TH SarabunPSK" w:hAnsi="TH SarabunPSK" w:cs="TH SarabunPSK"/>
                <w:sz w:val="28"/>
              </w:rPr>
            </w:pPr>
            <w:r w:rsidRPr="00F67AB0">
              <w:rPr>
                <w:rFonts w:ascii="TH SarabunPSK" w:hAnsi="TH SarabunPSK" w:cs="TH SarabunPSK"/>
                <w:sz w:val="28"/>
              </w:rPr>
              <w:t>5</w:t>
            </w:r>
            <w:r w:rsidRPr="00F67AB0">
              <w:rPr>
                <w:rFonts w:ascii="TH SarabunPSK" w:hAnsi="TH SarabunPSK" w:cs="TH SarabunPSK"/>
                <w:sz w:val="28"/>
                <w:cs/>
              </w:rPr>
              <w:t>.</w:t>
            </w:r>
            <w:r w:rsidRPr="00F67AB0">
              <w:rPr>
                <w:rFonts w:ascii="TH SarabunPSK" w:hAnsi="TH SarabunPSK" w:cs="TH SarabunPSK"/>
                <w:sz w:val="28"/>
              </w:rPr>
              <w:t>3</w:t>
            </w:r>
            <w:r w:rsidRPr="00F67AB0">
              <w:rPr>
                <w:rFonts w:ascii="TH SarabunPSK" w:hAnsi="TH SarabunPSK" w:cs="TH SarabunPSK"/>
                <w:sz w:val="28"/>
                <w:cs/>
              </w:rPr>
              <w:t>.</w:t>
            </w:r>
            <w:r w:rsidRPr="00F67AB0">
              <w:rPr>
                <w:rFonts w:ascii="TH SarabunPSK" w:hAnsi="TH SarabunPSK" w:cs="TH SarabunPSK"/>
                <w:sz w:val="28"/>
              </w:rPr>
              <w:t>8</w:t>
            </w:r>
            <w:r>
              <w:rPr>
                <w:rFonts w:ascii="TH SarabunPSK" w:hAnsi="TH SarabunPSK" w:cs="TH SarabunPSK"/>
                <w:sz w:val="28"/>
              </w:rPr>
              <w:tab/>
            </w:r>
            <w:r w:rsidRPr="00F67AB0">
              <w:rPr>
                <w:rFonts w:ascii="TH SarabunPSK" w:hAnsi="TH SarabunPSK" w:cs="TH SarabunPSK"/>
                <w:sz w:val="28"/>
              </w:rPr>
              <w:t>Special handling techniques and</w:t>
            </w:r>
            <w:r w:rsidRPr="00F67AB0">
              <w:rPr>
                <w:rFonts w:ascii="TH SarabunPSK" w:hAnsi="TH SarabunPSK" w:cs="TH SarabunPSK"/>
                <w:sz w:val="28"/>
                <w:cs/>
              </w:rPr>
              <w:t>/</w:t>
            </w:r>
            <w:r w:rsidRPr="00F67AB0">
              <w:rPr>
                <w:rFonts w:ascii="TH SarabunPSK" w:hAnsi="TH SarabunPSK" w:cs="TH SarabunPSK"/>
                <w:sz w:val="28"/>
              </w:rPr>
              <w:t>or routing procedures resulting from noise abatement regulations related to particular airfield and runways</w:t>
            </w:r>
            <w:r w:rsidRPr="00F67AB0">
              <w:rPr>
                <w:rFonts w:ascii="TH SarabunPSK" w:hAnsi="TH SarabunPSK" w:cs="TH SarabunPSK"/>
                <w:sz w:val="28"/>
                <w:cs/>
              </w:rPr>
              <w:t xml:space="preserve">. </w:t>
            </w:r>
            <w:r w:rsidRPr="00F67AB0">
              <w:rPr>
                <w:rFonts w:ascii="TH SarabunPSK" w:hAnsi="TH SarabunPSK" w:cs="TH SarabunPSK"/>
                <w:sz w:val="28"/>
              </w:rPr>
              <w:t>The noise abatement procedures specified for any one aeroplane type should be the same for all aerodrome, unless otherwise approved by the Authority</w:t>
            </w:r>
            <w:r>
              <w:rPr>
                <w:rFonts w:ascii="TH SarabunPSK" w:hAnsi="TH SarabunPSK" w:cs="TH SarabunPSK"/>
                <w:sz w:val="28"/>
              </w:rPr>
              <w:t>.</w:t>
            </w:r>
            <w:r w:rsidRPr="00F67AB0">
              <w:rPr>
                <w:rFonts w:ascii="TH SarabunPSK" w:hAnsi="TH SarabunPSK" w:cs="TH SarabunPSK"/>
                <w:sz w:val="28"/>
                <w:cs/>
              </w:rPr>
              <w:t xml:space="preserve"> </w:t>
            </w:r>
          </w:p>
        </w:tc>
        <w:sdt>
          <w:sdtPr>
            <w:rPr>
              <w:rFonts w:ascii="TH SarabunPSK" w:hAnsi="TH SarabunPSK" w:cs="TH SarabunPSK"/>
              <w:bCs/>
              <w:spacing w:val="-1"/>
              <w:sz w:val="28"/>
              <w:cs/>
            </w:rPr>
            <w:id w:val="1734352250"/>
            <w:placeholder>
              <w:docPart w:val="FD5672412F444EF3924F4E06FC98865B"/>
            </w:placeholder>
            <w:showingPlcHdr/>
          </w:sdtPr>
          <w:sdtContent>
            <w:tc>
              <w:tcPr>
                <w:tcW w:w="4380" w:type="dxa"/>
              </w:tcPr>
              <w:p w14:paraId="4DA60DF0" w14:textId="0856A18A"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633A1">
                  <w:rPr>
                    <w:rStyle w:val="PlaceholderText"/>
                  </w:rPr>
                  <w:t>Click or tap here to enter text.</w:t>
                </w:r>
              </w:p>
            </w:tc>
          </w:sdtContent>
        </w:sdt>
        <w:sdt>
          <w:sdtPr>
            <w:rPr>
              <w:rFonts w:ascii="TH SarabunPSK" w:hAnsi="TH SarabunPSK" w:cs="TH SarabunPSK"/>
              <w:bCs/>
              <w:spacing w:val="-1"/>
              <w:sz w:val="28"/>
              <w:cs/>
            </w:rPr>
            <w:id w:val="1975723151"/>
            <w:placeholder>
              <w:docPart w:val="16C2EA51D8704E87AC37F6D617177FCE"/>
            </w:placeholder>
            <w:showingPlcHdr/>
          </w:sdtPr>
          <w:sdtContent>
            <w:tc>
              <w:tcPr>
                <w:tcW w:w="2424" w:type="dxa"/>
              </w:tcPr>
              <w:p w14:paraId="7671A154" w14:textId="6FEA23BE"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633A1">
                  <w:rPr>
                    <w:rStyle w:val="PlaceholderText"/>
                  </w:rPr>
                  <w:t>Click or tap here to enter text.</w:t>
                </w:r>
              </w:p>
            </w:tc>
          </w:sdtContent>
        </w:sdt>
      </w:tr>
      <w:tr w:rsidR="00756328" w:rsidRPr="00F67AB0" w14:paraId="699AEB72" w14:textId="77777777" w:rsidTr="00990930">
        <w:tc>
          <w:tcPr>
            <w:tcW w:w="11605" w:type="dxa"/>
            <w:gridSpan w:val="2"/>
          </w:tcPr>
          <w:p w14:paraId="3DA4BB71" w14:textId="5C2BEA0A" w:rsidR="00756328" w:rsidRPr="007B1667" w:rsidRDefault="00756328" w:rsidP="00756328">
            <w:pPr>
              <w:ind w:left="589" w:hanging="589"/>
              <w:jc w:val="thaiDistribute"/>
              <w:rPr>
                <w:rFonts w:ascii="TH SarabunPSK" w:hAnsi="TH SarabunPSK" w:cs="TH SarabunPSK"/>
                <w:sz w:val="28"/>
              </w:rPr>
            </w:pPr>
            <w:r w:rsidRPr="00F67AB0">
              <w:rPr>
                <w:rFonts w:ascii="TH SarabunPSK" w:hAnsi="TH SarabunPSK" w:cs="TH SarabunPSK"/>
                <w:sz w:val="28"/>
              </w:rPr>
              <w:t>5.3.8.1</w:t>
            </w:r>
            <w:r w:rsidRPr="00F67AB0">
              <w:rPr>
                <w:rFonts w:ascii="TH SarabunPSK" w:hAnsi="TH SarabunPSK" w:cs="TH SarabunPSK"/>
                <w:sz w:val="28"/>
                <w:cs/>
              </w:rPr>
              <w:t xml:space="preserve"> </w:t>
            </w:r>
            <w:r w:rsidRPr="00F67AB0">
              <w:rPr>
                <w:rFonts w:ascii="TH SarabunPSK" w:hAnsi="TH SarabunPSK" w:cs="TH SarabunPSK"/>
                <w:sz w:val="28"/>
              </w:rPr>
              <w:t>Noise Abatement Procedures</w:t>
            </w:r>
          </w:p>
        </w:tc>
        <w:tc>
          <w:tcPr>
            <w:tcW w:w="2424" w:type="dxa"/>
          </w:tcPr>
          <w:p w14:paraId="73B7B4AB" w14:textId="19B5438B"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756328" w:rsidRPr="00F67AB0" w14:paraId="1D3AFCE6" w14:textId="77777777" w:rsidTr="00990930">
        <w:tc>
          <w:tcPr>
            <w:tcW w:w="7225" w:type="dxa"/>
          </w:tcPr>
          <w:p w14:paraId="774760D5" w14:textId="669E7BB1" w:rsidR="00756328" w:rsidRPr="00F67AB0" w:rsidRDefault="00756328" w:rsidP="00756328">
            <w:pPr>
              <w:pStyle w:val="ListParagraph"/>
              <w:numPr>
                <w:ilvl w:val="0"/>
                <w:numId w:val="11"/>
              </w:numPr>
              <w:ind w:left="1014" w:right="31"/>
              <w:jc w:val="thaiDistribute"/>
              <w:rPr>
                <w:rFonts w:ascii="TH SarabunPSK" w:hAnsi="TH SarabunPSK" w:cs="TH SarabunPSK"/>
                <w:sz w:val="28"/>
              </w:rPr>
            </w:pPr>
            <w:r w:rsidRPr="00F67AB0">
              <w:rPr>
                <w:rFonts w:ascii="TH SarabunPSK" w:hAnsi="TH SarabunPSK" w:cs="TH SarabunPSK"/>
                <w:sz w:val="28"/>
              </w:rPr>
              <w:t>Noise abatement regulations frequently require special handling techniques and routings after take-off. The flight manuals of the more recently certificated aeroplanes contain performance data related to noise abatement procedures. Details of the procedures for each airfield or runway used by the operator, for which noise abatement regulations exist, should be provided in the operations manual. Instructions to ignore noise abatement procedures in emergency situations should also be included; and</w:t>
            </w:r>
          </w:p>
        </w:tc>
        <w:sdt>
          <w:sdtPr>
            <w:rPr>
              <w:rFonts w:ascii="TH SarabunPSK" w:hAnsi="TH SarabunPSK" w:cs="TH SarabunPSK"/>
              <w:bCs/>
              <w:spacing w:val="-1"/>
              <w:sz w:val="28"/>
              <w:cs/>
            </w:rPr>
            <w:id w:val="-470370356"/>
            <w:placeholder>
              <w:docPart w:val="B73C2A8F1ADA4B2EB77178D15F23FAE3"/>
            </w:placeholder>
            <w:showingPlcHdr/>
          </w:sdtPr>
          <w:sdtContent>
            <w:tc>
              <w:tcPr>
                <w:tcW w:w="4380" w:type="dxa"/>
              </w:tcPr>
              <w:p w14:paraId="085AC537" w14:textId="3FB108E8"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9435D">
                  <w:rPr>
                    <w:rStyle w:val="PlaceholderText"/>
                  </w:rPr>
                  <w:t>Click or tap here to enter text.</w:t>
                </w:r>
              </w:p>
            </w:tc>
          </w:sdtContent>
        </w:sdt>
        <w:sdt>
          <w:sdtPr>
            <w:rPr>
              <w:rFonts w:ascii="TH SarabunPSK" w:hAnsi="TH SarabunPSK" w:cs="TH SarabunPSK"/>
              <w:bCs/>
              <w:spacing w:val="-1"/>
              <w:sz w:val="28"/>
              <w:cs/>
            </w:rPr>
            <w:id w:val="-1148972152"/>
            <w:placeholder>
              <w:docPart w:val="20D983E447DF4512A28C12CC0AFEC927"/>
            </w:placeholder>
            <w:showingPlcHdr/>
          </w:sdtPr>
          <w:sdtContent>
            <w:tc>
              <w:tcPr>
                <w:tcW w:w="2424" w:type="dxa"/>
              </w:tcPr>
              <w:p w14:paraId="1D4C8FF2" w14:textId="4ADD104B"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058E7">
                  <w:rPr>
                    <w:rStyle w:val="PlaceholderText"/>
                  </w:rPr>
                  <w:t>Click or tap here to enter text.</w:t>
                </w:r>
              </w:p>
            </w:tc>
          </w:sdtContent>
        </w:sdt>
      </w:tr>
      <w:tr w:rsidR="00756328" w:rsidRPr="00F67AB0" w14:paraId="756BB27B" w14:textId="77777777" w:rsidTr="00990930">
        <w:tc>
          <w:tcPr>
            <w:tcW w:w="7225" w:type="dxa"/>
          </w:tcPr>
          <w:p w14:paraId="7B04D00E" w14:textId="607AB054" w:rsidR="00756328" w:rsidRPr="00F67AB0" w:rsidRDefault="00756328" w:rsidP="00756328">
            <w:pPr>
              <w:pStyle w:val="ListParagraph"/>
              <w:numPr>
                <w:ilvl w:val="0"/>
                <w:numId w:val="11"/>
              </w:numPr>
              <w:ind w:left="1014" w:right="31"/>
              <w:jc w:val="thaiDistribute"/>
              <w:rPr>
                <w:rFonts w:ascii="TH SarabunPSK" w:hAnsi="TH SarabunPSK" w:cs="TH SarabunPSK"/>
                <w:sz w:val="28"/>
              </w:rPr>
            </w:pPr>
            <w:r w:rsidRPr="00F67AB0">
              <w:rPr>
                <w:rFonts w:ascii="TH SarabunPSK" w:hAnsi="TH SarabunPSK" w:cs="TH SarabunPSK"/>
                <w:sz w:val="28"/>
              </w:rPr>
              <w:t xml:space="preserve">Where, in exceptional circumstances, it may be appropriate in the course of noise abatement procedures to start a turn at less than 500 </w:t>
            </w:r>
            <w:r w:rsidRPr="00F67AB0">
              <w:rPr>
                <w:rFonts w:ascii="TH SarabunPSK" w:hAnsi="TH SarabunPSK" w:cs="TH SarabunPSK"/>
                <w:sz w:val="28"/>
              </w:rPr>
              <w:lastRenderedPageBreak/>
              <w:t>ft. AGL, pilots should be given suitable instructions about restricting the angle of bank. Pilots should also be instructed not to reduce thrust below 500 ft. AGL. Above 500 ft. AGL thrust should be reduced in accordance with the aircraft manufacturers instructions. In the absence of such guidance, thrust should not be reduced to an extent that would result in a gross gradient of climb of less than 4%.</w:t>
            </w:r>
          </w:p>
        </w:tc>
        <w:sdt>
          <w:sdtPr>
            <w:rPr>
              <w:rFonts w:ascii="TH SarabunPSK" w:hAnsi="TH SarabunPSK" w:cs="TH SarabunPSK"/>
              <w:bCs/>
              <w:spacing w:val="-1"/>
              <w:sz w:val="28"/>
              <w:cs/>
            </w:rPr>
            <w:id w:val="352689679"/>
            <w:placeholder>
              <w:docPart w:val="0BABFA3D695B45998F0D7D3F8163D5C3"/>
            </w:placeholder>
            <w:showingPlcHdr/>
          </w:sdtPr>
          <w:sdtContent>
            <w:tc>
              <w:tcPr>
                <w:tcW w:w="4380" w:type="dxa"/>
              </w:tcPr>
              <w:p w14:paraId="02AE9463" w14:textId="1EEF653D"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1872E5">
                  <w:rPr>
                    <w:rStyle w:val="PlaceholderText"/>
                  </w:rPr>
                  <w:t>Click or tap here to enter text.</w:t>
                </w:r>
              </w:p>
            </w:tc>
          </w:sdtContent>
        </w:sdt>
        <w:sdt>
          <w:sdtPr>
            <w:rPr>
              <w:rFonts w:ascii="TH SarabunPSK" w:hAnsi="TH SarabunPSK" w:cs="TH SarabunPSK"/>
              <w:bCs/>
              <w:spacing w:val="-1"/>
              <w:sz w:val="28"/>
              <w:cs/>
            </w:rPr>
            <w:id w:val="-867212497"/>
            <w:placeholder>
              <w:docPart w:val="D9FC08C7935E4EC3A534DEF0A99245A1"/>
            </w:placeholder>
            <w:showingPlcHdr/>
          </w:sdtPr>
          <w:sdtContent>
            <w:tc>
              <w:tcPr>
                <w:tcW w:w="2424" w:type="dxa"/>
              </w:tcPr>
              <w:p w14:paraId="7E7F51A2" w14:textId="2C98C1D6"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1872E5">
                  <w:rPr>
                    <w:rStyle w:val="PlaceholderText"/>
                  </w:rPr>
                  <w:t>Click or tap here to enter text.</w:t>
                </w:r>
              </w:p>
            </w:tc>
          </w:sdtContent>
        </w:sdt>
      </w:tr>
      <w:tr w:rsidR="00756328" w:rsidRPr="00F67AB0" w14:paraId="263BDEC9" w14:textId="77777777" w:rsidTr="00990930">
        <w:tc>
          <w:tcPr>
            <w:tcW w:w="7225" w:type="dxa"/>
          </w:tcPr>
          <w:p w14:paraId="3FAB088D" w14:textId="2FD4A92C" w:rsidR="00756328" w:rsidRPr="00280E4B" w:rsidRDefault="00756328" w:rsidP="00756328">
            <w:pPr>
              <w:ind w:left="589" w:hanging="589"/>
              <w:jc w:val="thaiDistribute"/>
              <w:rPr>
                <w:rFonts w:ascii="TH SarabunPSK" w:hAnsi="TH SarabunPSK" w:cs="TH SarabunPSK"/>
                <w:sz w:val="28"/>
              </w:rPr>
            </w:pPr>
            <w:r w:rsidRPr="00280E4B">
              <w:rPr>
                <w:rFonts w:ascii="TH SarabunPSK" w:hAnsi="TH SarabunPSK" w:cs="TH SarabunPSK"/>
                <w:sz w:val="28"/>
                <w:cs/>
              </w:rPr>
              <w:lastRenderedPageBreak/>
              <w:t>5.3.9</w:t>
            </w:r>
            <w:r w:rsidRPr="00280E4B">
              <w:rPr>
                <w:rFonts w:ascii="TH SarabunPSK" w:hAnsi="TH SarabunPSK" w:cs="TH SarabunPSK"/>
                <w:sz w:val="28"/>
                <w:cs/>
              </w:rPr>
              <w:tab/>
            </w:r>
            <w:r w:rsidRPr="00280E4B">
              <w:rPr>
                <w:rFonts w:ascii="TH SarabunPSK" w:hAnsi="TH SarabunPSK" w:cs="TH SarabunPSK"/>
                <w:sz w:val="28"/>
              </w:rPr>
              <w:t>Instructions on the conditions under which ferry flights with one engine inoperative can be undertaken, with details of the procedures to be followed;</w:t>
            </w:r>
          </w:p>
          <w:p w14:paraId="0C6AC764" w14:textId="77777777" w:rsidR="00756328" w:rsidRPr="00280E4B" w:rsidRDefault="00756328" w:rsidP="00756328">
            <w:pPr>
              <w:ind w:left="589" w:hanging="589"/>
              <w:jc w:val="thaiDistribute"/>
              <w:rPr>
                <w:rFonts w:ascii="TH SarabunPSK" w:hAnsi="TH SarabunPSK" w:cs="TH SarabunPSK"/>
                <w:sz w:val="16"/>
                <w:szCs w:val="16"/>
              </w:rPr>
            </w:pPr>
          </w:p>
          <w:p w14:paraId="1F73EA68" w14:textId="51C4B996" w:rsidR="00756328" w:rsidRPr="00280E4B" w:rsidRDefault="00756328" w:rsidP="00756328">
            <w:pPr>
              <w:ind w:left="1142" w:right="173" w:hanging="553"/>
              <w:jc w:val="thaiDistribute"/>
              <w:rPr>
                <w:rFonts w:ascii="TH SarabunPSK" w:hAnsi="TH SarabunPSK" w:cs="TH SarabunPSK"/>
                <w:i/>
                <w:iCs/>
                <w:sz w:val="28"/>
              </w:rPr>
            </w:pPr>
            <w:r w:rsidRPr="00280E4B">
              <w:rPr>
                <w:rFonts w:ascii="TH SarabunPSK" w:hAnsi="TH SarabunPSK" w:cs="TH SarabunPSK"/>
                <w:b/>
                <w:bCs/>
                <w:i/>
                <w:iCs/>
                <w:sz w:val="28"/>
              </w:rPr>
              <w:t>Note:</w:t>
            </w:r>
            <w:r w:rsidRPr="00280E4B">
              <w:rPr>
                <w:rFonts w:ascii="TH SarabunPSK" w:hAnsi="TH SarabunPSK" w:cs="TH SarabunPSK" w:hint="cs"/>
                <w:i/>
                <w:iCs/>
                <w:sz w:val="28"/>
                <w:cs/>
              </w:rPr>
              <w:t xml:space="preserve"> </w:t>
            </w:r>
            <w:r w:rsidRPr="00280E4B">
              <w:rPr>
                <w:rFonts w:ascii="TH SarabunPSK" w:hAnsi="TH SarabunPSK" w:cs="TH SarabunPSK"/>
                <w:i/>
                <w:iCs/>
                <w:sz w:val="28"/>
              </w:rPr>
              <w:t>In respect of any operating conditions for which no relevant data is provided in the flight manual or performance schedule, it is more important that the operator seeks information and approval of the data to be used from the Authority.</w:t>
            </w:r>
          </w:p>
        </w:tc>
        <w:sdt>
          <w:sdtPr>
            <w:rPr>
              <w:rFonts w:ascii="TH SarabunPSK" w:hAnsi="TH SarabunPSK" w:cs="TH SarabunPSK"/>
              <w:bCs/>
              <w:spacing w:val="-1"/>
              <w:sz w:val="28"/>
              <w:cs/>
            </w:rPr>
            <w:id w:val="2089798905"/>
            <w:placeholder>
              <w:docPart w:val="5F3AF9F7B53140DC80CDC41E54145594"/>
            </w:placeholder>
            <w:showingPlcHdr/>
          </w:sdtPr>
          <w:sdtContent>
            <w:tc>
              <w:tcPr>
                <w:tcW w:w="4380" w:type="dxa"/>
              </w:tcPr>
              <w:p w14:paraId="3CF461D0" w14:textId="5711A564"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9A1F06">
                  <w:rPr>
                    <w:rStyle w:val="PlaceholderText"/>
                  </w:rPr>
                  <w:t>Click or tap here to enter text.</w:t>
                </w:r>
              </w:p>
            </w:tc>
          </w:sdtContent>
        </w:sdt>
        <w:sdt>
          <w:sdtPr>
            <w:rPr>
              <w:rFonts w:ascii="TH SarabunPSK" w:hAnsi="TH SarabunPSK" w:cs="TH SarabunPSK"/>
              <w:bCs/>
              <w:spacing w:val="-1"/>
              <w:sz w:val="28"/>
              <w:cs/>
            </w:rPr>
            <w:id w:val="759484266"/>
            <w:placeholder>
              <w:docPart w:val="98B327DCB0A047DC91B3F086ECBEDFEC"/>
            </w:placeholder>
            <w:showingPlcHdr/>
          </w:sdtPr>
          <w:sdtContent>
            <w:tc>
              <w:tcPr>
                <w:tcW w:w="2424" w:type="dxa"/>
              </w:tcPr>
              <w:p w14:paraId="06592DBA" w14:textId="36A35122"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9A1F06">
                  <w:rPr>
                    <w:rStyle w:val="PlaceholderText"/>
                  </w:rPr>
                  <w:t>Click or tap here to enter text.</w:t>
                </w:r>
              </w:p>
            </w:tc>
          </w:sdtContent>
        </w:sdt>
      </w:tr>
      <w:tr w:rsidR="00756328" w:rsidRPr="00F67AB0" w14:paraId="0583F030" w14:textId="77777777" w:rsidTr="00990930">
        <w:tc>
          <w:tcPr>
            <w:tcW w:w="7225" w:type="dxa"/>
          </w:tcPr>
          <w:p w14:paraId="61DE90EC" w14:textId="18C50C87" w:rsidR="00756328" w:rsidRPr="00280E4B" w:rsidRDefault="00756328" w:rsidP="00756328">
            <w:pPr>
              <w:ind w:left="589" w:hanging="589"/>
              <w:jc w:val="thaiDistribute"/>
              <w:rPr>
                <w:rFonts w:ascii="TH SarabunPSK" w:hAnsi="TH SarabunPSK" w:cs="TH SarabunPSK"/>
                <w:sz w:val="28"/>
                <w:cs/>
              </w:rPr>
            </w:pPr>
            <w:r w:rsidRPr="00280E4B">
              <w:rPr>
                <w:rFonts w:ascii="TH SarabunPSK" w:hAnsi="TH SarabunPSK" w:cs="TH SarabunPSK"/>
                <w:sz w:val="28"/>
              </w:rPr>
              <w:t>5.4</w:t>
            </w:r>
            <w:r w:rsidRPr="00280E4B">
              <w:rPr>
                <w:rFonts w:ascii="TH SarabunPSK" w:hAnsi="TH SarabunPSK" w:cs="TH SarabunPSK"/>
                <w:sz w:val="28"/>
              </w:rPr>
              <w:tab/>
              <w:t>A statement should be included in the manual to the effect that simulated instrument flight, and the simulation of emergency situations which might affect the flight characteristics of the aircraft, are prohibited on passenger or cargo carrying flights.</w:t>
            </w:r>
          </w:p>
        </w:tc>
        <w:sdt>
          <w:sdtPr>
            <w:rPr>
              <w:rFonts w:ascii="TH SarabunPSK" w:hAnsi="TH SarabunPSK" w:cs="TH SarabunPSK"/>
              <w:bCs/>
              <w:spacing w:val="-1"/>
              <w:sz w:val="28"/>
              <w:cs/>
            </w:rPr>
            <w:id w:val="-845245239"/>
            <w:placeholder>
              <w:docPart w:val="C7ABEABF1BEF4E2A9DDD6BAE0A30CE28"/>
            </w:placeholder>
            <w:showingPlcHdr/>
          </w:sdtPr>
          <w:sdtContent>
            <w:tc>
              <w:tcPr>
                <w:tcW w:w="4380" w:type="dxa"/>
              </w:tcPr>
              <w:p w14:paraId="326A87A6" w14:textId="227EB15D"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9A1F06">
                  <w:rPr>
                    <w:rStyle w:val="PlaceholderText"/>
                  </w:rPr>
                  <w:t>Click or tap here to enter text.</w:t>
                </w:r>
              </w:p>
            </w:tc>
          </w:sdtContent>
        </w:sdt>
        <w:sdt>
          <w:sdtPr>
            <w:rPr>
              <w:rFonts w:ascii="TH SarabunPSK" w:hAnsi="TH SarabunPSK" w:cs="TH SarabunPSK"/>
              <w:bCs/>
              <w:spacing w:val="-1"/>
              <w:sz w:val="28"/>
              <w:cs/>
            </w:rPr>
            <w:id w:val="-1055844297"/>
            <w:placeholder>
              <w:docPart w:val="1B6BEBCDB04B4BF19E82366055F86D69"/>
            </w:placeholder>
            <w:showingPlcHdr/>
          </w:sdtPr>
          <w:sdtContent>
            <w:tc>
              <w:tcPr>
                <w:tcW w:w="2424" w:type="dxa"/>
              </w:tcPr>
              <w:p w14:paraId="3BE2C3F2" w14:textId="1B55522A"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9A1F06">
                  <w:rPr>
                    <w:rStyle w:val="PlaceholderText"/>
                  </w:rPr>
                  <w:t>Click or tap here to enter text.</w:t>
                </w:r>
              </w:p>
            </w:tc>
          </w:sdtContent>
        </w:sdt>
      </w:tr>
      <w:tr w:rsidR="00756328" w:rsidRPr="00F67AB0" w14:paraId="34D575C2" w14:textId="77777777" w:rsidTr="00990930">
        <w:tc>
          <w:tcPr>
            <w:tcW w:w="7225" w:type="dxa"/>
          </w:tcPr>
          <w:p w14:paraId="31A209AD" w14:textId="77777777" w:rsidR="00756328" w:rsidRPr="00F67AB0" w:rsidRDefault="00756328" w:rsidP="00756328">
            <w:pPr>
              <w:ind w:left="589" w:hanging="589"/>
              <w:jc w:val="thaiDistribute"/>
              <w:rPr>
                <w:rFonts w:ascii="TH SarabunPSK" w:hAnsi="TH SarabunPSK" w:cs="TH SarabunPSK"/>
                <w:sz w:val="28"/>
                <w:cs/>
              </w:rPr>
            </w:pPr>
            <w:r w:rsidRPr="00F67AB0">
              <w:rPr>
                <w:rFonts w:ascii="TH SarabunPSK" w:hAnsi="TH SarabunPSK" w:cs="TH SarabunPSK"/>
                <w:sz w:val="28"/>
                <w:cs/>
              </w:rPr>
              <w:t>5.5</w:t>
            </w:r>
            <w:r w:rsidRPr="00F67AB0">
              <w:rPr>
                <w:rFonts w:ascii="TH SarabunPSK" w:hAnsi="TH SarabunPSK" w:cs="TH SarabunPSK"/>
                <w:sz w:val="28"/>
                <w:cs/>
              </w:rPr>
              <w:tab/>
            </w:r>
            <w:r w:rsidRPr="00F67AB0">
              <w:rPr>
                <w:rFonts w:ascii="TH SarabunPSK" w:hAnsi="TH SarabunPSK" w:cs="TH SarabunPSK"/>
                <w:sz w:val="28"/>
              </w:rPr>
              <w:t>Aircraft instruments, equipment and flight documents, communication and navigation equipment as specified in the Authority Announcement shall be included.</w:t>
            </w:r>
          </w:p>
        </w:tc>
        <w:sdt>
          <w:sdtPr>
            <w:rPr>
              <w:rFonts w:ascii="TH SarabunPSK" w:hAnsi="TH SarabunPSK" w:cs="TH SarabunPSK"/>
              <w:bCs/>
              <w:spacing w:val="-1"/>
              <w:sz w:val="28"/>
              <w:cs/>
            </w:rPr>
            <w:id w:val="-1756050167"/>
            <w:placeholder>
              <w:docPart w:val="FAA5824FBE3C463BAEE67FE2B1A85026"/>
            </w:placeholder>
            <w:showingPlcHdr/>
          </w:sdtPr>
          <w:sdtContent>
            <w:tc>
              <w:tcPr>
                <w:tcW w:w="4380" w:type="dxa"/>
              </w:tcPr>
              <w:p w14:paraId="3059FA14" w14:textId="21CD6D76"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6C423B">
                  <w:rPr>
                    <w:rStyle w:val="PlaceholderText"/>
                  </w:rPr>
                  <w:t>Click or tap here to enter text.</w:t>
                </w:r>
              </w:p>
            </w:tc>
          </w:sdtContent>
        </w:sdt>
        <w:sdt>
          <w:sdtPr>
            <w:rPr>
              <w:rFonts w:ascii="TH SarabunPSK" w:hAnsi="TH SarabunPSK" w:cs="TH SarabunPSK"/>
              <w:bCs/>
              <w:spacing w:val="-1"/>
              <w:sz w:val="28"/>
              <w:cs/>
            </w:rPr>
            <w:id w:val="-324590754"/>
            <w:placeholder>
              <w:docPart w:val="EE055C169623456D98374593652505E6"/>
            </w:placeholder>
            <w:showingPlcHdr/>
          </w:sdtPr>
          <w:sdtContent>
            <w:tc>
              <w:tcPr>
                <w:tcW w:w="2424" w:type="dxa"/>
              </w:tcPr>
              <w:p w14:paraId="06DBAF01" w14:textId="06804772"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6C423B">
                  <w:rPr>
                    <w:rStyle w:val="PlaceholderText"/>
                  </w:rPr>
                  <w:t>Click or tap here to enter text.</w:t>
                </w:r>
              </w:p>
            </w:tc>
          </w:sdtContent>
        </w:sdt>
      </w:tr>
    </w:tbl>
    <w:p w14:paraId="01877924" w14:textId="77777777" w:rsidR="005A3F2D" w:rsidRDefault="005A3F2D"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5A3F2D"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195"/>
        <w:gridCol w:w="4410"/>
        <w:gridCol w:w="2424"/>
      </w:tblGrid>
      <w:tr w:rsidR="005A3F2D" w:rsidRPr="00F67AB0" w14:paraId="291E735E" w14:textId="77777777" w:rsidTr="00E41D30">
        <w:trPr>
          <w:tblHeader/>
        </w:trPr>
        <w:tc>
          <w:tcPr>
            <w:tcW w:w="7195" w:type="dxa"/>
            <w:shd w:val="clear" w:color="auto" w:fill="1F497D" w:themeFill="text2"/>
          </w:tcPr>
          <w:p w14:paraId="2688866E" w14:textId="103CA4B5" w:rsidR="005A3F2D" w:rsidRPr="007B1667" w:rsidRDefault="005A3F2D"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7B1667">
              <w:rPr>
                <w:rFonts w:ascii="TH SarabunPSK" w:hAnsi="TH SarabunPSK" w:cs="TH SarabunPSK"/>
                <w:b/>
                <w:color w:val="FFFFFF" w:themeColor="background1"/>
                <w:spacing w:val="-1"/>
                <w:sz w:val="28"/>
              </w:rPr>
              <w:lastRenderedPageBreak/>
              <w:t>CAAT</w:t>
            </w:r>
            <w:r w:rsidRPr="007B1667">
              <w:rPr>
                <w:rFonts w:ascii="TH SarabunPSK" w:hAnsi="TH SarabunPSK" w:cs="TH SarabunPSK"/>
                <w:b/>
                <w:bCs/>
                <w:color w:val="FFFFFF" w:themeColor="background1"/>
                <w:spacing w:val="-1"/>
                <w:sz w:val="28"/>
                <w:cs/>
              </w:rPr>
              <w:t xml:space="preserve"> </w:t>
            </w:r>
            <w:r w:rsidRPr="007B1667">
              <w:rPr>
                <w:rFonts w:ascii="TH SarabunPSK" w:hAnsi="TH SarabunPSK" w:cs="TH SarabunPSK"/>
                <w:b/>
                <w:color w:val="FFFFFF" w:themeColor="background1"/>
                <w:spacing w:val="-1"/>
                <w:sz w:val="28"/>
              </w:rPr>
              <w:t>Requirement</w:t>
            </w:r>
          </w:p>
        </w:tc>
        <w:tc>
          <w:tcPr>
            <w:tcW w:w="4410" w:type="dxa"/>
            <w:shd w:val="clear" w:color="auto" w:fill="1F497D" w:themeFill="text2"/>
          </w:tcPr>
          <w:p w14:paraId="5E99EB72" w14:textId="77777777" w:rsidR="005A3F2D" w:rsidRPr="007B1667" w:rsidRDefault="005A3F2D"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7B1667">
              <w:rPr>
                <w:rFonts w:ascii="TH SarabunPSK" w:hAnsi="TH SarabunPSK" w:cs="TH SarabunPSK"/>
                <w:b/>
                <w:color w:val="FFFFFF" w:themeColor="background1"/>
                <w:spacing w:val="-1"/>
                <w:sz w:val="28"/>
              </w:rPr>
              <w:t xml:space="preserve">Manual References </w:t>
            </w:r>
            <w:r w:rsidRPr="007B1667">
              <w:rPr>
                <w:rFonts w:ascii="TH SarabunPSK" w:hAnsi="TH SarabunPSK" w:cs="TH SarabunPSK"/>
                <w:b/>
                <w:bCs/>
                <w:color w:val="FFFFFF" w:themeColor="background1"/>
                <w:spacing w:val="-1"/>
                <w:sz w:val="28"/>
                <w:cs/>
              </w:rPr>
              <w:t xml:space="preserve">/ </w:t>
            </w:r>
            <w:r w:rsidRPr="007B1667">
              <w:rPr>
                <w:rFonts w:ascii="TH SarabunPSK" w:hAnsi="TH SarabunPSK" w:cs="TH SarabunPSK"/>
                <w:b/>
                <w:color w:val="FFFFFF" w:themeColor="background1"/>
                <w:spacing w:val="-1"/>
                <w:sz w:val="28"/>
              </w:rPr>
              <w:t>Applicant</w:t>
            </w:r>
            <w:r w:rsidRPr="007B1667">
              <w:rPr>
                <w:rFonts w:ascii="TH SarabunPSK" w:hAnsi="TH SarabunPSK" w:cs="TH SarabunPSK"/>
                <w:b/>
                <w:bCs/>
                <w:color w:val="FFFFFF" w:themeColor="background1"/>
                <w:spacing w:val="-1"/>
                <w:sz w:val="28"/>
                <w:cs/>
              </w:rPr>
              <w:t>’</w:t>
            </w:r>
            <w:r w:rsidRPr="007B1667">
              <w:rPr>
                <w:rFonts w:ascii="TH SarabunPSK" w:hAnsi="TH SarabunPSK" w:cs="TH SarabunPSK"/>
                <w:b/>
                <w:color w:val="FFFFFF" w:themeColor="background1"/>
                <w:spacing w:val="-1"/>
                <w:sz w:val="28"/>
              </w:rPr>
              <w:t>s Comments</w:t>
            </w:r>
          </w:p>
        </w:tc>
        <w:tc>
          <w:tcPr>
            <w:tcW w:w="2424" w:type="dxa"/>
            <w:shd w:val="clear" w:color="auto" w:fill="1F497D" w:themeFill="text2"/>
          </w:tcPr>
          <w:p w14:paraId="51EA6B2D" w14:textId="77777777" w:rsidR="005A3F2D" w:rsidRPr="007B1667" w:rsidRDefault="005A3F2D"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7B1667">
              <w:rPr>
                <w:rFonts w:ascii="TH SarabunPSK" w:hAnsi="TH SarabunPSK" w:cs="TH SarabunPSK"/>
                <w:b/>
                <w:color w:val="FFFFFF" w:themeColor="background1"/>
                <w:spacing w:val="-1"/>
                <w:sz w:val="28"/>
              </w:rPr>
              <w:t>CAAT Notes</w:t>
            </w:r>
          </w:p>
        </w:tc>
      </w:tr>
      <w:tr w:rsidR="005A3F2D" w:rsidRPr="00F67AB0" w14:paraId="6D0E9BED" w14:textId="77777777" w:rsidTr="005A3F2D">
        <w:tc>
          <w:tcPr>
            <w:tcW w:w="14029" w:type="dxa"/>
            <w:gridSpan w:val="3"/>
            <w:shd w:val="clear" w:color="auto" w:fill="C6D9F1" w:themeFill="text2" w:themeFillTint="33"/>
          </w:tcPr>
          <w:p w14:paraId="0CE5F5AD" w14:textId="145843AE" w:rsidR="005A3F2D" w:rsidRPr="005A3F2D" w:rsidRDefault="005A3F2D" w:rsidP="007B1667">
            <w:pPr>
              <w:widowControl w:val="0"/>
              <w:autoSpaceDE w:val="0"/>
              <w:autoSpaceDN w:val="0"/>
              <w:adjustRightInd w:val="0"/>
              <w:spacing w:before="40" w:after="40" w:line="230" w:lineRule="exact"/>
              <w:ind w:left="589" w:right="1642" w:hanging="562"/>
              <w:jc w:val="thaiDistribute"/>
              <w:rPr>
                <w:rFonts w:ascii="TH SarabunPSK" w:hAnsi="TH SarabunPSK" w:cs="TH SarabunPSK"/>
                <w:b/>
                <w:bCs/>
                <w:color w:val="000000"/>
                <w:spacing w:val="-1"/>
                <w:sz w:val="28"/>
              </w:rPr>
            </w:pPr>
            <w:r w:rsidRPr="005A3F2D">
              <w:rPr>
                <w:rFonts w:ascii="TH SarabunPSK" w:hAnsi="TH SarabunPSK" w:cs="TH SarabunPSK"/>
                <w:b/>
                <w:bCs/>
                <w:sz w:val="28"/>
              </w:rPr>
              <w:t xml:space="preserve">6 </w:t>
            </w:r>
            <w:r w:rsidRPr="005A3F2D">
              <w:rPr>
                <w:rFonts w:ascii="TH SarabunPSK" w:hAnsi="TH SarabunPSK" w:cs="TH SarabunPSK"/>
                <w:b/>
                <w:bCs/>
                <w:sz w:val="28"/>
              </w:rPr>
              <w:tab/>
              <w:t>FUEL FORMULA AND MANAGEMENT</w:t>
            </w:r>
          </w:p>
        </w:tc>
      </w:tr>
      <w:tr w:rsidR="006355E7" w:rsidRPr="00F67AB0" w14:paraId="53776B5D" w14:textId="77777777" w:rsidTr="00B70331">
        <w:tc>
          <w:tcPr>
            <w:tcW w:w="11605" w:type="dxa"/>
            <w:gridSpan w:val="2"/>
          </w:tcPr>
          <w:p w14:paraId="6480C822" w14:textId="5D2A0252" w:rsidR="006355E7" w:rsidRPr="00203183" w:rsidRDefault="006355E7" w:rsidP="007B1667">
            <w:pPr>
              <w:ind w:left="589" w:hanging="589"/>
              <w:jc w:val="thaiDistribute"/>
              <w:rPr>
                <w:rFonts w:ascii="TH SarabunPSK" w:hAnsi="TH SarabunPSK" w:cs="TH SarabunPSK"/>
                <w:b/>
                <w:bCs/>
                <w:sz w:val="28"/>
              </w:rPr>
            </w:pPr>
            <w:r w:rsidRPr="00203183">
              <w:rPr>
                <w:rFonts w:ascii="TH SarabunPSK" w:hAnsi="TH SarabunPSK" w:cs="TH SarabunPSK"/>
                <w:b/>
                <w:bCs/>
                <w:sz w:val="28"/>
              </w:rPr>
              <w:t>6</w:t>
            </w:r>
            <w:r w:rsidRPr="00203183">
              <w:rPr>
                <w:rFonts w:ascii="TH SarabunPSK" w:hAnsi="TH SarabunPSK" w:cs="TH SarabunPSK"/>
                <w:b/>
                <w:bCs/>
                <w:sz w:val="28"/>
                <w:cs/>
              </w:rPr>
              <w:t>.</w:t>
            </w:r>
            <w:r w:rsidRPr="00203183">
              <w:rPr>
                <w:rFonts w:ascii="TH SarabunPSK" w:hAnsi="TH SarabunPSK" w:cs="TH SarabunPSK"/>
                <w:b/>
                <w:bCs/>
                <w:sz w:val="28"/>
              </w:rPr>
              <w:t>1</w:t>
            </w:r>
            <w:r w:rsidR="005A3F2D" w:rsidRPr="00203183">
              <w:rPr>
                <w:rFonts w:ascii="TH SarabunPSK" w:hAnsi="TH SarabunPSK" w:cs="TH SarabunPSK"/>
                <w:b/>
                <w:bCs/>
                <w:sz w:val="28"/>
              </w:rPr>
              <w:tab/>
            </w:r>
            <w:r w:rsidRPr="00203183">
              <w:rPr>
                <w:rFonts w:ascii="TH SarabunPSK" w:hAnsi="TH SarabunPSK" w:cs="TH SarabunPSK"/>
                <w:b/>
                <w:bCs/>
                <w:sz w:val="28"/>
              </w:rPr>
              <w:t xml:space="preserve">Aeroplanes </w:t>
            </w:r>
            <w:r w:rsidRPr="00203183">
              <w:rPr>
                <w:rFonts w:ascii="TH SarabunPSK" w:hAnsi="TH SarabunPSK" w:cs="TH SarabunPSK"/>
                <w:b/>
                <w:bCs/>
                <w:sz w:val="28"/>
                <w:cs/>
              </w:rPr>
              <w:t xml:space="preserve">- </w:t>
            </w:r>
            <w:r w:rsidRPr="00203183">
              <w:rPr>
                <w:rFonts w:ascii="TH SarabunPSK" w:hAnsi="TH SarabunPSK" w:cs="TH SarabunPSK"/>
                <w:b/>
                <w:bCs/>
                <w:sz w:val="28"/>
              </w:rPr>
              <w:t>Fuel Planning</w:t>
            </w:r>
          </w:p>
        </w:tc>
        <w:tc>
          <w:tcPr>
            <w:tcW w:w="2424" w:type="dxa"/>
          </w:tcPr>
          <w:p w14:paraId="3B8AB611" w14:textId="375F6DA5" w:rsidR="006355E7" w:rsidRPr="00756328" w:rsidRDefault="006355E7"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756328" w:rsidRPr="00F67AB0" w14:paraId="38CFE9A4" w14:textId="77777777" w:rsidTr="00E41D30">
        <w:trPr>
          <w:trHeight w:val="1296"/>
        </w:trPr>
        <w:tc>
          <w:tcPr>
            <w:tcW w:w="7195" w:type="dxa"/>
          </w:tcPr>
          <w:p w14:paraId="275EA9AD" w14:textId="5D505573" w:rsidR="00756328" w:rsidRPr="00373E24" w:rsidRDefault="00756328" w:rsidP="00756328">
            <w:pPr>
              <w:ind w:left="589" w:hanging="589"/>
              <w:jc w:val="thaiDistribute"/>
              <w:rPr>
                <w:rFonts w:ascii="TH SarabunPSK" w:hAnsi="TH SarabunPSK" w:cs="TH SarabunPSK"/>
                <w:sz w:val="28"/>
              </w:rPr>
            </w:pPr>
            <w:r w:rsidRPr="00373E24">
              <w:rPr>
                <w:rFonts w:ascii="TH SarabunPSK" w:hAnsi="TH SarabunPSK" w:cs="TH SarabunPSK"/>
                <w:sz w:val="28"/>
              </w:rPr>
              <w:t>6.1.1</w:t>
            </w:r>
            <w:r w:rsidRPr="00373E24">
              <w:rPr>
                <w:rFonts w:ascii="TH SarabunPSK" w:hAnsi="TH SarabunPSK" w:cs="TH SarabunPSK"/>
                <w:sz w:val="28"/>
              </w:rPr>
              <w:tab/>
              <w:t>A flight shall not commence unless the usable fuel on board meets all the requirements in 6.2.1 and 6.2.1(f), if required and shall not continue from the point of in-flight re-planning unless the usable fuel on board meets the requirements in 6.2.1 (b), (c), (d), (e), and (f), if required.</w:t>
            </w:r>
          </w:p>
        </w:tc>
        <w:sdt>
          <w:sdtPr>
            <w:rPr>
              <w:rFonts w:ascii="TH SarabunPSK" w:hAnsi="TH SarabunPSK" w:cs="TH SarabunPSK"/>
              <w:bCs/>
              <w:spacing w:val="-1"/>
              <w:sz w:val="28"/>
              <w:cs/>
            </w:rPr>
            <w:id w:val="276148516"/>
            <w:placeholder>
              <w:docPart w:val="75E5162BC76D4C368ABF91A6A47D0A0D"/>
            </w:placeholder>
            <w:showingPlcHdr/>
          </w:sdtPr>
          <w:sdtContent>
            <w:tc>
              <w:tcPr>
                <w:tcW w:w="4410" w:type="dxa"/>
              </w:tcPr>
              <w:p w14:paraId="75A011FC" w14:textId="6EE242FC"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8C783F">
                  <w:rPr>
                    <w:rStyle w:val="PlaceholderText"/>
                  </w:rPr>
                  <w:t>Click or tap here to enter text.</w:t>
                </w:r>
              </w:p>
            </w:tc>
          </w:sdtContent>
        </w:sdt>
        <w:sdt>
          <w:sdtPr>
            <w:rPr>
              <w:rFonts w:ascii="TH SarabunPSK" w:hAnsi="TH SarabunPSK" w:cs="TH SarabunPSK"/>
              <w:bCs/>
              <w:spacing w:val="-1"/>
              <w:sz w:val="28"/>
              <w:cs/>
            </w:rPr>
            <w:id w:val="940114408"/>
            <w:placeholder>
              <w:docPart w:val="BAD91E4FCD8049E7A7E577799A406E2E"/>
            </w:placeholder>
            <w:showingPlcHdr/>
          </w:sdtPr>
          <w:sdtContent>
            <w:tc>
              <w:tcPr>
                <w:tcW w:w="2424" w:type="dxa"/>
              </w:tcPr>
              <w:p w14:paraId="18DEDCF9" w14:textId="0036AAAA"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BA1A8A">
                  <w:rPr>
                    <w:rStyle w:val="PlaceholderText"/>
                  </w:rPr>
                  <w:t>Click or tap here to enter text.</w:t>
                </w:r>
              </w:p>
            </w:tc>
          </w:sdtContent>
        </w:sdt>
      </w:tr>
      <w:tr w:rsidR="00756328" w:rsidRPr="00F67AB0" w14:paraId="5C39AED2" w14:textId="77777777" w:rsidTr="00E41D30">
        <w:trPr>
          <w:trHeight w:val="2304"/>
        </w:trPr>
        <w:tc>
          <w:tcPr>
            <w:tcW w:w="7195" w:type="dxa"/>
          </w:tcPr>
          <w:p w14:paraId="1B43005D" w14:textId="69D9B886" w:rsidR="00756328" w:rsidRPr="00373E24" w:rsidRDefault="00756328" w:rsidP="00756328">
            <w:pPr>
              <w:ind w:left="589" w:hanging="589"/>
              <w:jc w:val="thaiDistribute"/>
              <w:rPr>
                <w:rFonts w:ascii="TH SarabunPSK" w:hAnsi="TH SarabunPSK" w:cs="TH SarabunPSK"/>
                <w:sz w:val="28"/>
              </w:rPr>
            </w:pPr>
            <w:r w:rsidRPr="00373E24">
              <w:rPr>
                <w:rFonts w:ascii="TH SarabunPSK" w:hAnsi="TH SarabunPSK" w:cs="TH SarabunPSK"/>
                <w:sz w:val="28"/>
              </w:rPr>
              <w:t>6.1.2</w:t>
            </w:r>
            <w:r w:rsidRPr="00373E24">
              <w:rPr>
                <w:rFonts w:ascii="TH SarabunPSK" w:hAnsi="TH SarabunPSK" w:cs="TH SarabunPSK"/>
                <w:sz w:val="28"/>
              </w:rPr>
              <w:tab/>
              <w:t>To ensure departure with sufficient fuel for the flight and adequate reserves, the Standard Fuel Formula in paragraph 6.2 must normally be followed. In special circumstances and under certain conditions alternate formula may be used as detailed in paragraph 6.3, (Planning on an Alternative Destination with Re-Planning in Flight), and paragraph 6.4 (Isolated Aerodrome) of this chapter. Variation to pre-flight fuel calculations may be granted by the Authority in accordance with paragraph 6.5 of this chapter.</w:t>
            </w:r>
          </w:p>
        </w:tc>
        <w:sdt>
          <w:sdtPr>
            <w:rPr>
              <w:rFonts w:ascii="TH SarabunPSK" w:hAnsi="TH SarabunPSK" w:cs="TH SarabunPSK"/>
              <w:bCs/>
              <w:spacing w:val="-1"/>
              <w:sz w:val="28"/>
              <w:cs/>
            </w:rPr>
            <w:id w:val="2127965960"/>
            <w:placeholder>
              <w:docPart w:val="7A97AC6E3C9744F292345AA961DA51EE"/>
            </w:placeholder>
            <w:showingPlcHdr/>
          </w:sdtPr>
          <w:sdtContent>
            <w:tc>
              <w:tcPr>
                <w:tcW w:w="4410" w:type="dxa"/>
              </w:tcPr>
              <w:p w14:paraId="7471A3B5" w14:textId="522CAD64"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8C783F">
                  <w:rPr>
                    <w:rStyle w:val="PlaceholderText"/>
                  </w:rPr>
                  <w:t>Click or tap here to enter text.</w:t>
                </w:r>
              </w:p>
            </w:tc>
          </w:sdtContent>
        </w:sdt>
        <w:sdt>
          <w:sdtPr>
            <w:rPr>
              <w:rFonts w:ascii="TH SarabunPSK" w:hAnsi="TH SarabunPSK" w:cs="TH SarabunPSK"/>
              <w:bCs/>
              <w:spacing w:val="-1"/>
              <w:sz w:val="28"/>
              <w:cs/>
            </w:rPr>
            <w:id w:val="705068711"/>
            <w:placeholder>
              <w:docPart w:val="570260A6CD49455EA219D31601DFDE2C"/>
            </w:placeholder>
            <w:showingPlcHdr/>
          </w:sdtPr>
          <w:sdtContent>
            <w:tc>
              <w:tcPr>
                <w:tcW w:w="2424" w:type="dxa"/>
              </w:tcPr>
              <w:p w14:paraId="46A2523C" w14:textId="13C17FF3"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BA1A8A">
                  <w:rPr>
                    <w:rStyle w:val="PlaceholderText"/>
                  </w:rPr>
                  <w:t>Click or tap here to enter text.</w:t>
                </w:r>
              </w:p>
            </w:tc>
          </w:sdtContent>
        </w:sdt>
      </w:tr>
      <w:tr w:rsidR="00756328" w:rsidRPr="00F67AB0" w14:paraId="4B64DF78" w14:textId="77777777" w:rsidTr="00B70331">
        <w:tc>
          <w:tcPr>
            <w:tcW w:w="11605" w:type="dxa"/>
            <w:gridSpan w:val="2"/>
          </w:tcPr>
          <w:p w14:paraId="2BF4A520" w14:textId="531508A2" w:rsidR="00756328" w:rsidRPr="00373E24" w:rsidRDefault="00756328" w:rsidP="00756328">
            <w:pPr>
              <w:ind w:left="589" w:hanging="589"/>
              <w:jc w:val="thaiDistribute"/>
              <w:rPr>
                <w:rFonts w:ascii="TH SarabunPSK" w:hAnsi="TH SarabunPSK" w:cs="TH SarabunPSK"/>
                <w:spacing w:val="-1"/>
                <w:sz w:val="28"/>
              </w:rPr>
            </w:pPr>
            <w:r w:rsidRPr="00373E24">
              <w:rPr>
                <w:rFonts w:ascii="TH SarabunPSK" w:hAnsi="TH SarabunPSK" w:cs="TH SarabunPSK"/>
                <w:sz w:val="28"/>
              </w:rPr>
              <w:t>6</w:t>
            </w:r>
            <w:r w:rsidRPr="00373E24">
              <w:rPr>
                <w:rFonts w:ascii="TH SarabunPSK" w:hAnsi="TH SarabunPSK" w:cs="TH SarabunPSK"/>
                <w:sz w:val="28"/>
                <w:cs/>
              </w:rPr>
              <w:t>.</w:t>
            </w:r>
            <w:r w:rsidRPr="00373E24">
              <w:rPr>
                <w:rFonts w:ascii="TH SarabunPSK" w:hAnsi="TH SarabunPSK" w:cs="TH SarabunPSK"/>
                <w:sz w:val="28"/>
              </w:rPr>
              <w:t>1</w:t>
            </w:r>
            <w:r w:rsidRPr="00373E24">
              <w:rPr>
                <w:rFonts w:ascii="TH SarabunPSK" w:hAnsi="TH SarabunPSK" w:cs="TH SarabunPSK"/>
                <w:sz w:val="28"/>
                <w:cs/>
              </w:rPr>
              <w:t>.</w:t>
            </w:r>
            <w:r w:rsidRPr="00373E24">
              <w:rPr>
                <w:rFonts w:ascii="TH SarabunPSK" w:hAnsi="TH SarabunPSK" w:cs="TH SarabunPSK"/>
                <w:sz w:val="28"/>
              </w:rPr>
              <w:t>3</w:t>
            </w:r>
            <w:r w:rsidRPr="00373E24">
              <w:rPr>
                <w:rFonts w:ascii="TH SarabunPSK" w:hAnsi="TH SarabunPSK" w:cs="TH SarabunPSK"/>
                <w:sz w:val="28"/>
                <w:cs/>
              </w:rPr>
              <w:tab/>
            </w:r>
            <w:r w:rsidRPr="00373E24">
              <w:rPr>
                <w:rFonts w:ascii="TH SarabunPSK" w:hAnsi="TH SarabunPSK" w:cs="TH SarabunPSK"/>
                <w:sz w:val="28"/>
              </w:rPr>
              <w:t>Whichever formula is used, allowance should be made for, as appropriate</w:t>
            </w:r>
            <w:r w:rsidRPr="00373E24">
              <w:rPr>
                <w:rFonts w:ascii="TH SarabunPSK" w:hAnsi="TH SarabunPSK" w:cs="TH SarabunPSK"/>
                <w:sz w:val="28"/>
                <w:cs/>
              </w:rPr>
              <w:t>:</w:t>
            </w:r>
          </w:p>
        </w:tc>
        <w:tc>
          <w:tcPr>
            <w:tcW w:w="2424" w:type="dxa"/>
          </w:tcPr>
          <w:p w14:paraId="636F999C" w14:textId="64CFCD4D"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756328" w:rsidRPr="00F67AB0" w14:paraId="3AD85EFC" w14:textId="77777777" w:rsidTr="00E41D30">
        <w:trPr>
          <w:trHeight w:val="432"/>
        </w:trPr>
        <w:tc>
          <w:tcPr>
            <w:tcW w:w="7195" w:type="dxa"/>
            <w:vAlign w:val="center"/>
          </w:tcPr>
          <w:p w14:paraId="77DDEAB6" w14:textId="46E7BE66" w:rsidR="00756328" w:rsidRPr="00373E24" w:rsidRDefault="00756328" w:rsidP="00756328">
            <w:pPr>
              <w:pStyle w:val="ListParagraph"/>
              <w:numPr>
                <w:ilvl w:val="0"/>
                <w:numId w:val="12"/>
              </w:numPr>
              <w:ind w:left="1014"/>
              <w:rPr>
                <w:rFonts w:ascii="TH SarabunPSK" w:hAnsi="TH SarabunPSK" w:cs="TH SarabunPSK"/>
                <w:sz w:val="28"/>
              </w:rPr>
            </w:pPr>
            <w:r w:rsidRPr="00373E24">
              <w:rPr>
                <w:rFonts w:ascii="TH SarabunPSK" w:hAnsi="TH SarabunPSK" w:cs="TH SarabunPSK"/>
                <w:sz w:val="28"/>
              </w:rPr>
              <w:t>Auxiliary power unit;</w:t>
            </w:r>
          </w:p>
        </w:tc>
        <w:sdt>
          <w:sdtPr>
            <w:rPr>
              <w:rFonts w:ascii="TH SarabunPSK" w:hAnsi="TH SarabunPSK" w:cs="TH SarabunPSK"/>
              <w:bCs/>
              <w:spacing w:val="-1"/>
              <w:sz w:val="28"/>
              <w:cs/>
            </w:rPr>
            <w:id w:val="1118099305"/>
            <w:placeholder>
              <w:docPart w:val="3C943B3CE7EE4C168D71D40F69CE31CD"/>
            </w:placeholder>
            <w:showingPlcHdr/>
          </w:sdtPr>
          <w:sdtContent>
            <w:tc>
              <w:tcPr>
                <w:tcW w:w="4410" w:type="dxa"/>
              </w:tcPr>
              <w:p w14:paraId="17824C71" w14:textId="1A165C6D"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1456D0">
                  <w:rPr>
                    <w:rStyle w:val="PlaceholderText"/>
                  </w:rPr>
                  <w:t>Click or tap here to enter text.</w:t>
                </w:r>
              </w:p>
            </w:tc>
          </w:sdtContent>
        </w:sdt>
        <w:sdt>
          <w:sdtPr>
            <w:rPr>
              <w:rFonts w:ascii="TH SarabunPSK" w:hAnsi="TH SarabunPSK" w:cs="TH SarabunPSK"/>
              <w:bCs/>
              <w:spacing w:val="-1"/>
              <w:sz w:val="28"/>
              <w:cs/>
            </w:rPr>
            <w:id w:val="-1602943811"/>
            <w:placeholder>
              <w:docPart w:val="132978ECEF674718A077C2A4CDC86DAC"/>
            </w:placeholder>
            <w:showingPlcHdr/>
          </w:sdtPr>
          <w:sdtContent>
            <w:tc>
              <w:tcPr>
                <w:tcW w:w="2424" w:type="dxa"/>
              </w:tcPr>
              <w:p w14:paraId="7CBB5C7F" w14:textId="316DB49C"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B82B28">
                  <w:rPr>
                    <w:rStyle w:val="PlaceholderText"/>
                  </w:rPr>
                  <w:t>Click or tap here to enter text.</w:t>
                </w:r>
              </w:p>
            </w:tc>
          </w:sdtContent>
        </w:sdt>
      </w:tr>
      <w:tr w:rsidR="00756328" w:rsidRPr="00F67AB0" w14:paraId="45C326F8" w14:textId="77777777" w:rsidTr="00E41D30">
        <w:trPr>
          <w:trHeight w:val="432"/>
        </w:trPr>
        <w:tc>
          <w:tcPr>
            <w:tcW w:w="7195" w:type="dxa"/>
            <w:vAlign w:val="center"/>
          </w:tcPr>
          <w:p w14:paraId="19C0C44A" w14:textId="29AD2856" w:rsidR="00756328" w:rsidRPr="00373E24" w:rsidRDefault="00756328" w:rsidP="00756328">
            <w:pPr>
              <w:pStyle w:val="ListParagraph"/>
              <w:numPr>
                <w:ilvl w:val="0"/>
                <w:numId w:val="12"/>
              </w:numPr>
              <w:ind w:left="1014"/>
              <w:rPr>
                <w:rFonts w:ascii="TH SarabunPSK" w:hAnsi="TH SarabunPSK" w:cs="TH SarabunPSK"/>
                <w:sz w:val="28"/>
              </w:rPr>
            </w:pPr>
            <w:r w:rsidRPr="00373E24">
              <w:rPr>
                <w:rFonts w:ascii="TH SarabunPSK" w:hAnsi="TH SarabunPSK" w:cs="TH SarabunPSK"/>
                <w:sz w:val="28"/>
              </w:rPr>
              <w:t>Operation of systems such as de</w:t>
            </w:r>
            <w:r w:rsidRPr="00373E24">
              <w:rPr>
                <w:rFonts w:ascii="TH SarabunPSK" w:hAnsi="TH SarabunPSK" w:cs="TH SarabunPSK"/>
                <w:sz w:val="28"/>
                <w:cs/>
              </w:rPr>
              <w:t>-</w:t>
            </w:r>
            <w:r w:rsidRPr="00373E24">
              <w:rPr>
                <w:rFonts w:ascii="TH SarabunPSK" w:hAnsi="TH SarabunPSK" w:cs="TH SarabunPSK"/>
                <w:sz w:val="28"/>
              </w:rPr>
              <w:t>icing which affect fuel consumption;</w:t>
            </w:r>
          </w:p>
        </w:tc>
        <w:sdt>
          <w:sdtPr>
            <w:rPr>
              <w:rFonts w:ascii="TH SarabunPSK" w:hAnsi="TH SarabunPSK" w:cs="TH SarabunPSK"/>
              <w:bCs/>
              <w:spacing w:val="-1"/>
              <w:sz w:val="28"/>
              <w:cs/>
            </w:rPr>
            <w:id w:val="333194858"/>
            <w:placeholder>
              <w:docPart w:val="9187344C9847489AAC9EF852BC9C180B"/>
            </w:placeholder>
            <w:showingPlcHdr/>
          </w:sdtPr>
          <w:sdtContent>
            <w:tc>
              <w:tcPr>
                <w:tcW w:w="4410" w:type="dxa"/>
              </w:tcPr>
              <w:p w14:paraId="1336FD16" w14:textId="03A2500C"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1456D0">
                  <w:rPr>
                    <w:rStyle w:val="PlaceholderText"/>
                  </w:rPr>
                  <w:t>Click or tap here to enter text.</w:t>
                </w:r>
              </w:p>
            </w:tc>
          </w:sdtContent>
        </w:sdt>
        <w:sdt>
          <w:sdtPr>
            <w:rPr>
              <w:rFonts w:ascii="TH SarabunPSK" w:hAnsi="TH SarabunPSK" w:cs="TH SarabunPSK"/>
              <w:bCs/>
              <w:spacing w:val="-1"/>
              <w:sz w:val="28"/>
              <w:cs/>
            </w:rPr>
            <w:id w:val="-1598633974"/>
            <w:placeholder>
              <w:docPart w:val="C901216308434B92B3D2CBB38F2A248D"/>
            </w:placeholder>
            <w:showingPlcHdr/>
          </w:sdtPr>
          <w:sdtContent>
            <w:tc>
              <w:tcPr>
                <w:tcW w:w="2424" w:type="dxa"/>
              </w:tcPr>
              <w:p w14:paraId="3F98034B" w14:textId="4B9D9636"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B82B28">
                  <w:rPr>
                    <w:rStyle w:val="PlaceholderText"/>
                  </w:rPr>
                  <w:t>Click or tap here to enter text.</w:t>
                </w:r>
              </w:p>
            </w:tc>
          </w:sdtContent>
        </w:sdt>
      </w:tr>
      <w:tr w:rsidR="00756328" w:rsidRPr="00F67AB0" w14:paraId="0447DC9C" w14:textId="77777777" w:rsidTr="00E41D30">
        <w:trPr>
          <w:trHeight w:val="432"/>
        </w:trPr>
        <w:tc>
          <w:tcPr>
            <w:tcW w:w="7195" w:type="dxa"/>
            <w:vAlign w:val="center"/>
          </w:tcPr>
          <w:p w14:paraId="6ABABFF3" w14:textId="28F79637" w:rsidR="00756328" w:rsidRPr="00373E24" w:rsidRDefault="00756328" w:rsidP="00756328">
            <w:pPr>
              <w:pStyle w:val="ListParagraph"/>
              <w:numPr>
                <w:ilvl w:val="0"/>
                <w:numId w:val="12"/>
              </w:numPr>
              <w:ind w:left="1014"/>
              <w:rPr>
                <w:rFonts w:ascii="TH SarabunPSK" w:hAnsi="TH SarabunPSK" w:cs="TH SarabunPSK"/>
                <w:sz w:val="28"/>
              </w:rPr>
            </w:pPr>
            <w:r w:rsidRPr="00373E24">
              <w:rPr>
                <w:rFonts w:ascii="TH SarabunPSK" w:hAnsi="TH SarabunPSK" w:cs="TH SarabunPSK"/>
                <w:sz w:val="28"/>
              </w:rPr>
              <w:t>A congested air traffic area where delays are likely;</w:t>
            </w:r>
          </w:p>
        </w:tc>
        <w:sdt>
          <w:sdtPr>
            <w:rPr>
              <w:rFonts w:ascii="TH SarabunPSK" w:hAnsi="TH SarabunPSK" w:cs="TH SarabunPSK"/>
              <w:bCs/>
              <w:spacing w:val="-1"/>
              <w:sz w:val="28"/>
              <w:cs/>
            </w:rPr>
            <w:id w:val="-1527314463"/>
            <w:placeholder>
              <w:docPart w:val="E8D76DE8C4C44491ACFC5C7864B0795F"/>
            </w:placeholder>
            <w:showingPlcHdr/>
          </w:sdtPr>
          <w:sdtContent>
            <w:tc>
              <w:tcPr>
                <w:tcW w:w="4410" w:type="dxa"/>
              </w:tcPr>
              <w:p w14:paraId="1962AE89" w14:textId="44C377A3"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1456D0">
                  <w:rPr>
                    <w:rStyle w:val="PlaceholderText"/>
                  </w:rPr>
                  <w:t>Click or tap here to enter text.</w:t>
                </w:r>
              </w:p>
            </w:tc>
          </w:sdtContent>
        </w:sdt>
        <w:sdt>
          <w:sdtPr>
            <w:rPr>
              <w:rFonts w:ascii="TH SarabunPSK" w:hAnsi="TH SarabunPSK" w:cs="TH SarabunPSK"/>
              <w:bCs/>
              <w:spacing w:val="-1"/>
              <w:sz w:val="28"/>
              <w:cs/>
            </w:rPr>
            <w:id w:val="611789705"/>
            <w:placeholder>
              <w:docPart w:val="58C88B2CE8EC485F84D9E49B019B2EBE"/>
            </w:placeholder>
            <w:showingPlcHdr/>
          </w:sdtPr>
          <w:sdtContent>
            <w:tc>
              <w:tcPr>
                <w:tcW w:w="2424" w:type="dxa"/>
              </w:tcPr>
              <w:p w14:paraId="79CE8EC4" w14:textId="44AD9B86"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B82B28">
                  <w:rPr>
                    <w:rStyle w:val="PlaceholderText"/>
                  </w:rPr>
                  <w:t>Click or tap here to enter text.</w:t>
                </w:r>
              </w:p>
            </w:tc>
          </w:sdtContent>
        </w:sdt>
      </w:tr>
      <w:tr w:rsidR="00756328" w:rsidRPr="00F67AB0" w14:paraId="21DA0978" w14:textId="77777777" w:rsidTr="00E41D30">
        <w:trPr>
          <w:trHeight w:val="432"/>
        </w:trPr>
        <w:tc>
          <w:tcPr>
            <w:tcW w:w="7195" w:type="dxa"/>
            <w:vAlign w:val="center"/>
          </w:tcPr>
          <w:p w14:paraId="53E6F342" w14:textId="437F1418" w:rsidR="00756328" w:rsidRPr="00373E24" w:rsidRDefault="00756328" w:rsidP="00756328">
            <w:pPr>
              <w:pStyle w:val="ListParagraph"/>
              <w:numPr>
                <w:ilvl w:val="0"/>
                <w:numId w:val="12"/>
              </w:numPr>
              <w:ind w:left="1014"/>
              <w:rPr>
                <w:rFonts w:ascii="TH SarabunPSK" w:hAnsi="TH SarabunPSK" w:cs="TH SarabunPSK"/>
                <w:sz w:val="28"/>
              </w:rPr>
            </w:pPr>
            <w:r w:rsidRPr="00373E24">
              <w:rPr>
                <w:rFonts w:ascii="TH SarabunPSK" w:hAnsi="TH SarabunPSK" w:cs="TH SarabunPSK"/>
                <w:sz w:val="28"/>
              </w:rPr>
              <w:t xml:space="preserve">Airfield where there is a need to climb to or descend from the </w:t>
            </w:r>
            <w:proofErr w:type="spellStart"/>
            <w:r w:rsidRPr="00373E24">
              <w:rPr>
                <w:rFonts w:ascii="TH SarabunPSK" w:hAnsi="TH SarabunPSK" w:cs="TH SarabunPSK"/>
                <w:sz w:val="28"/>
              </w:rPr>
              <w:t>en</w:t>
            </w:r>
            <w:proofErr w:type="spellEnd"/>
            <w:r w:rsidRPr="00373E24">
              <w:rPr>
                <w:rFonts w:ascii="TH SarabunPSK" w:hAnsi="TH SarabunPSK" w:cs="TH SarabunPSK"/>
                <w:sz w:val="28"/>
                <w:cs/>
              </w:rPr>
              <w:t>-</w:t>
            </w:r>
            <w:r w:rsidRPr="00373E24">
              <w:rPr>
                <w:rFonts w:ascii="TH SarabunPSK" w:hAnsi="TH SarabunPSK" w:cs="TH SarabunPSK"/>
                <w:sz w:val="28"/>
              </w:rPr>
              <w:t>route safety altitude whilst in the vicinity of the airfield; and</w:t>
            </w:r>
          </w:p>
        </w:tc>
        <w:sdt>
          <w:sdtPr>
            <w:rPr>
              <w:rFonts w:ascii="TH SarabunPSK" w:hAnsi="TH SarabunPSK" w:cs="TH SarabunPSK"/>
              <w:bCs/>
              <w:spacing w:val="-1"/>
              <w:sz w:val="28"/>
              <w:cs/>
            </w:rPr>
            <w:id w:val="639616671"/>
            <w:placeholder>
              <w:docPart w:val="1F09F5F27BE241578094DCE3CBC08F16"/>
            </w:placeholder>
            <w:showingPlcHdr/>
          </w:sdtPr>
          <w:sdtContent>
            <w:tc>
              <w:tcPr>
                <w:tcW w:w="4410" w:type="dxa"/>
              </w:tcPr>
              <w:p w14:paraId="5E0F19B8" w14:textId="17B9E28D"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1456D0">
                  <w:rPr>
                    <w:rStyle w:val="PlaceholderText"/>
                  </w:rPr>
                  <w:t>Click or tap here to enter text.</w:t>
                </w:r>
              </w:p>
            </w:tc>
          </w:sdtContent>
        </w:sdt>
        <w:sdt>
          <w:sdtPr>
            <w:rPr>
              <w:rFonts w:ascii="TH SarabunPSK" w:hAnsi="TH SarabunPSK" w:cs="TH SarabunPSK"/>
              <w:bCs/>
              <w:spacing w:val="-1"/>
              <w:sz w:val="28"/>
              <w:cs/>
            </w:rPr>
            <w:id w:val="-2143106505"/>
            <w:placeholder>
              <w:docPart w:val="F2DA117CE5A64BE9BA8948DAF5141303"/>
            </w:placeholder>
            <w:showingPlcHdr/>
          </w:sdtPr>
          <w:sdtContent>
            <w:tc>
              <w:tcPr>
                <w:tcW w:w="2424" w:type="dxa"/>
              </w:tcPr>
              <w:p w14:paraId="045A9385" w14:textId="097A2600"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B82B28">
                  <w:rPr>
                    <w:rStyle w:val="PlaceholderText"/>
                  </w:rPr>
                  <w:t>Click or tap here to enter text.</w:t>
                </w:r>
              </w:p>
            </w:tc>
          </w:sdtContent>
        </w:sdt>
      </w:tr>
      <w:tr w:rsidR="00756328" w:rsidRPr="00F67AB0" w14:paraId="3F66BBC0" w14:textId="77777777" w:rsidTr="00E41D30">
        <w:trPr>
          <w:trHeight w:val="432"/>
        </w:trPr>
        <w:tc>
          <w:tcPr>
            <w:tcW w:w="7195" w:type="dxa"/>
            <w:vAlign w:val="center"/>
          </w:tcPr>
          <w:p w14:paraId="44AA0441" w14:textId="1EC8CFA8" w:rsidR="00756328" w:rsidRPr="00373E24" w:rsidRDefault="00756328" w:rsidP="00756328">
            <w:pPr>
              <w:pStyle w:val="ListParagraph"/>
              <w:numPr>
                <w:ilvl w:val="0"/>
                <w:numId w:val="12"/>
              </w:numPr>
              <w:ind w:left="1014"/>
              <w:rPr>
                <w:rFonts w:ascii="TH SarabunPSK" w:hAnsi="TH SarabunPSK" w:cs="TH SarabunPSK"/>
                <w:sz w:val="28"/>
              </w:rPr>
            </w:pPr>
            <w:r w:rsidRPr="00373E24">
              <w:rPr>
                <w:rFonts w:ascii="TH SarabunPSK" w:hAnsi="TH SarabunPSK" w:cs="TH SarabunPSK"/>
                <w:sz w:val="28"/>
              </w:rPr>
              <w:lastRenderedPageBreak/>
              <w:t>Accuracy of the aircraft fuel gauges</w:t>
            </w:r>
            <w:r w:rsidRPr="00373E24">
              <w:rPr>
                <w:rFonts w:ascii="TH SarabunPSK" w:hAnsi="TH SarabunPSK" w:cs="TH SarabunPSK"/>
                <w:sz w:val="28"/>
                <w:cs/>
              </w:rPr>
              <w:t>.</w:t>
            </w:r>
          </w:p>
        </w:tc>
        <w:sdt>
          <w:sdtPr>
            <w:rPr>
              <w:rFonts w:ascii="TH SarabunPSK" w:hAnsi="TH SarabunPSK" w:cs="TH SarabunPSK"/>
              <w:bCs/>
              <w:spacing w:val="-1"/>
              <w:sz w:val="28"/>
              <w:cs/>
            </w:rPr>
            <w:id w:val="148027589"/>
            <w:placeholder>
              <w:docPart w:val="193594C22C2F405494D0E71063905269"/>
            </w:placeholder>
            <w:showingPlcHdr/>
          </w:sdtPr>
          <w:sdtContent>
            <w:tc>
              <w:tcPr>
                <w:tcW w:w="4410" w:type="dxa"/>
              </w:tcPr>
              <w:p w14:paraId="49720C47" w14:textId="62E1FE59"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1456D0">
                  <w:rPr>
                    <w:rStyle w:val="PlaceholderText"/>
                  </w:rPr>
                  <w:t>Click or tap here to enter text.</w:t>
                </w:r>
              </w:p>
            </w:tc>
          </w:sdtContent>
        </w:sdt>
        <w:sdt>
          <w:sdtPr>
            <w:rPr>
              <w:rFonts w:ascii="TH SarabunPSK" w:hAnsi="TH SarabunPSK" w:cs="TH SarabunPSK"/>
              <w:bCs/>
              <w:spacing w:val="-1"/>
              <w:sz w:val="28"/>
              <w:cs/>
            </w:rPr>
            <w:id w:val="-2086977822"/>
            <w:placeholder>
              <w:docPart w:val="BFAE892CA0E8409593E8A6876066C506"/>
            </w:placeholder>
            <w:showingPlcHdr/>
          </w:sdtPr>
          <w:sdtContent>
            <w:tc>
              <w:tcPr>
                <w:tcW w:w="2424" w:type="dxa"/>
              </w:tcPr>
              <w:p w14:paraId="374DD164" w14:textId="5D44F4AD"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058E7">
                  <w:rPr>
                    <w:rStyle w:val="PlaceholderText"/>
                  </w:rPr>
                  <w:t>Click or tap here to enter text.</w:t>
                </w:r>
              </w:p>
            </w:tc>
          </w:sdtContent>
        </w:sdt>
      </w:tr>
      <w:tr w:rsidR="006355E7" w:rsidRPr="00F67AB0" w14:paraId="75969F5D" w14:textId="77777777" w:rsidTr="00B70331">
        <w:tc>
          <w:tcPr>
            <w:tcW w:w="11605" w:type="dxa"/>
            <w:gridSpan w:val="2"/>
          </w:tcPr>
          <w:p w14:paraId="633D8718" w14:textId="17E2B5E7" w:rsidR="006355E7" w:rsidRPr="00373E24" w:rsidRDefault="006355E7" w:rsidP="007B1667">
            <w:pPr>
              <w:ind w:left="589" w:hanging="589"/>
              <w:jc w:val="thaiDistribute"/>
              <w:rPr>
                <w:rFonts w:ascii="TH SarabunPSK" w:hAnsi="TH SarabunPSK" w:cs="TH SarabunPSK"/>
                <w:spacing w:val="-1"/>
                <w:sz w:val="28"/>
              </w:rPr>
            </w:pPr>
            <w:r w:rsidRPr="00373E24">
              <w:rPr>
                <w:rFonts w:ascii="TH SarabunPSK" w:hAnsi="TH SarabunPSK" w:cs="TH SarabunPSK"/>
                <w:sz w:val="28"/>
              </w:rPr>
              <w:t>6</w:t>
            </w:r>
            <w:r w:rsidRPr="00373E24">
              <w:rPr>
                <w:rFonts w:ascii="TH SarabunPSK" w:hAnsi="TH SarabunPSK" w:cs="TH SarabunPSK"/>
                <w:sz w:val="28"/>
                <w:cs/>
              </w:rPr>
              <w:t>.</w:t>
            </w:r>
            <w:r w:rsidRPr="00373E24">
              <w:rPr>
                <w:rFonts w:ascii="TH SarabunPSK" w:hAnsi="TH SarabunPSK" w:cs="TH SarabunPSK"/>
                <w:sz w:val="28"/>
              </w:rPr>
              <w:t>1</w:t>
            </w:r>
            <w:r w:rsidRPr="00373E24">
              <w:rPr>
                <w:rFonts w:ascii="TH SarabunPSK" w:hAnsi="TH SarabunPSK" w:cs="TH SarabunPSK"/>
                <w:sz w:val="28"/>
                <w:cs/>
              </w:rPr>
              <w:t>.</w:t>
            </w:r>
            <w:r w:rsidRPr="00373E24">
              <w:rPr>
                <w:rFonts w:ascii="TH SarabunPSK" w:hAnsi="TH SarabunPSK" w:cs="TH SarabunPSK"/>
                <w:sz w:val="28"/>
              </w:rPr>
              <w:t>4</w:t>
            </w:r>
            <w:r w:rsidR="005A3F2D" w:rsidRPr="00373E24">
              <w:rPr>
                <w:rFonts w:ascii="TH SarabunPSK" w:hAnsi="TH SarabunPSK" w:cs="TH SarabunPSK"/>
                <w:sz w:val="28"/>
              </w:rPr>
              <w:tab/>
            </w:r>
            <w:r w:rsidRPr="00373E24">
              <w:rPr>
                <w:rFonts w:ascii="TH SarabunPSK" w:hAnsi="TH SarabunPSK" w:cs="TH SarabunPSK"/>
                <w:sz w:val="28"/>
              </w:rPr>
              <w:t>The amount of usable fuel to be carried shall, as a minimum, be based on</w:t>
            </w:r>
            <w:r w:rsidRPr="00373E24">
              <w:rPr>
                <w:rFonts w:ascii="TH SarabunPSK" w:hAnsi="TH SarabunPSK" w:cs="TH SarabunPSK"/>
                <w:sz w:val="28"/>
                <w:cs/>
              </w:rPr>
              <w:t>:</w:t>
            </w:r>
          </w:p>
        </w:tc>
        <w:tc>
          <w:tcPr>
            <w:tcW w:w="2424" w:type="dxa"/>
          </w:tcPr>
          <w:p w14:paraId="4A749576" w14:textId="1F29AC7E" w:rsidR="006355E7" w:rsidRPr="00756328" w:rsidRDefault="006355E7"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756328" w:rsidRPr="00F67AB0" w14:paraId="3508958C" w14:textId="77777777" w:rsidTr="00E41D30">
        <w:tc>
          <w:tcPr>
            <w:tcW w:w="7195" w:type="dxa"/>
          </w:tcPr>
          <w:p w14:paraId="2E6CA846" w14:textId="6C405AA7" w:rsidR="00756328" w:rsidRPr="00373E24" w:rsidRDefault="00756328" w:rsidP="00756328">
            <w:pPr>
              <w:pStyle w:val="ListParagraph"/>
              <w:numPr>
                <w:ilvl w:val="0"/>
                <w:numId w:val="13"/>
              </w:numPr>
              <w:ind w:left="1014"/>
              <w:jc w:val="thaiDistribute"/>
              <w:rPr>
                <w:rFonts w:ascii="TH SarabunPSK" w:hAnsi="TH SarabunPSK" w:cs="TH SarabunPSK"/>
                <w:sz w:val="28"/>
              </w:rPr>
            </w:pPr>
            <w:r w:rsidRPr="00373E24">
              <w:rPr>
                <w:rFonts w:ascii="TH SarabunPSK" w:hAnsi="TH SarabunPSK" w:cs="TH SarabunPSK"/>
                <w:sz w:val="28"/>
              </w:rPr>
              <w:t>The following data:</w:t>
            </w:r>
          </w:p>
        </w:tc>
        <w:sdt>
          <w:sdtPr>
            <w:rPr>
              <w:rFonts w:ascii="TH SarabunPSK" w:hAnsi="TH SarabunPSK" w:cs="TH SarabunPSK"/>
              <w:bCs/>
              <w:spacing w:val="-1"/>
              <w:sz w:val="28"/>
              <w:cs/>
            </w:rPr>
            <w:id w:val="549421910"/>
            <w:placeholder>
              <w:docPart w:val="ABD53508542C4D9497B8DF2383A7F38A"/>
            </w:placeholder>
            <w:showingPlcHdr/>
          </w:sdtPr>
          <w:sdtContent>
            <w:tc>
              <w:tcPr>
                <w:tcW w:w="4410" w:type="dxa"/>
              </w:tcPr>
              <w:p w14:paraId="19805814" w14:textId="040D631C"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D4C83">
                  <w:rPr>
                    <w:rStyle w:val="PlaceholderText"/>
                  </w:rPr>
                  <w:t>Click or tap here to enter text.</w:t>
                </w:r>
              </w:p>
            </w:tc>
          </w:sdtContent>
        </w:sdt>
        <w:sdt>
          <w:sdtPr>
            <w:rPr>
              <w:rFonts w:ascii="TH SarabunPSK" w:hAnsi="TH SarabunPSK" w:cs="TH SarabunPSK"/>
              <w:bCs/>
              <w:spacing w:val="-1"/>
              <w:sz w:val="28"/>
              <w:cs/>
            </w:rPr>
            <w:id w:val="-1031414013"/>
            <w:placeholder>
              <w:docPart w:val="CDB64B7BB30D482ABC467237FF9977EA"/>
            </w:placeholder>
            <w:showingPlcHdr/>
          </w:sdtPr>
          <w:sdtContent>
            <w:tc>
              <w:tcPr>
                <w:tcW w:w="2424" w:type="dxa"/>
              </w:tcPr>
              <w:p w14:paraId="6BBFB827" w14:textId="38773AE9"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144893">
                  <w:rPr>
                    <w:rStyle w:val="PlaceholderText"/>
                  </w:rPr>
                  <w:t>Click or tap here to enter text.</w:t>
                </w:r>
              </w:p>
            </w:tc>
          </w:sdtContent>
        </w:sdt>
      </w:tr>
      <w:tr w:rsidR="00756328" w:rsidRPr="00F67AB0" w14:paraId="4D21A75C" w14:textId="77777777" w:rsidTr="00E41D30">
        <w:tc>
          <w:tcPr>
            <w:tcW w:w="7195" w:type="dxa"/>
          </w:tcPr>
          <w:p w14:paraId="255DEC8F" w14:textId="140CE571" w:rsidR="00756328" w:rsidRPr="005A3F2D" w:rsidRDefault="00756328" w:rsidP="00756328">
            <w:pPr>
              <w:pStyle w:val="ListParagraph"/>
              <w:numPr>
                <w:ilvl w:val="0"/>
                <w:numId w:val="14"/>
              </w:numPr>
              <w:ind w:left="1444"/>
              <w:jc w:val="thaiDistribute"/>
              <w:rPr>
                <w:rFonts w:ascii="TH SarabunPSK" w:hAnsi="TH SarabunPSK" w:cs="TH SarabunPSK"/>
                <w:sz w:val="28"/>
                <w:cs/>
              </w:rPr>
            </w:pPr>
            <w:r w:rsidRPr="005A3F2D">
              <w:rPr>
                <w:rFonts w:ascii="TH SarabunPSK" w:hAnsi="TH SarabunPSK" w:cs="TH SarabunPSK"/>
                <w:sz w:val="28"/>
              </w:rPr>
              <w:t>Current aeroplane-specific data derived from a fuel consumption monitoring system, if available; or</w:t>
            </w:r>
          </w:p>
        </w:tc>
        <w:sdt>
          <w:sdtPr>
            <w:rPr>
              <w:rFonts w:ascii="TH SarabunPSK" w:hAnsi="TH SarabunPSK" w:cs="TH SarabunPSK"/>
              <w:bCs/>
              <w:spacing w:val="-1"/>
              <w:sz w:val="28"/>
              <w:cs/>
            </w:rPr>
            <w:id w:val="-157997253"/>
            <w:placeholder>
              <w:docPart w:val="FFAB7C6E6F2E4616AD56EA10461F0C4E"/>
            </w:placeholder>
            <w:showingPlcHdr/>
          </w:sdtPr>
          <w:sdtContent>
            <w:tc>
              <w:tcPr>
                <w:tcW w:w="4410" w:type="dxa"/>
              </w:tcPr>
              <w:p w14:paraId="1F48F57B" w14:textId="2E70BE7C"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D4C83">
                  <w:rPr>
                    <w:rStyle w:val="PlaceholderText"/>
                  </w:rPr>
                  <w:t>Click or tap here to enter text.</w:t>
                </w:r>
              </w:p>
            </w:tc>
          </w:sdtContent>
        </w:sdt>
        <w:sdt>
          <w:sdtPr>
            <w:rPr>
              <w:rFonts w:ascii="TH SarabunPSK" w:hAnsi="TH SarabunPSK" w:cs="TH SarabunPSK"/>
              <w:bCs/>
              <w:spacing w:val="-1"/>
              <w:sz w:val="28"/>
              <w:cs/>
            </w:rPr>
            <w:id w:val="9879952"/>
            <w:placeholder>
              <w:docPart w:val="B2D612750FE04CA58396556AD0BBE650"/>
            </w:placeholder>
            <w:showingPlcHdr/>
          </w:sdtPr>
          <w:sdtContent>
            <w:tc>
              <w:tcPr>
                <w:tcW w:w="2424" w:type="dxa"/>
              </w:tcPr>
              <w:p w14:paraId="4CFE26C1" w14:textId="0C1D472B"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144893">
                  <w:rPr>
                    <w:rStyle w:val="PlaceholderText"/>
                  </w:rPr>
                  <w:t>Click or tap here to enter text.</w:t>
                </w:r>
              </w:p>
            </w:tc>
          </w:sdtContent>
        </w:sdt>
      </w:tr>
      <w:tr w:rsidR="00756328" w:rsidRPr="00F67AB0" w14:paraId="287F2979" w14:textId="77777777" w:rsidTr="00E41D30">
        <w:tc>
          <w:tcPr>
            <w:tcW w:w="7195" w:type="dxa"/>
          </w:tcPr>
          <w:p w14:paraId="1F1E47D2" w14:textId="3D97BBC1" w:rsidR="00756328" w:rsidRPr="00F67AB0" w:rsidRDefault="00756328" w:rsidP="00756328">
            <w:pPr>
              <w:pStyle w:val="ListParagraph"/>
              <w:numPr>
                <w:ilvl w:val="0"/>
                <w:numId w:val="14"/>
              </w:numPr>
              <w:ind w:left="1444"/>
              <w:jc w:val="thaiDistribute"/>
              <w:rPr>
                <w:rFonts w:ascii="TH SarabunPSK" w:hAnsi="TH SarabunPSK" w:cs="TH SarabunPSK"/>
                <w:sz w:val="28"/>
                <w:cs/>
              </w:rPr>
            </w:pPr>
            <w:r w:rsidRPr="00F67AB0">
              <w:rPr>
                <w:rFonts w:ascii="TH SarabunPSK" w:hAnsi="TH SarabunPSK" w:cs="TH SarabunPSK"/>
                <w:sz w:val="28"/>
              </w:rPr>
              <w:t>If current aeroplane-specific data are not available, data provided by the aeroplane manufacturer; and</w:t>
            </w:r>
          </w:p>
        </w:tc>
        <w:sdt>
          <w:sdtPr>
            <w:rPr>
              <w:rFonts w:ascii="TH SarabunPSK" w:hAnsi="TH SarabunPSK" w:cs="TH SarabunPSK"/>
              <w:bCs/>
              <w:spacing w:val="-1"/>
              <w:sz w:val="28"/>
              <w:cs/>
            </w:rPr>
            <w:id w:val="-8754965"/>
            <w:placeholder>
              <w:docPart w:val="23A559452A764E5C92CB8F0B3E57DCC1"/>
            </w:placeholder>
            <w:showingPlcHdr/>
          </w:sdtPr>
          <w:sdtContent>
            <w:tc>
              <w:tcPr>
                <w:tcW w:w="4410" w:type="dxa"/>
              </w:tcPr>
              <w:p w14:paraId="67B5FD22" w14:textId="2B8D4905"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D4C83">
                  <w:rPr>
                    <w:rStyle w:val="PlaceholderText"/>
                  </w:rPr>
                  <w:t>Click or tap here to enter text.</w:t>
                </w:r>
              </w:p>
            </w:tc>
          </w:sdtContent>
        </w:sdt>
        <w:sdt>
          <w:sdtPr>
            <w:rPr>
              <w:rFonts w:ascii="TH SarabunPSK" w:hAnsi="TH SarabunPSK" w:cs="TH SarabunPSK"/>
              <w:bCs/>
              <w:spacing w:val="-1"/>
              <w:sz w:val="28"/>
              <w:cs/>
            </w:rPr>
            <w:id w:val="1922528436"/>
            <w:placeholder>
              <w:docPart w:val="2DC14C0DED8B4AF2B0CA98A73B0DF43A"/>
            </w:placeholder>
            <w:showingPlcHdr/>
          </w:sdtPr>
          <w:sdtContent>
            <w:tc>
              <w:tcPr>
                <w:tcW w:w="2424" w:type="dxa"/>
              </w:tcPr>
              <w:p w14:paraId="4BBCE3E2" w14:textId="3D29BBFE"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144893">
                  <w:rPr>
                    <w:rStyle w:val="PlaceholderText"/>
                  </w:rPr>
                  <w:t>Click or tap here to enter text.</w:t>
                </w:r>
              </w:p>
            </w:tc>
          </w:sdtContent>
        </w:sdt>
      </w:tr>
      <w:tr w:rsidR="00756328" w:rsidRPr="00F67AB0" w14:paraId="09358F82" w14:textId="77777777" w:rsidTr="00B70331">
        <w:tc>
          <w:tcPr>
            <w:tcW w:w="11605" w:type="dxa"/>
            <w:gridSpan w:val="2"/>
          </w:tcPr>
          <w:p w14:paraId="3166CEAA" w14:textId="426285A0" w:rsidR="00756328" w:rsidRPr="00F67AB0" w:rsidRDefault="00756328" w:rsidP="00756328">
            <w:pPr>
              <w:pStyle w:val="ListParagraph"/>
              <w:numPr>
                <w:ilvl w:val="0"/>
                <w:numId w:val="13"/>
              </w:numPr>
              <w:jc w:val="thaiDistribute"/>
              <w:rPr>
                <w:rFonts w:ascii="TH SarabunPSK" w:hAnsi="TH SarabunPSK" w:cs="TH SarabunPSK"/>
                <w:color w:val="000000"/>
                <w:spacing w:val="-1"/>
                <w:sz w:val="28"/>
              </w:rPr>
            </w:pPr>
            <w:r>
              <w:rPr>
                <w:rFonts w:ascii="TH SarabunPSK" w:hAnsi="TH SarabunPSK" w:cs="TH SarabunPSK"/>
                <w:sz w:val="28"/>
              </w:rPr>
              <w:t>T</w:t>
            </w:r>
            <w:r w:rsidRPr="00F67AB0">
              <w:rPr>
                <w:rFonts w:ascii="TH SarabunPSK" w:hAnsi="TH SarabunPSK" w:cs="TH SarabunPSK"/>
                <w:sz w:val="28"/>
              </w:rPr>
              <w:t>he operating conditions for the planned flight including</w:t>
            </w:r>
            <w:r w:rsidRPr="00F67AB0">
              <w:rPr>
                <w:rFonts w:ascii="TH SarabunPSK" w:hAnsi="TH SarabunPSK" w:cs="TH SarabunPSK"/>
                <w:sz w:val="28"/>
                <w:cs/>
              </w:rPr>
              <w:t>:</w:t>
            </w:r>
          </w:p>
        </w:tc>
        <w:tc>
          <w:tcPr>
            <w:tcW w:w="2424" w:type="dxa"/>
          </w:tcPr>
          <w:p w14:paraId="50132314" w14:textId="0CB71C5B"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756328" w:rsidRPr="00F67AB0" w14:paraId="15E316CB" w14:textId="77777777" w:rsidTr="00E41D30">
        <w:tc>
          <w:tcPr>
            <w:tcW w:w="7195" w:type="dxa"/>
          </w:tcPr>
          <w:p w14:paraId="66CF2E83" w14:textId="05CBE545" w:rsidR="00756328" w:rsidRPr="00F67AB0" w:rsidRDefault="00756328" w:rsidP="00756328">
            <w:pPr>
              <w:pStyle w:val="ListParagraph"/>
              <w:numPr>
                <w:ilvl w:val="0"/>
                <w:numId w:val="15"/>
              </w:numPr>
              <w:ind w:left="1444"/>
              <w:jc w:val="thaiDistribute"/>
              <w:rPr>
                <w:rFonts w:ascii="TH SarabunPSK" w:hAnsi="TH SarabunPSK" w:cs="TH SarabunPSK"/>
                <w:sz w:val="28"/>
              </w:rPr>
            </w:pPr>
            <w:r>
              <w:rPr>
                <w:rFonts w:ascii="TH SarabunPSK" w:hAnsi="TH SarabunPSK" w:cs="TH SarabunPSK"/>
                <w:sz w:val="28"/>
              </w:rPr>
              <w:t>A</w:t>
            </w:r>
            <w:r w:rsidRPr="00F67AB0">
              <w:rPr>
                <w:rFonts w:ascii="TH SarabunPSK" w:hAnsi="TH SarabunPSK" w:cs="TH SarabunPSK"/>
                <w:sz w:val="28"/>
              </w:rPr>
              <w:t xml:space="preserve">nticipated aeroplane mass; </w:t>
            </w:r>
          </w:p>
        </w:tc>
        <w:sdt>
          <w:sdtPr>
            <w:rPr>
              <w:rFonts w:ascii="TH SarabunPSK" w:hAnsi="TH SarabunPSK" w:cs="TH SarabunPSK"/>
              <w:bCs/>
              <w:spacing w:val="-1"/>
              <w:sz w:val="28"/>
              <w:cs/>
            </w:rPr>
            <w:id w:val="-2023464191"/>
            <w:placeholder>
              <w:docPart w:val="85275D7B81F14D09BBCA7B93B6A7B7F1"/>
            </w:placeholder>
            <w:showingPlcHdr/>
          </w:sdtPr>
          <w:sdtContent>
            <w:tc>
              <w:tcPr>
                <w:tcW w:w="4410" w:type="dxa"/>
              </w:tcPr>
              <w:p w14:paraId="353851F3" w14:textId="3F87B52F"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F23854">
                  <w:rPr>
                    <w:rStyle w:val="PlaceholderText"/>
                  </w:rPr>
                  <w:t>Click or tap here to enter text.</w:t>
                </w:r>
              </w:p>
            </w:tc>
          </w:sdtContent>
        </w:sdt>
        <w:sdt>
          <w:sdtPr>
            <w:rPr>
              <w:rFonts w:ascii="TH SarabunPSK" w:hAnsi="TH SarabunPSK" w:cs="TH SarabunPSK"/>
              <w:bCs/>
              <w:spacing w:val="-1"/>
              <w:sz w:val="28"/>
              <w:cs/>
            </w:rPr>
            <w:id w:val="-368383842"/>
            <w:placeholder>
              <w:docPart w:val="CE093AFACCB54690A53466BF2181E385"/>
            </w:placeholder>
            <w:showingPlcHdr/>
          </w:sdtPr>
          <w:sdtContent>
            <w:tc>
              <w:tcPr>
                <w:tcW w:w="2424" w:type="dxa"/>
              </w:tcPr>
              <w:p w14:paraId="4CACA281" w14:textId="4131D29D"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E1FB9">
                  <w:rPr>
                    <w:rStyle w:val="PlaceholderText"/>
                  </w:rPr>
                  <w:t>Click or tap here to enter text.</w:t>
                </w:r>
              </w:p>
            </w:tc>
          </w:sdtContent>
        </w:sdt>
      </w:tr>
      <w:tr w:rsidR="00756328" w:rsidRPr="00F67AB0" w14:paraId="05CCFF07" w14:textId="77777777" w:rsidTr="00E41D30">
        <w:tc>
          <w:tcPr>
            <w:tcW w:w="7195" w:type="dxa"/>
          </w:tcPr>
          <w:p w14:paraId="43EE1AC0" w14:textId="07F7F99F" w:rsidR="00756328" w:rsidRPr="00F67AB0" w:rsidRDefault="00756328" w:rsidP="00756328">
            <w:pPr>
              <w:pStyle w:val="ListParagraph"/>
              <w:numPr>
                <w:ilvl w:val="0"/>
                <w:numId w:val="15"/>
              </w:numPr>
              <w:ind w:left="1444"/>
              <w:jc w:val="thaiDistribute"/>
              <w:rPr>
                <w:rFonts w:ascii="TH SarabunPSK" w:hAnsi="TH SarabunPSK" w:cs="TH SarabunPSK"/>
                <w:sz w:val="28"/>
              </w:rPr>
            </w:pPr>
            <w:r w:rsidRPr="00F67AB0">
              <w:rPr>
                <w:rFonts w:ascii="TH SarabunPSK" w:hAnsi="TH SarabunPSK" w:cs="TH SarabunPSK"/>
                <w:sz w:val="28"/>
              </w:rPr>
              <w:t xml:space="preserve">Notices to Airmen; </w:t>
            </w:r>
          </w:p>
        </w:tc>
        <w:sdt>
          <w:sdtPr>
            <w:rPr>
              <w:rFonts w:ascii="TH SarabunPSK" w:hAnsi="TH SarabunPSK" w:cs="TH SarabunPSK"/>
              <w:bCs/>
              <w:spacing w:val="-1"/>
              <w:sz w:val="28"/>
              <w:cs/>
            </w:rPr>
            <w:id w:val="-1360429818"/>
            <w:placeholder>
              <w:docPart w:val="1177267357CA4D3C8EECD914625F4804"/>
            </w:placeholder>
            <w:showingPlcHdr/>
          </w:sdtPr>
          <w:sdtContent>
            <w:tc>
              <w:tcPr>
                <w:tcW w:w="4410" w:type="dxa"/>
              </w:tcPr>
              <w:p w14:paraId="208509A6" w14:textId="56B8520A"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F23854">
                  <w:rPr>
                    <w:rStyle w:val="PlaceholderText"/>
                  </w:rPr>
                  <w:t>Click or tap here to enter text.</w:t>
                </w:r>
              </w:p>
            </w:tc>
          </w:sdtContent>
        </w:sdt>
        <w:sdt>
          <w:sdtPr>
            <w:rPr>
              <w:rFonts w:ascii="TH SarabunPSK" w:hAnsi="TH SarabunPSK" w:cs="TH SarabunPSK"/>
              <w:bCs/>
              <w:spacing w:val="-1"/>
              <w:sz w:val="28"/>
              <w:cs/>
            </w:rPr>
            <w:id w:val="-381938723"/>
            <w:placeholder>
              <w:docPart w:val="07B162D0FDEA4235915AD761FB1B9D6F"/>
            </w:placeholder>
            <w:showingPlcHdr/>
          </w:sdtPr>
          <w:sdtContent>
            <w:tc>
              <w:tcPr>
                <w:tcW w:w="2424" w:type="dxa"/>
              </w:tcPr>
              <w:p w14:paraId="2ACFED3D" w14:textId="2CE9FA91"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E1FB9">
                  <w:rPr>
                    <w:rStyle w:val="PlaceholderText"/>
                  </w:rPr>
                  <w:t>Click or tap here to enter text.</w:t>
                </w:r>
              </w:p>
            </w:tc>
          </w:sdtContent>
        </w:sdt>
      </w:tr>
      <w:tr w:rsidR="00756328" w:rsidRPr="00F67AB0" w14:paraId="77F7DF9E" w14:textId="77777777" w:rsidTr="00E41D30">
        <w:tc>
          <w:tcPr>
            <w:tcW w:w="7195" w:type="dxa"/>
          </w:tcPr>
          <w:p w14:paraId="2460560F" w14:textId="4B8EF2EA" w:rsidR="00756328" w:rsidRPr="00F67AB0" w:rsidRDefault="00756328" w:rsidP="00756328">
            <w:pPr>
              <w:pStyle w:val="ListParagraph"/>
              <w:numPr>
                <w:ilvl w:val="0"/>
                <w:numId w:val="15"/>
              </w:numPr>
              <w:ind w:left="1444"/>
              <w:jc w:val="thaiDistribute"/>
              <w:rPr>
                <w:rFonts w:ascii="TH SarabunPSK" w:hAnsi="TH SarabunPSK" w:cs="TH SarabunPSK"/>
                <w:sz w:val="28"/>
              </w:rPr>
            </w:pPr>
            <w:r>
              <w:rPr>
                <w:rFonts w:ascii="TH SarabunPSK" w:hAnsi="TH SarabunPSK" w:cs="TH SarabunPSK"/>
                <w:sz w:val="28"/>
              </w:rPr>
              <w:t>C</w:t>
            </w:r>
            <w:r w:rsidRPr="00F67AB0">
              <w:rPr>
                <w:rFonts w:ascii="TH SarabunPSK" w:hAnsi="TH SarabunPSK" w:cs="TH SarabunPSK"/>
                <w:sz w:val="28"/>
              </w:rPr>
              <w:t xml:space="preserve">urrent meteorological reports or a combination of current reports and forecasts; </w:t>
            </w:r>
          </w:p>
        </w:tc>
        <w:sdt>
          <w:sdtPr>
            <w:rPr>
              <w:rFonts w:ascii="TH SarabunPSK" w:hAnsi="TH SarabunPSK" w:cs="TH SarabunPSK"/>
              <w:bCs/>
              <w:spacing w:val="-1"/>
              <w:sz w:val="28"/>
              <w:cs/>
            </w:rPr>
            <w:id w:val="1821928310"/>
            <w:placeholder>
              <w:docPart w:val="1FD5E0BC26E842E180DA780241A37EB4"/>
            </w:placeholder>
            <w:showingPlcHdr/>
          </w:sdtPr>
          <w:sdtContent>
            <w:tc>
              <w:tcPr>
                <w:tcW w:w="4410" w:type="dxa"/>
              </w:tcPr>
              <w:p w14:paraId="1ED23EDD" w14:textId="6B414204"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F23854">
                  <w:rPr>
                    <w:rStyle w:val="PlaceholderText"/>
                  </w:rPr>
                  <w:t>Click or tap here to enter text.</w:t>
                </w:r>
              </w:p>
            </w:tc>
          </w:sdtContent>
        </w:sdt>
        <w:sdt>
          <w:sdtPr>
            <w:rPr>
              <w:rFonts w:ascii="TH SarabunPSK" w:hAnsi="TH SarabunPSK" w:cs="TH SarabunPSK"/>
              <w:bCs/>
              <w:spacing w:val="-1"/>
              <w:sz w:val="28"/>
              <w:cs/>
            </w:rPr>
            <w:id w:val="1681469795"/>
            <w:placeholder>
              <w:docPart w:val="E297D2FC46BA4095BDEDBFEF08D348E8"/>
            </w:placeholder>
            <w:showingPlcHdr/>
          </w:sdtPr>
          <w:sdtContent>
            <w:tc>
              <w:tcPr>
                <w:tcW w:w="2424" w:type="dxa"/>
              </w:tcPr>
              <w:p w14:paraId="02C26DB8" w14:textId="788C71A7"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E1FB9">
                  <w:rPr>
                    <w:rStyle w:val="PlaceholderText"/>
                  </w:rPr>
                  <w:t>Click or tap here to enter text.</w:t>
                </w:r>
              </w:p>
            </w:tc>
          </w:sdtContent>
        </w:sdt>
      </w:tr>
      <w:tr w:rsidR="00756328" w:rsidRPr="00F67AB0" w14:paraId="57094263" w14:textId="77777777" w:rsidTr="00E41D30">
        <w:tc>
          <w:tcPr>
            <w:tcW w:w="7195" w:type="dxa"/>
          </w:tcPr>
          <w:p w14:paraId="7B4A9DF1" w14:textId="0076EEAF" w:rsidR="00756328" w:rsidRPr="00F67AB0" w:rsidRDefault="00756328" w:rsidP="00756328">
            <w:pPr>
              <w:pStyle w:val="ListParagraph"/>
              <w:numPr>
                <w:ilvl w:val="0"/>
                <w:numId w:val="15"/>
              </w:numPr>
              <w:ind w:left="1444"/>
              <w:jc w:val="thaiDistribute"/>
              <w:rPr>
                <w:rFonts w:ascii="TH SarabunPSK" w:hAnsi="TH SarabunPSK" w:cs="TH SarabunPSK"/>
                <w:sz w:val="28"/>
              </w:rPr>
            </w:pPr>
            <w:r>
              <w:rPr>
                <w:rFonts w:ascii="TH SarabunPSK" w:hAnsi="TH SarabunPSK" w:cs="TH SarabunPSK"/>
                <w:sz w:val="28"/>
              </w:rPr>
              <w:t>A</w:t>
            </w:r>
            <w:r w:rsidRPr="00F67AB0">
              <w:rPr>
                <w:rFonts w:ascii="TH SarabunPSK" w:hAnsi="TH SarabunPSK" w:cs="TH SarabunPSK"/>
                <w:sz w:val="28"/>
              </w:rPr>
              <w:t xml:space="preserve">ir traffic services procedures, restrictions and anticipated delays; and  </w:t>
            </w:r>
          </w:p>
        </w:tc>
        <w:sdt>
          <w:sdtPr>
            <w:rPr>
              <w:rFonts w:ascii="TH SarabunPSK" w:hAnsi="TH SarabunPSK" w:cs="TH SarabunPSK"/>
              <w:bCs/>
              <w:spacing w:val="-1"/>
              <w:sz w:val="28"/>
              <w:cs/>
            </w:rPr>
            <w:id w:val="-1176576112"/>
            <w:placeholder>
              <w:docPart w:val="320EF2DCF055482C8F0A30BC893669BF"/>
            </w:placeholder>
            <w:showingPlcHdr/>
          </w:sdtPr>
          <w:sdtContent>
            <w:tc>
              <w:tcPr>
                <w:tcW w:w="4410" w:type="dxa"/>
              </w:tcPr>
              <w:p w14:paraId="789A2CE5" w14:textId="7C766AF2"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F23854">
                  <w:rPr>
                    <w:rStyle w:val="PlaceholderText"/>
                  </w:rPr>
                  <w:t>Click or tap here to enter text.</w:t>
                </w:r>
              </w:p>
            </w:tc>
          </w:sdtContent>
        </w:sdt>
        <w:sdt>
          <w:sdtPr>
            <w:rPr>
              <w:rFonts w:ascii="TH SarabunPSK" w:hAnsi="TH SarabunPSK" w:cs="TH SarabunPSK"/>
              <w:bCs/>
              <w:spacing w:val="-1"/>
              <w:sz w:val="28"/>
              <w:cs/>
            </w:rPr>
            <w:id w:val="-871383937"/>
            <w:placeholder>
              <w:docPart w:val="17532D53024646E3A8138322F329B2A4"/>
            </w:placeholder>
            <w:showingPlcHdr/>
          </w:sdtPr>
          <w:sdtContent>
            <w:tc>
              <w:tcPr>
                <w:tcW w:w="2424" w:type="dxa"/>
              </w:tcPr>
              <w:p w14:paraId="4DB94141" w14:textId="54821FD1"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E1FB9">
                  <w:rPr>
                    <w:rStyle w:val="PlaceholderText"/>
                  </w:rPr>
                  <w:t>Click or tap here to enter text.</w:t>
                </w:r>
              </w:p>
            </w:tc>
          </w:sdtContent>
        </w:sdt>
      </w:tr>
      <w:tr w:rsidR="00756328" w:rsidRPr="00F67AB0" w14:paraId="5C4F482F" w14:textId="77777777" w:rsidTr="00E41D30">
        <w:tc>
          <w:tcPr>
            <w:tcW w:w="7195" w:type="dxa"/>
          </w:tcPr>
          <w:p w14:paraId="1944BFC3" w14:textId="27E0033B" w:rsidR="00756328" w:rsidRPr="00F67AB0" w:rsidRDefault="00756328" w:rsidP="00756328">
            <w:pPr>
              <w:pStyle w:val="ListParagraph"/>
              <w:numPr>
                <w:ilvl w:val="0"/>
                <w:numId w:val="15"/>
              </w:numPr>
              <w:ind w:left="1444"/>
              <w:jc w:val="thaiDistribute"/>
              <w:rPr>
                <w:rFonts w:ascii="TH SarabunPSK" w:hAnsi="TH SarabunPSK" w:cs="TH SarabunPSK"/>
                <w:sz w:val="28"/>
              </w:rPr>
            </w:pPr>
            <w:r>
              <w:rPr>
                <w:rFonts w:ascii="TH SarabunPSK" w:hAnsi="TH SarabunPSK" w:cs="TH SarabunPSK"/>
                <w:sz w:val="28"/>
              </w:rPr>
              <w:t>T</w:t>
            </w:r>
            <w:r w:rsidRPr="00F67AB0">
              <w:rPr>
                <w:rFonts w:ascii="TH SarabunPSK" w:hAnsi="TH SarabunPSK" w:cs="TH SarabunPSK"/>
                <w:sz w:val="28"/>
              </w:rPr>
              <w:t>he effects of deferred maintenance items and</w:t>
            </w:r>
            <w:r w:rsidRPr="00F67AB0">
              <w:rPr>
                <w:rFonts w:ascii="TH SarabunPSK" w:hAnsi="TH SarabunPSK" w:cs="TH SarabunPSK"/>
                <w:sz w:val="28"/>
                <w:cs/>
              </w:rPr>
              <w:t>/</w:t>
            </w:r>
            <w:r w:rsidRPr="00F67AB0">
              <w:rPr>
                <w:rFonts w:ascii="TH SarabunPSK" w:hAnsi="TH SarabunPSK" w:cs="TH SarabunPSK"/>
                <w:sz w:val="28"/>
              </w:rPr>
              <w:t>or configuration deviations</w:t>
            </w:r>
            <w:r w:rsidRPr="00F67AB0">
              <w:rPr>
                <w:rFonts w:ascii="TH SarabunPSK" w:hAnsi="TH SarabunPSK" w:cs="TH SarabunPSK"/>
                <w:sz w:val="28"/>
                <w:cs/>
              </w:rPr>
              <w:t xml:space="preserve">. </w:t>
            </w:r>
          </w:p>
        </w:tc>
        <w:sdt>
          <w:sdtPr>
            <w:rPr>
              <w:rFonts w:ascii="TH SarabunPSK" w:hAnsi="TH SarabunPSK" w:cs="TH SarabunPSK"/>
              <w:bCs/>
              <w:spacing w:val="-1"/>
              <w:sz w:val="28"/>
              <w:cs/>
            </w:rPr>
            <w:id w:val="2060436137"/>
            <w:placeholder>
              <w:docPart w:val="63B811B2F77F43C6AAAF3BAD76505F1E"/>
            </w:placeholder>
            <w:showingPlcHdr/>
          </w:sdtPr>
          <w:sdtContent>
            <w:tc>
              <w:tcPr>
                <w:tcW w:w="4410" w:type="dxa"/>
              </w:tcPr>
              <w:p w14:paraId="7D7D4F9D" w14:textId="19859ECC"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F23854">
                  <w:rPr>
                    <w:rStyle w:val="PlaceholderText"/>
                  </w:rPr>
                  <w:t>Click or tap here to enter text.</w:t>
                </w:r>
              </w:p>
            </w:tc>
          </w:sdtContent>
        </w:sdt>
        <w:sdt>
          <w:sdtPr>
            <w:rPr>
              <w:rFonts w:ascii="TH SarabunPSK" w:hAnsi="TH SarabunPSK" w:cs="TH SarabunPSK"/>
              <w:bCs/>
              <w:spacing w:val="-1"/>
              <w:sz w:val="28"/>
              <w:cs/>
            </w:rPr>
            <w:id w:val="1390689484"/>
            <w:placeholder>
              <w:docPart w:val="05C88A7F0950404D813BA35086B2D902"/>
            </w:placeholder>
            <w:showingPlcHdr/>
          </w:sdtPr>
          <w:sdtContent>
            <w:tc>
              <w:tcPr>
                <w:tcW w:w="2424" w:type="dxa"/>
              </w:tcPr>
              <w:p w14:paraId="4B642794" w14:textId="5BE0564C"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E1FB9">
                  <w:rPr>
                    <w:rStyle w:val="PlaceholderText"/>
                  </w:rPr>
                  <w:t>Click or tap here to enter text.</w:t>
                </w:r>
              </w:p>
            </w:tc>
          </w:sdtContent>
        </w:sdt>
      </w:tr>
      <w:tr w:rsidR="00756328" w:rsidRPr="00F67AB0" w14:paraId="782B4682" w14:textId="77777777" w:rsidTr="00E41D30">
        <w:tc>
          <w:tcPr>
            <w:tcW w:w="7195" w:type="dxa"/>
          </w:tcPr>
          <w:p w14:paraId="689110BC" w14:textId="67216936" w:rsidR="00756328" w:rsidRPr="00F67AB0" w:rsidRDefault="00756328" w:rsidP="00756328">
            <w:pPr>
              <w:ind w:left="589" w:hanging="589"/>
              <w:jc w:val="thaiDistribute"/>
              <w:rPr>
                <w:rFonts w:ascii="TH SarabunPSK" w:hAnsi="TH SarabunPSK" w:cs="TH SarabunPSK"/>
                <w:sz w:val="28"/>
              </w:rPr>
            </w:pPr>
            <w:r w:rsidRPr="00F67AB0">
              <w:rPr>
                <w:rFonts w:ascii="TH SarabunPSK" w:hAnsi="TH SarabunPSK" w:cs="TH SarabunPSK"/>
                <w:sz w:val="28"/>
              </w:rPr>
              <w:t>6</w:t>
            </w:r>
            <w:r w:rsidRPr="00F67AB0">
              <w:rPr>
                <w:rFonts w:ascii="TH SarabunPSK" w:hAnsi="TH SarabunPSK" w:cs="TH SarabunPSK"/>
                <w:sz w:val="28"/>
                <w:cs/>
              </w:rPr>
              <w:t>.</w:t>
            </w:r>
            <w:r w:rsidRPr="00F67AB0">
              <w:rPr>
                <w:rFonts w:ascii="TH SarabunPSK" w:hAnsi="TH SarabunPSK" w:cs="TH SarabunPSK"/>
                <w:sz w:val="28"/>
              </w:rPr>
              <w:t>1</w:t>
            </w:r>
            <w:r w:rsidRPr="00F67AB0">
              <w:rPr>
                <w:rFonts w:ascii="TH SarabunPSK" w:hAnsi="TH SarabunPSK" w:cs="TH SarabunPSK"/>
                <w:sz w:val="28"/>
                <w:cs/>
              </w:rPr>
              <w:t>.</w:t>
            </w:r>
            <w:r w:rsidRPr="00F67AB0">
              <w:rPr>
                <w:rFonts w:ascii="TH SarabunPSK" w:hAnsi="TH SarabunPSK" w:cs="TH SarabunPSK"/>
                <w:sz w:val="28"/>
              </w:rPr>
              <w:t>5</w:t>
            </w:r>
            <w:r>
              <w:rPr>
                <w:rFonts w:ascii="TH SarabunPSK" w:hAnsi="TH SarabunPSK" w:cs="TH SarabunPSK"/>
                <w:sz w:val="28"/>
              </w:rPr>
              <w:tab/>
            </w:r>
            <w:r w:rsidRPr="00F67AB0">
              <w:rPr>
                <w:rFonts w:ascii="TH SarabunPSK" w:hAnsi="TH SarabunPSK" w:cs="TH SarabunPSK"/>
                <w:sz w:val="28"/>
              </w:rPr>
              <w:t>There</w:t>
            </w:r>
            <w:r>
              <w:rPr>
                <w:rFonts w:ascii="TH SarabunPSK" w:hAnsi="TH SarabunPSK" w:cs="TH SarabunPSK" w:hint="cs"/>
                <w:sz w:val="28"/>
                <w:cs/>
              </w:rPr>
              <w:t xml:space="preserve"> </w:t>
            </w:r>
            <w:r w:rsidRPr="00F67AB0">
              <w:rPr>
                <w:rFonts w:ascii="TH SarabunPSK" w:hAnsi="TH SarabunPSK" w:cs="TH SarabunPSK"/>
                <w:sz w:val="28"/>
              </w:rPr>
              <w:t>should</w:t>
            </w:r>
            <w:r>
              <w:rPr>
                <w:rFonts w:ascii="TH SarabunPSK" w:hAnsi="TH SarabunPSK" w:cs="TH SarabunPSK" w:hint="cs"/>
                <w:sz w:val="28"/>
                <w:cs/>
              </w:rPr>
              <w:t xml:space="preserve"> </w:t>
            </w:r>
            <w:r w:rsidRPr="00F67AB0">
              <w:rPr>
                <w:rFonts w:ascii="TH SarabunPSK" w:hAnsi="TH SarabunPSK" w:cs="TH SarabunPSK"/>
                <w:sz w:val="28"/>
              </w:rPr>
              <w:t>be</w:t>
            </w:r>
            <w:r>
              <w:rPr>
                <w:rFonts w:ascii="TH SarabunPSK" w:hAnsi="TH SarabunPSK" w:cs="TH SarabunPSK" w:hint="cs"/>
                <w:sz w:val="28"/>
                <w:cs/>
              </w:rPr>
              <w:t xml:space="preserve"> </w:t>
            </w:r>
            <w:r w:rsidRPr="00F67AB0">
              <w:rPr>
                <w:rFonts w:ascii="TH SarabunPSK" w:hAnsi="TH SarabunPSK" w:cs="TH SarabunPSK"/>
                <w:sz w:val="28"/>
              </w:rPr>
              <w:t>instructions and guidance on the effect on fuel consumption of engine or system failure</w:t>
            </w:r>
            <w:r w:rsidRPr="00F67AB0">
              <w:rPr>
                <w:rFonts w:ascii="TH SarabunPSK" w:hAnsi="TH SarabunPSK" w:cs="TH SarabunPSK"/>
                <w:sz w:val="28"/>
                <w:cs/>
              </w:rPr>
              <w:t>.</w:t>
            </w:r>
          </w:p>
        </w:tc>
        <w:sdt>
          <w:sdtPr>
            <w:rPr>
              <w:rFonts w:ascii="TH SarabunPSK" w:hAnsi="TH SarabunPSK" w:cs="TH SarabunPSK"/>
              <w:bCs/>
              <w:spacing w:val="-1"/>
              <w:sz w:val="28"/>
              <w:cs/>
            </w:rPr>
            <w:id w:val="1083955871"/>
            <w:placeholder>
              <w:docPart w:val="953DB14140D94E0A87107F390890FF8B"/>
            </w:placeholder>
            <w:showingPlcHdr/>
          </w:sdtPr>
          <w:sdtContent>
            <w:tc>
              <w:tcPr>
                <w:tcW w:w="4410" w:type="dxa"/>
              </w:tcPr>
              <w:p w14:paraId="203BD816" w14:textId="38CA3A12"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F23854">
                  <w:rPr>
                    <w:rStyle w:val="PlaceholderText"/>
                  </w:rPr>
                  <w:t>Click or tap here to enter text.</w:t>
                </w:r>
              </w:p>
            </w:tc>
          </w:sdtContent>
        </w:sdt>
        <w:sdt>
          <w:sdtPr>
            <w:rPr>
              <w:rFonts w:ascii="TH SarabunPSK" w:hAnsi="TH SarabunPSK" w:cs="TH SarabunPSK"/>
              <w:bCs/>
              <w:spacing w:val="-1"/>
              <w:sz w:val="28"/>
              <w:cs/>
            </w:rPr>
            <w:id w:val="-312407026"/>
            <w:placeholder>
              <w:docPart w:val="A1A2324523054DD8B26AC3D0C7CF20AD"/>
            </w:placeholder>
            <w:showingPlcHdr/>
          </w:sdtPr>
          <w:sdtContent>
            <w:tc>
              <w:tcPr>
                <w:tcW w:w="2424" w:type="dxa"/>
              </w:tcPr>
              <w:p w14:paraId="32DD8B06" w14:textId="5C8A531E"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E1FB9">
                  <w:rPr>
                    <w:rStyle w:val="PlaceholderText"/>
                  </w:rPr>
                  <w:t>Click or tap here to enter text.</w:t>
                </w:r>
              </w:p>
            </w:tc>
          </w:sdtContent>
        </w:sdt>
      </w:tr>
      <w:tr w:rsidR="00756328" w:rsidRPr="00F67AB0" w14:paraId="707EB975" w14:textId="77777777" w:rsidTr="00E41D30">
        <w:tc>
          <w:tcPr>
            <w:tcW w:w="7195" w:type="dxa"/>
          </w:tcPr>
          <w:p w14:paraId="2F3CE78F" w14:textId="4364AA2E" w:rsidR="00756328" w:rsidRPr="00F67AB0" w:rsidRDefault="00756328" w:rsidP="00756328">
            <w:pPr>
              <w:ind w:left="589" w:hanging="589"/>
              <w:jc w:val="thaiDistribute"/>
              <w:rPr>
                <w:rFonts w:ascii="TH SarabunPSK" w:hAnsi="TH SarabunPSK" w:cs="TH SarabunPSK"/>
                <w:sz w:val="28"/>
              </w:rPr>
            </w:pPr>
            <w:r w:rsidRPr="00F67AB0">
              <w:rPr>
                <w:rFonts w:ascii="TH SarabunPSK" w:hAnsi="TH SarabunPSK" w:cs="TH SarabunPSK"/>
                <w:sz w:val="28"/>
              </w:rPr>
              <w:lastRenderedPageBreak/>
              <w:t>6</w:t>
            </w:r>
            <w:r w:rsidRPr="00F67AB0">
              <w:rPr>
                <w:rFonts w:ascii="TH SarabunPSK" w:hAnsi="TH SarabunPSK" w:cs="TH SarabunPSK"/>
                <w:sz w:val="28"/>
                <w:cs/>
              </w:rPr>
              <w:t>.</w:t>
            </w:r>
            <w:r w:rsidRPr="00F67AB0">
              <w:rPr>
                <w:rFonts w:ascii="TH SarabunPSK" w:hAnsi="TH SarabunPSK" w:cs="TH SarabunPSK"/>
                <w:sz w:val="28"/>
              </w:rPr>
              <w:t>1</w:t>
            </w:r>
            <w:r w:rsidRPr="00F67AB0">
              <w:rPr>
                <w:rFonts w:ascii="TH SarabunPSK" w:hAnsi="TH SarabunPSK" w:cs="TH SarabunPSK"/>
                <w:sz w:val="28"/>
                <w:cs/>
              </w:rPr>
              <w:t>.</w:t>
            </w:r>
            <w:r w:rsidRPr="00F67AB0">
              <w:rPr>
                <w:rFonts w:ascii="TH SarabunPSK" w:hAnsi="TH SarabunPSK" w:cs="TH SarabunPSK"/>
                <w:sz w:val="28"/>
              </w:rPr>
              <w:t>6</w:t>
            </w:r>
            <w:r>
              <w:rPr>
                <w:rFonts w:ascii="TH SarabunPSK" w:hAnsi="TH SarabunPSK" w:cs="TH SarabunPSK"/>
                <w:sz w:val="28"/>
              </w:rPr>
              <w:tab/>
            </w:r>
            <w:r w:rsidRPr="00F67AB0">
              <w:rPr>
                <w:rFonts w:ascii="TH SarabunPSK" w:hAnsi="TH SarabunPSK" w:cs="TH SarabunPSK"/>
                <w:sz w:val="28"/>
              </w:rPr>
              <w:t>Where necessary requirements for oil, water methanol, etc as well as fuel should be specified</w:t>
            </w:r>
            <w:r w:rsidRPr="00F67AB0">
              <w:rPr>
                <w:rFonts w:ascii="TH SarabunPSK" w:hAnsi="TH SarabunPSK" w:cs="TH SarabunPSK"/>
                <w:sz w:val="28"/>
                <w:cs/>
              </w:rPr>
              <w:t>.</w:t>
            </w:r>
          </w:p>
        </w:tc>
        <w:sdt>
          <w:sdtPr>
            <w:rPr>
              <w:rFonts w:ascii="TH SarabunPSK" w:hAnsi="TH SarabunPSK" w:cs="TH SarabunPSK"/>
              <w:bCs/>
              <w:spacing w:val="-1"/>
              <w:sz w:val="28"/>
              <w:cs/>
            </w:rPr>
            <w:id w:val="1839186362"/>
            <w:placeholder>
              <w:docPart w:val="DA96223812774A8AB408EBD004C306A5"/>
            </w:placeholder>
            <w:showingPlcHdr/>
          </w:sdtPr>
          <w:sdtContent>
            <w:tc>
              <w:tcPr>
                <w:tcW w:w="4410" w:type="dxa"/>
              </w:tcPr>
              <w:p w14:paraId="4E8C1604" w14:textId="0FB7010D"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05F8C">
                  <w:rPr>
                    <w:rStyle w:val="PlaceholderText"/>
                  </w:rPr>
                  <w:t>Click or tap here to enter text.</w:t>
                </w:r>
              </w:p>
            </w:tc>
          </w:sdtContent>
        </w:sdt>
        <w:sdt>
          <w:sdtPr>
            <w:rPr>
              <w:rFonts w:ascii="TH SarabunPSK" w:hAnsi="TH SarabunPSK" w:cs="TH SarabunPSK"/>
              <w:bCs/>
              <w:spacing w:val="-1"/>
              <w:sz w:val="28"/>
              <w:cs/>
            </w:rPr>
            <w:id w:val="537089802"/>
            <w:placeholder>
              <w:docPart w:val="36F48550DCEB4A6B8F5A16A0ED678994"/>
            </w:placeholder>
            <w:showingPlcHdr/>
          </w:sdtPr>
          <w:sdtContent>
            <w:tc>
              <w:tcPr>
                <w:tcW w:w="2424" w:type="dxa"/>
              </w:tcPr>
              <w:p w14:paraId="6F3572B7" w14:textId="3ABE35A0"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05F8C">
                  <w:rPr>
                    <w:rStyle w:val="PlaceholderText"/>
                  </w:rPr>
                  <w:t>Click or tap here to enter text.</w:t>
                </w:r>
              </w:p>
            </w:tc>
          </w:sdtContent>
        </w:sdt>
      </w:tr>
      <w:tr w:rsidR="00756328" w:rsidRPr="00F67AB0" w14:paraId="6E2C9CC0" w14:textId="77777777" w:rsidTr="00E41D30">
        <w:tc>
          <w:tcPr>
            <w:tcW w:w="7195" w:type="dxa"/>
          </w:tcPr>
          <w:p w14:paraId="489DBBC2" w14:textId="28C811BA" w:rsidR="00756328" w:rsidRPr="00F67AB0" w:rsidRDefault="00756328" w:rsidP="00756328">
            <w:pPr>
              <w:ind w:left="589" w:hanging="589"/>
              <w:jc w:val="thaiDistribute"/>
              <w:rPr>
                <w:rFonts w:ascii="TH SarabunPSK" w:hAnsi="TH SarabunPSK" w:cs="TH SarabunPSK"/>
                <w:sz w:val="28"/>
              </w:rPr>
            </w:pPr>
            <w:r w:rsidRPr="00F67AB0">
              <w:rPr>
                <w:rFonts w:ascii="TH SarabunPSK" w:hAnsi="TH SarabunPSK" w:cs="TH SarabunPSK"/>
                <w:sz w:val="28"/>
              </w:rPr>
              <w:t>6</w:t>
            </w:r>
            <w:r w:rsidRPr="00F67AB0">
              <w:rPr>
                <w:rFonts w:ascii="TH SarabunPSK" w:hAnsi="TH SarabunPSK" w:cs="TH SarabunPSK"/>
                <w:sz w:val="28"/>
                <w:cs/>
              </w:rPr>
              <w:t>.</w:t>
            </w:r>
            <w:r w:rsidRPr="00F67AB0">
              <w:rPr>
                <w:rFonts w:ascii="TH SarabunPSK" w:hAnsi="TH SarabunPSK" w:cs="TH SarabunPSK"/>
                <w:sz w:val="28"/>
              </w:rPr>
              <w:t>1</w:t>
            </w:r>
            <w:r w:rsidRPr="00F67AB0">
              <w:rPr>
                <w:rFonts w:ascii="TH SarabunPSK" w:hAnsi="TH SarabunPSK" w:cs="TH SarabunPSK"/>
                <w:sz w:val="28"/>
                <w:cs/>
              </w:rPr>
              <w:t>.</w:t>
            </w:r>
            <w:r w:rsidRPr="00F67AB0">
              <w:rPr>
                <w:rFonts w:ascii="TH SarabunPSK" w:hAnsi="TH SarabunPSK" w:cs="TH SarabunPSK"/>
                <w:sz w:val="28"/>
              </w:rPr>
              <w:t>7</w:t>
            </w:r>
            <w:r>
              <w:rPr>
                <w:rFonts w:ascii="TH SarabunPSK" w:hAnsi="TH SarabunPSK" w:cs="TH SarabunPSK"/>
                <w:sz w:val="28"/>
              </w:rPr>
              <w:tab/>
            </w:r>
            <w:r w:rsidRPr="00F67AB0">
              <w:rPr>
                <w:rFonts w:ascii="TH SarabunPSK" w:hAnsi="TH SarabunPSK" w:cs="TH SarabunPSK"/>
                <w:sz w:val="28"/>
              </w:rPr>
              <w:t>Pilots</w:t>
            </w:r>
            <w:r w:rsidRPr="00F67AB0">
              <w:rPr>
                <w:rFonts w:ascii="TH SarabunPSK" w:hAnsi="TH SarabunPSK" w:cs="TH SarabunPSK"/>
                <w:sz w:val="28"/>
                <w:cs/>
              </w:rPr>
              <w:t>-</w:t>
            </w:r>
            <w:r w:rsidRPr="00F67AB0">
              <w:rPr>
                <w:rFonts w:ascii="TH SarabunPSK" w:hAnsi="TH SarabunPSK" w:cs="TH SarabunPSK"/>
                <w:sz w:val="28"/>
              </w:rPr>
              <w:t>in</w:t>
            </w:r>
            <w:r w:rsidRPr="00F67AB0">
              <w:rPr>
                <w:rFonts w:ascii="TH SarabunPSK" w:hAnsi="TH SarabunPSK" w:cs="TH SarabunPSK"/>
                <w:sz w:val="28"/>
                <w:cs/>
              </w:rPr>
              <w:t>-</w:t>
            </w:r>
            <w:r w:rsidRPr="00F67AB0">
              <w:rPr>
                <w:rFonts w:ascii="TH SarabunPSK" w:hAnsi="TH SarabunPSK" w:cs="TH SarabunPSK"/>
                <w:sz w:val="28"/>
              </w:rPr>
              <w:t>command must be allowed to carry more than the minimum fuel, at their discretion</w:t>
            </w:r>
            <w:r w:rsidRPr="00F67AB0">
              <w:rPr>
                <w:rFonts w:ascii="TH SarabunPSK" w:hAnsi="TH SarabunPSK" w:cs="TH SarabunPSK"/>
                <w:sz w:val="28"/>
                <w:cs/>
              </w:rPr>
              <w:t>.</w:t>
            </w:r>
          </w:p>
        </w:tc>
        <w:sdt>
          <w:sdtPr>
            <w:rPr>
              <w:rFonts w:ascii="TH SarabunPSK" w:hAnsi="TH SarabunPSK" w:cs="TH SarabunPSK"/>
              <w:bCs/>
              <w:spacing w:val="-1"/>
              <w:sz w:val="28"/>
              <w:cs/>
            </w:rPr>
            <w:id w:val="206313763"/>
            <w:placeholder>
              <w:docPart w:val="176D53164FFB4DA58171F6783FC5D90F"/>
            </w:placeholder>
            <w:showingPlcHdr/>
          </w:sdtPr>
          <w:sdtContent>
            <w:tc>
              <w:tcPr>
                <w:tcW w:w="4410" w:type="dxa"/>
              </w:tcPr>
              <w:p w14:paraId="6638DDDC" w14:textId="4A8115DB"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05F8C">
                  <w:rPr>
                    <w:rStyle w:val="PlaceholderText"/>
                  </w:rPr>
                  <w:t>Click or tap here to enter text.</w:t>
                </w:r>
              </w:p>
            </w:tc>
          </w:sdtContent>
        </w:sdt>
        <w:sdt>
          <w:sdtPr>
            <w:rPr>
              <w:rFonts w:ascii="TH SarabunPSK" w:hAnsi="TH SarabunPSK" w:cs="TH SarabunPSK"/>
              <w:bCs/>
              <w:spacing w:val="-1"/>
              <w:sz w:val="28"/>
              <w:cs/>
            </w:rPr>
            <w:id w:val="-520005863"/>
            <w:placeholder>
              <w:docPart w:val="9A84E86022274DBCBEFE09C90A9FF3C3"/>
            </w:placeholder>
            <w:showingPlcHdr/>
          </w:sdtPr>
          <w:sdtContent>
            <w:tc>
              <w:tcPr>
                <w:tcW w:w="2424" w:type="dxa"/>
              </w:tcPr>
              <w:p w14:paraId="2EA43FB4" w14:textId="4F5FA896"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05F8C">
                  <w:rPr>
                    <w:rStyle w:val="PlaceholderText"/>
                  </w:rPr>
                  <w:t>Click or tap here to enter text.</w:t>
                </w:r>
              </w:p>
            </w:tc>
          </w:sdtContent>
        </w:sdt>
      </w:tr>
      <w:tr w:rsidR="004020D5" w:rsidRPr="00F67AB0" w14:paraId="00B71D8F" w14:textId="77777777" w:rsidTr="00B70331">
        <w:tc>
          <w:tcPr>
            <w:tcW w:w="11605" w:type="dxa"/>
            <w:gridSpan w:val="2"/>
          </w:tcPr>
          <w:p w14:paraId="40867314" w14:textId="2AC0B287" w:rsidR="004020D5" w:rsidRPr="00EC2736" w:rsidRDefault="004020D5" w:rsidP="007B1667">
            <w:pPr>
              <w:ind w:left="589" w:hanging="589"/>
              <w:jc w:val="thaiDistribute"/>
              <w:rPr>
                <w:rFonts w:ascii="TH SarabunPSK" w:hAnsi="TH SarabunPSK" w:cs="TH SarabunPSK"/>
                <w:b/>
                <w:bCs/>
                <w:sz w:val="28"/>
              </w:rPr>
            </w:pPr>
            <w:r w:rsidRPr="00EC2736">
              <w:rPr>
                <w:rFonts w:ascii="TH SarabunPSK" w:hAnsi="TH SarabunPSK" w:cs="TH SarabunPSK"/>
                <w:b/>
                <w:bCs/>
                <w:sz w:val="28"/>
              </w:rPr>
              <w:t>6</w:t>
            </w:r>
            <w:r w:rsidRPr="00EC2736">
              <w:rPr>
                <w:rFonts w:ascii="TH SarabunPSK" w:hAnsi="TH SarabunPSK" w:cs="TH SarabunPSK"/>
                <w:b/>
                <w:bCs/>
                <w:sz w:val="28"/>
                <w:cs/>
              </w:rPr>
              <w:t>.</w:t>
            </w:r>
            <w:r w:rsidRPr="00EC2736">
              <w:rPr>
                <w:rFonts w:ascii="TH SarabunPSK" w:hAnsi="TH SarabunPSK" w:cs="TH SarabunPSK"/>
                <w:b/>
                <w:bCs/>
                <w:sz w:val="28"/>
              </w:rPr>
              <w:t>2</w:t>
            </w:r>
            <w:r w:rsidR="005A3F2D" w:rsidRPr="00EC2736">
              <w:rPr>
                <w:rFonts w:ascii="TH SarabunPSK" w:hAnsi="TH SarabunPSK" w:cs="TH SarabunPSK"/>
                <w:b/>
                <w:bCs/>
                <w:sz w:val="28"/>
              </w:rPr>
              <w:tab/>
            </w:r>
            <w:r w:rsidRPr="00FF5D6D">
              <w:rPr>
                <w:rFonts w:ascii="TH SarabunPSK" w:hAnsi="TH SarabunPSK" w:cs="TH SarabunPSK"/>
                <w:b/>
                <w:bCs/>
                <w:sz w:val="28"/>
              </w:rPr>
              <w:t>Standard Fuel Formula</w:t>
            </w:r>
          </w:p>
        </w:tc>
        <w:tc>
          <w:tcPr>
            <w:tcW w:w="2424" w:type="dxa"/>
          </w:tcPr>
          <w:p w14:paraId="00F98D87" w14:textId="77777777" w:rsidR="004020D5" w:rsidRPr="00756328" w:rsidRDefault="004020D5"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4020D5" w:rsidRPr="00F67AB0" w14:paraId="0A536363" w14:textId="77777777" w:rsidTr="00B70331">
        <w:tc>
          <w:tcPr>
            <w:tcW w:w="11605" w:type="dxa"/>
            <w:gridSpan w:val="2"/>
          </w:tcPr>
          <w:p w14:paraId="0BF59C31" w14:textId="15D4ED01" w:rsidR="004020D5" w:rsidRPr="007B1667" w:rsidRDefault="004020D5" w:rsidP="007B1667">
            <w:pPr>
              <w:ind w:left="589" w:hanging="589"/>
              <w:jc w:val="thaiDistribute"/>
              <w:rPr>
                <w:rFonts w:ascii="TH SarabunPSK" w:hAnsi="TH SarabunPSK" w:cs="TH SarabunPSK"/>
                <w:sz w:val="28"/>
              </w:rPr>
            </w:pPr>
            <w:r w:rsidRPr="00F67AB0">
              <w:rPr>
                <w:rFonts w:ascii="TH SarabunPSK" w:hAnsi="TH SarabunPSK" w:cs="TH SarabunPSK"/>
                <w:sz w:val="28"/>
              </w:rPr>
              <w:t>6</w:t>
            </w:r>
            <w:r w:rsidRPr="00F67AB0">
              <w:rPr>
                <w:rFonts w:ascii="TH SarabunPSK" w:hAnsi="TH SarabunPSK" w:cs="TH SarabunPSK"/>
                <w:sz w:val="28"/>
                <w:cs/>
              </w:rPr>
              <w:t>.</w:t>
            </w:r>
            <w:r w:rsidRPr="00F67AB0">
              <w:rPr>
                <w:rFonts w:ascii="TH SarabunPSK" w:hAnsi="TH SarabunPSK" w:cs="TH SarabunPSK"/>
                <w:sz w:val="28"/>
              </w:rPr>
              <w:t>2</w:t>
            </w:r>
            <w:r w:rsidRPr="00F67AB0">
              <w:rPr>
                <w:rFonts w:ascii="TH SarabunPSK" w:hAnsi="TH SarabunPSK" w:cs="TH SarabunPSK"/>
                <w:sz w:val="28"/>
                <w:cs/>
              </w:rPr>
              <w:t>.</w:t>
            </w:r>
            <w:r w:rsidRPr="00F67AB0">
              <w:rPr>
                <w:rFonts w:ascii="TH SarabunPSK" w:hAnsi="TH SarabunPSK" w:cs="TH SarabunPSK"/>
                <w:sz w:val="28"/>
              </w:rPr>
              <w:t>1</w:t>
            </w:r>
            <w:r w:rsidR="005A3F2D">
              <w:rPr>
                <w:rFonts w:ascii="TH SarabunPSK" w:hAnsi="TH SarabunPSK" w:cs="TH SarabunPSK"/>
                <w:sz w:val="28"/>
              </w:rPr>
              <w:tab/>
            </w:r>
            <w:r w:rsidRPr="00F67AB0">
              <w:rPr>
                <w:rFonts w:ascii="TH SarabunPSK" w:hAnsi="TH SarabunPSK" w:cs="TH SarabunPSK"/>
                <w:sz w:val="28"/>
              </w:rPr>
              <w:t>The pre</w:t>
            </w:r>
            <w:r w:rsidRPr="00F67AB0">
              <w:rPr>
                <w:rFonts w:ascii="TH SarabunPSK" w:hAnsi="TH SarabunPSK" w:cs="TH SarabunPSK"/>
                <w:sz w:val="28"/>
                <w:cs/>
              </w:rPr>
              <w:t>-</w:t>
            </w:r>
            <w:r w:rsidRPr="00F67AB0">
              <w:rPr>
                <w:rFonts w:ascii="TH SarabunPSK" w:hAnsi="TH SarabunPSK" w:cs="TH SarabunPSK"/>
                <w:sz w:val="28"/>
              </w:rPr>
              <w:t>flight calculation of usable fuel required shall include</w:t>
            </w:r>
            <w:r w:rsidRPr="00F67AB0">
              <w:rPr>
                <w:rFonts w:ascii="TH SarabunPSK" w:hAnsi="TH SarabunPSK" w:cs="TH SarabunPSK"/>
                <w:sz w:val="28"/>
                <w:cs/>
              </w:rPr>
              <w:t>:</w:t>
            </w:r>
          </w:p>
        </w:tc>
        <w:tc>
          <w:tcPr>
            <w:tcW w:w="2424" w:type="dxa"/>
          </w:tcPr>
          <w:p w14:paraId="6875CD57" w14:textId="77777777" w:rsidR="004020D5" w:rsidRPr="00756328" w:rsidRDefault="004020D5"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756328" w:rsidRPr="00F67AB0" w14:paraId="055D084D" w14:textId="77777777" w:rsidTr="00E41D30">
        <w:tc>
          <w:tcPr>
            <w:tcW w:w="7195" w:type="dxa"/>
          </w:tcPr>
          <w:p w14:paraId="3C189319" w14:textId="36F2CD69" w:rsidR="00756328" w:rsidRPr="00716F4B" w:rsidRDefault="00756328" w:rsidP="00756328">
            <w:pPr>
              <w:pStyle w:val="ListParagraph"/>
              <w:numPr>
                <w:ilvl w:val="0"/>
                <w:numId w:val="16"/>
              </w:numPr>
              <w:jc w:val="thaiDistribute"/>
              <w:rPr>
                <w:rFonts w:ascii="TH SarabunPSK" w:hAnsi="TH SarabunPSK" w:cs="TH SarabunPSK"/>
                <w:sz w:val="28"/>
              </w:rPr>
            </w:pPr>
            <w:r w:rsidRPr="00716F4B">
              <w:rPr>
                <w:rFonts w:ascii="TH SarabunPSK" w:hAnsi="TH SarabunPSK" w:cs="TH SarabunPSK"/>
                <w:sz w:val="28"/>
              </w:rPr>
              <w:t>Start-up and taxi fuel which shall be the amount of fuel expected to be consumed before take-off taking into account local conditions at the departure aerodrome and auxiliary power unit (APU) fuel consumption, and may be expressed in standard fixed amount;</w:t>
            </w:r>
          </w:p>
        </w:tc>
        <w:sdt>
          <w:sdtPr>
            <w:rPr>
              <w:rFonts w:ascii="TH SarabunPSK" w:hAnsi="TH SarabunPSK" w:cs="TH SarabunPSK"/>
              <w:bCs/>
              <w:spacing w:val="-1"/>
              <w:sz w:val="28"/>
              <w:cs/>
            </w:rPr>
            <w:id w:val="-1106343539"/>
            <w:placeholder>
              <w:docPart w:val="66BE01AF0E9E4D5A96D8B2CF06DBDE1C"/>
            </w:placeholder>
            <w:showingPlcHdr/>
          </w:sdtPr>
          <w:sdtContent>
            <w:tc>
              <w:tcPr>
                <w:tcW w:w="4410" w:type="dxa"/>
              </w:tcPr>
              <w:p w14:paraId="15D00086" w14:textId="2B9F91A3"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AD37AA">
                  <w:rPr>
                    <w:rStyle w:val="PlaceholderText"/>
                  </w:rPr>
                  <w:t>Click or tap here to enter text.</w:t>
                </w:r>
              </w:p>
            </w:tc>
          </w:sdtContent>
        </w:sdt>
        <w:sdt>
          <w:sdtPr>
            <w:rPr>
              <w:rFonts w:ascii="TH SarabunPSK" w:hAnsi="TH SarabunPSK" w:cs="TH SarabunPSK"/>
              <w:bCs/>
              <w:spacing w:val="-1"/>
              <w:sz w:val="28"/>
              <w:cs/>
            </w:rPr>
            <w:id w:val="-29418051"/>
            <w:placeholder>
              <w:docPart w:val="7586E73F38B94288BD636A4823BB78E7"/>
            </w:placeholder>
            <w:showingPlcHdr/>
          </w:sdtPr>
          <w:sdtContent>
            <w:tc>
              <w:tcPr>
                <w:tcW w:w="2424" w:type="dxa"/>
              </w:tcPr>
              <w:p w14:paraId="67B0D15F" w14:textId="0EF8E0DE"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AD37AA">
                  <w:rPr>
                    <w:rStyle w:val="PlaceholderText"/>
                  </w:rPr>
                  <w:t>Click or tap here to enter text.</w:t>
                </w:r>
              </w:p>
            </w:tc>
          </w:sdtContent>
        </w:sdt>
      </w:tr>
      <w:tr w:rsidR="00756328" w:rsidRPr="00F67AB0" w14:paraId="2B54C788" w14:textId="77777777" w:rsidTr="00E41D30">
        <w:tc>
          <w:tcPr>
            <w:tcW w:w="7195" w:type="dxa"/>
          </w:tcPr>
          <w:p w14:paraId="5D141CD5" w14:textId="6DED99EA" w:rsidR="00756328" w:rsidRPr="00716F4B" w:rsidRDefault="00756328" w:rsidP="00756328">
            <w:pPr>
              <w:pStyle w:val="ListParagraph"/>
              <w:numPr>
                <w:ilvl w:val="0"/>
                <w:numId w:val="16"/>
              </w:numPr>
              <w:jc w:val="thaiDistribute"/>
              <w:rPr>
                <w:rFonts w:ascii="TH SarabunPSK" w:hAnsi="TH SarabunPSK" w:cs="TH SarabunPSK"/>
                <w:sz w:val="28"/>
              </w:rPr>
            </w:pPr>
            <w:r w:rsidRPr="00716F4B">
              <w:rPr>
                <w:rFonts w:ascii="TH SarabunPSK" w:hAnsi="TH SarabunPSK" w:cs="TH SarabunPSK"/>
                <w:sz w:val="28"/>
              </w:rPr>
              <w:t>Trip fuel, which shall be the fuel to destination comprising fuel to enable the aircraft to take</w:t>
            </w:r>
            <w:r w:rsidRPr="00716F4B">
              <w:rPr>
                <w:rFonts w:ascii="TH SarabunPSK" w:hAnsi="TH SarabunPSK" w:cs="TH SarabunPSK"/>
                <w:sz w:val="28"/>
                <w:cs/>
              </w:rPr>
              <w:t>-</w:t>
            </w:r>
            <w:r w:rsidRPr="00716F4B">
              <w:rPr>
                <w:rFonts w:ascii="TH SarabunPSK" w:hAnsi="TH SarabunPSK" w:cs="TH SarabunPSK"/>
                <w:sz w:val="28"/>
              </w:rPr>
              <w:t>off, climb, cruise, descent, approach and land at the destination aerodrome taking into account the operating conditions of 6</w:t>
            </w:r>
            <w:r w:rsidRPr="00716F4B">
              <w:rPr>
                <w:rFonts w:ascii="TH SarabunPSK" w:hAnsi="TH SarabunPSK" w:cs="TH SarabunPSK"/>
                <w:sz w:val="28"/>
                <w:cs/>
              </w:rPr>
              <w:t>.</w:t>
            </w:r>
            <w:r w:rsidRPr="00716F4B">
              <w:rPr>
                <w:rFonts w:ascii="TH SarabunPSK" w:hAnsi="TH SarabunPSK" w:cs="TH SarabunPSK"/>
                <w:sz w:val="28"/>
              </w:rPr>
              <w:t>1</w:t>
            </w:r>
            <w:r w:rsidRPr="00716F4B">
              <w:rPr>
                <w:rFonts w:ascii="TH SarabunPSK" w:hAnsi="TH SarabunPSK" w:cs="TH SarabunPSK"/>
                <w:sz w:val="28"/>
                <w:cs/>
              </w:rPr>
              <w:t>.</w:t>
            </w:r>
            <w:r w:rsidRPr="00716F4B">
              <w:rPr>
                <w:rFonts w:ascii="TH SarabunPSK" w:hAnsi="TH SarabunPSK" w:cs="TH SarabunPSK"/>
                <w:sz w:val="28"/>
              </w:rPr>
              <w:t>4 (b);</w:t>
            </w:r>
          </w:p>
        </w:tc>
        <w:sdt>
          <w:sdtPr>
            <w:rPr>
              <w:rFonts w:ascii="TH SarabunPSK" w:hAnsi="TH SarabunPSK" w:cs="TH SarabunPSK"/>
              <w:bCs/>
              <w:spacing w:val="-1"/>
              <w:sz w:val="28"/>
              <w:cs/>
            </w:rPr>
            <w:id w:val="1543400947"/>
            <w:placeholder>
              <w:docPart w:val="2DAA815B21294D14A8D3803053F643AC"/>
            </w:placeholder>
            <w:showingPlcHdr/>
          </w:sdtPr>
          <w:sdtContent>
            <w:tc>
              <w:tcPr>
                <w:tcW w:w="4410" w:type="dxa"/>
              </w:tcPr>
              <w:p w14:paraId="67A2ED52" w14:textId="32AD8160"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AD37AA">
                  <w:rPr>
                    <w:rStyle w:val="PlaceholderText"/>
                  </w:rPr>
                  <w:t>Click or tap here to enter text.</w:t>
                </w:r>
              </w:p>
            </w:tc>
          </w:sdtContent>
        </w:sdt>
        <w:sdt>
          <w:sdtPr>
            <w:rPr>
              <w:rFonts w:ascii="TH SarabunPSK" w:hAnsi="TH SarabunPSK" w:cs="TH SarabunPSK"/>
              <w:bCs/>
              <w:spacing w:val="-1"/>
              <w:sz w:val="28"/>
              <w:cs/>
            </w:rPr>
            <w:id w:val="1405498626"/>
            <w:placeholder>
              <w:docPart w:val="CD54AD83935C45DDB656CD41D7FFFE3F"/>
            </w:placeholder>
            <w:showingPlcHdr/>
          </w:sdtPr>
          <w:sdtContent>
            <w:tc>
              <w:tcPr>
                <w:tcW w:w="2424" w:type="dxa"/>
              </w:tcPr>
              <w:p w14:paraId="707749BD" w14:textId="720D8259"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AD37AA">
                  <w:rPr>
                    <w:rStyle w:val="PlaceholderText"/>
                  </w:rPr>
                  <w:t>Click or tap here to enter text.</w:t>
                </w:r>
              </w:p>
            </w:tc>
          </w:sdtContent>
        </w:sdt>
      </w:tr>
      <w:tr w:rsidR="00756328" w:rsidRPr="00F67AB0" w14:paraId="23E75EF6" w14:textId="77777777" w:rsidTr="00E41D30">
        <w:tc>
          <w:tcPr>
            <w:tcW w:w="7195" w:type="dxa"/>
          </w:tcPr>
          <w:p w14:paraId="3FBC7FBB" w14:textId="77777777" w:rsidR="00756328" w:rsidRPr="00716F4B" w:rsidRDefault="00756328" w:rsidP="00756328">
            <w:pPr>
              <w:pStyle w:val="ListParagraph"/>
              <w:numPr>
                <w:ilvl w:val="0"/>
                <w:numId w:val="16"/>
              </w:numPr>
              <w:jc w:val="thaiDistribute"/>
              <w:rPr>
                <w:rFonts w:ascii="TH SarabunPSK" w:hAnsi="TH SarabunPSK" w:cs="TH SarabunPSK"/>
                <w:sz w:val="28"/>
              </w:rPr>
            </w:pPr>
            <w:r w:rsidRPr="00716F4B">
              <w:rPr>
                <w:rFonts w:ascii="TH SarabunPSK" w:hAnsi="TH SarabunPSK" w:cs="TH SarabunPSK"/>
                <w:sz w:val="28"/>
              </w:rPr>
              <w:t>Contingency fuel, which shall be the amount of fuel required to compensate for unforeseen factors</w:t>
            </w:r>
            <w:r w:rsidRPr="00716F4B">
              <w:rPr>
                <w:rFonts w:ascii="TH SarabunPSK" w:hAnsi="TH SarabunPSK" w:cs="TH SarabunPSK"/>
                <w:sz w:val="28"/>
                <w:cs/>
              </w:rPr>
              <w:t>.</w:t>
            </w:r>
            <w:r w:rsidRPr="00716F4B">
              <w:rPr>
                <w:rFonts w:ascii="TH SarabunPSK" w:hAnsi="TH SarabunPSK" w:cs="TH SarabunPSK"/>
                <w:sz w:val="28"/>
              </w:rPr>
              <w:t xml:space="preserve"> It shall be 5 percent (or not less than conditions of 3 percent refer to Doc 9976) of the planned trip fuel or of the fuel required from the point of re-planning but in any case, shall not be lower than the amount required to fly for five minutes at holding speed at 450 m (1500 ft) above the destination aerodrome in standard conditions;</w:t>
            </w:r>
          </w:p>
          <w:p w14:paraId="3E06C71A" w14:textId="77777777" w:rsidR="00756328" w:rsidRPr="00716F4B" w:rsidRDefault="00756328" w:rsidP="00756328">
            <w:pPr>
              <w:jc w:val="thaiDistribute"/>
              <w:rPr>
                <w:rFonts w:ascii="TH SarabunPSK" w:hAnsi="TH SarabunPSK" w:cs="TH SarabunPSK"/>
                <w:sz w:val="16"/>
                <w:szCs w:val="16"/>
              </w:rPr>
            </w:pPr>
          </w:p>
          <w:p w14:paraId="6E776739" w14:textId="45E5EDAF" w:rsidR="00756328" w:rsidRPr="00716F4B" w:rsidRDefault="00756328" w:rsidP="00756328">
            <w:pPr>
              <w:ind w:left="1145"/>
              <w:jc w:val="thaiDistribute"/>
              <w:rPr>
                <w:rFonts w:ascii="TH SarabunPSK" w:hAnsi="TH SarabunPSK" w:cs="TH SarabunPSK"/>
                <w:i/>
                <w:iCs/>
                <w:sz w:val="28"/>
              </w:rPr>
            </w:pPr>
            <w:r w:rsidRPr="00716F4B">
              <w:rPr>
                <w:rFonts w:ascii="TH SarabunPSK" w:hAnsi="TH SarabunPSK" w:cs="TH SarabunPSK"/>
                <w:b/>
                <w:bCs/>
                <w:i/>
                <w:iCs/>
                <w:sz w:val="28"/>
              </w:rPr>
              <w:t>Note:</w:t>
            </w:r>
            <w:r w:rsidRPr="00716F4B">
              <w:rPr>
                <w:rFonts w:ascii="TH SarabunPSK" w:hAnsi="TH SarabunPSK" w:cs="TH SarabunPSK"/>
                <w:i/>
                <w:iCs/>
                <w:sz w:val="28"/>
              </w:rPr>
              <w:t xml:space="preserve"> Unforeseen factors are those which could have an influence on the fuel consumption to the destination aerodrome, such as deviations of an individual aeroplane from the expected fuel consumption data, deviations from forecast meteorological conditions, extended taxi times before take-off, and deviations from planned routings and/or cruising levels.</w:t>
            </w:r>
          </w:p>
        </w:tc>
        <w:sdt>
          <w:sdtPr>
            <w:rPr>
              <w:rFonts w:ascii="TH SarabunPSK" w:hAnsi="TH SarabunPSK" w:cs="TH SarabunPSK"/>
              <w:bCs/>
              <w:spacing w:val="-1"/>
              <w:sz w:val="28"/>
              <w:cs/>
            </w:rPr>
            <w:id w:val="1714615854"/>
            <w:placeholder>
              <w:docPart w:val="C2052CA280D84CCA97841BBEB974A2CF"/>
            </w:placeholder>
            <w:showingPlcHdr/>
          </w:sdtPr>
          <w:sdtContent>
            <w:tc>
              <w:tcPr>
                <w:tcW w:w="4410" w:type="dxa"/>
              </w:tcPr>
              <w:p w14:paraId="75BFE619" w14:textId="587E1C43"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AD37AA">
                  <w:rPr>
                    <w:rStyle w:val="PlaceholderText"/>
                  </w:rPr>
                  <w:t>Click or tap here to enter text.</w:t>
                </w:r>
              </w:p>
            </w:tc>
          </w:sdtContent>
        </w:sdt>
        <w:sdt>
          <w:sdtPr>
            <w:rPr>
              <w:rFonts w:ascii="TH SarabunPSK" w:hAnsi="TH SarabunPSK" w:cs="TH SarabunPSK"/>
              <w:bCs/>
              <w:spacing w:val="-1"/>
              <w:sz w:val="28"/>
              <w:cs/>
            </w:rPr>
            <w:id w:val="-1259677782"/>
            <w:placeholder>
              <w:docPart w:val="36872A5CFBCF4CD4B07B7E4692206D89"/>
            </w:placeholder>
            <w:showingPlcHdr/>
          </w:sdtPr>
          <w:sdtContent>
            <w:tc>
              <w:tcPr>
                <w:tcW w:w="2424" w:type="dxa"/>
              </w:tcPr>
              <w:p w14:paraId="5DEB389A" w14:textId="7DC2AABD"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AD37AA">
                  <w:rPr>
                    <w:rStyle w:val="PlaceholderText"/>
                  </w:rPr>
                  <w:t>Click or tap here to enter text.</w:t>
                </w:r>
              </w:p>
            </w:tc>
          </w:sdtContent>
        </w:sdt>
      </w:tr>
      <w:tr w:rsidR="00756328" w:rsidRPr="00F67AB0" w14:paraId="0B814663" w14:textId="77777777" w:rsidTr="00E41D30">
        <w:tc>
          <w:tcPr>
            <w:tcW w:w="7195" w:type="dxa"/>
          </w:tcPr>
          <w:p w14:paraId="5DD6467C" w14:textId="27E2246B" w:rsidR="00756328" w:rsidRPr="00716F4B" w:rsidRDefault="00756328" w:rsidP="00756328">
            <w:pPr>
              <w:pStyle w:val="ListParagraph"/>
              <w:numPr>
                <w:ilvl w:val="0"/>
                <w:numId w:val="16"/>
              </w:numPr>
              <w:jc w:val="thaiDistribute"/>
              <w:rPr>
                <w:rFonts w:ascii="TH SarabunPSK" w:hAnsi="TH SarabunPSK" w:cs="TH SarabunPSK"/>
                <w:sz w:val="28"/>
              </w:rPr>
            </w:pPr>
            <w:r w:rsidRPr="00716F4B">
              <w:rPr>
                <w:rFonts w:ascii="TH SarabunPSK" w:hAnsi="TH SarabunPSK" w:cs="TH SarabunPSK"/>
                <w:sz w:val="28"/>
              </w:rPr>
              <w:lastRenderedPageBreak/>
              <w:t>Destination alternate fuel which shall be</w:t>
            </w:r>
            <w:r w:rsidRPr="00716F4B">
              <w:rPr>
                <w:rFonts w:ascii="TH SarabunPSK" w:hAnsi="TH SarabunPSK" w:cs="TH SarabunPSK"/>
                <w:sz w:val="28"/>
                <w:cs/>
              </w:rPr>
              <w:t>:</w:t>
            </w:r>
          </w:p>
        </w:tc>
        <w:sdt>
          <w:sdtPr>
            <w:rPr>
              <w:rFonts w:ascii="TH SarabunPSK" w:hAnsi="TH SarabunPSK" w:cs="TH SarabunPSK"/>
              <w:bCs/>
              <w:spacing w:val="-1"/>
              <w:sz w:val="28"/>
              <w:cs/>
            </w:rPr>
            <w:id w:val="-526100720"/>
            <w:placeholder>
              <w:docPart w:val="2D5DCC0E30BE4BF18EDA954559FD3840"/>
            </w:placeholder>
            <w:showingPlcHdr/>
          </w:sdtPr>
          <w:sdtContent>
            <w:tc>
              <w:tcPr>
                <w:tcW w:w="4410" w:type="dxa"/>
              </w:tcPr>
              <w:p w14:paraId="005AF6BE" w14:textId="29F9A1D0"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817D4">
                  <w:rPr>
                    <w:rStyle w:val="PlaceholderText"/>
                  </w:rPr>
                  <w:t>Click or tap here to enter text.</w:t>
                </w:r>
              </w:p>
            </w:tc>
          </w:sdtContent>
        </w:sdt>
        <w:sdt>
          <w:sdtPr>
            <w:rPr>
              <w:rFonts w:ascii="TH SarabunPSK" w:hAnsi="TH SarabunPSK" w:cs="TH SarabunPSK"/>
              <w:bCs/>
              <w:spacing w:val="-1"/>
              <w:sz w:val="28"/>
              <w:cs/>
            </w:rPr>
            <w:id w:val="-1832440995"/>
            <w:placeholder>
              <w:docPart w:val="29B378C85B2C4BD3BD5E5DC0753B8E84"/>
            </w:placeholder>
            <w:showingPlcHdr/>
          </w:sdtPr>
          <w:sdtContent>
            <w:tc>
              <w:tcPr>
                <w:tcW w:w="2424" w:type="dxa"/>
              </w:tcPr>
              <w:p w14:paraId="3CB87585" w14:textId="6764FBEF"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817D4">
                  <w:rPr>
                    <w:rStyle w:val="PlaceholderText"/>
                  </w:rPr>
                  <w:t>Click or tap here to enter text.</w:t>
                </w:r>
              </w:p>
            </w:tc>
          </w:sdtContent>
        </w:sdt>
      </w:tr>
      <w:tr w:rsidR="00756328" w:rsidRPr="00F67AB0" w14:paraId="064D26A3" w14:textId="77777777" w:rsidTr="00E41D30">
        <w:tc>
          <w:tcPr>
            <w:tcW w:w="7195" w:type="dxa"/>
          </w:tcPr>
          <w:p w14:paraId="7976085F" w14:textId="5F37B715" w:rsidR="00756328" w:rsidRPr="00716F4B" w:rsidRDefault="00756328" w:rsidP="00756328">
            <w:pPr>
              <w:pStyle w:val="ListParagraph"/>
              <w:numPr>
                <w:ilvl w:val="0"/>
                <w:numId w:val="17"/>
              </w:numPr>
              <w:ind w:left="1444"/>
              <w:jc w:val="thaiDistribute"/>
              <w:rPr>
                <w:rFonts w:ascii="TH SarabunPSK" w:hAnsi="TH SarabunPSK" w:cs="TH SarabunPSK"/>
                <w:sz w:val="28"/>
              </w:rPr>
            </w:pPr>
            <w:r w:rsidRPr="00716F4B">
              <w:rPr>
                <w:rFonts w:ascii="TH SarabunPSK" w:hAnsi="TH SarabunPSK" w:cs="TH SarabunPSK"/>
                <w:sz w:val="28"/>
              </w:rPr>
              <w:t>Where a destination alternate aerodrome is required, the amount of fuel required to enable the aeroplane to</w:t>
            </w:r>
            <w:r w:rsidRPr="00716F4B">
              <w:rPr>
                <w:rFonts w:ascii="TH SarabunPSK" w:hAnsi="TH SarabunPSK" w:cs="TH SarabunPSK"/>
                <w:sz w:val="28"/>
                <w:cs/>
              </w:rPr>
              <w:t>:</w:t>
            </w:r>
          </w:p>
        </w:tc>
        <w:sdt>
          <w:sdtPr>
            <w:rPr>
              <w:rFonts w:ascii="TH SarabunPSK" w:hAnsi="TH SarabunPSK" w:cs="TH SarabunPSK"/>
              <w:bCs/>
              <w:spacing w:val="-1"/>
              <w:sz w:val="28"/>
              <w:cs/>
            </w:rPr>
            <w:id w:val="-161005389"/>
            <w:placeholder>
              <w:docPart w:val="493950632BE14E3C8793343ECC029807"/>
            </w:placeholder>
            <w:showingPlcHdr/>
          </w:sdtPr>
          <w:sdtContent>
            <w:tc>
              <w:tcPr>
                <w:tcW w:w="4410" w:type="dxa"/>
              </w:tcPr>
              <w:p w14:paraId="402C1E7F" w14:textId="5999012B"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E5300">
                  <w:rPr>
                    <w:rStyle w:val="PlaceholderText"/>
                  </w:rPr>
                  <w:t>Click or tap here to enter text.</w:t>
                </w:r>
              </w:p>
            </w:tc>
          </w:sdtContent>
        </w:sdt>
        <w:sdt>
          <w:sdtPr>
            <w:rPr>
              <w:rFonts w:ascii="TH SarabunPSK" w:hAnsi="TH SarabunPSK" w:cs="TH SarabunPSK"/>
              <w:bCs/>
              <w:spacing w:val="-1"/>
              <w:sz w:val="28"/>
              <w:cs/>
            </w:rPr>
            <w:id w:val="1229344814"/>
            <w:placeholder>
              <w:docPart w:val="F01D34E8774F4C65B0AE1AA38BF0139F"/>
            </w:placeholder>
            <w:showingPlcHdr/>
          </w:sdtPr>
          <w:sdtContent>
            <w:tc>
              <w:tcPr>
                <w:tcW w:w="2424" w:type="dxa"/>
              </w:tcPr>
              <w:p w14:paraId="779ABCE2" w14:textId="22F6AA47"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E5300">
                  <w:rPr>
                    <w:rStyle w:val="PlaceholderText"/>
                  </w:rPr>
                  <w:t>Click or tap here to enter text.</w:t>
                </w:r>
              </w:p>
            </w:tc>
          </w:sdtContent>
        </w:sdt>
      </w:tr>
      <w:tr w:rsidR="00756328" w:rsidRPr="00F67AB0" w14:paraId="53E8A1B4" w14:textId="77777777" w:rsidTr="00E41D30">
        <w:tc>
          <w:tcPr>
            <w:tcW w:w="7195" w:type="dxa"/>
          </w:tcPr>
          <w:p w14:paraId="58CFEA7E" w14:textId="3DFE1B21" w:rsidR="00756328" w:rsidRPr="00716F4B" w:rsidRDefault="00756328" w:rsidP="00756328">
            <w:pPr>
              <w:ind w:left="1865" w:hanging="378"/>
              <w:jc w:val="thaiDistribute"/>
              <w:rPr>
                <w:rFonts w:ascii="TH SarabunPSK" w:hAnsi="TH SarabunPSK" w:cs="TH SarabunPSK"/>
                <w:sz w:val="28"/>
              </w:rPr>
            </w:pPr>
            <w:r w:rsidRPr="00716F4B">
              <w:rPr>
                <w:rFonts w:ascii="TH SarabunPSK" w:hAnsi="TH SarabunPSK" w:cs="TH SarabunPSK"/>
                <w:sz w:val="28"/>
                <w:cs/>
              </w:rPr>
              <w:t>(</w:t>
            </w:r>
            <w:r w:rsidRPr="00716F4B">
              <w:rPr>
                <w:rFonts w:ascii="TH SarabunPSK" w:hAnsi="TH SarabunPSK" w:cs="TH SarabunPSK"/>
                <w:sz w:val="28"/>
              </w:rPr>
              <w:t>1</w:t>
            </w:r>
            <w:r w:rsidRPr="00716F4B">
              <w:rPr>
                <w:rFonts w:ascii="TH SarabunPSK" w:hAnsi="TH SarabunPSK" w:cs="TH SarabunPSK"/>
                <w:sz w:val="28"/>
                <w:cs/>
              </w:rPr>
              <w:t xml:space="preserve">) </w:t>
            </w:r>
            <w:r w:rsidRPr="00716F4B">
              <w:rPr>
                <w:rFonts w:ascii="TH SarabunPSK" w:hAnsi="TH SarabunPSK" w:cs="TH SarabunPSK"/>
                <w:sz w:val="28"/>
              </w:rPr>
              <w:t xml:space="preserve">Perform a missed approach at the destination aerodrome; </w:t>
            </w:r>
          </w:p>
        </w:tc>
        <w:sdt>
          <w:sdtPr>
            <w:rPr>
              <w:rFonts w:ascii="TH SarabunPSK" w:hAnsi="TH SarabunPSK" w:cs="TH SarabunPSK"/>
              <w:bCs/>
              <w:spacing w:val="-1"/>
              <w:sz w:val="28"/>
              <w:cs/>
            </w:rPr>
            <w:id w:val="433253182"/>
            <w:placeholder>
              <w:docPart w:val="3361CA77D3AA4005AD276203F1A6E1B3"/>
            </w:placeholder>
            <w:showingPlcHdr/>
          </w:sdtPr>
          <w:sdtContent>
            <w:tc>
              <w:tcPr>
                <w:tcW w:w="4410" w:type="dxa"/>
              </w:tcPr>
              <w:p w14:paraId="3B63D537" w14:textId="0DD175F9"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E5300">
                  <w:rPr>
                    <w:rStyle w:val="PlaceholderText"/>
                  </w:rPr>
                  <w:t>Click or tap here to enter text.</w:t>
                </w:r>
              </w:p>
            </w:tc>
          </w:sdtContent>
        </w:sdt>
        <w:sdt>
          <w:sdtPr>
            <w:rPr>
              <w:rFonts w:ascii="TH SarabunPSK" w:hAnsi="TH SarabunPSK" w:cs="TH SarabunPSK"/>
              <w:bCs/>
              <w:spacing w:val="-1"/>
              <w:sz w:val="28"/>
              <w:cs/>
            </w:rPr>
            <w:id w:val="-1747642499"/>
            <w:placeholder>
              <w:docPart w:val="26A9FB4BE9074737BDC580392F315D02"/>
            </w:placeholder>
            <w:showingPlcHdr/>
          </w:sdtPr>
          <w:sdtContent>
            <w:tc>
              <w:tcPr>
                <w:tcW w:w="2424" w:type="dxa"/>
              </w:tcPr>
              <w:p w14:paraId="7FF778F7" w14:textId="3A5B9155"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E5300">
                  <w:rPr>
                    <w:rStyle w:val="PlaceholderText"/>
                  </w:rPr>
                  <w:t>Click or tap here to enter text.</w:t>
                </w:r>
              </w:p>
            </w:tc>
          </w:sdtContent>
        </w:sdt>
      </w:tr>
      <w:tr w:rsidR="00756328" w:rsidRPr="00F67AB0" w14:paraId="13B98D3C" w14:textId="77777777" w:rsidTr="00E41D30">
        <w:tc>
          <w:tcPr>
            <w:tcW w:w="7195" w:type="dxa"/>
          </w:tcPr>
          <w:p w14:paraId="1E90478A" w14:textId="7DA8262C" w:rsidR="00756328" w:rsidRPr="00716F4B" w:rsidRDefault="00756328" w:rsidP="00756328">
            <w:pPr>
              <w:ind w:left="1865" w:hanging="378"/>
              <w:jc w:val="thaiDistribute"/>
              <w:rPr>
                <w:rFonts w:ascii="TH SarabunPSK" w:hAnsi="TH SarabunPSK" w:cs="TH SarabunPSK"/>
                <w:sz w:val="28"/>
              </w:rPr>
            </w:pPr>
            <w:r w:rsidRPr="00716F4B">
              <w:rPr>
                <w:rFonts w:ascii="TH SarabunPSK" w:hAnsi="TH SarabunPSK" w:cs="TH SarabunPSK"/>
                <w:sz w:val="28"/>
                <w:cs/>
              </w:rPr>
              <w:t>(</w:t>
            </w:r>
            <w:r w:rsidRPr="00716F4B">
              <w:rPr>
                <w:rFonts w:ascii="TH SarabunPSK" w:hAnsi="TH SarabunPSK" w:cs="TH SarabunPSK"/>
                <w:sz w:val="28"/>
              </w:rPr>
              <w:t>2</w:t>
            </w:r>
            <w:r w:rsidRPr="00716F4B">
              <w:rPr>
                <w:rFonts w:ascii="TH SarabunPSK" w:hAnsi="TH SarabunPSK" w:cs="TH SarabunPSK"/>
                <w:sz w:val="28"/>
                <w:cs/>
              </w:rPr>
              <w:t xml:space="preserve">) </w:t>
            </w:r>
            <w:r w:rsidRPr="00716F4B">
              <w:rPr>
                <w:rFonts w:ascii="TH SarabunPSK" w:hAnsi="TH SarabunPSK" w:cs="TH SarabunPSK"/>
                <w:sz w:val="28"/>
              </w:rPr>
              <w:t xml:space="preserve">Climb to the expected cruising altitude; </w:t>
            </w:r>
          </w:p>
        </w:tc>
        <w:sdt>
          <w:sdtPr>
            <w:rPr>
              <w:rFonts w:ascii="TH SarabunPSK" w:hAnsi="TH SarabunPSK" w:cs="TH SarabunPSK"/>
              <w:bCs/>
              <w:spacing w:val="-1"/>
              <w:sz w:val="28"/>
              <w:cs/>
            </w:rPr>
            <w:id w:val="-133798767"/>
            <w:placeholder>
              <w:docPart w:val="9A34E645621749D28E8924FD2F8A22EC"/>
            </w:placeholder>
            <w:showingPlcHdr/>
          </w:sdtPr>
          <w:sdtContent>
            <w:tc>
              <w:tcPr>
                <w:tcW w:w="4410" w:type="dxa"/>
              </w:tcPr>
              <w:p w14:paraId="2015481C" w14:textId="3CBE89E7"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E5300">
                  <w:rPr>
                    <w:rStyle w:val="PlaceholderText"/>
                  </w:rPr>
                  <w:t>Click or tap here to enter text.</w:t>
                </w:r>
              </w:p>
            </w:tc>
          </w:sdtContent>
        </w:sdt>
        <w:sdt>
          <w:sdtPr>
            <w:rPr>
              <w:rFonts w:ascii="TH SarabunPSK" w:hAnsi="TH SarabunPSK" w:cs="TH SarabunPSK"/>
              <w:bCs/>
              <w:spacing w:val="-1"/>
              <w:sz w:val="28"/>
              <w:cs/>
            </w:rPr>
            <w:id w:val="1434239273"/>
            <w:placeholder>
              <w:docPart w:val="35721878EC884E0893AEFE01174ACE42"/>
            </w:placeholder>
            <w:showingPlcHdr/>
          </w:sdtPr>
          <w:sdtContent>
            <w:tc>
              <w:tcPr>
                <w:tcW w:w="2424" w:type="dxa"/>
              </w:tcPr>
              <w:p w14:paraId="6B7C1EE1" w14:textId="5BCC1E2A"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E5300">
                  <w:rPr>
                    <w:rStyle w:val="PlaceholderText"/>
                  </w:rPr>
                  <w:t>Click or tap here to enter text.</w:t>
                </w:r>
              </w:p>
            </w:tc>
          </w:sdtContent>
        </w:sdt>
      </w:tr>
      <w:tr w:rsidR="00756328" w:rsidRPr="00F67AB0" w14:paraId="71EE9C2A" w14:textId="77777777" w:rsidTr="00E41D30">
        <w:tc>
          <w:tcPr>
            <w:tcW w:w="7195" w:type="dxa"/>
          </w:tcPr>
          <w:p w14:paraId="506BF510" w14:textId="59272AA0" w:rsidR="00756328" w:rsidRPr="00716F4B" w:rsidRDefault="00756328" w:rsidP="00756328">
            <w:pPr>
              <w:ind w:left="1865" w:hanging="378"/>
              <w:jc w:val="thaiDistribute"/>
              <w:rPr>
                <w:rFonts w:ascii="TH SarabunPSK" w:hAnsi="TH SarabunPSK" w:cs="TH SarabunPSK"/>
                <w:sz w:val="28"/>
              </w:rPr>
            </w:pPr>
            <w:r w:rsidRPr="00716F4B">
              <w:rPr>
                <w:rFonts w:ascii="TH SarabunPSK" w:hAnsi="TH SarabunPSK" w:cs="TH SarabunPSK"/>
                <w:sz w:val="28"/>
                <w:cs/>
              </w:rPr>
              <w:t>(</w:t>
            </w:r>
            <w:r w:rsidRPr="00716F4B">
              <w:rPr>
                <w:rFonts w:ascii="TH SarabunPSK" w:hAnsi="TH SarabunPSK" w:cs="TH SarabunPSK"/>
                <w:sz w:val="28"/>
              </w:rPr>
              <w:t>3</w:t>
            </w:r>
            <w:r w:rsidRPr="00716F4B">
              <w:rPr>
                <w:rFonts w:ascii="TH SarabunPSK" w:hAnsi="TH SarabunPSK" w:cs="TH SarabunPSK"/>
                <w:sz w:val="28"/>
                <w:cs/>
              </w:rPr>
              <w:t xml:space="preserve">) </w:t>
            </w:r>
            <w:r w:rsidRPr="00716F4B">
              <w:rPr>
                <w:rFonts w:ascii="TH SarabunPSK" w:hAnsi="TH SarabunPSK" w:cs="TH SarabunPSK"/>
                <w:sz w:val="28"/>
              </w:rPr>
              <w:t xml:space="preserve">Fly the expected routing to the destination alternate airport; </w:t>
            </w:r>
          </w:p>
        </w:tc>
        <w:sdt>
          <w:sdtPr>
            <w:rPr>
              <w:rFonts w:ascii="TH SarabunPSK" w:hAnsi="TH SarabunPSK" w:cs="TH SarabunPSK"/>
              <w:bCs/>
              <w:spacing w:val="-1"/>
              <w:sz w:val="28"/>
              <w:cs/>
            </w:rPr>
            <w:id w:val="-1761830296"/>
            <w:placeholder>
              <w:docPart w:val="0104AC3CA590432CB9245A4A808CD358"/>
            </w:placeholder>
            <w:showingPlcHdr/>
          </w:sdtPr>
          <w:sdtContent>
            <w:tc>
              <w:tcPr>
                <w:tcW w:w="4410" w:type="dxa"/>
              </w:tcPr>
              <w:p w14:paraId="58A53E7A" w14:textId="75BE4245"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E5300">
                  <w:rPr>
                    <w:rStyle w:val="PlaceholderText"/>
                  </w:rPr>
                  <w:t>Click or tap here to enter text.</w:t>
                </w:r>
              </w:p>
            </w:tc>
          </w:sdtContent>
        </w:sdt>
        <w:sdt>
          <w:sdtPr>
            <w:rPr>
              <w:rFonts w:ascii="TH SarabunPSK" w:hAnsi="TH SarabunPSK" w:cs="TH SarabunPSK"/>
              <w:bCs/>
              <w:spacing w:val="-1"/>
              <w:sz w:val="28"/>
              <w:cs/>
            </w:rPr>
            <w:id w:val="-1447772971"/>
            <w:placeholder>
              <w:docPart w:val="B5EF5916AE75403C8EBBF1F1F75126A3"/>
            </w:placeholder>
            <w:showingPlcHdr/>
          </w:sdtPr>
          <w:sdtContent>
            <w:tc>
              <w:tcPr>
                <w:tcW w:w="2424" w:type="dxa"/>
              </w:tcPr>
              <w:p w14:paraId="565ABC17" w14:textId="55476FE7"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E5300">
                  <w:rPr>
                    <w:rStyle w:val="PlaceholderText"/>
                  </w:rPr>
                  <w:t>Click or tap here to enter text.</w:t>
                </w:r>
              </w:p>
            </w:tc>
          </w:sdtContent>
        </w:sdt>
      </w:tr>
      <w:tr w:rsidR="00756328" w:rsidRPr="00F67AB0" w14:paraId="402DADF7" w14:textId="77777777" w:rsidTr="00E41D30">
        <w:tc>
          <w:tcPr>
            <w:tcW w:w="7195" w:type="dxa"/>
          </w:tcPr>
          <w:p w14:paraId="69E9E0FB" w14:textId="369E48D4" w:rsidR="00756328" w:rsidRPr="00716F4B" w:rsidRDefault="00756328" w:rsidP="00756328">
            <w:pPr>
              <w:ind w:left="1865" w:hanging="378"/>
              <w:jc w:val="thaiDistribute"/>
              <w:rPr>
                <w:rFonts w:ascii="TH SarabunPSK" w:hAnsi="TH SarabunPSK" w:cs="TH SarabunPSK"/>
                <w:sz w:val="28"/>
              </w:rPr>
            </w:pPr>
            <w:r w:rsidRPr="00716F4B">
              <w:rPr>
                <w:rFonts w:ascii="TH SarabunPSK" w:hAnsi="TH SarabunPSK" w:cs="TH SarabunPSK"/>
                <w:sz w:val="28"/>
                <w:cs/>
              </w:rPr>
              <w:t>(</w:t>
            </w:r>
            <w:r w:rsidRPr="00716F4B">
              <w:rPr>
                <w:rFonts w:ascii="TH SarabunPSK" w:hAnsi="TH SarabunPSK" w:cs="TH SarabunPSK"/>
                <w:sz w:val="28"/>
              </w:rPr>
              <w:t>4</w:t>
            </w:r>
            <w:r w:rsidRPr="00716F4B">
              <w:rPr>
                <w:rFonts w:ascii="TH SarabunPSK" w:hAnsi="TH SarabunPSK" w:cs="TH SarabunPSK"/>
                <w:sz w:val="28"/>
                <w:cs/>
              </w:rPr>
              <w:t xml:space="preserve">) </w:t>
            </w:r>
            <w:r w:rsidRPr="00716F4B">
              <w:rPr>
                <w:rFonts w:ascii="TH SarabunPSK" w:hAnsi="TH SarabunPSK" w:cs="TH SarabunPSK"/>
                <w:spacing w:val="-8"/>
                <w:sz w:val="28"/>
              </w:rPr>
              <w:t>Descend to the point where the expected approach is initiated; and</w:t>
            </w:r>
            <w:r w:rsidRPr="00716F4B">
              <w:rPr>
                <w:rFonts w:ascii="TH SarabunPSK" w:hAnsi="TH SarabunPSK" w:cs="TH SarabunPSK"/>
                <w:sz w:val="28"/>
              </w:rPr>
              <w:t xml:space="preserve"> </w:t>
            </w:r>
          </w:p>
        </w:tc>
        <w:sdt>
          <w:sdtPr>
            <w:rPr>
              <w:rFonts w:ascii="TH SarabunPSK" w:hAnsi="TH SarabunPSK" w:cs="TH SarabunPSK"/>
              <w:bCs/>
              <w:spacing w:val="-1"/>
              <w:sz w:val="28"/>
              <w:cs/>
            </w:rPr>
            <w:id w:val="68005304"/>
            <w:placeholder>
              <w:docPart w:val="0A52FB7C6A4341D6B8BF3777EDA377F3"/>
            </w:placeholder>
            <w:showingPlcHdr/>
          </w:sdtPr>
          <w:sdtContent>
            <w:tc>
              <w:tcPr>
                <w:tcW w:w="4410" w:type="dxa"/>
              </w:tcPr>
              <w:p w14:paraId="4C68E269" w14:textId="6C180D86"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E5300">
                  <w:rPr>
                    <w:rStyle w:val="PlaceholderText"/>
                  </w:rPr>
                  <w:t>Click or tap here to enter text.</w:t>
                </w:r>
              </w:p>
            </w:tc>
          </w:sdtContent>
        </w:sdt>
        <w:sdt>
          <w:sdtPr>
            <w:rPr>
              <w:rFonts w:ascii="TH SarabunPSK" w:hAnsi="TH SarabunPSK" w:cs="TH SarabunPSK"/>
              <w:bCs/>
              <w:spacing w:val="-1"/>
              <w:sz w:val="28"/>
              <w:cs/>
            </w:rPr>
            <w:id w:val="-1506894429"/>
            <w:placeholder>
              <w:docPart w:val="D9879AC6C1E6468B91166A19A0799135"/>
            </w:placeholder>
            <w:showingPlcHdr/>
          </w:sdtPr>
          <w:sdtContent>
            <w:tc>
              <w:tcPr>
                <w:tcW w:w="2424" w:type="dxa"/>
              </w:tcPr>
              <w:p w14:paraId="6EC2BF31" w14:textId="65E4D66E"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E5300">
                  <w:rPr>
                    <w:rStyle w:val="PlaceholderText"/>
                  </w:rPr>
                  <w:t>Click or tap here to enter text.</w:t>
                </w:r>
              </w:p>
            </w:tc>
          </w:sdtContent>
        </w:sdt>
      </w:tr>
      <w:tr w:rsidR="00756328" w:rsidRPr="00F67AB0" w14:paraId="66814F82" w14:textId="77777777" w:rsidTr="00E41D30">
        <w:tc>
          <w:tcPr>
            <w:tcW w:w="7195" w:type="dxa"/>
          </w:tcPr>
          <w:p w14:paraId="3377BD9D" w14:textId="0F037435" w:rsidR="00756328" w:rsidRPr="00716F4B" w:rsidRDefault="00756328" w:rsidP="00756328">
            <w:pPr>
              <w:ind w:left="1865" w:hanging="378"/>
              <w:jc w:val="thaiDistribute"/>
              <w:rPr>
                <w:rFonts w:ascii="TH SarabunPSK" w:hAnsi="TH SarabunPSK" w:cs="TH SarabunPSK"/>
                <w:sz w:val="28"/>
              </w:rPr>
            </w:pPr>
            <w:r w:rsidRPr="00716F4B">
              <w:rPr>
                <w:rFonts w:ascii="TH SarabunPSK" w:hAnsi="TH SarabunPSK" w:cs="TH SarabunPSK"/>
                <w:sz w:val="28"/>
                <w:cs/>
              </w:rPr>
              <w:t>(</w:t>
            </w:r>
            <w:r w:rsidRPr="00716F4B">
              <w:rPr>
                <w:rFonts w:ascii="TH SarabunPSK" w:hAnsi="TH SarabunPSK" w:cs="TH SarabunPSK"/>
                <w:sz w:val="28"/>
              </w:rPr>
              <w:t>5</w:t>
            </w:r>
            <w:r w:rsidRPr="00716F4B">
              <w:rPr>
                <w:rFonts w:ascii="TH SarabunPSK" w:hAnsi="TH SarabunPSK" w:cs="TH SarabunPSK"/>
                <w:sz w:val="28"/>
                <w:cs/>
              </w:rPr>
              <w:t xml:space="preserve">) </w:t>
            </w:r>
            <w:r w:rsidRPr="00716F4B">
              <w:rPr>
                <w:rFonts w:ascii="TH SarabunPSK" w:hAnsi="TH SarabunPSK" w:cs="TH SarabunPSK"/>
                <w:sz w:val="28"/>
              </w:rPr>
              <w:t xml:space="preserve">Conduct the approach and landing at the destination alternate aerodrome; or </w:t>
            </w:r>
          </w:p>
        </w:tc>
        <w:sdt>
          <w:sdtPr>
            <w:rPr>
              <w:rFonts w:ascii="TH SarabunPSK" w:hAnsi="TH SarabunPSK" w:cs="TH SarabunPSK"/>
              <w:bCs/>
              <w:spacing w:val="-1"/>
              <w:sz w:val="28"/>
              <w:cs/>
            </w:rPr>
            <w:id w:val="785853269"/>
            <w:placeholder>
              <w:docPart w:val="2EE9539620844E769283B416FFF078EA"/>
            </w:placeholder>
            <w:showingPlcHdr/>
          </w:sdtPr>
          <w:sdtContent>
            <w:tc>
              <w:tcPr>
                <w:tcW w:w="4410" w:type="dxa"/>
              </w:tcPr>
              <w:p w14:paraId="13B2048F" w14:textId="54CAF963"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E5300">
                  <w:rPr>
                    <w:rStyle w:val="PlaceholderText"/>
                  </w:rPr>
                  <w:t>Click or tap here to enter text.</w:t>
                </w:r>
              </w:p>
            </w:tc>
          </w:sdtContent>
        </w:sdt>
        <w:sdt>
          <w:sdtPr>
            <w:rPr>
              <w:rFonts w:ascii="TH SarabunPSK" w:hAnsi="TH SarabunPSK" w:cs="TH SarabunPSK"/>
              <w:bCs/>
              <w:spacing w:val="-1"/>
              <w:sz w:val="28"/>
              <w:cs/>
            </w:rPr>
            <w:id w:val="1457296531"/>
            <w:placeholder>
              <w:docPart w:val="3160C09103E44548BA306E8017FC0873"/>
            </w:placeholder>
            <w:showingPlcHdr/>
          </w:sdtPr>
          <w:sdtContent>
            <w:tc>
              <w:tcPr>
                <w:tcW w:w="2424" w:type="dxa"/>
              </w:tcPr>
              <w:p w14:paraId="2F65913B" w14:textId="1C9DB4A2"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E5300">
                  <w:rPr>
                    <w:rStyle w:val="PlaceholderText"/>
                  </w:rPr>
                  <w:t>Click or tap here to enter text.</w:t>
                </w:r>
              </w:p>
            </w:tc>
          </w:sdtContent>
        </w:sdt>
      </w:tr>
      <w:tr w:rsidR="00756328" w:rsidRPr="00F67AB0" w14:paraId="3EDAB428" w14:textId="77777777" w:rsidTr="00E41D30">
        <w:tc>
          <w:tcPr>
            <w:tcW w:w="7195" w:type="dxa"/>
          </w:tcPr>
          <w:p w14:paraId="09D42E95" w14:textId="4CC42894" w:rsidR="00756328" w:rsidRPr="00716F4B" w:rsidRDefault="00756328" w:rsidP="00756328">
            <w:pPr>
              <w:pStyle w:val="ListParagraph"/>
              <w:numPr>
                <w:ilvl w:val="0"/>
                <w:numId w:val="17"/>
              </w:numPr>
              <w:ind w:left="1444"/>
              <w:jc w:val="thaiDistribute"/>
              <w:rPr>
                <w:rFonts w:ascii="TH SarabunPSK" w:hAnsi="TH SarabunPSK" w:cs="TH SarabunPSK"/>
                <w:sz w:val="28"/>
              </w:rPr>
            </w:pPr>
            <w:r w:rsidRPr="00716F4B">
              <w:rPr>
                <w:rFonts w:ascii="TH SarabunPSK" w:hAnsi="TH SarabunPSK" w:cs="TH SarabunPSK"/>
                <w:sz w:val="28"/>
              </w:rPr>
              <w:t>Where two destination alternate aerodromes are required, the amount of fuel, as calculated in paragraph 6</w:t>
            </w:r>
            <w:r w:rsidRPr="00716F4B">
              <w:rPr>
                <w:rFonts w:ascii="TH SarabunPSK" w:hAnsi="TH SarabunPSK" w:cs="TH SarabunPSK"/>
                <w:sz w:val="28"/>
                <w:cs/>
              </w:rPr>
              <w:t>.</w:t>
            </w:r>
            <w:r w:rsidRPr="00716F4B">
              <w:rPr>
                <w:rFonts w:ascii="TH SarabunPSK" w:hAnsi="TH SarabunPSK" w:cs="TH SarabunPSK"/>
                <w:sz w:val="28"/>
              </w:rPr>
              <w:t>2</w:t>
            </w:r>
            <w:r w:rsidRPr="00716F4B">
              <w:rPr>
                <w:rFonts w:ascii="TH SarabunPSK" w:hAnsi="TH SarabunPSK" w:cs="TH SarabunPSK"/>
                <w:sz w:val="28"/>
                <w:cs/>
              </w:rPr>
              <w:t>.</w:t>
            </w:r>
            <w:r w:rsidRPr="00716F4B">
              <w:rPr>
                <w:rFonts w:ascii="TH SarabunPSK" w:hAnsi="TH SarabunPSK" w:cs="TH SarabunPSK"/>
                <w:sz w:val="28"/>
              </w:rPr>
              <w:t xml:space="preserve">1 </w:t>
            </w:r>
            <w:r w:rsidRPr="00716F4B">
              <w:rPr>
                <w:rFonts w:ascii="TH SarabunPSK" w:hAnsi="TH SarabunPSK" w:cs="TH SarabunPSK"/>
                <w:sz w:val="28"/>
                <w:cs/>
              </w:rPr>
              <w:t>(</w:t>
            </w:r>
            <w:r w:rsidRPr="00716F4B">
              <w:rPr>
                <w:rFonts w:ascii="TH SarabunPSK" w:hAnsi="TH SarabunPSK" w:cs="TH SarabunPSK"/>
                <w:sz w:val="28"/>
              </w:rPr>
              <w:t>d</w:t>
            </w:r>
            <w:r w:rsidRPr="00716F4B">
              <w:rPr>
                <w:rFonts w:ascii="TH SarabunPSK" w:hAnsi="TH SarabunPSK" w:cs="TH SarabunPSK"/>
                <w:sz w:val="28"/>
                <w:cs/>
              </w:rPr>
              <w:t>) (</w:t>
            </w:r>
            <w:proofErr w:type="spellStart"/>
            <w:r w:rsidRPr="00716F4B">
              <w:rPr>
                <w:rFonts w:ascii="TH SarabunPSK" w:hAnsi="TH SarabunPSK" w:cs="TH SarabunPSK"/>
                <w:sz w:val="28"/>
              </w:rPr>
              <w:t>i</w:t>
            </w:r>
            <w:proofErr w:type="spellEnd"/>
            <w:r w:rsidRPr="00716F4B">
              <w:rPr>
                <w:rFonts w:ascii="TH SarabunPSK" w:hAnsi="TH SarabunPSK" w:cs="TH SarabunPSK"/>
                <w:sz w:val="28"/>
                <w:cs/>
              </w:rPr>
              <w:t>)</w:t>
            </w:r>
            <w:r w:rsidRPr="00716F4B">
              <w:rPr>
                <w:rFonts w:ascii="TH SarabunPSK" w:hAnsi="TH SarabunPSK" w:cs="TH SarabunPSK"/>
                <w:sz w:val="28"/>
              </w:rPr>
              <w:t xml:space="preserve">, required to enable the aeroplane to proceed to the destination alternate </w:t>
            </w:r>
            <w:r w:rsidRPr="00716F4B">
              <w:rPr>
                <w:rFonts w:ascii="TH SarabunPSK" w:hAnsi="TH SarabunPSK" w:cs="TH SarabunPSK"/>
                <w:sz w:val="28"/>
              </w:rPr>
              <w:lastRenderedPageBreak/>
              <w:t>aerodrome which requires the greater amount of the alternate fuel; or</w:t>
            </w:r>
          </w:p>
        </w:tc>
        <w:sdt>
          <w:sdtPr>
            <w:rPr>
              <w:rFonts w:ascii="TH SarabunPSK" w:hAnsi="TH SarabunPSK" w:cs="TH SarabunPSK"/>
              <w:bCs/>
              <w:spacing w:val="-1"/>
              <w:sz w:val="28"/>
              <w:cs/>
            </w:rPr>
            <w:id w:val="609486869"/>
            <w:placeholder>
              <w:docPart w:val="04C08FE976114719B578D8C389F43E9E"/>
            </w:placeholder>
            <w:showingPlcHdr/>
          </w:sdtPr>
          <w:sdtContent>
            <w:tc>
              <w:tcPr>
                <w:tcW w:w="4410" w:type="dxa"/>
              </w:tcPr>
              <w:p w14:paraId="2C0BC360" w14:textId="271BE2FC"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E5300">
                  <w:rPr>
                    <w:rStyle w:val="PlaceholderText"/>
                  </w:rPr>
                  <w:t>Click or tap here to enter text.</w:t>
                </w:r>
              </w:p>
            </w:tc>
          </w:sdtContent>
        </w:sdt>
        <w:sdt>
          <w:sdtPr>
            <w:rPr>
              <w:rFonts w:ascii="TH SarabunPSK" w:hAnsi="TH SarabunPSK" w:cs="TH SarabunPSK"/>
              <w:bCs/>
              <w:spacing w:val="-1"/>
              <w:sz w:val="28"/>
              <w:cs/>
            </w:rPr>
            <w:id w:val="1817224092"/>
            <w:placeholder>
              <w:docPart w:val="04F36571274E43BF9E3168FD62392E41"/>
            </w:placeholder>
            <w:showingPlcHdr/>
          </w:sdtPr>
          <w:sdtContent>
            <w:tc>
              <w:tcPr>
                <w:tcW w:w="2424" w:type="dxa"/>
              </w:tcPr>
              <w:p w14:paraId="5A530B05" w14:textId="79574D13"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DE5300">
                  <w:rPr>
                    <w:rStyle w:val="PlaceholderText"/>
                  </w:rPr>
                  <w:t>Click or tap here to enter text.</w:t>
                </w:r>
              </w:p>
            </w:tc>
          </w:sdtContent>
        </w:sdt>
      </w:tr>
      <w:tr w:rsidR="00756328" w:rsidRPr="00F67AB0" w14:paraId="0DCB4847" w14:textId="77777777" w:rsidTr="00E41D30">
        <w:tc>
          <w:tcPr>
            <w:tcW w:w="7195" w:type="dxa"/>
          </w:tcPr>
          <w:p w14:paraId="673E273D" w14:textId="65688F6B" w:rsidR="00756328" w:rsidRPr="00716F4B" w:rsidRDefault="00756328" w:rsidP="00756328">
            <w:pPr>
              <w:pStyle w:val="ListParagraph"/>
              <w:numPr>
                <w:ilvl w:val="0"/>
                <w:numId w:val="17"/>
              </w:numPr>
              <w:ind w:left="1444"/>
              <w:jc w:val="thaiDistribute"/>
              <w:rPr>
                <w:rFonts w:ascii="TH SarabunPSK" w:hAnsi="TH SarabunPSK" w:cs="TH SarabunPSK"/>
                <w:sz w:val="28"/>
                <w:cs/>
              </w:rPr>
            </w:pPr>
            <w:r w:rsidRPr="00716F4B">
              <w:rPr>
                <w:rFonts w:ascii="TH SarabunPSK" w:hAnsi="TH SarabunPSK" w:cs="TH SarabunPSK"/>
                <w:sz w:val="28"/>
              </w:rPr>
              <w:lastRenderedPageBreak/>
              <w:t>Where a flight is operated without a destination alternate aerodrome, the amount of fuel required to enable the aeroplane to fly for 15 minutes at holding speed at 450 m (1500 ft) above destination aerodrome elevation in standard conditions;</w:t>
            </w:r>
          </w:p>
        </w:tc>
        <w:sdt>
          <w:sdtPr>
            <w:rPr>
              <w:rFonts w:ascii="TH SarabunPSK" w:hAnsi="TH SarabunPSK" w:cs="TH SarabunPSK"/>
              <w:bCs/>
              <w:spacing w:val="-1"/>
              <w:sz w:val="28"/>
              <w:cs/>
            </w:rPr>
            <w:id w:val="1053043147"/>
            <w:placeholder>
              <w:docPart w:val="5A471F31A04744D2889A8287B518B1AA"/>
            </w:placeholder>
            <w:showingPlcHdr/>
          </w:sdtPr>
          <w:sdtContent>
            <w:tc>
              <w:tcPr>
                <w:tcW w:w="4410" w:type="dxa"/>
              </w:tcPr>
              <w:p w14:paraId="56743EA7" w14:textId="38A99349"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405540">
                  <w:rPr>
                    <w:rStyle w:val="PlaceholderText"/>
                  </w:rPr>
                  <w:t>Click or tap here to enter text.</w:t>
                </w:r>
              </w:p>
            </w:tc>
          </w:sdtContent>
        </w:sdt>
        <w:sdt>
          <w:sdtPr>
            <w:rPr>
              <w:rFonts w:ascii="TH SarabunPSK" w:hAnsi="TH SarabunPSK" w:cs="TH SarabunPSK"/>
              <w:bCs/>
              <w:spacing w:val="-1"/>
              <w:sz w:val="28"/>
              <w:cs/>
            </w:rPr>
            <w:id w:val="-1250418448"/>
            <w:placeholder>
              <w:docPart w:val="27F11F4D1E5B41EA8E24A0893E2FC35F"/>
            </w:placeholder>
            <w:showingPlcHdr/>
          </w:sdtPr>
          <w:sdtContent>
            <w:tc>
              <w:tcPr>
                <w:tcW w:w="2424" w:type="dxa"/>
              </w:tcPr>
              <w:p w14:paraId="4494714C" w14:textId="7B5D03B4"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405540">
                  <w:rPr>
                    <w:rStyle w:val="PlaceholderText"/>
                  </w:rPr>
                  <w:t>Click or tap here to enter text.</w:t>
                </w:r>
              </w:p>
            </w:tc>
          </w:sdtContent>
        </w:sdt>
      </w:tr>
      <w:tr w:rsidR="00756328" w:rsidRPr="00F67AB0" w14:paraId="3DE7F5E2" w14:textId="77777777" w:rsidTr="00E41D30">
        <w:tc>
          <w:tcPr>
            <w:tcW w:w="7195" w:type="dxa"/>
          </w:tcPr>
          <w:p w14:paraId="4AA09333" w14:textId="406DB100" w:rsidR="00756328" w:rsidRPr="00716F4B" w:rsidRDefault="00756328" w:rsidP="00756328">
            <w:pPr>
              <w:pStyle w:val="ListParagraph"/>
              <w:numPr>
                <w:ilvl w:val="0"/>
                <w:numId w:val="16"/>
              </w:numPr>
              <w:jc w:val="thaiDistribute"/>
              <w:rPr>
                <w:rFonts w:ascii="TH SarabunPSK" w:hAnsi="TH SarabunPSK" w:cs="TH SarabunPSK"/>
                <w:sz w:val="28"/>
              </w:rPr>
            </w:pPr>
            <w:r w:rsidRPr="00716F4B">
              <w:rPr>
                <w:rFonts w:ascii="TH SarabunPSK" w:hAnsi="TH SarabunPSK" w:cs="TH SarabunPSK"/>
                <w:sz w:val="28"/>
              </w:rPr>
              <w:t>Final reserve fuel, which shall be the amount of fuel calculated using the estimated mass on arrival at the destination alternate aerodrome or the destination aerodrome when no destination alternate is required:</w:t>
            </w:r>
          </w:p>
        </w:tc>
        <w:sdt>
          <w:sdtPr>
            <w:rPr>
              <w:rFonts w:ascii="TH SarabunPSK" w:hAnsi="TH SarabunPSK" w:cs="TH SarabunPSK"/>
              <w:bCs/>
              <w:spacing w:val="-1"/>
              <w:sz w:val="28"/>
              <w:cs/>
            </w:rPr>
            <w:id w:val="738601398"/>
            <w:placeholder>
              <w:docPart w:val="053E1DEF4FD34342B399465D4B5FE8A6"/>
            </w:placeholder>
            <w:showingPlcHdr/>
          </w:sdtPr>
          <w:sdtContent>
            <w:tc>
              <w:tcPr>
                <w:tcW w:w="4410" w:type="dxa"/>
              </w:tcPr>
              <w:p w14:paraId="0D3BE957" w14:textId="3F77BFB6"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405540">
                  <w:rPr>
                    <w:rStyle w:val="PlaceholderText"/>
                  </w:rPr>
                  <w:t>Click or tap here to enter text.</w:t>
                </w:r>
              </w:p>
            </w:tc>
          </w:sdtContent>
        </w:sdt>
        <w:sdt>
          <w:sdtPr>
            <w:rPr>
              <w:rFonts w:ascii="TH SarabunPSK" w:hAnsi="TH SarabunPSK" w:cs="TH SarabunPSK"/>
              <w:bCs/>
              <w:spacing w:val="-1"/>
              <w:sz w:val="28"/>
              <w:cs/>
            </w:rPr>
            <w:id w:val="-1483768907"/>
            <w:placeholder>
              <w:docPart w:val="048474F7E66A45EFADC8625350AF02A2"/>
            </w:placeholder>
            <w:showingPlcHdr/>
          </w:sdtPr>
          <w:sdtContent>
            <w:tc>
              <w:tcPr>
                <w:tcW w:w="2424" w:type="dxa"/>
              </w:tcPr>
              <w:p w14:paraId="4E7371F7" w14:textId="0FDE780E"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405540">
                  <w:rPr>
                    <w:rStyle w:val="PlaceholderText"/>
                  </w:rPr>
                  <w:t>Click or tap here to enter text.</w:t>
                </w:r>
              </w:p>
            </w:tc>
          </w:sdtContent>
        </w:sdt>
      </w:tr>
      <w:tr w:rsidR="00756328" w:rsidRPr="00F67AB0" w14:paraId="78E2C30E" w14:textId="77777777" w:rsidTr="00E41D30">
        <w:tc>
          <w:tcPr>
            <w:tcW w:w="7195" w:type="dxa"/>
          </w:tcPr>
          <w:p w14:paraId="2BB0DB2B" w14:textId="561D28D4" w:rsidR="00756328" w:rsidRPr="00716F4B" w:rsidRDefault="00756328" w:rsidP="00756328">
            <w:pPr>
              <w:pStyle w:val="ListParagraph"/>
              <w:numPr>
                <w:ilvl w:val="0"/>
                <w:numId w:val="100"/>
              </w:numPr>
              <w:ind w:left="1415" w:hanging="270"/>
              <w:jc w:val="thaiDistribute"/>
              <w:rPr>
                <w:rFonts w:ascii="TH SarabunPSK" w:hAnsi="TH SarabunPSK" w:cs="TH SarabunPSK"/>
                <w:sz w:val="28"/>
              </w:rPr>
            </w:pPr>
            <w:r w:rsidRPr="00716F4B">
              <w:rPr>
                <w:rFonts w:ascii="TH SarabunPSK" w:hAnsi="TH SarabunPSK" w:cs="TH SarabunPSK"/>
                <w:sz w:val="28"/>
              </w:rPr>
              <w:t>For a reciprocating engine aeroplane, the amount of fuel required to fly for 45 minutes, under the appropriate speed and altitude; or</w:t>
            </w:r>
          </w:p>
        </w:tc>
        <w:sdt>
          <w:sdtPr>
            <w:rPr>
              <w:rFonts w:ascii="TH SarabunPSK" w:hAnsi="TH SarabunPSK" w:cs="TH SarabunPSK"/>
              <w:bCs/>
              <w:spacing w:val="-1"/>
              <w:sz w:val="28"/>
              <w:cs/>
            </w:rPr>
            <w:id w:val="1457147116"/>
            <w:placeholder>
              <w:docPart w:val="5AFA778340274B88ADBB72224358DEB5"/>
            </w:placeholder>
            <w:showingPlcHdr/>
          </w:sdtPr>
          <w:sdtContent>
            <w:tc>
              <w:tcPr>
                <w:tcW w:w="4410" w:type="dxa"/>
              </w:tcPr>
              <w:p w14:paraId="3AD4C21C" w14:textId="248BBB6D"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405540">
                  <w:rPr>
                    <w:rStyle w:val="PlaceholderText"/>
                  </w:rPr>
                  <w:t>Click or tap here to enter text.</w:t>
                </w:r>
              </w:p>
            </w:tc>
          </w:sdtContent>
        </w:sdt>
        <w:sdt>
          <w:sdtPr>
            <w:rPr>
              <w:rFonts w:ascii="TH SarabunPSK" w:hAnsi="TH SarabunPSK" w:cs="TH SarabunPSK"/>
              <w:bCs/>
              <w:spacing w:val="-1"/>
              <w:sz w:val="28"/>
              <w:cs/>
            </w:rPr>
            <w:id w:val="-846017924"/>
            <w:placeholder>
              <w:docPart w:val="4E949EA9DD984E6BB6DEF105E6B5C6C7"/>
            </w:placeholder>
            <w:showingPlcHdr/>
          </w:sdtPr>
          <w:sdtContent>
            <w:tc>
              <w:tcPr>
                <w:tcW w:w="2424" w:type="dxa"/>
              </w:tcPr>
              <w:p w14:paraId="0F277C93" w14:textId="37322987"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405540">
                  <w:rPr>
                    <w:rStyle w:val="PlaceholderText"/>
                  </w:rPr>
                  <w:t>Click or tap here to enter text.</w:t>
                </w:r>
              </w:p>
            </w:tc>
          </w:sdtContent>
        </w:sdt>
      </w:tr>
      <w:tr w:rsidR="00756328" w:rsidRPr="00F67AB0" w14:paraId="14495D19" w14:textId="77777777" w:rsidTr="00E41D30">
        <w:tc>
          <w:tcPr>
            <w:tcW w:w="7195" w:type="dxa"/>
          </w:tcPr>
          <w:p w14:paraId="1058B59D" w14:textId="41414C22" w:rsidR="00756328" w:rsidRPr="00716F4B" w:rsidRDefault="00756328" w:rsidP="00756328">
            <w:pPr>
              <w:pStyle w:val="ListParagraph"/>
              <w:numPr>
                <w:ilvl w:val="0"/>
                <w:numId w:val="100"/>
              </w:numPr>
              <w:ind w:left="1415" w:hanging="270"/>
              <w:jc w:val="thaiDistribute"/>
              <w:rPr>
                <w:rFonts w:ascii="TH SarabunPSK" w:hAnsi="TH SarabunPSK" w:cs="TH SarabunPSK"/>
                <w:sz w:val="28"/>
              </w:rPr>
            </w:pPr>
            <w:r w:rsidRPr="00716F4B">
              <w:rPr>
                <w:rFonts w:ascii="TH SarabunPSK" w:hAnsi="TH SarabunPSK" w:cs="TH SarabunPSK"/>
                <w:sz w:val="28"/>
              </w:rPr>
              <w:t>For a turbine engine aeroplane, the amount of fuel required to fly for 30 minutes at holding speed at 450 m (1500 ft) above aerodrome elevation in standard conditions.</w:t>
            </w:r>
          </w:p>
        </w:tc>
        <w:sdt>
          <w:sdtPr>
            <w:rPr>
              <w:rFonts w:ascii="TH SarabunPSK" w:hAnsi="TH SarabunPSK" w:cs="TH SarabunPSK"/>
              <w:bCs/>
              <w:spacing w:val="-1"/>
              <w:sz w:val="28"/>
              <w:cs/>
            </w:rPr>
            <w:id w:val="-502126310"/>
            <w:placeholder>
              <w:docPart w:val="5153B97FDE2C4185AEB6BE1AC681C73B"/>
            </w:placeholder>
            <w:showingPlcHdr/>
          </w:sdtPr>
          <w:sdtContent>
            <w:tc>
              <w:tcPr>
                <w:tcW w:w="4410" w:type="dxa"/>
              </w:tcPr>
              <w:p w14:paraId="363C0B06" w14:textId="0EC562D2"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405540">
                  <w:rPr>
                    <w:rStyle w:val="PlaceholderText"/>
                  </w:rPr>
                  <w:t>Click or tap here to enter text.</w:t>
                </w:r>
              </w:p>
            </w:tc>
          </w:sdtContent>
        </w:sdt>
        <w:sdt>
          <w:sdtPr>
            <w:rPr>
              <w:rFonts w:ascii="TH SarabunPSK" w:hAnsi="TH SarabunPSK" w:cs="TH SarabunPSK"/>
              <w:bCs/>
              <w:spacing w:val="-1"/>
              <w:sz w:val="28"/>
              <w:cs/>
            </w:rPr>
            <w:id w:val="1108706803"/>
            <w:placeholder>
              <w:docPart w:val="20A6CE05651240EF8BF88F994A0F880B"/>
            </w:placeholder>
            <w:showingPlcHdr/>
          </w:sdtPr>
          <w:sdtContent>
            <w:tc>
              <w:tcPr>
                <w:tcW w:w="2424" w:type="dxa"/>
              </w:tcPr>
              <w:p w14:paraId="387FA77E" w14:textId="04FFD74C"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405540">
                  <w:rPr>
                    <w:rStyle w:val="PlaceholderText"/>
                  </w:rPr>
                  <w:t>Click or tap here to enter text.</w:t>
                </w:r>
              </w:p>
            </w:tc>
          </w:sdtContent>
        </w:sdt>
      </w:tr>
      <w:tr w:rsidR="00756328" w:rsidRPr="00F67AB0" w14:paraId="5B502F11" w14:textId="77777777" w:rsidTr="00E41D30">
        <w:tc>
          <w:tcPr>
            <w:tcW w:w="7195" w:type="dxa"/>
          </w:tcPr>
          <w:p w14:paraId="4EA84493" w14:textId="11177D6E" w:rsidR="00756328" w:rsidRPr="00716F4B" w:rsidRDefault="00756328" w:rsidP="00756328">
            <w:pPr>
              <w:pStyle w:val="ListParagraph"/>
              <w:numPr>
                <w:ilvl w:val="0"/>
                <w:numId w:val="16"/>
              </w:numPr>
              <w:rPr>
                <w:rFonts w:ascii="TH SarabunPSK" w:hAnsi="TH SarabunPSK" w:cs="TH SarabunPSK"/>
                <w:sz w:val="28"/>
              </w:rPr>
            </w:pPr>
            <w:r w:rsidRPr="00716F4B">
              <w:rPr>
                <w:rFonts w:ascii="TH SarabunPSK" w:hAnsi="TH SarabunPSK" w:cs="TH SarabunPSK"/>
                <w:sz w:val="28"/>
              </w:rPr>
              <w:t>Additional fuel, which shall be the supplementary amount of fuel if the minimum fuel calculated in accordance with (b), (c), (d), and (e) is not sufficient to:</w:t>
            </w:r>
          </w:p>
        </w:tc>
        <w:sdt>
          <w:sdtPr>
            <w:rPr>
              <w:rFonts w:ascii="TH SarabunPSK" w:hAnsi="TH SarabunPSK" w:cs="TH SarabunPSK"/>
              <w:bCs/>
              <w:spacing w:val="-1"/>
              <w:sz w:val="28"/>
              <w:cs/>
            </w:rPr>
            <w:id w:val="640928510"/>
            <w:placeholder>
              <w:docPart w:val="A216FB3053B44521A7379956B93615CD"/>
            </w:placeholder>
            <w:showingPlcHdr/>
          </w:sdtPr>
          <w:sdtContent>
            <w:tc>
              <w:tcPr>
                <w:tcW w:w="4410" w:type="dxa"/>
              </w:tcPr>
              <w:p w14:paraId="06D0C130" w14:textId="750DB805"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405540">
                  <w:rPr>
                    <w:rStyle w:val="PlaceholderText"/>
                  </w:rPr>
                  <w:t>Click or tap here to enter text.</w:t>
                </w:r>
              </w:p>
            </w:tc>
          </w:sdtContent>
        </w:sdt>
        <w:sdt>
          <w:sdtPr>
            <w:rPr>
              <w:rFonts w:ascii="TH SarabunPSK" w:hAnsi="TH SarabunPSK" w:cs="TH SarabunPSK"/>
              <w:bCs/>
              <w:spacing w:val="-1"/>
              <w:sz w:val="28"/>
              <w:cs/>
            </w:rPr>
            <w:id w:val="701288806"/>
            <w:placeholder>
              <w:docPart w:val="F6D236BF07A24A57A9F0FF71A05E82DC"/>
            </w:placeholder>
            <w:showingPlcHdr/>
          </w:sdtPr>
          <w:sdtContent>
            <w:tc>
              <w:tcPr>
                <w:tcW w:w="2424" w:type="dxa"/>
              </w:tcPr>
              <w:p w14:paraId="118FF900" w14:textId="488C18BF"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405540">
                  <w:rPr>
                    <w:rStyle w:val="PlaceholderText"/>
                  </w:rPr>
                  <w:t>Click or tap here to enter text.</w:t>
                </w:r>
              </w:p>
            </w:tc>
          </w:sdtContent>
        </w:sdt>
      </w:tr>
      <w:tr w:rsidR="00756328" w:rsidRPr="00F67AB0" w14:paraId="709878C5" w14:textId="77777777" w:rsidTr="00E41D30">
        <w:tc>
          <w:tcPr>
            <w:tcW w:w="7195" w:type="dxa"/>
          </w:tcPr>
          <w:p w14:paraId="2E2A969D" w14:textId="624708E5" w:rsidR="00756328" w:rsidRPr="00716F4B" w:rsidRDefault="00756328" w:rsidP="00756328">
            <w:pPr>
              <w:pStyle w:val="ListParagraph"/>
              <w:numPr>
                <w:ilvl w:val="0"/>
                <w:numId w:val="101"/>
              </w:numPr>
              <w:ind w:left="1421" w:hanging="270"/>
              <w:jc w:val="thaiDistribute"/>
              <w:rPr>
                <w:rFonts w:ascii="TH SarabunPSK" w:hAnsi="TH SarabunPSK" w:cs="TH SarabunPSK"/>
                <w:spacing w:val="-4"/>
                <w:sz w:val="28"/>
              </w:rPr>
            </w:pPr>
            <w:r w:rsidRPr="00716F4B">
              <w:rPr>
                <w:rFonts w:ascii="TH SarabunPSK" w:hAnsi="TH SarabunPSK" w:cs="TH SarabunPSK"/>
                <w:spacing w:val="-4"/>
                <w:sz w:val="28"/>
              </w:rPr>
              <w:t xml:space="preserve">Allow the aeroplane to descend as necessary and proceed to an alternate aerodrome in the event of engine failure or loss of </w:t>
            </w:r>
            <w:r w:rsidRPr="00716F4B">
              <w:rPr>
                <w:rFonts w:ascii="TH SarabunPSK" w:hAnsi="TH SarabunPSK" w:cs="TH SarabunPSK"/>
                <w:spacing w:val="-4"/>
                <w:sz w:val="28"/>
              </w:rPr>
              <w:lastRenderedPageBreak/>
              <w:t>pressurisation, whichever requires the greater amount of fuel based on the assumption that such a failure occurs at the most critical point along the route;</w:t>
            </w:r>
          </w:p>
        </w:tc>
        <w:sdt>
          <w:sdtPr>
            <w:rPr>
              <w:rFonts w:ascii="TH SarabunPSK" w:hAnsi="TH SarabunPSK" w:cs="TH SarabunPSK"/>
              <w:bCs/>
              <w:spacing w:val="-1"/>
              <w:sz w:val="28"/>
              <w:cs/>
            </w:rPr>
            <w:id w:val="1239496"/>
            <w:placeholder>
              <w:docPart w:val="4787C86FB4944998B3158E5C6570E498"/>
            </w:placeholder>
            <w:showingPlcHdr/>
          </w:sdtPr>
          <w:sdtContent>
            <w:tc>
              <w:tcPr>
                <w:tcW w:w="4410" w:type="dxa"/>
              </w:tcPr>
              <w:p w14:paraId="32E0CD0B" w14:textId="03A5F54F"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405540">
                  <w:rPr>
                    <w:rStyle w:val="PlaceholderText"/>
                  </w:rPr>
                  <w:t>Click or tap here to enter text.</w:t>
                </w:r>
              </w:p>
            </w:tc>
          </w:sdtContent>
        </w:sdt>
        <w:sdt>
          <w:sdtPr>
            <w:rPr>
              <w:rFonts w:ascii="TH SarabunPSK" w:hAnsi="TH SarabunPSK" w:cs="TH SarabunPSK"/>
              <w:bCs/>
              <w:spacing w:val="-1"/>
              <w:sz w:val="28"/>
              <w:cs/>
            </w:rPr>
            <w:id w:val="-1270088344"/>
            <w:placeholder>
              <w:docPart w:val="CD75239DD4684736AA2AAA3AB69FD37B"/>
            </w:placeholder>
            <w:showingPlcHdr/>
          </w:sdtPr>
          <w:sdtContent>
            <w:tc>
              <w:tcPr>
                <w:tcW w:w="2424" w:type="dxa"/>
              </w:tcPr>
              <w:p w14:paraId="7526E7D3" w14:textId="773B61A4"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405540">
                  <w:rPr>
                    <w:rStyle w:val="PlaceholderText"/>
                  </w:rPr>
                  <w:t>Click or tap here to enter text.</w:t>
                </w:r>
              </w:p>
            </w:tc>
          </w:sdtContent>
        </w:sdt>
      </w:tr>
      <w:tr w:rsidR="00756328" w:rsidRPr="00F67AB0" w14:paraId="4F921265" w14:textId="77777777" w:rsidTr="00E41D30">
        <w:tc>
          <w:tcPr>
            <w:tcW w:w="7195" w:type="dxa"/>
          </w:tcPr>
          <w:p w14:paraId="0A5FD34B" w14:textId="6BC17EC5" w:rsidR="00756328" w:rsidRPr="00716F4B" w:rsidRDefault="00756328" w:rsidP="00756328">
            <w:pPr>
              <w:pStyle w:val="ListParagraph"/>
              <w:numPr>
                <w:ilvl w:val="0"/>
                <w:numId w:val="18"/>
              </w:numPr>
              <w:ind w:left="1781"/>
              <w:jc w:val="thaiDistribute"/>
              <w:rPr>
                <w:rFonts w:ascii="TH SarabunPSK" w:hAnsi="TH SarabunPSK" w:cs="TH SarabunPSK"/>
                <w:spacing w:val="-4"/>
                <w:sz w:val="28"/>
              </w:rPr>
            </w:pPr>
            <w:r w:rsidRPr="00716F4B">
              <w:rPr>
                <w:rFonts w:ascii="TH SarabunPSK" w:hAnsi="TH SarabunPSK" w:cs="TH SarabunPSK"/>
                <w:spacing w:val="-4"/>
                <w:sz w:val="28"/>
              </w:rPr>
              <w:lastRenderedPageBreak/>
              <w:t>Fly for 15 minutes at holding speed at 450 m (1500 ft) above aerodrome elevation in standard conditions; and</w:t>
            </w:r>
          </w:p>
        </w:tc>
        <w:sdt>
          <w:sdtPr>
            <w:rPr>
              <w:rFonts w:ascii="TH SarabunPSK" w:hAnsi="TH SarabunPSK" w:cs="TH SarabunPSK"/>
              <w:bCs/>
              <w:spacing w:val="-1"/>
              <w:sz w:val="28"/>
              <w:cs/>
            </w:rPr>
            <w:id w:val="-288829308"/>
            <w:placeholder>
              <w:docPart w:val="173B0BCC78554CC79B2F4568F5246219"/>
            </w:placeholder>
            <w:showingPlcHdr/>
          </w:sdtPr>
          <w:sdtContent>
            <w:tc>
              <w:tcPr>
                <w:tcW w:w="4410" w:type="dxa"/>
              </w:tcPr>
              <w:p w14:paraId="19399E65" w14:textId="36F5F571"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991E2B">
                  <w:rPr>
                    <w:rStyle w:val="PlaceholderText"/>
                  </w:rPr>
                  <w:t>Click or tap here to enter text.</w:t>
                </w:r>
              </w:p>
            </w:tc>
          </w:sdtContent>
        </w:sdt>
        <w:sdt>
          <w:sdtPr>
            <w:rPr>
              <w:rFonts w:ascii="TH SarabunPSK" w:hAnsi="TH SarabunPSK" w:cs="TH SarabunPSK"/>
              <w:bCs/>
              <w:spacing w:val="-1"/>
              <w:sz w:val="28"/>
              <w:cs/>
            </w:rPr>
            <w:id w:val="2075935068"/>
            <w:placeholder>
              <w:docPart w:val="2206869CDFE84545A2D1EFD38F1ECC08"/>
            </w:placeholder>
            <w:showingPlcHdr/>
          </w:sdtPr>
          <w:sdtContent>
            <w:tc>
              <w:tcPr>
                <w:tcW w:w="2424" w:type="dxa"/>
              </w:tcPr>
              <w:p w14:paraId="527E3A5E" w14:textId="5FB0918D"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991E2B">
                  <w:rPr>
                    <w:rStyle w:val="PlaceholderText"/>
                  </w:rPr>
                  <w:t>Click or tap here to enter text.</w:t>
                </w:r>
              </w:p>
            </w:tc>
          </w:sdtContent>
        </w:sdt>
      </w:tr>
      <w:tr w:rsidR="00756328" w:rsidRPr="00F67AB0" w14:paraId="29733831" w14:textId="77777777" w:rsidTr="00E41D30">
        <w:tc>
          <w:tcPr>
            <w:tcW w:w="7195" w:type="dxa"/>
          </w:tcPr>
          <w:p w14:paraId="770CF70E" w14:textId="3DD9BDD8" w:rsidR="00756328" w:rsidRPr="00716F4B" w:rsidRDefault="00756328" w:rsidP="00756328">
            <w:pPr>
              <w:pStyle w:val="ListParagraph"/>
              <w:numPr>
                <w:ilvl w:val="0"/>
                <w:numId w:val="18"/>
              </w:numPr>
              <w:ind w:left="1781"/>
              <w:jc w:val="thaiDistribute"/>
              <w:rPr>
                <w:rFonts w:ascii="TH SarabunPSK" w:hAnsi="TH SarabunPSK" w:cs="TH SarabunPSK"/>
                <w:sz w:val="28"/>
              </w:rPr>
            </w:pPr>
            <w:r w:rsidRPr="00716F4B">
              <w:rPr>
                <w:rFonts w:ascii="TH SarabunPSK" w:hAnsi="TH SarabunPSK" w:cs="TH SarabunPSK"/>
                <w:spacing w:val="-4"/>
                <w:sz w:val="28"/>
              </w:rPr>
              <w:t>Make an approach and landing;</w:t>
            </w:r>
          </w:p>
        </w:tc>
        <w:sdt>
          <w:sdtPr>
            <w:rPr>
              <w:rFonts w:ascii="TH SarabunPSK" w:hAnsi="TH SarabunPSK" w:cs="TH SarabunPSK"/>
              <w:bCs/>
              <w:spacing w:val="-1"/>
              <w:sz w:val="28"/>
              <w:cs/>
            </w:rPr>
            <w:id w:val="-623387186"/>
            <w:placeholder>
              <w:docPart w:val="808AC391F0934D5BAD38728DC7B4DEFC"/>
            </w:placeholder>
            <w:showingPlcHdr/>
          </w:sdtPr>
          <w:sdtContent>
            <w:tc>
              <w:tcPr>
                <w:tcW w:w="4410" w:type="dxa"/>
              </w:tcPr>
              <w:p w14:paraId="476ED4BD" w14:textId="46E62D2E"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991E2B">
                  <w:rPr>
                    <w:rStyle w:val="PlaceholderText"/>
                  </w:rPr>
                  <w:t>Click or tap here to enter text.</w:t>
                </w:r>
              </w:p>
            </w:tc>
          </w:sdtContent>
        </w:sdt>
        <w:sdt>
          <w:sdtPr>
            <w:rPr>
              <w:rFonts w:ascii="TH SarabunPSK" w:hAnsi="TH SarabunPSK" w:cs="TH SarabunPSK"/>
              <w:bCs/>
              <w:spacing w:val="-1"/>
              <w:sz w:val="28"/>
              <w:cs/>
            </w:rPr>
            <w:id w:val="-2079661280"/>
            <w:placeholder>
              <w:docPart w:val="327D16E2E3F84D2E879C5D8E6B61F3D4"/>
            </w:placeholder>
            <w:showingPlcHdr/>
          </w:sdtPr>
          <w:sdtContent>
            <w:tc>
              <w:tcPr>
                <w:tcW w:w="2424" w:type="dxa"/>
              </w:tcPr>
              <w:p w14:paraId="01E42BDC" w14:textId="5870B028"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991E2B">
                  <w:rPr>
                    <w:rStyle w:val="PlaceholderText"/>
                  </w:rPr>
                  <w:t>Click or tap here to enter text.</w:t>
                </w:r>
              </w:p>
            </w:tc>
          </w:sdtContent>
        </w:sdt>
      </w:tr>
      <w:tr w:rsidR="00756328" w:rsidRPr="00F67AB0" w14:paraId="2786E174" w14:textId="77777777" w:rsidTr="00E41D30">
        <w:tc>
          <w:tcPr>
            <w:tcW w:w="7195" w:type="dxa"/>
          </w:tcPr>
          <w:p w14:paraId="245E05CB" w14:textId="2EEECA00" w:rsidR="00756328" w:rsidRPr="00716F4B" w:rsidRDefault="00756328" w:rsidP="00756328">
            <w:pPr>
              <w:pStyle w:val="ListParagraph"/>
              <w:numPr>
                <w:ilvl w:val="0"/>
                <w:numId w:val="101"/>
              </w:numPr>
              <w:ind w:left="1421" w:hanging="270"/>
              <w:jc w:val="thaiDistribute"/>
              <w:rPr>
                <w:rFonts w:ascii="TH SarabunPSK" w:hAnsi="TH SarabunPSK" w:cs="TH SarabunPSK"/>
                <w:sz w:val="28"/>
              </w:rPr>
            </w:pPr>
            <w:r w:rsidRPr="00716F4B">
              <w:rPr>
                <w:rFonts w:ascii="TH SarabunPSK" w:hAnsi="TH SarabunPSK" w:cs="TH SarabunPSK"/>
                <w:sz w:val="28"/>
              </w:rPr>
              <w:t>Allow an aeroplane engaged in EDTO to comply with the EDTO critical fuel scenario as established by the Authority; and</w:t>
            </w:r>
            <w:r w:rsidRPr="00716F4B">
              <w:rPr>
                <w:rFonts w:ascii="TH SarabunPSK" w:hAnsi="TH SarabunPSK" w:cs="TH SarabunPSK"/>
                <w:sz w:val="28"/>
                <w:cs/>
              </w:rPr>
              <w:t>.</w:t>
            </w:r>
          </w:p>
        </w:tc>
        <w:sdt>
          <w:sdtPr>
            <w:rPr>
              <w:rFonts w:ascii="TH SarabunPSK" w:hAnsi="TH SarabunPSK" w:cs="TH SarabunPSK"/>
              <w:bCs/>
              <w:spacing w:val="-1"/>
              <w:sz w:val="28"/>
              <w:cs/>
            </w:rPr>
            <w:id w:val="2007012842"/>
            <w:placeholder>
              <w:docPart w:val="5AEF3D355F8C4366ADD7D4AA4EFA934A"/>
            </w:placeholder>
            <w:showingPlcHdr/>
          </w:sdtPr>
          <w:sdtContent>
            <w:tc>
              <w:tcPr>
                <w:tcW w:w="4410" w:type="dxa"/>
              </w:tcPr>
              <w:p w14:paraId="461109B3" w14:textId="3FEA7DA9"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991E2B">
                  <w:rPr>
                    <w:rStyle w:val="PlaceholderText"/>
                  </w:rPr>
                  <w:t>Click or tap here to enter text.</w:t>
                </w:r>
              </w:p>
            </w:tc>
          </w:sdtContent>
        </w:sdt>
        <w:sdt>
          <w:sdtPr>
            <w:rPr>
              <w:rFonts w:ascii="TH SarabunPSK" w:hAnsi="TH SarabunPSK" w:cs="TH SarabunPSK"/>
              <w:bCs/>
              <w:spacing w:val="-1"/>
              <w:sz w:val="28"/>
              <w:cs/>
            </w:rPr>
            <w:id w:val="644246352"/>
            <w:placeholder>
              <w:docPart w:val="879AB8BD91D34F26BD2158F50A593B39"/>
            </w:placeholder>
            <w:showingPlcHdr/>
          </w:sdtPr>
          <w:sdtContent>
            <w:tc>
              <w:tcPr>
                <w:tcW w:w="2424" w:type="dxa"/>
              </w:tcPr>
              <w:p w14:paraId="16ADE069" w14:textId="1E40518E"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991E2B">
                  <w:rPr>
                    <w:rStyle w:val="PlaceholderText"/>
                  </w:rPr>
                  <w:t>Click or tap here to enter text.</w:t>
                </w:r>
              </w:p>
            </w:tc>
          </w:sdtContent>
        </w:sdt>
      </w:tr>
      <w:tr w:rsidR="00756328" w:rsidRPr="00F67AB0" w14:paraId="27F4977F" w14:textId="77777777" w:rsidTr="00E41D30">
        <w:tc>
          <w:tcPr>
            <w:tcW w:w="7195" w:type="dxa"/>
          </w:tcPr>
          <w:p w14:paraId="1A758907" w14:textId="61872001" w:rsidR="00756328" w:rsidRPr="00716F4B" w:rsidRDefault="00756328" w:rsidP="00756328">
            <w:pPr>
              <w:pStyle w:val="ListParagraph"/>
              <w:numPr>
                <w:ilvl w:val="0"/>
                <w:numId w:val="101"/>
              </w:numPr>
              <w:ind w:left="1421" w:hanging="270"/>
              <w:jc w:val="thaiDistribute"/>
              <w:rPr>
                <w:rFonts w:ascii="TH SarabunPSK" w:hAnsi="TH SarabunPSK" w:cs="TH SarabunPSK"/>
                <w:sz w:val="28"/>
                <w:cs/>
              </w:rPr>
            </w:pPr>
            <w:r w:rsidRPr="00716F4B">
              <w:rPr>
                <w:rFonts w:ascii="TH SarabunPSK" w:hAnsi="TH SarabunPSK" w:cs="TH SarabunPSK"/>
                <w:sz w:val="28"/>
              </w:rPr>
              <w:t>Meet any other situations that may require additional fuel.</w:t>
            </w:r>
          </w:p>
        </w:tc>
        <w:sdt>
          <w:sdtPr>
            <w:rPr>
              <w:rFonts w:ascii="TH SarabunPSK" w:hAnsi="TH SarabunPSK" w:cs="TH SarabunPSK"/>
              <w:bCs/>
              <w:spacing w:val="-1"/>
              <w:sz w:val="28"/>
              <w:cs/>
            </w:rPr>
            <w:id w:val="922382075"/>
            <w:placeholder>
              <w:docPart w:val="9AB5AD64DD9B48468BE90A50EE1FDDFB"/>
            </w:placeholder>
            <w:showingPlcHdr/>
          </w:sdtPr>
          <w:sdtContent>
            <w:tc>
              <w:tcPr>
                <w:tcW w:w="4410" w:type="dxa"/>
              </w:tcPr>
              <w:p w14:paraId="2A168F83" w14:textId="7F09B80E"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991E2B">
                  <w:rPr>
                    <w:rStyle w:val="PlaceholderText"/>
                  </w:rPr>
                  <w:t>Click or tap here to enter text.</w:t>
                </w:r>
              </w:p>
            </w:tc>
          </w:sdtContent>
        </w:sdt>
        <w:sdt>
          <w:sdtPr>
            <w:rPr>
              <w:rFonts w:ascii="TH SarabunPSK" w:hAnsi="TH SarabunPSK" w:cs="TH SarabunPSK"/>
              <w:bCs/>
              <w:spacing w:val="-1"/>
              <w:sz w:val="28"/>
              <w:cs/>
            </w:rPr>
            <w:id w:val="884149761"/>
            <w:placeholder>
              <w:docPart w:val="72C2CA5C6A5448CC8E4D594D7B702809"/>
            </w:placeholder>
            <w:showingPlcHdr/>
          </w:sdtPr>
          <w:sdtContent>
            <w:tc>
              <w:tcPr>
                <w:tcW w:w="2424" w:type="dxa"/>
              </w:tcPr>
              <w:p w14:paraId="3E8C5062" w14:textId="49A16309"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991E2B">
                  <w:rPr>
                    <w:rStyle w:val="PlaceholderText"/>
                  </w:rPr>
                  <w:t>Click or tap here to enter text.</w:t>
                </w:r>
              </w:p>
            </w:tc>
          </w:sdtContent>
        </w:sdt>
      </w:tr>
      <w:tr w:rsidR="00756328" w:rsidRPr="00F67AB0" w14:paraId="00B018A4" w14:textId="77777777" w:rsidTr="00E41D30">
        <w:tc>
          <w:tcPr>
            <w:tcW w:w="7195" w:type="dxa"/>
          </w:tcPr>
          <w:p w14:paraId="536D2CA1" w14:textId="77777777" w:rsidR="00756328" w:rsidRPr="00756328" w:rsidRDefault="00756328" w:rsidP="00756328">
            <w:pPr>
              <w:pStyle w:val="ListParagraph"/>
              <w:numPr>
                <w:ilvl w:val="0"/>
                <w:numId w:val="16"/>
              </w:numPr>
              <w:rPr>
                <w:rFonts w:ascii="TH SarabunPSK" w:hAnsi="TH SarabunPSK" w:cs="TH SarabunPSK"/>
                <w:sz w:val="28"/>
              </w:rPr>
            </w:pPr>
            <w:r w:rsidRPr="00756328">
              <w:rPr>
                <w:rFonts w:ascii="TH SarabunPSK" w:hAnsi="TH SarabunPSK" w:cs="TH SarabunPSK"/>
                <w:sz w:val="28"/>
              </w:rPr>
              <w:t>The Pilot-in-Command may determine the discretionary fuel, which shall be the extra amount of fuel to be carried onboard.</w:t>
            </w:r>
          </w:p>
          <w:p w14:paraId="65084CF8" w14:textId="77777777" w:rsidR="00756328" w:rsidRPr="00756328" w:rsidRDefault="00756328" w:rsidP="00756328">
            <w:pPr>
              <w:pStyle w:val="ListParagraph"/>
              <w:ind w:left="1084"/>
              <w:rPr>
                <w:rFonts w:ascii="TH SarabunPSK" w:hAnsi="TH SarabunPSK" w:cs="TH SarabunPSK"/>
                <w:sz w:val="10"/>
                <w:szCs w:val="10"/>
              </w:rPr>
            </w:pPr>
          </w:p>
          <w:p w14:paraId="08DDA98F" w14:textId="4DA24D4C" w:rsidR="00756328" w:rsidRPr="00756328" w:rsidRDefault="00756328" w:rsidP="00756328">
            <w:pPr>
              <w:ind w:left="1050" w:right="173" w:hanging="20"/>
              <w:jc w:val="thaiDistribute"/>
              <w:rPr>
                <w:rFonts w:ascii="TH SarabunPSK" w:hAnsi="TH SarabunPSK" w:cs="TH SarabunPSK"/>
                <w:i/>
                <w:iCs/>
                <w:sz w:val="28"/>
              </w:rPr>
            </w:pPr>
            <w:r w:rsidRPr="00756328">
              <w:rPr>
                <w:rFonts w:ascii="TH SarabunPSK" w:hAnsi="TH SarabunPSK" w:cs="TH SarabunPSK"/>
                <w:b/>
                <w:bCs/>
                <w:i/>
                <w:iCs/>
                <w:sz w:val="28"/>
              </w:rPr>
              <w:t>Note 1</w:t>
            </w:r>
            <w:r w:rsidRPr="00756328">
              <w:rPr>
                <w:rFonts w:ascii="TH SarabunPSK" w:hAnsi="TH SarabunPSK" w:cs="TH SarabunPSK"/>
                <w:i/>
                <w:iCs/>
                <w:sz w:val="28"/>
              </w:rPr>
              <w:t>:  Fuel planning for a failure that occurs at the most critical point along a route (6.2.1(f) (ii)) may place the aeroplane in a fuel emergency situation based on 6.5.1.</w:t>
            </w:r>
          </w:p>
          <w:p w14:paraId="715BCE4F" w14:textId="77777777" w:rsidR="00756328" w:rsidRPr="00756328" w:rsidRDefault="00756328" w:rsidP="00756328">
            <w:pPr>
              <w:pStyle w:val="ListParagraph"/>
              <w:ind w:left="1084"/>
              <w:jc w:val="thaiDistribute"/>
              <w:rPr>
                <w:rFonts w:ascii="TH SarabunPSK" w:hAnsi="TH SarabunPSK" w:cs="TH SarabunPSK"/>
                <w:i/>
                <w:iCs/>
                <w:sz w:val="10"/>
                <w:szCs w:val="10"/>
              </w:rPr>
            </w:pPr>
          </w:p>
          <w:p w14:paraId="3ABE9629" w14:textId="6A06942D" w:rsidR="00756328" w:rsidRPr="00756328" w:rsidRDefault="00756328" w:rsidP="00756328">
            <w:pPr>
              <w:pStyle w:val="ListParagraph"/>
              <w:ind w:left="1084"/>
              <w:jc w:val="thaiDistribute"/>
              <w:rPr>
                <w:rFonts w:ascii="TH SarabunPSK" w:hAnsi="TH SarabunPSK" w:cs="TH SarabunPSK"/>
                <w:i/>
                <w:iCs/>
                <w:sz w:val="28"/>
              </w:rPr>
            </w:pPr>
            <w:r w:rsidRPr="00756328">
              <w:rPr>
                <w:rFonts w:ascii="TH SarabunPSK" w:hAnsi="TH SarabunPSK" w:cs="TH SarabunPSK"/>
                <w:b/>
                <w:bCs/>
                <w:i/>
                <w:iCs/>
                <w:sz w:val="28"/>
              </w:rPr>
              <w:t>Note 2:</w:t>
            </w:r>
            <w:r w:rsidRPr="00756328">
              <w:rPr>
                <w:rFonts w:ascii="TH SarabunPSK" w:hAnsi="TH SarabunPSK" w:cs="TH SarabunPSK"/>
                <w:i/>
                <w:iCs/>
                <w:sz w:val="28"/>
              </w:rPr>
              <w:t xml:space="preserve">  To cater for very short sectors, and for alternates which are close to the destination, operators should specify a minimum contingency fuel and a minimum diversion fuel. For long haul operations and with Authority approval, the contingency fuel may be capped at a maximum value.</w:t>
            </w:r>
          </w:p>
          <w:p w14:paraId="196F61E2" w14:textId="77777777" w:rsidR="00756328" w:rsidRPr="00756328" w:rsidRDefault="00756328" w:rsidP="00756328">
            <w:pPr>
              <w:pStyle w:val="ListParagraph"/>
              <w:ind w:left="1084"/>
              <w:jc w:val="thaiDistribute"/>
              <w:rPr>
                <w:rFonts w:ascii="TH SarabunPSK" w:hAnsi="TH SarabunPSK" w:cs="TH SarabunPSK"/>
                <w:i/>
                <w:iCs/>
                <w:sz w:val="10"/>
                <w:szCs w:val="10"/>
              </w:rPr>
            </w:pPr>
          </w:p>
          <w:p w14:paraId="1CDC6F38" w14:textId="3C937A1D" w:rsidR="00756328" w:rsidRPr="00756328" w:rsidRDefault="00756328" w:rsidP="00756328">
            <w:pPr>
              <w:pStyle w:val="ListParagraph"/>
              <w:ind w:left="1084"/>
              <w:jc w:val="thaiDistribute"/>
              <w:rPr>
                <w:rFonts w:ascii="TH SarabunPSK" w:hAnsi="TH SarabunPSK" w:cs="TH SarabunPSK"/>
                <w:sz w:val="28"/>
              </w:rPr>
            </w:pPr>
            <w:r w:rsidRPr="00756328">
              <w:rPr>
                <w:rFonts w:ascii="TH SarabunPSK" w:hAnsi="TH SarabunPSK" w:cs="TH SarabunPSK"/>
                <w:b/>
                <w:bCs/>
                <w:i/>
                <w:iCs/>
                <w:sz w:val="28"/>
              </w:rPr>
              <w:lastRenderedPageBreak/>
              <w:t>Note 3</w:t>
            </w:r>
            <w:r w:rsidRPr="00756328">
              <w:rPr>
                <w:rFonts w:ascii="TH SarabunPSK" w:hAnsi="TH SarabunPSK" w:cs="TH SarabunPSK"/>
                <w:i/>
                <w:iCs/>
                <w:sz w:val="28"/>
              </w:rPr>
              <w:t>:  Operators should determine one final reserve fuel value for each aeroplane type and variant in their fleet rounded up to an easily recalled figure.</w:t>
            </w:r>
          </w:p>
        </w:tc>
        <w:sdt>
          <w:sdtPr>
            <w:rPr>
              <w:rFonts w:ascii="TH SarabunPSK" w:hAnsi="TH SarabunPSK" w:cs="TH SarabunPSK"/>
              <w:bCs/>
              <w:spacing w:val="-1"/>
              <w:sz w:val="28"/>
              <w:cs/>
            </w:rPr>
            <w:id w:val="285093431"/>
            <w:placeholder>
              <w:docPart w:val="3E5C97ED8EB64649B5A2B3763B3E80CD"/>
            </w:placeholder>
            <w:showingPlcHdr/>
          </w:sdtPr>
          <w:sdtContent>
            <w:tc>
              <w:tcPr>
                <w:tcW w:w="4410" w:type="dxa"/>
              </w:tcPr>
              <w:p w14:paraId="4FA373CF" w14:textId="75DFFF98"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213393">
                  <w:rPr>
                    <w:rStyle w:val="PlaceholderText"/>
                  </w:rPr>
                  <w:t>Click or tap here to enter text.</w:t>
                </w:r>
              </w:p>
            </w:tc>
          </w:sdtContent>
        </w:sdt>
        <w:sdt>
          <w:sdtPr>
            <w:rPr>
              <w:rFonts w:ascii="TH SarabunPSK" w:hAnsi="TH SarabunPSK" w:cs="TH SarabunPSK"/>
              <w:bCs/>
              <w:spacing w:val="-1"/>
              <w:sz w:val="28"/>
              <w:cs/>
            </w:rPr>
            <w:id w:val="1927144739"/>
            <w:placeholder>
              <w:docPart w:val="55F72288DC5F45BC9264AC45963A981A"/>
            </w:placeholder>
            <w:showingPlcHdr/>
          </w:sdtPr>
          <w:sdtContent>
            <w:tc>
              <w:tcPr>
                <w:tcW w:w="2424" w:type="dxa"/>
              </w:tcPr>
              <w:p w14:paraId="4C9EBC71" w14:textId="6F5685A5"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213393">
                  <w:rPr>
                    <w:rStyle w:val="PlaceholderText"/>
                  </w:rPr>
                  <w:t>Click or tap here to enter text.</w:t>
                </w:r>
              </w:p>
            </w:tc>
          </w:sdtContent>
        </w:sdt>
      </w:tr>
      <w:tr w:rsidR="004020D5" w:rsidRPr="00F67AB0" w14:paraId="4E08211E" w14:textId="77777777" w:rsidTr="00B70331">
        <w:tc>
          <w:tcPr>
            <w:tcW w:w="11605" w:type="dxa"/>
            <w:gridSpan w:val="2"/>
          </w:tcPr>
          <w:p w14:paraId="0BAB5355" w14:textId="33C7F9A5" w:rsidR="004020D5" w:rsidRPr="00756328" w:rsidRDefault="004020D5" w:rsidP="007B1667">
            <w:pPr>
              <w:ind w:left="589" w:hanging="589"/>
              <w:jc w:val="thaiDistribute"/>
              <w:rPr>
                <w:rFonts w:ascii="TH SarabunPSK" w:hAnsi="TH SarabunPSK" w:cs="TH SarabunPSK"/>
                <w:sz w:val="28"/>
              </w:rPr>
            </w:pPr>
            <w:r w:rsidRPr="00756328">
              <w:rPr>
                <w:rFonts w:ascii="TH SarabunPSK" w:hAnsi="TH SarabunPSK" w:cs="TH SarabunPSK"/>
                <w:sz w:val="28"/>
              </w:rPr>
              <w:lastRenderedPageBreak/>
              <w:t>6</w:t>
            </w:r>
            <w:r w:rsidRPr="00756328">
              <w:rPr>
                <w:rFonts w:ascii="TH SarabunPSK" w:hAnsi="TH SarabunPSK" w:cs="TH SarabunPSK"/>
                <w:sz w:val="28"/>
                <w:cs/>
              </w:rPr>
              <w:t>.</w:t>
            </w:r>
            <w:r w:rsidR="00974815" w:rsidRPr="00756328">
              <w:rPr>
                <w:rFonts w:ascii="TH SarabunPSK" w:hAnsi="TH SarabunPSK" w:cs="TH SarabunPSK"/>
                <w:sz w:val="28"/>
              </w:rPr>
              <w:t>3</w:t>
            </w:r>
            <w:r w:rsidR="00464C0A" w:rsidRPr="00756328">
              <w:rPr>
                <w:rFonts w:ascii="TH SarabunPSK" w:hAnsi="TH SarabunPSK" w:cs="TH SarabunPSK"/>
                <w:sz w:val="28"/>
              </w:rPr>
              <w:tab/>
            </w:r>
            <w:r w:rsidRPr="00756328">
              <w:rPr>
                <w:rFonts w:ascii="TH SarabunPSK" w:hAnsi="TH SarabunPSK" w:cs="TH SarabunPSK"/>
                <w:b/>
                <w:bCs/>
                <w:sz w:val="28"/>
              </w:rPr>
              <w:t>Planning on an Alternative Destination with Re</w:t>
            </w:r>
            <w:r w:rsidRPr="00756328">
              <w:rPr>
                <w:rFonts w:ascii="TH SarabunPSK" w:hAnsi="TH SarabunPSK" w:cs="TH SarabunPSK"/>
                <w:b/>
                <w:bCs/>
                <w:sz w:val="28"/>
                <w:cs/>
              </w:rPr>
              <w:t>-</w:t>
            </w:r>
            <w:r w:rsidRPr="00756328">
              <w:rPr>
                <w:rFonts w:ascii="TH SarabunPSK" w:hAnsi="TH SarabunPSK" w:cs="TH SarabunPSK"/>
                <w:b/>
                <w:bCs/>
                <w:sz w:val="28"/>
              </w:rPr>
              <w:t>despatch in Flight</w:t>
            </w:r>
          </w:p>
        </w:tc>
        <w:tc>
          <w:tcPr>
            <w:tcW w:w="2424" w:type="dxa"/>
          </w:tcPr>
          <w:p w14:paraId="46A89FD2" w14:textId="77777777" w:rsidR="004020D5" w:rsidRPr="00756328" w:rsidRDefault="004020D5"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4020D5" w:rsidRPr="00F67AB0" w14:paraId="32BC8DB0" w14:textId="77777777" w:rsidTr="00B70331">
        <w:tc>
          <w:tcPr>
            <w:tcW w:w="11605" w:type="dxa"/>
            <w:gridSpan w:val="2"/>
          </w:tcPr>
          <w:p w14:paraId="28EB4FF8" w14:textId="4C44A4C8" w:rsidR="004020D5" w:rsidRPr="00756328" w:rsidRDefault="004020D5" w:rsidP="007B1667">
            <w:pPr>
              <w:ind w:left="589" w:hanging="589"/>
              <w:jc w:val="thaiDistribute"/>
              <w:rPr>
                <w:rFonts w:ascii="TH SarabunPSK" w:hAnsi="TH SarabunPSK" w:cs="TH SarabunPSK"/>
                <w:sz w:val="28"/>
              </w:rPr>
            </w:pPr>
            <w:r w:rsidRPr="00756328">
              <w:rPr>
                <w:rFonts w:ascii="TH SarabunPSK" w:hAnsi="TH SarabunPSK" w:cs="TH SarabunPSK"/>
                <w:sz w:val="28"/>
              </w:rPr>
              <w:t>6</w:t>
            </w:r>
            <w:r w:rsidRPr="00756328">
              <w:rPr>
                <w:rFonts w:ascii="TH SarabunPSK" w:hAnsi="TH SarabunPSK" w:cs="TH SarabunPSK"/>
                <w:sz w:val="28"/>
                <w:cs/>
              </w:rPr>
              <w:t>.</w:t>
            </w:r>
            <w:r w:rsidR="0063664D" w:rsidRPr="00756328">
              <w:rPr>
                <w:rFonts w:ascii="TH SarabunPSK" w:hAnsi="TH SarabunPSK" w:cs="TH SarabunPSK"/>
                <w:sz w:val="28"/>
              </w:rPr>
              <w:t>3</w:t>
            </w:r>
            <w:r w:rsidRPr="00756328">
              <w:rPr>
                <w:rFonts w:ascii="TH SarabunPSK" w:hAnsi="TH SarabunPSK" w:cs="TH SarabunPSK"/>
                <w:sz w:val="28"/>
                <w:cs/>
              </w:rPr>
              <w:t>.</w:t>
            </w:r>
            <w:r w:rsidRPr="00756328">
              <w:rPr>
                <w:rFonts w:ascii="TH SarabunPSK" w:hAnsi="TH SarabunPSK" w:cs="TH SarabunPSK"/>
                <w:sz w:val="28"/>
              </w:rPr>
              <w:t>1</w:t>
            </w:r>
            <w:r w:rsidR="00464C0A" w:rsidRPr="00756328">
              <w:rPr>
                <w:rFonts w:ascii="TH SarabunPSK" w:hAnsi="TH SarabunPSK" w:cs="TH SarabunPSK"/>
                <w:sz w:val="28"/>
              </w:rPr>
              <w:tab/>
            </w:r>
            <w:r w:rsidRPr="00756328">
              <w:rPr>
                <w:rFonts w:ascii="TH SarabunPSK" w:hAnsi="TH SarabunPSK" w:cs="TH SarabunPSK"/>
                <w:sz w:val="28"/>
              </w:rPr>
              <w:t>For planning an alternate destination with re</w:t>
            </w:r>
            <w:r w:rsidRPr="00756328">
              <w:rPr>
                <w:rFonts w:ascii="TH SarabunPSK" w:hAnsi="TH SarabunPSK" w:cs="TH SarabunPSK"/>
                <w:sz w:val="28"/>
                <w:cs/>
              </w:rPr>
              <w:t>-</w:t>
            </w:r>
            <w:r w:rsidRPr="00756328">
              <w:rPr>
                <w:rFonts w:ascii="TH SarabunPSK" w:hAnsi="TH SarabunPSK" w:cs="TH SarabunPSK"/>
                <w:sz w:val="28"/>
              </w:rPr>
              <w:t>despatch in flight</w:t>
            </w:r>
            <w:r w:rsidRPr="00756328">
              <w:rPr>
                <w:rFonts w:ascii="TH SarabunPSK" w:hAnsi="TH SarabunPSK" w:cs="TH SarabunPSK"/>
                <w:sz w:val="28"/>
                <w:cs/>
              </w:rPr>
              <w:t>:</w:t>
            </w:r>
          </w:p>
        </w:tc>
        <w:tc>
          <w:tcPr>
            <w:tcW w:w="2424" w:type="dxa"/>
          </w:tcPr>
          <w:p w14:paraId="6667AF4A" w14:textId="64955CCB" w:rsidR="004020D5" w:rsidRPr="00756328" w:rsidRDefault="004020D5"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756328" w:rsidRPr="00F67AB0" w14:paraId="026B2BD0" w14:textId="77777777" w:rsidTr="00E41D30">
        <w:tc>
          <w:tcPr>
            <w:tcW w:w="7195" w:type="dxa"/>
          </w:tcPr>
          <w:p w14:paraId="069470AF" w14:textId="3EC4B3F7" w:rsidR="00756328" w:rsidRPr="00756328" w:rsidRDefault="00756328" w:rsidP="00756328">
            <w:pPr>
              <w:pStyle w:val="ListParagraph"/>
              <w:numPr>
                <w:ilvl w:val="0"/>
                <w:numId w:val="23"/>
              </w:numPr>
              <w:ind w:left="1014"/>
              <w:jc w:val="thaiDistribute"/>
              <w:rPr>
                <w:rFonts w:ascii="TH SarabunPSK" w:hAnsi="TH SarabunPSK" w:cs="TH SarabunPSK"/>
                <w:sz w:val="28"/>
              </w:rPr>
            </w:pPr>
            <w:r w:rsidRPr="00756328">
              <w:rPr>
                <w:rFonts w:ascii="TH SarabunPSK" w:hAnsi="TH SarabunPSK" w:cs="TH SarabunPSK"/>
                <w:sz w:val="28"/>
              </w:rPr>
              <w:t>The trip fuel in paragraph 6</w:t>
            </w:r>
            <w:r w:rsidRPr="00756328">
              <w:rPr>
                <w:rFonts w:ascii="TH SarabunPSK" w:hAnsi="TH SarabunPSK" w:cs="TH SarabunPSK"/>
                <w:sz w:val="28"/>
                <w:cs/>
              </w:rPr>
              <w:t>.</w:t>
            </w:r>
            <w:r w:rsidRPr="00756328">
              <w:rPr>
                <w:rFonts w:ascii="TH SarabunPSK" w:hAnsi="TH SarabunPSK" w:cs="TH SarabunPSK"/>
                <w:sz w:val="28"/>
              </w:rPr>
              <w:t>2</w:t>
            </w:r>
            <w:r w:rsidRPr="00756328">
              <w:rPr>
                <w:rFonts w:ascii="TH SarabunPSK" w:hAnsi="TH SarabunPSK" w:cs="TH SarabunPSK"/>
                <w:sz w:val="28"/>
                <w:cs/>
              </w:rPr>
              <w:t>.</w:t>
            </w:r>
            <w:r w:rsidRPr="00756328">
              <w:rPr>
                <w:rFonts w:ascii="TH SarabunPSK" w:hAnsi="TH SarabunPSK" w:cs="TH SarabunPSK"/>
                <w:sz w:val="28"/>
              </w:rPr>
              <w:t>1</w:t>
            </w:r>
            <w:r w:rsidRPr="00756328">
              <w:rPr>
                <w:rFonts w:ascii="TH SarabunPSK" w:hAnsi="TH SarabunPSK" w:cs="TH SarabunPSK"/>
                <w:sz w:val="28"/>
                <w:cs/>
              </w:rPr>
              <w:t>(</w:t>
            </w:r>
            <w:r w:rsidRPr="00756328">
              <w:rPr>
                <w:rFonts w:ascii="TH SarabunPSK" w:hAnsi="TH SarabunPSK" w:cs="TH SarabunPSK"/>
                <w:sz w:val="28"/>
              </w:rPr>
              <w:t>b</w:t>
            </w:r>
            <w:r w:rsidRPr="00756328">
              <w:rPr>
                <w:rFonts w:ascii="TH SarabunPSK" w:hAnsi="TH SarabunPSK" w:cs="TH SarabunPSK"/>
                <w:sz w:val="28"/>
                <w:cs/>
              </w:rPr>
              <w:t xml:space="preserve">) </w:t>
            </w:r>
            <w:r w:rsidRPr="00756328">
              <w:rPr>
                <w:rFonts w:ascii="TH SarabunPSK" w:hAnsi="TH SarabunPSK" w:cs="TH SarabunPSK"/>
                <w:sz w:val="28"/>
              </w:rPr>
              <w:t>shall comprise</w:t>
            </w:r>
            <w:r w:rsidRPr="00756328">
              <w:rPr>
                <w:rFonts w:ascii="TH SarabunPSK" w:hAnsi="TH SarabunPSK" w:cs="TH SarabunPSK"/>
                <w:sz w:val="28"/>
                <w:cs/>
              </w:rPr>
              <w:t>:</w:t>
            </w:r>
          </w:p>
        </w:tc>
        <w:sdt>
          <w:sdtPr>
            <w:rPr>
              <w:rFonts w:ascii="TH SarabunPSK" w:hAnsi="TH SarabunPSK" w:cs="TH SarabunPSK"/>
              <w:bCs/>
              <w:spacing w:val="-1"/>
              <w:sz w:val="28"/>
              <w:cs/>
            </w:rPr>
            <w:id w:val="75409997"/>
            <w:placeholder>
              <w:docPart w:val="B7FA36191CF9477F870980EA3FEF5EC0"/>
            </w:placeholder>
            <w:showingPlcHdr/>
          </w:sdtPr>
          <w:sdtContent>
            <w:tc>
              <w:tcPr>
                <w:tcW w:w="4410" w:type="dxa"/>
              </w:tcPr>
              <w:p w14:paraId="07B39197" w14:textId="5CD64E00"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997B52">
                  <w:rPr>
                    <w:rStyle w:val="PlaceholderText"/>
                  </w:rPr>
                  <w:t>Click or tap here to enter text.</w:t>
                </w:r>
              </w:p>
            </w:tc>
          </w:sdtContent>
        </w:sdt>
        <w:sdt>
          <w:sdtPr>
            <w:rPr>
              <w:rFonts w:ascii="TH SarabunPSK" w:hAnsi="TH SarabunPSK" w:cs="TH SarabunPSK"/>
              <w:bCs/>
              <w:spacing w:val="-1"/>
              <w:sz w:val="28"/>
              <w:cs/>
            </w:rPr>
            <w:id w:val="-2074110203"/>
            <w:placeholder>
              <w:docPart w:val="9E16B27A3BDA40B4B1B441183A75FB0F"/>
            </w:placeholder>
            <w:showingPlcHdr/>
          </w:sdtPr>
          <w:sdtContent>
            <w:tc>
              <w:tcPr>
                <w:tcW w:w="2424" w:type="dxa"/>
              </w:tcPr>
              <w:p w14:paraId="0EE5012F" w14:textId="03C9BDCC"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997B52">
                  <w:rPr>
                    <w:rStyle w:val="PlaceholderText"/>
                  </w:rPr>
                  <w:t>Click or tap here to enter text.</w:t>
                </w:r>
              </w:p>
            </w:tc>
          </w:sdtContent>
        </w:sdt>
      </w:tr>
      <w:tr w:rsidR="00756328" w:rsidRPr="00F67AB0" w14:paraId="43C48F2E" w14:textId="77777777" w:rsidTr="00E41D30">
        <w:tc>
          <w:tcPr>
            <w:tcW w:w="7195" w:type="dxa"/>
          </w:tcPr>
          <w:p w14:paraId="647C85D4" w14:textId="71240C7B" w:rsidR="00756328" w:rsidRPr="0048184F" w:rsidRDefault="00756328" w:rsidP="00756328">
            <w:pPr>
              <w:pStyle w:val="ListParagraph"/>
              <w:numPr>
                <w:ilvl w:val="0"/>
                <w:numId w:val="24"/>
              </w:numPr>
              <w:ind w:left="1444"/>
              <w:jc w:val="thaiDistribute"/>
              <w:rPr>
                <w:rFonts w:ascii="TH SarabunPSK" w:hAnsi="TH SarabunPSK" w:cs="TH SarabunPSK"/>
                <w:sz w:val="28"/>
              </w:rPr>
            </w:pPr>
            <w:r w:rsidRPr="0048184F">
              <w:rPr>
                <w:rFonts w:ascii="TH SarabunPSK" w:hAnsi="TH SarabunPSK" w:cs="TH SarabunPSK"/>
                <w:sz w:val="28"/>
              </w:rPr>
              <w:t>Fuel from take</w:t>
            </w:r>
            <w:r w:rsidRPr="0048184F">
              <w:rPr>
                <w:rFonts w:ascii="TH SarabunPSK" w:hAnsi="TH SarabunPSK" w:cs="TH SarabunPSK"/>
                <w:sz w:val="28"/>
                <w:cs/>
              </w:rPr>
              <w:t>-</w:t>
            </w:r>
            <w:r w:rsidRPr="0048184F">
              <w:rPr>
                <w:rFonts w:ascii="TH SarabunPSK" w:hAnsi="TH SarabunPSK" w:cs="TH SarabunPSK"/>
                <w:sz w:val="28"/>
              </w:rPr>
              <w:t>off including climb and cruise to the in</w:t>
            </w:r>
            <w:r w:rsidRPr="0048184F">
              <w:rPr>
                <w:rFonts w:ascii="TH SarabunPSK" w:hAnsi="TH SarabunPSK" w:cs="TH SarabunPSK"/>
                <w:sz w:val="28"/>
                <w:cs/>
              </w:rPr>
              <w:t>-</w:t>
            </w:r>
            <w:r w:rsidRPr="0048184F">
              <w:rPr>
                <w:rFonts w:ascii="TH SarabunPSK" w:hAnsi="TH SarabunPSK" w:cs="TH SarabunPSK"/>
                <w:sz w:val="28"/>
              </w:rPr>
              <w:t xml:space="preserve">flight </w:t>
            </w:r>
            <w:proofErr w:type="spellStart"/>
            <w:r w:rsidRPr="0048184F">
              <w:rPr>
                <w:rFonts w:ascii="TH SarabunPSK" w:hAnsi="TH SarabunPSK" w:cs="TH SarabunPSK"/>
                <w:sz w:val="28"/>
              </w:rPr>
              <w:t>redespatch</w:t>
            </w:r>
            <w:proofErr w:type="spellEnd"/>
            <w:r w:rsidRPr="0048184F">
              <w:rPr>
                <w:rFonts w:ascii="TH SarabunPSK" w:hAnsi="TH SarabunPSK" w:cs="TH SarabunPSK"/>
                <w:sz w:val="28"/>
              </w:rPr>
              <w:t xml:space="preserve"> </w:t>
            </w:r>
            <w:r w:rsidRPr="0048184F">
              <w:rPr>
                <w:rFonts w:ascii="TH SarabunPSK" w:hAnsi="TH SarabunPSK" w:cs="TH SarabunPSK"/>
                <w:sz w:val="28"/>
                <w:cs/>
              </w:rPr>
              <w:t>(</w:t>
            </w:r>
            <w:r w:rsidRPr="0048184F">
              <w:rPr>
                <w:rFonts w:ascii="TH SarabunPSK" w:hAnsi="TH SarabunPSK" w:cs="TH SarabunPSK"/>
                <w:sz w:val="28"/>
              </w:rPr>
              <w:t>re</w:t>
            </w:r>
            <w:r w:rsidRPr="0048184F">
              <w:rPr>
                <w:rFonts w:ascii="TH SarabunPSK" w:hAnsi="TH SarabunPSK" w:cs="TH SarabunPSK"/>
                <w:sz w:val="28"/>
                <w:cs/>
              </w:rPr>
              <w:t>-</w:t>
            </w:r>
            <w:r w:rsidRPr="0048184F">
              <w:rPr>
                <w:rFonts w:ascii="TH SarabunPSK" w:hAnsi="TH SarabunPSK" w:cs="TH SarabunPSK"/>
                <w:sz w:val="28"/>
              </w:rPr>
              <w:t>planning</w:t>
            </w:r>
            <w:r w:rsidRPr="0048184F">
              <w:rPr>
                <w:rFonts w:ascii="TH SarabunPSK" w:hAnsi="TH SarabunPSK" w:cs="TH SarabunPSK"/>
                <w:sz w:val="28"/>
                <w:cs/>
              </w:rPr>
              <w:t xml:space="preserve">) </w:t>
            </w:r>
            <w:r w:rsidRPr="0048184F">
              <w:rPr>
                <w:rFonts w:ascii="TH SarabunPSK" w:hAnsi="TH SarabunPSK" w:cs="TH SarabunPSK"/>
                <w:sz w:val="28"/>
              </w:rPr>
              <w:t>point; and</w:t>
            </w:r>
          </w:p>
        </w:tc>
        <w:sdt>
          <w:sdtPr>
            <w:rPr>
              <w:rFonts w:ascii="TH SarabunPSK" w:hAnsi="TH SarabunPSK" w:cs="TH SarabunPSK"/>
              <w:bCs/>
              <w:spacing w:val="-1"/>
              <w:sz w:val="28"/>
              <w:cs/>
            </w:rPr>
            <w:id w:val="-1563935567"/>
            <w:placeholder>
              <w:docPart w:val="07320B73F3594423B7F11B03AB40A302"/>
            </w:placeholder>
            <w:showingPlcHdr/>
          </w:sdtPr>
          <w:sdtContent>
            <w:tc>
              <w:tcPr>
                <w:tcW w:w="4410" w:type="dxa"/>
              </w:tcPr>
              <w:p w14:paraId="182709DC" w14:textId="5AF888DD"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997B52">
                  <w:rPr>
                    <w:rStyle w:val="PlaceholderText"/>
                  </w:rPr>
                  <w:t>Click or tap here to enter text.</w:t>
                </w:r>
              </w:p>
            </w:tc>
          </w:sdtContent>
        </w:sdt>
        <w:sdt>
          <w:sdtPr>
            <w:rPr>
              <w:rFonts w:ascii="TH SarabunPSK" w:hAnsi="TH SarabunPSK" w:cs="TH SarabunPSK"/>
              <w:bCs/>
              <w:spacing w:val="-1"/>
              <w:sz w:val="28"/>
              <w:cs/>
            </w:rPr>
            <w:id w:val="-558782448"/>
            <w:placeholder>
              <w:docPart w:val="40B5E61E51034733AE3F5607E50DC1CB"/>
            </w:placeholder>
            <w:showingPlcHdr/>
          </w:sdtPr>
          <w:sdtContent>
            <w:tc>
              <w:tcPr>
                <w:tcW w:w="2424" w:type="dxa"/>
              </w:tcPr>
              <w:p w14:paraId="2CB2005C" w14:textId="6618DEAE"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997B52">
                  <w:rPr>
                    <w:rStyle w:val="PlaceholderText"/>
                  </w:rPr>
                  <w:t>Click or tap here to enter text.</w:t>
                </w:r>
              </w:p>
            </w:tc>
          </w:sdtContent>
        </w:sdt>
      </w:tr>
      <w:tr w:rsidR="00756328" w:rsidRPr="00F67AB0" w14:paraId="730C1681" w14:textId="77777777" w:rsidTr="00E41D30">
        <w:tc>
          <w:tcPr>
            <w:tcW w:w="7195" w:type="dxa"/>
          </w:tcPr>
          <w:p w14:paraId="66B5B5AB" w14:textId="3EF51F4D" w:rsidR="00756328" w:rsidRPr="0048184F" w:rsidRDefault="00756328" w:rsidP="00756328">
            <w:pPr>
              <w:pStyle w:val="ListParagraph"/>
              <w:numPr>
                <w:ilvl w:val="0"/>
                <w:numId w:val="24"/>
              </w:numPr>
              <w:ind w:left="1444"/>
              <w:jc w:val="thaiDistribute"/>
              <w:rPr>
                <w:rFonts w:ascii="TH SarabunPSK" w:hAnsi="TH SarabunPSK" w:cs="TH SarabunPSK"/>
                <w:sz w:val="28"/>
              </w:rPr>
            </w:pPr>
            <w:r w:rsidRPr="0048184F">
              <w:rPr>
                <w:rFonts w:ascii="TH SarabunPSK" w:hAnsi="TH SarabunPSK" w:cs="TH SarabunPSK"/>
                <w:sz w:val="28"/>
              </w:rPr>
              <w:t>Fuel from the in</w:t>
            </w:r>
            <w:r w:rsidRPr="0048184F">
              <w:rPr>
                <w:rFonts w:ascii="TH SarabunPSK" w:hAnsi="TH SarabunPSK" w:cs="TH SarabunPSK"/>
                <w:sz w:val="28"/>
                <w:cs/>
              </w:rPr>
              <w:t>-</w:t>
            </w:r>
            <w:r w:rsidRPr="0048184F">
              <w:rPr>
                <w:rFonts w:ascii="TH SarabunPSK" w:hAnsi="TH SarabunPSK" w:cs="TH SarabunPSK"/>
                <w:sz w:val="28"/>
              </w:rPr>
              <w:t>flight re</w:t>
            </w:r>
            <w:r w:rsidRPr="0048184F">
              <w:rPr>
                <w:rFonts w:ascii="TH SarabunPSK" w:hAnsi="TH SarabunPSK" w:cs="TH SarabunPSK"/>
                <w:sz w:val="28"/>
                <w:cs/>
              </w:rPr>
              <w:t>-</w:t>
            </w:r>
            <w:r w:rsidRPr="0048184F">
              <w:rPr>
                <w:rFonts w:ascii="TH SarabunPSK" w:hAnsi="TH SarabunPSK" w:cs="TH SarabunPSK"/>
                <w:sz w:val="28"/>
              </w:rPr>
              <w:t>despatch point to landing at the final destination</w:t>
            </w:r>
            <w:r w:rsidRPr="0048184F">
              <w:rPr>
                <w:rFonts w:ascii="TH SarabunPSK" w:hAnsi="TH SarabunPSK" w:cs="TH SarabunPSK"/>
                <w:sz w:val="28"/>
                <w:cs/>
              </w:rPr>
              <w:t>.</w:t>
            </w:r>
          </w:p>
        </w:tc>
        <w:sdt>
          <w:sdtPr>
            <w:rPr>
              <w:rFonts w:ascii="TH SarabunPSK" w:hAnsi="TH SarabunPSK" w:cs="TH SarabunPSK"/>
              <w:bCs/>
              <w:spacing w:val="-1"/>
              <w:sz w:val="28"/>
              <w:cs/>
            </w:rPr>
            <w:id w:val="-1379163516"/>
            <w:placeholder>
              <w:docPart w:val="62489626E5A249C5AB6BEA913BAD02B1"/>
            </w:placeholder>
            <w:showingPlcHdr/>
          </w:sdtPr>
          <w:sdtContent>
            <w:tc>
              <w:tcPr>
                <w:tcW w:w="4410" w:type="dxa"/>
              </w:tcPr>
              <w:p w14:paraId="640758C8" w14:textId="0898D61A"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997B52">
                  <w:rPr>
                    <w:rStyle w:val="PlaceholderText"/>
                  </w:rPr>
                  <w:t>Click or tap here to enter text.</w:t>
                </w:r>
              </w:p>
            </w:tc>
          </w:sdtContent>
        </w:sdt>
        <w:sdt>
          <w:sdtPr>
            <w:rPr>
              <w:rFonts w:ascii="TH SarabunPSK" w:hAnsi="TH SarabunPSK" w:cs="TH SarabunPSK"/>
              <w:bCs/>
              <w:spacing w:val="-1"/>
              <w:sz w:val="28"/>
              <w:cs/>
            </w:rPr>
            <w:id w:val="-1883322636"/>
            <w:placeholder>
              <w:docPart w:val="CC746B87FABB43C7B24D63ED5764A2BD"/>
            </w:placeholder>
            <w:showingPlcHdr/>
          </w:sdtPr>
          <w:sdtContent>
            <w:tc>
              <w:tcPr>
                <w:tcW w:w="2424" w:type="dxa"/>
              </w:tcPr>
              <w:p w14:paraId="08E5CD92" w14:textId="7495D772"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997B52">
                  <w:rPr>
                    <w:rStyle w:val="PlaceholderText"/>
                  </w:rPr>
                  <w:t>Click or tap here to enter text.</w:t>
                </w:r>
              </w:p>
            </w:tc>
          </w:sdtContent>
        </w:sdt>
      </w:tr>
      <w:tr w:rsidR="00756328" w:rsidRPr="00F67AB0" w14:paraId="310D3B87" w14:textId="77777777" w:rsidTr="00E41D30">
        <w:tc>
          <w:tcPr>
            <w:tcW w:w="7195" w:type="dxa"/>
          </w:tcPr>
          <w:p w14:paraId="31C8431B" w14:textId="1AE6D628" w:rsidR="00756328" w:rsidRPr="0048184F" w:rsidRDefault="00756328" w:rsidP="00756328">
            <w:pPr>
              <w:pStyle w:val="ListParagraph"/>
              <w:numPr>
                <w:ilvl w:val="0"/>
                <w:numId w:val="23"/>
              </w:numPr>
              <w:ind w:left="1014"/>
              <w:jc w:val="thaiDistribute"/>
              <w:rPr>
                <w:rFonts w:ascii="TH SarabunPSK" w:hAnsi="TH SarabunPSK" w:cs="TH SarabunPSK"/>
                <w:sz w:val="28"/>
              </w:rPr>
            </w:pPr>
            <w:r w:rsidRPr="0048184F">
              <w:rPr>
                <w:rFonts w:ascii="TH SarabunPSK" w:hAnsi="TH SarabunPSK" w:cs="TH SarabunPSK"/>
                <w:sz w:val="28"/>
              </w:rPr>
              <w:t>The contingency fuel in paragraph 6</w:t>
            </w:r>
            <w:r w:rsidRPr="0048184F">
              <w:rPr>
                <w:rFonts w:ascii="TH SarabunPSK" w:hAnsi="TH SarabunPSK" w:cs="TH SarabunPSK"/>
                <w:sz w:val="28"/>
                <w:cs/>
              </w:rPr>
              <w:t>.</w:t>
            </w:r>
            <w:r w:rsidRPr="0048184F">
              <w:rPr>
                <w:rFonts w:ascii="TH SarabunPSK" w:hAnsi="TH SarabunPSK" w:cs="TH SarabunPSK"/>
                <w:sz w:val="28"/>
              </w:rPr>
              <w:t>2</w:t>
            </w:r>
            <w:r w:rsidRPr="0048184F">
              <w:rPr>
                <w:rFonts w:ascii="TH SarabunPSK" w:hAnsi="TH SarabunPSK" w:cs="TH SarabunPSK"/>
                <w:sz w:val="28"/>
                <w:cs/>
              </w:rPr>
              <w:t>.</w:t>
            </w:r>
            <w:r w:rsidRPr="0048184F">
              <w:rPr>
                <w:rFonts w:ascii="TH SarabunPSK" w:hAnsi="TH SarabunPSK" w:cs="TH SarabunPSK"/>
                <w:sz w:val="28"/>
              </w:rPr>
              <w:t>1</w:t>
            </w:r>
            <w:r w:rsidRPr="0048184F">
              <w:rPr>
                <w:rFonts w:ascii="TH SarabunPSK" w:hAnsi="TH SarabunPSK" w:cs="TH SarabunPSK"/>
                <w:sz w:val="28"/>
                <w:cs/>
              </w:rPr>
              <w:t>(</w:t>
            </w:r>
            <w:r w:rsidRPr="0048184F">
              <w:rPr>
                <w:rFonts w:ascii="TH SarabunPSK" w:hAnsi="TH SarabunPSK" w:cs="TH SarabunPSK"/>
                <w:sz w:val="28"/>
              </w:rPr>
              <w:t>c</w:t>
            </w:r>
            <w:r w:rsidRPr="0048184F">
              <w:rPr>
                <w:rFonts w:ascii="TH SarabunPSK" w:hAnsi="TH SarabunPSK" w:cs="TH SarabunPSK"/>
                <w:sz w:val="28"/>
                <w:cs/>
              </w:rPr>
              <w:t xml:space="preserve">) </w:t>
            </w:r>
            <w:r w:rsidRPr="0048184F">
              <w:rPr>
                <w:rFonts w:ascii="TH SarabunPSK" w:hAnsi="TH SarabunPSK" w:cs="TH SarabunPSK"/>
                <w:sz w:val="28"/>
              </w:rPr>
              <w:t>may be reduced to 5</w:t>
            </w:r>
            <w:r w:rsidRPr="0048184F">
              <w:rPr>
                <w:rFonts w:ascii="TH SarabunPSK" w:hAnsi="TH SarabunPSK" w:cs="TH SarabunPSK"/>
                <w:sz w:val="28"/>
                <w:cs/>
              </w:rPr>
              <w:t xml:space="preserve">% </w:t>
            </w:r>
            <w:r w:rsidRPr="0048184F">
              <w:rPr>
                <w:rFonts w:ascii="TH SarabunPSK" w:hAnsi="TH SarabunPSK" w:cs="TH SarabunPSK"/>
                <w:sz w:val="28"/>
              </w:rPr>
              <w:t>of the planned fuel burn from the in</w:t>
            </w:r>
            <w:r w:rsidRPr="0048184F">
              <w:rPr>
                <w:rFonts w:ascii="TH SarabunPSK" w:hAnsi="TH SarabunPSK" w:cs="TH SarabunPSK"/>
                <w:sz w:val="28"/>
                <w:cs/>
              </w:rPr>
              <w:t>-</w:t>
            </w:r>
            <w:r w:rsidRPr="0048184F">
              <w:rPr>
                <w:rFonts w:ascii="TH SarabunPSK" w:hAnsi="TH SarabunPSK" w:cs="TH SarabunPSK"/>
                <w:sz w:val="28"/>
              </w:rPr>
              <w:t>flight re</w:t>
            </w:r>
            <w:r w:rsidRPr="0048184F">
              <w:rPr>
                <w:rFonts w:ascii="TH SarabunPSK" w:hAnsi="TH SarabunPSK" w:cs="TH SarabunPSK"/>
                <w:sz w:val="28"/>
                <w:cs/>
              </w:rPr>
              <w:t>-</w:t>
            </w:r>
            <w:r w:rsidRPr="0048184F">
              <w:rPr>
                <w:rFonts w:ascii="TH SarabunPSK" w:hAnsi="TH SarabunPSK" w:cs="TH SarabunPSK"/>
                <w:sz w:val="28"/>
              </w:rPr>
              <w:t xml:space="preserve">despatch </w:t>
            </w:r>
            <w:r w:rsidRPr="0048184F">
              <w:rPr>
                <w:rFonts w:ascii="TH SarabunPSK" w:hAnsi="TH SarabunPSK" w:cs="TH SarabunPSK"/>
                <w:sz w:val="28"/>
                <w:cs/>
              </w:rPr>
              <w:t>(</w:t>
            </w:r>
            <w:r w:rsidRPr="0048184F">
              <w:rPr>
                <w:rFonts w:ascii="TH SarabunPSK" w:hAnsi="TH SarabunPSK" w:cs="TH SarabunPSK"/>
                <w:sz w:val="28"/>
              </w:rPr>
              <w:t>re</w:t>
            </w:r>
            <w:r w:rsidRPr="0048184F">
              <w:rPr>
                <w:rFonts w:ascii="TH SarabunPSK" w:hAnsi="TH SarabunPSK" w:cs="TH SarabunPSK"/>
                <w:sz w:val="28"/>
                <w:cs/>
              </w:rPr>
              <w:t>-</w:t>
            </w:r>
            <w:r w:rsidRPr="0048184F">
              <w:rPr>
                <w:rFonts w:ascii="TH SarabunPSK" w:hAnsi="TH SarabunPSK" w:cs="TH SarabunPSK"/>
                <w:sz w:val="28"/>
              </w:rPr>
              <w:t>planning</w:t>
            </w:r>
            <w:r w:rsidRPr="0048184F">
              <w:rPr>
                <w:rFonts w:ascii="TH SarabunPSK" w:hAnsi="TH SarabunPSK" w:cs="TH SarabunPSK"/>
                <w:sz w:val="28"/>
                <w:cs/>
              </w:rPr>
              <w:t xml:space="preserve">) </w:t>
            </w:r>
            <w:r w:rsidRPr="0048184F">
              <w:rPr>
                <w:rFonts w:ascii="TH SarabunPSK" w:hAnsi="TH SarabunPSK" w:cs="TH SarabunPSK"/>
                <w:sz w:val="28"/>
              </w:rPr>
              <w:t>point to the final destination, but not below the operator</w:t>
            </w:r>
            <w:r w:rsidRPr="0048184F">
              <w:rPr>
                <w:rFonts w:ascii="TH SarabunPSK" w:hAnsi="TH SarabunPSK" w:cs="TH SarabunPSK"/>
                <w:sz w:val="28"/>
                <w:cs/>
              </w:rPr>
              <w:t>’</w:t>
            </w:r>
            <w:r w:rsidRPr="0048184F">
              <w:rPr>
                <w:rFonts w:ascii="TH SarabunPSK" w:hAnsi="TH SarabunPSK" w:cs="TH SarabunPSK"/>
                <w:sz w:val="28"/>
              </w:rPr>
              <w:t>s stated minimum contingency fuel</w:t>
            </w:r>
            <w:r w:rsidRPr="0048184F">
              <w:rPr>
                <w:rFonts w:ascii="TH SarabunPSK" w:hAnsi="TH SarabunPSK" w:cs="TH SarabunPSK"/>
                <w:sz w:val="28"/>
                <w:cs/>
              </w:rPr>
              <w:t>.</w:t>
            </w:r>
          </w:p>
        </w:tc>
        <w:sdt>
          <w:sdtPr>
            <w:rPr>
              <w:rFonts w:ascii="TH SarabunPSK" w:hAnsi="TH SarabunPSK" w:cs="TH SarabunPSK"/>
              <w:bCs/>
              <w:spacing w:val="-1"/>
              <w:sz w:val="28"/>
              <w:cs/>
            </w:rPr>
            <w:id w:val="-1717029784"/>
            <w:placeholder>
              <w:docPart w:val="12B77740B6214A48925AFBE0FDA30C11"/>
            </w:placeholder>
            <w:showingPlcHdr/>
          </w:sdtPr>
          <w:sdtContent>
            <w:tc>
              <w:tcPr>
                <w:tcW w:w="4410" w:type="dxa"/>
              </w:tcPr>
              <w:p w14:paraId="6AC3408B" w14:textId="626AD675"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997B52">
                  <w:rPr>
                    <w:rStyle w:val="PlaceholderText"/>
                  </w:rPr>
                  <w:t>Click or tap here to enter text.</w:t>
                </w:r>
              </w:p>
            </w:tc>
          </w:sdtContent>
        </w:sdt>
        <w:sdt>
          <w:sdtPr>
            <w:rPr>
              <w:rFonts w:ascii="TH SarabunPSK" w:hAnsi="TH SarabunPSK" w:cs="TH SarabunPSK"/>
              <w:bCs/>
              <w:spacing w:val="-1"/>
              <w:sz w:val="28"/>
              <w:cs/>
            </w:rPr>
            <w:id w:val="-1961955316"/>
            <w:placeholder>
              <w:docPart w:val="B23AB9684152421FA43D929FEC5F8E17"/>
            </w:placeholder>
            <w:showingPlcHdr/>
          </w:sdtPr>
          <w:sdtContent>
            <w:tc>
              <w:tcPr>
                <w:tcW w:w="2424" w:type="dxa"/>
              </w:tcPr>
              <w:p w14:paraId="5F8FF740" w14:textId="3AAD64F8"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997B52">
                  <w:rPr>
                    <w:rStyle w:val="PlaceholderText"/>
                  </w:rPr>
                  <w:t>Click or tap here to enter text.</w:t>
                </w:r>
              </w:p>
            </w:tc>
          </w:sdtContent>
        </w:sdt>
      </w:tr>
      <w:tr w:rsidR="00756328" w:rsidRPr="00F67AB0" w14:paraId="5398AA02" w14:textId="77777777" w:rsidTr="00E41D30">
        <w:tc>
          <w:tcPr>
            <w:tcW w:w="7195" w:type="dxa"/>
          </w:tcPr>
          <w:p w14:paraId="23662878" w14:textId="657AF7B9" w:rsidR="00756328" w:rsidRPr="0048184F" w:rsidRDefault="00756328" w:rsidP="00756328">
            <w:pPr>
              <w:ind w:left="589" w:hanging="589"/>
              <w:jc w:val="thaiDistribute"/>
              <w:rPr>
                <w:rFonts w:ascii="TH SarabunPSK" w:hAnsi="TH SarabunPSK" w:cs="TH SarabunPSK"/>
                <w:sz w:val="28"/>
              </w:rPr>
            </w:pPr>
            <w:r w:rsidRPr="0048184F">
              <w:rPr>
                <w:rFonts w:ascii="TH SarabunPSK" w:hAnsi="TH SarabunPSK" w:cs="TH SarabunPSK"/>
                <w:sz w:val="28"/>
              </w:rPr>
              <w:t>6</w:t>
            </w:r>
            <w:r w:rsidRPr="0048184F">
              <w:rPr>
                <w:rFonts w:ascii="TH SarabunPSK" w:hAnsi="TH SarabunPSK" w:cs="TH SarabunPSK"/>
                <w:sz w:val="28"/>
                <w:cs/>
              </w:rPr>
              <w:t>.</w:t>
            </w:r>
            <w:r w:rsidRPr="0048184F">
              <w:rPr>
                <w:rFonts w:ascii="TH SarabunPSK" w:hAnsi="TH SarabunPSK" w:cs="TH SarabunPSK"/>
                <w:sz w:val="28"/>
              </w:rPr>
              <w:t>3</w:t>
            </w:r>
            <w:r w:rsidRPr="0048184F">
              <w:rPr>
                <w:rFonts w:ascii="TH SarabunPSK" w:hAnsi="TH SarabunPSK" w:cs="TH SarabunPSK"/>
                <w:sz w:val="28"/>
                <w:cs/>
              </w:rPr>
              <w:t>.</w:t>
            </w:r>
            <w:r w:rsidRPr="0048184F">
              <w:rPr>
                <w:rFonts w:ascii="TH SarabunPSK" w:hAnsi="TH SarabunPSK" w:cs="TH SarabunPSK"/>
                <w:sz w:val="28"/>
              </w:rPr>
              <w:t>2</w:t>
            </w:r>
            <w:r w:rsidRPr="0048184F">
              <w:rPr>
                <w:rFonts w:ascii="TH SarabunPSK" w:hAnsi="TH SarabunPSK" w:cs="TH SarabunPSK"/>
                <w:sz w:val="28"/>
              </w:rPr>
              <w:tab/>
              <w:t>The total fuel load calculated for paragraph 6.3.1 shall be increased if necessary, to not less than the fuel load needed for flight to the alternate destination, calculated in accordance with paragraph 6.2.</w:t>
            </w:r>
          </w:p>
        </w:tc>
        <w:sdt>
          <w:sdtPr>
            <w:rPr>
              <w:rFonts w:ascii="TH SarabunPSK" w:hAnsi="TH SarabunPSK" w:cs="TH SarabunPSK"/>
              <w:bCs/>
              <w:spacing w:val="-1"/>
              <w:sz w:val="28"/>
              <w:cs/>
            </w:rPr>
            <w:id w:val="509648064"/>
            <w:placeholder>
              <w:docPart w:val="635077CEAA754C8DB0A14F4DAD9B857C"/>
            </w:placeholder>
            <w:showingPlcHdr/>
          </w:sdtPr>
          <w:sdtContent>
            <w:tc>
              <w:tcPr>
                <w:tcW w:w="4410" w:type="dxa"/>
              </w:tcPr>
              <w:p w14:paraId="212B57F7" w14:textId="702F52C7"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997B52">
                  <w:rPr>
                    <w:rStyle w:val="PlaceholderText"/>
                  </w:rPr>
                  <w:t>Click or tap here to enter text.</w:t>
                </w:r>
              </w:p>
            </w:tc>
          </w:sdtContent>
        </w:sdt>
        <w:sdt>
          <w:sdtPr>
            <w:rPr>
              <w:rFonts w:ascii="TH SarabunPSK" w:hAnsi="TH SarabunPSK" w:cs="TH SarabunPSK"/>
              <w:bCs/>
              <w:spacing w:val="-1"/>
              <w:sz w:val="28"/>
              <w:cs/>
            </w:rPr>
            <w:id w:val="-1946377276"/>
            <w:placeholder>
              <w:docPart w:val="81DCE539ED7443F1B241C9EFB7173266"/>
            </w:placeholder>
            <w:showingPlcHdr/>
          </w:sdtPr>
          <w:sdtContent>
            <w:tc>
              <w:tcPr>
                <w:tcW w:w="2424" w:type="dxa"/>
              </w:tcPr>
              <w:p w14:paraId="16DA6671" w14:textId="04763B2B"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997B52">
                  <w:rPr>
                    <w:rStyle w:val="PlaceholderText"/>
                  </w:rPr>
                  <w:t>Click or tap here to enter text.</w:t>
                </w:r>
              </w:p>
            </w:tc>
          </w:sdtContent>
        </w:sdt>
      </w:tr>
      <w:tr w:rsidR="00756328" w:rsidRPr="00F67AB0" w14:paraId="1C46D165" w14:textId="77777777" w:rsidTr="00E41D30">
        <w:tc>
          <w:tcPr>
            <w:tcW w:w="7195" w:type="dxa"/>
          </w:tcPr>
          <w:p w14:paraId="4FAC23BD" w14:textId="77777777" w:rsidR="00756328" w:rsidRDefault="00756328" w:rsidP="00756328">
            <w:pPr>
              <w:ind w:left="589" w:hanging="589"/>
              <w:jc w:val="thaiDistribute"/>
              <w:rPr>
                <w:rFonts w:ascii="TH SarabunPSK" w:hAnsi="TH SarabunPSK" w:cs="TH SarabunPSK"/>
                <w:sz w:val="28"/>
              </w:rPr>
            </w:pPr>
            <w:r w:rsidRPr="0048184F">
              <w:rPr>
                <w:rFonts w:ascii="TH SarabunPSK" w:hAnsi="TH SarabunPSK" w:cs="TH SarabunPSK"/>
                <w:sz w:val="28"/>
              </w:rPr>
              <w:t>6</w:t>
            </w:r>
            <w:r w:rsidRPr="0048184F">
              <w:rPr>
                <w:rFonts w:ascii="TH SarabunPSK" w:hAnsi="TH SarabunPSK" w:cs="TH SarabunPSK"/>
                <w:sz w:val="28"/>
                <w:cs/>
              </w:rPr>
              <w:t>.</w:t>
            </w:r>
            <w:r w:rsidRPr="0048184F">
              <w:rPr>
                <w:rFonts w:ascii="TH SarabunPSK" w:hAnsi="TH SarabunPSK" w:cs="TH SarabunPSK"/>
                <w:sz w:val="28"/>
              </w:rPr>
              <w:t>3</w:t>
            </w:r>
            <w:r w:rsidRPr="0048184F">
              <w:rPr>
                <w:rFonts w:ascii="TH SarabunPSK" w:hAnsi="TH SarabunPSK" w:cs="TH SarabunPSK"/>
                <w:sz w:val="28"/>
                <w:cs/>
              </w:rPr>
              <w:t>.</w:t>
            </w:r>
            <w:r w:rsidRPr="0048184F">
              <w:rPr>
                <w:rFonts w:ascii="TH SarabunPSK" w:hAnsi="TH SarabunPSK" w:cs="TH SarabunPSK"/>
                <w:sz w:val="28"/>
              </w:rPr>
              <w:t>3</w:t>
            </w:r>
            <w:r w:rsidRPr="0048184F">
              <w:rPr>
                <w:rFonts w:ascii="TH SarabunPSK" w:hAnsi="TH SarabunPSK" w:cs="TH SarabunPSK"/>
                <w:sz w:val="28"/>
              </w:rPr>
              <w:tab/>
              <w:t>The alternative destination must be available for landing at the appropriate time, and its weather forecast must allow a technical stop to be made</w:t>
            </w:r>
            <w:r w:rsidRPr="0048184F">
              <w:rPr>
                <w:rFonts w:ascii="TH SarabunPSK" w:hAnsi="TH SarabunPSK" w:cs="TH SarabunPSK"/>
                <w:sz w:val="28"/>
                <w:cs/>
              </w:rPr>
              <w:t>.</w:t>
            </w:r>
          </w:p>
          <w:p w14:paraId="03DA8107" w14:textId="1C85AF8B" w:rsidR="00060B10" w:rsidRPr="0048184F" w:rsidRDefault="00060B10" w:rsidP="00756328">
            <w:pPr>
              <w:ind w:left="589" w:hanging="589"/>
              <w:jc w:val="thaiDistribute"/>
              <w:rPr>
                <w:rFonts w:ascii="TH SarabunPSK" w:hAnsi="TH SarabunPSK" w:cs="TH SarabunPSK" w:hint="cs"/>
                <w:sz w:val="28"/>
              </w:rPr>
            </w:pPr>
          </w:p>
        </w:tc>
        <w:sdt>
          <w:sdtPr>
            <w:rPr>
              <w:rFonts w:ascii="TH SarabunPSK" w:hAnsi="TH SarabunPSK" w:cs="TH SarabunPSK"/>
              <w:bCs/>
              <w:spacing w:val="-1"/>
              <w:sz w:val="28"/>
              <w:cs/>
            </w:rPr>
            <w:id w:val="-1991856208"/>
            <w:placeholder>
              <w:docPart w:val="BAA74DE59F604DD2985C94FED6A523CE"/>
            </w:placeholder>
            <w:showingPlcHdr/>
          </w:sdtPr>
          <w:sdtContent>
            <w:tc>
              <w:tcPr>
                <w:tcW w:w="4410" w:type="dxa"/>
              </w:tcPr>
              <w:p w14:paraId="7094A64F" w14:textId="2F530149"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997B52">
                  <w:rPr>
                    <w:rStyle w:val="PlaceholderText"/>
                  </w:rPr>
                  <w:t>Click or tap here to enter text.</w:t>
                </w:r>
              </w:p>
            </w:tc>
          </w:sdtContent>
        </w:sdt>
        <w:sdt>
          <w:sdtPr>
            <w:rPr>
              <w:rFonts w:ascii="TH SarabunPSK" w:hAnsi="TH SarabunPSK" w:cs="TH SarabunPSK"/>
              <w:bCs/>
              <w:spacing w:val="-1"/>
              <w:sz w:val="28"/>
              <w:cs/>
            </w:rPr>
            <w:id w:val="1254171799"/>
            <w:placeholder>
              <w:docPart w:val="159995009E484EAA9FE9A5CC090761D4"/>
            </w:placeholder>
            <w:showingPlcHdr/>
          </w:sdtPr>
          <w:sdtContent>
            <w:tc>
              <w:tcPr>
                <w:tcW w:w="2424" w:type="dxa"/>
              </w:tcPr>
              <w:p w14:paraId="11BD0A74" w14:textId="0249C314"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997B52">
                  <w:rPr>
                    <w:rStyle w:val="PlaceholderText"/>
                  </w:rPr>
                  <w:t>Click or tap here to enter text.</w:t>
                </w:r>
              </w:p>
            </w:tc>
          </w:sdtContent>
        </w:sdt>
      </w:tr>
      <w:tr w:rsidR="004020D5" w:rsidRPr="00F67AB0" w14:paraId="36E85959" w14:textId="77777777" w:rsidTr="00B70331">
        <w:tc>
          <w:tcPr>
            <w:tcW w:w="11605" w:type="dxa"/>
            <w:gridSpan w:val="2"/>
            <w:shd w:val="clear" w:color="auto" w:fill="FFFFFF" w:themeFill="background1"/>
          </w:tcPr>
          <w:p w14:paraId="2E79F919" w14:textId="649A184D" w:rsidR="004020D5" w:rsidRPr="0048184F" w:rsidRDefault="004020D5" w:rsidP="007B1667">
            <w:pPr>
              <w:ind w:left="589" w:hanging="589"/>
              <w:jc w:val="thaiDistribute"/>
              <w:rPr>
                <w:rFonts w:ascii="TH SarabunPSK" w:hAnsi="TH SarabunPSK" w:cs="TH SarabunPSK"/>
                <w:b/>
                <w:bCs/>
                <w:sz w:val="28"/>
              </w:rPr>
            </w:pPr>
            <w:r w:rsidRPr="0048184F">
              <w:rPr>
                <w:rFonts w:ascii="TH SarabunPSK" w:hAnsi="TH SarabunPSK" w:cs="TH SarabunPSK"/>
                <w:b/>
                <w:bCs/>
                <w:sz w:val="28"/>
              </w:rPr>
              <w:lastRenderedPageBreak/>
              <w:t>6</w:t>
            </w:r>
            <w:r w:rsidRPr="0048184F">
              <w:rPr>
                <w:rFonts w:ascii="TH SarabunPSK" w:hAnsi="TH SarabunPSK" w:cs="TH SarabunPSK"/>
                <w:b/>
                <w:bCs/>
                <w:sz w:val="28"/>
                <w:cs/>
              </w:rPr>
              <w:t>.</w:t>
            </w:r>
            <w:r w:rsidR="00B14822" w:rsidRPr="0048184F">
              <w:rPr>
                <w:rFonts w:ascii="TH SarabunPSK" w:hAnsi="TH SarabunPSK" w:cs="TH SarabunPSK"/>
                <w:b/>
                <w:bCs/>
                <w:sz w:val="28"/>
              </w:rPr>
              <w:t>4</w:t>
            </w:r>
            <w:r w:rsidR="00464C0A" w:rsidRPr="0048184F">
              <w:rPr>
                <w:rFonts w:ascii="TH SarabunPSK" w:hAnsi="TH SarabunPSK" w:cs="TH SarabunPSK"/>
                <w:b/>
                <w:bCs/>
                <w:sz w:val="28"/>
              </w:rPr>
              <w:tab/>
            </w:r>
            <w:r w:rsidR="00F73AFE" w:rsidRPr="0048184F">
              <w:rPr>
                <w:rFonts w:ascii="TH SarabunPSK" w:hAnsi="TH SarabunPSK" w:cs="TH SarabunPSK"/>
                <w:b/>
                <w:bCs/>
                <w:sz w:val="28"/>
              </w:rPr>
              <w:t>Isolated Aerodrome</w:t>
            </w:r>
          </w:p>
        </w:tc>
        <w:tc>
          <w:tcPr>
            <w:tcW w:w="2424" w:type="dxa"/>
          </w:tcPr>
          <w:p w14:paraId="1856041C" w14:textId="77777777" w:rsidR="004020D5" w:rsidRPr="00756328" w:rsidRDefault="004020D5"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756328" w:rsidRPr="00F67AB0" w14:paraId="0D616B09" w14:textId="77777777" w:rsidTr="00E41D30">
        <w:tc>
          <w:tcPr>
            <w:tcW w:w="7195" w:type="dxa"/>
          </w:tcPr>
          <w:p w14:paraId="0AB8877F" w14:textId="4041B71C" w:rsidR="00756328" w:rsidRPr="0048184F" w:rsidRDefault="00756328" w:rsidP="00756328">
            <w:pPr>
              <w:ind w:left="589" w:hanging="589"/>
              <w:jc w:val="thaiDistribute"/>
              <w:rPr>
                <w:rFonts w:ascii="TH SarabunPSK" w:hAnsi="TH SarabunPSK" w:cs="TH SarabunPSK"/>
                <w:sz w:val="28"/>
              </w:rPr>
            </w:pPr>
            <w:r w:rsidRPr="0048184F">
              <w:rPr>
                <w:rFonts w:ascii="TH SarabunPSK" w:hAnsi="TH SarabunPSK" w:cs="TH SarabunPSK"/>
                <w:sz w:val="28"/>
              </w:rPr>
              <w:t>6</w:t>
            </w:r>
            <w:r w:rsidRPr="0048184F">
              <w:rPr>
                <w:rFonts w:ascii="TH SarabunPSK" w:hAnsi="TH SarabunPSK" w:cs="TH SarabunPSK"/>
                <w:sz w:val="28"/>
                <w:cs/>
              </w:rPr>
              <w:t>.</w:t>
            </w:r>
            <w:r w:rsidRPr="0048184F">
              <w:rPr>
                <w:rFonts w:ascii="TH SarabunPSK" w:hAnsi="TH SarabunPSK" w:cs="TH SarabunPSK"/>
                <w:sz w:val="28"/>
              </w:rPr>
              <w:t>4</w:t>
            </w:r>
            <w:r w:rsidRPr="0048184F">
              <w:rPr>
                <w:rFonts w:ascii="TH SarabunPSK" w:hAnsi="TH SarabunPSK" w:cs="TH SarabunPSK"/>
                <w:sz w:val="28"/>
                <w:cs/>
              </w:rPr>
              <w:t>.</w:t>
            </w:r>
            <w:r w:rsidRPr="0048184F">
              <w:rPr>
                <w:rFonts w:ascii="TH SarabunPSK" w:hAnsi="TH SarabunPSK" w:cs="TH SarabunPSK"/>
                <w:sz w:val="28"/>
              </w:rPr>
              <w:t>1</w:t>
            </w:r>
            <w:r w:rsidRPr="0048184F">
              <w:rPr>
                <w:rFonts w:ascii="TH SarabunPSK" w:hAnsi="TH SarabunPSK" w:cs="TH SarabunPSK"/>
                <w:sz w:val="28"/>
              </w:rPr>
              <w:tab/>
              <w:t>Where because the destination is geographically isolated, there is no usable alternate aerodrome, items (d) and (e) of paragraph 6.2.1 may be replaced by a holding reserve related to statistical data on local weather conditions. The minimum acceptable will be:</w:t>
            </w:r>
          </w:p>
        </w:tc>
        <w:sdt>
          <w:sdtPr>
            <w:rPr>
              <w:rFonts w:ascii="TH SarabunPSK" w:hAnsi="TH SarabunPSK" w:cs="TH SarabunPSK"/>
              <w:bCs/>
              <w:spacing w:val="-1"/>
              <w:sz w:val="28"/>
              <w:cs/>
            </w:rPr>
            <w:id w:val="-1773472269"/>
            <w:placeholder>
              <w:docPart w:val="0A4841C4A7EC4976B0A677FE97FCD64D"/>
            </w:placeholder>
            <w:showingPlcHdr/>
          </w:sdtPr>
          <w:sdtContent>
            <w:tc>
              <w:tcPr>
                <w:tcW w:w="4410" w:type="dxa"/>
              </w:tcPr>
              <w:p w14:paraId="678D6DE1" w14:textId="57EC7721"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65EC9">
                  <w:rPr>
                    <w:rStyle w:val="PlaceholderText"/>
                  </w:rPr>
                  <w:t>Click or tap here to enter text.</w:t>
                </w:r>
              </w:p>
            </w:tc>
          </w:sdtContent>
        </w:sdt>
        <w:sdt>
          <w:sdtPr>
            <w:rPr>
              <w:rFonts w:ascii="TH SarabunPSK" w:hAnsi="TH SarabunPSK" w:cs="TH SarabunPSK"/>
              <w:bCs/>
              <w:spacing w:val="-1"/>
              <w:sz w:val="28"/>
              <w:cs/>
            </w:rPr>
            <w:id w:val="-1153058779"/>
            <w:placeholder>
              <w:docPart w:val="5A78A3CAE0E4403083C6CA5685435B7B"/>
            </w:placeholder>
            <w:showingPlcHdr/>
          </w:sdtPr>
          <w:sdtContent>
            <w:tc>
              <w:tcPr>
                <w:tcW w:w="2424" w:type="dxa"/>
              </w:tcPr>
              <w:p w14:paraId="6432D6A5" w14:textId="5E09DEB8"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65EC9">
                  <w:rPr>
                    <w:rStyle w:val="PlaceholderText"/>
                  </w:rPr>
                  <w:t>Click or tap here to enter text.</w:t>
                </w:r>
              </w:p>
            </w:tc>
          </w:sdtContent>
        </w:sdt>
      </w:tr>
      <w:tr w:rsidR="00756328" w:rsidRPr="00F67AB0" w14:paraId="4B70CE12" w14:textId="77777777" w:rsidTr="00E41D30">
        <w:tc>
          <w:tcPr>
            <w:tcW w:w="7195" w:type="dxa"/>
          </w:tcPr>
          <w:p w14:paraId="6D53EBBE" w14:textId="66F3A549" w:rsidR="00756328" w:rsidRPr="00F73AFE" w:rsidRDefault="00756328" w:rsidP="00756328">
            <w:pPr>
              <w:pStyle w:val="ListParagraph"/>
              <w:numPr>
                <w:ilvl w:val="0"/>
                <w:numId w:val="98"/>
              </w:numPr>
              <w:ind w:left="1014"/>
              <w:jc w:val="thaiDistribute"/>
              <w:rPr>
                <w:rFonts w:ascii="TH SarabunPSK" w:hAnsi="TH SarabunPSK" w:cs="TH SarabunPSK"/>
                <w:sz w:val="28"/>
              </w:rPr>
            </w:pPr>
            <w:r w:rsidRPr="00F73AFE">
              <w:rPr>
                <w:rFonts w:ascii="TH SarabunPSK" w:hAnsi="TH SarabunPSK" w:cs="TH SarabunPSK"/>
                <w:sz w:val="28"/>
              </w:rPr>
              <w:t>For a reciprocating engine aeroplane, the amount of fuel required to fly for 45</w:t>
            </w:r>
            <w:r>
              <w:rPr>
                <w:rFonts w:ascii="TH SarabunPSK" w:hAnsi="TH SarabunPSK" w:cs="TH SarabunPSK" w:hint="cs"/>
                <w:sz w:val="28"/>
                <w:cs/>
              </w:rPr>
              <w:t xml:space="preserve"> </w:t>
            </w:r>
            <w:r w:rsidRPr="00F73AFE">
              <w:rPr>
                <w:rFonts w:ascii="TH SarabunPSK" w:hAnsi="TH SarabunPSK" w:cs="TH SarabunPSK"/>
                <w:sz w:val="28"/>
              </w:rPr>
              <w:t>minutes plus 15 percent of the flight time planned to be spent at cruising level,</w:t>
            </w:r>
            <w:r>
              <w:rPr>
                <w:rFonts w:ascii="TH SarabunPSK" w:hAnsi="TH SarabunPSK" w:cs="TH SarabunPSK" w:hint="cs"/>
                <w:sz w:val="28"/>
                <w:cs/>
              </w:rPr>
              <w:t xml:space="preserve"> </w:t>
            </w:r>
            <w:r w:rsidRPr="00F73AFE">
              <w:rPr>
                <w:rFonts w:ascii="TH SarabunPSK" w:hAnsi="TH SarabunPSK" w:cs="TH SarabunPSK"/>
                <w:sz w:val="28"/>
              </w:rPr>
              <w:t>including final reserve fuel, or two hours, whichever is less; or</w:t>
            </w:r>
          </w:p>
        </w:tc>
        <w:sdt>
          <w:sdtPr>
            <w:rPr>
              <w:rFonts w:ascii="TH SarabunPSK" w:hAnsi="TH SarabunPSK" w:cs="TH SarabunPSK"/>
              <w:bCs/>
              <w:spacing w:val="-1"/>
              <w:sz w:val="28"/>
              <w:cs/>
            </w:rPr>
            <w:id w:val="-1938518926"/>
            <w:placeholder>
              <w:docPart w:val="E05E09898E724DDBAB1E9432F93BD797"/>
            </w:placeholder>
            <w:showingPlcHdr/>
          </w:sdtPr>
          <w:sdtContent>
            <w:tc>
              <w:tcPr>
                <w:tcW w:w="4410" w:type="dxa"/>
              </w:tcPr>
              <w:p w14:paraId="4787D00F" w14:textId="260EC7F6"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65EC9">
                  <w:rPr>
                    <w:rStyle w:val="PlaceholderText"/>
                  </w:rPr>
                  <w:t>Click or tap here to enter text.</w:t>
                </w:r>
              </w:p>
            </w:tc>
          </w:sdtContent>
        </w:sdt>
        <w:sdt>
          <w:sdtPr>
            <w:rPr>
              <w:rFonts w:ascii="TH SarabunPSK" w:hAnsi="TH SarabunPSK" w:cs="TH SarabunPSK"/>
              <w:bCs/>
              <w:spacing w:val="-1"/>
              <w:sz w:val="28"/>
              <w:cs/>
            </w:rPr>
            <w:id w:val="-1937130476"/>
            <w:placeholder>
              <w:docPart w:val="78ACBF8D8FDA42BAAEC2338844A71F94"/>
            </w:placeholder>
            <w:showingPlcHdr/>
          </w:sdtPr>
          <w:sdtContent>
            <w:tc>
              <w:tcPr>
                <w:tcW w:w="2424" w:type="dxa"/>
              </w:tcPr>
              <w:p w14:paraId="4045A8FD" w14:textId="58FB7FCB"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65EC9">
                  <w:rPr>
                    <w:rStyle w:val="PlaceholderText"/>
                  </w:rPr>
                  <w:t>Click or tap here to enter text.</w:t>
                </w:r>
              </w:p>
            </w:tc>
          </w:sdtContent>
        </w:sdt>
      </w:tr>
      <w:tr w:rsidR="00756328" w:rsidRPr="00F67AB0" w14:paraId="3EDEFAF6" w14:textId="77777777" w:rsidTr="00E41D30">
        <w:tc>
          <w:tcPr>
            <w:tcW w:w="7195" w:type="dxa"/>
          </w:tcPr>
          <w:p w14:paraId="419E726A" w14:textId="2C18D2AA" w:rsidR="00756328" w:rsidRPr="009951CD" w:rsidRDefault="00756328" w:rsidP="00756328">
            <w:pPr>
              <w:pStyle w:val="ListParagraph"/>
              <w:numPr>
                <w:ilvl w:val="0"/>
                <w:numId w:val="98"/>
              </w:numPr>
              <w:ind w:left="1014"/>
              <w:jc w:val="thaiDistribute"/>
              <w:rPr>
                <w:rFonts w:ascii="TH SarabunPSK" w:hAnsi="TH SarabunPSK" w:cs="TH SarabunPSK"/>
                <w:sz w:val="28"/>
              </w:rPr>
            </w:pPr>
            <w:r w:rsidRPr="009951CD">
              <w:rPr>
                <w:rFonts w:ascii="TH SarabunPSK" w:hAnsi="TH SarabunPSK" w:cs="TH SarabunPSK"/>
                <w:sz w:val="28"/>
              </w:rPr>
              <w:t xml:space="preserve">For a turbine engine </w:t>
            </w:r>
            <w:proofErr w:type="gramStart"/>
            <w:r w:rsidRPr="009951CD">
              <w:rPr>
                <w:rFonts w:ascii="TH SarabunPSK" w:hAnsi="TH SarabunPSK" w:cs="TH SarabunPSK"/>
                <w:sz w:val="28"/>
              </w:rPr>
              <w:t>aeroplane</w:t>
            </w:r>
            <w:proofErr w:type="gramEnd"/>
            <w:r w:rsidRPr="009951CD">
              <w:rPr>
                <w:rFonts w:ascii="TH SarabunPSK" w:hAnsi="TH SarabunPSK" w:cs="TH SarabunPSK"/>
                <w:sz w:val="28"/>
              </w:rPr>
              <w:t xml:space="preserve"> the amount of fuel required to fly for two hours at</w:t>
            </w:r>
            <w:r w:rsidRPr="009951CD">
              <w:rPr>
                <w:rFonts w:ascii="TH SarabunPSK" w:hAnsi="TH SarabunPSK" w:cs="TH SarabunPSK" w:hint="cs"/>
                <w:sz w:val="28"/>
                <w:cs/>
              </w:rPr>
              <w:t xml:space="preserve"> </w:t>
            </w:r>
            <w:r w:rsidRPr="009951CD">
              <w:rPr>
                <w:rFonts w:ascii="TH SarabunPSK" w:hAnsi="TH SarabunPSK" w:cs="TH SarabunPSK"/>
                <w:sz w:val="28"/>
              </w:rPr>
              <w:t>normal cruise consumption above the destination aerodrome, including final</w:t>
            </w:r>
            <w:r w:rsidRPr="009951CD">
              <w:rPr>
                <w:rFonts w:ascii="TH SarabunPSK" w:hAnsi="TH SarabunPSK" w:cs="TH SarabunPSK" w:hint="cs"/>
                <w:sz w:val="28"/>
                <w:cs/>
              </w:rPr>
              <w:t xml:space="preserve"> </w:t>
            </w:r>
            <w:r w:rsidRPr="009951CD">
              <w:rPr>
                <w:rFonts w:ascii="TH SarabunPSK" w:hAnsi="TH SarabunPSK" w:cs="TH SarabunPSK"/>
                <w:sz w:val="28"/>
              </w:rPr>
              <w:t>reserve fuel. Such aerodromes are to be listed in the operations manual.</w:t>
            </w:r>
          </w:p>
        </w:tc>
        <w:sdt>
          <w:sdtPr>
            <w:rPr>
              <w:rFonts w:ascii="TH SarabunPSK" w:hAnsi="TH SarabunPSK" w:cs="TH SarabunPSK"/>
              <w:bCs/>
              <w:spacing w:val="-1"/>
              <w:sz w:val="28"/>
              <w:cs/>
            </w:rPr>
            <w:id w:val="1066531434"/>
            <w:placeholder>
              <w:docPart w:val="98DF5EB262C741B9AACA21A833B027B2"/>
            </w:placeholder>
            <w:showingPlcHdr/>
          </w:sdtPr>
          <w:sdtContent>
            <w:tc>
              <w:tcPr>
                <w:tcW w:w="4410" w:type="dxa"/>
              </w:tcPr>
              <w:p w14:paraId="7698193B" w14:textId="198EB272"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65EC9">
                  <w:rPr>
                    <w:rStyle w:val="PlaceholderText"/>
                  </w:rPr>
                  <w:t>Click or tap here to enter text.</w:t>
                </w:r>
              </w:p>
            </w:tc>
          </w:sdtContent>
        </w:sdt>
        <w:sdt>
          <w:sdtPr>
            <w:rPr>
              <w:rFonts w:ascii="TH SarabunPSK" w:hAnsi="TH SarabunPSK" w:cs="TH SarabunPSK"/>
              <w:bCs/>
              <w:spacing w:val="-1"/>
              <w:sz w:val="28"/>
              <w:cs/>
            </w:rPr>
            <w:id w:val="1777442205"/>
            <w:placeholder>
              <w:docPart w:val="6F2AFC66D1234CDFA2245DB6C821BB85"/>
            </w:placeholder>
            <w:showingPlcHdr/>
          </w:sdtPr>
          <w:sdtContent>
            <w:tc>
              <w:tcPr>
                <w:tcW w:w="2424" w:type="dxa"/>
              </w:tcPr>
              <w:p w14:paraId="440CECA3" w14:textId="78319A86"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E65EC9">
                  <w:rPr>
                    <w:rStyle w:val="PlaceholderText"/>
                  </w:rPr>
                  <w:t>Click or tap here to enter text.</w:t>
                </w:r>
              </w:p>
            </w:tc>
          </w:sdtContent>
        </w:sdt>
      </w:tr>
      <w:tr w:rsidR="004020D5" w:rsidRPr="00F67AB0" w14:paraId="134364FA" w14:textId="77777777" w:rsidTr="00B70331">
        <w:tc>
          <w:tcPr>
            <w:tcW w:w="11605" w:type="dxa"/>
            <w:gridSpan w:val="2"/>
          </w:tcPr>
          <w:p w14:paraId="0B4E8FBA" w14:textId="5B44459B" w:rsidR="004020D5" w:rsidRPr="009951CD" w:rsidRDefault="004020D5" w:rsidP="007B1667">
            <w:pPr>
              <w:ind w:left="589" w:hanging="589"/>
              <w:jc w:val="thaiDistribute"/>
              <w:rPr>
                <w:rFonts w:ascii="TH SarabunPSK" w:hAnsi="TH SarabunPSK" w:cs="TH SarabunPSK"/>
                <w:b/>
                <w:bCs/>
                <w:sz w:val="28"/>
              </w:rPr>
            </w:pPr>
            <w:r w:rsidRPr="009951CD">
              <w:rPr>
                <w:rFonts w:ascii="TH SarabunPSK" w:hAnsi="TH SarabunPSK" w:cs="TH SarabunPSK"/>
                <w:b/>
                <w:bCs/>
                <w:sz w:val="28"/>
              </w:rPr>
              <w:t>6</w:t>
            </w:r>
            <w:r w:rsidRPr="009951CD">
              <w:rPr>
                <w:rFonts w:ascii="TH SarabunPSK" w:hAnsi="TH SarabunPSK" w:cs="TH SarabunPSK"/>
                <w:b/>
                <w:bCs/>
                <w:sz w:val="28"/>
                <w:cs/>
              </w:rPr>
              <w:t>.</w:t>
            </w:r>
            <w:r w:rsidR="001D768A" w:rsidRPr="009951CD">
              <w:rPr>
                <w:rFonts w:ascii="TH SarabunPSK" w:hAnsi="TH SarabunPSK" w:cs="TH SarabunPSK"/>
                <w:b/>
                <w:bCs/>
                <w:sz w:val="28"/>
              </w:rPr>
              <w:t>5</w:t>
            </w:r>
            <w:r w:rsidR="00464C0A" w:rsidRPr="009951CD">
              <w:rPr>
                <w:rFonts w:ascii="TH SarabunPSK" w:hAnsi="TH SarabunPSK" w:cs="TH SarabunPSK"/>
                <w:b/>
                <w:bCs/>
                <w:sz w:val="28"/>
              </w:rPr>
              <w:tab/>
            </w:r>
            <w:r w:rsidRPr="009951CD">
              <w:rPr>
                <w:rFonts w:ascii="TH SarabunPSK" w:hAnsi="TH SarabunPSK" w:cs="TH SarabunPSK"/>
                <w:b/>
                <w:bCs/>
                <w:sz w:val="28"/>
              </w:rPr>
              <w:t>Variation to Pre</w:t>
            </w:r>
            <w:r w:rsidRPr="009951CD">
              <w:rPr>
                <w:rFonts w:ascii="TH SarabunPSK" w:hAnsi="TH SarabunPSK" w:cs="TH SarabunPSK"/>
                <w:b/>
                <w:bCs/>
                <w:sz w:val="28"/>
                <w:cs/>
              </w:rPr>
              <w:t>-</w:t>
            </w:r>
            <w:r w:rsidRPr="009951CD">
              <w:rPr>
                <w:rFonts w:ascii="TH SarabunPSK" w:hAnsi="TH SarabunPSK" w:cs="TH SarabunPSK"/>
                <w:b/>
                <w:bCs/>
                <w:sz w:val="28"/>
              </w:rPr>
              <w:t>flight fuel Calculations</w:t>
            </w:r>
          </w:p>
        </w:tc>
        <w:tc>
          <w:tcPr>
            <w:tcW w:w="2424" w:type="dxa"/>
          </w:tcPr>
          <w:p w14:paraId="5FEC9CAC" w14:textId="77777777" w:rsidR="004020D5" w:rsidRPr="00756328" w:rsidRDefault="004020D5"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4020D5" w:rsidRPr="00F67AB0" w14:paraId="539AA3EE" w14:textId="77777777" w:rsidTr="00B70331">
        <w:tc>
          <w:tcPr>
            <w:tcW w:w="11605" w:type="dxa"/>
            <w:gridSpan w:val="2"/>
          </w:tcPr>
          <w:p w14:paraId="1B859347" w14:textId="5BC81EF3" w:rsidR="004020D5" w:rsidRPr="009951CD" w:rsidRDefault="004020D5" w:rsidP="007B1667">
            <w:pPr>
              <w:ind w:left="589" w:hanging="589"/>
              <w:jc w:val="thaiDistribute"/>
              <w:rPr>
                <w:rFonts w:ascii="TH SarabunPSK" w:hAnsi="TH SarabunPSK" w:cs="TH SarabunPSK"/>
                <w:sz w:val="28"/>
              </w:rPr>
            </w:pPr>
            <w:r w:rsidRPr="009951CD">
              <w:rPr>
                <w:rFonts w:ascii="TH SarabunPSK" w:hAnsi="TH SarabunPSK" w:cs="TH SarabunPSK"/>
                <w:sz w:val="28"/>
              </w:rPr>
              <w:t>6</w:t>
            </w:r>
            <w:r w:rsidRPr="009951CD">
              <w:rPr>
                <w:rFonts w:ascii="TH SarabunPSK" w:hAnsi="TH SarabunPSK" w:cs="TH SarabunPSK"/>
                <w:sz w:val="28"/>
                <w:cs/>
              </w:rPr>
              <w:t>.</w:t>
            </w:r>
            <w:r w:rsidR="001D768A" w:rsidRPr="009951CD">
              <w:rPr>
                <w:rFonts w:ascii="TH SarabunPSK" w:hAnsi="TH SarabunPSK" w:cs="TH SarabunPSK"/>
                <w:sz w:val="28"/>
              </w:rPr>
              <w:t>5</w:t>
            </w:r>
            <w:r w:rsidRPr="009951CD">
              <w:rPr>
                <w:rFonts w:ascii="TH SarabunPSK" w:hAnsi="TH SarabunPSK" w:cs="TH SarabunPSK"/>
                <w:sz w:val="28"/>
                <w:cs/>
              </w:rPr>
              <w:t>.</w:t>
            </w:r>
            <w:r w:rsidRPr="009951CD">
              <w:rPr>
                <w:rFonts w:ascii="TH SarabunPSK" w:hAnsi="TH SarabunPSK" w:cs="TH SarabunPSK"/>
                <w:sz w:val="28"/>
              </w:rPr>
              <w:t>1</w:t>
            </w:r>
            <w:r w:rsidR="00464C0A" w:rsidRPr="009951CD">
              <w:rPr>
                <w:rFonts w:ascii="TH SarabunPSK" w:hAnsi="TH SarabunPSK" w:cs="TH SarabunPSK"/>
                <w:sz w:val="28"/>
              </w:rPr>
              <w:tab/>
            </w:r>
            <w:r w:rsidRPr="009951CD">
              <w:rPr>
                <w:rFonts w:ascii="TH SarabunPSK" w:hAnsi="TH SarabunPSK" w:cs="TH SarabunPSK"/>
                <w:sz w:val="28"/>
              </w:rPr>
              <w:t>Notwithstanding the provisions in 6</w:t>
            </w:r>
            <w:r w:rsidRPr="009951CD">
              <w:rPr>
                <w:rFonts w:ascii="TH SarabunPSK" w:hAnsi="TH SarabunPSK" w:cs="TH SarabunPSK"/>
                <w:sz w:val="28"/>
                <w:cs/>
              </w:rPr>
              <w:t>.</w:t>
            </w:r>
            <w:r w:rsidRPr="009951CD">
              <w:rPr>
                <w:rFonts w:ascii="TH SarabunPSK" w:hAnsi="TH SarabunPSK" w:cs="TH SarabunPSK"/>
                <w:sz w:val="28"/>
              </w:rPr>
              <w:t>2</w:t>
            </w:r>
            <w:r w:rsidRPr="009951CD">
              <w:rPr>
                <w:rFonts w:ascii="TH SarabunPSK" w:hAnsi="TH SarabunPSK" w:cs="TH SarabunPSK"/>
                <w:sz w:val="28"/>
                <w:cs/>
              </w:rPr>
              <w:t>.</w:t>
            </w:r>
            <w:r w:rsidRPr="009951CD">
              <w:rPr>
                <w:rFonts w:ascii="TH SarabunPSK" w:hAnsi="TH SarabunPSK" w:cs="TH SarabunPSK"/>
                <w:sz w:val="28"/>
              </w:rPr>
              <w:t>1</w:t>
            </w:r>
            <w:r w:rsidRPr="009951CD">
              <w:rPr>
                <w:rFonts w:ascii="TH SarabunPSK" w:hAnsi="TH SarabunPSK" w:cs="TH SarabunPSK"/>
                <w:sz w:val="28"/>
                <w:cs/>
              </w:rPr>
              <w:t>(</w:t>
            </w:r>
            <w:r w:rsidRPr="009951CD">
              <w:rPr>
                <w:rFonts w:ascii="TH SarabunPSK" w:hAnsi="TH SarabunPSK" w:cs="TH SarabunPSK"/>
                <w:sz w:val="28"/>
              </w:rPr>
              <w:t>a</w:t>
            </w:r>
            <w:r w:rsidRPr="009951CD">
              <w:rPr>
                <w:rFonts w:ascii="TH SarabunPSK" w:hAnsi="TH SarabunPSK" w:cs="TH SarabunPSK"/>
                <w:sz w:val="28"/>
                <w:cs/>
              </w:rPr>
              <w:t>)</w:t>
            </w:r>
            <w:r w:rsidRPr="009951CD">
              <w:rPr>
                <w:rFonts w:ascii="TH SarabunPSK" w:hAnsi="TH SarabunPSK" w:cs="TH SarabunPSK"/>
                <w:sz w:val="28"/>
              </w:rPr>
              <w:t xml:space="preserve">, </w:t>
            </w:r>
            <w:r w:rsidRPr="009951CD">
              <w:rPr>
                <w:rFonts w:ascii="TH SarabunPSK" w:hAnsi="TH SarabunPSK" w:cs="TH SarabunPSK"/>
                <w:sz w:val="28"/>
                <w:cs/>
              </w:rPr>
              <w:t>(</w:t>
            </w:r>
            <w:r w:rsidRPr="009951CD">
              <w:rPr>
                <w:rFonts w:ascii="TH SarabunPSK" w:hAnsi="TH SarabunPSK" w:cs="TH SarabunPSK"/>
                <w:sz w:val="28"/>
              </w:rPr>
              <w:t>b</w:t>
            </w:r>
            <w:r w:rsidRPr="009951CD">
              <w:rPr>
                <w:rFonts w:ascii="TH SarabunPSK" w:hAnsi="TH SarabunPSK" w:cs="TH SarabunPSK"/>
                <w:sz w:val="28"/>
                <w:cs/>
              </w:rPr>
              <w:t>)</w:t>
            </w:r>
            <w:r w:rsidRPr="009951CD">
              <w:rPr>
                <w:rFonts w:ascii="TH SarabunPSK" w:hAnsi="TH SarabunPSK" w:cs="TH SarabunPSK"/>
                <w:sz w:val="28"/>
              </w:rPr>
              <w:t xml:space="preserve">, </w:t>
            </w:r>
            <w:r w:rsidRPr="009951CD">
              <w:rPr>
                <w:rFonts w:ascii="TH SarabunPSK" w:hAnsi="TH SarabunPSK" w:cs="TH SarabunPSK"/>
                <w:sz w:val="28"/>
                <w:cs/>
              </w:rPr>
              <w:t>(</w:t>
            </w:r>
            <w:r w:rsidRPr="009951CD">
              <w:rPr>
                <w:rFonts w:ascii="TH SarabunPSK" w:hAnsi="TH SarabunPSK" w:cs="TH SarabunPSK"/>
                <w:sz w:val="28"/>
              </w:rPr>
              <w:t>c</w:t>
            </w:r>
            <w:r w:rsidRPr="009951CD">
              <w:rPr>
                <w:rFonts w:ascii="TH SarabunPSK" w:hAnsi="TH SarabunPSK" w:cs="TH SarabunPSK"/>
                <w:sz w:val="28"/>
                <w:cs/>
              </w:rPr>
              <w:t>)</w:t>
            </w:r>
            <w:r w:rsidRPr="009951CD">
              <w:rPr>
                <w:rFonts w:ascii="TH SarabunPSK" w:hAnsi="TH SarabunPSK" w:cs="TH SarabunPSK"/>
                <w:sz w:val="28"/>
              </w:rPr>
              <w:t xml:space="preserve">, </w:t>
            </w:r>
            <w:r w:rsidRPr="009951CD">
              <w:rPr>
                <w:rFonts w:ascii="TH SarabunPSK" w:hAnsi="TH SarabunPSK" w:cs="TH SarabunPSK"/>
                <w:sz w:val="28"/>
                <w:cs/>
              </w:rPr>
              <w:t>(</w:t>
            </w:r>
            <w:r w:rsidRPr="009951CD">
              <w:rPr>
                <w:rFonts w:ascii="TH SarabunPSK" w:hAnsi="TH SarabunPSK" w:cs="TH SarabunPSK"/>
                <w:sz w:val="28"/>
              </w:rPr>
              <w:t>d</w:t>
            </w:r>
            <w:r w:rsidRPr="009951CD">
              <w:rPr>
                <w:rFonts w:ascii="TH SarabunPSK" w:hAnsi="TH SarabunPSK" w:cs="TH SarabunPSK"/>
                <w:sz w:val="28"/>
                <w:cs/>
              </w:rPr>
              <w:t>)</w:t>
            </w:r>
            <w:r w:rsidRPr="009951CD">
              <w:rPr>
                <w:rFonts w:ascii="TH SarabunPSK" w:hAnsi="TH SarabunPSK" w:cs="TH SarabunPSK"/>
                <w:sz w:val="28"/>
              </w:rPr>
              <w:t xml:space="preserve">, </w:t>
            </w:r>
            <w:r w:rsidRPr="009951CD">
              <w:rPr>
                <w:rFonts w:ascii="TH SarabunPSK" w:hAnsi="TH SarabunPSK" w:cs="TH SarabunPSK"/>
                <w:sz w:val="28"/>
                <w:cs/>
              </w:rPr>
              <w:t>(</w:t>
            </w:r>
            <w:r w:rsidRPr="009951CD">
              <w:rPr>
                <w:rFonts w:ascii="TH SarabunPSK" w:hAnsi="TH SarabunPSK" w:cs="TH SarabunPSK"/>
                <w:sz w:val="28"/>
              </w:rPr>
              <w:t>e</w:t>
            </w:r>
            <w:r w:rsidRPr="009951CD">
              <w:rPr>
                <w:rFonts w:ascii="TH SarabunPSK" w:hAnsi="TH SarabunPSK" w:cs="TH SarabunPSK"/>
                <w:sz w:val="28"/>
                <w:cs/>
              </w:rPr>
              <w:t xml:space="preserve">) </w:t>
            </w:r>
            <w:r w:rsidRPr="009951CD">
              <w:rPr>
                <w:rFonts w:ascii="TH SarabunPSK" w:hAnsi="TH SarabunPSK" w:cs="TH SarabunPSK"/>
                <w:sz w:val="28"/>
              </w:rPr>
              <w:t>and 6</w:t>
            </w:r>
            <w:r w:rsidRPr="009951CD">
              <w:rPr>
                <w:rFonts w:ascii="TH SarabunPSK" w:hAnsi="TH SarabunPSK" w:cs="TH SarabunPSK"/>
                <w:sz w:val="28"/>
                <w:cs/>
              </w:rPr>
              <w:t>.</w:t>
            </w:r>
            <w:r w:rsidRPr="009951CD">
              <w:rPr>
                <w:rFonts w:ascii="TH SarabunPSK" w:hAnsi="TH SarabunPSK" w:cs="TH SarabunPSK"/>
                <w:sz w:val="28"/>
              </w:rPr>
              <w:t>2</w:t>
            </w:r>
            <w:r w:rsidRPr="009951CD">
              <w:rPr>
                <w:rFonts w:ascii="TH SarabunPSK" w:hAnsi="TH SarabunPSK" w:cs="TH SarabunPSK"/>
                <w:sz w:val="28"/>
                <w:cs/>
              </w:rPr>
              <w:t>.</w:t>
            </w:r>
            <w:r w:rsidRPr="009951CD">
              <w:rPr>
                <w:rFonts w:ascii="TH SarabunPSK" w:hAnsi="TH SarabunPSK" w:cs="TH SarabunPSK"/>
                <w:sz w:val="28"/>
              </w:rPr>
              <w:t>2, the Authority may, based on the results of a specific safety risk assessment conducted by the operator which demonstrates how an equivalent level of safety will be maintained, approve variations to the pre</w:t>
            </w:r>
            <w:r w:rsidRPr="009951CD">
              <w:rPr>
                <w:rFonts w:ascii="TH SarabunPSK" w:hAnsi="TH SarabunPSK" w:cs="TH SarabunPSK"/>
                <w:sz w:val="28"/>
                <w:cs/>
              </w:rPr>
              <w:t>-</w:t>
            </w:r>
            <w:r w:rsidRPr="009951CD">
              <w:rPr>
                <w:rFonts w:ascii="TH SarabunPSK" w:hAnsi="TH SarabunPSK" w:cs="TH SarabunPSK"/>
                <w:sz w:val="28"/>
              </w:rPr>
              <w:t xml:space="preserve">flight fuel calculation of taxi fuel </w:t>
            </w:r>
            <w:r w:rsidRPr="009951CD">
              <w:rPr>
                <w:rFonts w:ascii="TH SarabunPSK" w:hAnsi="TH SarabunPSK" w:cs="TH SarabunPSK"/>
                <w:sz w:val="28"/>
                <w:cs/>
              </w:rPr>
              <w:t>(</w:t>
            </w:r>
            <w:r w:rsidRPr="009951CD">
              <w:rPr>
                <w:rFonts w:ascii="TH SarabunPSK" w:hAnsi="TH SarabunPSK" w:cs="TH SarabunPSK"/>
                <w:sz w:val="28"/>
              </w:rPr>
              <w:t>6</w:t>
            </w:r>
            <w:r w:rsidRPr="009951CD">
              <w:rPr>
                <w:rFonts w:ascii="TH SarabunPSK" w:hAnsi="TH SarabunPSK" w:cs="TH SarabunPSK"/>
                <w:sz w:val="28"/>
                <w:cs/>
              </w:rPr>
              <w:t>.</w:t>
            </w:r>
            <w:r w:rsidRPr="009951CD">
              <w:rPr>
                <w:rFonts w:ascii="TH SarabunPSK" w:hAnsi="TH SarabunPSK" w:cs="TH SarabunPSK"/>
                <w:sz w:val="28"/>
              </w:rPr>
              <w:t>2</w:t>
            </w:r>
            <w:r w:rsidRPr="009951CD">
              <w:rPr>
                <w:rFonts w:ascii="TH SarabunPSK" w:hAnsi="TH SarabunPSK" w:cs="TH SarabunPSK"/>
                <w:sz w:val="28"/>
                <w:cs/>
              </w:rPr>
              <w:t>.</w:t>
            </w:r>
            <w:r w:rsidRPr="009951CD">
              <w:rPr>
                <w:rFonts w:ascii="TH SarabunPSK" w:hAnsi="TH SarabunPSK" w:cs="TH SarabunPSK"/>
                <w:sz w:val="28"/>
              </w:rPr>
              <w:t>1</w:t>
            </w:r>
            <w:r w:rsidRPr="009951CD">
              <w:rPr>
                <w:rFonts w:ascii="TH SarabunPSK" w:hAnsi="TH SarabunPSK" w:cs="TH SarabunPSK"/>
                <w:sz w:val="28"/>
                <w:cs/>
              </w:rPr>
              <w:t>(</w:t>
            </w:r>
            <w:r w:rsidRPr="009951CD">
              <w:rPr>
                <w:rFonts w:ascii="TH SarabunPSK" w:hAnsi="TH SarabunPSK" w:cs="TH SarabunPSK"/>
                <w:sz w:val="28"/>
              </w:rPr>
              <w:t>a</w:t>
            </w:r>
            <w:r w:rsidRPr="009951CD">
              <w:rPr>
                <w:rFonts w:ascii="TH SarabunPSK" w:hAnsi="TH SarabunPSK" w:cs="TH SarabunPSK"/>
                <w:sz w:val="28"/>
                <w:cs/>
              </w:rPr>
              <w:t>))</w:t>
            </w:r>
            <w:r w:rsidRPr="009951CD">
              <w:rPr>
                <w:rFonts w:ascii="TH SarabunPSK" w:hAnsi="TH SarabunPSK" w:cs="TH SarabunPSK"/>
                <w:sz w:val="28"/>
              </w:rPr>
              <w:t xml:space="preserve">, trip fuel </w:t>
            </w:r>
            <w:r w:rsidRPr="009951CD">
              <w:rPr>
                <w:rFonts w:ascii="TH SarabunPSK" w:hAnsi="TH SarabunPSK" w:cs="TH SarabunPSK"/>
                <w:sz w:val="28"/>
                <w:cs/>
              </w:rPr>
              <w:t>(</w:t>
            </w:r>
            <w:r w:rsidRPr="009951CD">
              <w:rPr>
                <w:rFonts w:ascii="TH SarabunPSK" w:hAnsi="TH SarabunPSK" w:cs="TH SarabunPSK"/>
                <w:sz w:val="28"/>
              </w:rPr>
              <w:t>6</w:t>
            </w:r>
            <w:r w:rsidRPr="009951CD">
              <w:rPr>
                <w:rFonts w:ascii="TH SarabunPSK" w:hAnsi="TH SarabunPSK" w:cs="TH SarabunPSK"/>
                <w:sz w:val="28"/>
                <w:cs/>
              </w:rPr>
              <w:t>.</w:t>
            </w:r>
            <w:r w:rsidRPr="009951CD">
              <w:rPr>
                <w:rFonts w:ascii="TH SarabunPSK" w:hAnsi="TH SarabunPSK" w:cs="TH SarabunPSK"/>
                <w:sz w:val="28"/>
              </w:rPr>
              <w:t>2</w:t>
            </w:r>
            <w:r w:rsidRPr="009951CD">
              <w:rPr>
                <w:rFonts w:ascii="TH SarabunPSK" w:hAnsi="TH SarabunPSK" w:cs="TH SarabunPSK"/>
                <w:sz w:val="28"/>
                <w:cs/>
              </w:rPr>
              <w:t>.</w:t>
            </w:r>
            <w:r w:rsidRPr="009951CD">
              <w:rPr>
                <w:rFonts w:ascii="TH SarabunPSK" w:hAnsi="TH SarabunPSK" w:cs="TH SarabunPSK"/>
                <w:sz w:val="28"/>
              </w:rPr>
              <w:t>1</w:t>
            </w:r>
            <w:r w:rsidRPr="009951CD">
              <w:rPr>
                <w:rFonts w:ascii="TH SarabunPSK" w:hAnsi="TH SarabunPSK" w:cs="TH SarabunPSK"/>
                <w:sz w:val="28"/>
                <w:cs/>
              </w:rPr>
              <w:t>(</w:t>
            </w:r>
            <w:r w:rsidRPr="009951CD">
              <w:rPr>
                <w:rFonts w:ascii="TH SarabunPSK" w:hAnsi="TH SarabunPSK" w:cs="TH SarabunPSK"/>
                <w:sz w:val="28"/>
              </w:rPr>
              <w:t>b</w:t>
            </w:r>
            <w:r w:rsidRPr="009951CD">
              <w:rPr>
                <w:rFonts w:ascii="TH SarabunPSK" w:hAnsi="TH SarabunPSK" w:cs="TH SarabunPSK"/>
                <w:sz w:val="28"/>
                <w:cs/>
              </w:rPr>
              <w:t>))</w:t>
            </w:r>
            <w:r w:rsidRPr="009951CD">
              <w:rPr>
                <w:rFonts w:ascii="TH SarabunPSK" w:hAnsi="TH SarabunPSK" w:cs="TH SarabunPSK"/>
                <w:sz w:val="28"/>
              </w:rPr>
              <w:t xml:space="preserve">, contingency fuel </w:t>
            </w:r>
            <w:r w:rsidRPr="009951CD">
              <w:rPr>
                <w:rFonts w:ascii="TH SarabunPSK" w:hAnsi="TH SarabunPSK" w:cs="TH SarabunPSK"/>
                <w:sz w:val="28"/>
                <w:cs/>
              </w:rPr>
              <w:t>(</w:t>
            </w:r>
            <w:r w:rsidRPr="009951CD">
              <w:rPr>
                <w:rFonts w:ascii="TH SarabunPSK" w:hAnsi="TH SarabunPSK" w:cs="TH SarabunPSK"/>
                <w:sz w:val="28"/>
              </w:rPr>
              <w:t>6</w:t>
            </w:r>
            <w:r w:rsidRPr="009951CD">
              <w:rPr>
                <w:rFonts w:ascii="TH SarabunPSK" w:hAnsi="TH SarabunPSK" w:cs="TH SarabunPSK"/>
                <w:sz w:val="28"/>
                <w:cs/>
              </w:rPr>
              <w:t>.</w:t>
            </w:r>
            <w:r w:rsidRPr="009951CD">
              <w:rPr>
                <w:rFonts w:ascii="TH SarabunPSK" w:hAnsi="TH SarabunPSK" w:cs="TH SarabunPSK"/>
                <w:sz w:val="28"/>
              </w:rPr>
              <w:t>2</w:t>
            </w:r>
            <w:r w:rsidRPr="009951CD">
              <w:rPr>
                <w:rFonts w:ascii="TH SarabunPSK" w:hAnsi="TH SarabunPSK" w:cs="TH SarabunPSK"/>
                <w:sz w:val="28"/>
                <w:cs/>
              </w:rPr>
              <w:t>.</w:t>
            </w:r>
            <w:r w:rsidRPr="009951CD">
              <w:rPr>
                <w:rFonts w:ascii="TH SarabunPSK" w:hAnsi="TH SarabunPSK" w:cs="TH SarabunPSK"/>
                <w:sz w:val="28"/>
              </w:rPr>
              <w:t>1</w:t>
            </w:r>
            <w:r w:rsidRPr="009951CD">
              <w:rPr>
                <w:rFonts w:ascii="TH SarabunPSK" w:hAnsi="TH SarabunPSK" w:cs="TH SarabunPSK"/>
                <w:sz w:val="28"/>
                <w:cs/>
              </w:rPr>
              <w:t>.(</w:t>
            </w:r>
            <w:r w:rsidRPr="009951CD">
              <w:rPr>
                <w:rFonts w:ascii="TH SarabunPSK" w:hAnsi="TH SarabunPSK" w:cs="TH SarabunPSK"/>
                <w:sz w:val="28"/>
              </w:rPr>
              <w:t>c</w:t>
            </w:r>
            <w:r w:rsidRPr="009951CD">
              <w:rPr>
                <w:rFonts w:ascii="TH SarabunPSK" w:hAnsi="TH SarabunPSK" w:cs="TH SarabunPSK"/>
                <w:sz w:val="28"/>
                <w:cs/>
              </w:rPr>
              <w:t>))</w:t>
            </w:r>
            <w:r w:rsidRPr="009951CD">
              <w:rPr>
                <w:rFonts w:ascii="TH SarabunPSK" w:hAnsi="TH SarabunPSK" w:cs="TH SarabunPSK"/>
                <w:sz w:val="28"/>
              </w:rPr>
              <w:t xml:space="preserve">, destination alternate fuel </w:t>
            </w:r>
            <w:r w:rsidRPr="009951CD">
              <w:rPr>
                <w:rFonts w:ascii="TH SarabunPSK" w:hAnsi="TH SarabunPSK" w:cs="TH SarabunPSK"/>
                <w:sz w:val="28"/>
                <w:cs/>
              </w:rPr>
              <w:t>(</w:t>
            </w:r>
            <w:r w:rsidRPr="009951CD">
              <w:rPr>
                <w:rFonts w:ascii="TH SarabunPSK" w:hAnsi="TH SarabunPSK" w:cs="TH SarabunPSK"/>
                <w:sz w:val="28"/>
              </w:rPr>
              <w:t>6</w:t>
            </w:r>
            <w:r w:rsidRPr="009951CD">
              <w:rPr>
                <w:rFonts w:ascii="TH SarabunPSK" w:hAnsi="TH SarabunPSK" w:cs="TH SarabunPSK"/>
                <w:sz w:val="28"/>
                <w:cs/>
              </w:rPr>
              <w:t>.</w:t>
            </w:r>
            <w:r w:rsidRPr="009951CD">
              <w:rPr>
                <w:rFonts w:ascii="TH SarabunPSK" w:hAnsi="TH SarabunPSK" w:cs="TH SarabunPSK"/>
                <w:sz w:val="28"/>
              </w:rPr>
              <w:t>2</w:t>
            </w:r>
            <w:r w:rsidRPr="009951CD">
              <w:rPr>
                <w:rFonts w:ascii="TH SarabunPSK" w:hAnsi="TH SarabunPSK" w:cs="TH SarabunPSK"/>
                <w:sz w:val="28"/>
                <w:cs/>
              </w:rPr>
              <w:t>.</w:t>
            </w:r>
            <w:r w:rsidRPr="009951CD">
              <w:rPr>
                <w:rFonts w:ascii="TH SarabunPSK" w:hAnsi="TH SarabunPSK" w:cs="TH SarabunPSK"/>
                <w:sz w:val="28"/>
              </w:rPr>
              <w:t>1</w:t>
            </w:r>
            <w:r w:rsidRPr="009951CD">
              <w:rPr>
                <w:rFonts w:ascii="TH SarabunPSK" w:hAnsi="TH SarabunPSK" w:cs="TH SarabunPSK"/>
                <w:sz w:val="28"/>
                <w:cs/>
              </w:rPr>
              <w:t>(</w:t>
            </w:r>
            <w:r w:rsidRPr="009951CD">
              <w:rPr>
                <w:rFonts w:ascii="TH SarabunPSK" w:hAnsi="TH SarabunPSK" w:cs="TH SarabunPSK"/>
                <w:sz w:val="28"/>
              </w:rPr>
              <w:t>d</w:t>
            </w:r>
            <w:r w:rsidRPr="009951CD">
              <w:rPr>
                <w:rFonts w:ascii="TH SarabunPSK" w:hAnsi="TH SarabunPSK" w:cs="TH SarabunPSK"/>
                <w:sz w:val="28"/>
                <w:cs/>
              </w:rPr>
              <w:t>))</w:t>
            </w:r>
            <w:r w:rsidRPr="009951CD">
              <w:rPr>
                <w:rFonts w:ascii="TH SarabunPSK" w:hAnsi="TH SarabunPSK" w:cs="TH SarabunPSK"/>
                <w:sz w:val="28"/>
              </w:rPr>
              <w:t xml:space="preserve">, destination alternate contingency fuel </w:t>
            </w:r>
            <w:r w:rsidRPr="009951CD">
              <w:rPr>
                <w:rFonts w:ascii="TH SarabunPSK" w:hAnsi="TH SarabunPSK" w:cs="TH SarabunPSK"/>
                <w:sz w:val="28"/>
                <w:cs/>
              </w:rPr>
              <w:t>(</w:t>
            </w:r>
            <w:r w:rsidRPr="009951CD">
              <w:rPr>
                <w:rFonts w:ascii="TH SarabunPSK" w:hAnsi="TH SarabunPSK" w:cs="TH SarabunPSK"/>
                <w:sz w:val="28"/>
              </w:rPr>
              <w:t>6</w:t>
            </w:r>
            <w:r w:rsidRPr="009951CD">
              <w:rPr>
                <w:rFonts w:ascii="TH SarabunPSK" w:hAnsi="TH SarabunPSK" w:cs="TH SarabunPSK"/>
                <w:sz w:val="28"/>
                <w:cs/>
              </w:rPr>
              <w:t>.</w:t>
            </w:r>
            <w:r w:rsidRPr="009951CD">
              <w:rPr>
                <w:rFonts w:ascii="TH SarabunPSK" w:hAnsi="TH SarabunPSK" w:cs="TH SarabunPSK"/>
                <w:sz w:val="28"/>
              </w:rPr>
              <w:t>2</w:t>
            </w:r>
            <w:r w:rsidRPr="009951CD">
              <w:rPr>
                <w:rFonts w:ascii="TH SarabunPSK" w:hAnsi="TH SarabunPSK" w:cs="TH SarabunPSK"/>
                <w:sz w:val="28"/>
                <w:cs/>
              </w:rPr>
              <w:t>.</w:t>
            </w:r>
            <w:r w:rsidRPr="009951CD">
              <w:rPr>
                <w:rFonts w:ascii="TH SarabunPSK" w:hAnsi="TH SarabunPSK" w:cs="TH SarabunPSK"/>
                <w:sz w:val="28"/>
              </w:rPr>
              <w:t>1</w:t>
            </w:r>
            <w:r w:rsidRPr="009951CD">
              <w:rPr>
                <w:rFonts w:ascii="TH SarabunPSK" w:hAnsi="TH SarabunPSK" w:cs="TH SarabunPSK"/>
                <w:sz w:val="28"/>
                <w:cs/>
              </w:rPr>
              <w:t>(</w:t>
            </w:r>
            <w:r w:rsidRPr="009951CD">
              <w:rPr>
                <w:rFonts w:ascii="TH SarabunPSK" w:hAnsi="TH SarabunPSK" w:cs="TH SarabunPSK"/>
                <w:sz w:val="28"/>
              </w:rPr>
              <w:t>e</w:t>
            </w:r>
            <w:r w:rsidRPr="009951CD">
              <w:rPr>
                <w:rFonts w:ascii="TH SarabunPSK" w:hAnsi="TH SarabunPSK" w:cs="TH SarabunPSK"/>
                <w:sz w:val="28"/>
                <w:cs/>
              </w:rPr>
              <w:t xml:space="preserve">)) </w:t>
            </w:r>
            <w:r w:rsidRPr="009951CD">
              <w:rPr>
                <w:rFonts w:ascii="TH SarabunPSK" w:hAnsi="TH SarabunPSK" w:cs="TH SarabunPSK"/>
                <w:sz w:val="28"/>
              </w:rPr>
              <w:t xml:space="preserve">and additional fuel </w:t>
            </w:r>
            <w:r w:rsidRPr="009951CD">
              <w:rPr>
                <w:rFonts w:ascii="TH SarabunPSK" w:hAnsi="TH SarabunPSK" w:cs="TH SarabunPSK"/>
                <w:sz w:val="28"/>
                <w:cs/>
              </w:rPr>
              <w:t>(</w:t>
            </w:r>
            <w:r w:rsidRPr="009951CD">
              <w:rPr>
                <w:rFonts w:ascii="TH SarabunPSK" w:hAnsi="TH SarabunPSK" w:cs="TH SarabunPSK"/>
                <w:sz w:val="28"/>
              </w:rPr>
              <w:t>6</w:t>
            </w:r>
            <w:r w:rsidRPr="009951CD">
              <w:rPr>
                <w:rFonts w:ascii="TH SarabunPSK" w:hAnsi="TH SarabunPSK" w:cs="TH SarabunPSK"/>
                <w:sz w:val="28"/>
                <w:cs/>
              </w:rPr>
              <w:t>.</w:t>
            </w:r>
            <w:r w:rsidRPr="009951CD">
              <w:rPr>
                <w:rFonts w:ascii="TH SarabunPSK" w:hAnsi="TH SarabunPSK" w:cs="TH SarabunPSK"/>
                <w:sz w:val="28"/>
              </w:rPr>
              <w:t>2</w:t>
            </w:r>
            <w:r w:rsidRPr="009951CD">
              <w:rPr>
                <w:rFonts w:ascii="TH SarabunPSK" w:hAnsi="TH SarabunPSK" w:cs="TH SarabunPSK"/>
                <w:sz w:val="28"/>
                <w:cs/>
              </w:rPr>
              <w:t>.</w:t>
            </w:r>
            <w:r w:rsidRPr="009951CD">
              <w:rPr>
                <w:rFonts w:ascii="TH SarabunPSK" w:hAnsi="TH SarabunPSK" w:cs="TH SarabunPSK"/>
                <w:sz w:val="28"/>
              </w:rPr>
              <w:t>2</w:t>
            </w:r>
            <w:r w:rsidRPr="009951CD">
              <w:rPr>
                <w:rFonts w:ascii="TH SarabunPSK" w:hAnsi="TH SarabunPSK" w:cs="TH SarabunPSK"/>
                <w:sz w:val="28"/>
                <w:cs/>
              </w:rPr>
              <w:t xml:space="preserve">). </w:t>
            </w:r>
            <w:r w:rsidRPr="009951CD">
              <w:rPr>
                <w:rFonts w:ascii="TH SarabunPSK" w:hAnsi="TH SarabunPSK" w:cs="TH SarabunPSK"/>
                <w:sz w:val="28"/>
              </w:rPr>
              <w:t>The specific safety risk assessment shall include at least the</w:t>
            </w:r>
            <w:r w:rsidRPr="009951CD">
              <w:rPr>
                <w:rFonts w:ascii="TH SarabunPSK" w:hAnsi="TH SarabunPSK" w:cs="TH SarabunPSK"/>
                <w:sz w:val="28"/>
                <w:cs/>
              </w:rPr>
              <w:t>:</w:t>
            </w:r>
          </w:p>
        </w:tc>
        <w:tc>
          <w:tcPr>
            <w:tcW w:w="2424" w:type="dxa"/>
          </w:tcPr>
          <w:p w14:paraId="6E6FD711" w14:textId="7D9C1F0A" w:rsidR="004020D5" w:rsidRPr="00756328" w:rsidRDefault="004020D5"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756328" w:rsidRPr="00F67AB0" w14:paraId="21F4991F" w14:textId="77777777" w:rsidTr="00830C36">
        <w:trPr>
          <w:trHeight w:val="288"/>
        </w:trPr>
        <w:tc>
          <w:tcPr>
            <w:tcW w:w="7195" w:type="dxa"/>
          </w:tcPr>
          <w:p w14:paraId="6E8FCBEE" w14:textId="557560A9" w:rsidR="00756328" w:rsidRPr="00F67AB0" w:rsidRDefault="00756328" w:rsidP="00756328">
            <w:pPr>
              <w:pStyle w:val="a1"/>
            </w:pPr>
            <w:r>
              <w:t>F</w:t>
            </w:r>
            <w:r w:rsidRPr="00F67AB0">
              <w:t>light fuel calculations;</w:t>
            </w:r>
          </w:p>
        </w:tc>
        <w:sdt>
          <w:sdtPr>
            <w:rPr>
              <w:rFonts w:ascii="TH SarabunPSK" w:hAnsi="TH SarabunPSK" w:cs="TH SarabunPSK"/>
              <w:bCs/>
              <w:spacing w:val="-1"/>
              <w:sz w:val="28"/>
              <w:cs/>
            </w:rPr>
            <w:id w:val="-950008078"/>
            <w:placeholder>
              <w:docPart w:val="1F227A5A5CA040D0908FF5325C08E44B"/>
            </w:placeholder>
            <w:showingPlcHdr/>
          </w:sdtPr>
          <w:sdtContent>
            <w:tc>
              <w:tcPr>
                <w:tcW w:w="4410" w:type="dxa"/>
              </w:tcPr>
              <w:p w14:paraId="1D8F6DF0" w14:textId="5833C9E4"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476171">
                  <w:rPr>
                    <w:rStyle w:val="PlaceholderText"/>
                  </w:rPr>
                  <w:t>Click or tap here to enter text.</w:t>
                </w:r>
              </w:p>
            </w:tc>
          </w:sdtContent>
        </w:sdt>
        <w:sdt>
          <w:sdtPr>
            <w:rPr>
              <w:rFonts w:ascii="TH SarabunPSK" w:hAnsi="TH SarabunPSK" w:cs="TH SarabunPSK"/>
              <w:bCs/>
              <w:spacing w:val="-1"/>
              <w:sz w:val="28"/>
              <w:cs/>
            </w:rPr>
            <w:id w:val="1639294141"/>
            <w:placeholder>
              <w:docPart w:val="61C6355FB28846608BDBB393F316A4FA"/>
            </w:placeholder>
            <w:showingPlcHdr/>
          </w:sdtPr>
          <w:sdtContent>
            <w:tc>
              <w:tcPr>
                <w:tcW w:w="2424" w:type="dxa"/>
              </w:tcPr>
              <w:p w14:paraId="2279490F" w14:textId="2AB1692E"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476171">
                  <w:rPr>
                    <w:rStyle w:val="PlaceholderText"/>
                  </w:rPr>
                  <w:t>Click or tap here to enter text.</w:t>
                </w:r>
              </w:p>
            </w:tc>
          </w:sdtContent>
        </w:sdt>
      </w:tr>
      <w:tr w:rsidR="00756328" w:rsidRPr="00F67AB0" w14:paraId="270A850E" w14:textId="77777777" w:rsidTr="00830C36">
        <w:trPr>
          <w:trHeight w:val="288"/>
        </w:trPr>
        <w:tc>
          <w:tcPr>
            <w:tcW w:w="7195" w:type="dxa"/>
          </w:tcPr>
          <w:p w14:paraId="3FA2F77A" w14:textId="0795BB56" w:rsidR="00756328" w:rsidRPr="00F67AB0" w:rsidRDefault="00756328" w:rsidP="00756328">
            <w:pPr>
              <w:pStyle w:val="ListParagraph"/>
              <w:numPr>
                <w:ilvl w:val="0"/>
                <w:numId w:val="25"/>
              </w:numPr>
              <w:jc w:val="thaiDistribute"/>
              <w:rPr>
                <w:rFonts w:ascii="TH SarabunPSK" w:hAnsi="TH SarabunPSK" w:cs="TH SarabunPSK"/>
                <w:color w:val="000000"/>
                <w:spacing w:val="-1"/>
                <w:sz w:val="28"/>
              </w:rPr>
            </w:pPr>
            <w:r>
              <w:rPr>
                <w:rFonts w:ascii="TH SarabunPSK" w:hAnsi="TH SarabunPSK" w:cs="TH SarabunPSK"/>
                <w:sz w:val="28"/>
              </w:rPr>
              <w:lastRenderedPageBreak/>
              <w:t>C</w:t>
            </w:r>
            <w:r w:rsidRPr="00F67AB0">
              <w:rPr>
                <w:rFonts w:ascii="TH SarabunPSK" w:hAnsi="TH SarabunPSK" w:cs="TH SarabunPSK"/>
                <w:sz w:val="28"/>
              </w:rPr>
              <w:t>apabilities of the operator to include</w:t>
            </w:r>
            <w:r w:rsidRPr="00F67AB0">
              <w:rPr>
                <w:rFonts w:ascii="TH SarabunPSK" w:hAnsi="TH SarabunPSK" w:cs="TH SarabunPSK"/>
                <w:sz w:val="28"/>
                <w:cs/>
              </w:rPr>
              <w:t>:</w:t>
            </w:r>
          </w:p>
        </w:tc>
        <w:sdt>
          <w:sdtPr>
            <w:rPr>
              <w:rFonts w:ascii="TH SarabunPSK" w:hAnsi="TH SarabunPSK" w:cs="TH SarabunPSK"/>
              <w:bCs/>
              <w:spacing w:val="-1"/>
              <w:sz w:val="28"/>
              <w:cs/>
            </w:rPr>
            <w:id w:val="2067992967"/>
            <w:placeholder>
              <w:docPart w:val="3CDB83DFE7544FDEB373A905C24B8405"/>
            </w:placeholder>
            <w:showingPlcHdr/>
          </w:sdtPr>
          <w:sdtContent>
            <w:tc>
              <w:tcPr>
                <w:tcW w:w="4410" w:type="dxa"/>
              </w:tcPr>
              <w:p w14:paraId="11853AC5" w14:textId="5DDA4E2C"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476171">
                  <w:rPr>
                    <w:rStyle w:val="PlaceholderText"/>
                  </w:rPr>
                  <w:t>Click or tap here to enter text.</w:t>
                </w:r>
              </w:p>
            </w:tc>
          </w:sdtContent>
        </w:sdt>
        <w:sdt>
          <w:sdtPr>
            <w:rPr>
              <w:rFonts w:ascii="TH SarabunPSK" w:hAnsi="TH SarabunPSK" w:cs="TH SarabunPSK"/>
              <w:bCs/>
              <w:spacing w:val="-1"/>
              <w:sz w:val="28"/>
              <w:cs/>
            </w:rPr>
            <w:id w:val="1026677104"/>
            <w:placeholder>
              <w:docPart w:val="E923B0CFEAFE46018F79F325DAA126CB"/>
            </w:placeholder>
            <w:showingPlcHdr/>
          </w:sdtPr>
          <w:sdtContent>
            <w:tc>
              <w:tcPr>
                <w:tcW w:w="2424" w:type="dxa"/>
              </w:tcPr>
              <w:p w14:paraId="69FCEC84" w14:textId="01F484A4"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476171">
                  <w:rPr>
                    <w:rStyle w:val="PlaceholderText"/>
                  </w:rPr>
                  <w:t>Click or tap here to enter text.</w:t>
                </w:r>
              </w:p>
            </w:tc>
          </w:sdtContent>
        </w:sdt>
      </w:tr>
      <w:tr w:rsidR="00756328" w:rsidRPr="00F67AB0" w14:paraId="63A063C8" w14:textId="77777777" w:rsidTr="00830C36">
        <w:trPr>
          <w:trHeight w:val="432"/>
        </w:trPr>
        <w:tc>
          <w:tcPr>
            <w:tcW w:w="7195" w:type="dxa"/>
          </w:tcPr>
          <w:p w14:paraId="599F42A6" w14:textId="50F233AA" w:rsidR="00756328" w:rsidRPr="00F67AB0" w:rsidRDefault="00756328" w:rsidP="00756328">
            <w:pPr>
              <w:pStyle w:val="ListParagraph"/>
              <w:numPr>
                <w:ilvl w:val="0"/>
                <w:numId w:val="26"/>
              </w:numPr>
              <w:ind w:left="1444"/>
              <w:jc w:val="thaiDistribute"/>
              <w:rPr>
                <w:rFonts w:ascii="TH SarabunPSK" w:hAnsi="TH SarabunPSK" w:cs="TH SarabunPSK"/>
                <w:sz w:val="28"/>
              </w:rPr>
            </w:pPr>
            <w:r>
              <w:rPr>
                <w:rFonts w:ascii="TH SarabunPSK" w:hAnsi="TH SarabunPSK" w:cs="TH SarabunPSK"/>
                <w:sz w:val="28"/>
              </w:rPr>
              <w:t>A</w:t>
            </w:r>
            <w:r w:rsidRPr="00F67AB0">
              <w:rPr>
                <w:rFonts w:ascii="TH SarabunPSK" w:hAnsi="TH SarabunPSK" w:cs="TH SarabunPSK"/>
                <w:sz w:val="28"/>
              </w:rPr>
              <w:t xml:space="preserve"> data</w:t>
            </w:r>
            <w:r w:rsidRPr="00F67AB0">
              <w:rPr>
                <w:rFonts w:ascii="TH SarabunPSK" w:hAnsi="TH SarabunPSK" w:cs="TH SarabunPSK"/>
                <w:sz w:val="28"/>
                <w:cs/>
              </w:rPr>
              <w:t>-</w:t>
            </w:r>
            <w:r w:rsidRPr="00F67AB0">
              <w:rPr>
                <w:rFonts w:ascii="TH SarabunPSK" w:hAnsi="TH SarabunPSK" w:cs="TH SarabunPSK"/>
                <w:sz w:val="28"/>
              </w:rPr>
              <w:t>driven method that includes a fuel consumption monitoring programme; and</w:t>
            </w:r>
            <w:r w:rsidRPr="00F67AB0">
              <w:rPr>
                <w:rFonts w:ascii="TH SarabunPSK" w:hAnsi="TH SarabunPSK" w:cs="TH SarabunPSK"/>
                <w:sz w:val="28"/>
                <w:cs/>
              </w:rPr>
              <w:t>/</w:t>
            </w:r>
            <w:r w:rsidRPr="00F67AB0">
              <w:rPr>
                <w:rFonts w:ascii="TH SarabunPSK" w:hAnsi="TH SarabunPSK" w:cs="TH SarabunPSK"/>
                <w:sz w:val="28"/>
              </w:rPr>
              <w:t>or</w:t>
            </w:r>
          </w:p>
        </w:tc>
        <w:sdt>
          <w:sdtPr>
            <w:rPr>
              <w:rFonts w:ascii="TH SarabunPSK" w:hAnsi="TH SarabunPSK" w:cs="TH SarabunPSK"/>
              <w:bCs/>
              <w:spacing w:val="-1"/>
              <w:sz w:val="28"/>
              <w:cs/>
            </w:rPr>
            <w:id w:val="-1845613749"/>
            <w:placeholder>
              <w:docPart w:val="61A13E7D754548C3BE864D93E35FF5DA"/>
            </w:placeholder>
            <w:showingPlcHdr/>
          </w:sdtPr>
          <w:sdtContent>
            <w:tc>
              <w:tcPr>
                <w:tcW w:w="4410" w:type="dxa"/>
              </w:tcPr>
              <w:p w14:paraId="4DCCCEF8" w14:textId="70E65BE4"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FC6175">
                  <w:rPr>
                    <w:rStyle w:val="PlaceholderText"/>
                  </w:rPr>
                  <w:t>Click or tap here to enter text.</w:t>
                </w:r>
              </w:p>
            </w:tc>
          </w:sdtContent>
        </w:sdt>
        <w:sdt>
          <w:sdtPr>
            <w:rPr>
              <w:rFonts w:ascii="TH SarabunPSK" w:hAnsi="TH SarabunPSK" w:cs="TH SarabunPSK"/>
              <w:bCs/>
              <w:spacing w:val="-1"/>
              <w:sz w:val="28"/>
              <w:cs/>
            </w:rPr>
            <w:id w:val="-608887946"/>
            <w:placeholder>
              <w:docPart w:val="93B229175A27470DB110ACBB3261A49E"/>
            </w:placeholder>
            <w:showingPlcHdr/>
          </w:sdtPr>
          <w:sdtContent>
            <w:tc>
              <w:tcPr>
                <w:tcW w:w="2424" w:type="dxa"/>
              </w:tcPr>
              <w:p w14:paraId="452CD2D1" w14:textId="6DB241BC"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FC6175">
                  <w:rPr>
                    <w:rStyle w:val="PlaceholderText"/>
                  </w:rPr>
                  <w:t>Click or tap here to enter text.</w:t>
                </w:r>
              </w:p>
            </w:tc>
          </w:sdtContent>
        </w:sdt>
      </w:tr>
      <w:tr w:rsidR="00756328" w:rsidRPr="00F67AB0" w14:paraId="496C6727" w14:textId="77777777" w:rsidTr="00830C36">
        <w:trPr>
          <w:trHeight w:val="432"/>
        </w:trPr>
        <w:tc>
          <w:tcPr>
            <w:tcW w:w="7195" w:type="dxa"/>
            <w:vAlign w:val="center"/>
          </w:tcPr>
          <w:p w14:paraId="1B20D0EA" w14:textId="1332F142" w:rsidR="00756328" w:rsidRPr="00F67AB0" w:rsidRDefault="00756328" w:rsidP="00756328">
            <w:pPr>
              <w:pStyle w:val="ListParagraph"/>
              <w:numPr>
                <w:ilvl w:val="0"/>
                <w:numId w:val="26"/>
              </w:numPr>
              <w:ind w:left="1444"/>
              <w:rPr>
                <w:rFonts w:ascii="TH SarabunPSK" w:hAnsi="TH SarabunPSK" w:cs="TH SarabunPSK"/>
                <w:sz w:val="28"/>
              </w:rPr>
            </w:pPr>
            <w:r>
              <w:rPr>
                <w:rFonts w:ascii="TH SarabunPSK" w:hAnsi="TH SarabunPSK" w:cs="TH SarabunPSK"/>
                <w:sz w:val="28"/>
              </w:rPr>
              <w:t>T</w:t>
            </w:r>
            <w:r w:rsidRPr="00F67AB0">
              <w:rPr>
                <w:rFonts w:ascii="TH SarabunPSK" w:hAnsi="TH SarabunPSK" w:cs="TH SarabunPSK"/>
                <w:sz w:val="28"/>
              </w:rPr>
              <w:t>he advanced use of alternate aerodromes; and</w:t>
            </w:r>
          </w:p>
        </w:tc>
        <w:sdt>
          <w:sdtPr>
            <w:rPr>
              <w:rFonts w:ascii="TH SarabunPSK" w:hAnsi="TH SarabunPSK" w:cs="TH SarabunPSK"/>
              <w:bCs/>
              <w:spacing w:val="-1"/>
              <w:sz w:val="28"/>
              <w:cs/>
            </w:rPr>
            <w:id w:val="672468959"/>
            <w:placeholder>
              <w:docPart w:val="38E07EFFA5CE4189A91EF99540C5A7F4"/>
            </w:placeholder>
            <w:showingPlcHdr/>
          </w:sdtPr>
          <w:sdtContent>
            <w:tc>
              <w:tcPr>
                <w:tcW w:w="4410" w:type="dxa"/>
              </w:tcPr>
              <w:p w14:paraId="54FB7201" w14:textId="1303761F"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FC6175">
                  <w:rPr>
                    <w:rStyle w:val="PlaceholderText"/>
                  </w:rPr>
                  <w:t>Click or tap here to enter text.</w:t>
                </w:r>
              </w:p>
            </w:tc>
          </w:sdtContent>
        </w:sdt>
        <w:sdt>
          <w:sdtPr>
            <w:rPr>
              <w:rFonts w:ascii="TH SarabunPSK" w:hAnsi="TH SarabunPSK" w:cs="TH SarabunPSK"/>
              <w:bCs/>
              <w:spacing w:val="-1"/>
              <w:sz w:val="28"/>
              <w:cs/>
            </w:rPr>
            <w:id w:val="-2093312094"/>
            <w:placeholder>
              <w:docPart w:val="9382DA32F39D4A7AA6DE6650EDF60705"/>
            </w:placeholder>
            <w:showingPlcHdr/>
          </w:sdtPr>
          <w:sdtContent>
            <w:tc>
              <w:tcPr>
                <w:tcW w:w="2424" w:type="dxa"/>
              </w:tcPr>
              <w:p w14:paraId="4D5177C4" w14:textId="3F4D5986"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FC6175">
                  <w:rPr>
                    <w:rStyle w:val="PlaceholderText"/>
                  </w:rPr>
                  <w:t>Click or tap here to enter text.</w:t>
                </w:r>
              </w:p>
            </w:tc>
          </w:sdtContent>
        </w:sdt>
      </w:tr>
      <w:tr w:rsidR="00756328" w:rsidRPr="00F67AB0" w14:paraId="4F5EC536" w14:textId="77777777" w:rsidTr="00830C36">
        <w:trPr>
          <w:trHeight w:val="288"/>
        </w:trPr>
        <w:tc>
          <w:tcPr>
            <w:tcW w:w="7195" w:type="dxa"/>
          </w:tcPr>
          <w:p w14:paraId="5EBE31E9" w14:textId="4A9DC854" w:rsidR="00756328" w:rsidRPr="00F67AB0" w:rsidRDefault="00756328" w:rsidP="00756328">
            <w:pPr>
              <w:pStyle w:val="ListParagraph"/>
              <w:numPr>
                <w:ilvl w:val="0"/>
                <w:numId w:val="25"/>
              </w:numPr>
              <w:jc w:val="thaiDistribute"/>
              <w:rPr>
                <w:rFonts w:ascii="TH SarabunPSK" w:hAnsi="TH SarabunPSK" w:cs="TH SarabunPSK"/>
                <w:sz w:val="28"/>
              </w:rPr>
            </w:pPr>
            <w:r>
              <w:rPr>
                <w:rFonts w:ascii="TH SarabunPSK" w:hAnsi="TH SarabunPSK" w:cs="TH SarabunPSK"/>
                <w:sz w:val="28"/>
              </w:rPr>
              <w:t>S</w:t>
            </w:r>
            <w:r w:rsidRPr="00F67AB0">
              <w:rPr>
                <w:rFonts w:ascii="TH SarabunPSK" w:hAnsi="TH SarabunPSK" w:cs="TH SarabunPSK"/>
                <w:sz w:val="28"/>
              </w:rPr>
              <w:t>pecific mitigation measures</w:t>
            </w:r>
            <w:r w:rsidRPr="00F67AB0">
              <w:rPr>
                <w:rFonts w:ascii="TH SarabunPSK" w:hAnsi="TH SarabunPSK" w:cs="TH SarabunPSK"/>
                <w:sz w:val="28"/>
                <w:cs/>
              </w:rPr>
              <w:t>.</w:t>
            </w:r>
          </w:p>
        </w:tc>
        <w:sdt>
          <w:sdtPr>
            <w:rPr>
              <w:rFonts w:ascii="TH SarabunPSK" w:hAnsi="TH SarabunPSK" w:cs="TH SarabunPSK"/>
              <w:bCs/>
              <w:spacing w:val="-1"/>
              <w:sz w:val="28"/>
              <w:cs/>
            </w:rPr>
            <w:id w:val="1202676151"/>
            <w:placeholder>
              <w:docPart w:val="3B4F3136C3C24A6D964119CD2C5A8C0A"/>
            </w:placeholder>
            <w:showingPlcHdr/>
          </w:sdtPr>
          <w:sdtContent>
            <w:tc>
              <w:tcPr>
                <w:tcW w:w="4410" w:type="dxa"/>
              </w:tcPr>
              <w:p w14:paraId="418DA351" w14:textId="77C5748C"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FC6175">
                  <w:rPr>
                    <w:rStyle w:val="PlaceholderText"/>
                  </w:rPr>
                  <w:t>Click or tap here to enter text.</w:t>
                </w:r>
              </w:p>
            </w:tc>
          </w:sdtContent>
        </w:sdt>
        <w:sdt>
          <w:sdtPr>
            <w:rPr>
              <w:rFonts w:ascii="TH SarabunPSK" w:hAnsi="TH SarabunPSK" w:cs="TH SarabunPSK"/>
              <w:bCs/>
              <w:spacing w:val="-1"/>
              <w:sz w:val="28"/>
              <w:cs/>
            </w:rPr>
            <w:id w:val="1774354868"/>
            <w:placeholder>
              <w:docPart w:val="CBEB74D776414CFAADB790B4DBDE07AF"/>
            </w:placeholder>
            <w:showingPlcHdr/>
          </w:sdtPr>
          <w:sdtContent>
            <w:tc>
              <w:tcPr>
                <w:tcW w:w="2424" w:type="dxa"/>
              </w:tcPr>
              <w:p w14:paraId="71BF34F0" w14:textId="16CF542A"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FC6175">
                  <w:rPr>
                    <w:rStyle w:val="PlaceholderText"/>
                  </w:rPr>
                  <w:t>Click or tap here to enter text.</w:t>
                </w:r>
              </w:p>
            </w:tc>
          </w:sdtContent>
        </w:sdt>
      </w:tr>
      <w:tr w:rsidR="00756328" w:rsidRPr="00F67AB0" w14:paraId="6EDE0952" w14:textId="77777777" w:rsidTr="00830C36">
        <w:trPr>
          <w:trHeight w:val="576"/>
        </w:trPr>
        <w:tc>
          <w:tcPr>
            <w:tcW w:w="7195" w:type="dxa"/>
          </w:tcPr>
          <w:p w14:paraId="01C0835C" w14:textId="78B52ED9" w:rsidR="00756328" w:rsidRPr="0004022E" w:rsidRDefault="00756328" w:rsidP="00756328">
            <w:pPr>
              <w:ind w:left="1160" w:right="173" w:hanging="571"/>
              <w:jc w:val="thaiDistribute"/>
              <w:rPr>
                <w:rFonts w:ascii="TH SarabunPSK" w:hAnsi="TH SarabunPSK" w:cs="TH SarabunPSK"/>
                <w:i/>
                <w:iCs/>
                <w:sz w:val="28"/>
              </w:rPr>
            </w:pPr>
            <w:r w:rsidRPr="0004022E">
              <w:rPr>
                <w:rFonts w:ascii="TH SarabunPSK" w:hAnsi="TH SarabunPSK" w:cs="TH SarabunPSK"/>
                <w:b/>
                <w:bCs/>
                <w:i/>
                <w:iCs/>
                <w:sz w:val="28"/>
              </w:rPr>
              <w:t>Note:</w:t>
            </w:r>
            <w:r w:rsidRPr="0004022E">
              <w:rPr>
                <w:rFonts w:ascii="TH SarabunPSK" w:hAnsi="TH SarabunPSK" w:cs="TH SarabunPSK"/>
                <w:i/>
                <w:iCs/>
                <w:sz w:val="28"/>
              </w:rPr>
              <w:t xml:space="preserve"> Guidance for the specific safety risk assessment, fuel consumption monitoring programmes and the advanced use of alternate aerodromes is contained in the Flight Planning and Fuel Management Manual </w:t>
            </w:r>
            <w:r w:rsidRPr="0004022E">
              <w:rPr>
                <w:rFonts w:ascii="TH SarabunPSK" w:hAnsi="TH SarabunPSK" w:cs="TH SarabunPSK"/>
                <w:i/>
                <w:iCs/>
                <w:sz w:val="28"/>
                <w:cs/>
              </w:rPr>
              <w:t>(</w:t>
            </w:r>
            <w:r w:rsidRPr="0004022E">
              <w:rPr>
                <w:rFonts w:ascii="TH SarabunPSK" w:hAnsi="TH SarabunPSK" w:cs="TH SarabunPSK"/>
                <w:i/>
                <w:iCs/>
                <w:sz w:val="28"/>
              </w:rPr>
              <w:t>Doc 9976</w:t>
            </w:r>
            <w:r w:rsidRPr="0004022E">
              <w:rPr>
                <w:rFonts w:ascii="TH SarabunPSK" w:hAnsi="TH SarabunPSK" w:cs="TH SarabunPSK"/>
                <w:i/>
                <w:iCs/>
                <w:sz w:val="28"/>
                <w:cs/>
              </w:rPr>
              <w:t xml:space="preserve">). </w:t>
            </w:r>
          </w:p>
        </w:tc>
        <w:sdt>
          <w:sdtPr>
            <w:rPr>
              <w:rFonts w:ascii="TH SarabunPSK" w:hAnsi="TH SarabunPSK" w:cs="TH SarabunPSK"/>
              <w:bCs/>
              <w:spacing w:val="-1"/>
              <w:sz w:val="28"/>
              <w:cs/>
            </w:rPr>
            <w:id w:val="-551925550"/>
            <w:placeholder>
              <w:docPart w:val="2C2FE33C1B084C96AE832442B0E9F7F9"/>
            </w:placeholder>
            <w:showingPlcHdr/>
          </w:sdtPr>
          <w:sdtContent>
            <w:tc>
              <w:tcPr>
                <w:tcW w:w="4410" w:type="dxa"/>
              </w:tcPr>
              <w:p w14:paraId="517C12A0" w14:textId="03ACE6B4"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FC6175">
                  <w:rPr>
                    <w:rStyle w:val="PlaceholderText"/>
                  </w:rPr>
                  <w:t>Click or tap here to enter text.</w:t>
                </w:r>
              </w:p>
            </w:tc>
          </w:sdtContent>
        </w:sdt>
        <w:sdt>
          <w:sdtPr>
            <w:rPr>
              <w:rFonts w:ascii="TH SarabunPSK" w:hAnsi="TH SarabunPSK" w:cs="TH SarabunPSK"/>
              <w:bCs/>
              <w:spacing w:val="-1"/>
              <w:sz w:val="28"/>
              <w:cs/>
            </w:rPr>
            <w:id w:val="-532803194"/>
            <w:placeholder>
              <w:docPart w:val="9C4F5AF349624C1898ADA74743329936"/>
            </w:placeholder>
            <w:showingPlcHdr/>
          </w:sdtPr>
          <w:sdtContent>
            <w:tc>
              <w:tcPr>
                <w:tcW w:w="2424" w:type="dxa"/>
              </w:tcPr>
              <w:p w14:paraId="1FE3526E" w14:textId="3E28E192"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FC6175">
                  <w:rPr>
                    <w:rStyle w:val="PlaceholderText"/>
                  </w:rPr>
                  <w:t>Click or tap here to enter text.</w:t>
                </w:r>
              </w:p>
            </w:tc>
          </w:sdtContent>
        </w:sdt>
      </w:tr>
      <w:tr w:rsidR="004020D5" w:rsidRPr="00F67AB0" w14:paraId="7DEAC583" w14:textId="77777777" w:rsidTr="00B70331">
        <w:tc>
          <w:tcPr>
            <w:tcW w:w="11605" w:type="dxa"/>
            <w:gridSpan w:val="2"/>
          </w:tcPr>
          <w:p w14:paraId="571873F1" w14:textId="4B2EED01" w:rsidR="004020D5" w:rsidRPr="008273B2" w:rsidRDefault="004020D5" w:rsidP="007B1667">
            <w:pPr>
              <w:ind w:left="589" w:hanging="589"/>
              <w:jc w:val="thaiDistribute"/>
              <w:rPr>
                <w:rFonts w:ascii="TH SarabunPSK" w:hAnsi="TH SarabunPSK" w:cs="TH SarabunPSK"/>
                <w:b/>
                <w:bCs/>
                <w:sz w:val="28"/>
              </w:rPr>
            </w:pPr>
            <w:r w:rsidRPr="008273B2">
              <w:rPr>
                <w:rFonts w:ascii="TH SarabunPSK" w:hAnsi="TH SarabunPSK" w:cs="TH SarabunPSK"/>
                <w:b/>
                <w:bCs/>
                <w:sz w:val="28"/>
              </w:rPr>
              <w:t>6</w:t>
            </w:r>
            <w:r w:rsidRPr="008273B2">
              <w:rPr>
                <w:rFonts w:ascii="TH SarabunPSK" w:hAnsi="TH SarabunPSK" w:cs="TH SarabunPSK"/>
                <w:b/>
                <w:bCs/>
                <w:sz w:val="28"/>
                <w:cs/>
              </w:rPr>
              <w:t>.</w:t>
            </w:r>
            <w:r w:rsidR="00D80467" w:rsidRPr="008273B2">
              <w:rPr>
                <w:rFonts w:ascii="TH SarabunPSK" w:hAnsi="TH SarabunPSK" w:cs="TH SarabunPSK"/>
                <w:b/>
                <w:bCs/>
                <w:sz w:val="28"/>
              </w:rPr>
              <w:t>6</w:t>
            </w:r>
            <w:r w:rsidR="006B3119" w:rsidRPr="008273B2">
              <w:rPr>
                <w:rFonts w:ascii="TH SarabunPSK" w:hAnsi="TH SarabunPSK" w:cs="TH SarabunPSK"/>
                <w:b/>
                <w:bCs/>
                <w:sz w:val="28"/>
              </w:rPr>
              <w:tab/>
            </w:r>
            <w:r w:rsidRPr="008273B2">
              <w:rPr>
                <w:rFonts w:ascii="TH SarabunPSK" w:hAnsi="TH SarabunPSK" w:cs="TH SarabunPSK"/>
                <w:b/>
                <w:bCs/>
                <w:sz w:val="28"/>
              </w:rPr>
              <w:t xml:space="preserve">Aeroplanes </w:t>
            </w:r>
            <w:r w:rsidRPr="008273B2">
              <w:rPr>
                <w:rFonts w:ascii="TH SarabunPSK" w:hAnsi="TH SarabunPSK" w:cs="TH SarabunPSK"/>
                <w:b/>
                <w:bCs/>
                <w:sz w:val="28"/>
                <w:cs/>
              </w:rPr>
              <w:t xml:space="preserve">- </w:t>
            </w:r>
            <w:r w:rsidRPr="008273B2">
              <w:rPr>
                <w:rFonts w:ascii="TH SarabunPSK" w:hAnsi="TH SarabunPSK" w:cs="TH SarabunPSK"/>
                <w:b/>
                <w:bCs/>
                <w:sz w:val="28"/>
              </w:rPr>
              <w:t>In flight Fuel Management</w:t>
            </w:r>
          </w:p>
        </w:tc>
        <w:tc>
          <w:tcPr>
            <w:tcW w:w="2424" w:type="dxa"/>
          </w:tcPr>
          <w:p w14:paraId="6024C6C8" w14:textId="77777777" w:rsidR="004020D5" w:rsidRPr="00756328" w:rsidRDefault="004020D5"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756328" w:rsidRPr="00F67AB0" w14:paraId="422D56FF" w14:textId="77777777" w:rsidTr="00E41D30">
        <w:tc>
          <w:tcPr>
            <w:tcW w:w="7195" w:type="dxa"/>
          </w:tcPr>
          <w:p w14:paraId="32A83125" w14:textId="13B0B62F" w:rsidR="00756328" w:rsidRPr="00D62A67" w:rsidRDefault="00756328" w:rsidP="00756328">
            <w:pPr>
              <w:ind w:left="589" w:hanging="589"/>
              <w:jc w:val="thaiDistribute"/>
              <w:rPr>
                <w:rFonts w:ascii="TH SarabunPSK" w:hAnsi="TH SarabunPSK" w:cs="TH SarabunPSK"/>
                <w:sz w:val="28"/>
              </w:rPr>
            </w:pPr>
            <w:r w:rsidRPr="00D62A67">
              <w:rPr>
                <w:rFonts w:ascii="TH SarabunPSK" w:hAnsi="TH SarabunPSK" w:cs="TH SarabunPSK"/>
                <w:sz w:val="28"/>
              </w:rPr>
              <w:t>6</w:t>
            </w:r>
            <w:r w:rsidRPr="00D62A67">
              <w:rPr>
                <w:rFonts w:ascii="TH SarabunPSK" w:hAnsi="TH SarabunPSK" w:cs="TH SarabunPSK"/>
                <w:sz w:val="28"/>
                <w:cs/>
              </w:rPr>
              <w:t>.</w:t>
            </w:r>
            <w:r w:rsidRPr="00D62A67">
              <w:rPr>
                <w:rFonts w:ascii="TH SarabunPSK" w:hAnsi="TH SarabunPSK" w:cs="TH SarabunPSK"/>
                <w:sz w:val="28"/>
              </w:rPr>
              <w:t>6</w:t>
            </w:r>
            <w:r w:rsidRPr="00D62A67">
              <w:rPr>
                <w:rFonts w:ascii="TH SarabunPSK" w:hAnsi="TH SarabunPSK" w:cs="TH SarabunPSK"/>
                <w:sz w:val="28"/>
                <w:cs/>
              </w:rPr>
              <w:t>.</w:t>
            </w:r>
            <w:r w:rsidRPr="00D62A67">
              <w:rPr>
                <w:rFonts w:ascii="TH SarabunPSK" w:hAnsi="TH SarabunPSK" w:cs="TH SarabunPSK"/>
                <w:sz w:val="28"/>
              </w:rPr>
              <w:t>1</w:t>
            </w:r>
            <w:r w:rsidRPr="00D62A67">
              <w:rPr>
                <w:rFonts w:ascii="TH SarabunPSK" w:hAnsi="TH SarabunPSK" w:cs="TH SarabunPSK"/>
                <w:sz w:val="28"/>
              </w:rPr>
              <w:tab/>
              <w:t>An operator shall establish policies and procedures, approved by the Authority, to ensure that in</w:t>
            </w:r>
            <w:r w:rsidRPr="00D62A67">
              <w:rPr>
                <w:rFonts w:ascii="TH SarabunPSK" w:hAnsi="TH SarabunPSK" w:cs="TH SarabunPSK"/>
                <w:sz w:val="28"/>
                <w:cs/>
              </w:rPr>
              <w:t>-</w:t>
            </w:r>
            <w:r w:rsidRPr="00D62A67">
              <w:rPr>
                <w:rFonts w:ascii="TH SarabunPSK" w:hAnsi="TH SarabunPSK" w:cs="TH SarabunPSK"/>
                <w:sz w:val="28"/>
              </w:rPr>
              <w:t>flight fuel checks and fuel management are performed</w:t>
            </w:r>
            <w:r w:rsidRPr="00D62A67">
              <w:rPr>
                <w:rFonts w:ascii="TH SarabunPSK" w:hAnsi="TH SarabunPSK" w:cs="TH SarabunPSK"/>
                <w:sz w:val="28"/>
                <w:cs/>
              </w:rPr>
              <w:t>.</w:t>
            </w:r>
          </w:p>
        </w:tc>
        <w:sdt>
          <w:sdtPr>
            <w:rPr>
              <w:rFonts w:ascii="TH SarabunPSK" w:hAnsi="TH SarabunPSK" w:cs="TH SarabunPSK"/>
              <w:bCs/>
              <w:spacing w:val="-1"/>
              <w:sz w:val="28"/>
              <w:cs/>
            </w:rPr>
            <w:id w:val="-1120523963"/>
            <w:placeholder>
              <w:docPart w:val="A6E1830458924208B2D6110D86FB04A6"/>
            </w:placeholder>
            <w:showingPlcHdr/>
          </w:sdtPr>
          <w:sdtContent>
            <w:tc>
              <w:tcPr>
                <w:tcW w:w="4410" w:type="dxa"/>
              </w:tcPr>
              <w:p w14:paraId="79722A56" w14:textId="43166C8F"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4A1D8B">
                  <w:rPr>
                    <w:rStyle w:val="PlaceholderText"/>
                  </w:rPr>
                  <w:t>Click or tap here to enter text.</w:t>
                </w:r>
              </w:p>
            </w:tc>
          </w:sdtContent>
        </w:sdt>
        <w:sdt>
          <w:sdtPr>
            <w:rPr>
              <w:rFonts w:ascii="TH SarabunPSK" w:hAnsi="TH SarabunPSK" w:cs="TH SarabunPSK"/>
              <w:bCs/>
              <w:spacing w:val="-1"/>
              <w:sz w:val="28"/>
              <w:cs/>
            </w:rPr>
            <w:id w:val="-1664608684"/>
            <w:placeholder>
              <w:docPart w:val="B3DC89EF4CB24E43923B611525654888"/>
            </w:placeholder>
            <w:showingPlcHdr/>
          </w:sdtPr>
          <w:sdtContent>
            <w:tc>
              <w:tcPr>
                <w:tcW w:w="2424" w:type="dxa"/>
              </w:tcPr>
              <w:p w14:paraId="2BCF138A" w14:textId="73F35D67"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4A1D8B">
                  <w:rPr>
                    <w:rStyle w:val="PlaceholderText"/>
                  </w:rPr>
                  <w:t>Click or tap here to enter text.</w:t>
                </w:r>
              </w:p>
            </w:tc>
          </w:sdtContent>
        </w:sdt>
      </w:tr>
      <w:tr w:rsidR="00756328" w:rsidRPr="00F67AB0" w14:paraId="59A4E0E7" w14:textId="77777777" w:rsidTr="00E41D30">
        <w:tc>
          <w:tcPr>
            <w:tcW w:w="7195" w:type="dxa"/>
          </w:tcPr>
          <w:p w14:paraId="606F4183" w14:textId="17F4C3FF" w:rsidR="00756328" w:rsidRPr="00D62A67" w:rsidRDefault="00756328" w:rsidP="00756328">
            <w:pPr>
              <w:ind w:left="589" w:hanging="589"/>
              <w:jc w:val="thaiDistribute"/>
              <w:rPr>
                <w:rFonts w:ascii="TH SarabunPSK" w:hAnsi="TH SarabunPSK" w:cs="TH SarabunPSK"/>
                <w:sz w:val="28"/>
              </w:rPr>
            </w:pPr>
            <w:r w:rsidRPr="00D62A67">
              <w:rPr>
                <w:rFonts w:ascii="TH SarabunPSK" w:hAnsi="TH SarabunPSK" w:cs="TH SarabunPSK"/>
                <w:sz w:val="28"/>
              </w:rPr>
              <w:t>6</w:t>
            </w:r>
            <w:r w:rsidRPr="00D62A67">
              <w:rPr>
                <w:rFonts w:ascii="TH SarabunPSK" w:hAnsi="TH SarabunPSK" w:cs="TH SarabunPSK"/>
                <w:sz w:val="28"/>
                <w:cs/>
              </w:rPr>
              <w:t>.</w:t>
            </w:r>
            <w:r w:rsidRPr="00D62A67">
              <w:rPr>
                <w:rFonts w:ascii="TH SarabunPSK" w:hAnsi="TH SarabunPSK" w:cs="TH SarabunPSK"/>
                <w:sz w:val="28"/>
              </w:rPr>
              <w:t>6</w:t>
            </w:r>
            <w:r w:rsidRPr="00D62A67">
              <w:rPr>
                <w:rFonts w:ascii="TH SarabunPSK" w:hAnsi="TH SarabunPSK" w:cs="TH SarabunPSK"/>
                <w:sz w:val="28"/>
                <w:cs/>
              </w:rPr>
              <w:t>.</w:t>
            </w:r>
            <w:r w:rsidRPr="00D62A67">
              <w:rPr>
                <w:rFonts w:ascii="TH SarabunPSK" w:hAnsi="TH SarabunPSK" w:cs="TH SarabunPSK"/>
                <w:sz w:val="28"/>
              </w:rPr>
              <w:t>2</w:t>
            </w:r>
            <w:r w:rsidRPr="00D62A67">
              <w:rPr>
                <w:rFonts w:ascii="TH SarabunPSK" w:hAnsi="TH SarabunPSK" w:cs="TH SarabunPSK"/>
                <w:sz w:val="28"/>
              </w:rPr>
              <w:tab/>
              <w:t>Crew must be given suitable instructions on monitoring of fuel used and ensuring fuel remaining on board is not less than the fuel required to proceed to an aerodrome where a safe landing can be made with the planned final reserve fuel remaining upon landing</w:t>
            </w:r>
            <w:r w:rsidRPr="00D62A67">
              <w:rPr>
                <w:rFonts w:ascii="TH SarabunPSK" w:hAnsi="TH SarabunPSK" w:cs="TH SarabunPSK"/>
                <w:sz w:val="28"/>
                <w:cs/>
              </w:rPr>
              <w:t xml:space="preserve">. </w:t>
            </w:r>
            <w:r w:rsidRPr="00D62A67">
              <w:rPr>
                <w:rFonts w:ascii="TH SarabunPSK" w:hAnsi="TH SarabunPSK" w:cs="TH SarabunPSK"/>
                <w:sz w:val="28"/>
              </w:rPr>
              <w:t>The records required by these instructions should be retained for at least three months</w:t>
            </w:r>
            <w:r w:rsidRPr="00D62A67">
              <w:rPr>
                <w:rFonts w:ascii="TH SarabunPSK" w:hAnsi="TH SarabunPSK" w:cs="TH SarabunPSK"/>
                <w:sz w:val="28"/>
                <w:cs/>
              </w:rPr>
              <w:t>.</w:t>
            </w:r>
          </w:p>
        </w:tc>
        <w:sdt>
          <w:sdtPr>
            <w:rPr>
              <w:rFonts w:ascii="TH SarabunPSK" w:hAnsi="TH SarabunPSK" w:cs="TH SarabunPSK"/>
              <w:bCs/>
              <w:spacing w:val="-1"/>
              <w:sz w:val="28"/>
              <w:cs/>
            </w:rPr>
            <w:id w:val="-1343316461"/>
            <w:placeholder>
              <w:docPart w:val="0F6A93D38F714BF690ADC345EAA254EE"/>
            </w:placeholder>
            <w:showingPlcHdr/>
          </w:sdtPr>
          <w:sdtContent>
            <w:tc>
              <w:tcPr>
                <w:tcW w:w="4410" w:type="dxa"/>
              </w:tcPr>
              <w:p w14:paraId="2731265E" w14:textId="545092B4"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4A1D8B">
                  <w:rPr>
                    <w:rStyle w:val="PlaceholderText"/>
                  </w:rPr>
                  <w:t>Click or tap here to enter text.</w:t>
                </w:r>
              </w:p>
            </w:tc>
          </w:sdtContent>
        </w:sdt>
        <w:sdt>
          <w:sdtPr>
            <w:rPr>
              <w:rFonts w:ascii="TH SarabunPSK" w:hAnsi="TH SarabunPSK" w:cs="TH SarabunPSK"/>
              <w:bCs/>
              <w:spacing w:val="-1"/>
              <w:sz w:val="28"/>
              <w:cs/>
            </w:rPr>
            <w:id w:val="1204281576"/>
            <w:placeholder>
              <w:docPart w:val="2E212B3F78E04C7C8F3F906308BA0AD0"/>
            </w:placeholder>
            <w:showingPlcHdr/>
          </w:sdtPr>
          <w:sdtContent>
            <w:tc>
              <w:tcPr>
                <w:tcW w:w="2424" w:type="dxa"/>
              </w:tcPr>
              <w:p w14:paraId="2399AD95" w14:textId="3EE1554B"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4A1D8B">
                  <w:rPr>
                    <w:rStyle w:val="PlaceholderText"/>
                  </w:rPr>
                  <w:t>Click or tap here to enter text.</w:t>
                </w:r>
              </w:p>
            </w:tc>
          </w:sdtContent>
        </w:sdt>
      </w:tr>
      <w:tr w:rsidR="00756328" w:rsidRPr="00F67AB0" w14:paraId="29B167B8" w14:textId="77777777" w:rsidTr="00E41D30">
        <w:tc>
          <w:tcPr>
            <w:tcW w:w="7195" w:type="dxa"/>
          </w:tcPr>
          <w:p w14:paraId="2554EB77" w14:textId="005EC917" w:rsidR="00756328" w:rsidRPr="00D62A67" w:rsidRDefault="00756328" w:rsidP="00756328">
            <w:pPr>
              <w:ind w:left="589" w:hanging="589"/>
              <w:jc w:val="thaiDistribute"/>
              <w:rPr>
                <w:rFonts w:ascii="TH SarabunPSK" w:hAnsi="TH SarabunPSK" w:cs="TH SarabunPSK"/>
                <w:sz w:val="28"/>
              </w:rPr>
            </w:pPr>
            <w:r w:rsidRPr="00D62A67">
              <w:rPr>
                <w:rFonts w:ascii="TH SarabunPSK" w:hAnsi="TH SarabunPSK" w:cs="TH SarabunPSK"/>
                <w:sz w:val="28"/>
              </w:rPr>
              <w:lastRenderedPageBreak/>
              <w:t>6</w:t>
            </w:r>
            <w:r w:rsidRPr="00D62A67">
              <w:rPr>
                <w:rFonts w:ascii="TH SarabunPSK" w:hAnsi="TH SarabunPSK" w:cs="TH SarabunPSK"/>
                <w:sz w:val="28"/>
                <w:cs/>
              </w:rPr>
              <w:t>.</w:t>
            </w:r>
            <w:r w:rsidRPr="00D62A67">
              <w:rPr>
                <w:rFonts w:ascii="TH SarabunPSK" w:hAnsi="TH SarabunPSK" w:cs="TH SarabunPSK"/>
                <w:sz w:val="28"/>
              </w:rPr>
              <w:t>6</w:t>
            </w:r>
            <w:r w:rsidRPr="00D62A67">
              <w:rPr>
                <w:rFonts w:ascii="TH SarabunPSK" w:hAnsi="TH SarabunPSK" w:cs="TH SarabunPSK"/>
                <w:sz w:val="28"/>
                <w:cs/>
              </w:rPr>
              <w:t>.</w:t>
            </w:r>
            <w:r w:rsidRPr="00D62A67">
              <w:rPr>
                <w:rFonts w:ascii="TH SarabunPSK" w:hAnsi="TH SarabunPSK" w:cs="TH SarabunPSK"/>
                <w:sz w:val="28"/>
              </w:rPr>
              <w:t>3</w:t>
            </w:r>
            <w:r w:rsidRPr="00D62A67">
              <w:rPr>
                <w:rFonts w:ascii="TH SarabunPSK" w:hAnsi="TH SarabunPSK" w:cs="TH SarabunPSK"/>
                <w:sz w:val="28"/>
              </w:rPr>
              <w:tab/>
              <w:t>When an aircraft has been dispatched under paragraph 6.4 a decision must be made at or before decision point whether to land at the alternate destination or re-planning to the final destination. The manual must contain instructions that the aircraft may only be re-planning if the fuel on board is sufficient to reach the final destination (6.2.1(b)) with contingency fuel (6.2.1(c)), destination alternate fuel (6.2.1(d)), destination alternate contingency fuel (6.2.1(e)) and final reserve fuel (6.2.1(e)) as per paragraph 6.2 calculation, or fuel sufficient to reach the final destination (6.2.1(b)) and contingency fuel (6.2.1(c)) with reserves of paragraph 6.3.1 if all the conditions of paragraph 6.3.2 are met.</w:t>
            </w:r>
          </w:p>
        </w:tc>
        <w:sdt>
          <w:sdtPr>
            <w:rPr>
              <w:rFonts w:ascii="TH SarabunPSK" w:hAnsi="TH SarabunPSK" w:cs="TH SarabunPSK"/>
              <w:bCs/>
              <w:spacing w:val="-1"/>
              <w:sz w:val="28"/>
              <w:cs/>
            </w:rPr>
            <w:id w:val="-251588591"/>
            <w:placeholder>
              <w:docPart w:val="C51E725ABC6F4888AC2F5A04687DD81D"/>
            </w:placeholder>
            <w:showingPlcHdr/>
          </w:sdtPr>
          <w:sdtContent>
            <w:tc>
              <w:tcPr>
                <w:tcW w:w="4410" w:type="dxa"/>
              </w:tcPr>
              <w:p w14:paraId="45D9FD23" w14:textId="5A18F515"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4A1D8B">
                  <w:rPr>
                    <w:rStyle w:val="PlaceholderText"/>
                  </w:rPr>
                  <w:t>Click or tap here to enter text.</w:t>
                </w:r>
              </w:p>
            </w:tc>
          </w:sdtContent>
        </w:sdt>
        <w:sdt>
          <w:sdtPr>
            <w:rPr>
              <w:rFonts w:ascii="TH SarabunPSK" w:hAnsi="TH SarabunPSK" w:cs="TH SarabunPSK"/>
              <w:bCs/>
              <w:spacing w:val="-1"/>
              <w:sz w:val="28"/>
              <w:cs/>
            </w:rPr>
            <w:id w:val="1524519952"/>
            <w:placeholder>
              <w:docPart w:val="E37366423C784117937074AC8E127F2B"/>
            </w:placeholder>
            <w:showingPlcHdr/>
          </w:sdtPr>
          <w:sdtContent>
            <w:tc>
              <w:tcPr>
                <w:tcW w:w="2424" w:type="dxa"/>
              </w:tcPr>
              <w:p w14:paraId="56D0F770" w14:textId="22A91021"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4A1D8B">
                  <w:rPr>
                    <w:rStyle w:val="PlaceholderText"/>
                  </w:rPr>
                  <w:t>Click or tap here to enter text.</w:t>
                </w:r>
              </w:p>
            </w:tc>
          </w:sdtContent>
        </w:sdt>
      </w:tr>
      <w:tr w:rsidR="00756328" w:rsidRPr="00F67AB0" w14:paraId="28956519" w14:textId="77777777" w:rsidTr="00E41D30">
        <w:tc>
          <w:tcPr>
            <w:tcW w:w="7195" w:type="dxa"/>
          </w:tcPr>
          <w:p w14:paraId="15E4C421" w14:textId="2A2C91EA" w:rsidR="00756328" w:rsidRPr="00D62A67" w:rsidRDefault="00756328" w:rsidP="00756328">
            <w:pPr>
              <w:ind w:left="589" w:hanging="589"/>
              <w:jc w:val="thaiDistribute"/>
              <w:rPr>
                <w:rFonts w:ascii="TH SarabunPSK" w:hAnsi="TH SarabunPSK" w:cs="TH SarabunPSK"/>
                <w:sz w:val="28"/>
              </w:rPr>
            </w:pPr>
            <w:r w:rsidRPr="00D62A67">
              <w:rPr>
                <w:rFonts w:ascii="TH SarabunPSK" w:hAnsi="TH SarabunPSK" w:cs="TH SarabunPSK"/>
                <w:sz w:val="28"/>
              </w:rPr>
              <w:t>6</w:t>
            </w:r>
            <w:r w:rsidRPr="00D62A67">
              <w:rPr>
                <w:rFonts w:ascii="TH SarabunPSK" w:hAnsi="TH SarabunPSK" w:cs="TH SarabunPSK"/>
                <w:sz w:val="28"/>
                <w:cs/>
              </w:rPr>
              <w:t>.</w:t>
            </w:r>
            <w:r w:rsidRPr="00D62A67">
              <w:rPr>
                <w:rFonts w:ascii="TH SarabunPSK" w:hAnsi="TH SarabunPSK" w:cs="TH SarabunPSK"/>
                <w:sz w:val="28"/>
              </w:rPr>
              <w:t>6</w:t>
            </w:r>
            <w:r w:rsidRPr="00D62A67">
              <w:rPr>
                <w:rFonts w:ascii="TH SarabunPSK" w:hAnsi="TH SarabunPSK" w:cs="TH SarabunPSK"/>
                <w:sz w:val="28"/>
                <w:cs/>
              </w:rPr>
              <w:t>.</w:t>
            </w:r>
            <w:r w:rsidRPr="00D62A67">
              <w:rPr>
                <w:rFonts w:ascii="TH SarabunPSK" w:hAnsi="TH SarabunPSK" w:cs="TH SarabunPSK"/>
                <w:sz w:val="28"/>
              </w:rPr>
              <w:t>4</w:t>
            </w:r>
            <w:r w:rsidRPr="00D62A67">
              <w:rPr>
                <w:rFonts w:ascii="TH SarabunPSK" w:hAnsi="TH SarabunPSK" w:cs="TH SarabunPSK"/>
                <w:sz w:val="28"/>
              </w:rPr>
              <w:tab/>
              <w:t>The manual must state that in the event of a diversion, the fuel on</w:t>
            </w:r>
            <w:r w:rsidRPr="00D62A67">
              <w:rPr>
                <w:rFonts w:ascii="TH SarabunPSK" w:hAnsi="TH SarabunPSK" w:cs="TH SarabunPSK"/>
                <w:sz w:val="28"/>
                <w:cs/>
              </w:rPr>
              <w:t>-</w:t>
            </w:r>
            <w:r w:rsidRPr="00D62A67">
              <w:rPr>
                <w:rFonts w:ascii="TH SarabunPSK" w:hAnsi="TH SarabunPSK" w:cs="TH SarabunPSK"/>
                <w:sz w:val="28"/>
              </w:rPr>
              <w:t xml:space="preserve">board shall be sufficient for the aircraft to arrive at the alternate with at least final reserve fuel </w:t>
            </w:r>
            <w:r w:rsidRPr="00D62A67">
              <w:rPr>
                <w:rFonts w:ascii="TH SarabunPSK" w:hAnsi="TH SarabunPSK" w:cs="TH SarabunPSK"/>
                <w:sz w:val="28"/>
                <w:cs/>
              </w:rPr>
              <w:t>(</w:t>
            </w:r>
            <w:r w:rsidRPr="00D62A67">
              <w:rPr>
                <w:rFonts w:ascii="TH SarabunPSK" w:hAnsi="TH SarabunPSK" w:cs="TH SarabunPSK"/>
                <w:sz w:val="28"/>
              </w:rPr>
              <w:t>6</w:t>
            </w:r>
            <w:r w:rsidRPr="00D62A67">
              <w:rPr>
                <w:rFonts w:ascii="TH SarabunPSK" w:hAnsi="TH SarabunPSK" w:cs="TH SarabunPSK"/>
                <w:sz w:val="28"/>
                <w:cs/>
              </w:rPr>
              <w:t>.</w:t>
            </w:r>
            <w:r w:rsidRPr="00D62A67">
              <w:rPr>
                <w:rFonts w:ascii="TH SarabunPSK" w:hAnsi="TH SarabunPSK" w:cs="TH SarabunPSK"/>
                <w:sz w:val="28"/>
              </w:rPr>
              <w:t>2</w:t>
            </w:r>
            <w:r w:rsidRPr="00D62A67">
              <w:rPr>
                <w:rFonts w:ascii="TH SarabunPSK" w:hAnsi="TH SarabunPSK" w:cs="TH SarabunPSK"/>
                <w:sz w:val="28"/>
                <w:cs/>
              </w:rPr>
              <w:t>.</w:t>
            </w:r>
            <w:r w:rsidRPr="00D62A67">
              <w:rPr>
                <w:rFonts w:ascii="TH SarabunPSK" w:hAnsi="TH SarabunPSK" w:cs="TH SarabunPSK"/>
                <w:sz w:val="28"/>
              </w:rPr>
              <w:t>1</w:t>
            </w:r>
            <w:r w:rsidRPr="00D62A67">
              <w:rPr>
                <w:rFonts w:ascii="TH SarabunPSK" w:hAnsi="TH SarabunPSK" w:cs="TH SarabunPSK"/>
                <w:sz w:val="28"/>
                <w:cs/>
              </w:rPr>
              <w:t>(</w:t>
            </w:r>
            <w:r w:rsidRPr="00D62A67">
              <w:rPr>
                <w:rFonts w:ascii="TH SarabunPSK" w:hAnsi="TH SarabunPSK" w:cs="TH SarabunPSK"/>
                <w:sz w:val="28"/>
              </w:rPr>
              <w:t>e</w:t>
            </w:r>
            <w:r w:rsidRPr="00D62A67">
              <w:rPr>
                <w:rFonts w:ascii="TH SarabunPSK" w:hAnsi="TH SarabunPSK" w:cs="TH SarabunPSK"/>
                <w:sz w:val="28"/>
                <w:cs/>
              </w:rPr>
              <w:t xml:space="preserve">)) </w:t>
            </w:r>
            <w:r w:rsidRPr="00D62A67">
              <w:rPr>
                <w:rFonts w:ascii="TH SarabunPSK" w:hAnsi="TH SarabunPSK" w:cs="TH SarabunPSK"/>
                <w:sz w:val="28"/>
              </w:rPr>
              <w:t>upon landing</w:t>
            </w:r>
            <w:r w:rsidRPr="00D62A67">
              <w:rPr>
                <w:rFonts w:ascii="TH SarabunPSK" w:hAnsi="TH SarabunPSK" w:cs="TH SarabunPSK"/>
                <w:sz w:val="28"/>
                <w:cs/>
              </w:rPr>
              <w:t>.</w:t>
            </w:r>
          </w:p>
        </w:tc>
        <w:sdt>
          <w:sdtPr>
            <w:rPr>
              <w:rFonts w:ascii="TH SarabunPSK" w:hAnsi="TH SarabunPSK" w:cs="TH SarabunPSK"/>
              <w:bCs/>
              <w:spacing w:val="-1"/>
              <w:sz w:val="28"/>
              <w:cs/>
            </w:rPr>
            <w:id w:val="1507706591"/>
            <w:placeholder>
              <w:docPart w:val="0C8E1CD0319F4E7DB3FA7ACABC798D46"/>
            </w:placeholder>
            <w:showingPlcHdr/>
          </w:sdtPr>
          <w:sdtContent>
            <w:tc>
              <w:tcPr>
                <w:tcW w:w="4410" w:type="dxa"/>
              </w:tcPr>
              <w:p w14:paraId="0444E801" w14:textId="03FD5F85"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BE6BCA">
                  <w:rPr>
                    <w:rStyle w:val="PlaceholderText"/>
                  </w:rPr>
                  <w:t>Click or tap here to enter text.</w:t>
                </w:r>
              </w:p>
            </w:tc>
          </w:sdtContent>
        </w:sdt>
        <w:sdt>
          <w:sdtPr>
            <w:rPr>
              <w:rFonts w:ascii="TH SarabunPSK" w:hAnsi="TH SarabunPSK" w:cs="TH SarabunPSK"/>
              <w:bCs/>
              <w:spacing w:val="-1"/>
              <w:sz w:val="28"/>
              <w:cs/>
            </w:rPr>
            <w:id w:val="907967169"/>
            <w:placeholder>
              <w:docPart w:val="F3483F635AD340A489E98BDE9FC3737A"/>
            </w:placeholder>
            <w:showingPlcHdr/>
          </w:sdtPr>
          <w:sdtContent>
            <w:tc>
              <w:tcPr>
                <w:tcW w:w="2424" w:type="dxa"/>
              </w:tcPr>
              <w:p w14:paraId="628522D0" w14:textId="45584153"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BE6BCA">
                  <w:rPr>
                    <w:rStyle w:val="PlaceholderText"/>
                  </w:rPr>
                  <w:t>Click or tap here to enter text.</w:t>
                </w:r>
              </w:p>
            </w:tc>
          </w:sdtContent>
        </w:sdt>
      </w:tr>
      <w:tr w:rsidR="00756328" w:rsidRPr="00F67AB0" w14:paraId="1BC992D5" w14:textId="77777777" w:rsidTr="00E41D30">
        <w:tc>
          <w:tcPr>
            <w:tcW w:w="7195" w:type="dxa"/>
          </w:tcPr>
          <w:p w14:paraId="06543A44" w14:textId="07639712" w:rsidR="00756328" w:rsidRPr="00D62A67" w:rsidRDefault="00756328" w:rsidP="00756328">
            <w:pPr>
              <w:ind w:left="589" w:hanging="589"/>
              <w:jc w:val="thaiDistribute"/>
              <w:rPr>
                <w:rFonts w:ascii="TH SarabunPSK" w:hAnsi="TH SarabunPSK" w:cs="TH SarabunPSK"/>
                <w:sz w:val="28"/>
              </w:rPr>
            </w:pPr>
            <w:r w:rsidRPr="00D62A67">
              <w:rPr>
                <w:rFonts w:ascii="TH SarabunPSK" w:hAnsi="TH SarabunPSK" w:cs="TH SarabunPSK"/>
                <w:sz w:val="28"/>
              </w:rPr>
              <w:t>6</w:t>
            </w:r>
            <w:r w:rsidRPr="00D62A67">
              <w:rPr>
                <w:rFonts w:ascii="TH SarabunPSK" w:hAnsi="TH SarabunPSK" w:cs="TH SarabunPSK"/>
                <w:sz w:val="28"/>
                <w:cs/>
              </w:rPr>
              <w:t>.</w:t>
            </w:r>
            <w:r w:rsidRPr="00D62A67">
              <w:rPr>
                <w:rFonts w:ascii="TH SarabunPSK" w:hAnsi="TH SarabunPSK" w:cs="TH SarabunPSK"/>
                <w:sz w:val="28"/>
              </w:rPr>
              <w:t>6</w:t>
            </w:r>
            <w:r w:rsidRPr="00D62A67">
              <w:rPr>
                <w:rFonts w:ascii="TH SarabunPSK" w:hAnsi="TH SarabunPSK" w:cs="TH SarabunPSK"/>
                <w:sz w:val="28"/>
                <w:cs/>
              </w:rPr>
              <w:t>.</w:t>
            </w:r>
            <w:r w:rsidRPr="00D62A67">
              <w:rPr>
                <w:rFonts w:ascii="TH SarabunPSK" w:hAnsi="TH SarabunPSK" w:cs="TH SarabunPSK"/>
                <w:sz w:val="28"/>
              </w:rPr>
              <w:t>5</w:t>
            </w:r>
            <w:r w:rsidRPr="00D62A67">
              <w:rPr>
                <w:rFonts w:ascii="TH SarabunPSK" w:hAnsi="TH SarabunPSK" w:cs="TH SarabunPSK"/>
                <w:sz w:val="28"/>
              </w:rPr>
              <w:tab/>
              <w:t>When any abnormal fuel procedure is used in flight, the pilot</w:t>
            </w:r>
            <w:r w:rsidRPr="00D62A67">
              <w:rPr>
                <w:rFonts w:ascii="TH SarabunPSK" w:hAnsi="TH SarabunPSK" w:cs="TH SarabunPSK"/>
                <w:sz w:val="28"/>
                <w:cs/>
              </w:rPr>
              <w:t>-</w:t>
            </w:r>
            <w:r w:rsidRPr="00D62A67">
              <w:rPr>
                <w:rFonts w:ascii="TH SarabunPSK" w:hAnsi="TH SarabunPSK" w:cs="TH SarabunPSK"/>
                <w:sz w:val="28"/>
              </w:rPr>
              <w:t>in</w:t>
            </w:r>
            <w:r w:rsidRPr="00D62A67">
              <w:rPr>
                <w:rFonts w:ascii="TH SarabunPSK" w:hAnsi="TH SarabunPSK" w:cs="TH SarabunPSK"/>
                <w:sz w:val="28"/>
                <w:cs/>
              </w:rPr>
              <w:t>-</w:t>
            </w:r>
            <w:r w:rsidRPr="00D62A67">
              <w:rPr>
                <w:rFonts w:ascii="TH SarabunPSK" w:hAnsi="TH SarabunPSK" w:cs="TH SarabunPSK"/>
                <w:sz w:val="28"/>
              </w:rPr>
              <w:t>command must be informed and at least two crew members must monitor the operation</w:t>
            </w:r>
            <w:r w:rsidRPr="00D62A67">
              <w:rPr>
                <w:rFonts w:ascii="TH SarabunPSK" w:hAnsi="TH SarabunPSK" w:cs="TH SarabunPSK"/>
                <w:sz w:val="28"/>
                <w:cs/>
              </w:rPr>
              <w:t xml:space="preserve">. </w:t>
            </w:r>
          </w:p>
        </w:tc>
        <w:sdt>
          <w:sdtPr>
            <w:rPr>
              <w:rFonts w:ascii="TH SarabunPSK" w:hAnsi="TH SarabunPSK" w:cs="TH SarabunPSK"/>
              <w:bCs/>
              <w:spacing w:val="-1"/>
              <w:sz w:val="28"/>
              <w:cs/>
            </w:rPr>
            <w:id w:val="-1001662418"/>
            <w:placeholder>
              <w:docPart w:val="A9381883D30A4A46BC30F4E66270CB0E"/>
            </w:placeholder>
            <w:showingPlcHdr/>
          </w:sdtPr>
          <w:sdtContent>
            <w:tc>
              <w:tcPr>
                <w:tcW w:w="4410" w:type="dxa"/>
              </w:tcPr>
              <w:p w14:paraId="684BEF6F" w14:textId="5F9887E6"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BE6BCA">
                  <w:rPr>
                    <w:rStyle w:val="PlaceholderText"/>
                  </w:rPr>
                  <w:t>Click or tap here to enter text.</w:t>
                </w:r>
              </w:p>
            </w:tc>
          </w:sdtContent>
        </w:sdt>
        <w:sdt>
          <w:sdtPr>
            <w:rPr>
              <w:rFonts w:ascii="TH SarabunPSK" w:hAnsi="TH SarabunPSK" w:cs="TH SarabunPSK"/>
              <w:bCs/>
              <w:spacing w:val="-1"/>
              <w:sz w:val="28"/>
              <w:cs/>
            </w:rPr>
            <w:id w:val="895322291"/>
            <w:placeholder>
              <w:docPart w:val="BEF882D3F886419CAE96BBF701616772"/>
            </w:placeholder>
            <w:showingPlcHdr/>
          </w:sdtPr>
          <w:sdtContent>
            <w:tc>
              <w:tcPr>
                <w:tcW w:w="2424" w:type="dxa"/>
              </w:tcPr>
              <w:p w14:paraId="442D6006" w14:textId="4F9ED7C6" w:rsidR="00756328" w:rsidRPr="00756328" w:rsidRDefault="007563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BE6BCA">
                  <w:rPr>
                    <w:rStyle w:val="PlaceholderText"/>
                  </w:rPr>
                  <w:t>Click or tap here to enter text.</w:t>
                </w:r>
              </w:p>
            </w:tc>
          </w:sdtContent>
        </w:sdt>
      </w:tr>
      <w:tr w:rsidR="009A6213" w:rsidRPr="00F67AB0" w14:paraId="41C92003" w14:textId="77777777" w:rsidTr="00B70331">
        <w:tc>
          <w:tcPr>
            <w:tcW w:w="11605" w:type="dxa"/>
            <w:gridSpan w:val="2"/>
          </w:tcPr>
          <w:p w14:paraId="1F12C840" w14:textId="1F9DAA86" w:rsidR="009A6213" w:rsidRPr="00010AF4" w:rsidRDefault="009A6213" w:rsidP="009A6213">
            <w:pPr>
              <w:ind w:left="589" w:hanging="589"/>
              <w:jc w:val="thaiDistribute"/>
              <w:rPr>
                <w:rFonts w:ascii="TH SarabunPSK" w:hAnsi="TH SarabunPSK" w:cs="TH SarabunPSK"/>
                <w:sz w:val="28"/>
              </w:rPr>
            </w:pPr>
            <w:r w:rsidRPr="00010AF4">
              <w:rPr>
                <w:rFonts w:ascii="TH SarabunPSK" w:hAnsi="TH SarabunPSK" w:cs="TH SarabunPSK"/>
                <w:sz w:val="28"/>
              </w:rPr>
              <w:t>6</w:t>
            </w:r>
            <w:r w:rsidRPr="00010AF4">
              <w:rPr>
                <w:rFonts w:ascii="TH SarabunPSK" w:hAnsi="TH SarabunPSK" w:cs="TH SarabunPSK"/>
                <w:sz w:val="28"/>
                <w:cs/>
              </w:rPr>
              <w:t>.</w:t>
            </w:r>
            <w:r w:rsidRPr="00010AF4">
              <w:rPr>
                <w:rFonts w:ascii="TH SarabunPSK" w:hAnsi="TH SarabunPSK" w:cs="TH SarabunPSK"/>
                <w:sz w:val="28"/>
              </w:rPr>
              <w:t>6</w:t>
            </w:r>
            <w:r w:rsidRPr="00010AF4">
              <w:rPr>
                <w:rFonts w:ascii="TH SarabunPSK" w:hAnsi="TH SarabunPSK" w:cs="TH SarabunPSK"/>
                <w:sz w:val="28"/>
                <w:cs/>
              </w:rPr>
              <w:t>.</w:t>
            </w:r>
            <w:r w:rsidRPr="00010AF4">
              <w:rPr>
                <w:rFonts w:ascii="TH SarabunPSK" w:hAnsi="TH SarabunPSK" w:cs="TH SarabunPSK"/>
                <w:sz w:val="28"/>
              </w:rPr>
              <w:t>6</w:t>
            </w:r>
            <w:r w:rsidRPr="00010AF4">
              <w:rPr>
                <w:rFonts w:ascii="TH SarabunPSK" w:hAnsi="TH SarabunPSK" w:cs="TH SarabunPSK"/>
                <w:sz w:val="28"/>
              </w:rPr>
              <w:tab/>
              <w:t>Instructions may be included in the manual to allow crew to continue a flight to a destination when normal reserve fuel will no longer be available</w:t>
            </w:r>
            <w:r w:rsidRPr="00010AF4">
              <w:rPr>
                <w:rFonts w:ascii="TH SarabunPSK" w:hAnsi="TH SarabunPSK" w:cs="TH SarabunPSK"/>
                <w:sz w:val="28"/>
                <w:cs/>
              </w:rPr>
              <w:t xml:space="preserve">. </w:t>
            </w:r>
            <w:r w:rsidRPr="00010AF4">
              <w:rPr>
                <w:rFonts w:ascii="TH SarabunPSK" w:hAnsi="TH SarabunPSK" w:cs="TH SarabunPSK"/>
                <w:sz w:val="28"/>
              </w:rPr>
              <w:t>Safeguarding conditions associated with those instructions shall include</w:t>
            </w:r>
            <w:r w:rsidRPr="00010AF4">
              <w:rPr>
                <w:rFonts w:ascii="TH SarabunPSK" w:hAnsi="TH SarabunPSK" w:cs="TH SarabunPSK"/>
                <w:sz w:val="28"/>
                <w:cs/>
              </w:rPr>
              <w:t>:</w:t>
            </w:r>
          </w:p>
        </w:tc>
        <w:tc>
          <w:tcPr>
            <w:tcW w:w="2424" w:type="dxa"/>
          </w:tcPr>
          <w:p w14:paraId="2E99150B" w14:textId="3662866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0E94F65A" w14:textId="77777777" w:rsidTr="00E41D30">
        <w:tc>
          <w:tcPr>
            <w:tcW w:w="7195" w:type="dxa"/>
          </w:tcPr>
          <w:p w14:paraId="5BDDE4D6" w14:textId="3FEC71B3" w:rsidR="009A6213" w:rsidRPr="00010AF4" w:rsidRDefault="009A6213" w:rsidP="009A6213">
            <w:pPr>
              <w:pStyle w:val="ListParagraph"/>
              <w:numPr>
                <w:ilvl w:val="0"/>
                <w:numId w:val="27"/>
              </w:numPr>
              <w:ind w:left="1014"/>
              <w:jc w:val="thaiDistribute"/>
              <w:rPr>
                <w:rFonts w:ascii="TH SarabunPSK" w:hAnsi="TH SarabunPSK" w:cs="TH SarabunPSK"/>
                <w:sz w:val="28"/>
              </w:rPr>
            </w:pPr>
            <w:r w:rsidRPr="00010AF4">
              <w:rPr>
                <w:rFonts w:ascii="TH SarabunPSK" w:hAnsi="TH SarabunPSK" w:cs="TH SarabunPSK"/>
                <w:sz w:val="28"/>
              </w:rPr>
              <w:t xml:space="preserve">such a decision to continue should only be made when one hour or less from the destination and when close to a usable </w:t>
            </w:r>
            <w:proofErr w:type="spellStart"/>
            <w:r w:rsidRPr="00010AF4">
              <w:rPr>
                <w:rFonts w:ascii="TH SarabunPSK" w:hAnsi="TH SarabunPSK" w:cs="TH SarabunPSK"/>
                <w:sz w:val="28"/>
              </w:rPr>
              <w:t>en</w:t>
            </w:r>
            <w:proofErr w:type="spellEnd"/>
            <w:r w:rsidRPr="00010AF4">
              <w:rPr>
                <w:rFonts w:ascii="TH SarabunPSK" w:hAnsi="TH SarabunPSK" w:cs="TH SarabunPSK"/>
                <w:sz w:val="28"/>
                <w:cs/>
              </w:rPr>
              <w:t>-</w:t>
            </w:r>
            <w:r w:rsidRPr="00010AF4">
              <w:rPr>
                <w:rFonts w:ascii="TH SarabunPSK" w:hAnsi="TH SarabunPSK" w:cs="TH SarabunPSK"/>
                <w:sz w:val="28"/>
              </w:rPr>
              <w:t>route aerodrome;</w:t>
            </w:r>
          </w:p>
        </w:tc>
        <w:sdt>
          <w:sdtPr>
            <w:rPr>
              <w:rFonts w:ascii="TH SarabunPSK" w:hAnsi="TH SarabunPSK" w:cs="TH SarabunPSK"/>
              <w:bCs/>
              <w:spacing w:val="-1"/>
              <w:sz w:val="28"/>
              <w:cs/>
            </w:rPr>
            <w:id w:val="1118113114"/>
            <w:placeholder>
              <w:docPart w:val="02652E58968F47B6B0F08FDAE636CA8E"/>
            </w:placeholder>
            <w:showingPlcHdr/>
          </w:sdtPr>
          <w:sdtContent>
            <w:tc>
              <w:tcPr>
                <w:tcW w:w="4410" w:type="dxa"/>
              </w:tcPr>
              <w:p w14:paraId="6AA0C619" w14:textId="3DFCBCF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317E8F">
                  <w:rPr>
                    <w:rStyle w:val="PlaceholderText"/>
                  </w:rPr>
                  <w:t>Click or tap here to enter text.</w:t>
                </w:r>
              </w:p>
            </w:tc>
          </w:sdtContent>
        </w:sdt>
        <w:sdt>
          <w:sdtPr>
            <w:rPr>
              <w:rFonts w:ascii="TH SarabunPSK" w:hAnsi="TH SarabunPSK" w:cs="TH SarabunPSK"/>
              <w:bCs/>
              <w:spacing w:val="-1"/>
              <w:sz w:val="28"/>
              <w:cs/>
            </w:rPr>
            <w:id w:val="-936597956"/>
            <w:placeholder>
              <w:docPart w:val="62C52646BD0B46818CB23F1D4525F01A"/>
            </w:placeholder>
            <w:showingPlcHdr/>
          </w:sdtPr>
          <w:sdtContent>
            <w:tc>
              <w:tcPr>
                <w:tcW w:w="2424" w:type="dxa"/>
              </w:tcPr>
              <w:p w14:paraId="34DC9D8D" w14:textId="3A789B8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50529">
                  <w:rPr>
                    <w:rStyle w:val="PlaceholderText"/>
                  </w:rPr>
                  <w:t>Click or tap here to enter text.</w:t>
                </w:r>
              </w:p>
            </w:tc>
          </w:sdtContent>
        </w:sdt>
      </w:tr>
      <w:tr w:rsidR="009A6213" w:rsidRPr="00F67AB0" w14:paraId="49A51B3C" w14:textId="77777777" w:rsidTr="00E41D30">
        <w:tc>
          <w:tcPr>
            <w:tcW w:w="7195" w:type="dxa"/>
          </w:tcPr>
          <w:p w14:paraId="03BBA328" w14:textId="6BDB2751" w:rsidR="009A6213" w:rsidRPr="00010AF4" w:rsidRDefault="009A6213" w:rsidP="009A6213">
            <w:pPr>
              <w:pStyle w:val="ListParagraph"/>
              <w:numPr>
                <w:ilvl w:val="0"/>
                <w:numId w:val="27"/>
              </w:numPr>
              <w:ind w:left="1014"/>
              <w:jc w:val="thaiDistribute"/>
              <w:rPr>
                <w:rFonts w:ascii="TH SarabunPSK" w:hAnsi="TH SarabunPSK" w:cs="TH SarabunPSK"/>
                <w:sz w:val="28"/>
              </w:rPr>
            </w:pPr>
            <w:r w:rsidRPr="00010AF4">
              <w:rPr>
                <w:rFonts w:ascii="TH SarabunPSK" w:hAnsi="TH SarabunPSK" w:cs="TH SarabunPSK"/>
                <w:sz w:val="28"/>
              </w:rPr>
              <w:lastRenderedPageBreak/>
              <w:t>The usable fuel remaining must be sufficient to fly to the destination aerodrome, make an approach with at least final reserve fuel (</w:t>
            </w:r>
            <w:r w:rsidRPr="00010AF4">
              <w:rPr>
                <w:rFonts w:ascii="TH SarabunPSK" w:hAnsi="TH SarabunPSK" w:cs="TH SarabunPSK"/>
                <w:sz w:val="28"/>
                <w:cs/>
              </w:rPr>
              <w:t>6.2.1(</w:t>
            </w:r>
            <w:r w:rsidRPr="00010AF4">
              <w:rPr>
                <w:rFonts w:ascii="TH SarabunPSK" w:hAnsi="TH SarabunPSK" w:cs="TH SarabunPSK"/>
                <w:sz w:val="28"/>
              </w:rPr>
              <w:t>e)) upon landing;</w:t>
            </w:r>
          </w:p>
        </w:tc>
        <w:sdt>
          <w:sdtPr>
            <w:rPr>
              <w:rFonts w:ascii="TH SarabunPSK" w:hAnsi="TH SarabunPSK" w:cs="TH SarabunPSK"/>
              <w:bCs/>
              <w:spacing w:val="-1"/>
              <w:sz w:val="28"/>
              <w:cs/>
            </w:rPr>
            <w:id w:val="336890928"/>
            <w:placeholder>
              <w:docPart w:val="DB54E179D7DD4C57A94433B8056A02E8"/>
            </w:placeholder>
            <w:showingPlcHdr/>
          </w:sdtPr>
          <w:sdtContent>
            <w:tc>
              <w:tcPr>
                <w:tcW w:w="4410" w:type="dxa"/>
              </w:tcPr>
              <w:p w14:paraId="506EDB72" w14:textId="2E8A7D9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317E8F">
                  <w:rPr>
                    <w:rStyle w:val="PlaceholderText"/>
                  </w:rPr>
                  <w:t>Click or tap here to enter text.</w:t>
                </w:r>
              </w:p>
            </w:tc>
          </w:sdtContent>
        </w:sdt>
        <w:sdt>
          <w:sdtPr>
            <w:rPr>
              <w:rFonts w:ascii="TH SarabunPSK" w:hAnsi="TH SarabunPSK" w:cs="TH SarabunPSK"/>
              <w:bCs/>
              <w:spacing w:val="-1"/>
              <w:sz w:val="28"/>
              <w:cs/>
            </w:rPr>
            <w:id w:val="291563639"/>
            <w:placeholder>
              <w:docPart w:val="C48DDD5D103C498CA9AA6CAD679ADED0"/>
            </w:placeholder>
            <w:showingPlcHdr/>
          </w:sdtPr>
          <w:sdtContent>
            <w:tc>
              <w:tcPr>
                <w:tcW w:w="2424" w:type="dxa"/>
              </w:tcPr>
              <w:p w14:paraId="47E57ACE" w14:textId="3FF2B44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50529">
                  <w:rPr>
                    <w:rStyle w:val="PlaceholderText"/>
                  </w:rPr>
                  <w:t>Click or tap here to enter text.</w:t>
                </w:r>
              </w:p>
            </w:tc>
          </w:sdtContent>
        </w:sdt>
      </w:tr>
      <w:tr w:rsidR="009A6213" w:rsidRPr="00F67AB0" w14:paraId="44578D7C" w14:textId="77777777" w:rsidTr="00E41D30">
        <w:tc>
          <w:tcPr>
            <w:tcW w:w="7195" w:type="dxa"/>
          </w:tcPr>
          <w:p w14:paraId="5E12A3F0" w14:textId="51802FFB" w:rsidR="009A6213" w:rsidRPr="00010AF4" w:rsidRDefault="009A6213" w:rsidP="009A6213">
            <w:pPr>
              <w:pStyle w:val="ListParagraph"/>
              <w:numPr>
                <w:ilvl w:val="0"/>
                <w:numId w:val="27"/>
              </w:numPr>
              <w:ind w:left="1014"/>
              <w:jc w:val="thaiDistribute"/>
              <w:rPr>
                <w:rFonts w:ascii="TH SarabunPSK" w:hAnsi="TH SarabunPSK" w:cs="TH SarabunPSK"/>
                <w:sz w:val="28"/>
              </w:rPr>
            </w:pPr>
            <w:r w:rsidRPr="00010AF4">
              <w:rPr>
                <w:rFonts w:ascii="TH SarabunPSK" w:hAnsi="TH SarabunPSK" w:cs="TH SarabunPSK"/>
                <w:sz w:val="28"/>
              </w:rPr>
              <w:t>The actual and forecast meteorological conditions at the destination shall permit a visual approach to landing until one hour after ETA. Account of any significant crosswind on the runway should also be considered;</w:t>
            </w:r>
          </w:p>
        </w:tc>
        <w:sdt>
          <w:sdtPr>
            <w:rPr>
              <w:rFonts w:ascii="TH SarabunPSK" w:hAnsi="TH SarabunPSK" w:cs="TH SarabunPSK"/>
              <w:bCs/>
              <w:spacing w:val="-1"/>
              <w:sz w:val="28"/>
              <w:cs/>
            </w:rPr>
            <w:id w:val="1308359694"/>
            <w:placeholder>
              <w:docPart w:val="F99A724469374B4290ADEC5529D40911"/>
            </w:placeholder>
            <w:showingPlcHdr/>
          </w:sdtPr>
          <w:sdtContent>
            <w:tc>
              <w:tcPr>
                <w:tcW w:w="4410" w:type="dxa"/>
              </w:tcPr>
              <w:p w14:paraId="0C28118C" w14:textId="1113DB2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C23B2">
                  <w:rPr>
                    <w:rStyle w:val="PlaceholderText"/>
                  </w:rPr>
                  <w:t>Click or tap here to enter text.</w:t>
                </w:r>
              </w:p>
            </w:tc>
          </w:sdtContent>
        </w:sdt>
        <w:sdt>
          <w:sdtPr>
            <w:rPr>
              <w:rFonts w:ascii="TH SarabunPSK" w:hAnsi="TH SarabunPSK" w:cs="TH SarabunPSK"/>
              <w:bCs/>
              <w:spacing w:val="-1"/>
              <w:sz w:val="28"/>
              <w:cs/>
            </w:rPr>
            <w:id w:val="-1009906627"/>
            <w:placeholder>
              <w:docPart w:val="AABC175E15BD4E19AE190E36750A9324"/>
            </w:placeholder>
            <w:showingPlcHdr/>
          </w:sdtPr>
          <w:sdtContent>
            <w:tc>
              <w:tcPr>
                <w:tcW w:w="2424" w:type="dxa"/>
              </w:tcPr>
              <w:p w14:paraId="7835D5CA" w14:textId="6A992A1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C23B2">
                  <w:rPr>
                    <w:rStyle w:val="PlaceholderText"/>
                  </w:rPr>
                  <w:t>Click or tap here to enter text.</w:t>
                </w:r>
              </w:p>
            </w:tc>
          </w:sdtContent>
        </w:sdt>
      </w:tr>
      <w:tr w:rsidR="009A6213" w:rsidRPr="00F67AB0" w14:paraId="3135944A" w14:textId="77777777" w:rsidTr="00E41D30">
        <w:tc>
          <w:tcPr>
            <w:tcW w:w="7195" w:type="dxa"/>
          </w:tcPr>
          <w:p w14:paraId="6DDBA57C" w14:textId="55274713" w:rsidR="009A6213" w:rsidRPr="00010AF4" w:rsidRDefault="009A6213" w:rsidP="009A6213">
            <w:pPr>
              <w:pStyle w:val="ListParagraph"/>
              <w:numPr>
                <w:ilvl w:val="0"/>
                <w:numId w:val="27"/>
              </w:numPr>
              <w:ind w:left="1014"/>
              <w:jc w:val="thaiDistribute"/>
              <w:rPr>
                <w:rFonts w:ascii="TH SarabunPSK" w:hAnsi="TH SarabunPSK" w:cs="TH SarabunPSK"/>
                <w:sz w:val="28"/>
              </w:rPr>
            </w:pPr>
            <w:r w:rsidRPr="00010AF4">
              <w:rPr>
                <w:rFonts w:ascii="TH SarabunPSK" w:hAnsi="TH SarabunPSK" w:cs="TH SarabunPSK"/>
                <w:sz w:val="28"/>
              </w:rPr>
              <w:t xml:space="preserve">There are no known or probable ATC delays for the period from ETA to ETA plus one hour; and </w:t>
            </w:r>
          </w:p>
        </w:tc>
        <w:sdt>
          <w:sdtPr>
            <w:rPr>
              <w:rFonts w:ascii="TH SarabunPSK" w:hAnsi="TH SarabunPSK" w:cs="TH SarabunPSK"/>
              <w:bCs/>
              <w:spacing w:val="-1"/>
              <w:sz w:val="28"/>
              <w:cs/>
            </w:rPr>
            <w:id w:val="-981308884"/>
            <w:placeholder>
              <w:docPart w:val="92463B84CD474B378940AFED9C54C35C"/>
            </w:placeholder>
            <w:showingPlcHdr/>
          </w:sdtPr>
          <w:sdtContent>
            <w:tc>
              <w:tcPr>
                <w:tcW w:w="4410" w:type="dxa"/>
              </w:tcPr>
              <w:p w14:paraId="1E688547" w14:textId="3586EE1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C23B2">
                  <w:rPr>
                    <w:rStyle w:val="PlaceholderText"/>
                  </w:rPr>
                  <w:t>Click or tap here to enter text.</w:t>
                </w:r>
              </w:p>
            </w:tc>
          </w:sdtContent>
        </w:sdt>
        <w:sdt>
          <w:sdtPr>
            <w:rPr>
              <w:rFonts w:ascii="TH SarabunPSK" w:hAnsi="TH SarabunPSK" w:cs="TH SarabunPSK"/>
              <w:bCs/>
              <w:spacing w:val="-1"/>
              <w:sz w:val="28"/>
              <w:cs/>
            </w:rPr>
            <w:id w:val="1229258467"/>
            <w:placeholder>
              <w:docPart w:val="5B93341A13E549D899A56B30BCFEAA5C"/>
            </w:placeholder>
            <w:showingPlcHdr/>
          </w:sdtPr>
          <w:sdtContent>
            <w:tc>
              <w:tcPr>
                <w:tcW w:w="2424" w:type="dxa"/>
              </w:tcPr>
              <w:p w14:paraId="2ACDB8C1" w14:textId="59CF188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C23B2">
                  <w:rPr>
                    <w:rStyle w:val="PlaceholderText"/>
                  </w:rPr>
                  <w:t>Click or tap here to enter text.</w:t>
                </w:r>
              </w:p>
            </w:tc>
          </w:sdtContent>
        </w:sdt>
      </w:tr>
      <w:tr w:rsidR="009A6213" w:rsidRPr="00F67AB0" w14:paraId="211AE84D" w14:textId="77777777" w:rsidTr="00E41D30">
        <w:tc>
          <w:tcPr>
            <w:tcW w:w="7195" w:type="dxa"/>
          </w:tcPr>
          <w:p w14:paraId="6F869BFE" w14:textId="1D703D99" w:rsidR="009A6213" w:rsidRPr="00010AF4" w:rsidRDefault="009A6213" w:rsidP="009A6213">
            <w:pPr>
              <w:pStyle w:val="ListParagraph"/>
              <w:numPr>
                <w:ilvl w:val="0"/>
                <w:numId w:val="27"/>
              </w:numPr>
              <w:ind w:left="1014"/>
              <w:jc w:val="thaiDistribute"/>
              <w:rPr>
                <w:rFonts w:ascii="TH SarabunPSK" w:hAnsi="TH SarabunPSK" w:cs="TH SarabunPSK"/>
                <w:sz w:val="28"/>
              </w:rPr>
            </w:pPr>
            <w:r w:rsidRPr="00010AF4">
              <w:rPr>
                <w:rFonts w:ascii="TH SarabunPSK" w:hAnsi="TH SarabunPSK" w:cs="TH SarabunPSK"/>
                <w:sz w:val="28"/>
              </w:rPr>
              <w:t>there are at least two independent runways available and suitable for landing</w:t>
            </w:r>
            <w:r w:rsidRPr="00010AF4">
              <w:rPr>
                <w:rFonts w:ascii="TH SarabunPSK" w:hAnsi="TH SarabunPSK" w:cs="TH SarabunPSK"/>
                <w:sz w:val="28"/>
                <w:cs/>
              </w:rPr>
              <w:t>.</w:t>
            </w:r>
          </w:p>
        </w:tc>
        <w:sdt>
          <w:sdtPr>
            <w:rPr>
              <w:rFonts w:ascii="TH SarabunPSK" w:hAnsi="TH SarabunPSK" w:cs="TH SarabunPSK"/>
              <w:bCs/>
              <w:spacing w:val="-1"/>
              <w:sz w:val="28"/>
              <w:cs/>
            </w:rPr>
            <w:id w:val="-376624447"/>
            <w:placeholder>
              <w:docPart w:val="67EAA669750C4B768F1CA3FF447EE6D7"/>
            </w:placeholder>
            <w:showingPlcHdr/>
          </w:sdtPr>
          <w:sdtContent>
            <w:tc>
              <w:tcPr>
                <w:tcW w:w="4410" w:type="dxa"/>
              </w:tcPr>
              <w:p w14:paraId="1A1B598F" w14:textId="3E079CA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C23B2">
                  <w:rPr>
                    <w:rStyle w:val="PlaceholderText"/>
                  </w:rPr>
                  <w:t>Click or tap here to enter text.</w:t>
                </w:r>
              </w:p>
            </w:tc>
          </w:sdtContent>
        </w:sdt>
        <w:sdt>
          <w:sdtPr>
            <w:rPr>
              <w:rFonts w:ascii="TH SarabunPSK" w:hAnsi="TH SarabunPSK" w:cs="TH SarabunPSK"/>
              <w:bCs/>
              <w:spacing w:val="-1"/>
              <w:sz w:val="28"/>
              <w:cs/>
            </w:rPr>
            <w:id w:val="1367569050"/>
            <w:placeholder>
              <w:docPart w:val="06F705C45A014D4D8B972F7BDEBF50E9"/>
            </w:placeholder>
            <w:showingPlcHdr/>
          </w:sdtPr>
          <w:sdtContent>
            <w:tc>
              <w:tcPr>
                <w:tcW w:w="2424" w:type="dxa"/>
              </w:tcPr>
              <w:p w14:paraId="26478736" w14:textId="6F43B88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C23B2">
                  <w:rPr>
                    <w:rStyle w:val="PlaceholderText"/>
                  </w:rPr>
                  <w:t>Click or tap here to enter text.</w:t>
                </w:r>
              </w:p>
            </w:tc>
          </w:sdtContent>
        </w:sdt>
      </w:tr>
      <w:tr w:rsidR="009A6213" w:rsidRPr="00F67AB0" w14:paraId="4D0D2EF5" w14:textId="77777777" w:rsidTr="00E41D30">
        <w:tc>
          <w:tcPr>
            <w:tcW w:w="7195" w:type="dxa"/>
          </w:tcPr>
          <w:p w14:paraId="204EA8F7" w14:textId="1984C872" w:rsidR="009A6213" w:rsidRPr="00010AF4" w:rsidRDefault="009A6213" w:rsidP="009A6213">
            <w:pPr>
              <w:ind w:left="589" w:hanging="589"/>
              <w:jc w:val="thaiDistribute"/>
              <w:rPr>
                <w:rFonts w:ascii="TH SarabunPSK" w:hAnsi="TH SarabunPSK" w:cs="TH SarabunPSK"/>
                <w:sz w:val="28"/>
              </w:rPr>
            </w:pPr>
            <w:r w:rsidRPr="00010AF4">
              <w:rPr>
                <w:rFonts w:ascii="TH SarabunPSK" w:hAnsi="TH SarabunPSK" w:cs="TH SarabunPSK"/>
                <w:sz w:val="28"/>
              </w:rPr>
              <w:t>6</w:t>
            </w:r>
            <w:r w:rsidRPr="00010AF4">
              <w:rPr>
                <w:rFonts w:ascii="TH SarabunPSK" w:hAnsi="TH SarabunPSK" w:cs="TH SarabunPSK"/>
                <w:sz w:val="28"/>
                <w:cs/>
              </w:rPr>
              <w:t>.</w:t>
            </w:r>
            <w:r w:rsidRPr="00010AF4">
              <w:rPr>
                <w:rFonts w:ascii="TH SarabunPSK" w:hAnsi="TH SarabunPSK" w:cs="TH SarabunPSK"/>
                <w:sz w:val="28"/>
              </w:rPr>
              <w:t>6</w:t>
            </w:r>
            <w:r w:rsidRPr="00010AF4">
              <w:rPr>
                <w:rFonts w:ascii="TH SarabunPSK" w:hAnsi="TH SarabunPSK" w:cs="TH SarabunPSK"/>
                <w:sz w:val="28"/>
                <w:cs/>
              </w:rPr>
              <w:t>.</w:t>
            </w:r>
            <w:r w:rsidRPr="00010AF4">
              <w:rPr>
                <w:rFonts w:ascii="TH SarabunPSK" w:hAnsi="TH SarabunPSK" w:cs="TH SarabunPSK"/>
                <w:sz w:val="28"/>
              </w:rPr>
              <w:t>7</w:t>
            </w:r>
            <w:r w:rsidRPr="00010AF4">
              <w:rPr>
                <w:rFonts w:ascii="TH SarabunPSK" w:hAnsi="TH SarabunPSK" w:cs="TH SarabunPSK"/>
                <w:sz w:val="28"/>
              </w:rPr>
              <w:tab/>
              <w:t>The pilot</w:t>
            </w:r>
            <w:r w:rsidRPr="00010AF4">
              <w:rPr>
                <w:rFonts w:ascii="TH SarabunPSK" w:hAnsi="TH SarabunPSK" w:cs="TH SarabunPSK"/>
                <w:sz w:val="28"/>
                <w:cs/>
              </w:rPr>
              <w:t>-</w:t>
            </w:r>
            <w:r w:rsidRPr="00010AF4">
              <w:rPr>
                <w:rFonts w:ascii="TH SarabunPSK" w:hAnsi="TH SarabunPSK" w:cs="TH SarabunPSK"/>
                <w:sz w:val="28"/>
              </w:rPr>
              <w:t>in</w:t>
            </w:r>
            <w:r w:rsidRPr="00010AF4">
              <w:rPr>
                <w:rFonts w:ascii="TH SarabunPSK" w:hAnsi="TH SarabunPSK" w:cs="TH SarabunPSK"/>
                <w:sz w:val="28"/>
                <w:cs/>
              </w:rPr>
              <w:t>-</w:t>
            </w:r>
            <w:r w:rsidRPr="00010AF4">
              <w:rPr>
                <w:rFonts w:ascii="TH SarabunPSK" w:hAnsi="TH SarabunPSK" w:cs="TH SarabunPSK"/>
                <w:sz w:val="28"/>
              </w:rPr>
              <w:t>command shall request delay information from ATC when unanticipated circumstances may result in landing at the destination aerodrome with less than the final reserve fuel plus any fuel required to proceed to an alternate aerodrome or the fuel required to operate to an isolated aerodrome</w:t>
            </w:r>
            <w:r w:rsidRPr="00010AF4">
              <w:rPr>
                <w:rFonts w:ascii="TH SarabunPSK" w:hAnsi="TH SarabunPSK" w:cs="TH SarabunPSK"/>
                <w:sz w:val="28"/>
                <w:cs/>
              </w:rPr>
              <w:t>.</w:t>
            </w:r>
          </w:p>
        </w:tc>
        <w:sdt>
          <w:sdtPr>
            <w:rPr>
              <w:rFonts w:ascii="TH SarabunPSK" w:hAnsi="TH SarabunPSK" w:cs="TH SarabunPSK"/>
              <w:bCs/>
              <w:spacing w:val="-1"/>
              <w:sz w:val="28"/>
              <w:cs/>
            </w:rPr>
            <w:id w:val="-846867317"/>
            <w:placeholder>
              <w:docPart w:val="1A9BE914528A49358C95D3E8AE6529D6"/>
            </w:placeholder>
            <w:showingPlcHdr/>
          </w:sdtPr>
          <w:sdtContent>
            <w:tc>
              <w:tcPr>
                <w:tcW w:w="4410" w:type="dxa"/>
              </w:tcPr>
              <w:p w14:paraId="04B4E127" w14:textId="30AE6EF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05989">
                  <w:rPr>
                    <w:rStyle w:val="PlaceholderText"/>
                  </w:rPr>
                  <w:t>Click or tap here to enter text.</w:t>
                </w:r>
              </w:p>
            </w:tc>
          </w:sdtContent>
        </w:sdt>
        <w:sdt>
          <w:sdtPr>
            <w:rPr>
              <w:rFonts w:ascii="TH SarabunPSK" w:hAnsi="TH SarabunPSK" w:cs="TH SarabunPSK"/>
              <w:bCs/>
              <w:spacing w:val="-1"/>
              <w:sz w:val="28"/>
              <w:cs/>
            </w:rPr>
            <w:id w:val="-728768447"/>
            <w:placeholder>
              <w:docPart w:val="EE0B219E0F384225835C5CF48585F1C2"/>
            </w:placeholder>
            <w:showingPlcHdr/>
          </w:sdtPr>
          <w:sdtContent>
            <w:tc>
              <w:tcPr>
                <w:tcW w:w="2424" w:type="dxa"/>
              </w:tcPr>
              <w:p w14:paraId="2A2E4B58" w14:textId="4A73761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05989">
                  <w:rPr>
                    <w:rStyle w:val="PlaceholderText"/>
                  </w:rPr>
                  <w:t>Click or tap here to enter text.</w:t>
                </w:r>
              </w:p>
            </w:tc>
          </w:sdtContent>
        </w:sdt>
      </w:tr>
      <w:tr w:rsidR="009A6213" w:rsidRPr="00F67AB0" w14:paraId="5B15CA64" w14:textId="77777777" w:rsidTr="00E41D30">
        <w:tc>
          <w:tcPr>
            <w:tcW w:w="7195" w:type="dxa"/>
          </w:tcPr>
          <w:p w14:paraId="0DCF4B7E" w14:textId="2D4B61F4" w:rsidR="009A6213" w:rsidRPr="00010AF4" w:rsidRDefault="009A6213" w:rsidP="009A6213">
            <w:pPr>
              <w:ind w:left="589" w:hanging="589"/>
              <w:jc w:val="thaiDistribute"/>
              <w:rPr>
                <w:rFonts w:ascii="TH SarabunPSK" w:hAnsi="TH SarabunPSK" w:cs="TH SarabunPSK"/>
                <w:sz w:val="28"/>
              </w:rPr>
            </w:pPr>
            <w:r w:rsidRPr="00010AF4">
              <w:rPr>
                <w:rFonts w:ascii="TH SarabunPSK" w:hAnsi="TH SarabunPSK" w:cs="TH SarabunPSK"/>
                <w:sz w:val="28"/>
              </w:rPr>
              <w:t>6</w:t>
            </w:r>
            <w:r w:rsidRPr="00010AF4">
              <w:rPr>
                <w:rFonts w:ascii="TH SarabunPSK" w:hAnsi="TH SarabunPSK" w:cs="TH SarabunPSK"/>
                <w:sz w:val="28"/>
                <w:cs/>
              </w:rPr>
              <w:t>.</w:t>
            </w:r>
            <w:r w:rsidRPr="00010AF4">
              <w:rPr>
                <w:rFonts w:ascii="TH SarabunPSK" w:hAnsi="TH SarabunPSK" w:cs="TH SarabunPSK"/>
                <w:sz w:val="28"/>
              </w:rPr>
              <w:t>6</w:t>
            </w:r>
            <w:r w:rsidRPr="00010AF4">
              <w:rPr>
                <w:rFonts w:ascii="TH SarabunPSK" w:hAnsi="TH SarabunPSK" w:cs="TH SarabunPSK"/>
                <w:sz w:val="28"/>
                <w:cs/>
              </w:rPr>
              <w:t>.</w:t>
            </w:r>
            <w:r w:rsidRPr="00010AF4">
              <w:rPr>
                <w:rFonts w:ascii="TH SarabunPSK" w:hAnsi="TH SarabunPSK" w:cs="TH SarabunPSK"/>
                <w:sz w:val="28"/>
              </w:rPr>
              <w:t>8</w:t>
            </w:r>
            <w:r w:rsidRPr="00010AF4">
              <w:rPr>
                <w:rFonts w:ascii="TH SarabunPSK" w:hAnsi="TH SarabunPSK" w:cs="TH SarabunPSK"/>
                <w:sz w:val="28"/>
              </w:rPr>
              <w:tab/>
              <w:t>The pilot</w:t>
            </w:r>
            <w:r w:rsidRPr="00010AF4">
              <w:rPr>
                <w:rFonts w:ascii="TH SarabunPSK" w:hAnsi="TH SarabunPSK" w:cs="TH SarabunPSK"/>
                <w:sz w:val="28"/>
                <w:cs/>
              </w:rPr>
              <w:t>-</w:t>
            </w:r>
            <w:r w:rsidRPr="00010AF4">
              <w:rPr>
                <w:rFonts w:ascii="TH SarabunPSK" w:hAnsi="TH SarabunPSK" w:cs="TH SarabunPSK"/>
                <w:sz w:val="28"/>
              </w:rPr>
              <w:t>in</w:t>
            </w:r>
            <w:r w:rsidRPr="00010AF4">
              <w:rPr>
                <w:rFonts w:ascii="TH SarabunPSK" w:hAnsi="TH SarabunPSK" w:cs="TH SarabunPSK"/>
                <w:sz w:val="28"/>
                <w:cs/>
              </w:rPr>
              <w:t>-</w:t>
            </w:r>
            <w:r w:rsidRPr="00010AF4">
              <w:rPr>
                <w:rFonts w:ascii="TH SarabunPSK" w:hAnsi="TH SarabunPSK" w:cs="TH SarabunPSK"/>
                <w:sz w:val="28"/>
              </w:rPr>
              <w:t>command shall advise ATC of a minimum fuel state by declaring MINIMUM FUEL when, having committed to land at a specific aerodrome, the pilot calculates that any change to the existing clearance to that aerodrome may result in landing with less than planned final reserve fuel</w:t>
            </w:r>
            <w:r w:rsidRPr="00010AF4">
              <w:rPr>
                <w:rFonts w:ascii="TH SarabunPSK" w:hAnsi="TH SarabunPSK" w:cs="TH SarabunPSK"/>
                <w:sz w:val="28"/>
                <w:cs/>
              </w:rPr>
              <w:t>.</w:t>
            </w:r>
          </w:p>
        </w:tc>
        <w:sdt>
          <w:sdtPr>
            <w:rPr>
              <w:rFonts w:ascii="TH SarabunPSK" w:hAnsi="TH SarabunPSK" w:cs="TH SarabunPSK"/>
              <w:bCs/>
              <w:spacing w:val="-1"/>
              <w:sz w:val="28"/>
              <w:cs/>
            </w:rPr>
            <w:id w:val="132607398"/>
            <w:placeholder>
              <w:docPart w:val="E0ECCEECE7E040DB864BCFB03CACE897"/>
            </w:placeholder>
            <w:showingPlcHdr/>
          </w:sdtPr>
          <w:sdtContent>
            <w:tc>
              <w:tcPr>
                <w:tcW w:w="4410" w:type="dxa"/>
              </w:tcPr>
              <w:p w14:paraId="648FD61F" w14:textId="6A5ED8C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05989">
                  <w:rPr>
                    <w:rStyle w:val="PlaceholderText"/>
                  </w:rPr>
                  <w:t>Click or tap here to enter text.</w:t>
                </w:r>
              </w:p>
            </w:tc>
          </w:sdtContent>
        </w:sdt>
        <w:sdt>
          <w:sdtPr>
            <w:rPr>
              <w:rFonts w:ascii="TH SarabunPSK" w:hAnsi="TH SarabunPSK" w:cs="TH SarabunPSK"/>
              <w:bCs/>
              <w:spacing w:val="-1"/>
              <w:sz w:val="28"/>
              <w:cs/>
            </w:rPr>
            <w:id w:val="-1122380652"/>
            <w:placeholder>
              <w:docPart w:val="21A704559DA14270A08617F93E272CB8"/>
            </w:placeholder>
            <w:showingPlcHdr/>
          </w:sdtPr>
          <w:sdtContent>
            <w:tc>
              <w:tcPr>
                <w:tcW w:w="2424" w:type="dxa"/>
              </w:tcPr>
              <w:p w14:paraId="7D1649AF" w14:textId="4D099DB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05989">
                  <w:rPr>
                    <w:rStyle w:val="PlaceholderText"/>
                  </w:rPr>
                  <w:t>Click or tap here to enter text.</w:t>
                </w:r>
              </w:p>
            </w:tc>
          </w:sdtContent>
        </w:sdt>
      </w:tr>
      <w:tr w:rsidR="009A6213" w:rsidRPr="00F67AB0" w14:paraId="2B37E681" w14:textId="77777777" w:rsidTr="00E41D30">
        <w:tc>
          <w:tcPr>
            <w:tcW w:w="7195" w:type="dxa"/>
          </w:tcPr>
          <w:p w14:paraId="6E023611" w14:textId="6592A2C3" w:rsidR="009A6213" w:rsidRPr="00B97577" w:rsidRDefault="009A6213" w:rsidP="009A6213">
            <w:pPr>
              <w:ind w:left="1232" w:right="173" w:hanging="643"/>
              <w:jc w:val="thaiDistribute"/>
              <w:rPr>
                <w:rFonts w:ascii="TH SarabunPSK" w:hAnsi="TH SarabunPSK" w:cs="TH SarabunPSK"/>
                <w:i/>
                <w:iCs/>
                <w:sz w:val="28"/>
              </w:rPr>
            </w:pPr>
            <w:r w:rsidRPr="00B97577">
              <w:rPr>
                <w:rFonts w:ascii="TH SarabunPSK" w:hAnsi="TH SarabunPSK" w:cs="TH SarabunPSK"/>
                <w:b/>
                <w:bCs/>
                <w:i/>
                <w:iCs/>
                <w:sz w:val="28"/>
              </w:rPr>
              <w:lastRenderedPageBreak/>
              <w:t>Note</w:t>
            </w:r>
            <w:r w:rsidRPr="00B97577">
              <w:rPr>
                <w:rFonts w:ascii="TH SarabunPSK" w:hAnsi="TH SarabunPSK" w:cs="TH SarabunPSK"/>
                <w:b/>
                <w:bCs/>
                <w:i/>
                <w:iCs/>
                <w:sz w:val="28"/>
                <w:lang w:val="en-US"/>
              </w:rPr>
              <w:t>1</w:t>
            </w:r>
            <w:r w:rsidRPr="00B97577">
              <w:rPr>
                <w:rFonts w:ascii="TH SarabunPSK" w:hAnsi="TH SarabunPSK" w:cs="TH SarabunPSK"/>
                <w:i/>
                <w:iCs/>
                <w:sz w:val="28"/>
                <w:lang w:val="en-US"/>
              </w:rPr>
              <w:t xml:space="preserve">: </w:t>
            </w:r>
            <w:r w:rsidRPr="00B97577">
              <w:rPr>
                <w:rFonts w:ascii="TH SarabunPSK" w:hAnsi="TH SarabunPSK" w:cs="TH SarabunPSK"/>
                <w:i/>
                <w:iCs/>
                <w:sz w:val="28"/>
              </w:rPr>
              <w:t>The declaration of MINIMUM FUEL informs ATC that all planned aerodrome options have been reduced to a specific aerodrome of intended landing and any change to the existing clearance may result in landing with less than planned final reserve fuel</w:t>
            </w:r>
            <w:r w:rsidRPr="00B97577">
              <w:rPr>
                <w:rFonts w:ascii="TH SarabunPSK" w:hAnsi="TH SarabunPSK" w:cs="TH SarabunPSK"/>
                <w:i/>
                <w:iCs/>
                <w:sz w:val="28"/>
                <w:cs/>
              </w:rPr>
              <w:t xml:space="preserve">. </w:t>
            </w:r>
            <w:r w:rsidRPr="00B97577">
              <w:rPr>
                <w:rFonts w:ascii="TH SarabunPSK" w:hAnsi="TH SarabunPSK" w:cs="TH SarabunPSK"/>
                <w:i/>
                <w:iCs/>
                <w:sz w:val="28"/>
              </w:rPr>
              <w:t>This is not an emergency situation but an indication that an emergency situation is possible should any additional delay occur</w:t>
            </w:r>
            <w:r w:rsidRPr="00B97577">
              <w:rPr>
                <w:rFonts w:ascii="TH SarabunPSK" w:hAnsi="TH SarabunPSK" w:cs="TH SarabunPSK"/>
                <w:i/>
                <w:iCs/>
                <w:sz w:val="28"/>
                <w:cs/>
              </w:rPr>
              <w:t>.</w:t>
            </w:r>
          </w:p>
        </w:tc>
        <w:sdt>
          <w:sdtPr>
            <w:rPr>
              <w:rFonts w:ascii="TH SarabunPSK" w:hAnsi="TH SarabunPSK" w:cs="TH SarabunPSK"/>
              <w:bCs/>
              <w:spacing w:val="-1"/>
              <w:sz w:val="28"/>
              <w:cs/>
            </w:rPr>
            <w:id w:val="803193826"/>
            <w:placeholder>
              <w:docPart w:val="ADFF0B8AA3B84A2BB04535B0297EFC96"/>
            </w:placeholder>
            <w:showingPlcHdr/>
          </w:sdtPr>
          <w:sdtContent>
            <w:tc>
              <w:tcPr>
                <w:tcW w:w="4410" w:type="dxa"/>
              </w:tcPr>
              <w:p w14:paraId="65E11EE9" w14:textId="0C9E47E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05989">
                  <w:rPr>
                    <w:rStyle w:val="PlaceholderText"/>
                  </w:rPr>
                  <w:t>Click or tap here to enter text.</w:t>
                </w:r>
              </w:p>
            </w:tc>
          </w:sdtContent>
        </w:sdt>
        <w:sdt>
          <w:sdtPr>
            <w:rPr>
              <w:rFonts w:ascii="TH SarabunPSK" w:hAnsi="TH SarabunPSK" w:cs="TH SarabunPSK"/>
              <w:bCs/>
              <w:spacing w:val="-1"/>
              <w:sz w:val="28"/>
              <w:cs/>
            </w:rPr>
            <w:id w:val="1380137487"/>
            <w:placeholder>
              <w:docPart w:val="83521422A594473081C6DA2C399DF429"/>
            </w:placeholder>
            <w:showingPlcHdr/>
          </w:sdtPr>
          <w:sdtContent>
            <w:tc>
              <w:tcPr>
                <w:tcW w:w="2424" w:type="dxa"/>
              </w:tcPr>
              <w:p w14:paraId="086BD0DA" w14:textId="492BCDB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05989">
                  <w:rPr>
                    <w:rStyle w:val="PlaceholderText"/>
                  </w:rPr>
                  <w:t>Click or tap here to enter text.</w:t>
                </w:r>
              </w:p>
            </w:tc>
          </w:sdtContent>
        </w:sdt>
      </w:tr>
      <w:tr w:rsidR="009A6213" w:rsidRPr="00F67AB0" w14:paraId="6309A9E6" w14:textId="77777777" w:rsidTr="00E41D30">
        <w:tc>
          <w:tcPr>
            <w:tcW w:w="7195" w:type="dxa"/>
          </w:tcPr>
          <w:p w14:paraId="1A92BC41" w14:textId="5AD0E267" w:rsidR="009A6213" w:rsidRPr="00B97577" w:rsidRDefault="009A6213" w:rsidP="009A6213">
            <w:pPr>
              <w:ind w:left="1232" w:right="173" w:hanging="643"/>
              <w:jc w:val="thaiDistribute"/>
              <w:rPr>
                <w:rFonts w:ascii="TH SarabunPSK" w:hAnsi="TH SarabunPSK" w:cs="TH SarabunPSK"/>
                <w:i/>
                <w:iCs/>
                <w:sz w:val="28"/>
              </w:rPr>
            </w:pPr>
            <w:r w:rsidRPr="00B97577">
              <w:rPr>
                <w:rFonts w:ascii="TH SarabunPSK" w:hAnsi="TH SarabunPSK" w:cs="TH SarabunPSK"/>
                <w:b/>
                <w:bCs/>
                <w:i/>
                <w:iCs/>
                <w:sz w:val="28"/>
              </w:rPr>
              <w:t>Note2</w:t>
            </w:r>
            <w:r w:rsidRPr="00B97577">
              <w:rPr>
                <w:rFonts w:ascii="TH SarabunPSK" w:hAnsi="TH SarabunPSK" w:cs="TH SarabunPSK"/>
                <w:i/>
                <w:iCs/>
                <w:sz w:val="28"/>
              </w:rPr>
              <w:t xml:space="preserve">: Guidance on declaring minimum fuel is contained in the Flight Planning and Fuel Management Manual </w:t>
            </w:r>
            <w:r w:rsidRPr="00B97577">
              <w:rPr>
                <w:rFonts w:ascii="TH SarabunPSK" w:hAnsi="TH SarabunPSK" w:cs="TH SarabunPSK"/>
                <w:i/>
                <w:iCs/>
                <w:sz w:val="28"/>
                <w:cs/>
              </w:rPr>
              <w:t>(</w:t>
            </w:r>
            <w:r w:rsidRPr="00B97577">
              <w:rPr>
                <w:rFonts w:ascii="TH SarabunPSK" w:hAnsi="TH SarabunPSK" w:cs="TH SarabunPSK"/>
                <w:i/>
                <w:iCs/>
                <w:sz w:val="28"/>
              </w:rPr>
              <w:t>Doc 9976</w:t>
            </w:r>
            <w:r w:rsidRPr="00B97577">
              <w:rPr>
                <w:rFonts w:ascii="TH SarabunPSK" w:hAnsi="TH SarabunPSK" w:cs="TH SarabunPSK"/>
                <w:i/>
                <w:iCs/>
                <w:sz w:val="28"/>
                <w:cs/>
              </w:rPr>
              <w:t>).</w:t>
            </w:r>
          </w:p>
        </w:tc>
        <w:sdt>
          <w:sdtPr>
            <w:rPr>
              <w:rFonts w:ascii="TH SarabunPSK" w:hAnsi="TH SarabunPSK" w:cs="TH SarabunPSK"/>
              <w:bCs/>
              <w:spacing w:val="-1"/>
              <w:sz w:val="28"/>
              <w:cs/>
            </w:rPr>
            <w:id w:val="-1494257153"/>
            <w:placeholder>
              <w:docPart w:val="9E77562FA8E9429C964DBD7EFB216C52"/>
            </w:placeholder>
            <w:showingPlcHdr/>
          </w:sdtPr>
          <w:sdtContent>
            <w:tc>
              <w:tcPr>
                <w:tcW w:w="4410" w:type="dxa"/>
              </w:tcPr>
              <w:p w14:paraId="0A4CD7D8" w14:textId="44CE998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040F1">
                  <w:rPr>
                    <w:rStyle w:val="PlaceholderText"/>
                  </w:rPr>
                  <w:t>Click or tap here to enter text.</w:t>
                </w:r>
              </w:p>
            </w:tc>
          </w:sdtContent>
        </w:sdt>
        <w:sdt>
          <w:sdtPr>
            <w:rPr>
              <w:rFonts w:ascii="TH SarabunPSK" w:hAnsi="TH SarabunPSK" w:cs="TH SarabunPSK"/>
              <w:bCs/>
              <w:spacing w:val="-1"/>
              <w:sz w:val="28"/>
              <w:cs/>
            </w:rPr>
            <w:id w:val="2047024473"/>
            <w:placeholder>
              <w:docPart w:val="FE99F2B19C484E74B2D3EC9F7FE21E54"/>
            </w:placeholder>
            <w:showingPlcHdr/>
          </w:sdtPr>
          <w:sdtContent>
            <w:tc>
              <w:tcPr>
                <w:tcW w:w="2424" w:type="dxa"/>
              </w:tcPr>
              <w:p w14:paraId="41011EDC" w14:textId="1AB1B7B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040F1">
                  <w:rPr>
                    <w:rStyle w:val="PlaceholderText"/>
                  </w:rPr>
                  <w:t>Click or tap here to enter text.</w:t>
                </w:r>
              </w:p>
            </w:tc>
          </w:sdtContent>
        </w:sdt>
      </w:tr>
      <w:tr w:rsidR="009A6213" w:rsidRPr="00F67AB0" w14:paraId="3BD726B5" w14:textId="77777777" w:rsidTr="00E41D30">
        <w:tc>
          <w:tcPr>
            <w:tcW w:w="7195" w:type="dxa"/>
          </w:tcPr>
          <w:p w14:paraId="04C7BD71" w14:textId="3A7A42B2" w:rsidR="009A6213" w:rsidRPr="00B97577" w:rsidRDefault="009A6213" w:rsidP="009A6213">
            <w:pPr>
              <w:ind w:left="589" w:hanging="589"/>
              <w:jc w:val="thaiDistribute"/>
              <w:rPr>
                <w:rFonts w:ascii="TH SarabunPSK" w:hAnsi="TH SarabunPSK" w:cs="TH SarabunPSK"/>
                <w:sz w:val="28"/>
              </w:rPr>
            </w:pPr>
            <w:r w:rsidRPr="00B97577">
              <w:rPr>
                <w:rFonts w:ascii="TH SarabunPSK" w:hAnsi="TH SarabunPSK" w:cs="TH SarabunPSK"/>
                <w:sz w:val="28"/>
              </w:rPr>
              <w:t>6</w:t>
            </w:r>
            <w:r w:rsidRPr="00B97577">
              <w:rPr>
                <w:rFonts w:ascii="TH SarabunPSK" w:hAnsi="TH SarabunPSK" w:cs="TH SarabunPSK"/>
                <w:sz w:val="28"/>
                <w:cs/>
              </w:rPr>
              <w:t>.</w:t>
            </w:r>
            <w:r w:rsidRPr="00B97577">
              <w:rPr>
                <w:rFonts w:ascii="TH SarabunPSK" w:hAnsi="TH SarabunPSK" w:cs="TH SarabunPSK"/>
                <w:sz w:val="28"/>
              </w:rPr>
              <w:t>6</w:t>
            </w:r>
            <w:r w:rsidRPr="00B97577">
              <w:rPr>
                <w:rFonts w:ascii="TH SarabunPSK" w:hAnsi="TH SarabunPSK" w:cs="TH SarabunPSK"/>
                <w:sz w:val="28"/>
                <w:cs/>
              </w:rPr>
              <w:t>.</w:t>
            </w:r>
            <w:r w:rsidRPr="00B97577">
              <w:rPr>
                <w:rFonts w:ascii="TH SarabunPSK" w:hAnsi="TH SarabunPSK" w:cs="TH SarabunPSK"/>
                <w:sz w:val="28"/>
              </w:rPr>
              <w:t>9</w:t>
            </w:r>
            <w:r w:rsidRPr="00B97577">
              <w:rPr>
                <w:rFonts w:ascii="TH SarabunPSK" w:hAnsi="TH SarabunPSK" w:cs="TH SarabunPSK"/>
                <w:sz w:val="28"/>
              </w:rPr>
              <w:tab/>
              <w:t>The pilot</w:t>
            </w:r>
            <w:r w:rsidRPr="00B97577">
              <w:rPr>
                <w:rFonts w:ascii="TH SarabunPSK" w:hAnsi="TH SarabunPSK" w:cs="TH SarabunPSK"/>
                <w:sz w:val="28"/>
                <w:cs/>
              </w:rPr>
              <w:t>-</w:t>
            </w:r>
            <w:r w:rsidRPr="00B97577">
              <w:rPr>
                <w:rFonts w:ascii="TH SarabunPSK" w:hAnsi="TH SarabunPSK" w:cs="TH SarabunPSK"/>
                <w:sz w:val="28"/>
              </w:rPr>
              <w:t>in</w:t>
            </w:r>
            <w:r w:rsidRPr="00B97577">
              <w:rPr>
                <w:rFonts w:ascii="TH SarabunPSK" w:hAnsi="TH SarabunPSK" w:cs="TH SarabunPSK"/>
                <w:sz w:val="28"/>
                <w:cs/>
              </w:rPr>
              <w:t>-</w:t>
            </w:r>
            <w:r w:rsidRPr="00B97577">
              <w:rPr>
                <w:rFonts w:ascii="TH SarabunPSK" w:hAnsi="TH SarabunPSK" w:cs="TH SarabunPSK"/>
                <w:sz w:val="28"/>
              </w:rPr>
              <w:t xml:space="preserve">command shall declare a situation of fuel emergency by broadcasting MAYDAY </w:t>
            </w:r>
            <w:proofErr w:type="spellStart"/>
            <w:r w:rsidRPr="00B97577">
              <w:rPr>
                <w:rFonts w:ascii="TH SarabunPSK" w:hAnsi="TH SarabunPSK" w:cs="TH SarabunPSK"/>
                <w:sz w:val="28"/>
              </w:rPr>
              <w:t>MAYDAY</w:t>
            </w:r>
            <w:proofErr w:type="spellEnd"/>
            <w:r w:rsidRPr="00B97577">
              <w:rPr>
                <w:rFonts w:ascii="TH SarabunPSK" w:hAnsi="TH SarabunPSK" w:cs="TH SarabunPSK"/>
                <w:sz w:val="28"/>
              </w:rPr>
              <w:t xml:space="preserve"> </w:t>
            </w:r>
            <w:proofErr w:type="spellStart"/>
            <w:r w:rsidRPr="00B97577">
              <w:rPr>
                <w:rFonts w:ascii="TH SarabunPSK" w:hAnsi="TH SarabunPSK" w:cs="TH SarabunPSK"/>
                <w:sz w:val="28"/>
              </w:rPr>
              <w:t>MAYDAY</w:t>
            </w:r>
            <w:proofErr w:type="spellEnd"/>
            <w:r w:rsidRPr="00B97577">
              <w:rPr>
                <w:rFonts w:ascii="TH SarabunPSK" w:hAnsi="TH SarabunPSK" w:cs="TH SarabunPSK"/>
                <w:sz w:val="28"/>
              </w:rPr>
              <w:t xml:space="preserve"> FUEL, when the calculated usable fuel predicted to be available upon landing at the nearest aerodrome where a safe landing can be made is less than the planned final reserve fuel</w:t>
            </w:r>
            <w:r w:rsidRPr="00B97577">
              <w:rPr>
                <w:rFonts w:ascii="TH SarabunPSK" w:hAnsi="TH SarabunPSK" w:cs="TH SarabunPSK"/>
                <w:sz w:val="28"/>
                <w:cs/>
              </w:rPr>
              <w:t>.</w:t>
            </w:r>
          </w:p>
        </w:tc>
        <w:sdt>
          <w:sdtPr>
            <w:rPr>
              <w:rFonts w:ascii="TH SarabunPSK" w:hAnsi="TH SarabunPSK" w:cs="TH SarabunPSK"/>
              <w:bCs/>
              <w:spacing w:val="-1"/>
              <w:sz w:val="28"/>
              <w:cs/>
            </w:rPr>
            <w:id w:val="-2026083456"/>
            <w:placeholder>
              <w:docPart w:val="7DD45B52F71A4F94887C16D273C8B49B"/>
            </w:placeholder>
            <w:showingPlcHdr/>
          </w:sdtPr>
          <w:sdtContent>
            <w:tc>
              <w:tcPr>
                <w:tcW w:w="4410" w:type="dxa"/>
              </w:tcPr>
              <w:p w14:paraId="7DBB4634" w14:textId="3882025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040F1">
                  <w:rPr>
                    <w:rStyle w:val="PlaceholderText"/>
                  </w:rPr>
                  <w:t>Click or tap here to enter text.</w:t>
                </w:r>
              </w:p>
            </w:tc>
          </w:sdtContent>
        </w:sdt>
        <w:sdt>
          <w:sdtPr>
            <w:rPr>
              <w:rFonts w:ascii="TH SarabunPSK" w:hAnsi="TH SarabunPSK" w:cs="TH SarabunPSK"/>
              <w:bCs/>
              <w:spacing w:val="-1"/>
              <w:sz w:val="28"/>
              <w:cs/>
            </w:rPr>
            <w:id w:val="188351138"/>
            <w:placeholder>
              <w:docPart w:val="5FA9C92B8B744D92A996C57F77BAF617"/>
            </w:placeholder>
            <w:showingPlcHdr/>
          </w:sdtPr>
          <w:sdtContent>
            <w:tc>
              <w:tcPr>
                <w:tcW w:w="2424" w:type="dxa"/>
              </w:tcPr>
              <w:p w14:paraId="148134E6" w14:textId="1DAF167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040F1">
                  <w:rPr>
                    <w:rStyle w:val="PlaceholderText"/>
                  </w:rPr>
                  <w:t>Click or tap here to enter text.</w:t>
                </w:r>
              </w:p>
            </w:tc>
          </w:sdtContent>
        </w:sdt>
      </w:tr>
      <w:tr w:rsidR="009A6213" w:rsidRPr="00F67AB0" w14:paraId="557DA4D5" w14:textId="77777777" w:rsidTr="00E41D30">
        <w:tc>
          <w:tcPr>
            <w:tcW w:w="7195" w:type="dxa"/>
          </w:tcPr>
          <w:p w14:paraId="47F4CEB6" w14:textId="27C5694A" w:rsidR="009A6213" w:rsidRPr="00B97577" w:rsidRDefault="009A6213" w:rsidP="009A6213">
            <w:pPr>
              <w:ind w:left="1232" w:right="173" w:hanging="643"/>
              <w:jc w:val="thaiDistribute"/>
              <w:rPr>
                <w:rFonts w:ascii="TH SarabunPSK" w:hAnsi="TH SarabunPSK" w:cs="TH SarabunPSK"/>
                <w:i/>
                <w:iCs/>
                <w:sz w:val="28"/>
              </w:rPr>
            </w:pPr>
            <w:r w:rsidRPr="00B97577">
              <w:rPr>
                <w:rFonts w:ascii="TH SarabunPSK" w:hAnsi="TH SarabunPSK" w:cs="TH SarabunPSK"/>
                <w:b/>
                <w:bCs/>
                <w:i/>
                <w:iCs/>
                <w:sz w:val="28"/>
              </w:rPr>
              <w:t>Note 1:</w:t>
            </w:r>
            <w:r w:rsidRPr="00B97577">
              <w:rPr>
                <w:rFonts w:ascii="TH SarabunPSK" w:hAnsi="TH SarabunPSK" w:cs="TH SarabunPSK"/>
                <w:i/>
                <w:iCs/>
                <w:sz w:val="28"/>
              </w:rPr>
              <w:t xml:space="preserve"> The planned final reserve fuel refers to the value calculated in 6</w:t>
            </w:r>
            <w:r w:rsidRPr="00B97577">
              <w:rPr>
                <w:rFonts w:ascii="TH SarabunPSK" w:hAnsi="TH SarabunPSK" w:cs="TH SarabunPSK"/>
                <w:i/>
                <w:iCs/>
                <w:sz w:val="28"/>
                <w:cs/>
              </w:rPr>
              <w:t>.</w:t>
            </w:r>
            <w:r w:rsidRPr="00B97577">
              <w:rPr>
                <w:rFonts w:ascii="TH SarabunPSK" w:hAnsi="TH SarabunPSK" w:cs="TH SarabunPSK"/>
                <w:i/>
                <w:iCs/>
                <w:sz w:val="28"/>
              </w:rPr>
              <w:t>2</w:t>
            </w:r>
            <w:r w:rsidRPr="00B97577">
              <w:rPr>
                <w:rFonts w:ascii="TH SarabunPSK" w:hAnsi="TH SarabunPSK" w:cs="TH SarabunPSK"/>
                <w:i/>
                <w:iCs/>
                <w:sz w:val="28"/>
                <w:cs/>
              </w:rPr>
              <w:t>.</w:t>
            </w:r>
            <w:r w:rsidRPr="00B97577">
              <w:rPr>
                <w:rFonts w:ascii="TH SarabunPSK" w:hAnsi="TH SarabunPSK" w:cs="TH SarabunPSK"/>
                <w:i/>
                <w:iCs/>
                <w:sz w:val="28"/>
              </w:rPr>
              <w:t>1</w:t>
            </w:r>
            <w:r w:rsidRPr="00B97577">
              <w:rPr>
                <w:rFonts w:ascii="TH SarabunPSK" w:hAnsi="TH SarabunPSK" w:cs="TH SarabunPSK"/>
                <w:i/>
                <w:iCs/>
                <w:sz w:val="28"/>
                <w:cs/>
              </w:rPr>
              <w:t>(</w:t>
            </w:r>
            <w:r w:rsidRPr="00B97577">
              <w:rPr>
                <w:rFonts w:ascii="TH SarabunPSK" w:hAnsi="TH SarabunPSK" w:cs="TH SarabunPSK"/>
                <w:i/>
                <w:iCs/>
                <w:sz w:val="28"/>
              </w:rPr>
              <w:t>e</w:t>
            </w:r>
            <w:r w:rsidRPr="00B97577">
              <w:rPr>
                <w:rFonts w:ascii="TH SarabunPSK" w:hAnsi="TH SarabunPSK" w:cs="TH SarabunPSK"/>
                <w:i/>
                <w:iCs/>
                <w:sz w:val="28"/>
                <w:cs/>
              </w:rPr>
              <w:t>)</w:t>
            </w:r>
            <w:r w:rsidRPr="00B97577">
              <w:rPr>
                <w:rFonts w:ascii="TH SarabunPSK" w:hAnsi="TH SarabunPSK" w:cs="TH SarabunPSK"/>
                <w:i/>
                <w:iCs/>
                <w:sz w:val="28"/>
              </w:rPr>
              <w:t xml:space="preserve"> </w:t>
            </w:r>
            <w:r w:rsidRPr="00B97577">
              <w:rPr>
                <w:rFonts w:ascii="TH SarabunPSK" w:hAnsi="TH SarabunPSK" w:cs="TH SarabunPSK"/>
                <w:i/>
                <w:iCs/>
                <w:sz w:val="28"/>
                <w:cs/>
              </w:rPr>
              <w:t>(</w:t>
            </w:r>
            <w:proofErr w:type="spellStart"/>
            <w:r w:rsidRPr="00B97577">
              <w:rPr>
                <w:rFonts w:ascii="TH SarabunPSK" w:hAnsi="TH SarabunPSK" w:cs="TH SarabunPSK"/>
                <w:i/>
                <w:iCs/>
                <w:sz w:val="28"/>
              </w:rPr>
              <w:t>i</w:t>
            </w:r>
            <w:proofErr w:type="spellEnd"/>
            <w:r w:rsidRPr="00B97577">
              <w:rPr>
                <w:rFonts w:ascii="TH SarabunPSK" w:hAnsi="TH SarabunPSK" w:cs="TH SarabunPSK"/>
                <w:i/>
                <w:iCs/>
                <w:sz w:val="28"/>
                <w:cs/>
              </w:rPr>
              <w:t xml:space="preserve">) </w:t>
            </w:r>
            <w:r w:rsidRPr="00B97577">
              <w:rPr>
                <w:rFonts w:ascii="TH SarabunPSK" w:hAnsi="TH SarabunPSK" w:cs="TH SarabunPSK"/>
                <w:i/>
                <w:iCs/>
                <w:sz w:val="28"/>
              </w:rPr>
              <w:t xml:space="preserve">or </w:t>
            </w:r>
            <w:r w:rsidRPr="00B97577">
              <w:rPr>
                <w:rFonts w:ascii="TH SarabunPSK" w:hAnsi="TH SarabunPSK" w:cs="TH SarabunPSK"/>
                <w:i/>
                <w:iCs/>
                <w:sz w:val="28"/>
                <w:cs/>
              </w:rPr>
              <w:t>(</w:t>
            </w:r>
            <w:r w:rsidRPr="00B97577">
              <w:rPr>
                <w:rFonts w:ascii="TH SarabunPSK" w:hAnsi="TH SarabunPSK" w:cs="TH SarabunPSK"/>
                <w:i/>
                <w:iCs/>
                <w:sz w:val="28"/>
              </w:rPr>
              <w:t>ii</w:t>
            </w:r>
            <w:r w:rsidRPr="00B97577">
              <w:rPr>
                <w:rFonts w:ascii="TH SarabunPSK" w:hAnsi="TH SarabunPSK" w:cs="TH SarabunPSK"/>
                <w:i/>
                <w:iCs/>
                <w:sz w:val="28"/>
                <w:cs/>
              </w:rPr>
              <w:t xml:space="preserve">) </w:t>
            </w:r>
            <w:r w:rsidRPr="00B97577">
              <w:rPr>
                <w:rFonts w:ascii="TH SarabunPSK" w:hAnsi="TH SarabunPSK" w:cs="TH SarabunPSK"/>
                <w:i/>
                <w:iCs/>
                <w:sz w:val="28"/>
              </w:rPr>
              <w:t>and is the minimum amount of fuel required upon landing at any aerodrome</w:t>
            </w:r>
            <w:r w:rsidRPr="00B97577">
              <w:rPr>
                <w:rFonts w:ascii="TH SarabunPSK" w:hAnsi="TH SarabunPSK" w:cs="TH SarabunPSK"/>
                <w:i/>
                <w:iCs/>
                <w:sz w:val="28"/>
                <w:cs/>
              </w:rPr>
              <w:t>.</w:t>
            </w:r>
          </w:p>
        </w:tc>
        <w:sdt>
          <w:sdtPr>
            <w:rPr>
              <w:rFonts w:ascii="TH SarabunPSK" w:hAnsi="TH SarabunPSK" w:cs="TH SarabunPSK"/>
              <w:bCs/>
              <w:spacing w:val="-1"/>
              <w:sz w:val="28"/>
              <w:cs/>
            </w:rPr>
            <w:id w:val="1723245510"/>
            <w:placeholder>
              <w:docPart w:val="8180AB41D5814E69ACECAF66A79C4F4B"/>
            </w:placeholder>
            <w:showingPlcHdr/>
          </w:sdtPr>
          <w:sdtContent>
            <w:tc>
              <w:tcPr>
                <w:tcW w:w="4410" w:type="dxa"/>
              </w:tcPr>
              <w:p w14:paraId="15AAF79C" w14:textId="19538E4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040F1">
                  <w:rPr>
                    <w:rStyle w:val="PlaceholderText"/>
                  </w:rPr>
                  <w:t>Click or tap here to enter text.</w:t>
                </w:r>
              </w:p>
            </w:tc>
          </w:sdtContent>
        </w:sdt>
        <w:sdt>
          <w:sdtPr>
            <w:rPr>
              <w:rFonts w:ascii="TH SarabunPSK" w:hAnsi="TH SarabunPSK" w:cs="TH SarabunPSK"/>
              <w:bCs/>
              <w:spacing w:val="-1"/>
              <w:sz w:val="28"/>
              <w:cs/>
            </w:rPr>
            <w:id w:val="399263468"/>
            <w:placeholder>
              <w:docPart w:val="F5D3335FCFAB49FE81069667774B1CEE"/>
            </w:placeholder>
            <w:showingPlcHdr/>
          </w:sdtPr>
          <w:sdtContent>
            <w:tc>
              <w:tcPr>
                <w:tcW w:w="2424" w:type="dxa"/>
              </w:tcPr>
              <w:p w14:paraId="5AE9C6D4" w14:textId="13A41EF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040F1">
                  <w:rPr>
                    <w:rStyle w:val="PlaceholderText"/>
                  </w:rPr>
                  <w:t>Click or tap here to enter text.</w:t>
                </w:r>
              </w:p>
            </w:tc>
          </w:sdtContent>
        </w:sdt>
      </w:tr>
      <w:tr w:rsidR="009A6213" w:rsidRPr="00F67AB0" w14:paraId="496DA092" w14:textId="77777777" w:rsidTr="00E41D30">
        <w:tc>
          <w:tcPr>
            <w:tcW w:w="7195" w:type="dxa"/>
          </w:tcPr>
          <w:p w14:paraId="502955D8" w14:textId="264BD515" w:rsidR="009A6213" w:rsidRPr="00B97577" w:rsidRDefault="009A6213" w:rsidP="009A6213">
            <w:pPr>
              <w:ind w:left="1142" w:right="173" w:hanging="571"/>
              <w:jc w:val="thaiDistribute"/>
              <w:rPr>
                <w:rFonts w:ascii="TH SarabunPSK" w:hAnsi="TH SarabunPSK" w:cs="TH SarabunPSK"/>
                <w:i/>
                <w:iCs/>
                <w:sz w:val="28"/>
              </w:rPr>
            </w:pPr>
            <w:r w:rsidRPr="00B97577">
              <w:rPr>
                <w:rFonts w:ascii="TH SarabunPSK" w:hAnsi="TH SarabunPSK" w:cs="TH SarabunPSK"/>
                <w:b/>
                <w:bCs/>
                <w:i/>
                <w:iCs/>
                <w:sz w:val="28"/>
              </w:rPr>
              <w:t>Note 2</w:t>
            </w:r>
            <w:r w:rsidRPr="00B97577">
              <w:rPr>
                <w:rFonts w:ascii="TH SarabunPSK" w:hAnsi="TH SarabunPSK" w:cs="TH SarabunPSK"/>
                <w:i/>
                <w:iCs/>
                <w:sz w:val="28"/>
              </w:rPr>
              <w:t xml:space="preserve">: The words </w:t>
            </w:r>
            <w:r w:rsidRPr="00B97577">
              <w:rPr>
                <w:rFonts w:ascii="TH SarabunPSK" w:hAnsi="TH SarabunPSK" w:cs="TH SarabunPSK"/>
                <w:i/>
                <w:iCs/>
                <w:sz w:val="28"/>
                <w:cs/>
              </w:rPr>
              <w:t>“</w:t>
            </w:r>
            <w:r w:rsidRPr="00B97577">
              <w:rPr>
                <w:rFonts w:ascii="TH SarabunPSK" w:hAnsi="TH SarabunPSK" w:cs="TH SarabunPSK"/>
                <w:i/>
                <w:iCs/>
                <w:sz w:val="28"/>
              </w:rPr>
              <w:t>MAYDAY FUEL</w:t>
            </w:r>
            <w:r w:rsidRPr="00B97577">
              <w:rPr>
                <w:rFonts w:ascii="TH SarabunPSK" w:hAnsi="TH SarabunPSK" w:cs="TH SarabunPSK"/>
                <w:i/>
                <w:iCs/>
                <w:sz w:val="28"/>
                <w:cs/>
              </w:rPr>
              <w:t xml:space="preserve">” </w:t>
            </w:r>
            <w:r w:rsidRPr="00B97577">
              <w:rPr>
                <w:rFonts w:ascii="TH SarabunPSK" w:hAnsi="TH SarabunPSK" w:cs="TH SarabunPSK"/>
                <w:i/>
                <w:iCs/>
                <w:sz w:val="28"/>
              </w:rPr>
              <w:t>describe the nature of the distress conditions as required in Annex 10, Volume II, 5</w:t>
            </w:r>
            <w:r w:rsidRPr="00B97577">
              <w:rPr>
                <w:rFonts w:ascii="TH SarabunPSK" w:hAnsi="TH SarabunPSK" w:cs="TH SarabunPSK"/>
                <w:i/>
                <w:iCs/>
                <w:sz w:val="28"/>
                <w:cs/>
              </w:rPr>
              <w:t>.</w:t>
            </w:r>
            <w:r w:rsidRPr="00B97577">
              <w:rPr>
                <w:rFonts w:ascii="TH SarabunPSK" w:hAnsi="TH SarabunPSK" w:cs="TH SarabunPSK"/>
                <w:i/>
                <w:iCs/>
                <w:sz w:val="28"/>
              </w:rPr>
              <w:t>3</w:t>
            </w:r>
            <w:r w:rsidRPr="00B97577">
              <w:rPr>
                <w:rFonts w:ascii="TH SarabunPSK" w:hAnsi="TH SarabunPSK" w:cs="TH SarabunPSK"/>
                <w:i/>
                <w:iCs/>
                <w:sz w:val="28"/>
                <w:cs/>
              </w:rPr>
              <w:t>.</w:t>
            </w:r>
            <w:r w:rsidRPr="00B97577">
              <w:rPr>
                <w:rFonts w:ascii="TH SarabunPSK" w:hAnsi="TH SarabunPSK" w:cs="TH SarabunPSK"/>
                <w:i/>
                <w:iCs/>
                <w:sz w:val="28"/>
              </w:rPr>
              <w:t>2</w:t>
            </w:r>
            <w:r w:rsidRPr="00B97577">
              <w:rPr>
                <w:rFonts w:ascii="TH SarabunPSK" w:hAnsi="TH SarabunPSK" w:cs="TH SarabunPSK"/>
                <w:i/>
                <w:iCs/>
                <w:sz w:val="28"/>
                <w:cs/>
              </w:rPr>
              <w:t>.</w:t>
            </w:r>
            <w:r w:rsidRPr="00B97577">
              <w:rPr>
                <w:rFonts w:ascii="TH SarabunPSK" w:hAnsi="TH SarabunPSK" w:cs="TH SarabunPSK"/>
                <w:i/>
                <w:iCs/>
                <w:sz w:val="28"/>
              </w:rPr>
              <w:t>1, b</w:t>
            </w:r>
            <w:r w:rsidRPr="00B97577">
              <w:rPr>
                <w:rFonts w:ascii="TH SarabunPSK" w:hAnsi="TH SarabunPSK" w:cs="TH SarabunPSK"/>
                <w:i/>
                <w:iCs/>
                <w:sz w:val="28"/>
                <w:cs/>
              </w:rPr>
              <w:t>)</w:t>
            </w:r>
            <w:r w:rsidRPr="00B97577">
              <w:rPr>
                <w:rFonts w:ascii="TH SarabunPSK" w:hAnsi="TH SarabunPSK" w:cs="TH SarabunPSK"/>
                <w:i/>
                <w:iCs/>
                <w:sz w:val="28"/>
              </w:rPr>
              <w:t xml:space="preserve"> 3</w:t>
            </w:r>
            <w:r w:rsidRPr="00B97577">
              <w:rPr>
                <w:rFonts w:ascii="TH SarabunPSK" w:hAnsi="TH SarabunPSK" w:cs="TH SarabunPSK"/>
                <w:i/>
                <w:iCs/>
                <w:sz w:val="28"/>
                <w:cs/>
              </w:rPr>
              <w:t>.</w:t>
            </w:r>
          </w:p>
        </w:tc>
        <w:sdt>
          <w:sdtPr>
            <w:rPr>
              <w:rFonts w:ascii="TH SarabunPSK" w:hAnsi="TH SarabunPSK" w:cs="TH SarabunPSK"/>
              <w:bCs/>
              <w:spacing w:val="-1"/>
              <w:sz w:val="28"/>
              <w:cs/>
            </w:rPr>
            <w:id w:val="1923374044"/>
            <w:placeholder>
              <w:docPart w:val="EE4D6C09DD6740BD895B1739478B468B"/>
            </w:placeholder>
            <w:showingPlcHdr/>
          </w:sdtPr>
          <w:sdtContent>
            <w:tc>
              <w:tcPr>
                <w:tcW w:w="4410" w:type="dxa"/>
              </w:tcPr>
              <w:p w14:paraId="5CCF30D5" w14:textId="300A5EC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040F1">
                  <w:rPr>
                    <w:rStyle w:val="PlaceholderText"/>
                  </w:rPr>
                  <w:t>Click or tap here to enter text.</w:t>
                </w:r>
              </w:p>
            </w:tc>
          </w:sdtContent>
        </w:sdt>
        <w:sdt>
          <w:sdtPr>
            <w:rPr>
              <w:rFonts w:ascii="TH SarabunPSK" w:hAnsi="TH SarabunPSK" w:cs="TH SarabunPSK"/>
              <w:bCs/>
              <w:spacing w:val="-1"/>
              <w:sz w:val="28"/>
              <w:cs/>
            </w:rPr>
            <w:id w:val="1958830065"/>
            <w:placeholder>
              <w:docPart w:val="0A71CAB494E141E09144B848AC0AEEAB"/>
            </w:placeholder>
            <w:showingPlcHdr/>
          </w:sdtPr>
          <w:sdtContent>
            <w:tc>
              <w:tcPr>
                <w:tcW w:w="2424" w:type="dxa"/>
              </w:tcPr>
              <w:p w14:paraId="139154C4" w14:textId="7A5B9BE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040F1">
                  <w:rPr>
                    <w:rStyle w:val="PlaceholderText"/>
                  </w:rPr>
                  <w:t>Click or tap here to enter text.</w:t>
                </w:r>
              </w:p>
            </w:tc>
          </w:sdtContent>
        </w:sdt>
      </w:tr>
      <w:tr w:rsidR="009A6213" w:rsidRPr="00F67AB0" w14:paraId="121B6177" w14:textId="77777777" w:rsidTr="00E41D30">
        <w:tc>
          <w:tcPr>
            <w:tcW w:w="7195" w:type="dxa"/>
          </w:tcPr>
          <w:p w14:paraId="3D3E5DC0" w14:textId="77777777" w:rsidR="009A6213" w:rsidRDefault="009A6213" w:rsidP="009A6213">
            <w:pPr>
              <w:ind w:left="1160" w:right="173" w:hanging="571"/>
              <w:jc w:val="thaiDistribute"/>
              <w:rPr>
                <w:rFonts w:ascii="TH SarabunPSK" w:hAnsi="TH SarabunPSK" w:cs="TH SarabunPSK"/>
                <w:i/>
                <w:iCs/>
                <w:sz w:val="28"/>
              </w:rPr>
            </w:pPr>
            <w:r w:rsidRPr="00B97577">
              <w:rPr>
                <w:rFonts w:ascii="TH SarabunPSK" w:hAnsi="TH SarabunPSK" w:cs="TH SarabunPSK"/>
                <w:b/>
                <w:bCs/>
                <w:i/>
                <w:iCs/>
                <w:sz w:val="28"/>
              </w:rPr>
              <w:t>Note 3:</w:t>
            </w:r>
            <w:r w:rsidRPr="00B97577">
              <w:rPr>
                <w:rFonts w:ascii="TH SarabunPSK" w:hAnsi="TH SarabunPSK" w:cs="TH SarabunPSK"/>
                <w:i/>
                <w:iCs/>
                <w:sz w:val="28"/>
              </w:rPr>
              <w:t xml:space="preserve"> Guidance on procedures for in</w:t>
            </w:r>
            <w:r w:rsidRPr="00B97577">
              <w:rPr>
                <w:rFonts w:ascii="TH SarabunPSK" w:hAnsi="TH SarabunPSK" w:cs="TH SarabunPSK"/>
                <w:i/>
                <w:iCs/>
                <w:sz w:val="28"/>
                <w:cs/>
              </w:rPr>
              <w:t>-</w:t>
            </w:r>
            <w:r w:rsidRPr="00B97577">
              <w:rPr>
                <w:rFonts w:ascii="TH SarabunPSK" w:hAnsi="TH SarabunPSK" w:cs="TH SarabunPSK"/>
                <w:i/>
                <w:iCs/>
                <w:sz w:val="28"/>
              </w:rPr>
              <w:t xml:space="preserve">flight fuel management can be found in the Flight Planning and Fuel Management Manual </w:t>
            </w:r>
            <w:r w:rsidRPr="00B97577">
              <w:rPr>
                <w:rFonts w:ascii="TH SarabunPSK" w:hAnsi="TH SarabunPSK" w:cs="TH SarabunPSK"/>
                <w:i/>
                <w:iCs/>
                <w:sz w:val="28"/>
                <w:cs/>
              </w:rPr>
              <w:t>(</w:t>
            </w:r>
            <w:r w:rsidRPr="00B97577">
              <w:rPr>
                <w:rFonts w:ascii="TH SarabunPSK" w:hAnsi="TH SarabunPSK" w:cs="TH SarabunPSK"/>
                <w:i/>
                <w:iCs/>
                <w:sz w:val="28"/>
              </w:rPr>
              <w:t>Doc 9976</w:t>
            </w:r>
            <w:r w:rsidRPr="00B97577">
              <w:rPr>
                <w:rFonts w:ascii="TH SarabunPSK" w:hAnsi="TH SarabunPSK" w:cs="TH SarabunPSK"/>
                <w:i/>
                <w:iCs/>
                <w:sz w:val="28"/>
                <w:cs/>
              </w:rPr>
              <w:t>)</w:t>
            </w:r>
          </w:p>
          <w:p w14:paraId="0DB5D1D1" w14:textId="3D889EBC" w:rsidR="00060B10" w:rsidRPr="00B97577" w:rsidRDefault="00060B10" w:rsidP="009A6213">
            <w:pPr>
              <w:ind w:left="1160" w:right="173" w:hanging="571"/>
              <w:jc w:val="thaiDistribute"/>
              <w:rPr>
                <w:rFonts w:ascii="TH SarabunPSK" w:hAnsi="TH SarabunPSK" w:cs="TH SarabunPSK" w:hint="cs"/>
                <w:i/>
                <w:iCs/>
                <w:sz w:val="28"/>
              </w:rPr>
            </w:pPr>
          </w:p>
        </w:tc>
        <w:sdt>
          <w:sdtPr>
            <w:rPr>
              <w:rFonts w:ascii="TH SarabunPSK" w:hAnsi="TH SarabunPSK" w:cs="TH SarabunPSK"/>
              <w:bCs/>
              <w:spacing w:val="-1"/>
              <w:sz w:val="28"/>
              <w:cs/>
            </w:rPr>
            <w:id w:val="2139527380"/>
            <w:placeholder>
              <w:docPart w:val="73E20D93D0B14D9A948E9D8C045399CF"/>
            </w:placeholder>
            <w:showingPlcHdr/>
          </w:sdtPr>
          <w:sdtContent>
            <w:tc>
              <w:tcPr>
                <w:tcW w:w="4410" w:type="dxa"/>
              </w:tcPr>
              <w:p w14:paraId="133EEB10" w14:textId="32D79DB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040F1">
                  <w:rPr>
                    <w:rStyle w:val="PlaceholderText"/>
                  </w:rPr>
                  <w:t>Click or tap here to enter text.</w:t>
                </w:r>
              </w:p>
            </w:tc>
          </w:sdtContent>
        </w:sdt>
        <w:sdt>
          <w:sdtPr>
            <w:rPr>
              <w:rFonts w:ascii="TH SarabunPSK" w:hAnsi="TH SarabunPSK" w:cs="TH SarabunPSK"/>
              <w:bCs/>
              <w:spacing w:val="-1"/>
              <w:sz w:val="28"/>
              <w:cs/>
            </w:rPr>
            <w:id w:val="1920991805"/>
            <w:placeholder>
              <w:docPart w:val="0ABAD8A352C04392898C603A8B5CDF77"/>
            </w:placeholder>
            <w:showingPlcHdr/>
          </w:sdtPr>
          <w:sdtContent>
            <w:tc>
              <w:tcPr>
                <w:tcW w:w="2424" w:type="dxa"/>
              </w:tcPr>
              <w:p w14:paraId="6FCC77C3" w14:textId="1B571F6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040F1">
                  <w:rPr>
                    <w:rStyle w:val="PlaceholderText"/>
                  </w:rPr>
                  <w:t>Click or tap here to enter text.</w:t>
                </w:r>
              </w:p>
            </w:tc>
          </w:sdtContent>
        </w:sdt>
      </w:tr>
      <w:tr w:rsidR="00DB777A" w:rsidRPr="00F67AB0" w14:paraId="08C8CF6C" w14:textId="77777777" w:rsidTr="00B70331">
        <w:tc>
          <w:tcPr>
            <w:tcW w:w="11605" w:type="dxa"/>
            <w:gridSpan w:val="2"/>
          </w:tcPr>
          <w:p w14:paraId="3F76BBD1" w14:textId="2AE28D67" w:rsidR="00DB777A" w:rsidRPr="00B97577" w:rsidRDefault="00DB777A" w:rsidP="00BA2580">
            <w:pPr>
              <w:ind w:left="589" w:hanging="589"/>
              <w:jc w:val="thaiDistribute"/>
              <w:rPr>
                <w:rFonts w:ascii="TH SarabunPSK" w:hAnsi="TH SarabunPSK" w:cs="TH SarabunPSK"/>
                <w:b/>
                <w:bCs/>
                <w:sz w:val="28"/>
              </w:rPr>
            </w:pPr>
            <w:r w:rsidRPr="00B97577">
              <w:rPr>
                <w:rFonts w:ascii="TH SarabunPSK" w:hAnsi="TH SarabunPSK" w:cs="TH SarabunPSK"/>
                <w:b/>
                <w:bCs/>
                <w:sz w:val="28"/>
              </w:rPr>
              <w:lastRenderedPageBreak/>
              <w:t>6</w:t>
            </w:r>
            <w:r w:rsidRPr="00B97577">
              <w:rPr>
                <w:rFonts w:ascii="TH SarabunPSK" w:hAnsi="TH SarabunPSK" w:cs="TH SarabunPSK"/>
                <w:b/>
                <w:bCs/>
                <w:sz w:val="28"/>
                <w:cs/>
              </w:rPr>
              <w:t>.</w:t>
            </w:r>
            <w:r w:rsidR="00A90950" w:rsidRPr="00B97577">
              <w:rPr>
                <w:rFonts w:ascii="TH SarabunPSK" w:hAnsi="TH SarabunPSK" w:cs="TH SarabunPSK"/>
                <w:b/>
                <w:bCs/>
                <w:sz w:val="28"/>
              </w:rPr>
              <w:t>7</w:t>
            </w:r>
            <w:r w:rsidR="006B3119" w:rsidRPr="00B97577">
              <w:rPr>
                <w:rFonts w:ascii="TH SarabunPSK" w:hAnsi="TH SarabunPSK" w:cs="TH SarabunPSK"/>
                <w:b/>
                <w:bCs/>
                <w:sz w:val="28"/>
              </w:rPr>
              <w:tab/>
            </w:r>
            <w:r w:rsidRPr="00B97577">
              <w:rPr>
                <w:rFonts w:ascii="TH SarabunPSK" w:hAnsi="TH SarabunPSK" w:cs="TH SarabunPSK"/>
                <w:b/>
                <w:bCs/>
                <w:sz w:val="28"/>
              </w:rPr>
              <w:t>Fuel and oil records</w:t>
            </w:r>
          </w:p>
        </w:tc>
        <w:tc>
          <w:tcPr>
            <w:tcW w:w="2424" w:type="dxa"/>
          </w:tcPr>
          <w:p w14:paraId="4910137F" w14:textId="77777777" w:rsidR="00DB777A" w:rsidRPr="00756328" w:rsidRDefault="00DB777A"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5B655288" w14:textId="77777777" w:rsidTr="00E41D30">
        <w:tc>
          <w:tcPr>
            <w:tcW w:w="7195" w:type="dxa"/>
          </w:tcPr>
          <w:p w14:paraId="1ACA255F" w14:textId="3B9BA363" w:rsidR="009A6213" w:rsidRPr="00B97577" w:rsidRDefault="009A6213" w:rsidP="009A6213">
            <w:pPr>
              <w:ind w:left="589" w:hanging="589"/>
              <w:jc w:val="thaiDistribute"/>
              <w:rPr>
                <w:rFonts w:ascii="TH SarabunPSK" w:hAnsi="TH SarabunPSK" w:cs="TH SarabunPSK"/>
                <w:sz w:val="28"/>
              </w:rPr>
            </w:pPr>
            <w:r w:rsidRPr="00B97577">
              <w:rPr>
                <w:rFonts w:ascii="TH SarabunPSK" w:hAnsi="TH SarabunPSK" w:cs="TH SarabunPSK"/>
                <w:sz w:val="28"/>
              </w:rPr>
              <w:t>6</w:t>
            </w:r>
            <w:r w:rsidRPr="00B97577">
              <w:rPr>
                <w:rFonts w:ascii="TH SarabunPSK" w:hAnsi="TH SarabunPSK" w:cs="TH SarabunPSK"/>
                <w:sz w:val="28"/>
                <w:cs/>
              </w:rPr>
              <w:t>.</w:t>
            </w:r>
            <w:r w:rsidRPr="00B97577">
              <w:rPr>
                <w:rFonts w:ascii="TH SarabunPSK" w:hAnsi="TH SarabunPSK" w:cs="TH SarabunPSK"/>
                <w:sz w:val="28"/>
              </w:rPr>
              <w:t>7</w:t>
            </w:r>
            <w:r w:rsidRPr="00B97577">
              <w:rPr>
                <w:rFonts w:ascii="TH SarabunPSK" w:hAnsi="TH SarabunPSK" w:cs="TH SarabunPSK"/>
                <w:sz w:val="28"/>
                <w:cs/>
              </w:rPr>
              <w:t>.</w:t>
            </w:r>
            <w:r w:rsidRPr="00B97577">
              <w:rPr>
                <w:rFonts w:ascii="TH SarabunPSK" w:hAnsi="TH SarabunPSK" w:cs="TH SarabunPSK"/>
                <w:sz w:val="28"/>
              </w:rPr>
              <w:t>1</w:t>
            </w:r>
            <w:r w:rsidRPr="00B97577">
              <w:rPr>
                <w:rFonts w:ascii="TH SarabunPSK" w:hAnsi="TH SarabunPSK" w:cs="TH SarabunPSK"/>
                <w:sz w:val="28"/>
              </w:rPr>
              <w:tab/>
              <w:t>The operator shall maintain fuel records to enable the Authority to ascertain that, for each flight, the requirements of paragraph 6</w:t>
            </w:r>
            <w:r w:rsidRPr="00B97577">
              <w:rPr>
                <w:rFonts w:ascii="TH SarabunPSK" w:hAnsi="TH SarabunPSK" w:cs="TH SarabunPSK"/>
                <w:sz w:val="28"/>
                <w:cs/>
              </w:rPr>
              <w:t>.</w:t>
            </w:r>
            <w:r w:rsidRPr="00B97577">
              <w:rPr>
                <w:rFonts w:ascii="TH SarabunPSK" w:hAnsi="TH SarabunPSK" w:cs="TH SarabunPSK"/>
                <w:sz w:val="28"/>
              </w:rPr>
              <w:t>1 to 6</w:t>
            </w:r>
            <w:r w:rsidRPr="00B97577">
              <w:rPr>
                <w:rFonts w:ascii="TH SarabunPSK" w:hAnsi="TH SarabunPSK" w:cs="TH SarabunPSK"/>
                <w:sz w:val="28"/>
                <w:cs/>
              </w:rPr>
              <w:t>.</w:t>
            </w:r>
            <w:r w:rsidRPr="00B97577">
              <w:rPr>
                <w:rFonts w:ascii="TH SarabunPSK" w:hAnsi="TH SarabunPSK" w:cs="TH SarabunPSK"/>
                <w:sz w:val="28"/>
              </w:rPr>
              <w:t>6 have been complied with</w:t>
            </w:r>
            <w:r w:rsidRPr="00B97577">
              <w:rPr>
                <w:rFonts w:ascii="TH SarabunPSK" w:hAnsi="TH SarabunPSK" w:cs="TH SarabunPSK"/>
                <w:sz w:val="28"/>
                <w:cs/>
              </w:rPr>
              <w:t>.</w:t>
            </w:r>
          </w:p>
        </w:tc>
        <w:sdt>
          <w:sdtPr>
            <w:rPr>
              <w:rFonts w:ascii="TH SarabunPSK" w:hAnsi="TH SarabunPSK" w:cs="TH SarabunPSK"/>
              <w:bCs/>
              <w:spacing w:val="-1"/>
              <w:sz w:val="28"/>
              <w:cs/>
            </w:rPr>
            <w:id w:val="360243988"/>
            <w:placeholder>
              <w:docPart w:val="01EA935C22A642D1B6179839287A17DB"/>
            </w:placeholder>
            <w:showingPlcHdr/>
          </w:sdtPr>
          <w:sdtContent>
            <w:tc>
              <w:tcPr>
                <w:tcW w:w="4410" w:type="dxa"/>
              </w:tcPr>
              <w:p w14:paraId="58087DC2" w14:textId="07AA73D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31BCD">
                  <w:rPr>
                    <w:rStyle w:val="PlaceholderText"/>
                  </w:rPr>
                  <w:t>Click or tap here to enter text.</w:t>
                </w:r>
              </w:p>
            </w:tc>
          </w:sdtContent>
        </w:sdt>
        <w:sdt>
          <w:sdtPr>
            <w:rPr>
              <w:rFonts w:ascii="TH SarabunPSK" w:hAnsi="TH SarabunPSK" w:cs="TH SarabunPSK"/>
              <w:bCs/>
              <w:spacing w:val="-1"/>
              <w:sz w:val="28"/>
              <w:cs/>
            </w:rPr>
            <w:id w:val="-848329845"/>
            <w:placeholder>
              <w:docPart w:val="660ABD427DF748B7BBE0CB59C165526D"/>
            </w:placeholder>
            <w:showingPlcHdr/>
          </w:sdtPr>
          <w:sdtContent>
            <w:tc>
              <w:tcPr>
                <w:tcW w:w="2424" w:type="dxa"/>
              </w:tcPr>
              <w:p w14:paraId="58CD69EB" w14:textId="5DD1446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31BCD">
                  <w:rPr>
                    <w:rStyle w:val="PlaceholderText"/>
                  </w:rPr>
                  <w:t>Click or tap here to enter text.</w:t>
                </w:r>
              </w:p>
            </w:tc>
          </w:sdtContent>
        </w:sdt>
      </w:tr>
      <w:tr w:rsidR="009A6213" w:rsidRPr="00F67AB0" w14:paraId="32034C44" w14:textId="77777777" w:rsidTr="00E41D30">
        <w:tc>
          <w:tcPr>
            <w:tcW w:w="7195" w:type="dxa"/>
          </w:tcPr>
          <w:p w14:paraId="591C1667" w14:textId="28DF751A" w:rsidR="009A6213" w:rsidRPr="00D337C7" w:rsidRDefault="009A6213" w:rsidP="009A6213">
            <w:pPr>
              <w:ind w:left="589" w:hanging="589"/>
              <w:jc w:val="thaiDistribute"/>
              <w:rPr>
                <w:rFonts w:ascii="TH SarabunPSK" w:hAnsi="TH SarabunPSK" w:cs="TH SarabunPSK"/>
                <w:sz w:val="28"/>
              </w:rPr>
            </w:pPr>
            <w:r w:rsidRPr="00D337C7">
              <w:rPr>
                <w:rFonts w:ascii="TH SarabunPSK" w:hAnsi="TH SarabunPSK" w:cs="TH SarabunPSK"/>
                <w:sz w:val="28"/>
              </w:rPr>
              <w:t>6</w:t>
            </w:r>
            <w:r w:rsidRPr="00D337C7">
              <w:rPr>
                <w:rFonts w:ascii="TH SarabunPSK" w:hAnsi="TH SarabunPSK" w:cs="TH SarabunPSK"/>
                <w:sz w:val="28"/>
                <w:cs/>
              </w:rPr>
              <w:t>.</w:t>
            </w:r>
            <w:r w:rsidRPr="00D337C7">
              <w:rPr>
                <w:rFonts w:ascii="TH SarabunPSK" w:hAnsi="TH SarabunPSK" w:cs="TH SarabunPSK"/>
                <w:sz w:val="28"/>
              </w:rPr>
              <w:t>7</w:t>
            </w:r>
            <w:r w:rsidRPr="00D337C7">
              <w:rPr>
                <w:rFonts w:ascii="TH SarabunPSK" w:hAnsi="TH SarabunPSK" w:cs="TH SarabunPSK"/>
                <w:sz w:val="28"/>
                <w:cs/>
              </w:rPr>
              <w:t>.</w:t>
            </w:r>
            <w:r w:rsidRPr="00D337C7">
              <w:rPr>
                <w:rFonts w:ascii="TH SarabunPSK" w:hAnsi="TH SarabunPSK" w:cs="TH SarabunPSK"/>
                <w:sz w:val="28"/>
              </w:rPr>
              <w:t>2</w:t>
            </w:r>
            <w:r w:rsidRPr="00D337C7">
              <w:rPr>
                <w:rFonts w:ascii="TH SarabunPSK" w:hAnsi="TH SarabunPSK" w:cs="TH SarabunPSK"/>
                <w:sz w:val="28"/>
              </w:rPr>
              <w:tab/>
              <w:t>The operator shall maintain oil records to enable the Authority to ascertain that trends for oil consumption are such that an aeroplane has sufficient oil to complete each flight</w:t>
            </w:r>
            <w:r w:rsidRPr="00D337C7">
              <w:rPr>
                <w:rFonts w:ascii="TH SarabunPSK" w:hAnsi="TH SarabunPSK" w:cs="TH SarabunPSK"/>
                <w:sz w:val="28"/>
                <w:cs/>
              </w:rPr>
              <w:t>.</w:t>
            </w:r>
          </w:p>
        </w:tc>
        <w:sdt>
          <w:sdtPr>
            <w:rPr>
              <w:rFonts w:ascii="TH SarabunPSK" w:hAnsi="TH SarabunPSK" w:cs="TH SarabunPSK"/>
              <w:bCs/>
              <w:spacing w:val="-1"/>
              <w:sz w:val="28"/>
              <w:cs/>
            </w:rPr>
            <w:id w:val="1173457086"/>
            <w:placeholder>
              <w:docPart w:val="EC452BB5B92F4E93A8D04891B43C809A"/>
            </w:placeholder>
            <w:showingPlcHdr/>
          </w:sdtPr>
          <w:sdtContent>
            <w:tc>
              <w:tcPr>
                <w:tcW w:w="4410" w:type="dxa"/>
              </w:tcPr>
              <w:p w14:paraId="259455F2" w14:textId="3C6D0DB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C5962">
                  <w:rPr>
                    <w:rStyle w:val="PlaceholderText"/>
                  </w:rPr>
                  <w:t>Click or tap here to enter text.</w:t>
                </w:r>
              </w:p>
            </w:tc>
          </w:sdtContent>
        </w:sdt>
        <w:sdt>
          <w:sdtPr>
            <w:rPr>
              <w:rFonts w:ascii="TH SarabunPSK" w:hAnsi="TH SarabunPSK" w:cs="TH SarabunPSK"/>
              <w:bCs/>
              <w:spacing w:val="-1"/>
              <w:sz w:val="28"/>
              <w:cs/>
            </w:rPr>
            <w:id w:val="-948243648"/>
            <w:placeholder>
              <w:docPart w:val="1FF0DBD94C1B4371B9D3C26A90A4C31B"/>
            </w:placeholder>
            <w:showingPlcHdr/>
          </w:sdtPr>
          <w:sdtContent>
            <w:tc>
              <w:tcPr>
                <w:tcW w:w="2424" w:type="dxa"/>
              </w:tcPr>
              <w:p w14:paraId="46B1E74D" w14:textId="20F0BC1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C5962">
                  <w:rPr>
                    <w:rStyle w:val="PlaceholderText"/>
                  </w:rPr>
                  <w:t>Click or tap here to enter text.</w:t>
                </w:r>
              </w:p>
            </w:tc>
          </w:sdtContent>
        </w:sdt>
      </w:tr>
      <w:tr w:rsidR="009A6213" w:rsidRPr="00F67AB0" w14:paraId="2A60BBF7" w14:textId="77777777" w:rsidTr="00E41D30">
        <w:tc>
          <w:tcPr>
            <w:tcW w:w="7195" w:type="dxa"/>
          </w:tcPr>
          <w:p w14:paraId="439197A2" w14:textId="44786EF0" w:rsidR="009A6213" w:rsidRPr="00D337C7" w:rsidRDefault="009A6213" w:rsidP="009A6213">
            <w:pPr>
              <w:ind w:left="589" w:hanging="589"/>
              <w:jc w:val="thaiDistribute"/>
              <w:rPr>
                <w:rFonts w:ascii="TH SarabunPSK" w:hAnsi="TH SarabunPSK" w:cs="TH SarabunPSK"/>
                <w:sz w:val="28"/>
              </w:rPr>
            </w:pPr>
            <w:r w:rsidRPr="00D337C7">
              <w:rPr>
                <w:rFonts w:ascii="TH SarabunPSK" w:hAnsi="TH SarabunPSK" w:cs="TH SarabunPSK"/>
                <w:sz w:val="28"/>
              </w:rPr>
              <w:t>6</w:t>
            </w:r>
            <w:r w:rsidRPr="00D337C7">
              <w:rPr>
                <w:rFonts w:ascii="TH SarabunPSK" w:hAnsi="TH SarabunPSK" w:cs="TH SarabunPSK"/>
                <w:sz w:val="28"/>
                <w:cs/>
              </w:rPr>
              <w:t>.</w:t>
            </w:r>
            <w:r w:rsidRPr="00D337C7">
              <w:rPr>
                <w:rFonts w:ascii="TH SarabunPSK" w:hAnsi="TH SarabunPSK" w:cs="TH SarabunPSK"/>
                <w:sz w:val="28"/>
              </w:rPr>
              <w:t>7</w:t>
            </w:r>
            <w:r w:rsidRPr="00D337C7">
              <w:rPr>
                <w:rFonts w:ascii="TH SarabunPSK" w:hAnsi="TH SarabunPSK" w:cs="TH SarabunPSK"/>
                <w:sz w:val="28"/>
                <w:cs/>
              </w:rPr>
              <w:t>.</w:t>
            </w:r>
            <w:r w:rsidRPr="00D337C7">
              <w:rPr>
                <w:rFonts w:ascii="TH SarabunPSK" w:hAnsi="TH SarabunPSK" w:cs="TH SarabunPSK"/>
                <w:sz w:val="28"/>
              </w:rPr>
              <w:t>3</w:t>
            </w:r>
            <w:r w:rsidRPr="00D337C7">
              <w:rPr>
                <w:rFonts w:ascii="TH SarabunPSK" w:hAnsi="TH SarabunPSK" w:cs="TH SarabunPSK"/>
                <w:sz w:val="28"/>
              </w:rPr>
              <w:tab/>
              <w:t>Fuel and oil records shall be retained by the operator for a period of three months</w:t>
            </w:r>
            <w:r w:rsidRPr="00D337C7">
              <w:rPr>
                <w:rFonts w:ascii="TH SarabunPSK" w:hAnsi="TH SarabunPSK" w:cs="TH SarabunPSK"/>
                <w:sz w:val="28"/>
                <w:cs/>
              </w:rPr>
              <w:t>.</w:t>
            </w:r>
          </w:p>
        </w:tc>
        <w:sdt>
          <w:sdtPr>
            <w:rPr>
              <w:rFonts w:ascii="TH SarabunPSK" w:hAnsi="TH SarabunPSK" w:cs="TH SarabunPSK"/>
              <w:bCs/>
              <w:spacing w:val="-1"/>
              <w:sz w:val="28"/>
              <w:cs/>
            </w:rPr>
            <w:id w:val="-584282"/>
            <w:placeholder>
              <w:docPart w:val="D71D8338A03046969419DBB843C8A4F8"/>
            </w:placeholder>
            <w:showingPlcHdr/>
          </w:sdtPr>
          <w:sdtContent>
            <w:tc>
              <w:tcPr>
                <w:tcW w:w="4410" w:type="dxa"/>
              </w:tcPr>
              <w:p w14:paraId="4372EDE7" w14:textId="6F05F16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C5962">
                  <w:rPr>
                    <w:rStyle w:val="PlaceholderText"/>
                  </w:rPr>
                  <w:t>Click or tap here to enter text.</w:t>
                </w:r>
              </w:p>
            </w:tc>
          </w:sdtContent>
        </w:sdt>
        <w:sdt>
          <w:sdtPr>
            <w:rPr>
              <w:rFonts w:ascii="TH SarabunPSK" w:hAnsi="TH SarabunPSK" w:cs="TH SarabunPSK"/>
              <w:bCs/>
              <w:spacing w:val="-1"/>
              <w:sz w:val="28"/>
              <w:cs/>
            </w:rPr>
            <w:id w:val="56675001"/>
            <w:placeholder>
              <w:docPart w:val="148E749DA9DD451EBCA005FF6768A014"/>
            </w:placeholder>
            <w:showingPlcHdr/>
          </w:sdtPr>
          <w:sdtContent>
            <w:tc>
              <w:tcPr>
                <w:tcW w:w="2424" w:type="dxa"/>
              </w:tcPr>
              <w:p w14:paraId="2B1D9EC5" w14:textId="47BA5C1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C5962">
                  <w:rPr>
                    <w:rStyle w:val="PlaceholderText"/>
                  </w:rPr>
                  <w:t>Click or tap here to enter text.</w:t>
                </w:r>
              </w:p>
            </w:tc>
          </w:sdtContent>
        </w:sdt>
      </w:tr>
    </w:tbl>
    <w:p w14:paraId="30155549" w14:textId="77777777" w:rsidR="006B3119" w:rsidRDefault="006B3119"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6B3119"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380"/>
        <w:gridCol w:w="2424"/>
      </w:tblGrid>
      <w:tr w:rsidR="006B3119" w:rsidRPr="00F67AB0" w14:paraId="1D3A054C" w14:textId="77777777" w:rsidTr="00E41D30">
        <w:trPr>
          <w:tblHeader/>
        </w:trPr>
        <w:tc>
          <w:tcPr>
            <w:tcW w:w="7225" w:type="dxa"/>
            <w:shd w:val="clear" w:color="auto" w:fill="1F497D" w:themeFill="text2"/>
          </w:tcPr>
          <w:p w14:paraId="29073E0A" w14:textId="3659DA38" w:rsidR="006B3119" w:rsidRPr="00BA2580" w:rsidRDefault="006B3119"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BA2580">
              <w:rPr>
                <w:rFonts w:ascii="TH SarabunPSK" w:hAnsi="TH SarabunPSK" w:cs="TH SarabunPSK"/>
                <w:b/>
                <w:color w:val="FFFFFF" w:themeColor="background1"/>
                <w:spacing w:val="-1"/>
                <w:sz w:val="28"/>
              </w:rPr>
              <w:lastRenderedPageBreak/>
              <w:t>CAAT</w:t>
            </w:r>
            <w:r w:rsidRPr="00BA2580">
              <w:rPr>
                <w:rFonts w:ascii="TH SarabunPSK" w:hAnsi="TH SarabunPSK" w:cs="TH SarabunPSK"/>
                <w:b/>
                <w:color w:val="FFFFFF" w:themeColor="background1"/>
                <w:spacing w:val="-1"/>
                <w:sz w:val="28"/>
                <w:cs/>
              </w:rPr>
              <w:t xml:space="preserve"> </w:t>
            </w:r>
            <w:r w:rsidRPr="00BA2580">
              <w:rPr>
                <w:rFonts w:ascii="TH SarabunPSK" w:hAnsi="TH SarabunPSK" w:cs="TH SarabunPSK"/>
                <w:b/>
                <w:color w:val="FFFFFF" w:themeColor="background1"/>
                <w:spacing w:val="-1"/>
                <w:sz w:val="28"/>
              </w:rPr>
              <w:t>Requirement</w:t>
            </w:r>
          </w:p>
        </w:tc>
        <w:tc>
          <w:tcPr>
            <w:tcW w:w="4380" w:type="dxa"/>
            <w:shd w:val="clear" w:color="auto" w:fill="1F497D" w:themeFill="text2"/>
          </w:tcPr>
          <w:p w14:paraId="15E3D4E9" w14:textId="77777777" w:rsidR="006B3119" w:rsidRPr="00BA2580" w:rsidRDefault="006B3119"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BA2580">
              <w:rPr>
                <w:rFonts w:ascii="TH SarabunPSK" w:hAnsi="TH SarabunPSK" w:cs="TH SarabunPSK"/>
                <w:b/>
                <w:color w:val="FFFFFF" w:themeColor="background1"/>
                <w:spacing w:val="-1"/>
                <w:sz w:val="28"/>
              </w:rPr>
              <w:t xml:space="preserve">Manual References </w:t>
            </w:r>
            <w:r w:rsidRPr="00BA2580">
              <w:rPr>
                <w:rFonts w:ascii="TH SarabunPSK" w:hAnsi="TH SarabunPSK" w:cs="TH SarabunPSK"/>
                <w:b/>
                <w:color w:val="FFFFFF" w:themeColor="background1"/>
                <w:spacing w:val="-1"/>
                <w:sz w:val="28"/>
                <w:cs/>
              </w:rPr>
              <w:t xml:space="preserve">/ </w:t>
            </w:r>
            <w:r w:rsidRPr="00BA2580">
              <w:rPr>
                <w:rFonts w:ascii="TH SarabunPSK" w:hAnsi="TH SarabunPSK" w:cs="TH SarabunPSK"/>
                <w:b/>
                <w:color w:val="FFFFFF" w:themeColor="background1"/>
                <w:spacing w:val="-1"/>
                <w:sz w:val="28"/>
              </w:rPr>
              <w:t>Applicant</w:t>
            </w:r>
            <w:r w:rsidRPr="00BA2580">
              <w:rPr>
                <w:rFonts w:ascii="TH SarabunPSK" w:hAnsi="TH SarabunPSK" w:cs="TH SarabunPSK"/>
                <w:b/>
                <w:color w:val="FFFFFF" w:themeColor="background1"/>
                <w:spacing w:val="-1"/>
                <w:sz w:val="28"/>
                <w:cs/>
              </w:rPr>
              <w:t>’</w:t>
            </w:r>
            <w:r w:rsidRPr="00BA2580">
              <w:rPr>
                <w:rFonts w:ascii="TH SarabunPSK" w:hAnsi="TH SarabunPSK" w:cs="TH SarabunPSK"/>
                <w:b/>
                <w:color w:val="FFFFFF" w:themeColor="background1"/>
                <w:spacing w:val="-1"/>
                <w:sz w:val="28"/>
              </w:rPr>
              <w:t>s Comments</w:t>
            </w:r>
          </w:p>
        </w:tc>
        <w:tc>
          <w:tcPr>
            <w:tcW w:w="2424" w:type="dxa"/>
            <w:shd w:val="clear" w:color="auto" w:fill="1F497D" w:themeFill="text2"/>
          </w:tcPr>
          <w:p w14:paraId="606BA8DD" w14:textId="77777777" w:rsidR="006B3119" w:rsidRPr="00BA2580" w:rsidRDefault="006B3119"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BA2580">
              <w:rPr>
                <w:rFonts w:ascii="TH SarabunPSK" w:hAnsi="TH SarabunPSK" w:cs="TH SarabunPSK"/>
                <w:b/>
                <w:color w:val="FFFFFF" w:themeColor="background1"/>
                <w:spacing w:val="-1"/>
                <w:sz w:val="28"/>
              </w:rPr>
              <w:t>CAAT Notes</w:t>
            </w:r>
          </w:p>
        </w:tc>
      </w:tr>
      <w:tr w:rsidR="004020D5" w:rsidRPr="00F67AB0" w14:paraId="3972DD15" w14:textId="77777777" w:rsidTr="00E41D30">
        <w:tc>
          <w:tcPr>
            <w:tcW w:w="11605" w:type="dxa"/>
            <w:gridSpan w:val="2"/>
            <w:shd w:val="clear" w:color="auto" w:fill="C6D9F1" w:themeFill="text2" w:themeFillTint="33"/>
          </w:tcPr>
          <w:p w14:paraId="5C17C8BF" w14:textId="3BC9C89A" w:rsidR="004020D5" w:rsidRPr="006B3119" w:rsidRDefault="004020D5" w:rsidP="00BA2580">
            <w:pPr>
              <w:ind w:left="589" w:hanging="589"/>
              <w:jc w:val="thaiDistribute"/>
              <w:rPr>
                <w:rFonts w:ascii="TH SarabunPSK" w:hAnsi="TH SarabunPSK" w:cs="TH SarabunPSK"/>
                <w:b/>
                <w:bCs/>
                <w:color w:val="000000"/>
                <w:spacing w:val="-1"/>
                <w:sz w:val="28"/>
              </w:rPr>
            </w:pPr>
            <w:r w:rsidRPr="006B3119">
              <w:rPr>
                <w:rFonts w:ascii="TH SarabunPSK" w:hAnsi="TH SarabunPSK" w:cs="TH SarabunPSK"/>
                <w:b/>
                <w:bCs/>
                <w:sz w:val="28"/>
              </w:rPr>
              <w:t>7</w:t>
            </w:r>
            <w:r w:rsidR="006B3119">
              <w:rPr>
                <w:rFonts w:ascii="TH SarabunPSK" w:hAnsi="TH SarabunPSK" w:cs="TH SarabunPSK"/>
                <w:b/>
                <w:bCs/>
                <w:sz w:val="28"/>
              </w:rPr>
              <w:tab/>
            </w:r>
            <w:r w:rsidR="00701E97" w:rsidRPr="00BA2580">
              <w:rPr>
                <w:rFonts w:ascii="TH SarabunPSK" w:hAnsi="TH SarabunPSK" w:cs="TH SarabunPSK"/>
                <w:b/>
                <w:bCs/>
                <w:sz w:val="28"/>
              </w:rPr>
              <w:t>USE OF OXYGEN AND PROVISION OF EQUIPMENT OXYGEN SUPPLY AND USE OF OXYGEN</w:t>
            </w:r>
          </w:p>
        </w:tc>
        <w:tc>
          <w:tcPr>
            <w:tcW w:w="2424" w:type="dxa"/>
            <w:shd w:val="clear" w:color="auto" w:fill="C6D9F1" w:themeFill="text2" w:themeFillTint="33"/>
          </w:tcPr>
          <w:p w14:paraId="177D354F" w14:textId="77777777" w:rsidR="004020D5" w:rsidRPr="00F67AB0" w:rsidRDefault="004020D5" w:rsidP="008B2D7D">
            <w:pPr>
              <w:widowControl w:val="0"/>
              <w:autoSpaceDE w:val="0"/>
              <w:autoSpaceDN w:val="0"/>
              <w:adjustRightInd w:val="0"/>
              <w:spacing w:after="40" w:line="230" w:lineRule="exact"/>
              <w:ind w:left="851" w:right="1642" w:hanging="142"/>
              <w:jc w:val="thaiDistribute"/>
              <w:rPr>
                <w:rFonts w:ascii="TH SarabunPSK" w:hAnsi="TH SarabunPSK" w:cs="TH SarabunPSK"/>
                <w:color w:val="000000"/>
                <w:spacing w:val="-1"/>
                <w:sz w:val="28"/>
              </w:rPr>
            </w:pPr>
          </w:p>
        </w:tc>
      </w:tr>
      <w:tr w:rsidR="009A6213" w:rsidRPr="00F67AB0" w14:paraId="4A3C6FC3" w14:textId="77777777" w:rsidTr="00470085">
        <w:trPr>
          <w:trHeight w:val="3437"/>
        </w:trPr>
        <w:tc>
          <w:tcPr>
            <w:tcW w:w="7225" w:type="dxa"/>
          </w:tcPr>
          <w:p w14:paraId="0698501D" w14:textId="53ECDD84" w:rsidR="009A6213" w:rsidRPr="00FE40A0" w:rsidRDefault="009A6213" w:rsidP="009A6213">
            <w:pPr>
              <w:ind w:left="589" w:hanging="589"/>
              <w:jc w:val="thaiDistribute"/>
              <w:rPr>
                <w:rFonts w:ascii="TH SarabunPSK" w:hAnsi="TH SarabunPSK" w:cs="TH SarabunPSK"/>
                <w:b/>
                <w:bCs/>
                <w:sz w:val="28"/>
              </w:rPr>
            </w:pPr>
            <w:r w:rsidRPr="00FE40A0">
              <w:rPr>
                <w:rFonts w:ascii="TH SarabunPSK" w:hAnsi="TH SarabunPSK" w:cs="TH SarabunPSK"/>
                <w:b/>
                <w:bCs/>
                <w:sz w:val="28"/>
              </w:rPr>
              <w:t>7</w:t>
            </w:r>
            <w:r w:rsidRPr="00FE40A0">
              <w:rPr>
                <w:rFonts w:ascii="TH SarabunPSK" w:hAnsi="TH SarabunPSK" w:cs="TH SarabunPSK"/>
                <w:b/>
                <w:bCs/>
                <w:sz w:val="28"/>
                <w:cs/>
              </w:rPr>
              <w:t>.</w:t>
            </w:r>
            <w:r w:rsidRPr="00FE40A0">
              <w:rPr>
                <w:rFonts w:ascii="TH SarabunPSK" w:hAnsi="TH SarabunPSK" w:cs="TH SarabunPSK"/>
                <w:b/>
                <w:bCs/>
                <w:sz w:val="28"/>
              </w:rPr>
              <w:t>1</w:t>
            </w:r>
            <w:r w:rsidRPr="00FE40A0">
              <w:rPr>
                <w:rFonts w:ascii="TH SarabunPSK" w:hAnsi="TH SarabunPSK" w:cs="TH SarabunPSK"/>
                <w:b/>
                <w:bCs/>
                <w:sz w:val="28"/>
              </w:rPr>
              <w:tab/>
              <w:t>Oxygen supply</w:t>
            </w:r>
          </w:p>
          <w:p w14:paraId="1C462814" w14:textId="48648C18" w:rsidR="009A6213" w:rsidRPr="009A668C" w:rsidRDefault="009A6213" w:rsidP="009A6213">
            <w:pPr>
              <w:ind w:left="1160" w:right="173" w:hanging="571"/>
              <w:jc w:val="thaiDistribute"/>
              <w:rPr>
                <w:rFonts w:ascii="TH SarabunPSK" w:hAnsi="TH SarabunPSK" w:cs="TH SarabunPSK"/>
                <w:i/>
                <w:iCs/>
                <w:sz w:val="28"/>
              </w:rPr>
            </w:pPr>
            <w:r w:rsidRPr="009A668C">
              <w:rPr>
                <w:rFonts w:ascii="TH SarabunPSK" w:hAnsi="TH SarabunPSK" w:cs="TH SarabunPSK"/>
                <w:b/>
                <w:bCs/>
                <w:i/>
                <w:iCs/>
                <w:sz w:val="28"/>
              </w:rPr>
              <w:t>Note:</w:t>
            </w:r>
            <w:r w:rsidRPr="009A668C">
              <w:rPr>
                <w:rFonts w:ascii="TH SarabunPSK" w:hAnsi="TH SarabunPSK" w:cs="TH SarabunPSK"/>
                <w:i/>
                <w:iCs/>
                <w:sz w:val="28"/>
              </w:rPr>
              <w:t xml:space="preserve"> Approximate altitudes in the Standard Atmosphere corresponding to the values of absolute pressure used in the text are as follows</w:t>
            </w:r>
            <w:r w:rsidRPr="009A668C">
              <w:rPr>
                <w:rFonts w:ascii="TH SarabunPSK" w:hAnsi="TH SarabunPSK" w:cs="TH SarabunPSK"/>
                <w:i/>
                <w:iCs/>
                <w:sz w:val="28"/>
                <w:cs/>
              </w:rPr>
              <w:t>:</w:t>
            </w:r>
          </w:p>
          <w:p w14:paraId="545F5227" w14:textId="77777777" w:rsidR="009A6213" w:rsidRPr="00FE40A0" w:rsidRDefault="009A6213" w:rsidP="009A6213">
            <w:pPr>
              <w:ind w:left="1160" w:right="173" w:hanging="571"/>
              <w:jc w:val="thaiDistribute"/>
              <w:rPr>
                <w:rFonts w:ascii="TH SarabunPSK" w:hAnsi="TH SarabunPSK" w:cs="TH SarabunPSK"/>
                <w:i/>
                <w:iCs/>
                <w:sz w:val="10"/>
                <w:szCs w:val="10"/>
              </w:rPr>
            </w:pPr>
          </w:p>
          <w:tbl>
            <w:tblPr>
              <w:tblW w:w="6082" w:type="dxa"/>
              <w:tblInd w:w="72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0" w:type="dxa"/>
                <w:right w:w="0" w:type="dxa"/>
              </w:tblCellMar>
              <w:tblLook w:val="0000" w:firstRow="0" w:lastRow="0" w:firstColumn="0" w:lastColumn="0" w:noHBand="0" w:noVBand="0"/>
            </w:tblPr>
            <w:tblGrid>
              <w:gridCol w:w="2122"/>
              <w:gridCol w:w="1980"/>
              <w:gridCol w:w="1980"/>
            </w:tblGrid>
            <w:tr w:rsidR="009A6213" w:rsidRPr="00FE40A0" w14:paraId="00A8E039" w14:textId="77777777" w:rsidTr="00F57CD4">
              <w:trPr>
                <w:trHeight w:val="234"/>
              </w:trPr>
              <w:tc>
                <w:tcPr>
                  <w:tcW w:w="2122" w:type="dxa"/>
                  <w:shd w:val="clear" w:color="auto" w:fill="auto"/>
                </w:tcPr>
                <w:p w14:paraId="717A9189" w14:textId="77777777" w:rsidR="009A6213" w:rsidRPr="00FE40A0" w:rsidRDefault="009A6213" w:rsidP="009A6213">
                  <w:pPr>
                    <w:spacing w:after="0"/>
                    <w:ind w:left="83"/>
                    <w:jc w:val="center"/>
                    <w:rPr>
                      <w:rFonts w:ascii="TH SarabunPSK" w:hAnsi="TH SarabunPSK" w:cs="TH SarabunPSK"/>
                      <w:i/>
                      <w:iCs/>
                      <w:sz w:val="28"/>
                    </w:rPr>
                  </w:pPr>
                  <w:r w:rsidRPr="00FE40A0">
                    <w:rPr>
                      <w:rFonts w:ascii="TH SarabunPSK" w:hAnsi="TH SarabunPSK" w:cs="TH SarabunPSK"/>
                      <w:i/>
                      <w:iCs/>
                      <w:sz w:val="28"/>
                    </w:rPr>
                    <w:t>Absolute pressure</w:t>
                  </w:r>
                </w:p>
              </w:tc>
              <w:tc>
                <w:tcPr>
                  <w:tcW w:w="1980" w:type="dxa"/>
                  <w:shd w:val="clear" w:color="auto" w:fill="auto"/>
                </w:tcPr>
                <w:p w14:paraId="062E386C" w14:textId="77777777" w:rsidR="009A6213" w:rsidRPr="00FE40A0" w:rsidRDefault="009A6213" w:rsidP="009A6213">
                  <w:pPr>
                    <w:spacing w:after="0"/>
                    <w:ind w:left="83"/>
                    <w:jc w:val="center"/>
                    <w:rPr>
                      <w:rFonts w:ascii="TH SarabunPSK" w:hAnsi="TH SarabunPSK" w:cs="TH SarabunPSK"/>
                      <w:i/>
                      <w:iCs/>
                      <w:sz w:val="28"/>
                    </w:rPr>
                  </w:pPr>
                  <w:r w:rsidRPr="00FE40A0">
                    <w:rPr>
                      <w:rFonts w:ascii="TH SarabunPSK" w:hAnsi="TH SarabunPSK" w:cs="TH SarabunPSK"/>
                      <w:i/>
                      <w:iCs/>
                      <w:sz w:val="28"/>
                    </w:rPr>
                    <w:t>Metres</w:t>
                  </w:r>
                </w:p>
              </w:tc>
              <w:tc>
                <w:tcPr>
                  <w:tcW w:w="1980" w:type="dxa"/>
                  <w:shd w:val="clear" w:color="auto" w:fill="auto"/>
                </w:tcPr>
                <w:p w14:paraId="36374041" w14:textId="77777777" w:rsidR="009A6213" w:rsidRPr="00FE40A0" w:rsidRDefault="009A6213" w:rsidP="009A6213">
                  <w:pPr>
                    <w:spacing w:after="0"/>
                    <w:ind w:left="83"/>
                    <w:jc w:val="center"/>
                    <w:rPr>
                      <w:rFonts w:ascii="TH SarabunPSK" w:hAnsi="TH SarabunPSK" w:cs="TH SarabunPSK"/>
                      <w:i/>
                      <w:iCs/>
                      <w:sz w:val="28"/>
                    </w:rPr>
                  </w:pPr>
                  <w:r w:rsidRPr="00FE40A0">
                    <w:rPr>
                      <w:rFonts w:ascii="TH SarabunPSK" w:hAnsi="TH SarabunPSK" w:cs="TH SarabunPSK"/>
                      <w:i/>
                      <w:iCs/>
                      <w:sz w:val="28"/>
                    </w:rPr>
                    <w:t>Feet</w:t>
                  </w:r>
                </w:p>
              </w:tc>
            </w:tr>
            <w:tr w:rsidR="009A6213" w:rsidRPr="00FE40A0" w14:paraId="2A961AF0" w14:textId="77777777" w:rsidTr="00FE40A0">
              <w:trPr>
                <w:trHeight w:val="474"/>
              </w:trPr>
              <w:tc>
                <w:tcPr>
                  <w:tcW w:w="2122" w:type="dxa"/>
                  <w:shd w:val="clear" w:color="auto" w:fill="auto"/>
                </w:tcPr>
                <w:p w14:paraId="69AE9FAE" w14:textId="77777777" w:rsidR="009A6213" w:rsidRPr="00FE40A0" w:rsidRDefault="009A6213" w:rsidP="009A6213">
                  <w:pPr>
                    <w:ind w:left="83"/>
                    <w:jc w:val="center"/>
                    <w:rPr>
                      <w:rFonts w:ascii="TH SarabunPSK" w:hAnsi="TH SarabunPSK" w:cs="TH SarabunPSK"/>
                      <w:i/>
                      <w:iCs/>
                      <w:sz w:val="28"/>
                    </w:rPr>
                  </w:pPr>
                  <w:r w:rsidRPr="00FE40A0">
                    <w:rPr>
                      <w:rFonts w:ascii="TH SarabunPSK" w:hAnsi="TH SarabunPSK" w:cs="TH SarabunPSK"/>
                      <w:i/>
                      <w:iCs/>
                      <w:sz w:val="28"/>
                    </w:rPr>
                    <w:t xml:space="preserve">700 </w:t>
                  </w:r>
                  <w:proofErr w:type="spellStart"/>
                  <w:r w:rsidRPr="00FE40A0">
                    <w:rPr>
                      <w:rFonts w:ascii="TH SarabunPSK" w:hAnsi="TH SarabunPSK" w:cs="TH SarabunPSK"/>
                      <w:i/>
                      <w:iCs/>
                      <w:sz w:val="28"/>
                    </w:rPr>
                    <w:t>hPa</w:t>
                  </w:r>
                  <w:proofErr w:type="spellEnd"/>
                </w:p>
              </w:tc>
              <w:tc>
                <w:tcPr>
                  <w:tcW w:w="1980" w:type="dxa"/>
                  <w:shd w:val="clear" w:color="auto" w:fill="auto"/>
                </w:tcPr>
                <w:p w14:paraId="6B30C029" w14:textId="77777777" w:rsidR="009A6213" w:rsidRPr="00FE40A0" w:rsidRDefault="009A6213" w:rsidP="009A6213">
                  <w:pPr>
                    <w:ind w:left="83"/>
                    <w:jc w:val="center"/>
                    <w:rPr>
                      <w:rFonts w:ascii="TH SarabunPSK" w:hAnsi="TH SarabunPSK" w:cs="TH SarabunPSK"/>
                      <w:i/>
                      <w:iCs/>
                      <w:sz w:val="28"/>
                    </w:rPr>
                  </w:pPr>
                  <w:r w:rsidRPr="00FE40A0">
                    <w:rPr>
                      <w:rFonts w:ascii="TH SarabunPSK" w:hAnsi="TH SarabunPSK" w:cs="TH SarabunPSK"/>
                      <w:i/>
                      <w:iCs/>
                      <w:sz w:val="28"/>
                    </w:rPr>
                    <w:t>3 000</w:t>
                  </w:r>
                </w:p>
              </w:tc>
              <w:tc>
                <w:tcPr>
                  <w:tcW w:w="1980" w:type="dxa"/>
                  <w:shd w:val="clear" w:color="auto" w:fill="auto"/>
                </w:tcPr>
                <w:p w14:paraId="4848C40E" w14:textId="77777777" w:rsidR="009A6213" w:rsidRPr="00FE40A0" w:rsidRDefault="009A6213" w:rsidP="009A6213">
                  <w:pPr>
                    <w:ind w:left="83"/>
                    <w:jc w:val="center"/>
                    <w:rPr>
                      <w:rFonts w:ascii="TH SarabunPSK" w:hAnsi="TH SarabunPSK" w:cs="TH SarabunPSK"/>
                      <w:i/>
                      <w:iCs/>
                      <w:sz w:val="28"/>
                    </w:rPr>
                  </w:pPr>
                  <w:r w:rsidRPr="00FE40A0">
                    <w:rPr>
                      <w:rFonts w:ascii="TH SarabunPSK" w:hAnsi="TH SarabunPSK" w:cs="TH SarabunPSK"/>
                      <w:i/>
                      <w:iCs/>
                      <w:sz w:val="28"/>
                    </w:rPr>
                    <w:t>10 000</w:t>
                  </w:r>
                </w:p>
              </w:tc>
            </w:tr>
            <w:tr w:rsidR="009A6213" w:rsidRPr="00FE40A0" w14:paraId="362CD626" w14:textId="77777777" w:rsidTr="00FE40A0">
              <w:trPr>
                <w:trHeight w:val="471"/>
              </w:trPr>
              <w:tc>
                <w:tcPr>
                  <w:tcW w:w="2122" w:type="dxa"/>
                  <w:shd w:val="clear" w:color="auto" w:fill="auto"/>
                </w:tcPr>
                <w:p w14:paraId="5B943876" w14:textId="77777777" w:rsidR="009A6213" w:rsidRPr="00FE40A0" w:rsidRDefault="009A6213" w:rsidP="009A6213">
                  <w:pPr>
                    <w:ind w:left="83"/>
                    <w:jc w:val="center"/>
                    <w:rPr>
                      <w:rFonts w:ascii="TH SarabunPSK" w:hAnsi="TH SarabunPSK" w:cs="TH SarabunPSK"/>
                      <w:i/>
                      <w:iCs/>
                      <w:sz w:val="28"/>
                    </w:rPr>
                  </w:pPr>
                  <w:r w:rsidRPr="00FE40A0">
                    <w:rPr>
                      <w:rFonts w:ascii="TH SarabunPSK" w:hAnsi="TH SarabunPSK" w:cs="TH SarabunPSK"/>
                      <w:i/>
                      <w:iCs/>
                      <w:sz w:val="28"/>
                    </w:rPr>
                    <w:t xml:space="preserve">620 </w:t>
                  </w:r>
                  <w:proofErr w:type="spellStart"/>
                  <w:r w:rsidRPr="00FE40A0">
                    <w:rPr>
                      <w:rFonts w:ascii="TH SarabunPSK" w:hAnsi="TH SarabunPSK" w:cs="TH SarabunPSK"/>
                      <w:i/>
                      <w:iCs/>
                      <w:sz w:val="28"/>
                    </w:rPr>
                    <w:t>hPa</w:t>
                  </w:r>
                  <w:proofErr w:type="spellEnd"/>
                </w:p>
              </w:tc>
              <w:tc>
                <w:tcPr>
                  <w:tcW w:w="1980" w:type="dxa"/>
                  <w:shd w:val="clear" w:color="auto" w:fill="auto"/>
                </w:tcPr>
                <w:p w14:paraId="6046E773" w14:textId="77777777" w:rsidR="009A6213" w:rsidRPr="00FE40A0" w:rsidRDefault="009A6213" w:rsidP="009A6213">
                  <w:pPr>
                    <w:ind w:left="83"/>
                    <w:jc w:val="center"/>
                    <w:rPr>
                      <w:rFonts w:ascii="TH SarabunPSK" w:hAnsi="TH SarabunPSK" w:cs="TH SarabunPSK"/>
                      <w:i/>
                      <w:iCs/>
                      <w:sz w:val="28"/>
                    </w:rPr>
                  </w:pPr>
                  <w:r w:rsidRPr="00FE40A0">
                    <w:rPr>
                      <w:rFonts w:ascii="TH SarabunPSK" w:hAnsi="TH SarabunPSK" w:cs="TH SarabunPSK"/>
                      <w:i/>
                      <w:iCs/>
                      <w:sz w:val="28"/>
                    </w:rPr>
                    <w:t>4 000</w:t>
                  </w:r>
                </w:p>
              </w:tc>
              <w:tc>
                <w:tcPr>
                  <w:tcW w:w="1980" w:type="dxa"/>
                  <w:shd w:val="clear" w:color="auto" w:fill="auto"/>
                </w:tcPr>
                <w:p w14:paraId="1B2A05CA" w14:textId="77777777" w:rsidR="009A6213" w:rsidRPr="00FE40A0" w:rsidRDefault="009A6213" w:rsidP="009A6213">
                  <w:pPr>
                    <w:ind w:left="83"/>
                    <w:jc w:val="center"/>
                    <w:rPr>
                      <w:rFonts w:ascii="TH SarabunPSK" w:hAnsi="TH SarabunPSK" w:cs="TH SarabunPSK"/>
                      <w:i/>
                      <w:iCs/>
                      <w:sz w:val="28"/>
                    </w:rPr>
                  </w:pPr>
                  <w:r w:rsidRPr="00FE40A0">
                    <w:rPr>
                      <w:rFonts w:ascii="TH SarabunPSK" w:hAnsi="TH SarabunPSK" w:cs="TH SarabunPSK"/>
                      <w:i/>
                      <w:iCs/>
                      <w:sz w:val="28"/>
                    </w:rPr>
                    <w:t>13 000</w:t>
                  </w:r>
                </w:p>
              </w:tc>
            </w:tr>
            <w:tr w:rsidR="009A6213" w:rsidRPr="00FE40A0" w14:paraId="68A977C4" w14:textId="77777777" w:rsidTr="00FE40A0">
              <w:trPr>
                <w:trHeight w:val="474"/>
              </w:trPr>
              <w:tc>
                <w:tcPr>
                  <w:tcW w:w="2122" w:type="dxa"/>
                  <w:shd w:val="clear" w:color="auto" w:fill="auto"/>
                </w:tcPr>
                <w:p w14:paraId="71203962" w14:textId="77777777" w:rsidR="009A6213" w:rsidRPr="00FE40A0" w:rsidRDefault="009A6213" w:rsidP="009A6213">
                  <w:pPr>
                    <w:ind w:left="83"/>
                    <w:jc w:val="center"/>
                    <w:rPr>
                      <w:rFonts w:ascii="TH SarabunPSK" w:hAnsi="TH SarabunPSK" w:cs="TH SarabunPSK"/>
                      <w:i/>
                      <w:iCs/>
                      <w:sz w:val="28"/>
                    </w:rPr>
                  </w:pPr>
                  <w:r w:rsidRPr="00FE40A0">
                    <w:rPr>
                      <w:rFonts w:ascii="TH SarabunPSK" w:hAnsi="TH SarabunPSK" w:cs="TH SarabunPSK"/>
                      <w:i/>
                      <w:iCs/>
                      <w:sz w:val="28"/>
                    </w:rPr>
                    <w:t xml:space="preserve">376 </w:t>
                  </w:r>
                  <w:proofErr w:type="spellStart"/>
                  <w:r w:rsidRPr="00FE40A0">
                    <w:rPr>
                      <w:rFonts w:ascii="TH SarabunPSK" w:hAnsi="TH SarabunPSK" w:cs="TH SarabunPSK"/>
                      <w:i/>
                      <w:iCs/>
                      <w:sz w:val="28"/>
                    </w:rPr>
                    <w:t>hPa</w:t>
                  </w:r>
                  <w:proofErr w:type="spellEnd"/>
                </w:p>
              </w:tc>
              <w:tc>
                <w:tcPr>
                  <w:tcW w:w="1980" w:type="dxa"/>
                  <w:shd w:val="clear" w:color="auto" w:fill="auto"/>
                </w:tcPr>
                <w:p w14:paraId="7C464CAC" w14:textId="77777777" w:rsidR="009A6213" w:rsidRPr="00FE40A0" w:rsidRDefault="009A6213" w:rsidP="009A6213">
                  <w:pPr>
                    <w:ind w:left="83"/>
                    <w:jc w:val="center"/>
                    <w:rPr>
                      <w:rFonts w:ascii="TH SarabunPSK" w:hAnsi="TH SarabunPSK" w:cs="TH SarabunPSK"/>
                      <w:i/>
                      <w:iCs/>
                      <w:sz w:val="28"/>
                    </w:rPr>
                  </w:pPr>
                  <w:r w:rsidRPr="00FE40A0">
                    <w:rPr>
                      <w:rFonts w:ascii="TH SarabunPSK" w:hAnsi="TH SarabunPSK" w:cs="TH SarabunPSK"/>
                      <w:i/>
                      <w:iCs/>
                      <w:sz w:val="28"/>
                    </w:rPr>
                    <w:t>7 600</w:t>
                  </w:r>
                </w:p>
              </w:tc>
              <w:tc>
                <w:tcPr>
                  <w:tcW w:w="1980" w:type="dxa"/>
                  <w:shd w:val="clear" w:color="auto" w:fill="auto"/>
                </w:tcPr>
                <w:p w14:paraId="2FF86E3A" w14:textId="77777777" w:rsidR="009A6213" w:rsidRPr="00FE40A0" w:rsidRDefault="009A6213" w:rsidP="009A6213">
                  <w:pPr>
                    <w:ind w:left="83"/>
                    <w:jc w:val="center"/>
                    <w:rPr>
                      <w:rFonts w:ascii="TH SarabunPSK" w:hAnsi="TH SarabunPSK" w:cs="TH SarabunPSK"/>
                      <w:i/>
                      <w:iCs/>
                      <w:sz w:val="28"/>
                    </w:rPr>
                  </w:pPr>
                  <w:r w:rsidRPr="00FE40A0">
                    <w:rPr>
                      <w:rFonts w:ascii="TH SarabunPSK" w:hAnsi="TH SarabunPSK" w:cs="TH SarabunPSK"/>
                      <w:i/>
                      <w:iCs/>
                      <w:sz w:val="28"/>
                    </w:rPr>
                    <w:t>25 000</w:t>
                  </w:r>
                </w:p>
              </w:tc>
            </w:tr>
          </w:tbl>
          <w:p w14:paraId="2E8EF7C6" w14:textId="77777777" w:rsidR="009A6213" w:rsidRPr="00FE40A0" w:rsidRDefault="009A6213" w:rsidP="009A6213">
            <w:pPr>
              <w:jc w:val="thaiDistribute"/>
              <w:rPr>
                <w:rFonts w:ascii="TH SarabunPSK" w:hAnsi="TH SarabunPSK" w:cs="TH SarabunPSK"/>
                <w:sz w:val="2"/>
                <w:szCs w:val="2"/>
              </w:rPr>
            </w:pPr>
          </w:p>
          <w:p w14:paraId="5C302BB8" w14:textId="6332FE2F" w:rsidR="009A6213" w:rsidRPr="00295A06" w:rsidRDefault="009A6213" w:rsidP="009A6213">
            <w:pPr>
              <w:ind w:left="1444"/>
              <w:jc w:val="thaiDistribute"/>
              <w:rPr>
                <w:rFonts w:ascii="TH SarabunPSK" w:hAnsi="TH SarabunPSK" w:cs="TH SarabunPSK"/>
                <w:sz w:val="10"/>
                <w:szCs w:val="10"/>
              </w:rPr>
            </w:pPr>
          </w:p>
        </w:tc>
        <w:sdt>
          <w:sdtPr>
            <w:rPr>
              <w:rFonts w:ascii="TH SarabunPSK" w:hAnsi="TH SarabunPSK" w:cs="TH SarabunPSK"/>
              <w:bCs/>
              <w:spacing w:val="-1"/>
              <w:sz w:val="28"/>
              <w:cs/>
            </w:rPr>
            <w:id w:val="1264658340"/>
            <w:placeholder>
              <w:docPart w:val="64F98D3AE6044696B0023B197AEEE9CD"/>
            </w:placeholder>
            <w:showingPlcHdr/>
          </w:sdtPr>
          <w:sdtContent>
            <w:tc>
              <w:tcPr>
                <w:tcW w:w="4380" w:type="dxa"/>
              </w:tcPr>
              <w:p w14:paraId="3F0A0D68" w14:textId="1097889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25761">
                  <w:rPr>
                    <w:rStyle w:val="PlaceholderText"/>
                  </w:rPr>
                  <w:t>Click or tap here to enter text.</w:t>
                </w:r>
              </w:p>
            </w:tc>
          </w:sdtContent>
        </w:sdt>
        <w:sdt>
          <w:sdtPr>
            <w:rPr>
              <w:rFonts w:ascii="TH SarabunPSK" w:hAnsi="TH SarabunPSK" w:cs="TH SarabunPSK"/>
              <w:bCs/>
              <w:spacing w:val="-1"/>
              <w:sz w:val="28"/>
              <w:cs/>
            </w:rPr>
            <w:id w:val="-2042809199"/>
            <w:placeholder>
              <w:docPart w:val="5CCC60AE308F41BEBE7D393F6FA00465"/>
            </w:placeholder>
            <w:showingPlcHdr/>
          </w:sdtPr>
          <w:sdtContent>
            <w:tc>
              <w:tcPr>
                <w:tcW w:w="2424" w:type="dxa"/>
              </w:tcPr>
              <w:p w14:paraId="7FB12745" w14:textId="7F3ACE4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25761">
                  <w:rPr>
                    <w:rStyle w:val="PlaceholderText"/>
                  </w:rPr>
                  <w:t>Click or tap here to enter text.</w:t>
                </w:r>
              </w:p>
            </w:tc>
          </w:sdtContent>
        </w:sdt>
      </w:tr>
      <w:tr w:rsidR="009A6213" w:rsidRPr="00F67AB0" w14:paraId="12149FF7" w14:textId="77777777" w:rsidTr="00E41D30">
        <w:tc>
          <w:tcPr>
            <w:tcW w:w="7225" w:type="dxa"/>
          </w:tcPr>
          <w:p w14:paraId="0B9862AF" w14:textId="2ED98103"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7</w:t>
            </w:r>
            <w:r w:rsidRPr="00F67AB0">
              <w:rPr>
                <w:rFonts w:ascii="TH SarabunPSK" w:hAnsi="TH SarabunPSK" w:cs="TH SarabunPSK"/>
                <w:sz w:val="28"/>
                <w:cs/>
              </w:rPr>
              <w:t>.</w:t>
            </w:r>
            <w:r w:rsidRPr="00F67AB0">
              <w:rPr>
                <w:rFonts w:ascii="TH SarabunPSK" w:hAnsi="TH SarabunPSK" w:cs="TH SarabunPSK"/>
                <w:sz w:val="28"/>
              </w:rPr>
              <w:t>1</w:t>
            </w:r>
            <w:r w:rsidRPr="00F67AB0">
              <w:rPr>
                <w:rFonts w:ascii="TH SarabunPSK" w:hAnsi="TH SarabunPSK" w:cs="TH SarabunPSK"/>
                <w:sz w:val="28"/>
                <w:cs/>
              </w:rPr>
              <w:t>.</w:t>
            </w:r>
            <w:r w:rsidRPr="00F67AB0">
              <w:rPr>
                <w:rFonts w:ascii="TH SarabunPSK" w:hAnsi="TH SarabunPSK" w:cs="TH SarabunPSK"/>
                <w:sz w:val="28"/>
              </w:rPr>
              <w:t>1</w:t>
            </w:r>
            <w:r>
              <w:rPr>
                <w:rFonts w:ascii="TH SarabunPSK" w:hAnsi="TH SarabunPSK" w:cs="TH SarabunPSK"/>
                <w:sz w:val="28"/>
              </w:rPr>
              <w:tab/>
            </w:r>
            <w:r w:rsidRPr="00F67AB0">
              <w:rPr>
                <w:rFonts w:ascii="TH SarabunPSK" w:hAnsi="TH SarabunPSK" w:cs="TH SarabunPSK"/>
                <w:sz w:val="28"/>
              </w:rPr>
              <w:t xml:space="preserve">A flight to be operated at flight altitudes at which the atmospheric pressure in personnel compartments will be less than 700 </w:t>
            </w:r>
            <w:proofErr w:type="spellStart"/>
            <w:r w:rsidRPr="00F67AB0">
              <w:rPr>
                <w:rFonts w:ascii="TH SarabunPSK" w:hAnsi="TH SarabunPSK" w:cs="TH SarabunPSK"/>
                <w:sz w:val="28"/>
              </w:rPr>
              <w:t>hPa</w:t>
            </w:r>
            <w:proofErr w:type="spellEnd"/>
            <w:r w:rsidRPr="00F67AB0">
              <w:rPr>
                <w:rFonts w:ascii="TH SarabunPSK" w:hAnsi="TH SarabunPSK" w:cs="TH SarabunPSK"/>
                <w:sz w:val="28"/>
              </w:rPr>
              <w:t xml:space="preserve"> shall not be commenced unless sufficient stored breathing oxygen is carried to supply</w:t>
            </w:r>
            <w:r w:rsidRPr="00F67AB0">
              <w:rPr>
                <w:rFonts w:ascii="TH SarabunPSK" w:hAnsi="TH SarabunPSK" w:cs="TH SarabunPSK"/>
                <w:sz w:val="28"/>
                <w:cs/>
              </w:rPr>
              <w:t>:</w:t>
            </w:r>
          </w:p>
        </w:tc>
        <w:sdt>
          <w:sdtPr>
            <w:rPr>
              <w:rFonts w:ascii="TH SarabunPSK" w:hAnsi="TH SarabunPSK" w:cs="TH SarabunPSK"/>
              <w:bCs/>
              <w:spacing w:val="-1"/>
              <w:sz w:val="28"/>
              <w:cs/>
            </w:rPr>
            <w:id w:val="-23326758"/>
            <w:placeholder>
              <w:docPart w:val="438B2BB6FDB7410E849AAD97C6309D2C"/>
            </w:placeholder>
            <w:showingPlcHdr/>
          </w:sdtPr>
          <w:sdtContent>
            <w:tc>
              <w:tcPr>
                <w:tcW w:w="4380" w:type="dxa"/>
              </w:tcPr>
              <w:p w14:paraId="700E9B0E" w14:textId="2F68F1C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25761">
                  <w:rPr>
                    <w:rStyle w:val="PlaceholderText"/>
                  </w:rPr>
                  <w:t>Click or tap here to enter text.</w:t>
                </w:r>
              </w:p>
            </w:tc>
          </w:sdtContent>
        </w:sdt>
        <w:sdt>
          <w:sdtPr>
            <w:rPr>
              <w:rFonts w:ascii="TH SarabunPSK" w:hAnsi="TH SarabunPSK" w:cs="TH SarabunPSK"/>
              <w:bCs/>
              <w:spacing w:val="-1"/>
              <w:sz w:val="28"/>
              <w:cs/>
            </w:rPr>
            <w:id w:val="-2125995637"/>
            <w:placeholder>
              <w:docPart w:val="14059534FD204925A7D6EB4B49EE4036"/>
            </w:placeholder>
            <w:showingPlcHdr/>
          </w:sdtPr>
          <w:sdtContent>
            <w:tc>
              <w:tcPr>
                <w:tcW w:w="2424" w:type="dxa"/>
              </w:tcPr>
              <w:p w14:paraId="7B5F4CDC" w14:textId="76D5CC4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25761">
                  <w:rPr>
                    <w:rStyle w:val="PlaceholderText"/>
                  </w:rPr>
                  <w:t>Click or tap here to enter text.</w:t>
                </w:r>
              </w:p>
            </w:tc>
          </w:sdtContent>
        </w:sdt>
      </w:tr>
      <w:tr w:rsidR="009A6213" w:rsidRPr="00F67AB0" w14:paraId="594B5967" w14:textId="77777777" w:rsidTr="00E41D30">
        <w:tc>
          <w:tcPr>
            <w:tcW w:w="7225" w:type="dxa"/>
          </w:tcPr>
          <w:p w14:paraId="3C498CF0" w14:textId="36066F5C" w:rsidR="009A6213" w:rsidRPr="00F67AB0" w:rsidRDefault="009A6213" w:rsidP="009A6213">
            <w:pPr>
              <w:pStyle w:val="ListParagraph"/>
              <w:numPr>
                <w:ilvl w:val="0"/>
                <w:numId w:val="28"/>
              </w:numPr>
              <w:ind w:left="1014" w:hanging="425"/>
              <w:jc w:val="thaiDistribute"/>
              <w:rPr>
                <w:rFonts w:ascii="TH SarabunPSK" w:hAnsi="TH SarabunPSK" w:cs="TH SarabunPSK"/>
                <w:sz w:val="28"/>
              </w:rPr>
            </w:pPr>
            <w:r>
              <w:rPr>
                <w:rFonts w:ascii="TH SarabunPSK" w:hAnsi="TH SarabunPSK" w:cs="TH SarabunPSK"/>
                <w:sz w:val="28"/>
              </w:rPr>
              <w:t>A</w:t>
            </w:r>
            <w:r w:rsidRPr="00F67AB0">
              <w:rPr>
                <w:rFonts w:ascii="TH SarabunPSK" w:hAnsi="TH SarabunPSK" w:cs="TH SarabunPSK"/>
                <w:sz w:val="28"/>
              </w:rPr>
              <w:t>ll crew members and 10 percent of the passengers for any period in excess of 30</w:t>
            </w:r>
            <w:r>
              <w:rPr>
                <w:rFonts w:ascii="TH SarabunPSK" w:hAnsi="TH SarabunPSK" w:cs="TH SarabunPSK"/>
                <w:sz w:val="28"/>
              </w:rPr>
              <w:t xml:space="preserve"> </w:t>
            </w:r>
            <w:r w:rsidRPr="00F67AB0">
              <w:rPr>
                <w:rFonts w:ascii="TH SarabunPSK" w:hAnsi="TH SarabunPSK" w:cs="TH SarabunPSK"/>
                <w:sz w:val="28"/>
              </w:rPr>
              <w:t xml:space="preserve">minutes that the pressure in compartments occupied by them will be between 700 </w:t>
            </w:r>
            <w:proofErr w:type="spellStart"/>
            <w:r w:rsidRPr="00F67AB0">
              <w:rPr>
                <w:rFonts w:ascii="TH SarabunPSK" w:hAnsi="TH SarabunPSK" w:cs="TH SarabunPSK"/>
                <w:sz w:val="28"/>
              </w:rPr>
              <w:t>hPa</w:t>
            </w:r>
            <w:proofErr w:type="spellEnd"/>
            <w:r>
              <w:rPr>
                <w:rFonts w:ascii="TH SarabunPSK" w:hAnsi="TH SarabunPSK" w:cs="TH SarabunPSK"/>
                <w:sz w:val="28"/>
              </w:rPr>
              <w:t xml:space="preserve"> </w:t>
            </w:r>
            <w:r w:rsidRPr="00F67AB0">
              <w:rPr>
                <w:rFonts w:ascii="TH SarabunPSK" w:hAnsi="TH SarabunPSK" w:cs="TH SarabunPSK"/>
                <w:sz w:val="28"/>
              </w:rPr>
              <w:t xml:space="preserve">and 620 </w:t>
            </w:r>
            <w:proofErr w:type="spellStart"/>
            <w:r w:rsidRPr="00F67AB0">
              <w:rPr>
                <w:rFonts w:ascii="TH SarabunPSK" w:hAnsi="TH SarabunPSK" w:cs="TH SarabunPSK"/>
                <w:sz w:val="28"/>
              </w:rPr>
              <w:t>hPa</w:t>
            </w:r>
            <w:proofErr w:type="spellEnd"/>
            <w:r w:rsidRPr="00F67AB0">
              <w:rPr>
                <w:rFonts w:ascii="TH SarabunPSK" w:hAnsi="TH SarabunPSK" w:cs="TH SarabunPSK"/>
                <w:sz w:val="28"/>
              </w:rPr>
              <w:t>; and</w:t>
            </w:r>
          </w:p>
        </w:tc>
        <w:sdt>
          <w:sdtPr>
            <w:rPr>
              <w:rFonts w:ascii="TH SarabunPSK" w:hAnsi="TH SarabunPSK" w:cs="TH SarabunPSK"/>
              <w:bCs/>
              <w:spacing w:val="-1"/>
              <w:sz w:val="28"/>
              <w:cs/>
            </w:rPr>
            <w:id w:val="1162283223"/>
            <w:placeholder>
              <w:docPart w:val="2877B847DF52442BB62C58575CC7D1CD"/>
            </w:placeholder>
            <w:showingPlcHdr/>
          </w:sdtPr>
          <w:sdtContent>
            <w:tc>
              <w:tcPr>
                <w:tcW w:w="4380" w:type="dxa"/>
              </w:tcPr>
              <w:p w14:paraId="6CB0B498" w14:textId="2EF5F30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25761">
                  <w:rPr>
                    <w:rStyle w:val="PlaceholderText"/>
                  </w:rPr>
                  <w:t>Click or tap here to enter text.</w:t>
                </w:r>
              </w:p>
            </w:tc>
          </w:sdtContent>
        </w:sdt>
        <w:sdt>
          <w:sdtPr>
            <w:rPr>
              <w:rFonts w:ascii="TH SarabunPSK" w:hAnsi="TH SarabunPSK" w:cs="TH SarabunPSK"/>
              <w:bCs/>
              <w:spacing w:val="-1"/>
              <w:sz w:val="28"/>
              <w:cs/>
            </w:rPr>
            <w:id w:val="-1252661021"/>
            <w:placeholder>
              <w:docPart w:val="0F376BD69C8441E09E2AECC127799469"/>
            </w:placeholder>
            <w:showingPlcHdr/>
          </w:sdtPr>
          <w:sdtContent>
            <w:tc>
              <w:tcPr>
                <w:tcW w:w="2424" w:type="dxa"/>
              </w:tcPr>
              <w:p w14:paraId="520D0A27" w14:textId="61577AF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25761">
                  <w:rPr>
                    <w:rStyle w:val="PlaceholderText"/>
                  </w:rPr>
                  <w:t>Click or tap here to enter text.</w:t>
                </w:r>
              </w:p>
            </w:tc>
          </w:sdtContent>
        </w:sdt>
      </w:tr>
      <w:tr w:rsidR="009A6213" w:rsidRPr="00F67AB0" w14:paraId="641D44E5" w14:textId="77777777" w:rsidTr="00E41D30">
        <w:tc>
          <w:tcPr>
            <w:tcW w:w="7225" w:type="dxa"/>
          </w:tcPr>
          <w:p w14:paraId="3AB19916" w14:textId="602AA5B9" w:rsidR="009A6213" w:rsidRPr="00F67AB0" w:rsidRDefault="009A6213" w:rsidP="009A6213">
            <w:pPr>
              <w:pStyle w:val="ListParagraph"/>
              <w:numPr>
                <w:ilvl w:val="0"/>
                <w:numId w:val="28"/>
              </w:numPr>
              <w:ind w:left="1014" w:hanging="425"/>
              <w:jc w:val="thaiDistribute"/>
              <w:rPr>
                <w:rFonts w:ascii="TH SarabunPSK" w:hAnsi="TH SarabunPSK" w:cs="TH SarabunPSK"/>
                <w:sz w:val="28"/>
              </w:rPr>
            </w:pPr>
            <w:r>
              <w:rPr>
                <w:rFonts w:ascii="TH SarabunPSK" w:hAnsi="TH SarabunPSK" w:cs="TH SarabunPSK"/>
                <w:sz w:val="28"/>
              </w:rPr>
              <w:t>T</w:t>
            </w:r>
            <w:r w:rsidRPr="00F67AB0">
              <w:rPr>
                <w:rFonts w:ascii="TH SarabunPSK" w:hAnsi="TH SarabunPSK" w:cs="TH SarabunPSK"/>
                <w:sz w:val="28"/>
              </w:rPr>
              <w:t>he crew and passengers for any period that the atmospheric pressure in compartments</w:t>
            </w:r>
            <w:r>
              <w:rPr>
                <w:rFonts w:ascii="TH SarabunPSK" w:hAnsi="TH SarabunPSK" w:cs="TH SarabunPSK"/>
                <w:sz w:val="28"/>
              </w:rPr>
              <w:t xml:space="preserve"> </w:t>
            </w:r>
            <w:r w:rsidRPr="00F67AB0">
              <w:rPr>
                <w:rFonts w:ascii="TH SarabunPSK" w:hAnsi="TH SarabunPSK" w:cs="TH SarabunPSK"/>
                <w:sz w:val="28"/>
              </w:rPr>
              <w:t xml:space="preserve">occupied by them will be less than 620 </w:t>
            </w:r>
            <w:proofErr w:type="spellStart"/>
            <w:r w:rsidRPr="00F67AB0">
              <w:rPr>
                <w:rFonts w:ascii="TH SarabunPSK" w:hAnsi="TH SarabunPSK" w:cs="TH SarabunPSK"/>
                <w:sz w:val="28"/>
              </w:rPr>
              <w:t>hPa</w:t>
            </w:r>
            <w:proofErr w:type="spellEnd"/>
            <w:r w:rsidRPr="00F67AB0">
              <w:rPr>
                <w:rFonts w:ascii="TH SarabunPSK" w:hAnsi="TH SarabunPSK" w:cs="TH SarabunPSK"/>
                <w:sz w:val="28"/>
                <w:cs/>
              </w:rPr>
              <w:t>.</w:t>
            </w:r>
          </w:p>
        </w:tc>
        <w:sdt>
          <w:sdtPr>
            <w:rPr>
              <w:rFonts w:ascii="TH SarabunPSK" w:hAnsi="TH SarabunPSK" w:cs="TH SarabunPSK"/>
              <w:bCs/>
              <w:spacing w:val="-1"/>
              <w:sz w:val="28"/>
              <w:cs/>
            </w:rPr>
            <w:id w:val="993375342"/>
            <w:placeholder>
              <w:docPart w:val="1DA04948FD454742B13BA963D4D72511"/>
            </w:placeholder>
            <w:showingPlcHdr/>
          </w:sdtPr>
          <w:sdtContent>
            <w:tc>
              <w:tcPr>
                <w:tcW w:w="4380" w:type="dxa"/>
              </w:tcPr>
              <w:p w14:paraId="4A4AC492" w14:textId="4E4AB04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115CB">
                  <w:rPr>
                    <w:rStyle w:val="PlaceholderText"/>
                  </w:rPr>
                  <w:t>Click or tap here to enter text.</w:t>
                </w:r>
              </w:p>
            </w:tc>
          </w:sdtContent>
        </w:sdt>
        <w:sdt>
          <w:sdtPr>
            <w:rPr>
              <w:rFonts w:ascii="TH SarabunPSK" w:hAnsi="TH SarabunPSK" w:cs="TH SarabunPSK"/>
              <w:bCs/>
              <w:spacing w:val="-1"/>
              <w:sz w:val="28"/>
              <w:cs/>
            </w:rPr>
            <w:id w:val="-1530337811"/>
            <w:placeholder>
              <w:docPart w:val="9657597DF43E4E2787F1C37D27D9FB2A"/>
            </w:placeholder>
            <w:showingPlcHdr/>
          </w:sdtPr>
          <w:sdtContent>
            <w:tc>
              <w:tcPr>
                <w:tcW w:w="2424" w:type="dxa"/>
              </w:tcPr>
              <w:p w14:paraId="3163FE3D" w14:textId="0CD83FC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115CB">
                  <w:rPr>
                    <w:rStyle w:val="PlaceholderText"/>
                  </w:rPr>
                  <w:t>Click or tap here to enter text.</w:t>
                </w:r>
              </w:p>
            </w:tc>
          </w:sdtContent>
        </w:sdt>
      </w:tr>
      <w:tr w:rsidR="009A6213" w:rsidRPr="00F67AB0" w14:paraId="721EEB1F" w14:textId="77777777" w:rsidTr="00E41D30">
        <w:tc>
          <w:tcPr>
            <w:tcW w:w="7225" w:type="dxa"/>
          </w:tcPr>
          <w:p w14:paraId="51E9041F" w14:textId="71328C13"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7</w:t>
            </w:r>
            <w:r w:rsidRPr="00F67AB0">
              <w:rPr>
                <w:rFonts w:ascii="TH SarabunPSK" w:hAnsi="TH SarabunPSK" w:cs="TH SarabunPSK"/>
                <w:sz w:val="28"/>
                <w:cs/>
              </w:rPr>
              <w:t>.</w:t>
            </w:r>
            <w:r w:rsidRPr="00F67AB0">
              <w:rPr>
                <w:rFonts w:ascii="TH SarabunPSK" w:hAnsi="TH SarabunPSK" w:cs="TH SarabunPSK"/>
                <w:sz w:val="28"/>
              </w:rPr>
              <w:t>1</w:t>
            </w:r>
            <w:r w:rsidRPr="00F67AB0">
              <w:rPr>
                <w:rFonts w:ascii="TH SarabunPSK" w:hAnsi="TH SarabunPSK" w:cs="TH SarabunPSK"/>
                <w:sz w:val="28"/>
                <w:cs/>
              </w:rPr>
              <w:t>.</w:t>
            </w:r>
            <w:r w:rsidRPr="00F67AB0">
              <w:rPr>
                <w:rFonts w:ascii="TH SarabunPSK" w:hAnsi="TH SarabunPSK" w:cs="TH SarabunPSK"/>
                <w:sz w:val="28"/>
              </w:rPr>
              <w:t>2</w:t>
            </w:r>
            <w:r>
              <w:rPr>
                <w:rFonts w:ascii="TH SarabunPSK" w:hAnsi="TH SarabunPSK" w:cs="TH SarabunPSK"/>
                <w:sz w:val="28"/>
              </w:rPr>
              <w:tab/>
            </w:r>
            <w:r w:rsidRPr="00F67AB0">
              <w:rPr>
                <w:rFonts w:ascii="TH SarabunPSK" w:hAnsi="TH SarabunPSK" w:cs="TH SarabunPSK"/>
                <w:sz w:val="28"/>
              </w:rPr>
              <w:t xml:space="preserve">A flight to be operated with a pressurized aeroplane shall not be commenced unless a sufficient quantity of stored breathing oxygen is carried </w:t>
            </w:r>
            <w:r w:rsidRPr="00F67AB0">
              <w:rPr>
                <w:rFonts w:ascii="TH SarabunPSK" w:hAnsi="TH SarabunPSK" w:cs="TH SarabunPSK"/>
                <w:sz w:val="28"/>
              </w:rPr>
              <w:lastRenderedPageBreak/>
              <w:t xml:space="preserve">to supply all the crew members and passengers, as is appropriate to the circumstances of the flight being undertaken, in the event of loss of pressurization, for any period that the atmospheric pressure in any compartment occupied by them would be less than 700 </w:t>
            </w:r>
            <w:proofErr w:type="spellStart"/>
            <w:r w:rsidRPr="00F67AB0">
              <w:rPr>
                <w:rFonts w:ascii="TH SarabunPSK" w:hAnsi="TH SarabunPSK" w:cs="TH SarabunPSK"/>
                <w:sz w:val="28"/>
              </w:rPr>
              <w:t>hPa</w:t>
            </w:r>
            <w:proofErr w:type="spellEnd"/>
            <w:r w:rsidRPr="00F67AB0">
              <w:rPr>
                <w:rFonts w:ascii="TH SarabunPSK" w:hAnsi="TH SarabunPSK" w:cs="TH SarabunPSK"/>
                <w:sz w:val="28"/>
                <w:cs/>
              </w:rPr>
              <w:t xml:space="preserve">. </w:t>
            </w:r>
            <w:r w:rsidRPr="00F67AB0">
              <w:rPr>
                <w:rFonts w:ascii="TH SarabunPSK" w:hAnsi="TH SarabunPSK" w:cs="TH SarabunPSK"/>
                <w:sz w:val="28"/>
              </w:rPr>
              <w:t xml:space="preserve">In addition, when an aeroplane is operated at flight altitudes at which the atmospheric pressure is less than 376 </w:t>
            </w:r>
            <w:proofErr w:type="spellStart"/>
            <w:r w:rsidRPr="00F67AB0">
              <w:rPr>
                <w:rFonts w:ascii="TH SarabunPSK" w:hAnsi="TH SarabunPSK" w:cs="TH SarabunPSK"/>
                <w:sz w:val="28"/>
              </w:rPr>
              <w:t>hPa</w:t>
            </w:r>
            <w:proofErr w:type="spellEnd"/>
            <w:r w:rsidRPr="00F67AB0">
              <w:rPr>
                <w:rFonts w:ascii="TH SarabunPSK" w:hAnsi="TH SarabunPSK" w:cs="TH SarabunPSK"/>
                <w:sz w:val="28"/>
              </w:rPr>
              <w:t xml:space="preserve">, or which, if operated at flight altitudes at which the atmospheric pressure is more than 376 </w:t>
            </w:r>
            <w:proofErr w:type="spellStart"/>
            <w:r w:rsidRPr="00F67AB0">
              <w:rPr>
                <w:rFonts w:ascii="TH SarabunPSK" w:hAnsi="TH SarabunPSK" w:cs="TH SarabunPSK"/>
                <w:sz w:val="28"/>
              </w:rPr>
              <w:t>hPa</w:t>
            </w:r>
            <w:proofErr w:type="spellEnd"/>
            <w:r w:rsidRPr="00F67AB0">
              <w:rPr>
                <w:rFonts w:ascii="TH SarabunPSK" w:hAnsi="TH SarabunPSK" w:cs="TH SarabunPSK"/>
                <w:sz w:val="28"/>
              </w:rPr>
              <w:t xml:space="preserve"> and cannot descend safely within four minutes to a flight altitude at which the atmospheric pressure is equal to 620 </w:t>
            </w:r>
            <w:proofErr w:type="spellStart"/>
            <w:r w:rsidRPr="00F67AB0">
              <w:rPr>
                <w:rFonts w:ascii="TH SarabunPSK" w:hAnsi="TH SarabunPSK" w:cs="TH SarabunPSK"/>
                <w:sz w:val="28"/>
              </w:rPr>
              <w:t>hPa</w:t>
            </w:r>
            <w:proofErr w:type="spellEnd"/>
            <w:r w:rsidRPr="00F67AB0">
              <w:rPr>
                <w:rFonts w:ascii="TH SarabunPSK" w:hAnsi="TH SarabunPSK" w:cs="TH SarabunPSK"/>
                <w:sz w:val="28"/>
              </w:rPr>
              <w:t>, there shall be no less than a 10</w:t>
            </w:r>
            <w:r w:rsidRPr="00F67AB0">
              <w:rPr>
                <w:rFonts w:ascii="TH SarabunPSK" w:hAnsi="TH SarabunPSK" w:cs="TH SarabunPSK"/>
                <w:sz w:val="28"/>
                <w:cs/>
              </w:rPr>
              <w:t>-</w:t>
            </w:r>
            <w:r w:rsidRPr="00F67AB0">
              <w:rPr>
                <w:rFonts w:ascii="TH SarabunPSK" w:hAnsi="TH SarabunPSK" w:cs="TH SarabunPSK"/>
                <w:sz w:val="28"/>
              </w:rPr>
              <w:t>per cent supply for the occupants of the passenger compartment</w:t>
            </w:r>
            <w:r w:rsidRPr="00F67AB0">
              <w:rPr>
                <w:rFonts w:ascii="TH SarabunPSK" w:hAnsi="TH SarabunPSK" w:cs="TH SarabunPSK"/>
                <w:sz w:val="28"/>
                <w:cs/>
              </w:rPr>
              <w:t>.</w:t>
            </w:r>
          </w:p>
        </w:tc>
        <w:sdt>
          <w:sdtPr>
            <w:rPr>
              <w:rFonts w:ascii="TH SarabunPSK" w:hAnsi="TH SarabunPSK" w:cs="TH SarabunPSK"/>
              <w:bCs/>
              <w:spacing w:val="-1"/>
              <w:sz w:val="28"/>
              <w:cs/>
            </w:rPr>
            <w:id w:val="-1755515026"/>
            <w:placeholder>
              <w:docPart w:val="D0F1BDF51EAC473DB8CD5AB5012C84F9"/>
            </w:placeholder>
            <w:showingPlcHdr/>
          </w:sdtPr>
          <w:sdtContent>
            <w:tc>
              <w:tcPr>
                <w:tcW w:w="4380" w:type="dxa"/>
              </w:tcPr>
              <w:p w14:paraId="734FE78F" w14:textId="5A0FF4E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115CB">
                  <w:rPr>
                    <w:rStyle w:val="PlaceholderText"/>
                  </w:rPr>
                  <w:t>Click or tap here to enter text.</w:t>
                </w:r>
              </w:p>
            </w:tc>
          </w:sdtContent>
        </w:sdt>
        <w:sdt>
          <w:sdtPr>
            <w:rPr>
              <w:rFonts w:ascii="TH SarabunPSK" w:hAnsi="TH SarabunPSK" w:cs="TH SarabunPSK"/>
              <w:bCs/>
              <w:spacing w:val="-1"/>
              <w:sz w:val="28"/>
              <w:cs/>
            </w:rPr>
            <w:id w:val="1188871218"/>
            <w:placeholder>
              <w:docPart w:val="82075167D33242ED8C36350B27E3B711"/>
            </w:placeholder>
            <w:showingPlcHdr/>
          </w:sdtPr>
          <w:sdtContent>
            <w:tc>
              <w:tcPr>
                <w:tcW w:w="2424" w:type="dxa"/>
              </w:tcPr>
              <w:p w14:paraId="5B735208" w14:textId="11FAC94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115CB">
                  <w:rPr>
                    <w:rStyle w:val="PlaceholderText"/>
                  </w:rPr>
                  <w:t>Click or tap here to enter text.</w:t>
                </w:r>
              </w:p>
            </w:tc>
          </w:sdtContent>
        </w:sdt>
      </w:tr>
      <w:tr w:rsidR="006B509A" w:rsidRPr="00F67AB0" w14:paraId="3ABA21C8" w14:textId="77777777" w:rsidTr="00E41D30">
        <w:tc>
          <w:tcPr>
            <w:tcW w:w="7225" w:type="dxa"/>
          </w:tcPr>
          <w:p w14:paraId="272F0BE2" w14:textId="1278FE2B" w:rsidR="006B509A" w:rsidRPr="00CB5B4F" w:rsidRDefault="006B509A" w:rsidP="00BA2580">
            <w:pPr>
              <w:ind w:left="589" w:hanging="589"/>
              <w:jc w:val="thaiDistribute"/>
              <w:rPr>
                <w:rFonts w:ascii="TH SarabunPSK" w:hAnsi="TH SarabunPSK" w:cs="TH SarabunPSK"/>
                <w:b/>
                <w:bCs/>
                <w:sz w:val="28"/>
              </w:rPr>
            </w:pPr>
            <w:r w:rsidRPr="00CB5B4F">
              <w:rPr>
                <w:rFonts w:ascii="TH SarabunPSK" w:hAnsi="TH SarabunPSK" w:cs="TH SarabunPSK"/>
                <w:b/>
                <w:bCs/>
                <w:sz w:val="28"/>
              </w:rPr>
              <w:lastRenderedPageBreak/>
              <w:t>7</w:t>
            </w:r>
            <w:r w:rsidRPr="00CB5B4F">
              <w:rPr>
                <w:rFonts w:ascii="TH SarabunPSK" w:hAnsi="TH SarabunPSK" w:cs="TH SarabunPSK"/>
                <w:b/>
                <w:bCs/>
                <w:sz w:val="28"/>
                <w:cs/>
              </w:rPr>
              <w:t>.</w:t>
            </w:r>
            <w:r w:rsidRPr="00CB5B4F">
              <w:rPr>
                <w:rFonts w:ascii="TH SarabunPSK" w:hAnsi="TH SarabunPSK" w:cs="TH SarabunPSK"/>
                <w:b/>
                <w:bCs/>
                <w:sz w:val="28"/>
              </w:rPr>
              <w:t>2</w:t>
            </w:r>
            <w:r w:rsidR="006626FA" w:rsidRPr="00CB5B4F">
              <w:rPr>
                <w:rFonts w:ascii="TH SarabunPSK" w:hAnsi="TH SarabunPSK" w:cs="TH SarabunPSK"/>
                <w:b/>
                <w:bCs/>
                <w:sz w:val="28"/>
              </w:rPr>
              <w:tab/>
            </w:r>
            <w:r w:rsidR="00010CF0" w:rsidRPr="00CB5B4F">
              <w:rPr>
                <w:rFonts w:ascii="TH SarabunPSK" w:hAnsi="TH SarabunPSK" w:cs="TH SarabunPSK"/>
                <w:b/>
                <w:bCs/>
                <w:sz w:val="28"/>
              </w:rPr>
              <w:t>Use of oxygen</w:t>
            </w:r>
          </w:p>
        </w:tc>
        <w:tc>
          <w:tcPr>
            <w:tcW w:w="4380" w:type="dxa"/>
          </w:tcPr>
          <w:p w14:paraId="52E7AE40" w14:textId="77777777" w:rsidR="006B509A" w:rsidRPr="00756328" w:rsidRDefault="006B509A"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c>
          <w:tcPr>
            <w:tcW w:w="2424" w:type="dxa"/>
          </w:tcPr>
          <w:p w14:paraId="1D149C3A" w14:textId="77777777" w:rsidR="006B509A" w:rsidRPr="00756328" w:rsidRDefault="006B509A"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5AE5A403" w14:textId="77777777" w:rsidTr="00E41D30">
        <w:tc>
          <w:tcPr>
            <w:tcW w:w="7225" w:type="dxa"/>
          </w:tcPr>
          <w:p w14:paraId="11AEBECA" w14:textId="24038AF6"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7</w:t>
            </w:r>
            <w:r w:rsidRPr="00F67AB0">
              <w:rPr>
                <w:rFonts w:ascii="TH SarabunPSK" w:hAnsi="TH SarabunPSK" w:cs="TH SarabunPSK"/>
                <w:sz w:val="28"/>
                <w:cs/>
              </w:rPr>
              <w:t>.</w:t>
            </w:r>
            <w:r w:rsidRPr="00F67AB0">
              <w:rPr>
                <w:rFonts w:ascii="TH SarabunPSK" w:hAnsi="TH SarabunPSK" w:cs="TH SarabunPSK"/>
                <w:sz w:val="28"/>
              </w:rPr>
              <w:t>2</w:t>
            </w:r>
            <w:r w:rsidRPr="00F67AB0">
              <w:rPr>
                <w:rFonts w:ascii="TH SarabunPSK" w:hAnsi="TH SarabunPSK" w:cs="TH SarabunPSK"/>
                <w:sz w:val="28"/>
                <w:cs/>
              </w:rPr>
              <w:t>.</w:t>
            </w:r>
            <w:r w:rsidRPr="00F67AB0">
              <w:rPr>
                <w:rFonts w:ascii="TH SarabunPSK" w:hAnsi="TH SarabunPSK" w:cs="TH SarabunPSK"/>
                <w:sz w:val="28"/>
              </w:rPr>
              <w:t>1</w:t>
            </w:r>
            <w:r>
              <w:rPr>
                <w:rFonts w:ascii="TH SarabunPSK" w:hAnsi="TH SarabunPSK" w:cs="TH SarabunPSK"/>
                <w:sz w:val="28"/>
              </w:rPr>
              <w:tab/>
            </w:r>
            <w:r w:rsidRPr="00F67AB0">
              <w:rPr>
                <w:rFonts w:ascii="TH SarabunPSK" w:hAnsi="TH SarabunPSK" w:cs="TH SarabunPSK"/>
                <w:sz w:val="28"/>
              </w:rPr>
              <w:t>All flight crew members, when engaged in performing duties essential to the safe operation of an aeroplane in flight, shall use breathing oxygen continuously whenever the circumstances prevail for which its supply has been required in 7</w:t>
            </w:r>
            <w:r w:rsidRPr="00F67AB0">
              <w:rPr>
                <w:rFonts w:ascii="TH SarabunPSK" w:hAnsi="TH SarabunPSK" w:cs="TH SarabunPSK"/>
                <w:sz w:val="28"/>
                <w:cs/>
              </w:rPr>
              <w:t>.</w:t>
            </w:r>
            <w:r w:rsidRPr="00F67AB0">
              <w:rPr>
                <w:rFonts w:ascii="TH SarabunPSK" w:hAnsi="TH SarabunPSK" w:cs="TH SarabunPSK"/>
                <w:sz w:val="28"/>
              </w:rPr>
              <w:t>1</w:t>
            </w:r>
            <w:r w:rsidRPr="00F67AB0">
              <w:rPr>
                <w:rFonts w:ascii="TH SarabunPSK" w:hAnsi="TH SarabunPSK" w:cs="TH SarabunPSK"/>
                <w:sz w:val="28"/>
                <w:cs/>
              </w:rPr>
              <w:t>.</w:t>
            </w:r>
            <w:r w:rsidRPr="00F67AB0">
              <w:rPr>
                <w:rFonts w:ascii="TH SarabunPSK" w:hAnsi="TH SarabunPSK" w:cs="TH SarabunPSK"/>
                <w:sz w:val="28"/>
              </w:rPr>
              <w:t>1 or 7</w:t>
            </w:r>
            <w:r w:rsidRPr="00F67AB0">
              <w:rPr>
                <w:rFonts w:ascii="TH SarabunPSK" w:hAnsi="TH SarabunPSK" w:cs="TH SarabunPSK"/>
                <w:sz w:val="28"/>
                <w:cs/>
              </w:rPr>
              <w:t>.</w:t>
            </w:r>
            <w:r w:rsidRPr="00F67AB0">
              <w:rPr>
                <w:rFonts w:ascii="TH SarabunPSK" w:hAnsi="TH SarabunPSK" w:cs="TH SarabunPSK"/>
                <w:sz w:val="28"/>
              </w:rPr>
              <w:t>1</w:t>
            </w:r>
            <w:r w:rsidRPr="00F67AB0">
              <w:rPr>
                <w:rFonts w:ascii="TH SarabunPSK" w:hAnsi="TH SarabunPSK" w:cs="TH SarabunPSK"/>
                <w:sz w:val="28"/>
                <w:cs/>
              </w:rPr>
              <w:t>.</w:t>
            </w:r>
            <w:r w:rsidRPr="00F67AB0">
              <w:rPr>
                <w:rFonts w:ascii="TH SarabunPSK" w:hAnsi="TH SarabunPSK" w:cs="TH SarabunPSK"/>
                <w:sz w:val="28"/>
              </w:rPr>
              <w:t>2</w:t>
            </w:r>
            <w:r w:rsidRPr="00F67AB0">
              <w:rPr>
                <w:rFonts w:ascii="TH SarabunPSK" w:hAnsi="TH SarabunPSK" w:cs="TH SarabunPSK"/>
                <w:sz w:val="28"/>
                <w:cs/>
              </w:rPr>
              <w:t>.</w:t>
            </w:r>
          </w:p>
        </w:tc>
        <w:sdt>
          <w:sdtPr>
            <w:rPr>
              <w:rFonts w:ascii="TH SarabunPSK" w:hAnsi="TH SarabunPSK" w:cs="TH SarabunPSK"/>
              <w:bCs/>
              <w:spacing w:val="-1"/>
              <w:sz w:val="28"/>
              <w:cs/>
            </w:rPr>
            <w:id w:val="-1711182536"/>
            <w:placeholder>
              <w:docPart w:val="CAD51F7A1B014479ACEDE2B1D5795E2F"/>
            </w:placeholder>
            <w:showingPlcHdr/>
          </w:sdtPr>
          <w:sdtContent>
            <w:tc>
              <w:tcPr>
                <w:tcW w:w="4380" w:type="dxa"/>
              </w:tcPr>
              <w:p w14:paraId="77DA09A5" w14:textId="27BAF69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B2A66">
                  <w:rPr>
                    <w:rStyle w:val="PlaceholderText"/>
                  </w:rPr>
                  <w:t>Click or tap here to enter text.</w:t>
                </w:r>
              </w:p>
            </w:tc>
          </w:sdtContent>
        </w:sdt>
        <w:sdt>
          <w:sdtPr>
            <w:rPr>
              <w:rFonts w:ascii="TH SarabunPSK" w:hAnsi="TH SarabunPSK" w:cs="TH SarabunPSK"/>
              <w:bCs/>
              <w:spacing w:val="-1"/>
              <w:sz w:val="28"/>
              <w:cs/>
            </w:rPr>
            <w:id w:val="1404409307"/>
            <w:placeholder>
              <w:docPart w:val="8348B396CA894BC387EED6679C15B9BB"/>
            </w:placeholder>
            <w:showingPlcHdr/>
          </w:sdtPr>
          <w:sdtContent>
            <w:tc>
              <w:tcPr>
                <w:tcW w:w="2424" w:type="dxa"/>
              </w:tcPr>
              <w:p w14:paraId="02B0FCFA" w14:textId="275B726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B2A66">
                  <w:rPr>
                    <w:rStyle w:val="PlaceholderText"/>
                  </w:rPr>
                  <w:t>Click or tap here to enter text.</w:t>
                </w:r>
              </w:p>
            </w:tc>
          </w:sdtContent>
        </w:sdt>
      </w:tr>
      <w:tr w:rsidR="009A6213" w:rsidRPr="00F67AB0" w14:paraId="3EDA6D25" w14:textId="77777777" w:rsidTr="00E41D30">
        <w:tc>
          <w:tcPr>
            <w:tcW w:w="7225" w:type="dxa"/>
          </w:tcPr>
          <w:p w14:paraId="36D1F2D7" w14:textId="3556CAAE"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7</w:t>
            </w:r>
            <w:r w:rsidRPr="00F67AB0">
              <w:rPr>
                <w:rFonts w:ascii="TH SarabunPSK" w:hAnsi="TH SarabunPSK" w:cs="TH SarabunPSK"/>
                <w:sz w:val="28"/>
                <w:cs/>
              </w:rPr>
              <w:t>.</w:t>
            </w:r>
            <w:r w:rsidRPr="00F67AB0">
              <w:rPr>
                <w:rFonts w:ascii="TH SarabunPSK" w:hAnsi="TH SarabunPSK" w:cs="TH SarabunPSK"/>
                <w:sz w:val="28"/>
              </w:rPr>
              <w:t>2</w:t>
            </w:r>
            <w:r w:rsidRPr="00F67AB0">
              <w:rPr>
                <w:rFonts w:ascii="TH SarabunPSK" w:hAnsi="TH SarabunPSK" w:cs="TH SarabunPSK"/>
                <w:sz w:val="28"/>
                <w:cs/>
              </w:rPr>
              <w:t>.</w:t>
            </w:r>
            <w:r w:rsidRPr="00F67AB0">
              <w:rPr>
                <w:rFonts w:ascii="TH SarabunPSK" w:hAnsi="TH SarabunPSK" w:cs="TH SarabunPSK"/>
                <w:sz w:val="28"/>
              </w:rPr>
              <w:t>2</w:t>
            </w:r>
            <w:r>
              <w:rPr>
                <w:rFonts w:ascii="TH SarabunPSK" w:hAnsi="TH SarabunPSK" w:cs="TH SarabunPSK"/>
                <w:sz w:val="28"/>
              </w:rPr>
              <w:tab/>
            </w:r>
            <w:r w:rsidRPr="00F67AB0">
              <w:rPr>
                <w:rFonts w:ascii="TH SarabunPSK" w:hAnsi="TH SarabunPSK" w:cs="TH SarabunPSK"/>
                <w:sz w:val="28"/>
              </w:rPr>
              <w:t xml:space="preserve">All flight crew members of pressurized aeroplanes operating above an altitude where the atmospheric pressure is less than 376 </w:t>
            </w:r>
            <w:proofErr w:type="spellStart"/>
            <w:r w:rsidRPr="00F67AB0">
              <w:rPr>
                <w:rFonts w:ascii="TH SarabunPSK" w:hAnsi="TH SarabunPSK" w:cs="TH SarabunPSK"/>
                <w:sz w:val="28"/>
              </w:rPr>
              <w:t>hPa</w:t>
            </w:r>
            <w:proofErr w:type="spellEnd"/>
            <w:r w:rsidRPr="00F67AB0">
              <w:rPr>
                <w:rFonts w:ascii="TH SarabunPSK" w:hAnsi="TH SarabunPSK" w:cs="TH SarabunPSK"/>
                <w:sz w:val="28"/>
              </w:rPr>
              <w:t xml:space="preserve"> shall have available at the flight duty station a quick</w:t>
            </w:r>
            <w:r w:rsidRPr="00F67AB0">
              <w:rPr>
                <w:rFonts w:ascii="TH SarabunPSK" w:hAnsi="TH SarabunPSK" w:cs="TH SarabunPSK"/>
                <w:sz w:val="28"/>
                <w:cs/>
              </w:rPr>
              <w:t>-</w:t>
            </w:r>
            <w:r w:rsidRPr="00F67AB0">
              <w:rPr>
                <w:rFonts w:ascii="TH SarabunPSK" w:hAnsi="TH SarabunPSK" w:cs="TH SarabunPSK"/>
                <w:sz w:val="28"/>
              </w:rPr>
              <w:t>donning type of oxygen mask which will readily supply oxygen upon demand</w:t>
            </w:r>
            <w:r w:rsidRPr="00F67AB0">
              <w:rPr>
                <w:rFonts w:ascii="TH SarabunPSK" w:hAnsi="TH SarabunPSK" w:cs="TH SarabunPSK"/>
                <w:sz w:val="28"/>
                <w:cs/>
              </w:rPr>
              <w:t>.</w:t>
            </w:r>
          </w:p>
        </w:tc>
        <w:sdt>
          <w:sdtPr>
            <w:rPr>
              <w:rFonts w:ascii="TH SarabunPSK" w:hAnsi="TH SarabunPSK" w:cs="TH SarabunPSK"/>
              <w:bCs/>
              <w:spacing w:val="-1"/>
              <w:sz w:val="28"/>
              <w:cs/>
            </w:rPr>
            <w:id w:val="1191489671"/>
            <w:placeholder>
              <w:docPart w:val="9629CE2767A0477C9C807CAE60688907"/>
            </w:placeholder>
            <w:showingPlcHdr/>
          </w:sdtPr>
          <w:sdtContent>
            <w:tc>
              <w:tcPr>
                <w:tcW w:w="4380" w:type="dxa"/>
              </w:tcPr>
              <w:p w14:paraId="2F5DF43A" w14:textId="3F7694C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B2A66">
                  <w:rPr>
                    <w:rStyle w:val="PlaceholderText"/>
                  </w:rPr>
                  <w:t>Click or tap here to enter text.</w:t>
                </w:r>
              </w:p>
            </w:tc>
          </w:sdtContent>
        </w:sdt>
        <w:sdt>
          <w:sdtPr>
            <w:rPr>
              <w:rFonts w:ascii="TH SarabunPSK" w:hAnsi="TH SarabunPSK" w:cs="TH SarabunPSK"/>
              <w:bCs/>
              <w:spacing w:val="-1"/>
              <w:sz w:val="28"/>
              <w:cs/>
            </w:rPr>
            <w:id w:val="1612166366"/>
            <w:placeholder>
              <w:docPart w:val="A26EDEB447984E07B807FECB6356D3DC"/>
            </w:placeholder>
            <w:showingPlcHdr/>
          </w:sdtPr>
          <w:sdtContent>
            <w:tc>
              <w:tcPr>
                <w:tcW w:w="2424" w:type="dxa"/>
              </w:tcPr>
              <w:p w14:paraId="426F31E8" w14:textId="064DA93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B2A66">
                  <w:rPr>
                    <w:rStyle w:val="PlaceholderText"/>
                  </w:rPr>
                  <w:t>Click or tap here to enter text.</w:t>
                </w:r>
              </w:p>
            </w:tc>
          </w:sdtContent>
        </w:sdt>
      </w:tr>
      <w:tr w:rsidR="009A6213" w:rsidRPr="00F67AB0" w14:paraId="1C7BF272" w14:textId="77777777" w:rsidTr="00E41D30">
        <w:tc>
          <w:tcPr>
            <w:tcW w:w="7225" w:type="dxa"/>
          </w:tcPr>
          <w:p w14:paraId="5C99F271" w14:textId="6726743B"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7.2.3</w:t>
            </w:r>
            <w:r>
              <w:rPr>
                <w:rFonts w:ascii="TH SarabunPSK" w:hAnsi="TH SarabunPSK" w:cs="TH SarabunPSK"/>
                <w:sz w:val="28"/>
              </w:rPr>
              <w:tab/>
            </w:r>
            <w:r w:rsidRPr="00F67AB0">
              <w:rPr>
                <w:rFonts w:ascii="TH SarabunPSK" w:hAnsi="TH SarabunPSK" w:cs="TH SarabunPSK"/>
                <w:sz w:val="28"/>
              </w:rPr>
              <w:t xml:space="preserve">Cabin crew should be safeguarded so as to ensure reasonable probability of their retaining consciousness during any emergency descent which may be </w:t>
            </w:r>
            <w:r w:rsidRPr="00F67AB0">
              <w:rPr>
                <w:rFonts w:ascii="TH SarabunPSK" w:hAnsi="TH SarabunPSK" w:cs="TH SarabunPSK"/>
                <w:sz w:val="28"/>
              </w:rPr>
              <w:lastRenderedPageBreak/>
              <w:t>necessary in the event of loss of pressurization and, in addition, they should have such means of protection as will enable them to administer first aid to passengers during stabilized flight following the emergency. Passengers should be safeguarded by such devices or operational procedures as will ensure reasonable probability of their surviving the effects of hypoxia in the event of loss of pressurization.</w:t>
            </w:r>
          </w:p>
          <w:p w14:paraId="18F6B644" w14:textId="77777777" w:rsidR="009A6213" w:rsidRPr="00F67AB0" w:rsidRDefault="009A6213" w:rsidP="009A6213">
            <w:pPr>
              <w:ind w:left="589" w:hanging="589"/>
              <w:jc w:val="thaiDistribute"/>
              <w:rPr>
                <w:rFonts w:ascii="TH SarabunPSK" w:hAnsi="TH SarabunPSK" w:cs="TH SarabunPSK"/>
                <w:sz w:val="28"/>
              </w:rPr>
            </w:pPr>
          </w:p>
          <w:p w14:paraId="4BBB00AE" w14:textId="39BFF5AD" w:rsidR="009A6213" w:rsidRPr="00CB5B4F" w:rsidRDefault="009A6213" w:rsidP="009A6213">
            <w:pPr>
              <w:ind w:left="1156" w:hanging="589"/>
              <w:jc w:val="thaiDistribute"/>
              <w:rPr>
                <w:rFonts w:ascii="TH SarabunPSK" w:hAnsi="TH SarabunPSK" w:cs="TH SarabunPSK"/>
                <w:i/>
                <w:iCs/>
                <w:sz w:val="28"/>
              </w:rPr>
            </w:pPr>
            <w:r w:rsidRPr="00CB5B4F">
              <w:rPr>
                <w:rFonts w:ascii="TH SarabunPSK" w:hAnsi="TH SarabunPSK" w:cs="TH SarabunPSK"/>
                <w:b/>
                <w:bCs/>
                <w:i/>
                <w:iCs/>
                <w:sz w:val="28"/>
              </w:rPr>
              <w:t>Note:</w:t>
            </w:r>
            <w:r w:rsidRPr="00CB5B4F">
              <w:rPr>
                <w:rFonts w:ascii="TH SarabunPSK" w:hAnsi="TH SarabunPSK" w:cs="TH SarabunPSK"/>
                <w:i/>
                <w:iCs/>
                <w:sz w:val="28"/>
              </w:rPr>
              <w:t xml:space="preserve"> It is not envisaged that cabin crew will always be able to provide assistance to passengers during emergency descent procedures which may be required in the event of loss of pressurization.</w:t>
            </w:r>
          </w:p>
        </w:tc>
        <w:sdt>
          <w:sdtPr>
            <w:rPr>
              <w:rFonts w:ascii="TH SarabunPSK" w:hAnsi="TH SarabunPSK" w:cs="TH SarabunPSK"/>
              <w:bCs/>
              <w:spacing w:val="-1"/>
              <w:sz w:val="28"/>
              <w:cs/>
            </w:rPr>
            <w:id w:val="-468745034"/>
            <w:placeholder>
              <w:docPart w:val="56BF51E2D5B8442E808532F459733181"/>
            </w:placeholder>
            <w:showingPlcHdr/>
          </w:sdtPr>
          <w:sdtContent>
            <w:tc>
              <w:tcPr>
                <w:tcW w:w="4380" w:type="dxa"/>
              </w:tcPr>
              <w:p w14:paraId="6015F2F8" w14:textId="435AE1E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B2A66">
                  <w:rPr>
                    <w:rStyle w:val="PlaceholderText"/>
                  </w:rPr>
                  <w:t>Click or tap here to enter text.</w:t>
                </w:r>
              </w:p>
            </w:tc>
          </w:sdtContent>
        </w:sdt>
        <w:sdt>
          <w:sdtPr>
            <w:rPr>
              <w:rFonts w:ascii="TH SarabunPSK" w:hAnsi="TH SarabunPSK" w:cs="TH SarabunPSK"/>
              <w:bCs/>
              <w:spacing w:val="-1"/>
              <w:sz w:val="28"/>
              <w:cs/>
            </w:rPr>
            <w:id w:val="1251853948"/>
            <w:placeholder>
              <w:docPart w:val="6C1DC38E5F1941888561B581B2B5E9CE"/>
            </w:placeholder>
            <w:showingPlcHdr/>
          </w:sdtPr>
          <w:sdtContent>
            <w:tc>
              <w:tcPr>
                <w:tcW w:w="2424" w:type="dxa"/>
              </w:tcPr>
              <w:p w14:paraId="4516F32E" w14:textId="7549C68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B2A66">
                  <w:rPr>
                    <w:rStyle w:val="PlaceholderText"/>
                  </w:rPr>
                  <w:t>Click or tap here to enter text.</w:t>
                </w:r>
              </w:p>
            </w:tc>
          </w:sdtContent>
        </w:sdt>
      </w:tr>
    </w:tbl>
    <w:p w14:paraId="5BB69829" w14:textId="77777777" w:rsidR="006626FA" w:rsidRDefault="006626FA"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6626FA"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470"/>
        <w:gridCol w:w="2334"/>
      </w:tblGrid>
      <w:tr w:rsidR="006626FA" w:rsidRPr="00F67AB0" w14:paraId="3A6381B4" w14:textId="77777777" w:rsidTr="00E41D30">
        <w:trPr>
          <w:tblHeader/>
        </w:trPr>
        <w:tc>
          <w:tcPr>
            <w:tcW w:w="7225" w:type="dxa"/>
            <w:shd w:val="clear" w:color="auto" w:fill="1F497D" w:themeFill="text2"/>
          </w:tcPr>
          <w:p w14:paraId="10741463" w14:textId="4602279D" w:rsidR="006626FA" w:rsidRPr="00BA2580" w:rsidRDefault="006626FA"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BA2580">
              <w:rPr>
                <w:rFonts w:ascii="TH SarabunPSK" w:hAnsi="TH SarabunPSK" w:cs="TH SarabunPSK"/>
                <w:b/>
                <w:color w:val="FFFFFF" w:themeColor="background1"/>
                <w:spacing w:val="-1"/>
                <w:sz w:val="28"/>
              </w:rPr>
              <w:lastRenderedPageBreak/>
              <w:t>CAAT</w:t>
            </w:r>
            <w:r w:rsidRPr="00BA2580">
              <w:rPr>
                <w:rFonts w:ascii="TH SarabunPSK" w:hAnsi="TH SarabunPSK" w:cs="TH SarabunPSK"/>
                <w:b/>
                <w:bCs/>
                <w:color w:val="FFFFFF" w:themeColor="background1"/>
                <w:spacing w:val="-1"/>
                <w:sz w:val="28"/>
                <w:cs/>
              </w:rPr>
              <w:t xml:space="preserve"> </w:t>
            </w:r>
            <w:r w:rsidRPr="00BA2580">
              <w:rPr>
                <w:rFonts w:ascii="TH SarabunPSK" w:hAnsi="TH SarabunPSK" w:cs="TH SarabunPSK"/>
                <w:b/>
                <w:color w:val="FFFFFF" w:themeColor="background1"/>
                <w:spacing w:val="-1"/>
                <w:sz w:val="28"/>
              </w:rPr>
              <w:t>Requirement</w:t>
            </w:r>
          </w:p>
        </w:tc>
        <w:tc>
          <w:tcPr>
            <w:tcW w:w="4470" w:type="dxa"/>
            <w:shd w:val="clear" w:color="auto" w:fill="1F497D" w:themeFill="text2"/>
          </w:tcPr>
          <w:p w14:paraId="503EE4AB" w14:textId="77777777" w:rsidR="006626FA" w:rsidRPr="00BA2580" w:rsidRDefault="006626FA"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BA2580">
              <w:rPr>
                <w:rFonts w:ascii="TH SarabunPSK" w:hAnsi="TH SarabunPSK" w:cs="TH SarabunPSK"/>
                <w:b/>
                <w:color w:val="FFFFFF" w:themeColor="background1"/>
                <w:spacing w:val="-1"/>
                <w:sz w:val="28"/>
              </w:rPr>
              <w:t xml:space="preserve">Manual References </w:t>
            </w:r>
            <w:r w:rsidRPr="00BA2580">
              <w:rPr>
                <w:rFonts w:ascii="TH SarabunPSK" w:hAnsi="TH SarabunPSK" w:cs="TH SarabunPSK"/>
                <w:b/>
                <w:bCs/>
                <w:color w:val="FFFFFF" w:themeColor="background1"/>
                <w:spacing w:val="-1"/>
                <w:sz w:val="28"/>
                <w:cs/>
              </w:rPr>
              <w:t xml:space="preserve">/ </w:t>
            </w:r>
            <w:r w:rsidRPr="00BA2580">
              <w:rPr>
                <w:rFonts w:ascii="TH SarabunPSK" w:hAnsi="TH SarabunPSK" w:cs="TH SarabunPSK"/>
                <w:b/>
                <w:color w:val="FFFFFF" w:themeColor="background1"/>
                <w:spacing w:val="-1"/>
                <w:sz w:val="28"/>
              </w:rPr>
              <w:t>Applicant</w:t>
            </w:r>
            <w:r w:rsidRPr="00BA2580">
              <w:rPr>
                <w:rFonts w:ascii="TH SarabunPSK" w:hAnsi="TH SarabunPSK" w:cs="TH SarabunPSK"/>
                <w:b/>
                <w:bCs/>
                <w:color w:val="FFFFFF" w:themeColor="background1"/>
                <w:spacing w:val="-1"/>
                <w:sz w:val="28"/>
                <w:cs/>
              </w:rPr>
              <w:t>’</w:t>
            </w:r>
            <w:r w:rsidRPr="00BA2580">
              <w:rPr>
                <w:rFonts w:ascii="TH SarabunPSK" w:hAnsi="TH SarabunPSK" w:cs="TH SarabunPSK"/>
                <w:b/>
                <w:color w:val="FFFFFF" w:themeColor="background1"/>
                <w:spacing w:val="-1"/>
                <w:sz w:val="28"/>
              </w:rPr>
              <w:t>s Comments</w:t>
            </w:r>
          </w:p>
        </w:tc>
        <w:tc>
          <w:tcPr>
            <w:tcW w:w="2334" w:type="dxa"/>
            <w:shd w:val="clear" w:color="auto" w:fill="1F497D" w:themeFill="text2"/>
          </w:tcPr>
          <w:p w14:paraId="17D751A2" w14:textId="77777777" w:rsidR="006626FA" w:rsidRPr="00BA2580" w:rsidRDefault="006626FA"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BA2580">
              <w:rPr>
                <w:rFonts w:ascii="TH SarabunPSK" w:hAnsi="TH SarabunPSK" w:cs="TH SarabunPSK"/>
                <w:b/>
                <w:color w:val="FFFFFF" w:themeColor="background1"/>
                <w:spacing w:val="-1"/>
                <w:sz w:val="28"/>
              </w:rPr>
              <w:t>CAAT Notes</w:t>
            </w:r>
          </w:p>
        </w:tc>
      </w:tr>
      <w:tr w:rsidR="006626FA" w:rsidRPr="00F67AB0" w14:paraId="2F229BA6" w14:textId="77777777" w:rsidTr="006626FA">
        <w:tc>
          <w:tcPr>
            <w:tcW w:w="14029" w:type="dxa"/>
            <w:gridSpan w:val="3"/>
            <w:shd w:val="clear" w:color="auto" w:fill="C6D9F1" w:themeFill="text2" w:themeFillTint="33"/>
          </w:tcPr>
          <w:p w14:paraId="505D8776" w14:textId="31980D75" w:rsidR="006626FA" w:rsidRPr="00BA2580" w:rsidRDefault="006626FA" w:rsidP="00BA2580">
            <w:pPr>
              <w:ind w:left="589" w:hanging="589"/>
              <w:jc w:val="thaiDistribute"/>
              <w:rPr>
                <w:rFonts w:ascii="TH SarabunPSK" w:hAnsi="TH SarabunPSK" w:cs="TH SarabunPSK"/>
                <w:b/>
                <w:bCs/>
                <w:color w:val="000000"/>
                <w:spacing w:val="-1"/>
                <w:sz w:val="28"/>
              </w:rPr>
            </w:pPr>
            <w:r w:rsidRPr="00BA2580">
              <w:rPr>
                <w:rFonts w:ascii="TH SarabunPSK" w:hAnsi="TH SarabunPSK" w:cs="TH SarabunPSK"/>
                <w:b/>
                <w:bCs/>
                <w:sz w:val="28"/>
              </w:rPr>
              <w:t>8</w:t>
            </w:r>
            <w:r w:rsidR="00BA2580" w:rsidRPr="00BA2580">
              <w:rPr>
                <w:rFonts w:ascii="TH SarabunPSK" w:hAnsi="TH SarabunPSK" w:cs="TH SarabunPSK"/>
                <w:b/>
                <w:bCs/>
                <w:sz w:val="28"/>
              </w:rPr>
              <w:tab/>
            </w:r>
            <w:r w:rsidRPr="00BA2580">
              <w:rPr>
                <w:rFonts w:ascii="TH SarabunPSK" w:hAnsi="TH SarabunPSK" w:cs="TH SarabunPSK"/>
                <w:b/>
                <w:bCs/>
                <w:sz w:val="28"/>
              </w:rPr>
              <w:t>CHECK LISTS</w:t>
            </w:r>
          </w:p>
        </w:tc>
      </w:tr>
      <w:tr w:rsidR="009A6213" w:rsidRPr="00F67AB0" w14:paraId="0CB5E596" w14:textId="77777777" w:rsidTr="00E41D30">
        <w:tc>
          <w:tcPr>
            <w:tcW w:w="7225" w:type="dxa"/>
          </w:tcPr>
          <w:p w14:paraId="5DBA0AB7" w14:textId="409638E6"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8</w:t>
            </w:r>
            <w:r w:rsidRPr="00F67AB0">
              <w:rPr>
                <w:rFonts w:ascii="TH SarabunPSK" w:hAnsi="TH SarabunPSK" w:cs="TH SarabunPSK"/>
                <w:sz w:val="28"/>
                <w:cs/>
              </w:rPr>
              <w:t>.</w:t>
            </w:r>
            <w:r w:rsidRPr="00F67AB0">
              <w:rPr>
                <w:rFonts w:ascii="TH SarabunPSK" w:hAnsi="TH SarabunPSK" w:cs="TH SarabunPSK"/>
                <w:sz w:val="28"/>
              </w:rPr>
              <w:t>1</w:t>
            </w:r>
            <w:r>
              <w:rPr>
                <w:rFonts w:ascii="TH SarabunPSK" w:hAnsi="TH SarabunPSK" w:cs="TH SarabunPSK"/>
                <w:sz w:val="28"/>
              </w:rPr>
              <w:tab/>
            </w:r>
            <w:r w:rsidRPr="00F67AB0">
              <w:rPr>
                <w:rFonts w:ascii="TH SarabunPSK" w:hAnsi="TH SarabunPSK" w:cs="TH SarabunPSK"/>
                <w:sz w:val="28"/>
              </w:rPr>
              <w:t>The operator shall establish the use of checklists as an integral part of the organisation</w:t>
            </w:r>
            <w:r w:rsidRPr="00F67AB0">
              <w:rPr>
                <w:rFonts w:ascii="TH SarabunPSK" w:hAnsi="TH SarabunPSK" w:cs="TH SarabunPSK"/>
                <w:sz w:val="28"/>
                <w:cs/>
              </w:rPr>
              <w:t>’</w:t>
            </w:r>
            <w:r w:rsidRPr="00F67AB0">
              <w:rPr>
                <w:rFonts w:ascii="TH SarabunPSK" w:hAnsi="TH SarabunPSK" w:cs="TH SarabunPSK"/>
                <w:sz w:val="28"/>
              </w:rPr>
              <w:t xml:space="preserve">s standard operating procedures </w:t>
            </w:r>
            <w:r w:rsidRPr="00F67AB0">
              <w:rPr>
                <w:rFonts w:ascii="TH SarabunPSK" w:hAnsi="TH SarabunPSK" w:cs="TH SarabunPSK"/>
                <w:sz w:val="28"/>
                <w:cs/>
              </w:rPr>
              <w:t>(</w:t>
            </w:r>
            <w:r w:rsidRPr="00F67AB0">
              <w:rPr>
                <w:rFonts w:ascii="TH SarabunPSK" w:hAnsi="TH SarabunPSK" w:cs="TH SarabunPSK"/>
                <w:sz w:val="28"/>
              </w:rPr>
              <w:t>SOPs</w:t>
            </w:r>
            <w:r w:rsidRPr="00F67AB0">
              <w:rPr>
                <w:rFonts w:ascii="TH SarabunPSK" w:hAnsi="TH SarabunPSK" w:cs="TH SarabunPSK"/>
                <w:sz w:val="28"/>
                <w:cs/>
              </w:rPr>
              <w:t xml:space="preserve">). </w:t>
            </w:r>
            <w:r w:rsidRPr="00F67AB0">
              <w:rPr>
                <w:rFonts w:ascii="TH SarabunPSK" w:hAnsi="TH SarabunPSK" w:cs="TH SarabunPSK"/>
                <w:sz w:val="28"/>
              </w:rPr>
              <w:t>Flight crew and cabin crew shall be instructed on the use of these checklists</w:t>
            </w:r>
            <w:r w:rsidRPr="00F67AB0">
              <w:rPr>
                <w:rFonts w:ascii="TH SarabunPSK" w:hAnsi="TH SarabunPSK" w:cs="TH SarabunPSK"/>
                <w:sz w:val="28"/>
                <w:cs/>
              </w:rPr>
              <w:t xml:space="preserve">. </w:t>
            </w:r>
            <w:r w:rsidRPr="00F67AB0">
              <w:rPr>
                <w:rFonts w:ascii="TH SarabunPSK" w:hAnsi="TH SarabunPSK" w:cs="TH SarabunPSK"/>
                <w:sz w:val="28"/>
              </w:rPr>
              <w:t>SOPs specify a sequence of tasks and actions to ensure that flight procedures can be carried out in a safe, efficient, logical and predictable manner</w:t>
            </w:r>
            <w:r w:rsidRPr="00F67AB0">
              <w:rPr>
                <w:rFonts w:ascii="TH SarabunPSK" w:hAnsi="TH SarabunPSK" w:cs="TH SarabunPSK"/>
                <w:sz w:val="28"/>
                <w:cs/>
              </w:rPr>
              <w:t xml:space="preserve">.  </w:t>
            </w:r>
            <w:r w:rsidRPr="00F67AB0">
              <w:rPr>
                <w:rFonts w:ascii="TH SarabunPSK" w:hAnsi="TH SarabunPSK" w:cs="TH SarabunPSK"/>
                <w:sz w:val="28"/>
              </w:rPr>
              <w:t>To achieve these objectives, SOPs should unambiguously express;</w:t>
            </w:r>
          </w:p>
        </w:tc>
        <w:sdt>
          <w:sdtPr>
            <w:rPr>
              <w:rFonts w:ascii="TH SarabunPSK" w:hAnsi="TH SarabunPSK" w:cs="TH SarabunPSK"/>
              <w:bCs/>
              <w:spacing w:val="-1"/>
              <w:sz w:val="28"/>
              <w:cs/>
            </w:rPr>
            <w:id w:val="76719904"/>
            <w:placeholder>
              <w:docPart w:val="77C3D67BE36A4350B2CF66462717661F"/>
            </w:placeholder>
            <w:showingPlcHdr/>
          </w:sdtPr>
          <w:sdtContent>
            <w:tc>
              <w:tcPr>
                <w:tcW w:w="4470" w:type="dxa"/>
              </w:tcPr>
              <w:p w14:paraId="4539FF66" w14:textId="5403D62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F065C">
                  <w:rPr>
                    <w:rStyle w:val="PlaceholderText"/>
                  </w:rPr>
                  <w:t>Click or tap here to enter text.</w:t>
                </w:r>
              </w:p>
            </w:tc>
          </w:sdtContent>
        </w:sdt>
        <w:sdt>
          <w:sdtPr>
            <w:rPr>
              <w:rFonts w:ascii="TH SarabunPSK" w:hAnsi="TH SarabunPSK" w:cs="TH SarabunPSK"/>
              <w:bCs/>
              <w:spacing w:val="-1"/>
              <w:sz w:val="28"/>
              <w:cs/>
            </w:rPr>
            <w:id w:val="1795949005"/>
            <w:placeholder>
              <w:docPart w:val="9E8D2EAB4AA1412FBAA1EC755F8B15C3"/>
            </w:placeholder>
            <w:showingPlcHdr/>
          </w:sdtPr>
          <w:sdtContent>
            <w:tc>
              <w:tcPr>
                <w:tcW w:w="2334" w:type="dxa"/>
              </w:tcPr>
              <w:p w14:paraId="5D07BBA1" w14:textId="28ADB9A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F065C">
                  <w:rPr>
                    <w:rStyle w:val="PlaceholderText"/>
                  </w:rPr>
                  <w:t>Click or tap here to enter text.</w:t>
                </w:r>
              </w:p>
            </w:tc>
          </w:sdtContent>
        </w:sdt>
      </w:tr>
      <w:tr w:rsidR="009A6213" w:rsidRPr="00F67AB0" w14:paraId="1ACE87D4" w14:textId="77777777" w:rsidTr="0002603B">
        <w:trPr>
          <w:trHeight w:val="432"/>
        </w:trPr>
        <w:tc>
          <w:tcPr>
            <w:tcW w:w="7225" w:type="dxa"/>
            <w:vAlign w:val="center"/>
          </w:tcPr>
          <w:p w14:paraId="393553A8" w14:textId="0CFC5557" w:rsidR="009A6213" w:rsidRPr="00F67AB0" w:rsidRDefault="009A6213" w:rsidP="009A6213">
            <w:pPr>
              <w:pStyle w:val="ListParagraph"/>
              <w:numPr>
                <w:ilvl w:val="0"/>
                <w:numId w:val="29"/>
              </w:numPr>
              <w:ind w:left="1014" w:hanging="425"/>
              <w:rPr>
                <w:rFonts w:ascii="TH SarabunPSK" w:hAnsi="TH SarabunPSK" w:cs="TH SarabunPSK"/>
                <w:sz w:val="28"/>
              </w:rPr>
            </w:pPr>
            <w:r w:rsidRPr="00F67AB0">
              <w:rPr>
                <w:rFonts w:ascii="TH SarabunPSK" w:hAnsi="TH SarabunPSK" w:cs="TH SarabunPSK"/>
                <w:sz w:val="28"/>
              </w:rPr>
              <w:t>What the task is;</w:t>
            </w:r>
          </w:p>
        </w:tc>
        <w:sdt>
          <w:sdtPr>
            <w:rPr>
              <w:rFonts w:ascii="TH SarabunPSK" w:hAnsi="TH SarabunPSK" w:cs="TH SarabunPSK"/>
              <w:bCs/>
              <w:spacing w:val="-1"/>
              <w:sz w:val="28"/>
              <w:cs/>
            </w:rPr>
            <w:id w:val="1301188390"/>
            <w:placeholder>
              <w:docPart w:val="2027F89BAB404FDF83E9CFFA6A82A4D4"/>
            </w:placeholder>
            <w:showingPlcHdr/>
          </w:sdtPr>
          <w:sdtContent>
            <w:tc>
              <w:tcPr>
                <w:tcW w:w="4470" w:type="dxa"/>
              </w:tcPr>
              <w:p w14:paraId="4DD7154B" w14:textId="79ED75D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F065C">
                  <w:rPr>
                    <w:rStyle w:val="PlaceholderText"/>
                  </w:rPr>
                  <w:t>Click or tap here to enter text.</w:t>
                </w:r>
              </w:p>
            </w:tc>
          </w:sdtContent>
        </w:sdt>
        <w:sdt>
          <w:sdtPr>
            <w:rPr>
              <w:rFonts w:ascii="TH SarabunPSK" w:hAnsi="TH SarabunPSK" w:cs="TH SarabunPSK"/>
              <w:bCs/>
              <w:spacing w:val="-1"/>
              <w:sz w:val="28"/>
              <w:cs/>
            </w:rPr>
            <w:id w:val="491921267"/>
            <w:placeholder>
              <w:docPart w:val="4242117D4542453DBBD6A5903BA130B5"/>
            </w:placeholder>
            <w:showingPlcHdr/>
          </w:sdtPr>
          <w:sdtContent>
            <w:tc>
              <w:tcPr>
                <w:tcW w:w="2334" w:type="dxa"/>
              </w:tcPr>
              <w:p w14:paraId="4F58C01A" w14:textId="5DEEE4E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F065C">
                  <w:rPr>
                    <w:rStyle w:val="PlaceholderText"/>
                  </w:rPr>
                  <w:t>Click or tap here to enter text.</w:t>
                </w:r>
              </w:p>
            </w:tc>
          </w:sdtContent>
        </w:sdt>
      </w:tr>
      <w:tr w:rsidR="009A6213" w:rsidRPr="00F67AB0" w14:paraId="71608EBF" w14:textId="77777777" w:rsidTr="0002603B">
        <w:trPr>
          <w:trHeight w:val="432"/>
        </w:trPr>
        <w:tc>
          <w:tcPr>
            <w:tcW w:w="7225" w:type="dxa"/>
            <w:vAlign w:val="center"/>
          </w:tcPr>
          <w:p w14:paraId="003D9674" w14:textId="47629F48" w:rsidR="009A6213" w:rsidRPr="00F67AB0" w:rsidRDefault="009A6213" w:rsidP="009A6213">
            <w:pPr>
              <w:pStyle w:val="ListParagraph"/>
              <w:numPr>
                <w:ilvl w:val="0"/>
                <w:numId w:val="29"/>
              </w:numPr>
              <w:ind w:left="1014" w:hanging="425"/>
              <w:rPr>
                <w:rFonts w:ascii="TH SarabunPSK" w:hAnsi="TH SarabunPSK" w:cs="TH SarabunPSK"/>
                <w:sz w:val="28"/>
              </w:rPr>
            </w:pPr>
            <w:r w:rsidRPr="00F67AB0">
              <w:rPr>
                <w:rFonts w:ascii="TH SarabunPSK" w:hAnsi="TH SarabunPSK" w:cs="TH SarabunPSK"/>
                <w:sz w:val="28"/>
              </w:rPr>
              <w:t xml:space="preserve">When the task is to be conducted </w:t>
            </w:r>
            <w:r w:rsidRPr="00F67AB0">
              <w:rPr>
                <w:rFonts w:ascii="TH SarabunPSK" w:hAnsi="TH SarabunPSK" w:cs="TH SarabunPSK"/>
                <w:sz w:val="28"/>
                <w:cs/>
              </w:rPr>
              <w:t>(</w:t>
            </w:r>
            <w:r w:rsidRPr="00F67AB0">
              <w:rPr>
                <w:rFonts w:ascii="TH SarabunPSK" w:hAnsi="TH SarabunPSK" w:cs="TH SarabunPSK"/>
                <w:sz w:val="28"/>
              </w:rPr>
              <w:t>time and sequence</w:t>
            </w:r>
            <w:r w:rsidRPr="00F67AB0">
              <w:rPr>
                <w:rFonts w:ascii="TH SarabunPSK" w:hAnsi="TH SarabunPSK" w:cs="TH SarabunPSK"/>
                <w:sz w:val="28"/>
                <w:cs/>
              </w:rPr>
              <w:t>)</w:t>
            </w:r>
            <w:r w:rsidRPr="00F67AB0">
              <w:rPr>
                <w:rFonts w:ascii="TH SarabunPSK" w:hAnsi="TH SarabunPSK" w:cs="TH SarabunPSK"/>
                <w:sz w:val="28"/>
              </w:rPr>
              <w:t>;</w:t>
            </w:r>
          </w:p>
        </w:tc>
        <w:sdt>
          <w:sdtPr>
            <w:rPr>
              <w:rFonts w:ascii="TH SarabunPSK" w:hAnsi="TH SarabunPSK" w:cs="TH SarabunPSK"/>
              <w:bCs/>
              <w:spacing w:val="-1"/>
              <w:sz w:val="28"/>
              <w:cs/>
            </w:rPr>
            <w:id w:val="-1941675890"/>
            <w:placeholder>
              <w:docPart w:val="8585ED4149DC40ECA9175DD83B0114BE"/>
            </w:placeholder>
            <w:showingPlcHdr/>
          </w:sdtPr>
          <w:sdtContent>
            <w:tc>
              <w:tcPr>
                <w:tcW w:w="4470" w:type="dxa"/>
              </w:tcPr>
              <w:p w14:paraId="55C189BA" w14:textId="3B08597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F065C">
                  <w:rPr>
                    <w:rStyle w:val="PlaceholderText"/>
                  </w:rPr>
                  <w:t>Click or tap here to enter text.</w:t>
                </w:r>
              </w:p>
            </w:tc>
          </w:sdtContent>
        </w:sdt>
        <w:sdt>
          <w:sdtPr>
            <w:rPr>
              <w:rFonts w:ascii="TH SarabunPSK" w:hAnsi="TH SarabunPSK" w:cs="TH SarabunPSK"/>
              <w:bCs/>
              <w:spacing w:val="-1"/>
              <w:sz w:val="28"/>
              <w:cs/>
            </w:rPr>
            <w:id w:val="1741204795"/>
            <w:placeholder>
              <w:docPart w:val="DCB6C44B6E014494B268E8A0E71DC0A5"/>
            </w:placeholder>
            <w:showingPlcHdr/>
          </w:sdtPr>
          <w:sdtContent>
            <w:tc>
              <w:tcPr>
                <w:tcW w:w="2334" w:type="dxa"/>
              </w:tcPr>
              <w:p w14:paraId="7CCD7724" w14:textId="08B1DB0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F065C">
                  <w:rPr>
                    <w:rStyle w:val="PlaceholderText"/>
                  </w:rPr>
                  <w:t>Click or tap here to enter text.</w:t>
                </w:r>
              </w:p>
            </w:tc>
          </w:sdtContent>
        </w:sdt>
      </w:tr>
      <w:tr w:rsidR="009A6213" w:rsidRPr="00F67AB0" w14:paraId="6041FF3A" w14:textId="77777777" w:rsidTr="0002603B">
        <w:trPr>
          <w:trHeight w:val="432"/>
        </w:trPr>
        <w:tc>
          <w:tcPr>
            <w:tcW w:w="7225" w:type="dxa"/>
            <w:vAlign w:val="center"/>
          </w:tcPr>
          <w:p w14:paraId="20511A2B" w14:textId="07BDDAE8" w:rsidR="009A6213" w:rsidRPr="00F67AB0" w:rsidRDefault="009A6213" w:rsidP="009A6213">
            <w:pPr>
              <w:pStyle w:val="ListParagraph"/>
              <w:numPr>
                <w:ilvl w:val="0"/>
                <w:numId w:val="29"/>
              </w:numPr>
              <w:ind w:left="1014" w:hanging="425"/>
              <w:rPr>
                <w:rFonts w:ascii="TH SarabunPSK" w:hAnsi="TH SarabunPSK" w:cs="TH SarabunPSK"/>
                <w:sz w:val="28"/>
              </w:rPr>
            </w:pPr>
            <w:r w:rsidRPr="00F67AB0">
              <w:rPr>
                <w:rFonts w:ascii="TH SarabunPSK" w:hAnsi="TH SarabunPSK" w:cs="TH SarabunPSK"/>
                <w:sz w:val="28"/>
              </w:rPr>
              <w:t>By whom the task is to be conducted;</w:t>
            </w:r>
          </w:p>
        </w:tc>
        <w:sdt>
          <w:sdtPr>
            <w:rPr>
              <w:rFonts w:ascii="TH SarabunPSK" w:hAnsi="TH SarabunPSK" w:cs="TH SarabunPSK"/>
              <w:bCs/>
              <w:spacing w:val="-1"/>
              <w:sz w:val="28"/>
              <w:cs/>
            </w:rPr>
            <w:id w:val="199743893"/>
            <w:placeholder>
              <w:docPart w:val="D1691F5F7D2B4DE390A2508A9A9ED32A"/>
            </w:placeholder>
            <w:showingPlcHdr/>
          </w:sdtPr>
          <w:sdtContent>
            <w:tc>
              <w:tcPr>
                <w:tcW w:w="4470" w:type="dxa"/>
              </w:tcPr>
              <w:p w14:paraId="6265A2EF" w14:textId="435343D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F065C">
                  <w:rPr>
                    <w:rStyle w:val="PlaceholderText"/>
                  </w:rPr>
                  <w:t>Click or tap here to enter text.</w:t>
                </w:r>
              </w:p>
            </w:tc>
          </w:sdtContent>
        </w:sdt>
        <w:sdt>
          <w:sdtPr>
            <w:rPr>
              <w:rFonts w:ascii="TH SarabunPSK" w:hAnsi="TH SarabunPSK" w:cs="TH SarabunPSK"/>
              <w:bCs/>
              <w:spacing w:val="-1"/>
              <w:sz w:val="28"/>
              <w:cs/>
            </w:rPr>
            <w:id w:val="-1429502171"/>
            <w:placeholder>
              <w:docPart w:val="AFD7BF0A5D6B45DC98B0129A7B37D3B4"/>
            </w:placeholder>
            <w:showingPlcHdr/>
          </w:sdtPr>
          <w:sdtContent>
            <w:tc>
              <w:tcPr>
                <w:tcW w:w="2334" w:type="dxa"/>
              </w:tcPr>
              <w:p w14:paraId="70289751" w14:textId="00C61FA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F065C">
                  <w:rPr>
                    <w:rStyle w:val="PlaceholderText"/>
                  </w:rPr>
                  <w:t>Click or tap here to enter text.</w:t>
                </w:r>
              </w:p>
            </w:tc>
          </w:sdtContent>
        </w:sdt>
      </w:tr>
      <w:tr w:rsidR="009A6213" w:rsidRPr="00F67AB0" w14:paraId="389B024B" w14:textId="77777777" w:rsidTr="0002603B">
        <w:trPr>
          <w:trHeight w:val="432"/>
        </w:trPr>
        <w:tc>
          <w:tcPr>
            <w:tcW w:w="7225" w:type="dxa"/>
            <w:vAlign w:val="center"/>
          </w:tcPr>
          <w:p w14:paraId="5EE93733" w14:textId="19839FDE" w:rsidR="009A6213" w:rsidRPr="00F67AB0" w:rsidRDefault="009A6213" w:rsidP="009A6213">
            <w:pPr>
              <w:pStyle w:val="ListParagraph"/>
              <w:numPr>
                <w:ilvl w:val="0"/>
                <w:numId w:val="29"/>
              </w:numPr>
              <w:ind w:left="1014" w:hanging="425"/>
              <w:rPr>
                <w:rFonts w:ascii="TH SarabunPSK" w:hAnsi="TH SarabunPSK" w:cs="TH SarabunPSK"/>
                <w:sz w:val="28"/>
              </w:rPr>
            </w:pPr>
            <w:r w:rsidRPr="00F67AB0">
              <w:rPr>
                <w:rFonts w:ascii="TH SarabunPSK" w:hAnsi="TH SarabunPSK" w:cs="TH SarabunPSK"/>
                <w:sz w:val="28"/>
              </w:rPr>
              <w:t xml:space="preserve">How the task is to be done </w:t>
            </w:r>
            <w:r w:rsidRPr="00F67AB0">
              <w:rPr>
                <w:rFonts w:ascii="TH SarabunPSK" w:hAnsi="TH SarabunPSK" w:cs="TH SarabunPSK"/>
                <w:sz w:val="28"/>
                <w:cs/>
              </w:rPr>
              <w:t>(</w:t>
            </w:r>
            <w:r w:rsidRPr="00F67AB0">
              <w:rPr>
                <w:rFonts w:ascii="TH SarabunPSK" w:hAnsi="TH SarabunPSK" w:cs="TH SarabunPSK"/>
                <w:sz w:val="28"/>
              </w:rPr>
              <w:t>actions</w:t>
            </w:r>
            <w:r w:rsidRPr="00F67AB0">
              <w:rPr>
                <w:rFonts w:ascii="TH SarabunPSK" w:hAnsi="TH SarabunPSK" w:cs="TH SarabunPSK"/>
                <w:sz w:val="28"/>
                <w:cs/>
              </w:rPr>
              <w:t>)</w:t>
            </w:r>
            <w:r w:rsidRPr="00F67AB0">
              <w:rPr>
                <w:rFonts w:ascii="TH SarabunPSK" w:hAnsi="TH SarabunPSK" w:cs="TH SarabunPSK"/>
                <w:sz w:val="28"/>
              </w:rPr>
              <w:t>;</w:t>
            </w:r>
          </w:p>
        </w:tc>
        <w:sdt>
          <w:sdtPr>
            <w:rPr>
              <w:rFonts w:ascii="TH SarabunPSK" w:hAnsi="TH SarabunPSK" w:cs="TH SarabunPSK"/>
              <w:bCs/>
              <w:spacing w:val="-1"/>
              <w:sz w:val="28"/>
              <w:cs/>
            </w:rPr>
            <w:id w:val="-1074738282"/>
            <w:placeholder>
              <w:docPart w:val="C31D2FCA57804D47A78D9CC0BC3A504A"/>
            </w:placeholder>
            <w:showingPlcHdr/>
          </w:sdtPr>
          <w:sdtContent>
            <w:tc>
              <w:tcPr>
                <w:tcW w:w="4470" w:type="dxa"/>
              </w:tcPr>
              <w:p w14:paraId="33F78548" w14:textId="56CC89E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F065C">
                  <w:rPr>
                    <w:rStyle w:val="PlaceholderText"/>
                  </w:rPr>
                  <w:t>Click or tap here to enter text.</w:t>
                </w:r>
              </w:p>
            </w:tc>
          </w:sdtContent>
        </w:sdt>
        <w:sdt>
          <w:sdtPr>
            <w:rPr>
              <w:rFonts w:ascii="TH SarabunPSK" w:hAnsi="TH SarabunPSK" w:cs="TH SarabunPSK"/>
              <w:bCs/>
              <w:spacing w:val="-1"/>
              <w:sz w:val="28"/>
              <w:cs/>
            </w:rPr>
            <w:id w:val="860783749"/>
            <w:placeholder>
              <w:docPart w:val="1FE646987C7B4ED0919D1C96AD18CACB"/>
            </w:placeholder>
            <w:showingPlcHdr/>
          </w:sdtPr>
          <w:sdtContent>
            <w:tc>
              <w:tcPr>
                <w:tcW w:w="2334" w:type="dxa"/>
              </w:tcPr>
              <w:p w14:paraId="39C0E842" w14:textId="240336B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F065C">
                  <w:rPr>
                    <w:rStyle w:val="PlaceholderText"/>
                  </w:rPr>
                  <w:t>Click or tap here to enter text.</w:t>
                </w:r>
              </w:p>
            </w:tc>
          </w:sdtContent>
        </w:sdt>
      </w:tr>
      <w:tr w:rsidR="009A6213" w:rsidRPr="00F67AB0" w14:paraId="39539AFC" w14:textId="77777777" w:rsidTr="0002603B">
        <w:trPr>
          <w:trHeight w:val="432"/>
        </w:trPr>
        <w:tc>
          <w:tcPr>
            <w:tcW w:w="7225" w:type="dxa"/>
            <w:vAlign w:val="center"/>
          </w:tcPr>
          <w:p w14:paraId="2DB3DAAD" w14:textId="6998DA38" w:rsidR="009A6213" w:rsidRPr="00F67AB0" w:rsidRDefault="009A6213" w:rsidP="009A6213">
            <w:pPr>
              <w:pStyle w:val="ListParagraph"/>
              <w:numPr>
                <w:ilvl w:val="0"/>
                <w:numId w:val="29"/>
              </w:numPr>
              <w:ind w:left="1014" w:hanging="425"/>
              <w:rPr>
                <w:rFonts w:ascii="TH SarabunPSK" w:hAnsi="TH SarabunPSK" w:cs="TH SarabunPSK"/>
                <w:sz w:val="28"/>
              </w:rPr>
            </w:pPr>
            <w:r w:rsidRPr="00F67AB0">
              <w:rPr>
                <w:rFonts w:ascii="TH SarabunPSK" w:hAnsi="TH SarabunPSK" w:cs="TH SarabunPSK"/>
                <w:sz w:val="28"/>
              </w:rPr>
              <w:t>What the sequence of actions consists of; and</w:t>
            </w:r>
          </w:p>
        </w:tc>
        <w:sdt>
          <w:sdtPr>
            <w:rPr>
              <w:rFonts w:ascii="TH SarabunPSK" w:hAnsi="TH SarabunPSK" w:cs="TH SarabunPSK"/>
              <w:bCs/>
              <w:spacing w:val="-1"/>
              <w:sz w:val="28"/>
              <w:cs/>
            </w:rPr>
            <w:id w:val="1619947464"/>
            <w:placeholder>
              <w:docPart w:val="CC29B076714749E2AA067BFA3E02D61D"/>
            </w:placeholder>
            <w:showingPlcHdr/>
          </w:sdtPr>
          <w:sdtContent>
            <w:tc>
              <w:tcPr>
                <w:tcW w:w="4470" w:type="dxa"/>
              </w:tcPr>
              <w:p w14:paraId="67D8FA1C" w14:textId="4FA2CB3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F065C">
                  <w:rPr>
                    <w:rStyle w:val="PlaceholderText"/>
                  </w:rPr>
                  <w:t>Click or tap here to enter text.</w:t>
                </w:r>
              </w:p>
            </w:tc>
          </w:sdtContent>
        </w:sdt>
        <w:sdt>
          <w:sdtPr>
            <w:rPr>
              <w:rFonts w:ascii="TH SarabunPSK" w:hAnsi="TH SarabunPSK" w:cs="TH SarabunPSK"/>
              <w:bCs/>
              <w:spacing w:val="-1"/>
              <w:sz w:val="28"/>
              <w:cs/>
            </w:rPr>
            <w:id w:val="160128821"/>
            <w:placeholder>
              <w:docPart w:val="2540D659DBB44D5C89FCF220CBBB7D7E"/>
            </w:placeholder>
            <w:showingPlcHdr/>
          </w:sdtPr>
          <w:sdtContent>
            <w:tc>
              <w:tcPr>
                <w:tcW w:w="2334" w:type="dxa"/>
              </w:tcPr>
              <w:p w14:paraId="09FFE728" w14:textId="6398CCF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F065C">
                  <w:rPr>
                    <w:rStyle w:val="PlaceholderText"/>
                  </w:rPr>
                  <w:t>Click or tap here to enter text.</w:t>
                </w:r>
              </w:p>
            </w:tc>
          </w:sdtContent>
        </w:sdt>
      </w:tr>
      <w:tr w:rsidR="009A6213" w:rsidRPr="00F67AB0" w14:paraId="300C945E" w14:textId="77777777" w:rsidTr="0002603B">
        <w:trPr>
          <w:trHeight w:val="432"/>
        </w:trPr>
        <w:tc>
          <w:tcPr>
            <w:tcW w:w="7225" w:type="dxa"/>
            <w:vAlign w:val="center"/>
          </w:tcPr>
          <w:p w14:paraId="576D8AE4" w14:textId="27F876A1" w:rsidR="009A6213" w:rsidRPr="00F67AB0" w:rsidRDefault="009A6213" w:rsidP="009A6213">
            <w:pPr>
              <w:pStyle w:val="ListParagraph"/>
              <w:numPr>
                <w:ilvl w:val="0"/>
                <w:numId w:val="29"/>
              </w:numPr>
              <w:ind w:left="1014" w:hanging="425"/>
              <w:rPr>
                <w:rFonts w:ascii="TH SarabunPSK" w:hAnsi="TH SarabunPSK" w:cs="TH SarabunPSK"/>
                <w:sz w:val="28"/>
              </w:rPr>
            </w:pPr>
            <w:r w:rsidRPr="00F67AB0">
              <w:rPr>
                <w:rFonts w:ascii="TH SarabunPSK" w:hAnsi="TH SarabunPSK" w:cs="TH SarabunPSK"/>
                <w:sz w:val="28"/>
              </w:rPr>
              <w:t xml:space="preserve">What type of feedback is to be provided as a result of the actions </w:t>
            </w:r>
            <w:r w:rsidRPr="00F67AB0">
              <w:rPr>
                <w:rFonts w:ascii="TH SarabunPSK" w:hAnsi="TH SarabunPSK" w:cs="TH SarabunPSK"/>
                <w:sz w:val="28"/>
                <w:cs/>
              </w:rPr>
              <w:t>(</w:t>
            </w:r>
            <w:r w:rsidRPr="00F67AB0">
              <w:rPr>
                <w:rFonts w:ascii="TH SarabunPSK" w:hAnsi="TH SarabunPSK" w:cs="TH SarabunPSK"/>
                <w:sz w:val="28"/>
              </w:rPr>
              <w:t>verbal call</w:t>
            </w:r>
            <w:r w:rsidRPr="00F67AB0">
              <w:rPr>
                <w:rFonts w:ascii="TH SarabunPSK" w:hAnsi="TH SarabunPSK" w:cs="TH SarabunPSK"/>
                <w:sz w:val="28"/>
                <w:cs/>
              </w:rPr>
              <w:t>-</w:t>
            </w:r>
            <w:r w:rsidRPr="00F67AB0">
              <w:rPr>
                <w:rFonts w:ascii="TH SarabunPSK" w:hAnsi="TH SarabunPSK" w:cs="TH SarabunPSK"/>
                <w:sz w:val="28"/>
              </w:rPr>
              <w:t>out, instrument indication, switch position, etc</w:t>
            </w:r>
            <w:r w:rsidRPr="00F67AB0">
              <w:rPr>
                <w:rFonts w:ascii="TH SarabunPSK" w:hAnsi="TH SarabunPSK" w:cs="TH SarabunPSK"/>
                <w:sz w:val="28"/>
                <w:cs/>
              </w:rPr>
              <w:t>.</w:t>
            </w:r>
            <w:r w:rsidRPr="006626FA">
              <w:rPr>
                <w:rFonts w:ascii="TH SarabunPSK" w:hAnsi="TH SarabunPSK" w:cs="TH SarabunPSK"/>
                <w:sz w:val="28"/>
              </w:rPr>
              <w:t>)</w:t>
            </w:r>
            <w:r w:rsidRPr="00F67AB0">
              <w:rPr>
                <w:rFonts w:ascii="TH SarabunPSK" w:hAnsi="TH SarabunPSK" w:cs="TH SarabunPSK"/>
                <w:sz w:val="28"/>
                <w:cs/>
              </w:rPr>
              <w:t xml:space="preserve"> </w:t>
            </w:r>
          </w:p>
        </w:tc>
        <w:sdt>
          <w:sdtPr>
            <w:rPr>
              <w:rFonts w:ascii="TH SarabunPSK" w:hAnsi="TH SarabunPSK" w:cs="TH SarabunPSK"/>
              <w:bCs/>
              <w:spacing w:val="-1"/>
              <w:sz w:val="28"/>
              <w:cs/>
            </w:rPr>
            <w:id w:val="2019581521"/>
            <w:placeholder>
              <w:docPart w:val="7CCD561193E54766B26303DFA6C85A4B"/>
            </w:placeholder>
            <w:showingPlcHdr/>
          </w:sdtPr>
          <w:sdtContent>
            <w:tc>
              <w:tcPr>
                <w:tcW w:w="4470" w:type="dxa"/>
              </w:tcPr>
              <w:p w14:paraId="20762266" w14:textId="54571F9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F065C">
                  <w:rPr>
                    <w:rStyle w:val="PlaceholderText"/>
                  </w:rPr>
                  <w:t>Click or tap here to enter text.</w:t>
                </w:r>
              </w:p>
            </w:tc>
          </w:sdtContent>
        </w:sdt>
        <w:sdt>
          <w:sdtPr>
            <w:rPr>
              <w:rFonts w:ascii="TH SarabunPSK" w:hAnsi="TH SarabunPSK" w:cs="TH SarabunPSK"/>
              <w:bCs/>
              <w:spacing w:val="-1"/>
              <w:sz w:val="28"/>
              <w:cs/>
            </w:rPr>
            <w:id w:val="-106661424"/>
            <w:placeholder>
              <w:docPart w:val="296C19891BF949B8A7524A23170BC087"/>
            </w:placeholder>
            <w:showingPlcHdr/>
          </w:sdtPr>
          <w:sdtContent>
            <w:tc>
              <w:tcPr>
                <w:tcW w:w="2334" w:type="dxa"/>
              </w:tcPr>
              <w:p w14:paraId="6F126729" w14:textId="374C327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F065C">
                  <w:rPr>
                    <w:rStyle w:val="PlaceholderText"/>
                  </w:rPr>
                  <w:t>Click or tap here to enter text.</w:t>
                </w:r>
              </w:p>
            </w:tc>
          </w:sdtContent>
        </w:sdt>
      </w:tr>
      <w:tr w:rsidR="009A6213" w:rsidRPr="00F67AB0" w14:paraId="4A05B5E2" w14:textId="77777777" w:rsidTr="00E41D30">
        <w:tc>
          <w:tcPr>
            <w:tcW w:w="7225" w:type="dxa"/>
          </w:tcPr>
          <w:p w14:paraId="6DA4B961" w14:textId="2988D19D" w:rsidR="009A6213" w:rsidRPr="0002603B" w:rsidRDefault="009A6213" w:rsidP="009A6213">
            <w:pPr>
              <w:ind w:left="425" w:right="173"/>
              <w:jc w:val="thaiDistribute"/>
              <w:rPr>
                <w:rFonts w:ascii="TH SarabunPSK" w:hAnsi="TH SarabunPSK" w:cs="TH SarabunPSK"/>
                <w:i/>
                <w:iCs/>
                <w:sz w:val="28"/>
              </w:rPr>
            </w:pPr>
            <w:r w:rsidRPr="0002603B">
              <w:rPr>
                <w:rFonts w:ascii="TH SarabunPSK" w:hAnsi="TH SarabunPSK" w:cs="TH SarabunPSK"/>
                <w:b/>
                <w:bCs/>
                <w:i/>
                <w:iCs/>
                <w:sz w:val="28"/>
              </w:rPr>
              <w:t>Note:</w:t>
            </w:r>
            <w:r w:rsidRPr="0002603B">
              <w:rPr>
                <w:rFonts w:ascii="TH SarabunPSK" w:hAnsi="TH SarabunPSK" w:cs="TH SarabunPSK"/>
                <w:i/>
                <w:iCs/>
                <w:sz w:val="28"/>
              </w:rPr>
              <w:t xml:space="preserve"> Guidance material on crew briefing is available on ICAO Doc 8168 Volume 1 Part III Section 5 chapter 3 and CAAT GM Standard Operating Procedures</w:t>
            </w:r>
            <w:r w:rsidRPr="0002603B">
              <w:rPr>
                <w:rFonts w:ascii="TH SarabunPSK" w:hAnsi="TH SarabunPSK" w:cs="TH SarabunPSK"/>
                <w:i/>
                <w:iCs/>
                <w:sz w:val="28"/>
                <w:cs/>
              </w:rPr>
              <w:t xml:space="preserve"> </w:t>
            </w:r>
          </w:p>
        </w:tc>
        <w:sdt>
          <w:sdtPr>
            <w:rPr>
              <w:rFonts w:ascii="TH SarabunPSK" w:hAnsi="TH SarabunPSK" w:cs="TH SarabunPSK"/>
              <w:bCs/>
              <w:spacing w:val="-1"/>
              <w:sz w:val="28"/>
              <w:cs/>
            </w:rPr>
            <w:id w:val="-1577587102"/>
            <w:placeholder>
              <w:docPart w:val="D3536425CFF24B40A3465573FF493A3F"/>
            </w:placeholder>
            <w:showingPlcHdr/>
          </w:sdtPr>
          <w:sdtContent>
            <w:tc>
              <w:tcPr>
                <w:tcW w:w="4470" w:type="dxa"/>
              </w:tcPr>
              <w:p w14:paraId="6368B945" w14:textId="4E7534C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F065C">
                  <w:rPr>
                    <w:rStyle w:val="PlaceholderText"/>
                  </w:rPr>
                  <w:t>Click or tap here to enter text.</w:t>
                </w:r>
              </w:p>
            </w:tc>
          </w:sdtContent>
        </w:sdt>
        <w:sdt>
          <w:sdtPr>
            <w:rPr>
              <w:rFonts w:ascii="TH SarabunPSK" w:hAnsi="TH SarabunPSK" w:cs="TH SarabunPSK"/>
              <w:bCs/>
              <w:spacing w:val="-1"/>
              <w:sz w:val="28"/>
              <w:cs/>
            </w:rPr>
            <w:id w:val="-1486697625"/>
            <w:placeholder>
              <w:docPart w:val="0D5DE2A0525D4AA1978C88EE98302763"/>
            </w:placeholder>
            <w:showingPlcHdr/>
          </w:sdtPr>
          <w:sdtContent>
            <w:tc>
              <w:tcPr>
                <w:tcW w:w="2334" w:type="dxa"/>
              </w:tcPr>
              <w:p w14:paraId="43986FCC" w14:textId="4DD61B3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F065C">
                  <w:rPr>
                    <w:rStyle w:val="PlaceholderText"/>
                  </w:rPr>
                  <w:t>Click or tap here to enter text.</w:t>
                </w:r>
              </w:p>
            </w:tc>
          </w:sdtContent>
        </w:sdt>
      </w:tr>
      <w:tr w:rsidR="009A6213" w:rsidRPr="00F67AB0" w14:paraId="5CB32C6F" w14:textId="77777777" w:rsidTr="00E41D30">
        <w:tc>
          <w:tcPr>
            <w:tcW w:w="7225" w:type="dxa"/>
          </w:tcPr>
          <w:p w14:paraId="581F7199" w14:textId="1378C287"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lastRenderedPageBreak/>
              <w:t>8</w:t>
            </w:r>
            <w:r w:rsidRPr="00F67AB0">
              <w:rPr>
                <w:rFonts w:ascii="TH SarabunPSK" w:hAnsi="TH SarabunPSK" w:cs="TH SarabunPSK"/>
                <w:sz w:val="28"/>
                <w:cs/>
              </w:rPr>
              <w:t>.</w:t>
            </w:r>
            <w:r w:rsidRPr="00F67AB0">
              <w:rPr>
                <w:rFonts w:ascii="TH SarabunPSK" w:hAnsi="TH SarabunPSK" w:cs="TH SarabunPSK"/>
                <w:sz w:val="28"/>
              </w:rPr>
              <w:t>2</w:t>
            </w:r>
            <w:r>
              <w:rPr>
                <w:rFonts w:ascii="TH SarabunPSK" w:hAnsi="TH SarabunPSK" w:cs="TH SarabunPSK"/>
                <w:sz w:val="28"/>
              </w:rPr>
              <w:tab/>
            </w:r>
            <w:r w:rsidRPr="00F67AB0">
              <w:rPr>
                <w:rFonts w:ascii="TH SarabunPSK" w:hAnsi="TH SarabunPSK" w:cs="TH SarabunPSK"/>
                <w:sz w:val="28"/>
              </w:rPr>
              <w:t>The drills and checks to be followed in the operation of the aircraft, including those for non</w:t>
            </w:r>
            <w:r w:rsidRPr="00F67AB0">
              <w:rPr>
                <w:rFonts w:ascii="TH SarabunPSK" w:hAnsi="TH SarabunPSK" w:cs="TH SarabunPSK"/>
                <w:sz w:val="28"/>
                <w:cs/>
              </w:rPr>
              <w:t>-</w:t>
            </w:r>
            <w:r w:rsidRPr="00F67AB0">
              <w:rPr>
                <w:rFonts w:ascii="TH SarabunPSK" w:hAnsi="TH SarabunPSK" w:cs="TH SarabunPSK"/>
                <w:sz w:val="28"/>
              </w:rPr>
              <w:t xml:space="preserve">normal or emergency conditions, should be listed in full in the manual </w:t>
            </w:r>
            <w:r w:rsidRPr="00F67AB0">
              <w:rPr>
                <w:rFonts w:ascii="TH SarabunPSK" w:hAnsi="TH SarabunPSK" w:cs="TH SarabunPSK"/>
                <w:sz w:val="28"/>
                <w:cs/>
              </w:rPr>
              <w:t>-</w:t>
            </w:r>
            <w:r w:rsidRPr="00F67AB0">
              <w:rPr>
                <w:rFonts w:ascii="TH SarabunPSK" w:hAnsi="TH SarabunPSK" w:cs="TH SarabunPSK"/>
                <w:sz w:val="28"/>
              </w:rPr>
              <w:t>preferably in a separate volume</w:t>
            </w:r>
            <w:r w:rsidRPr="00F67AB0">
              <w:rPr>
                <w:rFonts w:ascii="TH SarabunPSK" w:hAnsi="TH SarabunPSK" w:cs="TH SarabunPSK"/>
                <w:sz w:val="28"/>
                <w:cs/>
              </w:rPr>
              <w:t xml:space="preserve">. </w:t>
            </w:r>
            <w:r w:rsidRPr="00F67AB0">
              <w:rPr>
                <w:rFonts w:ascii="TH SarabunPSK" w:hAnsi="TH SarabunPSK" w:cs="TH SarabunPSK"/>
                <w:sz w:val="28"/>
              </w:rPr>
              <w:t>Emergency equipment checklists and instructions on their use should also be provided</w:t>
            </w:r>
            <w:r w:rsidRPr="00F67AB0">
              <w:rPr>
                <w:rFonts w:ascii="TH SarabunPSK" w:hAnsi="TH SarabunPSK" w:cs="TH SarabunPSK"/>
                <w:sz w:val="28"/>
                <w:cs/>
              </w:rPr>
              <w:t xml:space="preserve">. </w:t>
            </w:r>
            <w:r w:rsidRPr="00F67AB0">
              <w:rPr>
                <w:rFonts w:ascii="TH SarabunPSK" w:hAnsi="TH SarabunPSK" w:cs="TH SarabunPSK"/>
                <w:sz w:val="28"/>
              </w:rPr>
              <w:t>The pilot</w:t>
            </w:r>
            <w:r w:rsidRPr="00F67AB0">
              <w:rPr>
                <w:rFonts w:ascii="TH SarabunPSK" w:hAnsi="TH SarabunPSK" w:cs="TH SarabunPSK"/>
                <w:sz w:val="28"/>
                <w:cs/>
              </w:rPr>
              <w:t>-</w:t>
            </w:r>
            <w:r w:rsidRPr="00F67AB0">
              <w:rPr>
                <w:rFonts w:ascii="TH SarabunPSK" w:hAnsi="TH SarabunPSK" w:cs="TH SarabunPSK"/>
                <w:sz w:val="28"/>
              </w:rPr>
              <w:t>in</w:t>
            </w:r>
            <w:r w:rsidRPr="00F67AB0">
              <w:rPr>
                <w:rFonts w:ascii="TH SarabunPSK" w:hAnsi="TH SarabunPSK" w:cs="TH SarabunPSK"/>
                <w:sz w:val="28"/>
                <w:cs/>
              </w:rPr>
              <w:t>-</w:t>
            </w:r>
            <w:r w:rsidRPr="00F67AB0">
              <w:rPr>
                <w:rFonts w:ascii="TH SarabunPSK" w:hAnsi="TH SarabunPSK" w:cs="TH SarabunPSK"/>
                <w:sz w:val="28"/>
              </w:rPr>
              <w:t>command shall ensure that the checklists are complied with</w:t>
            </w:r>
            <w:r w:rsidRPr="00F67AB0">
              <w:rPr>
                <w:rFonts w:ascii="TH SarabunPSK" w:hAnsi="TH SarabunPSK" w:cs="TH SarabunPSK"/>
                <w:sz w:val="28"/>
                <w:cs/>
              </w:rPr>
              <w:t xml:space="preserve">. </w:t>
            </w:r>
            <w:r w:rsidRPr="00F67AB0">
              <w:rPr>
                <w:rFonts w:ascii="TH SarabunPSK" w:hAnsi="TH SarabunPSK" w:cs="TH SarabunPSK"/>
                <w:sz w:val="28"/>
              </w:rPr>
              <w:t>The design of the checklists shall observe human factors principles</w:t>
            </w:r>
            <w:r w:rsidRPr="00F67AB0">
              <w:rPr>
                <w:rFonts w:ascii="TH SarabunPSK" w:hAnsi="TH SarabunPSK" w:cs="TH SarabunPSK"/>
                <w:sz w:val="28"/>
                <w:cs/>
              </w:rPr>
              <w:t xml:space="preserve">. </w:t>
            </w:r>
          </w:p>
        </w:tc>
        <w:sdt>
          <w:sdtPr>
            <w:rPr>
              <w:rFonts w:ascii="TH SarabunPSK" w:hAnsi="TH SarabunPSK" w:cs="TH SarabunPSK"/>
              <w:bCs/>
              <w:spacing w:val="-1"/>
              <w:sz w:val="28"/>
              <w:cs/>
            </w:rPr>
            <w:id w:val="1728182300"/>
            <w:placeholder>
              <w:docPart w:val="153007F951ED40D9AE0773F753F107D2"/>
            </w:placeholder>
            <w:showingPlcHdr/>
          </w:sdtPr>
          <w:sdtContent>
            <w:tc>
              <w:tcPr>
                <w:tcW w:w="4470" w:type="dxa"/>
              </w:tcPr>
              <w:p w14:paraId="4955D3E5" w14:textId="5318D99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F065C">
                  <w:rPr>
                    <w:rStyle w:val="PlaceholderText"/>
                  </w:rPr>
                  <w:t>Click or tap here to enter text.</w:t>
                </w:r>
              </w:p>
            </w:tc>
          </w:sdtContent>
        </w:sdt>
        <w:sdt>
          <w:sdtPr>
            <w:rPr>
              <w:rFonts w:ascii="TH SarabunPSK" w:hAnsi="TH SarabunPSK" w:cs="TH SarabunPSK"/>
              <w:bCs/>
              <w:spacing w:val="-1"/>
              <w:sz w:val="28"/>
              <w:cs/>
            </w:rPr>
            <w:id w:val="-1196920297"/>
            <w:placeholder>
              <w:docPart w:val="2AAA3A04CB3D452D9642A94D5DB0F287"/>
            </w:placeholder>
            <w:showingPlcHdr/>
          </w:sdtPr>
          <w:sdtContent>
            <w:tc>
              <w:tcPr>
                <w:tcW w:w="2334" w:type="dxa"/>
              </w:tcPr>
              <w:p w14:paraId="7CAEE5CF" w14:textId="124BB0E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F065C">
                  <w:rPr>
                    <w:rStyle w:val="PlaceholderText"/>
                  </w:rPr>
                  <w:t>Click or tap here to enter text.</w:t>
                </w:r>
              </w:p>
            </w:tc>
          </w:sdtContent>
        </w:sdt>
      </w:tr>
      <w:tr w:rsidR="009A6213" w:rsidRPr="00F67AB0" w14:paraId="26EFE61E" w14:textId="77777777" w:rsidTr="005D16C1">
        <w:trPr>
          <w:trHeight w:val="576"/>
        </w:trPr>
        <w:tc>
          <w:tcPr>
            <w:tcW w:w="11695" w:type="dxa"/>
            <w:gridSpan w:val="2"/>
            <w:vAlign w:val="center"/>
          </w:tcPr>
          <w:p w14:paraId="3CFE0B07" w14:textId="503F240D" w:rsidR="009A6213" w:rsidRPr="00F67AB0" w:rsidRDefault="009A6213" w:rsidP="009A6213">
            <w:pPr>
              <w:widowControl w:val="0"/>
              <w:autoSpaceDE w:val="0"/>
              <w:autoSpaceDN w:val="0"/>
              <w:adjustRightInd w:val="0"/>
              <w:spacing w:after="40" w:line="230" w:lineRule="exact"/>
              <w:ind w:left="602" w:right="1642" w:hanging="602"/>
              <w:rPr>
                <w:rFonts w:ascii="TH SarabunPSK" w:hAnsi="TH SarabunPSK" w:cs="TH SarabunPSK"/>
                <w:color w:val="000000"/>
                <w:spacing w:val="-1"/>
                <w:sz w:val="28"/>
              </w:rPr>
            </w:pPr>
            <w:r w:rsidRPr="00F67AB0">
              <w:rPr>
                <w:rFonts w:ascii="TH SarabunPSK" w:hAnsi="TH SarabunPSK" w:cs="TH SarabunPSK"/>
                <w:sz w:val="28"/>
              </w:rPr>
              <w:t>8</w:t>
            </w:r>
            <w:r w:rsidRPr="00F67AB0">
              <w:rPr>
                <w:rFonts w:ascii="TH SarabunPSK" w:hAnsi="TH SarabunPSK" w:cs="TH SarabunPSK"/>
                <w:sz w:val="28"/>
                <w:cs/>
              </w:rPr>
              <w:t>.</w:t>
            </w:r>
            <w:r w:rsidRPr="00F67AB0">
              <w:rPr>
                <w:rFonts w:ascii="TH SarabunPSK" w:hAnsi="TH SarabunPSK" w:cs="TH SarabunPSK"/>
                <w:sz w:val="28"/>
              </w:rPr>
              <w:t>3</w:t>
            </w:r>
            <w:r>
              <w:rPr>
                <w:rFonts w:ascii="TH SarabunPSK" w:hAnsi="TH SarabunPSK" w:cs="TH SarabunPSK"/>
                <w:sz w:val="28"/>
              </w:rPr>
              <w:tab/>
            </w:r>
            <w:r w:rsidRPr="00F67AB0">
              <w:rPr>
                <w:rFonts w:ascii="TH SarabunPSK" w:hAnsi="TH SarabunPSK" w:cs="TH SarabunPSK"/>
                <w:sz w:val="28"/>
              </w:rPr>
              <w:t>There should be items in the normal drill requiring the pilot</w:t>
            </w:r>
            <w:r w:rsidRPr="00F67AB0">
              <w:rPr>
                <w:rFonts w:ascii="TH SarabunPSK" w:hAnsi="TH SarabunPSK" w:cs="TH SarabunPSK"/>
                <w:sz w:val="28"/>
                <w:cs/>
              </w:rPr>
              <w:t>-</w:t>
            </w:r>
            <w:r w:rsidRPr="00F67AB0">
              <w:rPr>
                <w:rFonts w:ascii="TH SarabunPSK" w:hAnsi="TH SarabunPSK" w:cs="TH SarabunPSK"/>
                <w:sz w:val="28"/>
              </w:rPr>
              <w:t>in</w:t>
            </w:r>
            <w:r w:rsidRPr="00F67AB0">
              <w:rPr>
                <w:rFonts w:ascii="TH SarabunPSK" w:hAnsi="TH SarabunPSK" w:cs="TH SarabunPSK"/>
                <w:sz w:val="28"/>
                <w:cs/>
              </w:rPr>
              <w:t>-</w:t>
            </w:r>
            <w:r w:rsidRPr="00F67AB0">
              <w:rPr>
                <w:rFonts w:ascii="TH SarabunPSK" w:hAnsi="TH SarabunPSK" w:cs="TH SarabunPSK"/>
                <w:sz w:val="28"/>
              </w:rPr>
              <w:t>command to brief other flight crew members on the following matters</w:t>
            </w:r>
            <w:r w:rsidRPr="00F67AB0">
              <w:rPr>
                <w:rFonts w:ascii="TH SarabunPSK" w:hAnsi="TH SarabunPSK" w:cs="TH SarabunPSK"/>
                <w:sz w:val="28"/>
                <w:cs/>
              </w:rPr>
              <w:t>:</w:t>
            </w:r>
          </w:p>
        </w:tc>
        <w:sdt>
          <w:sdtPr>
            <w:rPr>
              <w:rFonts w:ascii="TH SarabunPSK" w:hAnsi="TH SarabunPSK" w:cs="TH SarabunPSK"/>
              <w:bCs/>
              <w:spacing w:val="-1"/>
              <w:sz w:val="28"/>
              <w:cs/>
            </w:rPr>
            <w:id w:val="-1375537346"/>
            <w:placeholder>
              <w:docPart w:val="EC641B4184F146A2A6E6AD8160D3D64E"/>
            </w:placeholder>
            <w:showingPlcHdr/>
          </w:sdtPr>
          <w:sdtContent>
            <w:tc>
              <w:tcPr>
                <w:tcW w:w="2334" w:type="dxa"/>
              </w:tcPr>
              <w:p w14:paraId="78F9EC6C" w14:textId="5E5129C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B6152">
                  <w:rPr>
                    <w:rStyle w:val="PlaceholderText"/>
                  </w:rPr>
                  <w:t>Click or tap here to enter text.</w:t>
                </w:r>
              </w:p>
            </w:tc>
          </w:sdtContent>
        </w:sdt>
      </w:tr>
      <w:tr w:rsidR="009A6213" w:rsidRPr="00F67AB0" w14:paraId="6BF21664" w14:textId="77777777" w:rsidTr="0083602E">
        <w:trPr>
          <w:trHeight w:val="432"/>
        </w:trPr>
        <w:tc>
          <w:tcPr>
            <w:tcW w:w="11695" w:type="dxa"/>
            <w:gridSpan w:val="2"/>
            <w:vAlign w:val="center"/>
          </w:tcPr>
          <w:p w14:paraId="5C5BE28A" w14:textId="1129D22B" w:rsidR="009A6213" w:rsidRPr="00F67AB0" w:rsidRDefault="009A6213" w:rsidP="009A6213">
            <w:pPr>
              <w:ind w:left="589" w:hanging="589"/>
              <w:rPr>
                <w:rFonts w:ascii="TH SarabunPSK" w:hAnsi="TH SarabunPSK" w:cs="TH SarabunPSK"/>
                <w:color w:val="000000"/>
                <w:spacing w:val="-1"/>
                <w:sz w:val="28"/>
              </w:rPr>
            </w:pPr>
            <w:r w:rsidRPr="00F67AB0">
              <w:rPr>
                <w:rFonts w:ascii="TH SarabunPSK" w:hAnsi="TH SarabunPSK" w:cs="TH SarabunPSK"/>
                <w:sz w:val="28"/>
              </w:rPr>
              <w:t>8</w:t>
            </w:r>
            <w:r w:rsidRPr="00F67AB0">
              <w:rPr>
                <w:rFonts w:ascii="TH SarabunPSK" w:hAnsi="TH SarabunPSK" w:cs="TH SarabunPSK"/>
                <w:sz w:val="28"/>
                <w:cs/>
              </w:rPr>
              <w:t>.</w:t>
            </w:r>
            <w:r w:rsidRPr="00F67AB0">
              <w:rPr>
                <w:rFonts w:ascii="TH SarabunPSK" w:hAnsi="TH SarabunPSK" w:cs="TH SarabunPSK"/>
                <w:sz w:val="28"/>
              </w:rPr>
              <w:t>3</w:t>
            </w:r>
            <w:r w:rsidRPr="00F67AB0">
              <w:rPr>
                <w:rFonts w:ascii="TH SarabunPSK" w:hAnsi="TH SarabunPSK" w:cs="TH SarabunPSK"/>
                <w:sz w:val="28"/>
                <w:cs/>
              </w:rPr>
              <w:t>.</w:t>
            </w:r>
            <w:r w:rsidRPr="00F67AB0">
              <w:rPr>
                <w:rFonts w:ascii="TH SarabunPSK" w:hAnsi="TH SarabunPSK" w:cs="TH SarabunPSK"/>
                <w:sz w:val="28"/>
              </w:rPr>
              <w:t>1</w:t>
            </w:r>
            <w:r>
              <w:rPr>
                <w:rFonts w:ascii="TH SarabunPSK" w:hAnsi="TH SarabunPSK" w:cs="TH SarabunPSK"/>
                <w:sz w:val="28"/>
              </w:rPr>
              <w:tab/>
            </w:r>
            <w:r w:rsidRPr="00F67AB0">
              <w:rPr>
                <w:rFonts w:ascii="TH SarabunPSK" w:hAnsi="TH SarabunPSK" w:cs="TH SarabunPSK"/>
                <w:sz w:val="28"/>
              </w:rPr>
              <w:t>Prior to take</w:t>
            </w:r>
            <w:r w:rsidRPr="00F67AB0">
              <w:rPr>
                <w:rFonts w:ascii="TH SarabunPSK" w:hAnsi="TH SarabunPSK" w:cs="TH SarabunPSK"/>
                <w:sz w:val="28"/>
                <w:cs/>
              </w:rPr>
              <w:t>-</w:t>
            </w:r>
            <w:r w:rsidRPr="00F67AB0">
              <w:rPr>
                <w:rFonts w:ascii="TH SarabunPSK" w:hAnsi="TH SarabunPSK" w:cs="TH SarabunPSK"/>
                <w:sz w:val="28"/>
              </w:rPr>
              <w:t>off</w:t>
            </w:r>
            <w:r w:rsidRPr="00F67AB0">
              <w:rPr>
                <w:rFonts w:ascii="TH SarabunPSK" w:hAnsi="TH SarabunPSK" w:cs="TH SarabunPSK"/>
                <w:sz w:val="28"/>
                <w:cs/>
              </w:rPr>
              <w:t>:</w:t>
            </w:r>
          </w:p>
        </w:tc>
        <w:tc>
          <w:tcPr>
            <w:tcW w:w="2334" w:type="dxa"/>
          </w:tcPr>
          <w:p w14:paraId="4C0EB993" w14:textId="5C6F5AD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6BED1833" w14:textId="77777777" w:rsidTr="00E41D30">
        <w:tc>
          <w:tcPr>
            <w:tcW w:w="7225" w:type="dxa"/>
          </w:tcPr>
          <w:p w14:paraId="4151D9F0" w14:textId="0640BD44" w:rsidR="009A6213" w:rsidRPr="00F67AB0" w:rsidRDefault="009A6213" w:rsidP="009A6213">
            <w:pPr>
              <w:pStyle w:val="ListParagraph"/>
              <w:numPr>
                <w:ilvl w:val="0"/>
                <w:numId w:val="30"/>
              </w:numPr>
              <w:ind w:left="873" w:hanging="284"/>
              <w:jc w:val="thaiDistribute"/>
              <w:rPr>
                <w:rFonts w:ascii="TH SarabunPSK" w:hAnsi="TH SarabunPSK" w:cs="TH SarabunPSK"/>
                <w:sz w:val="28"/>
              </w:rPr>
            </w:pPr>
            <w:r>
              <w:rPr>
                <w:rFonts w:ascii="TH SarabunPSK" w:hAnsi="TH SarabunPSK" w:cs="TH SarabunPSK"/>
                <w:sz w:val="28"/>
              </w:rPr>
              <w:t>T</w:t>
            </w:r>
            <w:r w:rsidRPr="00F67AB0">
              <w:rPr>
                <w:rFonts w:ascii="TH SarabunPSK" w:hAnsi="TH SarabunPSK" w:cs="TH SarabunPSK"/>
                <w:sz w:val="28"/>
              </w:rPr>
              <w:t>he actions to be taken in the event of an emergency arising during or immediately after take</w:t>
            </w:r>
            <w:r w:rsidRPr="00F67AB0">
              <w:rPr>
                <w:rFonts w:ascii="TH SarabunPSK" w:hAnsi="TH SarabunPSK" w:cs="TH SarabunPSK"/>
                <w:sz w:val="28"/>
                <w:cs/>
              </w:rPr>
              <w:t>-</w:t>
            </w:r>
            <w:r w:rsidRPr="00F67AB0">
              <w:rPr>
                <w:rFonts w:ascii="TH SarabunPSK" w:hAnsi="TH SarabunPSK" w:cs="TH SarabunPSK"/>
                <w:sz w:val="28"/>
              </w:rPr>
              <w:t>off;</w:t>
            </w:r>
          </w:p>
        </w:tc>
        <w:sdt>
          <w:sdtPr>
            <w:rPr>
              <w:rFonts w:ascii="TH SarabunPSK" w:hAnsi="TH SarabunPSK" w:cs="TH SarabunPSK"/>
              <w:bCs/>
              <w:spacing w:val="-1"/>
              <w:sz w:val="28"/>
              <w:cs/>
            </w:rPr>
            <w:id w:val="1945420396"/>
            <w:placeholder>
              <w:docPart w:val="665D49D3CEE94DC086A52740E823EC1B"/>
            </w:placeholder>
            <w:showingPlcHdr/>
          </w:sdtPr>
          <w:sdtContent>
            <w:tc>
              <w:tcPr>
                <w:tcW w:w="4470" w:type="dxa"/>
              </w:tcPr>
              <w:p w14:paraId="7C229D55" w14:textId="0D5F83D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B6152">
                  <w:rPr>
                    <w:rStyle w:val="PlaceholderText"/>
                  </w:rPr>
                  <w:t>Click or tap here to enter text.</w:t>
                </w:r>
              </w:p>
            </w:tc>
          </w:sdtContent>
        </w:sdt>
        <w:sdt>
          <w:sdtPr>
            <w:rPr>
              <w:rFonts w:ascii="TH SarabunPSK" w:hAnsi="TH SarabunPSK" w:cs="TH SarabunPSK"/>
              <w:bCs/>
              <w:spacing w:val="-1"/>
              <w:sz w:val="28"/>
              <w:cs/>
            </w:rPr>
            <w:id w:val="142859099"/>
            <w:placeholder>
              <w:docPart w:val="4A42F1ABDAF944F89BF4D24D5BD3D404"/>
            </w:placeholder>
            <w:showingPlcHdr/>
          </w:sdtPr>
          <w:sdtContent>
            <w:tc>
              <w:tcPr>
                <w:tcW w:w="2334" w:type="dxa"/>
              </w:tcPr>
              <w:p w14:paraId="56FABB37" w14:textId="301F04B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D66C47">
                  <w:rPr>
                    <w:rStyle w:val="PlaceholderText"/>
                  </w:rPr>
                  <w:t>Click or tap here to enter text.</w:t>
                </w:r>
              </w:p>
            </w:tc>
          </w:sdtContent>
        </w:sdt>
      </w:tr>
      <w:tr w:rsidR="009A6213" w:rsidRPr="00F67AB0" w14:paraId="6C257688" w14:textId="77777777" w:rsidTr="00E41D30">
        <w:tc>
          <w:tcPr>
            <w:tcW w:w="7225" w:type="dxa"/>
          </w:tcPr>
          <w:p w14:paraId="01C659F6" w14:textId="0EF53A24" w:rsidR="009A6213" w:rsidRPr="00F67AB0" w:rsidRDefault="009A6213" w:rsidP="009A6213">
            <w:pPr>
              <w:pStyle w:val="ListParagraph"/>
              <w:numPr>
                <w:ilvl w:val="0"/>
                <w:numId w:val="30"/>
              </w:numPr>
              <w:ind w:left="873" w:hanging="284"/>
              <w:jc w:val="thaiDistribute"/>
              <w:rPr>
                <w:rFonts w:ascii="TH SarabunPSK" w:hAnsi="TH SarabunPSK" w:cs="TH SarabunPSK"/>
                <w:sz w:val="28"/>
              </w:rPr>
            </w:pPr>
            <w:r>
              <w:rPr>
                <w:rFonts w:ascii="TH SarabunPSK" w:hAnsi="TH SarabunPSK" w:cs="TH SarabunPSK"/>
                <w:sz w:val="28"/>
              </w:rPr>
              <w:t>A</w:t>
            </w:r>
            <w:r w:rsidRPr="00F67AB0">
              <w:rPr>
                <w:rFonts w:ascii="TH SarabunPSK" w:hAnsi="TH SarabunPSK" w:cs="TH SarabunPSK"/>
                <w:sz w:val="28"/>
              </w:rPr>
              <w:t>ny special requirements for take</w:t>
            </w:r>
            <w:r w:rsidRPr="00F67AB0">
              <w:rPr>
                <w:rFonts w:ascii="TH SarabunPSK" w:hAnsi="TH SarabunPSK" w:cs="TH SarabunPSK"/>
                <w:sz w:val="28"/>
                <w:cs/>
              </w:rPr>
              <w:t>-</w:t>
            </w:r>
            <w:r w:rsidRPr="00F67AB0">
              <w:rPr>
                <w:rFonts w:ascii="TH SarabunPSK" w:hAnsi="TH SarabunPSK" w:cs="TH SarabunPSK"/>
                <w:sz w:val="28"/>
              </w:rPr>
              <w:t>off in crosswinds and on wet or otherwise contaminated runways;</w:t>
            </w:r>
          </w:p>
        </w:tc>
        <w:sdt>
          <w:sdtPr>
            <w:rPr>
              <w:rFonts w:ascii="TH SarabunPSK" w:hAnsi="TH SarabunPSK" w:cs="TH SarabunPSK"/>
              <w:bCs/>
              <w:spacing w:val="-1"/>
              <w:sz w:val="28"/>
              <w:cs/>
            </w:rPr>
            <w:id w:val="799279164"/>
            <w:placeholder>
              <w:docPart w:val="62130BE450764347AFB2ECD20D6C4865"/>
            </w:placeholder>
            <w:showingPlcHdr/>
          </w:sdtPr>
          <w:sdtContent>
            <w:tc>
              <w:tcPr>
                <w:tcW w:w="4470" w:type="dxa"/>
              </w:tcPr>
              <w:p w14:paraId="3175E88B" w14:textId="175B040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B6152">
                  <w:rPr>
                    <w:rStyle w:val="PlaceholderText"/>
                  </w:rPr>
                  <w:t>Click or tap here to enter text.</w:t>
                </w:r>
              </w:p>
            </w:tc>
          </w:sdtContent>
        </w:sdt>
        <w:sdt>
          <w:sdtPr>
            <w:rPr>
              <w:rFonts w:ascii="TH SarabunPSK" w:hAnsi="TH SarabunPSK" w:cs="TH SarabunPSK"/>
              <w:bCs/>
              <w:spacing w:val="-1"/>
              <w:sz w:val="28"/>
              <w:cs/>
            </w:rPr>
            <w:id w:val="530149273"/>
            <w:placeholder>
              <w:docPart w:val="A0B638B3D0664AA9994239A3141F06CD"/>
            </w:placeholder>
            <w:showingPlcHdr/>
          </w:sdtPr>
          <w:sdtContent>
            <w:tc>
              <w:tcPr>
                <w:tcW w:w="2334" w:type="dxa"/>
              </w:tcPr>
              <w:p w14:paraId="1366DC7E" w14:textId="4F6FD92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D66C47">
                  <w:rPr>
                    <w:rStyle w:val="PlaceholderText"/>
                  </w:rPr>
                  <w:t>Click or tap here to enter text.</w:t>
                </w:r>
              </w:p>
            </w:tc>
          </w:sdtContent>
        </w:sdt>
      </w:tr>
      <w:tr w:rsidR="009A6213" w:rsidRPr="00F67AB0" w14:paraId="04648FF2" w14:textId="77777777" w:rsidTr="00943595">
        <w:trPr>
          <w:trHeight w:val="432"/>
        </w:trPr>
        <w:tc>
          <w:tcPr>
            <w:tcW w:w="7225" w:type="dxa"/>
            <w:vAlign w:val="center"/>
          </w:tcPr>
          <w:p w14:paraId="7441386A" w14:textId="2EE0EF6F" w:rsidR="009A6213" w:rsidRPr="00F67AB0" w:rsidRDefault="009A6213" w:rsidP="009A6213">
            <w:pPr>
              <w:pStyle w:val="ListParagraph"/>
              <w:numPr>
                <w:ilvl w:val="0"/>
                <w:numId w:val="30"/>
              </w:numPr>
              <w:ind w:left="873" w:hanging="284"/>
              <w:rPr>
                <w:rFonts w:ascii="TH SarabunPSK" w:hAnsi="TH SarabunPSK" w:cs="TH SarabunPSK"/>
                <w:sz w:val="28"/>
              </w:rPr>
            </w:pPr>
            <w:r>
              <w:rPr>
                <w:rFonts w:ascii="TH SarabunPSK" w:hAnsi="TH SarabunPSK" w:cs="TH SarabunPSK"/>
                <w:sz w:val="28"/>
              </w:rPr>
              <w:t>N</w:t>
            </w:r>
            <w:r w:rsidRPr="00F67AB0">
              <w:rPr>
                <w:rFonts w:ascii="TH SarabunPSK" w:hAnsi="TH SarabunPSK" w:cs="TH SarabunPSK"/>
                <w:sz w:val="28"/>
              </w:rPr>
              <w:t>oise abatement procedures;</w:t>
            </w:r>
          </w:p>
        </w:tc>
        <w:sdt>
          <w:sdtPr>
            <w:rPr>
              <w:rFonts w:ascii="TH SarabunPSK" w:hAnsi="TH SarabunPSK" w:cs="TH SarabunPSK"/>
              <w:bCs/>
              <w:spacing w:val="-1"/>
              <w:sz w:val="28"/>
              <w:cs/>
            </w:rPr>
            <w:id w:val="42807932"/>
            <w:placeholder>
              <w:docPart w:val="06483238BC0E4E17A084CA9135561E2E"/>
            </w:placeholder>
            <w:showingPlcHdr/>
          </w:sdtPr>
          <w:sdtContent>
            <w:tc>
              <w:tcPr>
                <w:tcW w:w="4470" w:type="dxa"/>
              </w:tcPr>
              <w:p w14:paraId="051E21D6" w14:textId="039E580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B6152">
                  <w:rPr>
                    <w:rStyle w:val="PlaceholderText"/>
                  </w:rPr>
                  <w:t>Click or tap here to enter text.</w:t>
                </w:r>
              </w:p>
            </w:tc>
          </w:sdtContent>
        </w:sdt>
        <w:sdt>
          <w:sdtPr>
            <w:rPr>
              <w:rFonts w:ascii="TH SarabunPSK" w:hAnsi="TH SarabunPSK" w:cs="TH SarabunPSK"/>
              <w:bCs/>
              <w:spacing w:val="-1"/>
              <w:sz w:val="28"/>
              <w:cs/>
            </w:rPr>
            <w:id w:val="-706493610"/>
            <w:placeholder>
              <w:docPart w:val="A91EF90F915B466BA692870504C68E3E"/>
            </w:placeholder>
            <w:showingPlcHdr/>
          </w:sdtPr>
          <w:sdtContent>
            <w:tc>
              <w:tcPr>
                <w:tcW w:w="2334" w:type="dxa"/>
              </w:tcPr>
              <w:p w14:paraId="7004D4CC" w14:textId="1608F71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D66C47">
                  <w:rPr>
                    <w:rStyle w:val="PlaceholderText"/>
                  </w:rPr>
                  <w:t>Click or tap here to enter text.</w:t>
                </w:r>
              </w:p>
            </w:tc>
          </w:sdtContent>
        </w:sdt>
      </w:tr>
      <w:tr w:rsidR="009A6213" w:rsidRPr="00F67AB0" w14:paraId="741E540C" w14:textId="77777777" w:rsidTr="00943595">
        <w:trPr>
          <w:trHeight w:val="432"/>
        </w:trPr>
        <w:tc>
          <w:tcPr>
            <w:tcW w:w="7225" w:type="dxa"/>
            <w:vAlign w:val="center"/>
          </w:tcPr>
          <w:p w14:paraId="20F2F7E1" w14:textId="03CFE07D" w:rsidR="009A6213" w:rsidRPr="00F67AB0" w:rsidRDefault="009A6213" w:rsidP="009A6213">
            <w:pPr>
              <w:pStyle w:val="ListParagraph"/>
              <w:numPr>
                <w:ilvl w:val="0"/>
                <w:numId w:val="30"/>
              </w:numPr>
              <w:ind w:left="873" w:hanging="284"/>
              <w:rPr>
                <w:rFonts w:ascii="TH SarabunPSK" w:hAnsi="TH SarabunPSK" w:cs="TH SarabunPSK"/>
                <w:sz w:val="28"/>
              </w:rPr>
            </w:pPr>
            <w:r>
              <w:rPr>
                <w:rFonts w:ascii="TH SarabunPSK" w:hAnsi="TH SarabunPSK" w:cs="TH SarabunPSK"/>
                <w:sz w:val="28"/>
              </w:rPr>
              <w:t>S</w:t>
            </w:r>
            <w:r w:rsidRPr="00F67AB0">
              <w:rPr>
                <w:rFonts w:ascii="TH SarabunPSK" w:hAnsi="TH SarabunPSK" w:cs="TH SarabunPSK"/>
                <w:sz w:val="28"/>
              </w:rPr>
              <w:t>election of radio aids</w:t>
            </w:r>
            <w:r w:rsidRPr="00F67AB0">
              <w:rPr>
                <w:rFonts w:ascii="TH SarabunPSK" w:hAnsi="TH SarabunPSK" w:cs="TH SarabunPSK"/>
                <w:sz w:val="28"/>
                <w:cs/>
              </w:rPr>
              <w:t>.</w:t>
            </w:r>
          </w:p>
        </w:tc>
        <w:sdt>
          <w:sdtPr>
            <w:rPr>
              <w:rFonts w:ascii="TH SarabunPSK" w:hAnsi="TH SarabunPSK" w:cs="TH SarabunPSK"/>
              <w:bCs/>
              <w:spacing w:val="-1"/>
              <w:sz w:val="28"/>
              <w:cs/>
            </w:rPr>
            <w:id w:val="131446768"/>
            <w:placeholder>
              <w:docPart w:val="6FEC817386F74CF691CEEE8BF3B27EF5"/>
            </w:placeholder>
            <w:showingPlcHdr/>
          </w:sdtPr>
          <w:sdtContent>
            <w:tc>
              <w:tcPr>
                <w:tcW w:w="4470" w:type="dxa"/>
              </w:tcPr>
              <w:p w14:paraId="241C38B9" w14:textId="627C6BA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B6152">
                  <w:rPr>
                    <w:rStyle w:val="PlaceholderText"/>
                  </w:rPr>
                  <w:t>Click or tap here to enter text.</w:t>
                </w:r>
              </w:p>
            </w:tc>
          </w:sdtContent>
        </w:sdt>
        <w:sdt>
          <w:sdtPr>
            <w:rPr>
              <w:rFonts w:ascii="TH SarabunPSK" w:hAnsi="TH SarabunPSK" w:cs="TH SarabunPSK"/>
              <w:bCs/>
              <w:spacing w:val="-1"/>
              <w:sz w:val="28"/>
              <w:cs/>
            </w:rPr>
            <w:id w:val="-959191981"/>
            <w:placeholder>
              <w:docPart w:val="6DA89B5B2C7D4247AE53983C64F68DEC"/>
            </w:placeholder>
            <w:showingPlcHdr/>
          </w:sdtPr>
          <w:sdtContent>
            <w:tc>
              <w:tcPr>
                <w:tcW w:w="2334" w:type="dxa"/>
              </w:tcPr>
              <w:p w14:paraId="69B8DDB5" w14:textId="5A942F9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D66C47">
                  <w:rPr>
                    <w:rStyle w:val="PlaceholderText"/>
                  </w:rPr>
                  <w:t>Click or tap here to enter text.</w:t>
                </w:r>
              </w:p>
            </w:tc>
          </w:sdtContent>
        </w:sdt>
      </w:tr>
      <w:tr w:rsidR="009A6213" w:rsidRPr="00F67AB0" w14:paraId="428B27AF" w14:textId="77777777" w:rsidTr="00943595">
        <w:trPr>
          <w:trHeight w:val="432"/>
        </w:trPr>
        <w:tc>
          <w:tcPr>
            <w:tcW w:w="11695" w:type="dxa"/>
            <w:gridSpan w:val="2"/>
            <w:vAlign w:val="center"/>
          </w:tcPr>
          <w:p w14:paraId="4A8B54C2" w14:textId="0BB7552D" w:rsidR="009A6213" w:rsidRPr="00F67AB0" w:rsidRDefault="009A6213" w:rsidP="009A6213">
            <w:pPr>
              <w:ind w:left="589" w:hanging="589"/>
              <w:rPr>
                <w:rFonts w:ascii="TH SarabunPSK" w:hAnsi="TH SarabunPSK" w:cs="TH SarabunPSK"/>
                <w:color w:val="000000"/>
                <w:spacing w:val="-1"/>
                <w:sz w:val="28"/>
              </w:rPr>
            </w:pPr>
            <w:r w:rsidRPr="00F67AB0">
              <w:rPr>
                <w:rFonts w:ascii="TH SarabunPSK" w:hAnsi="TH SarabunPSK" w:cs="TH SarabunPSK"/>
                <w:sz w:val="28"/>
              </w:rPr>
              <w:t>8</w:t>
            </w:r>
            <w:r w:rsidRPr="00F67AB0">
              <w:rPr>
                <w:rFonts w:ascii="TH SarabunPSK" w:hAnsi="TH SarabunPSK" w:cs="TH SarabunPSK"/>
                <w:sz w:val="28"/>
                <w:cs/>
              </w:rPr>
              <w:t>.</w:t>
            </w:r>
            <w:r w:rsidRPr="00F67AB0">
              <w:rPr>
                <w:rFonts w:ascii="TH SarabunPSK" w:hAnsi="TH SarabunPSK" w:cs="TH SarabunPSK"/>
                <w:sz w:val="28"/>
              </w:rPr>
              <w:t>3</w:t>
            </w:r>
            <w:r w:rsidRPr="00F67AB0">
              <w:rPr>
                <w:rFonts w:ascii="TH SarabunPSK" w:hAnsi="TH SarabunPSK" w:cs="TH SarabunPSK"/>
                <w:sz w:val="28"/>
                <w:cs/>
              </w:rPr>
              <w:t>.</w:t>
            </w:r>
            <w:r w:rsidRPr="00F67AB0">
              <w:rPr>
                <w:rFonts w:ascii="TH SarabunPSK" w:hAnsi="TH SarabunPSK" w:cs="TH SarabunPSK"/>
                <w:sz w:val="28"/>
              </w:rPr>
              <w:t>2</w:t>
            </w:r>
            <w:r>
              <w:rPr>
                <w:rFonts w:ascii="TH SarabunPSK" w:hAnsi="TH SarabunPSK" w:cs="TH SarabunPSK"/>
                <w:sz w:val="28"/>
              </w:rPr>
              <w:tab/>
            </w:r>
            <w:r w:rsidRPr="00F67AB0">
              <w:rPr>
                <w:rFonts w:ascii="TH SarabunPSK" w:hAnsi="TH SarabunPSK" w:cs="TH SarabunPSK"/>
                <w:sz w:val="28"/>
              </w:rPr>
              <w:t>Prior to landing</w:t>
            </w:r>
            <w:r w:rsidRPr="00F67AB0">
              <w:rPr>
                <w:rFonts w:ascii="TH SarabunPSK" w:hAnsi="TH SarabunPSK" w:cs="TH SarabunPSK"/>
                <w:sz w:val="28"/>
                <w:cs/>
              </w:rPr>
              <w:t>:</w:t>
            </w:r>
          </w:p>
        </w:tc>
        <w:tc>
          <w:tcPr>
            <w:tcW w:w="2334" w:type="dxa"/>
          </w:tcPr>
          <w:p w14:paraId="5E3F6ED1" w14:textId="5DE7CE2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74A331DC" w14:textId="77777777" w:rsidTr="00943595">
        <w:trPr>
          <w:trHeight w:val="432"/>
        </w:trPr>
        <w:tc>
          <w:tcPr>
            <w:tcW w:w="7225" w:type="dxa"/>
            <w:vAlign w:val="center"/>
          </w:tcPr>
          <w:p w14:paraId="6F7E43A8" w14:textId="35037D78" w:rsidR="009A6213" w:rsidRPr="00F67AB0" w:rsidRDefault="009A6213" w:rsidP="009A6213">
            <w:pPr>
              <w:pStyle w:val="ListParagraph"/>
              <w:numPr>
                <w:ilvl w:val="0"/>
                <w:numId w:val="31"/>
              </w:numPr>
              <w:ind w:left="1014" w:hanging="425"/>
              <w:rPr>
                <w:rFonts w:ascii="TH SarabunPSK" w:hAnsi="TH SarabunPSK" w:cs="TH SarabunPSK"/>
                <w:sz w:val="28"/>
              </w:rPr>
            </w:pPr>
            <w:r>
              <w:rPr>
                <w:rFonts w:ascii="TH SarabunPSK" w:hAnsi="TH SarabunPSK" w:cs="TH SarabunPSK"/>
                <w:sz w:val="28"/>
              </w:rPr>
              <w:t>S</w:t>
            </w:r>
            <w:r w:rsidRPr="00F67AB0">
              <w:rPr>
                <w:rFonts w:ascii="TH SarabunPSK" w:hAnsi="TH SarabunPSK" w:cs="TH SarabunPSK"/>
                <w:sz w:val="28"/>
              </w:rPr>
              <w:t>election of radio aids;</w:t>
            </w:r>
          </w:p>
        </w:tc>
        <w:sdt>
          <w:sdtPr>
            <w:rPr>
              <w:rFonts w:ascii="TH SarabunPSK" w:hAnsi="TH SarabunPSK" w:cs="TH SarabunPSK"/>
              <w:bCs/>
              <w:spacing w:val="-1"/>
              <w:sz w:val="28"/>
              <w:cs/>
            </w:rPr>
            <w:id w:val="-979841096"/>
            <w:placeholder>
              <w:docPart w:val="32014FD486774C6A9F15183A589E3AE0"/>
            </w:placeholder>
            <w:showingPlcHdr/>
          </w:sdtPr>
          <w:sdtContent>
            <w:tc>
              <w:tcPr>
                <w:tcW w:w="4470" w:type="dxa"/>
              </w:tcPr>
              <w:p w14:paraId="59F67120" w14:textId="14DE86A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B6152">
                  <w:rPr>
                    <w:rStyle w:val="PlaceholderText"/>
                  </w:rPr>
                  <w:t>Click or tap here to enter text.</w:t>
                </w:r>
              </w:p>
            </w:tc>
          </w:sdtContent>
        </w:sdt>
        <w:sdt>
          <w:sdtPr>
            <w:rPr>
              <w:rFonts w:ascii="TH SarabunPSK" w:hAnsi="TH SarabunPSK" w:cs="TH SarabunPSK"/>
              <w:bCs/>
              <w:spacing w:val="-1"/>
              <w:sz w:val="28"/>
              <w:cs/>
            </w:rPr>
            <w:id w:val="-1267931452"/>
            <w:placeholder>
              <w:docPart w:val="FD9E84AD14474057B4E5CC15FE1EE753"/>
            </w:placeholder>
            <w:showingPlcHdr/>
          </w:sdtPr>
          <w:sdtContent>
            <w:tc>
              <w:tcPr>
                <w:tcW w:w="2334" w:type="dxa"/>
              </w:tcPr>
              <w:p w14:paraId="5E5EC472" w14:textId="40B9B06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1287B">
                  <w:rPr>
                    <w:rStyle w:val="PlaceholderText"/>
                  </w:rPr>
                  <w:t>Click or tap here to enter text.</w:t>
                </w:r>
              </w:p>
            </w:tc>
          </w:sdtContent>
        </w:sdt>
      </w:tr>
      <w:tr w:rsidR="009A6213" w:rsidRPr="00F67AB0" w14:paraId="181DB49D" w14:textId="77777777" w:rsidTr="00943595">
        <w:trPr>
          <w:trHeight w:val="432"/>
        </w:trPr>
        <w:tc>
          <w:tcPr>
            <w:tcW w:w="7225" w:type="dxa"/>
            <w:vAlign w:val="center"/>
          </w:tcPr>
          <w:p w14:paraId="33BCCD11" w14:textId="7B68A2DC" w:rsidR="009A6213" w:rsidRPr="00F67AB0" w:rsidRDefault="009A6213" w:rsidP="009A6213">
            <w:pPr>
              <w:pStyle w:val="ListParagraph"/>
              <w:numPr>
                <w:ilvl w:val="0"/>
                <w:numId w:val="31"/>
              </w:numPr>
              <w:ind w:left="1014" w:hanging="425"/>
              <w:rPr>
                <w:rFonts w:ascii="TH SarabunPSK" w:hAnsi="TH SarabunPSK" w:cs="TH SarabunPSK"/>
                <w:sz w:val="28"/>
              </w:rPr>
            </w:pPr>
            <w:r>
              <w:rPr>
                <w:rFonts w:ascii="TH SarabunPSK" w:hAnsi="TH SarabunPSK" w:cs="TH SarabunPSK"/>
                <w:sz w:val="28"/>
              </w:rPr>
              <w:t>M</w:t>
            </w:r>
            <w:r w:rsidRPr="00F67AB0">
              <w:rPr>
                <w:rFonts w:ascii="TH SarabunPSK" w:hAnsi="TH SarabunPSK" w:cs="TH SarabunPSK"/>
                <w:sz w:val="28"/>
              </w:rPr>
              <w:t>issed approach procedures;</w:t>
            </w:r>
          </w:p>
        </w:tc>
        <w:sdt>
          <w:sdtPr>
            <w:rPr>
              <w:rFonts w:ascii="TH SarabunPSK" w:hAnsi="TH SarabunPSK" w:cs="TH SarabunPSK"/>
              <w:bCs/>
              <w:spacing w:val="-1"/>
              <w:sz w:val="28"/>
              <w:cs/>
            </w:rPr>
            <w:id w:val="-559478604"/>
            <w:placeholder>
              <w:docPart w:val="46FD1F493CD946F7ABBBDD7B56EC0062"/>
            </w:placeholder>
            <w:showingPlcHdr/>
          </w:sdtPr>
          <w:sdtContent>
            <w:tc>
              <w:tcPr>
                <w:tcW w:w="4470" w:type="dxa"/>
              </w:tcPr>
              <w:p w14:paraId="6D13E0A9" w14:textId="1EFCED6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B6152">
                  <w:rPr>
                    <w:rStyle w:val="PlaceholderText"/>
                  </w:rPr>
                  <w:t>Click or tap here to enter text.</w:t>
                </w:r>
              </w:p>
            </w:tc>
          </w:sdtContent>
        </w:sdt>
        <w:sdt>
          <w:sdtPr>
            <w:rPr>
              <w:rFonts w:ascii="TH SarabunPSK" w:hAnsi="TH SarabunPSK" w:cs="TH SarabunPSK"/>
              <w:bCs/>
              <w:spacing w:val="-1"/>
              <w:sz w:val="28"/>
              <w:cs/>
            </w:rPr>
            <w:id w:val="1076548769"/>
            <w:placeholder>
              <w:docPart w:val="59E12E1DF9AD418F9BF3EE12119DD907"/>
            </w:placeholder>
            <w:showingPlcHdr/>
          </w:sdtPr>
          <w:sdtContent>
            <w:tc>
              <w:tcPr>
                <w:tcW w:w="2334" w:type="dxa"/>
              </w:tcPr>
              <w:p w14:paraId="2E9EAB48" w14:textId="4F7EE82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1287B">
                  <w:rPr>
                    <w:rStyle w:val="PlaceholderText"/>
                  </w:rPr>
                  <w:t>Click or tap here to enter text.</w:t>
                </w:r>
              </w:p>
            </w:tc>
          </w:sdtContent>
        </w:sdt>
      </w:tr>
      <w:tr w:rsidR="009A6213" w:rsidRPr="00F67AB0" w14:paraId="18D3930A" w14:textId="77777777" w:rsidTr="00943595">
        <w:trPr>
          <w:trHeight w:val="432"/>
        </w:trPr>
        <w:tc>
          <w:tcPr>
            <w:tcW w:w="7225" w:type="dxa"/>
            <w:vAlign w:val="center"/>
          </w:tcPr>
          <w:p w14:paraId="46A69B24" w14:textId="4FF42BC5" w:rsidR="009A6213" w:rsidRPr="00F67AB0" w:rsidRDefault="009A6213" w:rsidP="009A6213">
            <w:pPr>
              <w:pStyle w:val="ListParagraph"/>
              <w:numPr>
                <w:ilvl w:val="0"/>
                <w:numId w:val="31"/>
              </w:numPr>
              <w:ind w:left="1014" w:hanging="425"/>
              <w:rPr>
                <w:rFonts w:ascii="TH SarabunPSK" w:hAnsi="TH SarabunPSK" w:cs="TH SarabunPSK"/>
                <w:sz w:val="28"/>
              </w:rPr>
            </w:pPr>
            <w:r>
              <w:rPr>
                <w:rFonts w:ascii="TH SarabunPSK" w:hAnsi="TH SarabunPSK" w:cs="TH SarabunPSK"/>
                <w:sz w:val="28"/>
              </w:rPr>
              <w:t>A</w:t>
            </w:r>
            <w:r w:rsidRPr="00F67AB0">
              <w:rPr>
                <w:rFonts w:ascii="TH SarabunPSK" w:hAnsi="TH SarabunPSK" w:cs="TH SarabunPSK"/>
                <w:sz w:val="28"/>
              </w:rPr>
              <w:t>ny special handling or systems requirements for landing;</w:t>
            </w:r>
          </w:p>
        </w:tc>
        <w:sdt>
          <w:sdtPr>
            <w:rPr>
              <w:rFonts w:ascii="TH SarabunPSK" w:hAnsi="TH SarabunPSK" w:cs="TH SarabunPSK"/>
              <w:bCs/>
              <w:spacing w:val="-1"/>
              <w:sz w:val="28"/>
              <w:cs/>
            </w:rPr>
            <w:id w:val="-188228970"/>
            <w:placeholder>
              <w:docPart w:val="82BC9370CA9D4E9F894D77C0FF396760"/>
            </w:placeholder>
            <w:showingPlcHdr/>
          </w:sdtPr>
          <w:sdtContent>
            <w:tc>
              <w:tcPr>
                <w:tcW w:w="4470" w:type="dxa"/>
              </w:tcPr>
              <w:p w14:paraId="009A7F16" w14:textId="09AFB1A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B6152">
                  <w:rPr>
                    <w:rStyle w:val="PlaceholderText"/>
                  </w:rPr>
                  <w:t>Click or tap here to enter text.</w:t>
                </w:r>
              </w:p>
            </w:tc>
          </w:sdtContent>
        </w:sdt>
        <w:sdt>
          <w:sdtPr>
            <w:rPr>
              <w:rFonts w:ascii="TH SarabunPSK" w:hAnsi="TH SarabunPSK" w:cs="TH SarabunPSK"/>
              <w:bCs/>
              <w:spacing w:val="-1"/>
              <w:sz w:val="28"/>
              <w:cs/>
            </w:rPr>
            <w:id w:val="1152563289"/>
            <w:placeholder>
              <w:docPart w:val="4A6A50DA0C434D97B70A5B7E0865C0CD"/>
            </w:placeholder>
            <w:showingPlcHdr/>
          </w:sdtPr>
          <w:sdtContent>
            <w:tc>
              <w:tcPr>
                <w:tcW w:w="2334" w:type="dxa"/>
              </w:tcPr>
              <w:p w14:paraId="420A1BA6" w14:textId="51D35FF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1287B">
                  <w:rPr>
                    <w:rStyle w:val="PlaceholderText"/>
                  </w:rPr>
                  <w:t>Click or tap here to enter text.</w:t>
                </w:r>
              </w:p>
            </w:tc>
          </w:sdtContent>
        </w:sdt>
      </w:tr>
      <w:tr w:rsidR="009A6213" w:rsidRPr="00F67AB0" w14:paraId="13E024A3" w14:textId="77777777" w:rsidTr="00943595">
        <w:trPr>
          <w:trHeight w:val="432"/>
        </w:trPr>
        <w:tc>
          <w:tcPr>
            <w:tcW w:w="7225" w:type="dxa"/>
            <w:vAlign w:val="center"/>
          </w:tcPr>
          <w:p w14:paraId="07BC9C83" w14:textId="620CF917" w:rsidR="009A6213" w:rsidRPr="00F67AB0" w:rsidRDefault="009A6213" w:rsidP="009A6213">
            <w:pPr>
              <w:pStyle w:val="ListParagraph"/>
              <w:numPr>
                <w:ilvl w:val="0"/>
                <w:numId w:val="31"/>
              </w:numPr>
              <w:ind w:left="1014" w:hanging="425"/>
              <w:rPr>
                <w:rFonts w:ascii="TH SarabunPSK" w:hAnsi="TH SarabunPSK" w:cs="TH SarabunPSK"/>
                <w:sz w:val="28"/>
              </w:rPr>
            </w:pPr>
            <w:r>
              <w:rPr>
                <w:rFonts w:ascii="TH SarabunPSK" w:hAnsi="TH SarabunPSK" w:cs="TH SarabunPSK"/>
                <w:sz w:val="28"/>
              </w:rPr>
              <w:lastRenderedPageBreak/>
              <w:t>S</w:t>
            </w:r>
            <w:r w:rsidRPr="00F67AB0">
              <w:rPr>
                <w:rFonts w:ascii="TH SarabunPSK" w:hAnsi="TH SarabunPSK" w:cs="TH SarabunPSK"/>
                <w:sz w:val="28"/>
              </w:rPr>
              <w:t>elected alternate for diversion</w:t>
            </w:r>
            <w:r w:rsidRPr="00F67AB0">
              <w:rPr>
                <w:rFonts w:ascii="TH SarabunPSK" w:hAnsi="TH SarabunPSK" w:cs="TH SarabunPSK"/>
                <w:sz w:val="28"/>
                <w:cs/>
              </w:rPr>
              <w:t>.</w:t>
            </w:r>
          </w:p>
        </w:tc>
        <w:sdt>
          <w:sdtPr>
            <w:rPr>
              <w:rFonts w:ascii="TH SarabunPSK" w:hAnsi="TH SarabunPSK" w:cs="TH SarabunPSK"/>
              <w:bCs/>
              <w:spacing w:val="-1"/>
              <w:sz w:val="28"/>
              <w:cs/>
            </w:rPr>
            <w:id w:val="846603897"/>
            <w:placeholder>
              <w:docPart w:val="93C36B9C65074B63BE0BD9B61F0617A0"/>
            </w:placeholder>
            <w:showingPlcHdr/>
          </w:sdtPr>
          <w:sdtContent>
            <w:tc>
              <w:tcPr>
                <w:tcW w:w="4470" w:type="dxa"/>
              </w:tcPr>
              <w:p w14:paraId="69CCF1B4" w14:textId="1CFBC21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B6152">
                  <w:rPr>
                    <w:rStyle w:val="PlaceholderText"/>
                  </w:rPr>
                  <w:t>Click or tap here to enter text.</w:t>
                </w:r>
              </w:p>
            </w:tc>
          </w:sdtContent>
        </w:sdt>
        <w:sdt>
          <w:sdtPr>
            <w:rPr>
              <w:rFonts w:ascii="TH SarabunPSK" w:hAnsi="TH SarabunPSK" w:cs="TH SarabunPSK"/>
              <w:bCs/>
              <w:spacing w:val="-1"/>
              <w:sz w:val="28"/>
              <w:cs/>
            </w:rPr>
            <w:id w:val="672692478"/>
            <w:placeholder>
              <w:docPart w:val="3316B8119E9A468CAA592F1FBB5BCCE1"/>
            </w:placeholder>
            <w:showingPlcHdr/>
          </w:sdtPr>
          <w:sdtContent>
            <w:tc>
              <w:tcPr>
                <w:tcW w:w="2334" w:type="dxa"/>
              </w:tcPr>
              <w:p w14:paraId="7661755B" w14:textId="08C3557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058E7">
                  <w:rPr>
                    <w:rStyle w:val="PlaceholderText"/>
                  </w:rPr>
                  <w:t>Click or tap here to enter text.</w:t>
                </w:r>
              </w:p>
            </w:tc>
          </w:sdtContent>
        </w:sdt>
      </w:tr>
      <w:tr w:rsidR="009A6213" w:rsidRPr="00F67AB0" w14:paraId="1BED1352" w14:textId="77777777" w:rsidTr="005D16C1">
        <w:trPr>
          <w:trHeight w:val="1008"/>
        </w:trPr>
        <w:tc>
          <w:tcPr>
            <w:tcW w:w="7225" w:type="dxa"/>
          </w:tcPr>
          <w:p w14:paraId="18EA4F5E" w14:textId="5177D354" w:rsidR="009A6213" w:rsidRPr="005D16C1" w:rsidRDefault="009A6213" w:rsidP="009A6213">
            <w:pPr>
              <w:ind w:left="1160" w:right="173" w:hanging="571"/>
              <w:jc w:val="thaiDistribute"/>
              <w:rPr>
                <w:rFonts w:ascii="TH SarabunPSK" w:hAnsi="TH SarabunPSK" w:cs="TH SarabunPSK"/>
                <w:i/>
                <w:iCs/>
                <w:sz w:val="28"/>
              </w:rPr>
            </w:pPr>
            <w:r w:rsidRPr="005D16C1">
              <w:rPr>
                <w:rFonts w:ascii="TH SarabunPSK" w:hAnsi="TH SarabunPSK" w:cs="TH SarabunPSK"/>
                <w:b/>
                <w:bCs/>
                <w:i/>
                <w:iCs/>
                <w:sz w:val="28"/>
              </w:rPr>
              <w:t>Note</w:t>
            </w:r>
            <w:r w:rsidRPr="005D16C1">
              <w:rPr>
                <w:rFonts w:ascii="TH SarabunPSK" w:hAnsi="TH SarabunPSK" w:cs="TH SarabunPSK"/>
                <w:i/>
                <w:iCs/>
                <w:sz w:val="28"/>
                <w:cs/>
              </w:rPr>
              <w:t>:</w:t>
            </w:r>
            <w:r w:rsidRPr="005D16C1">
              <w:rPr>
                <w:rFonts w:ascii="TH SarabunPSK" w:hAnsi="TH SarabunPSK" w:cs="TH SarabunPSK"/>
                <w:i/>
                <w:iCs/>
                <w:sz w:val="28"/>
              </w:rPr>
              <w:tab/>
              <w:t xml:space="preserve">It is not suggested that these items should be included in checklists in detail; if suitable instructions are provided elsewhere, the word </w:t>
            </w:r>
            <w:r w:rsidRPr="005D16C1">
              <w:rPr>
                <w:rFonts w:ascii="TH SarabunPSK" w:hAnsi="TH SarabunPSK" w:cs="TH SarabunPSK"/>
                <w:i/>
                <w:iCs/>
                <w:sz w:val="28"/>
                <w:cs/>
              </w:rPr>
              <w:t>‘</w:t>
            </w:r>
            <w:r w:rsidRPr="005D16C1">
              <w:rPr>
                <w:rFonts w:ascii="TH SarabunPSK" w:hAnsi="TH SarabunPSK" w:cs="TH SarabunPSK"/>
                <w:i/>
                <w:iCs/>
                <w:sz w:val="28"/>
              </w:rPr>
              <w:t>briefing</w:t>
            </w:r>
            <w:r w:rsidRPr="005D16C1">
              <w:rPr>
                <w:rFonts w:ascii="TH SarabunPSK" w:hAnsi="TH SarabunPSK" w:cs="TH SarabunPSK"/>
                <w:i/>
                <w:iCs/>
                <w:sz w:val="28"/>
                <w:cs/>
              </w:rPr>
              <w:t xml:space="preserve">’ </w:t>
            </w:r>
            <w:r w:rsidRPr="005D16C1">
              <w:rPr>
                <w:rFonts w:ascii="TH SarabunPSK" w:hAnsi="TH SarabunPSK" w:cs="TH SarabunPSK"/>
                <w:i/>
                <w:iCs/>
                <w:sz w:val="28"/>
              </w:rPr>
              <w:t>will be sufficient at the appropriate points in the lists</w:t>
            </w:r>
            <w:r w:rsidRPr="005D16C1">
              <w:rPr>
                <w:rFonts w:ascii="TH SarabunPSK" w:hAnsi="TH SarabunPSK" w:cs="TH SarabunPSK"/>
                <w:i/>
                <w:iCs/>
                <w:sz w:val="28"/>
                <w:cs/>
              </w:rPr>
              <w:t xml:space="preserve">. </w:t>
            </w:r>
          </w:p>
        </w:tc>
        <w:sdt>
          <w:sdtPr>
            <w:rPr>
              <w:rFonts w:ascii="TH SarabunPSK" w:hAnsi="TH SarabunPSK" w:cs="TH SarabunPSK"/>
              <w:bCs/>
              <w:spacing w:val="-1"/>
              <w:sz w:val="28"/>
              <w:cs/>
            </w:rPr>
            <w:id w:val="-163321437"/>
            <w:placeholder>
              <w:docPart w:val="7AD491B7E67A4A14824479DC59A240F7"/>
            </w:placeholder>
            <w:showingPlcHdr/>
          </w:sdtPr>
          <w:sdtContent>
            <w:tc>
              <w:tcPr>
                <w:tcW w:w="4470" w:type="dxa"/>
              </w:tcPr>
              <w:p w14:paraId="6FF38DEE" w14:textId="1C4880D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42662">
                  <w:rPr>
                    <w:rStyle w:val="PlaceholderText"/>
                  </w:rPr>
                  <w:t>Click or tap here to enter text.</w:t>
                </w:r>
              </w:p>
            </w:tc>
          </w:sdtContent>
        </w:sdt>
        <w:sdt>
          <w:sdtPr>
            <w:rPr>
              <w:rFonts w:ascii="TH SarabunPSK" w:hAnsi="TH SarabunPSK" w:cs="TH SarabunPSK"/>
              <w:bCs/>
              <w:spacing w:val="-1"/>
              <w:sz w:val="28"/>
              <w:cs/>
            </w:rPr>
            <w:id w:val="310602584"/>
            <w:placeholder>
              <w:docPart w:val="BB69A8A096D34FA79A97978D0C7A168D"/>
            </w:placeholder>
            <w:showingPlcHdr/>
          </w:sdtPr>
          <w:sdtContent>
            <w:tc>
              <w:tcPr>
                <w:tcW w:w="2334" w:type="dxa"/>
              </w:tcPr>
              <w:p w14:paraId="6D98D9EC" w14:textId="3BDAC1A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42662">
                  <w:rPr>
                    <w:rStyle w:val="PlaceholderText"/>
                  </w:rPr>
                  <w:t>Click or tap here to enter text.</w:t>
                </w:r>
              </w:p>
            </w:tc>
          </w:sdtContent>
        </w:sdt>
      </w:tr>
      <w:tr w:rsidR="009A6213" w:rsidRPr="00F67AB0" w14:paraId="48A2BF1F" w14:textId="77777777" w:rsidTr="005D16C1">
        <w:trPr>
          <w:trHeight w:val="1296"/>
        </w:trPr>
        <w:tc>
          <w:tcPr>
            <w:tcW w:w="7225" w:type="dxa"/>
          </w:tcPr>
          <w:p w14:paraId="710AE982" w14:textId="5E78D9BD"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8</w:t>
            </w:r>
            <w:r w:rsidRPr="00F67AB0">
              <w:rPr>
                <w:rFonts w:ascii="TH SarabunPSK" w:hAnsi="TH SarabunPSK" w:cs="TH SarabunPSK"/>
                <w:sz w:val="28"/>
                <w:cs/>
              </w:rPr>
              <w:t>.</w:t>
            </w:r>
            <w:r w:rsidRPr="00F67AB0">
              <w:rPr>
                <w:rFonts w:ascii="TH SarabunPSK" w:hAnsi="TH SarabunPSK" w:cs="TH SarabunPSK"/>
                <w:sz w:val="28"/>
              </w:rPr>
              <w:t>4</w:t>
            </w:r>
            <w:r>
              <w:rPr>
                <w:rFonts w:ascii="TH SarabunPSK" w:hAnsi="TH SarabunPSK" w:cs="TH SarabunPSK"/>
                <w:sz w:val="28"/>
              </w:rPr>
              <w:tab/>
            </w:r>
            <w:r w:rsidRPr="00F67AB0">
              <w:rPr>
                <w:rFonts w:ascii="TH SarabunPSK" w:hAnsi="TH SarabunPSK" w:cs="TH SarabunPSK"/>
                <w:sz w:val="28"/>
              </w:rPr>
              <w:t>Checklists will not be acceptable unless they include detailed requirements for the setting and cross checking of altimeters for all phases of flight</w:t>
            </w:r>
            <w:r w:rsidRPr="00F67AB0">
              <w:rPr>
                <w:rFonts w:ascii="TH SarabunPSK" w:hAnsi="TH SarabunPSK" w:cs="TH SarabunPSK"/>
                <w:sz w:val="28"/>
                <w:cs/>
              </w:rPr>
              <w:t xml:space="preserve">. </w:t>
            </w:r>
            <w:r w:rsidRPr="00F67AB0">
              <w:rPr>
                <w:rFonts w:ascii="TH SarabunPSK" w:hAnsi="TH SarabunPSK" w:cs="TH SarabunPSK"/>
                <w:sz w:val="28"/>
              </w:rPr>
              <w:t>There should also be an item in the normal drills requiring minimum safe altitudes to be checked before descending from cruising level</w:t>
            </w:r>
            <w:r w:rsidRPr="00F67AB0">
              <w:rPr>
                <w:rFonts w:ascii="TH SarabunPSK" w:hAnsi="TH SarabunPSK" w:cs="TH SarabunPSK"/>
                <w:sz w:val="28"/>
                <w:cs/>
              </w:rPr>
              <w:t>.</w:t>
            </w:r>
          </w:p>
        </w:tc>
        <w:sdt>
          <w:sdtPr>
            <w:rPr>
              <w:rFonts w:ascii="TH SarabunPSK" w:hAnsi="TH SarabunPSK" w:cs="TH SarabunPSK"/>
              <w:bCs/>
              <w:spacing w:val="-1"/>
              <w:sz w:val="28"/>
              <w:cs/>
            </w:rPr>
            <w:id w:val="-836612816"/>
            <w:placeholder>
              <w:docPart w:val="76ECB6EEBDAB460DA9F7C5A75FBFEB71"/>
            </w:placeholder>
            <w:showingPlcHdr/>
          </w:sdtPr>
          <w:sdtContent>
            <w:tc>
              <w:tcPr>
                <w:tcW w:w="4470" w:type="dxa"/>
              </w:tcPr>
              <w:p w14:paraId="4AAD0D52" w14:textId="4300EE3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42662">
                  <w:rPr>
                    <w:rStyle w:val="PlaceholderText"/>
                  </w:rPr>
                  <w:t>Click or tap here to enter text.</w:t>
                </w:r>
              </w:p>
            </w:tc>
          </w:sdtContent>
        </w:sdt>
        <w:sdt>
          <w:sdtPr>
            <w:rPr>
              <w:rFonts w:ascii="TH SarabunPSK" w:hAnsi="TH SarabunPSK" w:cs="TH SarabunPSK"/>
              <w:bCs/>
              <w:spacing w:val="-1"/>
              <w:sz w:val="28"/>
              <w:cs/>
            </w:rPr>
            <w:id w:val="1602228432"/>
            <w:placeholder>
              <w:docPart w:val="21E2CAE231194D1DB6C2D64BC8BCF4EC"/>
            </w:placeholder>
            <w:showingPlcHdr/>
          </w:sdtPr>
          <w:sdtContent>
            <w:tc>
              <w:tcPr>
                <w:tcW w:w="2334" w:type="dxa"/>
              </w:tcPr>
              <w:p w14:paraId="6BE4EE9C" w14:textId="2C585C1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42662">
                  <w:rPr>
                    <w:rStyle w:val="PlaceholderText"/>
                  </w:rPr>
                  <w:t>Click or tap here to enter text.</w:t>
                </w:r>
              </w:p>
            </w:tc>
          </w:sdtContent>
        </w:sdt>
      </w:tr>
      <w:tr w:rsidR="004020D5" w:rsidRPr="00F67AB0" w14:paraId="5AE7F17A" w14:textId="77777777" w:rsidTr="005D16C1">
        <w:trPr>
          <w:trHeight w:val="432"/>
        </w:trPr>
        <w:tc>
          <w:tcPr>
            <w:tcW w:w="11695" w:type="dxa"/>
            <w:gridSpan w:val="2"/>
            <w:vAlign w:val="center"/>
          </w:tcPr>
          <w:p w14:paraId="268AEA32" w14:textId="5BC39DF0" w:rsidR="004020D5" w:rsidRPr="00BA2580" w:rsidRDefault="004020D5" w:rsidP="005D16C1">
            <w:pPr>
              <w:ind w:left="589" w:hanging="589"/>
              <w:rPr>
                <w:rFonts w:ascii="TH SarabunPSK" w:hAnsi="TH SarabunPSK" w:cs="TH SarabunPSK"/>
                <w:sz w:val="28"/>
              </w:rPr>
            </w:pPr>
            <w:r w:rsidRPr="00F67AB0">
              <w:rPr>
                <w:rFonts w:ascii="TH SarabunPSK" w:hAnsi="TH SarabunPSK" w:cs="TH SarabunPSK"/>
                <w:sz w:val="28"/>
              </w:rPr>
              <w:t>8</w:t>
            </w:r>
            <w:r w:rsidRPr="00F67AB0">
              <w:rPr>
                <w:rFonts w:ascii="TH SarabunPSK" w:hAnsi="TH SarabunPSK" w:cs="TH SarabunPSK"/>
                <w:sz w:val="28"/>
                <w:cs/>
              </w:rPr>
              <w:t>.</w:t>
            </w:r>
            <w:r w:rsidRPr="00F67AB0">
              <w:rPr>
                <w:rFonts w:ascii="TH SarabunPSK" w:hAnsi="TH SarabunPSK" w:cs="TH SarabunPSK"/>
                <w:sz w:val="28"/>
              </w:rPr>
              <w:t>5</w:t>
            </w:r>
            <w:r w:rsidR="00290C29">
              <w:rPr>
                <w:rFonts w:ascii="TH SarabunPSK" w:hAnsi="TH SarabunPSK" w:cs="TH SarabunPSK"/>
                <w:sz w:val="28"/>
              </w:rPr>
              <w:tab/>
            </w:r>
            <w:r w:rsidRPr="00F67AB0">
              <w:rPr>
                <w:rFonts w:ascii="TH SarabunPSK" w:hAnsi="TH SarabunPSK" w:cs="TH SarabunPSK"/>
                <w:sz w:val="28"/>
              </w:rPr>
              <w:t>Examples of emergency drills to be covered in checklists are</w:t>
            </w:r>
            <w:r w:rsidRPr="00F67AB0">
              <w:rPr>
                <w:rFonts w:ascii="TH SarabunPSK" w:hAnsi="TH SarabunPSK" w:cs="TH SarabunPSK"/>
                <w:sz w:val="28"/>
                <w:cs/>
              </w:rPr>
              <w:t>:</w:t>
            </w:r>
          </w:p>
        </w:tc>
        <w:tc>
          <w:tcPr>
            <w:tcW w:w="2334" w:type="dxa"/>
          </w:tcPr>
          <w:p w14:paraId="3A474327" w14:textId="058429B3" w:rsidR="004020D5" w:rsidRPr="00756328" w:rsidRDefault="004020D5"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635B4D77" w14:textId="77777777" w:rsidTr="005D16C1">
        <w:trPr>
          <w:trHeight w:val="432"/>
        </w:trPr>
        <w:tc>
          <w:tcPr>
            <w:tcW w:w="7225" w:type="dxa"/>
            <w:vAlign w:val="center"/>
          </w:tcPr>
          <w:p w14:paraId="0F27CC03" w14:textId="328090DA" w:rsidR="009A6213" w:rsidRPr="00F67AB0" w:rsidRDefault="009A6213" w:rsidP="009A6213">
            <w:pPr>
              <w:pStyle w:val="ListParagraph"/>
              <w:numPr>
                <w:ilvl w:val="0"/>
                <w:numId w:val="32"/>
              </w:numPr>
              <w:ind w:left="1014" w:hanging="425"/>
              <w:rPr>
                <w:rFonts w:ascii="TH SarabunPSK" w:hAnsi="TH SarabunPSK" w:cs="TH SarabunPSK"/>
                <w:sz w:val="28"/>
              </w:rPr>
            </w:pPr>
            <w:r>
              <w:rPr>
                <w:rFonts w:ascii="TH SarabunPSK" w:hAnsi="TH SarabunPSK" w:cs="TH SarabunPSK"/>
                <w:sz w:val="28"/>
              </w:rPr>
              <w:t>E</w:t>
            </w:r>
            <w:r w:rsidRPr="00F67AB0">
              <w:rPr>
                <w:rFonts w:ascii="TH SarabunPSK" w:hAnsi="TH SarabunPSK" w:cs="TH SarabunPSK"/>
                <w:sz w:val="28"/>
              </w:rPr>
              <w:t>ngine failure;</w:t>
            </w:r>
          </w:p>
        </w:tc>
        <w:sdt>
          <w:sdtPr>
            <w:rPr>
              <w:rFonts w:ascii="TH SarabunPSK" w:hAnsi="TH SarabunPSK" w:cs="TH SarabunPSK"/>
              <w:bCs/>
              <w:spacing w:val="-1"/>
              <w:sz w:val="28"/>
              <w:cs/>
            </w:rPr>
            <w:id w:val="-2135161636"/>
            <w:placeholder>
              <w:docPart w:val="CA33C611BC2349F0B127E7A4036E4EBC"/>
            </w:placeholder>
            <w:showingPlcHdr/>
          </w:sdtPr>
          <w:sdtContent>
            <w:tc>
              <w:tcPr>
                <w:tcW w:w="4470" w:type="dxa"/>
              </w:tcPr>
              <w:p w14:paraId="04CA37C8" w14:textId="3B40037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A7341">
                  <w:rPr>
                    <w:rStyle w:val="PlaceholderText"/>
                  </w:rPr>
                  <w:t>Click or tap here to enter text.</w:t>
                </w:r>
              </w:p>
            </w:tc>
          </w:sdtContent>
        </w:sdt>
        <w:sdt>
          <w:sdtPr>
            <w:rPr>
              <w:rFonts w:ascii="TH SarabunPSK" w:hAnsi="TH SarabunPSK" w:cs="TH SarabunPSK"/>
              <w:bCs/>
              <w:spacing w:val="-1"/>
              <w:sz w:val="28"/>
              <w:cs/>
            </w:rPr>
            <w:id w:val="-824812699"/>
            <w:placeholder>
              <w:docPart w:val="256B1E9F7DFE47C98F65F664337D223E"/>
            </w:placeholder>
            <w:showingPlcHdr/>
          </w:sdtPr>
          <w:sdtContent>
            <w:tc>
              <w:tcPr>
                <w:tcW w:w="2334" w:type="dxa"/>
              </w:tcPr>
              <w:p w14:paraId="5CCA98F8" w14:textId="4349EA9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A7341">
                  <w:rPr>
                    <w:rStyle w:val="PlaceholderText"/>
                  </w:rPr>
                  <w:t>Click or tap here to enter text.</w:t>
                </w:r>
              </w:p>
            </w:tc>
          </w:sdtContent>
        </w:sdt>
      </w:tr>
      <w:tr w:rsidR="009A6213" w:rsidRPr="00F67AB0" w14:paraId="5F52422A" w14:textId="77777777" w:rsidTr="005D16C1">
        <w:trPr>
          <w:trHeight w:val="432"/>
        </w:trPr>
        <w:tc>
          <w:tcPr>
            <w:tcW w:w="7225" w:type="dxa"/>
            <w:vAlign w:val="center"/>
          </w:tcPr>
          <w:p w14:paraId="40B7B33C" w14:textId="3C269C7F" w:rsidR="009A6213" w:rsidRPr="00F67AB0" w:rsidRDefault="009A6213" w:rsidP="009A6213">
            <w:pPr>
              <w:pStyle w:val="ListParagraph"/>
              <w:numPr>
                <w:ilvl w:val="0"/>
                <w:numId w:val="32"/>
              </w:numPr>
              <w:ind w:left="1014" w:hanging="425"/>
              <w:rPr>
                <w:rFonts w:ascii="TH SarabunPSK" w:hAnsi="TH SarabunPSK" w:cs="TH SarabunPSK"/>
                <w:sz w:val="28"/>
              </w:rPr>
            </w:pPr>
            <w:r>
              <w:rPr>
                <w:rFonts w:ascii="TH SarabunPSK" w:hAnsi="TH SarabunPSK" w:cs="TH SarabunPSK"/>
                <w:sz w:val="28"/>
              </w:rPr>
              <w:t>E</w:t>
            </w:r>
            <w:r w:rsidRPr="00F67AB0">
              <w:rPr>
                <w:rFonts w:ascii="TH SarabunPSK" w:hAnsi="TH SarabunPSK" w:cs="TH SarabunPSK"/>
                <w:sz w:val="28"/>
              </w:rPr>
              <w:t>ngine fire and severe engine damage;</w:t>
            </w:r>
          </w:p>
        </w:tc>
        <w:sdt>
          <w:sdtPr>
            <w:rPr>
              <w:rFonts w:ascii="TH SarabunPSK" w:hAnsi="TH SarabunPSK" w:cs="TH SarabunPSK"/>
              <w:bCs/>
              <w:spacing w:val="-1"/>
              <w:sz w:val="28"/>
              <w:cs/>
            </w:rPr>
            <w:id w:val="1712909890"/>
            <w:placeholder>
              <w:docPart w:val="D4AEEC12AFB64AFB8AE00EABF5EC752D"/>
            </w:placeholder>
            <w:showingPlcHdr/>
          </w:sdtPr>
          <w:sdtContent>
            <w:tc>
              <w:tcPr>
                <w:tcW w:w="4470" w:type="dxa"/>
              </w:tcPr>
              <w:p w14:paraId="6263D8F1" w14:textId="6A53C61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A7341">
                  <w:rPr>
                    <w:rStyle w:val="PlaceholderText"/>
                  </w:rPr>
                  <w:t>Click or tap here to enter text.</w:t>
                </w:r>
              </w:p>
            </w:tc>
          </w:sdtContent>
        </w:sdt>
        <w:sdt>
          <w:sdtPr>
            <w:rPr>
              <w:rFonts w:ascii="TH SarabunPSK" w:hAnsi="TH SarabunPSK" w:cs="TH SarabunPSK"/>
              <w:bCs/>
              <w:spacing w:val="-1"/>
              <w:sz w:val="28"/>
              <w:cs/>
            </w:rPr>
            <w:id w:val="1483738982"/>
            <w:placeholder>
              <w:docPart w:val="966ADCD0BF9749688C661354F2E42619"/>
            </w:placeholder>
            <w:showingPlcHdr/>
          </w:sdtPr>
          <w:sdtContent>
            <w:tc>
              <w:tcPr>
                <w:tcW w:w="2334" w:type="dxa"/>
              </w:tcPr>
              <w:p w14:paraId="2B866EB8" w14:textId="0CE7217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A7341">
                  <w:rPr>
                    <w:rStyle w:val="PlaceholderText"/>
                  </w:rPr>
                  <w:t>Click or tap here to enter text.</w:t>
                </w:r>
              </w:p>
            </w:tc>
          </w:sdtContent>
        </w:sdt>
      </w:tr>
      <w:tr w:rsidR="009A6213" w:rsidRPr="00F67AB0" w14:paraId="71010A4B" w14:textId="77777777" w:rsidTr="005D16C1">
        <w:trPr>
          <w:trHeight w:val="432"/>
        </w:trPr>
        <w:tc>
          <w:tcPr>
            <w:tcW w:w="7225" w:type="dxa"/>
            <w:vAlign w:val="center"/>
          </w:tcPr>
          <w:p w14:paraId="71C11D5F" w14:textId="4F2852D2" w:rsidR="009A6213" w:rsidRPr="00F67AB0" w:rsidRDefault="009A6213" w:rsidP="009A6213">
            <w:pPr>
              <w:pStyle w:val="ListParagraph"/>
              <w:numPr>
                <w:ilvl w:val="0"/>
                <w:numId w:val="32"/>
              </w:numPr>
              <w:ind w:left="1014" w:hanging="425"/>
              <w:rPr>
                <w:rFonts w:ascii="TH SarabunPSK" w:hAnsi="TH SarabunPSK" w:cs="TH SarabunPSK"/>
                <w:sz w:val="28"/>
              </w:rPr>
            </w:pPr>
            <w:r>
              <w:rPr>
                <w:rFonts w:ascii="TH SarabunPSK" w:hAnsi="TH SarabunPSK" w:cs="TH SarabunPSK"/>
                <w:sz w:val="28"/>
              </w:rPr>
              <w:t>P</w:t>
            </w:r>
            <w:r w:rsidRPr="00F67AB0">
              <w:rPr>
                <w:rFonts w:ascii="TH SarabunPSK" w:hAnsi="TH SarabunPSK" w:cs="TH SarabunPSK"/>
                <w:sz w:val="28"/>
              </w:rPr>
              <w:t>ropeller malfunction;</w:t>
            </w:r>
          </w:p>
        </w:tc>
        <w:sdt>
          <w:sdtPr>
            <w:rPr>
              <w:rFonts w:ascii="TH SarabunPSK" w:hAnsi="TH SarabunPSK" w:cs="TH SarabunPSK"/>
              <w:bCs/>
              <w:spacing w:val="-1"/>
              <w:sz w:val="28"/>
              <w:cs/>
            </w:rPr>
            <w:id w:val="-447941281"/>
            <w:placeholder>
              <w:docPart w:val="EC4A11DD186646569CAFB6FDF715254E"/>
            </w:placeholder>
            <w:showingPlcHdr/>
          </w:sdtPr>
          <w:sdtContent>
            <w:tc>
              <w:tcPr>
                <w:tcW w:w="4470" w:type="dxa"/>
              </w:tcPr>
              <w:p w14:paraId="1890B6BB" w14:textId="57747B5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A7341">
                  <w:rPr>
                    <w:rStyle w:val="PlaceholderText"/>
                  </w:rPr>
                  <w:t>Click or tap here to enter text.</w:t>
                </w:r>
              </w:p>
            </w:tc>
          </w:sdtContent>
        </w:sdt>
        <w:sdt>
          <w:sdtPr>
            <w:rPr>
              <w:rFonts w:ascii="TH SarabunPSK" w:hAnsi="TH SarabunPSK" w:cs="TH SarabunPSK"/>
              <w:bCs/>
              <w:spacing w:val="-1"/>
              <w:sz w:val="28"/>
              <w:cs/>
            </w:rPr>
            <w:id w:val="1498454905"/>
            <w:placeholder>
              <w:docPart w:val="D211A3A2EDE747788D4A4B4C5E4C334D"/>
            </w:placeholder>
            <w:showingPlcHdr/>
          </w:sdtPr>
          <w:sdtContent>
            <w:tc>
              <w:tcPr>
                <w:tcW w:w="2334" w:type="dxa"/>
              </w:tcPr>
              <w:p w14:paraId="02BEE919" w14:textId="6CFBAB9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A7341">
                  <w:rPr>
                    <w:rStyle w:val="PlaceholderText"/>
                  </w:rPr>
                  <w:t>Click or tap here to enter text.</w:t>
                </w:r>
              </w:p>
            </w:tc>
          </w:sdtContent>
        </w:sdt>
      </w:tr>
      <w:tr w:rsidR="009A6213" w:rsidRPr="00F67AB0" w14:paraId="1D4F27B8" w14:textId="77777777" w:rsidTr="005D16C1">
        <w:trPr>
          <w:trHeight w:val="432"/>
        </w:trPr>
        <w:tc>
          <w:tcPr>
            <w:tcW w:w="7225" w:type="dxa"/>
            <w:vAlign w:val="center"/>
          </w:tcPr>
          <w:p w14:paraId="4FF4D183" w14:textId="29BD5650" w:rsidR="009A6213" w:rsidRPr="00F67AB0" w:rsidRDefault="009A6213" w:rsidP="009A6213">
            <w:pPr>
              <w:pStyle w:val="ListParagraph"/>
              <w:numPr>
                <w:ilvl w:val="0"/>
                <w:numId w:val="32"/>
              </w:numPr>
              <w:ind w:left="1014" w:hanging="425"/>
              <w:rPr>
                <w:rFonts w:ascii="TH SarabunPSK" w:hAnsi="TH SarabunPSK" w:cs="TH SarabunPSK"/>
                <w:sz w:val="28"/>
              </w:rPr>
            </w:pPr>
            <w:r>
              <w:rPr>
                <w:rFonts w:ascii="TH SarabunPSK" w:hAnsi="TH SarabunPSK" w:cs="TH SarabunPSK"/>
                <w:sz w:val="28"/>
              </w:rPr>
              <w:t>F</w:t>
            </w:r>
            <w:r w:rsidRPr="00F67AB0">
              <w:rPr>
                <w:rFonts w:ascii="TH SarabunPSK" w:hAnsi="TH SarabunPSK" w:cs="TH SarabunPSK"/>
                <w:sz w:val="28"/>
              </w:rPr>
              <w:t>ailure of normal feathering system;</w:t>
            </w:r>
          </w:p>
        </w:tc>
        <w:sdt>
          <w:sdtPr>
            <w:rPr>
              <w:rFonts w:ascii="TH SarabunPSK" w:hAnsi="TH SarabunPSK" w:cs="TH SarabunPSK"/>
              <w:bCs/>
              <w:spacing w:val="-1"/>
              <w:sz w:val="28"/>
              <w:cs/>
            </w:rPr>
            <w:id w:val="1554587434"/>
            <w:placeholder>
              <w:docPart w:val="C8AD50040BA64683B882F7BFDC9BBF13"/>
            </w:placeholder>
            <w:showingPlcHdr/>
          </w:sdtPr>
          <w:sdtContent>
            <w:tc>
              <w:tcPr>
                <w:tcW w:w="4470" w:type="dxa"/>
              </w:tcPr>
              <w:p w14:paraId="7E167F81" w14:textId="76F5D4F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A7341">
                  <w:rPr>
                    <w:rStyle w:val="PlaceholderText"/>
                  </w:rPr>
                  <w:t>Click or tap here to enter text.</w:t>
                </w:r>
              </w:p>
            </w:tc>
          </w:sdtContent>
        </w:sdt>
        <w:sdt>
          <w:sdtPr>
            <w:rPr>
              <w:rFonts w:ascii="TH SarabunPSK" w:hAnsi="TH SarabunPSK" w:cs="TH SarabunPSK"/>
              <w:bCs/>
              <w:spacing w:val="-1"/>
              <w:sz w:val="28"/>
              <w:cs/>
            </w:rPr>
            <w:id w:val="529151512"/>
            <w:placeholder>
              <w:docPart w:val="9FE1CF186F5F43BFBDB7D55386E10A27"/>
            </w:placeholder>
            <w:showingPlcHdr/>
          </w:sdtPr>
          <w:sdtContent>
            <w:tc>
              <w:tcPr>
                <w:tcW w:w="2334" w:type="dxa"/>
              </w:tcPr>
              <w:p w14:paraId="40266DCD" w14:textId="3FEDF76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A7341">
                  <w:rPr>
                    <w:rStyle w:val="PlaceholderText"/>
                  </w:rPr>
                  <w:t>Click or tap here to enter text.</w:t>
                </w:r>
              </w:p>
            </w:tc>
          </w:sdtContent>
        </w:sdt>
      </w:tr>
      <w:tr w:rsidR="009A6213" w:rsidRPr="00F67AB0" w14:paraId="3C3B84D7" w14:textId="77777777" w:rsidTr="005D16C1">
        <w:trPr>
          <w:trHeight w:val="432"/>
        </w:trPr>
        <w:tc>
          <w:tcPr>
            <w:tcW w:w="7225" w:type="dxa"/>
            <w:vAlign w:val="center"/>
          </w:tcPr>
          <w:p w14:paraId="00B373F2" w14:textId="5ABDF7FC" w:rsidR="009A6213" w:rsidRPr="00F67AB0" w:rsidRDefault="009A6213" w:rsidP="009A6213">
            <w:pPr>
              <w:pStyle w:val="ListParagraph"/>
              <w:numPr>
                <w:ilvl w:val="0"/>
                <w:numId w:val="32"/>
              </w:numPr>
              <w:ind w:left="1014" w:hanging="425"/>
              <w:rPr>
                <w:rFonts w:ascii="TH SarabunPSK" w:hAnsi="TH SarabunPSK" w:cs="TH SarabunPSK"/>
                <w:sz w:val="28"/>
              </w:rPr>
            </w:pPr>
            <w:r>
              <w:rPr>
                <w:rFonts w:ascii="TH SarabunPSK" w:hAnsi="TH SarabunPSK" w:cs="TH SarabunPSK"/>
                <w:sz w:val="28"/>
              </w:rPr>
              <w:t>F</w:t>
            </w:r>
            <w:r w:rsidRPr="00F67AB0">
              <w:rPr>
                <w:rFonts w:ascii="TH SarabunPSK" w:hAnsi="TH SarabunPSK" w:cs="TH SarabunPSK"/>
                <w:sz w:val="28"/>
              </w:rPr>
              <w:t>uel filter icing;</w:t>
            </w:r>
          </w:p>
        </w:tc>
        <w:sdt>
          <w:sdtPr>
            <w:rPr>
              <w:rFonts w:ascii="TH SarabunPSK" w:hAnsi="TH SarabunPSK" w:cs="TH SarabunPSK"/>
              <w:bCs/>
              <w:spacing w:val="-1"/>
              <w:sz w:val="28"/>
              <w:cs/>
            </w:rPr>
            <w:id w:val="-1655750408"/>
            <w:placeholder>
              <w:docPart w:val="EF74C0A51BD14DB29AA9C19CD910C57F"/>
            </w:placeholder>
            <w:showingPlcHdr/>
          </w:sdtPr>
          <w:sdtContent>
            <w:tc>
              <w:tcPr>
                <w:tcW w:w="4470" w:type="dxa"/>
              </w:tcPr>
              <w:p w14:paraId="7F73C3EE" w14:textId="672796A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A7341">
                  <w:rPr>
                    <w:rStyle w:val="PlaceholderText"/>
                  </w:rPr>
                  <w:t>Click or tap here to enter text.</w:t>
                </w:r>
              </w:p>
            </w:tc>
          </w:sdtContent>
        </w:sdt>
        <w:sdt>
          <w:sdtPr>
            <w:rPr>
              <w:rFonts w:ascii="TH SarabunPSK" w:hAnsi="TH SarabunPSK" w:cs="TH SarabunPSK"/>
              <w:bCs/>
              <w:spacing w:val="-1"/>
              <w:sz w:val="28"/>
              <w:cs/>
            </w:rPr>
            <w:id w:val="1004854876"/>
            <w:placeholder>
              <w:docPart w:val="4F5045849D304A3FBE0E340A09AA8882"/>
            </w:placeholder>
            <w:showingPlcHdr/>
          </w:sdtPr>
          <w:sdtContent>
            <w:tc>
              <w:tcPr>
                <w:tcW w:w="2334" w:type="dxa"/>
              </w:tcPr>
              <w:p w14:paraId="17308A6F" w14:textId="7283856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A7341">
                  <w:rPr>
                    <w:rStyle w:val="PlaceholderText"/>
                  </w:rPr>
                  <w:t>Click or tap here to enter text.</w:t>
                </w:r>
              </w:p>
            </w:tc>
          </w:sdtContent>
        </w:sdt>
      </w:tr>
      <w:tr w:rsidR="009A6213" w:rsidRPr="00F67AB0" w14:paraId="5386FA44" w14:textId="77777777" w:rsidTr="005D16C1">
        <w:trPr>
          <w:trHeight w:val="432"/>
        </w:trPr>
        <w:tc>
          <w:tcPr>
            <w:tcW w:w="7225" w:type="dxa"/>
            <w:vAlign w:val="center"/>
          </w:tcPr>
          <w:p w14:paraId="5263EEA4" w14:textId="4AFD7538" w:rsidR="009A6213" w:rsidRPr="00F67AB0" w:rsidRDefault="009A6213" w:rsidP="009A6213">
            <w:pPr>
              <w:pStyle w:val="ListParagraph"/>
              <w:numPr>
                <w:ilvl w:val="0"/>
                <w:numId w:val="32"/>
              </w:numPr>
              <w:ind w:left="1014" w:hanging="425"/>
              <w:rPr>
                <w:rFonts w:ascii="TH SarabunPSK" w:hAnsi="TH SarabunPSK" w:cs="TH SarabunPSK"/>
                <w:sz w:val="28"/>
              </w:rPr>
            </w:pPr>
            <w:r>
              <w:rPr>
                <w:rFonts w:ascii="TH SarabunPSK" w:hAnsi="TH SarabunPSK" w:cs="TH SarabunPSK"/>
                <w:sz w:val="28"/>
              </w:rPr>
              <w:t>R</w:t>
            </w:r>
            <w:r w:rsidRPr="00F67AB0">
              <w:rPr>
                <w:rFonts w:ascii="TH SarabunPSK" w:hAnsi="TH SarabunPSK" w:cs="TH SarabunPSK"/>
                <w:sz w:val="28"/>
              </w:rPr>
              <w:t>elighting of turbine engines;</w:t>
            </w:r>
          </w:p>
        </w:tc>
        <w:sdt>
          <w:sdtPr>
            <w:rPr>
              <w:rFonts w:ascii="TH SarabunPSK" w:hAnsi="TH SarabunPSK" w:cs="TH SarabunPSK"/>
              <w:bCs/>
              <w:spacing w:val="-1"/>
              <w:sz w:val="28"/>
              <w:cs/>
            </w:rPr>
            <w:id w:val="-2071338237"/>
            <w:placeholder>
              <w:docPart w:val="7CC1577E50664B5985221618BA851CC9"/>
            </w:placeholder>
            <w:showingPlcHdr/>
          </w:sdtPr>
          <w:sdtContent>
            <w:tc>
              <w:tcPr>
                <w:tcW w:w="4470" w:type="dxa"/>
              </w:tcPr>
              <w:p w14:paraId="5EC6EECE" w14:textId="333385E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A7341">
                  <w:rPr>
                    <w:rStyle w:val="PlaceholderText"/>
                  </w:rPr>
                  <w:t>Click or tap here to enter text.</w:t>
                </w:r>
              </w:p>
            </w:tc>
          </w:sdtContent>
        </w:sdt>
        <w:sdt>
          <w:sdtPr>
            <w:rPr>
              <w:rFonts w:ascii="TH SarabunPSK" w:hAnsi="TH SarabunPSK" w:cs="TH SarabunPSK"/>
              <w:bCs/>
              <w:spacing w:val="-1"/>
              <w:sz w:val="28"/>
              <w:cs/>
            </w:rPr>
            <w:id w:val="1147869862"/>
            <w:placeholder>
              <w:docPart w:val="305A9E8127BA4D53AFE97C179CC7DEF5"/>
            </w:placeholder>
            <w:showingPlcHdr/>
          </w:sdtPr>
          <w:sdtContent>
            <w:tc>
              <w:tcPr>
                <w:tcW w:w="2334" w:type="dxa"/>
              </w:tcPr>
              <w:p w14:paraId="10C43DE3" w14:textId="48CB106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A7341">
                  <w:rPr>
                    <w:rStyle w:val="PlaceholderText"/>
                  </w:rPr>
                  <w:t>Click or tap here to enter text.</w:t>
                </w:r>
              </w:p>
            </w:tc>
          </w:sdtContent>
        </w:sdt>
      </w:tr>
      <w:tr w:rsidR="009A6213" w:rsidRPr="00F67AB0" w14:paraId="04F2250C" w14:textId="77777777" w:rsidTr="005D16C1">
        <w:trPr>
          <w:trHeight w:val="432"/>
        </w:trPr>
        <w:tc>
          <w:tcPr>
            <w:tcW w:w="7225" w:type="dxa"/>
            <w:vAlign w:val="center"/>
          </w:tcPr>
          <w:p w14:paraId="7C3BE382" w14:textId="62F7100A" w:rsidR="009A6213" w:rsidRPr="00F67AB0" w:rsidRDefault="009A6213" w:rsidP="009A6213">
            <w:pPr>
              <w:pStyle w:val="ListParagraph"/>
              <w:numPr>
                <w:ilvl w:val="0"/>
                <w:numId w:val="32"/>
              </w:numPr>
              <w:ind w:left="1014" w:hanging="425"/>
              <w:rPr>
                <w:rFonts w:ascii="TH SarabunPSK" w:hAnsi="TH SarabunPSK" w:cs="TH SarabunPSK"/>
                <w:sz w:val="28"/>
              </w:rPr>
            </w:pPr>
            <w:r>
              <w:rPr>
                <w:rFonts w:ascii="TH SarabunPSK" w:hAnsi="TH SarabunPSK" w:cs="TH SarabunPSK"/>
                <w:sz w:val="28"/>
              </w:rPr>
              <w:t>B</w:t>
            </w:r>
            <w:r w:rsidRPr="00F67AB0">
              <w:rPr>
                <w:rFonts w:ascii="TH SarabunPSK" w:hAnsi="TH SarabunPSK" w:cs="TH SarabunPSK"/>
                <w:sz w:val="28"/>
              </w:rPr>
              <w:t>us</w:t>
            </w:r>
            <w:r w:rsidRPr="00F67AB0">
              <w:rPr>
                <w:rFonts w:ascii="TH SarabunPSK" w:hAnsi="TH SarabunPSK" w:cs="TH SarabunPSK"/>
                <w:sz w:val="28"/>
                <w:cs/>
              </w:rPr>
              <w:t>-</w:t>
            </w:r>
            <w:r w:rsidRPr="00F67AB0">
              <w:rPr>
                <w:rFonts w:ascii="TH SarabunPSK" w:hAnsi="TH SarabunPSK" w:cs="TH SarabunPSK"/>
                <w:sz w:val="28"/>
              </w:rPr>
              <w:t>bar and other serious electrical failures;</w:t>
            </w:r>
          </w:p>
        </w:tc>
        <w:sdt>
          <w:sdtPr>
            <w:rPr>
              <w:rFonts w:ascii="TH SarabunPSK" w:hAnsi="TH SarabunPSK" w:cs="TH SarabunPSK"/>
              <w:bCs/>
              <w:spacing w:val="-1"/>
              <w:sz w:val="28"/>
              <w:cs/>
            </w:rPr>
            <w:id w:val="968013695"/>
            <w:placeholder>
              <w:docPart w:val="C2D030733F7E41F1B7B40525CB8A4C29"/>
            </w:placeholder>
            <w:showingPlcHdr/>
          </w:sdtPr>
          <w:sdtContent>
            <w:tc>
              <w:tcPr>
                <w:tcW w:w="4470" w:type="dxa"/>
              </w:tcPr>
              <w:p w14:paraId="2093E625" w14:textId="6F31E5A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A7341">
                  <w:rPr>
                    <w:rStyle w:val="PlaceholderText"/>
                  </w:rPr>
                  <w:t>Click or tap here to enter text.</w:t>
                </w:r>
              </w:p>
            </w:tc>
          </w:sdtContent>
        </w:sdt>
        <w:sdt>
          <w:sdtPr>
            <w:rPr>
              <w:rFonts w:ascii="TH SarabunPSK" w:hAnsi="TH SarabunPSK" w:cs="TH SarabunPSK"/>
              <w:bCs/>
              <w:spacing w:val="-1"/>
              <w:sz w:val="28"/>
              <w:cs/>
            </w:rPr>
            <w:id w:val="-2027318725"/>
            <w:placeholder>
              <w:docPart w:val="579B5BF43F87452B8CB5BD6207AD9AB2"/>
            </w:placeholder>
            <w:showingPlcHdr/>
          </w:sdtPr>
          <w:sdtContent>
            <w:tc>
              <w:tcPr>
                <w:tcW w:w="2334" w:type="dxa"/>
              </w:tcPr>
              <w:p w14:paraId="64F0CCEA" w14:textId="2515037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A7341">
                  <w:rPr>
                    <w:rStyle w:val="PlaceholderText"/>
                  </w:rPr>
                  <w:t>Click or tap here to enter text.</w:t>
                </w:r>
              </w:p>
            </w:tc>
          </w:sdtContent>
        </w:sdt>
      </w:tr>
      <w:tr w:rsidR="009A6213" w:rsidRPr="00F67AB0" w14:paraId="19803E91" w14:textId="77777777" w:rsidTr="005D16C1">
        <w:trPr>
          <w:trHeight w:val="432"/>
        </w:trPr>
        <w:tc>
          <w:tcPr>
            <w:tcW w:w="7225" w:type="dxa"/>
            <w:vAlign w:val="center"/>
          </w:tcPr>
          <w:p w14:paraId="5883F062" w14:textId="1E5935F9" w:rsidR="009A6213" w:rsidRPr="00F67AB0" w:rsidRDefault="009A6213" w:rsidP="009A6213">
            <w:pPr>
              <w:pStyle w:val="ListParagraph"/>
              <w:numPr>
                <w:ilvl w:val="0"/>
                <w:numId w:val="32"/>
              </w:numPr>
              <w:ind w:left="1014" w:hanging="425"/>
              <w:rPr>
                <w:rFonts w:ascii="TH SarabunPSK" w:hAnsi="TH SarabunPSK" w:cs="TH SarabunPSK"/>
                <w:sz w:val="28"/>
              </w:rPr>
            </w:pPr>
            <w:r>
              <w:rPr>
                <w:rFonts w:ascii="TH SarabunPSK" w:hAnsi="TH SarabunPSK" w:cs="TH SarabunPSK"/>
                <w:sz w:val="28"/>
              </w:rPr>
              <w:t>M</w:t>
            </w:r>
            <w:r w:rsidRPr="00F67AB0">
              <w:rPr>
                <w:rFonts w:ascii="TH SarabunPSK" w:hAnsi="TH SarabunPSK" w:cs="TH SarabunPSK"/>
                <w:sz w:val="28"/>
              </w:rPr>
              <w:t>alfunction of power control systems;</w:t>
            </w:r>
          </w:p>
        </w:tc>
        <w:sdt>
          <w:sdtPr>
            <w:rPr>
              <w:rFonts w:ascii="TH SarabunPSK" w:hAnsi="TH SarabunPSK" w:cs="TH SarabunPSK"/>
              <w:bCs/>
              <w:spacing w:val="-1"/>
              <w:sz w:val="28"/>
              <w:cs/>
            </w:rPr>
            <w:id w:val="581722901"/>
            <w:placeholder>
              <w:docPart w:val="D4521A7EB84346D0AE67C944A7FED649"/>
            </w:placeholder>
            <w:showingPlcHdr/>
          </w:sdtPr>
          <w:sdtContent>
            <w:tc>
              <w:tcPr>
                <w:tcW w:w="4470" w:type="dxa"/>
              </w:tcPr>
              <w:p w14:paraId="58A9D430" w14:textId="3AA0BB5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A7341">
                  <w:rPr>
                    <w:rStyle w:val="PlaceholderText"/>
                  </w:rPr>
                  <w:t>Click or tap here to enter text.</w:t>
                </w:r>
              </w:p>
            </w:tc>
          </w:sdtContent>
        </w:sdt>
        <w:sdt>
          <w:sdtPr>
            <w:rPr>
              <w:rFonts w:ascii="TH SarabunPSK" w:hAnsi="TH SarabunPSK" w:cs="TH SarabunPSK"/>
              <w:bCs/>
              <w:spacing w:val="-1"/>
              <w:sz w:val="28"/>
              <w:cs/>
            </w:rPr>
            <w:id w:val="-761296009"/>
            <w:placeholder>
              <w:docPart w:val="28DEB2A92A8B4C9D9B94B1DBAF938C74"/>
            </w:placeholder>
            <w:showingPlcHdr/>
          </w:sdtPr>
          <w:sdtContent>
            <w:tc>
              <w:tcPr>
                <w:tcW w:w="2334" w:type="dxa"/>
              </w:tcPr>
              <w:p w14:paraId="063E278F" w14:textId="619B8CB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A7341">
                  <w:rPr>
                    <w:rStyle w:val="PlaceholderText"/>
                  </w:rPr>
                  <w:t xml:space="preserve">Click or tap here to enter </w:t>
                </w:r>
                <w:r w:rsidRPr="00BA7341">
                  <w:rPr>
                    <w:rStyle w:val="PlaceholderText"/>
                  </w:rPr>
                  <w:lastRenderedPageBreak/>
                  <w:t>text.</w:t>
                </w:r>
              </w:p>
            </w:tc>
          </w:sdtContent>
        </w:sdt>
      </w:tr>
      <w:tr w:rsidR="009A6213" w:rsidRPr="00F67AB0" w14:paraId="42B6EB6C" w14:textId="77777777" w:rsidTr="005D16C1">
        <w:trPr>
          <w:trHeight w:val="432"/>
        </w:trPr>
        <w:tc>
          <w:tcPr>
            <w:tcW w:w="7225" w:type="dxa"/>
            <w:vAlign w:val="center"/>
          </w:tcPr>
          <w:p w14:paraId="67ECFB31" w14:textId="251E894F" w:rsidR="009A6213" w:rsidRPr="00F67AB0" w:rsidRDefault="009A6213" w:rsidP="009A6213">
            <w:pPr>
              <w:pStyle w:val="ListParagraph"/>
              <w:numPr>
                <w:ilvl w:val="0"/>
                <w:numId w:val="32"/>
              </w:numPr>
              <w:ind w:left="1014" w:hanging="425"/>
              <w:rPr>
                <w:rFonts w:ascii="TH SarabunPSK" w:hAnsi="TH SarabunPSK" w:cs="TH SarabunPSK"/>
                <w:sz w:val="28"/>
              </w:rPr>
            </w:pPr>
            <w:r>
              <w:rPr>
                <w:rFonts w:ascii="TH SarabunPSK" w:hAnsi="TH SarabunPSK" w:cs="TH SarabunPSK"/>
                <w:sz w:val="28"/>
              </w:rPr>
              <w:lastRenderedPageBreak/>
              <w:t>P</w:t>
            </w:r>
            <w:r w:rsidRPr="00F67AB0">
              <w:rPr>
                <w:rFonts w:ascii="TH SarabunPSK" w:hAnsi="TH SarabunPSK" w:cs="TH SarabunPSK"/>
                <w:sz w:val="28"/>
              </w:rPr>
              <w:t>ressurisation failure and emergency descent;</w:t>
            </w:r>
          </w:p>
        </w:tc>
        <w:sdt>
          <w:sdtPr>
            <w:rPr>
              <w:rFonts w:ascii="TH SarabunPSK" w:hAnsi="TH SarabunPSK" w:cs="TH SarabunPSK"/>
              <w:bCs/>
              <w:spacing w:val="-1"/>
              <w:sz w:val="28"/>
              <w:cs/>
            </w:rPr>
            <w:id w:val="-213978767"/>
            <w:placeholder>
              <w:docPart w:val="A8F5236EAEC6421C8BF4C3BF51B55A9C"/>
            </w:placeholder>
            <w:showingPlcHdr/>
          </w:sdtPr>
          <w:sdtContent>
            <w:tc>
              <w:tcPr>
                <w:tcW w:w="4470" w:type="dxa"/>
              </w:tcPr>
              <w:p w14:paraId="096D81B0" w14:textId="6F2AD68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A7B79">
                  <w:rPr>
                    <w:rStyle w:val="PlaceholderText"/>
                  </w:rPr>
                  <w:t>Click or tap here to enter text.</w:t>
                </w:r>
              </w:p>
            </w:tc>
          </w:sdtContent>
        </w:sdt>
        <w:sdt>
          <w:sdtPr>
            <w:rPr>
              <w:rFonts w:ascii="TH SarabunPSK" w:hAnsi="TH SarabunPSK" w:cs="TH SarabunPSK"/>
              <w:bCs/>
              <w:spacing w:val="-1"/>
              <w:sz w:val="28"/>
              <w:cs/>
            </w:rPr>
            <w:id w:val="1402098138"/>
            <w:placeholder>
              <w:docPart w:val="A996DF3D194B4160B0BE66A963D33AB5"/>
            </w:placeholder>
            <w:showingPlcHdr/>
          </w:sdtPr>
          <w:sdtContent>
            <w:tc>
              <w:tcPr>
                <w:tcW w:w="2334" w:type="dxa"/>
              </w:tcPr>
              <w:p w14:paraId="4914EC38" w14:textId="2E331C0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A7B79">
                  <w:rPr>
                    <w:rStyle w:val="PlaceholderText"/>
                  </w:rPr>
                  <w:t>Click or tap here to enter text.</w:t>
                </w:r>
              </w:p>
            </w:tc>
          </w:sdtContent>
        </w:sdt>
      </w:tr>
      <w:tr w:rsidR="009A6213" w:rsidRPr="00F67AB0" w14:paraId="61F9BC60" w14:textId="77777777" w:rsidTr="005D16C1">
        <w:trPr>
          <w:trHeight w:val="432"/>
        </w:trPr>
        <w:tc>
          <w:tcPr>
            <w:tcW w:w="7225" w:type="dxa"/>
            <w:vAlign w:val="center"/>
          </w:tcPr>
          <w:p w14:paraId="7E726838" w14:textId="7EC640F2" w:rsidR="009A6213" w:rsidRPr="00F67AB0" w:rsidRDefault="009A6213" w:rsidP="009A6213">
            <w:pPr>
              <w:pStyle w:val="ListParagraph"/>
              <w:numPr>
                <w:ilvl w:val="0"/>
                <w:numId w:val="32"/>
              </w:numPr>
              <w:ind w:left="1014" w:hanging="425"/>
              <w:rPr>
                <w:rFonts w:ascii="TH SarabunPSK" w:hAnsi="TH SarabunPSK" w:cs="TH SarabunPSK"/>
                <w:sz w:val="28"/>
              </w:rPr>
            </w:pPr>
            <w:r>
              <w:rPr>
                <w:rFonts w:ascii="TH SarabunPSK" w:hAnsi="TH SarabunPSK" w:cs="TH SarabunPSK"/>
                <w:sz w:val="28"/>
              </w:rPr>
              <w:t>C</w:t>
            </w:r>
            <w:r w:rsidRPr="00F67AB0">
              <w:rPr>
                <w:rFonts w:ascii="TH SarabunPSK" w:hAnsi="TH SarabunPSK" w:cs="TH SarabunPSK"/>
                <w:sz w:val="28"/>
              </w:rPr>
              <w:t>abin</w:t>
            </w:r>
            <w:r w:rsidRPr="00F67AB0">
              <w:rPr>
                <w:rFonts w:ascii="TH SarabunPSK" w:hAnsi="TH SarabunPSK" w:cs="TH SarabunPSK"/>
                <w:sz w:val="28"/>
                <w:cs/>
              </w:rPr>
              <w:t>/</w:t>
            </w:r>
            <w:r w:rsidRPr="00F67AB0">
              <w:rPr>
                <w:rFonts w:ascii="TH SarabunPSK" w:hAnsi="TH SarabunPSK" w:cs="TH SarabunPSK"/>
                <w:sz w:val="28"/>
              </w:rPr>
              <w:t>hold fire;</w:t>
            </w:r>
          </w:p>
        </w:tc>
        <w:sdt>
          <w:sdtPr>
            <w:rPr>
              <w:rFonts w:ascii="TH SarabunPSK" w:hAnsi="TH SarabunPSK" w:cs="TH SarabunPSK"/>
              <w:bCs/>
              <w:spacing w:val="-1"/>
              <w:sz w:val="28"/>
              <w:cs/>
            </w:rPr>
            <w:id w:val="253568887"/>
            <w:placeholder>
              <w:docPart w:val="C888FC7DC65F4D1B88311779EF56590F"/>
            </w:placeholder>
            <w:showingPlcHdr/>
          </w:sdtPr>
          <w:sdtContent>
            <w:tc>
              <w:tcPr>
                <w:tcW w:w="4470" w:type="dxa"/>
              </w:tcPr>
              <w:p w14:paraId="06153252" w14:textId="29ABB0E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A7B79">
                  <w:rPr>
                    <w:rStyle w:val="PlaceholderText"/>
                  </w:rPr>
                  <w:t>Click or tap here to enter text.</w:t>
                </w:r>
              </w:p>
            </w:tc>
          </w:sdtContent>
        </w:sdt>
        <w:sdt>
          <w:sdtPr>
            <w:rPr>
              <w:rFonts w:ascii="TH SarabunPSK" w:hAnsi="TH SarabunPSK" w:cs="TH SarabunPSK"/>
              <w:bCs/>
              <w:spacing w:val="-1"/>
              <w:sz w:val="28"/>
              <w:cs/>
            </w:rPr>
            <w:id w:val="-783115507"/>
            <w:placeholder>
              <w:docPart w:val="10074203A7C349418FCE83B53FBD294F"/>
            </w:placeholder>
            <w:showingPlcHdr/>
          </w:sdtPr>
          <w:sdtContent>
            <w:tc>
              <w:tcPr>
                <w:tcW w:w="2334" w:type="dxa"/>
              </w:tcPr>
              <w:p w14:paraId="76381E92" w14:textId="4CD9AEB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A7B79">
                  <w:rPr>
                    <w:rStyle w:val="PlaceholderText"/>
                  </w:rPr>
                  <w:t>Click or tap here to enter text.</w:t>
                </w:r>
              </w:p>
            </w:tc>
          </w:sdtContent>
        </w:sdt>
      </w:tr>
      <w:tr w:rsidR="009A6213" w:rsidRPr="00F67AB0" w14:paraId="38A88E38" w14:textId="77777777" w:rsidTr="005D16C1">
        <w:trPr>
          <w:trHeight w:val="432"/>
        </w:trPr>
        <w:tc>
          <w:tcPr>
            <w:tcW w:w="7225" w:type="dxa"/>
            <w:vAlign w:val="center"/>
          </w:tcPr>
          <w:p w14:paraId="44BC9A19" w14:textId="7483F2CC" w:rsidR="009A6213" w:rsidRPr="00F67AB0" w:rsidRDefault="009A6213" w:rsidP="009A6213">
            <w:pPr>
              <w:pStyle w:val="ListParagraph"/>
              <w:numPr>
                <w:ilvl w:val="0"/>
                <w:numId w:val="32"/>
              </w:numPr>
              <w:ind w:left="1014" w:hanging="425"/>
              <w:rPr>
                <w:rFonts w:ascii="TH SarabunPSK" w:hAnsi="TH SarabunPSK" w:cs="TH SarabunPSK"/>
                <w:sz w:val="28"/>
              </w:rPr>
            </w:pPr>
            <w:r>
              <w:rPr>
                <w:rFonts w:ascii="TH SarabunPSK" w:hAnsi="TH SarabunPSK" w:cs="TH SarabunPSK"/>
                <w:sz w:val="28"/>
              </w:rPr>
              <w:t>S</w:t>
            </w:r>
            <w:r w:rsidRPr="00F67AB0">
              <w:rPr>
                <w:rFonts w:ascii="TH SarabunPSK" w:hAnsi="TH SarabunPSK" w:cs="TH SarabunPSK"/>
                <w:sz w:val="28"/>
              </w:rPr>
              <w:t>moke removal;</w:t>
            </w:r>
          </w:p>
        </w:tc>
        <w:sdt>
          <w:sdtPr>
            <w:rPr>
              <w:rFonts w:ascii="TH SarabunPSK" w:hAnsi="TH SarabunPSK" w:cs="TH SarabunPSK"/>
              <w:bCs/>
              <w:spacing w:val="-1"/>
              <w:sz w:val="28"/>
              <w:cs/>
            </w:rPr>
            <w:id w:val="-1198085959"/>
            <w:placeholder>
              <w:docPart w:val="8F04A819BDE24337BD64A64EB491F87C"/>
            </w:placeholder>
            <w:showingPlcHdr/>
          </w:sdtPr>
          <w:sdtContent>
            <w:tc>
              <w:tcPr>
                <w:tcW w:w="4470" w:type="dxa"/>
              </w:tcPr>
              <w:p w14:paraId="12708827" w14:textId="10A6033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A7B79">
                  <w:rPr>
                    <w:rStyle w:val="PlaceholderText"/>
                  </w:rPr>
                  <w:t>Click or tap here to enter text.</w:t>
                </w:r>
              </w:p>
            </w:tc>
          </w:sdtContent>
        </w:sdt>
        <w:sdt>
          <w:sdtPr>
            <w:rPr>
              <w:rFonts w:ascii="TH SarabunPSK" w:hAnsi="TH SarabunPSK" w:cs="TH SarabunPSK"/>
              <w:bCs/>
              <w:spacing w:val="-1"/>
              <w:sz w:val="28"/>
              <w:cs/>
            </w:rPr>
            <w:id w:val="1507244992"/>
            <w:placeholder>
              <w:docPart w:val="987597B94D23481F9F7C3F9ED04BDBC7"/>
            </w:placeholder>
            <w:showingPlcHdr/>
          </w:sdtPr>
          <w:sdtContent>
            <w:tc>
              <w:tcPr>
                <w:tcW w:w="2334" w:type="dxa"/>
              </w:tcPr>
              <w:p w14:paraId="0223F632" w14:textId="16A2D4D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A7B79">
                  <w:rPr>
                    <w:rStyle w:val="PlaceholderText"/>
                  </w:rPr>
                  <w:t>Click or tap here to enter text.</w:t>
                </w:r>
              </w:p>
            </w:tc>
          </w:sdtContent>
        </w:sdt>
      </w:tr>
      <w:tr w:rsidR="009A6213" w:rsidRPr="00F67AB0" w14:paraId="1ABD9004" w14:textId="77777777" w:rsidTr="005D16C1">
        <w:trPr>
          <w:trHeight w:val="432"/>
        </w:trPr>
        <w:tc>
          <w:tcPr>
            <w:tcW w:w="7225" w:type="dxa"/>
            <w:vAlign w:val="center"/>
          </w:tcPr>
          <w:p w14:paraId="3564BAB6" w14:textId="6118E60F" w:rsidR="009A6213" w:rsidRPr="00F67AB0" w:rsidRDefault="009A6213" w:rsidP="009A6213">
            <w:pPr>
              <w:pStyle w:val="ListParagraph"/>
              <w:numPr>
                <w:ilvl w:val="0"/>
                <w:numId w:val="32"/>
              </w:numPr>
              <w:ind w:left="1014" w:hanging="425"/>
              <w:rPr>
                <w:rFonts w:ascii="TH SarabunPSK" w:hAnsi="TH SarabunPSK" w:cs="TH SarabunPSK"/>
                <w:sz w:val="28"/>
              </w:rPr>
            </w:pPr>
            <w:r>
              <w:rPr>
                <w:rFonts w:ascii="TH SarabunPSK" w:hAnsi="TH SarabunPSK" w:cs="TH SarabunPSK"/>
                <w:sz w:val="28"/>
              </w:rPr>
              <w:t>E</w:t>
            </w:r>
            <w:r w:rsidRPr="00F67AB0">
              <w:rPr>
                <w:rFonts w:ascii="TH SarabunPSK" w:hAnsi="TH SarabunPSK" w:cs="TH SarabunPSK"/>
                <w:sz w:val="28"/>
              </w:rPr>
              <w:t>ssential actions prior to commencement of emergency evacuation;</w:t>
            </w:r>
          </w:p>
        </w:tc>
        <w:sdt>
          <w:sdtPr>
            <w:rPr>
              <w:rFonts w:ascii="TH SarabunPSK" w:hAnsi="TH SarabunPSK" w:cs="TH SarabunPSK"/>
              <w:bCs/>
              <w:spacing w:val="-1"/>
              <w:sz w:val="28"/>
              <w:cs/>
            </w:rPr>
            <w:id w:val="-1942134361"/>
            <w:placeholder>
              <w:docPart w:val="D8FB64E6BF4942ADBECE146604EC0CEF"/>
            </w:placeholder>
            <w:showingPlcHdr/>
          </w:sdtPr>
          <w:sdtContent>
            <w:tc>
              <w:tcPr>
                <w:tcW w:w="4470" w:type="dxa"/>
              </w:tcPr>
              <w:p w14:paraId="745BA3B8" w14:textId="546C603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A7B79">
                  <w:rPr>
                    <w:rStyle w:val="PlaceholderText"/>
                  </w:rPr>
                  <w:t>Click or tap here to enter text.</w:t>
                </w:r>
              </w:p>
            </w:tc>
          </w:sdtContent>
        </w:sdt>
        <w:sdt>
          <w:sdtPr>
            <w:rPr>
              <w:rFonts w:ascii="TH SarabunPSK" w:hAnsi="TH SarabunPSK" w:cs="TH SarabunPSK"/>
              <w:bCs/>
              <w:spacing w:val="-1"/>
              <w:sz w:val="28"/>
              <w:cs/>
            </w:rPr>
            <w:id w:val="-1572041193"/>
            <w:placeholder>
              <w:docPart w:val="8C7494F769BF48B88D33ED110E7F206F"/>
            </w:placeholder>
            <w:showingPlcHdr/>
          </w:sdtPr>
          <w:sdtContent>
            <w:tc>
              <w:tcPr>
                <w:tcW w:w="2334" w:type="dxa"/>
              </w:tcPr>
              <w:p w14:paraId="7AA4AE3F" w14:textId="31477A4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A7B79">
                  <w:rPr>
                    <w:rStyle w:val="PlaceholderText"/>
                  </w:rPr>
                  <w:t>Click or tap here to enter text.</w:t>
                </w:r>
              </w:p>
            </w:tc>
          </w:sdtContent>
        </w:sdt>
      </w:tr>
      <w:tr w:rsidR="009A6213" w:rsidRPr="00F67AB0" w14:paraId="6392EBC4" w14:textId="77777777" w:rsidTr="005D16C1">
        <w:trPr>
          <w:trHeight w:val="432"/>
        </w:trPr>
        <w:tc>
          <w:tcPr>
            <w:tcW w:w="7225" w:type="dxa"/>
            <w:vAlign w:val="center"/>
          </w:tcPr>
          <w:p w14:paraId="754A96EF" w14:textId="657F353C" w:rsidR="009A6213" w:rsidRPr="00F67AB0" w:rsidRDefault="009A6213" w:rsidP="009A6213">
            <w:pPr>
              <w:pStyle w:val="ListParagraph"/>
              <w:numPr>
                <w:ilvl w:val="0"/>
                <w:numId w:val="32"/>
              </w:numPr>
              <w:ind w:left="1014" w:hanging="425"/>
              <w:rPr>
                <w:rFonts w:ascii="TH SarabunPSK" w:hAnsi="TH SarabunPSK" w:cs="TH SarabunPSK"/>
                <w:sz w:val="28"/>
              </w:rPr>
            </w:pPr>
            <w:r>
              <w:rPr>
                <w:rFonts w:ascii="TH SarabunPSK" w:hAnsi="TH SarabunPSK" w:cs="TH SarabunPSK"/>
                <w:sz w:val="28"/>
              </w:rPr>
              <w:t>H</w:t>
            </w:r>
            <w:r w:rsidRPr="00F67AB0">
              <w:rPr>
                <w:rFonts w:ascii="TH SarabunPSK" w:hAnsi="TH SarabunPSK" w:cs="TH SarabunPSK"/>
                <w:sz w:val="28"/>
              </w:rPr>
              <w:t>ydraulic failures;</w:t>
            </w:r>
          </w:p>
        </w:tc>
        <w:sdt>
          <w:sdtPr>
            <w:rPr>
              <w:rFonts w:ascii="TH SarabunPSK" w:hAnsi="TH SarabunPSK" w:cs="TH SarabunPSK"/>
              <w:bCs/>
              <w:spacing w:val="-1"/>
              <w:sz w:val="28"/>
              <w:cs/>
            </w:rPr>
            <w:id w:val="-498580674"/>
            <w:placeholder>
              <w:docPart w:val="2D270393B14F415CAC529157F4DF443F"/>
            </w:placeholder>
            <w:showingPlcHdr/>
          </w:sdtPr>
          <w:sdtContent>
            <w:tc>
              <w:tcPr>
                <w:tcW w:w="4470" w:type="dxa"/>
              </w:tcPr>
              <w:p w14:paraId="498D327B" w14:textId="7EE46EF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A7B79">
                  <w:rPr>
                    <w:rStyle w:val="PlaceholderText"/>
                  </w:rPr>
                  <w:t>Click or tap here to enter text.</w:t>
                </w:r>
              </w:p>
            </w:tc>
          </w:sdtContent>
        </w:sdt>
        <w:sdt>
          <w:sdtPr>
            <w:rPr>
              <w:rFonts w:ascii="TH SarabunPSK" w:hAnsi="TH SarabunPSK" w:cs="TH SarabunPSK"/>
              <w:bCs/>
              <w:spacing w:val="-1"/>
              <w:sz w:val="28"/>
              <w:cs/>
            </w:rPr>
            <w:id w:val="-2018453252"/>
            <w:placeholder>
              <w:docPart w:val="E7AC7FC9FF3C4B95B5E6A84E66744942"/>
            </w:placeholder>
            <w:showingPlcHdr/>
          </w:sdtPr>
          <w:sdtContent>
            <w:tc>
              <w:tcPr>
                <w:tcW w:w="2334" w:type="dxa"/>
              </w:tcPr>
              <w:p w14:paraId="48D662A3" w14:textId="53740FF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A7B79">
                  <w:rPr>
                    <w:rStyle w:val="PlaceholderText"/>
                  </w:rPr>
                  <w:t>Click or tap here to enter text.</w:t>
                </w:r>
              </w:p>
            </w:tc>
          </w:sdtContent>
        </w:sdt>
      </w:tr>
      <w:tr w:rsidR="009A6213" w:rsidRPr="00F67AB0" w14:paraId="3062FAE5" w14:textId="77777777" w:rsidTr="005D16C1">
        <w:trPr>
          <w:trHeight w:val="432"/>
        </w:trPr>
        <w:tc>
          <w:tcPr>
            <w:tcW w:w="7225" w:type="dxa"/>
            <w:vAlign w:val="center"/>
          </w:tcPr>
          <w:p w14:paraId="166BB544" w14:textId="58363D69" w:rsidR="009A6213" w:rsidRPr="00F67AB0" w:rsidRDefault="009A6213" w:rsidP="009A6213">
            <w:pPr>
              <w:pStyle w:val="ListParagraph"/>
              <w:numPr>
                <w:ilvl w:val="0"/>
                <w:numId w:val="32"/>
              </w:numPr>
              <w:ind w:left="1014" w:hanging="425"/>
              <w:rPr>
                <w:rFonts w:ascii="TH SarabunPSK" w:hAnsi="TH SarabunPSK" w:cs="TH SarabunPSK"/>
                <w:sz w:val="28"/>
              </w:rPr>
            </w:pPr>
            <w:r>
              <w:rPr>
                <w:rFonts w:ascii="TH SarabunPSK" w:hAnsi="TH SarabunPSK" w:cs="TH SarabunPSK"/>
                <w:sz w:val="28"/>
              </w:rPr>
              <w:t>B</w:t>
            </w:r>
            <w:r w:rsidRPr="00F67AB0">
              <w:rPr>
                <w:rFonts w:ascii="TH SarabunPSK" w:hAnsi="TH SarabunPSK" w:cs="TH SarabunPSK"/>
                <w:sz w:val="28"/>
              </w:rPr>
              <w:t>rake overheat</w:t>
            </w:r>
            <w:r w:rsidRPr="00F67AB0">
              <w:rPr>
                <w:rFonts w:ascii="TH SarabunPSK" w:hAnsi="TH SarabunPSK" w:cs="TH SarabunPSK"/>
                <w:sz w:val="28"/>
                <w:cs/>
              </w:rPr>
              <w:t>.</w:t>
            </w:r>
          </w:p>
        </w:tc>
        <w:sdt>
          <w:sdtPr>
            <w:rPr>
              <w:rFonts w:ascii="TH SarabunPSK" w:hAnsi="TH SarabunPSK" w:cs="TH SarabunPSK"/>
              <w:bCs/>
              <w:spacing w:val="-1"/>
              <w:sz w:val="28"/>
              <w:cs/>
            </w:rPr>
            <w:id w:val="1635916238"/>
            <w:placeholder>
              <w:docPart w:val="EDE412A31604430E8763C83858A572AA"/>
            </w:placeholder>
            <w:showingPlcHdr/>
          </w:sdtPr>
          <w:sdtContent>
            <w:tc>
              <w:tcPr>
                <w:tcW w:w="4470" w:type="dxa"/>
              </w:tcPr>
              <w:p w14:paraId="3D15BD3B" w14:textId="1766F6E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A7B79">
                  <w:rPr>
                    <w:rStyle w:val="PlaceholderText"/>
                  </w:rPr>
                  <w:t>Click or tap here to enter text.</w:t>
                </w:r>
              </w:p>
            </w:tc>
          </w:sdtContent>
        </w:sdt>
        <w:sdt>
          <w:sdtPr>
            <w:rPr>
              <w:rFonts w:ascii="TH SarabunPSK" w:hAnsi="TH SarabunPSK" w:cs="TH SarabunPSK"/>
              <w:bCs/>
              <w:spacing w:val="-1"/>
              <w:sz w:val="28"/>
              <w:cs/>
            </w:rPr>
            <w:id w:val="1450040721"/>
            <w:placeholder>
              <w:docPart w:val="6031A659A88F4C2C8223FBAB71822BF1"/>
            </w:placeholder>
            <w:showingPlcHdr/>
          </w:sdtPr>
          <w:sdtContent>
            <w:tc>
              <w:tcPr>
                <w:tcW w:w="2334" w:type="dxa"/>
              </w:tcPr>
              <w:p w14:paraId="06095DDF" w14:textId="2E2E20F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A7B79">
                  <w:rPr>
                    <w:rStyle w:val="PlaceholderText"/>
                  </w:rPr>
                  <w:t>Click or tap here to enter text.</w:t>
                </w:r>
              </w:p>
            </w:tc>
          </w:sdtContent>
        </w:sdt>
      </w:tr>
      <w:tr w:rsidR="009A6213" w:rsidRPr="00F67AB0" w14:paraId="07107B53" w14:textId="77777777" w:rsidTr="00E41D30">
        <w:tc>
          <w:tcPr>
            <w:tcW w:w="7225" w:type="dxa"/>
          </w:tcPr>
          <w:p w14:paraId="603FF696" w14:textId="5CDC5026"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8</w:t>
            </w:r>
            <w:r w:rsidRPr="00F67AB0">
              <w:rPr>
                <w:rFonts w:ascii="TH SarabunPSK" w:hAnsi="TH SarabunPSK" w:cs="TH SarabunPSK"/>
                <w:sz w:val="28"/>
                <w:cs/>
              </w:rPr>
              <w:t>.</w:t>
            </w:r>
            <w:r w:rsidRPr="00F67AB0">
              <w:rPr>
                <w:rFonts w:ascii="TH SarabunPSK" w:hAnsi="TH SarabunPSK" w:cs="TH SarabunPSK"/>
                <w:sz w:val="28"/>
              </w:rPr>
              <w:t>6</w:t>
            </w:r>
            <w:r>
              <w:rPr>
                <w:rFonts w:ascii="TH SarabunPSK" w:hAnsi="TH SarabunPSK" w:cs="TH SarabunPSK"/>
                <w:sz w:val="28"/>
              </w:rPr>
              <w:tab/>
            </w:r>
            <w:r w:rsidRPr="00F67AB0">
              <w:rPr>
                <w:rFonts w:ascii="TH SarabunPSK" w:hAnsi="TH SarabunPSK" w:cs="TH SarabunPSK"/>
                <w:sz w:val="28"/>
              </w:rPr>
              <w:t>In aircraft operated by two pilots, checklists should be stowed so that they are available to both pilots</w:t>
            </w:r>
            <w:r w:rsidRPr="00F67AB0">
              <w:rPr>
                <w:rFonts w:ascii="TH SarabunPSK" w:hAnsi="TH SarabunPSK" w:cs="TH SarabunPSK"/>
                <w:sz w:val="28"/>
                <w:cs/>
              </w:rPr>
              <w:t xml:space="preserve">. </w:t>
            </w:r>
            <w:r w:rsidRPr="00F67AB0">
              <w:rPr>
                <w:rFonts w:ascii="TH SarabunPSK" w:hAnsi="TH SarabunPSK" w:cs="TH SarabunPSK"/>
                <w:sz w:val="28"/>
              </w:rPr>
              <w:t>If this is not possible, separate drill cards or checklists should be provided for each pilot for use on the flight deck</w:t>
            </w:r>
            <w:r w:rsidRPr="00F67AB0">
              <w:rPr>
                <w:rFonts w:ascii="TH SarabunPSK" w:hAnsi="TH SarabunPSK" w:cs="TH SarabunPSK"/>
                <w:sz w:val="28"/>
                <w:cs/>
              </w:rPr>
              <w:t xml:space="preserve">. </w:t>
            </w:r>
            <w:r w:rsidRPr="00F67AB0">
              <w:rPr>
                <w:rFonts w:ascii="TH SarabunPSK" w:hAnsi="TH SarabunPSK" w:cs="TH SarabunPSK"/>
                <w:sz w:val="28"/>
              </w:rPr>
              <w:t>If the flight crew includes a flight engineer or third pilot a separate checklist should be provided for his</w:t>
            </w:r>
            <w:r w:rsidRPr="00F67AB0">
              <w:rPr>
                <w:rFonts w:ascii="TH SarabunPSK" w:hAnsi="TH SarabunPSK" w:cs="TH SarabunPSK"/>
                <w:sz w:val="28"/>
                <w:cs/>
              </w:rPr>
              <w:t>/</w:t>
            </w:r>
            <w:r w:rsidRPr="00F67AB0">
              <w:rPr>
                <w:rFonts w:ascii="TH SarabunPSK" w:hAnsi="TH SarabunPSK" w:cs="TH SarabunPSK"/>
                <w:sz w:val="28"/>
              </w:rPr>
              <w:t>her use</w:t>
            </w:r>
            <w:r w:rsidRPr="00F67AB0">
              <w:rPr>
                <w:rFonts w:ascii="TH SarabunPSK" w:hAnsi="TH SarabunPSK" w:cs="TH SarabunPSK"/>
                <w:sz w:val="28"/>
                <w:cs/>
              </w:rPr>
              <w:t xml:space="preserve">. </w:t>
            </w:r>
            <w:r w:rsidRPr="00F67AB0">
              <w:rPr>
                <w:rFonts w:ascii="TH SarabunPSK" w:hAnsi="TH SarabunPSK" w:cs="TH SarabunPSK"/>
                <w:sz w:val="28"/>
              </w:rPr>
              <w:t xml:space="preserve">In </w:t>
            </w:r>
            <w:r w:rsidRPr="00F67AB0">
              <w:rPr>
                <w:rFonts w:ascii="TH SarabunPSK" w:hAnsi="TH SarabunPSK" w:cs="TH SarabunPSK"/>
                <w:sz w:val="28"/>
                <w:cs/>
              </w:rPr>
              <w:t>“</w:t>
            </w:r>
            <w:r w:rsidRPr="00F67AB0">
              <w:rPr>
                <w:rFonts w:ascii="TH SarabunPSK" w:hAnsi="TH SarabunPSK" w:cs="TH SarabunPSK"/>
                <w:sz w:val="28"/>
              </w:rPr>
              <w:t>single pilot</w:t>
            </w:r>
            <w:r w:rsidRPr="00F67AB0">
              <w:rPr>
                <w:rFonts w:ascii="TH SarabunPSK" w:hAnsi="TH SarabunPSK" w:cs="TH SarabunPSK"/>
                <w:sz w:val="28"/>
                <w:cs/>
              </w:rPr>
              <w:t xml:space="preserve">” </w:t>
            </w:r>
            <w:r w:rsidRPr="00F67AB0">
              <w:rPr>
                <w:rFonts w:ascii="TH SarabunPSK" w:hAnsi="TH SarabunPSK" w:cs="TH SarabunPSK"/>
                <w:sz w:val="28"/>
              </w:rPr>
              <w:t>aircraft, checklists should be supplemented by the placarding of vital actions for final approach and landing</w:t>
            </w:r>
            <w:r w:rsidRPr="00F67AB0">
              <w:rPr>
                <w:rFonts w:ascii="TH SarabunPSK" w:hAnsi="TH SarabunPSK" w:cs="TH SarabunPSK"/>
                <w:sz w:val="28"/>
                <w:cs/>
              </w:rPr>
              <w:t xml:space="preserve">. </w:t>
            </w:r>
            <w:r w:rsidRPr="00F67AB0">
              <w:rPr>
                <w:rFonts w:ascii="TH SarabunPSK" w:hAnsi="TH SarabunPSK" w:cs="TH SarabunPSK"/>
                <w:sz w:val="28"/>
              </w:rPr>
              <w:t>Emergency drills should be clearly marked for immediate use and, on larger and more complex aircraft, they should preferably be given on a separate set of cards kept apart from other documents on the flight deck and immediately available</w:t>
            </w:r>
            <w:r w:rsidRPr="00F67AB0">
              <w:rPr>
                <w:rFonts w:ascii="TH SarabunPSK" w:hAnsi="TH SarabunPSK" w:cs="TH SarabunPSK"/>
                <w:sz w:val="28"/>
                <w:cs/>
              </w:rPr>
              <w:t xml:space="preserve">. </w:t>
            </w:r>
            <w:r w:rsidRPr="00F67AB0">
              <w:rPr>
                <w:rFonts w:ascii="TH SarabunPSK" w:hAnsi="TH SarabunPSK" w:cs="TH SarabunPSK"/>
                <w:sz w:val="28"/>
              </w:rPr>
              <w:t>For cabin crew, details of their ditching, crash landing and emergency evacuation drills should be readily available in flight</w:t>
            </w:r>
            <w:r w:rsidRPr="00F67AB0">
              <w:rPr>
                <w:rFonts w:ascii="TH SarabunPSK" w:hAnsi="TH SarabunPSK" w:cs="TH SarabunPSK"/>
                <w:sz w:val="28"/>
                <w:cs/>
              </w:rPr>
              <w:t xml:space="preserve">. </w:t>
            </w:r>
            <w:r w:rsidRPr="00F67AB0">
              <w:rPr>
                <w:rFonts w:ascii="TH SarabunPSK" w:hAnsi="TH SarabunPSK" w:cs="TH SarabunPSK"/>
                <w:sz w:val="28"/>
              </w:rPr>
              <w:lastRenderedPageBreak/>
              <w:t xml:space="preserve">This can be achieved either by issue to each member of the cabin crew of a copy of their emergency drills </w:t>
            </w:r>
            <w:r w:rsidRPr="00F67AB0">
              <w:rPr>
                <w:rFonts w:ascii="TH SarabunPSK" w:hAnsi="TH SarabunPSK" w:cs="TH SarabunPSK"/>
                <w:sz w:val="28"/>
                <w:cs/>
              </w:rPr>
              <w:t xml:space="preserve">- </w:t>
            </w:r>
            <w:r w:rsidRPr="00F67AB0">
              <w:rPr>
                <w:rFonts w:ascii="TH SarabunPSK" w:hAnsi="TH SarabunPSK" w:cs="TH SarabunPSK"/>
                <w:sz w:val="28"/>
              </w:rPr>
              <w:t xml:space="preserve">which they should be required to carry with them </w:t>
            </w:r>
            <w:r w:rsidRPr="00F67AB0">
              <w:rPr>
                <w:rFonts w:ascii="TH SarabunPSK" w:hAnsi="TH SarabunPSK" w:cs="TH SarabunPSK"/>
                <w:sz w:val="28"/>
                <w:cs/>
              </w:rPr>
              <w:t xml:space="preserve">- </w:t>
            </w:r>
            <w:r w:rsidRPr="00F67AB0">
              <w:rPr>
                <w:rFonts w:ascii="TH SarabunPSK" w:hAnsi="TH SarabunPSK" w:cs="TH SarabunPSK"/>
                <w:sz w:val="28"/>
              </w:rPr>
              <w:t>or by stowing the drill cards at appropriate positions in the cabin</w:t>
            </w:r>
            <w:r w:rsidRPr="00F67AB0">
              <w:rPr>
                <w:rFonts w:ascii="TH SarabunPSK" w:hAnsi="TH SarabunPSK" w:cs="TH SarabunPSK"/>
                <w:sz w:val="28"/>
                <w:cs/>
              </w:rPr>
              <w:t xml:space="preserve">. </w:t>
            </w:r>
            <w:r w:rsidRPr="00F67AB0">
              <w:rPr>
                <w:rFonts w:ascii="TH SarabunPSK" w:hAnsi="TH SarabunPSK" w:cs="TH SarabunPSK"/>
                <w:sz w:val="28"/>
              </w:rPr>
              <w:t>All check lists or drill cards must be of a quality sufficient to withstand heavy wear and to remain in legible condition</w:t>
            </w:r>
            <w:r w:rsidRPr="00F67AB0">
              <w:rPr>
                <w:rFonts w:ascii="TH SarabunPSK" w:hAnsi="TH SarabunPSK" w:cs="TH SarabunPSK"/>
                <w:sz w:val="28"/>
                <w:cs/>
              </w:rPr>
              <w:t xml:space="preserve">. </w:t>
            </w:r>
          </w:p>
        </w:tc>
        <w:sdt>
          <w:sdtPr>
            <w:rPr>
              <w:rFonts w:ascii="TH SarabunPSK" w:hAnsi="TH SarabunPSK" w:cs="TH SarabunPSK"/>
              <w:bCs/>
              <w:spacing w:val="-1"/>
              <w:sz w:val="28"/>
              <w:cs/>
            </w:rPr>
            <w:id w:val="-1038346621"/>
            <w:placeholder>
              <w:docPart w:val="0A8CFB6A98834139B91B5CE4122C0D78"/>
            </w:placeholder>
            <w:showingPlcHdr/>
          </w:sdtPr>
          <w:sdtContent>
            <w:tc>
              <w:tcPr>
                <w:tcW w:w="4470" w:type="dxa"/>
              </w:tcPr>
              <w:p w14:paraId="10E3B8B4" w14:textId="767BB8B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A7B79">
                  <w:rPr>
                    <w:rStyle w:val="PlaceholderText"/>
                  </w:rPr>
                  <w:t>Click or tap here to enter text.</w:t>
                </w:r>
              </w:p>
            </w:tc>
          </w:sdtContent>
        </w:sdt>
        <w:sdt>
          <w:sdtPr>
            <w:rPr>
              <w:rFonts w:ascii="TH SarabunPSK" w:hAnsi="TH SarabunPSK" w:cs="TH SarabunPSK"/>
              <w:bCs/>
              <w:spacing w:val="-1"/>
              <w:sz w:val="28"/>
              <w:cs/>
            </w:rPr>
            <w:id w:val="1318617864"/>
            <w:placeholder>
              <w:docPart w:val="3E4988DAD3614CF9A89228DB161872E3"/>
            </w:placeholder>
            <w:showingPlcHdr/>
          </w:sdtPr>
          <w:sdtContent>
            <w:tc>
              <w:tcPr>
                <w:tcW w:w="2334" w:type="dxa"/>
              </w:tcPr>
              <w:p w14:paraId="0B318D90" w14:textId="1981EFE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A7B79">
                  <w:rPr>
                    <w:rStyle w:val="PlaceholderText"/>
                  </w:rPr>
                  <w:t>Click or tap here to enter text.</w:t>
                </w:r>
              </w:p>
            </w:tc>
          </w:sdtContent>
        </w:sdt>
      </w:tr>
      <w:tr w:rsidR="009A6213" w:rsidRPr="00F67AB0" w14:paraId="13014FAE" w14:textId="77777777" w:rsidTr="00E41D30">
        <w:tc>
          <w:tcPr>
            <w:tcW w:w="7225" w:type="dxa"/>
          </w:tcPr>
          <w:p w14:paraId="1E57C07F" w14:textId="67B15243"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lastRenderedPageBreak/>
              <w:t>8</w:t>
            </w:r>
            <w:r w:rsidRPr="00F67AB0">
              <w:rPr>
                <w:rFonts w:ascii="TH SarabunPSK" w:hAnsi="TH SarabunPSK" w:cs="TH SarabunPSK"/>
                <w:sz w:val="28"/>
                <w:cs/>
              </w:rPr>
              <w:t>.</w:t>
            </w:r>
            <w:r w:rsidRPr="00F67AB0">
              <w:rPr>
                <w:rFonts w:ascii="TH SarabunPSK" w:hAnsi="TH SarabunPSK" w:cs="TH SarabunPSK"/>
                <w:sz w:val="28"/>
              </w:rPr>
              <w:t>7</w:t>
            </w:r>
            <w:r>
              <w:rPr>
                <w:rFonts w:ascii="TH SarabunPSK" w:hAnsi="TH SarabunPSK" w:cs="TH SarabunPSK"/>
                <w:sz w:val="28"/>
              </w:rPr>
              <w:tab/>
            </w:r>
            <w:r w:rsidRPr="00F67AB0">
              <w:rPr>
                <w:rFonts w:ascii="TH SarabunPSK" w:hAnsi="TH SarabunPSK" w:cs="TH SarabunPSK"/>
                <w:sz w:val="28"/>
              </w:rPr>
              <w:t>On multi</w:t>
            </w:r>
            <w:r w:rsidRPr="00F67AB0">
              <w:rPr>
                <w:rFonts w:ascii="TH SarabunPSK" w:hAnsi="TH SarabunPSK" w:cs="TH SarabunPSK"/>
                <w:sz w:val="28"/>
                <w:cs/>
              </w:rPr>
              <w:t>-</w:t>
            </w:r>
            <w:r w:rsidRPr="00F67AB0">
              <w:rPr>
                <w:rFonts w:ascii="TH SarabunPSK" w:hAnsi="TH SarabunPSK" w:cs="TH SarabunPSK"/>
                <w:sz w:val="28"/>
              </w:rPr>
              <w:t>crew aircraft, the manual should contain clear instructions that checklists are always to be used</w:t>
            </w:r>
            <w:r w:rsidRPr="00F67AB0">
              <w:rPr>
                <w:rFonts w:ascii="TH SarabunPSK" w:hAnsi="TH SarabunPSK" w:cs="TH SarabunPSK"/>
                <w:sz w:val="28"/>
                <w:cs/>
              </w:rPr>
              <w:t xml:space="preserve">. </w:t>
            </w:r>
            <w:r w:rsidRPr="00F67AB0">
              <w:rPr>
                <w:rFonts w:ascii="TH SarabunPSK" w:hAnsi="TH SarabunPSK" w:cs="TH SarabunPSK"/>
                <w:sz w:val="28"/>
              </w:rPr>
              <w:t>On single pilot aircraft, the operator may at his discretion allow in</w:t>
            </w:r>
            <w:r w:rsidRPr="00F67AB0">
              <w:rPr>
                <w:rFonts w:ascii="TH SarabunPSK" w:hAnsi="TH SarabunPSK" w:cs="TH SarabunPSK"/>
                <w:sz w:val="28"/>
                <w:cs/>
              </w:rPr>
              <w:t>-</w:t>
            </w:r>
            <w:r w:rsidRPr="00F67AB0">
              <w:rPr>
                <w:rFonts w:ascii="TH SarabunPSK" w:hAnsi="TH SarabunPSK" w:cs="TH SarabunPSK"/>
                <w:sz w:val="28"/>
              </w:rPr>
              <w:t>flight drills to be carried out from memory</w:t>
            </w:r>
            <w:r w:rsidRPr="00F67AB0">
              <w:rPr>
                <w:rFonts w:ascii="TH SarabunPSK" w:hAnsi="TH SarabunPSK" w:cs="TH SarabunPSK"/>
                <w:sz w:val="28"/>
                <w:cs/>
              </w:rPr>
              <w:t xml:space="preserve">. </w:t>
            </w:r>
            <w:r w:rsidRPr="00F67AB0">
              <w:rPr>
                <w:rFonts w:ascii="TH SarabunPSK" w:hAnsi="TH SarabunPSK" w:cs="TH SarabunPSK"/>
                <w:sz w:val="28"/>
              </w:rPr>
              <w:t>When an operator elects to adopt this procedure, he</w:t>
            </w:r>
            <w:r w:rsidRPr="00F67AB0">
              <w:rPr>
                <w:rFonts w:ascii="TH SarabunPSK" w:hAnsi="TH SarabunPSK" w:cs="TH SarabunPSK"/>
                <w:sz w:val="28"/>
                <w:cs/>
              </w:rPr>
              <w:t>/</w:t>
            </w:r>
            <w:r w:rsidRPr="00F67AB0">
              <w:rPr>
                <w:rFonts w:ascii="TH SarabunPSK" w:hAnsi="TH SarabunPSK" w:cs="TH SarabunPSK"/>
                <w:sz w:val="28"/>
              </w:rPr>
              <w:t>she must, nevertheless, ensure that the aircraft is provided with a checklist which is readily available to the pilot</w:t>
            </w:r>
            <w:r w:rsidRPr="00F67AB0">
              <w:rPr>
                <w:rFonts w:ascii="TH SarabunPSK" w:hAnsi="TH SarabunPSK" w:cs="TH SarabunPSK"/>
                <w:sz w:val="28"/>
                <w:cs/>
              </w:rPr>
              <w:t xml:space="preserve">. </w:t>
            </w:r>
            <w:r w:rsidRPr="00F67AB0">
              <w:rPr>
                <w:rFonts w:ascii="TH SarabunPSK" w:hAnsi="TH SarabunPSK" w:cs="TH SarabunPSK"/>
                <w:sz w:val="28"/>
              </w:rPr>
              <w:t>Memorised drills must be carried out strictly in accordance with the checklist and emergency drills must be verified as soon as possible by reference to the checklist</w:t>
            </w:r>
            <w:r w:rsidRPr="00F67AB0">
              <w:rPr>
                <w:rFonts w:ascii="TH SarabunPSK" w:hAnsi="TH SarabunPSK" w:cs="TH SarabunPSK"/>
                <w:sz w:val="28"/>
                <w:cs/>
              </w:rPr>
              <w:t xml:space="preserve">. </w:t>
            </w:r>
          </w:p>
        </w:tc>
        <w:sdt>
          <w:sdtPr>
            <w:rPr>
              <w:rFonts w:ascii="TH SarabunPSK" w:hAnsi="TH SarabunPSK" w:cs="TH SarabunPSK"/>
              <w:bCs/>
              <w:spacing w:val="-1"/>
              <w:sz w:val="28"/>
              <w:cs/>
            </w:rPr>
            <w:id w:val="-1112201531"/>
            <w:placeholder>
              <w:docPart w:val="9594D819ABAC4BCAB9D5E48CC265E48C"/>
            </w:placeholder>
            <w:showingPlcHdr/>
          </w:sdtPr>
          <w:sdtContent>
            <w:tc>
              <w:tcPr>
                <w:tcW w:w="4470" w:type="dxa"/>
              </w:tcPr>
              <w:p w14:paraId="27809B75" w14:textId="2DAD36B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34461">
                  <w:rPr>
                    <w:rStyle w:val="PlaceholderText"/>
                  </w:rPr>
                  <w:t>Click or tap here to enter text.</w:t>
                </w:r>
              </w:p>
            </w:tc>
          </w:sdtContent>
        </w:sdt>
        <w:sdt>
          <w:sdtPr>
            <w:rPr>
              <w:rFonts w:ascii="TH SarabunPSK" w:hAnsi="TH SarabunPSK" w:cs="TH SarabunPSK"/>
              <w:bCs/>
              <w:spacing w:val="-1"/>
              <w:sz w:val="28"/>
              <w:cs/>
            </w:rPr>
            <w:id w:val="-785122782"/>
            <w:placeholder>
              <w:docPart w:val="097A2E2242E94C01A3CB119369CC0BF5"/>
            </w:placeholder>
            <w:showingPlcHdr/>
          </w:sdtPr>
          <w:sdtContent>
            <w:tc>
              <w:tcPr>
                <w:tcW w:w="2334" w:type="dxa"/>
              </w:tcPr>
              <w:p w14:paraId="0BD8B0BF" w14:textId="284375B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34461">
                  <w:rPr>
                    <w:rStyle w:val="PlaceholderText"/>
                  </w:rPr>
                  <w:t>Click or tap here to enter text.</w:t>
                </w:r>
              </w:p>
            </w:tc>
          </w:sdtContent>
        </w:sdt>
      </w:tr>
      <w:tr w:rsidR="009A6213" w:rsidRPr="00F67AB0" w14:paraId="15D2AC3A" w14:textId="77777777" w:rsidTr="00E41D30">
        <w:tc>
          <w:tcPr>
            <w:tcW w:w="7225" w:type="dxa"/>
          </w:tcPr>
          <w:p w14:paraId="345A73D8" w14:textId="5EF96A18"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8</w:t>
            </w:r>
            <w:r w:rsidRPr="00F67AB0">
              <w:rPr>
                <w:rFonts w:ascii="TH SarabunPSK" w:hAnsi="TH SarabunPSK" w:cs="TH SarabunPSK"/>
                <w:sz w:val="28"/>
                <w:cs/>
              </w:rPr>
              <w:t>.</w:t>
            </w:r>
            <w:r w:rsidRPr="00F67AB0">
              <w:rPr>
                <w:rFonts w:ascii="TH SarabunPSK" w:hAnsi="TH SarabunPSK" w:cs="TH SarabunPSK"/>
                <w:sz w:val="28"/>
              </w:rPr>
              <w:t>8</w:t>
            </w:r>
            <w:r>
              <w:rPr>
                <w:rFonts w:ascii="TH SarabunPSK" w:hAnsi="TH SarabunPSK" w:cs="TH SarabunPSK"/>
                <w:sz w:val="28"/>
              </w:rPr>
              <w:tab/>
            </w:r>
            <w:r w:rsidRPr="00F67AB0">
              <w:rPr>
                <w:rFonts w:ascii="TH SarabunPSK" w:hAnsi="TH SarabunPSK" w:cs="TH SarabunPSK"/>
                <w:sz w:val="28"/>
              </w:rPr>
              <w:t>Aeroplane search procedure checklist</w:t>
            </w:r>
          </w:p>
        </w:tc>
        <w:sdt>
          <w:sdtPr>
            <w:rPr>
              <w:rFonts w:ascii="TH SarabunPSK" w:hAnsi="TH SarabunPSK" w:cs="TH SarabunPSK"/>
              <w:bCs/>
              <w:spacing w:val="-1"/>
              <w:sz w:val="28"/>
              <w:cs/>
            </w:rPr>
            <w:id w:val="80800774"/>
            <w:placeholder>
              <w:docPart w:val="64D1146EACFA4954AE5C049726DDE9AE"/>
            </w:placeholder>
            <w:showingPlcHdr/>
          </w:sdtPr>
          <w:sdtContent>
            <w:tc>
              <w:tcPr>
                <w:tcW w:w="4470" w:type="dxa"/>
              </w:tcPr>
              <w:p w14:paraId="0D1AF0B3" w14:textId="04AB35F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34461">
                  <w:rPr>
                    <w:rStyle w:val="PlaceholderText"/>
                  </w:rPr>
                  <w:t>Click or tap here to enter text.</w:t>
                </w:r>
              </w:p>
            </w:tc>
          </w:sdtContent>
        </w:sdt>
        <w:sdt>
          <w:sdtPr>
            <w:rPr>
              <w:rFonts w:ascii="TH SarabunPSK" w:hAnsi="TH SarabunPSK" w:cs="TH SarabunPSK"/>
              <w:bCs/>
              <w:spacing w:val="-1"/>
              <w:sz w:val="28"/>
              <w:cs/>
            </w:rPr>
            <w:id w:val="2116394595"/>
            <w:placeholder>
              <w:docPart w:val="53CB6893610C4DD297A7ACAA5350A785"/>
            </w:placeholder>
            <w:showingPlcHdr/>
          </w:sdtPr>
          <w:sdtContent>
            <w:tc>
              <w:tcPr>
                <w:tcW w:w="2334" w:type="dxa"/>
              </w:tcPr>
              <w:p w14:paraId="5D90C497" w14:textId="4E7E564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34461">
                  <w:rPr>
                    <w:rStyle w:val="PlaceholderText"/>
                  </w:rPr>
                  <w:t>Click or tap here to enter text.</w:t>
                </w:r>
              </w:p>
            </w:tc>
          </w:sdtContent>
        </w:sdt>
      </w:tr>
      <w:tr w:rsidR="009A6213" w:rsidRPr="00F67AB0" w14:paraId="3A22C8D8" w14:textId="77777777" w:rsidTr="00E41D30">
        <w:tc>
          <w:tcPr>
            <w:tcW w:w="7225" w:type="dxa"/>
          </w:tcPr>
          <w:p w14:paraId="4E25D89A" w14:textId="2D0F58C2"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8</w:t>
            </w:r>
            <w:r w:rsidRPr="00F67AB0">
              <w:rPr>
                <w:rFonts w:ascii="TH SarabunPSK" w:hAnsi="TH SarabunPSK" w:cs="TH SarabunPSK"/>
                <w:sz w:val="28"/>
                <w:cs/>
              </w:rPr>
              <w:t>.</w:t>
            </w:r>
            <w:r w:rsidRPr="00F67AB0">
              <w:rPr>
                <w:rFonts w:ascii="TH SarabunPSK" w:hAnsi="TH SarabunPSK" w:cs="TH SarabunPSK"/>
                <w:sz w:val="28"/>
              </w:rPr>
              <w:t>8</w:t>
            </w:r>
            <w:r w:rsidRPr="00F67AB0">
              <w:rPr>
                <w:rFonts w:ascii="TH SarabunPSK" w:hAnsi="TH SarabunPSK" w:cs="TH SarabunPSK"/>
                <w:sz w:val="28"/>
                <w:cs/>
              </w:rPr>
              <w:t>.</w:t>
            </w:r>
            <w:r w:rsidRPr="00F67AB0">
              <w:rPr>
                <w:rFonts w:ascii="TH SarabunPSK" w:hAnsi="TH SarabunPSK" w:cs="TH SarabunPSK"/>
                <w:sz w:val="28"/>
              </w:rPr>
              <w:t>1</w:t>
            </w:r>
            <w:r>
              <w:rPr>
                <w:rFonts w:ascii="TH SarabunPSK" w:hAnsi="TH SarabunPSK" w:cs="TH SarabunPSK"/>
                <w:sz w:val="28"/>
              </w:rPr>
              <w:tab/>
            </w:r>
            <w:r w:rsidRPr="00F67AB0">
              <w:rPr>
                <w:rFonts w:ascii="TH SarabunPSK" w:hAnsi="TH SarabunPSK" w:cs="TH SarabunPSK"/>
                <w:sz w:val="28"/>
              </w:rPr>
              <w:t>In order to safe passengers, crew, ground personnel and the general public in all matters related to safeguarding against acts of unlawful interference with civil aviation., the operator shall ensure that aircraft security search and check have to be undertaken as required in National Civil Aviation Security Programme (NCASP) of the Kingdom of Thailand.</w:t>
            </w:r>
          </w:p>
        </w:tc>
        <w:sdt>
          <w:sdtPr>
            <w:rPr>
              <w:rFonts w:ascii="TH SarabunPSK" w:hAnsi="TH SarabunPSK" w:cs="TH SarabunPSK"/>
              <w:bCs/>
              <w:spacing w:val="-1"/>
              <w:sz w:val="28"/>
              <w:cs/>
            </w:rPr>
            <w:id w:val="1820763903"/>
            <w:placeholder>
              <w:docPart w:val="89329CA13D154D3E9EF59E7DF6D0EF47"/>
            </w:placeholder>
            <w:showingPlcHdr/>
          </w:sdtPr>
          <w:sdtContent>
            <w:tc>
              <w:tcPr>
                <w:tcW w:w="4470" w:type="dxa"/>
              </w:tcPr>
              <w:p w14:paraId="1CF37A3E" w14:textId="73D3D5F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34461">
                  <w:rPr>
                    <w:rStyle w:val="PlaceholderText"/>
                  </w:rPr>
                  <w:t>Click or tap here to enter text.</w:t>
                </w:r>
              </w:p>
            </w:tc>
          </w:sdtContent>
        </w:sdt>
        <w:sdt>
          <w:sdtPr>
            <w:rPr>
              <w:rFonts w:ascii="TH SarabunPSK" w:hAnsi="TH SarabunPSK" w:cs="TH SarabunPSK"/>
              <w:bCs/>
              <w:spacing w:val="-1"/>
              <w:sz w:val="28"/>
              <w:cs/>
            </w:rPr>
            <w:id w:val="747465110"/>
            <w:placeholder>
              <w:docPart w:val="36B9227401EB46A6A882CF47098D937A"/>
            </w:placeholder>
            <w:showingPlcHdr/>
          </w:sdtPr>
          <w:sdtContent>
            <w:tc>
              <w:tcPr>
                <w:tcW w:w="2334" w:type="dxa"/>
              </w:tcPr>
              <w:p w14:paraId="43A55E63" w14:textId="00410C8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34461">
                  <w:rPr>
                    <w:rStyle w:val="PlaceholderText"/>
                  </w:rPr>
                  <w:t>Click or tap here to enter text.</w:t>
                </w:r>
              </w:p>
            </w:tc>
          </w:sdtContent>
        </w:sdt>
      </w:tr>
      <w:tr w:rsidR="009A6213" w:rsidRPr="00F67AB0" w14:paraId="10D9330B" w14:textId="77777777" w:rsidTr="00E41D30">
        <w:tc>
          <w:tcPr>
            <w:tcW w:w="7225" w:type="dxa"/>
          </w:tcPr>
          <w:p w14:paraId="637FC7E1" w14:textId="6BF25588"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lastRenderedPageBreak/>
              <w:t>8.8.2</w:t>
            </w:r>
            <w:r>
              <w:rPr>
                <w:rFonts w:ascii="TH SarabunPSK" w:hAnsi="TH SarabunPSK" w:cs="TH SarabunPSK"/>
                <w:sz w:val="28"/>
              </w:rPr>
              <w:tab/>
            </w:r>
            <w:r w:rsidRPr="00F67AB0">
              <w:rPr>
                <w:rFonts w:ascii="TH SarabunPSK" w:hAnsi="TH SarabunPSK" w:cs="TH SarabunPSK"/>
                <w:sz w:val="28"/>
              </w:rPr>
              <w:t xml:space="preserve">The operator shall ensure that all aeroplanes carry a checklist of the procedures to be followed for that aeroplane type in searching for concealed weapons, explosives, or other dangerous devices when a well-founded suspicion exists that the aeroplane may be the object of an act of unlawful interference. The operator shall also support the checklist with guidance on the appropriate course of action to be taken should a bomb or suspicious object be found and provide information on the least-risk bomb location specific to that aeroplane type. The requirement as well as the </w:t>
            </w:r>
            <w:proofErr w:type="spellStart"/>
            <w:r w:rsidRPr="00F67AB0">
              <w:rPr>
                <w:rFonts w:ascii="TH SarabunPSK" w:hAnsi="TH SarabunPSK" w:cs="TH SarabunPSK"/>
                <w:sz w:val="28"/>
              </w:rPr>
              <w:t>citeria</w:t>
            </w:r>
            <w:proofErr w:type="spellEnd"/>
            <w:r w:rsidRPr="00F67AB0">
              <w:rPr>
                <w:rFonts w:ascii="TH SarabunPSK" w:hAnsi="TH SarabunPSK" w:cs="TH SarabunPSK"/>
                <w:sz w:val="28"/>
              </w:rPr>
              <w:t xml:space="preserve"> of using the checklist has to be in line with the current revision of National Civil Aviation Security Programme (NCASP) of the Kingdom of Thailand.</w:t>
            </w:r>
          </w:p>
        </w:tc>
        <w:sdt>
          <w:sdtPr>
            <w:rPr>
              <w:rFonts w:ascii="TH SarabunPSK" w:hAnsi="TH SarabunPSK" w:cs="TH SarabunPSK"/>
              <w:bCs/>
              <w:spacing w:val="-1"/>
              <w:sz w:val="28"/>
              <w:cs/>
            </w:rPr>
            <w:id w:val="1522673737"/>
            <w:placeholder>
              <w:docPart w:val="256D38A791D94BE181D6A0D1B81D7D76"/>
            </w:placeholder>
            <w:showingPlcHdr/>
          </w:sdtPr>
          <w:sdtContent>
            <w:tc>
              <w:tcPr>
                <w:tcW w:w="4470" w:type="dxa"/>
              </w:tcPr>
              <w:p w14:paraId="3823F288" w14:textId="28A31E1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47880">
                  <w:rPr>
                    <w:rStyle w:val="PlaceholderText"/>
                  </w:rPr>
                  <w:t>Click or tap here to enter text.</w:t>
                </w:r>
              </w:p>
            </w:tc>
          </w:sdtContent>
        </w:sdt>
        <w:sdt>
          <w:sdtPr>
            <w:rPr>
              <w:rFonts w:ascii="TH SarabunPSK" w:hAnsi="TH SarabunPSK" w:cs="TH SarabunPSK"/>
              <w:bCs/>
              <w:spacing w:val="-1"/>
              <w:sz w:val="28"/>
              <w:cs/>
            </w:rPr>
            <w:id w:val="-1644039936"/>
            <w:placeholder>
              <w:docPart w:val="3843CAA3C37046699A1D6741B623198E"/>
            </w:placeholder>
            <w:showingPlcHdr/>
          </w:sdtPr>
          <w:sdtContent>
            <w:tc>
              <w:tcPr>
                <w:tcW w:w="2334" w:type="dxa"/>
              </w:tcPr>
              <w:p w14:paraId="561C258B" w14:textId="06800F3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47880">
                  <w:rPr>
                    <w:rStyle w:val="PlaceholderText"/>
                  </w:rPr>
                  <w:t>Click or tap here to enter text.</w:t>
                </w:r>
              </w:p>
            </w:tc>
          </w:sdtContent>
        </w:sdt>
      </w:tr>
      <w:tr w:rsidR="004020D5" w:rsidRPr="00F67AB0" w14:paraId="0A2E6D9C" w14:textId="77777777" w:rsidTr="00E41D30">
        <w:tc>
          <w:tcPr>
            <w:tcW w:w="11695" w:type="dxa"/>
            <w:gridSpan w:val="2"/>
          </w:tcPr>
          <w:p w14:paraId="7787F5E6" w14:textId="1A010A01" w:rsidR="004020D5" w:rsidRPr="008951C8" w:rsidRDefault="004020D5" w:rsidP="00BA2580">
            <w:pPr>
              <w:ind w:left="589" w:hanging="589"/>
              <w:jc w:val="thaiDistribute"/>
              <w:rPr>
                <w:rFonts w:ascii="TH SarabunPSK" w:hAnsi="TH SarabunPSK" w:cs="TH SarabunPSK"/>
                <w:sz w:val="28"/>
              </w:rPr>
            </w:pPr>
            <w:r w:rsidRPr="008951C8">
              <w:rPr>
                <w:rFonts w:ascii="TH SarabunPSK" w:hAnsi="TH SarabunPSK" w:cs="TH SarabunPSK"/>
                <w:sz w:val="28"/>
              </w:rPr>
              <w:t>8</w:t>
            </w:r>
            <w:r w:rsidRPr="008951C8">
              <w:rPr>
                <w:rFonts w:ascii="TH SarabunPSK" w:hAnsi="TH SarabunPSK" w:cs="TH SarabunPSK"/>
                <w:sz w:val="28"/>
                <w:cs/>
              </w:rPr>
              <w:t>.</w:t>
            </w:r>
            <w:r w:rsidRPr="008951C8">
              <w:rPr>
                <w:rFonts w:ascii="TH SarabunPSK" w:hAnsi="TH SarabunPSK" w:cs="TH SarabunPSK"/>
                <w:sz w:val="28"/>
              </w:rPr>
              <w:t>9</w:t>
            </w:r>
            <w:r w:rsidR="00290C29" w:rsidRPr="008951C8">
              <w:rPr>
                <w:rFonts w:ascii="TH SarabunPSK" w:hAnsi="TH SarabunPSK" w:cs="TH SarabunPSK"/>
                <w:sz w:val="28"/>
              </w:rPr>
              <w:tab/>
            </w:r>
            <w:r w:rsidRPr="008951C8">
              <w:rPr>
                <w:rFonts w:ascii="TH SarabunPSK" w:hAnsi="TH SarabunPSK" w:cs="TH SarabunPSK"/>
                <w:sz w:val="28"/>
              </w:rPr>
              <w:t>Emergency Response Guidance for Aircraft Incidents Involving Dangerous Goods</w:t>
            </w:r>
          </w:p>
        </w:tc>
        <w:tc>
          <w:tcPr>
            <w:tcW w:w="2334" w:type="dxa"/>
          </w:tcPr>
          <w:p w14:paraId="35F16EA5" w14:textId="5288D569" w:rsidR="004020D5" w:rsidRPr="00756328" w:rsidRDefault="004020D5"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4A85F03D" w14:textId="77777777" w:rsidTr="00E41D30">
        <w:tc>
          <w:tcPr>
            <w:tcW w:w="7225" w:type="dxa"/>
          </w:tcPr>
          <w:p w14:paraId="322FBFF5" w14:textId="555200F7" w:rsidR="009A6213" w:rsidRPr="00BA2580" w:rsidRDefault="009A6213" w:rsidP="009A6213">
            <w:pPr>
              <w:ind w:left="589" w:hanging="589"/>
              <w:jc w:val="thaiDistribute"/>
              <w:rPr>
                <w:rFonts w:ascii="TH SarabunPSK" w:hAnsi="TH SarabunPSK" w:cs="TH SarabunPSK"/>
                <w:sz w:val="28"/>
              </w:rPr>
            </w:pPr>
            <w:r w:rsidRPr="00BA2580">
              <w:rPr>
                <w:rFonts w:ascii="TH SarabunPSK" w:hAnsi="TH SarabunPSK" w:cs="TH SarabunPSK"/>
                <w:sz w:val="28"/>
              </w:rPr>
              <w:t>8</w:t>
            </w:r>
            <w:r w:rsidRPr="00BA2580">
              <w:rPr>
                <w:rFonts w:ascii="TH SarabunPSK" w:hAnsi="TH SarabunPSK" w:cs="TH SarabunPSK"/>
                <w:sz w:val="28"/>
                <w:cs/>
              </w:rPr>
              <w:t>.</w:t>
            </w:r>
            <w:r w:rsidRPr="00BA2580">
              <w:rPr>
                <w:rFonts w:ascii="TH SarabunPSK" w:hAnsi="TH SarabunPSK" w:cs="TH SarabunPSK"/>
                <w:sz w:val="28"/>
              </w:rPr>
              <w:t>9</w:t>
            </w:r>
            <w:r w:rsidRPr="00BA2580">
              <w:rPr>
                <w:rFonts w:ascii="TH SarabunPSK" w:hAnsi="TH SarabunPSK" w:cs="TH SarabunPSK"/>
                <w:sz w:val="28"/>
                <w:cs/>
              </w:rPr>
              <w:t>.</w:t>
            </w:r>
            <w:r w:rsidRPr="00BA2580">
              <w:rPr>
                <w:rFonts w:ascii="TH SarabunPSK" w:hAnsi="TH SarabunPSK" w:cs="TH SarabunPSK"/>
                <w:sz w:val="28"/>
              </w:rPr>
              <w:t>1</w:t>
            </w:r>
            <w:r w:rsidRPr="00BA2580">
              <w:rPr>
                <w:rFonts w:ascii="TH SarabunPSK" w:hAnsi="TH SarabunPSK" w:cs="TH SarabunPSK"/>
                <w:sz w:val="28"/>
              </w:rPr>
              <w:tab/>
              <w:t>Operators hold dangerous goods specific approval shall ensure that for consignments for which a dangerous goods transport document is required by Technical Instruction (TI), appropriate information is immediately available at all times for use in emergency response to accidents and incidents involving dangerous goods in air transport. The information must be available to the Pilot-in-command and can be provided by:</w:t>
            </w:r>
          </w:p>
        </w:tc>
        <w:sdt>
          <w:sdtPr>
            <w:rPr>
              <w:rFonts w:ascii="TH SarabunPSK" w:hAnsi="TH SarabunPSK" w:cs="TH SarabunPSK"/>
              <w:bCs/>
              <w:spacing w:val="-1"/>
              <w:sz w:val="28"/>
              <w:cs/>
            </w:rPr>
            <w:id w:val="1066540170"/>
            <w:placeholder>
              <w:docPart w:val="7BAD482DEA6242B18764EE7778B5DD69"/>
            </w:placeholder>
            <w:showingPlcHdr/>
          </w:sdtPr>
          <w:sdtContent>
            <w:tc>
              <w:tcPr>
                <w:tcW w:w="4470" w:type="dxa"/>
              </w:tcPr>
              <w:p w14:paraId="6CE3DC03" w14:textId="25F4E44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B1B8A">
                  <w:rPr>
                    <w:rStyle w:val="PlaceholderText"/>
                  </w:rPr>
                  <w:t>Click or tap here to enter text.</w:t>
                </w:r>
              </w:p>
            </w:tc>
          </w:sdtContent>
        </w:sdt>
        <w:sdt>
          <w:sdtPr>
            <w:rPr>
              <w:rFonts w:ascii="TH SarabunPSK" w:hAnsi="TH SarabunPSK" w:cs="TH SarabunPSK"/>
              <w:bCs/>
              <w:spacing w:val="-1"/>
              <w:sz w:val="28"/>
              <w:cs/>
            </w:rPr>
            <w:id w:val="-1704015256"/>
            <w:placeholder>
              <w:docPart w:val="98BBF7FCFD4543A990BB4094D5F52C8E"/>
            </w:placeholder>
            <w:showingPlcHdr/>
          </w:sdtPr>
          <w:sdtContent>
            <w:tc>
              <w:tcPr>
                <w:tcW w:w="2334" w:type="dxa"/>
              </w:tcPr>
              <w:p w14:paraId="7C7C6043" w14:textId="2D32AD3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B1B8A">
                  <w:rPr>
                    <w:rStyle w:val="PlaceholderText"/>
                  </w:rPr>
                  <w:t>Click or tap here to enter text.</w:t>
                </w:r>
              </w:p>
            </w:tc>
          </w:sdtContent>
        </w:sdt>
      </w:tr>
      <w:tr w:rsidR="009A6213" w:rsidRPr="00F67AB0" w14:paraId="1EDD677B" w14:textId="77777777" w:rsidTr="00E41D30">
        <w:tc>
          <w:tcPr>
            <w:tcW w:w="7225" w:type="dxa"/>
          </w:tcPr>
          <w:p w14:paraId="5D1C4509" w14:textId="1473103F" w:rsidR="009A6213" w:rsidRPr="00F67AB0" w:rsidRDefault="009A6213" w:rsidP="009A6213">
            <w:pPr>
              <w:pStyle w:val="ListParagraph"/>
              <w:numPr>
                <w:ilvl w:val="0"/>
                <w:numId w:val="34"/>
              </w:numPr>
              <w:ind w:left="1014" w:hanging="425"/>
              <w:jc w:val="thaiDistribute"/>
              <w:rPr>
                <w:rFonts w:ascii="TH SarabunPSK" w:hAnsi="TH SarabunPSK" w:cs="TH SarabunPSK"/>
                <w:sz w:val="28"/>
              </w:rPr>
            </w:pPr>
            <w:r w:rsidRPr="00A74E96">
              <w:rPr>
                <w:rFonts w:ascii="TH SarabunPSK" w:hAnsi="TH SarabunPSK" w:cs="TH SarabunPSK"/>
                <w:sz w:val="28"/>
              </w:rPr>
              <w:t>The ICAO document Emergency Response Guidance for Aircraft Incidents Involving Dangerous Goods (Doc 9481): or</w:t>
            </w:r>
          </w:p>
        </w:tc>
        <w:sdt>
          <w:sdtPr>
            <w:rPr>
              <w:rFonts w:ascii="TH SarabunPSK" w:hAnsi="TH SarabunPSK" w:cs="TH SarabunPSK"/>
              <w:bCs/>
              <w:spacing w:val="-1"/>
              <w:sz w:val="28"/>
              <w:cs/>
            </w:rPr>
            <w:id w:val="-1489247530"/>
            <w:placeholder>
              <w:docPart w:val="F61785335891415DA23834F273F94F54"/>
            </w:placeholder>
            <w:showingPlcHdr/>
          </w:sdtPr>
          <w:sdtContent>
            <w:tc>
              <w:tcPr>
                <w:tcW w:w="4470" w:type="dxa"/>
              </w:tcPr>
              <w:p w14:paraId="20916292" w14:textId="47C00F2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B1B8A">
                  <w:rPr>
                    <w:rStyle w:val="PlaceholderText"/>
                  </w:rPr>
                  <w:t>Click or tap here to enter text.</w:t>
                </w:r>
              </w:p>
            </w:tc>
          </w:sdtContent>
        </w:sdt>
        <w:sdt>
          <w:sdtPr>
            <w:rPr>
              <w:rFonts w:ascii="TH SarabunPSK" w:hAnsi="TH SarabunPSK" w:cs="TH SarabunPSK"/>
              <w:bCs/>
              <w:spacing w:val="-1"/>
              <w:sz w:val="28"/>
              <w:cs/>
            </w:rPr>
            <w:id w:val="-1696535739"/>
            <w:placeholder>
              <w:docPart w:val="11D31BF28BF74B868E0A298B146281E0"/>
            </w:placeholder>
            <w:showingPlcHdr/>
          </w:sdtPr>
          <w:sdtContent>
            <w:tc>
              <w:tcPr>
                <w:tcW w:w="2334" w:type="dxa"/>
              </w:tcPr>
              <w:p w14:paraId="047F333D" w14:textId="11AA3DA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B1B8A">
                  <w:rPr>
                    <w:rStyle w:val="PlaceholderText"/>
                  </w:rPr>
                  <w:t>Click or tap here to enter text.</w:t>
                </w:r>
              </w:p>
            </w:tc>
          </w:sdtContent>
        </w:sdt>
      </w:tr>
      <w:tr w:rsidR="009A6213" w:rsidRPr="00F67AB0" w14:paraId="3806F2B4" w14:textId="77777777" w:rsidTr="00E41D30">
        <w:tc>
          <w:tcPr>
            <w:tcW w:w="7225" w:type="dxa"/>
          </w:tcPr>
          <w:p w14:paraId="60256C50" w14:textId="1D42FA5C" w:rsidR="009A6213" w:rsidRPr="00F67AB0" w:rsidRDefault="009A6213" w:rsidP="009A6213">
            <w:pPr>
              <w:pStyle w:val="ListParagraph"/>
              <w:numPr>
                <w:ilvl w:val="0"/>
                <w:numId w:val="34"/>
              </w:numPr>
              <w:ind w:left="1014" w:hanging="425"/>
              <w:jc w:val="thaiDistribute"/>
              <w:rPr>
                <w:rFonts w:ascii="TH SarabunPSK" w:hAnsi="TH SarabunPSK" w:cs="TH SarabunPSK"/>
                <w:sz w:val="28"/>
              </w:rPr>
            </w:pPr>
            <w:r w:rsidRPr="00A74E96">
              <w:rPr>
                <w:rFonts w:ascii="TH SarabunPSK" w:hAnsi="TH SarabunPSK" w:cs="TH SarabunPSK"/>
                <w:sz w:val="28"/>
              </w:rPr>
              <w:lastRenderedPageBreak/>
              <w:t>Any other document which provides appropriate information concerning the dangerous goods on board:</w:t>
            </w:r>
          </w:p>
        </w:tc>
        <w:sdt>
          <w:sdtPr>
            <w:rPr>
              <w:rFonts w:ascii="TH SarabunPSK" w:hAnsi="TH SarabunPSK" w:cs="TH SarabunPSK"/>
              <w:bCs/>
              <w:spacing w:val="-1"/>
              <w:sz w:val="28"/>
              <w:cs/>
            </w:rPr>
            <w:id w:val="-1213111959"/>
            <w:placeholder>
              <w:docPart w:val="EDD5ACF61664431290F6857FB1729687"/>
            </w:placeholder>
            <w:showingPlcHdr/>
          </w:sdtPr>
          <w:sdtContent>
            <w:tc>
              <w:tcPr>
                <w:tcW w:w="4470" w:type="dxa"/>
              </w:tcPr>
              <w:p w14:paraId="16B91CDF" w14:textId="13CD302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37FA5">
                  <w:rPr>
                    <w:rStyle w:val="PlaceholderText"/>
                  </w:rPr>
                  <w:t>Click or tap here to enter text.</w:t>
                </w:r>
              </w:p>
            </w:tc>
          </w:sdtContent>
        </w:sdt>
        <w:sdt>
          <w:sdtPr>
            <w:rPr>
              <w:rFonts w:ascii="TH SarabunPSK" w:hAnsi="TH SarabunPSK" w:cs="TH SarabunPSK"/>
              <w:bCs/>
              <w:spacing w:val="-1"/>
              <w:sz w:val="28"/>
              <w:cs/>
            </w:rPr>
            <w:id w:val="174236391"/>
            <w:placeholder>
              <w:docPart w:val="1582A50A5B5C439982A744D365BB01F6"/>
            </w:placeholder>
            <w:showingPlcHdr/>
          </w:sdtPr>
          <w:sdtContent>
            <w:tc>
              <w:tcPr>
                <w:tcW w:w="2334" w:type="dxa"/>
              </w:tcPr>
              <w:p w14:paraId="56954863" w14:textId="6D4B0EC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37FA5">
                  <w:rPr>
                    <w:rStyle w:val="PlaceholderText"/>
                  </w:rPr>
                  <w:t>Click or tap here to enter text.</w:t>
                </w:r>
              </w:p>
            </w:tc>
          </w:sdtContent>
        </w:sdt>
      </w:tr>
      <w:tr w:rsidR="009A6213" w:rsidRPr="00F67AB0" w14:paraId="13A0C67C" w14:textId="77777777" w:rsidTr="00E41D30">
        <w:tc>
          <w:tcPr>
            <w:tcW w:w="7225" w:type="dxa"/>
          </w:tcPr>
          <w:p w14:paraId="1B0C6559" w14:textId="2D8B5B1D" w:rsidR="009A6213" w:rsidRPr="00F67AB0" w:rsidRDefault="009A6213" w:rsidP="009A6213">
            <w:pPr>
              <w:pStyle w:val="ListParagraph"/>
              <w:numPr>
                <w:ilvl w:val="0"/>
                <w:numId w:val="34"/>
              </w:numPr>
              <w:ind w:left="1014" w:hanging="425"/>
              <w:jc w:val="thaiDistribute"/>
              <w:rPr>
                <w:rFonts w:ascii="TH SarabunPSK" w:hAnsi="TH SarabunPSK" w:cs="TH SarabunPSK"/>
                <w:sz w:val="28"/>
              </w:rPr>
            </w:pPr>
            <w:r w:rsidRPr="00A74E96">
              <w:rPr>
                <w:rFonts w:ascii="TH SarabunPSK" w:hAnsi="TH SarabunPSK" w:cs="TH SarabunPSK"/>
                <w:sz w:val="28"/>
              </w:rPr>
              <w:t>Operators do not hold dangerous goods specific approval shall provide cabin crew provision of information for use in responding to dangerous goods incidents in flight.</w:t>
            </w:r>
          </w:p>
        </w:tc>
        <w:sdt>
          <w:sdtPr>
            <w:rPr>
              <w:rFonts w:ascii="TH SarabunPSK" w:hAnsi="TH SarabunPSK" w:cs="TH SarabunPSK"/>
              <w:bCs/>
              <w:spacing w:val="-1"/>
              <w:sz w:val="28"/>
              <w:cs/>
            </w:rPr>
            <w:id w:val="-2001422424"/>
            <w:placeholder>
              <w:docPart w:val="3A9A594EB1454C8A8C66EFA916A0ECE3"/>
            </w:placeholder>
            <w:showingPlcHdr/>
          </w:sdtPr>
          <w:sdtContent>
            <w:tc>
              <w:tcPr>
                <w:tcW w:w="4470" w:type="dxa"/>
              </w:tcPr>
              <w:p w14:paraId="4598DA47" w14:textId="029D8F8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37FA5">
                  <w:rPr>
                    <w:rStyle w:val="PlaceholderText"/>
                  </w:rPr>
                  <w:t>Click or tap here to enter text.</w:t>
                </w:r>
              </w:p>
            </w:tc>
          </w:sdtContent>
        </w:sdt>
        <w:sdt>
          <w:sdtPr>
            <w:rPr>
              <w:rFonts w:ascii="TH SarabunPSK" w:hAnsi="TH SarabunPSK" w:cs="TH SarabunPSK"/>
              <w:bCs/>
              <w:spacing w:val="-1"/>
              <w:sz w:val="28"/>
              <w:cs/>
            </w:rPr>
            <w:id w:val="1290171839"/>
            <w:placeholder>
              <w:docPart w:val="1C567F0B29214DF3B3CC1A0F0B2CFAB5"/>
            </w:placeholder>
            <w:showingPlcHdr/>
          </w:sdtPr>
          <w:sdtContent>
            <w:tc>
              <w:tcPr>
                <w:tcW w:w="2334" w:type="dxa"/>
              </w:tcPr>
              <w:p w14:paraId="13FAB28F" w14:textId="40E07C2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37FA5">
                  <w:rPr>
                    <w:rStyle w:val="PlaceholderText"/>
                  </w:rPr>
                  <w:t>Click or tap here to enter text.</w:t>
                </w:r>
              </w:p>
            </w:tc>
          </w:sdtContent>
        </w:sdt>
      </w:tr>
      <w:tr w:rsidR="009A6213" w:rsidRPr="00F67AB0" w14:paraId="2786A19E" w14:textId="77777777" w:rsidTr="00E41D30">
        <w:tc>
          <w:tcPr>
            <w:tcW w:w="11695" w:type="dxa"/>
            <w:gridSpan w:val="2"/>
          </w:tcPr>
          <w:p w14:paraId="0F5E1E6B" w14:textId="7B6F129D" w:rsidR="009A6213" w:rsidRPr="00290C29"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8</w:t>
            </w:r>
            <w:r w:rsidRPr="00F67AB0">
              <w:rPr>
                <w:rFonts w:ascii="TH SarabunPSK" w:hAnsi="TH SarabunPSK" w:cs="TH SarabunPSK"/>
                <w:sz w:val="28"/>
                <w:cs/>
              </w:rPr>
              <w:t>.</w:t>
            </w:r>
            <w:r w:rsidRPr="00F67AB0">
              <w:rPr>
                <w:rFonts w:ascii="TH SarabunPSK" w:hAnsi="TH SarabunPSK" w:cs="TH SarabunPSK"/>
                <w:sz w:val="28"/>
              </w:rPr>
              <w:t>9</w:t>
            </w:r>
            <w:r w:rsidRPr="00F67AB0">
              <w:rPr>
                <w:rFonts w:ascii="TH SarabunPSK" w:hAnsi="TH SarabunPSK" w:cs="TH SarabunPSK"/>
                <w:sz w:val="28"/>
                <w:cs/>
              </w:rPr>
              <w:t>.</w:t>
            </w:r>
            <w:r w:rsidRPr="00F67AB0">
              <w:rPr>
                <w:rFonts w:ascii="TH SarabunPSK" w:hAnsi="TH SarabunPSK" w:cs="TH SarabunPSK"/>
                <w:sz w:val="28"/>
              </w:rPr>
              <w:t>2</w:t>
            </w:r>
            <w:r>
              <w:rPr>
                <w:rFonts w:ascii="TH SarabunPSK" w:hAnsi="TH SarabunPSK" w:cs="TH SarabunPSK"/>
                <w:sz w:val="28"/>
              </w:rPr>
              <w:tab/>
            </w:r>
            <w:r w:rsidRPr="00F67AB0">
              <w:rPr>
                <w:rFonts w:ascii="TH SarabunPSK" w:hAnsi="TH SarabunPSK" w:cs="TH SarabunPSK"/>
                <w:sz w:val="28"/>
              </w:rPr>
              <w:t xml:space="preserve">Operators are required to provide a </w:t>
            </w:r>
            <w:r w:rsidRPr="00F67AB0">
              <w:rPr>
                <w:rFonts w:ascii="TH SarabunPSK" w:hAnsi="TH SarabunPSK" w:cs="TH SarabunPSK"/>
                <w:sz w:val="28"/>
                <w:cs/>
              </w:rPr>
              <w:t>“</w:t>
            </w:r>
            <w:r w:rsidRPr="00F67AB0">
              <w:rPr>
                <w:rFonts w:ascii="TH SarabunPSK" w:hAnsi="TH SarabunPSK" w:cs="TH SarabunPSK"/>
                <w:sz w:val="28"/>
              </w:rPr>
              <w:t>Dangerous goods emergency response kit</w:t>
            </w:r>
            <w:r>
              <w:rPr>
                <w:rFonts w:ascii="TH SarabunPSK" w:hAnsi="TH SarabunPSK" w:cs="TH SarabunPSK"/>
                <w:sz w:val="28"/>
              </w:rPr>
              <w:t xml:space="preserve">” </w:t>
            </w:r>
            <w:r w:rsidRPr="00F67AB0">
              <w:rPr>
                <w:rFonts w:ascii="TH SarabunPSK" w:hAnsi="TH SarabunPSK" w:cs="TH SarabunPSK"/>
                <w:sz w:val="28"/>
              </w:rPr>
              <w:t>for use aboard an aircraft and training crew members regarding its use</w:t>
            </w:r>
            <w:r w:rsidRPr="00F67AB0">
              <w:rPr>
                <w:rFonts w:ascii="TH SarabunPSK" w:hAnsi="TH SarabunPSK" w:cs="TH SarabunPSK"/>
                <w:sz w:val="28"/>
                <w:cs/>
              </w:rPr>
              <w:t xml:space="preserve">. </w:t>
            </w:r>
            <w:r w:rsidRPr="00F67AB0">
              <w:rPr>
                <w:rFonts w:ascii="TH SarabunPSK" w:hAnsi="TH SarabunPSK" w:cs="TH SarabunPSK"/>
                <w:sz w:val="28"/>
              </w:rPr>
              <w:t>A typically dangerous goods emergency response kit contains</w:t>
            </w:r>
            <w:r w:rsidRPr="00F67AB0">
              <w:rPr>
                <w:rFonts w:ascii="TH SarabunPSK" w:hAnsi="TH SarabunPSK" w:cs="TH SarabunPSK"/>
                <w:sz w:val="28"/>
                <w:cs/>
              </w:rPr>
              <w:t>:</w:t>
            </w:r>
          </w:p>
        </w:tc>
        <w:tc>
          <w:tcPr>
            <w:tcW w:w="2334" w:type="dxa"/>
          </w:tcPr>
          <w:p w14:paraId="28C1A293" w14:textId="47BF871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168C4611" w14:textId="77777777" w:rsidTr="00C332F3">
        <w:trPr>
          <w:trHeight w:val="432"/>
        </w:trPr>
        <w:tc>
          <w:tcPr>
            <w:tcW w:w="7225" w:type="dxa"/>
            <w:vAlign w:val="center"/>
          </w:tcPr>
          <w:p w14:paraId="72F2F76C" w14:textId="1F55BAF3" w:rsidR="009A6213" w:rsidRPr="00F67AB0" w:rsidRDefault="009A6213" w:rsidP="009A6213">
            <w:pPr>
              <w:pStyle w:val="ListParagraph"/>
              <w:numPr>
                <w:ilvl w:val="0"/>
                <w:numId w:val="33"/>
              </w:numPr>
              <w:ind w:hanging="495"/>
              <w:rPr>
                <w:rFonts w:ascii="TH SarabunPSK" w:hAnsi="TH SarabunPSK" w:cs="TH SarabunPSK"/>
                <w:sz w:val="28"/>
              </w:rPr>
            </w:pPr>
            <w:r>
              <w:rPr>
                <w:rFonts w:ascii="TH SarabunPSK" w:hAnsi="TH SarabunPSK" w:cs="TH SarabunPSK"/>
                <w:sz w:val="28"/>
              </w:rPr>
              <w:t>L</w:t>
            </w:r>
            <w:r w:rsidRPr="00F67AB0">
              <w:rPr>
                <w:rFonts w:ascii="TH SarabunPSK" w:hAnsi="TH SarabunPSK" w:cs="TH SarabunPSK"/>
                <w:sz w:val="28"/>
              </w:rPr>
              <w:t>arge, good quality polyethylene bags;</w:t>
            </w:r>
          </w:p>
        </w:tc>
        <w:sdt>
          <w:sdtPr>
            <w:rPr>
              <w:rFonts w:ascii="TH SarabunPSK" w:hAnsi="TH SarabunPSK" w:cs="TH SarabunPSK"/>
              <w:bCs/>
              <w:spacing w:val="-1"/>
              <w:sz w:val="28"/>
              <w:cs/>
            </w:rPr>
            <w:id w:val="877598364"/>
            <w:placeholder>
              <w:docPart w:val="7EE2DFBBCC584D6AAFF43B1289B6052E"/>
            </w:placeholder>
            <w:showingPlcHdr/>
          </w:sdtPr>
          <w:sdtContent>
            <w:tc>
              <w:tcPr>
                <w:tcW w:w="4470" w:type="dxa"/>
              </w:tcPr>
              <w:p w14:paraId="6E0ADFF2" w14:textId="5DE1E80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9058C6">
                  <w:rPr>
                    <w:rStyle w:val="PlaceholderText"/>
                  </w:rPr>
                  <w:t>Click or tap here to enter text.</w:t>
                </w:r>
              </w:p>
            </w:tc>
          </w:sdtContent>
        </w:sdt>
        <w:sdt>
          <w:sdtPr>
            <w:rPr>
              <w:rFonts w:ascii="TH SarabunPSK" w:hAnsi="TH SarabunPSK" w:cs="TH SarabunPSK"/>
              <w:bCs/>
              <w:spacing w:val="-1"/>
              <w:sz w:val="28"/>
              <w:cs/>
            </w:rPr>
            <w:id w:val="356474177"/>
            <w:placeholder>
              <w:docPart w:val="A6F2851D76B74A83B9A75F583E44A8C1"/>
            </w:placeholder>
            <w:showingPlcHdr/>
          </w:sdtPr>
          <w:sdtContent>
            <w:tc>
              <w:tcPr>
                <w:tcW w:w="2334" w:type="dxa"/>
              </w:tcPr>
              <w:p w14:paraId="323E2E8B" w14:textId="6C72AAD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22C9D">
                  <w:rPr>
                    <w:rStyle w:val="PlaceholderText"/>
                  </w:rPr>
                  <w:t>Click or tap here to enter text.</w:t>
                </w:r>
              </w:p>
            </w:tc>
          </w:sdtContent>
        </w:sdt>
      </w:tr>
      <w:tr w:rsidR="009A6213" w:rsidRPr="00F67AB0" w14:paraId="553CF1D5" w14:textId="77777777" w:rsidTr="00C332F3">
        <w:trPr>
          <w:trHeight w:val="432"/>
        </w:trPr>
        <w:tc>
          <w:tcPr>
            <w:tcW w:w="7225" w:type="dxa"/>
            <w:vAlign w:val="center"/>
          </w:tcPr>
          <w:p w14:paraId="1E68BD2A" w14:textId="7611F5AE" w:rsidR="009A6213" w:rsidRPr="00F67AB0" w:rsidRDefault="009A6213" w:rsidP="009A6213">
            <w:pPr>
              <w:pStyle w:val="ListParagraph"/>
              <w:numPr>
                <w:ilvl w:val="0"/>
                <w:numId w:val="33"/>
              </w:numPr>
              <w:ind w:hanging="495"/>
              <w:rPr>
                <w:rFonts w:ascii="TH SarabunPSK" w:hAnsi="TH SarabunPSK" w:cs="TH SarabunPSK"/>
                <w:sz w:val="28"/>
              </w:rPr>
            </w:pPr>
            <w:r>
              <w:rPr>
                <w:rFonts w:ascii="TH SarabunPSK" w:hAnsi="TH SarabunPSK" w:cs="TH SarabunPSK"/>
                <w:sz w:val="28"/>
              </w:rPr>
              <w:t>B</w:t>
            </w:r>
            <w:r w:rsidRPr="00F67AB0">
              <w:rPr>
                <w:rFonts w:ascii="TH SarabunPSK" w:hAnsi="TH SarabunPSK" w:cs="TH SarabunPSK"/>
                <w:sz w:val="28"/>
              </w:rPr>
              <w:t>ag ties; and</w:t>
            </w:r>
          </w:p>
        </w:tc>
        <w:sdt>
          <w:sdtPr>
            <w:rPr>
              <w:rFonts w:ascii="TH SarabunPSK" w:hAnsi="TH SarabunPSK" w:cs="TH SarabunPSK"/>
              <w:bCs/>
              <w:spacing w:val="-1"/>
              <w:sz w:val="28"/>
              <w:cs/>
            </w:rPr>
            <w:id w:val="393239971"/>
            <w:placeholder>
              <w:docPart w:val="3D862FD5BC5C482E9520CBA345553A12"/>
            </w:placeholder>
            <w:showingPlcHdr/>
          </w:sdtPr>
          <w:sdtContent>
            <w:tc>
              <w:tcPr>
                <w:tcW w:w="4470" w:type="dxa"/>
              </w:tcPr>
              <w:p w14:paraId="332DB692" w14:textId="4168ADD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9058C6">
                  <w:rPr>
                    <w:rStyle w:val="PlaceholderText"/>
                  </w:rPr>
                  <w:t>Click or tap here to enter text.</w:t>
                </w:r>
              </w:p>
            </w:tc>
          </w:sdtContent>
        </w:sdt>
        <w:sdt>
          <w:sdtPr>
            <w:rPr>
              <w:rFonts w:ascii="TH SarabunPSK" w:hAnsi="TH SarabunPSK" w:cs="TH SarabunPSK"/>
              <w:bCs/>
              <w:spacing w:val="-1"/>
              <w:sz w:val="28"/>
              <w:cs/>
            </w:rPr>
            <w:id w:val="163214447"/>
            <w:placeholder>
              <w:docPart w:val="CEF11619EB3A43F1A1F64F875DF67B71"/>
            </w:placeholder>
            <w:showingPlcHdr/>
          </w:sdtPr>
          <w:sdtContent>
            <w:tc>
              <w:tcPr>
                <w:tcW w:w="2334" w:type="dxa"/>
              </w:tcPr>
              <w:p w14:paraId="7BC1CF5C" w14:textId="0865AF6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22C9D">
                  <w:rPr>
                    <w:rStyle w:val="PlaceholderText"/>
                  </w:rPr>
                  <w:t>Click or tap here to enter text.</w:t>
                </w:r>
              </w:p>
            </w:tc>
          </w:sdtContent>
        </w:sdt>
      </w:tr>
      <w:tr w:rsidR="009A6213" w:rsidRPr="00F67AB0" w14:paraId="6D961863" w14:textId="77777777" w:rsidTr="00C332F3">
        <w:trPr>
          <w:trHeight w:val="432"/>
        </w:trPr>
        <w:tc>
          <w:tcPr>
            <w:tcW w:w="7225" w:type="dxa"/>
            <w:vAlign w:val="center"/>
          </w:tcPr>
          <w:p w14:paraId="1E166A7F" w14:textId="05829F30" w:rsidR="009A6213" w:rsidRPr="00F67AB0" w:rsidRDefault="009A6213" w:rsidP="009A6213">
            <w:pPr>
              <w:pStyle w:val="ListParagraph"/>
              <w:numPr>
                <w:ilvl w:val="0"/>
                <w:numId w:val="33"/>
              </w:numPr>
              <w:ind w:hanging="495"/>
              <w:rPr>
                <w:rFonts w:ascii="TH SarabunPSK" w:hAnsi="TH SarabunPSK" w:cs="TH SarabunPSK"/>
                <w:sz w:val="28"/>
              </w:rPr>
            </w:pPr>
            <w:r>
              <w:rPr>
                <w:rFonts w:ascii="TH SarabunPSK" w:hAnsi="TH SarabunPSK" w:cs="TH SarabunPSK"/>
                <w:sz w:val="28"/>
              </w:rPr>
              <w:t>L</w:t>
            </w:r>
            <w:r w:rsidRPr="00F67AB0">
              <w:rPr>
                <w:rFonts w:ascii="TH SarabunPSK" w:hAnsi="TH SarabunPSK" w:cs="TH SarabunPSK"/>
                <w:sz w:val="28"/>
              </w:rPr>
              <w:t>ong rubber gloves</w:t>
            </w:r>
            <w:r w:rsidRPr="00F67AB0">
              <w:rPr>
                <w:rFonts w:ascii="TH SarabunPSK" w:hAnsi="TH SarabunPSK" w:cs="TH SarabunPSK"/>
                <w:sz w:val="28"/>
                <w:cs/>
              </w:rPr>
              <w:t>.</w:t>
            </w:r>
          </w:p>
        </w:tc>
        <w:sdt>
          <w:sdtPr>
            <w:rPr>
              <w:rFonts w:ascii="TH SarabunPSK" w:hAnsi="TH SarabunPSK" w:cs="TH SarabunPSK"/>
              <w:bCs/>
              <w:spacing w:val="-1"/>
              <w:sz w:val="28"/>
              <w:cs/>
            </w:rPr>
            <w:id w:val="72404332"/>
            <w:placeholder>
              <w:docPart w:val="556107BEB1194C6F95498C986C409262"/>
            </w:placeholder>
            <w:showingPlcHdr/>
          </w:sdtPr>
          <w:sdtContent>
            <w:tc>
              <w:tcPr>
                <w:tcW w:w="4470" w:type="dxa"/>
              </w:tcPr>
              <w:p w14:paraId="5D00561D" w14:textId="10CB66A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9058C6">
                  <w:rPr>
                    <w:rStyle w:val="PlaceholderText"/>
                  </w:rPr>
                  <w:t>Click or tap here to enter text.</w:t>
                </w:r>
              </w:p>
            </w:tc>
          </w:sdtContent>
        </w:sdt>
        <w:sdt>
          <w:sdtPr>
            <w:rPr>
              <w:rFonts w:ascii="TH SarabunPSK" w:hAnsi="TH SarabunPSK" w:cs="TH SarabunPSK"/>
              <w:bCs/>
              <w:spacing w:val="-1"/>
              <w:sz w:val="28"/>
              <w:cs/>
            </w:rPr>
            <w:id w:val="930396558"/>
            <w:placeholder>
              <w:docPart w:val="005FECB6E2094CD88000803D51842242"/>
            </w:placeholder>
            <w:showingPlcHdr/>
          </w:sdtPr>
          <w:sdtContent>
            <w:tc>
              <w:tcPr>
                <w:tcW w:w="2334" w:type="dxa"/>
              </w:tcPr>
              <w:p w14:paraId="70F4776A" w14:textId="6A14943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22C9D">
                  <w:rPr>
                    <w:rStyle w:val="PlaceholderText"/>
                  </w:rPr>
                  <w:t>Click or tap here to enter text.</w:t>
                </w:r>
              </w:p>
            </w:tc>
          </w:sdtContent>
        </w:sdt>
      </w:tr>
    </w:tbl>
    <w:p w14:paraId="73F7639D" w14:textId="77777777" w:rsidR="00A74E96" w:rsidRDefault="00A74E96"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A74E96"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470"/>
        <w:gridCol w:w="2334"/>
      </w:tblGrid>
      <w:tr w:rsidR="00290C29" w:rsidRPr="00F67AB0" w14:paraId="13F183BC" w14:textId="77777777" w:rsidTr="00E41D30">
        <w:trPr>
          <w:tblHeader/>
        </w:trPr>
        <w:tc>
          <w:tcPr>
            <w:tcW w:w="7225" w:type="dxa"/>
            <w:shd w:val="clear" w:color="auto" w:fill="1F497D" w:themeFill="text2"/>
          </w:tcPr>
          <w:p w14:paraId="0475F9DE" w14:textId="78B28724" w:rsidR="00290C29" w:rsidRPr="00BA2580" w:rsidRDefault="00290C29"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BA2580">
              <w:rPr>
                <w:rFonts w:ascii="TH SarabunPSK" w:hAnsi="TH SarabunPSK" w:cs="TH SarabunPSK"/>
                <w:b/>
                <w:color w:val="FFFFFF" w:themeColor="background1"/>
                <w:spacing w:val="-1"/>
                <w:sz w:val="28"/>
              </w:rPr>
              <w:lastRenderedPageBreak/>
              <w:t>CAAT</w:t>
            </w:r>
            <w:r w:rsidRPr="00BA2580">
              <w:rPr>
                <w:rFonts w:ascii="TH SarabunPSK" w:hAnsi="TH SarabunPSK" w:cs="TH SarabunPSK"/>
                <w:b/>
                <w:bCs/>
                <w:color w:val="FFFFFF" w:themeColor="background1"/>
                <w:spacing w:val="-1"/>
                <w:sz w:val="28"/>
                <w:cs/>
              </w:rPr>
              <w:t xml:space="preserve"> </w:t>
            </w:r>
            <w:r w:rsidRPr="00BA2580">
              <w:rPr>
                <w:rFonts w:ascii="TH SarabunPSK" w:hAnsi="TH SarabunPSK" w:cs="TH SarabunPSK"/>
                <w:b/>
                <w:color w:val="FFFFFF" w:themeColor="background1"/>
                <w:spacing w:val="-1"/>
                <w:sz w:val="28"/>
              </w:rPr>
              <w:t>Requirement</w:t>
            </w:r>
          </w:p>
        </w:tc>
        <w:tc>
          <w:tcPr>
            <w:tcW w:w="4470" w:type="dxa"/>
            <w:shd w:val="clear" w:color="auto" w:fill="1F497D" w:themeFill="text2"/>
          </w:tcPr>
          <w:p w14:paraId="3CFF6B40" w14:textId="77777777" w:rsidR="00290C29" w:rsidRPr="00BA2580" w:rsidRDefault="00290C29"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BA2580">
              <w:rPr>
                <w:rFonts w:ascii="TH SarabunPSK" w:hAnsi="TH SarabunPSK" w:cs="TH SarabunPSK"/>
                <w:b/>
                <w:color w:val="FFFFFF" w:themeColor="background1"/>
                <w:spacing w:val="-1"/>
                <w:sz w:val="28"/>
              </w:rPr>
              <w:t xml:space="preserve">Manual References </w:t>
            </w:r>
            <w:r w:rsidRPr="00BA2580">
              <w:rPr>
                <w:rFonts w:ascii="TH SarabunPSK" w:hAnsi="TH SarabunPSK" w:cs="TH SarabunPSK"/>
                <w:b/>
                <w:bCs/>
                <w:color w:val="FFFFFF" w:themeColor="background1"/>
                <w:spacing w:val="-1"/>
                <w:sz w:val="28"/>
                <w:cs/>
              </w:rPr>
              <w:t xml:space="preserve">/ </w:t>
            </w:r>
            <w:r w:rsidRPr="00BA2580">
              <w:rPr>
                <w:rFonts w:ascii="TH SarabunPSK" w:hAnsi="TH SarabunPSK" w:cs="TH SarabunPSK"/>
                <w:b/>
                <w:color w:val="FFFFFF" w:themeColor="background1"/>
                <w:spacing w:val="-1"/>
                <w:sz w:val="28"/>
              </w:rPr>
              <w:t>Applicant</w:t>
            </w:r>
            <w:r w:rsidRPr="00BA2580">
              <w:rPr>
                <w:rFonts w:ascii="TH SarabunPSK" w:hAnsi="TH SarabunPSK" w:cs="TH SarabunPSK"/>
                <w:b/>
                <w:bCs/>
                <w:color w:val="FFFFFF" w:themeColor="background1"/>
                <w:spacing w:val="-1"/>
                <w:sz w:val="28"/>
                <w:cs/>
              </w:rPr>
              <w:t>’</w:t>
            </w:r>
            <w:r w:rsidRPr="00BA2580">
              <w:rPr>
                <w:rFonts w:ascii="TH SarabunPSK" w:hAnsi="TH SarabunPSK" w:cs="TH SarabunPSK"/>
                <w:b/>
                <w:color w:val="FFFFFF" w:themeColor="background1"/>
                <w:spacing w:val="-1"/>
                <w:sz w:val="28"/>
              </w:rPr>
              <w:t>s Comments</w:t>
            </w:r>
          </w:p>
        </w:tc>
        <w:tc>
          <w:tcPr>
            <w:tcW w:w="2334" w:type="dxa"/>
            <w:shd w:val="clear" w:color="auto" w:fill="1F497D" w:themeFill="text2"/>
          </w:tcPr>
          <w:p w14:paraId="2DC25988" w14:textId="77777777" w:rsidR="00290C29" w:rsidRPr="00BA2580" w:rsidRDefault="00290C29"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BA2580">
              <w:rPr>
                <w:rFonts w:ascii="TH SarabunPSK" w:hAnsi="TH SarabunPSK" w:cs="TH SarabunPSK"/>
                <w:b/>
                <w:color w:val="FFFFFF" w:themeColor="background1"/>
                <w:spacing w:val="-1"/>
                <w:sz w:val="28"/>
              </w:rPr>
              <w:t>CAAT Notes</w:t>
            </w:r>
          </w:p>
        </w:tc>
      </w:tr>
      <w:tr w:rsidR="00534765" w:rsidRPr="00F67AB0" w14:paraId="5C2CA1A1" w14:textId="77777777" w:rsidTr="00E41D30">
        <w:tc>
          <w:tcPr>
            <w:tcW w:w="11695" w:type="dxa"/>
            <w:gridSpan w:val="2"/>
            <w:shd w:val="clear" w:color="auto" w:fill="C6D9F1" w:themeFill="text2" w:themeFillTint="33"/>
          </w:tcPr>
          <w:p w14:paraId="323289F9" w14:textId="1985795A" w:rsidR="00534765" w:rsidRPr="00BA2580" w:rsidRDefault="00534765" w:rsidP="00BA2580">
            <w:pPr>
              <w:ind w:left="589" w:hanging="589"/>
              <w:jc w:val="thaiDistribute"/>
              <w:rPr>
                <w:rFonts w:ascii="TH SarabunPSK" w:hAnsi="TH SarabunPSK" w:cs="TH SarabunPSK"/>
                <w:b/>
                <w:bCs/>
                <w:sz w:val="28"/>
              </w:rPr>
            </w:pPr>
            <w:r w:rsidRPr="00BA2580">
              <w:rPr>
                <w:rFonts w:ascii="TH SarabunPSK" w:hAnsi="TH SarabunPSK" w:cs="TH SarabunPSK"/>
                <w:b/>
                <w:bCs/>
                <w:sz w:val="28"/>
              </w:rPr>
              <w:t>9</w:t>
            </w:r>
            <w:r w:rsidR="00290C29" w:rsidRPr="00BA2580">
              <w:rPr>
                <w:rFonts w:ascii="TH SarabunPSK" w:hAnsi="TH SarabunPSK" w:cs="TH SarabunPSK"/>
                <w:b/>
                <w:bCs/>
                <w:sz w:val="28"/>
              </w:rPr>
              <w:tab/>
            </w:r>
            <w:r w:rsidRPr="00BA2580">
              <w:rPr>
                <w:rFonts w:ascii="TH SarabunPSK" w:hAnsi="TH SarabunPSK" w:cs="TH SarabunPSK"/>
                <w:b/>
                <w:bCs/>
                <w:sz w:val="28"/>
              </w:rPr>
              <w:t>RADIO WATCH</w:t>
            </w:r>
          </w:p>
        </w:tc>
        <w:tc>
          <w:tcPr>
            <w:tcW w:w="2334" w:type="dxa"/>
            <w:shd w:val="clear" w:color="auto" w:fill="C6D9F1" w:themeFill="text2" w:themeFillTint="33"/>
          </w:tcPr>
          <w:p w14:paraId="57E3E09C" w14:textId="77777777" w:rsidR="00534765" w:rsidRPr="00F67AB0" w:rsidRDefault="00534765" w:rsidP="008B2D7D">
            <w:pPr>
              <w:widowControl w:val="0"/>
              <w:autoSpaceDE w:val="0"/>
              <w:autoSpaceDN w:val="0"/>
              <w:adjustRightInd w:val="0"/>
              <w:spacing w:after="40" w:line="230" w:lineRule="exact"/>
              <w:ind w:left="851" w:right="1642" w:hanging="142"/>
              <w:jc w:val="thaiDistribute"/>
              <w:rPr>
                <w:rFonts w:ascii="TH SarabunPSK" w:hAnsi="TH SarabunPSK" w:cs="TH SarabunPSK"/>
                <w:color w:val="000000"/>
                <w:spacing w:val="-1"/>
                <w:sz w:val="28"/>
              </w:rPr>
            </w:pPr>
          </w:p>
        </w:tc>
      </w:tr>
      <w:tr w:rsidR="009A6213" w:rsidRPr="00F67AB0" w14:paraId="227914B4" w14:textId="77777777" w:rsidTr="00E41D30">
        <w:tc>
          <w:tcPr>
            <w:tcW w:w="7225" w:type="dxa"/>
            <w:shd w:val="clear" w:color="auto" w:fill="FFFFFF" w:themeFill="background1"/>
          </w:tcPr>
          <w:p w14:paraId="374178FA" w14:textId="5F9213AC"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9</w:t>
            </w:r>
            <w:r w:rsidRPr="00F67AB0">
              <w:rPr>
                <w:rFonts w:ascii="TH SarabunPSK" w:hAnsi="TH SarabunPSK" w:cs="TH SarabunPSK"/>
                <w:sz w:val="28"/>
                <w:cs/>
              </w:rPr>
              <w:t>.</w:t>
            </w:r>
            <w:r w:rsidRPr="00F67AB0">
              <w:rPr>
                <w:rFonts w:ascii="TH SarabunPSK" w:hAnsi="TH SarabunPSK" w:cs="TH SarabunPSK"/>
                <w:sz w:val="28"/>
              </w:rPr>
              <w:t>1</w:t>
            </w:r>
            <w:r>
              <w:rPr>
                <w:rFonts w:ascii="TH SarabunPSK" w:hAnsi="TH SarabunPSK" w:cs="TH SarabunPSK"/>
                <w:sz w:val="28"/>
              </w:rPr>
              <w:tab/>
            </w:r>
            <w:r w:rsidRPr="00F67AB0">
              <w:rPr>
                <w:rFonts w:ascii="TH SarabunPSK" w:hAnsi="TH SarabunPSK" w:cs="TH SarabunPSK"/>
                <w:sz w:val="28"/>
              </w:rPr>
              <w:t xml:space="preserve">The operator shall provide radio watch instructions to require a member of the flight </w:t>
            </w:r>
            <w:r w:rsidRPr="00BA2580">
              <w:rPr>
                <w:rFonts w:ascii="TH SarabunPSK" w:hAnsi="TH SarabunPSK" w:cs="TH SarabunPSK"/>
                <w:sz w:val="28"/>
              </w:rPr>
              <w:t>crew</w:t>
            </w:r>
            <w:r w:rsidRPr="00F67AB0">
              <w:rPr>
                <w:rFonts w:ascii="TH SarabunPSK" w:hAnsi="TH SarabunPSK" w:cs="TH SarabunPSK"/>
                <w:sz w:val="28"/>
              </w:rPr>
              <w:t xml:space="preserve"> to maintain a continuous watch on the emergency frequency 121</w:t>
            </w:r>
            <w:r w:rsidRPr="00F67AB0">
              <w:rPr>
                <w:rFonts w:ascii="TH SarabunPSK" w:hAnsi="TH SarabunPSK" w:cs="TH SarabunPSK"/>
                <w:sz w:val="28"/>
                <w:cs/>
              </w:rPr>
              <w:t>.</w:t>
            </w:r>
            <w:r w:rsidRPr="00F67AB0">
              <w:rPr>
                <w:rFonts w:ascii="TH SarabunPSK" w:hAnsi="TH SarabunPSK" w:cs="TH SarabunPSK"/>
                <w:sz w:val="28"/>
              </w:rPr>
              <w:t>5 MHz and appropriate operational frequencies, to the extent possible</w:t>
            </w:r>
            <w:r w:rsidRPr="00F67AB0">
              <w:rPr>
                <w:rFonts w:ascii="TH SarabunPSK" w:hAnsi="TH SarabunPSK" w:cs="TH SarabunPSK"/>
                <w:sz w:val="28"/>
                <w:cs/>
              </w:rPr>
              <w:t>.</w:t>
            </w:r>
          </w:p>
        </w:tc>
        <w:sdt>
          <w:sdtPr>
            <w:rPr>
              <w:rFonts w:ascii="TH SarabunPSK" w:hAnsi="TH SarabunPSK" w:cs="TH SarabunPSK"/>
              <w:bCs/>
              <w:spacing w:val="-1"/>
              <w:sz w:val="28"/>
              <w:cs/>
            </w:rPr>
            <w:id w:val="-338856307"/>
            <w:placeholder>
              <w:docPart w:val="5C98C3F0A0E642BAAB8264BF019B4925"/>
            </w:placeholder>
            <w:showingPlcHdr/>
          </w:sdtPr>
          <w:sdtContent>
            <w:tc>
              <w:tcPr>
                <w:tcW w:w="4470" w:type="dxa"/>
                <w:shd w:val="clear" w:color="auto" w:fill="FFFFFF" w:themeFill="background1"/>
              </w:tcPr>
              <w:p w14:paraId="65CAE057" w14:textId="1F9E177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3C0DEA">
                  <w:rPr>
                    <w:rStyle w:val="PlaceholderText"/>
                  </w:rPr>
                  <w:t>Click or tap here to enter text.</w:t>
                </w:r>
              </w:p>
            </w:tc>
          </w:sdtContent>
        </w:sdt>
        <w:sdt>
          <w:sdtPr>
            <w:rPr>
              <w:rFonts w:ascii="TH SarabunPSK" w:hAnsi="TH SarabunPSK" w:cs="TH SarabunPSK"/>
              <w:bCs/>
              <w:spacing w:val="-1"/>
              <w:sz w:val="28"/>
              <w:cs/>
            </w:rPr>
            <w:id w:val="-844402532"/>
            <w:placeholder>
              <w:docPart w:val="B0C861CD21D741A0945F7D93F67A7A78"/>
            </w:placeholder>
            <w:showingPlcHdr/>
          </w:sdtPr>
          <w:sdtContent>
            <w:tc>
              <w:tcPr>
                <w:tcW w:w="2334" w:type="dxa"/>
                <w:shd w:val="clear" w:color="auto" w:fill="FFFFFF" w:themeFill="background1"/>
              </w:tcPr>
              <w:p w14:paraId="330D5B6C" w14:textId="32E7BFA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3C0DEA">
                  <w:rPr>
                    <w:rStyle w:val="PlaceholderText"/>
                  </w:rPr>
                  <w:t>Click or tap here to enter text.</w:t>
                </w:r>
              </w:p>
            </w:tc>
          </w:sdtContent>
        </w:sdt>
      </w:tr>
    </w:tbl>
    <w:p w14:paraId="2F54A226" w14:textId="77777777" w:rsidR="00A74E96" w:rsidRDefault="00A74E96"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A74E96" w:rsidSect="008B2D7D">
          <w:pgSz w:w="16840" w:h="11907" w:orient="landscape" w:code="9"/>
          <w:pgMar w:top="1440" w:right="1440" w:bottom="1440" w:left="1440" w:header="709" w:footer="709" w:gutter="0"/>
          <w:cols w:space="720"/>
          <w:docGrid w:linePitch="360"/>
        </w:sectPr>
      </w:pPr>
      <w:bookmarkStart w:id="3" w:name="_Hlk57209650"/>
    </w:p>
    <w:tbl>
      <w:tblPr>
        <w:tblStyle w:val="TableGrid"/>
        <w:tblW w:w="14029" w:type="dxa"/>
        <w:tblLayout w:type="fixed"/>
        <w:tblLook w:val="04A0" w:firstRow="1" w:lastRow="0" w:firstColumn="1" w:lastColumn="0" w:noHBand="0" w:noVBand="1"/>
      </w:tblPr>
      <w:tblGrid>
        <w:gridCol w:w="7225"/>
        <w:gridCol w:w="4470"/>
        <w:gridCol w:w="2334"/>
      </w:tblGrid>
      <w:tr w:rsidR="00290C29" w:rsidRPr="00F67AB0" w14:paraId="5607EC82" w14:textId="77777777" w:rsidTr="00E41D30">
        <w:trPr>
          <w:tblHeader/>
        </w:trPr>
        <w:tc>
          <w:tcPr>
            <w:tcW w:w="7225" w:type="dxa"/>
            <w:shd w:val="clear" w:color="auto" w:fill="1F497D" w:themeFill="text2"/>
          </w:tcPr>
          <w:p w14:paraId="33578828" w14:textId="20065E19" w:rsidR="00290C29" w:rsidRPr="00BA2580" w:rsidRDefault="00290C29"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BA2580">
              <w:rPr>
                <w:rFonts w:ascii="TH SarabunPSK" w:hAnsi="TH SarabunPSK" w:cs="TH SarabunPSK"/>
                <w:b/>
                <w:color w:val="FFFFFF" w:themeColor="background1"/>
                <w:spacing w:val="-1"/>
                <w:sz w:val="28"/>
              </w:rPr>
              <w:lastRenderedPageBreak/>
              <w:t>CAAT</w:t>
            </w:r>
            <w:r w:rsidRPr="00BA2580">
              <w:rPr>
                <w:rFonts w:ascii="TH SarabunPSK" w:hAnsi="TH SarabunPSK" w:cs="TH SarabunPSK"/>
                <w:b/>
                <w:bCs/>
                <w:color w:val="FFFFFF" w:themeColor="background1"/>
                <w:spacing w:val="-1"/>
                <w:sz w:val="28"/>
                <w:cs/>
              </w:rPr>
              <w:t xml:space="preserve"> </w:t>
            </w:r>
            <w:r w:rsidRPr="00BA2580">
              <w:rPr>
                <w:rFonts w:ascii="TH SarabunPSK" w:hAnsi="TH SarabunPSK" w:cs="TH SarabunPSK"/>
                <w:b/>
                <w:color w:val="FFFFFF" w:themeColor="background1"/>
                <w:spacing w:val="-1"/>
                <w:sz w:val="28"/>
              </w:rPr>
              <w:t>Requirement</w:t>
            </w:r>
          </w:p>
        </w:tc>
        <w:tc>
          <w:tcPr>
            <w:tcW w:w="4470" w:type="dxa"/>
            <w:shd w:val="clear" w:color="auto" w:fill="1F497D" w:themeFill="text2"/>
          </w:tcPr>
          <w:p w14:paraId="400F3D99" w14:textId="77777777" w:rsidR="00290C29" w:rsidRPr="00BA2580" w:rsidRDefault="00290C29"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BA2580">
              <w:rPr>
                <w:rFonts w:ascii="TH SarabunPSK" w:hAnsi="TH SarabunPSK" w:cs="TH SarabunPSK"/>
                <w:b/>
                <w:color w:val="FFFFFF" w:themeColor="background1"/>
                <w:spacing w:val="-1"/>
                <w:sz w:val="28"/>
              </w:rPr>
              <w:t xml:space="preserve">Manual References </w:t>
            </w:r>
            <w:r w:rsidRPr="00BA2580">
              <w:rPr>
                <w:rFonts w:ascii="TH SarabunPSK" w:hAnsi="TH SarabunPSK" w:cs="TH SarabunPSK"/>
                <w:b/>
                <w:bCs/>
                <w:color w:val="FFFFFF" w:themeColor="background1"/>
                <w:spacing w:val="-1"/>
                <w:sz w:val="28"/>
                <w:cs/>
              </w:rPr>
              <w:t xml:space="preserve">/ </w:t>
            </w:r>
            <w:r w:rsidRPr="00BA2580">
              <w:rPr>
                <w:rFonts w:ascii="TH SarabunPSK" w:hAnsi="TH SarabunPSK" w:cs="TH SarabunPSK"/>
                <w:b/>
                <w:color w:val="FFFFFF" w:themeColor="background1"/>
                <w:spacing w:val="-1"/>
                <w:sz w:val="28"/>
              </w:rPr>
              <w:t>Applicant</w:t>
            </w:r>
            <w:r w:rsidRPr="00BA2580">
              <w:rPr>
                <w:rFonts w:ascii="TH SarabunPSK" w:hAnsi="TH SarabunPSK" w:cs="TH SarabunPSK"/>
                <w:b/>
                <w:bCs/>
                <w:color w:val="FFFFFF" w:themeColor="background1"/>
                <w:spacing w:val="-1"/>
                <w:sz w:val="28"/>
                <w:cs/>
              </w:rPr>
              <w:t>’</w:t>
            </w:r>
            <w:r w:rsidRPr="00BA2580">
              <w:rPr>
                <w:rFonts w:ascii="TH SarabunPSK" w:hAnsi="TH SarabunPSK" w:cs="TH SarabunPSK"/>
                <w:b/>
                <w:color w:val="FFFFFF" w:themeColor="background1"/>
                <w:spacing w:val="-1"/>
                <w:sz w:val="28"/>
              </w:rPr>
              <w:t>s Comments</w:t>
            </w:r>
          </w:p>
        </w:tc>
        <w:tc>
          <w:tcPr>
            <w:tcW w:w="2334" w:type="dxa"/>
            <w:shd w:val="clear" w:color="auto" w:fill="1F497D" w:themeFill="text2"/>
          </w:tcPr>
          <w:p w14:paraId="23BAF2F8" w14:textId="77777777" w:rsidR="00290C29" w:rsidRPr="00BA2580" w:rsidRDefault="00290C29"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BA2580">
              <w:rPr>
                <w:rFonts w:ascii="TH SarabunPSK" w:hAnsi="TH SarabunPSK" w:cs="TH SarabunPSK"/>
                <w:b/>
                <w:color w:val="FFFFFF" w:themeColor="background1"/>
                <w:spacing w:val="-1"/>
                <w:sz w:val="28"/>
              </w:rPr>
              <w:t>CAAT Notes</w:t>
            </w:r>
          </w:p>
        </w:tc>
      </w:tr>
      <w:bookmarkEnd w:id="3"/>
      <w:tr w:rsidR="006B509A" w:rsidRPr="00F67AB0" w14:paraId="277ABF9B" w14:textId="77777777" w:rsidTr="00E41D30">
        <w:tc>
          <w:tcPr>
            <w:tcW w:w="7225" w:type="dxa"/>
            <w:shd w:val="clear" w:color="auto" w:fill="C6D9F1" w:themeFill="text2" w:themeFillTint="33"/>
          </w:tcPr>
          <w:p w14:paraId="1A1C0866" w14:textId="5D37AE5C" w:rsidR="006B509A" w:rsidRPr="00A74E96" w:rsidRDefault="006B509A" w:rsidP="00BA2580">
            <w:pPr>
              <w:ind w:left="589" w:hanging="589"/>
              <w:jc w:val="thaiDistribute"/>
              <w:rPr>
                <w:rFonts w:ascii="TH SarabunPSK" w:hAnsi="TH SarabunPSK" w:cs="TH SarabunPSK"/>
                <w:b/>
                <w:bCs/>
                <w:sz w:val="28"/>
              </w:rPr>
            </w:pPr>
            <w:r w:rsidRPr="00A74E96">
              <w:rPr>
                <w:rFonts w:ascii="TH SarabunPSK" w:hAnsi="TH SarabunPSK" w:cs="TH SarabunPSK"/>
                <w:b/>
                <w:bCs/>
                <w:sz w:val="28"/>
              </w:rPr>
              <w:t>10</w:t>
            </w:r>
            <w:r w:rsidR="00A74E96" w:rsidRPr="00A74E96">
              <w:rPr>
                <w:rFonts w:ascii="TH SarabunPSK" w:hAnsi="TH SarabunPSK" w:cs="TH SarabunPSK"/>
                <w:b/>
                <w:bCs/>
                <w:sz w:val="28"/>
              </w:rPr>
              <w:tab/>
            </w:r>
            <w:r w:rsidRPr="00A74E96">
              <w:rPr>
                <w:rFonts w:ascii="TH SarabunPSK" w:hAnsi="TH SarabunPSK" w:cs="TH SarabunPSK"/>
                <w:b/>
                <w:bCs/>
                <w:sz w:val="28"/>
              </w:rPr>
              <w:t>ROUTE GUIDE</w:t>
            </w:r>
            <w:r w:rsidR="00982A2A" w:rsidRPr="00A74E96">
              <w:rPr>
                <w:rFonts w:ascii="TH SarabunPSK" w:hAnsi="TH SarabunPSK" w:cs="TH SarabunPSK"/>
                <w:b/>
                <w:bCs/>
                <w:sz w:val="28"/>
              </w:rPr>
              <w:t>S</w:t>
            </w:r>
          </w:p>
        </w:tc>
        <w:tc>
          <w:tcPr>
            <w:tcW w:w="4470" w:type="dxa"/>
            <w:shd w:val="clear" w:color="auto" w:fill="C6D9F1" w:themeFill="text2" w:themeFillTint="33"/>
          </w:tcPr>
          <w:p w14:paraId="407ADDB6" w14:textId="77777777" w:rsidR="006B509A" w:rsidRPr="00F67AB0" w:rsidRDefault="006B509A" w:rsidP="008B2D7D">
            <w:pPr>
              <w:widowControl w:val="0"/>
              <w:autoSpaceDE w:val="0"/>
              <w:autoSpaceDN w:val="0"/>
              <w:adjustRightInd w:val="0"/>
              <w:spacing w:after="40" w:line="230" w:lineRule="exact"/>
              <w:ind w:left="851" w:right="1642" w:hanging="142"/>
              <w:jc w:val="thaiDistribute"/>
              <w:rPr>
                <w:rFonts w:ascii="TH SarabunPSK" w:hAnsi="TH SarabunPSK" w:cs="TH SarabunPSK"/>
                <w:color w:val="000000"/>
                <w:spacing w:val="-1"/>
                <w:sz w:val="28"/>
              </w:rPr>
            </w:pPr>
          </w:p>
        </w:tc>
        <w:tc>
          <w:tcPr>
            <w:tcW w:w="2334" w:type="dxa"/>
            <w:shd w:val="clear" w:color="auto" w:fill="C6D9F1" w:themeFill="text2" w:themeFillTint="33"/>
          </w:tcPr>
          <w:p w14:paraId="449872D9" w14:textId="77777777" w:rsidR="006B509A" w:rsidRPr="00F67AB0" w:rsidRDefault="006B509A" w:rsidP="008B2D7D">
            <w:pPr>
              <w:widowControl w:val="0"/>
              <w:autoSpaceDE w:val="0"/>
              <w:autoSpaceDN w:val="0"/>
              <w:adjustRightInd w:val="0"/>
              <w:spacing w:after="40" w:line="230" w:lineRule="exact"/>
              <w:ind w:left="851" w:right="1642" w:hanging="142"/>
              <w:jc w:val="thaiDistribute"/>
              <w:rPr>
                <w:rFonts w:ascii="TH SarabunPSK" w:hAnsi="TH SarabunPSK" w:cs="TH SarabunPSK"/>
                <w:color w:val="000000"/>
                <w:spacing w:val="-1"/>
                <w:sz w:val="28"/>
              </w:rPr>
            </w:pPr>
          </w:p>
        </w:tc>
      </w:tr>
      <w:tr w:rsidR="009A6213" w:rsidRPr="00F67AB0" w14:paraId="2BC98B8C" w14:textId="77777777" w:rsidTr="00E41D30">
        <w:tc>
          <w:tcPr>
            <w:tcW w:w="7225" w:type="dxa"/>
          </w:tcPr>
          <w:p w14:paraId="2B156FCE" w14:textId="1F6DABB0"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10</w:t>
            </w:r>
            <w:r w:rsidRPr="00F67AB0">
              <w:rPr>
                <w:rFonts w:ascii="TH SarabunPSK" w:hAnsi="TH SarabunPSK" w:cs="TH SarabunPSK"/>
                <w:sz w:val="28"/>
                <w:cs/>
              </w:rPr>
              <w:t>.</w:t>
            </w:r>
            <w:r w:rsidRPr="00F67AB0">
              <w:rPr>
                <w:rFonts w:ascii="TH SarabunPSK" w:hAnsi="TH SarabunPSK" w:cs="TH SarabunPSK"/>
                <w:sz w:val="28"/>
              </w:rPr>
              <w:t>1</w:t>
            </w:r>
            <w:r>
              <w:rPr>
                <w:rFonts w:ascii="TH SarabunPSK" w:hAnsi="TH SarabunPSK" w:cs="TH SarabunPSK"/>
                <w:sz w:val="28"/>
              </w:rPr>
              <w:tab/>
            </w:r>
            <w:r w:rsidRPr="00F67AB0">
              <w:rPr>
                <w:rFonts w:ascii="TH SarabunPSK" w:hAnsi="TH SarabunPSK" w:cs="TH SarabunPSK"/>
                <w:sz w:val="28"/>
              </w:rPr>
              <w:t>The route guide should be a volume or series of volumes separate from the rest of the operations manual</w:t>
            </w:r>
            <w:r w:rsidRPr="00F67AB0">
              <w:rPr>
                <w:rFonts w:ascii="TH SarabunPSK" w:hAnsi="TH SarabunPSK" w:cs="TH SarabunPSK"/>
                <w:sz w:val="28"/>
                <w:cs/>
              </w:rPr>
              <w:t xml:space="preserve">. </w:t>
            </w:r>
            <w:proofErr w:type="spellStart"/>
            <w:r w:rsidRPr="00F67AB0">
              <w:rPr>
                <w:rFonts w:ascii="TH SarabunPSK" w:hAnsi="TH SarabunPSK" w:cs="TH SarabunPSK"/>
                <w:sz w:val="28"/>
              </w:rPr>
              <w:t>Aerad</w:t>
            </w:r>
            <w:proofErr w:type="spellEnd"/>
            <w:r w:rsidRPr="00F67AB0">
              <w:rPr>
                <w:rFonts w:ascii="TH SarabunPSK" w:hAnsi="TH SarabunPSK" w:cs="TH SarabunPSK"/>
                <w:sz w:val="28"/>
              </w:rPr>
              <w:t xml:space="preserve">, </w:t>
            </w:r>
            <w:proofErr w:type="spellStart"/>
            <w:r w:rsidRPr="00F67AB0">
              <w:rPr>
                <w:rFonts w:ascii="TH SarabunPSK" w:hAnsi="TH SarabunPSK" w:cs="TH SarabunPSK"/>
                <w:sz w:val="28"/>
              </w:rPr>
              <w:t>Jeppesen</w:t>
            </w:r>
            <w:proofErr w:type="spellEnd"/>
            <w:r w:rsidRPr="00F67AB0">
              <w:rPr>
                <w:rFonts w:ascii="TH SarabunPSK" w:hAnsi="TH SarabunPSK" w:cs="TH SarabunPSK"/>
                <w:sz w:val="28"/>
              </w:rPr>
              <w:t xml:space="preserve"> or similar publications approved by the Authority will normally meet the requirement provided that flight crew are given adequate advice on the route to be followed</w:t>
            </w:r>
            <w:r w:rsidRPr="00F67AB0">
              <w:rPr>
                <w:rFonts w:ascii="TH SarabunPSK" w:hAnsi="TH SarabunPSK" w:cs="TH SarabunPSK"/>
                <w:sz w:val="28"/>
                <w:cs/>
              </w:rPr>
              <w:t xml:space="preserve">. </w:t>
            </w:r>
            <w:r w:rsidRPr="00F67AB0">
              <w:rPr>
                <w:rFonts w:ascii="TH SarabunPSK" w:hAnsi="TH SarabunPSK" w:cs="TH SarabunPSK"/>
                <w:sz w:val="28"/>
              </w:rPr>
              <w:t>An operator providing his own guide should ensure that it meets the needs of crew in every respect</w:t>
            </w:r>
            <w:r w:rsidRPr="00F67AB0">
              <w:rPr>
                <w:rFonts w:ascii="TH SarabunPSK" w:hAnsi="TH SarabunPSK" w:cs="TH SarabunPSK"/>
                <w:sz w:val="28"/>
                <w:cs/>
              </w:rPr>
              <w:t xml:space="preserve">. </w:t>
            </w:r>
            <w:r w:rsidRPr="00F67AB0">
              <w:rPr>
                <w:rFonts w:ascii="TH SarabunPSK" w:hAnsi="TH SarabunPSK" w:cs="TH SarabunPSK"/>
                <w:sz w:val="28"/>
              </w:rPr>
              <w:t xml:space="preserve">If flights are to be made only on airways or advisory routes </w:t>
            </w:r>
            <w:r w:rsidRPr="00F67AB0">
              <w:rPr>
                <w:rFonts w:ascii="TH SarabunPSK" w:hAnsi="TH SarabunPSK" w:cs="TH SarabunPSK"/>
                <w:sz w:val="28"/>
                <w:cs/>
              </w:rPr>
              <w:t>(</w:t>
            </w:r>
            <w:r w:rsidRPr="00F67AB0">
              <w:rPr>
                <w:rFonts w:ascii="TH SarabunPSK" w:hAnsi="TH SarabunPSK" w:cs="TH SarabunPSK"/>
                <w:sz w:val="28"/>
              </w:rPr>
              <w:t>ADRs</w:t>
            </w:r>
            <w:r w:rsidRPr="00F67AB0">
              <w:rPr>
                <w:rFonts w:ascii="TH SarabunPSK" w:hAnsi="TH SarabunPSK" w:cs="TH SarabunPSK"/>
                <w:sz w:val="28"/>
                <w:cs/>
              </w:rPr>
              <w:t>)</w:t>
            </w:r>
            <w:r w:rsidRPr="00F67AB0">
              <w:rPr>
                <w:rFonts w:ascii="TH SarabunPSK" w:hAnsi="TH SarabunPSK" w:cs="TH SarabunPSK"/>
                <w:sz w:val="28"/>
              </w:rPr>
              <w:t>, it will be sufficient to include instructions to that effect; otherwise routes regularly flown should be specified in detail, normally on prepared navigation flight plans</w:t>
            </w:r>
            <w:r w:rsidRPr="00F67AB0">
              <w:rPr>
                <w:rFonts w:ascii="TH SarabunPSK" w:hAnsi="TH SarabunPSK" w:cs="TH SarabunPSK"/>
                <w:sz w:val="28"/>
                <w:cs/>
              </w:rPr>
              <w:t xml:space="preserve">. </w:t>
            </w:r>
            <w:r w:rsidRPr="00F67AB0">
              <w:rPr>
                <w:rFonts w:ascii="TH SarabunPSK" w:hAnsi="TH SarabunPSK" w:cs="TH SarabunPSK"/>
                <w:sz w:val="28"/>
              </w:rPr>
              <w:t>For other flights, routes should be specified in a pilot</w:t>
            </w:r>
            <w:r w:rsidRPr="00F67AB0">
              <w:rPr>
                <w:rFonts w:ascii="TH SarabunPSK" w:hAnsi="TH SarabunPSK" w:cs="TH SarabunPSK"/>
                <w:sz w:val="28"/>
                <w:cs/>
              </w:rPr>
              <w:t>-</w:t>
            </w:r>
            <w:r w:rsidRPr="00F67AB0">
              <w:rPr>
                <w:rFonts w:ascii="TH SarabunPSK" w:hAnsi="TH SarabunPSK" w:cs="TH SarabunPSK"/>
                <w:sz w:val="28"/>
              </w:rPr>
              <w:t>in</w:t>
            </w:r>
            <w:r w:rsidRPr="00F67AB0">
              <w:rPr>
                <w:rFonts w:ascii="TH SarabunPSK" w:hAnsi="TH SarabunPSK" w:cs="TH SarabunPSK"/>
                <w:sz w:val="28"/>
                <w:cs/>
              </w:rPr>
              <w:t>-</w:t>
            </w:r>
            <w:r w:rsidRPr="00F67AB0">
              <w:rPr>
                <w:rFonts w:ascii="TH SarabunPSK" w:hAnsi="TH SarabunPSK" w:cs="TH SarabunPSK"/>
                <w:sz w:val="28"/>
              </w:rPr>
              <w:t>command</w:t>
            </w:r>
            <w:r w:rsidRPr="00F67AB0">
              <w:rPr>
                <w:rFonts w:ascii="TH SarabunPSK" w:hAnsi="TH SarabunPSK" w:cs="TH SarabunPSK"/>
                <w:sz w:val="28"/>
                <w:cs/>
              </w:rPr>
              <w:t>’</w:t>
            </w:r>
            <w:r w:rsidRPr="00F67AB0">
              <w:rPr>
                <w:rFonts w:ascii="TH SarabunPSK" w:hAnsi="TH SarabunPSK" w:cs="TH SarabunPSK"/>
                <w:sz w:val="28"/>
              </w:rPr>
              <w:t>s flight brief, a copy being retained at base</w:t>
            </w:r>
            <w:r w:rsidRPr="00F67AB0">
              <w:rPr>
                <w:rFonts w:ascii="TH SarabunPSK" w:hAnsi="TH SarabunPSK" w:cs="TH SarabunPSK"/>
                <w:sz w:val="28"/>
                <w:cs/>
              </w:rPr>
              <w:t xml:space="preserve">. </w:t>
            </w:r>
            <w:r w:rsidRPr="00F67AB0">
              <w:rPr>
                <w:rFonts w:ascii="TH SarabunPSK" w:hAnsi="TH SarabunPSK" w:cs="TH SarabunPSK"/>
                <w:sz w:val="28"/>
              </w:rPr>
              <w:t>Operators are not required to lodge copies of standard of service providers accepted by the authority e</w:t>
            </w:r>
            <w:r w:rsidRPr="00F67AB0">
              <w:rPr>
                <w:rFonts w:ascii="TH SarabunPSK" w:hAnsi="TH SarabunPSK" w:cs="TH SarabunPSK"/>
                <w:sz w:val="28"/>
                <w:cs/>
              </w:rPr>
              <w:t>.</w:t>
            </w:r>
            <w:r w:rsidRPr="00F67AB0">
              <w:rPr>
                <w:rFonts w:ascii="TH SarabunPSK" w:hAnsi="TH SarabunPSK" w:cs="TH SarabunPSK"/>
                <w:sz w:val="28"/>
              </w:rPr>
              <w:t>g</w:t>
            </w:r>
            <w:r w:rsidRPr="00F67AB0">
              <w:rPr>
                <w:rFonts w:ascii="TH SarabunPSK" w:hAnsi="TH SarabunPSK" w:cs="TH SarabunPSK"/>
                <w:sz w:val="28"/>
                <w:cs/>
              </w:rPr>
              <w:t xml:space="preserve">. </w:t>
            </w:r>
            <w:proofErr w:type="spellStart"/>
            <w:r w:rsidRPr="00F67AB0">
              <w:rPr>
                <w:rFonts w:ascii="TH SarabunPSK" w:hAnsi="TH SarabunPSK" w:cs="TH SarabunPSK"/>
                <w:sz w:val="28"/>
              </w:rPr>
              <w:t>Aerad</w:t>
            </w:r>
            <w:proofErr w:type="spellEnd"/>
            <w:r w:rsidRPr="00F67AB0">
              <w:rPr>
                <w:rFonts w:ascii="TH SarabunPSK" w:hAnsi="TH SarabunPSK" w:cs="TH SarabunPSK"/>
                <w:sz w:val="28"/>
              </w:rPr>
              <w:t xml:space="preserve"> or </w:t>
            </w:r>
            <w:proofErr w:type="spellStart"/>
            <w:r w:rsidRPr="00F67AB0">
              <w:rPr>
                <w:rFonts w:ascii="TH SarabunPSK" w:hAnsi="TH SarabunPSK" w:cs="TH SarabunPSK"/>
                <w:sz w:val="28"/>
              </w:rPr>
              <w:t>Jeppesen</w:t>
            </w:r>
            <w:proofErr w:type="spellEnd"/>
            <w:r w:rsidRPr="00F67AB0">
              <w:rPr>
                <w:rFonts w:ascii="TH SarabunPSK" w:hAnsi="TH SarabunPSK" w:cs="TH SarabunPSK"/>
                <w:sz w:val="28"/>
              </w:rPr>
              <w:t xml:space="preserve"> flight guides with the Authority</w:t>
            </w:r>
            <w:r w:rsidRPr="00F67AB0">
              <w:rPr>
                <w:rFonts w:ascii="TH SarabunPSK" w:hAnsi="TH SarabunPSK" w:cs="TH SarabunPSK"/>
                <w:sz w:val="28"/>
                <w:cs/>
              </w:rPr>
              <w:t xml:space="preserve">. </w:t>
            </w:r>
          </w:p>
        </w:tc>
        <w:sdt>
          <w:sdtPr>
            <w:rPr>
              <w:rFonts w:ascii="TH SarabunPSK" w:hAnsi="TH SarabunPSK" w:cs="TH SarabunPSK"/>
              <w:bCs/>
              <w:spacing w:val="-1"/>
              <w:sz w:val="28"/>
              <w:cs/>
            </w:rPr>
            <w:id w:val="822169422"/>
            <w:placeholder>
              <w:docPart w:val="38AA7E18A9ED44DA9834075BE1DA3D03"/>
            </w:placeholder>
            <w:showingPlcHdr/>
          </w:sdtPr>
          <w:sdtContent>
            <w:tc>
              <w:tcPr>
                <w:tcW w:w="4470" w:type="dxa"/>
              </w:tcPr>
              <w:p w14:paraId="706F0B26" w14:textId="44F1B94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D7D57">
                  <w:rPr>
                    <w:rStyle w:val="PlaceholderText"/>
                  </w:rPr>
                  <w:t>Click or tap here to enter text.</w:t>
                </w:r>
              </w:p>
            </w:tc>
          </w:sdtContent>
        </w:sdt>
        <w:sdt>
          <w:sdtPr>
            <w:rPr>
              <w:rFonts w:ascii="TH SarabunPSK" w:hAnsi="TH SarabunPSK" w:cs="TH SarabunPSK"/>
              <w:bCs/>
              <w:spacing w:val="-1"/>
              <w:sz w:val="28"/>
              <w:cs/>
            </w:rPr>
            <w:id w:val="-1027562768"/>
            <w:placeholder>
              <w:docPart w:val="A2AEE5D8E2D046A09F56198351309454"/>
            </w:placeholder>
            <w:showingPlcHdr/>
          </w:sdtPr>
          <w:sdtContent>
            <w:tc>
              <w:tcPr>
                <w:tcW w:w="2334" w:type="dxa"/>
              </w:tcPr>
              <w:p w14:paraId="6F0B9E6C" w14:textId="1D759B8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D7D57">
                  <w:rPr>
                    <w:rStyle w:val="PlaceholderText"/>
                  </w:rPr>
                  <w:t>Click or tap here to enter text.</w:t>
                </w:r>
              </w:p>
            </w:tc>
          </w:sdtContent>
        </w:sdt>
      </w:tr>
      <w:tr w:rsidR="009A6213" w:rsidRPr="00F67AB0" w14:paraId="796A625E" w14:textId="77777777" w:rsidTr="00E41D30">
        <w:tc>
          <w:tcPr>
            <w:tcW w:w="7225" w:type="dxa"/>
          </w:tcPr>
          <w:p w14:paraId="6DFB4C81" w14:textId="14157FA3"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10</w:t>
            </w:r>
            <w:r w:rsidRPr="00F67AB0">
              <w:rPr>
                <w:rFonts w:ascii="TH SarabunPSK" w:hAnsi="TH SarabunPSK" w:cs="TH SarabunPSK"/>
                <w:sz w:val="28"/>
                <w:cs/>
              </w:rPr>
              <w:t>.</w:t>
            </w:r>
            <w:r w:rsidRPr="00F67AB0">
              <w:rPr>
                <w:rFonts w:ascii="TH SarabunPSK" w:hAnsi="TH SarabunPSK" w:cs="TH SarabunPSK"/>
                <w:sz w:val="28"/>
              </w:rPr>
              <w:t>2</w:t>
            </w:r>
            <w:r>
              <w:rPr>
                <w:rFonts w:ascii="TH SarabunPSK" w:hAnsi="TH SarabunPSK" w:cs="TH SarabunPSK"/>
                <w:sz w:val="28"/>
              </w:rPr>
              <w:tab/>
            </w:r>
            <w:r w:rsidRPr="00F67AB0">
              <w:rPr>
                <w:rFonts w:ascii="TH SarabunPSK" w:hAnsi="TH SarabunPSK" w:cs="TH SarabunPSK"/>
                <w:sz w:val="28"/>
              </w:rPr>
              <w:t>Particular care should be taken to ensure that adequate information is provided on; search and rescue facilities, obstructions in the approach pattern, radio failure procedures, prohibited and danger areas, standard TMA routings, seasonal meteorological conditions, ATC communications and navigational facilities and procedures associated with the route along the route</w:t>
            </w:r>
            <w:r w:rsidRPr="00F67AB0">
              <w:rPr>
                <w:rFonts w:ascii="TH SarabunPSK" w:hAnsi="TH SarabunPSK" w:cs="TH SarabunPSK"/>
                <w:sz w:val="28"/>
                <w:cs/>
              </w:rPr>
              <w:t>(</w:t>
            </w:r>
            <w:r w:rsidRPr="00F67AB0">
              <w:rPr>
                <w:rFonts w:ascii="TH SarabunPSK" w:hAnsi="TH SarabunPSK" w:cs="TH SarabunPSK"/>
                <w:sz w:val="28"/>
              </w:rPr>
              <w:t>s</w:t>
            </w:r>
            <w:r w:rsidRPr="00F67AB0">
              <w:rPr>
                <w:rFonts w:ascii="TH SarabunPSK" w:hAnsi="TH SarabunPSK" w:cs="TH SarabunPSK"/>
                <w:sz w:val="28"/>
                <w:cs/>
              </w:rPr>
              <w:t xml:space="preserve">) </w:t>
            </w:r>
            <w:r w:rsidRPr="00F67AB0">
              <w:rPr>
                <w:rFonts w:ascii="TH SarabunPSK" w:hAnsi="TH SarabunPSK" w:cs="TH SarabunPSK"/>
                <w:sz w:val="28"/>
              </w:rPr>
              <w:t xml:space="preserve">and applicable procedures over heavily populated areas and areas of high traffic intensity, obstructions, physical layout, lighting, approach aids and arrival, departure holding and instrument approach procedures, and </w:t>
            </w:r>
            <w:r w:rsidRPr="00F67AB0">
              <w:rPr>
                <w:rFonts w:ascii="TH SarabunPSK" w:hAnsi="TH SarabunPSK" w:cs="TH SarabunPSK"/>
                <w:sz w:val="28"/>
              </w:rPr>
              <w:lastRenderedPageBreak/>
              <w:t>applicable operating minima</w:t>
            </w:r>
            <w:r w:rsidRPr="00F67AB0">
              <w:rPr>
                <w:rFonts w:ascii="TH SarabunPSK" w:hAnsi="TH SarabunPSK" w:cs="TH SarabunPSK"/>
                <w:sz w:val="28"/>
                <w:cs/>
              </w:rPr>
              <w:t xml:space="preserve">. </w:t>
            </w:r>
            <w:r w:rsidRPr="00F67AB0">
              <w:rPr>
                <w:rFonts w:ascii="TH SarabunPSK" w:hAnsi="TH SarabunPSK" w:cs="TH SarabunPSK"/>
                <w:sz w:val="28"/>
              </w:rPr>
              <w:t>Only recognised instrument approach or let</w:t>
            </w:r>
            <w:r w:rsidRPr="00F67AB0">
              <w:rPr>
                <w:rFonts w:ascii="TH SarabunPSK" w:hAnsi="TH SarabunPSK" w:cs="TH SarabunPSK"/>
                <w:sz w:val="28"/>
                <w:cs/>
              </w:rPr>
              <w:t>-</w:t>
            </w:r>
            <w:r w:rsidRPr="00F67AB0">
              <w:rPr>
                <w:rFonts w:ascii="TH SarabunPSK" w:hAnsi="TH SarabunPSK" w:cs="TH SarabunPSK"/>
                <w:sz w:val="28"/>
              </w:rPr>
              <w:t>down procedures in general use should normally be included in the flight guide</w:t>
            </w:r>
            <w:r w:rsidRPr="00F67AB0">
              <w:rPr>
                <w:rFonts w:ascii="TH SarabunPSK" w:hAnsi="TH SarabunPSK" w:cs="TH SarabunPSK"/>
                <w:sz w:val="28"/>
                <w:cs/>
              </w:rPr>
              <w:t xml:space="preserve">. </w:t>
            </w:r>
            <w:r w:rsidRPr="00F67AB0">
              <w:rPr>
                <w:rFonts w:ascii="TH SarabunPSK" w:hAnsi="TH SarabunPSK" w:cs="TH SarabunPSK"/>
                <w:sz w:val="28"/>
              </w:rPr>
              <w:t xml:space="preserve">Exceptionally, a special </w:t>
            </w:r>
            <w:r w:rsidRPr="00F67AB0">
              <w:rPr>
                <w:rFonts w:ascii="TH SarabunPSK" w:hAnsi="TH SarabunPSK" w:cs="TH SarabunPSK"/>
                <w:sz w:val="28"/>
                <w:cs/>
              </w:rPr>
              <w:t>“</w:t>
            </w:r>
            <w:r w:rsidRPr="00F67AB0">
              <w:rPr>
                <w:rFonts w:ascii="TH SarabunPSK" w:hAnsi="TH SarabunPSK" w:cs="TH SarabunPSK"/>
                <w:sz w:val="28"/>
              </w:rPr>
              <w:t>break cloud</w:t>
            </w:r>
            <w:r w:rsidRPr="00F67AB0">
              <w:rPr>
                <w:rFonts w:ascii="TH SarabunPSK" w:hAnsi="TH SarabunPSK" w:cs="TH SarabunPSK"/>
                <w:sz w:val="28"/>
                <w:cs/>
              </w:rPr>
              <w:t xml:space="preserve">” </w:t>
            </w:r>
            <w:r w:rsidRPr="00F67AB0">
              <w:rPr>
                <w:rFonts w:ascii="TH SarabunPSK" w:hAnsi="TH SarabunPSK" w:cs="TH SarabunPSK"/>
                <w:sz w:val="28"/>
              </w:rPr>
              <w:t>procedure devised by the operator may be considered acceptable provided it has been approved by the appropriate airport authority</w:t>
            </w:r>
            <w:r w:rsidRPr="00F67AB0">
              <w:rPr>
                <w:rFonts w:ascii="TH SarabunPSK" w:hAnsi="TH SarabunPSK" w:cs="TH SarabunPSK"/>
                <w:sz w:val="28"/>
                <w:cs/>
              </w:rPr>
              <w:t xml:space="preserve">. </w:t>
            </w:r>
            <w:r w:rsidRPr="00F67AB0">
              <w:rPr>
                <w:rFonts w:ascii="TH SarabunPSK" w:hAnsi="TH SarabunPSK" w:cs="TH SarabunPSK"/>
                <w:sz w:val="28"/>
              </w:rPr>
              <w:t>Proposals to use such special procedures, accompanied by the associated aerodrome operating minima, should be submitted for approval to the Authority</w:t>
            </w:r>
            <w:r w:rsidRPr="00F67AB0">
              <w:rPr>
                <w:rFonts w:ascii="TH SarabunPSK" w:hAnsi="TH SarabunPSK" w:cs="TH SarabunPSK"/>
                <w:sz w:val="28"/>
                <w:cs/>
              </w:rPr>
              <w:t xml:space="preserve">. </w:t>
            </w:r>
          </w:p>
        </w:tc>
        <w:sdt>
          <w:sdtPr>
            <w:rPr>
              <w:rFonts w:ascii="TH SarabunPSK" w:hAnsi="TH SarabunPSK" w:cs="TH SarabunPSK"/>
              <w:bCs/>
              <w:spacing w:val="-1"/>
              <w:sz w:val="28"/>
              <w:cs/>
            </w:rPr>
            <w:id w:val="-15623984"/>
            <w:placeholder>
              <w:docPart w:val="FE8F69CDC45B4CD3BB368A00E7D5878D"/>
            </w:placeholder>
            <w:showingPlcHdr/>
          </w:sdtPr>
          <w:sdtContent>
            <w:tc>
              <w:tcPr>
                <w:tcW w:w="4470" w:type="dxa"/>
              </w:tcPr>
              <w:p w14:paraId="5CB2D81D" w14:textId="5C46C3D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D7D57">
                  <w:rPr>
                    <w:rStyle w:val="PlaceholderText"/>
                  </w:rPr>
                  <w:t>Click or tap here to enter text.</w:t>
                </w:r>
              </w:p>
            </w:tc>
          </w:sdtContent>
        </w:sdt>
        <w:sdt>
          <w:sdtPr>
            <w:rPr>
              <w:rFonts w:ascii="TH SarabunPSK" w:hAnsi="TH SarabunPSK" w:cs="TH SarabunPSK"/>
              <w:bCs/>
              <w:spacing w:val="-1"/>
              <w:sz w:val="28"/>
              <w:cs/>
            </w:rPr>
            <w:id w:val="-1525852804"/>
            <w:placeholder>
              <w:docPart w:val="1A8F7C65ABA347AE8F38063F5143211F"/>
            </w:placeholder>
            <w:showingPlcHdr/>
          </w:sdtPr>
          <w:sdtContent>
            <w:tc>
              <w:tcPr>
                <w:tcW w:w="2334" w:type="dxa"/>
              </w:tcPr>
              <w:p w14:paraId="5419B610" w14:textId="5F68013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D7D57">
                  <w:rPr>
                    <w:rStyle w:val="PlaceholderText"/>
                  </w:rPr>
                  <w:t>Click or tap here to enter text.</w:t>
                </w:r>
              </w:p>
            </w:tc>
          </w:sdtContent>
        </w:sdt>
      </w:tr>
      <w:tr w:rsidR="009A6213" w:rsidRPr="00F67AB0" w14:paraId="4C146AB7" w14:textId="77777777" w:rsidTr="00E41D30">
        <w:tc>
          <w:tcPr>
            <w:tcW w:w="7225" w:type="dxa"/>
          </w:tcPr>
          <w:p w14:paraId="014CB932" w14:textId="388B8C0A"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lastRenderedPageBreak/>
              <w:t>10</w:t>
            </w:r>
            <w:r w:rsidRPr="00F67AB0">
              <w:rPr>
                <w:rFonts w:ascii="TH SarabunPSK" w:hAnsi="TH SarabunPSK" w:cs="TH SarabunPSK"/>
                <w:sz w:val="28"/>
                <w:cs/>
              </w:rPr>
              <w:t>.</w:t>
            </w:r>
            <w:r w:rsidRPr="00F67AB0">
              <w:rPr>
                <w:rFonts w:ascii="TH SarabunPSK" w:hAnsi="TH SarabunPSK" w:cs="TH SarabunPSK"/>
                <w:sz w:val="28"/>
              </w:rPr>
              <w:t>3</w:t>
            </w:r>
            <w:r>
              <w:rPr>
                <w:rFonts w:ascii="TH SarabunPSK" w:hAnsi="TH SarabunPSK" w:cs="TH SarabunPSK"/>
                <w:sz w:val="28"/>
              </w:rPr>
              <w:tab/>
            </w:r>
            <w:r w:rsidRPr="00F67AB0">
              <w:rPr>
                <w:rFonts w:ascii="TH SarabunPSK" w:hAnsi="TH SarabunPSK" w:cs="TH SarabunPSK"/>
                <w:sz w:val="28"/>
              </w:rPr>
              <w:t>Normally, the cancellation of IFR flight plans at night or in congested terminal areas should be prohibited, and instructions to this effect included in the manual</w:t>
            </w:r>
            <w:r w:rsidRPr="00F67AB0">
              <w:rPr>
                <w:rFonts w:ascii="TH SarabunPSK" w:hAnsi="TH SarabunPSK" w:cs="TH SarabunPSK"/>
                <w:sz w:val="28"/>
                <w:cs/>
              </w:rPr>
              <w:t xml:space="preserve">. </w:t>
            </w:r>
            <w:r w:rsidRPr="00F67AB0">
              <w:rPr>
                <w:rFonts w:ascii="TH SarabunPSK" w:hAnsi="TH SarabunPSK" w:cs="TH SarabunPSK"/>
                <w:sz w:val="28"/>
              </w:rPr>
              <w:t>If an operator does not wish to impose a total prohibition, detailed instructions should be included in the manual setting out the minimum conditions that must be satisfied before cancellation of an IFR flight plan</w:t>
            </w:r>
            <w:r w:rsidRPr="00F67AB0">
              <w:rPr>
                <w:rFonts w:ascii="TH SarabunPSK" w:hAnsi="TH SarabunPSK" w:cs="TH SarabunPSK"/>
                <w:sz w:val="28"/>
                <w:cs/>
              </w:rPr>
              <w:t xml:space="preserve">. </w:t>
            </w:r>
          </w:p>
        </w:tc>
        <w:sdt>
          <w:sdtPr>
            <w:rPr>
              <w:rFonts w:ascii="TH SarabunPSK" w:hAnsi="TH SarabunPSK" w:cs="TH SarabunPSK"/>
              <w:bCs/>
              <w:spacing w:val="-1"/>
              <w:sz w:val="28"/>
              <w:cs/>
            </w:rPr>
            <w:id w:val="-611910664"/>
            <w:placeholder>
              <w:docPart w:val="113F7E5FE34949059D2FA6110856FF54"/>
            </w:placeholder>
            <w:showingPlcHdr/>
          </w:sdtPr>
          <w:sdtContent>
            <w:tc>
              <w:tcPr>
                <w:tcW w:w="4470" w:type="dxa"/>
              </w:tcPr>
              <w:p w14:paraId="77696F2E" w14:textId="1E92A5A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365E6">
                  <w:rPr>
                    <w:rStyle w:val="PlaceholderText"/>
                  </w:rPr>
                  <w:t>Click or tap here to enter text.</w:t>
                </w:r>
              </w:p>
            </w:tc>
          </w:sdtContent>
        </w:sdt>
        <w:sdt>
          <w:sdtPr>
            <w:rPr>
              <w:rFonts w:ascii="TH SarabunPSK" w:hAnsi="TH SarabunPSK" w:cs="TH SarabunPSK"/>
              <w:bCs/>
              <w:spacing w:val="-1"/>
              <w:sz w:val="28"/>
              <w:cs/>
            </w:rPr>
            <w:id w:val="-322974367"/>
            <w:placeholder>
              <w:docPart w:val="3F7DC1EE9A84485096973B184C2FDC67"/>
            </w:placeholder>
            <w:showingPlcHdr/>
          </w:sdtPr>
          <w:sdtContent>
            <w:tc>
              <w:tcPr>
                <w:tcW w:w="2334" w:type="dxa"/>
              </w:tcPr>
              <w:p w14:paraId="22DB2483" w14:textId="3DB0FFE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365E6">
                  <w:rPr>
                    <w:rStyle w:val="PlaceholderText"/>
                  </w:rPr>
                  <w:t>Click or tap here to enter text.</w:t>
                </w:r>
              </w:p>
            </w:tc>
          </w:sdtContent>
        </w:sdt>
      </w:tr>
      <w:tr w:rsidR="009A6213" w:rsidRPr="00F67AB0" w14:paraId="47B66EB2" w14:textId="77777777" w:rsidTr="00E41D30">
        <w:tc>
          <w:tcPr>
            <w:tcW w:w="7225" w:type="dxa"/>
          </w:tcPr>
          <w:p w14:paraId="464EC001" w14:textId="7CC4A1B1"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10</w:t>
            </w:r>
            <w:r w:rsidRPr="00F67AB0">
              <w:rPr>
                <w:rFonts w:ascii="TH SarabunPSK" w:hAnsi="TH SarabunPSK" w:cs="TH SarabunPSK"/>
                <w:sz w:val="28"/>
                <w:cs/>
              </w:rPr>
              <w:t>.</w:t>
            </w:r>
            <w:r w:rsidRPr="00F67AB0">
              <w:rPr>
                <w:rFonts w:ascii="TH SarabunPSK" w:hAnsi="TH SarabunPSK" w:cs="TH SarabunPSK"/>
                <w:sz w:val="28"/>
              </w:rPr>
              <w:t>4</w:t>
            </w:r>
            <w:r>
              <w:rPr>
                <w:rFonts w:ascii="TH SarabunPSK" w:hAnsi="TH SarabunPSK" w:cs="TH SarabunPSK"/>
                <w:sz w:val="28"/>
              </w:rPr>
              <w:tab/>
            </w:r>
            <w:r w:rsidRPr="00F67AB0">
              <w:rPr>
                <w:rFonts w:ascii="TH SarabunPSK" w:hAnsi="TH SarabunPSK" w:cs="TH SarabunPSK"/>
                <w:sz w:val="28"/>
              </w:rPr>
              <w:t>In order to facilitate effective monitoring of an instrument approach by members of the flight crew, operators of multi</w:t>
            </w:r>
            <w:r w:rsidRPr="00F67AB0">
              <w:rPr>
                <w:rFonts w:ascii="TH SarabunPSK" w:hAnsi="TH SarabunPSK" w:cs="TH SarabunPSK"/>
                <w:sz w:val="28"/>
                <w:cs/>
              </w:rPr>
              <w:t>-</w:t>
            </w:r>
            <w:r w:rsidRPr="00F67AB0">
              <w:rPr>
                <w:rFonts w:ascii="TH SarabunPSK" w:hAnsi="TH SarabunPSK" w:cs="TH SarabunPSK"/>
                <w:sz w:val="28"/>
              </w:rPr>
              <w:t>crew aircraft should provide for use on the flight deck at least two copies of the instrument approach charts to be used</w:t>
            </w:r>
            <w:r w:rsidRPr="00F67AB0">
              <w:rPr>
                <w:rFonts w:ascii="TH SarabunPSK" w:hAnsi="TH SarabunPSK" w:cs="TH SarabunPSK"/>
                <w:sz w:val="28"/>
                <w:cs/>
              </w:rPr>
              <w:t xml:space="preserve">. </w:t>
            </w:r>
          </w:p>
        </w:tc>
        <w:sdt>
          <w:sdtPr>
            <w:rPr>
              <w:rFonts w:ascii="TH SarabunPSK" w:hAnsi="TH SarabunPSK" w:cs="TH SarabunPSK"/>
              <w:bCs/>
              <w:spacing w:val="-1"/>
              <w:sz w:val="28"/>
              <w:cs/>
            </w:rPr>
            <w:id w:val="-859035331"/>
            <w:placeholder>
              <w:docPart w:val="1298039389EB4D4D85B2E8FEC3A1AB36"/>
            </w:placeholder>
            <w:showingPlcHdr/>
          </w:sdtPr>
          <w:sdtContent>
            <w:tc>
              <w:tcPr>
                <w:tcW w:w="4470" w:type="dxa"/>
              </w:tcPr>
              <w:p w14:paraId="5628B1D1" w14:textId="2B1EF07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365E6">
                  <w:rPr>
                    <w:rStyle w:val="PlaceholderText"/>
                  </w:rPr>
                  <w:t>Click or tap here to enter text.</w:t>
                </w:r>
              </w:p>
            </w:tc>
          </w:sdtContent>
        </w:sdt>
        <w:sdt>
          <w:sdtPr>
            <w:rPr>
              <w:rFonts w:ascii="TH SarabunPSK" w:hAnsi="TH SarabunPSK" w:cs="TH SarabunPSK"/>
              <w:bCs/>
              <w:spacing w:val="-1"/>
              <w:sz w:val="28"/>
              <w:cs/>
            </w:rPr>
            <w:id w:val="1995758119"/>
            <w:placeholder>
              <w:docPart w:val="60FA0C27B84F471A891938B07755B481"/>
            </w:placeholder>
            <w:showingPlcHdr/>
          </w:sdtPr>
          <w:sdtContent>
            <w:tc>
              <w:tcPr>
                <w:tcW w:w="2334" w:type="dxa"/>
              </w:tcPr>
              <w:p w14:paraId="723A7564" w14:textId="35598FA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365E6">
                  <w:rPr>
                    <w:rStyle w:val="PlaceholderText"/>
                  </w:rPr>
                  <w:t>Click or tap here to enter text.</w:t>
                </w:r>
              </w:p>
            </w:tc>
          </w:sdtContent>
        </w:sdt>
      </w:tr>
    </w:tbl>
    <w:p w14:paraId="1301A742" w14:textId="77777777" w:rsidR="00A74E96" w:rsidRDefault="00A74E96"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A74E96"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470"/>
        <w:gridCol w:w="2334"/>
      </w:tblGrid>
      <w:tr w:rsidR="00CF356F" w:rsidRPr="00F67AB0" w14:paraId="62152E5F" w14:textId="77777777" w:rsidTr="00E41D30">
        <w:trPr>
          <w:tblHeader/>
        </w:trPr>
        <w:tc>
          <w:tcPr>
            <w:tcW w:w="7225" w:type="dxa"/>
            <w:shd w:val="clear" w:color="auto" w:fill="1F497D" w:themeFill="text2"/>
          </w:tcPr>
          <w:p w14:paraId="3FBFBC4B" w14:textId="1E7BEB61" w:rsidR="00CF356F" w:rsidRPr="00BA2580" w:rsidRDefault="00CF356F"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BA2580">
              <w:rPr>
                <w:rFonts w:ascii="TH SarabunPSK" w:hAnsi="TH SarabunPSK" w:cs="TH SarabunPSK"/>
                <w:b/>
                <w:color w:val="FFFFFF" w:themeColor="background1"/>
                <w:spacing w:val="-1"/>
                <w:sz w:val="28"/>
              </w:rPr>
              <w:lastRenderedPageBreak/>
              <w:t>CAAT</w:t>
            </w:r>
            <w:r w:rsidRPr="00BA2580">
              <w:rPr>
                <w:rFonts w:ascii="TH SarabunPSK" w:hAnsi="TH SarabunPSK" w:cs="TH SarabunPSK"/>
                <w:b/>
                <w:bCs/>
                <w:color w:val="FFFFFF" w:themeColor="background1"/>
                <w:spacing w:val="-1"/>
                <w:sz w:val="28"/>
                <w:cs/>
              </w:rPr>
              <w:t xml:space="preserve"> </w:t>
            </w:r>
            <w:r w:rsidRPr="00BA2580">
              <w:rPr>
                <w:rFonts w:ascii="TH SarabunPSK" w:hAnsi="TH SarabunPSK" w:cs="TH SarabunPSK"/>
                <w:b/>
                <w:color w:val="FFFFFF" w:themeColor="background1"/>
                <w:spacing w:val="-1"/>
                <w:sz w:val="28"/>
              </w:rPr>
              <w:t>Requirement</w:t>
            </w:r>
          </w:p>
        </w:tc>
        <w:tc>
          <w:tcPr>
            <w:tcW w:w="4470" w:type="dxa"/>
            <w:shd w:val="clear" w:color="auto" w:fill="1F497D" w:themeFill="text2"/>
          </w:tcPr>
          <w:p w14:paraId="39A77152" w14:textId="77777777" w:rsidR="00CF356F" w:rsidRPr="00BA2580" w:rsidRDefault="00CF356F"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BA2580">
              <w:rPr>
                <w:rFonts w:ascii="TH SarabunPSK" w:hAnsi="TH SarabunPSK" w:cs="TH SarabunPSK"/>
                <w:b/>
                <w:color w:val="FFFFFF" w:themeColor="background1"/>
                <w:spacing w:val="-1"/>
                <w:sz w:val="28"/>
              </w:rPr>
              <w:t xml:space="preserve">Manual References </w:t>
            </w:r>
            <w:r w:rsidRPr="00BA2580">
              <w:rPr>
                <w:rFonts w:ascii="TH SarabunPSK" w:hAnsi="TH SarabunPSK" w:cs="TH SarabunPSK"/>
                <w:b/>
                <w:bCs/>
                <w:color w:val="FFFFFF" w:themeColor="background1"/>
                <w:spacing w:val="-1"/>
                <w:sz w:val="28"/>
                <w:cs/>
              </w:rPr>
              <w:t xml:space="preserve">/ </w:t>
            </w:r>
            <w:r w:rsidRPr="00BA2580">
              <w:rPr>
                <w:rFonts w:ascii="TH SarabunPSK" w:hAnsi="TH SarabunPSK" w:cs="TH SarabunPSK"/>
                <w:b/>
                <w:color w:val="FFFFFF" w:themeColor="background1"/>
                <w:spacing w:val="-1"/>
                <w:sz w:val="28"/>
              </w:rPr>
              <w:t>Applicant</w:t>
            </w:r>
            <w:r w:rsidRPr="00BA2580">
              <w:rPr>
                <w:rFonts w:ascii="TH SarabunPSK" w:hAnsi="TH SarabunPSK" w:cs="TH SarabunPSK"/>
                <w:b/>
                <w:bCs/>
                <w:color w:val="FFFFFF" w:themeColor="background1"/>
                <w:spacing w:val="-1"/>
                <w:sz w:val="28"/>
                <w:cs/>
              </w:rPr>
              <w:t>’</w:t>
            </w:r>
            <w:r w:rsidRPr="00BA2580">
              <w:rPr>
                <w:rFonts w:ascii="TH SarabunPSK" w:hAnsi="TH SarabunPSK" w:cs="TH SarabunPSK"/>
                <w:b/>
                <w:color w:val="FFFFFF" w:themeColor="background1"/>
                <w:spacing w:val="-1"/>
                <w:sz w:val="28"/>
              </w:rPr>
              <w:t>s Comments</w:t>
            </w:r>
          </w:p>
        </w:tc>
        <w:tc>
          <w:tcPr>
            <w:tcW w:w="2334" w:type="dxa"/>
            <w:shd w:val="clear" w:color="auto" w:fill="1F497D" w:themeFill="text2"/>
          </w:tcPr>
          <w:p w14:paraId="67B33C17" w14:textId="77777777" w:rsidR="00CF356F" w:rsidRPr="00BA2580" w:rsidRDefault="00CF356F"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BA2580">
              <w:rPr>
                <w:rFonts w:ascii="TH SarabunPSK" w:hAnsi="TH SarabunPSK" w:cs="TH SarabunPSK"/>
                <w:b/>
                <w:color w:val="FFFFFF" w:themeColor="background1"/>
                <w:spacing w:val="-1"/>
                <w:sz w:val="28"/>
              </w:rPr>
              <w:t>CAAT Notes</w:t>
            </w:r>
          </w:p>
        </w:tc>
      </w:tr>
      <w:tr w:rsidR="00534765" w:rsidRPr="00F67AB0" w14:paraId="64CF7E2C" w14:textId="77777777" w:rsidTr="00A74E96">
        <w:tc>
          <w:tcPr>
            <w:tcW w:w="14029" w:type="dxa"/>
            <w:gridSpan w:val="3"/>
            <w:shd w:val="clear" w:color="auto" w:fill="C6D9F1" w:themeFill="text2" w:themeFillTint="33"/>
          </w:tcPr>
          <w:p w14:paraId="3CC175C3" w14:textId="1A0E84E8" w:rsidR="00534765" w:rsidRPr="00000EED" w:rsidRDefault="00534765" w:rsidP="00BA2580">
            <w:pPr>
              <w:ind w:left="589" w:hanging="589"/>
              <w:jc w:val="thaiDistribute"/>
              <w:rPr>
                <w:rFonts w:ascii="TH SarabunPSK" w:hAnsi="TH SarabunPSK" w:cs="TH SarabunPSK"/>
                <w:b/>
                <w:bCs/>
                <w:color w:val="000000"/>
                <w:spacing w:val="-1"/>
                <w:sz w:val="28"/>
              </w:rPr>
            </w:pPr>
            <w:r w:rsidRPr="00000EED">
              <w:rPr>
                <w:rFonts w:ascii="TH SarabunPSK" w:hAnsi="TH SarabunPSK" w:cs="TH SarabunPSK"/>
                <w:b/>
                <w:bCs/>
                <w:sz w:val="28"/>
              </w:rPr>
              <w:t>11</w:t>
            </w:r>
            <w:r w:rsidR="00A74E96" w:rsidRPr="00000EED">
              <w:rPr>
                <w:rFonts w:ascii="TH SarabunPSK" w:hAnsi="TH SarabunPSK" w:cs="TH SarabunPSK"/>
                <w:b/>
                <w:bCs/>
                <w:sz w:val="28"/>
              </w:rPr>
              <w:tab/>
            </w:r>
            <w:r w:rsidRPr="00000EED">
              <w:rPr>
                <w:rFonts w:ascii="TH SarabunPSK" w:hAnsi="TH SarabunPSK" w:cs="TH SarabunPSK"/>
                <w:b/>
                <w:bCs/>
                <w:sz w:val="28"/>
              </w:rPr>
              <w:t>METEOROLOGICAL AND VOLCANIC ACTIVITIES REPORTS FROM AIRCRAFT</w:t>
            </w:r>
          </w:p>
        </w:tc>
      </w:tr>
      <w:tr w:rsidR="009A6213" w:rsidRPr="00F67AB0" w14:paraId="20A56EDA" w14:textId="77777777" w:rsidTr="00E41D30">
        <w:tc>
          <w:tcPr>
            <w:tcW w:w="7225" w:type="dxa"/>
          </w:tcPr>
          <w:p w14:paraId="07285101" w14:textId="0CF2B90C"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11</w:t>
            </w:r>
            <w:r w:rsidRPr="00F67AB0">
              <w:rPr>
                <w:rFonts w:ascii="TH SarabunPSK" w:hAnsi="TH SarabunPSK" w:cs="TH SarabunPSK"/>
                <w:sz w:val="28"/>
                <w:cs/>
              </w:rPr>
              <w:t>.</w:t>
            </w:r>
            <w:r w:rsidRPr="00F67AB0">
              <w:rPr>
                <w:rFonts w:ascii="TH SarabunPSK" w:hAnsi="TH SarabunPSK" w:cs="TH SarabunPSK"/>
                <w:sz w:val="28"/>
              </w:rPr>
              <w:t>1</w:t>
            </w:r>
            <w:r>
              <w:rPr>
                <w:rFonts w:ascii="TH SarabunPSK" w:hAnsi="TH SarabunPSK" w:cs="TH SarabunPSK"/>
                <w:sz w:val="28"/>
              </w:rPr>
              <w:tab/>
            </w:r>
            <w:r w:rsidRPr="00F67AB0">
              <w:rPr>
                <w:rFonts w:ascii="TH SarabunPSK" w:hAnsi="TH SarabunPSK" w:cs="TH SarabunPSK"/>
                <w:sz w:val="28"/>
              </w:rPr>
              <w:t>The operator shall establish a policy and procedures for its flight crew to record and report meteorological observations and volcanic activity observed during flight</w:t>
            </w:r>
            <w:r w:rsidRPr="00F67AB0">
              <w:rPr>
                <w:rFonts w:ascii="TH SarabunPSK" w:hAnsi="TH SarabunPSK" w:cs="TH SarabunPSK"/>
                <w:sz w:val="28"/>
                <w:cs/>
              </w:rPr>
              <w:t>.</w:t>
            </w:r>
          </w:p>
        </w:tc>
        <w:sdt>
          <w:sdtPr>
            <w:rPr>
              <w:rFonts w:ascii="TH SarabunPSK" w:hAnsi="TH SarabunPSK" w:cs="TH SarabunPSK"/>
              <w:bCs/>
              <w:spacing w:val="-1"/>
              <w:sz w:val="28"/>
              <w:cs/>
            </w:rPr>
            <w:id w:val="-322439115"/>
            <w:placeholder>
              <w:docPart w:val="178CF06A5F1544979497A3F4CDB10025"/>
            </w:placeholder>
            <w:showingPlcHdr/>
          </w:sdtPr>
          <w:sdtContent>
            <w:tc>
              <w:tcPr>
                <w:tcW w:w="4470" w:type="dxa"/>
              </w:tcPr>
              <w:p w14:paraId="30B83FDF" w14:textId="018758C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241F1">
                  <w:rPr>
                    <w:rStyle w:val="PlaceholderText"/>
                  </w:rPr>
                  <w:t>Click or tap here to enter text.</w:t>
                </w:r>
              </w:p>
            </w:tc>
          </w:sdtContent>
        </w:sdt>
        <w:sdt>
          <w:sdtPr>
            <w:rPr>
              <w:rFonts w:ascii="TH SarabunPSK" w:hAnsi="TH SarabunPSK" w:cs="TH SarabunPSK"/>
              <w:bCs/>
              <w:spacing w:val="-1"/>
              <w:sz w:val="28"/>
              <w:cs/>
            </w:rPr>
            <w:id w:val="794259910"/>
            <w:placeholder>
              <w:docPart w:val="F585FED870ED40978E5D8787CF643F7F"/>
            </w:placeholder>
            <w:showingPlcHdr/>
          </w:sdtPr>
          <w:sdtContent>
            <w:tc>
              <w:tcPr>
                <w:tcW w:w="2334" w:type="dxa"/>
              </w:tcPr>
              <w:p w14:paraId="277723CE" w14:textId="031B8BC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241F1">
                  <w:rPr>
                    <w:rStyle w:val="PlaceholderText"/>
                  </w:rPr>
                  <w:t>Click or tap here to enter text.</w:t>
                </w:r>
              </w:p>
            </w:tc>
          </w:sdtContent>
        </w:sdt>
      </w:tr>
      <w:tr w:rsidR="009A6213" w:rsidRPr="00F67AB0" w14:paraId="1289D4E1" w14:textId="77777777" w:rsidTr="00E41D30">
        <w:tc>
          <w:tcPr>
            <w:tcW w:w="7225" w:type="dxa"/>
          </w:tcPr>
          <w:p w14:paraId="059A72F2" w14:textId="2DED0752"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11</w:t>
            </w:r>
            <w:r w:rsidRPr="00F67AB0">
              <w:rPr>
                <w:rFonts w:ascii="TH SarabunPSK" w:hAnsi="TH SarabunPSK" w:cs="TH SarabunPSK"/>
                <w:sz w:val="28"/>
                <w:cs/>
              </w:rPr>
              <w:t>.</w:t>
            </w:r>
            <w:r w:rsidRPr="00F67AB0">
              <w:rPr>
                <w:rFonts w:ascii="TH SarabunPSK" w:hAnsi="TH SarabunPSK" w:cs="TH SarabunPSK"/>
                <w:sz w:val="28"/>
              </w:rPr>
              <w:t>2</w:t>
            </w:r>
            <w:r>
              <w:rPr>
                <w:rFonts w:ascii="TH SarabunPSK" w:hAnsi="TH SarabunPSK" w:cs="TH SarabunPSK"/>
                <w:sz w:val="28"/>
              </w:rPr>
              <w:tab/>
            </w:r>
            <w:r w:rsidRPr="00F67AB0">
              <w:rPr>
                <w:rFonts w:ascii="TH SarabunPSK" w:hAnsi="TH SarabunPSK" w:cs="TH SarabunPSK"/>
                <w:sz w:val="28"/>
              </w:rPr>
              <w:t>Instructions on the reporting of meteorological observations and volcanic activities should be based on information and guidance provided in the CAAT AIP and</w:t>
            </w:r>
            <w:r w:rsidRPr="00F67AB0">
              <w:rPr>
                <w:rFonts w:ascii="TH SarabunPSK" w:hAnsi="TH SarabunPSK" w:cs="TH SarabunPSK"/>
                <w:sz w:val="28"/>
                <w:cs/>
              </w:rPr>
              <w:t>/</w:t>
            </w:r>
            <w:r w:rsidRPr="00F67AB0">
              <w:rPr>
                <w:rFonts w:ascii="TH SarabunPSK" w:hAnsi="TH SarabunPSK" w:cs="TH SarabunPSK"/>
                <w:sz w:val="28"/>
              </w:rPr>
              <w:t>or in the publications issued by the foreign authorities responsible for the airspaces through which the flight is flown</w:t>
            </w:r>
            <w:r w:rsidRPr="00F67AB0">
              <w:rPr>
                <w:rFonts w:ascii="TH SarabunPSK" w:hAnsi="TH SarabunPSK" w:cs="TH SarabunPSK"/>
                <w:sz w:val="28"/>
                <w:cs/>
              </w:rPr>
              <w:t>.</w:t>
            </w:r>
          </w:p>
        </w:tc>
        <w:sdt>
          <w:sdtPr>
            <w:rPr>
              <w:rFonts w:ascii="TH SarabunPSK" w:hAnsi="TH SarabunPSK" w:cs="TH SarabunPSK"/>
              <w:bCs/>
              <w:spacing w:val="-1"/>
              <w:sz w:val="28"/>
              <w:cs/>
            </w:rPr>
            <w:id w:val="571858995"/>
            <w:placeholder>
              <w:docPart w:val="0DD9F81CA1E84A5680EBD1A3211A94A8"/>
            </w:placeholder>
            <w:showingPlcHdr/>
          </w:sdtPr>
          <w:sdtContent>
            <w:tc>
              <w:tcPr>
                <w:tcW w:w="4470" w:type="dxa"/>
              </w:tcPr>
              <w:p w14:paraId="113867E9" w14:textId="33F3F57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241F1">
                  <w:rPr>
                    <w:rStyle w:val="PlaceholderText"/>
                  </w:rPr>
                  <w:t>Click or tap here to enter text.</w:t>
                </w:r>
              </w:p>
            </w:tc>
          </w:sdtContent>
        </w:sdt>
        <w:sdt>
          <w:sdtPr>
            <w:rPr>
              <w:rFonts w:ascii="TH SarabunPSK" w:hAnsi="TH SarabunPSK" w:cs="TH SarabunPSK"/>
              <w:bCs/>
              <w:spacing w:val="-1"/>
              <w:sz w:val="28"/>
              <w:cs/>
            </w:rPr>
            <w:id w:val="1408490667"/>
            <w:placeholder>
              <w:docPart w:val="C2E69F3DF6364F1683DBB89EE82F9290"/>
            </w:placeholder>
            <w:showingPlcHdr/>
          </w:sdtPr>
          <w:sdtContent>
            <w:tc>
              <w:tcPr>
                <w:tcW w:w="2334" w:type="dxa"/>
              </w:tcPr>
              <w:p w14:paraId="3BF71FC0" w14:textId="0158535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241F1">
                  <w:rPr>
                    <w:rStyle w:val="PlaceholderText"/>
                  </w:rPr>
                  <w:t>Click or tap here to enter text.</w:t>
                </w:r>
              </w:p>
            </w:tc>
          </w:sdtContent>
        </w:sdt>
      </w:tr>
      <w:tr w:rsidR="009A6213" w:rsidRPr="00F67AB0" w14:paraId="46771873" w14:textId="77777777" w:rsidTr="0056565B">
        <w:trPr>
          <w:trHeight w:val="576"/>
        </w:trPr>
        <w:tc>
          <w:tcPr>
            <w:tcW w:w="11695" w:type="dxa"/>
            <w:gridSpan w:val="2"/>
            <w:vAlign w:val="center"/>
          </w:tcPr>
          <w:p w14:paraId="5DB43E71" w14:textId="53DC082C" w:rsidR="009A6213" w:rsidRPr="00F67AB0" w:rsidRDefault="009A6213" w:rsidP="009A6213">
            <w:pPr>
              <w:widowControl w:val="0"/>
              <w:autoSpaceDE w:val="0"/>
              <w:autoSpaceDN w:val="0"/>
              <w:adjustRightInd w:val="0"/>
              <w:spacing w:after="40" w:line="230" w:lineRule="exact"/>
              <w:ind w:left="602" w:right="1642" w:hanging="540"/>
              <w:rPr>
                <w:rFonts w:ascii="TH SarabunPSK" w:hAnsi="TH SarabunPSK" w:cs="TH SarabunPSK"/>
                <w:color w:val="000000"/>
                <w:spacing w:val="-1"/>
                <w:sz w:val="28"/>
              </w:rPr>
            </w:pPr>
            <w:r w:rsidRPr="00F67AB0">
              <w:rPr>
                <w:rFonts w:ascii="TH SarabunPSK" w:hAnsi="TH SarabunPSK" w:cs="TH SarabunPSK"/>
                <w:sz w:val="28"/>
              </w:rPr>
              <w:t>11</w:t>
            </w:r>
            <w:r w:rsidRPr="00F67AB0">
              <w:rPr>
                <w:rFonts w:ascii="TH SarabunPSK" w:hAnsi="TH SarabunPSK" w:cs="TH SarabunPSK"/>
                <w:sz w:val="28"/>
                <w:cs/>
              </w:rPr>
              <w:t>.</w:t>
            </w:r>
            <w:r w:rsidRPr="00F67AB0">
              <w:rPr>
                <w:rFonts w:ascii="TH SarabunPSK" w:hAnsi="TH SarabunPSK" w:cs="TH SarabunPSK"/>
                <w:sz w:val="28"/>
              </w:rPr>
              <w:t>3</w:t>
            </w:r>
            <w:r>
              <w:rPr>
                <w:rFonts w:ascii="TH SarabunPSK" w:hAnsi="TH SarabunPSK" w:cs="TH SarabunPSK"/>
                <w:sz w:val="28"/>
              </w:rPr>
              <w:tab/>
            </w:r>
            <w:r w:rsidRPr="00F67AB0">
              <w:rPr>
                <w:rFonts w:ascii="TH SarabunPSK" w:hAnsi="TH SarabunPSK" w:cs="TH SarabunPSK"/>
                <w:sz w:val="28"/>
              </w:rPr>
              <w:t>The operator shall require its flight crew to report special observations of the following conditions encountered or observed during climb out and approach</w:t>
            </w:r>
            <w:r w:rsidRPr="00F67AB0">
              <w:rPr>
                <w:rFonts w:ascii="TH SarabunPSK" w:hAnsi="TH SarabunPSK" w:cs="TH SarabunPSK"/>
                <w:sz w:val="28"/>
                <w:cs/>
              </w:rPr>
              <w:t xml:space="preserve">: </w:t>
            </w:r>
          </w:p>
        </w:tc>
        <w:tc>
          <w:tcPr>
            <w:tcW w:w="2334" w:type="dxa"/>
          </w:tcPr>
          <w:p w14:paraId="66CC4B71" w14:textId="6DC4B20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13086864" w14:textId="77777777" w:rsidTr="00D30D28">
        <w:trPr>
          <w:trHeight w:val="432"/>
        </w:trPr>
        <w:tc>
          <w:tcPr>
            <w:tcW w:w="7225" w:type="dxa"/>
            <w:vAlign w:val="center"/>
          </w:tcPr>
          <w:p w14:paraId="61F1CAEB" w14:textId="2E05E8D4" w:rsidR="009A6213" w:rsidRPr="00F67AB0" w:rsidRDefault="009A6213" w:rsidP="009A6213">
            <w:pPr>
              <w:pStyle w:val="ListParagraph"/>
              <w:numPr>
                <w:ilvl w:val="0"/>
                <w:numId w:val="35"/>
              </w:numPr>
              <w:ind w:hanging="495"/>
              <w:rPr>
                <w:rFonts w:ascii="TH SarabunPSK" w:hAnsi="TH SarabunPSK" w:cs="TH SarabunPSK"/>
                <w:sz w:val="28"/>
              </w:rPr>
            </w:pPr>
            <w:r>
              <w:rPr>
                <w:rFonts w:ascii="TH SarabunPSK" w:hAnsi="TH SarabunPSK" w:cs="TH SarabunPSK"/>
                <w:sz w:val="28"/>
              </w:rPr>
              <w:t>M</w:t>
            </w:r>
            <w:r w:rsidRPr="00F67AB0">
              <w:rPr>
                <w:rFonts w:ascii="TH SarabunPSK" w:hAnsi="TH SarabunPSK" w:cs="TH SarabunPSK"/>
                <w:sz w:val="28"/>
              </w:rPr>
              <w:t>oderate or severe turbulence; or</w:t>
            </w:r>
          </w:p>
        </w:tc>
        <w:sdt>
          <w:sdtPr>
            <w:rPr>
              <w:rFonts w:ascii="TH SarabunPSK" w:hAnsi="TH SarabunPSK" w:cs="TH SarabunPSK"/>
              <w:bCs/>
              <w:spacing w:val="-1"/>
              <w:sz w:val="28"/>
              <w:cs/>
            </w:rPr>
            <w:id w:val="-1337064363"/>
            <w:placeholder>
              <w:docPart w:val="BA9D8D5AF93343F3913607B3D255EF2E"/>
            </w:placeholder>
            <w:showingPlcHdr/>
          </w:sdtPr>
          <w:sdtContent>
            <w:tc>
              <w:tcPr>
                <w:tcW w:w="4470" w:type="dxa"/>
              </w:tcPr>
              <w:p w14:paraId="14027CBB" w14:textId="432FCC1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87246">
                  <w:rPr>
                    <w:rStyle w:val="PlaceholderText"/>
                  </w:rPr>
                  <w:t>Click or tap here to enter text.</w:t>
                </w:r>
              </w:p>
            </w:tc>
          </w:sdtContent>
        </w:sdt>
        <w:sdt>
          <w:sdtPr>
            <w:rPr>
              <w:rFonts w:ascii="TH SarabunPSK" w:hAnsi="TH SarabunPSK" w:cs="TH SarabunPSK"/>
              <w:bCs/>
              <w:spacing w:val="-1"/>
              <w:sz w:val="28"/>
              <w:cs/>
            </w:rPr>
            <w:id w:val="672769964"/>
            <w:placeholder>
              <w:docPart w:val="1EF8A644F61B46D2B4AC73774353F38F"/>
            </w:placeholder>
            <w:showingPlcHdr/>
          </w:sdtPr>
          <w:sdtContent>
            <w:tc>
              <w:tcPr>
                <w:tcW w:w="2334" w:type="dxa"/>
              </w:tcPr>
              <w:p w14:paraId="3E77BFDD" w14:textId="7AEE6CB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464B0">
                  <w:rPr>
                    <w:rStyle w:val="PlaceholderText"/>
                  </w:rPr>
                  <w:t>Click or tap here to enter text.</w:t>
                </w:r>
              </w:p>
            </w:tc>
          </w:sdtContent>
        </w:sdt>
      </w:tr>
      <w:tr w:rsidR="009A6213" w:rsidRPr="00F67AB0" w14:paraId="10057C23" w14:textId="77777777" w:rsidTr="00D30D28">
        <w:trPr>
          <w:trHeight w:val="432"/>
        </w:trPr>
        <w:tc>
          <w:tcPr>
            <w:tcW w:w="7225" w:type="dxa"/>
            <w:vAlign w:val="center"/>
          </w:tcPr>
          <w:p w14:paraId="44997568" w14:textId="2C166708" w:rsidR="009A6213" w:rsidRPr="00F67AB0" w:rsidRDefault="009A6213" w:rsidP="009A6213">
            <w:pPr>
              <w:pStyle w:val="ListParagraph"/>
              <w:numPr>
                <w:ilvl w:val="0"/>
                <w:numId w:val="35"/>
              </w:numPr>
              <w:ind w:hanging="495"/>
              <w:rPr>
                <w:rFonts w:ascii="TH SarabunPSK" w:hAnsi="TH SarabunPSK" w:cs="TH SarabunPSK"/>
                <w:sz w:val="28"/>
              </w:rPr>
            </w:pPr>
            <w:r>
              <w:rPr>
                <w:rFonts w:ascii="TH SarabunPSK" w:hAnsi="TH SarabunPSK" w:cs="TH SarabunPSK"/>
                <w:sz w:val="28"/>
              </w:rPr>
              <w:t>M</w:t>
            </w:r>
            <w:r w:rsidRPr="00F67AB0">
              <w:rPr>
                <w:rFonts w:ascii="TH SarabunPSK" w:hAnsi="TH SarabunPSK" w:cs="TH SarabunPSK"/>
                <w:sz w:val="28"/>
              </w:rPr>
              <w:t>oderate or severe icing; or</w:t>
            </w:r>
          </w:p>
        </w:tc>
        <w:sdt>
          <w:sdtPr>
            <w:rPr>
              <w:rFonts w:ascii="TH SarabunPSK" w:hAnsi="TH SarabunPSK" w:cs="TH SarabunPSK"/>
              <w:bCs/>
              <w:spacing w:val="-1"/>
              <w:sz w:val="28"/>
              <w:cs/>
            </w:rPr>
            <w:id w:val="-1702777347"/>
            <w:placeholder>
              <w:docPart w:val="7E8C739453AF43559C5ED7C87A61D1A8"/>
            </w:placeholder>
            <w:showingPlcHdr/>
          </w:sdtPr>
          <w:sdtContent>
            <w:tc>
              <w:tcPr>
                <w:tcW w:w="4470" w:type="dxa"/>
              </w:tcPr>
              <w:p w14:paraId="4E39EFA5" w14:textId="13C6D20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87246">
                  <w:rPr>
                    <w:rStyle w:val="PlaceholderText"/>
                  </w:rPr>
                  <w:t>Click or tap here to enter text.</w:t>
                </w:r>
              </w:p>
            </w:tc>
          </w:sdtContent>
        </w:sdt>
        <w:sdt>
          <w:sdtPr>
            <w:rPr>
              <w:rFonts w:ascii="TH SarabunPSK" w:hAnsi="TH SarabunPSK" w:cs="TH SarabunPSK"/>
              <w:bCs/>
              <w:spacing w:val="-1"/>
              <w:sz w:val="28"/>
              <w:cs/>
            </w:rPr>
            <w:id w:val="544643502"/>
            <w:placeholder>
              <w:docPart w:val="F8801FD09DF54969992D841E043CB651"/>
            </w:placeholder>
            <w:showingPlcHdr/>
          </w:sdtPr>
          <w:sdtContent>
            <w:tc>
              <w:tcPr>
                <w:tcW w:w="2334" w:type="dxa"/>
              </w:tcPr>
              <w:p w14:paraId="1FAB771E" w14:textId="01BAC9E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464B0">
                  <w:rPr>
                    <w:rStyle w:val="PlaceholderText"/>
                  </w:rPr>
                  <w:t>Click or tap here to enter text.</w:t>
                </w:r>
              </w:p>
            </w:tc>
          </w:sdtContent>
        </w:sdt>
      </w:tr>
      <w:tr w:rsidR="009A6213" w:rsidRPr="00F67AB0" w14:paraId="5989F5C4" w14:textId="77777777" w:rsidTr="00D30D28">
        <w:trPr>
          <w:trHeight w:val="432"/>
        </w:trPr>
        <w:tc>
          <w:tcPr>
            <w:tcW w:w="7225" w:type="dxa"/>
            <w:vAlign w:val="center"/>
          </w:tcPr>
          <w:p w14:paraId="3D781412" w14:textId="03D08188" w:rsidR="009A6213" w:rsidRPr="00F67AB0" w:rsidRDefault="009A6213" w:rsidP="009A6213">
            <w:pPr>
              <w:pStyle w:val="ListParagraph"/>
              <w:numPr>
                <w:ilvl w:val="0"/>
                <w:numId w:val="35"/>
              </w:numPr>
              <w:ind w:hanging="495"/>
              <w:rPr>
                <w:rFonts w:ascii="TH SarabunPSK" w:hAnsi="TH SarabunPSK" w:cs="TH SarabunPSK"/>
                <w:sz w:val="28"/>
              </w:rPr>
            </w:pPr>
            <w:r>
              <w:rPr>
                <w:rFonts w:ascii="TH SarabunPSK" w:hAnsi="TH SarabunPSK" w:cs="TH SarabunPSK"/>
                <w:sz w:val="28"/>
              </w:rPr>
              <w:t>S</w:t>
            </w:r>
            <w:r w:rsidRPr="00F67AB0">
              <w:rPr>
                <w:rFonts w:ascii="TH SarabunPSK" w:hAnsi="TH SarabunPSK" w:cs="TH SarabunPSK"/>
                <w:sz w:val="28"/>
              </w:rPr>
              <w:t>evere mountain wave; or</w:t>
            </w:r>
          </w:p>
        </w:tc>
        <w:sdt>
          <w:sdtPr>
            <w:rPr>
              <w:rFonts w:ascii="TH SarabunPSK" w:hAnsi="TH SarabunPSK" w:cs="TH SarabunPSK"/>
              <w:bCs/>
              <w:spacing w:val="-1"/>
              <w:sz w:val="28"/>
              <w:cs/>
            </w:rPr>
            <w:id w:val="-640963152"/>
            <w:placeholder>
              <w:docPart w:val="BCDA6FED10F4486891A0D42D45E83EF8"/>
            </w:placeholder>
            <w:showingPlcHdr/>
          </w:sdtPr>
          <w:sdtContent>
            <w:tc>
              <w:tcPr>
                <w:tcW w:w="4470" w:type="dxa"/>
              </w:tcPr>
              <w:p w14:paraId="42A6C9B6" w14:textId="56AC566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87246">
                  <w:rPr>
                    <w:rStyle w:val="PlaceholderText"/>
                  </w:rPr>
                  <w:t>Click or tap here to enter text.</w:t>
                </w:r>
              </w:p>
            </w:tc>
          </w:sdtContent>
        </w:sdt>
        <w:sdt>
          <w:sdtPr>
            <w:rPr>
              <w:rFonts w:ascii="TH SarabunPSK" w:hAnsi="TH SarabunPSK" w:cs="TH SarabunPSK"/>
              <w:bCs/>
              <w:spacing w:val="-1"/>
              <w:sz w:val="28"/>
              <w:cs/>
            </w:rPr>
            <w:id w:val="-230394111"/>
            <w:placeholder>
              <w:docPart w:val="BE432651A57C443B82426FD9C43A7D93"/>
            </w:placeholder>
            <w:showingPlcHdr/>
          </w:sdtPr>
          <w:sdtContent>
            <w:tc>
              <w:tcPr>
                <w:tcW w:w="2334" w:type="dxa"/>
              </w:tcPr>
              <w:p w14:paraId="1395166C" w14:textId="643981D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464B0">
                  <w:rPr>
                    <w:rStyle w:val="PlaceholderText"/>
                  </w:rPr>
                  <w:t>Click or tap here to enter text.</w:t>
                </w:r>
              </w:p>
            </w:tc>
          </w:sdtContent>
        </w:sdt>
      </w:tr>
      <w:tr w:rsidR="009A6213" w:rsidRPr="00F67AB0" w14:paraId="7B9A63F8" w14:textId="77777777" w:rsidTr="00E41D30">
        <w:tc>
          <w:tcPr>
            <w:tcW w:w="7225" w:type="dxa"/>
          </w:tcPr>
          <w:p w14:paraId="1CA63373" w14:textId="0B14C8AD" w:rsidR="009A6213" w:rsidRPr="00F67AB0" w:rsidRDefault="009A6213" w:rsidP="009A6213">
            <w:pPr>
              <w:pStyle w:val="ListParagraph"/>
              <w:numPr>
                <w:ilvl w:val="0"/>
                <w:numId w:val="35"/>
              </w:numPr>
              <w:ind w:hanging="495"/>
              <w:jc w:val="thaiDistribute"/>
              <w:rPr>
                <w:rFonts w:ascii="TH SarabunPSK" w:hAnsi="TH SarabunPSK" w:cs="TH SarabunPSK"/>
                <w:sz w:val="28"/>
              </w:rPr>
            </w:pPr>
            <w:r>
              <w:rPr>
                <w:rFonts w:ascii="TH SarabunPSK" w:hAnsi="TH SarabunPSK" w:cs="TH SarabunPSK"/>
                <w:sz w:val="28"/>
              </w:rPr>
              <w:t>T</w:t>
            </w:r>
            <w:r w:rsidRPr="00F67AB0">
              <w:rPr>
                <w:rFonts w:ascii="TH SarabunPSK" w:hAnsi="TH SarabunPSK" w:cs="TH SarabunPSK"/>
                <w:sz w:val="28"/>
              </w:rPr>
              <w:t>hunderstorms, without hail, that are obscured, embedded, widespread or in squall lines; or</w:t>
            </w:r>
          </w:p>
        </w:tc>
        <w:sdt>
          <w:sdtPr>
            <w:rPr>
              <w:rFonts w:ascii="TH SarabunPSK" w:hAnsi="TH SarabunPSK" w:cs="TH SarabunPSK"/>
              <w:bCs/>
              <w:spacing w:val="-1"/>
              <w:sz w:val="28"/>
              <w:cs/>
            </w:rPr>
            <w:id w:val="-1109191246"/>
            <w:placeholder>
              <w:docPart w:val="744E30A454904259B1B8A36E4E08FCC8"/>
            </w:placeholder>
            <w:showingPlcHdr/>
          </w:sdtPr>
          <w:sdtContent>
            <w:tc>
              <w:tcPr>
                <w:tcW w:w="4470" w:type="dxa"/>
              </w:tcPr>
              <w:p w14:paraId="2F10950D" w14:textId="538D181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87246">
                  <w:rPr>
                    <w:rStyle w:val="PlaceholderText"/>
                  </w:rPr>
                  <w:t>Click or tap here to enter text.</w:t>
                </w:r>
              </w:p>
            </w:tc>
          </w:sdtContent>
        </w:sdt>
        <w:sdt>
          <w:sdtPr>
            <w:rPr>
              <w:rFonts w:ascii="TH SarabunPSK" w:hAnsi="TH SarabunPSK" w:cs="TH SarabunPSK"/>
              <w:bCs/>
              <w:spacing w:val="-1"/>
              <w:sz w:val="28"/>
              <w:cs/>
            </w:rPr>
            <w:id w:val="-1647194772"/>
            <w:placeholder>
              <w:docPart w:val="82B0350945CA43F2AD7787D7CF1BC76C"/>
            </w:placeholder>
            <w:showingPlcHdr/>
          </w:sdtPr>
          <w:sdtContent>
            <w:tc>
              <w:tcPr>
                <w:tcW w:w="2334" w:type="dxa"/>
              </w:tcPr>
              <w:p w14:paraId="2A32D822" w14:textId="05CFE99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464B0">
                  <w:rPr>
                    <w:rStyle w:val="PlaceholderText"/>
                  </w:rPr>
                  <w:t>Click or tap here to enter text.</w:t>
                </w:r>
              </w:p>
            </w:tc>
          </w:sdtContent>
        </w:sdt>
      </w:tr>
      <w:tr w:rsidR="009A6213" w:rsidRPr="00F67AB0" w14:paraId="68E22DD6" w14:textId="77777777" w:rsidTr="00E41D30">
        <w:tc>
          <w:tcPr>
            <w:tcW w:w="7225" w:type="dxa"/>
          </w:tcPr>
          <w:p w14:paraId="6CFA1634" w14:textId="76227219" w:rsidR="009A6213" w:rsidRPr="00F67AB0" w:rsidRDefault="009A6213" w:rsidP="009A6213">
            <w:pPr>
              <w:pStyle w:val="ListParagraph"/>
              <w:numPr>
                <w:ilvl w:val="0"/>
                <w:numId w:val="35"/>
              </w:numPr>
              <w:ind w:hanging="495"/>
              <w:jc w:val="thaiDistribute"/>
              <w:rPr>
                <w:rFonts w:ascii="TH SarabunPSK" w:hAnsi="TH SarabunPSK" w:cs="TH SarabunPSK"/>
                <w:sz w:val="28"/>
              </w:rPr>
            </w:pPr>
            <w:r>
              <w:rPr>
                <w:rFonts w:ascii="TH SarabunPSK" w:hAnsi="TH SarabunPSK" w:cs="TH SarabunPSK"/>
                <w:sz w:val="28"/>
              </w:rPr>
              <w:t>T</w:t>
            </w:r>
            <w:r w:rsidRPr="00F67AB0">
              <w:rPr>
                <w:rFonts w:ascii="TH SarabunPSK" w:hAnsi="TH SarabunPSK" w:cs="TH SarabunPSK"/>
                <w:sz w:val="28"/>
              </w:rPr>
              <w:t>hunderstorms, with hail, that are obscured, embedded, widespread or in squall lines; or</w:t>
            </w:r>
          </w:p>
        </w:tc>
        <w:sdt>
          <w:sdtPr>
            <w:rPr>
              <w:rFonts w:ascii="TH SarabunPSK" w:hAnsi="TH SarabunPSK" w:cs="TH SarabunPSK"/>
              <w:bCs/>
              <w:spacing w:val="-1"/>
              <w:sz w:val="28"/>
              <w:cs/>
            </w:rPr>
            <w:id w:val="265977066"/>
            <w:placeholder>
              <w:docPart w:val="6A40F5984F4E43F6A5C3089493B61855"/>
            </w:placeholder>
            <w:showingPlcHdr/>
          </w:sdtPr>
          <w:sdtContent>
            <w:tc>
              <w:tcPr>
                <w:tcW w:w="4470" w:type="dxa"/>
              </w:tcPr>
              <w:p w14:paraId="5132C57F" w14:textId="39F9CCA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87246">
                  <w:rPr>
                    <w:rStyle w:val="PlaceholderText"/>
                  </w:rPr>
                  <w:t>Click or tap here to enter text.</w:t>
                </w:r>
              </w:p>
            </w:tc>
          </w:sdtContent>
        </w:sdt>
        <w:sdt>
          <w:sdtPr>
            <w:rPr>
              <w:rFonts w:ascii="TH SarabunPSK" w:hAnsi="TH SarabunPSK" w:cs="TH SarabunPSK"/>
              <w:bCs/>
              <w:spacing w:val="-1"/>
              <w:sz w:val="28"/>
              <w:cs/>
            </w:rPr>
            <w:id w:val="-1923027222"/>
            <w:placeholder>
              <w:docPart w:val="6887138BA3BB46D799F38D70DDA2939B"/>
            </w:placeholder>
            <w:showingPlcHdr/>
          </w:sdtPr>
          <w:sdtContent>
            <w:tc>
              <w:tcPr>
                <w:tcW w:w="2334" w:type="dxa"/>
              </w:tcPr>
              <w:p w14:paraId="23CF75AD" w14:textId="7758C92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464B0">
                  <w:rPr>
                    <w:rStyle w:val="PlaceholderText"/>
                  </w:rPr>
                  <w:t>Click or tap here to enter text.</w:t>
                </w:r>
              </w:p>
            </w:tc>
          </w:sdtContent>
        </w:sdt>
      </w:tr>
      <w:tr w:rsidR="009A6213" w:rsidRPr="00F67AB0" w14:paraId="2B266715" w14:textId="77777777" w:rsidTr="00D30D28">
        <w:trPr>
          <w:trHeight w:val="432"/>
        </w:trPr>
        <w:tc>
          <w:tcPr>
            <w:tcW w:w="7225" w:type="dxa"/>
            <w:vAlign w:val="center"/>
          </w:tcPr>
          <w:p w14:paraId="4805493A" w14:textId="28F37052" w:rsidR="009A6213" w:rsidRPr="00F67AB0" w:rsidRDefault="009A6213" w:rsidP="009A6213">
            <w:pPr>
              <w:pStyle w:val="ListParagraph"/>
              <w:numPr>
                <w:ilvl w:val="0"/>
                <w:numId w:val="35"/>
              </w:numPr>
              <w:ind w:hanging="495"/>
              <w:rPr>
                <w:rFonts w:ascii="TH SarabunPSK" w:hAnsi="TH SarabunPSK" w:cs="TH SarabunPSK"/>
                <w:sz w:val="28"/>
              </w:rPr>
            </w:pPr>
            <w:r>
              <w:rPr>
                <w:rFonts w:ascii="TH SarabunPSK" w:hAnsi="TH SarabunPSK" w:cs="TH SarabunPSK"/>
                <w:sz w:val="28"/>
              </w:rPr>
              <w:t>H</w:t>
            </w:r>
            <w:r w:rsidRPr="00F67AB0">
              <w:rPr>
                <w:rFonts w:ascii="TH SarabunPSK" w:hAnsi="TH SarabunPSK" w:cs="TH SarabunPSK"/>
                <w:sz w:val="28"/>
              </w:rPr>
              <w:t xml:space="preserve">eavy </w:t>
            </w:r>
            <w:proofErr w:type="spellStart"/>
            <w:r w:rsidRPr="00F67AB0">
              <w:rPr>
                <w:rFonts w:ascii="TH SarabunPSK" w:hAnsi="TH SarabunPSK" w:cs="TH SarabunPSK"/>
                <w:sz w:val="28"/>
              </w:rPr>
              <w:t>duststorm</w:t>
            </w:r>
            <w:proofErr w:type="spellEnd"/>
            <w:r w:rsidRPr="00F67AB0">
              <w:rPr>
                <w:rFonts w:ascii="TH SarabunPSK" w:hAnsi="TH SarabunPSK" w:cs="TH SarabunPSK"/>
                <w:sz w:val="28"/>
              </w:rPr>
              <w:t xml:space="preserve"> or heavy sandstorm; or</w:t>
            </w:r>
          </w:p>
        </w:tc>
        <w:sdt>
          <w:sdtPr>
            <w:rPr>
              <w:rFonts w:ascii="TH SarabunPSK" w:hAnsi="TH SarabunPSK" w:cs="TH SarabunPSK"/>
              <w:bCs/>
              <w:spacing w:val="-1"/>
              <w:sz w:val="28"/>
              <w:cs/>
            </w:rPr>
            <w:id w:val="-1614587658"/>
            <w:placeholder>
              <w:docPart w:val="DCAC51F6F8B74129A55C14E870477196"/>
            </w:placeholder>
            <w:showingPlcHdr/>
          </w:sdtPr>
          <w:sdtContent>
            <w:tc>
              <w:tcPr>
                <w:tcW w:w="4470" w:type="dxa"/>
              </w:tcPr>
              <w:p w14:paraId="0DD711C9" w14:textId="13CE5F0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87246">
                  <w:rPr>
                    <w:rStyle w:val="PlaceholderText"/>
                  </w:rPr>
                  <w:t>Click or tap here to enter text.</w:t>
                </w:r>
              </w:p>
            </w:tc>
          </w:sdtContent>
        </w:sdt>
        <w:sdt>
          <w:sdtPr>
            <w:rPr>
              <w:rFonts w:ascii="TH SarabunPSK" w:hAnsi="TH SarabunPSK" w:cs="TH SarabunPSK"/>
              <w:bCs/>
              <w:spacing w:val="-1"/>
              <w:sz w:val="28"/>
              <w:cs/>
            </w:rPr>
            <w:id w:val="588970919"/>
            <w:placeholder>
              <w:docPart w:val="70DE51AEC7D14083AD8311977F7AFD2A"/>
            </w:placeholder>
            <w:showingPlcHdr/>
          </w:sdtPr>
          <w:sdtContent>
            <w:tc>
              <w:tcPr>
                <w:tcW w:w="2334" w:type="dxa"/>
              </w:tcPr>
              <w:p w14:paraId="0ED20C16" w14:textId="496BE8D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464B0">
                  <w:rPr>
                    <w:rStyle w:val="PlaceholderText"/>
                  </w:rPr>
                  <w:t>Click or tap here to enter text.</w:t>
                </w:r>
              </w:p>
            </w:tc>
          </w:sdtContent>
        </w:sdt>
      </w:tr>
      <w:tr w:rsidR="009A6213" w:rsidRPr="00F67AB0" w14:paraId="37D4A9DD" w14:textId="77777777" w:rsidTr="00D30D28">
        <w:trPr>
          <w:trHeight w:val="432"/>
        </w:trPr>
        <w:tc>
          <w:tcPr>
            <w:tcW w:w="7225" w:type="dxa"/>
            <w:vAlign w:val="center"/>
          </w:tcPr>
          <w:p w14:paraId="7B4D6837" w14:textId="1D828DBA" w:rsidR="009A6213" w:rsidRPr="00F67AB0" w:rsidRDefault="009A6213" w:rsidP="009A6213">
            <w:pPr>
              <w:pStyle w:val="ListParagraph"/>
              <w:numPr>
                <w:ilvl w:val="0"/>
                <w:numId w:val="35"/>
              </w:numPr>
              <w:ind w:hanging="495"/>
              <w:rPr>
                <w:rFonts w:ascii="TH SarabunPSK" w:hAnsi="TH SarabunPSK" w:cs="TH SarabunPSK"/>
                <w:sz w:val="28"/>
              </w:rPr>
            </w:pPr>
            <w:r>
              <w:rPr>
                <w:rFonts w:ascii="TH SarabunPSK" w:hAnsi="TH SarabunPSK" w:cs="TH SarabunPSK"/>
                <w:sz w:val="28"/>
              </w:rPr>
              <w:t>V</w:t>
            </w:r>
            <w:r w:rsidRPr="00F67AB0">
              <w:rPr>
                <w:rFonts w:ascii="TH SarabunPSK" w:hAnsi="TH SarabunPSK" w:cs="TH SarabunPSK"/>
                <w:sz w:val="28"/>
              </w:rPr>
              <w:t>olcanic ash cloud; or</w:t>
            </w:r>
          </w:p>
        </w:tc>
        <w:sdt>
          <w:sdtPr>
            <w:rPr>
              <w:rFonts w:ascii="TH SarabunPSK" w:hAnsi="TH SarabunPSK" w:cs="TH SarabunPSK"/>
              <w:bCs/>
              <w:spacing w:val="-1"/>
              <w:sz w:val="28"/>
              <w:cs/>
            </w:rPr>
            <w:id w:val="1490295914"/>
            <w:placeholder>
              <w:docPart w:val="6E9ECBDBA6B44D61BD3A853912A588E4"/>
            </w:placeholder>
            <w:showingPlcHdr/>
          </w:sdtPr>
          <w:sdtContent>
            <w:tc>
              <w:tcPr>
                <w:tcW w:w="4470" w:type="dxa"/>
              </w:tcPr>
              <w:p w14:paraId="63A41325" w14:textId="25D817A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87246">
                  <w:rPr>
                    <w:rStyle w:val="PlaceholderText"/>
                  </w:rPr>
                  <w:t>Click or tap here to enter text.</w:t>
                </w:r>
              </w:p>
            </w:tc>
          </w:sdtContent>
        </w:sdt>
        <w:sdt>
          <w:sdtPr>
            <w:rPr>
              <w:rFonts w:ascii="TH SarabunPSK" w:hAnsi="TH SarabunPSK" w:cs="TH SarabunPSK"/>
              <w:bCs/>
              <w:spacing w:val="-1"/>
              <w:sz w:val="28"/>
              <w:cs/>
            </w:rPr>
            <w:id w:val="1600530054"/>
            <w:placeholder>
              <w:docPart w:val="196188F8C5F6411BAC222A3EF812A0B2"/>
            </w:placeholder>
            <w:showingPlcHdr/>
          </w:sdtPr>
          <w:sdtContent>
            <w:tc>
              <w:tcPr>
                <w:tcW w:w="2334" w:type="dxa"/>
              </w:tcPr>
              <w:p w14:paraId="287F5460" w14:textId="1CB7B5C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464B0">
                  <w:rPr>
                    <w:rStyle w:val="PlaceholderText"/>
                  </w:rPr>
                  <w:t>Click or tap here to enter text.</w:t>
                </w:r>
              </w:p>
            </w:tc>
          </w:sdtContent>
        </w:sdt>
      </w:tr>
      <w:tr w:rsidR="009A6213" w:rsidRPr="00F67AB0" w14:paraId="034EAD8F" w14:textId="77777777" w:rsidTr="00D30D28">
        <w:trPr>
          <w:trHeight w:val="432"/>
        </w:trPr>
        <w:tc>
          <w:tcPr>
            <w:tcW w:w="7225" w:type="dxa"/>
            <w:vAlign w:val="center"/>
          </w:tcPr>
          <w:p w14:paraId="74854598" w14:textId="3F9C5581" w:rsidR="009A6213" w:rsidRPr="00F67AB0" w:rsidRDefault="009A6213" w:rsidP="009A6213">
            <w:pPr>
              <w:pStyle w:val="ListParagraph"/>
              <w:numPr>
                <w:ilvl w:val="0"/>
                <w:numId w:val="35"/>
              </w:numPr>
              <w:ind w:hanging="495"/>
              <w:rPr>
                <w:rFonts w:ascii="TH SarabunPSK" w:hAnsi="TH SarabunPSK" w:cs="TH SarabunPSK"/>
                <w:sz w:val="28"/>
              </w:rPr>
            </w:pPr>
            <w:r>
              <w:rPr>
                <w:rFonts w:ascii="TH SarabunPSK" w:hAnsi="TH SarabunPSK" w:cs="TH SarabunPSK"/>
                <w:sz w:val="28"/>
              </w:rPr>
              <w:lastRenderedPageBreak/>
              <w:t>P</w:t>
            </w:r>
            <w:r w:rsidRPr="00F67AB0">
              <w:rPr>
                <w:rFonts w:ascii="TH SarabunPSK" w:hAnsi="TH SarabunPSK" w:cs="TH SarabunPSK"/>
                <w:sz w:val="28"/>
              </w:rPr>
              <w:t>re</w:t>
            </w:r>
            <w:r w:rsidRPr="00F67AB0">
              <w:rPr>
                <w:rFonts w:ascii="TH SarabunPSK" w:hAnsi="TH SarabunPSK" w:cs="TH SarabunPSK"/>
                <w:sz w:val="28"/>
                <w:cs/>
              </w:rPr>
              <w:t>-</w:t>
            </w:r>
            <w:r w:rsidRPr="00F67AB0">
              <w:rPr>
                <w:rFonts w:ascii="TH SarabunPSK" w:hAnsi="TH SarabunPSK" w:cs="TH SarabunPSK"/>
                <w:sz w:val="28"/>
              </w:rPr>
              <w:t>eruption volcanic activity or a volcanic eruption</w:t>
            </w:r>
            <w:r w:rsidRPr="00F67AB0">
              <w:rPr>
                <w:rFonts w:ascii="TH SarabunPSK" w:hAnsi="TH SarabunPSK" w:cs="TH SarabunPSK"/>
                <w:sz w:val="28"/>
                <w:cs/>
              </w:rPr>
              <w:t>.</w:t>
            </w:r>
          </w:p>
        </w:tc>
        <w:sdt>
          <w:sdtPr>
            <w:rPr>
              <w:rFonts w:ascii="TH SarabunPSK" w:hAnsi="TH SarabunPSK" w:cs="TH SarabunPSK"/>
              <w:bCs/>
              <w:spacing w:val="-1"/>
              <w:sz w:val="28"/>
              <w:cs/>
            </w:rPr>
            <w:id w:val="2107385287"/>
            <w:placeholder>
              <w:docPart w:val="7D40C17D236B4EEC829970C81AC97156"/>
            </w:placeholder>
            <w:showingPlcHdr/>
          </w:sdtPr>
          <w:sdtContent>
            <w:tc>
              <w:tcPr>
                <w:tcW w:w="4470" w:type="dxa"/>
              </w:tcPr>
              <w:p w14:paraId="37CBCEE8" w14:textId="45B77A5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87246">
                  <w:rPr>
                    <w:rStyle w:val="PlaceholderText"/>
                  </w:rPr>
                  <w:t>Click or tap here to enter text.</w:t>
                </w:r>
              </w:p>
            </w:tc>
          </w:sdtContent>
        </w:sdt>
        <w:sdt>
          <w:sdtPr>
            <w:rPr>
              <w:rFonts w:ascii="TH SarabunPSK" w:hAnsi="TH SarabunPSK" w:cs="TH SarabunPSK"/>
              <w:bCs/>
              <w:spacing w:val="-1"/>
              <w:sz w:val="28"/>
              <w:cs/>
            </w:rPr>
            <w:id w:val="-1896799927"/>
            <w:placeholder>
              <w:docPart w:val="16CCE03566BA45499993544B5D7F4EC5"/>
            </w:placeholder>
            <w:showingPlcHdr/>
          </w:sdtPr>
          <w:sdtContent>
            <w:tc>
              <w:tcPr>
                <w:tcW w:w="2334" w:type="dxa"/>
              </w:tcPr>
              <w:p w14:paraId="20CD6955" w14:textId="2518AEB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464B0">
                  <w:rPr>
                    <w:rStyle w:val="PlaceholderText"/>
                  </w:rPr>
                  <w:t>Click or tap here to enter text.</w:t>
                </w:r>
              </w:p>
            </w:tc>
          </w:sdtContent>
        </w:sdt>
      </w:tr>
      <w:tr w:rsidR="009A6213" w:rsidRPr="00F67AB0" w14:paraId="32D8EF58" w14:textId="77777777" w:rsidTr="00E41D30">
        <w:tc>
          <w:tcPr>
            <w:tcW w:w="7225" w:type="dxa"/>
          </w:tcPr>
          <w:p w14:paraId="7C650BF4" w14:textId="273C9BF8" w:rsidR="009A6213" w:rsidRPr="0056565B" w:rsidRDefault="009A6213" w:rsidP="009A6213">
            <w:pPr>
              <w:ind w:left="1160" w:right="173" w:hanging="571"/>
              <w:jc w:val="thaiDistribute"/>
              <w:rPr>
                <w:rFonts w:ascii="TH SarabunPSK" w:hAnsi="TH SarabunPSK" w:cs="TH SarabunPSK"/>
                <w:i/>
                <w:iCs/>
                <w:sz w:val="28"/>
              </w:rPr>
            </w:pPr>
            <w:r w:rsidRPr="0056565B">
              <w:rPr>
                <w:rFonts w:ascii="TH SarabunPSK" w:hAnsi="TH SarabunPSK" w:cs="TH SarabunPSK"/>
                <w:b/>
                <w:bCs/>
                <w:i/>
                <w:iCs/>
                <w:sz w:val="28"/>
              </w:rPr>
              <w:t>Note</w:t>
            </w:r>
            <w:r w:rsidRPr="0056565B">
              <w:rPr>
                <w:rFonts w:ascii="TH SarabunPSK" w:hAnsi="TH SarabunPSK" w:cs="TH SarabunPSK"/>
                <w:b/>
                <w:bCs/>
                <w:i/>
                <w:iCs/>
                <w:sz w:val="28"/>
                <w:cs/>
              </w:rPr>
              <w:t>:</w:t>
            </w:r>
            <w:r w:rsidRPr="0056565B">
              <w:rPr>
                <w:rFonts w:ascii="TH SarabunPSK" w:hAnsi="TH SarabunPSK" w:cs="TH SarabunPSK"/>
                <w:i/>
                <w:iCs/>
                <w:sz w:val="28"/>
              </w:rPr>
              <w:tab/>
            </w:r>
            <w:r w:rsidRPr="0056565B">
              <w:rPr>
                <w:rFonts w:ascii="TH SarabunPSK" w:hAnsi="TH SarabunPSK" w:cs="TH SarabunPSK"/>
                <w:i/>
                <w:iCs/>
                <w:spacing w:val="-4"/>
                <w:sz w:val="28"/>
              </w:rPr>
              <w:t>Pre</w:t>
            </w:r>
            <w:r w:rsidRPr="0056565B">
              <w:rPr>
                <w:rFonts w:ascii="TH SarabunPSK" w:hAnsi="TH SarabunPSK" w:cs="TH SarabunPSK"/>
                <w:i/>
                <w:iCs/>
                <w:spacing w:val="-4"/>
                <w:sz w:val="28"/>
                <w:cs/>
              </w:rPr>
              <w:t>-</w:t>
            </w:r>
            <w:r w:rsidRPr="0056565B">
              <w:rPr>
                <w:rFonts w:ascii="TH SarabunPSK" w:hAnsi="TH SarabunPSK" w:cs="TH SarabunPSK"/>
                <w:i/>
                <w:iCs/>
                <w:spacing w:val="-4"/>
                <w:sz w:val="28"/>
              </w:rPr>
              <w:t>eruption volcanic activity in this context means unusual and</w:t>
            </w:r>
            <w:r w:rsidRPr="0056565B">
              <w:rPr>
                <w:rFonts w:ascii="TH SarabunPSK" w:hAnsi="TH SarabunPSK" w:cs="TH SarabunPSK"/>
                <w:i/>
                <w:iCs/>
                <w:spacing w:val="-4"/>
                <w:sz w:val="28"/>
                <w:cs/>
              </w:rPr>
              <w:t>/</w:t>
            </w:r>
            <w:r w:rsidRPr="0056565B">
              <w:rPr>
                <w:rFonts w:ascii="TH SarabunPSK" w:hAnsi="TH SarabunPSK" w:cs="TH SarabunPSK"/>
                <w:i/>
                <w:iCs/>
                <w:spacing w:val="-4"/>
                <w:sz w:val="28"/>
              </w:rPr>
              <w:t>or increasing volcanic activity which could presage a volcanic eruption</w:t>
            </w:r>
            <w:r w:rsidRPr="0056565B">
              <w:rPr>
                <w:rFonts w:ascii="TH SarabunPSK" w:hAnsi="TH SarabunPSK" w:cs="TH SarabunPSK"/>
                <w:i/>
                <w:iCs/>
                <w:spacing w:val="-4"/>
                <w:sz w:val="28"/>
                <w:cs/>
              </w:rPr>
              <w:t>.</w:t>
            </w:r>
          </w:p>
        </w:tc>
        <w:sdt>
          <w:sdtPr>
            <w:rPr>
              <w:rFonts w:ascii="TH SarabunPSK" w:hAnsi="TH SarabunPSK" w:cs="TH SarabunPSK"/>
              <w:bCs/>
              <w:spacing w:val="-1"/>
              <w:sz w:val="28"/>
              <w:cs/>
            </w:rPr>
            <w:id w:val="61455702"/>
            <w:placeholder>
              <w:docPart w:val="15BCCBEECE644EF1BFD1AAE0C286A846"/>
            </w:placeholder>
            <w:showingPlcHdr/>
          </w:sdtPr>
          <w:sdtContent>
            <w:tc>
              <w:tcPr>
                <w:tcW w:w="4470" w:type="dxa"/>
              </w:tcPr>
              <w:p w14:paraId="4B889B02" w14:textId="2CA7EE6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D005B">
                  <w:rPr>
                    <w:rStyle w:val="PlaceholderText"/>
                  </w:rPr>
                  <w:t>Click or tap here to enter text.</w:t>
                </w:r>
              </w:p>
            </w:tc>
          </w:sdtContent>
        </w:sdt>
        <w:sdt>
          <w:sdtPr>
            <w:rPr>
              <w:rFonts w:ascii="TH SarabunPSK" w:hAnsi="TH SarabunPSK" w:cs="TH SarabunPSK"/>
              <w:bCs/>
              <w:spacing w:val="-1"/>
              <w:sz w:val="28"/>
              <w:cs/>
            </w:rPr>
            <w:id w:val="561218277"/>
            <w:placeholder>
              <w:docPart w:val="89BE8BFEE6FE4AF689530CF65D7FD146"/>
            </w:placeholder>
            <w:showingPlcHdr/>
          </w:sdtPr>
          <w:sdtContent>
            <w:tc>
              <w:tcPr>
                <w:tcW w:w="2334" w:type="dxa"/>
              </w:tcPr>
              <w:p w14:paraId="52AF86F3" w14:textId="7D74311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D005B">
                  <w:rPr>
                    <w:rStyle w:val="PlaceholderText"/>
                  </w:rPr>
                  <w:t>Click or tap here to enter text.</w:t>
                </w:r>
              </w:p>
            </w:tc>
          </w:sdtContent>
        </w:sdt>
      </w:tr>
      <w:tr w:rsidR="009A6213" w:rsidRPr="00F67AB0" w14:paraId="1A5CEA8A" w14:textId="77777777" w:rsidTr="00E41D30">
        <w:tc>
          <w:tcPr>
            <w:tcW w:w="7225" w:type="dxa"/>
          </w:tcPr>
          <w:p w14:paraId="4762DF5B" w14:textId="64587EC6" w:rsidR="009A6213" w:rsidRPr="00F67AB0" w:rsidRDefault="009A6213" w:rsidP="009A6213">
            <w:pPr>
              <w:ind w:left="589" w:hanging="589"/>
              <w:jc w:val="thaiDistribute"/>
              <w:rPr>
                <w:rFonts w:ascii="TH SarabunPSK" w:hAnsi="TH SarabunPSK" w:cs="TH SarabunPSK"/>
                <w:sz w:val="28"/>
              </w:rPr>
            </w:pPr>
            <w:r w:rsidRPr="00CA405D">
              <w:rPr>
                <w:rFonts w:ascii="TH SarabunPSK" w:hAnsi="TH SarabunPSK" w:cs="TH SarabunPSK"/>
                <w:sz w:val="28"/>
              </w:rPr>
              <w:t>11.4</w:t>
            </w:r>
            <w:r>
              <w:rPr>
                <w:rFonts w:ascii="TH SarabunPSK" w:hAnsi="TH SarabunPSK" w:cs="TH SarabunPSK"/>
                <w:sz w:val="28"/>
                <w:cs/>
              </w:rPr>
              <w:tab/>
            </w:r>
            <w:r w:rsidRPr="00CA405D">
              <w:rPr>
                <w:rFonts w:ascii="TH SarabunPSK" w:hAnsi="TH SarabunPSK" w:cs="TH SarabunPSK"/>
                <w:sz w:val="28"/>
              </w:rPr>
              <w:t>Special aircraft observations of pre-eruption volcanic activity, volcanic eruption or volcanic ash</w:t>
            </w:r>
            <w:r>
              <w:rPr>
                <w:rFonts w:ascii="TH SarabunPSK" w:hAnsi="TH SarabunPSK" w:cs="TH SarabunPSK" w:hint="cs"/>
                <w:sz w:val="28"/>
                <w:cs/>
              </w:rPr>
              <w:t xml:space="preserve"> </w:t>
            </w:r>
            <w:r w:rsidRPr="00CA405D">
              <w:rPr>
                <w:rFonts w:ascii="TH SarabunPSK" w:hAnsi="TH SarabunPSK" w:cs="TH SarabunPSK"/>
                <w:sz w:val="28"/>
              </w:rPr>
              <w:t>cloud shall be recorded on the special Air-Report of Volcanic Activity form. A copy of the</w:t>
            </w:r>
            <w:r>
              <w:rPr>
                <w:rFonts w:ascii="TH SarabunPSK" w:hAnsi="TH SarabunPSK" w:cs="TH SarabunPSK" w:hint="cs"/>
                <w:sz w:val="28"/>
                <w:cs/>
              </w:rPr>
              <w:t xml:space="preserve"> </w:t>
            </w:r>
            <w:r w:rsidRPr="00CA405D">
              <w:rPr>
                <w:rFonts w:ascii="TH SarabunPSK" w:hAnsi="TH SarabunPSK" w:cs="TH SarabunPSK"/>
                <w:sz w:val="28"/>
              </w:rPr>
              <w:t>form shall be delivered by the operator or the flight crew member, without delay, either</w:t>
            </w:r>
            <w:r>
              <w:rPr>
                <w:rFonts w:ascii="TH SarabunPSK" w:hAnsi="TH SarabunPSK" w:cs="TH SarabunPSK" w:hint="cs"/>
                <w:sz w:val="28"/>
                <w:cs/>
              </w:rPr>
              <w:t xml:space="preserve"> </w:t>
            </w:r>
            <w:r w:rsidRPr="00CA405D">
              <w:rPr>
                <w:rFonts w:ascii="TH SarabunPSK" w:hAnsi="TH SarabunPSK" w:cs="TH SarabunPSK"/>
                <w:sz w:val="28"/>
              </w:rPr>
              <w:t>personally or by email safetyreport@caat.or.th or https://caat.or.th/occurrence/</w:t>
            </w:r>
          </w:p>
        </w:tc>
        <w:sdt>
          <w:sdtPr>
            <w:rPr>
              <w:rFonts w:ascii="TH SarabunPSK" w:hAnsi="TH SarabunPSK" w:cs="TH SarabunPSK"/>
              <w:bCs/>
              <w:spacing w:val="-1"/>
              <w:sz w:val="28"/>
              <w:cs/>
            </w:rPr>
            <w:id w:val="1572306593"/>
            <w:placeholder>
              <w:docPart w:val="8505B753E5A54CF2886E3C7D6CD51C36"/>
            </w:placeholder>
            <w:showingPlcHdr/>
          </w:sdtPr>
          <w:sdtContent>
            <w:tc>
              <w:tcPr>
                <w:tcW w:w="4470" w:type="dxa"/>
              </w:tcPr>
              <w:p w14:paraId="371F7E7A" w14:textId="26784C7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D005B">
                  <w:rPr>
                    <w:rStyle w:val="PlaceholderText"/>
                  </w:rPr>
                  <w:t>Click or tap here to enter text.</w:t>
                </w:r>
              </w:p>
            </w:tc>
          </w:sdtContent>
        </w:sdt>
        <w:sdt>
          <w:sdtPr>
            <w:rPr>
              <w:rFonts w:ascii="TH SarabunPSK" w:hAnsi="TH SarabunPSK" w:cs="TH SarabunPSK"/>
              <w:bCs/>
              <w:spacing w:val="-1"/>
              <w:sz w:val="28"/>
              <w:cs/>
            </w:rPr>
            <w:id w:val="-430042592"/>
            <w:placeholder>
              <w:docPart w:val="7FA550D94B7A44098DECDED7C411A666"/>
            </w:placeholder>
            <w:showingPlcHdr/>
          </w:sdtPr>
          <w:sdtContent>
            <w:tc>
              <w:tcPr>
                <w:tcW w:w="2334" w:type="dxa"/>
              </w:tcPr>
              <w:p w14:paraId="4E43CEAF" w14:textId="4B7A2AD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D005B">
                  <w:rPr>
                    <w:rStyle w:val="PlaceholderText"/>
                  </w:rPr>
                  <w:t>Click or tap here to enter text.</w:t>
                </w:r>
              </w:p>
            </w:tc>
          </w:sdtContent>
        </w:sdt>
      </w:tr>
    </w:tbl>
    <w:p w14:paraId="0419623B" w14:textId="77777777" w:rsidR="00000EED" w:rsidRDefault="00000EED"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000EED"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470"/>
        <w:gridCol w:w="2334"/>
      </w:tblGrid>
      <w:tr w:rsidR="00CF356F" w:rsidRPr="00F67AB0" w14:paraId="298232BE" w14:textId="77777777" w:rsidTr="00E41D30">
        <w:trPr>
          <w:tblHeader/>
        </w:trPr>
        <w:tc>
          <w:tcPr>
            <w:tcW w:w="7225" w:type="dxa"/>
            <w:shd w:val="clear" w:color="auto" w:fill="1F497D" w:themeFill="text2"/>
          </w:tcPr>
          <w:p w14:paraId="61A0E18E" w14:textId="691274D8" w:rsidR="00CF356F" w:rsidRPr="00BA2580" w:rsidRDefault="00CF356F"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BA2580">
              <w:rPr>
                <w:rFonts w:ascii="TH SarabunPSK" w:hAnsi="TH SarabunPSK" w:cs="TH SarabunPSK"/>
                <w:b/>
                <w:color w:val="FFFFFF" w:themeColor="background1"/>
                <w:spacing w:val="-1"/>
                <w:sz w:val="28"/>
              </w:rPr>
              <w:lastRenderedPageBreak/>
              <w:t>CAAT</w:t>
            </w:r>
            <w:r w:rsidRPr="00BA2580">
              <w:rPr>
                <w:rFonts w:ascii="TH SarabunPSK" w:hAnsi="TH SarabunPSK" w:cs="TH SarabunPSK"/>
                <w:b/>
                <w:bCs/>
                <w:color w:val="FFFFFF" w:themeColor="background1"/>
                <w:spacing w:val="-1"/>
                <w:sz w:val="28"/>
                <w:cs/>
              </w:rPr>
              <w:t xml:space="preserve"> </w:t>
            </w:r>
            <w:r w:rsidRPr="00BA2580">
              <w:rPr>
                <w:rFonts w:ascii="TH SarabunPSK" w:hAnsi="TH SarabunPSK" w:cs="TH SarabunPSK"/>
                <w:b/>
                <w:color w:val="FFFFFF" w:themeColor="background1"/>
                <w:spacing w:val="-1"/>
                <w:sz w:val="28"/>
              </w:rPr>
              <w:t>Requirement</w:t>
            </w:r>
          </w:p>
        </w:tc>
        <w:tc>
          <w:tcPr>
            <w:tcW w:w="4470" w:type="dxa"/>
            <w:shd w:val="clear" w:color="auto" w:fill="1F497D" w:themeFill="text2"/>
          </w:tcPr>
          <w:p w14:paraId="73F9E5C4" w14:textId="77777777" w:rsidR="00CF356F" w:rsidRPr="00BA2580" w:rsidRDefault="00CF356F"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BA2580">
              <w:rPr>
                <w:rFonts w:ascii="TH SarabunPSK" w:hAnsi="TH SarabunPSK" w:cs="TH SarabunPSK"/>
                <w:b/>
                <w:color w:val="FFFFFF" w:themeColor="background1"/>
                <w:spacing w:val="-1"/>
                <w:sz w:val="28"/>
              </w:rPr>
              <w:t xml:space="preserve">Manual References </w:t>
            </w:r>
            <w:r w:rsidRPr="00BA2580">
              <w:rPr>
                <w:rFonts w:ascii="TH SarabunPSK" w:hAnsi="TH SarabunPSK" w:cs="TH SarabunPSK"/>
                <w:b/>
                <w:bCs/>
                <w:color w:val="FFFFFF" w:themeColor="background1"/>
                <w:spacing w:val="-1"/>
                <w:sz w:val="28"/>
                <w:cs/>
              </w:rPr>
              <w:t xml:space="preserve">/ </w:t>
            </w:r>
            <w:r w:rsidRPr="00BA2580">
              <w:rPr>
                <w:rFonts w:ascii="TH SarabunPSK" w:hAnsi="TH SarabunPSK" w:cs="TH SarabunPSK"/>
                <w:b/>
                <w:color w:val="FFFFFF" w:themeColor="background1"/>
                <w:spacing w:val="-1"/>
                <w:sz w:val="28"/>
              </w:rPr>
              <w:t>Applicant</w:t>
            </w:r>
            <w:r w:rsidRPr="00BA2580">
              <w:rPr>
                <w:rFonts w:ascii="TH SarabunPSK" w:hAnsi="TH SarabunPSK" w:cs="TH SarabunPSK"/>
                <w:b/>
                <w:bCs/>
                <w:color w:val="FFFFFF" w:themeColor="background1"/>
                <w:spacing w:val="-1"/>
                <w:sz w:val="28"/>
                <w:cs/>
              </w:rPr>
              <w:t>’</w:t>
            </w:r>
            <w:r w:rsidRPr="00BA2580">
              <w:rPr>
                <w:rFonts w:ascii="TH SarabunPSK" w:hAnsi="TH SarabunPSK" w:cs="TH SarabunPSK"/>
                <w:b/>
                <w:color w:val="FFFFFF" w:themeColor="background1"/>
                <w:spacing w:val="-1"/>
                <w:sz w:val="28"/>
              </w:rPr>
              <w:t>s Comments</w:t>
            </w:r>
          </w:p>
        </w:tc>
        <w:tc>
          <w:tcPr>
            <w:tcW w:w="2334" w:type="dxa"/>
            <w:shd w:val="clear" w:color="auto" w:fill="1F497D" w:themeFill="text2"/>
          </w:tcPr>
          <w:p w14:paraId="54F08098" w14:textId="77777777" w:rsidR="00CF356F" w:rsidRPr="00BA2580" w:rsidRDefault="00CF356F"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BA2580">
              <w:rPr>
                <w:rFonts w:ascii="TH SarabunPSK" w:hAnsi="TH SarabunPSK" w:cs="TH SarabunPSK"/>
                <w:b/>
                <w:color w:val="FFFFFF" w:themeColor="background1"/>
                <w:spacing w:val="-1"/>
                <w:sz w:val="28"/>
              </w:rPr>
              <w:t>CAAT Notes</w:t>
            </w:r>
          </w:p>
        </w:tc>
      </w:tr>
      <w:tr w:rsidR="00534765" w:rsidRPr="00F67AB0" w14:paraId="180D6239" w14:textId="77777777" w:rsidTr="00000EED">
        <w:tc>
          <w:tcPr>
            <w:tcW w:w="14029" w:type="dxa"/>
            <w:gridSpan w:val="3"/>
            <w:shd w:val="clear" w:color="auto" w:fill="C6D9F1" w:themeFill="text2" w:themeFillTint="33"/>
          </w:tcPr>
          <w:p w14:paraId="1043E74E" w14:textId="77777777" w:rsidR="00534765" w:rsidRPr="00000EED" w:rsidRDefault="00534765" w:rsidP="00BA2580">
            <w:pPr>
              <w:ind w:left="589" w:hanging="589"/>
              <w:jc w:val="thaiDistribute"/>
              <w:rPr>
                <w:rFonts w:ascii="TH SarabunPSK" w:hAnsi="TH SarabunPSK" w:cs="TH SarabunPSK"/>
                <w:b/>
                <w:bCs/>
                <w:color w:val="000000"/>
                <w:spacing w:val="-1"/>
                <w:sz w:val="28"/>
              </w:rPr>
            </w:pPr>
            <w:r w:rsidRPr="00000EED">
              <w:rPr>
                <w:rFonts w:ascii="TH SarabunPSK" w:hAnsi="TH SarabunPSK" w:cs="TH SarabunPSK"/>
                <w:b/>
                <w:bCs/>
                <w:sz w:val="28"/>
              </w:rPr>
              <w:t xml:space="preserve">12 </w:t>
            </w:r>
            <w:r w:rsidRPr="00000EED">
              <w:rPr>
                <w:rFonts w:ascii="TH SarabunPSK" w:hAnsi="TH SarabunPSK" w:cs="TH SarabunPSK"/>
                <w:b/>
                <w:bCs/>
                <w:sz w:val="28"/>
              </w:rPr>
              <w:tab/>
              <w:t>MINIMUM SAFE ALTITUDES</w:t>
            </w:r>
          </w:p>
        </w:tc>
      </w:tr>
      <w:tr w:rsidR="009A6213" w:rsidRPr="00F67AB0" w14:paraId="14A13B28" w14:textId="77777777" w:rsidTr="00616D2E">
        <w:trPr>
          <w:trHeight w:val="432"/>
        </w:trPr>
        <w:tc>
          <w:tcPr>
            <w:tcW w:w="11695" w:type="dxa"/>
            <w:gridSpan w:val="2"/>
            <w:vAlign w:val="center"/>
          </w:tcPr>
          <w:p w14:paraId="79E41FDD" w14:textId="75D48B83" w:rsidR="009A6213" w:rsidRPr="00F67AB0" w:rsidRDefault="009A6213" w:rsidP="009A6213">
            <w:pPr>
              <w:widowControl w:val="0"/>
              <w:autoSpaceDE w:val="0"/>
              <w:autoSpaceDN w:val="0"/>
              <w:adjustRightInd w:val="0"/>
              <w:spacing w:after="40" w:line="230" w:lineRule="exact"/>
              <w:ind w:left="602" w:right="1642" w:hanging="602"/>
              <w:rPr>
                <w:rFonts w:ascii="TH SarabunPSK" w:hAnsi="TH SarabunPSK" w:cs="TH SarabunPSK"/>
                <w:color w:val="000000"/>
                <w:spacing w:val="-1"/>
                <w:sz w:val="28"/>
              </w:rPr>
            </w:pPr>
            <w:r w:rsidRPr="00F67AB0">
              <w:rPr>
                <w:rFonts w:ascii="TH SarabunPSK" w:hAnsi="TH SarabunPSK" w:cs="TH SarabunPSK"/>
                <w:sz w:val="28"/>
              </w:rPr>
              <w:t>12.1</w:t>
            </w:r>
            <w:r>
              <w:rPr>
                <w:rFonts w:ascii="TH SarabunPSK" w:hAnsi="TH SarabunPSK" w:cs="TH SarabunPSK"/>
                <w:sz w:val="28"/>
              </w:rPr>
              <w:tab/>
            </w:r>
            <w:r w:rsidRPr="00F67AB0">
              <w:rPr>
                <w:rFonts w:ascii="TH SarabunPSK" w:hAnsi="TH SarabunPSK" w:cs="TH SarabunPSK"/>
                <w:sz w:val="28"/>
              </w:rPr>
              <w:t>The method for establishing the minimum flight altitudes shall be approved by the Authority.</w:t>
            </w:r>
          </w:p>
        </w:tc>
        <w:tc>
          <w:tcPr>
            <w:tcW w:w="2334" w:type="dxa"/>
          </w:tcPr>
          <w:p w14:paraId="3FA76A2E" w14:textId="0E169F3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0BD62A3F" w14:textId="77777777" w:rsidTr="00E41D30">
        <w:tc>
          <w:tcPr>
            <w:tcW w:w="7225" w:type="dxa"/>
          </w:tcPr>
          <w:p w14:paraId="08673C36" w14:textId="293F3838"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12.2</w:t>
            </w:r>
            <w:r>
              <w:rPr>
                <w:rFonts w:ascii="TH SarabunPSK" w:hAnsi="TH SarabunPSK" w:cs="TH SarabunPSK"/>
                <w:sz w:val="28"/>
              </w:rPr>
              <w:tab/>
            </w:r>
            <w:r w:rsidRPr="00F67AB0">
              <w:rPr>
                <w:rFonts w:ascii="TH SarabunPSK" w:hAnsi="TH SarabunPSK" w:cs="TH SarabunPSK"/>
                <w:sz w:val="28"/>
              </w:rPr>
              <w:t>The minimum safe altitude must be prescribed by the operator for each sector of each route to be flown including routes to “alternate” aerodromes. For this purpose, “sector” means the intended track from one reporting or turning point to the next, until the aircraft starts the instrument approach procedure (or joins the traffic pattern) at the aerodrome to be used for landing. Except as provided in paragraph below these figures must be specified by the operator prior to flight - in the appropriate volume of the manual, in a prepared navigational flight plan, or in the pilot-in-command’s flight brief (details in Chapter 5 paragraphs 11 and 12).</w:t>
            </w:r>
          </w:p>
        </w:tc>
        <w:sdt>
          <w:sdtPr>
            <w:rPr>
              <w:rFonts w:ascii="TH SarabunPSK" w:hAnsi="TH SarabunPSK" w:cs="TH SarabunPSK"/>
              <w:bCs/>
              <w:spacing w:val="-1"/>
              <w:sz w:val="28"/>
              <w:cs/>
            </w:rPr>
            <w:id w:val="776223305"/>
            <w:placeholder>
              <w:docPart w:val="DE3CC5FDF86E442B87A651703A60CC4C"/>
            </w:placeholder>
            <w:showingPlcHdr/>
          </w:sdtPr>
          <w:sdtContent>
            <w:tc>
              <w:tcPr>
                <w:tcW w:w="4470" w:type="dxa"/>
              </w:tcPr>
              <w:p w14:paraId="7B7D8C73" w14:textId="28AA238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F44E3">
                  <w:rPr>
                    <w:rStyle w:val="PlaceholderText"/>
                  </w:rPr>
                  <w:t>Click or tap here to enter text.</w:t>
                </w:r>
              </w:p>
            </w:tc>
          </w:sdtContent>
        </w:sdt>
        <w:sdt>
          <w:sdtPr>
            <w:rPr>
              <w:rFonts w:ascii="TH SarabunPSK" w:hAnsi="TH SarabunPSK" w:cs="TH SarabunPSK"/>
              <w:bCs/>
              <w:spacing w:val="-1"/>
              <w:sz w:val="28"/>
              <w:cs/>
            </w:rPr>
            <w:id w:val="-1495635981"/>
            <w:placeholder>
              <w:docPart w:val="D5FC0A91E06B49BC9F0549C9D55A9ED6"/>
            </w:placeholder>
            <w:showingPlcHdr/>
          </w:sdtPr>
          <w:sdtContent>
            <w:tc>
              <w:tcPr>
                <w:tcW w:w="2334" w:type="dxa"/>
              </w:tcPr>
              <w:p w14:paraId="1A8217C2" w14:textId="3F7989E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E2954">
                  <w:rPr>
                    <w:rStyle w:val="PlaceholderText"/>
                  </w:rPr>
                  <w:t>Click or tap here to enter text.</w:t>
                </w:r>
              </w:p>
            </w:tc>
          </w:sdtContent>
        </w:sdt>
      </w:tr>
      <w:tr w:rsidR="009A6213" w:rsidRPr="00F67AB0" w14:paraId="1FCFB3A9" w14:textId="77777777" w:rsidTr="00E41D30">
        <w:tc>
          <w:tcPr>
            <w:tcW w:w="7225" w:type="dxa"/>
          </w:tcPr>
          <w:p w14:paraId="321F7247" w14:textId="4C06B045"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12.3</w:t>
            </w:r>
            <w:r>
              <w:rPr>
                <w:rFonts w:ascii="TH SarabunPSK" w:hAnsi="TH SarabunPSK" w:cs="TH SarabunPSK"/>
                <w:sz w:val="28"/>
              </w:rPr>
              <w:tab/>
            </w:r>
            <w:r w:rsidRPr="00F67AB0">
              <w:rPr>
                <w:rFonts w:ascii="TH SarabunPSK" w:hAnsi="TH SarabunPSK" w:cs="TH SarabunPSK"/>
                <w:sz w:val="28"/>
              </w:rPr>
              <w:t>To meet the needs of the pilot-in-command when he/she is obliged to depart from the planned or normal route, operators must include in the manual instructions from which the minimum flight altitude can readily be determined.</w:t>
            </w:r>
          </w:p>
        </w:tc>
        <w:sdt>
          <w:sdtPr>
            <w:rPr>
              <w:rFonts w:ascii="TH SarabunPSK" w:hAnsi="TH SarabunPSK" w:cs="TH SarabunPSK"/>
              <w:bCs/>
              <w:spacing w:val="-1"/>
              <w:sz w:val="28"/>
              <w:cs/>
            </w:rPr>
            <w:id w:val="-1324346859"/>
            <w:placeholder>
              <w:docPart w:val="8FC5BBA7D6F94A09A889F79F69FD1C99"/>
            </w:placeholder>
            <w:showingPlcHdr/>
          </w:sdtPr>
          <w:sdtContent>
            <w:tc>
              <w:tcPr>
                <w:tcW w:w="4470" w:type="dxa"/>
              </w:tcPr>
              <w:p w14:paraId="7B6FDAE4" w14:textId="7AA3018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F44E3">
                  <w:rPr>
                    <w:rStyle w:val="PlaceholderText"/>
                  </w:rPr>
                  <w:t>Click or tap here to enter text.</w:t>
                </w:r>
              </w:p>
            </w:tc>
          </w:sdtContent>
        </w:sdt>
        <w:sdt>
          <w:sdtPr>
            <w:rPr>
              <w:rFonts w:ascii="TH SarabunPSK" w:hAnsi="TH SarabunPSK" w:cs="TH SarabunPSK"/>
              <w:bCs/>
              <w:spacing w:val="-1"/>
              <w:sz w:val="28"/>
              <w:cs/>
            </w:rPr>
            <w:id w:val="-2068645972"/>
            <w:placeholder>
              <w:docPart w:val="625AE1B8803E4F9CBDCAF08895EE98E3"/>
            </w:placeholder>
            <w:showingPlcHdr/>
          </w:sdtPr>
          <w:sdtContent>
            <w:tc>
              <w:tcPr>
                <w:tcW w:w="2334" w:type="dxa"/>
              </w:tcPr>
              <w:p w14:paraId="0D2D5983" w14:textId="745C5D8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E2954">
                  <w:rPr>
                    <w:rStyle w:val="PlaceholderText"/>
                  </w:rPr>
                  <w:t>Click or tap here to enter text.</w:t>
                </w:r>
              </w:p>
            </w:tc>
          </w:sdtContent>
        </w:sdt>
      </w:tr>
      <w:tr w:rsidR="009A6213" w:rsidRPr="00F67AB0" w14:paraId="59598CC1" w14:textId="77777777" w:rsidTr="00E41D30">
        <w:tc>
          <w:tcPr>
            <w:tcW w:w="7225" w:type="dxa"/>
          </w:tcPr>
          <w:p w14:paraId="7E2C0F4A" w14:textId="7B2598D9"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12.4</w:t>
            </w:r>
            <w:r>
              <w:rPr>
                <w:rFonts w:ascii="TH SarabunPSK" w:hAnsi="TH SarabunPSK" w:cs="TH SarabunPSK"/>
                <w:sz w:val="28"/>
              </w:rPr>
              <w:tab/>
            </w:r>
            <w:r w:rsidRPr="00F67AB0">
              <w:rPr>
                <w:rFonts w:ascii="TH SarabunPSK" w:hAnsi="TH SarabunPSK" w:cs="TH SarabunPSK"/>
                <w:sz w:val="28"/>
              </w:rPr>
              <w:t xml:space="preserve">In specifying minimum flight altitude, operators must take account of any local regulations and limitations. Such minimum altitudes shall not be lower than any which may be applicable under the law of Thailand or of the countries whose territory is to be flown over. The instructions should include maintenance of altitude awareness and the use of automated or flight crew altitude or flight crew call-out; the use of auto-pilot and auto-throttles in </w:t>
            </w:r>
            <w:r w:rsidRPr="00F67AB0">
              <w:rPr>
                <w:rFonts w:ascii="TH SarabunPSK" w:hAnsi="TH SarabunPSK" w:cs="TH SarabunPSK"/>
                <w:sz w:val="28"/>
              </w:rPr>
              <w:lastRenderedPageBreak/>
              <w:t>IMC; the clarification and acceptance of ATC clearances, particularly where terrain clearance is involved. Operators must specify limitations on high rate of descent near the surface.</w:t>
            </w:r>
          </w:p>
        </w:tc>
        <w:sdt>
          <w:sdtPr>
            <w:rPr>
              <w:rFonts w:ascii="TH SarabunPSK" w:hAnsi="TH SarabunPSK" w:cs="TH SarabunPSK"/>
              <w:bCs/>
              <w:spacing w:val="-1"/>
              <w:sz w:val="28"/>
              <w:cs/>
            </w:rPr>
            <w:id w:val="-1315482772"/>
            <w:placeholder>
              <w:docPart w:val="2A7DCC5E469440EB8D6A059B9D938537"/>
            </w:placeholder>
            <w:showingPlcHdr/>
          </w:sdtPr>
          <w:sdtContent>
            <w:tc>
              <w:tcPr>
                <w:tcW w:w="4470" w:type="dxa"/>
              </w:tcPr>
              <w:p w14:paraId="7B539339" w14:textId="5728D05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F44E3">
                  <w:rPr>
                    <w:rStyle w:val="PlaceholderText"/>
                  </w:rPr>
                  <w:t>Click or tap here to enter text.</w:t>
                </w:r>
              </w:p>
            </w:tc>
          </w:sdtContent>
        </w:sdt>
        <w:sdt>
          <w:sdtPr>
            <w:rPr>
              <w:rFonts w:ascii="TH SarabunPSK" w:hAnsi="TH SarabunPSK" w:cs="TH SarabunPSK"/>
              <w:bCs/>
              <w:spacing w:val="-1"/>
              <w:sz w:val="28"/>
              <w:cs/>
            </w:rPr>
            <w:id w:val="1378584437"/>
            <w:placeholder>
              <w:docPart w:val="87FF0E50313C411F9BA595B886E27A5D"/>
            </w:placeholder>
            <w:showingPlcHdr/>
          </w:sdtPr>
          <w:sdtContent>
            <w:tc>
              <w:tcPr>
                <w:tcW w:w="2334" w:type="dxa"/>
              </w:tcPr>
              <w:p w14:paraId="5043EFF6" w14:textId="7741B04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E2954">
                  <w:rPr>
                    <w:rStyle w:val="PlaceholderText"/>
                  </w:rPr>
                  <w:t>Click or tap here to enter text.</w:t>
                </w:r>
              </w:p>
            </w:tc>
          </w:sdtContent>
        </w:sdt>
      </w:tr>
      <w:tr w:rsidR="00D769A7" w:rsidRPr="00F67AB0" w14:paraId="53861183" w14:textId="77777777" w:rsidTr="00C53475">
        <w:trPr>
          <w:trHeight w:val="864"/>
        </w:trPr>
        <w:tc>
          <w:tcPr>
            <w:tcW w:w="11695" w:type="dxa"/>
            <w:gridSpan w:val="2"/>
            <w:vAlign w:val="center"/>
          </w:tcPr>
          <w:p w14:paraId="641041C5" w14:textId="1F7EE4FF" w:rsidR="00D769A7" w:rsidRPr="00F67AB0" w:rsidRDefault="00D769A7" w:rsidP="00D769A7">
            <w:pPr>
              <w:widowControl w:val="0"/>
              <w:autoSpaceDE w:val="0"/>
              <w:autoSpaceDN w:val="0"/>
              <w:adjustRightInd w:val="0"/>
              <w:spacing w:after="40" w:line="230" w:lineRule="exact"/>
              <w:ind w:left="602" w:right="-15" w:hanging="540"/>
              <w:jc w:val="thaiDistribute"/>
              <w:rPr>
                <w:rFonts w:ascii="TH SarabunPSK" w:hAnsi="TH SarabunPSK" w:cs="TH SarabunPSK"/>
                <w:color w:val="000000"/>
                <w:spacing w:val="-1"/>
                <w:sz w:val="28"/>
              </w:rPr>
            </w:pPr>
            <w:r w:rsidRPr="00F67AB0">
              <w:rPr>
                <w:rFonts w:ascii="TH SarabunPSK" w:hAnsi="TH SarabunPSK" w:cs="TH SarabunPSK"/>
                <w:sz w:val="28"/>
              </w:rPr>
              <w:lastRenderedPageBreak/>
              <w:t>12.5</w:t>
            </w:r>
            <w:r>
              <w:rPr>
                <w:rFonts w:ascii="TH SarabunPSK" w:hAnsi="TH SarabunPSK" w:cs="TH SarabunPSK"/>
                <w:sz w:val="28"/>
              </w:rPr>
              <w:tab/>
            </w:r>
            <w:r w:rsidRPr="00F67AB0">
              <w:rPr>
                <w:rFonts w:ascii="TH SarabunPSK" w:hAnsi="TH SarabunPSK" w:cs="TH SarabunPSK"/>
                <w:sz w:val="28"/>
              </w:rPr>
              <w:t>The criteria upon which minimum altitudes are based will necessarily be determined to some extent by the</w:t>
            </w:r>
            <w:r>
              <w:rPr>
                <w:rFonts w:ascii="TH SarabunPSK" w:hAnsi="TH SarabunPSK" w:cs="TH SarabunPSK"/>
                <w:sz w:val="28"/>
              </w:rPr>
              <w:t xml:space="preserve"> </w:t>
            </w:r>
            <w:r w:rsidRPr="00F67AB0">
              <w:rPr>
                <w:rFonts w:ascii="TH SarabunPSK" w:hAnsi="TH SarabunPSK" w:cs="TH SarabunPSK"/>
                <w:sz w:val="28"/>
              </w:rPr>
              <w:t>track guidance facilities available to the pilot-in-command, and by the extent to which pilots-in-command and operators are able in particular circumstances to accept the directions of radar controllers. The minimum acceptable standards will normally be as follows</w:t>
            </w:r>
          </w:p>
        </w:tc>
        <w:tc>
          <w:tcPr>
            <w:tcW w:w="2334" w:type="dxa"/>
          </w:tcPr>
          <w:p w14:paraId="5EB7FD87" w14:textId="5CA319E2" w:rsidR="00D769A7" w:rsidRPr="00756328" w:rsidRDefault="00D769A7"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5FBAECE2" w14:textId="77777777" w:rsidTr="00D77EB5">
        <w:trPr>
          <w:trHeight w:val="1296"/>
        </w:trPr>
        <w:tc>
          <w:tcPr>
            <w:tcW w:w="7225" w:type="dxa"/>
          </w:tcPr>
          <w:p w14:paraId="595AB6E4" w14:textId="68A6722D" w:rsidR="009A6213" w:rsidRPr="00F67AB0" w:rsidRDefault="009A6213" w:rsidP="009A6213">
            <w:pPr>
              <w:pStyle w:val="ListParagraph"/>
              <w:numPr>
                <w:ilvl w:val="0"/>
                <w:numId w:val="36"/>
              </w:numPr>
              <w:ind w:left="1014" w:hanging="425"/>
              <w:jc w:val="thaiDistribute"/>
              <w:rPr>
                <w:rFonts w:ascii="TH SarabunPSK" w:hAnsi="TH SarabunPSK" w:cs="TH SarabunPSK"/>
                <w:sz w:val="28"/>
              </w:rPr>
            </w:pPr>
            <w:r w:rsidRPr="00F67AB0">
              <w:rPr>
                <w:rFonts w:ascii="TH SarabunPSK" w:hAnsi="TH SarabunPSK" w:cs="TH SarabunPSK"/>
                <w:sz w:val="28"/>
              </w:rPr>
              <w:t xml:space="preserve">For general application: 1,500 feet above the highest terrain or obstacle within 20 </w:t>
            </w:r>
            <w:r>
              <w:rPr>
                <w:rFonts w:ascii="TH SarabunPSK" w:hAnsi="TH SarabunPSK" w:cs="TH SarabunPSK"/>
                <w:sz w:val="28"/>
              </w:rPr>
              <w:t>NM</w:t>
            </w:r>
            <w:r w:rsidRPr="00F67AB0">
              <w:rPr>
                <w:rFonts w:ascii="TH SarabunPSK" w:hAnsi="TH SarabunPSK" w:cs="TH SarabunPSK"/>
                <w:sz w:val="28"/>
              </w:rPr>
              <w:t>. of the intended track, with additional provision where necessary for terrain or obstacles within 10 degrees of intended track from the last known position.</w:t>
            </w:r>
          </w:p>
        </w:tc>
        <w:sdt>
          <w:sdtPr>
            <w:rPr>
              <w:rFonts w:ascii="TH SarabunPSK" w:hAnsi="TH SarabunPSK" w:cs="TH SarabunPSK"/>
              <w:bCs/>
              <w:spacing w:val="-1"/>
              <w:sz w:val="28"/>
              <w:cs/>
            </w:rPr>
            <w:id w:val="1050798848"/>
            <w:placeholder>
              <w:docPart w:val="D0B1A235551E477AAF597A8012FF73C9"/>
            </w:placeholder>
            <w:showingPlcHdr/>
          </w:sdtPr>
          <w:sdtContent>
            <w:tc>
              <w:tcPr>
                <w:tcW w:w="4470" w:type="dxa"/>
              </w:tcPr>
              <w:p w14:paraId="08271CAD" w14:textId="041B33B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55932">
                  <w:rPr>
                    <w:rStyle w:val="PlaceholderText"/>
                  </w:rPr>
                  <w:t>Click or tap here to enter text.</w:t>
                </w:r>
              </w:p>
            </w:tc>
          </w:sdtContent>
        </w:sdt>
        <w:sdt>
          <w:sdtPr>
            <w:rPr>
              <w:rFonts w:ascii="TH SarabunPSK" w:hAnsi="TH SarabunPSK" w:cs="TH SarabunPSK"/>
              <w:bCs/>
              <w:spacing w:val="-1"/>
              <w:sz w:val="28"/>
              <w:cs/>
            </w:rPr>
            <w:id w:val="1691869252"/>
            <w:placeholder>
              <w:docPart w:val="66F349D13C314449B5024C9707F607A1"/>
            </w:placeholder>
            <w:showingPlcHdr/>
          </w:sdtPr>
          <w:sdtContent>
            <w:tc>
              <w:tcPr>
                <w:tcW w:w="2334" w:type="dxa"/>
              </w:tcPr>
              <w:p w14:paraId="5F83D623" w14:textId="3731E12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6374E">
                  <w:rPr>
                    <w:rStyle w:val="PlaceholderText"/>
                  </w:rPr>
                  <w:t>Click or tap here to enter text.</w:t>
                </w:r>
              </w:p>
            </w:tc>
          </w:sdtContent>
        </w:sdt>
      </w:tr>
      <w:tr w:rsidR="009A6213" w:rsidRPr="00F67AB0" w14:paraId="142B4E97" w14:textId="77777777" w:rsidTr="00D77EB5">
        <w:trPr>
          <w:trHeight w:val="1008"/>
        </w:trPr>
        <w:tc>
          <w:tcPr>
            <w:tcW w:w="7225" w:type="dxa"/>
          </w:tcPr>
          <w:p w14:paraId="211E70B9" w14:textId="2E7DD26C" w:rsidR="009A6213" w:rsidRPr="00F67AB0" w:rsidRDefault="009A6213" w:rsidP="009A6213">
            <w:pPr>
              <w:pStyle w:val="ListParagraph"/>
              <w:numPr>
                <w:ilvl w:val="0"/>
                <w:numId w:val="36"/>
              </w:numPr>
              <w:ind w:left="1014" w:hanging="425"/>
              <w:jc w:val="thaiDistribute"/>
              <w:rPr>
                <w:rFonts w:ascii="TH SarabunPSK" w:hAnsi="TH SarabunPSK" w:cs="TH SarabunPSK"/>
                <w:sz w:val="28"/>
              </w:rPr>
            </w:pPr>
            <w:r w:rsidRPr="00F67AB0">
              <w:rPr>
                <w:rFonts w:ascii="TH SarabunPSK" w:hAnsi="TH SarabunPSK" w:cs="TH SarabunPSK"/>
                <w:sz w:val="28"/>
              </w:rPr>
              <w:t xml:space="preserve">For flight in controlled airspace where the track is well defined by two separate aids: 1,500 feet above the highest terrain or obstacle within 10 </w:t>
            </w:r>
            <w:r>
              <w:rPr>
                <w:rFonts w:ascii="TH SarabunPSK" w:hAnsi="TH SarabunPSK" w:cs="TH SarabunPSK"/>
                <w:sz w:val="28"/>
              </w:rPr>
              <w:t>NM</w:t>
            </w:r>
            <w:r w:rsidRPr="00F67AB0">
              <w:rPr>
                <w:rFonts w:ascii="TH SarabunPSK" w:hAnsi="TH SarabunPSK" w:cs="TH SarabunPSK"/>
                <w:sz w:val="28"/>
              </w:rPr>
              <w:t>. of the intended track.</w:t>
            </w:r>
          </w:p>
        </w:tc>
        <w:sdt>
          <w:sdtPr>
            <w:rPr>
              <w:rFonts w:ascii="TH SarabunPSK" w:hAnsi="TH SarabunPSK" w:cs="TH SarabunPSK"/>
              <w:bCs/>
              <w:spacing w:val="-1"/>
              <w:sz w:val="28"/>
              <w:cs/>
            </w:rPr>
            <w:id w:val="1751929708"/>
            <w:placeholder>
              <w:docPart w:val="F2D97AE031C74D80A306CC7A9D95A9D9"/>
            </w:placeholder>
            <w:showingPlcHdr/>
          </w:sdtPr>
          <w:sdtContent>
            <w:tc>
              <w:tcPr>
                <w:tcW w:w="4470" w:type="dxa"/>
              </w:tcPr>
              <w:p w14:paraId="27D71BC9" w14:textId="5684267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55932">
                  <w:rPr>
                    <w:rStyle w:val="PlaceholderText"/>
                  </w:rPr>
                  <w:t>Click or tap here to enter text.</w:t>
                </w:r>
              </w:p>
            </w:tc>
          </w:sdtContent>
        </w:sdt>
        <w:sdt>
          <w:sdtPr>
            <w:rPr>
              <w:rFonts w:ascii="TH SarabunPSK" w:hAnsi="TH SarabunPSK" w:cs="TH SarabunPSK"/>
              <w:bCs/>
              <w:spacing w:val="-1"/>
              <w:sz w:val="28"/>
              <w:cs/>
            </w:rPr>
            <w:id w:val="669761615"/>
            <w:placeholder>
              <w:docPart w:val="4B1A0C2B46954EB28BF3AE2197E8204A"/>
            </w:placeholder>
            <w:showingPlcHdr/>
          </w:sdtPr>
          <w:sdtContent>
            <w:tc>
              <w:tcPr>
                <w:tcW w:w="2334" w:type="dxa"/>
              </w:tcPr>
              <w:p w14:paraId="0251B8CD" w14:textId="01D9272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6374E">
                  <w:rPr>
                    <w:rStyle w:val="PlaceholderText"/>
                  </w:rPr>
                  <w:t>Click or tap here to enter text.</w:t>
                </w:r>
              </w:p>
            </w:tc>
          </w:sdtContent>
        </w:sdt>
      </w:tr>
      <w:tr w:rsidR="009A6213" w:rsidRPr="00F67AB0" w14:paraId="2B85FFEB" w14:textId="77777777" w:rsidTr="00D77EB5">
        <w:trPr>
          <w:trHeight w:val="2016"/>
        </w:trPr>
        <w:tc>
          <w:tcPr>
            <w:tcW w:w="7225" w:type="dxa"/>
          </w:tcPr>
          <w:p w14:paraId="5C72C096" w14:textId="30DE5D65" w:rsidR="009A6213" w:rsidRPr="00F67AB0" w:rsidRDefault="009A6213" w:rsidP="009A6213">
            <w:pPr>
              <w:pStyle w:val="ListParagraph"/>
              <w:numPr>
                <w:ilvl w:val="0"/>
                <w:numId w:val="36"/>
              </w:numPr>
              <w:ind w:left="1014" w:hanging="425"/>
              <w:jc w:val="thaiDistribute"/>
              <w:rPr>
                <w:rFonts w:ascii="TH SarabunPSK" w:hAnsi="TH SarabunPSK" w:cs="TH SarabunPSK"/>
                <w:sz w:val="28"/>
              </w:rPr>
            </w:pPr>
            <w:r w:rsidRPr="00F67AB0">
              <w:rPr>
                <w:rFonts w:ascii="TH SarabunPSK" w:hAnsi="TH SarabunPSK" w:cs="TH SarabunPSK"/>
                <w:sz w:val="28"/>
              </w:rPr>
              <w:t>For radar</w:t>
            </w:r>
            <w:r>
              <w:rPr>
                <w:rFonts w:ascii="TH SarabunPSK" w:hAnsi="TH SarabunPSK" w:cs="TH SarabunPSK"/>
                <w:sz w:val="28"/>
              </w:rPr>
              <w:t>-controlled</w:t>
            </w:r>
            <w:r w:rsidRPr="00F67AB0">
              <w:rPr>
                <w:rFonts w:ascii="TH SarabunPSK" w:hAnsi="TH SarabunPSK" w:cs="TH SarabunPSK"/>
                <w:sz w:val="28"/>
              </w:rPr>
              <w:t xml:space="preserve"> flight within 25 </w:t>
            </w:r>
            <w:r>
              <w:rPr>
                <w:rFonts w:ascii="TH SarabunPSK" w:hAnsi="TH SarabunPSK" w:cs="TH SarabunPSK"/>
                <w:sz w:val="28"/>
              </w:rPr>
              <w:t>NM</w:t>
            </w:r>
            <w:r w:rsidRPr="00F67AB0">
              <w:rPr>
                <w:rFonts w:ascii="TH SarabunPSK" w:hAnsi="TH SarabunPSK" w:cs="TH SarabunPSK"/>
                <w:sz w:val="28"/>
              </w:rPr>
              <w:t xml:space="preserve">. of the aerodrome of departure or intended landing: 1,000 feet above the highest terrain or obstacle within 5 </w:t>
            </w:r>
            <w:r>
              <w:rPr>
                <w:rFonts w:ascii="TH SarabunPSK" w:hAnsi="TH SarabunPSK" w:cs="TH SarabunPSK"/>
                <w:sz w:val="28"/>
              </w:rPr>
              <w:t>NM</w:t>
            </w:r>
            <w:r w:rsidRPr="00F67AB0">
              <w:rPr>
                <w:rFonts w:ascii="TH SarabunPSK" w:hAnsi="TH SarabunPSK" w:cs="TH SarabunPSK"/>
                <w:sz w:val="28"/>
              </w:rPr>
              <w:t>. of the intended track. Pilots-in-command should be instructed to monitor all radar instructions by reference to other aids and be reminded that radar control does not relieve them of their responsibility to ensure adequate terrain clearance.</w:t>
            </w:r>
          </w:p>
        </w:tc>
        <w:sdt>
          <w:sdtPr>
            <w:rPr>
              <w:rFonts w:ascii="TH SarabunPSK" w:hAnsi="TH SarabunPSK" w:cs="TH SarabunPSK"/>
              <w:bCs/>
              <w:spacing w:val="-1"/>
              <w:sz w:val="28"/>
              <w:cs/>
            </w:rPr>
            <w:id w:val="-285194333"/>
            <w:placeholder>
              <w:docPart w:val="4A77D03EB0D3424DAE5E8F8CBA8E554F"/>
            </w:placeholder>
            <w:showingPlcHdr/>
          </w:sdtPr>
          <w:sdtContent>
            <w:tc>
              <w:tcPr>
                <w:tcW w:w="4470" w:type="dxa"/>
              </w:tcPr>
              <w:p w14:paraId="39532125" w14:textId="40D3F2D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55932">
                  <w:rPr>
                    <w:rStyle w:val="PlaceholderText"/>
                  </w:rPr>
                  <w:t>Click or tap here to enter text.</w:t>
                </w:r>
              </w:p>
            </w:tc>
          </w:sdtContent>
        </w:sdt>
        <w:sdt>
          <w:sdtPr>
            <w:rPr>
              <w:rFonts w:ascii="TH SarabunPSK" w:hAnsi="TH SarabunPSK" w:cs="TH SarabunPSK"/>
              <w:bCs/>
              <w:spacing w:val="-1"/>
              <w:sz w:val="28"/>
              <w:cs/>
            </w:rPr>
            <w:id w:val="906650180"/>
            <w:placeholder>
              <w:docPart w:val="1AFB9A960D944ED182CE48E211BD4BD8"/>
            </w:placeholder>
            <w:showingPlcHdr/>
          </w:sdtPr>
          <w:sdtContent>
            <w:tc>
              <w:tcPr>
                <w:tcW w:w="2334" w:type="dxa"/>
              </w:tcPr>
              <w:p w14:paraId="452B5C70" w14:textId="1127C20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6374E">
                  <w:rPr>
                    <w:rStyle w:val="PlaceholderText"/>
                  </w:rPr>
                  <w:t>Click or tap here to enter text.</w:t>
                </w:r>
              </w:p>
            </w:tc>
          </w:sdtContent>
        </w:sdt>
      </w:tr>
      <w:tr w:rsidR="009A6213" w:rsidRPr="00F67AB0" w14:paraId="487A6F09" w14:textId="77777777" w:rsidTr="00D77EB5">
        <w:trPr>
          <w:trHeight w:val="1440"/>
        </w:trPr>
        <w:tc>
          <w:tcPr>
            <w:tcW w:w="7225" w:type="dxa"/>
          </w:tcPr>
          <w:p w14:paraId="4EB79BEF" w14:textId="3136A956" w:rsidR="009A6213" w:rsidRPr="00F67AB0" w:rsidRDefault="009A6213" w:rsidP="009A6213">
            <w:pPr>
              <w:pStyle w:val="ListParagraph"/>
              <w:numPr>
                <w:ilvl w:val="0"/>
                <w:numId w:val="36"/>
              </w:numPr>
              <w:ind w:left="1014" w:hanging="425"/>
              <w:jc w:val="thaiDistribute"/>
              <w:rPr>
                <w:rFonts w:ascii="TH SarabunPSK" w:hAnsi="TH SarabunPSK" w:cs="TH SarabunPSK"/>
                <w:sz w:val="28"/>
              </w:rPr>
            </w:pPr>
            <w:r w:rsidRPr="00F67AB0">
              <w:rPr>
                <w:rFonts w:ascii="TH SarabunPSK" w:hAnsi="TH SarabunPSK" w:cs="TH SarabunPSK"/>
                <w:sz w:val="28"/>
              </w:rPr>
              <w:lastRenderedPageBreak/>
              <w:t xml:space="preserve">If the specified minimum altitude for a sector is related only to terrain or obstacles within less than 20 </w:t>
            </w:r>
            <w:r>
              <w:rPr>
                <w:rFonts w:ascii="TH SarabunPSK" w:hAnsi="TH SarabunPSK" w:cs="TH SarabunPSK"/>
                <w:sz w:val="28"/>
              </w:rPr>
              <w:t>NM.</w:t>
            </w:r>
            <w:r w:rsidRPr="00F67AB0">
              <w:rPr>
                <w:rFonts w:ascii="TH SarabunPSK" w:hAnsi="TH SarabunPSK" w:cs="TH SarabunPSK"/>
                <w:sz w:val="28"/>
              </w:rPr>
              <w:t xml:space="preserve"> of the intended track, special attention must be drawn to the fact in manuals and prepared navigational flight plans supplied to flight crew.</w:t>
            </w:r>
          </w:p>
        </w:tc>
        <w:sdt>
          <w:sdtPr>
            <w:rPr>
              <w:rFonts w:ascii="TH SarabunPSK" w:hAnsi="TH SarabunPSK" w:cs="TH SarabunPSK"/>
              <w:bCs/>
              <w:spacing w:val="-1"/>
              <w:sz w:val="28"/>
              <w:cs/>
            </w:rPr>
            <w:id w:val="736835100"/>
            <w:placeholder>
              <w:docPart w:val="44D6A13701B742E186E03F3B66FF173A"/>
            </w:placeholder>
            <w:showingPlcHdr/>
          </w:sdtPr>
          <w:sdtContent>
            <w:tc>
              <w:tcPr>
                <w:tcW w:w="4470" w:type="dxa"/>
              </w:tcPr>
              <w:p w14:paraId="74E5F730" w14:textId="1C0C58C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DE4D5D">
                  <w:rPr>
                    <w:rStyle w:val="PlaceholderText"/>
                  </w:rPr>
                  <w:t>Click or tap here to enter text.</w:t>
                </w:r>
              </w:p>
            </w:tc>
          </w:sdtContent>
        </w:sdt>
        <w:sdt>
          <w:sdtPr>
            <w:rPr>
              <w:rFonts w:ascii="TH SarabunPSK" w:hAnsi="TH SarabunPSK" w:cs="TH SarabunPSK"/>
              <w:bCs/>
              <w:spacing w:val="-1"/>
              <w:sz w:val="28"/>
              <w:cs/>
            </w:rPr>
            <w:id w:val="1263255171"/>
            <w:placeholder>
              <w:docPart w:val="800A01B5CA004BE08E554A6D4B787129"/>
            </w:placeholder>
            <w:showingPlcHdr/>
          </w:sdtPr>
          <w:sdtContent>
            <w:tc>
              <w:tcPr>
                <w:tcW w:w="2334" w:type="dxa"/>
              </w:tcPr>
              <w:p w14:paraId="3548E4B3" w14:textId="5B83FAB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633F6">
                  <w:rPr>
                    <w:rStyle w:val="PlaceholderText"/>
                  </w:rPr>
                  <w:t>Click or tap here to enter text.</w:t>
                </w:r>
              </w:p>
            </w:tc>
          </w:sdtContent>
        </w:sdt>
      </w:tr>
      <w:tr w:rsidR="009A6213" w:rsidRPr="00F67AB0" w14:paraId="47689C1E" w14:textId="77777777" w:rsidTr="00505F09">
        <w:trPr>
          <w:trHeight w:val="4121"/>
        </w:trPr>
        <w:tc>
          <w:tcPr>
            <w:tcW w:w="7225" w:type="dxa"/>
          </w:tcPr>
          <w:p w14:paraId="690061CB" w14:textId="72A46888" w:rsidR="009A6213" w:rsidRPr="00D37C5E" w:rsidRDefault="009A6213" w:rsidP="009A6213">
            <w:pPr>
              <w:pStyle w:val="ListParagraph"/>
              <w:numPr>
                <w:ilvl w:val="0"/>
                <w:numId w:val="36"/>
              </w:numPr>
              <w:ind w:left="1014" w:hanging="425"/>
              <w:jc w:val="thaiDistribute"/>
              <w:rPr>
                <w:rFonts w:ascii="TH SarabunPSK" w:hAnsi="TH SarabunPSK" w:cs="TH SarabunPSK"/>
                <w:sz w:val="28"/>
              </w:rPr>
            </w:pPr>
            <w:r w:rsidRPr="00F67AB0">
              <w:rPr>
                <w:rFonts w:ascii="TH SarabunPSK" w:hAnsi="TH SarabunPSK" w:cs="TH SarabunPSK"/>
                <w:sz w:val="28"/>
              </w:rPr>
              <w:t xml:space="preserve">For flights within 20 </w:t>
            </w:r>
            <w:r>
              <w:rPr>
                <w:rFonts w:ascii="TH SarabunPSK" w:hAnsi="TH SarabunPSK" w:cs="TH SarabunPSK"/>
                <w:sz w:val="28"/>
              </w:rPr>
              <w:t>NM</w:t>
            </w:r>
            <w:r w:rsidRPr="00F67AB0">
              <w:rPr>
                <w:rFonts w:ascii="TH SarabunPSK" w:hAnsi="TH SarabunPSK" w:cs="TH SarabunPSK"/>
                <w:sz w:val="28"/>
              </w:rPr>
              <w:t xml:space="preserve">. of terrain having an elevation exceeding 2,000 feet, operations manuals should provide for minimum altitude to be increased by at least </w:t>
            </w:r>
            <w:r w:rsidRPr="00D37C5E">
              <w:rPr>
                <w:rFonts w:ascii="TH SarabunPSK" w:hAnsi="TH SarabunPSK" w:cs="TH SarabunPSK"/>
                <w:sz w:val="28"/>
              </w:rPr>
              <w:t>the following amounts according to the wind speed at flight level.</w:t>
            </w:r>
          </w:p>
          <w:p w14:paraId="284B2A6F" w14:textId="77777777" w:rsidR="009A6213" w:rsidRPr="00D37C5E" w:rsidRDefault="009A6213" w:rsidP="009A6213">
            <w:pPr>
              <w:pStyle w:val="ListParagraph"/>
              <w:ind w:left="1014"/>
              <w:jc w:val="thaiDistribute"/>
              <w:rPr>
                <w:rFonts w:ascii="TH SarabunPSK" w:hAnsi="TH SarabunPSK" w:cs="TH SarabunPSK"/>
                <w:sz w:val="10"/>
                <w:szCs w:val="10"/>
              </w:rPr>
            </w:pPr>
          </w:p>
          <w:p w14:paraId="5539F224" w14:textId="77777777" w:rsidR="009A6213" w:rsidRPr="00D37C5E" w:rsidRDefault="009A6213" w:rsidP="009A6213">
            <w:pPr>
              <w:pStyle w:val="ListParagraph"/>
              <w:ind w:left="1014" w:hanging="592"/>
              <w:jc w:val="center"/>
              <w:rPr>
                <w:rFonts w:ascii="TH SarabunPSK" w:hAnsi="TH SarabunPSK" w:cs="TH SarabunPSK"/>
                <w:b/>
                <w:bCs/>
                <w:sz w:val="28"/>
              </w:rPr>
            </w:pPr>
            <w:r w:rsidRPr="00D37C5E">
              <w:rPr>
                <w:rFonts w:ascii="TH SarabunPSK" w:hAnsi="TH SarabunPSK" w:cs="TH SarabunPSK"/>
                <w:b/>
                <w:bCs/>
                <w:sz w:val="28"/>
              </w:rPr>
              <w:t>Wind speed in knots</w:t>
            </w:r>
          </w:p>
          <w:tbl>
            <w:tblPr>
              <w:tblW w:w="6210" w:type="dxa"/>
              <w:tblInd w:w="59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0" w:type="dxa"/>
                <w:right w:w="0" w:type="dxa"/>
              </w:tblCellMar>
              <w:tblLook w:val="0000" w:firstRow="0" w:lastRow="0" w:firstColumn="0" w:lastColumn="0" w:noHBand="0" w:noVBand="0"/>
            </w:tblPr>
            <w:tblGrid>
              <w:gridCol w:w="1530"/>
              <w:gridCol w:w="1170"/>
              <w:gridCol w:w="1170"/>
              <w:gridCol w:w="1170"/>
              <w:gridCol w:w="1170"/>
            </w:tblGrid>
            <w:tr w:rsidR="009A6213" w:rsidRPr="00D37C5E" w14:paraId="7B1C3F23" w14:textId="77777777" w:rsidTr="00505F09">
              <w:trPr>
                <w:trHeight w:val="660"/>
              </w:trPr>
              <w:tc>
                <w:tcPr>
                  <w:tcW w:w="1530" w:type="dxa"/>
                  <w:shd w:val="clear" w:color="auto" w:fill="auto"/>
                  <w:vAlign w:val="center"/>
                </w:tcPr>
                <w:p w14:paraId="2B0B22D9" w14:textId="77777777" w:rsidR="009A6213" w:rsidRPr="00D37C5E" w:rsidRDefault="009A6213" w:rsidP="009A6213">
                  <w:pPr>
                    <w:ind w:left="90"/>
                    <w:jc w:val="center"/>
                    <w:rPr>
                      <w:rFonts w:ascii="TH SarabunPSK" w:hAnsi="TH SarabunPSK" w:cs="TH SarabunPSK"/>
                      <w:i/>
                      <w:iCs/>
                      <w:sz w:val="28"/>
                    </w:rPr>
                  </w:pPr>
                  <w:r w:rsidRPr="00D37C5E">
                    <w:rPr>
                      <w:rFonts w:ascii="TH SarabunPSK" w:hAnsi="TH SarabunPSK" w:cs="TH SarabunPSK"/>
                      <w:i/>
                      <w:iCs/>
                      <w:sz w:val="28"/>
                    </w:rPr>
                    <w:t>Elevation of terrain</w:t>
                  </w:r>
                </w:p>
              </w:tc>
              <w:tc>
                <w:tcPr>
                  <w:tcW w:w="1170" w:type="dxa"/>
                  <w:shd w:val="clear" w:color="auto" w:fill="auto"/>
                  <w:vAlign w:val="center"/>
                </w:tcPr>
                <w:p w14:paraId="6544BB84" w14:textId="77777777" w:rsidR="009A6213" w:rsidRPr="00D37C5E" w:rsidRDefault="009A6213" w:rsidP="009A6213">
                  <w:pPr>
                    <w:ind w:left="101"/>
                    <w:jc w:val="center"/>
                    <w:rPr>
                      <w:rFonts w:ascii="TH SarabunPSK" w:hAnsi="TH SarabunPSK" w:cs="TH SarabunPSK"/>
                      <w:i/>
                      <w:iCs/>
                      <w:sz w:val="28"/>
                    </w:rPr>
                  </w:pPr>
                  <w:r w:rsidRPr="00D37C5E">
                    <w:rPr>
                      <w:rFonts w:ascii="TH SarabunPSK" w:hAnsi="TH SarabunPSK" w:cs="TH SarabunPSK"/>
                      <w:i/>
                      <w:iCs/>
                      <w:sz w:val="28"/>
                    </w:rPr>
                    <w:t>0-30</w:t>
                  </w:r>
                </w:p>
              </w:tc>
              <w:tc>
                <w:tcPr>
                  <w:tcW w:w="1170" w:type="dxa"/>
                  <w:shd w:val="clear" w:color="auto" w:fill="auto"/>
                  <w:vAlign w:val="center"/>
                </w:tcPr>
                <w:p w14:paraId="18DAAB3F" w14:textId="77777777" w:rsidR="009A6213" w:rsidRPr="00D37C5E" w:rsidRDefault="009A6213" w:rsidP="009A6213">
                  <w:pPr>
                    <w:ind w:left="122"/>
                    <w:jc w:val="center"/>
                    <w:rPr>
                      <w:rFonts w:ascii="TH SarabunPSK" w:hAnsi="TH SarabunPSK" w:cs="TH SarabunPSK"/>
                      <w:i/>
                      <w:iCs/>
                      <w:sz w:val="28"/>
                    </w:rPr>
                  </w:pPr>
                  <w:r w:rsidRPr="00D37C5E">
                    <w:rPr>
                      <w:rFonts w:ascii="TH SarabunPSK" w:hAnsi="TH SarabunPSK" w:cs="TH SarabunPSK"/>
                      <w:i/>
                      <w:iCs/>
                      <w:sz w:val="28"/>
                    </w:rPr>
                    <w:t>31-50</w:t>
                  </w:r>
                </w:p>
              </w:tc>
              <w:tc>
                <w:tcPr>
                  <w:tcW w:w="1170" w:type="dxa"/>
                  <w:shd w:val="clear" w:color="auto" w:fill="auto"/>
                  <w:vAlign w:val="center"/>
                </w:tcPr>
                <w:p w14:paraId="17E83FC5" w14:textId="77777777" w:rsidR="009A6213" w:rsidRPr="00D37C5E" w:rsidRDefault="009A6213" w:rsidP="009A6213">
                  <w:pPr>
                    <w:ind w:left="53"/>
                    <w:jc w:val="center"/>
                    <w:rPr>
                      <w:rFonts w:ascii="TH SarabunPSK" w:hAnsi="TH SarabunPSK" w:cs="TH SarabunPSK"/>
                      <w:i/>
                      <w:iCs/>
                      <w:sz w:val="28"/>
                    </w:rPr>
                  </w:pPr>
                  <w:r w:rsidRPr="00D37C5E">
                    <w:rPr>
                      <w:rFonts w:ascii="TH SarabunPSK" w:hAnsi="TH SarabunPSK" w:cs="TH SarabunPSK"/>
                      <w:i/>
                      <w:iCs/>
                      <w:sz w:val="28"/>
                    </w:rPr>
                    <w:t>51-70</w:t>
                  </w:r>
                </w:p>
              </w:tc>
              <w:tc>
                <w:tcPr>
                  <w:tcW w:w="1170" w:type="dxa"/>
                  <w:shd w:val="clear" w:color="auto" w:fill="auto"/>
                  <w:vAlign w:val="center"/>
                </w:tcPr>
                <w:p w14:paraId="43E31EAA" w14:textId="77777777" w:rsidR="009A6213" w:rsidRPr="00D37C5E" w:rsidRDefault="009A6213" w:rsidP="009A6213">
                  <w:pPr>
                    <w:ind w:left="74"/>
                    <w:jc w:val="center"/>
                    <w:rPr>
                      <w:rFonts w:ascii="TH SarabunPSK" w:hAnsi="TH SarabunPSK" w:cs="TH SarabunPSK"/>
                      <w:i/>
                      <w:iCs/>
                      <w:sz w:val="28"/>
                    </w:rPr>
                  </w:pPr>
                  <w:r w:rsidRPr="00D37C5E">
                    <w:rPr>
                      <w:rFonts w:ascii="TH SarabunPSK" w:hAnsi="TH SarabunPSK" w:cs="TH SarabunPSK"/>
                      <w:i/>
                      <w:iCs/>
                      <w:sz w:val="28"/>
                    </w:rPr>
                    <w:t>Over 70</w:t>
                  </w:r>
                </w:p>
              </w:tc>
            </w:tr>
            <w:tr w:rsidR="009A6213" w:rsidRPr="00D37C5E" w14:paraId="0CDD839F" w14:textId="77777777" w:rsidTr="00505F09">
              <w:trPr>
                <w:trHeight w:val="660"/>
              </w:trPr>
              <w:tc>
                <w:tcPr>
                  <w:tcW w:w="1530" w:type="dxa"/>
                  <w:shd w:val="clear" w:color="auto" w:fill="auto"/>
                  <w:vAlign w:val="center"/>
                </w:tcPr>
                <w:p w14:paraId="05AF2AB0" w14:textId="77777777" w:rsidR="009A6213" w:rsidRPr="00D37C5E" w:rsidRDefault="009A6213" w:rsidP="009A6213">
                  <w:pPr>
                    <w:ind w:left="90"/>
                    <w:jc w:val="center"/>
                    <w:rPr>
                      <w:rFonts w:ascii="TH SarabunPSK" w:hAnsi="TH SarabunPSK" w:cs="TH SarabunPSK"/>
                      <w:i/>
                      <w:iCs/>
                      <w:sz w:val="28"/>
                    </w:rPr>
                  </w:pPr>
                  <w:r w:rsidRPr="00D37C5E">
                    <w:rPr>
                      <w:rFonts w:ascii="TH SarabunPSK" w:hAnsi="TH SarabunPSK" w:cs="TH SarabunPSK"/>
                      <w:i/>
                      <w:iCs/>
                      <w:sz w:val="28"/>
                    </w:rPr>
                    <w:t>2,000 - 8,000 ft</w:t>
                  </w:r>
                </w:p>
              </w:tc>
              <w:tc>
                <w:tcPr>
                  <w:tcW w:w="1170" w:type="dxa"/>
                  <w:shd w:val="clear" w:color="auto" w:fill="auto"/>
                  <w:vAlign w:val="center"/>
                </w:tcPr>
                <w:p w14:paraId="2C0556EA" w14:textId="77777777" w:rsidR="009A6213" w:rsidRPr="00D37C5E" w:rsidRDefault="009A6213" w:rsidP="009A6213">
                  <w:pPr>
                    <w:ind w:left="101"/>
                    <w:jc w:val="center"/>
                    <w:rPr>
                      <w:rFonts w:ascii="TH SarabunPSK" w:hAnsi="TH SarabunPSK" w:cs="TH SarabunPSK"/>
                      <w:i/>
                      <w:iCs/>
                      <w:sz w:val="28"/>
                    </w:rPr>
                  </w:pPr>
                  <w:r w:rsidRPr="00D37C5E">
                    <w:rPr>
                      <w:rFonts w:ascii="TH SarabunPSK" w:hAnsi="TH SarabunPSK" w:cs="TH SarabunPSK"/>
                      <w:i/>
                      <w:iCs/>
                      <w:sz w:val="28"/>
                    </w:rPr>
                    <w:t>500 ft</w:t>
                  </w:r>
                </w:p>
              </w:tc>
              <w:tc>
                <w:tcPr>
                  <w:tcW w:w="1170" w:type="dxa"/>
                  <w:shd w:val="clear" w:color="auto" w:fill="auto"/>
                  <w:vAlign w:val="center"/>
                </w:tcPr>
                <w:p w14:paraId="63E41297" w14:textId="77777777" w:rsidR="009A6213" w:rsidRPr="00D37C5E" w:rsidRDefault="009A6213" w:rsidP="009A6213">
                  <w:pPr>
                    <w:ind w:left="122"/>
                    <w:jc w:val="center"/>
                    <w:rPr>
                      <w:rFonts w:ascii="TH SarabunPSK" w:hAnsi="TH SarabunPSK" w:cs="TH SarabunPSK"/>
                      <w:i/>
                      <w:iCs/>
                      <w:sz w:val="28"/>
                    </w:rPr>
                  </w:pPr>
                  <w:r w:rsidRPr="00D37C5E">
                    <w:rPr>
                      <w:rFonts w:ascii="TH SarabunPSK" w:hAnsi="TH SarabunPSK" w:cs="TH SarabunPSK"/>
                      <w:i/>
                      <w:iCs/>
                      <w:sz w:val="28"/>
                    </w:rPr>
                    <w:t>1,000 ft</w:t>
                  </w:r>
                </w:p>
              </w:tc>
              <w:tc>
                <w:tcPr>
                  <w:tcW w:w="1170" w:type="dxa"/>
                  <w:shd w:val="clear" w:color="auto" w:fill="auto"/>
                  <w:vAlign w:val="center"/>
                </w:tcPr>
                <w:p w14:paraId="3FAA24EA" w14:textId="77777777" w:rsidR="009A6213" w:rsidRPr="00D37C5E" w:rsidRDefault="009A6213" w:rsidP="009A6213">
                  <w:pPr>
                    <w:ind w:left="53"/>
                    <w:jc w:val="center"/>
                    <w:rPr>
                      <w:rFonts w:ascii="TH SarabunPSK" w:hAnsi="TH SarabunPSK" w:cs="TH SarabunPSK"/>
                      <w:i/>
                      <w:iCs/>
                      <w:sz w:val="28"/>
                    </w:rPr>
                  </w:pPr>
                  <w:r w:rsidRPr="00D37C5E">
                    <w:rPr>
                      <w:rFonts w:ascii="TH SarabunPSK" w:hAnsi="TH SarabunPSK" w:cs="TH SarabunPSK"/>
                      <w:i/>
                      <w:iCs/>
                      <w:sz w:val="28"/>
                    </w:rPr>
                    <w:t>1,500 ft</w:t>
                  </w:r>
                </w:p>
              </w:tc>
              <w:tc>
                <w:tcPr>
                  <w:tcW w:w="1170" w:type="dxa"/>
                  <w:shd w:val="clear" w:color="auto" w:fill="auto"/>
                  <w:vAlign w:val="center"/>
                </w:tcPr>
                <w:p w14:paraId="7D56FAB9" w14:textId="77777777" w:rsidR="009A6213" w:rsidRPr="00D37C5E" w:rsidRDefault="009A6213" w:rsidP="009A6213">
                  <w:pPr>
                    <w:ind w:left="74"/>
                    <w:jc w:val="center"/>
                    <w:rPr>
                      <w:rFonts w:ascii="TH SarabunPSK" w:hAnsi="TH SarabunPSK" w:cs="TH SarabunPSK"/>
                      <w:i/>
                      <w:iCs/>
                      <w:sz w:val="28"/>
                    </w:rPr>
                  </w:pPr>
                  <w:r w:rsidRPr="00D37C5E">
                    <w:rPr>
                      <w:rFonts w:ascii="TH SarabunPSK" w:hAnsi="TH SarabunPSK" w:cs="TH SarabunPSK"/>
                      <w:i/>
                      <w:iCs/>
                      <w:sz w:val="28"/>
                    </w:rPr>
                    <w:t>2,000 ft</w:t>
                  </w:r>
                </w:p>
              </w:tc>
            </w:tr>
            <w:tr w:rsidR="009A6213" w:rsidRPr="00D37C5E" w14:paraId="50402857" w14:textId="77777777" w:rsidTr="00505F09">
              <w:trPr>
                <w:trHeight w:val="660"/>
              </w:trPr>
              <w:tc>
                <w:tcPr>
                  <w:tcW w:w="1530" w:type="dxa"/>
                  <w:shd w:val="clear" w:color="auto" w:fill="auto"/>
                  <w:vAlign w:val="center"/>
                </w:tcPr>
                <w:p w14:paraId="290F1A58" w14:textId="77777777" w:rsidR="009A6213" w:rsidRPr="00D37C5E" w:rsidRDefault="009A6213" w:rsidP="009A6213">
                  <w:pPr>
                    <w:ind w:left="90"/>
                    <w:jc w:val="center"/>
                    <w:rPr>
                      <w:rFonts w:ascii="TH SarabunPSK" w:hAnsi="TH SarabunPSK" w:cs="TH SarabunPSK"/>
                      <w:i/>
                      <w:iCs/>
                      <w:sz w:val="28"/>
                    </w:rPr>
                  </w:pPr>
                  <w:r w:rsidRPr="00D37C5E">
                    <w:rPr>
                      <w:rFonts w:ascii="TH SarabunPSK" w:hAnsi="TH SarabunPSK" w:cs="TH SarabunPSK"/>
                      <w:i/>
                      <w:iCs/>
                      <w:sz w:val="28"/>
                    </w:rPr>
                    <w:t>Above 8,000 ft</w:t>
                  </w:r>
                </w:p>
              </w:tc>
              <w:tc>
                <w:tcPr>
                  <w:tcW w:w="1170" w:type="dxa"/>
                  <w:shd w:val="clear" w:color="auto" w:fill="auto"/>
                  <w:vAlign w:val="center"/>
                </w:tcPr>
                <w:p w14:paraId="4372628F" w14:textId="77777777" w:rsidR="009A6213" w:rsidRPr="00D37C5E" w:rsidRDefault="009A6213" w:rsidP="009A6213">
                  <w:pPr>
                    <w:ind w:left="101"/>
                    <w:jc w:val="center"/>
                    <w:rPr>
                      <w:rFonts w:ascii="TH SarabunPSK" w:hAnsi="TH SarabunPSK" w:cs="TH SarabunPSK"/>
                      <w:i/>
                      <w:iCs/>
                      <w:sz w:val="28"/>
                    </w:rPr>
                  </w:pPr>
                  <w:r w:rsidRPr="00D37C5E">
                    <w:rPr>
                      <w:rFonts w:ascii="TH SarabunPSK" w:hAnsi="TH SarabunPSK" w:cs="TH SarabunPSK"/>
                      <w:i/>
                      <w:iCs/>
                      <w:sz w:val="28"/>
                    </w:rPr>
                    <w:t>1,000 ft</w:t>
                  </w:r>
                </w:p>
              </w:tc>
              <w:tc>
                <w:tcPr>
                  <w:tcW w:w="1170" w:type="dxa"/>
                  <w:shd w:val="clear" w:color="auto" w:fill="auto"/>
                  <w:vAlign w:val="center"/>
                </w:tcPr>
                <w:p w14:paraId="163BD175" w14:textId="77777777" w:rsidR="009A6213" w:rsidRPr="00D37C5E" w:rsidRDefault="009A6213" w:rsidP="009A6213">
                  <w:pPr>
                    <w:ind w:left="122"/>
                    <w:jc w:val="center"/>
                    <w:rPr>
                      <w:rFonts w:ascii="TH SarabunPSK" w:hAnsi="TH SarabunPSK" w:cs="TH SarabunPSK"/>
                      <w:i/>
                      <w:iCs/>
                      <w:sz w:val="28"/>
                    </w:rPr>
                  </w:pPr>
                  <w:r w:rsidRPr="00D37C5E">
                    <w:rPr>
                      <w:rFonts w:ascii="TH SarabunPSK" w:hAnsi="TH SarabunPSK" w:cs="TH SarabunPSK"/>
                      <w:i/>
                      <w:iCs/>
                      <w:sz w:val="28"/>
                    </w:rPr>
                    <w:t>1,500 ft</w:t>
                  </w:r>
                </w:p>
              </w:tc>
              <w:tc>
                <w:tcPr>
                  <w:tcW w:w="1170" w:type="dxa"/>
                  <w:shd w:val="clear" w:color="auto" w:fill="auto"/>
                  <w:vAlign w:val="center"/>
                </w:tcPr>
                <w:p w14:paraId="0FDF3040" w14:textId="77777777" w:rsidR="009A6213" w:rsidRPr="00D37C5E" w:rsidRDefault="009A6213" w:rsidP="009A6213">
                  <w:pPr>
                    <w:ind w:left="53"/>
                    <w:jc w:val="center"/>
                    <w:rPr>
                      <w:rFonts w:ascii="TH SarabunPSK" w:hAnsi="TH SarabunPSK" w:cs="TH SarabunPSK"/>
                      <w:i/>
                      <w:iCs/>
                      <w:sz w:val="28"/>
                    </w:rPr>
                  </w:pPr>
                  <w:r w:rsidRPr="00D37C5E">
                    <w:rPr>
                      <w:rFonts w:ascii="TH SarabunPSK" w:hAnsi="TH SarabunPSK" w:cs="TH SarabunPSK"/>
                      <w:i/>
                      <w:iCs/>
                      <w:sz w:val="28"/>
                    </w:rPr>
                    <w:t>2,000 ft</w:t>
                  </w:r>
                </w:p>
              </w:tc>
              <w:tc>
                <w:tcPr>
                  <w:tcW w:w="1170" w:type="dxa"/>
                  <w:shd w:val="clear" w:color="auto" w:fill="auto"/>
                  <w:vAlign w:val="center"/>
                </w:tcPr>
                <w:p w14:paraId="004ACA51" w14:textId="77777777" w:rsidR="009A6213" w:rsidRPr="00D37C5E" w:rsidRDefault="009A6213" w:rsidP="009A6213">
                  <w:pPr>
                    <w:ind w:left="74"/>
                    <w:jc w:val="center"/>
                    <w:rPr>
                      <w:rFonts w:ascii="TH SarabunPSK" w:hAnsi="TH SarabunPSK" w:cs="TH SarabunPSK"/>
                      <w:i/>
                      <w:iCs/>
                      <w:sz w:val="28"/>
                    </w:rPr>
                  </w:pPr>
                  <w:r w:rsidRPr="00D37C5E">
                    <w:rPr>
                      <w:rFonts w:ascii="TH SarabunPSK" w:hAnsi="TH SarabunPSK" w:cs="TH SarabunPSK"/>
                      <w:i/>
                      <w:iCs/>
                      <w:sz w:val="28"/>
                    </w:rPr>
                    <w:t>2,500 ft</w:t>
                  </w:r>
                </w:p>
              </w:tc>
            </w:tr>
          </w:tbl>
          <w:p w14:paraId="1C02751A" w14:textId="466614D4" w:rsidR="009A6213" w:rsidRPr="00D77EB5" w:rsidRDefault="009A6213" w:rsidP="009A6213">
            <w:pPr>
              <w:pStyle w:val="ListParagraph"/>
              <w:ind w:left="1014"/>
              <w:rPr>
                <w:rFonts w:ascii="TH SarabunPSK" w:hAnsi="TH SarabunPSK" w:cs="TH SarabunPSK"/>
                <w:b/>
                <w:bCs/>
                <w:sz w:val="28"/>
              </w:rPr>
            </w:pPr>
          </w:p>
        </w:tc>
        <w:sdt>
          <w:sdtPr>
            <w:rPr>
              <w:rFonts w:ascii="TH SarabunPSK" w:hAnsi="TH SarabunPSK" w:cs="TH SarabunPSK"/>
              <w:bCs/>
              <w:spacing w:val="-1"/>
              <w:sz w:val="28"/>
              <w:cs/>
            </w:rPr>
            <w:id w:val="-725672501"/>
            <w:placeholder>
              <w:docPart w:val="00BA002724814983B700045FA0207A77"/>
            </w:placeholder>
            <w:showingPlcHdr/>
          </w:sdtPr>
          <w:sdtContent>
            <w:tc>
              <w:tcPr>
                <w:tcW w:w="4470" w:type="dxa"/>
              </w:tcPr>
              <w:p w14:paraId="25532F34" w14:textId="29D5D14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DE4D5D">
                  <w:rPr>
                    <w:rStyle w:val="PlaceholderText"/>
                  </w:rPr>
                  <w:t>Click or tap here to enter text.</w:t>
                </w:r>
              </w:p>
            </w:tc>
          </w:sdtContent>
        </w:sdt>
        <w:sdt>
          <w:sdtPr>
            <w:rPr>
              <w:rFonts w:ascii="TH SarabunPSK" w:hAnsi="TH SarabunPSK" w:cs="TH SarabunPSK"/>
              <w:bCs/>
              <w:spacing w:val="-1"/>
              <w:sz w:val="28"/>
              <w:cs/>
            </w:rPr>
            <w:id w:val="1979410091"/>
            <w:placeholder>
              <w:docPart w:val="EB2ECE2B19104477AA3C9E93267061C1"/>
            </w:placeholder>
            <w:showingPlcHdr/>
          </w:sdtPr>
          <w:sdtContent>
            <w:tc>
              <w:tcPr>
                <w:tcW w:w="2334" w:type="dxa"/>
              </w:tcPr>
              <w:p w14:paraId="03469FAF" w14:textId="077222D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633F6">
                  <w:rPr>
                    <w:rStyle w:val="PlaceholderText"/>
                  </w:rPr>
                  <w:t>Click or tap here to enter text.</w:t>
                </w:r>
              </w:p>
            </w:tc>
          </w:sdtContent>
        </w:sdt>
      </w:tr>
      <w:tr w:rsidR="009A6213" w:rsidRPr="00F67AB0" w14:paraId="27127898" w14:textId="77777777" w:rsidTr="0083724D">
        <w:trPr>
          <w:trHeight w:val="1008"/>
        </w:trPr>
        <w:tc>
          <w:tcPr>
            <w:tcW w:w="7225" w:type="dxa"/>
          </w:tcPr>
          <w:p w14:paraId="133A16CD" w14:textId="1F2BEDF6"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12</w:t>
            </w:r>
            <w:r w:rsidRPr="00F67AB0">
              <w:rPr>
                <w:rFonts w:ascii="TH SarabunPSK" w:hAnsi="TH SarabunPSK" w:cs="TH SarabunPSK"/>
                <w:sz w:val="28"/>
                <w:cs/>
              </w:rPr>
              <w:t>.</w:t>
            </w:r>
            <w:r w:rsidRPr="00F67AB0">
              <w:rPr>
                <w:rFonts w:ascii="TH SarabunPSK" w:hAnsi="TH SarabunPSK" w:cs="TH SarabunPSK"/>
                <w:sz w:val="28"/>
              </w:rPr>
              <w:t>6</w:t>
            </w:r>
            <w:r>
              <w:rPr>
                <w:rFonts w:ascii="TH SarabunPSK" w:hAnsi="TH SarabunPSK" w:cs="TH SarabunPSK"/>
                <w:sz w:val="28"/>
              </w:rPr>
              <w:tab/>
            </w:r>
            <w:r w:rsidRPr="00F67AB0">
              <w:rPr>
                <w:rFonts w:ascii="TH SarabunPSK" w:hAnsi="TH SarabunPSK" w:cs="TH SarabunPSK"/>
                <w:sz w:val="28"/>
              </w:rPr>
              <w:t>The manual should also include a reference to the effect of mountain waves and instruct pilots</w:t>
            </w:r>
            <w:r w:rsidRPr="00F67AB0">
              <w:rPr>
                <w:rFonts w:ascii="TH SarabunPSK" w:hAnsi="TH SarabunPSK" w:cs="TH SarabunPSK"/>
                <w:sz w:val="28"/>
                <w:cs/>
              </w:rPr>
              <w:t>-</w:t>
            </w:r>
            <w:r w:rsidRPr="00F67AB0">
              <w:rPr>
                <w:rFonts w:ascii="TH SarabunPSK" w:hAnsi="TH SarabunPSK" w:cs="TH SarabunPSK"/>
                <w:sz w:val="28"/>
              </w:rPr>
              <w:t>in</w:t>
            </w:r>
            <w:r w:rsidRPr="00F67AB0">
              <w:rPr>
                <w:rFonts w:ascii="TH SarabunPSK" w:hAnsi="TH SarabunPSK" w:cs="TH SarabunPSK"/>
                <w:sz w:val="28"/>
                <w:cs/>
              </w:rPr>
              <w:t>-</w:t>
            </w:r>
            <w:r w:rsidRPr="00F67AB0">
              <w:rPr>
                <w:rFonts w:ascii="TH SarabunPSK" w:hAnsi="TH SarabunPSK" w:cs="TH SarabunPSK"/>
                <w:sz w:val="28"/>
              </w:rPr>
              <w:t>command to take suitable precautions when such conditions are reported or forecast</w:t>
            </w:r>
            <w:r w:rsidRPr="00F67AB0">
              <w:rPr>
                <w:rFonts w:ascii="TH SarabunPSK" w:hAnsi="TH SarabunPSK" w:cs="TH SarabunPSK"/>
                <w:sz w:val="28"/>
                <w:cs/>
              </w:rPr>
              <w:t xml:space="preserve">. </w:t>
            </w:r>
          </w:p>
        </w:tc>
        <w:sdt>
          <w:sdtPr>
            <w:rPr>
              <w:rFonts w:ascii="TH SarabunPSK" w:hAnsi="TH SarabunPSK" w:cs="TH SarabunPSK"/>
              <w:bCs/>
              <w:spacing w:val="-1"/>
              <w:sz w:val="28"/>
              <w:cs/>
            </w:rPr>
            <w:id w:val="-1599172398"/>
            <w:placeholder>
              <w:docPart w:val="8E6A665037164D279BE88A040C461000"/>
            </w:placeholder>
            <w:showingPlcHdr/>
          </w:sdtPr>
          <w:sdtContent>
            <w:tc>
              <w:tcPr>
                <w:tcW w:w="4470" w:type="dxa"/>
              </w:tcPr>
              <w:p w14:paraId="3689702B" w14:textId="1222670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DE4D5D">
                  <w:rPr>
                    <w:rStyle w:val="PlaceholderText"/>
                  </w:rPr>
                  <w:t>Click or tap here to enter text.</w:t>
                </w:r>
              </w:p>
            </w:tc>
          </w:sdtContent>
        </w:sdt>
        <w:sdt>
          <w:sdtPr>
            <w:rPr>
              <w:rFonts w:ascii="TH SarabunPSK" w:hAnsi="TH SarabunPSK" w:cs="TH SarabunPSK"/>
              <w:bCs/>
              <w:spacing w:val="-1"/>
              <w:sz w:val="28"/>
              <w:cs/>
            </w:rPr>
            <w:id w:val="-1158604691"/>
            <w:placeholder>
              <w:docPart w:val="89B18E0A7C2C4F3D8BEC4D2D3DDF7798"/>
            </w:placeholder>
            <w:showingPlcHdr/>
          </w:sdtPr>
          <w:sdtContent>
            <w:tc>
              <w:tcPr>
                <w:tcW w:w="2334" w:type="dxa"/>
              </w:tcPr>
              <w:p w14:paraId="51A0F637" w14:textId="30EB110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633F6">
                  <w:rPr>
                    <w:rStyle w:val="PlaceholderText"/>
                  </w:rPr>
                  <w:t>Click or tap here to enter text.</w:t>
                </w:r>
              </w:p>
            </w:tc>
          </w:sdtContent>
        </w:sdt>
      </w:tr>
      <w:tr w:rsidR="009A6213" w:rsidRPr="00F67AB0" w14:paraId="3C4D1DCC" w14:textId="77777777" w:rsidTr="0083724D">
        <w:trPr>
          <w:trHeight w:val="1296"/>
        </w:trPr>
        <w:tc>
          <w:tcPr>
            <w:tcW w:w="7225" w:type="dxa"/>
          </w:tcPr>
          <w:p w14:paraId="0AA9262E" w14:textId="34EBD23D"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lastRenderedPageBreak/>
              <w:t>12</w:t>
            </w:r>
            <w:r w:rsidRPr="00F67AB0">
              <w:rPr>
                <w:rFonts w:ascii="TH SarabunPSK" w:hAnsi="TH SarabunPSK" w:cs="TH SarabunPSK"/>
                <w:sz w:val="28"/>
                <w:cs/>
              </w:rPr>
              <w:t>.</w:t>
            </w:r>
            <w:r w:rsidRPr="00F67AB0">
              <w:rPr>
                <w:rFonts w:ascii="TH SarabunPSK" w:hAnsi="TH SarabunPSK" w:cs="TH SarabunPSK"/>
                <w:sz w:val="28"/>
              </w:rPr>
              <w:t>7</w:t>
            </w:r>
            <w:r>
              <w:rPr>
                <w:rFonts w:ascii="TH SarabunPSK" w:hAnsi="TH SarabunPSK" w:cs="TH SarabunPSK"/>
                <w:sz w:val="28"/>
              </w:rPr>
              <w:tab/>
            </w:r>
            <w:r w:rsidRPr="00F67AB0">
              <w:rPr>
                <w:rFonts w:ascii="TH SarabunPSK" w:hAnsi="TH SarabunPSK" w:cs="TH SarabunPSK"/>
                <w:sz w:val="28"/>
              </w:rPr>
              <w:t>Minimum altitude should be related where necessary to the ability of the aircraft to comply with the Weight and Performance requirements</w:t>
            </w:r>
            <w:r w:rsidRPr="00F67AB0">
              <w:rPr>
                <w:rFonts w:ascii="TH SarabunPSK" w:hAnsi="TH SarabunPSK" w:cs="TH SarabunPSK"/>
                <w:sz w:val="28"/>
                <w:cs/>
              </w:rPr>
              <w:t xml:space="preserve">. </w:t>
            </w:r>
            <w:proofErr w:type="spellStart"/>
            <w:r w:rsidRPr="00F67AB0">
              <w:rPr>
                <w:rFonts w:ascii="TH SarabunPSK" w:hAnsi="TH SarabunPSK" w:cs="TH SarabunPSK"/>
                <w:sz w:val="28"/>
              </w:rPr>
              <w:t>i</w:t>
            </w:r>
            <w:proofErr w:type="spellEnd"/>
            <w:r w:rsidRPr="00F67AB0">
              <w:rPr>
                <w:rFonts w:ascii="TH SarabunPSK" w:hAnsi="TH SarabunPSK" w:cs="TH SarabunPSK"/>
                <w:sz w:val="28"/>
                <w:cs/>
              </w:rPr>
              <w:t>.</w:t>
            </w:r>
            <w:r w:rsidRPr="00F67AB0">
              <w:rPr>
                <w:rFonts w:ascii="TH SarabunPSK" w:hAnsi="TH SarabunPSK" w:cs="TH SarabunPSK"/>
                <w:sz w:val="28"/>
              </w:rPr>
              <w:t>e</w:t>
            </w:r>
            <w:r w:rsidRPr="00F67AB0">
              <w:rPr>
                <w:rFonts w:ascii="TH SarabunPSK" w:hAnsi="TH SarabunPSK" w:cs="TH SarabunPSK"/>
                <w:sz w:val="28"/>
                <w:cs/>
              </w:rPr>
              <w:t xml:space="preserve">. </w:t>
            </w:r>
            <w:r w:rsidRPr="00F67AB0">
              <w:rPr>
                <w:rFonts w:ascii="TH SarabunPSK" w:hAnsi="TH SarabunPSK" w:cs="TH SarabunPSK"/>
                <w:sz w:val="28"/>
              </w:rPr>
              <w:t>all engines operating, single engine failure for 2 engine aircraft, 1 or 2 engine failure for 3 or 4 engine aircraft</w:t>
            </w:r>
            <w:r w:rsidRPr="00F67AB0">
              <w:rPr>
                <w:rFonts w:ascii="TH SarabunPSK" w:hAnsi="TH SarabunPSK" w:cs="TH SarabunPSK"/>
                <w:sz w:val="28"/>
                <w:cs/>
              </w:rPr>
              <w:t xml:space="preserve">. </w:t>
            </w:r>
          </w:p>
        </w:tc>
        <w:sdt>
          <w:sdtPr>
            <w:rPr>
              <w:rFonts w:ascii="TH SarabunPSK" w:hAnsi="TH SarabunPSK" w:cs="TH SarabunPSK"/>
              <w:bCs/>
              <w:spacing w:val="-1"/>
              <w:sz w:val="28"/>
              <w:cs/>
            </w:rPr>
            <w:id w:val="1531374900"/>
            <w:placeholder>
              <w:docPart w:val="EAF2FA41BE074124A57059B29128275D"/>
            </w:placeholder>
            <w:showingPlcHdr/>
          </w:sdtPr>
          <w:sdtContent>
            <w:tc>
              <w:tcPr>
                <w:tcW w:w="4470" w:type="dxa"/>
              </w:tcPr>
              <w:p w14:paraId="162A66B7" w14:textId="11CB697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A7FE4">
                  <w:rPr>
                    <w:rStyle w:val="PlaceholderText"/>
                  </w:rPr>
                  <w:t>Click or tap here to enter text.</w:t>
                </w:r>
              </w:p>
            </w:tc>
          </w:sdtContent>
        </w:sdt>
        <w:sdt>
          <w:sdtPr>
            <w:rPr>
              <w:rFonts w:ascii="TH SarabunPSK" w:hAnsi="TH SarabunPSK" w:cs="TH SarabunPSK"/>
              <w:bCs/>
              <w:spacing w:val="-1"/>
              <w:sz w:val="28"/>
              <w:cs/>
            </w:rPr>
            <w:id w:val="1441875271"/>
            <w:placeholder>
              <w:docPart w:val="1584EE9AA25F4DEFB2F795679B07FF5B"/>
            </w:placeholder>
            <w:showingPlcHdr/>
          </w:sdtPr>
          <w:sdtContent>
            <w:tc>
              <w:tcPr>
                <w:tcW w:w="2334" w:type="dxa"/>
              </w:tcPr>
              <w:p w14:paraId="73B33034" w14:textId="5DDBE5F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647EE">
                  <w:rPr>
                    <w:rStyle w:val="PlaceholderText"/>
                  </w:rPr>
                  <w:t>Click or tap here to enter text.</w:t>
                </w:r>
              </w:p>
            </w:tc>
          </w:sdtContent>
        </w:sdt>
      </w:tr>
      <w:tr w:rsidR="009A6213" w:rsidRPr="00F67AB0" w14:paraId="7D8503C1" w14:textId="77777777" w:rsidTr="0083724D">
        <w:trPr>
          <w:trHeight w:val="2016"/>
        </w:trPr>
        <w:tc>
          <w:tcPr>
            <w:tcW w:w="7225" w:type="dxa"/>
          </w:tcPr>
          <w:p w14:paraId="757CEBF4" w14:textId="3ACF33C9"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12</w:t>
            </w:r>
            <w:r w:rsidRPr="00F67AB0">
              <w:rPr>
                <w:rFonts w:ascii="TH SarabunPSK" w:hAnsi="TH SarabunPSK" w:cs="TH SarabunPSK"/>
                <w:sz w:val="28"/>
                <w:cs/>
              </w:rPr>
              <w:t>.</w:t>
            </w:r>
            <w:r w:rsidRPr="00F67AB0">
              <w:rPr>
                <w:rFonts w:ascii="TH SarabunPSK" w:hAnsi="TH SarabunPSK" w:cs="TH SarabunPSK"/>
                <w:sz w:val="28"/>
              </w:rPr>
              <w:t>8</w:t>
            </w:r>
            <w:r>
              <w:rPr>
                <w:rFonts w:ascii="TH SarabunPSK" w:hAnsi="TH SarabunPSK" w:cs="TH SarabunPSK"/>
                <w:sz w:val="28"/>
              </w:rPr>
              <w:tab/>
            </w:r>
            <w:r w:rsidRPr="00F67AB0">
              <w:rPr>
                <w:rFonts w:ascii="TH SarabunPSK" w:hAnsi="TH SarabunPSK" w:cs="TH SarabunPSK"/>
                <w:sz w:val="28"/>
              </w:rPr>
              <w:t xml:space="preserve">If an operator wishes to use the minimum safe altitudes provided in a recognised Flight Guide </w:t>
            </w:r>
            <w:r w:rsidRPr="00F67AB0">
              <w:rPr>
                <w:rFonts w:ascii="TH SarabunPSK" w:hAnsi="TH SarabunPSK" w:cs="TH SarabunPSK"/>
                <w:sz w:val="28"/>
                <w:cs/>
              </w:rPr>
              <w:t>(</w:t>
            </w:r>
            <w:proofErr w:type="spellStart"/>
            <w:r w:rsidRPr="00F67AB0">
              <w:rPr>
                <w:rFonts w:ascii="TH SarabunPSK" w:hAnsi="TH SarabunPSK" w:cs="TH SarabunPSK"/>
                <w:sz w:val="28"/>
              </w:rPr>
              <w:t>Aerads</w:t>
            </w:r>
            <w:proofErr w:type="spellEnd"/>
            <w:r w:rsidRPr="00F67AB0">
              <w:rPr>
                <w:rFonts w:ascii="TH SarabunPSK" w:hAnsi="TH SarabunPSK" w:cs="TH SarabunPSK"/>
                <w:sz w:val="28"/>
              </w:rPr>
              <w:t xml:space="preserve">, </w:t>
            </w:r>
            <w:proofErr w:type="spellStart"/>
            <w:r w:rsidRPr="00F67AB0">
              <w:rPr>
                <w:rFonts w:ascii="TH SarabunPSK" w:hAnsi="TH SarabunPSK" w:cs="TH SarabunPSK"/>
                <w:sz w:val="28"/>
              </w:rPr>
              <w:t>Jeppesen</w:t>
            </w:r>
            <w:proofErr w:type="spellEnd"/>
            <w:r w:rsidRPr="00F67AB0">
              <w:rPr>
                <w:rFonts w:ascii="TH SarabunPSK" w:hAnsi="TH SarabunPSK" w:cs="TH SarabunPSK"/>
                <w:sz w:val="28"/>
              </w:rPr>
              <w:t xml:space="preserve"> or any charts that are approved by the Authority</w:t>
            </w:r>
            <w:r w:rsidRPr="00F67AB0">
              <w:rPr>
                <w:rFonts w:ascii="TH SarabunPSK" w:hAnsi="TH SarabunPSK" w:cs="TH SarabunPSK"/>
                <w:sz w:val="28"/>
                <w:cs/>
              </w:rPr>
              <w:t xml:space="preserve">) </w:t>
            </w:r>
            <w:r w:rsidRPr="00F67AB0">
              <w:rPr>
                <w:rFonts w:ascii="TH SarabunPSK" w:hAnsi="TH SarabunPSK" w:cs="TH SarabunPSK"/>
                <w:sz w:val="28"/>
              </w:rPr>
              <w:t>he</w:t>
            </w:r>
            <w:r w:rsidRPr="00F67AB0">
              <w:rPr>
                <w:rFonts w:ascii="TH SarabunPSK" w:hAnsi="TH SarabunPSK" w:cs="TH SarabunPSK"/>
                <w:sz w:val="28"/>
                <w:cs/>
              </w:rPr>
              <w:t>/</w:t>
            </w:r>
            <w:r w:rsidRPr="00F67AB0">
              <w:rPr>
                <w:rFonts w:ascii="TH SarabunPSK" w:hAnsi="TH SarabunPSK" w:cs="TH SarabunPSK"/>
                <w:sz w:val="28"/>
              </w:rPr>
              <w:t>she must first check that the basis of the publisher</w:t>
            </w:r>
            <w:r w:rsidRPr="00F67AB0">
              <w:rPr>
                <w:rFonts w:ascii="TH SarabunPSK" w:hAnsi="TH SarabunPSK" w:cs="TH SarabunPSK"/>
                <w:sz w:val="28"/>
                <w:cs/>
              </w:rPr>
              <w:t>’</w:t>
            </w:r>
            <w:r w:rsidRPr="00F67AB0">
              <w:rPr>
                <w:rFonts w:ascii="TH SarabunPSK" w:hAnsi="TH SarabunPSK" w:cs="TH SarabunPSK"/>
                <w:sz w:val="28"/>
              </w:rPr>
              <w:t>s calculations will give at least an equal standard to that required by the above paragraphs</w:t>
            </w:r>
            <w:r w:rsidRPr="00F67AB0">
              <w:rPr>
                <w:rFonts w:ascii="TH SarabunPSK" w:hAnsi="TH SarabunPSK" w:cs="TH SarabunPSK"/>
                <w:sz w:val="28"/>
                <w:cs/>
              </w:rPr>
              <w:t xml:space="preserve">. </w:t>
            </w:r>
            <w:r w:rsidRPr="00F67AB0">
              <w:rPr>
                <w:rFonts w:ascii="TH SarabunPSK" w:hAnsi="TH SarabunPSK" w:cs="TH SarabunPSK"/>
                <w:sz w:val="28"/>
              </w:rPr>
              <w:t>It may be necessary to promulgate a correction in the manual so that the required standard is achieved</w:t>
            </w:r>
            <w:r w:rsidRPr="00F67AB0">
              <w:rPr>
                <w:rFonts w:ascii="TH SarabunPSK" w:hAnsi="TH SarabunPSK" w:cs="TH SarabunPSK"/>
                <w:sz w:val="28"/>
                <w:cs/>
              </w:rPr>
              <w:t xml:space="preserve">. </w:t>
            </w:r>
          </w:p>
        </w:tc>
        <w:sdt>
          <w:sdtPr>
            <w:rPr>
              <w:rFonts w:ascii="TH SarabunPSK" w:hAnsi="TH SarabunPSK" w:cs="TH SarabunPSK"/>
              <w:bCs/>
              <w:spacing w:val="-1"/>
              <w:sz w:val="28"/>
              <w:cs/>
            </w:rPr>
            <w:id w:val="-1961334557"/>
            <w:placeholder>
              <w:docPart w:val="4B2441BB2D63422CB2BE64F9B6D14008"/>
            </w:placeholder>
            <w:showingPlcHdr/>
          </w:sdtPr>
          <w:sdtContent>
            <w:tc>
              <w:tcPr>
                <w:tcW w:w="4470" w:type="dxa"/>
              </w:tcPr>
              <w:p w14:paraId="5474EF78" w14:textId="0E8D6E1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A7FE4">
                  <w:rPr>
                    <w:rStyle w:val="PlaceholderText"/>
                  </w:rPr>
                  <w:t>Click or tap here to enter text.</w:t>
                </w:r>
              </w:p>
            </w:tc>
          </w:sdtContent>
        </w:sdt>
        <w:sdt>
          <w:sdtPr>
            <w:rPr>
              <w:rFonts w:ascii="TH SarabunPSK" w:hAnsi="TH SarabunPSK" w:cs="TH SarabunPSK"/>
              <w:bCs/>
              <w:spacing w:val="-1"/>
              <w:sz w:val="28"/>
              <w:cs/>
            </w:rPr>
            <w:id w:val="-620687405"/>
            <w:placeholder>
              <w:docPart w:val="A09CC203A30547918BAFDAB2448DC70C"/>
            </w:placeholder>
            <w:showingPlcHdr/>
          </w:sdtPr>
          <w:sdtContent>
            <w:tc>
              <w:tcPr>
                <w:tcW w:w="2334" w:type="dxa"/>
              </w:tcPr>
              <w:p w14:paraId="2513A3F0" w14:textId="311F5C4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647EE">
                  <w:rPr>
                    <w:rStyle w:val="PlaceholderText"/>
                  </w:rPr>
                  <w:t>Click or tap here to enter text.</w:t>
                </w:r>
              </w:p>
            </w:tc>
          </w:sdtContent>
        </w:sdt>
      </w:tr>
    </w:tbl>
    <w:p w14:paraId="0BBF3A4E" w14:textId="77777777" w:rsidR="00000EED" w:rsidRDefault="00000EED"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000EED"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470"/>
        <w:gridCol w:w="2334"/>
      </w:tblGrid>
      <w:tr w:rsidR="00CF356F" w:rsidRPr="00F67AB0" w14:paraId="0C84F709" w14:textId="77777777" w:rsidTr="00E41D30">
        <w:trPr>
          <w:tblHeader/>
        </w:trPr>
        <w:tc>
          <w:tcPr>
            <w:tcW w:w="7225" w:type="dxa"/>
            <w:shd w:val="clear" w:color="auto" w:fill="1F497D" w:themeFill="text2"/>
          </w:tcPr>
          <w:p w14:paraId="02E16F9B" w14:textId="3023F628" w:rsidR="00CF356F" w:rsidRPr="00BA2580" w:rsidRDefault="00CF356F"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BA2580">
              <w:rPr>
                <w:rFonts w:ascii="TH SarabunPSK" w:hAnsi="TH SarabunPSK" w:cs="TH SarabunPSK"/>
                <w:b/>
                <w:color w:val="FFFFFF" w:themeColor="background1"/>
                <w:spacing w:val="-1"/>
                <w:sz w:val="28"/>
              </w:rPr>
              <w:lastRenderedPageBreak/>
              <w:t>CAAT</w:t>
            </w:r>
            <w:r w:rsidRPr="00BA2580">
              <w:rPr>
                <w:rFonts w:ascii="TH SarabunPSK" w:hAnsi="TH SarabunPSK" w:cs="TH SarabunPSK"/>
                <w:b/>
                <w:bCs/>
                <w:color w:val="FFFFFF" w:themeColor="background1"/>
                <w:spacing w:val="-1"/>
                <w:sz w:val="28"/>
                <w:cs/>
              </w:rPr>
              <w:t xml:space="preserve"> </w:t>
            </w:r>
            <w:r w:rsidRPr="00BA2580">
              <w:rPr>
                <w:rFonts w:ascii="TH SarabunPSK" w:hAnsi="TH SarabunPSK" w:cs="TH SarabunPSK"/>
                <w:b/>
                <w:color w:val="FFFFFF" w:themeColor="background1"/>
                <w:spacing w:val="-1"/>
                <w:sz w:val="28"/>
              </w:rPr>
              <w:t>Requirement</w:t>
            </w:r>
          </w:p>
        </w:tc>
        <w:tc>
          <w:tcPr>
            <w:tcW w:w="4470" w:type="dxa"/>
            <w:shd w:val="clear" w:color="auto" w:fill="1F497D" w:themeFill="text2"/>
          </w:tcPr>
          <w:p w14:paraId="1D8332DA" w14:textId="50B89639" w:rsidR="00CF356F" w:rsidRPr="00BA2580" w:rsidRDefault="00CF356F"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BA2580">
              <w:rPr>
                <w:rFonts w:ascii="TH SarabunPSK" w:hAnsi="TH SarabunPSK" w:cs="TH SarabunPSK"/>
                <w:b/>
                <w:color w:val="FFFFFF" w:themeColor="background1"/>
                <w:spacing w:val="-1"/>
                <w:sz w:val="28"/>
              </w:rPr>
              <w:t xml:space="preserve">Manual References </w:t>
            </w:r>
            <w:r w:rsidRPr="00BA2580">
              <w:rPr>
                <w:rFonts w:ascii="TH SarabunPSK" w:hAnsi="TH SarabunPSK" w:cs="TH SarabunPSK"/>
                <w:b/>
                <w:bCs/>
                <w:color w:val="FFFFFF" w:themeColor="background1"/>
                <w:spacing w:val="-1"/>
                <w:sz w:val="28"/>
                <w:cs/>
              </w:rPr>
              <w:t xml:space="preserve">/ </w:t>
            </w:r>
            <w:r w:rsidRPr="00BA2580">
              <w:rPr>
                <w:rFonts w:ascii="TH SarabunPSK" w:hAnsi="TH SarabunPSK" w:cs="TH SarabunPSK"/>
                <w:b/>
                <w:color w:val="FFFFFF" w:themeColor="background1"/>
                <w:spacing w:val="-1"/>
                <w:sz w:val="28"/>
              </w:rPr>
              <w:t>Applicant</w:t>
            </w:r>
            <w:r w:rsidRPr="00BA2580">
              <w:rPr>
                <w:rFonts w:ascii="TH SarabunPSK" w:hAnsi="TH SarabunPSK" w:cs="TH SarabunPSK"/>
                <w:b/>
                <w:bCs/>
                <w:color w:val="FFFFFF" w:themeColor="background1"/>
                <w:spacing w:val="-1"/>
                <w:sz w:val="28"/>
                <w:cs/>
              </w:rPr>
              <w:t>’</w:t>
            </w:r>
            <w:r w:rsidRPr="00BA2580">
              <w:rPr>
                <w:rFonts w:ascii="TH SarabunPSK" w:hAnsi="TH SarabunPSK" w:cs="TH SarabunPSK"/>
                <w:b/>
                <w:color w:val="FFFFFF" w:themeColor="background1"/>
                <w:spacing w:val="-1"/>
                <w:sz w:val="28"/>
              </w:rPr>
              <w:t>s Comments</w:t>
            </w:r>
          </w:p>
        </w:tc>
        <w:tc>
          <w:tcPr>
            <w:tcW w:w="2334" w:type="dxa"/>
            <w:shd w:val="clear" w:color="auto" w:fill="1F497D" w:themeFill="text2"/>
          </w:tcPr>
          <w:p w14:paraId="4D4288BF" w14:textId="77777777" w:rsidR="00CF356F" w:rsidRPr="00BA2580" w:rsidRDefault="00CF356F"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BA2580">
              <w:rPr>
                <w:rFonts w:ascii="TH SarabunPSK" w:hAnsi="TH SarabunPSK" w:cs="TH SarabunPSK"/>
                <w:b/>
                <w:color w:val="FFFFFF" w:themeColor="background1"/>
                <w:spacing w:val="-1"/>
                <w:sz w:val="28"/>
              </w:rPr>
              <w:t>CAAT Notes</w:t>
            </w:r>
          </w:p>
        </w:tc>
      </w:tr>
      <w:tr w:rsidR="00534765" w:rsidRPr="00F67AB0" w14:paraId="2CC071AE" w14:textId="77777777" w:rsidTr="00000EED">
        <w:tc>
          <w:tcPr>
            <w:tcW w:w="14029" w:type="dxa"/>
            <w:gridSpan w:val="3"/>
            <w:shd w:val="clear" w:color="auto" w:fill="C6D9F1" w:themeFill="text2" w:themeFillTint="33"/>
          </w:tcPr>
          <w:p w14:paraId="72EDED95" w14:textId="40D86567" w:rsidR="00534765" w:rsidRPr="00000EED" w:rsidRDefault="00534765" w:rsidP="00BA2580">
            <w:pPr>
              <w:ind w:left="589" w:hanging="589"/>
              <w:jc w:val="thaiDistribute"/>
              <w:rPr>
                <w:rFonts w:ascii="TH SarabunPSK" w:hAnsi="TH SarabunPSK" w:cs="TH SarabunPSK"/>
                <w:b/>
                <w:bCs/>
                <w:color w:val="000000"/>
                <w:spacing w:val="-1"/>
                <w:sz w:val="28"/>
              </w:rPr>
            </w:pPr>
            <w:r w:rsidRPr="00000EED">
              <w:rPr>
                <w:rFonts w:ascii="TH SarabunPSK" w:hAnsi="TH SarabunPSK" w:cs="TH SarabunPSK"/>
                <w:b/>
                <w:bCs/>
                <w:sz w:val="28"/>
              </w:rPr>
              <w:t>13</w:t>
            </w:r>
            <w:r w:rsidR="00000EED" w:rsidRPr="00000EED">
              <w:rPr>
                <w:rFonts w:ascii="TH SarabunPSK" w:hAnsi="TH SarabunPSK" w:cs="TH SarabunPSK"/>
                <w:b/>
                <w:bCs/>
                <w:sz w:val="28"/>
              </w:rPr>
              <w:tab/>
            </w:r>
            <w:r w:rsidRPr="00000EED">
              <w:rPr>
                <w:rFonts w:ascii="TH SarabunPSK" w:hAnsi="TH SarabunPSK" w:cs="TH SarabunPSK"/>
                <w:b/>
                <w:bCs/>
                <w:sz w:val="28"/>
              </w:rPr>
              <w:t>AERODROME OPERATING MINIMA</w:t>
            </w:r>
          </w:p>
        </w:tc>
      </w:tr>
      <w:tr w:rsidR="009A6213" w:rsidRPr="00F67AB0" w14:paraId="6647DFB2" w14:textId="77777777" w:rsidTr="00E41D30">
        <w:tc>
          <w:tcPr>
            <w:tcW w:w="7225" w:type="dxa"/>
          </w:tcPr>
          <w:p w14:paraId="6DD5E01F" w14:textId="771BF49A"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13.1</w:t>
            </w:r>
            <w:r>
              <w:rPr>
                <w:rFonts w:ascii="TH SarabunPSK" w:hAnsi="TH SarabunPSK" w:cs="TH SarabunPSK"/>
                <w:sz w:val="28"/>
              </w:rPr>
              <w:tab/>
            </w:r>
            <w:r w:rsidRPr="00F67AB0">
              <w:rPr>
                <w:rFonts w:ascii="TH SarabunPSK" w:hAnsi="TH SarabunPSK" w:cs="TH SarabunPSK"/>
                <w:sz w:val="28"/>
              </w:rPr>
              <w:t>It is operator requirement to establish aerodrome operating minima for each aerodrome to be used in operation.</w:t>
            </w:r>
          </w:p>
        </w:tc>
        <w:sdt>
          <w:sdtPr>
            <w:rPr>
              <w:rFonts w:ascii="TH SarabunPSK" w:hAnsi="TH SarabunPSK" w:cs="TH SarabunPSK"/>
              <w:bCs/>
              <w:spacing w:val="-1"/>
              <w:sz w:val="28"/>
              <w:cs/>
            </w:rPr>
            <w:id w:val="1462608782"/>
            <w:placeholder>
              <w:docPart w:val="0C06814FD0BA45119AC406404F7C149F"/>
            </w:placeholder>
            <w:showingPlcHdr/>
          </w:sdtPr>
          <w:sdtContent>
            <w:tc>
              <w:tcPr>
                <w:tcW w:w="4470" w:type="dxa"/>
              </w:tcPr>
              <w:p w14:paraId="41040324" w14:textId="6FE00AC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E27D2">
                  <w:rPr>
                    <w:rStyle w:val="PlaceholderText"/>
                  </w:rPr>
                  <w:t>Click or tap here to enter text.</w:t>
                </w:r>
              </w:p>
            </w:tc>
          </w:sdtContent>
        </w:sdt>
        <w:sdt>
          <w:sdtPr>
            <w:rPr>
              <w:rFonts w:ascii="TH SarabunPSK" w:hAnsi="TH SarabunPSK" w:cs="TH SarabunPSK"/>
              <w:bCs/>
              <w:spacing w:val="-1"/>
              <w:sz w:val="28"/>
              <w:cs/>
            </w:rPr>
            <w:id w:val="1951816986"/>
            <w:placeholder>
              <w:docPart w:val="581202F80F574FF7ABD6B16B50946798"/>
            </w:placeholder>
            <w:showingPlcHdr/>
          </w:sdtPr>
          <w:sdtContent>
            <w:tc>
              <w:tcPr>
                <w:tcW w:w="2334" w:type="dxa"/>
              </w:tcPr>
              <w:p w14:paraId="51F95BE9" w14:textId="62EE5C2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61F31">
                  <w:rPr>
                    <w:rStyle w:val="PlaceholderText"/>
                  </w:rPr>
                  <w:t>Click or tap here to enter text.</w:t>
                </w:r>
              </w:p>
            </w:tc>
          </w:sdtContent>
        </w:sdt>
      </w:tr>
      <w:tr w:rsidR="009A6213" w:rsidRPr="00F67AB0" w14:paraId="0CF7FC15" w14:textId="77777777" w:rsidTr="00E41D30">
        <w:tc>
          <w:tcPr>
            <w:tcW w:w="7225" w:type="dxa"/>
          </w:tcPr>
          <w:p w14:paraId="6E5D98A3" w14:textId="08AC8C6D"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13.2</w:t>
            </w:r>
            <w:r>
              <w:rPr>
                <w:rFonts w:ascii="TH SarabunPSK" w:hAnsi="TH SarabunPSK" w:cs="TH SarabunPSK"/>
                <w:sz w:val="28"/>
              </w:rPr>
              <w:tab/>
            </w:r>
            <w:r w:rsidRPr="00F67AB0">
              <w:rPr>
                <w:rFonts w:ascii="TH SarabunPSK" w:hAnsi="TH SarabunPSK" w:cs="TH SarabunPSK"/>
                <w:sz w:val="28"/>
              </w:rPr>
              <w:t>The operator shall establish and document in the Operations Manual aerodrome operating minima for each aerodrome to be used in operations using the Authority approved method of determination of such minima. When specifying the Aerodrome Operating Minima, the operator shall not specify values lower than the appropriate values as specified by the State of aerodrome, except when specifically approved by that State. Operational credit(s) for aeroplanes equipped with automatic landing systems, HUD or equivalent displays, EVS, SVS or CVS shall be authorized by the authority. Where the operational credit relates to low visibility operations, the operator shall obtain a specific approval from the authority. Such shall not affect the classification of the instrument approach procedure.</w:t>
            </w:r>
          </w:p>
        </w:tc>
        <w:sdt>
          <w:sdtPr>
            <w:rPr>
              <w:rFonts w:ascii="TH SarabunPSK" w:hAnsi="TH SarabunPSK" w:cs="TH SarabunPSK"/>
              <w:bCs/>
              <w:spacing w:val="-1"/>
              <w:sz w:val="28"/>
              <w:cs/>
            </w:rPr>
            <w:id w:val="-255055669"/>
            <w:placeholder>
              <w:docPart w:val="1ABF6560E77E416AB2CE485235984C35"/>
            </w:placeholder>
            <w:showingPlcHdr/>
          </w:sdtPr>
          <w:sdtContent>
            <w:tc>
              <w:tcPr>
                <w:tcW w:w="4470" w:type="dxa"/>
              </w:tcPr>
              <w:p w14:paraId="17B5916A" w14:textId="1D92FF3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E27D2">
                  <w:rPr>
                    <w:rStyle w:val="PlaceholderText"/>
                  </w:rPr>
                  <w:t>Click or tap here to enter text.</w:t>
                </w:r>
              </w:p>
            </w:tc>
          </w:sdtContent>
        </w:sdt>
        <w:sdt>
          <w:sdtPr>
            <w:rPr>
              <w:rFonts w:ascii="TH SarabunPSK" w:hAnsi="TH SarabunPSK" w:cs="TH SarabunPSK"/>
              <w:bCs/>
              <w:spacing w:val="-1"/>
              <w:sz w:val="28"/>
              <w:cs/>
            </w:rPr>
            <w:id w:val="135004723"/>
            <w:placeholder>
              <w:docPart w:val="1AA1C5B0D3684C808DB75DAD6F142787"/>
            </w:placeholder>
            <w:showingPlcHdr/>
          </w:sdtPr>
          <w:sdtContent>
            <w:tc>
              <w:tcPr>
                <w:tcW w:w="2334" w:type="dxa"/>
              </w:tcPr>
              <w:p w14:paraId="2B984E13" w14:textId="538702F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61F31">
                  <w:rPr>
                    <w:rStyle w:val="PlaceholderText"/>
                  </w:rPr>
                  <w:t>Click or tap here to enter text.</w:t>
                </w:r>
              </w:p>
            </w:tc>
          </w:sdtContent>
        </w:sdt>
      </w:tr>
      <w:tr w:rsidR="009A6213" w:rsidRPr="00F67AB0" w14:paraId="4D12E50B" w14:textId="77777777" w:rsidTr="00E41D30">
        <w:tc>
          <w:tcPr>
            <w:tcW w:w="11695" w:type="dxa"/>
            <w:gridSpan w:val="2"/>
          </w:tcPr>
          <w:p w14:paraId="208E688E" w14:textId="5A62D426" w:rsidR="009A6213" w:rsidRPr="00BA258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13.3</w:t>
            </w:r>
            <w:r>
              <w:rPr>
                <w:rFonts w:ascii="TH SarabunPSK" w:hAnsi="TH SarabunPSK" w:cs="TH SarabunPSK"/>
                <w:sz w:val="28"/>
              </w:rPr>
              <w:tab/>
            </w:r>
            <w:r w:rsidRPr="00F67AB0">
              <w:rPr>
                <w:rFonts w:ascii="TH SarabunPSK" w:hAnsi="TH SarabunPSK" w:cs="TH SarabunPSK"/>
                <w:sz w:val="28"/>
              </w:rPr>
              <w:t>In establishing the aerodrome operating minima which will apply to any particular operation, the operator shall take into full account the following:</w:t>
            </w:r>
          </w:p>
        </w:tc>
        <w:tc>
          <w:tcPr>
            <w:tcW w:w="2334" w:type="dxa"/>
          </w:tcPr>
          <w:p w14:paraId="124DC889" w14:textId="19E61BD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34A25EFD" w14:textId="77777777" w:rsidTr="00E41D30">
        <w:tc>
          <w:tcPr>
            <w:tcW w:w="7225" w:type="dxa"/>
          </w:tcPr>
          <w:p w14:paraId="68E9B674" w14:textId="0B19F5C2" w:rsidR="009A6213" w:rsidRPr="00F67AB0" w:rsidRDefault="009A6213" w:rsidP="009A6213">
            <w:pPr>
              <w:pStyle w:val="ListParagraph"/>
              <w:numPr>
                <w:ilvl w:val="0"/>
                <w:numId w:val="37"/>
              </w:numPr>
              <w:ind w:left="1014" w:hanging="425"/>
              <w:jc w:val="thaiDistribute"/>
              <w:rPr>
                <w:rFonts w:ascii="TH SarabunPSK" w:hAnsi="TH SarabunPSK" w:cs="TH SarabunPSK"/>
                <w:sz w:val="28"/>
              </w:rPr>
            </w:pPr>
            <w:r w:rsidRPr="00F67AB0">
              <w:rPr>
                <w:rFonts w:ascii="TH SarabunPSK" w:hAnsi="TH SarabunPSK" w:cs="TH SarabunPSK"/>
                <w:sz w:val="28"/>
              </w:rPr>
              <w:t>The type, performance and handling characteristics of the aeroplane and any conditions or limitations stated in the flight manual;</w:t>
            </w:r>
          </w:p>
        </w:tc>
        <w:sdt>
          <w:sdtPr>
            <w:rPr>
              <w:rFonts w:ascii="TH SarabunPSK" w:hAnsi="TH SarabunPSK" w:cs="TH SarabunPSK"/>
              <w:bCs/>
              <w:spacing w:val="-1"/>
              <w:sz w:val="28"/>
              <w:cs/>
            </w:rPr>
            <w:id w:val="-2134398272"/>
            <w:placeholder>
              <w:docPart w:val="53511D08FCC744BCBBC7496B18C5A6FB"/>
            </w:placeholder>
            <w:showingPlcHdr/>
          </w:sdtPr>
          <w:sdtContent>
            <w:tc>
              <w:tcPr>
                <w:tcW w:w="4470" w:type="dxa"/>
              </w:tcPr>
              <w:p w14:paraId="690969B6" w14:textId="6DE67FF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2690C">
                  <w:rPr>
                    <w:rStyle w:val="PlaceholderText"/>
                  </w:rPr>
                  <w:t>Click or tap here to enter text.</w:t>
                </w:r>
              </w:p>
            </w:tc>
          </w:sdtContent>
        </w:sdt>
        <w:sdt>
          <w:sdtPr>
            <w:rPr>
              <w:rFonts w:ascii="TH SarabunPSK" w:hAnsi="TH SarabunPSK" w:cs="TH SarabunPSK"/>
              <w:bCs/>
              <w:spacing w:val="-1"/>
              <w:sz w:val="28"/>
              <w:cs/>
            </w:rPr>
            <w:id w:val="-1352789996"/>
            <w:placeholder>
              <w:docPart w:val="D06409C948B94849BB67DB29B7AD08B8"/>
            </w:placeholder>
            <w:showingPlcHdr/>
          </w:sdtPr>
          <w:sdtContent>
            <w:tc>
              <w:tcPr>
                <w:tcW w:w="2334" w:type="dxa"/>
              </w:tcPr>
              <w:p w14:paraId="292968B3" w14:textId="1528EF9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058E7">
                  <w:rPr>
                    <w:rStyle w:val="PlaceholderText"/>
                  </w:rPr>
                  <w:t>Click or tap here to enter text.</w:t>
                </w:r>
              </w:p>
            </w:tc>
          </w:sdtContent>
        </w:sdt>
      </w:tr>
      <w:tr w:rsidR="009A6213" w:rsidRPr="00F67AB0" w14:paraId="41456232" w14:textId="77777777" w:rsidTr="00CF633B">
        <w:trPr>
          <w:trHeight w:val="432"/>
        </w:trPr>
        <w:tc>
          <w:tcPr>
            <w:tcW w:w="7225" w:type="dxa"/>
            <w:vAlign w:val="center"/>
          </w:tcPr>
          <w:p w14:paraId="5422E015" w14:textId="6D5CA4D7" w:rsidR="009A6213" w:rsidRPr="00F67AB0" w:rsidRDefault="009A6213" w:rsidP="009A6213">
            <w:pPr>
              <w:pStyle w:val="ListParagraph"/>
              <w:numPr>
                <w:ilvl w:val="0"/>
                <w:numId w:val="37"/>
              </w:numPr>
              <w:ind w:left="1014" w:hanging="425"/>
              <w:rPr>
                <w:rFonts w:ascii="TH SarabunPSK" w:hAnsi="TH SarabunPSK" w:cs="TH SarabunPSK"/>
                <w:sz w:val="28"/>
              </w:rPr>
            </w:pPr>
            <w:r>
              <w:rPr>
                <w:rFonts w:ascii="TH SarabunPSK" w:hAnsi="TH SarabunPSK" w:cs="TH SarabunPSK"/>
                <w:sz w:val="28"/>
              </w:rPr>
              <w:t>T</w:t>
            </w:r>
            <w:r w:rsidRPr="00F67AB0">
              <w:rPr>
                <w:rFonts w:ascii="TH SarabunPSK" w:hAnsi="TH SarabunPSK" w:cs="TH SarabunPSK"/>
                <w:sz w:val="28"/>
              </w:rPr>
              <w:t>he composition of the flight crew, their experience and competence;</w:t>
            </w:r>
          </w:p>
        </w:tc>
        <w:sdt>
          <w:sdtPr>
            <w:rPr>
              <w:rFonts w:ascii="TH SarabunPSK" w:hAnsi="TH SarabunPSK" w:cs="TH SarabunPSK"/>
              <w:bCs/>
              <w:spacing w:val="-1"/>
              <w:sz w:val="28"/>
              <w:cs/>
            </w:rPr>
            <w:id w:val="-1910915787"/>
            <w:placeholder>
              <w:docPart w:val="DD945DFE32EE4F3A8B02E76B0420E107"/>
            </w:placeholder>
            <w:showingPlcHdr/>
          </w:sdtPr>
          <w:sdtContent>
            <w:tc>
              <w:tcPr>
                <w:tcW w:w="4470" w:type="dxa"/>
              </w:tcPr>
              <w:p w14:paraId="58FB6D1B" w14:textId="2902783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27BBE">
                  <w:rPr>
                    <w:rStyle w:val="PlaceholderText"/>
                  </w:rPr>
                  <w:t>Click or tap here to enter text.</w:t>
                </w:r>
              </w:p>
            </w:tc>
          </w:sdtContent>
        </w:sdt>
        <w:sdt>
          <w:sdtPr>
            <w:rPr>
              <w:rFonts w:ascii="TH SarabunPSK" w:hAnsi="TH SarabunPSK" w:cs="TH SarabunPSK"/>
              <w:bCs/>
              <w:spacing w:val="-1"/>
              <w:sz w:val="28"/>
              <w:cs/>
            </w:rPr>
            <w:id w:val="-2136867732"/>
            <w:placeholder>
              <w:docPart w:val="347FCD9140164030951F8B2D3F253F9F"/>
            </w:placeholder>
            <w:showingPlcHdr/>
          </w:sdtPr>
          <w:sdtContent>
            <w:tc>
              <w:tcPr>
                <w:tcW w:w="2334" w:type="dxa"/>
              </w:tcPr>
              <w:p w14:paraId="409578BB" w14:textId="0F94532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27BBE">
                  <w:rPr>
                    <w:rStyle w:val="PlaceholderText"/>
                  </w:rPr>
                  <w:t>Click or tap here to enter text.</w:t>
                </w:r>
              </w:p>
            </w:tc>
          </w:sdtContent>
        </w:sdt>
      </w:tr>
      <w:tr w:rsidR="009A6213" w:rsidRPr="00F67AB0" w14:paraId="54097713" w14:textId="77777777" w:rsidTr="00E41D30">
        <w:tc>
          <w:tcPr>
            <w:tcW w:w="7225" w:type="dxa"/>
          </w:tcPr>
          <w:p w14:paraId="1DD4DDDA" w14:textId="4FB523B9" w:rsidR="009A6213" w:rsidRPr="00F67AB0" w:rsidRDefault="009A6213" w:rsidP="009A6213">
            <w:pPr>
              <w:pStyle w:val="ListParagraph"/>
              <w:numPr>
                <w:ilvl w:val="0"/>
                <w:numId w:val="37"/>
              </w:numPr>
              <w:ind w:left="1014" w:hanging="425"/>
              <w:jc w:val="thaiDistribute"/>
              <w:rPr>
                <w:rFonts w:ascii="TH SarabunPSK" w:hAnsi="TH SarabunPSK" w:cs="TH SarabunPSK"/>
                <w:sz w:val="28"/>
              </w:rPr>
            </w:pPr>
            <w:r>
              <w:rPr>
                <w:rFonts w:ascii="TH SarabunPSK" w:hAnsi="TH SarabunPSK" w:cs="TH SarabunPSK"/>
                <w:sz w:val="28"/>
              </w:rPr>
              <w:lastRenderedPageBreak/>
              <w:t>T</w:t>
            </w:r>
            <w:r w:rsidRPr="00F67AB0">
              <w:rPr>
                <w:rFonts w:ascii="TH SarabunPSK" w:hAnsi="TH SarabunPSK" w:cs="TH SarabunPSK"/>
                <w:sz w:val="28"/>
              </w:rPr>
              <w:t>he dimension and characteristic of the runway which may be selected for use;</w:t>
            </w:r>
          </w:p>
        </w:tc>
        <w:sdt>
          <w:sdtPr>
            <w:rPr>
              <w:rFonts w:ascii="TH SarabunPSK" w:hAnsi="TH SarabunPSK" w:cs="TH SarabunPSK"/>
              <w:bCs/>
              <w:spacing w:val="-1"/>
              <w:sz w:val="28"/>
              <w:cs/>
            </w:rPr>
            <w:id w:val="-1633004946"/>
            <w:placeholder>
              <w:docPart w:val="DFF3EC02552D49D596033E16BFA343D1"/>
            </w:placeholder>
            <w:showingPlcHdr/>
          </w:sdtPr>
          <w:sdtContent>
            <w:tc>
              <w:tcPr>
                <w:tcW w:w="4470" w:type="dxa"/>
              </w:tcPr>
              <w:p w14:paraId="0A4FA4D4" w14:textId="46B394C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27BBE">
                  <w:rPr>
                    <w:rStyle w:val="PlaceholderText"/>
                  </w:rPr>
                  <w:t>Click or tap here to enter text.</w:t>
                </w:r>
              </w:p>
            </w:tc>
          </w:sdtContent>
        </w:sdt>
        <w:sdt>
          <w:sdtPr>
            <w:rPr>
              <w:rFonts w:ascii="TH SarabunPSK" w:hAnsi="TH SarabunPSK" w:cs="TH SarabunPSK"/>
              <w:bCs/>
              <w:spacing w:val="-1"/>
              <w:sz w:val="28"/>
              <w:cs/>
            </w:rPr>
            <w:id w:val="-531950710"/>
            <w:placeholder>
              <w:docPart w:val="F0F71774E5EE430EB6E06AB835F49877"/>
            </w:placeholder>
            <w:showingPlcHdr/>
          </w:sdtPr>
          <w:sdtContent>
            <w:tc>
              <w:tcPr>
                <w:tcW w:w="2334" w:type="dxa"/>
              </w:tcPr>
              <w:p w14:paraId="2C730812" w14:textId="71D52C5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27BBE">
                  <w:rPr>
                    <w:rStyle w:val="PlaceholderText"/>
                  </w:rPr>
                  <w:t>Click or tap here to enter text.</w:t>
                </w:r>
              </w:p>
            </w:tc>
          </w:sdtContent>
        </w:sdt>
      </w:tr>
      <w:tr w:rsidR="009A6213" w:rsidRPr="00F67AB0" w14:paraId="4D1DA22C" w14:textId="77777777" w:rsidTr="00E41D30">
        <w:tc>
          <w:tcPr>
            <w:tcW w:w="7225" w:type="dxa"/>
          </w:tcPr>
          <w:p w14:paraId="0A29FA42" w14:textId="6E458228" w:rsidR="009A6213" w:rsidRPr="00F67AB0" w:rsidRDefault="009A6213" w:rsidP="009A6213">
            <w:pPr>
              <w:pStyle w:val="ListParagraph"/>
              <w:numPr>
                <w:ilvl w:val="0"/>
                <w:numId w:val="37"/>
              </w:numPr>
              <w:ind w:left="1014" w:hanging="425"/>
              <w:jc w:val="thaiDistribute"/>
              <w:rPr>
                <w:rFonts w:ascii="TH SarabunPSK" w:hAnsi="TH SarabunPSK" w:cs="TH SarabunPSK"/>
                <w:sz w:val="28"/>
              </w:rPr>
            </w:pPr>
            <w:r>
              <w:rPr>
                <w:rFonts w:ascii="TH SarabunPSK" w:hAnsi="TH SarabunPSK" w:cs="TH SarabunPSK"/>
                <w:sz w:val="28"/>
              </w:rPr>
              <w:t>T</w:t>
            </w:r>
            <w:r w:rsidRPr="00F67AB0">
              <w:rPr>
                <w:rFonts w:ascii="TH SarabunPSK" w:hAnsi="TH SarabunPSK" w:cs="TH SarabunPSK"/>
                <w:sz w:val="28"/>
              </w:rPr>
              <w:t>he adequacy and performance of available visual and non</w:t>
            </w:r>
            <w:r w:rsidRPr="00F67AB0">
              <w:rPr>
                <w:rFonts w:ascii="TH SarabunPSK" w:hAnsi="TH SarabunPSK" w:cs="TH SarabunPSK"/>
                <w:sz w:val="28"/>
                <w:cs/>
              </w:rPr>
              <w:t>-</w:t>
            </w:r>
            <w:r w:rsidRPr="00F67AB0">
              <w:rPr>
                <w:rFonts w:ascii="TH SarabunPSK" w:hAnsi="TH SarabunPSK" w:cs="TH SarabunPSK"/>
                <w:sz w:val="28"/>
              </w:rPr>
              <w:t>visual ground aids;</w:t>
            </w:r>
          </w:p>
        </w:tc>
        <w:sdt>
          <w:sdtPr>
            <w:rPr>
              <w:rFonts w:ascii="TH SarabunPSK" w:hAnsi="TH SarabunPSK" w:cs="TH SarabunPSK"/>
              <w:bCs/>
              <w:spacing w:val="-1"/>
              <w:sz w:val="28"/>
              <w:cs/>
            </w:rPr>
            <w:id w:val="2014635613"/>
            <w:placeholder>
              <w:docPart w:val="0EDEBB0FCC34433B90580AA6D58F4A1E"/>
            </w:placeholder>
            <w:showingPlcHdr/>
          </w:sdtPr>
          <w:sdtContent>
            <w:tc>
              <w:tcPr>
                <w:tcW w:w="4470" w:type="dxa"/>
              </w:tcPr>
              <w:p w14:paraId="07726E1A" w14:textId="6FB1BA1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34E3F">
                  <w:rPr>
                    <w:rStyle w:val="PlaceholderText"/>
                  </w:rPr>
                  <w:t>Click or tap here to enter text.</w:t>
                </w:r>
              </w:p>
            </w:tc>
          </w:sdtContent>
        </w:sdt>
        <w:sdt>
          <w:sdtPr>
            <w:rPr>
              <w:rFonts w:ascii="TH SarabunPSK" w:hAnsi="TH SarabunPSK" w:cs="TH SarabunPSK"/>
              <w:bCs/>
              <w:spacing w:val="-1"/>
              <w:sz w:val="28"/>
              <w:cs/>
            </w:rPr>
            <w:id w:val="922762572"/>
            <w:placeholder>
              <w:docPart w:val="6DDA6E243543488D8CBAC69FDB27D4BF"/>
            </w:placeholder>
            <w:showingPlcHdr/>
          </w:sdtPr>
          <w:sdtContent>
            <w:tc>
              <w:tcPr>
                <w:tcW w:w="2334" w:type="dxa"/>
              </w:tcPr>
              <w:p w14:paraId="4BF690CB" w14:textId="383F84A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E4D1D">
                  <w:rPr>
                    <w:rStyle w:val="PlaceholderText"/>
                  </w:rPr>
                  <w:t>Click or tap here to enter text.</w:t>
                </w:r>
              </w:p>
            </w:tc>
          </w:sdtContent>
        </w:sdt>
      </w:tr>
      <w:tr w:rsidR="009A6213" w:rsidRPr="00F67AB0" w14:paraId="63F81E26" w14:textId="77777777" w:rsidTr="00E41D30">
        <w:tc>
          <w:tcPr>
            <w:tcW w:w="7225" w:type="dxa"/>
          </w:tcPr>
          <w:p w14:paraId="04E35771" w14:textId="0425F2F0" w:rsidR="009A6213" w:rsidRPr="00F67AB0" w:rsidRDefault="009A6213" w:rsidP="009A6213">
            <w:pPr>
              <w:pStyle w:val="ListParagraph"/>
              <w:numPr>
                <w:ilvl w:val="0"/>
                <w:numId w:val="37"/>
              </w:numPr>
              <w:ind w:left="1014" w:hanging="425"/>
              <w:jc w:val="thaiDistribute"/>
              <w:rPr>
                <w:rFonts w:ascii="TH SarabunPSK" w:hAnsi="TH SarabunPSK" w:cs="TH SarabunPSK"/>
                <w:sz w:val="28"/>
              </w:rPr>
            </w:pPr>
            <w:r>
              <w:rPr>
                <w:rFonts w:ascii="TH SarabunPSK" w:hAnsi="TH SarabunPSK" w:cs="TH SarabunPSK"/>
                <w:sz w:val="28"/>
              </w:rPr>
              <w:t>T</w:t>
            </w:r>
            <w:r w:rsidRPr="00F67AB0">
              <w:rPr>
                <w:rFonts w:ascii="TH SarabunPSK" w:hAnsi="TH SarabunPSK" w:cs="TH SarabunPSK"/>
                <w:sz w:val="28"/>
              </w:rPr>
              <w:t>he equipment available on the aeroplane for the purpose of navigation and</w:t>
            </w:r>
            <w:r w:rsidRPr="00F67AB0">
              <w:rPr>
                <w:rFonts w:ascii="TH SarabunPSK" w:hAnsi="TH SarabunPSK" w:cs="TH SarabunPSK"/>
                <w:sz w:val="28"/>
                <w:cs/>
              </w:rPr>
              <w:t>/</w:t>
            </w:r>
            <w:r w:rsidRPr="00F67AB0">
              <w:rPr>
                <w:rFonts w:ascii="TH SarabunPSK" w:hAnsi="TH SarabunPSK" w:cs="TH SarabunPSK"/>
                <w:sz w:val="28"/>
              </w:rPr>
              <w:t>or control of flight path during the approach to landing and the missed approach;</w:t>
            </w:r>
          </w:p>
        </w:tc>
        <w:sdt>
          <w:sdtPr>
            <w:rPr>
              <w:rFonts w:ascii="TH SarabunPSK" w:hAnsi="TH SarabunPSK" w:cs="TH SarabunPSK"/>
              <w:bCs/>
              <w:spacing w:val="-1"/>
              <w:sz w:val="28"/>
              <w:cs/>
            </w:rPr>
            <w:id w:val="1710454681"/>
            <w:placeholder>
              <w:docPart w:val="CB18286A0A8B417793838CB0724399A5"/>
            </w:placeholder>
            <w:showingPlcHdr/>
          </w:sdtPr>
          <w:sdtContent>
            <w:tc>
              <w:tcPr>
                <w:tcW w:w="4470" w:type="dxa"/>
              </w:tcPr>
              <w:p w14:paraId="209E3B48" w14:textId="44C074A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34E3F">
                  <w:rPr>
                    <w:rStyle w:val="PlaceholderText"/>
                  </w:rPr>
                  <w:t>Click or tap here to enter text.</w:t>
                </w:r>
              </w:p>
            </w:tc>
          </w:sdtContent>
        </w:sdt>
        <w:sdt>
          <w:sdtPr>
            <w:rPr>
              <w:rFonts w:ascii="TH SarabunPSK" w:hAnsi="TH SarabunPSK" w:cs="TH SarabunPSK"/>
              <w:bCs/>
              <w:spacing w:val="-1"/>
              <w:sz w:val="28"/>
              <w:cs/>
            </w:rPr>
            <w:id w:val="546652600"/>
            <w:placeholder>
              <w:docPart w:val="4A28E4B2EF2E40448A2AA01638297EC9"/>
            </w:placeholder>
            <w:showingPlcHdr/>
          </w:sdtPr>
          <w:sdtContent>
            <w:tc>
              <w:tcPr>
                <w:tcW w:w="2334" w:type="dxa"/>
              </w:tcPr>
              <w:p w14:paraId="7154F998" w14:textId="48DD834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E4D1D">
                  <w:rPr>
                    <w:rStyle w:val="PlaceholderText"/>
                  </w:rPr>
                  <w:t>Click or tap here to enter text.</w:t>
                </w:r>
              </w:p>
            </w:tc>
          </w:sdtContent>
        </w:sdt>
      </w:tr>
      <w:tr w:rsidR="009A6213" w:rsidRPr="00F67AB0" w14:paraId="0F458600" w14:textId="77777777" w:rsidTr="00E41D30">
        <w:tc>
          <w:tcPr>
            <w:tcW w:w="7225" w:type="dxa"/>
          </w:tcPr>
          <w:p w14:paraId="40A9813B" w14:textId="067CC6D7" w:rsidR="009A6213" w:rsidRPr="00F67AB0" w:rsidRDefault="009A6213" w:rsidP="009A6213">
            <w:pPr>
              <w:pStyle w:val="ListParagraph"/>
              <w:numPr>
                <w:ilvl w:val="0"/>
                <w:numId w:val="37"/>
              </w:numPr>
              <w:ind w:left="1014" w:hanging="425"/>
              <w:jc w:val="thaiDistribute"/>
              <w:rPr>
                <w:rFonts w:ascii="TH SarabunPSK" w:hAnsi="TH SarabunPSK" w:cs="TH SarabunPSK"/>
                <w:sz w:val="28"/>
              </w:rPr>
            </w:pPr>
            <w:r>
              <w:rPr>
                <w:rFonts w:ascii="TH SarabunPSK" w:hAnsi="TH SarabunPSK" w:cs="TH SarabunPSK"/>
                <w:sz w:val="28"/>
              </w:rPr>
              <w:t>T</w:t>
            </w:r>
            <w:r w:rsidRPr="00F67AB0">
              <w:rPr>
                <w:rFonts w:ascii="TH SarabunPSK" w:hAnsi="TH SarabunPSK" w:cs="TH SarabunPSK"/>
                <w:sz w:val="28"/>
              </w:rPr>
              <w:t>he obstacle in the approach and missed approach areas and the obstacle altitude</w:t>
            </w:r>
            <w:r w:rsidRPr="00F67AB0">
              <w:rPr>
                <w:rFonts w:ascii="TH SarabunPSK" w:hAnsi="TH SarabunPSK" w:cs="TH SarabunPSK"/>
                <w:sz w:val="28"/>
                <w:cs/>
              </w:rPr>
              <w:t>/</w:t>
            </w:r>
            <w:r w:rsidRPr="00F67AB0">
              <w:rPr>
                <w:rFonts w:ascii="TH SarabunPSK" w:hAnsi="TH SarabunPSK" w:cs="TH SarabunPSK"/>
                <w:sz w:val="28"/>
              </w:rPr>
              <w:t>height for the instrument approach procedures;</w:t>
            </w:r>
          </w:p>
        </w:tc>
        <w:sdt>
          <w:sdtPr>
            <w:rPr>
              <w:rFonts w:ascii="TH SarabunPSK" w:hAnsi="TH SarabunPSK" w:cs="TH SarabunPSK"/>
              <w:bCs/>
              <w:spacing w:val="-1"/>
              <w:sz w:val="28"/>
              <w:cs/>
            </w:rPr>
            <w:id w:val="-148375506"/>
            <w:placeholder>
              <w:docPart w:val="A14EB3C3A7B04BB4A8226D26E6A22DAD"/>
            </w:placeholder>
            <w:showingPlcHdr/>
          </w:sdtPr>
          <w:sdtContent>
            <w:tc>
              <w:tcPr>
                <w:tcW w:w="4470" w:type="dxa"/>
              </w:tcPr>
              <w:p w14:paraId="41CF7DB7" w14:textId="3396F24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34E3F">
                  <w:rPr>
                    <w:rStyle w:val="PlaceholderText"/>
                  </w:rPr>
                  <w:t>Click or tap here to enter text.</w:t>
                </w:r>
              </w:p>
            </w:tc>
          </w:sdtContent>
        </w:sdt>
        <w:sdt>
          <w:sdtPr>
            <w:rPr>
              <w:rFonts w:ascii="TH SarabunPSK" w:hAnsi="TH SarabunPSK" w:cs="TH SarabunPSK"/>
              <w:bCs/>
              <w:spacing w:val="-1"/>
              <w:sz w:val="28"/>
              <w:cs/>
            </w:rPr>
            <w:id w:val="1662422109"/>
            <w:placeholder>
              <w:docPart w:val="4B80532074774CA6B3118036991E404A"/>
            </w:placeholder>
            <w:showingPlcHdr/>
          </w:sdtPr>
          <w:sdtContent>
            <w:tc>
              <w:tcPr>
                <w:tcW w:w="2334" w:type="dxa"/>
              </w:tcPr>
              <w:p w14:paraId="5016A1AF" w14:textId="1A34CF1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E4D1D">
                  <w:rPr>
                    <w:rStyle w:val="PlaceholderText"/>
                  </w:rPr>
                  <w:t>Click or tap here to enter text.</w:t>
                </w:r>
              </w:p>
            </w:tc>
          </w:sdtContent>
        </w:sdt>
      </w:tr>
      <w:tr w:rsidR="009A6213" w:rsidRPr="00F67AB0" w14:paraId="2E2AAAB0" w14:textId="77777777" w:rsidTr="002A7AF7">
        <w:trPr>
          <w:trHeight w:val="432"/>
        </w:trPr>
        <w:tc>
          <w:tcPr>
            <w:tcW w:w="7225" w:type="dxa"/>
            <w:vAlign w:val="center"/>
          </w:tcPr>
          <w:p w14:paraId="79327627" w14:textId="17F73E39" w:rsidR="009A6213" w:rsidRPr="002A7AF7" w:rsidRDefault="009A6213" w:rsidP="009A6213">
            <w:pPr>
              <w:pStyle w:val="ListParagraph"/>
              <w:numPr>
                <w:ilvl w:val="0"/>
                <w:numId w:val="37"/>
              </w:numPr>
              <w:ind w:left="1014" w:hanging="425"/>
              <w:rPr>
                <w:rFonts w:ascii="TH SarabunPSK" w:hAnsi="TH SarabunPSK" w:cs="TH SarabunPSK"/>
                <w:spacing w:val="-4"/>
                <w:sz w:val="28"/>
              </w:rPr>
            </w:pPr>
            <w:r w:rsidRPr="002A7AF7">
              <w:rPr>
                <w:rFonts w:ascii="TH SarabunPSK" w:hAnsi="TH SarabunPSK" w:cs="TH SarabunPSK"/>
                <w:spacing w:val="-4"/>
                <w:sz w:val="28"/>
              </w:rPr>
              <w:t xml:space="preserve">The means used to determine and report meteorological conditions; and </w:t>
            </w:r>
          </w:p>
        </w:tc>
        <w:sdt>
          <w:sdtPr>
            <w:rPr>
              <w:rFonts w:ascii="TH SarabunPSK" w:hAnsi="TH SarabunPSK" w:cs="TH SarabunPSK"/>
              <w:bCs/>
              <w:spacing w:val="-1"/>
              <w:sz w:val="28"/>
              <w:cs/>
            </w:rPr>
            <w:id w:val="-431663786"/>
            <w:placeholder>
              <w:docPart w:val="F296C8C27E814455B1E359601087A184"/>
            </w:placeholder>
            <w:showingPlcHdr/>
          </w:sdtPr>
          <w:sdtContent>
            <w:tc>
              <w:tcPr>
                <w:tcW w:w="4470" w:type="dxa"/>
              </w:tcPr>
              <w:p w14:paraId="1FEBB34D" w14:textId="0A31C12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34E3F">
                  <w:rPr>
                    <w:rStyle w:val="PlaceholderText"/>
                  </w:rPr>
                  <w:t>Click or tap here to enter text.</w:t>
                </w:r>
              </w:p>
            </w:tc>
          </w:sdtContent>
        </w:sdt>
        <w:sdt>
          <w:sdtPr>
            <w:rPr>
              <w:rFonts w:ascii="TH SarabunPSK" w:hAnsi="TH SarabunPSK" w:cs="TH SarabunPSK"/>
              <w:bCs/>
              <w:spacing w:val="-1"/>
              <w:sz w:val="28"/>
              <w:cs/>
            </w:rPr>
            <w:id w:val="-1850860299"/>
            <w:placeholder>
              <w:docPart w:val="7A8DA3A0BFC04A228DB28F895DE35C26"/>
            </w:placeholder>
            <w:showingPlcHdr/>
          </w:sdtPr>
          <w:sdtContent>
            <w:tc>
              <w:tcPr>
                <w:tcW w:w="2334" w:type="dxa"/>
              </w:tcPr>
              <w:p w14:paraId="304A51A3" w14:textId="161BCC1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E4D1D">
                  <w:rPr>
                    <w:rStyle w:val="PlaceholderText"/>
                  </w:rPr>
                  <w:t>Click or tap here to enter text.</w:t>
                </w:r>
              </w:p>
            </w:tc>
          </w:sdtContent>
        </w:sdt>
      </w:tr>
      <w:tr w:rsidR="009A6213" w:rsidRPr="00F67AB0" w14:paraId="1BD9C701" w14:textId="77777777" w:rsidTr="002A7AF7">
        <w:trPr>
          <w:trHeight w:val="432"/>
        </w:trPr>
        <w:tc>
          <w:tcPr>
            <w:tcW w:w="7225" w:type="dxa"/>
            <w:vAlign w:val="center"/>
          </w:tcPr>
          <w:p w14:paraId="35E2FEED" w14:textId="36550031" w:rsidR="009A6213" w:rsidRPr="00F67AB0" w:rsidRDefault="009A6213" w:rsidP="009A6213">
            <w:pPr>
              <w:pStyle w:val="ListParagraph"/>
              <w:numPr>
                <w:ilvl w:val="0"/>
                <w:numId w:val="37"/>
              </w:numPr>
              <w:ind w:left="1014" w:hanging="425"/>
              <w:rPr>
                <w:rFonts w:ascii="TH SarabunPSK" w:hAnsi="TH SarabunPSK" w:cs="TH SarabunPSK"/>
                <w:sz w:val="28"/>
              </w:rPr>
            </w:pPr>
            <w:r>
              <w:rPr>
                <w:rFonts w:ascii="TH SarabunPSK" w:hAnsi="TH SarabunPSK" w:cs="TH SarabunPSK"/>
                <w:sz w:val="28"/>
              </w:rPr>
              <w:t>T</w:t>
            </w:r>
            <w:r w:rsidRPr="00F67AB0">
              <w:rPr>
                <w:rFonts w:ascii="TH SarabunPSK" w:hAnsi="TH SarabunPSK" w:cs="TH SarabunPSK"/>
                <w:sz w:val="28"/>
              </w:rPr>
              <w:t>he obstacles in the climb</w:t>
            </w:r>
            <w:r w:rsidRPr="00F67AB0">
              <w:rPr>
                <w:rFonts w:ascii="TH SarabunPSK" w:hAnsi="TH SarabunPSK" w:cs="TH SarabunPSK"/>
                <w:sz w:val="28"/>
                <w:cs/>
              </w:rPr>
              <w:t>-</w:t>
            </w:r>
            <w:r w:rsidRPr="00F67AB0">
              <w:rPr>
                <w:rFonts w:ascii="TH SarabunPSK" w:hAnsi="TH SarabunPSK" w:cs="TH SarabunPSK"/>
                <w:sz w:val="28"/>
              </w:rPr>
              <w:t>out areas and necessary clearance margin</w:t>
            </w:r>
            <w:r w:rsidRPr="00F67AB0">
              <w:rPr>
                <w:rFonts w:ascii="TH SarabunPSK" w:hAnsi="TH SarabunPSK" w:cs="TH SarabunPSK"/>
                <w:sz w:val="28"/>
                <w:cs/>
              </w:rPr>
              <w:t>.</w:t>
            </w:r>
          </w:p>
        </w:tc>
        <w:sdt>
          <w:sdtPr>
            <w:rPr>
              <w:rFonts w:ascii="TH SarabunPSK" w:hAnsi="TH SarabunPSK" w:cs="TH SarabunPSK"/>
              <w:bCs/>
              <w:spacing w:val="-1"/>
              <w:sz w:val="28"/>
              <w:cs/>
            </w:rPr>
            <w:id w:val="1357780691"/>
            <w:placeholder>
              <w:docPart w:val="866173119CE3438498489E18A0DDD6C9"/>
            </w:placeholder>
            <w:showingPlcHdr/>
          </w:sdtPr>
          <w:sdtContent>
            <w:tc>
              <w:tcPr>
                <w:tcW w:w="4470" w:type="dxa"/>
              </w:tcPr>
              <w:p w14:paraId="605A8D88" w14:textId="6E4434B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34E3F">
                  <w:rPr>
                    <w:rStyle w:val="PlaceholderText"/>
                  </w:rPr>
                  <w:t>Click or tap here to enter text.</w:t>
                </w:r>
              </w:p>
            </w:tc>
          </w:sdtContent>
        </w:sdt>
        <w:sdt>
          <w:sdtPr>
            <w:rPr>
              <w:rFonts w:ascii="TH SarabunPSK" w:hAnsi="TH SarabunPSK" w:cs="TH SarabunPSK"/>
              <w:bCs/>
              <w:spacing w:val="-1"/>
              <w:sz w:val="28"/>
              <w:cs/>
            </w:rPr>
            <w:id w:val="-1879780293"/>
            <w:placeholder>
              <w:docPart w:val="C34F99949D0D4AF39A56021F50E0B7EE"/>
            </w:placeholder>
            <w:showingPlcHdr/>
          </w:sdtPr>
          <w:sdtContent>
            <w:tc>
              <w:tcPr>
                <w:tcW w:w="2334" w:type="dxa"/>
              </w:tcPr>
              <w:p w14:paraId="0CF48688" w14:textId="24C5FDA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E4D1D">
                  <w:rPr>
                    <w:rStyle w:val="PlaceholderText"/>
                  </w:rPr>
                  <w:t>Click or tap here to enter text.</w:t>
                </w:r>
              </w:p>
            </w:tc>
          </w:sdtContent>
        </w:sdt>
      </w:tr>
      <w:tr w:rsidR="009A6213" w:rsidRPr="00F67AB0" w14:paraId="64539C93" w14:textId="77777777" w:rsidTr="002A7AF7">
        <w:trPr>
          <w:trHeight w:val="432"/>
        </w:trPr>
        <w:tc>
          <w:tcPr>
            <w:tcW w:w="7225" w:type="dxa"/>
            <w:vAlign w:val="center"/>
          </w:tcPr>
          <w:p w14:paraId="0CB442AA" w14:textId="6FC425AD" w:rsidR="009A6213" w:rsidRPr="00F67AB0" w:rsidRDefault="009A6213" w:rsidP="009A6213">
            <w:pPr>
              <w:pStyle w:val="ListParagraph"/>
              <w:numPr>
                <w:ilvl w:val="0"/>
                <w:numId w:val="37"/>
              </w:numPr>
              <w:ind w:left="1014" w:hanging="425"/>
              <w:rPr>
                <w:rFonts w:ascii="TH SarabunPSK" w:hAnsi="TH SarabunPSK" w:cs="TH SarabunPSK"/>
                <w:sz w:val="28"/>
              </w:rPr>
            </w:pPr>
            <w:r w:rsidRPr="00F67AB0">
              <w:rPr>
                <w:rFonts w:ascii="TH SarabunPSK" w:hAnsi="TH SarabunPSK" w:cs="TH SarabunPSK"/>
                <w:sz w:val="28"/>
              </w:rPr>
              <w:t>The conditions prescribed in the operations specifications; and</w:t>
            </w:r>
          </w:p>
        </w:tc>
        <w:sdt>
          <w:sdtPr>
            <w:rPr>
              <w:rFonts w:ascii="TH SarabunPSK" w:hAnsi="TH SarabunPSK" w:cs="TH SarabunPSK"/>
              <w:bCs/>
              <w:spacing w:val="-1"/>
              <w:sz w:val="28"/>
              <w:cs/>
            </w:rPr>
            <w:id w:val="1519885312"/>
            <w:placeholder>
              <w:docPart w:val="3D8C74ECC171460DB7EFD2C313EF7B78"/>
            </w:placeholder>
            <w:showingPlcHdr/>
          </w:sdtPr>
          <w:sdtContent>
            <w:tc>
              <w:tcPr>
                <w:tcW w:w="4470" w:type="dxa"/>
              </w:tcPr>
              <w:p w14:paraId="7A6E2A4D" w14:textId="062FAC6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34E3F">
                  <w:rPr>
                    <w:rStyle w:val="PlaceholderText"/>
                  </w:rPr>
                  <w:t>Click or tap here to enter text.</w:t>
                </w:r>
              </w:p>
            </w:tc>
          </w:sdtContent>
        </w:sdt>
        <w:sdt>
          <w:sdtPr>
            <w:rPr>
              <w:rFonts w:ascii="TH SarabunPSK" w:hAnsi="TH SarabunPSK" w:cs="TH SarabunPSK"/>
              <w:bCs/>
              <w:spacing w:val="-1"/>
              <w:sz w:val="28"/>
              <w:cs/>
            </w:rPr>
            <w:id w:val="1454674549"/>
            <w:placeholder>
              <w:docPart w:val="16808CEDE4544A549FCAC393AC204381"/>
            </w:placeholder>
            <w:showingPlcHdr/>
          </w:sdtPr>
          <w:sdtContent>
            <w:tc>
              <w:tcPr>
                <w:tcW w:w="2334" w:type="dxa"/>
              </w:tcPr>
              <w:p w14:paraId="6F59D52A" w14:textId="7EFE7D7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E4D1D">
                  <w:rPr>
                    <w:rStyle w:val="PlaceholderText"/>
                  </w:rPr>
                  <w:t>Click or tap here to enter text.</w:t>
                </w:r>
              </w:p>
            </w:tc>
          </w:sdtContent>
        </w:sdt>
      </w:tr>
      <w:tr w:rsidR="009A6213" w:rsidRPr="00F67AB0" w14:paraId="12E74AC1" w14:textId="77777777" w:rsidTr="002A7AF7">
        <w:trPr>
          <w:trHeight w:val="432"/>
        </w:trPr>
        <w:tc>
          <w:tcPr>
            <w:tcW w:w="7225" w:type="dxa"/>
            <w:vAlign w:val="center"/>
          </w:tcPr>
          <w:p w14:paraId="76AA9807" w14:textId="52E646AC" w:rsidR="009A6213" w:rsidRPr="00F67AB0" w:rsidRDefault="009A6213" w:rsidP="009A6213">
            <w:pPr>
              <w:pStyle w:val="ListParagraph"/>
              <w:numPr>
                <w:ilvl w:val="0"/>
                <w:numId w:val="37"/>
              </w:numPr>
              <w:ind w:left="1014" w:hanging="425"/>
              <w:rPr>
                <w:rFonts w:ascii="TH SarabunPSK" w:hAnsi="TH SarabunPSK" w:cs="TH SarabunPSK"/>
                <w:sz w:val="28"/>
              </w:rPr>
            </w:pPr>
            <w:r w:rsidRPr="00F67AB0">
              <w:rPr>
                <w:rFonts w:ascii="TH SarabunPSK" w:hAnsi="TH SarabunPSK" w:cs="TH SarabunPSK"/>
                <w:sz w:val="28"/>
              </w:rPr>
              <w:t>Any minima that may be promulgated by the state of the aerodrome.</w:t>
            </w:r>
          </w:p>
        </w:tc>
        <w:sdt>
          <w:sdtPr>
            <w:rPr>
              <w:rFonts w:ascii="TH SarabunPSK" w:hAnsi="TH SarabunPSK" w:cs="TH SarabunPSK"/>
              <w:bCs/>
              <w:spacing w:val="-1"/>
              <w:sz w:val="28"/>
              <w:cs/>
            </w:rPr>
            <w:id w:val="-1563103380"/>
            <w:placeholder>
              <w:docPart w:val="649756ABC5E241B8870F3B9EC50E250B"/>
            </w:placeholder>
            <w:showingPlcHdr/>
          </w:sdtPr>
          <w:sdtContent>
            <w:tc>
              <w:tcPr>
                <w:tcW w:w="4470" w:type="dxa"/>
              </w:tcPr>
              <w:p w14:paraId="09974293" w14:textId="3A7A12B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34E3F">
                  <w:rPr>
                    <w:rStyle w:val="PlaceholderText"/>
                  </w:rPr>
                  <w:t>Click or tap here to enter text.</w:t>
                </w:r>
              </w:p>
            </w:tc>
          </w:sdtContent>
        </w:sdt>
        <w:sdt>
          <w:sdtPr>
            <w:rPr>
              <w:rFonts w:ascii="TH SarabunPSK" w:hAnsi="TH SarabunPSK" w:cs="TH SarabunPSK"/>
              <w:bCs/>
              <w:spacing w:val="-1"/>
              <w:sz w:val="28"/>
              <w:cs/>
            </w:rPr>
            <w:id w:val="2060966079"/>
            <w:placeholder>
              <w:docPart w:val="2E0F029B22D245CDA8D65B15B6922F51"/>
            </w:placeholder>
            <w:showingPlcHdr/>
          </w:sdtPr>
          <w:sdtContent>
            <w:tc>
              <w:tcPr>
                <w:tcW w:w="2334" w:type="dxa"/>
              </w:tcPr>
              <w:p w14:paraId="0AE1C8F6" w14:textId="37B89F7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E4D1D">
                  <w:rPr>
                    <w:rStyle w:val="PlaceholderText"/>
                  </w:rPr>
                  <w:t>Click or tap here to enter text.</w:t>
                </w:r>
              </w:p>
            </w:tc>
          </w:sdtContent>
        </w:sdt>
      </w:tr>
      <w:tr w:rsidR="009A6213" w:rsidRPr="00F67AB0" w14:paraId="0E21B04F" w14:textId="77777777" w:rsidTr="00E41D30">
        <w:tc>
          <w:tcPr>
            <w:tcW w:w="7225" w:type="dxa"/>
          </w:tcPr>
          <w:p w14:paraId="4E2B893B" w14:textId="0D14EB48" w:rsidR="009A6213" w:rsidRPr="002A7AF7" w:rsidRDefault="009A6213" w:rsidP="009A6213">
            <w:pPr>
              <w:ind w:left="1160" w:right="173" w:hanging="571"/>
              <w:jc w:val="thaiDistribute"/>
              <w:rPr>
                <w:rFonts w:ascii="TH SarabunPSK" w:hAnsi="TH SarabunPSK" w:cs="TH SarabunPSK"/>
                <w:i/>
                <w:iCs/>
                <w:sz w:val="28"/>
              </w:rPr>
            </w:pPr>
            <w:r w:rsidRPr="002A7AF7">
              <w:rPr>
                <w:rFonts w:ascii="TH SarabunPSK" w:hAnsi="TH SarabunPSK" w:cs="TH SarabunPSK"/>
                <w:b/>
                <w:bCs/>
                <w:i/>
                <w:iCs/>
                <w:sz w:val="28"/>
              </w:rPr>
              <w:t>Note:</w:t>
            </w:r>
            <w:r w:rsidRPr="002A7AF7">
              <w:rPr>
                <w:rFonts w:ascii="TH SarabunPSK" w:hAnsi="TH SarabunPSK" w:cs="TH SarabunPSK"/>
                <w:i/>
                <w:iCs/>
                <w:sz w:val="28"/>
              </w:rPr>
              <w:t xml:space="preserve"> Guidance on the establishment of aerodrome operating minima is contained in the Manual of All</w:t>
            </w:r>
            <w:r w:rsidRPr="002A7AF7">
              <w:rPr>
                <w:rFonts w:ascii="TH SarabunPSK" w:hAnsi="TH SarabunPSK" w:cs="TH SarabunPSK"/>
                <w:i/>
                <w:iCs/>
                <w:sz w:val="28"/>
                <w:cs/>
              </w:rPr>
              <w:t>-</w:t>
            </w:r>
            <w:r w:rsidRPr="002A7AF7">
              <w:rPr>
                <w:rFonts w:ascii="TH SarabunPSK" w:hAnsi="TH SarabunPSK" w:cs="TH SarabunPSK"/>
                <w:i/>
                <w:iCs/>
                <w:sz w:val="28"/>
              </w:rPr>
              <w:t xml:space="preserve">Weather Operations </w:t>
            </w:r>
            <w:r w:rsidRPr="002A7AF7">
              <w:rPr>
                <w:rFonts w:ascii="TH SarabunPSK" w:hAnsi="TH SarabunPSK" w:cs="TH SarabunPSK"/>
                <w:i/>
                <w:iCs/>
                <w:sz w:val="28"/>
                <w:cs/>
              </w:rPr>
              <w:t>(</w:t>
            </w:r>
            <w:r w:rsidRPr="002A7AF7">
              <w:rPr>
                <w:rFonts w:ascii="TH SarabunPSK" w:hAnsi="TH SarabunPSK" w:cs="TH SarabunPSK"/>
                <w:i/>
                <w:iCs/>
                <w:sz w:val="28"/>
              </w:rPr>
              <w:t>Doc 9365</w:t>
            </w:r>
            <w:r w:rsidRPr="002A7AF7">
              <w:rPr>
                <w:rFonts w:ascii="TH SarabunPSK" w:hAnsi="TH SarabunPSK" w:cs="TH SarabunPSK"/>
                <w:i/>
                <w:iCs/>
                <w:sz w:val="28"/>
                <w:cs/>
              </w:rPr>
              <w:t xml:space="preserve">) </w:t>
            </w:r>
            <w:r w:rsidRPr="002A7AF7">
              <w:rPr>
                <w:rFonts w:ascii="TH SarabunPSK" w:hAnsi="TH SarabunPSK" w:cs="TH SarabunPSK"/>
                <w:i/>
                <w:iCs/>
                <w:sz w:val="28"/>
              </w:rPr>
              <w:t xml:space="preserve">and CAAT guidance material </w:t>
            </w:r>
            <w:r w:rsidRPr="002A7AF7">
              <w:rPr>
                <w:rFonts w:ascii="TH SarabunPSK" w:hAnsi="TH SarabunPSK" w:cs="TH SarabunPSK"/>
                <w:i/>
                <w:iCs/>
                <w:sz w:val="28"/>
                <w:cs/>
              </w:rPr>
              <w:t>“</w:t>
            </w:r>
            <w:r w:rsidRPr="002A7AF7">
              <w:rPr>
                <w:rFonts w:ascii="TH SarabunPSK" w:hAnsi="TH SarabunPSK" w:cs="TH SarabunPSK"/>
                <w:i/>
                <w:iCs/>
                <w:sz w:val="28"/>
              </w:rPr>
              <w:t>ALL WEATHER OPERATIONS</w:t>
            </w:r>
            <w:r w:rsidRPr="002A7AF7">
              <w:rPr>
                <w:rFonts w:ascii="TH SarabunPSK" w:hAnsi="TH SarabunPSK" w:cs="TH SarabunPSK"/>
                <w:i/>
                <w:iCs/>
                <w:sz w:val="28"/>
                <w:cs/>
              </w:rPr>
              <w:t>”</w:t>
            </w:r>
          </w:p>
        </w:tc>
        <w:sdt>
          <w:sdtPr>
            <w:rPr>
              <w:rFonts w:ascii="TH SarabunPSK" w:hAnsi="TH SarabunPSK" w:cs="TH SarabunPSK"/>
              <w:bCs/>
              <w:spacing w:val="-1"/>
              <w:sz w:val="28"/>
              <w:cs/>
            </w:rPr>
            <w:id w:val="623962534"/>
            <w:placeholder>
              <w:docPart w:val="C66F7272F68A4183B64062A2BF3023A3"/>
            </w:placeholder>
            <w:showingPlcHdr/>
          </w:sdtPr>
          <w:sdtContent>
            <w:tc>
              <w:tcPr>
                <w:tcW w:w="4470" w:type="dxa"/>
              </w:tcPr>
              <w:p w14:paraId="773C8255" w14:textId="75EBF7F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34E3F">
                  <w:rPr>
                    <w:rStyle w:val="PlaceholderText"/>
                  </w:rPr>
                  <w:t>Click or tap here to enter text.</w:t>
                </w:r>
              </w:p>
            </w:tc>
          </w:sdtContent>
        </w:sdt>
        <w:sdt>
          <w:sdtPr>
            <w:rPr>
              <w:rFonts w:ascii="TH SarabunPSK" w:hAnsi="TH SarabunPSK" w:cs="TH SarabunPSK"/>
              <w:bCs/>
              <w:spacing w:val="-1"/>
              <w:sz w:val="28"/>
              <w:cs/>
            </w:rPr>
            <w:id w:val="-973829625"/>
            <w:placeholder>
              <w:docPart w:val="CFCD3EDED8C64DCCAC872C450FEFBB1D"/>
            </w:placeholder>
            <w:showingPlcHdr/>
          </w:sdtPr>
          <w:sdtContent>
            <w:tc>
              <w:tcPr>
                <w:tcW w:w="2334" w:type="dxa"/>
              </w:tcPr>
              <w:p w14:paraId="6760F847" w14:textId="4C18F59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E4D1D">
                  <w:rPr>
                    <w:rStyle w:val="PlaceholderText"/>
                  </w:rPr>
                  <w:t>Click or tap here to enter text.</w:t>
                </w:r>
              </w:p>
            </w:tc>
          </w:sdtContent>
        </w:sdt>
      </w:tr>
      <w:tr w:rsidR="00534765" w:rsidRPr="00F67AB0" w14:paraId="5C613FF3" w14:textId="77777777" w:rsidTr="00E41D30">
        <w:tc>
          <w:tcPr>
            <w:tcW w:w="11695" w:type="dxa"/>
            <w:gridSpan w:val="2"/>
          </w:tcPr>
          <w:p w14:paraId="3D758B7C" w14:textId="123B5609" w:rsidR="00534765" w:rsidRPr="00F67AB0" w:rsidRDefault="004300E2" w:rsidP="00BA2580">
            <w:pPr>
              <w:ind w:left="589" w:hanging="589"/>
              <w:jc w:val="thaiDistribute"/>
              <w:rPr>
                <w:rFonts w:ascii="TH SarabunPSK" w:hAnsi="TH SarabunPSK" w:cs="TH SarabunPSK"/>
                <w:color w:val="000000"/>
                <w:spacing w:val="-1"/>
                <w:sz w:val="28"/>
              </w:rPr>
            </w:pPr>
            <w:r w:rsidRPr="00F67AB0">
              <w:rPr>
                <w:rFonts w:ascii="TH SarabunPSK" w:hAnsi="TH SarabunPSK" w:cs="TH SarabunPSK"/>
                <w:sz w:val="28"/>
              </w:rPr>
              <w:t>13.4</w:t>
            </w:r>
            <w:r w:rsidR="00877098">
              <w:rPr>
                <w:rFonts w:ascii="TH SarabunPSK" w:hAnsi="TH SarabunPSK" w:cs="TH SarabunPSK"/>
                <w:sz w:val="28"/>
              </w:rPr>
              <w:tab/>
            </w:r>
            <w:r w:rsidRPr="00F67AB0">
              <w:rPr>
                <w:rFonts w:ascii="TH SarabunPSK" w:hAnsi="TH SarabunPSK" w:cs="TH SarabunPSK"/>
                <w:sz w:val="28"/>
              </w:rPr>
              <w:t>Instrument approach operations shall be classified based on the designed lowest operating minima below which an approach operation shall only be continued with the required visual reference as follows:</w:t>
            </w:r>
          </w:p>
        </w:tc>
        <w:tc>
          <w:tcPr>
            <w:tcW w:w="2334" w:type="dxa"/>
          </w:tcPr>
          <w:p w14:paraId="6174E425" w14:textId="425EAD38" w:rsidR="00534765" w:rsidRPr="00756328" w:rsidRDefault="00534765"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04AAEA53" w14:textId="77777777" w:rsidTr="00E41D30">
        <w:tc>
          <w:tcPr>
            <w:tcW w:w="7225" w:type="dxa"/>
          </w:tcPr>
          <w:p w14:paraId="19DF2552" w14:textId="6F4E5A53" w:rsidR="009A6213" w:rsidRPr="00856A5A" w:rsidRDefault="009A6213" w:rsidP="009A6213">
            <w:pPr>
              <w:pStyle w:val="ListParagraph"/>
              <w:numPr>
                <w:ilvl w:val="0"/>
                <w:numId w:val="38"/>
              </w:numPr>
              <w:jc w:val="thaiDistribute"/>
              <w:rPr>
                <w:rFonts w:ascii="TH SarabunPSK" w:hAnsi="TH SarabunPSK" w:cs="TH SarabunPSK"/>
                <w:sz w:val="28"/>
              </w:rPr>
            </w:pPr>
            <w:r w:rsidRPr="00856A5A">
              <w:rPr>
                <w:rFonts w:ascii="TH SarabunPSK" w:hAnsi="TH SarabunPSK" w:cs="TH SarabunPSK"/>
                <w:sz w:val="28"/>
              </w:rPr>
              <w:lastRenderedPageBreak/>
              <w:t>Type A: a minimum descent height or decision height above 75 m (250 ft); and</w:t>
            </w:r>
          </w:p>
        </w:tc>
        <w:sdt>
          <w:sdtPr>
            <w:rPr>
              <w:rFonts w:ascii="TH SarabunPSK" w:hAnsi="TH SarabunPSK" w:cs="TH SarabunPSK"/>
              <w:bCs/>
              <w:spacing w:val="-1"/>
              <w:sz w:val="28"/>
              <w:cs/>
            </w:rPr>
            <w:id w:val="-1096006714"/>
            <w:placeholder>
              <w:docPart w:val="65E2F275B2B24788821671DD1D0EDDEA"/>
            </w:placeholder>
            <w:showingPlcHdr/>
          </w:sdtPr>
          <w:sdtContent>
            <w:tc>
              <w:tcPr>
                <w:tcW w:w="4470" w:type="dxa"/>
              </w:tcPr>
              <w:p w14:paraId="20A77EAD" w14:textId="22B7E3E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56764">
                  <w:rPr>
                    <w:rStyle w:val="PlaceholderText"/>
                  </w:rPr>
                  <w:t>Click or tap here to enter text.</w:t>
                </w:r>
              </w:p>
            </w:tc>
          </w:sdtContent>
        </w:sdt>
        <w:sdt>
          <w:sdtPr>
            <w:rPr>
              <w:rFonts w:ascii="TH SarabunPSK" w:hAnsi="TH SarabunPSK" w:cs="TH SarabunPSK"/>
              <w:bCs/>
              <w:spacing w:val="-1"/>
              <w:sz w:val="28"/>
              <w:cs/>
            </w:rPr>
            <w:id w:val="-680661722"/>
            <w:placeholder>
              <w:docPart w:val="74A9CB5580424814B2553FCEB248E6C2"/>
            </w:placeholder>
            <w:showingPlcHdr/>
          </w:sdtPr>
          <w:sdtContent>
            <w:tc>
              <w:tcPr>
                <w:tcW w:w="2334" w:type="dxa"/>
              </w:tcPr>
              <w:p w14:paraId="54B37C0D" w14:textId="7E8C399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F6BC8">
                  <w:rPr>
                    <w:rStyle w:val="PlaceholderText"/>
                  </w:rPr>
                  <w:t>Click or tap here to enter text.</w:t>
                </w:r>
              </w:p>
            </w:tc>
          </w:sdtContent>
        </w:sdt>
      </w:tr>
      <w:tr w:rsidR="009A6213" w:rsidRPr="00F67AB0" w14:paraId="29D86EB7" w14:textId="77777777" w:rsidTr="00E41D30">
        <w:tc>
          <w:tcPr>
            <w:tcW w:w="7225" w:type="dxa"/>
          </w:tcPr>
          <w:p w14:paraId="2BEC1F56" w14:textId="0776CCFF" w:rsidR="009A6213" w:rsidRPr="00856A5A" w:rsidRDefault="009A6213" w:rsidP="009A6213">
            <w:pPr>
              <w:pStyle w:val="ListParagraph"/>
              <w:numPr>
                <w:ilvl w:val="0"/>
                <w:numId w:val="38"/>
              </w:numPr>
              <w:jc w:val="thaiDistribute"/>
              <w:rPr>
                <w:rFonts w:ascii="TH SarabunPSK" w:hAnsi="TH SarabunPSK" w:cs="TH SarabunPSK"/>
                <w:sz w:val="28"/>
              </w:rPr>
            </w:pPr>
            <w:r w:rsidRPr="00856A5A">
              <w:rPr>
                <w:rFonts w:ascii="TH SarabunPSK" w:hAnsi="TH SarabunPSK" w:cs="TH SarabunPSK"/>
                <w:sz w:val="28"/>
              </w:rPr>
              <w:t>Type B: a decision height below 75 m (250 ft). Type B instrument approach operations are categorized as</w:t>
            </w:r>
          </w:p>
        </w:tc>
        <w:sdt>
          <w:sdtPr>
            <w:rPr>
              <w:rFonts w:ascii="TH SarabunPSK" w:hAnsi="TH SarabunPSK" w:cs="TH SarabunPSK"/>
              <w:bCs/>
              <w:spacing w:val="-1"/>
              <w:sz w:val="28"/>
              <w:cs/>
            </w:rPr>
            <w:id w:val="-1402831369"/>
            <w:placeholder>
              <w:docPart w:val="860E7939113A483B9E76237AF5A32D47"/>
            </w:placeholder>
            <w:showingPlcHdr/>
          </w:sdtPr>
          <w:sdtContent>
            <w:tc>
              <w:tcPr>
                <w:tcW w:w="4470" w:type="dxa"/>
              </w:tcPr>
              <w:p w14:paraId="1C7AEE07" w14:textId="67F06FB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56764">
                  <w:rPr>
                    <w:rStyle w:val="PlaceholderText"/>
                  </w:rPr>
                  <w:t>Click or tap here to enter text.</w:t>
                </w:r>
              </w:p>
            </w:tc>
          </w:sdtContent>
        </w:sdt>
        <w:sdt>
          <w:sdtPr>
            <w:rPr>
              <w:rFonts w:ascii="TH SarabunPSK" w:hAnsi="TH SarabunPSK" w:cs="TH SarabunPSK"/>
              <w:bCs/>
              <w:spacing w:val="-1"/>
              <w:sz w:val="28"/>
              <w:cs/>
            </w:rPr>
            <w:id w:val="1679234281"/>
            <w:placeholder>
              <w:docPart w:val="94B2B2A343684A5095856EBC67650592"/>
            </w:placeholder>
            <w:showingPlcHdr/>
          </w:sdtPr>
          <w:sdtContent>
            <w:tc>
              <w:tcPr>
                <w:tcW w:w="2334" w:type="dxa"/>
              </w:tcPr>
              <w:p w14:paraId="330A3678" w14:textId="458902A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F6BC8">
                  <w:rPr>
                    <w:rStyle w:val="PlaceholderText"/>
                  </w:rPr>
                  <w:t>Click or tap here to enter text.</w:t>
                </w:r>
              </w:p>
            </w:tc>
          </w:sdtContent>
        </w:sdt>
      </w:tr>
      <w:tr w:rsidR="009A6213" w:rsidRPr="00F67AB0" w14:paraId="4C4CF4D0" w14:textId="77777777" w:rsidTr="00E41D30">
        <w:tc>
          <w:tcPr>
            <w:tcW w:w="7225" w:type="dxa"/>
          </w:tcPr>
          <w:p w14:paraId="6F1C2324" w14:textId="0077627E" w:rsidR="009A6213" w:rsidRPr="00F67AB0" w:rsidRDefault="009A6213" w:rsidP="009A6213">
            <w:pPr>
              <w:pStyle w:val="ListParagraph"/>
              <w:numPr>
                <w:ilvl w:val="0"/>
                <w:numId w:val="39"/>
              </w:numPr>
              <w:ind w:left="1444"/>
              <w:jc w:val="thaiDistribute"/>
              <w:rPr>
                <w:rFonts w:ascii="TH SarabunPSK" w:hAnsi="TH SarabunPSK" w:cs="TH SarabunPSK"/>
                <w:sz w:val="28"/>
              </w:rPr>
            </w:pPr>
            <w:r w:rsidRPr="00F67AB0">
              <w:rPr>
                <w:rFonts w:ascii="TH SarabunPSK" w:hAnsi="TH SarabunPSK" w:cs="TH SarabunPSK"/>
                <w:sz w:val="28"/>
              </w:rPr>
              <w:t xml:space="preserve">Category I </w:t>
            </w:r>
            <w:r w:rsidRPr="00F67AB0">
              <w:rPr>
                <w:rFonts w:ascii="TH SarabunPSK" w:hAnsi="TH SarabunPSK" w:cs="TH SarabunPSK"/>
                <w:sz w:val="28"/>
                <w:cs/>
              </w:rPr>
              <w:t>(</w:t>
            </w:r>
            <w:r w:rsidRPr="00F67AB0">
              <w:rPr>
                <w:rFonts w:ascii="TH SarabunPSK" w:hAnsi="TH SarabunPSK" w:cs="TH SarabunPSK"/>
                <w:sz w:val="28"/>
              </w:rPr>
              <w:t>CAT I</w:t>
            </w:r>
            <w:r w:rsidRPr="00F67AB0">
              <w:rPr>
                <w:rFonts w:ascii="TH SarabunPSK" w:hAnsi="TH SarabunPSK" w:cs="TH SarabunPSK"/>
                <w:sz w:val="28"/>
                <w:cs/>
              </w:rPr>
              <w:t xml:space="preserve">): </w:t>
            </w:r>
            <w:r w:rsidRPr="00F67AB0">
              <w:rPr>
                <w:rFonts w:ascii="TH SarabunPSK" w:hAnsi="TH SarabunPSK" w:cs="TH SarabunPSK"/>
                <w:sz w:val="28"/>
              </w:rPr>
              <w:t xml:space="preserve">a decision height not lower than 60 m </w:t>
            </w:r>
            <w:r w:rsidRPr="00F67AB0">
              <w:rPr>
                <w:rFonts w:ascii="TH SarabunPSK" w:hAnsi="TH SarabunPSK" w:cs="TH SarabunPSK"/>
                <w:sz w:val="28"/>
                <w:cs/>
              </w:rPr>
              <w:t>(</w:t>
            </w:r>
            <w:r w:rsidRPr="00F67AB0">
              <w:rPr>
                <w:rFonts w:ascii="TH SarabunPSK" w:hAnsi="TH SarabunPSK" w:cs="TH SarabunPSK"/>
                <w:sz w:val="28"/>
              </w:rPr>
              <w:t>200 ft</w:t>
            </w:r>
            <w:r w:rsidRPr="00F67AB0">
              <w:rPr>
                <w:rFonts w:ascii="TH SarabunPSK" w:hAnsi="TH SarabunPSK" w:cs="TH SarabunPSK"/>
                <w:sz w:val="28"/>
                <w:cs/>
              </w:rPr>
              <w:t xml:space="preserve">) </w:t>
            </w:r>
            <w:r w:rsidRPr="00F67AB0">
              <w:rPr>
                <w:rFonts w:ascii="TH SarabunPSK" w:hAnsi="TH SarabunPSK" w:cs="TH SarabunPSK"/>
                <w:sz w:val="28"/>
              </w:rPr>
              <w:t>and with either a visibility not less than 800 m or a runway visual range not less than 550 m;</w:t>
            </w:r>
          </w:p>
        </w:tc>
        <w:sdt>
          <w:sdtPr>
            <w:rPr>
              <w:rFonts w:ascii="TH SarabunPSK" w:hAnsi="TH SarabunPSK" w:cs="TH SarabunPSK"/>
              <w:bCs/>
              <w:spacing w:val="-1"/>
              <w:sz w:val="28"/>
              <w:cs/>
            </w:rPr>
            <w:id w:val="1071086850"/>
            <w:placeholder>
              <w:docPart w:val="D8D9052DDB7A4AB39214A775AFC29901"/>
            </w:placeholder>
            <w:showingPlcHdr/>
          </w:sdtPr>
          <w:sdtContent>
            <w:tc>
              <w:tcPr>
                <w:tcW w:w="4470" w:type="dxa"/>
              </w:tcPr>
              <w:p w14:paraId="257D12EB" w14:textId="06DB0ED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56764">
                  <w:rPr>
                    <w:rStyle w:val="PlaceholderText"/>
                  </w:rPr>
                  <w:t>Click or tap here to enter text.</w:t>
                </w:r>
              </w:p>
            </w:tc>
          </w:sdtContent>
        </w:sdt>
        <w:sdt>
          <w:sdtPr>
            <w:rPr>
              <w:rFonts w:ascii="TH SarabunPSK" w:hAnsi="TH SarabunPSK" w:cs="TH SarabunPSK"/>
              <w:bCs/>
              <w:spacing w:val="-1"/>
              <w:sz w:val="28"/>
              <w:cs/>
            </w:rPr>
            <w:id w:val="-1261746569"/>
            <w:placeholder>
              <w:docPart w:val="3738611D355A4FBDBCA22D8DB5E72465"/>
            </w:placeholder>
            <w:showingPlcHdr/>
          </w:sdtPr>
          <w:sdtContent>
            <w:tc>
              <w:tcPr>
                <w:tcW w:w="2334" w:type="dxa"/>
              </w:tcPr>
              <w:p w14:paraId="4A4B7825" w14:textId="4CBC6EC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F6BC8">
                  <w:rPr>
                    <w:rStyle w:val="PlaceholderText"/>
                  </w:rPr>
                  <w:t>Click or tap here to enter text.</w:t>
                </w:r>
              </w:p>
            </w:tc>
          </w:sdtContent>
        </w:sdt>
      </w:tr>
      <w:tr w:rsidR="009A6213" w:rsidRPr="00F67AB0" w14:paraId="0517FDC9" w14:textId="77777777" w:rsidTr="00E41D30">
        <w:tc>
          <w:tcPr>
            <w:tcW w:w="7225" w:type="dxa"/>
          </w:tcPr>
          <w:p w14:paraId="3F58B371" w14:textId="7F0A231B" w:rsidR="009A6213" w:rsidRPr="00533E9B" w:rsidRDefault="009A6213" w:rsidP="009A6213">
            <w:pPr>
              <w:pStyle w:val="ListParagraph"/>
              <w:numPr>
                <w:ilvl w:val="0"/>
                <w:numId w:val="39"/>
              </w:numPr>
              <w:ind w:left="1444"/>
              <w:jc w:val="thaiDistribute"/>
              <w:rPr>
                <w:rFonts w:ascii="TH SarabunPSK" w:hAnsi="TH SarabunPSK" w:cs="TH SarabunPSK"/>
                <w:sz w:val="28"/>
              </w:rPr>
            </w:pPr>
            <w:r w:rsidRPr="00533E9B">
              <w:rPr>
                <w:rFonts w:ascii="TH SarabunPSK" w:hAnsi="TH SarabunPSK" w:cs="TH SarabunPSK"/>
                <w:sz w:val="28"/>
              </w:rPr>
              <w:t xml:space="preserve">Category II </w:t>
            </w:r>
            <w:r w:rsidRPr="00533E9B">
              <w:rPr>
                <w:rFonts w:ascii="TH SarabunPSK" w:hAnsi="TH SarabunPSK" w:cs="TH SarabunPSK"/>
                <w:sz w:val="28"/>
                <w:cs/>
              </w:rPr>
              <w:t>(</w:t>
            </w:r>
            <w:r w:rsidRPr="00533E9B">
              <w:rPr>
                <w:rFonts w:ascii="TH SarabunPSK" w:hAnsi="TH SarabunPSK" w:cs="TH SarabunPSK"/>
                <w:sz w:val="28"/>
              </w:rPr>
              <w:t>CAT II</w:t>
            </w:r>
            <w:r w:rsidRPr="00533E9B">
              <w:rPr>
                <w:rFonts w:ascii="TH SarabunPSK" w:hAnsi="TH SarabunPSK" w:cs="TH SarabunPSK"/>
                <w:sz w:val="28"/>
                <w:cs/>
              </w:rPr>
              <w:t xml:space="preserve">): </w:t>
            </w:r>
            <w:r w:rsidRPr="00533E9B">
              <w:rPr>
                <w:rFonts w:ascii="TH SarabunPSK" w:hAnsi="TH SarabunPSK" w:cs="TH SarabunPSK"/>
                <w:sz w:val="28"/>
              </w:rPr>
              <w:t xml:space="preserve">a decision height lower than 60 m </w:t>
            </w:r>
            <w:r w:rsidRPr="00533E9B">
              <w:rPr>
                <w:rFonts w:ascii="TH SarabunPSK" w:hAnsi="TH SarabunPSK" w:cs="TH SarabunPSK"/>
                <w:sz w:val="28"/>
                <w:cs/>
              </w:rPr>
              <w:t>(</w:t>
            </w:r>
            <w:r w:rsidRPr="00533E9B">
              <w:rPr>
                <w:rFonts w:ascii="TH SarabunPSK" w:hAnsi="TH SarabunPSK" w:cs="TH SarabunPSK"/>
                <w:sz w:val="28"/>
              </w:rPr>
              <w:t>200 ft</w:t>
            </w:r>
            <w:r w:rsidRPr="00533E9B">
              <w:rPr>
                <w:rFonts w:ascii="TH SarabunPSK" w:hAnsi="TH SarabunPSK" w:cs="TH SarabunPSK"/>
                <w:sz w:val="28"/>
                <w:cs/>
              </w:rPr>
              <w:t>)</w:t>
            </w:r>
            <w:r w:rsidRPr="00533E9B">
              <w:rPr>
                <w:rFonts w:ascii="TH SarabunPSK" w:hAnsi="TH SarabunPSK" w:cs="TH SarabunPSK"/>
                <w:sz w:val="28"/>
              </w:rPr>
              <w:t xml:space="preserve">, but not lower than 30 m </w:t>
            </w:r>
            <w:r w:rsidRPr="00533E9B">
              <w:rPr>
                <w:rFonts w:ascii="TH SarabunPSK" w:hAnsi="TH SarabunPSK" w:cs="TH SarabunPSK"/>
                <w:sz w:val="28"/>
                <w:cs/>
              </w:rPr>
              <w:t>(</w:t>
            </w:r>
            <w:r w:rsidRPr="00533E9B">
              <w:rPr>
                <w:rFonts w:ascii="TH SarabunPSK" w:hAnsi="TH SarabunPSK" w:cs="TH SarabunPSK"/>
                <w:sz w:val="28"/>
              </w:rPr>
              <w:t>100 ft</w:t>
            </w:r>
            <w:r w:rsidRPr="00533E9B">
              <w:rPr>
                <w:rFonts w:ascii="TH SarabunPSK" w:hAnsi="TH SarabunPSK" w:cs="TH SarabunPSK"/>
                <w:sz w:val="28"/>
                <w:cs/>
              </w:rPr>
              <w:t xml:space="preserve">) </w:t>
            </w:r>
            <w:r w:rsidRPr="00533E9B">
              <w:rPr>
                <w:rFonts w:ascii="TH SarabunPSK" w:hAnsi="TH SarabunPSK" w:cs="TH SarabunPSK"/>
                <w:sz w:val="28"/>
              </w:rPr>
              <w:t xml:space="preserve">and a runway visual range not less than 300 m; </w:t>
            </w:r>
          </w:p>
        </w:tc>
        <w:sdt>
          <w:sdtPr>
            <w:rPr>
              <w:rFonts w:ascii="TH SarabunPSK" w:hAnsi="TH SarabunPSK" w:cs="TH SarabunPSK"/>
              <w:bCs/>
              <w:spacing w:val="-1"/>
              <w:sz w:val="28"/>
              <w:cs/>
            </w:rPr>
            <w:id w:val="-1932425440"/>
            <w:placeholder>
              <w:docPart w:val="83E622EBA94C4BA896E7493199E87AC7"/>
            </w:placeholder>
            <w:showingPlcHdr/>
          </w:sdtPr>
          <w:sdtContent>
            <w:tc>
              <w:tcPr>
                <w:tcW w:w="4470" w:type="dxa"/>
              </w:tcPr>
              <w:p w14:paraId="48E8D4C3" w14:textId="2251523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56764">
                  <w:rPr>
                    <w:rStyle w:val="PlaceholderText"/>
                  </w:rPr>
                  <w:t>Click or tap here to enter text.</w:t>
                </w:r>
              </w:p>
            </w:tc>
          </w:sdtContent>
        </w:sdt>
        <w:sdt>
          <w:sdtPr>
            <w:rPr>
              <w:rFonts w:ascii="TH SarabunPSK" w:hAnsi="TH SarabunPSK" w:cs="TH SarabunPSK"/>
              <w:bCs/>
              <w:spacing w:val="-1"/>
              <w:sz w:val="28"/>
              <w:cs/>
            </w:rPr>
            <w:id w:val="-13852234"/>
            <w:placeholder>
              <w:docPart w:val="569175BB3A8A4C358391C70FC04484D4"/>
            </w:placeholder>
            <w:showingPlcHdr/>
          </w:sdtPr>
          <w:sdtContent>
            <w:tc>
              <w:tcPr>
                <w:tcW w:w="2334" w:type="dxa"/>
              </w:tcPr>
              <w:p w14:paraId="27370718" w14:textId="12C6856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F6BC8">
                  <w:rPr>
                    <w:rStyle w:val="PlaceholderText"/>
                  </w:rPr>
                  <w:t>Click or tap here to enter text.</w:t>
                </w:r>
              </w:p>
            </w:tc>
          </w:sdtContent>
        </w:sdt>
      </w:tr>
      <w:tr w:rsidR="009A6213" w:rsidRPr="00F67AB0" w14:paraId="65315F8D" w14:textId="77777777" w:rsidTr="00E41D30">
        <w:tc>
          <w:tcPr>
            <w:tcW w:w="7225" w:type="dxa"/>
          </w:tcPr>
          <w:p w14:paraId="046FC83D" w14:textId="237A1316" w:rsidR="009A6213" w:rsidRPr="00533E9B" w:rsidRDefault="009A6213" w:rsidP="009A6213">
            <w:pPr>
              <w:pStyle w:val="ListParagraph"/>
              <w:numPr>
                <w:ilvl w:val="0"/>
                <w:numId w:val="39"/>
              </w:numPr>
              <w:ind w:left="1444"/>
              <w:jc w:val="thaiDistribute"/>
              <w:rPr>
                <w:rFonts w:ascii="TH SarabunPSK" w:hAnsi="TH SarabunPSK" w:cs="TH SarabunPSK"/>
                <w:spacing w:val="-2"/>
                <w:sz w:val="28"/>
              </w:rPr>
            </w:pPr>
            <w:r w:rsidRPr="00533E9B">
              <w:rPr>
                <w:rFonts w:ascii="TH SarabunPSK" w:hAnsi="TH SarabunPSK" w:cs="TH SarabunPSK"/>
                <w:spacing w:val="-2"/>
                <w:sz w:val="28"/>
              </w:rPr>
              <w:t xml:space="preserve">Category IIIA </w:t>
            </w:r>
            <w:r w:rsidRPr="00533E9B">
              <w:rPr>
                <w:rFonts w:ascii="TH SarabunPSK" w:hAnsi="TH SarabunPSK" w:cs="TH SarabunPSK"/>
                <w:spacing w:val="-2"/>
                <w:sz w:val="28"/>
                <w:cs/>
              </w:rPr>
              <w:t>(</w:t>
            </w:r>
            <w:r w:rsidRPr="00533E9B">
              <w:rPr>
                <w:rFonts w:ascii="TH SarabunPSK" w:hAnsi="TH SarabunPSK" w:cs="TH SarabunPSK"/>
                <w:spacing w:val="-2"/>
                <w:sz w:val="28"/>
              </w:rPr>
              <w:t>CAT IIIA</w:t>
            </w:r>
            <w:r w:rsidRPr="00533E9B">
              <w:rPr>
                <w:rFonts w:ascii="TH SarabunPSK" w:hAnsi="TH SarabunPSK" w:cs="TH SarabunPSK"/>
                <w:spacing w:val="-2"/>
                <w:sz w:val="28"/>
                <w:cs/>
              </w:rPr>
              <w:t xml:space="preserve">): </w:t>
            </w:r>
            <w:r w:rsidRPr="00533E9B">
              <w:rPr>
                <w:rFonts w:ascii="TH SarabunPSK" w:hAnsi="TH SarabunPSK" w:cs="TH SarabunPSK"/>
                <w:spacing w:val="-2"/>
                <w:sz w:val="28"/>
              </w:rPr>
              <w:t xml:space="preserve">a decision height lower than 30 m </w:t>
            </w:r>
            <w:r w:rsidRPr="00533E9B">
              <w:rPr>
                <w:rFonts w:ascii="TH SarabunPSK" w:hAnsi="TH SarabunPSK" w:cs="TH SarabunPSK"/>
                <w:spacing w:val="-2"/>
                <w:sz w:val="28"/>
                <w:cs/>
              </w:rPr>
              <w:t>(</w:t>
            </w:r>
            <w:r w:rsidRPr="00533E9B">
              <w:rPr>
                <w:rFonts w:ascii="TH SarabunPSK" w:hAnsi="TH SarabunPSK" w:cs="TH SarabunPSK"/>
                <w:spacing w:val="-2"/>
                <w:sz w:val="28"/>
              </w:rPr>
              <w:t>100 ft</w:t>
            </w:r>
            <w:r w:rsidRPr="00533E9B">
              <w:rPr>
                <w:rFonts w:ascii="TH SarabunPSK" w:hAnsi="TH SarabunPSK" w:cs="TH SarabunPSK"/>
                <w:spacing w:val="-2"/>
                <w:sz w:val="28"/>
                <w:cs/>
              </w:rPr>
              <w:t xml:space="preserve">) </w:t>
            </w:r>
            <w:r w:rsidRPr="00533E9B">
              <w:rPr>
                <w:rFonts w:ascii="TH SarabunPSK" w:hAnsi="TH SarabunPSK" w:cs="TH SarabunPSK"/>
                <w:spacing w:val="-2"/>
                <w:sz w:val="28"/>
              </w:rPr>
              <w:t xml:space="preserve">or no decision height and a runway visual range not less than 175 m; </w:t>
            </w:r>
          </w:p>
        </w:tc>
        <w:sdt>
          <w:sdtPr>
            <w:rPr>
              <w:rFonts w:ascii="TH SarabunPSK" w:hAnsi="TH SarabunPSK" w:cs="TH SarabunPSK"/>
              <w:bCs/>
              <w:spacing w:val="-1"/>
              <w:sz w:val="28"/>
              <w:cs/>
            </w:rPr>
            <w:id w:val="-836074450"/>
            <w:placeholder>
              <w:docPart w:val="89CF5351CB3F427E82FB8D8AE83E034C"/>
            </w:placeholder>
            <w:showingPlcHdr/>
          </w:sdtPr>
          <w:sdtContent>
            <w:tc>
              <w:tcPr>
                <w:tcW w:w="4470" w:type="dxa"/>
              </w:tcPr>
              <w:p w14:paraId="4F6172D3" w14:textId="180D543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56764">
                  <w:rPr>
                    <w:rStyle w:val="PlaceholderText"/>
                  </w:rPr>
                  <w:t>Click or tap here to enter text.</w:t>
                </w:r>
              </w:p>
            </w:tc>
          </w:sdtContent>
        </w:sdt>
        <w:sdt>
          <w:sdtPr>
            <w:rPr>
              <w:rFonts w:ascii="TH SarabunPSK" w:hAnsi="TH SarabunPSK" w:cs="TH SarabunPSK"/>
              <w:bCs/>
              <w:spacing w:val="-1"/>
              <w:sz w:val="28"/>
              <w:cs/>
            </w:rPr>
            <w:id w:val="-1167786450"/>
            <w:placeholder>
              <w:docPart w:val="D4D335D797C04CCAB918A8E9E7B7F516"/>
            </w:placeholder>
            <w:showingPlcHdr/>
          </w:sdtPr>
          <w:sdtContent>
            <w:tc>
              <w:tcPr>
                <w:tcW w:w="2334" w:type="dxa"/>
              </w:tcPr>
              <w:p w14:paraId="687ED800" w14:textId="46EDEAC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F6BC8">
                  <w:rPr>
                    <w:rStyle w:val="PlaceholderText"/>
                  </w:rPr>
                  <w:t>Click or tap here to enter text.</w:t>
                </w:r>
              </w:p>
            </w:tc>
          </w:sdtContent>
        </w:sdt>
      </w:tr>
      <w:tr w:rsidR="009A6213" w:rsidRPr="00F67AB0" w14:paraId="20DF94C1" w14:textId="77777777" w:rsidTr="00E41D30">
        <w:tc>
          <w:tcPr>
            <w:tcW w:w="7225" w:type="dxa"/>
          </w:tcPr>
          <w:p w14:paraId="322B7F1D" w14:textId="222DE863" w:rsidR="009A6213" w:rsidRPr="00533E9B" w:rsidRDefault="009A6213" w:rsidP="009A6213">
            <w:pPr>
              <w:ind w:left="1160" w:right="173" w:hanging="735"/>
              <w:jc w:val="thaiDistribute"/>
              <w:rPr>
                <w:rFonts w:ascii="TH SarabunPSK" w:hAnsi="TH SarabunPSK" w:cs="TH SarabunPSK"/>
                <w:i/>
                <w:iCs/>
                <w:sz w:val="28"/>
              </w:rPr>
            </w:pPr>
            <w:r w:rsidRPr="00533E9B">
              <w:rPr>
                <w:rFonts w:ascii="TH SarabunPSK" w:hAnsi="TH SarabunPSK" w:cs="TH SarabunPSK"/>
                <w:b/>
                <w:bCs/>
                <w:i/>
                <w:iCs/>
                <w:sz w:val="28"/>
              </w:rPr>
              <w:t>Note 1</w:t>
            </w:r>
            <w:r w:rsidRPr="00533E9B">
              <w:rPr>
                <w:rFonts w:ascii="TH SarabunPSK" w:hAnsi="TH SarabunPSK" w:cs="TH SarabunPSK"/>
                <w:b/>
                <w:bCs/>
                <w:i/>
                <w:iCs/>
                <w:sz w:val="28"/>
                <w:cs/>
              </w:rPr>
              <w:t>:</w:t>
            </w:r>
            <w:r w:rsidRPr="00533E9B">
              <w:rPr>
                <w:rFonts w:ascii="TH SarabunPSK" w:hAnsi="TH SarabunPSK" w:cs="TH SarabunPSK"/>
                <w:i/>
                <w:iCs/>
                <w:sz w:val="28"/>
                <w:cs/>
              </w:rPr>
              <w:t xml:space="preserve"> </w:t>
            </w:r>
            <w:r w:rsidRPr="00533E9B">
              <w:rPr>
                <w:rFonts w:ascii="TH SarabunPSK" w:hAnsi="TH SarabunPSK" w:cs="TH SarabunPSK"/>
                <w:i/>
                <w:iCs/>
                <w:sz w:val="28"/>
              </w:rPr>
              <w:t xml:space="preserve">Where decision height </w:t>
            </w:r>
            <w:r w:rsidRPr="00533E9B">
              <w:rPr>
                <w:rFonts w:ascii="TH SarabunPSK" w:hAnsi="TH SarabunPSK" w:cs="TH SarabunPSK"/>
                <w:i/>
                <w:iCs/>
                <w:sz w:val="28"/>
                <w:cs/>
              </w:rPr>
              <w:t>(</w:t>
            </w:r>
            <w:r w:rsidRPr="00533E9B">
              <w:rPr>
                <w:rFonts w:ascii="TH SarabunPSK" w:hAnsi="TH SarabunPSK" w:cs="TH SarabunPSK"/>
                <w:i/>
                <w:iCs/>
                <w:sz w:val="28"/>
              </w:rPr>
              <w:t>DH</w:t>
            </w:r>
            <w:r w:rsidRPr="00533E9B">
              <w:rPr>
                <w:rFonts w:ascii="TH SarabunPSK" w:hAnsi="TH SarabunPSK" w:cs="TH SarabunPSK"/>
                <w:i/>
                <w:iCs/>
                <w:sz w:val="28"/>
                <w:cs/>
              </w:rPr>
              <w:t xml:space="preserve">) </w:t>
            </w:r>
            <w:r w:rsidRPr="00533E9B">
              <w:rPr>
                <w:rFonts w:ascii="TH SarabunPSK" w:hAnsi="TH SarabunPSK" w:cs="TH SarabunPSK"/>
                <w:i/>
                <w:iCs/>
                <w:sz w:val="28"/>
              </w:rPr>
              <w:t xml:space="preserve">and runway visual range </w:t>
            </w:r>
            <w:r w:rsidRPr="00533E9B">
              <w:rPr>
                <w:rFonts w:ascii="TH SarabunPSK" w:hAnsi="TH SarabunPSK" w:cs="TH SarabunPSK"/>
                <w:i/>
                <w:iCs/>
                <w:sz w:val="28"/>
                <w:cs/>
              </w:rPr>
              <w:t>(</w:t>
            </w:r>
            <w:r w:rsidRPr="00533E9B">
              <w:rPr>
                <w:rFonts w:ascii="TH SarabunPSK" w:hAnsi="TH SarabunPSK" w:cs="TH SarabunPSK"/>
                <w:i/>
                <w:iCs/>
                <w:sz w:val="28"/>
              </w:rPr>
              <w:t>RVR</w:t>
            </w:r>
            <w:r w:rsidRPr="00533E9B">
              <w:rPr>
                <w:rFonts w:ascii="TH SarabunPSK" w:hAnsi="TH SarabunPSK" w:cs="TH SarabunPSK"/>
                <w:i/>
                <w:iCs/>
                <w:sz w:val="28"/>
                <w:cs/>
              </w:rPr>
              <w:t xml:space="preserve">) </w:t>
            </w:r>
            <w:r w:rsidRPr="00533E9B">
              <w:rPr>
                <w:rFonts w:ascii="TH SarabunPSK" w:hAnsi="TH SarabunPSK" w:cs="TH SarabunPSK"/>
                <w:i/>
                <w:iCs/>
                <w:sz w:val="28"/>
              </w:rPr>
              <w:t>fall into different</w:t>
            </w:r>
            <w:r w:rsidRPr="00533E9B">
              <w:rPr>
                <w:rFonts w:ascii="TH SarabunPSK" w:hAnsi="TH SarabunPSK" w:cs="TH SarabunPSK" w:hint="cs"/>
                <w:i/>
                <w:iCs/>
                <w:sz w:val="28"/>
                <w:cs/>
              </w:rPr>
              <w:t xml:space="preserve"> </w:t>
            </w:r>
            <w:r w:rsidRPr="00533E9B">
              <w:rPr>
                <w:rFonts w:ascii="TH SarabunPSK" w:hAnsi="TH SarabunPSK" w:cs="TH SarabunPSK"/>
                <w:i/>
                <w:iCs/>
                <w:sz w:val="28"/>
              </w:rPr>
              <w:t>categories of operation, the instrument approach operations</w:t>
            </w:r>
            <w:r w:rsidRPr="00533E9B">
              <w:rPr>
                <w:rFonts w:ascii="TH SarabunPSK" w:hAnsi="TH SarabunPSK" w:cs="TH SarabunPSK" w:hint="cs"/>
                <w:i/>
                <w:iCs/>
                <w:sz w:val="28"/>
                <w:cs/>
              </w:rPr>
              <w:t xml:space="preserve"> </w:t>
            </w:r>
            <w:r w:rsidRPr="00533E9B">
              <w:rPr>
                <w:rFonts w:ascii="TH SarabunPSK" w:hAnsi="TH SarabunPSK" w:cs="TH SarabunPSK"/>
                <w:i/>
                <w:iCs/>
                <w:sz w:val="28"/>
              </w:rPr>
              <w:t xml:space="preserve">would be conducted in accordance with the requirements of the most demanding category </w:t>
            </w:r>
            <w:r w:rsidRPr="00533E9B">
              <w:rPr>
                <w:rFonts w:ascii="TH SarabunPSK" w:hAnsi="TH SarabunPSK" w:cs="TH SarabunPSK"/>
                <w:i/>
                <w:iCs/>
                <w:sz w:val="28"/>
                <w:cs/>
              </w:rPr>
              <w:t>(</w:t>
            </w:r>
            <w:r w:rsidRPr="00533E9B">
              <w:rPr>
                <w:rFonts w:ascii="TH SarabunPSK" w:hAnsi="TH SarabunPSK" w:cs="TH SarabunPSK"/>
                <w:i/>
                <w:iCs/>
                <w:sz w:val="28"/>
              </w:rPr>
              <w:t>e.g. an operation with a DH in the range of CAT III but with an RVR in the range of CAT III would be considered a CAT III operation or an operation with a DH in the range of CAT II but with an RVR in the range of CAT I would be considered a CAT II operation). This does not apply if the RVR and/or DH has been approved as operational credits.</w:t>
            </w:r>
          </w:p>
        </w:tc>
        <w:sdt>
          <w:sdtPr>
            <w:rPr>
              <w:rFonts w:ascii="TH SarabunPSK" w:hAnsi="TH SarabunPSK" w:cs="TH SarabunPSK"/>
              <w:bCs/>
              <w:spacing w:val="-1"/>
              <w:sz w:val="28"/>
              <w:cs/>
            </w:rPr>
            <w:id w:val="478585071"/>
            <w:placeholder>
              <w:docPart w:val="48013171817C4341A36798086406A6FB"/>
            </w:placeholder>
            <w:showingPlcHdr/>
          </w:sdtPr>
          <w:sdtContent>
            <w:tc>
              <w:tcPr>
                <w:tcW w:w="4470" w:type="dxa"/>
              </w:tcPr>
              <w:p w14:paraId="49B83BAC" w14:textId="2058184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A2355">
                  <w:rPr>
                    <w:rStyle w:val="PlaceholderText"/>
                  </w:rPr>
                  <w:t>Click or tap here to enter text.</w:t>
                </w:r>
              </w:p>
            </w:tc>
          </w:sdtContent>
        </w:sdt>
        <w:sdt>
          <w:sdtPr>
            <w:rPr>
              <w:rFonts w:ascii="TH SarabunPSK" w:hAnsi="TH SarabunPSK" w:cs="TH SarabunPSK"/>
              <w:bCs/>
              <w:spacing w:val="-1"/>
              <w:sz w:val="28"/>
              <w:cs/>
            </w:rPr>
            <w:id w:val="1810662484"/>
            <w:placeholder>
              <w:docPart w:val="A21FF83872404C118EAB000BD21AE8FF"/>
            </w:placeholder>
            <w:showingPlcHdr/>
          </w:sdtPr>
          <w:sdtContent>
            <w:tc>
              <w:tcPr>
                <w:tcW w:w="2334" w:type="dxa"/>
              </w:tcPr>
              <w:p w14:paraId="3BD621E8" w14:textId="76A2DAD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A2355">
                  <w:rPr>
                    <w:rStyle w:val="PlaceholderText"/>
                  </w:rPr>
                  <w:t>Click or tap here to enter text.</w:t>
                </w:r>
              </w:p>
            </w:tc>
          </w:sdtContent>
        </w:sdt>
      </w:tr>
      <w:tr w:rsidR="009A6213" w:rsidRPr="00F67AB0" w14:paraId="1643E9B8" w14:textId="77777777" w:rsidTr="00E41D30">
        <w:tc>
          <w:tcPr>
            <w:tcW w:w="7225" w:type="dxa"/>
          </w:tcPr>
          <w:p w14:paraId="3C5A70ED" w14:textId="77777777" w:rsidR="009A6213" w:rsidRPr="00533E9B" w:rsidRDefault="009A6213" w:rsidP="009A6213">
            <w:pPr>
              <w:ind w:left="1160" w:right="173" w:hanging="735"/>
              <w:jc w:val="thaiDistribute"/>
              <w:rPr>
                <w:rFonts w:ascii="TH SarabunPSK" w:hAnsi="TH SarabunPSK" w:cs="TH SarabunPSK"/>
                <w:i/>
                <w:iCs/>
                <w:sz w:val="28"/>
              </w:rPr>
            </w:pPr>
            <w:r w:rsidRPr="00533E9B">
              <w:rPr>
                <w:rFonts w:ascii="TH SarabunPSK" w:hAnsi="TH SarabunPSK" w:cs="TH SarabunPSK"/>
                <w:b/>
                <w:bCs/>
                <w:i/>
                <w:iCs/>
                <w:sz w:val="28"/>
              </w:rPr>
              <w:lastRenderedPageBreak/>
              <w:t>Note 2</w:t>
            </w:r>
            <w:r w:rsidRPr="00533E9B">
              <w:rPr>
                <w:rFonts w:ascii="TH SarabunPSK" w:hAnsi="TH SarabunPSK" w:cs="TH SarabunPSK"/>
                <w:i/>
                <w:iCs/>
                <w:sz w:val="28"/>
                <w:cs/>
              </w:rPr>
              <w:t xml:space="preserve">: </w:t>
            </w:r>
            <w:r w:rsidRPr="00533E9B">
              <w:rPr>
                <w:rFonts w:ascii="TH SarabunPSK" w:hAnsi="TH SarabunPSK" w:cs="TH SarabunPSK"/>
                <w:i/>
                <w:iCs/>
                <w:sz w:val="28"/>
              </w:rPr>
              <w:t>The required visual reference means that section of the visual aids or of the approach area which should have been in view for sufficient time for the pilot to have made an assessment of the aircraft position and rate of change of position, in relation to the desired flight path, In the case of circling approach operation the required visual reference is the runway environment</w:t>
            </w:r>
            <w:r w:rsidRPr="00533E9B">
              <w:rPr>
                <w:rFonts w:ascii="TH SarabunPSK" w:hAnsi="TH SarabunPSK" w:cs="TH SarabunPSK"/>
                <w:i/>
                <w:iCs/>
                <w:sz w:val="28"/>
                <w:cs/>
              </w:rPr>
              <w:t xml:space="preserve">. </w:t>
            </w:r>
          </w:p>
        </w:tc>
        <w:sdt>
          <w:sdtPr>
            <w:rPr>
              <w:rFonts w:ascii="TH SarabunPSK" w:hAnsi="TH SarabunPSK" w:cs="TH SarabunPSK"/>
              <w:bCs/>
              <w:spacing w:val="-1"/>
              <w:sz w:val="28"/>
              <w:cs/>
            </w:rPr>
            <w:id w:val="-426884609"/>
            <w:placeholder>
              <w:docPart w:val="E3F1EDC3E8B047C3BA4EC587DB2A49F9"/>
            </w:placeholder>
            <w:showingPlcHdr/>
          </w:sdtPr>
          <w:sdtContent>
            <w:tc>
              <w:tcPr>
                <w:tcW w:w="4470" w:type="dxa"/>
              </w:tcPr>
              <w:p w14:paraId="74AB1281" w14:textId="6D0CD02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82705">
                  <w:rPr>
                    <w:rStyle w:val="PlaceholderText"/>
                  </w:rPr>
                  <w:t>Click or tap here to enter text.</w:t>
                </w:r>
              </w:p>
            </w:tc>
          </w:sdtContent>
        </w:sdt>
        <w:sdt>
          <w:sdtPr>
            <w:rPr>
              <w:rFonts w:ascii="TH SarabunPSK" w:hAnsi="TH SarabunPSK" w:cs="TH SarabunPSK"/>
              <w:bCs/>
              <w:spacing w:val="-1"/>
              <w:sz w:val="28"/>
              <w:cs/>
            </w:rPr>
            <w:id w:val="-701862386"/>
            <w:placeholder>
              <w:docPart w:val="70DA215C0CFB4269A02D09960C794815"/>
            </w:placeholder>
            <w:showingPlcHdr/>
          </w:sdtPr>
          <w:sdtContent>
            <w:tc>
              <w:tcPr>
                <w:tcW w:w="2334" w:type="dxa"/>
              </w:tcPr>
              <w:p w14:paraId="61F1D9F8" w14:textId="2ED36A0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82705">
                  <w:rPr>
                    <w:rStyle w:val="PlaceholderText"/>
                  </w:rPr>
                  <w:t>Click or tap here to enter text.</w:t>
                </w:r>
              </w:p>
            </w:tc>
          </w:sdtContent>
        </w:sdt>
      </w:tr>
      <w:tr w:rsidR="009A6213" w:rsidRPr="00F67AB0" w14:paraId="641D0579" w14:textId="77777777" w:rsidTr="00E41D30">
        <w:tc>
          <w:tcPr>
            <w:tcW w:w="7225" w:type="dxa"/>
          </w:tcPr>
          <w:p w14:paraId="4669FD87" w14:textId="4532B238" w:rsidR="009A6213" w:rsidRPr="00533E9B" w:rsidRDefault="009A6213" w:rsidP="009A6213">
            <w:pPr>
              <w:ind w:left="1160" w:right="173" w:hanging="735"/>
              <w:jc w:val="thaiDistribute"/>
              <w:rPr>
                <w:rFonts w:ascii="TH SarabunPSK" w:hAnsi="TH SarabunPSK" w:cs="TH SarabunPSK"/>
                <w:i/>
                <w:iCs/>
                <w:sz w:val="28"/>
              </w:rPr>
            </w:pPr>
            <w:r w:rsidRPr="00533E9B">
              <w:rPr>
                <w:rFonts w:ascii="TH SarabunPSK" w:hAnsi="TH SarabunPSK" w:cs="TH SarabunPSK"/>
                <w:b/>
                <w:bCs/>
                <w:i/>
                <w:iCs/>
                <w:sz w:val="28"/>
              </w:rPr>
              <w:t>Note 3:</w:t>
            </w:r>
            <w:r w:rsidRPr="00533E9B">
              <w:rPr>
                <w:rFonts w:ascii="TH SarabunPSK" w:hAnsi="TH SarabunPSK" w:cs="TH SarabunPSK"/>
                <w:i/>
                <w:iCs/>
                <w:sz w:val="28"/>
              </w:rPr>
              <w:t xml:space="preserve"> Guidance on approach classification as it relates to instrument approach</w:t>
            </w:r>
            <w:r w:rsidRPr="00533E9B">
              <w:rPr>
                <w:rFonts w:ascii="TH SarabunPSK" w:hAnsi="TH SarabunPSK" w:cs="TH SarabunPSK" w:hint="cs"/>
                <w:i/>
                <w:iCs/>
                <w:sz w:val="28"/>
                <w:cs/>
              </w:rPr>
              <w:t xml:space="preserve"> </w:t>
            </w:r>
            <w:r w:rsidRPr="00533E9B">
              <w:rPr>
                <w:rFonts w:ascii="TH SarabunPSK" w:hAnsi="TH SarabunPSK" w:cs="TH SarabunPSK"/>
                <w:i/>
                <w:iCs/>
                <w:sz w:val="28"/>
              </w:rPr>
              <w:t>operations, procedures, runways and navigation systems are contained in the</w:t>
            </w:r>
            <w:r w:rsidRPr="00533E9B">
              <w:rPr>
                <w:rFonts w:ascii="TH SarabunPSK" w:hAnsi="TH SarabunPSK" w:cs="TH SarabunPSK" w:hint="cs"/>
                <w:i/>
                <w:iCs/>
                <w:sz w:val="28"/>
                <w:cs/>
              </w:rPr>
              <w:t xml:space="preserve"> </w:t>
            </w:r>
            <w:r w:rsidRPr="00533E9B">
              <w:rPr>
                <w:rFonts w:ascii="TH SarabunPSK" w:hAnsi="TH SarabunPSK" w:cs="TH SarabunPSK"/>
                <w:i/>
                <w:iCs/>
                <w:sz w:val="28"/>
              </w:rPr>
              <w:t>All-Weather Operations Manual (Doc 9365)</w:t>
            </w:r>
          </w:p>
        </w:tc>
        <w:sdt>
          <w:sdtPr>
            <w:rPr>
              <w:rFonts w:ascii="TH SarabunPSK" w:hAnsi="TH SarabunPSK" w:cs="TH SarabunPSK"/>
              <w:bCs/>
              <w:spacing w:val="-1"/>
              <w:sz w:val="28"/>
              <w:cs/>
            </w:rPr>
            <w:id w:val="1811515430"/>
            <w:placeholder>
              <w:docPart w:val="8FD4149DF9A64CC5B0C2946AC6CC6DAD"/>
            </w:placeholder>
            <w:showingPlcHdr/>
          </w:sdtPr>
          <w:sdtContent>
            <w:tc>
              <w:tcPr>
                <w:tcW w:w="4470" w:type="dxa"/>
              </w:tcPr>
              <w:p w14:paraId="6B2FFB08" w14:textId="72EF223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3312C">
                  <w:rPr>
                    <w:rStyle w:val="PlaceholderText"/>
                  </w:rPr>
                  <w:t>Click or tap here to enter text.</w:t>
                </w:r>
              </w:p>
            </w:tc>
          </w:sdtContent>
        </w:sdt>
        <w:sdt>
          <w:sdtPr>
            <w:rPr>
              <w:rFonts w:ascii="TH SarabunPSK" w:hAnsi="TH SarabunPSK" w:cs="TH SarabunPSK"/>
              <w:bCs/>
              <w:spacing w:val="-1"/>
              <w:sz w:val="28"/>
              <w:cs/>
            </w:rPr>
            <w:id w:val="-1291427277"/>
            <w:placeholder>
              <w:docPart w:val="EEF81AE1E9CB434483C8183AA22077C8"/>
            </w:placeholder>
            <w:showingPlcHdr/>
          </w:sdtPr>
          <w:sdtContent>
            <w:tc>
              <w:tcPr>
                <w:tcW w:w="2334" w:type="dxa"/>
              </w:tcPr>
              <w:p w14:paraId="2ABE5DB0" w14:textId="45A70CA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3312C">
                  <w:rPr>
                    <w:rStyle w:val="PlaceholderText"/>
                  </w:rPr>
                  <w:t>Click or tap here to enter text.</w:t>
                </w:r>
              </w:p>
            </w:tc>
          </w:sdtContent>
        </w:sdt>
      </w:tr>
      <w:tr w:rsidR="009A6213" w:rsidRPr="00F67AB0" w14:paraId="5B1FED72" w14:textId="77777777" w:rsidTr="00B30688">
        <w:trPr>
          <w:trHeight w:val="1008"/>
        </w:trPr>
        <w:tc>
          <w:tcPr>
            <w:tcW w:w="7225" w:type="dxa"/>
            <w:vAlign w:val="center"/>
          </w:tcPr>
          <w:p w14:paraId="4867D94F" w14:textId="65F8AEC4"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13</w:t>
            </w:r>
            <w:r w:rsidRPr="00F67AB0">
              <w:rPr>
                <w:rFonts w:ascii="TH SarabunPSK" w:hAnsi="TH SarabunPSK" w:cs="TH SarabunPSK"/>
                <w:sz w:val="28"/>
                <w:cs/>
              </w:rPr>
              <w:t>.</w:t>
            </w:r>
            <w:r w:rsidRPr="00F67AB0">
              <w:rPr>
                <w:rFonts w:ascii="TH SarabunPSK" w:hAnsi="TH SarabunPSK" w:cs="TH SarabunPSK"/>
                <w:sz w:val="28"/>
              </w:rPr>
              <w:t>5</w:t>
            </w:r>
            <w:r>
              <w:rPr>
                <w:rFonts w:ascii="TH SarabunPSK" w:hAnsi="TH SarabunPSK" w:cs="TH SarabunPSK"/>
                <w:sz w:val="28"/>
                <w:cs/>
              </w:rPr>
              <w:tab/>
            </w:r>
            <w:r w:rsidRPr="00F67AB0">
              <w:rPr>
                <w:rFonts w:ascii="TH SarabunPSK" w:hAnsi="TH SarabunPSK" w:cs="TH SarabunPSK"/>
                <w:sz w:val="28"/>
              </w:rPr>
              <w:t>An instrument approach operation should not be authorised, when the aerodrome operating minima is below 800 m visibility unless RVR information is provided</w:t>
            </w:r>
            <w:r w:rsidRPr="00F67AB0">
              <w:rPr>
                <w:rFonts w:ascii="TH SarabunPSK" w:hAnsi="TH SarabunPSK" w:cs="TH SarabunPSK"/>
                <w:sz w:val="28"/>
                <w:cs/>
              </w:rPr>
              <w:t>.</w:t>
            </w:r>
          </w:p>
        </w:tc>
        <w:sdt>
          <w:sdtPr>
            <w:rPr>
              <w:rFonts w:ascii="TH SarabunPSK" w:hAnsi="TH SarabunPSK" w:cs="TH SarabunPSK"/>
              <w:bCs/>
              <w:spacing w:val="-1"/>
              <w:sz w:val="28"/>
              <w:cs/>
            </w:rPr>
            <w:id w:val="-183748980"/>
            <w:placeholder>
              <w:docPart w:val="AB09A8069CA644B4A58D4A7625855E50"/>
            </w:placeholder>
            <w:showingPlcHdr/>
          </w:sdtPr>
          <w:sdtContent>
            <w:tc>
              <w:tcPr>
                <w:tcW w:w="4470" w:type="dxa"/>
              </w:tcPr>
              <w:p w14:paraId="53088A2F" w14:textId="7CF8BCD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3312C">
                  <w:rPr>
                    <w:rStyle w:val="PlaceholderText"/>
                  </w:rPr>
                  <w:t>Click or tap here to enter text.</w:t>
                </w:r>
              </w:p>
            </w:tc>
          </w:sdtContent>
        </w:sdt>
        <w:sdt>
          <w:sdtPr>
            <w:rPr>
              <w:rFonts w:ascii="TH SarabunPSK" w:hAnsi="TH SarabunPSK" w:cs="TH SarabunPSK"/>
              <w:bCs/>
              <w:spacing w:val="-1"/>
              <w:sz w:val="28"/>
              <w:cs/>
            </w:rPr>
            <w:id w:val="-1532262890"/>
            <w:placeholder>
              <w:docPart w:val="18AF65B63A9D4C059B4DDA8202917000"/>
            </w:placeholder>
            <w:showingPlcHdr/>
          </w:sdtPr>
          <w:sdtContent>
            <w:tc>
              <w:tcPr>
                <w:tcW w:w="2334" w:type="dxa"/>
              </w:tcPr>
              <w:p w14:paraId="09AA08CA" w14:textId="2D54A49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3312C">
                  <w:rPr>
                    <w:rStyle w:val="PlaceholderText"/>
                  </w:rPr>
                  <w:t>Click or tap here to enter text.</w:t>
                </w:r>
              </w:p>
            </w:tc>
          </w:sdtContent>
        </w:sdt>
      </w:tr>
      <w:tr w:rsidR="009A6213" w:rsidRPr="00F67AB0" w14:paraId="42C49FB6" w14:textId="77777777" w:rsidTr="00EF0BE0">
        <w:trPr>
          <w:trHeight w:val="1008"/>
        </w:trPr>
        <w:tc>
          <w:tcPr>
            <w:tcW w:w="7225" w:type="dxa"/>
            <w:vAlign w:val="center"/>
          </w:tcPr>
          <w:p w14:paraId="0FE3070A" w14:textId="48320BBE" w:rsidR="009A6213" w:rsidRPr="003342A2" w:rsidRDefault="009A6213" w:rsidP="009A6213">
            <w:pPr>
              <w:ind w:left="589" w:hanging="589"/>
              <w:jc w:val="thaiDistribute"/>
              <w:rPr>
                <w:rFonts w:ascii="TH SarabunPSK" w:hAnsi="TH SarabunPSK" w:cs="TH SarabunPSK"/>
                <w:sz w:val="28"/>
              </w:rPr>
            </w:pPr>
            <w:r w:rsidRPr="003342A2">
              <w:rPr>
                <w:rFonts w:ascii="TH SarabunPSK" w:hAnsi="TH SarabunPSK" w:cs="TH SarabunPSK"/>
                <w:sz w:val="28"/>
              </w:rPr>
              <w:t>13.6</w:t>
            </w:r>
            <w:r w:rsidRPr="003342A2">
              <w:rPr>
                <w:rFonts w:ascii="TH SarabunPSK" w:hAnsi="TH SarabunPSK" w:cs="TH SarabunPSK"/>
                <w:sz w:val="28"/>
              </w:rPr>
              <w:tab/>
              <w:t>The operator shall not conduct instrument approach operations in low visibility which shall only be conducted when RVR information is provided unless specific approval by the Authority is obtained.</w:t>
            </w:r>
          </w:p>
        </w:tc>
        <w:sdt>
          <w:sdtPr>
            <w:rPr>
              <w:rFonts w:ascii="TH SarabunPSK" w:hAnsi="TH SarabunPSK" w:cs="TH SarabunPSK"/>
              <w:bCs/>
              <w:spacing w:val="-1"/>
              <w:sz w:val="28"/>
              <w:cs/>
            </w:rPr>
            <w:id w:val="502089931"/>
            <w:placeholder>
              <w:docPart w:val="DD73BB970CD745EA8DCE52E607147AA6"/>
            </w:placeholder>
            <w:showingPlcHdr/>
          </w:sdtPr>
          <w:sdtContent>
            <w:tc>
              <w:tcPr>
                <w:tcW w:w="4470" w:type="dxa"/>
              </w:tcPr>
              <w:p w14:paraId="1391CF58" w14:textId="77367A3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3312C">
                  <w:rPr>
                    <w:rStyle w:val="PlaceholderText"/>
                  </w:rPr>
                  <w:t>Click or tap here to enter text.</w:t>
                </w:r>
              </w:p>
            </w:tc>
          </w:sdtContent>
        </w:sdt>
        <w:sdt>
          <w:sdtPr>
            <w:rPr>
              <w:rFonts w:ascii="TH SarabunPSK" w:hAnsi="TH SarabunPSK" w:cs="TH SarabunPSK"/>
              <w:bCs/>
              <w:spacing w:val="-1"/>
              <w:sz w:val="28"/>
              <w:cs/>
            </w:rPr>
            <w:id w:val="1193801289"/>
            <w:placeholder>
              <w:docPart w:val="FC7E321D935C4D27A5150037B85F0F70"/>
            </w:placeholder>
            <w:showingPlcHdr/>
          </w:sdtPr>
          <w:sdtContent>
            <w:tc>
              <w:tcPr>
                <w:tcW w:w="2334" w:type="dxa"/>
              </w:tcPr>
              <w:p w14:paraId="5BCC2C19" w14:textId="5E56216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3312C">
                  <w:rPr>
                    <w:rStyle w:val="PlaceholderText"/>
                  </w:rPr>
                  <w:t>Click or tap here to enter text.</w:t>
                </w:r>
              </w:p>
            </w:tc>
          </w:sdtContent>
        </w:sdt>
      </w:tr>
      <w:tr w:rsidR="009A6213" w:rsidRPr="00F67AB0" w14:paraId="5BE39C2B" w14:textId="77777777" w:rsidTr="00EF0BE0">
        <w:trPr>
          <w:trHeight w:val="720"/>
        </w:trPr>
        <w:tc>
          <w:tcPr>
            <w:tcW w:w="7225" w:type="dxa"/>
            <w:vAlign w:val="center"/>
          </w:tcPr>
          <w:p w14:paraId="72E513DD" w14:textId="7078EBF5" w:rsidR="009A6213" w:rsidRPr="003342A2" w:rsidRDefault="009A6213" w:rsidP="009A6213">
            <w:pPr>
              <w:ind w:left="589" w:hanging="589"/>
              <w:jc w:val="thaiDistribute"/>
              <w:rPr>
                <w:rFonts w:ascii="TH SarabunPSK" w:hAnsi="TH SarabunPSK" w:cs="TH SarabunPSK"/>
                <w:sz w:val="28"/>
              </w:rPr>
            </w:pPr>
            <w:r w:rsidRPr="003342A2">
              <w:rPr>
                <w:rFonts w:ascii="TH SarabunPSK" w:hAnsi="TH SarabunPSK" w:cs="TH SarabunPSK"/>
                <w:sz w:val="28"/>
              </w:rPr>
              <w:t>13.7</w:t>
            </w:r>
            <w:r w:rsidRPr="003342A2">
              <w:rPr>
                <w:rFonts w:ascii="TH SarabunPSK" w:hAnsi="TH SarabunPSK" w:cs="TH SarabunPSK"/>
                <w:sz w:val="28"/>
              </w:rPr>
              <w:tab/>
              <w:t>For take-off in low visibility, the operator shall obtain specific approval for the minimum take-off RVR from the Authority.</w:t>
            </w:r>
          </w:p>
        </w:tc>
        <w:sdt>
          <w:sdtPr>
            <w:rPr>
              <w:rFonts w:ascii="TH SarabunPSK" w:hAnsi="TH SarabunPSK" w:cs="TH SarabunPSK"/>
              <w:bCs/>
              <w:spacing w:val="-1"/>
              <w:sz w:val="28"/>
              <w:cs/>
            </w:rPr>
            <w:id w:val="929162227"/>
            <w:placeholder>
              <w:docPart w:val="01AEE14385DE41CE9140F3078151BCBF"/>
            </w:placeholder>
            <w:showingPlcHdr/>
          </w:sdtPr>
          <w:sdtContent>
            <w:tc>
              <w:tcPr>
                <w:tcW w:w="4470" w:type="dxa"/>
              </w:tcPr>
              <w:p w14:paraId="5938033D" w14:textId="2F5D5B5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3312C">
                  <w:rPr>
                    <w:rStyle w:val="PlaceholderText"/>
                  </w:rPr>
                  <w:t>Click or tap here to enter text.</w:t>
                </w:r>
              </w:p>
            </w:tc>
          </w:sdtContent>
        </w:sdt>
        <w:sdt>
          <w:sdtPr>
            <w:rPr>
              <w:rFonts w:ascii="TH SarabunPSK" w:hAnsi="TH SarabunPSK" w:cs="TH SarabunPSK"/>
              <w:bCs/>
              <w:spacing w:val="-1"/>
              <w:sz w:val="28"/>
              <w:cs/>
            </w:rPr>
            <w:id w:val="861944302"/>
            <w:placeholder>
              <w:docPart w:val="32EF78EA4D4B44F1ABCD29027EF14D95"/>
            </w:placeholder>
            <w:showingPlcHdr/>
          </w:sdtPr>
          <w:sdtContent>
            <w:tc>
              <w:tcPr>
                <w:tcW w:w="2334" w:type="dxa"/>
              </w:tcPr>
              <w:p w14:paraId="54E12209" w14:textId="54F2462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3312C">
                  <w:rPr>
                    <w:rStyle w:val="PlaceholderText"/>
                  </w:rPr>
                  <w:t>Click or tap here to enter text.</w:t>
                </w:r>
              </w:p>
            </w:tc>
          </w:sdtContent>
        </w:sdt>
      </w:tr>
      <w:tr w:rsidR="009A6213" w:rsidRPr="00F67AB0" w14:paraId="38A9DFBA" w14:textId="77777777" w:rsidTr="00E41D30">
        <w:tc>
          <w:tcPr>
            <w:tcW w:w="7225" w:type="dxa"/>
          </w:tcPr>
          <w:p w14:paraId="45EB02D9" w14:textId="43932578" w:rsidR="009A6213" w:rsidRPr="003342A2" w:rsidRDefault="009A6213" w:rsidP="009A6213">
            <w:pPr>
              <w:ind w:left="589" w:hanging="589"/>
              <w:jc w:val="thaiDistribute"/>
              <w:rPr>
                <w:rFonts w:ascii="TH SarabunPSK" w:hAnsi="TH SarabunPSK" w:cs="TH SarabunPSK"/>
                <w:sz w:val="28"/>
              </w:rPr>
            </w:pPr>
            <w:r w:rsidRPr="003342A2">
              <w:rPr>
                <w:rFonts w:ascii="TH SarabunPSK" w:hAnsi="TH SarabunPSK" w:cs="TH SarabunPSK"/>
                <w:sz w:val="28"/>
              </w:rPr>
              <w:t>13.8</w:t>
            </w:r>
            <w:r w:rsidRPr="003342A2">
              <w:rPr>
                <w:rFonts w:ascii="TH SarabunPSK" w:hAnsi="TH SarabunPSK" w:cs="TH SarabunPSK"/>
                <w:sz w:val="28"/>
              </w:rPr>
              <w:tab/>
              <w:t>The operating minima for 2D instrument approach operations using instrument approach procedures shall be determined by establishing a minimum descent altitude (MDA) or minimum descent height (MDH), minimum visibility and, cloud conditions.</w:t>
            </w:r>
          </w:p>
        </w:tc>
        <w:sdt>
          <w:sdtPr>
            <w:rPr>
              <w:rFonts w:ascii="TH SarabunPSK" w:hAnsi="TH SarabunPSK" w:cs="TH SarabunPSK"/>
              <w:bCs/>
              <w:spacing w:val="-1"/>
              <w:sz w:val="28"/>
              <w:cs/>
            </w:rPr>
            <w:id w:val="-1011676876"/>
            <w:placeholder>
              <w:docPart w:val="8802C232D81245E8B2EAAA9A392C95F7"/>
            </w:placeholder>
            <w:showingPlcHdr/>
          </w:sdtPr>
          <w:sdtContent>
            <w:tc>
              <w:tcPr>
                <w:tcW w:w="4470" w:type="dxa"/>
              </w:tcPr>
              <w:p w14:paraId="63D927E1" w14:textId="31A4489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3312C">
                  <w:rPr>
                    <w:rStyle w:val="PlaceholderText"/>
                  </w:rPr>
                  <w:t>Click or tap here to enter text.</w:t>
                </w:r>
              </w:p>
            </w:tc>
          </w:sdtContent>
        </w:sdt>
        <w:sdt>
          <w:sdtPr>
            <w:rPr>
              <w:rFonts w:ascii="TH SarabunPSK" w:hAnsi="TH SarabunPSK" w:cs="TH SarabunPSK"/>
              <w:bCs/>
              <w:spacing w:val="-1"/>
              <w:sz w:val="28"/>
              <w:cs/>
            </w:rPr>
            <w:id w:val="1885055705"/>
            <w:placeholder>
              <w:docPart w:val="EE72539FF78D427CA9CAA3033374D844"/>
            </w:placeholder>
            <w:showingPlcHdr/>
          </w:sdtPr>
          <w:sdtContent>
            <w:tc>
              <w:tcPr>
                <w:tcW w:w="2334" w:type="dxa"/>
              </w:tcPr>
              <w:p w14:paraId="1CDBD5E8" w14:textId="4D32CC5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3312C">
                  <w:rPr>
                    <w:rStyle w:val="PlaceholderText"/>
                  </w:rPr>
                  <w:t>Click or tap here to enter text.</w:t>
                </w:r>
              </w:p>
            </w:tc>
          </w:sdtContent>
        </w:sdt>
      </w:tr>
      <w:tr w:rsidR="009A6213" w:rsidRPr="00F67AB0" w14:paraId="4AE29066" w14:textId="77777777" w:rsidTr="00EF0BE0">
        <w:trPr>
          <w:trHeight w:val="1008"/>
        </w:trPr>
        <w:tc>
          <w:tcPr>
            <w:tcW w:w="7225" w:type="dxa"/>
          </w:tcPr>
          <w:p w14:paraId="67F8B01E" w14:textId="080C1E96" w:rsidR="009A6213" w:rsidRPr="008D1884" w:rsidRDefault="009A6213" w:rsidP="009A6213">
            <w:pPr>
              <w:ind w:left="1160" w:right="173" w:hanging="571"/>
              <w:jc w:val="thaiDistribute"/>
              <w:rPr>
                <w:rFonts w:ascii="TH SarabunPSK" w:hAnsi="TH SarabunPSK" w:cs="TH SarabunPSK"/>
                <w:i/>
                <w:iCs/>
                <w:sz w:val="28"/>
              </w:rPr>
            </w:pPr>
            <w:r w:rsidRPr="008D1884">
              <w:rPr>
                <w:rFonts w:ascii="TH SarabunPSK" w:hAnsi="TH SarabunPSK" w:cs="TH SarabunPSK"/>
                <w:b/>
                <w:bCs/>
                <w:i/>
                <w:iCs/>
                <w:sz w:val="28"/>
              </w:rPr>
              <w:lastRenderedPageBreak/>
              <w:t>Note:</w:t>
            </w:r>
            <w:r w:rsidRPr="008D1884">
              <w:rPr>
                <w:rFonts w:ascii="TH SarabunPSK" w:hAnsi="TH SarabunPSK" w:cs="TH SarabunPSK"/>
                <w:i/>
                <w:iCs/>
                <w:sz w:val="28"/>
              </w:rPr>
              <w:tab/>
              <w:t>For guidance on applying a continuous descent final approach flight technique on non</w:t>
            </w:r>
            <w:r w:rsidRPr="008D1884">
              <w:rPr>
                <w:rFonts w:ascii="TH SarabunPSK" w:hAnsi="TH SarabunPSK" w:cs="TH SarabunPSK"/>
                <w:i/>
                <w:iCs/>
                <w:sz w:val="28"/>
                <w:cs/>
              </w:rPr>
              <w:t>-</w:t>
            </w:r>
            <w:r w:rsidRPr="008D1884">
              <w:rPr>
                <w:rFonts w:ascii="TH SarabunPSK" w:hAnsi="TH SarabunPSK" w:cs="TH SarabunPSK"/>
                <w:i/>
                <w:iCs/>
                <w:sz w:val="28"/>
              </w:rPr>
              <w:t>precision approach procedures refer to PANS</w:t>
            </w:r>
            <w:r w:rsidRPr="008D1884">
              <w:rPr>
                <w:rFonts w:ascii="TH SarabunPSK" w:hAnsi="TH SarabunPSK" w:cs="TH SarabunPSK"/>
                <w:i/>
                <w:iCs/>
                <w:sz w:val="28"/>
                <w:cs/>
              </w:rPr>
              <w:t>-</w:t>
            </w:r>
            <w:r w:rsidRPr="008D1884">
              <w:rPr>
                <w:rFonts w:ascii="TH SarabunPSK" w:hAnsi="TH SarabunPSK" w:cs="TH SarabunPSK"/>
                <w:i/>
                <w:iCs/>
                <w:sz w:val="28"/>
              </w:rPr>
              <w:t xml:space="preserve">OPS </w:t>
            </w:r>
            <w:r w:rsidRPr="008D1884">
              <w:rPr>
                <w:rFonts w:ascii="TH SarabunPSK" w:hAnsi="TH SarabunPSK" w:cs="TH SarabunPSK"/>
                <w:i/>
                <w:iCs/>
                <w:sz w:val="28"/>
                <w:cs/>
              </w:rPr>
              <w:t>(</w:t>
            </w:r>
            <w:r w:rsidRPr="008D1884">
              <w:rPr>
                <w:rFonts w:ascii="TH SarabunPSK" w:hAnsi="TH SarabunPSK" w:cs="TH SarabunPSK"/>
                <w:i/>
                <w:iCs/>
                <w:sz w:val="28"/>
              </w:rPr>
              <w:t>Doc 8168</w:t>
            </w:r>
            <w:r w:rsidRPr="008D1884">
              <w:rPr>
                <w:rFonts w:ascii="TH SarabunPSK" w:hAnsi="TH SarabunPSK" w:cs="TH SarabunPSK"/>
                <w:i/>
                <w:iCs/>
                <w:sz w:val="28"/>
                <w:cs/>
              </w:rPr>
              <w:t xml:space="preserve">) </w:t>
            </w:r>
            <w:r w:rsidRPr="008D1884">
              <w:rPr>
                <w:rFonts w:ascii="TH SarabunPSK" w:hAnsi="TH SarabunPSK" w:cs="TH SarabunPSK"/>
                <w:i/>
                <w:iCs/>
                <w:sz w:val="28"/>
              </w:rPr>
              <w:t>Volume I, Section 1</w:t>
            </w:r>
            <w:r w:rsidRPr="008D1884">
              <w:rPr>
                <w:rFonts w:ascii="TH SarabunPSK" w:hAnsi="TH SarabunPSK" w:cs="TH SarabunPSK"/>
                <w:i/>
                <w:iCs/>
                <w:sz w:val="28"/>
                <w:cs/>
              </w:rPr>
              <w:t>.</w:t>
            </w:r>
            <w:r w:rsidRPr="008D1884">
              <w:rPr>
                <w:rFonts w:ascii="TH SarabunPSK" w:hAnsi="TH SarabunPSK" w:cs="TH SarabunPSK"/>
                <w:i/>
                <w:iCs/>
                <w:sz w:val="28"/>
              </w:rPr>
              <w:t>7</w:t>
            </w:r>
            <w:r w:rsidRPr="008D1884">
              <w:rPr>
                <w:rFonts w:ascii="TH SarabunPSK" w:hAnsi="TH SarabunPSK" w:cs="TH SarabunPSK"/>
                <w:i/>
                <w:iCs/>
                <w:sz w:val="28"/>
                <w:cs/>
              </w:rPr>
              <w:t>.</w:t>
            </w:r>
          </w:p>
        </w:tc>
        <w:sdt>
          <w:sdtPr>
            <w:rPr>
              <w:rFonts w:ascii="TH SarabunPSK" w:hAnsi="TH SarabunPSK" w:cs="TH SarabunPSK"/>
              <w:bCs/>
              <w:spacing w:val="-1"/>
              <w:sz w:val="28"/>
              <w:cs/>
            </w:rPr>
            <w:id w:val="1636450819"/>
            <w:placeholder>
              <w:docPart w:val="28E6BF78530042789D3056BA0791ED1C"/>
            </w:placeholder>
            <w:showingPlcHdr/>
          </w:sdtPr>
          <w:sdtContent>
            <w:tc>
              <w:tcPr>
                <w:tcW w:w="4470" w:type="dxa"/>
              </w:tcPr>
              <w:p w14:paraId="4A896F07" w14:textId="71BF926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274D2">
                  <w:rPr>
                    <w:rStyle w:val="PlaceholderText"/>
                  </w:rPr>
                  <w:t>Click or tap here to enter text.</w:t>
                </w:r>
              </w:p>
            </w:tc>
          </w:sdtContent>
        </w:sdt>
        <w:sdt>
          <w:sdtPr>
            <w:rPr>
              <w:rFonts w:ascii="TH SarabunPSK" w:hAnsi="TH SarabunPSK" w:cs="TH SarabunPSK"/>
              <w:bCs/>
              <w:spacing w:val="-1"/>
              <w:sz w:val="28"/>
              <w:cs/>
            </w:rPr>
            <w:id w:val="342055017"/>
            <w:placeholder>
              <w:docPart w:val="A7D2621E8FA74B1FB7D74A9FAA97B529"/>
            </w:placeholder>
            <w:showingPlcHdr/>
          </w:sdtPr>
          <w:sdtContent>
            <w:tc>
              <w:tcPr>
                <w:tcW w:w="2334" w:type="dxa"/>
              </w:tcPr>
              <w:p w14:paraId="15752A40" w14:textId="08B03EA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274D2">
                  <w:rPr>
                    <w:rStyle w:val="PlaceholderText"/>
                  </w:rPr>
                  <w:t>Click or tap here to enter text.</w:t>
                </w:r>
              </w:p>
            </w:tc>
          </w:sdtContent>
        </w:sdt>
      </w:tr>
      <w:tr w:rsidR="009A6213" w:rsidRPr="00F67AB0" w14:paraId="12F70160" w14:textId="77777777" w:rsidTr="00B30688">
        <w:trPr>
          <w:trHeight w:val="1152"/>
        </w:trPr>
        <w:tc>
          <w:tcPr>
            <w:tcW w:w="7225" w:type="dxa"/>
            <w:vAlign w:val="center"/>
          </w:tcPr>
          <w:p w14:paraId="70CA66E7" w14:textId="60F6A30F" w:rsidR="009A6213" w:rsidRPr="004A67B0" w:rsidRDefault="009A6213" w:rsidP="009A6213">
            <w:pPr>
              <w:ind w:left="589" w:hanging="589"/>
              <w:rPr>
                <w:rFonts w:ascii="TH SarabunPSK" w:hAnsi="TH SarabunPSK" w:cs="TH SarabunPSK"/>
                <w:spacing w:val="-4"/>
                <w:sz w:val="28"/>
              </w:rPr>
            </w:pPr>
            <w:r w:rsidRPr="004A67B0">
              <w:rPr>
                <w:rFonts w:ascii="TH SarabunPSK" w:hAnsi="TH SarabunPSK" w:cs="TH SarabunPSK"/>
                <w:spacing w:val="-4"/>
                <w:sz w:val="28"/>
              </w:rPr>
              <w:t>13.9</w:t>
            </w:r>
            <w:r w:rsidRPr="004A67B0">
              <w:rPr>
                <w:rFonts w:ascii="TH SarabunPSK" w:hAnsi="TH SarabunPSK" w:cs="TH SarabunPSK"/>
                <w:spacing w:val="-4"/>
                <w:sz w:val="28"/>
              </w:rPr>
              <w:tab/>
              <w:t>The operating minima for 3D instrument approach operations using instrument approach procedures shall be determined by establishing a decision altitude (DA) or decision height (DH) and the minimum visibility or RVR.</w:t>
            </w:r>
          </w:p>
        </w:tc>
        <w:sdt>
          <w:sdtPr>
            <w:rPr>
              <w:rFonts w:ascii="TH SarabunPSK" w:hAnsi="TH SarabunPSK" w:cs="TH SarabunPSK"/>
              <w:bCs/>
              <w:spacing w:val="-1"/>
              <w:sz w:val="28"/>
              <w:cs/>
            </w:rPr>
            <w:id w:val="-1062397934"/>
            <w:placeholder>
              <w:docPart w:val="9BCC3679E618493FBB00A5BFE4DCD97B"/>
            </w:placeholder>
            <w:showingPlcHdr/>
          </w:sdtPr>
          <w:sdtContent>
            <w:tc>
              <w:tcPr>
                <w:tcW w:w="4470" w:type="dxa"/>
              </w:tcPr>
              <w:p w14:paraId="1FDAA18F" w14:textId="5597D87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274D2">
                  <w:rPr>
                    <w:rStyle w:val="PlaceholderText"/>
                  </w:rPr>
                  <w:t>Click or tap here to enter text.</w:t>
                </w:r>
              </w:p>
            </w:tc>
          </w:sdtContent>
        </w:sdt>
        <w:sdt>
          <w:sdtPr>
            <w:rPr>
              <w:rFonts w:ascii="TH SarabunPSK" w:hAnsi="TH SarabunPSK" w:cs="TH SarabunPSK"/>
              <w:bCs/>
              <w:spacing w:val="-1"/>
              <w:sz w:val="28"/>
              <w:cs/>
            </w:rPr>
            <w:id w:val="-1425180531"/>
            <w:placeholder>
              <w:docPart w:val="F42AB8355E544737BDFF0CCED7C2D13E"/>
            </w:placeholder>
            <w:showingPlcHdr/>
          </w:sdtPr>
          <w:sdtContent>
            <w:tc>
              <w:tcPr>
                <w:tcW w:w="2334" w:type="dxa"/>
              </w:tcPr>
              <w:p w14:paraId="2174A552" w14:textId="0A877B3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274D2">
                  <w:rPr>
                    <w:rStyle w:val="PlaceholderText"/>
                  </w:rPr>
                  <w:t>Click or tap here to enter text.</w:t>
                </w:r>
              </w:p>
            </w:tc>
          </w:sdtContent>
        </w:sdt>
      </w:tr>
      <w:tr w:rsidR="009A6213" w:rsidRPr="00F67AB0" w14:paraId="5A80B762" w14:textId="77777777" w:rsidTr="00B30688">
        <w:trPr>
          <w:trHeight w:val="1296"/>
        </w:trPr>
        <w:tc>
          <w:tcPr>
            <w:tcW w:w="7225" w:type="dxa"/>
            <w:vAlign w:val="center"/>
          </w:tcPr>
          <w:p w14:paraId="28FC7766" w14:textId="78B3F1A3" w:rsidR="009A6213" w:rsidRPr="007332D5" w:rsidRDefault="009A6213" w:rsidP="009A6213">
            <w:pPr>
              <w:ind w:left="589" w:hanging="589"/>
              <w:jc w:val="thaiDistribute"/>
              <w:rPr>
                <w:rFonts w:ascii="TH SarabunPSK" w:hAnsi="TH SarabunPSK" w:cs="TH SarabunPSK"/>
                <w:sz w:val="28"/>
              </w:rPr>
            </w:pPr>
            <w:r w:rsidRPr="007332D5">
              <w:rPr>
                <w:rFonts w:ascii="TH SarabunPSK" w:hAnsi="TH SarabunPSK" w:cs="TH SarabunPSK"/>
                <w:sz w:val="28"/>
              </w:rPr>
              <w:t>13</w:t>
            </w:r>
            <w:r w:rsidRPr="007332D5">
              <w:rPr>
                <w:rFonts w:ascii="TH SarabunPSK" w:hAnsi="TH SarabunPSK" w:cs="TH SarabunPSK"/>
                <w:sz w:val="28"/>
                <w:cs/>
              </w:rPr>
              <w:t>.</w:t>
            </w:r>
            <w:r w:rsidRPr="007332D5">
              <w:rPr>
                <w:rFonts w:ascii="TH SarabunPSK" w:hAnsi="TH SarabunPSK" w:cs="TH SarabunPSK"/>
                <w:sz w:val="28"/>
              </w:rPr>
              <w:t>10</w:t>
            </w:r>
            <w:r w:rsidRPr="007332D5">
              <w:rPr>
                <w:rFonts w:ascii="TH SarabunPSK" w:hAnsi="TH SarabunPSK" w:cs="TH SarabunPSK"/>
                <w:sz w:val="28"/>
              </w:rPr>
              <w:tab/>
              <w:t xml:space="preserve"> Operations with lower visibilities than normally associated with the aerodrome operating minima may only be allowed on aircraft with HUD and</w:t>
            </w:r>
            <w:r w:rsidRPr="007332D5">
              <w:rPr>
                <w:rFonts w:ascii="TH SarabunPSK" w:hAnsi="TH SarabunPSK" w:cs="TH SarabunPSK"/>
                <w:sz w:val="28"/>
                <w:cs/>
              </w:rPr>
              <w:t>/</w:t>
            </w:r>
            <w:r w:rsidRPr="007332D5">
              <w:rPr>
                <w:rFonts w:ascii="TH SarabunPSK" w:hAnsi="TH SarabunPSK" w:cs="TH SarabunPSK"/>
                <w:sz w:val="28"/>
              </w:rPr>
              <w:t>or EVS if approval has been obtained in accordance with paragraph 13</w:t>
            </w:r>
            <w:r w:rsidRPr="007332D5">
              <w:rPr>
                <w:rFonts w:ascii="TH SarabunPSK" w:hAnsi="TH SarabunPSK" w:cs="TH SarabunPSK"/>
                <w:sz w:val="28"/>
                <w:cs/>
              </w:rPr>
              <w:t>.</w:t>
            </w:r>
            <w:r w:rsidRPr="007332D5">
              <w:rPr>
                <w:rFonts w:ascii="TH SarabunPSK" w:hAnsi="TH SarabunPSK" w:cs="TH SarabunPSK"/>
                <w:sz w:val="28"/>
              </w:rPr>
              <w:t>27</w:t>
            </w:r>
            <w:r w:rsidRPr="007332D5">
              <w:rPr>
                <w:rFonts w:ascii="TH SarabunPSK" w:hAnsi="TH SarabunPSK" w:cs="TH SarabunPSK"/>
                <w:sz w:val="28"/>
                <w:cs/>
              </w:rPr>
              <w:t>.</w:t>
            </w:r>
            <w:r w:rsidRPr="007332D5">
              <w:rPr>
                <w:rFonts w:ascii="TH SarabunPSK" w:hAnsi="TH SarabunPSK" w:cs="TH SarabunPSK"/>
                <w:sz w:val="28"/>
              </w:rPr>
              <w:t>2</w:t>
            </w:r>
            <w:r w:rsidRPr="007332D5">
              <w:rPr>
                <w:rFonts w:ascii="TH SarabunPSK" w:hAnsi="TH SarabunPSK" w:cs="TH SarabunPSK"/>
                <w:sz w:val="28"/>
                <w:cs/>
              </w:rPr>
              <w:t>.</w:t>
            </w:r>
          </w:p>
        </w:tc>
        <w:sdt>
          <w:sdtPr>
            <w:rPr>
              <w:rFonts w:ascii="TH SarabunPSK" w:hAnsi="TH SarabunPSK" w:cs="TH SarabunPSK"/>
              <w:bCs/>
              <w:spacing w:val="-1"/>
              <w:sz w:val="28"/>
              <w:cs/>
            </w:rPr>
            <w:id w:val="1354695149"/>
            <w:placeholder>
              <w:docPart w:val="6A0B1EC9D8BD44E29B088DC0F7649D02"/>
            </w:placeholder>
            <w:showingPlcHdr/>
          </w:sdtPr>
          <w:sdtContent>
            <w:tc>
              <w:tcPr>
                <w:tcW w:w="4470" w:type="dxa"/>
              </w:tcPr>
              <w:p w14:paraId="787D4E61" w14:textId="1D808F3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274D2">
                  <w:rPr>
                    <w:rStyle w:val="PlaceholderText"/>
                  </w:rPr>
                  <w:t>Click or tap here to enter text.</w:t>
                </w:r>
              </w:p>
            </w:tc>
          </w:sdtContent>
        </w:sdt>
        <w:sdt>
          <w:sdtPr>
            <w:rPr>
              <w:rFonts w:ascii="TH SarabunPSK" w:hAnsi="TH SarabunPSK" w:cs="TH SarabunPSK"/>
              <w:bCs/>
              <w:spacing w:val="-1"/>
              <w:sz w:val="28"/>
              <w:cs/>
            </w:rPr>
            <w:id w:val="-1944067315"/>
            <w:placeholder>
              <w:docPart w:val="3CB905A908664157940BC8CAB6793DB8"/>
            </w:placeholder>
            <w:showingPlcHdr/>
          </w:sdtPr>
          <w:sdtContent>
            <w:tc>
              <w:tcPr>
                <w:tcW w:w="2334" w:type="dxa"/>
              </w:tcPr>
              <w:p w14:paraId="7A34E6A1" w14:textId="6EA396F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274D2">
                  <w:rPr>
                    <w:rStyle w:val="PlaceholderText"/>
                  </w:rPr>
                  <w:t>Click or tap here to enter text.</w:t>
                </w:r>
              </w:p>
            </w:tc>
          </w:sdtContent>
        </w:sdt>
      </w:tr>
      <w:tr w:rsidR="00534765" w:rsidRPr="00F67AB0" w14:paraId="57E8AE78" w14:textId="77777777" w:rsidTr="00DE72D0">
        <w:trPr>
          <w:trHeight w:val="432"/>
        </w:trPr>
        <w:tc>
          <w:tcPr>
            <w:tcW w:w="11695" w:type="dxa"/>
            <w:gridSpan w:val="2"/>
            <w:vAlign w:val="center"/>
          </w:tcPr>
          <w:p w14:paraId="1707FF0C" w14:textId="6FBE61F6" w:rsidR="00534765" w:rsidRPr="007332D5" w:rsidRDefault="00534765" w:rsidP="00DE72D0">
            <w:pPr>
              <w:ind w:left="589" w:hanging="589"/>
              <w:rPr>
                <w:rFonts w:ascii="TH SarabunPSK" w:hAnsi="TH SarabunPSK" w:cs="TH SarabunPSK"/>
                <w:sz w:val="28"/>
              </w:rPr>
            </w:pPr>
            <w:r w:rsidRPr="007332D5">
              <w:rPr>
                <w:rFonts w:ascii="TH SarabunPSK" w:hAnsi="TH SarabunPSK" w:cs="TH SarabunPSK"/>
                <w:sz w:val="28"/>
              </w:rPr>
              <w:t>13</w:t>
            </w:r>
            <w:r w:rsidRPr="007332D5">
              <w:rPr>
                <w:rFonts w:ascii="TH SarabunPSK" w:hAnsi="TH SarabunPSK" w:cs="TH SarabunPSK"/>
                <w:sz w:val="28"/>
                <w:cs/>
              </w:rPr>
              <w:t>.</w:t>
            </w:r>
            <w:r w:rsidRPr="007332D5">
              <w:rPr>
                <w:rFonts w:ascii="TH SarabunPSK" w:hAnsi="TH SarabunPSK" w:cs="TH SarabunPSK"/>
                <w:sz w:val="28"/>
              </w:rPr>
              <w:t>1</w:t>
            </w:r>
            <w:r w:rsidR="00D947DD" w:rsidRPr="007332D5">
              <w:rPr>
                <w:rFonts w:ascii="TH SarabunPSK" w:hAnsi="TH SarabunPSK" w:cs="TH SarabunPSK"/>
                <w:sz w:val="28"/>
              </w:rPr>
              <w:t>1</w:t>
            </w:r>
            <w:r w:rsidR="009D400C" w:rsidRPr="007332D5">
              <w:rPr>
                <w:rFonts w:ascii="TH SarabunPSK" w:hAnsi="TH SarabunPSK" w:cs="TH SarabunPSK"/>
                <w:sz w:val="28"/>
              </w:rPr>
              <w:tab/>
            </w:r>
            <w:r w:rsidRPr="007332D5">
              <w:rPr>
                <w:rFonts w:ascii="TH SarabunPSK" w:hAnsi="TH SarabunPSK" w:cs="TH SarabunPSK"/>
                <w:sz w:val="28"/>
              </w:rPr>
              <w:t xml:space="preserve">Threshold crossing height for 3D instrument approach operations </w:t>
            </w:r>
          </w:p>
        </w:tc>
        <w:tc>
          <w:tcPr>
            <w:tcW w:w="2334" w:type="dxa"/>
          </w:tcPr>
          <w:p w14:paraId="28D03E09" w14:textId="00A53A95" w:rsidR="00534765" w:rsidRPr="00756328" w:rsidRDefault="00534765"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2C163C29" w14:textId="77777777" w:rsidTr="00E41D30">
        <w:tc>
          <w:tcPr>
            <w:tcW w:w="7225" w:type="dxa"/>
          </w:tcPr>
          <w:p w14:paraId="147A0B36" w14:textId="23E82142" w:rsidR="009A6213" w:rsidRPr="003342A2" w:rsidRDefault="009A6213" w:rsidP="009A6213">
            <w:pPr>
              <w:ind w:left="602" w:hanging="617"/>
              <w:jc w:val="thaiDistribute"/>
              <w:rPr>
                <w:rFonts w:ascii="TH SarabunPSK" w:hAnsi="TH SarabunPSK" w:cs="TH SarabunPSK"/>
                <w:sz w:val="28"/>
              </w:rPr>
            </w:pPr>
            <w:r w:rsidRPr="003342A2">
              <w:rPr>
                <w:rFonts w:ascii="TH SarabunPSK" w:hAnsi="TH SarabunPSK" w:cs="TH SarabunPSK"/>
                <w:sz w:val="28"/>
              </w:rPr>
              <w:t>13.11.1</w:t>
            </w:r>
            <w:r>
              <w:rPr>
                <w:rFonts w:ascii="TH SarabunPSK" w:hAnsi="TH SarabunPSK" w:cs="TH SarabunPSK"/>
                <w:sz w:val="28"/>
              </w:rPr>
              <w:t xml:space="preserve"> </w:t>
            </w:r>
            <w:r w:rsidRPr="003342A2">
              <w:rPr>
                <w:rFonts w:ascii="TH SarabunPSK" w:hAnsi="TH SarabunPSK" w:cs="TH SarabunPSK"/>
                <w:sz w:val="28"/>
              </w:rPr>
              <w:t>An operator shall establish operational procedures designed to ensure that an aeroplane being used to conduct 3D instrument approach operations crosses the threshold by a safe margin, with the aeroplane in the landing configuration and attitude.</w:t>
            </w:r>
          </w:p>
        </w:tc>
        <w:sdt>
          <w:sdtPr>
            <w:rPr>
              <w:rFonts w:ascii="TH SarabunPSK" w:hAnsi="TH SarabunPSK" w:cs="TH SarabunPSK"/>
              <w:bCs/>
              <w:spacing w:val="-1"/>
              <w:sz w:val="28"/>
              <w:cs/>
            </w:rPr>
            <w:id w:val="1386840679"/>
            <w:placeholder>
              <w:docPart w:val="759D44A683914CB1B9B1207BC5BDB91A"/>
            </w:placeholder>
            <w:showingPlcHdr/>
          </w:sdtPr>
          <w:sdtContent>
            <w:tc>
              <w:tcPr>
                <w:tcW w:w="4470" w:type="dxa"/>
              </w:tcPr>
              <w:p w14:paraId="290CD363" w14:textId="2FFDD5D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114534">
                  <w:rPr>
                    <w:rStyle w:val="PlaceholderText"/>
                  </w:rPr>
                  <w:t>Click or tap here to enter text.</w:t>
                </w:r>
              </w:p>
            </w:tc>
          </w:sdtContent>
        </w:sdt>
        <w:sdt>
          <w:sdtPr>
            <w:rPr>
              <w:rFonts w:ascii="TH SarabunPSK" w:hAnsi="TH SarabunPSK" w:cs="TH SarabunPSK"/>
              <w:bCs/>
              <w:spacing w:val="-1"/>
              <w:sz w:val="28"/>
              <w:cs/>
            </w:rPr>
            <w:id w:val="-676962336"/>
            <w:placeholder>
              <w:docPart w:val="BC463CE0AF784C47AA90AD83C7A8EB4D"/>
            </w:placeholder>
            <w:showingPlcHdr/>
          </w:sdtPr>
          <w:sdtContent>
            <w:tc>
              <w:tcPr>
                <w:tcW w:w="2334" w:type="dxa"/>
              </w:tcPr>
              <w:p w14:paraId="6C163C5A" w14:textId="21F771F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B2AFF">
                  <w:rPr>
                    <w:rStyle w:val="PlaceholderText"/>
                  </w:rPr>
                  <w:t>Click or tap here to enter text.</w:t>
                </w:r>
              </w:p>
            </w:tc>
          </w:sdtContent>
        </w:sdt>
      </w:tr>
      <w:tr w:rsidR="009A6213" w:rsidRPr="00F67AB0" w14:paraId="5217A7F2" w14:textId="77777777" w:rsidTr="00E41D30">
        <w:tc>
          <w:tcPr>
            <w:tcW w:w="7225" w:type="dxa"/>
          </w:tcPr>
          <w:p w14:paraId="6C0EC749" w14:textId="5E769689" w:rsidR="009A6213" w:rsidRPr="003342A2" w:rsidRDefault="009A6213" w:rsidP="009A6213">
            <w:pPr>
              <w:ind w:left="589" w:hanging="589"/>
              <w:jc w:val="thaiDistribute"/>
              <w:rPr>
                <w:rFonts w:ascii="TH SarabunPSK" w:hAnsi="TH SarabunPSK" w:cs="TH SarabunPSK"/>
                <w:sz w:val="28"/>
              </w:rPr>
            </w:pPr>
            <w:r w:rsidRPr="003342A2">
              <w:rPr>
                <w:rFonts w:ascii="TH SarabunPSK" w:hAnsi="TH SarabunPSK" w:cs="TH SarabunPSK"/>
                <w:sz w:val="28"/>
              </w:rPr>
              <w:t>13.12</w:t>
            </w:r>
            <w:r w:rsidRPr="003342A2">
              <w:rPr>
                <w:rFonts w:ascii="TH SarabunPSK" w:hAnsi="TH SarabunPSK" w:cs="TH SarabunPSK"/>
                <w:sz w:val="28"/>
              </w:rPr>
              <w:tab/>
              <w:t>The Operations Manual instructions must comply with the relevant regulations and any mandatory operating minima which foreign countries may apply or authorise</w:t>
            </w:r>
            <w:r w:rsidRPr="003342A2">
              <w:rPr>
                <w:rFonts w:ascii="TH SarabunPSK" w:hAnsi="TH SarabunPSK" w:cs="TH SarabunPSK"/>
                <w:sz w:val="28"/>
                <w:cs/>
              </w:rPr>
              <w:t xml:space="preserve">. </w:t>
            </w:r>
          </w:p>
        </w:tc>
        <w:sdt>
          <w:sdtPr>
            <w:rPr>
              <w:rFonts w:ascii="TH SarabunPSK" w:hAnsi="TH SarabunPSK" w:cs="TH SarabunPSK"/>
              <w:bCs/>
              <w:spacing w:val="-1"/>
              <w:sz w:val="28"/>
              <w:cs/>
            </w:rPr>
            <w:id w:val="-1684357167"/>
            <w:placeholder>
              <w:docPart w:val="1EFB934B4792437E801CDA27F8087C7E"/>
            </w:placeholder>
            <w:showingPlcHdr/>
          </w:sdtPr>
          <w:sdtContent>
            <w:tc>
              <w:tcPr>
                <w:tcW w:w="4470" w:type="dxa"/>
              </w:tcPr>
              <w:p w14:paraId="0E0025EC" w14:textId="07B28B0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114534">
                  <w:rPr>
                    <w:rStyle w:val="PlaceholderText"/>
                  </w:rPr>
                  <w:t>Click or tap here to enter text.</w:t>
                </w:r>
              </w:p>
            </w:tc>
          </w:sdtContent>
        </w:sdt>
        <w:sdt>
          <w:sdtPr>
            <w:rPr>
              <w:rFonts w:ascii="TH SarabunPSK" w:hAnsi="TH SarabunPSK" w:cs="TH SarabunPSK"/>
              <w:bCs/>
              <w:spacing w:val="-1"/>
              <w:sz w:val="28"/>
              <w:cs/>
            </w:rPr>
            <w:id w:val="-1270541212"/>
            <w:placeholder>
              <w:docPart w:val="A51D8EB5AC43474F8B16BF8DADD9244E"/>
            </w:placeholder>
            <w:showingPlcHdr/>
          </w:sdtPr>
          <w:sdtContent>
            <w:tc>
              <w:tcPr>
                <w:tcW w:w="2334" w:type="dxa"/>
              </w:tcPr>
              <w:p w14:paraId="36BB7F83" w14:textId="42C29FA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B2AFF">
                  <w:rPr>
                    <w:rStyle w:val="PlaceholderText"/>
                  </w:rPr>
                  <w:t>Click or tap here to enter text.</w:t>
                </w:r>
              </w:p>
            </w:tc>
          </w:sdtContent>
        </w:sdt>
      </w:tr>
      <w:tr w:rsidR="009A6213" w:rsidRPr="00F67AB0" w14:paraId="44E5C05D" w14:textId="77777777" w:rsidTr="00E41D30">
        <w:tc>
          <w:tcPr>
            <w:tcW w:w="7225" w:type="dxa"/>
          </w:tcPr>
          <w:p w14:paraId="7092C335" w14:textId="04A87EEF" w:rsidR="009A6213" w:rsidRPr="003342A2" w:rsidRDefault="009A6213" w:rsidP="009A6213">
            <w:pPr>
              <w:ind w:left="589" w:hanging="589"/>
              <w:jc w:val="thaiDistribute"/>
              <w:rPr>
                <w:rFonts w:ascii="TH SarabunPSK" w:hAnsi="TH SarabunPSK" w:cs="TH SarabunPSK"/>
                <w:sz w:val="28"/>
              </w:rPr>
            </w:pPr>
            <w:r w:rsidRPr="003342A2">
              <w:rPr>
                <w:rFonts w:ascii="TH SarabunPSK" w:hAnsi="TH SarabunPSK" w:cs="TH SarabunPSK"/>
                <w:sz w:val="28"/>
              </w:rPr>
              <w:t>13</w:t>
            </w:r>
            <w:r w:rsidRPr="003342A2">
              <w:rPr>
                <w:rFonts w:ascii="TH SarabunPSK" w:hAnsi="TH SarabunPSK" w:cs="TH SarabunPSK"/>
                <w:sz w:val="28"/>
                <w:cs/>
              </w:rPr>
              <w:t>.</w:t>
            </w:r>
            <w:r w:rsidRPr="003342A2">
              <w:rPr>
                <w:rFonts w:ascii="TH SarabunPSK" w:hAnsi="TH SarabunPSK" w:cs="TH SarabunPSK"/>
                <w:sz w:val="28"/>
              </w:rPr>
              <w:t>13</w:t>
            </w:r>
            <w:r w:rsidRPr="003342A2">
              <w:rPr>
                <w:rFonts w:ascii="TH SarabunPSK" w:hAnsi="TH SarabunPSK" w:cs="TH SarabunPSK"/>
                <w:sz w:val="28"/>
              </w:rPr>
              <w:tab/>
              <w:t xml:space="preserve">A flight shall not be continued towards the aerodrome of intended landing, unless the latest available information indicates that at the expected time of arrival, a landing can be affected at the aerodrome or at least one </w:t>
            </w:r>
            <w:r w:rsidRPr="003342A2">
              <w:rPr>
                <w:rFonts w:ascii="TH SarabunPSK" w:hAnsi="TH SarabunPSK" w:cs="TH SarabunPSK"/>
                <w:sz w:val="28"/>
              </w:rPr>
              <w:lastRenderedPageBreak/>
              <w:t>destination alternate aerodrome, in compliance with the operating minima established in accordance with paragraph 13</w:t>
            </w:r>
            <w:r w:rsidRPr="003342A2">
              <w:rPr>
                <w:rFonts w:ascii="TH SarabunPSK" w:hAnsi="TH SarabunPSK" w:cs="TH SarabunPSK"/>
                <w:sz w:val="28"/>
                <w:cs/>
              </w:rPr>
              <w:t>.</w:t>
            </w:r>
            <w:r w:rsidRPr="003342A2">
              <w:rPr>
                <w:rFonts w:ascii="TH SarabunPSK" w:hAnsi="TH SarabunPSK" w:cs="TH SarabunPSK"/>
                <w:sz w:val="28"/>
              </w:rPr>
              <w:t>1</w:t>
            </w:r>
            <w:r w:rsidRPr="003342A2">
              <w:rPr>
                <w:rFonts w:ascii="TH SarabunPSK" w:hAnsi="TH SarabunPSK" w:cs="TH SarabunPSK"/>
                <w:sz w:val="28"/>
                <w:cs/>
              </w:rPr>
              <w:t>.</w:t>
            </w:r>
          </w:p>
        </w:tc>
        <w:sdt>
          <w:sdtPr>
            <w:rPr>
              <w:rFonts w:ascii="TH SarabunPSK" w:hAnsi="TH SarabunPSK" w:cs="TH SarabunPSK"/>
              <w:bCs/>
              <w:spacing w:val="-1"/>
              <w:sz w:val="28"/>
              <w:cs/>
            </w:rPr>
            <w:id w:val="1310053474"/>
            <w:placeholder>
              <w:docPart w:val="BE9CA2A762DC4EA38A4D92791EF473AD"/>
            </w:placeholder>
            <w:showingPlcHdr/>
          </w:sdtPr>
          <w:sdtContent>
            <w:tc>
              <w:tcPr>
                <w:tcW w:w="4470" w:type="dxa"/>
              </w:tcPr>
              <w:p w14:paraId="4957AF5B" w14:textId="0A687DA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114534">
                  <w:rPr>
                    <w:rStyle w:val="PlaceholderText"/>
                  </w:rPr>
                  <w:t>Click or tap here to enter text.</w:t>
                </w:r>
              </w:p>
            </w:tc>
          </w:sdtContent>
        </w:sdt>
        <w:sdt>
          <w:sdtPr>
            <w:rPr>
              <w:rFonts w:ascii="TH SarabunPSK" w:hAnsi="TH SarabunPSK" w:cs="TH SarabunPSK"/>
              <w:bCs/>
              <w:spacing w:val="-1"/>
              <w:sz w:val="28"/>
              <w:cs/>
            </w:rPr>
            <w:id w:val="1713535728"/>
            <w:placeholder>
              <w:docPart w:val="20DDBF314DC64C829F6F00371A34C62E"/>
            </w:placeholder>
            <w:showingPlcHdr/>
          </w:sdtPr>
          <w:sdtContent>
            <w:tc>
              <w:tcPr>
                <w:tcW w:w="2334" w:type="dxa"/>
              </w:tcPr>
              <w:p w14:paraId="43EF0D80" w14:textId="4C0AB8A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B2AFF">
                  <w:rPr>
                    <w:rStyle w:val="PlaceholderText"/>
                  </w:rPr>
                  <w:t>Click or tap here to enter text.</w:t>
                </w:r>
              </w:p>
            </w:tc>
          </w:sdtContent>
        </w:sdt>
      </w:tr>
      <w:tr w:rsidR="009A6213" w:rsidRPr="00F67AB0" w14:paraId="78E637ED" w14:textId="77777777" w:rsidTr="00E41D30">
        <w:tc>
          <w:tcPr>
            <w:tcW w:w="7225" w:type="dxa"/>
          </w:tcPr>
          <w:p w14:paraId="3D1199F6" w14:textId="6C62FBF3" w:rsidR="009A6213" w:rsidRPr="003342A2" w:rsidRDefault="009A6213" w:rsidP="009A6213">
            <w:pPr>
              <w:ind w:left="589" w:hanging="589"/>
              <w:jc w:val="thaiDistribute"/>
              <w:rPr>
                <w:rFonts w:ascii="TH SarabunPSK" w:hAnsi="TH SarabunPSK" w:cs="TH SarabunPSK"/>
                <w:sz w:val="28"/>
              </w:rPr>
            </w:pPr>
            <w:r w:rsidRPr="003342A2">
              <w:rPr>
                <w:rFonts w:ascii="TH SarabunPSK" w:hAnsi="TH SarabunPSK" w:cs="TH SarabunPSK"/>
                <w:sz w:val="28"/>
              </w:rPr>
              <w:lastRenderedPageBreak/>
              <w:t>13</w:t>
            </w:r>
            <w:r w:rsidRPr="003342A2">
              <w:rPr>
                <w:rFonts w:ascii="TH SarabunPSK" w:hAnsi="TH SarabunPSK" w:cs="TH SarabunPSK"/>
                <w:sz w:val="28"/>
                <w:cs/>
              </w:rPr>
              <w:t>.</w:t>
            </w:r>
            <w:r w:rsidRPr="003342A2">
              <w:rPr>
                <w:rFonts w:ascii="TH SarabunPSK" w:hAnsi="TH SarabunPSK" w:cs="TH SarabunPSK"/>
                <w:sz w:val="28"/>
              </w:rPr>
              <w:t>14</w:t>
            </w:r>
            <w:r>
              <w:rPr>
                <w:rFonts w:ascii="TH SarabunPSK" w:hAnsi="TH SarabunPSK" w:cs="TH SarabunPSK"/>
                <w:sz w:val="28"/>
                <w:cs/>
              </w:rPr>
              <w:tab/>
            </w:r>
            <w:r w:rsidRPr="003342A2">
              <w:rPr>
                <w:rFonts w:ascii="TH SarabunPSK" w:hAnsi="TH SarabunPSK" w:cs="TH SarabunPSK"/>
                <w:sz w:val="28"/>
              </w:rPr>
              <w:t>Minima and associated instructions must be related as necessary to particular types of aircraft, and must be tabulated or otherwise presented in a manner that will facilitate immediate reference on the flight deck</w:t>
            </w:r>
            <w:r w:rsidRPr="003342A2">
              <w:rPr>
                <w:rFonts w:ascii="TH SarabunPSK" w:hAnsi="TH SarabunPSK" w:cs="TH SarabunPSK"/>
                <w:sz w:val="28"/>
                <w:cs/>
              </w:rPr>
              <w:t>.</w:t>
            </w:r>
          </w:p>
        </w:tc>
        <w:sdt>
          <w:sdtPr>
            <w:rPr>
              <w:rFonts w:ascii="TH SarabunPSK" w:hAnsi="TH SarabunPSK" w:cs="TH SarabunPSK"/>
              <w:bCs/>
              <w:spacing w:val="-1"/>
              <w:sz w:val="28"/>
              <w:cs/>
            </w:rPr>
            <w:id w:val="-37362729"/>
            <w:placeholder>
              <w:docPart w:val="9D31A43AFFE94B038D60219BA5865D35"/>
            </w:placeholder>
            <w:showingPlcHdr/>
          </w:sdtPr>
          <w:sdtContent>
            <w:tc>
              <w:tcPr>
                <w:tcW w:w="4470" w:type="dxa"/>
              </w:tcPr>
              <w:p w14:paraId="674C349A" w14:textId="0C18EB4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C43D2">
                  <w:rPr>
                    <w:rStyle w:val="PlaceholderText"/>
                  </w:rPr>
                  <w:t>Click or tap here to enter text.</w:t>
                </w:r>
              </w:p>
            </w:tc>
          </w:sdtContent>
        </w:sdt>
        <w:sdt>
          <w:sdtPr>
            <w:rPr>
              <w:rFonts w:ascii="TH SarabunPSK" w:hAnsi="TH SarabunPSK" w:cs="TH SarabunPSK"/>
              <w:bCs/>
              <w:spacing w:val="-1"/>
              <w:sz w:val="28"/>
              <w:cs/>
            </w:rPr>
            <w:id w:val="-1595165331"/>
            <w:placeholder>
              <w:docPart w:val="AB26302F67BE4FF094E1B1C35316031C"/>
            </w:placeholder>
            <w:showingPlcHdr/>
          </w:sdtPr>
          <w:sdtContent>
            <w:tc>
              <w:tcPr>
                <w:tcW w:w="2334" w:type="dxa"/>
              </w:tcPr>
              <w:p w14:paraId="718AE7A9" w14:textId="0708924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B61A6">
                  <w:rPr>
                    <w:rStyle w:val="PlaceholderText"/>
                  </w:rPr>
                  <w:t>Click or tap here to enter text.</w:t>
                </w:r>
              </w:p>
            </w:tc>
          </w:sdtContent>
        </w:sdt>
      </w:tr>
      <w:tr w:rsidR="009A6213" w:rsidRPr="00F67AB0" w14:paraId="16112311" w14:textId="77777777" w:rsidTr="00E41D30">
        <w:tc>
          <w:tcPr>
            <w:tcW w:w="7225" w:type="dxa"/>
          </w:tcPr>
          <w:p w14:paraId="32FC70EA" w14:textId="4122F478" w:rsidR="009A6213" w:rsidRPr="003342A2" w:rsidRDefault="009A6213" w:rsidP="009A6213">
            <w:pPr>
              <w:ind w:left="589" w:hanging="589"/>
              <w:jc w:val="thaiDistribute"/>
              <w:rPr>
                <w:rFonts w:ascii="TH SarabunPSK" w:hAnsi="TH SarabunPSK" w:cs="TH SarabunPSK"/>
                <w:sz w:val="28"/>
              </w:rPr>
            </w:pPr>
            <w:r w:rsidRPr="003342A2">
              <w:rPr>
                <w:rFonts w:ascii="TH SarabunPSK" w:hAnsi="TH SarabunPSK" w:cs="TH SarabunPSK"/>
                <w:sz w:val="28"/>
              </w:rPr>
              <w:t>13</w:t>
            </w:r>
            <w:r w:rsidRPr="003342A2">
              <w:rPr>
                <w:rFonts w:ascii="TH SarabunPSK" w:hAnsi="TH SarabunPSK" w:cs="TH SarabunPSK"/>
                <w:sz w:val="28"/>
                <w:cs/>
              </w:rPr>
              <w:t>.</w:t>
            </w:r>
            <w:r w:rsidRPr="003342A2">
              <w:rPr>
                <w:rFonts w:ascii="TH SarabunPSK" w:hAnsi="TH SarabunPSK" w:cs="TH SarabunPSK"/>
                <w:sz w:val="28"/>
              </w:rPr>
              <w:t>15</w:t>
            </w:r>
            <w:r>
              <w:rPr>
                <w:rFonts w:ascii="TH SarabunPSK" w:hAnsi="TH SarabunPSK" w:cs="TH SarabunPSK"/>
                <w:sz w:val="28"/>
                <w:cs/>
              </w:rPr>
              <w:tab/>
            </w:r>
            <w:r w:rsidRPr="003342A2">
              <w:rPr>
                <w:rFonts w:ascii="TH SarabunPSK" w:hAnsi="TH SarabunPSK" w:cs="TH SarabunPSK"/>
                <w:sz w:val="28"/>
              </w:rPr>
              <w:t xml:space="preserve">Runways </w:t>
            </w:r>
            <w:r w:rsidRPr="003342A2">
              <w:rPr>
                <w:rFonts w:ascii="TH SarabunPSK" w:hAnsi="TH SarabunPSK" w:cs="TH SarabunPSK"/>
                <w:sz w:val="28"/>
                <w:cs/>
              </w:rPr>
              <w:t>(</w:t>
            </w:r>
            <w:r w:rsidRPr="003342A2">
              <w:rPr>
                <w:rFonts w:ascii="TH SarabunPSK" w:hAnsi="TH SarabunPSK" w:cs="TH SarabunPSK"/>
                <w:sz w:val="28"/>
              </w:rPr>
              <w:t>or landing strips</w:t>
            </w:r>
            <w:r w:rsidRPr="003342A2">
              <w:rPr>
                <w:rFonts w:ascii="TH SarabunPSK" w:hAnsi="TH SarabunPSK" w:cs="TH SarabunPSK"/>
                <w:sz w:val="28"/>
                <w:cs/>
              </w:rPr>
              <w:t xml:space="preserve">) </w:t>
            </w:r>
            <w:r w:rsidRPr="003342A2">
              <w:rPr>
                <w:rFonts w:ascii="TH SarabunPSK" w:hAnsi="TH SarabunPSK" w:cs="TH SarabunPSK"/>
                <w:sz w:val="28"/>
              </w:rPr>
              <w:t xml:space="preserve">and approach aids which are not to be used </w:t>
            </w:r>
            <w:r w:rsidRPr="003342A2">
              <w:rPr>
                <w:rFonts w:ascii="TH SarabunPSK" w:hAnsi="TH SarabunPSK" w:cs="TH SarabunPSK"/>
                <w:sz w:val="28"/>
                <w:cs/>
              </w:rPr>
              <w:t>(</w:t>
            </w:r>
            <w:r w:rsidRPr="003342A2">
              <w:rPr>
                <w:rFonts w:ascii="TH SarabunPSK" w:hAnsi="TH SarabunPSK" w:cs="TH SarabunPSK"/>
                <w:sz w:val="28"/>
              </w:rPr>
              <w:t>e</w:t>
            </w:r>
            <w:r w:rsidRPr="003342A2">
              <w:rPr>
                <w:rFonts w:ascii="TH SarabunPSK" w:hAnsi="TH SarabunPSK" w:cs="TH SarabunPSK"/>
                <w:sz w:val="28"/>
                <w:cs/>
              </w:rPr>
              <w:t>.</w:t>
            </w:r>
            <w:r w:rsidRPr="003342A2">
              <w:rPr>
                <w:rFonts w:ascii="TH SarabunPSK" w:hAnsi="TH SarabunPSK" w:cs="TH SarabunPSK"/>
                <w:sz w:val="28"/>
              </w:rPr>
              <w:t>g</w:t>
            </w:r>
            <w:r w:rsidRPr="003342A2">
              <w:rPr>
                <w:rFonts w:ascii="TH SarabunPSK" w:hAnsi="TH SarabunPSK" w:cs="TH SarabunPSK"/>
                <w:sz w:val="28"/>
                <w:cs/>
              </w:rPr>
              <w:t xml:space="preserve">. </w:t>
            </w:r>
            <w:r w:rsidRPr="003342A2">
              <w:rPr>
                <w:rFonts w:ascii="TH SarabunPSK" w:hAnsi="TH SarabunPSK" w:cs="TH SarabunPSK"/>
                <w:sz w:val="28"/>
              </w:rPr>
              <w:t>because the runway is too short</w:t>
            </w:r>
            <w:r w:rsidRPr="003342A2">
              <w:rPr>
                <w:rFonts w:ascii="TH SarabunPSK" w:hAnsi="TH SarabunPSK" w:cs="TH SarabunPSK"/>
                <w:sz w:val="28"/>
                <w:cs/>
              </w:rPr>
              <w:t xml:space="preserve">) </w:t>
            </w:r>
            <w:r w:rsidRPr="003342A2">
              <w:rPr>
                <w:rFonts w:ascii="TH SarabunPSK" w:hAnsi="TH SarabunPSK" w:cs="TH SarabunPSK"/>
                <w:sz w:val="28"/>
              </w:rPr>
              <w:t>must be clearly indicated</w:t>
            </w:r>
            <w:r w:rsidRPr="003342A2">
              <w:rPr>
                <w:rFonts w:ascii="TH SarabunPSK" w:hAnsi="TH SarabunPSK" w:cs="TH SarabunPSK"/>
                <w:sz w:val="28"/>
                <w:cs/>
              </w:rPr>
              <w:t xml:space="preserve">. </w:t>
            </w:r>
            <w:r w:rsidRPr="003342A2">
              <w:rPr>
                <w:rFonts w:ascii="TH SarabunPSK" w:hAnsi="TH SarabunPSK" w:cs="TH SarabunPSK"/>
                <w:sz w:val="28"/>
              </w:rPr>
              <w:t>This may be done in the operator</w:t>
            </w:r>
            <w:r w:rsidRPr="003342A2">
              <w:rPr>
                <w:rFonts w:ascii="TH SarabunPSK" w:hAnsi="TH SarabunPSK" w:cs="TH SarabunPSK"/>
                <w:sz w:val="28"/>
                <w:cs/>
              </w:rPr>
              <w:t>’</w:t>
            </w:r>
            <w:r w:rsidRPr="003342A2">
              <w:rPr>
                <w:rFonts w:ascii="TH SarabunPSK" w:hAnsi="TH SarabunPSK" w:cs="TH SarabunPSK"/>
                <w:sz w:val="28"/>
              </w:rPr>
              <w:t>s weather minima tables or by a general instruction prohibiting the use of runways or aids which are not included in the tables</w:t>
            </w:r>
            <w:r w:rsidRPr="003342A2">
              <w:rPr>
                <w:rFonts w:ascii="TH SarabunPSK" w:hAnsi="TH SarabunPSK" w:cs="TH SarabunPSK"/>
                <w:sz w:val="28"/>
                <w:cs/>
              </w:rPr>
              <w:t>.</w:t>
            </w:r>
          </w:p>
        </w:tc>
        <w:sdt>
          <w:sdtPr>
            <w:rPr>
              <w:rFonts w:ascii="TH SarabunPSK" w:hAnsi="TH SarabunPSK" w:cs="TH SarabunPSK"/>
              <w:bCs/>
              <w:spacing w:val="-1"/>
              <w:sz w:val="28"/>
              <w:cs/>
            </w:rPr>
            <w:id w:val="-1339680721"/>
            <w:placeholder>
              <w:docPart w:val="E1B189D4121E410FBDA544E86932CE65"/>
            </w:placeholder>
            <w:showingPlcHdr/>
          </w:sdtPr>
          <w:sdtContent>
            <w:tc>
              <w:tcPr>
                <w:tcW w:w="4470" w:type="dxa"/>
              </w:tcPr>
              <w:p w14:paraId="1984978D" w14:textId="0872D3E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C43D2">
                  <w:rPr>
                    <w:rStyle w:val="PlaceholderText"/>
                  </w:rPr>
                  <w:t>Click or tap here to enter text.</w:t>
                </w:r>
              </w:p>
            </w:tc>
          </w:sdtContent>
        </w:sdt>
        <w:sdt>
          <w:sdtPr>
            <w:rPr>
              <w:rFonts w:ascii="TH SarabunPSK" w:hAnsi="TH SarabunPSK" w:cs="TH SarabunPSK"/>
              <w:bCs/>
              <w:spacing w:val="-1"/>
              <w:sz w:val="28"/>
              <w:cs/>
            </w:rPr>
            <w:id w:val="-1154138406"/>
            <w:placeholder>
              <w:docPart w:val="8AF4F2323991458A86BB76952C879850"/>
            </w:placeholder>
            <w:showingPlcHdr/>
          </w:sdtPr>
          <w:sdtContent>
            <w:tc>
              <w:tcPr>
                <w:tcW w:w="2334" w:type="dxa"/>
              </w:tcPr>
              <w:p w14:paraId="0EB6CE33" w14:textId="482BDE2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B61A6">
                  <w:rPr>
                    <w:rStyle w:val="PlaceholderText"/>
                  </w:rPr>
                  <w:t>Click or tap here to enter text.</w:t>
                </w:r>
              </w:p>
            </w:tc>
          </w:sdtContent>
        </w:sdt>
      </w:tr>
      <w:tr w:rsidR="009A6213" w:rsidRPr="00F67AB0" w14:paraId="45C12C04" w14:textId="77777777" w:rsidTr="00E41D30">
        <w:tc>
          <w:tcPr>
            <w:tcW w:w="7225" w:type="dxa"/>
          </w:tcPr>
          <w:p w14:paraId="2A7B00EB" w14:textId="77777777" w:rsidR="009A6213" w:rsidRPr="009D60B8" w:rsidRDefault="009A6213" w:rsidP="009A6213">
            <w:pPr>
              <w:ind w:left="589" w:hanging="589"/>
              <w:jc w:val="thaiDistribute"/>
              <w:rPr>
                <w:rFonts w:ascii="TH SarabunPSK" w:hAnsi="TH SarabunPSK" w:cs="TH SarabunPSK"/>
                <w:sz w:val="28"/>
              </w:rPr>
            </w:pPr>
            <w:r w:rsidRPr="009D60B8">
              <w:rPr>
                <w:rFonts w:ascii="TH SarabunPSK" w:hAnsi="TH SarabunPSK" w:cs="TH SarabunPSK"/>
                <w:sz w:val="28"/>
              </w:rPr>
              <w:t>13</w:t>
            </w:r>
            <w:r w:rsidRPr="009D60B8">
              <w:rPr>
                <w:rFonts w:ascii="TH SarabunPSK" w:hAnsi="TH SarabunPSK" w:cs="TH SarabunPSK"/>
                <w:sz w:val="28"/>
                <w:cs/>
              </w:rPr>
              <w:t>.</w:t>
            </w:r>
            <w:r w:rsidRPr="009D60B8">
              <w:rPr>
                <w:rFonts w:ascii="TH SarabunPSK" w:hAnsi="TH SarabunPSK" w:cs="TH SarabunPSK"/>
                <w:sz w:val="28"/>
              </w:rPr>
              <w:t>16 For guidance of pilots</w:t>
            </w:r>
            <w:r w:rsidRPr="009D60B8">
              <w:rPr>
                <w:rFonts w:ascii="TH SarabunPSK" w:hAnsi="TH SarabunPSK" w:cs="TH SarabunPSK"/>
                <w:sz w:val="28"/>
                <w:cs/>
              </w:rPr>
              <w:t>-</w:t>
            </w:r>
            <w:r w:rsidRPr="009D60B8">
              <w:rPr>
                <w:rFonts w:ascii="TH SarabunPSK" w:hAnsi="TH SarabunPSK" w:cs="TH SarabunPSK"/>
                <w:sz w:val="28"/>
              </w:rPr>
              <w:t>in</w:t>
            </w:r>
            <w:r w:rsidRPr="009D60B8">
              <w:rPr>
                <w:rFonts w:ascii="TH SarabunPSK" w:hAnsi="TH SarabunPSK" w:cs="TH SarabunPSK"/>
                <w:sz w:val="28"/>
                <w:cs/>
              </w:rPr>
              <w:t>-</w:t>
            </w:r>
            <w:r w:rsidRPr="009D60B8">
              <w:rPr>
                <w:rFonts w:ascii="TH SarabunPSK" w:hAnsi="TH SarabunPSK" w:cs="TH SarabunPSK"/>
                <w:sz w:val="28"/>
              </w:rPr>
              <w:t>command who may be obliged in exceptional circumstances to land at aerodrome for which values have not been specified, operators should include in the Operations Manual the data and instructions by means of which minima appropriate to the circumstances can readily be calculated</w:t>
            </w:r>
            <w:r w:rsidRPr="009D60B8">
              <w:rPr>
                <w:rFonts w:ascii="TH SarabunPSK" w:hAnsi="TH SarabunPSK" w:cs="TH SarabunPSK"/>
                <w:sz w:val="28"/>
                <w:cs/>
              </w:rPr>
              <w:t xml:space="preserve">. </w:t>
            </w:r>
            <w:r w:rsidRPr="009D60B8">
              <w:rPr>
                <w:rFonts w:ascii="TH SarabunPSK" w:hAnsi="TH SarabunPSK" w:cs="TH SarabunPSK"/>
                <w:sz w:val="28"/>
              </w:rPr>
              <w:t>The guidance given should be sufficient to enable the pilot</w:t>
            </w:r>
            <w:r w:rsidRPr="009D60B8">
              <w:rPr>
                <w:rFonts w:ascii="TH SarabunPSK" w:hAnsi="TH SarabunPSK" w:cs="TH SarabunPSK"/>
                <w:sz w:val="28"/>
                <w:cs/>
              </w:rPr>
              <w:t>-</w:t>
            </w:r>
            <w:r w:rsidRPr="009D60B8">
              <w:rPr>
                <w:rFonts w:ascii="TH SarabunPSK" w:hAnsi="TH SarabunPSK" w:cs="TH SarabunPSK"/>
                <w:sz w:val="28"/>
              </w:rPr>
              <w:t>in</w:t>
            </w:r>
            <w:r w:rsidRPr="009D60B8">
              <w:rPr>
                <w:rFonts w:ascii="TH SarabunPSK" w:hAnsi="TH SarabunPSK" w:cs="TH SarabunPSK"/>
                <w:sz w:val="28"/>
                <w:cs/>
              </w:rPr>
              <w:t>-</w:t>
            </w:r>
            <w:r w:rsidRPr="009D60B8">
              <w:rPr>
                <w:rFonts w:ascii="TH SarabunPSK" w:hAnsi="TH SarabunPSK" w:cs="TH SarabunPSK"/>
                <w:sz w:val="28"/>
              </w:rPr>
              <w:t>command to determine all the values that would normally have been specified by the operator including, in particular, the minima appropriate to visual manoeuvring for landing</w:t>
            </w:r>
            <w:r w:rsidRPr="009D60B8">
              <w:rPr>
                <w:rFonts w:ascii="TH SarabunPSK" w:hAnsi="TH SarabunPSK" w:cs="TH SarabunPSK"/>
                <w:sz w:val="28"/>
                <w:cs/>
              </w:rPr>
              <w:t xml:space="preserve">. </w:t>
            </w:r>
            <w:r w:rsidRPr="009D60B8">
              <w:rPr>
                <w:rFonts w:ascii="TH SarabunPSK" w:hAnsi="TH SarabunPSK" w:cs="TH SarabunPSK"/>
                <w:sz w:val="28"/>
              </w:rPr>
              <w:t>When a pilot</w:t>
            </w:r>
            <w:r w:rsidRPr="009D60B8">
              <w:rPr>
                <w:rFonts w:ascii="TH SarabunPSK" w:hAnsi="TH SarabunPSK" w:cs="TH SarabunPSK"/>
                <w:sz w:val="28"/>
                <w:cs/>
              </w:rPr>
              <w:t>-</w:t>
            </w:r>
            <w:r w:rsidRPr="009D60B8">
              <w:rPr>
                <w:rFonts w:ascii="TH SarabunPSK" w:hAnsi="TH SarabunPSK" w:cs="TH SarabunPSK"/>
                <w:sz w:val="28"/>
              </w:rPr>
              <w:t>in</w:t>
            </w:r>
            <w:r w:rsidRPr="009D60B8">
              <w:rPr>
                <w:rFonts w:ascii="TH SarabunPSK" w:hAnsi="TH SarabunPSK" w:cs="TH SarabunPSK"/>
                <w:sz w:val="28"/>
                <w:cs/>
              </w:rPr>
              <w:t>-</w:t>
            </w:r>
            <w:r w:rsidRPr="009D60B8">
              <w:rPr>
                <w:rFonts w:ascii="TH SarabunPSK" w:hAnsi="TH SarabunPSK" w:cs="TH SarabunPSK"/>
                <w:sz w:val="28"/>
              </w:rPr>
              <w:t xml:space="preserve">command calculates the Aerodrome Operating Minima </w:t>
            </w:r>
            <w:r w:rsidRPr="009D60B8">
              <w:rPr>
                <w:rFonts w:ascii="TH SarabunPSK" w:hAnsi="TH SarabunPSK" w:cs="TH SarabunPSK"/>
                <w:sz w:val="28"/>
                <w:cs/>
              </w:rPr>
              <w:t>(</w:t>
            </w:r>
            <w:r w:rsidRPr="009D60B8">
              <w:rPr>
                <w:rFonts w:ascii="TH SarabunPSK" w:hAnsi="TH SarabunPSK" w:cs="TH SarabunPSK"/>
                <w:sz w:val="28"/>
              </w:rPr>
              <w:t>AOM</w:t>
            </w:r>
            <w:r w:rsidRPr="009D60B8">
              <w:rPr>
                <w:rFonts w:ascii="TH SarabunPSK" w:hAnsi="TH SarabunPSK" w:cs="TH SarabunPSK"/>
                <w:sz w:val="28"/>
                <w:cs/>
              </w:rPr>
              <w:t xml:space="preserve">) </w:t>
            </w:r>
            <w:r w:rsidRPr="009D60B8">
              <w:rPr>
                <w:rFonts w:ascii="TH SarabunPSK" w:hAnsi="TH SarabunPSK" w:cs="TH SarabunPSK"/>
                <w:sz w:val="28"/>
              </w:rPr>
              <w:t>in accordance with these criteria the calculations should be retained with other flight documentation</w:t>
            </w:r>
            <w:r w:rsidRPr="009D60B8">
              <w:rPr>
                <w:rFonts w:ascii="TH SarabunPSK" w:hAnsi="TH SarabunPSK" w:cs="TH SarabunPSK"/>
                <w:sz w:val="28"/>
                <w:cs/>
              </w:rPr>
              <w:t>.</w:t>
            </w:r>
          </w:p>
        </w:tc>
        <w:sdt>
          <w:sdtPr>
            <w:rPr>
              <w:rFonts w:ascii="TH SarabunPSK" w:hAnsi="TH SarabunPSK" w:cs="TH SarabunPSK"/>
              <w:bCs/>
              <w:spacing w:val="-1"/>
              <w:sz w:val="28"/>
              <w:cs/>
            </w:rPr>
            <w:id w:val="-1722289628"/>
            <w:placeholder>
              <w:docPart w:val="4F4CCF418BED466E9767230520709F34"/>
            </w:placeholder>
            <w:showingPlcHdr/>
          </w:sdtPr>
          <w:sdtContent>
            <w:tc>
              <w:tcPr>
                <w:tcW w:w="4470" w:type="dxa"/>
              </w:tcPr>
              <w:p w14:paraId="2DD3EE11" w14:textId="587BD0C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C43D2">
                  <w:rPr>
                    <w:rStyle w:val="PlaceholderText"/>
                  </w:rPr>
                  <w:t>Click or tap here to enter text.</w:t>
                </w:r>
              </w:p>
            </w:tc>
          </w:sdtContent>
        </w:sdt>
        <w:sdt>
          <w:sdtPr>
            <w:rPr>
              <w:rFonts w:ascii="TH SarabunPSK" w:hAnsi="TH SarabunPSK" w:cs="TH SarabunPSK"/>
              <w:bCs/>
              <w:spacing w:val="-1"/>
              <w:sz w:val="28"/>
              <w:cs/>
            </w:rPr>
            <w:id w:val="1666511634"/>
            <w:placeholder>
              <w:docPart w:val="8FB44776268F4D3E88B2D8C75B7116E2"/>
            </w:placeholder>
            <w:showingPlcHdr/>
          </w:sdtPr>
          <w:sdtContent>
            <w:tc>
              <w:tcPr>
                <w:tcW w:w="2334" w:type="dxa"/>
              </w:tcPr>
              <w:p w14:paraId="4BDF049F" w14:textId="3590F43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B61A6">
                  <w:rPr>
                    <w:rStyle w:val="PlaceholderText"/>
                  </w:rPr>
                  <w:t>Click or tap here to enter text.</w:t>
                </w:r>
              </w:p>
            </w:tc>
          </w:sdtContent>
        </w:sdt>
      </w:tr>
      <w:tr w:rsidR="009A6213" w:rsidRPr="00F67AB0" w14:paraId="511AA3B7" w14:textId="77777777" w:rsidTr="00E41D30">
        <w:tc>
          <w:tcPr>
            <w:tcW w:w="7225" w:type="dxa"/>
          </w:tcPr>
          <w:p w14:paraId="1EC270A5" w14:textId="41EAADAF" w:rsidR="009A6213" w:rsidRPr="009D60B8" w:rsidRDefault="009A6213" w:rsidP="009A6213">
            <w:pPr>
              <w:ind w:left="589" w:hanging="589"/>
              <w:jc w:val="thaiDistribute"/>
              <w:rPr>
                <w:rFonts w:ascii="TH SarabunPSK" w:hAnsi="TH SarabunPSK" w:cs="TH SarabunPSK"/>
                <w:sz w:val="28"/>
              </w:rPr>
            </w:pPr>
            <w:r w:rsidRPr="009D60B8">
              <w:rPr>
                <w:rFonts w:ascii="TH SarabunPSK" w:hAnsi="TH SarabunPSK" w:cs="TH SarabunPSK"/>
                <w:sz w:val="28"/>
              </w:rPr>
              <w:t>13</w:t>
            </w:r>
            <w:r w:rsidRPr="009D60B8">
              <w:rPr>
                <w:rFonts w:ascii="TH SarabunPSK" w:hAnsi="TH SarabunPSK" w:cs="TH SarabunPSK"/>
                <w:sz w:val="28"/>
                <w:cs/>
              </w:rPr>
              <w:t>.</w:t>
            </w:r>
            <w:r w:rsidRPr="009D60B8">
              <w:rPr>
                <w:rFonts w:ascii="TH SarabunPSK" w:hAnsi="TH SarabunPSK" w:cs="TH SarabunPSK"/>
                <w:sz w:val="28"/>
              </w:rPr>
              <w:t>17</w:t>
            </w:r>
            <w:r w:rsidRPr="009D60B8">
              <w:rPr>
                <w:rFonts w:ascii="TH SarabunPSK" w:hAnsi="TH SarabunPSK" w:cs="TH SarabunPSK"/>
                <w:sz w:val="28"/>
              </w:rPr>
              <w:tab/>
              <w:t xml:space="preserve">Operations with lower visibilities than normally associated with the aerodrome operating minima may only be allowed on aircraft with HUD </w:t>
            </w:r>
            <w:r w:rsidRPr="009D60B8">
              <w:rPr>
                <w:rFonts w:ascii="TH SarabunPSK" w:hAnsi="TH SarabunPSK" w:cs="TH SarabunPSK"/>
                <w:sz w:val="28"/>
              </w:rPr>
              <w:lastRenderedPageBreak/>
              <w:t>and</w:t>
            </w:r>
            <w:r w:rsidRPr="009D60B8">
              <w:rPr>
                <w:rFonts w:ascii="TH SarabunPSK" w:hAnsi="TH SarabunPSK" w:cs="TH SarabunPSK"/>
                <w:sz w:val="28"/>
                <w:cs/>
              </w:rPr>
              <w:t>/</w:t>
            </w:r>
            <w:r w:rsidRPr="009D60B8">
              <w:rPr>
                <w:rFonts w:ascii="TH SarabunPSK" w:hAnsi="TH SarabunPSK" w:cs="TH SarabunPSK"/>
                <w:sz w:val="28"/>
              </w:rPr>
              <w:t>or EVS if approval has been obtained in accordance with paragraph 13</w:t>
            </w:r>
            <w:r w:rsidRPr="009D60B8">
              <w:rPr>
                <w:rFonts w:ascii="TH SarabunPSK" w:hAnsi="TH SarabunPSK" w:cs="TH SarabunPSK"/>
                <w:sz w:val="28"/>
                <w:cs/>
              </w:rPr>
              <w:t>.</w:t>
            </w:r>
            <w:r w:rsidRPr="009D60B8">
              <w:rPr>
                <w:rFonts w:ascii="TH SarabunPSK" w:hAnsi="TH SarabunPSK" w:cs="TH SarabunPSK"/>
                <w:sz w:val="28"/>
              </w:rPr>
              <w:t>28</w:t>
            </w:r>
            <w:r w:rsidRPr="009D60B8">
              <w:rPr>
                <w:rFonts w:ascii="TH SarabunPSK" w:hAnsi="TH SarabunPSK" w:cs="TH SarabunPSK"/>
                <w:sz w:val="28"/>
                <w:cs/>
              </w:rPr>
              <w:t>.</w:t>
            </w:r>
          </w:p>
        </w:tc>
        <w:sdt>
          <w:sdtPr>
            <w:rPr>
              <w:rFonts w:ascii="TH SarabunPSK" w:hAnsi="TH SarabunPSK" w:cs="TH SarabunPSK"/>
              <w:bCs/>
              <w:spacing w:val="-1"/>
              <w:sz w:val="28"/>
              <w:cs/>
            </w:rPr>
            <w:id w:val="935249421"/>
            <w:placeholder>
              <w:docPart w:val="9004D4D8EADF46F3935649A1A13242DD"/>
            </w:placeholder>
            <w:showingPlcHdr/>
          </w:sdtPr>
          <w:sdtContent>
            <w:tc>
              <w:tcPr>
                <w:tcW w:w="4470" w:type="dxa"/>
              </w:tcPr>
              <w:p w14:paraId="24681F98" w14:textId="652DAEC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D24F1B">
                  <w:rPr>
                    <w:rStyle w:val="PlaceholderText"/>
                  </w:rPr>
                  <w:t>Click or tap here to enter text.</w:t>
                </w:r>
              </w:p>
            </w:tc>
          </w:sdtContent>
        </w:sdt>
        <w:sdt>
          <w:sdtPr>
            <w:rPr>
              <w:rFonts w:ascii="TH SarabunPSK" w:hAnsi="TH SarabunPSK" w:cs="TH SarabunPSK"/>
              <w:bCs/>
              <w:spacing w:val="-1"/>
              <w:sz w:val="28"/>
              <w:cs/>
            </w:rPr>
            <w:id w:val="-72273795"/>
            <w:placeholder>
              <w:docPart w:val="8159DF33F12B4DD6AAF641F023E53153"/>
            </w:placeholder>
            <w:showingPlcHdr/>
          </w:sdtPr>
          <w:sdtContent>
            <w:tc>
              <w:tcPr>
                <w:tcW w:w="2334" w:type="dxa"/>
              </w:tcPr>
              <w:p w14:paraId="4990BFCB" w14:textId="4EC241B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83A96">
                  <w:rPr>
                    <w:rStyle w:val="PlaceholderText"/>
                  </w:rPr>
                  <w:t>Click or tap here to enter text.</w:t>
                </w:r>
              </w:p>
            </w:tc>
          </w:sdtContent>
        </w:sdt>
      </w:tr>
      <w:tr w:rsidR="009A6213" w:rsidRPr="00F67AB0" w14:paraId="7D2B63B5" w14:textId="77777777" w:rsidTr="00E41D30">
        <w:tc>
          <w:tcPr>
            <w:tcW w:w="7225" w:type="dxa"/>
          </w:tcPr>
          <w:p w14:paraId="7631A78B" w14:textId="69F58637" w:rsidR="009A6213" w:rsidRPr="009D60B8" w:rsidRDefault="009A6213" w:rsidP="009A6213">
            <w:pPr>
              <w:ind w:left="589" w:hanging="589"/>
              <w:jc w:val="thaiDistribute"/>
              <w:rPr>
                <w:rFonts w:ascii="TH SarabunPSK" w:hAnsi="TH SarabunPSK" w:cs="TH SarabunPSK"/>
                <w:sz w:val="28"/>
              </w:rPr>
            </w:pPr>
            <w:r w:rsidRPr="009D60B8">
              <w:rPr>
                <w:rFonts w:ascii="TH SarabunPSK" w:hAnsi="TH SarabunPSK" w:cs="TH SarabunPSK"/>
                <w:sz w:val="28"/>
              </w:rPr>
              <w:lastRenderedPageBreak/>
              <w:t>13</w:t>
            </w:r>
            <w:r w:rsidRPr="009D60B8">
              <w:rPr>
                <w:rFonts w:ascii="TH SarabunPSK" w:hAnsi="TH SarabunPSK" w:cs="TH SarabunPSK"/>
                <w:sz w:val="28"/>
                <w:cs/>
              </w:rPr>
              <w:t>.</w:t>
            </w:r>
            <w:r w:rsidRPr="009D60B8">
              <w:rPr>
                <w:rFonts w:ascii="TH SarabunPSK" w:hAnsi="TH SarabunPSK" w:cs="TH SarabunPSK"/>
                <w:sz w:val="28"/>
              </w:rPr>
              <w:t>18</w:t>
            </w:r>
            <w:r w:rsidRPr="009D60B8">
              <w:rPr>
                <w:rFonts w:ascii="TH SarabunPSK" w:hAnsi="TH SarabunPSK" w:cs="TH SarabunPSK"/>
                <w:sz w:val="28"/>
              </w:rPr>
              <w:tab/>
              <w:t>Selection of Alternate Aerodrome</w:t>
            </w:r>
          </w:p>
          <w:p w14:paraId="4FD59C2C" w14:textId="50EFE391" w:rsidR="009A6213" w:rsidRPr="009D60B8" w:rsidRDefault="009A6213" w:rsidP="009A6213">
            <w:pPr>
              <w:ind w:left="589" w:hanging="589"/>
              <w:jc w:val="thaiDistribute"/>
              <w:rPr>
                <w:rFonts w:ascii="TH SarabunPSK" w:hAnsi="TH SarabunPSK" w:cs="TH SarabunPSK"/>
                <w:sz w:val="28"/>
              </w:rPr>
            </w:pPr>
            <w:r w:rsidRPr="009D60B8">
              <w:rPr>
                <w:rFonts w:ascii="TH SarabunPSK" w:hAnsi="TH SarabunPSK" w:cs="TH SarabunPSK"/>
                <w:sz w:val="28"/>
              </w:rPr>
              <w:tab/>
              <w:t>An operator shall establish procedures in the Operations Manual or in the flight brief for the pilot</w:t>
            </w:r>
            <w:r w:rsidRPr="009D60B8">
              <w:rPr>
                <w:rFonts w:ascii="TH SarabunPSK" w:hAnsi="TH SarabunPSK" w:cs="TH SarabunPSK"/>
                <w:sz w:val="28"/>
                <w:cs/>
              </w:rPr>
              <w:t>-</w:t>
            </w:r>
            <w:r w:rsidRPr="009D60B8">
              <w:rPr>
                <w:rFonts w:ascii="TH SarabunPSK" w:hAnsi="TH SarabunPSK" w:cs="TH SarabunPSK"/>
                <w:sz w:val="28"/>
              </w:rPr>
              <w:t>in</w:t>
            </w:r>
            <w:r w:rsidRPr="009D60B8">
              <w:rPr>
                <w:rFonts w:ascii="TH SarabunPSK" w:hAnsi="TH SarabunPSK" w:cs="TH SarabunPSK"/>
                <w:sz w:val="28"/>
                <w:cs/>
              </w:rPr>
              <w:t>-</w:t>
            </w:r>
            <w:r w:rsidRPr="009D60B8">
              <w:rPr>
                <w:rFonts w:ascii="TH SarabunPSK" w:hAnsi="TH SarabunPSK" w:cs="TH SarabunPSK"/>
                <w:sz w:val="28"/>
              </w:rPr>
              <w:t>command for the selection of destination and</w:t>
            </w:r>
            <w:r w:rsidRPr="009D60B8">
              <w:rPr>
                <w:rFonts w:ascii="TH SarabunPSK" w:hAnsi="TH SarabunPSK" w:cs="TH SarabunPSK"/>
                <w:sz w:val="28"/>
                <w:cs/>
              </w:rPr>
              <w:t>/</w:t>
            </w:r>
            <w:r w:rsidRPr="009D60B8">
              <w:rPr>
                <w:rFonts w:ascii="TH SarabunPSK" w:hAnsi="TH SarabunPSK" w:cs="TH SarabunPSK"/>
                <w:sz w:val="28"/>
              </w:rPr>
              <w:t>or alternate aerodromes in accordance with 13</w:t>
            </w:r>
            <w:r w:rsidRPr="009D60B8">
              <w:rPr>
                <w:rFonts w:ascii="TH SarabunPSK" w:hAnsi="TH SarabunPSK" w:cs="TH SarabunPSK"/>
                <w:sz w:val="28"/>
                <w:cs/>
              </w:rPr>
              <w:t>.</w:t>
            </w:r>
            <w:r w:rsidRPr="009D60B8">
              <w:rPr>
                <w:rFonts w:ascii="TH SarabunPSK" w:hAnsi="TH SarabunPSK" w:cs="TH SarabunPSK"/>
                <w:sz w:val="28"/>
              </w:rPr>
              <w:t>18</w:t>
            </w:r>
            <w:r w:rsidRPr="009D60B8">
              <w:rPr>
                <w:rFonts w:ascii="TH SarabunPSK" w:hAnsi="TH SarabunPSK" w:cs="TH SarabunPSK"/>
                <w:sz w:val="28"/>
                <w:cs/>
              </w:rPr>
              <w:t>.</w:t>
            </w:r>
            <w:r w:rsidRPr="009D60B8">
              <w:rPr>
                <w:rFonts w:ascii="TH SarabunPSK" w:hAnsi="TH SarabunPSK" w:cs="TH SarabunPSK"/>
                <w:sz w:val="28"/>
              </w:rPr>
              <w:t>2 when planning a flight</w:t>
            </w:r>
            <w:r w:rsidRPr="009D60B8">
              <w:rPr>
                <w:rFonts w:ascii="TH SarabunPSK" w:hAnsi="TH SarabunPSK" w:cs="TH SarabunPSK"/>
                <w:sz w:val="28"/>
                <w:cs/>
              </w:rPr>
              <w:t>.</w:t>
            </w:r>
          </w:p>
        </w:tc>
        <w:sdt>
          <w:sdtPr>
            <w:rPr>
              <w:rFonts w:ascii="TH SarabunPSK" w:hAnsi="TH SarabunPSK" w:cs="TH SarabunPSK"/>
              <w:bCs/>
              <w:spacing w:val="-1"/>
              <w:sz w:val="28"/>
              <w:cs/>
            </w:rPr>
            <w:id w:val="1430544808"/>
            <w:placeholder>
              <w:docPart w:val="94634E8DD8C44D7B996ED722CBCE13C8"/>
            </w:placeholder>
            <w:showingPlcHdr/>
          </w:sdtPr>
          <w:sdtContent>
            <w:tc>
              <w:tcPr>
                <w:tcW w:w="4470" w:type="dxa"/>
              </w:tcPr>
              <w:p w14:paraId="50D532F4" w14:textId="5D11F59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D24F1B">
                  <w:rPr>
                    <w:rStyle w:val="PlaceholderText"/>
                  </w:rPr>
                  <w:t>Click or tap here to enter text.</w:t>
                </w:r>
              </w:p>
            </w:tc>
          </w:sdtContent>
        </w:sdt>
        <w:sdt>
          <w:sdtPr>
            <w:rPr>
              <w:rFonts w:ascii="TH SarabunPSK" w:hAnsi="TH SarabunPSK" w:cs="TH SarabunPSK"/>
              <w:bCs/>
              <w:spacing w:val="-1"/>
              <w:sz w:val="28"/>
              <w:cs/>
            </w:rPr>
            <w:id w:val="-1933110424"/>
            <w:placeholder>
              <w:docPart w:val="28787087BE9F49EE875E516F90701ED6"/>
            </w:placeholder>
            <w:showingPlcHdr/>
          </w:sdtPr>
          <w:sdtContent>
            <w:tc>
              <w:tcPr>
                <w:tcW w:w="2334" w:type="dxa"/>
              </w:tcPr>
              <w:p w14:paraId="1E1094DB" w14:textId="67D649D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83A96">
                  <w:rPr>
                    <w:rStyle w:val="PlaceholderText"/>
                  </w:rPr>
                  <w:t>Click or tap here to enter text.</w:t>
                </w:r>
              </w:p>
            </w:tc>
          </w:sdtContent>
        </w:sdt>
      </w:tr>
      <w:tr w:rsidR="00534765" w:rsidRPr="00F67AB0" w14:paraId="4DA4F8B4" w14:textId="77777777" w:rsidTr="00E41D30">
        <w:tc>
          <w:tcPr>
            <w:tcW w:w="11695" w:type="dxa"/>
            <w:gridSpan w:val="2"/>
          </w:tcPr>
          <w:p w14:paraId="049D01E8" w14:textId="78294558" w:rsidR="00534765" w:rsidRPr="009D60B8" w:rsidRDefault="00534765" w:rsidP="003342A2">
            <w:pPr>
              <w:ind w:left="589" w:hanging="589"/>
              <w:jc w:val="thaiDistribute"/>
              <w:rPr>
                <w:rFonts w:ascii="TH SarabunPSK" w:hAnsi="TH SarabunPSK" w:cs="TH SarabunPSK"/>
                <w:sz w:val="28"/>
              </w:rPr>
            </w:pPr>
            <w:r w:rsidRPr="009D60B8">
              <w:rPr>
                <w:rFonts w:ascii="TH SarabunPSK" w:hAnsi="TH SarabunPSK" w:cs="TH SarabunPSK"/>
                <w:sz w:val="28"/>
              </w:rPr>
              <w:t>13</w:t>
            </w:r>
            <w:r w:rsidRPr="009D60B8">
              <w:rPr>
                <w:rFonts w:ascii="TH SarabunPSK" w:hAnsi="TH SarabunPSK" w:cs="TH SarabunPSK"/>
                <w:sz w:val="28"/>
                <w:cs/>
              </w:rPr>
              <w:t>.</w:t>
            </w:r>
            <w:r w:rsidR="001F685C" w:rsidRPr="009D60B8">
              <w:rPr>
                <w:rFonts w:ascii="TH SarabunPSK" w:hAnsi="TH SarabunPSK" w:cs="TH SarabunPSK"/>
                <w:sz w:val="28"/>
              </w:rPr>
              <w:t>18</w:t>
            </w:r>
            <w:r w:rsidRPr="009D60B8">
              <w:rPr>
                <w:rFonts w:ascii="TH SarabunPSK" w:hAnsi="TH SarabunPSK" w:cs="TH SarabunPSK"/>
                <w:sz w:val="28"/>
                <w:cs/>
              </w:rPr>
              <w:t>.</w:t>
            </w:r>
            <w:r w:rsidR="00DB6920" w:rsidRPr="009D60B8">
              <w:rPr>
                <w:rFonts w:ascii="TH SarabunPSK" w:hAnsi="TH SarabunPSK" w:cs="TH SarabunPSK"/>
                <w:sz w:val="28"/>
              </w:rPr>
              <w:t>1</w:t>
            </w:r>
            <w:r w:rsidR="00A45CC7" w:rsidRPr="009D60B8">
              <w:rPr>
                <w:rFonts w:ascii="TH SarabunPSK" w:hAnsi="TH SarabunPSK" w:cs="TH SarabunPSK"/>
                <w:sz w:val="28"/>
              </w:rPr>
              <w:t xml:space="preserve"> </w:t>
            </w:r>
            <w:r w:rsidRPr="009D60B8">
              <w:rPr>
                <w:rFonts w:ascii="TH SarabunPSK" w:hAnsi="TH SarabunPSK" w:cs="TH SarabunPSK"/>
                <w:sz w:val="28"/>
              </w:rPr>
              <w:t>Take</w:t>
            </w:r>
            <w:r w:rsidRPr="009D60B8">
              <w:rPr>
                <w:rFonts w:ascii="TH SarabunPSK" w:hAnsi="TH SarabunPSK" w:cs="TH SarabunPSK"/>
                <w:sz w:val="28"/>
                <w:cs/>
              </w:rPr>
              <w:t>-</w:t>
            </w:r>
            <w:r w:rsidRPr="009D60B8">
              <w:rPr>
                <w:rFonts w:ascii="TH SarabunPSK" w:hAnsi="TH SarabunPSK" w:cs="TH SarabunPSK"/>
                <w:sz w:val="28"/>
              </w:rPr>
              <w:t>off Alternate Aerodrome</w:t>
            </w:r>
          </w:p>
        </w:tc>
        <w:tc>
          <w:tcPr>
            <w:tcW w:w="2334" w:type="dxa"/>
          </w:tcPr>
          <w:p w14:paraId="165ECB2B" w14:textId="5974D8A1" w:rsidR="00534765" w:rsidRPr="00756328" w:rsidRDefault="00534765"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621FF094" w14:textId="77777777" w:rsidTr="00BC6C56">
        <w:tc>
          <w:tcPr>
            <w:tcW w:w="11695" w:type="dxa"/>
            <w:gridSpan w:val="2"/>
          </w:tcPr>
          <w:p w14:paraId="7B5A5900" w14:textId="1351220C" w:rsidR="009A6213" w:rsidRPr="009D60B8" w:rsidRDefault="009A6213" w:rsidP="009A6213">
            <w:pPr>
              <w:widowControl w:val="0"/>
              <w:autoSpaceDE w:val="0"/>
              <w:autoSpaceDN w:val="0"/>
              <w:adjustRightInd w:val="0"/>
              <w:spacing w:after="40" w:line="230" w:lineRule="exact"/>
              <w:ind w:left="602" w:right="75" w:hanging="249"/>
              <w:jc w:val="both"/>
              <w:rPr>
                <w:rFonts w:ascii="TH SarabunPSK" w:hAnsi="TH SarabunPSK" w:cs="TH SarabunPSK"/>
                <w:sz w:val="28"/>
              </w:rPr>
            </w:pPr>
            <w:r w:rsidRPr="009D60B8">
              <w:rPr>
                <w:rFonts w:ascii="TH SarabunPSK" w:hAnsi="TH SarabunPSK" w:cs="TH SarabunPSK"/>
                <w:sz w:val="28"/>
              </w:rPr>
              <w:tab/>
              <w:t>An operator shall select and specify a take</w:t>
            </w:r>
            <w:r w:rsidRPr="009D60B8">
              <w:rPr>
                <w:rFonts w:ascii="TH SarabunPSK" w:hAnsi="TH SarabunPSK" w:cs="TH SarabunPSK"/>
                <w:sz w:val="28"/>
                <w:cs/>
              </w:rPr>
              <w:t>-</w:t>
            </w:r>
            <w:r w:rsidRPr="009D60B8">
              <w:rPr>
                <w:rFonts w:ascii="TH SarabunPSK" w:hAnsi="TH SarabunPSK" w:cs="TH SarabunPSK"/>
                <w:sz w:val="28"/>
              </w:rPr>
              <w:t>off alternate aerodrome in the operational flight plan if either the meteorological conditions at the aerodrome of departure are below the operator</w:t>
            </w:r>
            <w:r w:rsidRPr="009D60B8">
              <w:rPr>
                <w:rFonts w:ascii="TH SarabunPSK" w:hAnsi="TH SarabunPSK" w:cs="TH SarabunPSK"/>
                <w:sz w:val="28"/>
                <w:cs/>
              </w:rPr>
              <w:t>’</w:t>
            </w:r>
            <w:r w:rsidRPr="009D60B8">
              <w:rPr>
                <w:rFonts w:ascii="TH SarabunPSK" w:hAnsi="TH SarabunPSK" w:cs="TH SarabunPSK"/>
                <w:sz w:val="28"/>
              </w:rPr>
              <w:t>s established aerodrome landing minima for that operation or if it would not be possible to return to the aerodrome of departure for other reasons</w:t>
            </w:r>
            <w:r w:rsidRPr="009D60B8">
              <w:rPr>
                <w:rFonts w:ascii="TH SarabunPSK" w:hAnsi="TH SarabunPSK" w:cs="TH SarabunPSK"/>
                <w:sz w:val="28"/>
                <w:cs/>
              </w:rPr>
              <w:t xml:space="preserve">. </w:t>
            </w:r>
          </w:p>
          <w:p w14:paraId="2A93DDF5" w14:textId="77777777" w:rsidR="009A6213" w:rsidRPr="009D60B8" w:rsidRDefault="009A6213" w:rsidP="009A6213">
            <w:pPr>
              <w:widowControl w:val="0"/>
              <w:autoSpaceDE w:val="0"/>
              <w:autoSpaceDN w:val="0"/>
              <w:adjustRightInd w:val="0"/>
              <w:spacing w:line="230" w:lineRule="exact"/>
              <w:ind w:left="602" w:right="75" w:hanging="249"/>
              <w:jc w:val="both"/>
              <w:rPr>
                <w:rFonts w:ascii="TH SarabunPSK" w:hAnsi="TH SarabunPSK" w:cs="TH SarabunPSK"/>
                <w:sz w:val="18"/>
                <w:szCs w:val="18"/>
              </w:rPr>
            </w:pPr>
          </w:p>
          <w:p w14:paraId="29FCD970" w14:textId="54154E02" w:rsidR="009A6213" w:rsidRPr="009D60B8" w:rsidRDefault="009A6213" w:rsidP="009A6213">
            <w:pPr>
              <w:widowControl w:val="0"/>
              <w:autoSpaceDE w:val="0"/>
              <w:autoSpaceDN w:val="0"/>
              <w:adjustRightInd w:val="0"/>
              <w:spacing w:after="40" w:line="230" w:lineRule="exact"/>
              <w:ind w:left="602" w:right="75"/>
              <w:jc w:val="both"/>
              <w:rPr>
                <w:rFonts w:ascii="TH SarabunPSK" w:hAnsi="TH SarabunPSK" w:cs="TH SarabunPSK"/>
                <w:sz w:val="28"/>
              </w:rPr>
            </w:pPr>
            <w:r w:rsidRPr="009D60B8">
              <w:rPr>
                <w:rFonts w:ascii="TH SarabunPSK" w:hAnsi="TH SarabunPSK" w:cs="TH SarabunPSK"/>
                <w:sz w:val="28"/>
              </w:rPr>
              <w:t>The take</w:t>
            </w:r>
            <w:r w:rsidRPr="009D60B8">
              <w:rPr>
                <w:rFonts w:ascii="TH SarabunPSK" w:hAnsi="TH SarabunPSK" w:cs="TH SarabunPSK"/>
                <w:sz w:val="28"/>
                <w:cs/>
              </w:rPr>
              <w:t>-</w:t>
            </w:r>
            <w:r w:rsidRPr="009D60B8">
              <w:rPr>
                <w:rFonts w:ascii="TH SarabunPSK" w:hAnsi="TH SarabunPSK" w:cs="TH SarabunPSK"/>
                <w:sz w:val="28"/>
              </w:rPr>
              <w:t>off alternate aerodrome shall be located within the following flight time distance from the aerodrome of departure</w:t>
            </w:r>
            <w:r w:rsidRPr="009D60B8">
              <w:rPr>
                <w:rFonts w:ascii="TH SarabunPSK" w:hAnsi="TH SarabunPSK" w:cs="TH SarabunPSK"/>
                <w:sz w:val="28"/>
                <w:cs/>
              </w:rPr>
              <w:t>:</w:t>
            </w:r>
          </w:p>
        </w:tc>
        <w:tc>
          <w:tcPr>
            <w:tcW w:w="2334" w:type="dxa"/>
          </w:tcPr>
          <w:p w14:paraId="642E5FD9" w14:textId="7777777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78613036" w14:textId="77777777" w:rsidTr="00E41D30">
        <w:tc>
          <w:tcPr>
            <w:tcW w:w="7225" w:type="dxa"/>
          </w:tcPr>
          <w:p w14:paraId="62AF2A8C" w14:textId="7C40CB87" w:rsidR="009A6213" w:rsidRPr="009D60B8" w:rsidRDefault="009A6213" w:rsidP="009A6213">
            <w:pPr>
              <w:pStyle w:val="ListParagraph"/>
              <w:numPr>
                <w:ilvl w:val="0"/>
                <w:numId w:val="40"/>
              </w:numPr>
              <w:jc w:val="thaiDistribute"/>
              <w:rPr>
                <w:rFonts w:ascii="TH SarabunPSK" w:hAnsi="TH SarabunPSK" w:cs="TH SarabunPSK"/>
                <w:sz w:val="28"/>
              </w:rPr>
            </w:pPr>
            <w:r w:rsidRPr="009D60B8">
              <w:rPr>
                <w:rFonts w:ascii="TH SarabunPSK" w:hAnsi="TH SarabunPSK" w:cs="TH SarabunPSK"/>
                <w:sz w:val="28"/>
              </w:rPr>
              <w:t>For aeroplanes with two engines, one hour of flight time at a one</w:t>
            </w:r>
            <w:r w:rsidRPr="009D60B8">
              <w:rPr>
                <w:rFonts w:ascii="TH SarabunPSK" w:hAnsi="TH SarabunPSK" w:cs="TH SarabunPSK"/>
                <w:sz w:val="28"/>
                <w:cs/>
              </w:rPr>
              <w:t>-</w:t>
            </w:r>
            <w:proofErr w:type="spellStart"/>
            <w:r w:rsidRPr="009D60B8">
              <w:rPr>
                <w:rFonts w:ascii="TH SarabunPSK" w:hAnsi="TH SarabunPSK" w:cs="TH SarabunPSK"/>
                <w:sz w:val="28"/>
              </w:rPr>
              <w:t>enginein</w:t>
            </w:r>
            <w:proofErr w:type="spellEnd"/>
            <w:r w:rsidRPr="009D60B8">
              <w:rPr>
                <w:rFonts w:ascii="TH SarabunPSK" w:hAnsi="TH SarabunPSK" w:cs="TH SarabunPSK"/>
                <w:sz w:val="28"/>
              </w:rPr>
              <w:t xml:space="preserve"> operative cruising speed, determined from the aircraft operating manual, calculated in ISA and still</w:t>
            </w:r>
            <w:r w:rsidRPr="009D60B8">
              <w:rPr>
                <w:rFonts w:ascii="TH SarabunPSK" w:hAnsi="TH SarabunPSK" w:cs="TH SarabunPSK"/>
                <w:sz w:val="28"/>
                <w:cs/>
              </w:rPr>
              <w:t>-</w:t>
            </w:r>
            <w:r w:rsidRPr="009D60B8">
              <w:rPr>
                <w:rFonts w:ascii="TH SarabunPSK" w:hAnsi="TH SarabunPSK" w:cs="TH SarabunPSK"/>
                <w:sz w:val="28"/>
              </w:rPr>
              <w:t>air conditions using the actual take</w:t>
            </w:r>
            <w:r w:rsidRPr="009D60B8">
              <w:rPr>
                <w:rFonts w:ascii="TH SarabunPSK" w:hAnsi="TH SarabunPSK" w:cs="TH SarabunPSK"/>
                <w:sz w:val="28"/>
                <w:cs/>
              </w:rPr>
              <w:t>-</w:t>
            </w:r>
            <w:r w:rsidRPr="009D60B8">
              <w:rPr>
                <w:rFonts w:ascii="TH SarabunPSK" w:hAnsi="TH SarabunPSK" w:cs="TH SarabunPSK"/>
                <w:sz w:val="28"/>
              </w:rPr>
              <w:t xml:space="preserve">off mass; or </w:t>
            </w:r>
          </w:p>
        </w:tc>
        <w:sdt>
          <w:sdtPr>
            <w:rPr>
              <w:rFonts w:ascii="TH SarabunPSK" w:hAnsi="TH SarabunPSK" w:cs="TH SarabunPSK"/>
              <w:bCs/>
              <w:spacing w:val="-1"/>
              <w:sz w:val="28"/>
              <w:cs/>
            </w:rPr>
            <w:id w:val="705381929"/>
            <w:placeholder>
              <w:docPart w:val="FBB2F84677AE432AA68102886A27C4F0"/>
            </w:placeholder>
            <w:showingPlcHdr/>
          </w:sdtPr>
          <w:sdtContent>
            <w:tc>
              <w:tcPr>
                <w:tcW w:w="4470" w:type="dxa"/>
              </w:tcPr>
              <w:p w14:paraId="7500339E" w14:textId="7EA9628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F0538">
                  <w:rPr>
                    <w:rStyle w:val="PlaceholderText"/>
                  </w:rPr>
                  <w:t>Click or tap here to enter text.</w:t>
                </w:r>
              </w:p>
            </w:tc>
          </w:sdtContent>
        </w:sdt>
        <w:sdt>
          <w:sdtPr>
            <w:rPr>
              <w:rFonts w:ascii="TH SarabunPSK" w:hAnsi="TH SarabunPSK" w:cs="TH SarabunPSK"/>
              <w:bCs/>
              <w:spacing w:val="-1"/>
              <w:sz w:val="28"/>
              <w:cs/>
            </w:rPr>
            <w:id w:val="-1545293685"/>
            <w:placeholder>
              <w:docPart w:val="A1411CB1C41E4B46903249DF85A923BE"/>
            </w:placeholder>
            <w:showingPlcHdr/>
          </w:sdtPr>
          <w:sdtContent>
            <w:tc>
              <w:tcPr>
                <w:tcW w:w="2334" w:type="dxa"/>
              </w:tcPr>
              <w:p w14:paraId="23C930C8" w14:textId="337FF2F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545B9">
                  <w:rPr>
                    <w:rStyle w:val="PlaceholderText"/>
                  </w:rPr>
                  <w:t>Click or tap here to enter text.</w:t>
                </w:r>
              </w:p>
            </w:tc>
          </w:sdtContent>
        </w:sdt>
      </w:tr>
      <w:tr w:rsidR="009A6213" w:rsidRPr="00F67AB0" w14:paraId="0C1C3F22" w14:textId="77777777" w:rsidTr="00E41D30">
        <w:tc>
          <w:tcPr>
            <w:tcW w:w="7225" w:type="dxa"/>
          </w:tcPr>
          <w:p w14:paraId="4383735D" w14:textId="3E80D672" w:rsidR="009A6213" w:rsidRPr="009D60B8" w:rsidRDefault="009A6213" w:rsidP="009A6213">
            <w:pPr>
              <w:pStyle w:val="ListParagraph"/>
              <w:numPr>
                <w:ilvl w:val="0"/>
                <w:numId w:val="40"/>
              </w:numPr>
              <w:jc w:val="thaiDistribute"/>
              <w:rPr>
                <w:rFonts w:ascii="TH SarabunPSK" w:hAnsi="TH SarabunPSK" w:cs="TH SarabunPSK"/>
                <w:sz w:val="28"/>
              </w:rPr>
            </w:pPr>
            <w:r w:rsidRPr="009D60B8">
              <w:rPr>
                <w:rFonts w:ascii="TH SarabunPSK" w:hAnsi="TH SarabunPSK" w:cs="TH SarabunPSK"/>
                <w:sz w:val="28"/>
              </w:rPr>
              <w:t xml:space="preserve">For aeroplanes with three or more engines, two hours of flight time at an </w:t>
            </w:r>
            <w:proofErr w:type="spellStart"/>
            <w:r w:rsidRPr="009D60B8">
              <w:rPr>
                <w:rFonts w:ascii="TH SarabunPSK" w:hAnsi="TH SarabunPSK" w:cs="TH SarabunPSK"/>
                <w:sz w:val="28"/>
              </w:rPr>
              <w:t>allengine</w:t>
            </w:r>
            <w:proofErr w:type="spellEnd"/>
            <w:r w:rsidRPr="009D60B8">
              <w:rPr>
                <w:rFonts w:ascii="TH SarabunPSK" w:hAnsi="TH SarabunPSK" w:cs="TH SarabunPSK"/>
                <w:sz w:val="28"/>
              </w:rPr>
              <w:t xml:space="preserve"> operating cruising speed, determined from the aircraft operating manual, calculated in ISA and still</w:t>
            </w:r>
            <w:r w:rsidRPr="009D60B8">
              <w:rPr>
                <w:rFonts w:ascii="TH SarabunPSK" w:hAnsi="TH SarabunPSK" w:cs="TH SarabunPSK"/>
                <w:sz w:val="28"/>
                <w:cs/>
              </w:rPr>
              <w:t>-</w:t>
            </w:r>
            <w:r w:rsidRPr="009D60B8">
              <w:rPr>
                <w:rFonts w:ascii="TH SarabunPSK" w:hAnsi="TH SarabunPSK" w:cs="TH SarabunPSK"/>
                <w:sz w:val="28"/>
              </w:rPr>
              <w:t>air conditions using the actual take</w:t>
            </w:r>
            <w:r w:rsidRPr="009D60B8">
              <w:rPr>
                <w:rFonts w:ascii="TH SarabunPSK" w:hAnsi="TH SarabunPSK" w:cs="TH SarabunPSK"/>
                <w:sz w:val="28"/>
                <w:cs/>
              </w:rPr>
              <w:t>-</w:t>
            </w:r>
            <w:r w:rsidRPr="009D60B8">
              <w:rPr>
                <w:rFonts w:ascii="TH SarabunPSK" w:hAnsi="TH SarabunPSK" w:cs="TH SarabunPSK"/>
                <w:sz w:val="28"/>
              </w:rPr>
              <w:t xml:space="preserve">off mass; or </w:t>
            </w:r>
          </w:p>
        </w:tc>
        <w:sdt>
          <w:sdtPr>
            <w:rPr>
              <w:rFonts w:ascii="TH SarabunPSK" w:hAnsi="TH SarabunPSK" w:cs="TH SarabunPSK"/>
              <w:bCs/>
              <w:spacing w:val="-1"/>
              <w:sz w:val="28"/>
              <w:cs/>
            </w:rPr>
            <w:id w:val="2114773912"/>
            <w:placeholder>
              <w:docPart w:val="4CAC343BB8B54B869CCD65DD930689A2"/>
            </w:placeholder>
            <w:showingPlcHdr/>
          </w:sdtPr>
          <w:sdtContent>
            <w:tc>
              <w:tcPr>
                <w:tcW w:w="4470" w:type="dxa"/>
              </w:tcPr>
              <w:p w14:paraId="24ED986B" w14:textId="4C79B84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F0538">
                  <w:rPr>
                    <w:rStyle w:val="PlaceholderText"/>
                  </w:rPr>
                  <w:t>Click or tap here to enter text.</w:t>
                </w:r>
              </w:p>
            </w:tc>
          </w:sdtContent>
        </w:sdt>
        <w:sdt>
          <w:sdtPr>
            <w:rPr>
              <w:rFonts w:ascii="TH SarabunPSK" w:hAnsi="TH SarabunPSK" w:cs="TH SarabunPSK"/>
              <w:bCs/>
              <w:spacing w:val="-1"/>
              <w:sz w:val="28"/>
              <w:cs/>
            </w:rPr>
            <w:id w:val="712928988"/>
            <w:placeholder>
              <w:docPart w:val="78638DB0CD95408BA13457C991EEDF88"/>
            </w:placeholder>
            <w:showingPlcHdr/>
          </w:sdtPr>
          <w:sdtContent>
            <w:tc>
              <w:tcPr>
                <w:tcW w:w="2334" w:type="dxa"/>
              </w:tcPr>
              <w:p w14:paraId="49FD0E59" w14:textId="1F461E2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545B9">
                  <w:rPr>
                    <w:rStyle w:val="PlaceholderText"/>
                  </w:rPr>
                  <w:t>Click or tap here to enter text.</w:t>
                </w:r>
              </w:p>
            </w:tc>
          </w:sdtContent>
        </w:sdt>
      </w:tr>
      <w:tr w:rsidR="009A6213" w:rsidRPr="00F67AB0" w14:paraId="70163815" w14:textId="77777777" w:rsidTr="00E41D30">
        <w:tc>
          <w:tcPr>
            <w:tcW w:w="7225" w:type="dxa"/>
          </w:tcPr>
          <w:p w14:paraId="32AEA3D0" w14:textId="02C63140" w:rsidR="009A6213" w:rsidRPr="00F67AB0" w:rsidRDefault="009A6213" w:rsidP="009A6213">
            <w:pPr>
              <w:pStyle w:val="ListParagraph"/>
              <w:numPr>
                <w:ilvl w:val="0"/>
                <w:numId w:val="40"/>
              </w:numPr>
              <w:jc w:val="thaiDistribute"/>
              <w:rPr>
                <w:rFonts w:ascii="TH SarabunPSK" w:hAnsi="TH SarabunPSK" w:cs="TH SarabunPSK"/>
                <w:sz w:val="28"/>
              </w:rPr>
            </w:pPr>
            <w:r>
              <w:rPr>
                <w:rFonts w:ascii="TH SarabunPSK" w:hAnsi="TH SarabunPSK" w:cs="TH SarabunPSK"/>
                <w:sz w:val="28"/>
              </w:rPr>
              <w:t>F</w:t>
            </w:r>
            <w:r w:rsidRPr="00F67AB0">
              <w:rPr>
                <w:rFonts w:ascii="TH SarabunPSK" w:hAnsi="TH SarabunPSK" w:cs="TH SarabunPSK"/>
                <w:sz w:val="28"/>
              </w:rPr>
              <w:t xml:space="preserve">or aeroplanes engaged in extended diversion time operations </w:t>
            </w:r>
            <w:r w:rsidRPr="00F67AB0">
              <w:rPr>
                <w:rFonts w:ascii="TH SarabunPSK" w:hAnsi="TH SarabunPSK" w:cs="TH SarabunPSK"/>
                <w:sz w:val="28"/>
                <w:cs/>
              </w:rPr>
              <w:t>(</w:t>
            </w:r>
            <w:r w:rsidRPr="00F67AB0">
              <w:rPr>
                <w:rFonts w:ascii="TH SarabunPSK" w:hAnsi="TH SarabunPSK" w:cs="TH SarabunPSK"/>
                <w:sz w:val="28"/>
              </w:rPr>
              <w:t>EDTO</w:t>
            </w:r>
            <w:r w:rsidRPr="00F67AB0">
              <w:rPr>
                <w:rFonts w:ascii="TH SarabunPSK" w:hAnsi="TH SarabunPSK" w:cs="TH SarabunPSK"/>
                <w:sz w:val="28"/>
                <w:cs/>
              </w:rPr>
              <w:t xml:space="preserve">) </w:t>
            </w:r>
            <w:r w:rsidRPr="00F67AB0">
              <w:rPr>
                <w:rFonts w:ascii="TH SarabunPSK" w:hAnsi="TH SarabunPSK" w:cs="TH SarabunPSK"/>
                <w:sz w:val="28"/>
              </w:rPr>
              <w:t xml:space="preserve">where an alternate aerodrome meeting the distance criteria of </w:t>
            </w:r>
            <w:r>
              <w:rPr>
                <w:rFonts w:ascii="TH SarabunPSK" w:hAnsi="TH SarabunPSK" w:cs="TH SarabunPSK"/>
                <w:sz w:val="28"/>
              </w:rPr>
              <w:t>(</w:t>
            </w:r>
            <w:r w:rsidRPr="00F67AB0">
              <w:rPr>
                <w:rFonts w:ascii="TH SarabunPSK" w:hAnsi="TH SarabunPSK" w:cs="TH SarabunPSK"/>
                <w:sz w:val="28"/>
              </w:rPr>
              <w:t>a</w:t>
            </w:r>
            <w:r w:rsidRPr="00F67AB0">
              <w:rPr>
                <w:rFonts w:ascii="TH SarabunPSK" w:hAnsi="TH SarabunPSK" w:cs="TH SarabunPSK"/>
                <w:sz w:val="28"/>
                <w:cs/>
              </w:rPr>
              <w:t xml:space="preserve">) </w:t>
            </w:r>
            <w:r w:rsidRPr="00F67AB0">
              <w:rPr>
                <w:rFonts w:ascii="TH SarabunPSK" w:hAnsi="TH SarabunPSK" w:cs="TH SarabunPSK"/>
                <w:sz w:val="28"/>
              </w:rPr>
              <w:t xml:space="preserve">or </w:t>
            </w:r>
            <w:r>
              <w:rPr>
                <w:rFonts w:ascii="TH SarabunPSK" w:hAnsi="TH SarabunPSK" w:cs="TH SarabunPSK"/>
                <w:sz w:val="28"/>
              </w:rPr>
              <w:t>(</w:t>
            </w:r>
            <w:r w:rsidRPr="00F67AB0">
              <w:rPr>
                <w:rFonts w:ascii="TH SarabunPSK" w:hAnsi="TH SarabunPSK" w:cs="TH SarabunPSK"/>
                <w:sz w:val="28"/>
              </w:rPr>
              <w:t>b</w:t>
            </w:r>
            <w:r w:rsidRPr="00F67AB0">
              <w:rPr>
                <w:rFonts w:ascii="TH SarabunPSK" w:hAnsi="TH SarabunPSK" w:cs="TH SarabunPSK"/>
                <w:sz w:val="28"/>
                <w:cs/>
              </w:rPr>
              <w:t xml:space="preserve">) </w:t>
            </w:r>
            <w:r w:rsidRPr="00F67AB0">
              <w:rPr>
                <w:rFonts w:ascii="TH SarabunPSK" w:hAnsi="TH SarabunPSK" w:cs="TH SarabunPSK"/>
                <w:sz w:val="28"/>
              </w:rPr>
              <w:t xml:space="preserve">is not available, the first available alternate aerodrome located </w:t>
            </w:r>
            <w:r w:rsidRPr="00F67AB0">
              <w:rPr>
                <w:rFonts w:ascii="TH SarabunPSK" w:hAnsi="TH SarabunPSK" w:cs="TH SarabunPSK"/>
                <w:sz w:val="28"/>
              </w:rPr>
              <w:lastRenderedPageBreak/>
              <w:t>within the distance of the operator</w:t>
            </w:r>
            <w:r w:rsidRPr="00F67AB0">
              <w:rPr>
                <w:rFonts w:ascii="TH SarabunPSK" w:hAnsi="TH SarabunPSK" w:cs="TH SarabunPSK"/>
                <w:sz w:val="28"/>
                <w:cs/>
              </w:rPr>
              <w:t>’</w:t>
            </w:r>
            <w:r w:rsidRPr="00F67AB0">
              <w:rPr>
                <w:rFonts w:ascii="TH SarabunPSK" w:hAnsi="TH SarabunPSK" w:cs="TH SarabunPSK"/>
                <w:sz w:val="28"/>
              </w:rPr>
              <w:t>s approved maximum diversion time considering the actual take</w:t>
            </w:r>
            <w:r w:rsidRPr="00F67AB0">
              <w:rPr>
                <w:rFonts w:ascii="TH SarabunPSK" w:hAnsi="TH SarabunPSK" w:cs="TH SarabunPSK"/>
                <w:sz w:val="28"/>
                <w:cs/>
              </w:rPr>
              <w:t>-</w:t>
            </w:r>
            <w:r w:rsidRPr="00F67AB0">
              <w:rPr>
                <w:rFonts w:ascii="TH SarabunPSK" w:hAnsi="TH SarabunPSK" w:cs="TH SarabunPSK"/>
                <w:sz w:val="28"/>
              </w:rPr>
              <w:t>off mass</w:t>
            </w:r>
            <w:r w:rsidRPr="00F67AB0">
              <w:rPr>
                <w:rFonts w:ascii="TH SarabunPSK" w:hAnsi="TH SarabunPSK" w:cs="TH SarabunPSK"/>
                <w:sz w:val="28"/>
                <w:cs/>
              </w:rPr>
              <w:t>.</w:t>
            </w:r>
          </w:p>
        </w:tc>
        <w:sdt>
          <w:sdtPr>
            <w:rPr>
              <w:rFonts w:ascii="TH SarabunPSK" w:hAnsi="TH SarabunPSK" w:cs="TH SarabunPSK"/>
              <w:bCs/>
              <w:spacing w:val="-1"/>
              <w:sz w:val="28"/>
              <w:cs/>
            </w:rPr>
            <w:id w:val="1367796062"/>
            <w:placeholder>
              <w:docPart w:val="03CABD76768E4880B834C4F6A778F76F"/>
            </w:placeholder>
            <w:showingPlcHdr/>
          </w:sdtPr>
          <w:sdtContent>
            <w:tc>
              <w:tcPr>
                <w:tcW w:w="4470" w:type="dxa"/>
              </w:tcPr>
              <w:p w14:paraId="70CF3FB2" w14:textId="7A745EB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A32A8">
                  <w:rPr>
                    <w:rStyle w:val="PlaceholderText"/>
                  </w:rPr>
                  <w:t>Click or tap here to enter text.</w:t>
                </w:r>
              </w:p>
            </w:tc>
          </w:sdtContent>
        </w:sdt>
        <w:sdt>
          <w:sdtPr>
            <w:rPr>
              <w:rFonts w:ascii="TH SarabunPSK" w:hAnsi="TH SarabunPSK" w:cs="TH SarabunPSK"/>
              <w:bCs/>
              <w:spacing w:val="-1"/>
              <w:sz w:val="28"/>
              <w:cs/>
            </w:rPr>
            <w:id w:val="1947273465"/>
            <w:placeholder>
              <w:docPart w:val="C4811671419042E58F3D74D5BC46E975"/>
            </w:placeholder>
            <w:showingPlcHdr/>
          </w:sdtPr>
          <w:sdtContent>
            <w:tc>
              <w:tcPr>
                <w:tcW w:w="2334" w:type="dxa"/>
              </w:tcPr>
              <w:p w14:paraId="59CB8766" w14:textId="43BCC92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A4F94">
                  <w:rPr>
                    <w:rStyle w:val="PlaceholderText"/>
                  </w:rPr>
                  <w:t>Click or tap here to enter text.</w:t>
                </w:r>
              </w:p>
            </w:tc>
          </w:sdtContent>
        </w:sdt>
      </w:tr>
      <w:tr w:rsidR="009A6213" w:rsidRPr="00F67AB0" w14:paraId="1806279F" w14:textId="77777777" w:rsidTr="00E41D30">
        <w:tc>
          <w:tcPr>
            <w:tcW w:w="7225" w:type="dxa"/>
          </w:tcPr>
          <w:p w14:paraId="1F726A47" w14:textId="218F6453" w:rsidR="009A6213" w:rsidRPr="003342A2" w:rsidRDefault="009A6213" w:rsidP="009A6213">
            <w:pPr>
              <w:ind w:left="589" w:hanging="589"/>
              <w:jc w:val="thaiDistribute"/>
              <w:rPr>
                <w:rFonts w:ascii="TH SarabunPSK" w:hAnsi="TH SarabunPSK" w:cs="TH SarabunPSK"/>
                <w:sz w:val="28"/>
              </w:rPr>
            </w:pPr>
            <w:r>
              <w:rPr>
                <w:rFonts w:ascii="TH SarabunPSK" w:hAnsi="TH SarabunPSK" w:cs="TH SarabunPSK"/>
                <w:sz w:val="28"/>
              </w:rPr>
              <w:lastRenderedPageBreak/>
              <w:tab/>
            </w:r>
            <w:r w:rsidRPr="003342A2">
              <w:rPr>
                <w:rFonts w:ascii="TH SarabunPSK" w:hAnsi="TH SarabunPSK" w:cs="TH SarabunPSK"/>
                <w:sz w:val="28"/>
              </w:rPr>
              <w:t>For an aerodrome to be selected as a take</w:t>
            </w:r>
            <w:r w:rsidRPr="003342A2">
              <w:rPr>
                <w:rFonts w:ascii="TH SarabunPSK" w:hAnsi="TH SarabunPSK" w:cs="TH SarabunPSK"/>
                <w:sz w:val="28"/>
                <w:cs/>
              </w:rPr>
              <w:t>-</w:t>
            </w:r>
            <w:r w:rsidRPr="003342A2">
              <w:rPr>
                <w:rFonts w:ascii="TH SarabunPSK" w:hAnsi="TH SarabunPSK" w:cs="TH SarabunPSK"/>
                <w:sz w:val="28"/>
              </w:rPr>
              <w:t>off alternate the available information shall indicate that, at the estimated time of use, the conditions will be at or above the operator</w:t>
            </w:r>
            <w:r w:rsidRPr="003342A2">
              <w:rPr>
                <w:rFonts w:ascii="TH SarabunPSK" w:hAnsi="TH SarabunPSK" w:cs="TH SarabunPSK"/>
                <w:sz w:val="28"/>
                <w:cs/>
              </w:rPr>
              <w:t>’</w:t>
            </w:r>
            <w:r w:rsidRPr="003342A2">
              <w:rPr>
                <w:rFonts w:ascii="TH SarabunPSK" w:hAnsi="TH SarabunPSK" w:cs="TH SarabunPSK"/>
                <w:sz w:val="28"/>
              </w:rPr>
              <w:t>s established aerodrome operating minima for that operation</w:t>
            </w:r>
            <w:r w:rsidRPr="003342A2">
              <w:rPr>
                <w:rFonts w:ascii="TH SarabunPSK" w:hAnsi="TH SarabunPSK" w:cs="TH SarabunPSK"/>
                <w:sz w:val="28"/>
                <w:cs/>
              </w:rPr>
              <w:t xml:space="preserve">.  </w:t>
            </w:r>
          </w:p>
        </w:tc>
        <w:sdt>
          <w:sdtPr>
            <w:rPr>
              <w:rFonts w:ascii="TH SarabunPSK" w:hAnsi="TH SarabunPSK" w:cs="TH SarabunPSK"/>
              <w:bCs/>
              <w:spacing w:val="-1"/>
              <w:sz w:val="28"/>
              <w:cs/>
            </w:rPr>
            <w:id w:val="-609808512"/>
            <w:placeholder>
              <w:docPart w:val="843E6FD0E90E46E293584E815528FFE3"/>
            </w:placeholder>
            <w:showingPlcHdr/>
          </w:sdtPr>
          <w:sdtContent>
            <w:tc>
              <w:tcPr>
                <w:tcW w:w="4470" w:type="dxa"/>
              </w:tcPr>
              <w:p w14:paraId="0363E7F5" w14:textId="6FCF0AB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A32A8">
                  <w:rPr>
                    <w:rStyle w:val="PlaceholderText"/>
                  </w:rPr>
                  <w:t>Click or tap here to enter text.</w:t>
                </w:r>
              </w:p>
            </w:tc>
          </w:sdtContent>
        </w:sdt>
        <w:sdt>
          <w:sdtPr>
            <w:rPr>
              <w:rFonts w:ascii="TH SarabunPSK" w:hAnsi="TH SarabunPSK" w:cs="TH SarabunPSK"/>
              <w:bCs/>
              <w:spacing w:val="-1"/>
              <w:sz w:val="28"/>
              <w:cs/>
            </w:rPr>
            <w:id w:val="-620992954"/>
            <w:placeholder>
              <w:docPart w:val="8ADB4FD6C79440DF903BF1BE0D90C153"/>
            </w:placeholder>
            <w:showingPlcHdr/>
          </w:sdtPr>
          <w:sdtContent>
            <w:tc>
              <w:tcPr>
                <w:tcW w:w="2334" w:type="dxa"/>
              </w:tcPr>
              <w:p w14:paraId="2AC66464" w14:textId="7615A8E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A4F94">
                  <w:rPr>
                    <w:rStyle w:val="PlaceholderText"/>
                  </w:rPr>
                  <w:t>Click or tap here to enter text.</w:t>
                </w:r>
              </w:p>
            </w:tc>
          </w:sdtContent>
        </w:sdt>
      </w:tr>
      <w:tr w:rsidR="009A6213" w:rsidRPr="00F67AB0" w14:paraId="39D76E42" w14:textId="77777777" w:rsidTr="00E41D30">
        <w:tc>
          <w:tcPr>
            <w:tcW w:w="7225" w:type="dxa"/>
          </w:tcPr>
          <w:p w14:paraId="3F2AC9B1" w14:textId="00F36C63" w:rsidR="009A6213" w:rsidRPr="003342A2" w:rsidRDefault="009A6213" w:rsidP="009A6213">
            <w:pPr>
              <w:ind w:left="589" w:hanging="589"/>
              <w:jc w:val="thaiDistribute"/>
              <w:rPr>
                <w:rFonts w:ascii="TH SarabunPSK" w:hAnsi="TH SarabunPSK" w:cs="TH SarabunPSK"/>
                <w:sz w:val="28"/>
              </w:rPr>
            </w:pPr>
            <w:r>
              <w:rPr>
                <w:rFonts w:ascii="TH SarabunPSK" w:hAnsi="TH SarabunPSK" w:cs="TH SarabunPSK"/>
                <w:sz w:val="28"/>
              </w:rPr>
              <w:tab/>
            </w:r>
            <w:r w:rsidRPr="003342A2">
              <w:rPr>
                <w:rFonts w:ascii="TH SarabunPSK" w:hAnsi="TH SarabunPSK" w:cs="TH SarabunPSK"/>
                <w:sz w:val="28"/>
              </w:rPr>
              <w:t>Operators using Category II or Category III equipped aircraft should, at the flight planning stage consider the possibility of equipment malfunction, and ensure that the weather at the alternate aerodrome is Category I or better</w:t>
            </w:r>
            <w:r w:rsidRPr="003342A2">
              <w:rPr>
                <w:rFonts w:ascii="TH SarabunPSK" w:hAnsi="TH SarabunPSK" w:cs="TH SarabunPSK"/>
                <w:sz w:val="28"/>
                <w:cs/>
              </w:rPr>
              <w:t>.</w:t>
            </w:r>
          </w:p>
        </w:tc>
        <w:sdt>
          <w:sdtPr>
            <w:rPr>
              <w:rFonts w:ascii="TH SarabunPSK" w:hAnsi="TH SarabunPSK" w:cs="TH SarabunPSK"/>
              <w:bCs/>
              <w:spacing w:val="-1"/>
              <w:sz w:val="28"/>
              <w:cs/>
            </w:rPr>
            <w:id w:val="542183395"/>
            <w:placeholder>
              <w:docPart w:val="52FF42D253AB4C7FB2B4D416057D53C2"/>
            </w:placeholder>
            <w:showingPlcHdr/>
          </w:sdtPr>
          <w:sdtContent>
            <w:tc>
              <w:tcPr>
                <w:tcW w:w="4470" w:type="dxa"/>
              </w:tcPr>
              <w:p w14:paraId="6788575A" w14:textId="6069419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A32A8">
                  <w:rPr>
                    <w:rStyle w:val="PlaceholderText"/>
                  </w:rPr>
                  <w:t>Click or tap here to enter text.</w:t>
                </w:r>
              </w:p>
            </w:tc>
          </w:sdtContent>
        </w:sdt>
        <w:sdt>
          <w:sdtPr>
            <w:rPr>
              <w:rFonts w:ascii="TH SarabunPSK" w:hAnsi="TH SarabunPSK" w:cs="TH SarabunPSK"/>
              <w:bCs/>
              <w:spacing w:val="-1"/>
              <w:sz w:val="28"/>
              <w:cs/>
            </w:rPr>
            <w:id w:val="-1311093550"/>
            <w:placeholder>
              <w:docPart w:val="8BA377AE097444AC9C04E64D0CF44ED1"/>
            </w:placeholder>
            <w:showingPlcHdr/>
          </w:sdtPr>
          <w:sdtContent>
            <w:tc>
              <w:tcPr>
                <w:tcW w:w="2334" w:type="dxa"/>
              </w:tcPr>
              <w:p w14:paraId="748BFF8B" w14:textId="353B0D8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A4F94">
                  <w:rPr>
                    <w:rStyle w:val="PlaceholderText"/>
                  </w:rPr>
                  <w:t>Click or tap here to enter text.</w:t>
                </w:r>
              </w:p>
            </w:tc>
          </w:sdtContent>
        </w:sdt>
      </w:tr>
      <w:tr w:rsidR="007A76BF" w:rsidRPr="00F67AB0" w14:paraId="28265A71" w14:textId="77777777" w:rsidTr="00E41D30">
        <w:tc>
          <w:tcPr>
            <w:tcW w:w="11695" w:type="dxa"/>
            <w:gridSpan w:val="2"/>
          </w:tcPr>
          <w:p w14:paraId="18ADB012" w14:textId="2EC5172E" w:rsidR="007A76BF" w:rsidRPr="003342A2" w:rsidRDefault="00DB6920" w:rsidP="003342A2">
            <w:pPr>
              <w:ind w:left="589" w:hanging="589"/>
              <w:jc w:val="thaiDistribute"/>
              <w:rPr>
                <w:rFonts w:ascii="TH SarabunPSK" w:hAnsi="TH SarabunPSK" w:cs="TH SarabunPSK"/>
                <w:sz w:val="28"/>
              </w:rPr>
            </w:pPr>
            <w:r>
              <w:rPr>
                <w:rFonts w:ascii="TH SarabunPSK" w:hAnsi="TH SarabunPSK" w:cs="TH SarabunPSK"/>
                <w:sz w:val="28"/>
              </w:rPr>
              <w:t>13.18.2</w:t>
            </w:r>
            <w:r w:rsidR="00632165" w:rsidRPr="003342A2">
              <w:rPr>
                <w:rFonts w:ascii="TH SarabunPSK" w:hAnsi="TH SarabunPSK" w:cs="TH SarabunPSK"/>
                <w:sz w:val="28"/>
              </w:rPr>
              <w:tab/>
            </w:r>
            <w:r w:rsidR="007A76BF" w:rsidRPr="003342A2">
              <w:rPr>
                <w:rFonts w:ascii="TH SarabunPSK" w:hAnsi="TH SarabunPSK" w:cs="TH SarabunPSK"/>
                <w:sz w:val="28"/>
              </w:rPr>
              <w:t>En</w:t>
            </w:r>
            <w:r w:rsidR="007A76BF" w:rsidRPr="003342A2">
              <w:rPr>
                <w:rFonts w:ascii="TH SarabunPSK" w:hAnsi="TH SarabunPSK" w:cs="TH SarabunPSK"/>
                <w:sz w:val="28"/>
                <w:cs/>
              </w:rPr>
              <w:t>-</w:t>
            </w:r>
            <w:r w:rsidR="007A76BF" w:rsidRPr="003342A2">
              <w:rPr>
                <w:rFonts w:ascii="TH SarabunPSK" w:hAnsi="TH SarabunPSK" w:cs="TH SarabunPSK"/>
                <w:sz w:val="28"/>
              </w:rPr>
              <w:t>route alternate aerodrome</w:t>
            </w:r>
          </w:p>
        </w:tc>
        <w:tc>
          <w:tcPr>
            <w:tcW w:w="2334" w:type="dxa"/>
          </w:tcPr>
          <w:p w14:paraId="5A487110" w14:textId="77777777" w:rsidR="007A76BF" w:rsidRPr="00756328" w:rsidRDefault="007A76BF"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6B509A" w:rsidRPr="00F67AB0" w14:paraId="246ADFEF" w14:textId="77777777" w:rsidTr="00E41D30">
        <w:tc>
          <w:tcPr>
            <w:tcW w:w="7225" w:type="dxa"/>
          </w:tcPr>
          <w:p w14:paraId="62685C8B" w14:textId="022D1AD2" w:rsidR="006B509A" w:rsidRPr="003342A2" w:rsidRDefault="00DB6920" w:rsidP="003342A2">
            <w:pPr>
              <w:ind w:left="589" w:hanging="589"/>
              <w:jc w:val="thaiDistribute"/>
              <w:rPr>
                <w:rFonts w:ascii="TH SarabunPSK" w:hAnsi="TH SarabunPSK" w:cs="TH SarabunPSK"/>
                <w:sz w:val="28"/>
              </w:rPr>
            </w:pPr>
            <w:r>
              <w:rPr>
                <w:rFonts w:ascii="TH SarabunPSK" w:hAnsi="TH SarabunPSK" w:cs="TH SarabunPSK"/>
                <w:sz w:val="28"/>
              </w:rPr>
              <w:tab/>
            </w:r>
            <w:r w:rsidR="006B509A" w:rsidRPr="003342A2">
              <w:rPr>
                <w:rFonts w:ascii="TH SarabunPSK" w:hAnsi="TH SarabunPSK" w:cs="TH SarabunPSK"/>
                <w:sz w:val="28"/>
              </w:rPr>
              <w:t>En</w:t>
            </w:r>
            <w:r w:rsidR="006B509A" w:rsidRPr="003342A2">
              <w:rPr>
                <w:rFonts w:ascii="TH SarabunPSK" w:hAnsi="TH SarabunPSK" w:cs="TH SarabunPSK"/>
                <w:sz w:val="28"/>
                <w:cs/>
              </w:rPr>
              <w:t>-</w:t>
            </w:r>
            <w:r w:rsidR="006B509A" w:rsidRPr="003342A2">
              <w:rPr>
                <w:rFonts w:ascii="TH SarabunPSK" w:hAnsi="TH SarabunPSK" w:cs="TH SarabunPSK"/>
                <w:sz w:val="28"/>
              </w:rPr>
              <w:t xml:space="preserve">route alternate aerodromes required by paragraph 20 in this Chapter for extended diversion time operations by aeroplanes with two turbine engines, shall be selected and specified in the operational and air traffic services </w:t>
            </w:r>
            <w:r w:rsidR="006B509A" w:rsidRPr="003342A2">
              <w:rPr>
                <w:rFonts w:ascii="TH SarabunPSK" w:hAnsi="TH SarabunPSK" w:cs="TH SarabunPSK"/>
                <w:sz w:val="28"/>
                <w:cs/>
              </w:rPr>
              <w:t>(</w:t>
            </w:r>
            <w:r w:rsidR="006B509A" w:rsidRPr="003342A2">
              <w:rPr>
                <w:rFonts w:ascii="TH SarabunPSK" w:hAnsi="TH SarabunPSK" w:cs="TH SarabunPSK"/>
                <w:sz w:val="28"/>
              </w:rPr>
              <w:t>ATS</w:t>
            </w:r>
            <w:r w:rsidR="006B509A" w:rsidRPr="003342A2">
              <w:rPr>
                <w:rFonts w:ascii="TH SarabunPSK" w:hAnsi="TH SarabunPSK" w:cs="TH SarabunPSK"/>
                <w:sz w:val="28"/>
                <w:cs/>
              </w:rPr>
              <w:t xml:space="preserve">) </w:t>
            </w:r>
            <w:r w:rsidR="006B509A" w:rsidRPr="003342A2">
              <w:rPr>
                <w:rFonts w:ascii="TH SarabunPSK" w:hAnsi="TH SarabunPSK" w:cs="TH SarabunPSK"/>
                <w:sz w:val="28"/>
              </w:rPr>
              <w:t>flight plans</w:t>
            </w:r>
            <w:r w:rsidR="006B509A" w:rsidRPr="003342A2">
              <w:rPr>
                <w:rFonts w:ascii="TH SarabunPSK" w:hAnsi="TH SarabunPSK" w:cs="TH SarabunPSK"/>
                <w:sz w:val="28"/>
                <w:cs/>
              </w:rPr>
              <w:t xml:space="preserve">.  </w:t>
            </w:r>
          </w:p>
        </w:tc>
        <w:sdt>
          <w:sdtPr>
            <w:rPr>
              <w:rFonts w:ascii="TH SarabunPSK" w:hAnsi="TH SarabunPSK" w:cs="TH SarabunPSK"/>
              <w:bCs/>
              <w:spacing w:val="-1"/>
              <w:sz w:val="28"/>
              <w:cs/>
            </w:rPr>
            <w:id w:val="1700656624"/>
            <w:placeholder>
              <w:docPart w:val="C0B30D5CB270429F82FB5B89956CF9D5"/>
            </w:placeholder>
            <w:showingPlcHdr/>
          </w:sdtPr>
          <w:sdtContent>
            <w:tc>
              <w:tcPr>
                <w:tcW w:w="4470" w:type="dxa"/>
              </w:tcPr>
              <w:p w14:paraId="58B322E0" w14:textId="39BC169A" w:rsidR="006B509A" w:rsidRPr="00756328" w:rsidRDefault="009A6213"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058E7">
                  <w:rPr>
                    <w:rStyle w:val="PlaceholderText"/>
                  </w:rPr>
                  <w:t>Click or tap here to enter text.</w:t>
                </w:r>
              </w:p>
            </w:tc>
          </w:sdtContent>
        </w:sdt>
        <w:sdt>
          <w:sdtPr>
            <w:rPr>
              <w:rFonts w:ascii="TH SarabunPSK" w:hAnsi="TH SarabunPSK" w:cs="TH SarabunPSK"/>
              <w:bCs/>
              <w:spacing w:val="-1"/>
              <w:sz w:val="28"/>
              <w:cs/>
            </w:rPr>
            <w:id w:val="-1470425892"/>
            <w:placeholder>
              <w:docPart w:val="979568F3369E405695880A9B575BDF57"/>
            </w:placeholder>
            <w:showingPlcHdr/>
          </w:sdtPr>
          <w:sdtContent>
            <w:tc>
              <w:tcPr>
                <w:tcW w:w="2334" w:type="dxa"/>
              </w:tcPr>
              <w:p w14:paraId="6B4DD82B" w14:textId="497E58ED" w:rsidR="006B509A" w:rsidRPr="00756328" w:rsidRDefault="009A6213"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058E7">
                  <w:rPr>
                    <w:rStyle w:val="PlaceholderText"/>
                  </w:rPr>
                  <w:t>Click or tap here to enter text.</w:t>
                </w:r>
              </w:p>
            </w:tc>
          </w:sdtContent>
        </w:sdt>
      </w:tr>
      <w:tr w:rsidR="006B509A" w:rsidRPr="00F67AB0" w14:paraId="63EE5C74" w14:textId="77777777" w:rsidTr="00E41D30">
        <w:tc>
          <w:tcPr>
            <w:tcW w:w="7225" w:type="dxa"/>
          </w:tcPr>
          <w:p w14:paraId="331DA679" w14:textId="6968379A" w:rsidR="006B509A" w:rsidRPr="003342A2" w:rsidRDefault="00DB6920" w:rsidP="003342A2">
            <w:pPr>
              <w:ind w:left="589" w:hanging="589"/>
              <w:jc w:val="thaiDistribute"/>
              <w:rPr>
                <w:rFonts w:ascii="TH SarabunPSK" w:hAnsi="TH SarabunPSK" w:cs="TH SarabunPSK"/>
                <w:sz w:val="28"/>
              </w:rPr>
            </w:pPr>
            <w:r>
              <w:rPr>
                <w:rFonts w:ascii="TH SarabunPSK" w:hAnsi="TH SarabunPSK" w:cs="TH SarabunPSK"/>
                <w:sz w:val="28"/>
              </w:rPr>
              <w:t>13.18.3</w:t>
            </w:r>
            <w:r w:rsidR="00632165" w:rsidRPr="003342A2">
              <w:rPr>
                <w:rFonts w:ascii="TH SarabunPSK" w:hAnsi="TH SarabunPSK" w:cs="TH SarabunPSK"/>
                <w:sz w:val="28"/>
              </w:rPr>
              <w:tab/>
            </w:r>
            <w:r w:rsidR="006B509A" w:rsidRPr="003342A2">
              <w:rPr>
                <w:rFonts w:ascii="TH SarabunPSK" w:hAnsi="TH SarabunPSK" w:cs="TH SarabunPSK"/>
                <w:sz w:val="28"/>
              </w:rPr>
              <w:t xml:space="preserve">Destination alternate aerodrome </w:t>
            </w:r>
          </w:p>
        </w:tc>
        <w:tc>
          <w:tcPr>
            <w:tcW w:w="4470" w:type="dxa"/>
          </w:tcPr>
          <w:p w14:paraId="138830D9" w14:textId="77777777" w:rsidR="006B509A" w:rsidRPr="00756328" w:rsidRDefault="006B509A"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c>
          <w:tcPr>
            <w:tcW w:w="2334" w:type="dxa"/>
          </w:tcPr>
          <w:p w14:paraId="6AC6B3D8" w14:textId="77777777" w:rsidR="006B509A" w:rsidRPr="00756328" w:rsidRDefault="006B509A"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6B509A" w:rsidRPr="00F67AB0" w14:paraId="1D1609BC" w14:textId="77777777" w:rsidTr="00E41D30">
        <w:tc>
          <w:tcPr>
            <w:tcW w:w="7225" w:type="dxa"/>
          </w:tcPr>
          <w:p w14:paraId="4A5DB910" w14:textId="0A1EC9D3" w:rsidR="006B509A" w:rsidRPr="003342A2" w:rsidRDefault="00DB6920" w:rsidP="003342A2">
            <w:pPr>
              <w:ind w:left="589" w:hanging="589"/>
              <w:jc w:val="thaiDistribute"/>
              <w:rPr>
                <w:rFonts w:ascii="TH SarabunPSK" w:hAnsi="TH SarabunPSK" w:cs="TH SarabunPSK"/>
                <w:sz w:val="28"/>
              </w:rPr>
            </w:pPr>
            <w:r>
              <w:rPr>
                <w:rFonts w:ascii="TH SarabunPSK" w:hAnsi="TH SarabunPSK" w:cs="TH SarabunPSK"/>
                <w:sz w:val="28"/>
              </w:rPr>
              <w:tab/>
            </w:r>
            <w:r w:rsidR="006B509A" w:rsidRPr="003342A2">
              <w:rPr>
                <w:rFonts w:ascii="TH SarabunPSK" w:hAnsi="TH SarabunPSK" w:cs="TH SarabunPSK"/>
                <w:sz w:val="28"/>
              </w:rPr>
              <w:t>For a flight to be conducted in accordance with the instrument flight rules, the operator shall select and specify at least one destination alternate aerodrome in the operational and ATS flight plans, unless</w:t>
            </w:r>
            <w:r w:rsidR="006B509A" w:rsidRPr="003342A2">
              <w:rPr>
                <w:rFonts w:ascii="TH SarabunPSK" w:hAnsi="TH SarabunPSK" w:cs="TH SarabunPSK"/>
                <w:sz w:val="28"/>
                <w:cs/>
              </w:rPr>
              <w:t xml:space="preserve">: </w:t>
            </w:r>
          </w:p>
        </w:tc>
        <w:sdt>
          <w:sdtPr>
            <w:rPr>
              <w:rFonts w:ascii="TH SarabunPSK" w:hAnsi="TH SarabunPSK" w:cs="TH SarabunPSK"/>
              <w:bCs/>
              <w:spacing w:val="-1"/>
              <w:sz w:val="28"/>
              <w:cs/>
            </w:rPr>
            <w:id w:val="883068036"/>
            <w:placeholder>
              <w:docPart w:val="7F14791538374C6B8CEAE6F10E6A1EDA"/>
            </w:placeholder>
            <w:showingPlcHdr/>
          </w:sdtPr>
          <w:sdtContent>
            <w:tc>
              <w:tcPr>
                <w:tcW w:w="4470" w:type="dxa"/>
              </w:tcPr>
              <w:p w14:paraId="08917C5F" w14:textId="7EB3CAF5" w:rsidR="006B509A" w:rsidRPr="00756328" w:rsidRDefault="009A6213"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058E7">
                  <w:rPr>
                    <w:rStyle w:val="PlaceholderText"/>
                  </w:rPr>
                  <w:t>Click or tap here to enter text.</w:t>
                </w:r>
              </w:p>
            </w:tc>
          </w:sdtContent>
        </w:sdt>
        <w:sdt>
          <w:sdtPr>
            <w:rPr>
              <w:rFonts w:ascii="TH SarabunPSK" w:hAnsi="TH SarabunPSK" w:cs="TH SarabunPSK"/>
              <w:bCs/>
              <w:spacing w:val="-1"/>
              <w:sz w:val="28"/>
              <w:cs/>
            </w:rPr>
            <w:id w:val="-1495640912"/>
            <w:placeholder>
              <w:docPart w:val="521FBDDD158649639B4673BD7421D33A"/>
            </w:placeholder>
            <w:showingPlcHdr/>
          </w:sdtPr>
          <w:sdtContent>
            <w:tc>
              <w:tcPr>
                <w:tcW w:w="2334" w:type="dxa"/>
              </w:tcPr>
              <w:p w14:paraId="505D0F05" w14:textId="18B97006" w:rsidR="006B509A" w:rsidRPr="00756328" w:rsidRDefault="009A6213"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058E7">
                  <w:rPr>
                    <w:rStyle w:val="PlaceholderText"/>
                  </w:rPr>
                  <w:t>Click or tap here to enter text.</w:t>
                </w:r>
              </w:p>
            </w:tc>
          </w:sdtContent>
        </w:sdt>
      </w:tr>
      <w:tr w:rsidR="009A6213" w:rsidRPr="00F67AB0" w14:paraId="64F12C34" w14:textId="77777777" w:rsidTr="00E41D30">
        <w:tc>
          <w:tcPr>
            <w:tcW w:w="7225" w:type="dxa"/>
          </w:tcPr>
          <w:p w14:paraId="71803FBE" w14:textId="51E9F684" w:rsidR="009A6213" w:rsidRPr="00B71948" w:rsidRDefault="009A6213" w:rsidP="009A6213">
            <w:pPr>
              <w:pStyle w:val="ListParagraph"/>
              <w:numPr>
                <w:ilvl w:val="0"/>
                <w:numId w:val="41"/>
              </w:numPr>
              <w:jc w:val="thaiDistribute"/>
              <w:rPr>
                <w:rFonts w:ascii="TH SarabunPSK" w:hAnsi="TH SarabunPSK" w:cs="TH SarabunPSK"/>
                <w:sz w:val="28"/>
              </w:rPr>
            </w:pPr>
            <w:r w:rsidRPr="00B71948">
              <w:rPr>
                <w:rFonts w:ascii="TH SarabunPSK" w:hAnsi="TH SarabunPSK" w:cs="TH SarabunPSK"/>
                <w:sz w:val="28"/>
              </w:rPr>
              <w:t>The duration of the flight from the departure aerodrome, or from the point of inflight re</w:t>
            </w:r>
            <w:r w:rsidRPr="00B71948">
              <w:rPr>
                <w:rFonts w:ascii="TH SarabunPSK" w:hAnsi="TH SarabunPSK" w:cs="TH SarabunPSK"/>
                <w:sz w:val="28"/>
                <w:cs/>
              </w:rPr>
              <w:t>-</w:t>
            </w:r>
            <w:r w:rsidRPr="00B71948">
              <w:rPr>
                <w:rFonts w:ascii="TH SarabunPSK" w:hAnsi="TH SarabunPSK" w:cs="TH SarabunPSK"/>
                <w:sz w:val="28"/>
              </w:rPr>
              <w:t xml:space="preserve">planning to the destination aerodrome is such that, taking into account all meteorological conditions and operational </w:t>
            </w:r>
            <w:r w:rsidRPr="00B71948">
              <w:rPr>
                <w:rFonts w:ascii="TH SarabunPSK" w:hAnsi="TH SarabunPSK" w:cs="TH SarabunPSK"/>
                <w:sz w:val="28"/>
              </w:rPr>
              <w:lastRenderedPageBreak/>
              <w:t>information relevant to the flight, at the estimated time of use, a certainty exists that</w:t>
            </w:r>
            <w:r w:rsidRPr="00B71948">
              <w:rPr>
                <w:rFonts w:ascii="TH SarabunPSK" w:hAnsi="TH SarabunPSK" w:cs="TH SarabunPSK"/>
                <w:sz w:val="28"/>
                <w:cs/>
              </w:rPr>
              <w:t>:</w:t>
            </w:r>
          </w:p>
        </w:tc>
        <w:sdt>
          <w:sdtPr>
            <w:rPr>
              <w:rFonts w:ascii="TH SarabunPSK" w:hAnsi="TH SarabunPSK" w:cs="TH SarabunPSK"/>
              <w:bCs/>
              <w:spacing w:val="-1"/>
              <w:sz w:val="28"/>
              <w:cs/>
            </w:rPr>
            <w:id w:val="2069602017"/>
            <w:placeholder>
              <w:docPart w:val="37BB4FF34E4B4E3C851B943B621312A8"/>
            </w:placeholder>
            <w:showingPlcHdr/>
          </w:sdtPr>
          <w:sdtContent>
            <w:tc>
              <w:tcPr>
                <w:tcW w:w="4470" w:type="dxa"/>
              </w:tcPr>
              <w:p w14:paraId="601A630B" w14:textId="6725A21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30338">
                  <w:rPr>
                    <w:rStyle w:val="PlaceholderText"/>
                  </w:rPr>
                  <w:t>Click or tap here to enter text.</w:t>
                </w:r>
              </w:p>
            </w:tc>
          </w:sdtContent>
        </w:sdt>
        <w:sdt>
          <w:sdtPr>
            <w:rPr>
              <w:rFonts w:ascii="TH SarabunPSK" w:hAnsi="TH SarabunPSK" w:cs="TH SarabunPSK"/>
              <w:bCs/>
              <w:spacing w:val="-1"/>
              <w:sz w:val="28"/>
              <w:cs/>
            </w:rPr>
            <w:id w:val="13275725"/>
            <w:placeholder>
              <w:docPart w:val="A6D6D866B9C746E68E3B306FF0DCC6D5"/>
            </w:placeholder>
            <w:showingPlcHdr/>
          </w:sdtPr>
          <w:sdtContent>
            <w:tc>
              <w:tcPr>
                <w:tcW w:w="2334" w:type="dxa"/>
              </w:tcPr>
              <w:p w14:paraId="6F56831F" w14:textId="000A36C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96FAD">
                  <w:rPr>
                    <w:rStyle w:val="PlaceholderText"/>
                  </w:rPr>
                  <w:t>Click or tap here to enter text.</w:t>
                </w:r>
              </w:p>
            </w:tc>
          </w:sdtContent>
        </w:sdt>
      </w:tr>
      <w:tr w:rsidR="009A6213" w:rsidRPr="00F67AB0" w14:paraId="733C9E2E" w14:textId="77777777" w:rsidTr="00E41D30">
        <w:tc>
          <w:tcPr>
            <w:tcW w:w="7225" w:type="dxa"/>
          </w:tcPr>
          <w:p w14:paraId="1339AF1E" w14:textId="6657C095" w:rsidR="009A6213" w:rsidRPr="00B71948" w:rsidRDefault="009A6213" w:rsidP="009A6213">
            <w:pPr>
              <w:pStyle w:val="ListParagraph"/>
              <w:numPr>
                <w:ilvl w:val="0"/>
                <w:numId w:val="42"/>
              </w:numPr>
              <w:ind w:left="1444"/>
              <w:jc w:val="thaiDistribute"/>
              <w:rPr>
                <w:rFonts w:ascii="TH SarabunPSK" w:hAnsi="TH SarabunPSK" w:cs="TH SarabunPSK"/>
                <w:sz w:val="28"/>
              </w:rPr>
            </w:pPr>
            <w:r w:rsidRPr="00B71948">
              <w:rPr>
                <w:rFonts w:ascii="TH SarabunPSK" w:hAnsi="TH SarabunPSK" w:cs="TH SarabunPSK"/>
                <w:sz w:val="28"/>
              </w:rPr>
              <w:lastRenderedPageBreak/>
              <w:t xml:space="preserve">The approach and landing may be made under visual meteorological conditions; and </w:t>
            </w:r>
          </w:p>
        </w:tc>
        <w:sdt>
          <w:sdtPr>
            <w:rPr>
              <w:rFonts w:ascii="TH SarabunPSK" w:hAnsi="TH SarabunPSK" w:cs="TH SarabunPSK"/>
              <w:bCs/>
              <w:spacing w:val="-1"/>
              <w:sz w:val="28"/>
              <w:cs/>
            </w:rPr>
            <w:id w:val="-142968417"/>
            <w:placeholder>
              <w:docPart w:val="9FB312AEA45E4CCAAE9832DE46DF4812"/>
            </w:placeholder>
            <w:showingPlcHdr/>
          </w:sdtPr>
          <w:sdtContent>
            <w:tc>
              <w:tcPr>
                <w:tcW w:w="4470" w:type="dxa"/>
              </w:tcPr>
              <w:p w14:paraId="26FFDEC7" w14:textId="0F92054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30338">
                  <w:rPr>
                    <w:rStyle w:val="PlaceholderText"/>
                  </w:rPr>
                  <w:t>Click or tap here to enter text.</w:t>
                </w:r>
              </w:p>
            </w:tc>
          </w:sdtContent>
        </w:sdt>
        <w:sdt>
          <w:sdtPr>
            <w:rPr>
              <w:rFonts w:ascii="TH SarabunPSK" w:hAnsi="TH SarabunPSK" w:cs="TH SarabunPSK"/>
              <w:bCs/>
              <w:spacing w:val="-1"/>
              <w:sz w:val="28"/>
              <w:cs/>
            </w:rPr>
            <w:id w:val="823167665"/>
            <w:placeholder>
              <w:docPart w:val="8F14AAAFD0EC4B58A24AC0366C7395BB"/>
            </w:placeholder>
            <w:showingPlcHdr/>
          </w:sdtPr>
          <w:sdtContent>
            <w:tc>
              <w:tcPr>
                <w:tcW w:w="2334" w:type="dxa"/>
              </w:tcPr>
              <w:p w14:paraId="411239B5" w14:textId="03445E9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96FAD">
                  <w:rPr>
                    <w:rStyle w:val="PlaceholderText"/>
                  </w:rPr>
                  <w:t>Click or tap here to enter text.</w:t>
                </w:r>
              </w:p>
            </w:tc>
          </w:sdtContent>
        </w:sdt>
      </w:tr>
      <w:tr w:rsidR="009A6213" w:rsidRPr="00F67AB0" w14:paraId="40CF0CBF" w14:textId="77777777" w:rsidTr="00E41D30">
        <w:tc>
          <w:tcPr>
            <w:tcW w:w="7225" w:type="dxa"/>
          </w:tcPr>
          <w:p w14:paraId="778D4B36" w14:textId="62D118E7" w:rsidR="009A6213" w:rsidRPr="00B71948" w:rsidRDefault="009A6213" w:rsidP="009A6213">
            <w:pPr>
              <w:pStyle w:val="ListParagraph"/>
              <w:numPr>
                <w:ilvl w:val="0"/>
                <w:numId w:val="42"/>
              </w:numPr>
              <w:ind w:left="1444"/>
              <w:jc w:val="thaiDistribute"/>
              <w:rPr>
                <w:rFonts w:ascii="TH SarabunPSK" w:hAnsi="TH SarabunPSK" w:cs="TH SarabunPSK"/>
                <w:sz w:val="28"/>
              </w:rPr>
            </w:pPr>
            <w:r w:rsidRPr="00B71948">
              <w:rPr>
                <w:rFonts w:ascii="TH SarabunPSK" w:hAnsi="TH SarabunPSK" w:cs="TH SarabunPSK"/>
                <w:sz w:val="28"/>
              </w:rPr>
              <w:t>Separate runways are usable at the estimated time of use of the destination aerodrome with at least one runway having an operational flight instrument approach procedure; or</w:t>
            </w:r>
          </w:p>
        </w:tc>
        <w:sdt>
          <w:sdtPr>
            <w:rPr>
              <w:rFonts w:ascii="TH SarabunPSK" w:hAnsi="TH SarabunPSK" w:cs="TH SarabunPSK"/>
              <w:bCs/>
              <w:spacing w:val="-1"/>
              <w:sz w:val="28"/>
              <w:cs/>
            </w:rPr>
            <w:id w:val="1115017635"/>
            <w:placeholder>
              <w:docPart w:val="177899664BAF43A4948B1C9243A7DA1D"/>
            </w:placeholder>
            <w:showingPlcHdr/>
          </w:sdtPr>
          <w:sdtContent>
            <w:tc>
              <w:tcPr>
                <w:tcW w:w="4470" w:type="dxa"/>
              </w:tcPr>
              <w:p w14:paraId="028B443E" w14:textId="5D8CE6B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30338">
                  <w:rPr>
                    <w:rStyle w:val="PlaceholderText"/>
                  </w:rPr>
                  <w:t>Click or tap here to enter text.</w:t>
                </w:r>
              </w:p>
            </w:tc>
          </w:sdtContent>
        </w:sdt>
        <w:sdt>
          <w:sdtPr>
            <w:rPr>
              <w:rFonts w:ascii="TH SarabunPSK" w:hAnsi="TH SarabunPSK" w:cs="TH SarabunPSK"/>
              <w:bCs/>
              <w:spacing w:val="-1"/>
              <w:sz w:val="28"/>
              <w:cs/>
            </w:rPr>
            <w:id w:val="2073616554"/>
            <w:placeholder>
              <w:docPart w:val="1A798236D60D48DB978B1F92967F6441"/>
            </w:placeholder>
            <w:showingPlcHdr/>
          </w:sdtPr>
          <w:sdtContent>
            <w:tc>
              <w:tcPr>
                <w:tcW w:w="2334" w:type="dxa"/>
              </w:tcPr>
              <w:p w14:paraId="33C5A81C" w14:textId="1DBA56A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96FAD">
                  <w:rPr>
                    <w:rStyle w:val="PlaceholderText"/>
                  </w:rPr>
                  <w:t>Click or tap here to enter text.</w:t>
                </w:r>
              </w:p>
            </w:tc>
          </w:sdtContent>
        </w:sdt>
      </w:tr>
      <w:tr w:rsidR="009A6213" w:rsidRPr="00F67AB0" w14:paraId="15E36D9B" w14:textId="77777777" w:rsidTr="00E41D30">
        <w:tc>
          <w:tcPr>
            <w:tcW w:w="7225" w:type="dxa"/>
          </w:tcPr>
          <w:p w14:paraId="6228CC4F" w14:textId="293C80BB" w:rsidR="009A6213" w:rsidRPr="00B71948" w:rsidRDefault="009A6213" w:rsidP="009A6213">
            <w:pPr>
              <w:pStyle w:val="ListParagraph"/>
              <w:numPr>
                <w:ilvl w:val="0"/>
                <w:numId w:val="41"/>
              </w:numPr>
              <w:jc w:val="thaiDistribute"/>
              <w:rPr>
                <w:rFonts w:ascii="TH SarabunPSK" w:hAnsi="TH SarabunPSK" w:cs="TH SarabunPSK"/>
                <w:sz w:val="28"/>
              </w:rPr>
            </w:pPr>
            <w:r w:rsidRPr="00B71948">
              <w:rPr>
                <w:rFonts w:ascii="TH SarabunPSK" w:hAnsi="TH SarabunPSK" w:cs="TH SarabunPSK"/>
                <w:sz w:val="28"/>
              </w:rPr>
              <w:t>The aerodrome is isolated</w:t>
            </w:r>
            <w:r w:rsidRPr="00B71948">
              <w:rPr>
                <w:rFonts w:ascii="TH SarabunPSK" w:hAnsi="TH SarabunPSK" w:cs="TH SarabunPSK"/>
                <w:sz w:val="28"/>
                <w:cs/>
              </w:rPr>
              <w:t xml:space="preserve">. </w:t>
            </w:r>
            <w:r w:rsidRPr="00B71948">
              <w:rPr>
                <w:rFonts w:ascii="TH SarabunPSK" w:hAnsi="TH SarabunPSK" w:cs="TH SarabunPSK"/>
                <w:sz w:val="28"/>
              </w:rPr>
              <w:t>Operations into isolated aerodromes do not require the selection of a destination alternate aerodrome</w:t>
            </w:r>
            <w:r w:rsidRPr="00B71948">
              <w:rPr>
                <w:rFonts w:ascii="TH SarabunPSK" w:hAnsi="TH SarabunPSK" w:cs="TH SarabunPSK"/>
                <w:sz w:val="28"/>
                <w:cs/>
              </w:rPr>
              <w:t>(</w:t>
            </w:r>
            <w:r w:rsidRPr="00B71948">
              <w:rPr>
                <w:rFonts w:ascii="TH SarabunPSK" w:hAnsi="TH SarabunPSK" w:cs="TH SarabunPSK"/>
                <w:sz w:val="28"/>
              </w:rPr>
              <w:t>s</w:t>
            </w:r>
            <w:r w:rsidRPr="00B71948">
              <w:rPr>
                <w:rFonts w:ascii="TH SarabunPSK" w:hAnsi="TH SarabunPSK" w:cs="TH SarabunPSK"/>
                <w:sz w:val="28"/>
                <w:cs/>
              </w:rPr>
              <w:t xml:space="preserve">) </w:t>
            </w:r>
            <w:r w:rsidRPr="00B71948">
              <w:rPr>
                <w:rFonts w:ascii="TH SarabunPSK" w:hAnsi="TH SarabunPSK" w:cs="TH SarabunPSK"/>
                <w:sz w:val="28"/>
              </w:rPr>
              <w:t>and shall be planned in accordance with paragraph 6</w:t>
            </w:r>
            <w:r w:rsidRPr="00B71948">
              <w:rPr>
                <w:rFonts w:ascii="TH SarabunPSK" w:hAnsi="TH SarabunPSK" w:cs="TH SarabunPSK"/>
                <w:sz w:val="28"/>
                <w:cs/>
              </w:rPr>
              <w:t>.</w:t>
            </w:r>
            <w:r w:rsidRPr="00B71948">
              <w:rPr>
                <w:rFonts w:ascii="TH SarabunPSK" w:hAnsi="TH SarabunPSK" w:cs="TH SarabunPSK"/>
                <w:sz w:val="28"/>
              </w:rPr>
              <w:t>5 in this Chapter, plus contingency fuel of 5</w:t>
            </w:r>
            <w:r w:rsidRPr="00B71948">
              <w:rPr>
                <w:rFonts w:ascii="TH SarabunPSK" w:hAnsi="TH SarabunPSK" w:cs="TH SarabunPSK"/>
                <w:sz w:val="28"/>
                <w:cs/>
              </w:rPr>
              <w:t>%.</w:t>
            </w:r>
          </w:p>
        </w:tc>
        <w:sdt>
          <w:sdtPr>
            <w:rPr>
              <w:rFonts w:ascii="TH SarabunPSK" w:hAnsi="TH SarabunPSK" w:cs="TH SarabunPSK"/>
              <w:bCs/>
              <w:spacing w:val="-1"/>
              <w:sz w:val="28"/>
              <w:cs/>
            </w:rPr>
            <w:id w:val="-1545048791"/>
            <w:placeholder>
              <w:docPart w:val="AFE58263089842C78AC89D77BF460632"/>
            </w:placeholder>
            <w:showingPlcHdr/>
          </w:sdtPr>
          <w:sdtContent>
            <w:tc>
              <w:tcPr>
                <w:tcW w:w="4470" w:type="dxa"/>
              </w:tcPr>
              <w:p w14:paraId="5232D322" w14:textId="1063870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30338">
                  <w:rPr>
                    <w:rStyle w:val="PlaceholderText"/>
                  </w:rPr>
                  <w:t>Click or tap here to enter text.</w:t>
                </w:r>
              </w:p>
            </w:tc>
          </w:sdtContent>
        </w:sdt>
        <w:sdt>
          <w:sdtPr>
            <w:rPr>
              <w:rFonts w:ascii="TH SarabunPSK" w:hAnsi="TH SarabunPSK" w:cs="TH SarabunPSK"/>
              <w:bCs/>
              <w:spacing w:val="-1"/>
              <w:sz w:val="28"/>
              <w:cs/>
            </w:rPr>
            <w:id w:val="-1417859938"/>
            <w:placeholder>
              <w:docPart w:val="8C06E3574B2A4FC48822D9BD29E8BD91"/>
            </w:placeholder>
            <w:showingPlcHdr/>
          </w:sdtPr>
          <w:sdtContent>
            <w:tc>
              <w:tcPr>
                <w:tcW w:w="2334" w:type="dxa"/>
              </w:tcPr>
              <w:p w14:paraId="02DA906E" w14:textId="7F1EE73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96FAD">
                  <w:rPr>
                    <w:rStyle w:val="PlaceholderText"/>
                  </w:rPr>
                  <w:t>Click or tap here to enter text.</w:t>
                </w:r>
              </w:p>
            </w:tc>
          </w:sdtContent>
        </w:sdt>
      </w:tr>
      <w:tr w:rsidR="009A6213" w:rsidRPr="00F67AB0" w14:paraId="423E2BC0" w14:textId="77777777" w:rsidTr="00E41D30">
        <w:tc>
          <w:tcPr>
            <w:tcW w:w="7225" w:type="dxa"/>
          </w:tcPr>
          <w:p w14:paraId="50F09C24" w14:textId="12D39AFD" w:rsidR="009A6213" w:rsidRPr="00B71948" w:rsidRDefault="009A6213" w:rsidP="009A6213">
            <w:pPr>
              <w:pStyle w:val="ListParagraph"/>
              <w:numPr>
                <w:ilvl w:val="0"/>
                <w:numId w:val="43"/>
              </w:numPr>
              <w:ind w:left="1444"/>
              <w:jc w:val="thaiDistribute"/>
              <w:rPr>
                <w:rFonts w:ascii="TH SarabunPSK" w:hAnsi="TH SarabunPSK" w:cs="TH SarabunPSK"/>
                <w:sz w:val="28"/>
              </w:rPr>
            </w:pPr>
            <w:r w:rsidRPr="00B71948">
              <w:rPr>
                <w:rFonts w:ascii="TH SarabunPSK" w:hAnsi="TH SarabunPSK" w:cs="TH SarabunPSK"/>
                <w:sz w:val="28"/>
              </w:rPr>
              <w:t xml:space="preserve">For each flight into an isolated aerodrome a point of no return shall be determined; and </w:t>
            </w:r>
          </w:p>
        </w:tc>
        <w:sdt>
          <w:sdtPr>
            <w:rPr>
              <w:rFonts w:ascii="TH SarabunPSK" w:hAnsi="TH SarabunPSK" w:cs="TH SarabunPSK"/>
              <w:bCs/>
              <w:spacing w:val="-1"/>
              <w:sz w:val="28"/>
              <w:cs/>
            </w:rPr>
            <w:id w:val="-1588841435"/>
            <w:placeholder>
              <w:docPart w:val="1714C5407BEE4AF8ACEDDF1E1A0FC21E"/>
            </w:placeholder>
            <w:showingPlcHdr/>
          </w:sdtPr>
          <w:sdtContent>
            <w:tc>
              <w:tcPr>
                <w:tcW w:w="4470" w:type="dxa"/>
              </w:tcPr>
              <w:p w14:paraId="39A2F0D6" w14:textId="4DB0C4F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F2791">
                  <w:rPr>
                    <w:rStyle w:val="PlaceholderText"/>
                  </w:rPr>
                  <w:t>Click or tap here to enter text.</w:t>
                </w:r>
              </w:p>
            </w:tc>
          </w:sdtContent>
        </w:sdt>
        <w:sdt>
          <w:sdtPr>
            <w:rPr>
              <w:rFonts w:ascii="TH SarabunPSK" w:hAnsi="TH SarabunPSK" w:cs="TH SarabunPSK"/>
              <w:bCs/>
              <w:spacing w:val="-1"/>
              <w:sz w:val="28"/>
              <w:cs/>
            </w:rPr>
            <w:id w:val="-1574346007"/>
            <w:placeholder>
              <w:docPart w:val="785A5BF4219B4E0183FEA3547C527AD4"/>
            </w:placeholder>
            <w:showingPlcHdr/>
          </w:sdtPr>
          <w:sdtContent>
            <w:tc>
              <w:tcPr>
                <w:tcW w:w="2334" w:type="dxa"/>
              </w:tcPr>
              <w:p w14:paraId="3AFE20D4" w14:textId="52FA6EC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41CAB">
                  <w:rPr>
                    <w:rStyle w:val="PlaceholderText"/>
                  </w:rPr>
                  <w:t>Click or tap here to enter text.</w:t>
                </w:r>
              </w:p>
            </w:tc>
          </w:sdtContent>
        </w:sdt>
      </w:tr>
      <w:tr w:rsidR="009A6213" w:rsidRPr="00F67AB0" w14:paraId="77193565" w14:textId="77777777" w:rsidTr="00E41D30">
        <w:tc>
          <w:tcPr>
            <w:tcW w:w="7225" w:type="dxa"/>
          </w:tcPr>
          <w:p w14:paraId="66212A35" w14:textId="6612E11A" w:rsidR="009A6213" w:rsidRPr="00B71948" w:rsidRDefault="009A6213" w:rsidP="009A6213">
            <w:pPr>
              <w:pStyle w:val="ListParagraph"/>
              <w:numPr>
                <w:ilvl w:val="0"/>
                <w:numId w:val="43"/>
              </w:numPr>
              <w:ind w:left="1444"/>
              <w:jc w:val="thaiDistribute"/>
              <w:rPr>
                <w:rFonts w:ascii="TH SarabunPSK" w:hAnsi="TH SarabunPSK" w:cs="TH SarabunPSK"/>
                <w:sz w:val="28"/>
              </w:rPr>
            </w:pPr>
            <w:r w:rsidRPr="00B71948">
              <w:rPr>
                <w:rFonts w:ascii="TH SarabunPSK" w:hAnsi="TH SarabunPSK" w:cs="TH SarabunPSK"/>
                <w:sz w:val="28"/>
              </w:rPr>
              <w:t>A flight to be conducted to an isolated aerodrome shall not be continued past the point of no return unless a current assessment of meteorological conditions, traffic, and other operational conditions indicate that a safe landing can be made at the estimated time of use</w:t>
            </w:r>
            <w:r w:rsidRPr="00B71948">
              <w:rPr>
                <w:rFonts w:ascii="TH SarabunPSK" w:hAnsi="TH SarabunPSK" w:cs="TH SarabunPSK"/>
                <w:sz w:val="28"/>
                <w:cs/>
              </w:rPr>
              <w:t xml:space="preserve">. </w:t>
            </w:r>
          </w:p>
        </w:tc>
        <w:sdt>
          <w:sdtPr>
            <w:rPr>
              <w:rFonts w:ascii="TH SarabunPSK" w:hAnsi="TH SarabunPSK" w:cs="TH SarabunPSK"/>
              <w:bCs/>
              <w:spacing w:val="-1"/>
              <w:sz w:val="28"/>
              <w:cs/>
            </w:rPr>
            <w:id w:val="1005241105"/>
            <w:placeholder>
              <w:docPart w:val="917D9E6EACDC4519A87B9035BD596CB2"/>
            </w:placeholder>
            <w:showingPlcHdr/>
          </w:sdtPr>
          <w:sdtContent>
            <w:tc>
              <w:tcPr>
                <w:tcW w:w="4470" w:type="dxa"/>
              </w:tcPr>
              <w:p w14:paraId="215D1BB5" w14:textId="66A1E15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F2791">
                  <w:rPr>
                    <w:rStyle w:val="PlaceholderText"/>
                  </w:rPr>
                  <w:t>Click or tap here to enter text.</w:t>
                </w:r>
              </w:p>
            </w:tc>
          </w:sdtContent>
        </w:sdt>
        <w:sdt>
          <w:sdtPr>
            <w:rPr>
              <w:rFonts w:ascii="TH SarabunPSK" w:hAnsi="TH SarabunPSK" w:cs="TH SarabunPSK"/>
              <w:bCs/>
              <w:spacing w:val="-1"/>
              <w:sz w:val="28"/>
              <w:cs/>
            </w:rPr>
            <w:id w:val="-1240092943"/>
            <w:placeholder>
              <w:docPart w:val="104323C6203F4D5FAB19FFF01F682060"/>
            </w:placeholder>
            <w:showingPlcHdr/>
          </w:sdtPr>
          <w:sdtContent>
            <w:tc>
              <w:tcPr>
                <w:tcW w:w="2334" w:type="dxa"/>
              </w:tcPr>
              <w:p w14:paraId="0BFCAA2D" w14:textId="5BD1930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41CAB">
                  <w:rPr>
                    <w:rStyle w:val="PlaceholderText"/>
                  </w:rPr>
                  <w:t>Click or tap here to enter text.</w:t>
                </w:r>
              </w:p>
            </w:tc>
          </w:sdtContent>
        </w:sdt>
      </w:tr>
      <w:tr w:rsidR="009A6213" w:rsidRPr="00F67AB0" w14:paraId="2519979A" w14:textId="77777777" w:rsidTr="00E41D30">
        <w:tc>
          <w:tcPr>
            <w:tcW w:w="7225" w:type="dxa"/>
          </w:tcPr>
          <w:p w14:paraId="1D22549C" w14:textId="2FD19769" w:rsidR="009A6213" w:rsidRPr="00B71948" w:rsidRDefault="009A6213" w:rsidP="009A6213">
            <w:pPr>
              <w:ind w:left="1412" w:right="173" w:hanging="823"/>
              <w:jc w:val="thaiDistribute"/>
              <w:rPr>
                <w:rFonts w:ascii="TH SarabunPSK" w:hAnsi="TH SarabunPSK" w:cs="TH SarabunPSK"/>
                <w:i/>
                <w:iCs/>
                <w:sz w:val="28"/>
              </w:rPr>
            </w:pPr>
            <w:r w:rsidRPr="00B71948">
              <w:rPr>
                <w:rFonts w:ascii="TH SarabunPSK" w:hAnsi="TH SarabunPSK" w:cs="TH SarabunPSK"/>
                <w:b/>
                <w:bCs/>
                <w:i/>
                <w:iCs/>
                <w:sz w:val="28"/>
              </w:rPr>
              <w:t>Note 1:</w:t>
            </w:r>
            <w:r w:rsidRPr="00B71948">
              <w:rPr>
                <w:rFonts w:ascii="TH SarabunPSK" w:hAnsi="TH SarabunPSK" w:cs="TH SarabunPSK"/>
                <w:i/>
                <w:iCs/>
                <w:sz w:val="28"/>
              </w:rPr>
              <w:t xml:space="preserve"> Separate runways are two or more runways at the same aerodrome configured such that if one runway is closed, operations to the other runway</w:t>
            </w:r>
            <w:r w:rsidRPr="00B71948">
              <w:rPr>
                <w:rFonts w:ascii="TH SarabunPSK" w:hAnsi="TH SarabunPSK" w:cs="TH SarabunPSK"/>
                <w:i/>
                <w:iCs/>
                <w:sz w:val="28"/>
                <w:cs/>
              </w:rPr>
              <w:t>(</w:t>
            </w:r>
            <w:r w:rsidRPr="00B71948">
              <w:rPr>
                <w:rFonts w:ascii="TH SarabunPSK" w:hAnsi="TH SarabunPSK" w:cs="TH SarabunPSK"/>
                <w:i/>
                <w:iCs/>
                <w:sz w:val="28"/>
              </w:rPr>
              <w:t>s</w:t>
            </w:r>
            <w:r w:rsidRPr="00B71948">
              <w:rPr>
                <w:rFonts w:ascii="TH SarabunPSK" w:hAnsi="TH SarabunPSK" w:cs="TH SarabunPSK"/>
                <w:i/>
                <w:iCs/>
                <w:sz w:val="28"/>
                <w:cs/>
              </w:rPr>
              <w:t xml:space="preserve">) </w:t>
            </w:r>
            <w:r w:rsidRPr="00B71948">
              <w:rPr>
                <w:rFonts w:ascii="TH SarabunPSK" w:hAnsi="TH SarabunPSK" w:cs="TH SarabunPSK"/>
                <w:i/>
                <w:iCs/>
                <w:sz w:val="28"/>
              </w:rPr>
              <w:t>can be conducted</w:t>
            </w:r>
            <w:r w:rsidRPr="00B71948">
              <w:rPr>
                <w:rFonts w:ascii="TH SarabunPSK" w:hAnsi="TH SarabunPSK" w:cs="TH SarabunPSK"/>
                <w:i/>
                <w:iCs/>
                <w:sz w:val="28"/>
                <w:cs/>
              </w:rPr>
              <w:t xml:space="preserve">.  </w:t>
            </w:r>
          </w:p>
        </w:tc>
        <w:sdt>
          <w:sdtPr>
            <w:rPr>
              <w:rFonts w:ascii="TH SarabunPSK" w:hAnsi="TH SarabunPSK" w:cs="TH SarabunPSK"/>
              <w:bCs/>
              <w:spacing w:val="-1"/>
              <w:sz w:val="28"/>
              <w:cs/>
            </w:rPr>
            <w:id w:val="-133094214"/>
            <w:placeholder>
              <w:docPart w:val="9590724CFC844936B563393E64169C56"/>
            </w:placeholder>
            <w:showingPlcHdr/>
          </w:sdtPr>
          <w:sdtContent>
            <w:tc>
              <w:tcPr>
                <w:tcW w:w="4470" w:type="dxa"/>
              </w:tcPr>
              <w:p w14:paraId="4914B452" w14:textId="15DCEE8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465BF">
                  <w:rPr>
                    <w:rStyle w:val="PlaceholderText"/>
                  </w:rPr>
                  <w:t>Click or tap here to enter text.</w:t>
                </w:r>
              </w:p>
            </w:tc>
          </w:sdtContent>
        </w:sdt>
        <w:sdt>
          <w:sdtPr>
            <w:rPr>
              <w:rFonts w:ascii="TH SarabunPSK" w:hAnsi="TH SarabunPSK" w:cs="TH SarabunPSK"/>
              <w:bCs/>
              <w:spacing w:val="-1"/>
              <w:sz w:val="28"/>
              <w:cs/>
            </w:rPr>
            <w:id w:val="703603361"/>
            <w:placeholder>
              <w:docPart w:val="663614CA63204B67A27F90FD838452DA"/>
            </w:placeholder>
            <w:showingPlcHdr/>
          </w:sdtPr>
          <w:sdtContent>
            <w:tc>
              <w:tcPr>
                <w:tcW w:w="2334" w:type="dxa"/>
              </w:tcPr>
              <w:p w14:paraId="3A568ADA" w14:textId="0FE6C3A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76849">
                  <w:rPr>
                    <w:rStyle w:val="PlaceholderText"/>
                  </w:rPr>
                  <w:t>Click or tap here to enter text.</w:t>
                </w:r>
              </w:p>
            </w:tc>
          </w:sdtContent>
        </w:sdt>
      </w:tr>
      <w:tr w:rsidR="009A6213" w:rsidRPr="00F67AB0" w14:paraId="24ACFE2F" w14:textId="77777777" w:rsidTr="00E41D30">
        <w:tc>
          <w:tcPr>
            <w:tcW w:w="7225" w:type="dxa"/>
          </w:tcPr>
          <w:p w14:paraId="61D9B095" w14:textId="3D69357B" w:rsidR="009A6213" w:rsidRPr="006D74EC" w:rsidRDefault="009A6213" w:rsidP="009A6213">
            <w:pPr>
              <w:ind w:left="1412" w:right="173" w:hanging="810"/>
              <w:jc w:val="thaiDistribute"/>
              <w:rPr>
                <w:rFonts w:ascii="TH SarabunPSK" w:hAnsi="TH SarabunPSK" w:cs="TH SarabunPSK"/>
                <w:i/>
                <w:iCs/>
                <w:sz w:val="28"/>
              </w:rPr>
            </w:pPr>
            <w:r w:rsidRPr="006D74EC">
              <w:rPr>
                <w:rFonts w:ascii="TH SarabunPSK" w:hAnsi="TH SarabunPSK" w:cs="TH SarabunPSK"/>
                <w:b/>
                <w:bCs/>
                <w:i/>
                <w:iCs/>
                <w:sz w:val="28"/>
              </w:rPr>
              <w:lastRenderedPageBreak/>
              <w:t>Note 2:</w:t>
            </w:r>
            <w:r w:rsidRPr="006D74EC">
              <w:rPr>
                <w:rFonts w:ascii="TH SarabunPSK" w:hAnsi="TH SarabunPSK" w:cs="TH SarabunPSK"/>
                <w:i/>
                <w:iCs/>
                <w:sz w:val="28"/>
              </w:rPr>
              <w:t xml:space="preserve"> Guidance on planning operations to isolated aerodromes is contained in the Flight Planning and Fuel Management Manual </w:t>
            </w:r>
            <w:r w:rsidRPr="006D74EC">
              <w:rPr>
                <w:rFonts w:ascii="TH SarabunPSK" w:hAnsi="TH SarabunPSK" w:cs="TH SarabunPSK"/>
                <w:i/>
                <w:iCs/>
                <w:sz w:val="28"/>
                <w:cs/>
              </w:rPr>
              <w:t>(</w:t>
            </w:r>
            <w:r w:rsidRPr="006D74EC">
              <w:rPr>
                <w:rFonts w:ascii="TH SarabunPSK" w:hAnsi="TH SarabunPSK" w:cs="TH SarabunPSK"/>
                <w:i/>
                <w:iCs/>
                <w:sz w:val="28"/>
              </w:rPr>
              <w:t>Doc 9976</w:t>
            </w:r>
            <w:r w:rsidRPr="006D74EC">
              <w:rPr>
                <w:rFonts w:ascii="TH SarabunPSK" w:hAnsi="TH SarabunPSK" w:cs="TH SarabunPSK"/>
                <w:i/>
                <w:iCs/>
                <w:sz w:val="28"/>
                <w:cs/>
              </w:rPr>
              <w:t xml:space="preserve">).  </w:t>
            </w:r>
          </w:p>
        </w:tc>
        <w:sdt>
          <w:sdtPr>
            <w:rPr>
              <w:rFonts w:ascii="TH SarabunPSK" w:hAnsi="TH SarabunPSK" w:cs="TH SarabunPSK"/>
              <w:bCs/>
              <w:spacing w:val="-1"/>
              <w:sz w:val="28"/>
              <w:cs/>
            </w:rPr>
            <w:id w:val="2008013161"/>
            <w:placeholder>
              <w:docPart w:val="00C46628F743435B83E086C582D57AF5"/>
            </w:placeholder>
            <w:showingPlcHdr/>
          </w:sdtPr>
          <w:sdtContent>
            <w:tc>
              <w:tcPr>
                <w:tcW w:w="4470" w:type="dxa"/>
              </w:tcPr>
              <w:p w14:paraId="77582276" w14:textId="06C2E0C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465BF">
                  <w:rPr>
                    <w:rStyle w:val="PlaceholderText"/>
                  </w:rPr>
                  <w:t>Click or tap here to enter text.</w:t>
                </w:r>
              </w:p>
            </w:tc>
          </w:sdtContent>
        </w:sdt>
        <w:sdt>
          <w:sdtPr>
            <w:rPr>
              <w:rFonts w:ascii="TH SarabunPSK" w:hAnsi="TH SarabunPSK" w:cs="TH SarabunPSK"/>
              <w:bCs/>
              <w:spacing w:val="-1"/>
              <w:sz w:val="28"/>
              <w:cs/>
            </w:rPr>
            <w:id w:val="1597212885"/>
            <w:placeholder>
              <w:docPart w:val="11190EF596AA489A9B6B036CC8FB0015"/>
            </w:placeholder>
            <w:showingPlcHdr/>
          </w:sdtPr>
          <w:sdtContent>
            <w:tc>
              <w:tcPr>
                <w:tcW w:w="2334" w:type="dxa"/>
              </w:tcPr>
              <w:p w14:paraId="0B2EFD02" w14:textId="55E2166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76849">
                  <w:rPr>
                    <w:rStyle w:val="PlaceholderText"/>
                  </w:rPr>
                  <w:t>Click or tap here to enter text.</w:t>
                </w:r>
              </w:p>
            </w:tc>
          </w:sdtContent>
        </w:sdt>
      </w:tr>
      <w:tr w:rsidR="009A6213" w:rsidRPr="00F67AB0" w14:paraId="03BE2D79" w14:textId="77777777" w:rsidTr="00E41D30">
        <w:tc>
          <w:tcPr>
            <w:tcW w:w="7225" w:type="dxa"/>
          </w:tcPr>
          <w:p w14:paraId="1BA01D5B" w14:textId="7EEC317D" w:rsidR="009A6213" w:rsidRPr="006D252F" w:rsidRDefault="009A6213" w:rsidP="009A6213">
            <w:pPr>
              <w:ind w:left="589" w:hanging="589"/>
              <w:jc w:val="thaiDistribute"/>
              <w:rPr>
                <w:rFonts w:ascii="TH SarabunPSK" w:hAnsi="TH SarabunPSK" w:cs="TH SarabunPSK"/>
                <w:sz w:val="28"/>
              </w:rPr>
            </w:pPr>
            <w:r w:rsidRPr="006D252F">
              <w:rPr>
                <w:rFonts w:ascii="TH SarabunPSK" w:hAnsi="TH SarabunPSK" w:cs="TH SarabunPSK"/>
                <w:sz w:val="28"/>
              </w:rPr>
              <w:t>13.18.4</w:t>
            </w:r>
            <w:r w:rsidRPr="006D252F">
              <w:rPr>
                <w:rFonts w:ascii="TH SarabunPSK" w:hAnsi="TH SarabunPSK" w:cs="TH SarabunPSK"/>
                <w:sz w:val="28"/>
              </w:rPr>
              <w:tab/>
              <w:t>The operator shall select and specify two destination alternate aerodromes in the operational and ATS flight plans when, for the destination aerodrome</w:t>
            </w:r>
            <w:r w:rsidRPr="006D252F">
              <w:rPr>
                <w:rFonts w:ascii="TH SarabunPSK" w:hAnsi="TH SarabunPSK" w:cs="TH SarabunPSK"/>
                <w:sz w:val="28"/>
                <w:cs/>
              </w:rPr>
              <w:t xml:space="preserve">:  </w:t>
            </w:r>
          </w:p>
        </w:tc>
        <w:sdt>
          <w:sdtPr>
            <w:rPr>
              <w:rFonts w:ascii="TH SarabunPSK" w:hAnsi="TH SarabunPSK" w:cs="TH SarabunPSK"/>
              <w:bCs/>
              <w:spacing w:val="-1"/>
              <w:sz w:val="28"/>
              <w:cs/>
            </w:rPr>
            <w:id w:val="-715276362"/>
            <w:placeholder>
              <w:docPart w:val="6C14AF54BB5A4619B50C99B80578CD68"/>
            </w:placeholder>
            <w:showingPlcHdr/>
          </w:sdtPr>
          <w:sdtContent>
            <w:tc>
              <w:tcPr>
                <w:tcW w:w="4470" w:type="dxa"/>
              </w:tcPr>
              <w:p w14:paraId="6892DC16" w14:textId="0096527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465BF">
                  <w:rPr>
                    <w:rStyle w:val="PlaceholderText"/>
                  </w:rPr>
                  <w:t>Click or tap here to enter text.</w:t>
                </w:r>
              </w:p>
            </w:tc>
          </w:sdtContent>
        </w:sdt>
        <w:sdt>
          <w:sdtPr>
            <w:rPr>
              <w:rFonts w:ascii="TH SarabunPSK" w:hAnsi="TH SarabunPSK" w:cs="TH SarabunPSK"/>
              <w:bCs/>
              <w:spacing w:val="-1"/>
              <w:sz w:val="28"/>
              <w:cs/>
            </w:rPr>
            <w:id w:val="-875229678"/>
            <w:placeholder>
              <w:docPart w:val="23C3DD827B4A409996461EB0C23E1695"/>
            </w:placeholder>
            <w:showingPlcHdr/>
          </w:sdtPr>
          <w:sdtContent>
            <w:tc>
              <w:tcPr>
                <w:tcW w:w="2334" w:type="dxa"/>
              </w:tcPr>
              <w:p w14:paraId="65122263" w14:textId="02DC687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76849">
                  <w:rPr>
                    <w:rStyle w:val="PlaceholderText"/>
                  </w:rPr>
                  <w:t>Click or tap here to enter text.</w:t>
                </w:r>
              </w:p>
            </w:tc>
          </w:sdtContent>
        </w:sdt>
      </w:tr>
      <w:tr w:rsidR="009A6213" w:rsidRPr="00F67AB0" w14:paraId="683CA584" w14:textId="77777777" w:rsidTr="00E41D30">
        <w:tc>
          <w:tcPr>
            <w:tcW w:w="7225" w:type="dxa"/>
          </w:tcPr>
          <w:p w14:paraId="31E337F3" w14:textId="1442CD5E" w:rsidR="009A6213" w:rsidRPr="006D252F" w:rsidRDefault="009A6213" w:rsidP="009A6213">
            <w:pPr>
              <w:pStyle w:val="ListParagraph"/>
              <w:numPr>
                <w:ilvl w:val="0"/>
                <w:numId w:val="44"/>
              </w:numPr>
              <w:ind w:left="873" w:hanging="284"/>
              <w:jc w:val="thaiDistribute"/>
              <w:rPr>
                <w:rFonts w:ascii="TH SarabunPSK" w:hAnsi="TH SarabunPSK" w:cs="TH SarabunPSK"/>
                <w:spacing w:val="-2"/>
                <w:sz w:val="28"/>
              </w:rPr>
            </w:pPr>
            <w:r w:rsidRPr="006D252F">
              <w:rPr>
                <w:rFonts w:ascii="TH SarabunPSK" w:hAnsi="TH SarabunPSK" w:cs="TH SarabunPSK"/>
                <w:spacing w:val="-2"/>
                <w:sz w:val="28"/>
              </w:rPr>
              <w:t>Meteorological conditions at the estimated time of use will be below the operator</w:t>
            </w:r>
            <w:r w:rsidRPr="006D252F">
              <w:rPr>
                <w:rFonts w:ascii="TH SarabunPSK" w:hAnsi="TH SarabunPSK" w:cs="TH SarabunPSK"/>
                <w:spacing w:val="-2"/>
                <w:sz w:val="28"/>
                <w:cs/>
              </w:rPr>
              <w:t>’</w:t>
            </w:r>
            <w:r w:rsidRPr="006D252F">
              <w:rPr>
                <w:rFonts w:ascii="TH SarabunPSK" w:hAnsi="TH SarabunPSK" w:cs="TH SarabunPSK"/>
                <w:spacing w:val="-2"/>
                <w:sz w:val="28"/>
              </w:rPr>
              <w:t xml:space="preserve">s established aerodrome operating minima for that operation; or </w:t>
            </w:r>
          </w:p>
        </w:tc>
        <w:sdt>
          <w:sdtPr>
            <w:rPr>
              <w:rFonts w:ascii="TH SarabunPSK" w:hAnsi="TH SarabunPSK" w:cs="TH SarabunPSK"/>
              <w:bCs/>
              <w:spacing w:val="-1"/>
              <w:sz w:val="28"/>
              <w:cs/>
            </w:rPr>
            <w:id w:val="-1454236879"/>
            <w:placeholder>
              <w:docPart w:val="979BA3F0836942D99D513E9F652E1B60"/>
            </w:placeholder>
            <w:showingPlcHdr/>
          </w:sdtPr>
          <w:sdtContent>
            <w:tc>
              <w:tcPr>
                <w:tcW w:w="4470" w:type="dxa"/>
              </w:tcPr>
              <w:p w14:paraId="74E63992" w14:textId="40DD810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465BF">
                  <w:rPr>
                    <w:rStyle w:val="PlaceholderText"/>
                  </w:rPr>
                  <w:t>Click or tap here to enter text.</w:t>
                </w:r>
              </w:p>
            </w:tc>
          </w:sdtContent>
        </w:sdt>
        <w:sdt>
          <w:sdtPr>
            <w:rPr>
              <w:rFonts w:ascii="TH SarabunPSK" w:hAnsi="TH SarabunPSK" w:cs="TH SarabunPSK"/>
              <w:bCs/>
              <w:spacing w:val="-1"/>
              <w:sz w:val="28"/>
              <w:cs/>
            </w:rPr>
            <w:id w:val="-1761750098"/>
            <w:placeholder>
              <w:docPart w:val="1BAEA29B91D240A1B917D7D7D7E11B24"/>
            </w:placeholder>
            <w:showingPlcHdr/>
          </w:sdtPr>
          <w:sdtContent>
            <w:tc>
              <w:tcPr>
                <w:tcW w:w="2334" w:type="dxa"/>
              </w:tcPr>
              <w:p w14:paraId="3F3B7D24" w14:textId="0FFA7C7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76849">
                  <w:rPr>
                    <w:rStyle w:val="PlaceholderText"/>
                  </w:rPr>
                  <w:t>Click or tap here to enter text.</w:t>
                </w:r>
              </w:p>
            </w:tc>
          </w:sdtContent>
        </w:sdt>
      </w:tr>
      <w:tr w:rsidR="009A6213" w:rsidRPr="00F67AB0" w14:paraId="4830E69E" w14:textId="77777777" w:rsidTr="000015E1">
        <w:trPr>
          <w:trHeight w:val="432"/>
        </w:trPr>
        <w:tc>
          <w:tcPr>
            <w:tcW w:w="7225" w:type="dxa"/>
            <w:vAlign w:val="center"/>
          </w:tcPr>
          <w:p w14:paraId="79A6B82E" w14:textId="71AB4328" w:rsidR="009A6213" w:rsidRPr="006D252F" w:rsidRDefault="009A6213" w:rsidP="009A6213">
            <w:pPr>
              <w:pStyle w:val="ListParagraph"/>
              <w:numPr>
                <w:ilvl w:val="0"/>
                <w:numId w:val="44"/>
              </w:numPr>
              <w:ind w:hanging="495"/>
              <w:rPr>
                <w:rFonts w:ascii="TH SarabunPSK" w:hAnsi="TH SarabunPSK" w:cs="TH SarabunPSK"/>
                <w:sz w:val="28"/>
              </w:rPr>
            </w:pPr>
            <w:r w:rsidRPr="006D252F">
              <w:rPr>
                <w:rFonts w:ascii="TH SarabunPSK" w:hAnsi="TH SarabunPSK" w:cs="TH SarabunPSK"/>
                <w:sz w:val="28"/>
              </w:rPr>
              <w:t>Meteorological information is not available</w:t>
            </w:r>
            <w:r w:rsidRPr="006D252F">
              <w:rPr>
                <w:rFonts w:ascii="TH SarabunPSK" w:hAnsi="TH SarabunPSK" w:cs="TH SarabunPSK"/>
                <w:sz w:val="28"/>
                <w:cs/>
              </w:rPr>
              <w:t>.</w:t>
            </w:r>
          </w:p>
        </w:tc>
        <w:sdt>
          <w:sdtPr>
            <w:rPr>
              <w:rFonts w:ascii="TH SarabunPSK" w:hAnsi="TH SarabunPSK" w:cs="TH SarabunPSK"/>
              <w:bCs/>
              <w:spacing w:val="-1"/>
              <w:sz w:val="28"/>
              <w:cs/>
            </w:rPr>
            <w:id w:val="36793806"/>
            <w:placeholder>
              <w:docPart w:val="6630EDCD9ACE4595A3C1AD5A17793331"/>
            </w:placeholder>
            <w:showingPlcHdr/>
          </w:sdtPr>
          <w:sdtContent>
            <w:tc>
              <w:tcPr>
                <w:tcW w:w="4470" w:type="dxa"/>
              </w:tcPr>
              <w:p w14:paraId="0BF4A6E3" w14:textId="64A274F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465BF">
                  <w:rPr>
                    <w:rStyle w:val="PlaceholderText"/>
                  </w:rPr>
                  <w:t>Click or tap here to enter text.</w:t>
                </w:r>
              </w:p>
            </w:tc>
          </w:sdtContent>
        </w:sdt>
        <w:sdt>
          <w:sdtPr>
            <w:rPr>
              <w:rFonts w:ascii="TH SarabunPSK" w:hAnsi="TH SarabunPSK" w:cs="TH SarabunPSK"/>
              <w:bCs/>
              <w:spacing w:val="-1"/>
              <w:sz w:val="28"/>
              <w:cs/>
            </w:rPr>
            <w:id w:val="-551620939"/>
            <w:placeholder>
              <w:docPart w:val="35E5A0F2E7D44697822055AA1D7BC9E4"/>
            </w:placeholder>
            <w:showingPlcHdr/>
          </w:sdtPr>
          <w:sdtContent>
            <w:tc>
              <w:tcPr>
                <w:tcW w:w="2334" w:type="dxa"/>
              </w:tcPr>
              <w:p w14:paraId="43B314C7" w14:textId="7F80CE3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76849">
                  <w:rPr>
                    <w:rStyle w:val="PlaceholderText"/>
                  </w:rPr>
                  <w:t>Click or tap here to enter text.</w:t>
                </w:r>
              </w:p>
            </w:tc>
          </w:sdtContent>
        </w:sdt>
      </w:tr>
      <w:tr w:rsidR="009A6213" w:rsidRPr="00F67AB0" w14:paraId="3C5B3098" w14:textId="77777777" w:rsidTr="00E41D30">
        <w:tc>
          <w:tcPr>
            <w:tcW w:w="7225" w:type="dxa"/>
          </w:tcPr>
          <w:p w14:paraId="170C0A73" w14:textId="055F5F03" w:rsidR="009A6213" w:rsidRPr="006D252F" w:rsidRDefault="009A6213" w:rsidP="009A6213">
            <w:pPr>
              <w:ind w:left="589" w:hanging="589"/>
              <w:jc w:val="thaiDistribute"/>
              <w:rPr>
                <w:rFonts w:ascii="TH SarabunPSK" w:hAnsi="TH SarabunPSK" w:cs="TH SarabunPSK"/>
                <w:sz w:val="28"/>
              </w:rPr>
            </w:pPr>
            <w:r w:rsidRPr="006D252F">
              <w:rPr>
                <w:rFonts w:ascii="TH SarabunPSK" w:hAnsi="TH SarabunPSK" w:cs="TH SarabunPSK"/>
                <w:sz w:val="28"/>
              </w:rPr>
              <w:t>13.19</w:t>
            </w:r>
            <w:r w:rsidRPr="006D252F">
              <w:rPr>
                <w:rFonts w:ascii="TH SarabunPSK" w:hAnsi="TH SarabunPSK" w:cs="TH SarabunPSK"/>
                <w:sz w:val="28"/>
              </w:rPr>
              <w:tab/>
              <w:t>Notwithstanding the provisions in 13.18.1, 13.18.2, and 13.18.3; the Authority may, based on the results of a specific safety risk assessment conducted by the operator which demonstrates how an equivalent level of safety will be maintained, approve operational variations to alternate aerodrome selection criteria</w:t>
            </w:r>
            <w:r w:rsidRPr="006D252F">
              <w:rPr>
                <w:rFonts w:ascii="TH SarabunPSK" w:hAnsi="TH SarabunPSK" w:cs="TH SarabunPSK"/>
                <w:sz w:val="28"/>
                <w:cs/>
              </w:rPr>
              <w:t xml:space="preserve">. </w:t>
            </w:r>
            <w:r w:rsidRPr="006D252F">
              <w:rPr>
                <w:rFonts w:ascii="TH SarabunPSK" w:hAnsi="TH SarabunPSK" w:cs="TH SarabunPSK"/>
                <w:sz w:val="28"/>
              </w:rPr>
              <w:t>The specific safety risk assessment shall include at least the</w:t>
            </w:r>
            <w:r w:rsidRPr="006D252F">
              <w:rPr>
                <w:rFonts w:ascii="TH SarabunPSK" w:hAnsi="TH SarabunPSK" w:cs="TH SarabunPSK"/>
                <w:sz w:val="28"/>
                <w:cs/>
              </w:rPr>
              <w:t>:</w:t>
            </w:r>
          </w:p>
        </w:tc>
        <w:sdt>
          <w:sdtPr>
            <w:rPr>
              <w:rFonts w:ascii="TH SarabunPSK" w:hAnsi="TH SarabunPSK" w:cs="TH SarabunPSK"/>
              <w:bCs/>
              <w:spacing w:val="-1"/>
              <w:sz w:val="28"/>
              <w:cs/>
            </w:rPr>
            <w:id w:val="-365449275"/>
            <w:placeholder>
              <w:docPart w:val="8C7A3782F9C443C8AD94990F087DFE39"/>
            </w:placeholder>
            <w:showingPlcHdr/>
          </w:sdtPr>
          <w:sdtContent>
            <w:tc>
              <w:tcPr>
                <w:tcW w:w="4470" w:type="dxa"/>
              </w:tcPr>
              <w:p w14:paraId="43F9A974" w14:textId="43E5542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465BF">
                  <w:rPr>
                    <w:rStyle w:val="PlaceholderText"/>
                  </w:rPr>
                  <w:t>Click or tap here to enter text.</w:t>
                </w:r>
              </w:p>
            </w:tc>
          </w:sdtContent>
        </w:sdt>
        <w:sdt>
          <w:sdtPr>
            <w:rPr>
              <w:rFonts w:ascii="TH SarabunPSK" w:hAnsi="TH SarabunPSK" w:cs="TH SarabunPSK"/>
              <w:bCs/>
              <w:spacing w:val="-1"/>
              <w:sz w:val="28"/>
              <w:cs/>
            </w:rPr>
            <w:id w:val="192433765"/>
            <w:placeholder>
              <w:docPart w:val="69A724ACDD1E4021AF298F9874E3680E"/>
            </w:placeholder>
            <w:showingPlcHdr/>
          </w:sdtPr>
          <w:sdtContent>
            <w:tc>
              <w:tcPr>
                <w:tcW w:w="2334" w:type="dxa"/>
              </w:tcPr>
              <w:p w14:paraId="5BE6B283" w14:textId="611A4E1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76849">
                  <w:rPr>
                    <w:rStyle w:val="PlaceholderText"/>
                  </w:rPr>
                  <w:t>Click or tap here to enter text.</w:t>
                </w:r>
              </w:p>
            </w:tc>
          </w:sdtContent>
        </w:sdt>
      </w:tr>
      <w:tr w:rsidR="009A6213" w:rsidRPr="00F67AB0" w14:paraId="232A797C" w14:textId="77777777" w:rsidTr="00BE28E2">
        <w:trPr>
          <w:trHeight w:val="432"/>
        </w:trPr>
        <w:tc>
          <w:tcPr>
            <w:tcW w:w="7225" w:type="dxa"/>
            <w:vAlign w:val="center"/>
          </w:tcPr>
          <w:p w14:paraId="11640B5E" w14:textId="56F0C657" w:rsidR="009A6213" w:rsidRPr="006D252F" w:rsidRDefault="009A6213" w:rsidP="009A6213">
            <w:pPr>
              <w:pStyle w:val="ListParagraph"/>
              <w:numPr>
                <w:ilvl w:val="0"/>
                <w:numId w:val="45"/>
              </w:numPr>
              <w:ind w:left="1014" w:hanging="425"/>
              <w:jc w:val="thaiDistribute"/>
              <w:rPr>
                <w:rFonts w:ascii="TH SarabunPSK" w:hAnsi="TH SarabunPSK" w:cs="TH SarabunPSK"/>
                <w:sz w:val="28"/>
              </w:rPr>
            </w:pPr>
            <w:r w:rsidRPr="006D252F">
              <w:rPr>
                <w:rFonts w:ascii="TH SarabunPSK" w:hAnsi="TH SarabunPSK" w:cs="TH SarabunPSK"/>
                <w:sz w:val="28"/>
              </w:rPr>
              <w:t xml:space="preserve">Capabilities of the operator; </w:t>
            </w:r>
          </w:p>
        </w:tc>
        <w:sdt>
          <w:sdtPr>
            <w:rPr>
              <w:rFonts w:ascii="TH SarabunPSK" w:hAnsi="TH SarabunPSK" w:cs="TH SarabunPSK"/>
              <w:bCs/>
              <w:spacing w:val="-1"/>
              <w:sz w:val="28"/>
              <w:cs/>
            </w:rPr>
            <w:id w:val="1426925645"/>
            <w:placeholder>
              <w:docPart w:val="E4DCBB5C8F0048F893BE7031C39524BA"/>
            </w:placeholder>
            <w:showingPlcHdr/>
          </w:sdtPr>
          <w:sdtContent>
            <w:tc>
              <w:tcPr>
                <w:tcW w:w="4470" w:type="dxa"/>
              </w:tcPr>
              <w:p w14:paraId="4614C7F3" w14:textId="29C85F2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465BF">
                  <w:rPr>
                    <w:rStyle w:val="PlaceholderText"/>
                  </w:rPr>
                  <w:t>Click or tap here to enter text.</w:t>
                </w:r>
              </w:p>
            </w:tc>
          </w:sdtContent>
        </w:sdt>
        <w:sdt>
          <w:sdtPr>
            <w:rPr>
              <w:rFonts w:ascii="TH SarabunPSK" w:hAnsi="TH SarabunPSK" w:cs="TH SarabunPSK"/>
              <w:bCs/>
              <w:spacing w:val="-1"/>
              <w:sz w:val="28"/>
              <w:cs/>
            </w:rPr>
            <w:id w:val="853772534"/>
            <w:placeholder>
              <w:docPart w:val="8F1F4F0FF84745B09A829A7F502E006E"/>
            </w:placeholder>
            <w:showingPlcHdr/>
          </w:sdtPr>
          <w:sdtContent>
            <w:tc>
              <w:tcPr>
                <w:tcW w:w="2334" w:type="dxa"/>
              </w:tcPr>
              <w:p w14:paraId="264794F6" w14:textId="4C128B2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76849">
                  <w:rPr>
                    <w:rStyle w:val="PlaceholderText"/>
                  </w:rPr>
                  <w:t>Click or tap here to enter text.</w:t>
                </w:r>
              </w:p>
            </w:tc>
          </w:sdtContent>
        </w:sdt>
      </w:tr>
      <w:tr w:rsidR="009A6213" w:rsidRPr="00F67AB0" w14:paraId="4E41DE7B" w14:textId="77777777" w:rsidTr="00BE28E2">
        <w:trPr>
          <w:trHeight w:val="432"/>
        </w:trPr>
        <w:tc>
          <w:tcPr>
            <w:tcW w:w="7225" w:type="dxa"/>
            <w:vAlign w:val="center"/>
          </w:tcPr>
          <w:p w14:paraId="2F8354E7" w14:textId="0E045ADD" w:rsidR="009A6213" w:rsidRPr="006D252F" w:rsidRDefault="009A6213" w:rsidP="009A6213">
            <w:pPr>
              <w:pStyle w:val="ListParagraph"/>
              <w:numPr>
                <w:ilvl w:val="0"/>
                <w:numId w:val="45"/>
              </w:numPr>
              <w:ind w:left="1014" w:hanging="425"/>
              <w:jc w:val="thaiDistribute"/>
              <w:rPr>
                <w:rFonts w:ascii="TH SarabunPSK" w:hAnsi="TH SarabunPSK" w:cs="TH SarabunPSK"/>
                <w:sz w:val="28"/>
              </w:rPr>
            </w:pPr>
            <w:r w:rsidRPr="006D252F">
              <w:rPr>
                <w:rFonts w:ascii="TH SarabunPSK" w:hAnsi="TH SarabunPSK" w:cs="TH SarabunPSK"/>
                <w:sz w:val="28"/>
              </w:rPr>
              <w:t>Overall capability of the aeroplane and its systems;</w:t>
            </w:r>
          </w:p>
        </w:tc>
        <w:sdt>
          <w:sdtPr>
            <w:rPr>
              <w:rFonts w:ascii="TH SarabunPSK" w:hAnsi="TH SarabunPSK" w:cs="TH SarabunPSK"/>
              <w:bCs/>
              <w:spacing w:val="-1"/>
              <w:sz w:val="28"/>
              <w:cs/>
            </w:rPr>
            <w:id w:val="1886441685"/>
            <w:placeholder>
              <w:docPart w:val="FE5793AD33D44C9680E75AAB78601DE5"/>
            </w:placeholder>
            <w:showingPlcHdr/>
          </w:sdtPr>
          <w:sdtContent>
            <w:tc>
              <w:tcPr>
                <w:tcW w:w="4470" w:type="dxa"/>
              </w:tcPr>
              <w:p w14:paraId="5C5CE700" w14:textId="69189A3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465BF">
                  <w:rPr>
                    <w:rStyle w:val="PlaceholderText"/>
                  </w:rPr>
                  <w:t>Click or tap here to enter text.</w:t>
                </w:r>
              </w:p>
            </w:tc>
          </w:sdtContent>
        </w:sdt>
        <w:sdt>
          <w:sdtPr>
            <w:rPr>
              <w:rFonts w:ascii="TH SarabunPSK" w:hAnsi="TH SarabunPSK" w:cs="TH SarabunPSK"/>
              <w:bCs/>
              <w:spacing w:val="-1"/>
              <w:sz w:val="28"/>
              <w:cs/>
            </w:rPr>
            <w:id w:val="1219175229"/>
            <w:placeholder>
              <w:docPart w:val="6181520069834DFF881D479D72948210"/>
            </w:placeholder>
            <w:showingPlcHdr/>
          </w:sdtPr>
          <w:sdtContent>
            <w:tc>
              <w:tcPr>
                <w:tcW w:w="2334" w:type="dxa"/>
              </w:tcPr>
              <w:p w14:paraId="7316D6F8" w14:textId="1E1741B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76849">
                  <w:rPr>
                    <w:rStyle w:val="PlaceholderText"/>
                  </w:rPr>
                  <w:t>Click or tap here to enter text.</w:t>
                </w:r>
              </w:p>
            </w:tc>
          </w:sdtContent>
        </w:sdt>
      </w:tr>
      <w:tr w:rsidR="009A6213" w:rsidRPr="00F67AB0" w14:paraId="73CB5367" w14:textId="77777777" w:rsidTr="00BE28E2">
        <w:trPr>
          <w:trHeight w:val="432"/>
        </w:trPr>
        <w:tc>
          <w:tcPr>
            <w:tcW w:w="7225" w:type="dxa"/>
            <w:vAlign w:val="center"/>
          </w:tcPr>
          <w:p w14:paraId="5000EE39" w14:textId="23E5B635" w:rsidR="009A6213" w:rsidRPr="006D252F" w:rsidRDefault="009A6213" w:rsidP="009A6213">
            <w:pPr>
              <w:pStyle w:val="ListParagraph"/>
              <w:numPr>
                <w:ilvl w:val="0"/>
                <w:numId w:val="45"/>
              </w:numPr>
              <w:ind w:left="1014" w:hanging="425"/>
              <w:jc w:val="thaiDistribute"/>
              <w:rPr>
                <w:rFonts w:ascii="TH SarabunPSK" w:hAnsi="TH SarabunPSK" w:cs="TH SarabunPSK"/>
                <w:sz w:val="28"/>
              </w:rPr>
            </w:pPr>
            <w:r w:rsidRPr="006D252F">
              <w:rPr>
                <w:rFonts w:ascii="TH SarabunPSK" w:hAnsi="TH SarabunPSK" w:cs="TH SarabunPSK"/>
                <w:sz w:val="28"/>
              </w:rPr>
              <w:t xml:space="preserve">Available aerodrome technologies, capabilities and infrastructure; </w:t>
            </w:r>
          </w:p>
        </w:tc>
        <w:sdt>
          <w:sdtPr>
            <w:rPr>
              <w:rFonts w:ascii="TH SarabunPSK" w:hAnsi="TH SarabunPSK" w:cs="TH SarabunPSK"/>
              <w:bCs/>
              <w:spacing w:val="-1"/>
              <w:sz w:val="28"/>
              <w:cs/>
            </w:rPr>
            <w:id w:val="1511800326"/>
            <w:placeholder>
              <w:docPart w:val="5E7B04660E0B4A4184AA9A3F69CE2D88"/>
            </w:placeholder>
            <w:showingPlcHdr/>
          </w:sdtPr>
          <w:sdtContent>
            <w:tc>
              <w:tcPr>
                <w:tcW w:w="4470" w:type="dxa"/>
              </w:tcPr>
              <w:p w14:paraId="4EBFDCDE" w14:textId="602E481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465BF">
                  <w:rPr>
                    <w:rStyle w:val="PlaceholderText"/>
                  </w:rPr>
                  <w:t>Click or tap here to enter text.</w:t>
                </w:r>
              </w:p>
            </w:tc>
          </w:sdtContent>
        </w:sdt>
        <w:sdt>
          <w:sdtPr>
            <w:rPr>
              <w:rFonts w:ascii="TH SarabunPSK" w:hAnsi="TH SarabunPSK" w:cs="TH SarabunPSK"/>
              <w:bCs/>
              <w:spacing w:val="-1"/>
              <w:sz w:val="28"/>
              <w:cs/>
            </w:rPr>
            <w:id w:val="-261621100"/>
            <w:placeholder>
              <w:docPart w:val="4FBDA5AE2F444FEE93E82877180E79E4"/>
            </w:placeholder>
            <w:showingPlcHdr/>
          </w:sdtPr>
          <w:sdtContent>
            <w:tc>
              <w:tcPr>
                <w:tcW w:w="2334" w:type="dxa"/>
              </w:tcPr>
              <w:p w14:paraId="31891A86" w14:textId="374BB42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76849">
                  <w:rPr>
                    <w:rStyle w:val="PlaceholderText"/>
                  </w:rPr>
                  <w:t>Click or tap here to enter text.</w:t>
                </w:r>
              </w:p>
            </w:tc>
          </w:sdtContent>
        </w:sdt>
      </w:tr>
      <w:tr w:rsidR="009A6213" w:rsidRPr="00F67AB0" w14:paraId="2EA6CE99" w14:textId="77777777" w:rsidTr="00BE28E2">
        <w:trPr>
          <w:trHeight w:val="432"/>
        </w:trPr>
        <w:tc>
          <w:tcPr>
            <w:tcW w:w="7225" w:type="dxa"/>
            <w:vAlign w:val="center"/>
          </w:tcPr>
          <w:p w14:paraId="5A4B969E" w14:textId="13BD05F8" w:rsidR="009A6213" w:rsidRPr="006D252F" w:rsidRDefault="009A6213" w:rsidP="009A6213">
            <w:pPr>
              <w:pStyle w:val="ListParagraph"/>
              <w:numPr>
                <w:ilvl w:val="0"/>
                <w:numId w:val="45"/>
              </w:numPr>
              <w:ind w:left="1014" w:hanging="425"/>
              <w:jc w:val="thaiDistribute"/>
              <w:rPr>
                <w:rFonts w:ascii="TH SarabunPSK" w:hAnsi="TH SarabunPSK" w:cs="TH SarabunPSK"/>
                <w:sz w:val="28"/>
              </w:rPr>
            </w:pPr>
            <w:r w:rsidRPr="006D252F">
              <w:rPr>
                <w:rFonts w:ascii="TH SarabunPSK" w:hAnsi="TH SarabunPSK" w:cs="TH SarabunPSK"/>
                <w:sz w:val="28"/>
              </w:rPr>
              <w:t xml:space="preserve">Quality and reliability of meteorological information; </w:t>
            </w:r>
          </w:p>
        </w:tc>
        <w:sdt>
          <w:sdtPr>
            <w:rPr>
              <w:rFonts w:ascii="TH SarabunPSK" w:hAnsi="TH SarabunPSK" w:cs="TH SarabunPSK"/>
              <w:bCs/>
              <w:spacing w:val="-1"/>
              <w:sz w:val="28"/>
              <w:cs/>
            </w:rPr>
            <w:id w:val="251791939"/>
            <w:placeholder>
              <w:docPart w:val="9C122F89EA7741B78B49FFA227ED9627"/>
            </w:placeholder>
            <w:showingPlcHdr/>
          </w:sdtPr>
          <w:sdtContent>
            <w:tc>
              <w:tcPr>
                <w:tcW w:w="4470" w:type="dxa"/>
              </w:tcPr>
              <w:p w14:paraId="20DE2383" w14:textId="7D03FDD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465BF">
                  <w:rPr>
                    <w:rStyle w:val="PlaceholderText"/>
                  </w:rPr>
                  <w:t>Click or tap here to enter text.</w:t>
                </w:r>
              </w:p>
            </w:tc>
          </w:sdtContent>
        </w:sdt>
        <w:sdt>
          <w:sdtPr>
            <w:rPr>
              <w:rFonts w:ascii="TH SarabunPSK" w:hAnsi="TH SarabunPSK" w:cs="TH SarabunPSK"/>
              <w:bCs/>
              <w:spacing w:val="-1"/>
              <w:sz w:val="28"/>
              <w:cs/>
            </w:rPr>
            <w:id w:val="-1914154558"/>
            <w:placeholder>
              <w:docPart w:val="20E567B797F24016AAA01BDBF5D5AA59"/>
            </w:placeholder>
            <w:showingPlcHdr/>
          </w:sdtPr>
          <w:sdtContent>
            <w:tc>
              <w:tcPr>
                <w:tcW w:w="2334" w:type="dxa"/>
              </w:tcPr>
              <w:p w14:paraId="05051297" w14:textId="733A57F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76849">
                  <w:rPr>
                    <w:rStyle w:val="PlaceholderText"/>
                  </w:rPr>
                  <w:t>Click or tap here to enter text.</w:t>
                </w:r>
              </w:p>
            </w:tc>
          </w:sdtContent>
        </w:sdt>
      </w:tr>
      <w:tr w:rsidR="009A6213" w:rsidRPr="00F67AB0" w14:paraId="5733599A" w14:textId="77777777" w:rsidTr="00BE28E2">
        <w:trPr>
          <w:trHeight w:val="432"/>
        </w:trPr>
        <w:tc>
          <w:tcPr>
            <w:tcW w:w="7225" w:type="dxa"/>
            <w:vAlign w:val="center"/>
          </w:tcPr>
          <w:p w14:paraId="50508FB5" w14:textId="2BFF5381" w:rsidR="009A6213" w:rsidRPr="006D252F" w:rsidRDefault="009A6213" w:rsidP="009A6213">
            <w:pPr>
              <w:pStyle w:val="ListParagraph"/>
              <w:numPr>
                <w:ilvl w:val="0"/>
                <w:numId w:val="45"/>
              </w:numPr>
              <w:ind w:left="1014" w:hanging="425"/>
              <w:jc w:val="thaiDistribute"/>
              <w:rPr>
                <w:rFonts w:ascii="TH SarabunPSK" w:hAnsi="TH SarabunPSK" w:cs="TH SarabunPSK"/>
                <w:sz w:val="28"/>
              </w:rPr>
            </w:pPr>
            <w:r w:rsidRPr="006D252F">
              <w:rPr>
                <w:rFonts w:ascii="TH SarabunPSK" w:hAnsi="TH SarabunPSK" w:cs="TH SarabunPSK"/>
                <w:sz w:val="28"/>
              </w:rPr>
              <w:lastRenderedPageBreak/>
              <w:t xml:space="preserve">Identified hazards and safety risks associated with each alternate aerodrome variation; and </w:t>
            </w:r>
          </w:p>
        </w:tc>
        <w:sdt>
          <w:sdtPr>
            <w:rPr>
              <w:rFonts w:ascii="TH SarabunPSK" w:hAnsi="TH SarabunPSK" w:cs="TH SarabunPSK"/>
              <w:bCs/>
              <w:spacing w:val="-1"/>
              <w:sz w:val="28"/>
              <w:cs/>
            </w:rPr>
            <w:id w:val="441571943"/>
            <w:placeholder>
              <w:docPart w:val="A91D867D7F144936A81DFB5E2306576F"/>
            </w:placeholder>
            <w:showingPlcHdr/>
          </w:sdtPr>
          <w:sdtContent>
            <w:tc>
              <w:tcPr>
                <w:tcW w:w="4470" w:type="dxa"/>
              </w:tcPr>
              <w:p w14:paraId="3DA60193" w14:textId="2DEC718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426C7">
                  <w:rPr>
                    <w:rStyle w:val="PlaceholderText"/>
                  </w:rPr>
                  <w:t>Click or tap here to enter text.</w:t>
                </w:r>
              </w:p>
            </w:tc>
          </w:sdtContent>
        </w:sdt>
        <w:sdt>
          <w:sdtPr>
            <w:rPr>
              <w:rFonts w:ascii="TH SarabunPSK" w:hAnsi="TH SarabunPSK" w:cs="TH SarabunPSK"/>
              <w:bCs/>
              <w:spacing w:val="-1"/>
              <w:sz w:val="28"/>
              <w:cs/>
            </w:rPr>
            <w:id w:val="481895864"/>
            <w:placeholder>
              <w:docPart w:val="759E1FF38E6F4CE68235EA53D7051272"/>
            </w:placeholder>
            <w:showingPlcHdr/>
          </w:sdtPr>
          <w:sdtContent>
            <w:tc>
              <w:tcPr>
                <w:tcW w:w="2334" w:type="dxa"/>
              </w:tcPr>
              <w:p w14:paraId="249730AE" w14:textId="2FBEC79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D62F87">
                  <w:rPr>
                    <w:rStyle w:val="PlaceholderText"/>
                  </w:rPr>
                  <w:t>Click or tap here to enter text.</w:t>
                </w:r>
              </w:p>
            </w:tc>
          </w:sdtContent>
        </w:sdt>
      </w:tr>
      <w:tr w:rsidR="009A6213" w:rsidRPr="00F67AB0" w14:paraId="2AECCE57" w14:textId="77777777" w:rsidTr="00BE28E2">
        <w:trPr>
          <w:trHeight w:val="432"/>
        </w:trPr>
        <w:tc>
          <w:tcPr>
            <w:tcW w:w="7225" w:type="dxa"/>
            <w:vAlign w:val="center"/>
          </w:tcPr>
          <w:p w14:paraId="68015357" w14:textId="31CE15B5" w:rsidR="009A6213" w:rsidRPr="006D252F" w:rsidRDefault="009A6213" w:rsidP="009A6213">
            <w:pPr>
              <w:pStyle w:val="ListParagraph"/>
              <w:numPr>
                <w:ilvl w:val="0"/>
                <w:numId w:val="45"/>
              </w:numPr>
              <w:ind w:left="1014" w:hanging="425"/>
              <w:jc w:val="thaiDistribute"/>
              <w:rPr>
                <w:rFonts w:ascii="TH SarabunPSK" w:hAnsi="TH SarabunPSK" w:cs="TH SarabunPSK"/>
                <w:sz w:val="28"/>
              </w:rPr>
            </w:pPr>
            <w:r w:rsidRPr="006D252F">
              <w:rPr>
                <w:rFonts w:ascii="TH SarabunPSK" w:hAnsi="TH SarabunPSK" w:cs="TH SarabunPSK"/>
                <w:sz w:val="28"/>
              </w:rPr>
              <w:t>Specific mitigation measures</w:t>
            </w:r>
            <w:r w:rsidRPr="006D252F">
              <w:rPr>
                <w:rFonts w:ascii="TH SarabunPSK" w:hAnsi="TH SarabunPSK" w:cs="TH SarabunPSK"/>
                <w:sz w:val="28"/>
                <w:cs/>
              </w:rPr>
              <w:t>.</w:t>
            </w:r>
          </w:p>
        </w:tc>
        <w:sdt>
          <w:sdtPr>
            <w:rPr>
              <w:rFonts w:ascii="TH SarabunPSK" w:hAnsi="TH SarabunPSK" w:cs="TH SarabunPSK"/>
              <w:bCs/>
              <w:spacing w:val="-1"/>
              <w:sz w:val="28"/>
              <w:cs/>
            </w:rPr>
            <w:id w:val="1968085199"/>
            <w:placeholder>
              <w:docPart w:val="A082E3FFA45B4D00A5358A8F08ACEB40"/>
            </w:placeholder>
            <w:showingPlcHdr/>
          </w:sdtPr>
          <w:sdtContent>
            <w:tc>
              <w:tcPr>
                <w:tcW w:w="4470" w:type="dxa"/>
              </w:tcPr>
              <w:p w14:paraId="15E72E1D" w14:textId="45C0841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426C7">
                  <w:rPr>
                    <w:rStyle w:val="PlaceholderText"/>
                  </w:rPr>
                  <w:t>Click or tap here to enter text.</w:t>
                </w:r>
              </w:p>
            </w:tc>
          </w:sdtContent>
        </w:sdt>
        <w:sdt>
          <w:sdtPr>
            <w:rPr>
              <w:rFonts w:ascii="TH SarabunPSK" w:hAnsi="TH SarabunPSK" w:cs="TH SarabunPSK"/>
              <w:bCs/>
              <w:spacing w:val="-1"/>
              <w:sz w:val="28"/>
              <w:cs/>
            </w:rPr>
            <w:id w:val="1853674026"/>
            <w:placeholder>
              <w:docPart w:val="E275B071982A47D2B312800EDEE86673"/>
            </w:placeholder>
            <w:showingPlcHdr/>
          </w:sdtPr>
          <w:sdtContent>
            <w:tc>
              <w:tcPr>
                <w:tcW w:w="2334" w:type="dxa"/>
              </w:tcPr>
              <w:p w14:paraId="60E0CB86" w14:textId="7943639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D62F87">
                  <w:rPr>
                    <w:rStyle w:val="PlaceholderText"/>
                  </w:rPr>
                  <w:t>Click or tap here to enter text.</w:t>
                </w:r>
              </w:p>
            </w:tc>
          </w:sdtContent>
        </w:sdt>
      </w:tr>
      <w:tr w:rsidR="009A6213" w:rsidRPr="00F67AB0" w14:paraId="27AEF6E7" w14:textId="77777777" w:rsidTr="005D3A56">
        <w:trPr>
          <w:trHeight w:val="1296"/>
        </w:trPr>
        <w:tc>
          <w:tcPr>
            <w:tcW w:w="7225" w:type="dxa"/>
          </w:tcPr>
          <w:p w14:paraId="59B4A058" w14:textId="66A88011" w:rsidR="009A6213" w:rsidRPr="006D252F" w:rsidRDefault="009A6213" w:rsidP="009A6213">
            <w:pPr>
              <w:ind w:left="1160" w:right="173" w:hanging="571"/>
              <w:jc w:val="thaiDistribute"/>
              <w:rPr>
                <w:rFonts w:ascii="TH SarabunPSK" w:hAnsi="TH SarabunPSK" w:cs="TH SarabunPSK"/>
                <w:i/>
                <w:iCs/>
                <w:sz w:val="28"/>
              </w:rPr>
            </w:pPr>
            <w:r w:rsidRPr="006D252F">
              <w:rPr>
                <w:rFonts w:ascii="TH SarabunPSK" w:hAnsi="TH SarabunPSK" w:cs="TH SarabunPSK"/>
                <w:b/>
                <w:bCs/>
                <w:i/>
                <w:iCs/>
                <w:sz w:val="28"/>
              </w:rPr>
              <w:t xml:space="preserve">Note: </w:t>
            </w:r>
            <w:r w:rsidRPr="006D252F">
              <w:rPr>
                <w:rFonts w:ascii="TH SarabunPSK" w:hAnsi="TH SarabunPSK" w:cs="TH SarabunPSK"/>
                <w:b/>
                <w:bCs/>
                <w:i/>
                <w:iCs/>
                <w:sz w:val="28"/>
              </w:rPr>
              <w:tab/>
            </w:r>
            <w:r w:rsidRPr="006D252F">
              <w:rPr>
                <w:rFonts w:ascii="TH SarabunPSK" w:hAnsi="TH SarabunPSK" w:cs="TH SarabunPSK"/>
                <w:i/>
                <w:iCs/>
                <w:sz w:val="28"/>
              </w:rPr>
              <w:t>Guidance on performing a safety risk assessment and on determining variations, including examples of variations, are contained in the Flight Planning and Fuel Management Manual (Doc 9976) and the Safety Management Manual (SMM) (Doc 9859).</w:t>
            </w:r>
          </w:p>
        </w:tc>
        <w:sdt>
          <w:sdtPr>
            <w:rPr>
              <w:rFonts w:ascii="TH SarabunPSK" w:hAnsi="TH SarabunPSK" w:cs="TH SarabunPSK"/>
              <w:bCs/>
              <w:spacing w:val="-1"/>
              <w:sz w:val="28"/>
              <w:cs/>
            </w:rPr>
            <w:id w:val="105394667"/>
            <w:placeholder>
              <w:docPart w:val="6759915E3A884CA599C71F596D1103DB"/>
            </w:placeholder>
            <w:showingPlcHdr/>
          </w:sdtPr>
          <w:sdtContent>
            <w:tc>
              <w:tcPr>
                <w:tcW w:w="4470" w:type="dxa"/>
              </w:tcPr>
              <w:p w14:paraId="0178276A" w14:textId="239B728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426C7">
                  <w:rPr>
                    <w:rStyle w:val="PlaceholderText"/>
                  </w:rPr>
                  <w:t>Click or tap here to enter text.</w:t>
                </w:r>
              </w:p>
            </w:tc>
          </w:sdtContent>
        </w:sdt>
        <w:sdt>
          <w:sdtPr>
            <w:rPr>
              <w:rFonts w:ascii="TH SarabunPSK" w:hAnsi="TH SarabunPSK" w:cs="TH SarabunPSK"/>
              <w:bCs/>
              <w:spacing w:val="-1"/>
              <w:sz w:val="28"/>
              <w:cs/>
            </w:rPr>
            <w:id w:val="2102528805"/>
            <w:placeholder>
              <w:docPart w:val="F3A3518055384BE6AA82730AD30A9065"/>
            </w:placeholder>
            <w:showingPlcHdr/>
          </w:sdtPr>
          <w:sdtContent>
            <w:tc>
              <w:tcPr>
                <w:tcW w:w="2334" w:type="dxa"/>
              </w:tcPr>
              <w:p w14:paraId="798CC002" w14:textId="6AC0A3D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D62F87">
                  <w:rPr>
                    <w:rStyle w:val="PlaceholderText"/>
                  </w:rPr>
                  <w:t>Click or tap here to enter text.</w:t>
                </w:r>
              </w:p>
            </w:tc>
          </w:sdtContent>
        </w:sdt>
      </w:tr>
      <w:tr w:rsidR="0048359E" w:rsidRPr="00F67AB0" w14:paraId="4FFE6D9F" w14:textId="77777777" w:rsidTr="00E41D30">
        <w:tc>
          <w:tcPr>
            <w:tcW w:w="7225" w:type="dxa"/>
          </w:tcPr>
          <w:p w14:paraId="372BA59D" w14:textId="2C06B31F" w:rsidR="0048359E" w:rsidRPr="006D252F" w:rsidRDefault="0048359E" w:rsidP="003342A2">
            <w:pPr>
              <w:ind w:left="589" w:hanging="589"/>
              <w:jc w:val="thaiDistribute"/>
              <w:rPr>
                <w:rFonts w:ascii="TH SarabunPSK" w:hAnsi="TH SarabunPSK" w:cs="TH SarabunPSK"/>
                <w:sz w:val="28"/>
              </w:rPr>
            </w:pPr>
            <w:r w:rsidRPr="006D252F">
              <w:rPr>
                <w:rFonts w:ascii="TH SarabunPSK" w:hAnsi="TH SarabunPSK" w:cs="TH SarabunPSK"/>
                <w:sz w:val="28"/>
                <w:cs/>
              </w:rPr>
              <w:t>13.2</w:t>
            </w:r>
            <w:r w:rsidR="00DB6920" w:rsidRPr="006D252F">
              <w:rPr>
                <w:rFonts w:ascii="TH SarabunPSK" w:hAnsi="TH SarabunPSK" w:cs="TH SarabunPSK"/>
                <w:sz w:val="28"/>
              </w:rPr>
              <w:t>0</w:t>
            </w:r>
            <w:r w:rsidR="00404E1B" w:rsidRPr="006D252F">
              <w:rPr>
                <w:rFonts w:ascii="TH SarabunPSK" w:hAnsi="TH SarabunPSK" w:cs="TH SarabunPSK"/>
                <w:sz w:val="28"/>
              </w:rPr>
              <w:tab/>
            </w:r>
            <w:r w:rsidRPr="006D252F">
              <w:rPr>
                <w:rFonts w:ascii="TH SarabunPSK" w:hAnsi="TH SarabunPSK" w:cs="TH SarabunPSK"/>
                <w:sz w:val="28"/>
              </w:rPr>
              <w:t>Meteorological conditions</w:t>
            </w:r>
          </w:p>
        </w:tc>
        <w:tc>
          <w:tcPr>
            <w:tcW w:w="4470" w:type="dxa"/>
          </w:tcPr>
          <w:p w14:paraId="207D4C7B" w14:textId="77777777" w:rsidR="0048359E" w:rsidRPr="00756328" w:rsidRDefault="0048359E"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c>
          <w:tcPr>
            <w:tcW w:w="2334" w:type="dxa"/>
          </w:tcPr>
          <w:p w14:paraId="01EBD95D" w14:textId="77777777" w:rsidR="0048359E" w:rsidRPr="00756328" w:rsidRDefault="0048359E"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48359E" w:rsidRPr="00F67AB0" w14:paraId="3065E6E0" w14:textId="77777777" w:rsidTr="00E41D30">
        <w:tc>
          <w:tcPr>
            <w:tcW w:w="7225" w:type="dxa"/>
          </w:tcPr>
          <w:p w14:paraId="2F34041C" w14:textId="1A0B60FB" w:rsidR="0048359E" w:rsidRPr="008E132D" w:rsidRDefault="00DB6920" w:rsidP="003342A2">
            <w:pPr>
              <w:ind w:left="589" w:hanging="589"/>
              <w:jc w:val="thaiDistribute"/>
              <w:rPr>
                <w:rFonts w:ascii="TH SarabunPSK" w:hAnsi="TH SarabunPSK" w:cs="TH SarabunPSK"/>
                <w:sz w:val="28"/>
              </w:rPr>
            </w:pPr>
            <w:r w:rsidRPr="008E132D">
              <w:rPr>
                <w:rFonts w:ascii="TH SarabunPSK" w:hAnsi="TH SarabunPSK" w:cs="TH SarabunPSK"/>
                <w:sz w:val="28"/>
              </w:rPr>
              <w:tab/>
            </w:r>
            <w:r w:rsidR="0048359E" w:rsidRPr="008E132D">
              <w:rPr>
                <w:rFonts w:ascii="TH SarabunPSK" w:hAnsi="TH SarabunPSK" w:cs="TH SarabunPSK"/>
                <w:sz w:val="28"/>
              </w:rPr>
              <w:t xml:space="preserve">A flight to be conducted in accordance with VFR must not be commenced </w:t>
            </w:r>
            <w:proofErr w:type="spellStart"/>
            <w:r w:rsidR="0048359E" w:rsidRPr="008E132D">
              <w:rPr>
                <w:rFonts w:ascii="TH SarabunPSK" w:hAnsi="TH SarabunPSK" w:cs="TH SarabunPSK"/>
                <w:sz w:val="28"/>
              </w:rPr>
              <w:t>unlesscurrent</w:t>
            </w:r>
            <w:proofErr w:type="spellEnd"/>
            <w:r w:rsidR="0048359E" w:rsidRPr="008E132D">
              <w:rPr>
                <w:rFonts w:ascii="TH SarabunPSK" w:hAnsi="TH SarabunPSK" w:cs="TH SarabunPSK"/>
                <w:sz w:val="28"/>
              </w:rPr>
              <w:t xml:space="preserve"> meteorological reports or a combination of current reports and forecasts </w:t>
            </w:r>
            <w:proofErr w:type="spellStart"/>
            <w:r w:rsidR="0048359E" w:rsidRPr="008E132D">
              <w:rPr>
                <w:rFonts w:ascii="TH SarabunPSK" w:hAnsi="TH SarabunPSK" w:cs="TH SarabunPSK"/>
                <w:sz w:val="28"/>
              </w:rPr>
              <w:t>indicatethat</w:t>
            </w:r>
            <w:proofErr w:type="spellEnd"/>
            <w:r w:rsidR="0048359E" w:rsidRPr="008E132D">
              <w:rPr>
                <w:rFonts w:ascii="TH SarabunPSK" w:hAnsi="TH SarabunPSK" w:cs="TH SarabunPSK"/>
                <w:sz w:val="28"/>
              </w:rPr>
              <w:t xml:space="preserve"> the meteorological conditions along the route or that part of the route to be flown</w:t>
            </w:r>
            <w:r w:rsidR="0048359E" w:rsidRPr="008E132D">
              <w:rPr>
                <w:rFonts w:ascii="TH SarabunPSK" w:hAnsi="TH SarabunPSK" w:cs="TH SarabunPSK" w:hint="cs"/>
                <w:sz w:val="28"/>
                <w:cs/>
              </w:rPr>
              <w:t xml:space="preserve"> </w:t>
            </w:r>
            <w:r w:rsidR="0048359E" w:rsidRPr="008E132D">
              <w:rPr>
                <w:rFonts w:ascii="TH SarabunPSK" w:hAnsi="TH SarabunPSK" w:cs="TH SarabunPSK"/>
                <w:sz w:val="28"/>
              </w:rPr>
              <w:t>under VFR will, at the appropriate time, be such as to enable compliance with these</w:t>
            </w:r>
            <w:r w:rsidR="0048359E" w:rsidRPr="008E132D">
              <w:rPr>
                <w:rFonts w:ascii="TH SarabunPSK" w:hAnsi="TH SarabunPSK" w:cs="TH SarabunPSK" w:hint="cs"/>
                <w:sz w:val="28"/>
                <w:cs/>
              </w:rPr>
              <w:t xml:space="preserve"> </w:t>
            </w:r>
            <w:r w:rsidR="0048359E" w:rsidRPr="008E132D">
              <w:rPr>
                <w:rFonts w:ascii="TH SarabunPSK" w:hAnsi="TH SarabunPSK" w:cs="TH SarabunPSK"/>
                <w:sz w:val="28"/>
              </w:rPr>
              <w:t>rules.</w:t>
            </w:r>
          </w:p>
        </w:tc>
        <w:sdt>
          <w:sdtPr>
            <w:rPr>
              <w:rFonts w:ascii="TH SarabunPSK" w:hAnsi="TH SarabunPSK" w:cs="TH SarabunPSK"/>
              <w:bCs/>
              <w:spacing w:val="-1"/>
              <w:sz w:val="28"/>
              <w:cs/>
            </w:rPr>
            <w:id w:val="1340740618"/>
            <w:placeholder>
              <w:docPart w:val="9746FFB54F67466EB3B51BDB47C27ABB"/>
            </w:placeholder>
            <w:showingPlcHdr/>
          </w:sdtPr>
          <w:sdtContent>
            <w:tc>
              <w:tcPr>
                <w:tcW w:w="4470" w:type="dxa"/>
              </w:tcPr>
              <w:p w14:paraId="798E6C60" w14:textId="0B68C156" w:rsidR="0048359E" w:rsidRPr="00756328" w:rsidRDefault="009A6213"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058E7">
                  <w:rPr>
                    <w:rStyle w:val="PlaceholderText"/>
                  </w:rPr>
                  <w:t>Click or tap here to enter text.</w:t>
                </w:r>
              </w:p>
            </w:tc>
          </w:sdtContent>
        </w:sdt>
        <w:sdt>
          <w:sdtPr>
            <w:rPr>
              <w:rFonts w:ascii="TH SarabunPSK" w:hAnsi="TH SarabunPSK" w:cs="TH SarabunPSK"/>
              <w:bCs/>
              <w:spacing w:val="-1"/>
              <w:sz w:val="28"/>
              <w:cs/>
            </w:rPr>
            <w:id w:val="-799530166"/>
            <w:placeholder>
              <w:docPart w:val="33D363E945ED4AD2A9168D742427DAD6"/>
            </w:placeholder>
            <w:showingPlcHdr/>
          </w:sdtPr>
          <w:sdtContent>
            <w:tc>
              <w:tcPr>
                <w:tcW w:w="2334" w:type="dxa"/>
              </w:tcPr>
              <w:p w14:paraId="67E0A6A5" w14:textId="0BBC9D16" w:rsidR="0048359E" w:rsidRPr="00756328" w:rsidRDefault="009A6213"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058E7">
                  <w:rPr>
                    <w:rStyle w:val="PlaceholderText"/>
                  </w:rPr>
                  <w:t>Click or tap here to enter text.</w:t>
                </w:r>
              </w:p>
            </w:tc>
          </w:sdtContent>
        </w:sdt>
      </w:tr>
      <w:tr w:rsidR="00E8542C" w:rsidRPr="00F67AB0" w14:paraId="661876AF" w14:textId="77777777" w:rsidTr="00E8542C">
        <w:trPr>
          <w:trHeight w:val="432"/>
        </w:trPr>
        <w:tc>
          <w:tcPr>
            <w:tcW w:w="11695" w:type="dxa"/>
            <w:gridSpan w:val="2"/>
            <w:vAlign w:val="center"/>
          </w:tcPr>
          <w:p w14:paraId="6CB7D972" w14:textId="5B1C7008" w:rsidR="00E8542C" w:rsidRPr="008E132D" w:rsidRDefault="00E8542C" w:rsidP="00E8542C">
            <w:pPr>
              <w:widowControl w:val="0"/>
              <w:autoSpaceDE w:val="0"/>
              <w:autoSpaceDN w:val="0"/>
              <w:adjustRightInd w:val="0"/>
              <w:spacing w:after="40" w:line="230" w:lineRule="exact"/>
              <w:ind w:left="602" w:right="1642" w:hanging="630"/>
              <w:rPr>
                <w:rFonts w:ascii="TH SarabunPSK" w:hAnsi="TH SarabunPSK" w:cs="TH SarabunPSK"/>
                <w:spacing w:val="-1"/>
                <w:sz w:val="28"/>
              </w:rPr>
            </w:pPr>
            <w:r w:rsidRPr="008E132D">
              <w:rPr>
                <w:rFonts w:ascii="TH SarabunPSK" w:hAnsi="TH SarabunPSK" w:cs="TH SarabunPSK"/>
                <w:sz w:val="28"/>
                <w:cs/>
              </w:rPr>
              <w:t>13.2</w:t>
            </w:r>
            <w:r w:rsidRPr="008E132D">
              <w:rPr>
                <w:rFonts w:ascii="TH SarabunPSK" w:hAnsi="TH SarabunPSK" w:cs="TH SarabunPSK"/>
                <w:sz w:val="28"/>
              </w:rPr>
              <w:t>0</w:t>
            </w:r>
            <w:r w:rsidRPr="008E132D">
              <w:rPr>
                <w:rFonts w:ascii="TH SarabunPSK" w:hAnsi="TH SarabunPSK" w:cs="TH SarabunPSK"/>
                <w:sz w:val="28"/>
                <w:cs/>
              </w:rPr>
              <w:t>.</w:t>
            </w:r>
            <w:r w:rsidRPr="008E132D">
              <w:rPr>
                <w:rFonts w:ascii="TH SarabunPSK" w:hAnsi="TH SarabunPSK" w:cs="TH SarabunPSK"/>
                <w:sz w:val="28"/>
              </w:rPr>
              <w:t>1</w:t>
            </w:r>
            <w:r w:rsidRPr="008E132D">
              <w:rPr>
                <w:rFonts w:ascii="TH SarabunPSK" w:hAnsi="TH SarabunPSK" w:cs="TH SarabunPSK"/>
                <w:sz w:val="28"/>
              </w:rPr>
              <w:tab/>
              <w:t xml:space="preserve"> A flight to be conducted in accordance with the instrument flight rules shall not:</w:t>
            </w:r>
          </w:p>
        </w:tc>
        <w:tc>
          <w:tcPr>
            <w:tcW w:w="2334" w:type="dxa"/>
          </w:tcPr>
          <w:p w14:paraId="641DCB98" w14:textId="6077A2E2" w:rsidR="00E8542C" w:rsidRPr="00756328" w:rsidRDefault="00E8542C"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48359E" w:rsidRPr="00F67AB0" w14:paraId="1F6214D1" w14:textId="77777777" w:rsidTr="00E41D30">
        <w:tc>
          <w:tcPr>
            <w:tcW w:w="7225" w:type="dxa"/>
          </w:tcPr>
          <w:p w14:paraId="647F4CD3" w14:textId="5E0B5A1D" w:rsidR="0048359E" w:rsidRPr="008E132D" w:rsidRDefault="0048359E" w:rsidP="00245F41">
            <w:pPr>
              <w:pStyle w:val="ListParagraph"/>
              <w:numPr>
                <w:ilvl w:val="0"/>
                <w:numId w:val="46"/>
              </w:numPr>
              <w:jc w:val="thaiDistribute"/>
              <w:rPr>
                <w:rFonts w:ascii="TH SarabunPSK" w:hAnsi="TH SarabunPSK" w:cs="TH SarabunPSK"/>
                <w:sz w:val="28"/>
              </w:rPr>
            </w:pPr>
            <w:r w:rsidRPr="008E132D">
              <w:rPr>
                <w:rFonts w:ascii="TH SarabunPSK" w:hAnsi="TH SarabunPSK" w:cs="TH SarabunPSK"/>
                <w:sz w:val="28"/>
              </w:rPr>
              <w:t>Take off from the departure aerodrome unless the meteorological conditions, at the</w:t>
            </w:r>
            <w:r w:rsidRPr="008E132D">
              <w:rPr>
                <w:rFonts w:ascii="TH SarabunPSK" w:hAnsi="TH SarabunPSK" w:cs="TH SarabunPSK" w:hint="cs"/>
                <w:sz w:val="28"/>
                <w:cs/>
              </w:rPr>
              <w:t xml:space="preserve"> </w:t>
            </w:r>
            <w:r w:rsidRPr="008E132D">
              <w:rPr>
                <w:rFonts w:ascii="TH SarabunPSK" w:hAnsi="TH SarabunPSK" w:cs="TH SarabunPSK"/>
                <w:sz w:val="28"/>
              </w:rPr>
              <w:t>time of use, are at or above</w:t>
            </w:r>
            <w:r w:rsidR="00245F41" w:rsidRPr="008E132D">
              <w:rPr>
                <w:rFonts w:ascii="TH SarabunPSK" w:hAnsi="TH SarabunPSK" w:cs="TH SarabunPSK"/>
                <w:sz w:val="28"/>
              </w:rPr>
              <w:t xml:space="preserve"> the operator’s established aerodrome operating minima for that operation; and</w:t>
            </w:r>
          </w:p>
        </w:tc>
        <w:sdt>
          <w:sdtPr>
            <w:rPr>
              <w:rFonts w:ascii="TH SarabunPSK" w:hAnsi="TH SarabunPSK" w:cs="TH SarabunPSK"/>
              <w:bCs/>
              <w:spacing w:val="-1"/>
              <w:sz w:val="28"/>
              <w:cs/>
            </w:rPr>
            <w:id w:val="-627936364"/>
            <w:placeholder>
              <w:docPart w:val="C9009E6334CE42728C4BB093F881E0E7"/>
            </w:placeholder>
            <w:showingPlcHdr/>
          </w:sdtPr>
          <w:sdtContent>
            <w:tc>
              <w:tcPr>
                <w:tcW w:w="4470" w:type="dxa"/>
              </w:tcPr>
              <w:p w14:paraId="02B322E2" w14:textId="212B0A96" w:rsidR="0048359E" w:rsidRPr="00756328" w:rsidRDefault="009A6213"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058E7">
                  <w:rPr>
                    <w:rStyle w:val="PlaceholderText"/>
                  </w:rPr>
                  <w:t>Click or tap here to enter text.</w:t>
                </w:r>
              </w:p>
            </w:tc>
          </w:sdtContent>
        </w:sdt>
        <w:sdt>
          <w:sdtPr>
            <w:rPr>
              <w:rFonts w:ascii="TH SarabunPSK" w:hAnsi="TH SarabunPSK" w:cs="TH SarabunPSK"/>
              <w:bCs/>
              <w:spacing w:val="-1"/>
              <w:sz w:val="28"/>
              <w:cs/>
            </w:rPr>
            <w:id w:val="1410428864"/>
            <w:placeholder>
              <w:docPart w:val="BD4265B1A3624F3785FD1E2705BC8F72"/>
            </w:placeholder>
            <w:showingPlcHdr/>
          </w:sdtPr>
          <w:sdtContent>
            <w:tc>
              <w:tcPr>
                <w:tcW w:w="2334" w:type="dxa"/>
              </w:tcPr>
              <w:p w14:paraId="2D4DDE9E" w14:textId="3C883799" w:rsidR="0048359E" w:rsidRPr="00756328" w:rsidRDefault="009A6213"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7058E7">
                  <w:rPr>
                    <w:rStyle w:val="PlaceholderText"/>
                  </w:rPr>
                  <w:t>Click or tap here to enter text.</w:t>
                </w:r>
              </w:p>
            </w:tc>
          </w:sdtContent>
        </w:sdt>
      </w:tr>
      <w:tr w:rsidR="009A6213" w:rsidRPr="00F67AB0" w14:paraId="44687B6F" w14:textId="77777777" w:rsidTr="00E41D30">
        <w:tc>
          <w:tcPr>
            <w:tcW w:w="7225" w:type="dxa"/>
          </w:tcPr>
          <w:p w14:paraId="5D849D63" w14:textId="08325DE6" w:rsidR="009A6213" w:rsidRPr="008E132D" w:rsidRDefault="009A6213" w:rsidP="009A6213">
            <w:pPr>
              <w:pStyle w:val="ListParagraph"/>
              <w:numPr>
                <w:ilvl w:val="0"/>
                <w:numId w:val="46"/>
              </w:numPr>
              <w:ind w:hanging="495"/>
              <w:jc w:val="thaiDistribute"/>
              <w:rPr>
                <w:rFonts w:ascii="TH SarabunPSK" w:hAnsi="TH SarabunPSK" w:cs="TH SarabunPSK"/>
                <w:spacing w:val="-2"/>
                <w:sz w:val="28"/>
              </w:rPr>
            </w:pPr>
            <w:r w:rsidRPr="008E132D">
              <w:rPr>
                <w:rFonts w:ascii="TH SarabunPSK" w:hAnsi="TH SarabunPSK" w:cs="TH SarabunPSK"/>
                <w:spacing w:val="-2"/>
                <w:sz w:val="28"/>
              </w:rPr>
              <w:t>Take off or continue beyond the point of in-flight re-planning unless at the aerodrome of intended landing or at each alternate aerodrome to be selected in</w:t>
            </w:r>
            <w:r w:rsidRPr="008E132D">
              <w:rPr>
                <w:rFonts w:ascii="TH SarabunPSK" w:hAnsi="TH SarabunPSK" w:cs="TH SarabunPSK" w:hint="cs"/>
                <w:spacing w:val="-2"/>
                <w:sz w:val="28"/>
                <w:cs/>
              </w:rPr>
              <w:t xml:space="preserve"> </w:t>
            </w:r>
            <w:r w:rsidRPr="008E132D">
              <w:rPr>
                <w:rFonts w:ascii="TH SarabunPSK" w:hAnsi="TH SarabunPSK" w:cs="TH SarabunPSK"/>
                <w:spacing w:val="-2"/>
                <w:sz w:val="28"/>
              </w:rPr>
              <w:t xml:space="preserve">compliance with paragraph </w:t>
            </w:r>
            <w:r w:rsidRPr="008E132D">
              <w:rPr>
                <w:rFonts w:ascii="TH SarabunPSK" w:hAnsi="TH SarabunPSK" w:cs="TH SarabunPSK"/>
                <w:spacing w:val="-2"/>
                <w:sz w:val="28"/>
                <w:cs/>
              </w:rPr>
              <w:t>13.7</w:t>
            </w:r>
            <w:r w:rsidRPr="008E132D">
              <w:rPr>
                <w:rFonts w:ascii="TH SarabunPSK" w:hAnsi="TH SarabunPSK" w:cs="TH SarabunPSK"/>
                <w:spacing w:val="-2"/>
                <w:sz w:val="28"/>
              </w:rPr>
              <w:t xml:space="preserve"> current meteorological </w:t>
            </w:r>
            <w:r w:rsidRPr="008E132D">
              <w:rPr>
                <w:rFonts w:ascii="TH SarabunPSK" w:hAnsi="TH SarabunPSK" w:cs="TH SarabunPSK"/>
                <w:spacing w:val="-2"/>
                <w:sz w:val="28"/>
              </w:rPr>
              <w:lastRenderedPageBreak/>
              <w:t>reports or a combination</w:t>
            </w:r>
            <w:r w:rsidRPr="008E132D">
              <w:rPr>
                <w:rFonts w:ascii="TH SarabunPSK" w:hAnsi="TH SarabunPSK" w:cs="TH SarabunPSK" w:hint="cs"/>
                <w:spacing w:val="-2"/>
                <w:sz w:val="28"/>
                <w:cs/>
              </w:rPr>
              <w:t xml:space="preserve"> </w:t>
            </w:r>
            <w:r w:rsidRPr="008E132D">
              <w:rPr>
                <w:rFonts w:ascii="TH SarabunPSK" w:hAnsi="TH SarabunPSK" w:cs="TH SarabunPSK"/>
                <w:spacing w:val="-2"/>
                <w:sz w:val="28"/>
              </w:rPr>
              <w:t>of current reports and forecasts indicate that the meteorological conditions will be, at the estimated time of use, at or above the operator’s established aerodrome</w:t>
            </w:r>
            <w:r w:rsidRPr="008E132D">
              <w:rPr>
                <w:rFonts w:ascii="TH SarabunPSK" w:hAnsi="TH SarabunPSK" w:cs="TH SarabunPSK" w:hint="cs"/>
                <w:spacing w:val="-2"/>
                <w:sz w:val="28"/>
                <w:cs/>
              </w:rPr>
              <w:t xml:space="preserve"> </w:t>
            </w:r>
            <w:r w:rsidRPr="008E132D">
              <w:rPr>
                <w:rFonts w:ascii="TH SarabunPSK" w:hAnsi="TH SarabunPSK" w:cs="TH SarabunPSK"/>
                <w:spacing w:val="-2"/>
                <w:sz w:val="28"/>
              </w:rPr>
              <w:t>operating minima for that operations.</w:t>
            </w:r>
          </w:p>
        </w:tc>
        <w:sdt>
          <w:sdtPr>
            <w:rPr>
              <w:rFonts w:ascii="TH SarabunPSK" w:hAnsi="TH SarabunPSK" w:cs="TH SarabunPSK"/>
              <w:bCs/>
              <w:spacing w:val="-1"/>
              <w:sz w:val="28"/>
              <w:cs/>
            </w:rPr>
            <w:id w:val="1414197564"/>
            <w:placeholder>
              <w:docPart w:val="057D2BA8FCAC42BDB81CA37E89F37139"/>
            </w:placeholder>
            <w:showingPlcHdr/>
          </w:sdtPr>
          <w:sdtContent>
            <w:tc>
              <w:tcPr>
                <w:tcW w:w="4470" w:type="dxa"/>
              </w:tcPr>
              <w:p w14:paraId="4396BF19" w14:textId="5090BEE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C03E2">
                  <w:rPr>
                    <w:rStyle w:val="PlaceholderText"/>
                  </w:rPr>
                  <w:t>Click or tap here to enter text.</w:t>
                </w:r>
              </w:p>
            </w:tc>
          </w:sdtContent>
        </w:sdt>
        <w:sdt>
          <w:sdtPr>
            <w:rPr>
              <w:rFonts w:ascii="TH SarabunPSK" w:hAnsi="TH SarabunPSK" w:cs="TH SarabunPSK"/>
              <w:bCs/>
              <w:spacing w:val="-1"/>
              <w:sz w:val="28"/>
              <w:cs/>
            </w:rPr>
            <w:id w:val="1451515681"/>
            <w:placeholder>
              <w:docPart w:val="4A08E15322F246939EBAA5430C675F4B"/>
            </w:placeholder>
            <w:showingPlcHdr/>
          </w:sdtPr>
          <w:sdtContent>
            <w:tc>
              <w:tcPr>
                <w:tcW w:w="2334" w:type="dxa"/>
              </w:tcPr>
              <w:p w14:paraId="092DFDA6" w14:textId="70C7F7C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334718">
                  <w:rPr>
                    <w:rStyle w:val="PlaceholderText"/>
                  </w:rPr>
                  <w:t>Click or tap here to enter text.</w:t>
                </w:r>
              </w:p>
            </w:tc>
          </w:sdtContent>
        </w:sdt>
      </w:tr>
      <w:tr w:rsidR="009A6213" w:rsidRPr="00F67AB0" w14:paraId="79EEC239" w14:textId="77777777" w:rsidTr="00E41D30">
        <w:tc>
          <w:tcPr>
            <w:tcW w:w="7225" w:type="dxa"/>
          </w:tcPr>
          <w:p w14:paraId="37EF51FE" w14:textId="62956D6A" w:rsidR="009A6213" w:rsidRPr="008E132D" w:rsidRDefault="009A6213" w:rsidP="009A6213">
            <w:pPr>
              <w:ind w:left="589" w:hanging="589"/>
              <w:jc w:val="thaiDistribute"/>
              <w:rPr>
                <w:rFonts w:ascii="TH SarabunPSK" w:hAnsi="TH SarabunPSK" w:cs="TH SarabunPSK"/>
                <w:sz w:val="28"/>
              </w:rPr>
            </w:pPr>
            <w:r w:rsidRPr="008E132D">
              <w:rPr>
                <w:rFonts w:ascii="TH SarabunPSK" w:hAnsi="TH SarabunPSK" w:cs="TH SarabunPSK"/>
                <w:sz w:val="28"/>
                <w:cs/>
              </w:rPr>
              <w:lastRenderedPageBreak/>
              <w:t>13.2</w:t>
            </w:r>
            <w:r w:rsidRPr="008E132D">
              <w:rPr>
                <w:rFonts w:ascii="TH SarabunPSK" w:hAnsi="TH SarabunPSK" w:cs="TH SarabunPSK"/>
                <w:sz w:val="28"/>
              </w:rPr>
              <w:t>0</w:t>
            </w:r>
            <w:r w:rsidRPr="008E132D">
              <w:rPr>
                <w:rFonts w:ascii="TH SarabunPSK" w:hAnsi="TH SarabunPSK" w:cs="TH SarabunPSK"/>
                <w:sz w:val="28"/>
                <w:cs/>
              </w:rPr>
              <w:t>.</w:t>
            </w:r>
            <w:r w:rsidRPr="008E132D">
              <w:rPr>
                <w:rFonts w:ascii="TH SarabunPSK" w:hAnsi="TH SarabunPSK" w:cs="TH SarabunPSK"/>
                <w:sz w:val="28"/>
              </w:rPr>
              <w:t>2</w:t>
            </w:r>
            <w:r w:rsidRPr="008E132D">
              <w:rPr>
                <w:rFonts w:ascii="TH SarabunPSK" w:hAnsi="TH SarabunPSK" w:cs="TH SarabunPSK"/>
                <w:sz w:val="28"/>
              </w:rPr>
              <w:tab/>
              <w:t>To ensure that an adequate margin of safety is observed in determining whether or not</w:t>
            </w:r>
            <w:r w:rsidRPr="008E132D">
              <w:rPr>
                <w:rFonts w:ascii="TH SarabunPSK" w:hAnsi="TH SarabunPSK" w:cs="TH SarabunPSK"/>
                <w:sz w:val="28"/>
                <w:cs/>
              </w:rPr>
              <w:t xml:space="preserve"> </w:t>
            </w:r>
            <w:r w:rsidRPr="008E132D">
              <w:rPr>
                <w:rFonts w:ascii="TH SarabunPSK" w:hAnsi="TH SarabunPSK" w:cs="TH SarabunPSK"/>
                <w:sz w:val="28"/>
              </w:rPr>
              <w:t>an approach and landing can be safely carried out at each alternate aerodrome, the</w:t>
            </w:r>
            <w:r w:rsidRPr="008E132D">
              <w:rPr>
                <w:rFonts w:ascii="TH SarabunPSK" w:hAnsi="TH SarabunPSK" w:cs="TH SarabunPSK"/>
                <w:sz w:val="28"/>
                <w:cs/>
              </w:rPr>
              <w:t xml:space="preserve"> </w:t>
            </w:r>
            <w:r w:rsidRPr="008E132D">
              <w:rPr>
                <w:rFonts w:ascii="TH SarabunPSK" w:hAnsi="TH SarabunPSK" w:cs="TH SarabunPSK"/>
                <w:sz w:val="28"/>
              </w:rPr>
              <w:t>operator shall specify appropriate incremental values for height of cloud base and</w:t>
            </w:r>
            <w:r w:rsidRPr="008E132D">
              <w:rPr>
                <w:rFonts w:ascii="TH SarabunPSK" w:hAnsi="TH SarabunPSK" w:cs="TH SarabunPSK"/>
                <w:sz w:val="28"/>
                <w:cs/>
              </w:rPr>
              <w:t xml:space="preserve"> </w:t>
            </w:r>
            <w:r w:rsidRPr="008E132D">
              <w:rPr>
                <w:rFonts w:ascii="TH SarabunPSK" w:hAnsi="TH SarabunPSK" w:cs="TH SarabunPSK"/>
                <w:sz w:val="28"/>
              </w:rPr>
              <w:t>visibility, acceptable to the Authority, to be added to the operator’s established</w:t>
            </w:r>
            <w:r w:rsidRPr="008E132D">
              <w:rPr>
                <w:rFonts w:ascii="TH SarabunPSK" w:hAnsi="TH SarabunPSK" w:cs="TH SarabunPSK"/>
                <w:sz w:val="28"/>
                <w:cs/>
              </w:rPr>
              <w:t xml:space="preserve"> </w:t>
            </w:r>
            <w:r w:rsidRPr="008E132D">
              <w:rPr>
                <w:rFonts w:ascii="TH SarabunPSK" w:hAnsi="TH SarabunPSK" w:cs="TH SarabunPSK"/>
                <w:sz w:val="28"/>
              </w:rPr>
              <w:t>aerodrome operating minima.</w:t>
            </w:r>
          </w:p>
        </w:tc>
        <w:sdt>
          <w:sdtPr>
            <w:rPr>
              <w:rFonts w:ascii="TH SarabunPSK" w:hAnsi="TH SarabunPSK" w:cs="TH SarabunPSK"/>
              <w:bCs/>
              <w:spacing w:val="-1"/>
              <w:sz w:val="28"/>
              <w:cs/>
            </w:rPr>
            <w:id w:val="-1680495499"/>
            <w:placeholder>
              <w:docPart w:val="BE6A1CA4998941F4B5C784DB75A8E7DE"/>
            </w:placeholder>
            <w:showingPlcHdr/>
          </w:sdtPr>
          <w:sdtContent>
            <w:tc>
              <w:tcPr>
                <w:tcW w:w="4470" w:type="dxa"/>
              </w:tcPr>
              <w:p w14:paraId="73294D38" w14:textId="3603A8F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C03E2">
                  <w:rPr>
                    <w:rStyle w:val="PlaceholderText"/>
                  </w:rPr>
                  <w:t>Click or tap here to enter text.</w:t>
                </w:r>
              </w:p>
            </w:tc>
          </w:sdtContent>
        </w:sdt>
        <w:sdt>
          <w:sdtPr>
            <w:rPr>
              <w:rFonts w:ascii="TH SarabunPSK" w:hAnsi="TH SarabunPSK" w:cs="TH SarabunPSK"/>
              <w:bCs/>
              <w:spacing w:val="-1"/>
              <w:sz w:val="28"/>
              <w:cs/>
            </w:rPr>
            <w:id w:val="-804379671"/>
            <w:placeholder>
              <w:docPart w:val="4A7FFC5D5EB344E0AE285D29ED78A82F"/>
            </w:placeholder>
            <w:showingPlcHdr/>
          </w:sdtPr>
          <w:sdtContent>
            <w:tc>
              <w:tcPr>
                <w:tcW w:w="2334" w:type="dxa"/>
              </w:tcPr>
              <w:p w14:paraId="12845648" w14:textId="7128884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334718">
                  <w:rPr>
                    <w:rStyle w:val="PlaceholderText"/>
                  </w:rPr>
                  <w:t>Click or tap here to enter text.</w:t>
                </w:r>
              </w:p>
            </w:tc>
          </w:sdtContent>
        </w:sdt>
      </w:tr>
      <w:tr w:rsidR="009A6213" w:rsidRPr="00F67AB0" w14:paraId="63D4C94E" w14:textId="77777777" w:rsidTr="00E41D30">
        <w:tc>
          <w:tcPr>
            <w:tcW w:w="7225" w:type="dxa"/>
          </w:tcPr>
          <w:p w14:paraId="10A93021" w14:textId="0D97AFA1" w:rsidR="009A6213" w:rsidRPr="008E132D" w:rsidRDefault="009A6213" w:rsidP="009A6213">
            <w:pPr>
              <w:ind w:left="1156" w:right="173" w:hanging="567"/>
              <w:jc w:val="thaiDistribute"/>
              <w:rPr>
                <w:rFonts w:ascii="TH SarabunPSK" w:hAnsi="TH SarabunPSK" w:cs="TH SarabunPSK"/>
                <w:i/>
                <w:iCs/>
                <w:sz w:val="28"/>
              </w:rPr>
            </w:pPr>
            <w:r w:rsidRPr="008E132D">
              <w:rPr>
                <w:rFonts w:ascii="TH SarabunPSK" w:hAnsi="TH SarabunPSK" w:cs="TH SarabunPSK"/>
                <w:b/>
                <w:bCs/>
                <w:i/>
                <w:iCs/>
                <w:sz w:val="28"/>
              </w:rPr>
              <w:t>Note:</w:t>
            </w:r>
            <w:r w:rsidRPr="008E132D">
              <w:rPr>
                <w:rFonts w:ascii="TH SarabunPSK" w:hAnsi="TH SarabunPSK" w:cs="TH SarabunPSK"/>
                <w:i/>
                <w:iCs/>
                <w:sz w:val="28"/>
              </w:rPr>
              <w:t xml:space="preserve"> </w:t>
            </w:r>
            <w:r w:rsidRPr="008E132D">
              <w:rPr>
                <w:rFonts w:ascii="TH SarabunPSK" w:hAnsi="TH SarabunPSK" w:cs="TH SarabunPSK"/>
                <w:i/>
                <w:iCs/>
                <w:sz w:val="28"/>
              </w:rPr>
              <w:tab/>
              <w:t>Guidance on the selection of these incremental values can be found in the Flight</w:t>
            </w:r>
            <w:r w:rsidRPr="008E132D">
              <w:rPr>
                <w:rFonts w:ascii="TH SarabunPSK" w:hAnsi="TH SarabunPSK" w:cs="TH SarabunPSK" w:hint="cs"/>
                <w:i/>
                <w:iCs/>
                <w:sz w:val="28"/>
                <w:cs/>
              </w:rPr>
              <w:t xml:space="preserve"> </w:t>
            </w:r>
            <w:r w:rsidRPr="008E132D">
              <w:rPr>
                <w:rFonts w:ascii="TH SarabunPSK" w:hAnsi="TH SarabunPSK" w:cs="TH SarabunPSK"/>
                <w:i/>
                <w:iCs/>
                <w:sz w:val="28"/>
              </w:rPr>
              <w:t xml:space="preserve">Planning and Fuel Management (FPFM) Manual (Doc </w:t>
            </w:r>
            <w:r w:rsidRPr="008E132D">
              <w:rPr>
                <w:rFonts w:ascii="TH SarabunPSK" w:hAnsi="TH SarabunPSK" w:cs="TH SarabunPSK"/>
                <w:i/>
                <w:iCs/>
                <w:sz w:val="28"/>
                <w:cs/>
              </w:rPr>
              <w:t>9976).</w:t>
            </w:r>
          </w:p>
        </w:tc>
        <w:sdt>
          <w:sdtPr>
            <w:rPr>
              <w:rFonts w:ascii="TH SarabunPSK" w:hAnsi="TH SarabunPSK" w:cs="TH SarabunPSK"/>
              <w:bCs/>
              <w:spacing w:val="-1"/>
              <w:sz w:val="28"/>
              <w:cs/>
            </w:rPr>
            <w:id w:val="-883014601"/>
            <w:placeholder>
              <w:docPart w:val="822A289E78214FAD8A0F34348C7D93C2"/>
            </w:placeholder>
            <w:showingPlcHdr/>
          </w:sdtPr>
          <w:sdtContent>
            <w:tc>
              <w:tcPr>
                <w:tcW w:w="4470" w:type="dxa"/>
              </w:tcPr>
              <w:p w14:paraId="45A810AB" w14:textId="26B76D8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C03E2">
                  <w:rPr>
                    <w:rStyle w:val="PlaceholderText"/>
                  </w:rPr>
                  <w:t>Click or tap here to enter text.</w:t>
                </w:r>
              </w:p>
            </w:tc>
          </w:sdtContent>
        </w:sdt>
        <w:sdt>
          <w:sdtPr>
            <w:rPr>
              <w:rFonts w:ascii="TH SarabunPSK" w:hAnsi="TH SarabunPSK" w:cs="TH SarabunPSK"/>
              <w:bCs/>
              <w:spacing w:val="-1"/>
              <w:sz w:val="28"/>
              <w:cs/>
            </w:rPr>
            <w:id w:val="1375658786"/>
            <w:placeholder>
              <w:docPart w:val="B8E426B0ED884546BB92090944D90208"/>
            </w:placeholder>
            <w:showingPlcHdr/>
          </w:sdtPr>
          <w:sdtContent>
            <w:tc>
              <w:tcPr>
                <w:tcW w:w="2334" w:type="dxa"/>
              </w:tcPr>
              <w:p w14:paraId="5B94502E" w14:textId="7C6E627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334718">
                  <w:rPr>
                    <w:rStyle w:val="PlaceholderText"/>
                  </w:rPr>
                  <w:t>Click or tap here to enter text.</w:t>
                </w:r>
              </w:p>
            </w:tc>
          </w:sdtContent>
        </w:sdt>
      </w:tr>
      <w:tr w:rsidR="009A6213" w:rsidRPr="00F67AB0" w14:paraId="6F0AEDD1" w14:textId="77777777" w:rsidTr="00E41D30">
        <w:tc>
          <w:tcPr>
            <w:tcW w:w="7225" w:type="dxa"/>
          </w:tcPr>
          <w:p w14:paraId="43F6B325" w14:textId="719EE578" w:rsidR="009A6213" w:rsidRPr="0048359E" w:rsidRDefault="009A6213" w:rsidP="009A6213">
            <w:pPr>
              <w:ind w:left="589" w:hanging="589"/>
              <w:jc w:val="thaiDistribute"/>
            </w:pPr>
            <w:r w:rsidRPr="003342A2">
              <w:rPr>
                <w:rFonts w:ascii="TH SarabunPSK" w:hAnsi="TH SarabunPSK" w:cs="TH SarabunPSK"/>
                <w:sz w:val="28"/>
                <w:cs/>
              </w:rPr>
              <w:t>13.2</w:t>
            </w:r>
            <w:r>
              <w:rPr>
                <w:rFonts w:ascii="TH SarabunPSK" w:hAnsi="TH SarabunPSK" w:cs="TH SarabunPSK"/>
                <w:sz w:val="28"/>
              </w:rPr>
              <w:t>0</w:t>
            </w:r>
            <w:r w:rsidRPr="003342A2">
              <w:rPr>
                <w:rFonts w:ascii="TH SarabunPSK" w:hAnsi="TH SarabunPSK" w:cs="TH SarabunPSK"/>
                <w:sz w:val="28"/>
                <w:cs/>
              </w:rPr>
              <w:t>.</w:t>
            </w:r>
            <w:r>
              <w:rPr>
                <w:rFonts w:ascii="TH SarabunPSK" w:hAnsi="TH SarabunPSK" w:cs="TH SarabunPSK"/>
                <w:sz w:val="28"/>
              </w:rPr>
              <w:t>3</w:t>
            </w:r>
            <w:r w:rsidRPr="003342A2">
              <w:rPr>
                <w:rFonts w:ascii="TH SarabunPSK" w:hAnsi="TH SarabunPSK" w:cs="TH SarabunPSK"/>
                <w:sz w:val="28"/>
              </w:rPr>
              <w:tab/>
              <w:t>An acceptable time margin used by the Authority is one hour before and after earliest</w:t>
            </w:r>
            <w:r w:rsidRPr="003342A2">
              <w:rPr>
                <w:rFonts w:ascii="TH SarabunPSK" w:hAnsi="TH SarabunPSK" w:cs="TH SarabunPSK" w:hint="cs"/>
                <w:sz w:val="28"/>
                <w:cs/>
              </w:rPr>
              <w:t xml:space="preserve"> </w:t>
            </w:r>
            <w:r w:rsidRPr="003342A2">
              <w:rPr>
                <w:rFonts w:ascii="TH SarabunPSK" w:hAnsi="TH SarabunPSK" w:cs="TH SarabunPSK"/>
                <w:sz w:val="28"/>
              </w:rPr>
              <w:t>and latest time of arrival. This may be reduced in special circumstances, e.g. if the</w:t>
            </w:r>
            <w:r w:rsidRPr="003342A2">
              <w:rPr>
                <w:rFonts w:ascii="TH SarabunPSK" w:hAnsi="TH SarabunPSK" w:cs="TH SarabunPSK" w:hint="cs"/>
                <w:sz w:val="28"/>
                <w:cs/>
              </w:rPr>
              <w:t xml:space="preserve"> </w:t>
            </w:r>
            <w:r w:rsidRPr="003342A2">
              <w:rPr>
                <w:rFonts w:ascii="TH SarabunPSK" w:hAnsi="TH SarabunPSK" w:cs="TH SarabunPSK"/>
                <w:sz w:val="28"/>
              </w:rPr>
              <w:t>meteorological forecast is only valid for the time of operation of the aerodrome and</w:t>
            </w:r>
            <w:r w:rsidRPr="003342A2">
              <w:rPr>
                <w:rFonts w:ascii="TH SarabunPSK" w:hAnsi="TH SarabunPSK" w:cs="TH SarabunPSK" w:hint="cs"/>
                <w:sz w:val="28"/>
                <w:cs/>
              </w:rPr>
              <w:t xml:space="preserve"> </w:t>
            </w:r>
            <w:r w:rsidRPr="003342A2">
              <w:rPr>
                <w:rFonts w:ascii="TH SarabunPSK" w:hAnsi="TH SarabunPSK" w:cs="TH SarabunPSK"/>
                <w:sz w:val="28"/>
              </w:rPr>
              <w:t>does not cover the period before opening. A margin of time established by the operator</w:t>
            </w:r>
            <w:r w:rsidRPr="003342A2">
              <w:rPr>
                <w:rFonts w:ascii="TH SarabunPSK" w:hAnsi="TH SarabunPSK" w:cs="TH SarabunPSK" w:hint="cs"/>
                <w:sz w:val="28"/>
                <w:cs/>
              </w:rPr>
              <w:t xml:space="preserve"> </w:t>
            </w:r>
            <w:r w:rsidRPr="003342A2">
              <w:rPr>
                <w:rFonts w:ascii="TH SarabunPSK" w:hAnsi="TH SarabunPSK" w:cs="TH SarabunPSK"/>
                <w:sz w:val="28"/>
              </w:rPr>
              <w:t>for the estimated time of use of an aerodrome shall be Authorised by the Authority.</w:t>
            </w:r>
          </w:p>
        </w:tc>
        <w:sdt>
          <w:sdtPr>
            <w:rPr>
              <w:rFonts w:ascii="TH SarabunPSK" w:hAnsi="TH SarabunPSK" w:cs="TH SarabunPSK"/>
              <w:bCs/>
              <w:spacing w:val="-1"/>
              <w:sz w:val="28"/>
              <w:cs/>
            </w:rPr>
            <w:id w:val="1254248398"/>
            <w:placeholder>
              <w:docPart w:val="F5FD2A2F4E2542E2B25C2610866ACA24"/>
            </w:placeholder>
            <w:showingPlcHdr/>
          </w:sdtPr>
          <w:sdtContent>
            <w:tc>
              <w:tcPr>
                <w:tcW w:w="4470" w:type="dxa"/>
              </w:tcPr>
              <w:p w14:paraId="6A435CEB" w14:textId="318D98F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17863">
                  <w:rPr>
                    <w:rStyle w:val="PlaceholderText"/>
                  </w:rPr>
                  <w:t>Click or tap here to enter text.</w:t>
                </w:r>
              </w:p>
            </w:tc>
          </w:sdtContent>
        </w:sdt>
        <w:sdt>
          <w:sdtPr>
            <w:rPr>
              <w:rFonts w:ascii="TH SarabunPSK" w:hAnsi="TH SarabunPSK" w:cs="TH SarabunPSK"/>
              <w:bCs/>
              <w:spacing w:val="-1"/>
              <w:sz w:val="28"/>
              <w:cs/>
            </w:rPr>
            <w:id w:val="904104348"/>
            <w:placeholder>
              <w:docPart w:val="3404200988CE40C79CCF6A03DA740BAB"/>
            </w:placeholder>
            <w:showingPlcHdr/>
          </w:sdtPr>
          <w:sdtContent>
            <w:tc>
              <w:tcPr>
                <w:tcW w:w="2334" w:type="dxa"/>
              </w:tcPr>
              <w:p w14:paraId="35509257" w14:textId="42C9F22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17863">
                  <w:rPr>
                    <w:rStyle w:val="PlaceholderText"/>
                  </w:rPr>
                  <w:t>Click or tap here to enter text.</w:t>
                </w:r>
              </w:p>
            </w:tc>
          </w:sdtContent>
        </w:sdt>
      </w:tr>
      <w:tr w:rsidR="009A6213" w:rsidRPr="00F67AB0" w14:paraId="2DC8430F" w14:textId="77777777" w:rsidTr="00E41D30">
        <w:tc>
          <w:tcPr>
            <w:tcW w:w="7225" w:type="dxa"/>
          </w:tcPr>
          <w:p w14:paraId="11EAC216" w14:textId="5462045F" w:rsidR="009A6213" w:rsidRPr="002747FA" w:rsidRDefault="009A6213" w:rsidP="009A6213">
            <w:pPr>
              <w:ind w:left="1160" w:right="173" w:hanging="571"/>
              <w:jc w:val="thaiDistribute"/>
              <w:rPr>
                <w:rFonts w:ascii="TH SarabunPSK" w:hAnsi="TH SarabunPSK" w:cs="TH SarabunPSK"/>
                <w:i/>
                <w:iCs/>
                <w:sz w:val="28"/>
              </w:rPr>
            </w:pPr>
            <w:r w:rsidRPr="002747FA">
              <w:rPr>
                <w:rFonts w:ascii="TH SarabunPSK" w:hAnsi="TH SarabunPSK" w:cs="TH SarabunPSK"/>
                <w:b/>
                <w:bCs/>
                <w:i/>
                <w:iCs/>
                <w:sz w:val="28"/>
              </w:rPr>
              <w:t>Note:</w:t>
            </w:r>
            <w:r w:rsidRPr="002747FA">
              <w:rPr>
                <w:rFonts w:ascii="TH SarabunPSK" w:hAnsi="TH SarabunPSK" w:cs="TH SarabunPSK"/>
                <w:i/>
                <w:iCs/>
                <w:sz w:val="28"/>
              </w:rPr>
              <w:tab/>
              <w:t>Guidance on establishing an appropriate margin of time for the estimated time</w:t>
            </w:r>
            <w:r w:rsidRPr="002747FA">
              <w:rPr>
                <w:rFonts w:ascii="TH SarabunPSK" w:hAnsi="TH SarabunPSK" w:cs="TH SarabunPSK" w:hint="cs"/>
                <w:i/>
                <w:iCs/>
                <w:sz w:val="28"/>
                <w:cs/>
              </w:rPr>
              <w:t xml:space="preserve"> </w:t>
            </w:r>
            <w:r w:rsidRPr="002747FA">
              <w:rPr>
                <w:rFonts w:ascii="TH SarabunPSK" w:hAnsi="TH SarabunPSK" w:cs="TH SarabunPSK"/>
                <w:i/>
                <w:iCs/>
                <w:sz w:val="28"/>
              </w:rPr>
              <w:t>of use of an aerodrome can be found in the Flight Planning and Fuel</w:t>
            </w:r>
            <w:r w:rsidRPr="002747FA">
              <w:rPr>
                <w:rFonts w:ascii="TH SarabunPSK" w:hAnsi="TH SarabunPSK" w:cs="TH SarabunPSK" w:hint="cs"/>
                <w:i/>
                <w:iCs/>
                <w:sz w:val="28"/>
                <w:cs/>
              </w:rPr>
              <w:t xml:space="preserve"> </w:t>
            </w:r>
            <w:r w:rsidRPr="002747FA">
              <w:rPr>
                <w:rFonts w:ascii="TH SarabunPSK" w:hAnsi="TH SarabunPSK" w:cs="TH SarabunPSK"/>
                <w:i/>
                <w:iCs/>
                <w:sz w:val="28"/>
              </w:rPr>
              <w:t xml:space="preserve">Management (FPFM) Manual (Doc </w:t>
            </w:r>
            <w:r w:rsidRPr="002747FA">
              <w:rPr>
                <w:rFonts w:ascii="TH SarabunPSK" w:hAnsi="TH SarabunPSK" w:cs="TH SarabunPSK"/>
                <w:i/>
                <w:iCs/>
                <w:sz w:val="28"/>
                <w:cs/>
              </w:rPr>
              <w:t>9976).</w:t>
            </w:r>
          </w:p>
        </w:tc>
        <w:sdt>
          <w:sdtPr>
            <w:rPr>
              <w:rFonts w:ascii="TH SarabunPSK" w:hAnsi="TH SarabunPSK" w:cs="TH SarabunPSK"/>
              <w:bCs/>
              <w:spacing w:val="-1"/>
              <w:sz w:val="28"/>
              <w:cs/>
            </w:rPr>
            <w:id w:val="-485319379"/>
            <w:placeholder>
              <w:docPart w:val="7A6F61471588404191A455AEA54CBDB5"/>
            </w:placeholder>
            <w:showingPlcHdr/>
          </w:sdtPr>
          <w:sdtContent>
            <w:tc>
              <w:tcPr>
                <w:tcW w:w="4470" w:type="dxa"/>
              </w:tcPr>
              <w:p w14:paraId="76247FC2" w14:textId="277287C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B6167">
                  <w:rPr>
                    <w:rStyle w:val="PlaceholderText"/>
                  </w:rPr>
                  <w:t>Click or tap here to enter text.</w:t>
                </w:r>
              </w:p>
            </w:tc>
          </w:sdtContent>
        </w:sdt>
        <w:sdt>
          <w:sdtPr>
            <w:rPr>
              <w:rFonts w:ascii="TH SarabunPSK" w:hAnsi="TH SarabunPSK" w:cs="TH SarabunPSK"/>
              <w:bCs/>
              <w:spacing w:val="-1"/>
              <w:sz w:val="28"/>
              <w:cs/>
            </w:rPr>
            <w:id w:val="1055049797"/>
            <w:placeholder>
              <w:docPart w:val="FC64E181AF0A4171A56345287F4B11E3"/>
            </w:placeholder>
            <w:showingPlcHdr/>
          </w:sdtPr>
          <w:sdtContent>
            <w:tc>
              <w:tcPr>
                <w:tcW w:w="2334" w:type="dxa"/>
              </w:tcPr>
              <w:p w14:paraId="71463766" w14:textId="3376898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B6167">
                  <w:rPr>
                    <w:rStyle w:val="PlaceholderText"/>
                  </w:rPr>
                  <w:t>Click or tap here to enter text.</w:t>
                </w:r>
              </w:p>
            </w:tc>
          </w:sdtContent>
        </w:sdt>
      </w:tr>
      <w:tr w:rsidR="001F685C" w:rsidRPr="00F67AB0" w14:paraId="29DA6DD7" w14:textId="77777777" w:rsidTr="00E41D30">
        <w:tc>
          <w:tcPr>
            <w:tcW w:w="11695" w:type="dxa"/>
            <w:gridSpan w:val="2"/>
          </w:tcPr>
          <w:p w14:paraId="7E42C9C4" w14:textId="6E05C557" w:rsidR="001F685C" w:rsidRPr="003342A2" w:rsidRDefault="001F685C" w:rsidP="003342A2">
            <w:pPr>
              <w:ind w:left="589" w:hanging="589"/>
              <w:jc w:val="thaiDistribute"/>
              <w:rPr>
                <w:rFonts w:ascii="TH SarabunPSK" w:hAnsi="TH SarabunPSK" w:cs="TH SarabunPSK"/>
                <w:sz w:val="28"/>
              </w:rPr>
            </w:pPr>
            <w:r w:rsidRPr="003342A2">
              <w:rPr>
                <w:rFonts w:ascii="TH SarabunPSK" w:hAnsi="TH SarabunPSK" w:cs="TH SarabunPSK"/>
                <w:sz w:val="28"/>
              </w:rPr>
              <w:lastRenderedPageBreak/>
              <w:t>13.2</w:t>
            </w:r>
            <w:r w:rsidR="00DB6920">
              <w:rPr>
                <w:rFonts w:ascii="TH SarabunPSK" w:hAnsi="TH SarabunPSK" w:cs="TH SarabunPSK"/>
                <w:sz w:val="28"/>
              </w:rPr>
              <w:t>1</w:t>
            </w:r>
            <w:r w:rsidR="00404E1B" w:rsidRPr="003342A2">
              <w:rPr>
                <w:rFonts w:ascii="TH SarabunPSK" w:hAnsi="TH SarabunPSK" w:cs="TH SarabunPSK"/>
                <w:sz w:val="28"/>
              </w:rPr>
              <w:tab/>
            </w:r>
            <w:r w:rsidRPr="003342A2">
              <w:rPr>
                <w:rFonts w:ascii="TH SarabunPSK" w:hAnsi="TH SarabunPSK" w:cs="TH SarabunPSK"/>
                <w:sz w:val="28"/>
              </w:rPr>
              <w:t>Take-off Minima</w:t>
            </w:r>
          </w:p>
        </w:tc>
        <w:tc>
          <w:tcPr>
            <w:tcW w:w="2334" w:type="dxa"/>
          </w:tcPr>
          <w:p w14:paraId="634359D7" w14:textId="2A5215FD" w:rsidR="001F685C" w:rsidRPr="00756328" w:rsidRDefault="001F685C"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141B1E38" w14:textId="77777777" w:rsidTr="00E41D30">
        <w:tc>
          <w:tcPr>
            <w:tcW w:w="7225" w:type="dxa"/>
          </w:tcPr>
          <w:p w14:paraId="3BB497B0" w14:textId="6EB0E2CF" w:rsidR="009A6213" w:rsidRPr="003342A2" w:rsidRDefault="009A6213" w:rsidP="009A6213">
            <w:pPr>
              <w:ind w:left="589" w:hanging="589"/>
              <w:jc w:val="thaiDistribute"/>
              <w:rPr>
                <w:rFonts w:ascii="TH SarabunPSK" w:hAnsi="TH SarabunPSK" w:cs="TH SarabunPSK"/>
                <w:sz w:val="28"/>
              </w:rPr>
            </w:pPr>
            <w:r>
              <w:rPr>
                <w:rFonts w:ascii="TH SarabunPSK" w:hAnsi="TH SarabunPSK" w:cs="TH SarabunPSK"/>
                <w:sz w:val="28"/>
              </w:rPr>
              <w:tab/>
            </w:r>
            <w:r w:rsidRPr="003342A2">
              <w:rPr>
                <w:rFonts w:ascii="TH SarabunPSK" w:hAnsi="TH SarabunPSK" w:cs="TH SarabunPSK"/>
                <w:sz w:val="28"/>
              </w:rPr>
              <w:t>Minima condition for take-off must be specified in terms of cloud ceiling and the runway visual range or visibility as appropriate. Full account should be taken of the factors in the GM for AWO in particular the nature and position of runway lights and/or markings, the take-off run and emergency distance available, runway width and the directional controllability of the aircraft particularly in case of engine failure.</w:t>
            </w:r>
          </w:p>
        </w:tc>
        <w:sdt>
          <w:sdtPr>
            <w:rPr>
              <w:rFonts w:ascii="TH SarabunPSK" w:hAnsi="TH SarabunPSK" w:cs="TH SarabunPSK"/>
              <w:bCs/>
              <w:spacing w:val="-1"/>
              <w:sz w:val="28"/>
              <w:cs/>
            </w:rPr>
            <w:id w:val="-30353256"/>
            <w:placeholder>
              <w:docPart w:val="C3332EC37A7A4742A51DF1CABA01F09F"/>
            </w:placeholder>
            <w:showingPlcHdr/>
          </w:sdtPr>
          <w:sdtContent>
            <w:tc>
              <w:tcPr>
                <w:tcW w:w="4470" w:type="dxa"/>
              </w:tcPr>
              <w:p w14:paraId="1A2C18D3" w14:textId="24724C1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D22B3">
                  <w:rPr>
                    <w:rStyle w:val="PlaceholderText"/>
                  </w:rPr>
                  <w:t>Click or tap here to enter text.</w:t>
                </w:r>
              </w:p>
            </w:tc>
          </w:sdtContent>
        </w:sdt>
        <w:sdt>
          <w:sdtPr>
            <w:rPr>
              <w:rFonts w:ascii="TH SarabunPSK" w:hAnsi="TH SarabunPSK" w:cs="TH SarabunPSK"/>
              <w:bCs/>
              <w:spacing w:val="-1"/>
              <w:sz w:val="28"/>
              <w:cs/>
            </w:rPr>
            <w:id w:val="-999731167"/>
            <w:placeholder>
              <w:docPart w:val="37368587E2EE4BD69967442070E7BC43"/>
            </w:placeholder>
            <w:showingPlcHdr/>
          </w:sdtPr>
          <w:sdtContent>
            <w:tc>
              <w:tcPr>
                <w:tcW w:w="2334" w:type="dxa"/>
              </w:tcPr>
              <w:p w14:paraId="28C120FC" w14:textId="2CE0EB6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D22B3">
                  <w:rPr>
                    <w:rStyle w:val="PlaceholderText"/>
                  </w:rPr>
                  <w:t>Click or tap here to enter text.</w:t>
                </w:r>
              </w:p>
            </w:tc>
          </w:sdtContent>
        </w:sdt>
      </w:tr>
      <w:tr w:rsidR="00DB6920" w:rsidRPr="00F67AB0" w14:paraId="4C604674" w14:textId="77777777" w:rsidTr="00E41D30">
        <w:tc>
          <w:tcPr>
            <w:tcW w:w="11695" w:type="dxa"/>
            <w:gridSpan w:val="2"/>
          </w:tcPr>
          <w:p w14:paraId="7018FD79" w14:textId="6D432FB0" w:rsidR="00DB6920" w:rsidRPr="00DB6920" w:rsidRDefault="00DB6920" w:rsidP="00DB6920">
            <w:pPr>
              <w:ind w:left="589" w:hanging="589"/>
              <w:jc w:val="thaiDistribute"/>
              <w:rPr>
                <w:rFonts w:ascii="TH SarabunPSK" w:hAnsi="TH SarabunPSK" w:cs="TH SarabunPSK"/>
                <w:sz w:val="28"/>
              </w:rPr>
            </w:pPr>
            <w:r w:rsidRPr="003342A2">
              <w:rPr>
                <w:rFonts w:ascii="TH SarabunPSK" w:hAnsi="TH SarabunPSK" w:cs="TH SarabunPSK"/>
                <w:sz w:val="28"/>
              </w:rPr>
              <w:t>13.</w:t>
            </w:r>
            <w:r>
              <w:rPr>
                <w:rFonts w:ascii="TH SarabunPSK" w:hAnsi="TH SarabunPSK" w:cs="TH SarabunPSK"/>
                <w:sz w:val="28"/>
              </w:rPr>
              <w:t>22</w:t>
            </w:r>
            <w:r>
              <w:rPr>
                <w:rFonts w:ascii="TH SarabunPSK" w:hAnsi="TH SarabunPSK" w:cs="TH SarabunPSK"/>
                <w:sz w:val="28"/>
              </w:rPr>
              <w:tab/>
            </w:r>
            <w:r w:rsidRPr="003342A2">
              <w:rPr>
                <w:rFonts w:ascii="TH SarabunPSK" w:hAnsi="TH SarabunPSK" w:cs="TH SarabunPSK"/>
                <w:sz w:val="28"/>
              </w:rPr>
              <w:t xml:space="preserve">Special rules applicable to certain types of aircraft </w:t>
            </w:r>
          </w:p>
        </w:tc>
        <w:tc>
          <w:tcPr>
            <w:tcW w:w="2334" w:type="dxa"/>
          </w:tcPr>
          <w:p w14:paraId="09C1016C" w14:textId="44B265E9" w:rsidR="00DB6920" w:rsidRPr="00756328" w:rsidRDefault="00DB6920"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200C2E78" w14:textId="77777777" w:rsidTr="00E41D30">
        <w:tc>
          <w:tcPr>
            <w:tcW w:w="7225" w:type="dxa"/>
          </w:tcPr>
          <w:p w14:paraId="44FAC417" w14:textId="0E6063D9" w:rsidR="009A6213" w:rsidRPr="003342A2" w:rsidRDefault="009A6213" w:rsidP="009A6213">
            <w:pPr>
              <w:ind w:left="589" w:hanging="589"/>
              <w:jc w:val="thaiDistribute"/>
              <w:rPr>
                <w:rFonts w:ascii="TH SarabunPSK" w:hAnsi="TH SarabunPSK" w:cs="TH SarabunPSK"/>
                <w:sz w:val="28"/>
              </w:rPr>
            </w:pPr>
            <w:r>
              <w:rPr>
                <w:rFonts w:ascii="TH SarabunPSK" w:hAnsi="TH SarabunPSK" w:cs="TH SarabunPSK"/>
                <w:sz w:val="28"/>
              </w:rPr>
              <w:tab/>
            </w:r>
            <w:r w:rsidRPr="003342A2">
              <w:rPr>
                <w:rFonts w:ascii="TH SarabunPSK" w:hAnsi="TH SarabunPSK" w:cs="TH SarabunPSK"/>
                <w:sz w:val="28"/>
              </w:rPr>
              <w:t>Certain classes of aircraft which are less well equipped and/or have a limited engine-out performance capability will need to operate to higher weather minima. Such minima shall be submitted to the Authority for approval.</w:t>
            </w:r>
          </w:p>
        </w:tc>
        <w:sdt>
          <w:sdtPr>
            <w:rPr>
              <w:rFonts w:ascii="TH SarabunPSK" w:hAnsi="TH SarabunPSK" w:cs="TH SarabunPSK"/>
              <w:bCs/>
              <w:spacing w:val="-1"/>
              <w:sz w:val="28"/>
              <w:cs/>
            </w:rPr>
            <w:id w:val="376354448"/>
            <w:placeholder>
              <w:docPart w:val="49301B748D3546EAB39E7EFB07FBA4E7"/>
            </w:placeholder>
            <w:showingPlcHdr/>
          </w:sdtPr>
          <w:sdtContent>
            <w:tc>
              <w:tcPr>
                <w:tcW w:w="4470" w:type="dxa"/>
              </w:tcPr>
              <w:p w14:paraId="63417242" w14:textId="734AC9E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F3E22">
                  <w:rPr>
                    <w:rStyle w:val="PlaceholderText"/>
                  </w:rPr>
                  <w:t>Click or tap here to enter text.</w:t>
                </w:r>
              </w:p>
            </w:tc>
          </w:sdtContent>
        </w:sdt>
        <w:sdt>
          <w:sdtPr>
            <w:rPr>
              <w:rFonts w:ascii="TH SarabunPSK" w:hAnsi="TH SarabunPSK" w:cs="TH SarabunPSK"/>
              <w:bCs/>
              <w:spacing w:val="-1"/>
              <w:sz w:val="28"/>
              <w:cs/>
            </w:rPr>
            <w:id w:val="165755552"/>
            <w:placeholder>
              <w:docPart w:val="8D99AF0A6CAE43C6B0F953549A662702"/>
            </w:placeholder>
            <w:showingPlcHdr/>
          </w:sdtPr>
          <w:sdtContent>
            <w:tc>
              <w:tcPr>
                <w:tcW w:w="2334" w:type="dxa"/>
              </w:tcPr>
              <w:p w14:paraId="60C927E4" w14:textId="2BD74D0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F3E22">
                  <w:rPr>
                    <w:rStyle w:val="PlaceholderText"/>
                  </w:rPr>
                  <w:t>Click or tap here to enter text.</w:t>
                </w:r>
              </w:p>
            </w:tc>
          </w:sdtContent>
        </w:sdt>
      </w:tr>
      <w:tr w:rsidR="006B509A" w:rsidRPr="00F67AB0" w14:paraId="1A479068" w14:textId="77777777" w:rsidTr="00E41D30">
        <w:tc>
          <w:tcPr>
            <w:tcW w:w="7225" w:type="dxa"/>
          </w:tcPr>
          <w:p w14:paraId="0E5F86DE" w14:textId="2AF6476A" w:rsidR="006B509A" w:rsidRPr="003342A2" w:rsidRDefault="005D7DF0" w:rsidP="003342A2">
            <w:pPr>
              <w:ind w:left="589" w:hanging="589"/>
              <w:jc w:val="thaiDistribute"/>
              <w:rPr>
                <w:rFonts w:ascii="TH SarabunPSK" w:hAnsi="TH SarabunPSK" w:cs="TH SarabunPSK"/>
                <w:sz w:val="28"/>
              </w:rPr>
            </w:pPr>
            <w:r w:rsidRPr="003342A2">
              <w:rPr>
                <w:rFonts w:ascii="TH SarabunPSK" w:hAnsi="TH SarabunPSK" w:cs="TH SarabunPSK"/>
                <w:sz w:val="28"/>
              </w:rPr>
              <w:t>13.2</w:t>
            </w:r>
            <w:r w:rsidR="00DB6920">
              <w:rPr>
                <w:rFonts w:ascii="TH SarabunPSK" w:hAnsi="TH SarabunPSK" w:cs="TH SarabunPSK"/>
                <w:sz w:val="28"/>
              </w:rPr>
              <w:t>3</w:t>
            </w:r>
            <w:r w:rsidR="00404E1B" w:rsidRPr="003342A2">
              <w:rPr>
                <w:rFonts w:ascii="TH SarabunPSK" w:hAnsi="TH SarabunPSK" w:cs="TH SarabunPSK"/>
                <w:sz w:val="28"/>
              </w:rPr>
              <w:tab/>
            </w:r>
            <w:r w:rsidR="006B509A" w:rsidRPr="003342A2">
              <w:rPr>
                <w:rFonts w:ascii="TH SarabunPSK" w:hAnsi="TH SarabunPSK" w:cs="TH SarabunPSK"/>
                <w:sz w:val="28"/>
              </w:rPr>
              <w:t>Landing Minima</w:t>
            </w:r>
          </w:p>
        </w:tc>
        <w:tc>
          <w:tcPr>
            <w:tcW w:w="4470" w:type="dxa"/>
          </w:tcPr>
          <w:p w14:paraId="01C59AE4" w14:textId="77777777" w:rsidR="006B509A" w:rsidRPr="00756328" w:rsidRDefault="006B509A"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c>
          <w:tcPr>
            <w:tcW w:w="2334" w:type="dxa"/>
          </w:tcPr>
          <w:p w14:paraId="14D3BEB3" w14:textId="5B3B4239" w:rsidR="006B509A" w:rsidRPr="00756328" w:rsidRDefault="006B509A"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1415D874" w14:textId="77777777" w:rsidTr="00E41D30">
        <w:tc>
          <w:tcPr>
            <w:tcW w:w="7225" w:type="dxa"/>
          </w:tcPr>
          <w:p w14:paraId="467B92D0" w14:textId="42B4790A" w:rsidR="009A6213" w:rsidRPr="003342A2" w:rsidRDefault="009A6213" w:rsidP="009A6213">
            <w:pPr>
              <w:ind w:left="589" w:hanging="589"/>
              <w:jc w:val="thaiDistribute"/>
              <w:rPr>
                <w:rFonts w:ascii="TH SarabunPSK" w:hAnsi="TH SarabunPSK" w:cs="TH SarabunPSK"/>
                <w:sz w:val="28"/>
              </w:rPr>
            </w:pPr>
            <w:r>
              <w:rPr>
                <w:rFonts w:ascii="TH SarabunPSK" w:hAnsi="TH SarabunPSK" w:cs="TH SarabunPSK"/>
                <w:sz w:val="28"/>
              </w:rPr>
              <w:tab/>
            </w:r>
            <w:r w:rsidRPr="003342A2">
              <w:rPr>
                <w:rFonts w:ascii="TH SarabunPSK" w:hAnsi="TH SarabunPSK" w:cs="TH SarabunPSK"/>
                <w:sz w:val="28"/>
              </w:rPr>
              <w:t>Decision height/altitude (DH, DA) or minimum descent height/altitude (MDH, MDA) and Runway Visual Range (RVR) and/or visibility must be specified for each runway or landing strip and approach aid to be used. Crew must be instructed:</w:t>
            </w:r>
          </w:p>
        </w:tc>
        <w:sdt>
          <w:sdtPr>
            <w:rPr>
              <w:rFonts w:ascii="TH SarabunPSK" w:hAnsi="TH SarabunPSK" w:cs="TH SarabunPSK"/>
              <w:bCs/>
              <w:spacing w:val="-1"/>
              <w:sz w:val="28"/>
              <w:cs/>
            </w:rPr>
            <w:id w:val="-2050371509"/>
            <w:placeholder>
              <w:docPart w:val="8751D2592DE14EDFAE62286DA4E1DDC8"/>
            </w:placeholder>
            <w:showingPlcHdr/>
          </w:sdtPr>
          <w:sdtContent>
            <w:tc>
              <w:tcPr>
                <w:tcW w:w="4470" w:type="dxa"/>
              </w:tcPr>
              <w:p w14:paraId="0DBC15C6" w14:textId="6FDF966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12758">
                  <w:rPr>
                    <w:rStyle w:val="PlaceholderText"/>
                  </w:rPr>
                  <w:t>Click or tap here to enter text.</w:t>
                </w:r>
              </w:p>
            </w:tc>
          </w:sdtContent>
        </w:sdt>
        <w:sdt>
          <w:sdtPr>
            <w:rPr>
              <w:rFonts w:ascii="TH SarabunPSK" w:hAnsi="TH SarabunPSK" w:cs="TH SarabunPSK"/>
              <w:bCs/>
              <w:spacing w:val="-1"/>
              <w:sz w:val="28"/>
              <w:cs/>
            </w:rPr>
            <w:id w:val="133528635"/>
            <w:placeholder>
              <w:docPart w:val="CB3279D8F17A4AD8B7DC47FAF000F228"/>
            </w:placeholder>
            <w:showingPlcHdr/>
          </w:sdtPr>
          <w:sdtContent>
            <w:tc>
              <w:tcPr>
                <w:tcW w:w="2334" w:type="dxa"/>
              </w:tcPr>
              <w:p w14:paraId="039C091A" w14:textId="1AF7C60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12758">
                  <w:rPr>
                    <w:rStyle w:val="PlaceholderText"/>
                  </w:rPr>
                  <w:t>Click or tap here to enter text.</w:t>
                </w:r>
              </w:p>
            </w:tc>
          </w:sdtContent>
        </w:sdt>
      </w:tr>
      <w:tr w:rsidR="009A6213" w:rsidRPr="00F67AB0" w14:paraId="421B0682" w14:textId="77777777" w:rsidTr="00E41D30">
        <w:tc>
          <w:tcPr>
            <w:tcW w:w="7225" w:type="dxa"/>
          </w:tcPr>
          <w:p w14:paraId="251DA1D9" w14:textId="226ED767" w:rsidR="009A6213" w:rsidRPr="00557041" w:rsidRDefault="009A6213" w:rsidP="009A6213">
            <w:pPr>
              <w:pStyle w:val="ListParagraph"/>
              <w:numPr>
                <w:ilvl w:val="0"/>
                <w:numId w:val="47"/>
              </w:numPr>
              <w:ind w:left="1014"/>
              <w:jc w:val="thaiDistribute"/>
              <w:rPr>
                <w:rFonts w:ascii="TH SarabunPSK" w:hAnsi="TH SarabunPSK" w:cs="TH SarabunPSK"/>
                <w:sz w:val="28"/>
              </w:rPr>
            </w:pPr>
            <w:r w:rsidRPr="00557041">
              <w:rPr>
                <w:rFonts w:ascii="TH SarabunPSK" w:hAnsi="TH SarabunPSK" w:cs="TH SarabunPSK"/>
                <w:sz w:val="28"/>
              </w:rPr>
              <w:t xml:space="preserve">Not to continue an approach below 300m </w:t>
            </w:r>
            <w:r w:rsidRPr="00557041">
              <w:rPr>
                <w:rFonts w:ascii="TH SarabunPSK" w:hAnsi="TH SarabunPSK" w:cs="TH SarabunPSK"/>
                <w:sz w:val="28"/>
                <w:cs/>
              </w:rPr>
              <w:t>(</w:t>
            </w:r>
            <w:r w:rsidRPr="00557041">
              <w:rPr>
                <w:rFonts w:ascii="TH SarabunPSK" w:hAnsi="TH SarabunPSK" w:cs="TH SarabunPSK"/>
                <w:sz w:val="28"/>
              </w:rPr>
              <w:t>1000ft</w:t>
            </w:r>
            <w:r w:rsidRPr="00557041">
              <w:rPr>
                <w:rFonts w:ascii="TH SarabunPSK" w:hAnsi="TH SarabunPSK" w:cs="TH SarabunPSK"/>
                <w:sz w:val="28"/>
                <w:cs/>
              </w:rPr>
              <w:t xml:space="preserve">) </w:t>
            </w:r>
            <w:r w:rsidRPr="00557041">
              <w:rPr>
                <w:rFonts w:ascii="TH SarabunPSK" w:hAnsi="TH SarabunPSK" w:cs="TH SarabunPSK"/>
                <w:sz w:val="28"/>
              </w:rPr>
              <w:t xml:space="preserve">above the aerodrome elevation or into the final approach segment unless the reported or controlling RVR is at or above the specified value; </w:t>
            </w:r>
          </w:p>
        </w:tc>
        <w:sdt>
          <w:sdtPr>
            <w:rPr>
              <w:rFonts w:ascii="TH SarabunPSK" w:hAnsi="TH SarabunPSK" w:cs="TH SarabunPSK"/>
              <w:bCs/>
              <w:spacing w:val="-1"/>
              <w:sz w:val="28"/>
              <w:cs/>
            </w:rPr>
            <w:id w:val="-840241145"/>
            <w:placeholder>
              <w:docPart w:val="120D916D688D4054B450B2E50B1FCE94"/>
            </w:placeholder>
            <w:showingPlcHdr/>
          </w:sdtPr>
          <w:sdtContent>
            <w:tc>
              <w:tcPr>
                <w:tcW w:w="4470" w:type="dxa"/>
              </w:tcPr>
              <w:p w14:paraId="7CD6D526" w14:textId="290E1A0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8039A">
                  <w:rPr>
                    <w:rStyle w:val="PlaceholderText"/>
                  </w:rPr>
                  <w:t>Click or tap here to enter text.</w:t>
                </w:r>
              </w:p>
            </w:tc>
          </w:sdtContent>
        </w:sdt>
        <w:sdt>
          <w:sdtPr>
            <w:rPr>
              <w:rFonts w:ascii="TH SarabunPSK" w:hAnsi="TH SarabunPSK" w:cs="TH SarabunPSK"/>
              <w:bCs/>
              <w:spacing w:val="-1"/>
              <w:sz w:val="28"/>
              <w:cs/>
            </w:rPr>
            <w:id w:val="-2109881407"/>
            <w:placeholder>
              <w:docPart w:val="5E9C5DB024704A2FA93E7A99CC2A2E1E"/>
            </w:placeholder>
            <w:showingPlcHdr/>
          </w:sdtPr>
          <w:sdtContent>
            <w:tc>
              <w:tcPr>
                <w:tcW w:w="2334" w:type="dxa"/>
              </w:tcPr>
              <w:p w14:paraId="58BC1268" w14:textId="5BCEA83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DC7331">
                  <w:rPr>
                    <w:rStyle w:val="PlaceholderText"/>
                  </w:rPr>
                  <w:t>Click or tap here to enter text.</w:t>
                </w:r>
              </w:p>
            </w:tc>
          </w:sdtContent>
        </w:sdt>
      </w:tr>
      <w:tr w:rsidR="009A6213" w:rsidRPr="00F67AB0" w14:paraId="5239C5F9" w14:textId="77777777" w:rsidTr="00E41D30">
        <w:tc>
          <w:tcPr>
            <w:tcW w:w="7225" w:type="dxa"/>
          </w:tcPr>
          <w:p w14:paraId="21D58431" w14:textId="6B3A8913" w:rsidR="009A6213" w:rsidRPr="00557041" w:rsidRDefault="009A6213" w:rsidP="009A6213">
            <w:pPr>
              <w:pStyle w:val="ListParagraph"/>
              <w:numPr>
                <w:ilvl w:val="0"/>
                <w:numId w:val="47"/>
              </w:numPr>
              <w:ind w:left="1014"/>
              <w:jc w:val="thaiDistribute"/>
              <w:rPr>
                <w:rFonts w:ascii="TH SarabunPSK" w:hAnsi="TH SarabunPSK" w:cs="TH SarabunPSK"/>
                <w:sz w:val="28"/>
              </w:rPr>
            </w:pPr>
            <w:r w:rsidRPr="00557041">
              <w:rPr>
                <w:rFonts w:ascii="TH SarabunPSK" w:hAnsi="TH SarabunPSK" w:cs="TH SarabunPSK"/>
                <w:sz w:val="28"/>
              </w:rPr>
              <w:t xml:space="preserve">If, after entering the final approach segment or after descending below 300m </w:t>
            </w:r>
            <w:r w:rsidRPr="00557041">
              <w:rPr>
                <w:rFonts w:ascii="TH SarabunPSK" w:hAnsi="TH SarabunPSK" w:cs="TH SarabunPSK"/>
                <w:sz w:val="28"/>
                <w:cs/>
              </w:rPr>
              <w:t>(</w:t>
            </w:r>
            <w:r w:rsidRPr="00557041">
              <w:rPr>
                <w:rFonts w:ascii="TH SarabunPSK" w:hAnsi="TH SarabunPSK" w:cs="TH SarabunPSK"/>
                <w:sz w:val="28"/>
              </w:rPr>
              <w:t>1000ft</w:t>
            </w:r>
            <w:r w:rsidRPr="00557041">
              <w:rPr>
                <w:rFonts w:ascii="TH SarabunPSK" w:hAnsi="TH SarabunPSK" w:cs="TH SarabunPSK"/>
                <w:sz w:val="28"/>
                <w:cs/>
              </w:rPr>
              <w:t xml:space="preserve">) </w:t>
            </w:r>
            <w:r w:rsidRPr="00557041">
              <w:rPr>
                <w:rFonts w:ascii="TH SarabunPSK" w:hAnsi="TH SarabunPSK" w:cs="TH SarabunPSK"/>
                <w:sz w:val="28"/>
              </w:rPr>
              <w:t xml:space="preserve">above the aerodrome elevation the reported visibility or </w:t>
            </w:r>
            <w:r w:rsidRPr="00557041">
              <w:rPr>
                <w:rFonts w:ascii="TH SarabunPSK" w:hAnsi="TH SarabunPSK" w:cs="TH SarabunPSK"/>
                <w:sz w:val="28"/>
              </w:rPr>
              <w:lastRenderedPageBreak/>
              <w:t>controlling RVR falls below the specified minimum, the approach may be continued to DA</w:t>
            </w:r>
            <w:r w:rsidRPr="00557041">
              <w:rPr>
                <w:rFonts w:ascii="TH SarabunPSK" w:hAnsi="TH SarabunPSK" w:cs="TH SarabunPSK"/>
                <w:sz w:val="28"/>
                <w:cs/>
              </w:rPr>
              <w:t>/</w:t>
            </w:r>
            <w:r w:rsidRPr="00557041">
              <w:rPr>
                <w:rFonts w:ascii="TH SarabunPSK" w:hAnsi="TH SarabunPSK" w:cs="TH SarabunPSK"/>
                <w:sz w:val="28"/>
              </w:rPr>
              <w:t>H or MDA</w:t>
            </w:r>
            <w:r w:rsidRPr="00557041">
              <w:rPr>
                <w:rFonts w:ascii="TH SarabunPSK" w:hAnsi="TH SarabunPSK" w:cs="TH SarabunPSK"/>
                <w:sz w:val="28"/>
                <w:cs/>
              </w:rPr>
              <w:t>/</w:t>
            </w:r>
            <w:r w:rsidRPr="00557041">
              <w:rPr>
                <w:rFonts w:ascii="TH SarabunPSK" w:hAnsi="TH SarabunPSK" w:cs="TH SarabunPSK"/>
                <w:sz w:val="28"/>
              </w:rPr>
              <w:t xml:space="preserve">H; </w:t>
            </w:r>
          </w:p>
        </w:tc>
        <w:sdt>
          <w:sdtPr>
            <w:rPr>
              <w:rFonts w:ascii="TH SarabunPSK" w:hAnsi="TH SarabunPSK" w:cs="TH SarabunPSK"/>
              <w:bCs/>
              <w:spacing w:val="-1"/>
              <w:sz w:val="28"/>
              <w:cs/>
            </w:rPr>
            <w:id w:val="2117394012"/>
            <w:placeholder>
              <w:docPart w:val="B96C94AF6FB145E394696980486166AC"/>
            </w:placeholder>
            <w:showingPlcHdr/>
          </w:sdtPr>
          <w:sdtContent>
            <w:tc>
              <w:tcPr>
                <w:tcW w:w="4470" w:type="dxa"/>
              </w:tcPr>
              <w:p w14:paraId="173D12E9" w14:textId="72619D0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8039A">
                  <w:rPr>
                    <w:rStyle w:val="PlaceholderText"/>
                  </w:rPr>
                  <w:t>Click or tap here to enter text.</w:t>
                </w:r>
              </w:p>
            </w:tc>
          </w:sdtContent>
        </w:sdt>
        <w:sdt>
          <w:sdtPr>
            <w:rPr>
              <w:rFonts w:ascii="TH SarabunPSK" w:hAnsi="TH SarabunPSK" w:cs="TH SarabunPSK"/>
              <w:bCs/>
              <w:spacing w:val="-1"/>
              <w:sz w:val="28"/>
              <w:cs/>
            </w:rPr>
            <w:id w:val="483212325"/>
            <w:placeholder>
              <w:docPart w:val="98D924124E4F4663974130E990C0CE69"/>
            </w:placeholder>
            <w:showingPlcHdr/>
          </w:sdtPr>
          <w:sdtContent>
            <w:tc>
              <w:tcPr>
                <w:tcW w:w="2334" w:type="dxa"/>
              </w:tcPr>
              <w:p w14:paraId="1D0B3695" w14:textId="4F9B9D0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DC7331">
                  <w:rPr>
                    <w:rStyle w:val="PlaceholderText"/>
                  </w:rPr>
                  <w:t>Click or tap here to enter text.</w:t>
                </w:r>
              </w:p>
            </w:tc>
          </w:sdtContent>
        </w:sdt>
      </w:tr>
      <w:tr w:rsidR="009A6213" w:rsidRPr="00F67AB0" w14:paraId="2B514EA6" w14:textId="77777777" w:rsidTr="00E41D30">
        <w:tc>
          <w:tcPr>
            <w:tcW w:w="7225" w:type="dxa"/>
          </w:tcPr>
          <w:p w14:paraId="0D6CC51D" w14:textId="5DB05319" w:rsidR="009A6213" w:rsidRPr="00557041" w:rsidRDefault="009A6213" w:rsidP="009A6213">
            <w:pPr>
              <w:pStyle w:val="ListParagraph"/>
              <w:numPr>
                <w:ilvl w:val="0"/>
                <w:numId w:val="47"/>
              </w:numPr>
              <w:ind w:left="1014"/>
              <w:jc w:val="thaiDistribute"/>
              <w:rPr>
                <w:rFonts w:ascii="TH SarabunPSK" w:hAnsi="TH SarabunPSK" w:cs="TH SarabunPSK"/>
                <w:sz w:val="28"/>
              </w:rPr>
            </w:pPr>
            <w:r w:rsidRPr="00557041">
              <w:rPr>
                <w:rFonts w:ascii="TH SarabunPSK" w:hAnsi="TH SarabunPSK" w:cs="TH SarabunPSK"/>
                <w:sz w:val="28"/>
              </w:rPr>
              <w:lastRenderedPageBreak/>
              <w:t>To initiate a missed approach if the approach and landing from DH</w:t>
            </w:r>
            <w:r w:rsidRPr="00557041">
              <w:rPr>
                <w:rFonts w:ascii="TH SarabunPSK" w:hAnsi="TH SarabunPSK" w:cs="TH SarabunPSK"/>
                <w:sz w:val="28"/>
                <w:cs/>
              </w:rPr>
              <w:t>/</w:t>
            </w:r>
            <w:r w:rsidRPr="00557041">
              <w:rPr>
                <w:rFonts w:ascii="TH SarabunPSK" w:hAnsi="TH SarabunPSK" w:cs="TH SarabunPSK"/>
                <w:sz w:val="28"/>
              </w:rPr>
              <w:t>DA or MDA</w:t>
            </w:r>
            <w:r w:rsidRPr="00557041">
              <w:rPr>
                <w:rFonts w:ascii="TH SarabunPSK" w:hAnsi="TH SarabunPSK" w:cs="TH SarabunPSK"/>
                <w:sz w:val="28"/>
                <w:cs/>
              </w:rPr>
              <w:t>/</w:t>
            </w:r>
            <w:r w:rsidRPr="00557041">
              <w:rPr>
                <w:rFonts w:ascii="TH SarabunPSK" w:hAnsi="TH SarabunPSK" w:cs="TH SarabunPSK"/>
                <w:sz w:val="28"/>
              </w:rPr>
              <w:t xml:space="preserve">DH cannot be completed entirely by visual reference to the ground </w:t>
            </w:r>
            <w:r w:rsidRPr="00557041">
              <w:rPr>
                <w:rFonts w:ascii="TH SarabunPSK" w:hAnsi="TH SarabunPSK" w:cs="TH SarabunPSK"/>
                <w:sz w:val="28"/>
                <w:cs/>
              </w:rPr>
              <w:t>(</w:t>
            </w:r>
            <w:r w:rsidRPr="00557041">
              <w:rPr>
                <w:rFonts w:ascii="TH SarabunPSK" w:hAnsi="TH SarabunPSK" w:cs="TH SarabunPSK"/>
                <w:sz w:val="28"/>
              </w:rPr>
              <w:t xml:space="preserve">see Note </w:t>
            </w:r>
            <w:r w:rsidRPr="00557041">
              <w:rPr>
                <w:rFonts w:ascii="TH SarabunPSK" w:hAnsi="TH SarabunPSK" w:cs="TH SarabunPSK"/>
                <w:sz w:val="28"/>
                <w:cs/>
              </w:rPr>
              <w:t>2</w:t>
            </w:r>
            <w:r w:rsidRPr="00557041">
              <w:rPr>
                <w:rFonts w:ascii="TH SarabunPSK" w:hAnsi="TH SarabunPSK" w:cs="TH SarabunPSK"/>
                <w:sz w:val="28"/>
              </w:rPr>
              <w:t xml:space="preserve"> in paragraph </w:t>
            </w:r>
            <w:r w:rsidRPr="00557041">
              <w:rPr>
                <w:rFonts w:ascii="TH SarabunPSK" w:hAnsi="TH SarabunPSK" w:cs="TH SarabunPSK"/>
                <w:sz w:val="28"/>
                <w:cs/>
              </w:rPr>
              <w:t>13.4</w:t>
            </w:r>
            <w:r w:rsidRPr="00557041">
              <w:rPr>
                <w:rFonts w:ascii="TH SarabunPSK" w:hAnsi="TH SarabunPSK" w:cs="TH SarabunPSK"/>
                <w:sz w:val="28"/>
              </w:rPr>
              <w:t xml:space="preserve"> of this Chapter); and</w:t>
            </w:r>
          </w:p>
        </w:tc>
        <w:sdt>
          <w:sdtPr>
            <w:rPr>
              <w:rFonts w:ascii="TH SarabunPSK" w:hAnsi="TH SarabunPSK" w:cs="TH SarabunPSK"/>
              <w:bCs/>
              <w:spacing w:val="-1"/>
              <w:sz w:val="28"/>
              <w:cs/>
            </w:rPr>
            <w:id w:val="-1953469289"/>
            <w:placeholder>
              <w:docPart w:val="9EC31BA6ABBB4367B58ECB080DCB5F49"/>
            </w:placeholder>
            <w:showingPlcHdr/>
          </w:sdtPr>
          <w:sdtContent>
            <w:tc>
              <w:tcPr>
                <w:tcW w:w="4470" w:type="dxa"/>
              </w:tcPr>
              <w:p w14:paraId="20D2B357" w14:textId="11A8D37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8039A">
                  <w:rPr>
                    <w:rStyle w:val="PlaceholderText"/>
                  </w:rPr>
                  <w:t>Click or tap here to enter text.</w:t>
                </w:r>
              </w:p>
            </w:tc>
          </w:sdtContent>
        </w:sdt>
        <w:sdt>
          <w:sdtPr>
            <w:rPr>
              <w:rFonts w:ascii="TH SarabunPSK" w:hAnsi="TH SarabunPSK" w:cs="TH SarabunPSK"/>
              <w:bCs/>
              <w:spacing w:val="-1"/>
              <w:sz w:val="28"/>
              <w:cs/>
            </w:rPr>
            <w:id w:val="-1015695957"/>
            <w:placeholder>
              <w:docPart w:val="57E2346AB30242C4A171174678F2D1A4"/>
            </w:placeholder>
            <w:showingPlcHdr/>
          </w:sdtPr>
          <w:sdtContent>
            <w:tc>
              <w:tcPr>
                <w:tcW w:w="2334" w:type="dxa"/>
              </w:tcPr>
              <w:p w14:paraId="4E36E739" w14:textId="678E9EE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DC7331">
                  <w:rPr>
                    <w:rStyle w:val="PlaceholderText"/>
                  </w:rPr>
                  <w:t>Click or tap here to enter text.</w:t>
                </w:r>
              </w:p>
            </w:tc>
          </w:sdtContent>
        </w:sdt>
      </w:tr>
      <w:tr w:rsidR="009A6213" w:rsidRPr="00F67AB0" w14:paraId="3CAD7B91" w14:textId="77777777" w:rsidTr="00E41D30">
        <w:tc>
          <w:tcPr>
            <w:tcW w:w="7225" w:type="dxa"/>
          </w:tcPr>
          <w:p w14:paraId="7CF118A2" w14:textId="77777777" w:rsidR="009A6213" w:rsidRDefault="009A6213" w:rsidP="009A6213">
            <w:pPr>
              <w:pStyle w:val="ListParagraph"/>
              <w:numPr>
                <w:ilvl w:val="0"/>
                <w:numId w:val="47"/>
              </w:numPr>
              <w:ind w:left="1014"/>
              <w:jc w:val="thaiDistribute"/>
              <w:rPr>
                <w:rFonts w:ascii="TH SarabunPSK" w:hAnsi="TH SarabunPSK" w:cs="TH SarabunPSK"/>
                <w:sz w:val="28"/>
              </w:rPr>
            </w:pPr>
            <w:r w:rsidRPr="00557041">
              <w:rPr>
                <w:rFonts w:ascii="TH SarabunPSK" w:hAnsi="TH SarabunPSK" w:cs="TH SarabunPSK"/>
                <w:sz w:val="28"/>
              </w:rPr>
              <w:t>That the procedure should ensure that the aircraft conducting a precision approach crosses the threshold by a safe margin in a landing configuration and attitude</w:t>
            </w:r>
            <w:r w:rsidRPr="00557041">
              <w:rPr>
                <w:rFonts w:ascii="TH SarabunPSK" w:hAnsi="TH SarabunPSK" w:cs="TH SarabunPSK"/>
                <w:sz w:val="28"/>
                <w:cs/>
              </w:rPr>
              <w:t>.</w:t>
            </w:r>
          </w:p>
          <w:p w14:paraId="0351DA26" w14:textId="77777777" w:rsidR="009A6213" w:rsidRDefault="009A6213" w:rsidP="009A6213">
            <w:pPr>
              <w:jc w:val="thaiDistribute"/>
              <w:rPr>
                <w:rFonts w:ascii="TH SarabunPSK" w:hAnsi="TH SarabunPSK" w:cs="TH SarabunPSK"/>
                <w:sz w:val="28"/>
              </w:rPr>
            </w:pPr>
          </w:p>
          <w:p w14:paraId="2520C204" w14:textId="77777777" w:rsidR="009A6213" w:rsidRDefault="009A6213" w:rsidP="009A6213">
            <w:pPr>
              <w:jc w:val="thaiDistribute"/>
              <w:rPr>
                <w:rFonts w:ascii="TH SarabunPSK" w:hAnsi="TH SarabunPSK" w:cs="TH SarabunPSK"/>
                <w:sz w:val="28"/>
              </w:rPr>
            </w:pPr>
          </w:p>
          <w:p w14:paraId="3D0390F2" w14:textId="77777777" w:rsidR="009A6213" w:rsidRDefault="009A6213" w:rsidP="009A6213">
            <w:pPr>
              <w:jc w:val="thaiDistribute"/>
              <w:rPr>
                <w:rFonts w:ascii="TH SarabunPSK" w:hAnsi="TH SarabunPSK" w:cs="TH SarabunPSK"/>
                <w:sz w:val="28"/>
              </w:rPr>
            </w:pPr>
          </w:p>
          <w:p w14:paraId="12B38D68" w14:textId="77777777" w:rsidR="009A6213" w:rsidRDefault="009A6213" w:rsidP="009A6213">
            <w:pPr>
              <w:jc w:val="thaiDistribute"/>
              <w:rPr>
                <w:rFonts w:ascii="TH SarabunPSK" w:hAnsi="TH SarabunPSK" w:cs="TH SarabunPSK"/>
                <w:sz w:val="28"/>
              </w:rPr>
            </w:pPr>
          </w:p>
          <w:p w14:paraId="707C514C" w14:textId="77777777" w:rsidR="009A6213" w:rsidRDefault="009A6213" w:rsidP="009A6213">
            <w:pPr>
              <w:jc w:val="thaiDistribute"/>
              <w:rPr>
                <w:rFonts w:ascii="TH SarabunPSK" w:hAnsi="TH SarabunPSK" w:cs="TH SarabunPSK"/>
                <w:sz w:val="28"/>
              </w:rPr>
            </w:pPr>
          </w:p>
          <w:p w14:paraId="0C1FFEF7" w14:textId="77777777" w:rsidR="009A6213" w:rsidRDefault="009A6213" w:rsidP="009A6213">
            <w:pPr>
              <w:jc w:val="thaiDistribute"/>
              <w:rPr>
                <w:rFonts w:ascii="TH SarabunPSK" w:hAnsi="TH SarabunPSK" w:cs="TH SarabunPSK"/>
                <w:sz w:val="28"/>
              </w:rPr>
            </w:pPr>
          </w:p>
          <w:p w14:paraId="45A0E46E" w14:textId="77777777" w:rsidR="009A6213" w:rsidRDefault="009A6213" w:rsidP="009A6213">
            <w:pPr>
              <w:jc w:val="thaiDistribute"/>
              <w:rPr>
                <w:rFonts w:ascii="TH SarabunPSK" w:hAnsi="TH SarabunPSK" w:cs="TH SarabunPSK"/>
                <w:sz w:val="28"/>
              </w:rPr>
            </w:pPr>
          </w:p>
          <w:p w14:paraId="051C2061" w14:textId="77777777" w:rsidR="009A6213" w:rsidRDefault="009A6213" w:rsidP="009A6213">
            <w:pPr>
              <w:jc w:val="thaiDistribute"/>
              <w:rPr>
                <w:rFonts w:ascii="TH SarabunPSK" w:hAnsi="TH SarabunPSK" w:cs="TH SarabunPSK"/>
                <w:sz w:val="28"/>
              </w:rPr>
            </w:pPr>
          </w:p>
          <w:p w14:paraId="379A554A" w14:textId="77777777" w:rsidR="00060B10" w:rsidRDefault="00060B10" w:rsidP="009A6213">
            <w:pPr>
              <w:jc w:val="thaiDistribute"/>
              <w:rPr>
                <w:rFonts w:ascii="TH SarabunPSK" w:hAnsi="TH SarabunPSK" w:cs="TH SarabunPSK"/>
                <w:sz w:val="28"/>
              </w:rPr>
            </w:pPr>
          </w:p>
          <w:p w14:paraId="0F3B8BDE" w14:textId="77777777" w:rsidR="00060B10" w:rsidRDefault="00060B10" w:rsidP="009A6213">
            <w:pPr>
              <w:jc w:val="thaiDistribute"/>
              <w:rPr>
                <w:rFonts w:ascii="TH SarabunPSK" w:hAnsi="TH SarabunPSK" w:cs="TH SarabunPSK"/>
                <w:sz w:val="28"/>
              </w:rPr>
            </w:pPr>
          </w:p>
          <w:p w14:paraId="30B27D0B" w14:textId="77777777" w:rsidR="00060B10" w:rsidRDefault="00060B10" w:rsidP="009A6213">
            <w:pPr>
              <w:jc w:val="thaiDistribute"/>
              <w:rPr>
                <w:rFonts w:ascii="TH SarabunPSK" w:hAnsi="TH SarabunPSK" w:cs="TH SarabunPSK"/>
                <w:sz w:val="28"/>
              </w:rPr>
            </w:pPr>
          </w:p>
          <w:p w14:paraId="6213E89E" w14:textId="77777777" w:rsidR="00060B10" w:rsidRDefault="00060B10" w:rsidP="009A6213">
            <w:pPr>
              <w:jc w:val="thaiDistribute"/>
              <w:rPr>
                <w:rFonts w:ascii="TH SarabunPSK" w:hAnsi="TH SarabunPSK" w:cs="TH SarabunPSK"/>
                <w:sz w:val="28"/>
              </w:rPr>
            </w:pPr>
          </w:p>
          <w:p w14:paraId="69430115" w14:textId="5977C02A" w:rsidR="00060B10" w:rsidRPr="009A6213" w:rsidRDefault="00060B10" w:rsidP="009A6213">
            <w:pPr>
              <w:jc w:val="thaiDistribute"/>
              <w:rPr>
                <w:rFonts w:ascii="TH SarabunPSK" w:hAnsi="TH SarabunPSK" w:cs="TH SarabunPSK" w:hint="cs"/>
                <w:sz w:val="28"/>
              </w:rPr>
            </w:pPr>
          </w:p>
        </w:tc>
        <w:sdt>
          <w:sdtPr>
            <w:rPr>
              <w:rFonts w:ascii="TH SarabunPSK" w:hAnsi="TH SarabunPSK" w:cs="TH SarabunPSK"/>
              <w:bCs/>
              <w:spacing w:val="-1"/>
              <w:sz w:val="28"/>
              <w:cs/>
            </w:rPr>
            <w:id w:val="-88007222"/>
            <w:placeholder>
              <w:docPart w:val="BE9345F2C14D491E809CC0B6BD238E86"/>
            </w:placeholder>
            <w:showingPlcHdr/>
          </w:sdtPr>
          <w:sdtContent>
            <w:tc>
              <w:tcPr>
                <w:tcW w:w="4470" w:type="dxa"/>
              </w:tcPr>
              <w:p w14:paraId="4A8D671C" w14:textId="0A4ABDD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8039A">
                  <w:rPr>
                    <w:rStyle w:val="PlaceholderText"/>
                  </w:rPr>
                  <w:t>Click or tap here to enter text.</w:t>
                </w:r>
              </w:p>
            </w:tc>
          </w:sdtContent>
        </w:sdt>
        <w:sdt>
          <w:sdtPr>
            <w:rPr>
              <w:rFonts w:ascii="TH SarabunPSK" w:hAnsi="TH SarabunPSK" w:cs="TH SarabunPSK"/>
              <w:bCs/>
              <w:spacing w:val="-1"/>
              <w:sz w:val="28"/>
              <w:cs/>
            </w:rPr>
            <w:id w:val="1842046184"/>
            <w:placeholder>
              <w:docPart w:val="0F51CE9D6C8C4448AD9F5FFF19153A5F"/>
            </w:placeholder>
            <w:showingPlcHdr/>
          </w:sdtPr>
          <w:sdtContent>
            <w:tc>
              <w:tcPr>
                <w:tcW w:w="2334" w:type="dxa"/>
              </w:tcPr>
              <w:p w14:paraId="2DB966E7" w14:textId="40D8501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DC7331">
                  <w:rPr>
                    <w:rStyle w:val="PlaceholderText"/>
                  </w:rPr>
                  <w:t>Click or tap here to enter text.</w:t>
                </w:r>
              </w:p>
            </w:tc>
          </w:sdtContent>
        </w:sdt>
      </w:tr>
      <w:tr w:rsidR="009A6213" w:rsidRPr="00F67AB0" w14:paraId="2379372E" w14:textId="77777777" w:rsidTr="00E41D30">
        <w:tc>
          <w:tcPr>
            <w:tcW w:w="7225" w:type="dxa"/>
          </w:tcPr>
          <w:p w14:paraId="51A8B5AB" w14:textId="2D3A5B90" w:rsidR="009A6213" w:rsidRPr="00557041" w:rsidRDefault="009A6213" w:rsidP="009A6213">
            <w:pPr>
              <w:ind w:left="589" w:hanging="589"/>
              <w:jc w:val="thaiDistribute"/>
              <w:rPr>
                <w:rFonts w:ascii="TH SarabunPSK" w:hAnsi="TH SarabunPSK" w:cs="TH SarabunPSK"/>
                <w:sz w:val="28"/>
              </w:rPr>
            </w:pPr>
            <w:r w:rsidRPr="00557041">
              <w:rPr>
                <w:rFonts w:ascii="TH SarabunPSK" w:hAnsi="TH SarabunPSK" w:cs="TH SarabunPSK"/>
                <w:sz w:val="28"/>
              </w:rPr>
              <w:lastRenderedPageBreak/>
              <w:t xml:space="preserve">13.24 </w:t>
            </w:r>
            <w:r w:rsidRPr="00557041">
              <w:rPr>
                <w:rFonts w:ascii="TH SarabunPSK" w:hAnsi="TH SarabunPSK" w:cs="TH SarabunPSK"/>
                <w:sz w:val="28"/>
              </w:rPr>
              <w:tab/>
              <w:t>Aerodrome Operating Minima</w:t>
            </w:r>
          </w:p>
        </w:tc>
        <w:tc>
          <w:tcPr>
            <w:tcW w:w="4470" w:type="dxa"/>
          </w:tcPr>
          <w:p w14:paraId="504E3CE8" w14:textId="7777777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p>
        </w:tc>
        <w:tc>
          <w:tcPr>
            <w:tcW w:w="2334" w:type="dxa"/>
          </w:tcPr>
          <w:p w14:paraId="64837DAD" w14:textId="73B234D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4836A32F" w14:textId="77777777" w:rsidTr="00E41D30">
        <w:tc>
          <w:tcPr>
            <w:tcW w:w="7225" w:type="dxa"/>
          </w:tcPr>
          <w:p w14:paraId="73C7867B" w14:textId="0B0858B7" w:rsidR="00060B10" w:rsidRDefault="009A6213" w:rsidP="009A6213">
            <w:pPr>
              <w:ind w:left="589" w:hanging="589"/>
              <w:jc w:val="thaiDistribute"/>
              <w:rPr>
                <w:rFonts w:ascii="TH SarabunPSK" w:hAnsi="TH SarabunPSK" w:cs="TH SarabunPSK"/>
                <w:sz w:val="12"/>
                <w:szCs w:val="12"/>
              </w:rPr>
            </w:pPr>
            <w:r w:rsidRPr="00557041">
              <w:rPr>
                <w:rFonts w:ascii="TH SarabunPSK" w:hAnsi="TH SarabunPSK" w:cs="TH SarabunPSK"/>
                <w:sz w:val="28"/>
              </w:rPr>
              <w:t xml:space="preserve">  </w:t>
            </w:r>
            <w:r w:rsidRPr="00557041">
              <w:rPr>
                <w:rFonts w:ascii="TH SarabunPSK" w:hAnsi="TH SarabunPSK" w:cs="TH SarabunPSK"/>
                <w:sz w:val="28"/>
              </w:rPr>
              <w:tab/>
              <w:t>In deciding the values to be specified, operators shall be guided by the factors in the appropriate guidance material i.e. GM for AWO. They must also take into account all the relevant limitations notified by the appropriate aerodrome authority. Any altimeter system, and the amount of sink following initiation of a missed approach must be allowed for. The minimum acceptable RVR is related to decision height and to visual approach and runway aids.</w:t>
            </w:r>
          </w:p>
          <w:p w14:paraId="7B2944D9" w14:textId="27C5A513" w:rsidR="00060B10" w:rsidRDefault="00060B10" w:rsidP="009A6213">
            <w:pPr>
              <w:ind w:left="589" w:hanging="589"/>
              <w:jc w:val="thaiDistribute"/>
              <w:rPr>
                <w:rFonts w:ascii="TH SarabunPSK" w:hAnsi="TH SarabunPSK" w:cs="TH SarabunPSK"/>
                <w:sz w:val="12"/>
                <w:szCs w:val="12"/>
              </w:rPr>
            </w:pPr>
          </w:p>
          <w:p w14:paraId="645AA0D1" w14:textId="77777777" w:rsidR="00060B10" w:rsidRPr="00557041" w:rsidRDefault="00060B10" w:rsidP="009A6213">
            <w:pPr>
              <w:ind w:left="589" w:hanging="589"/>
              <w:jc w:val="thaiDistribute"/>
              <w:rPr>
                <w:rFonts w:ascii="TH SarabunPSK" w:hAnsi="TH SarabunPSK" w:cs="TH SarabunPSK" w:hint="cs"/>
                <w:sz w:val="12"/>
                <w:szCs w:val="12"/>
              </w:rPr>
            </w:pPr>
          </w:p>
          <w:p w14:paraId="6916CDBE" w14:textId="77777777" w:rsidR="009A6213" w:rsidRPr="00557041" w:rsidRDefault="009A6213" w:rsidP="009A6213">
            <w:pPr>
              <w:ind w:left="589" w:hanging="589"/>
              <w:jc w:val="thaiDistribute"/>
              <w:rPr>
                <w:rFonts w:ascii="TH SarabunPSK" w:hAnsi="TH SarabunPSK" w:cs="TH SarabunPSK"/>
                <w:sz w:val="28"/>
              </w:rPr>
            </w:pPr>
            <w:r w:rsidRPr="00557041">
              <w:rPr>
                <w:rFonts w:ascii="TH SarabunPSK" w:hAnsi="TH SarabunPSK" w:cs="TH SarabunPSK"/>
                <w:sz w:val="28"/>
              </w:rPr>
              <w:t xml:space="preserve"> </w:t>
            </w:r>
            <w:r w:rsidRPr="00557041">
              <w:rPr>
                <w:rFonts w:ascii="TH SarabunPSK" w:hAnsi="TH SarabunPSK" w:cs="TH SarabunPSK"/>
                <w:sz w:val="28"/>
              </w:rPr>
              <w:tab/>
              <w:t>When specifying Aerodrome Operating Minima as required by the Authority Requirement, operators should not specify values of Runway Visual Range for Category I operations lower than the appropriate values. Operators may use either the services provider accepted by the authority e.g. Jeppesen, AERAD or any charts that are approved by the Authority. The minimums specified in these charts should not be lower than that specified by the respective states that they operate into the following is an example of the RVR related to decision height and approach lighting available for aeroplanes exceeding 5,700 kg MTOW</w:t>
            </w:r>
          </w:p>
          <w:p w14:paraId="6B3739EE" w14:textId="339F55DC" w:rsidR="009A6213" w:rsidRPr="00557041" w:rsidRDefault="009A6213" w:rsidP="009A6213">
            <w:pPr>
              <w:ind w:left="589" w:hanging="589"/>
              <w:jc w:val="thaiDistribute"/>
            </w:pPr>
          </w:p>
          <w:p w14:paraId="77858E21" w14:textId="6F96DFB7" w:rsidR="009A6213" w:rsidRPr="00557041" w:rsidRDefault="009A6213" w:rsidP="009A6213">
            <w:pPr>
              <w:ind w:left="589" w:hanging="589"/>
              <w:jc w:val="thaiDistribute"/>
            </w:pPr>
          </w:p>
          <w:p w14:paraId="5ACBB4FB" w14:textId="7A22D407" w:rsidR="009A6213" w:rsidRPr="00557041" w:rsidRDefault="009A6213" w:rsidP="009A6213">
            <w:pPr>
              <w:ind w:left="589" w:hanging="589"/>
              <w:jc w:val="thaiDistribute"/>
            </w:pPr>
          </w:p>
          <w:p w14:paraId="75347797" w14:textId="60F59CEA" w:rsidR="009A6213" w:rsidRPr="00557041" w:rsidRDefault="009A6213" w:rsidP="009A6213">
            <w:pPr>
              <w:ind w:left="589" w:hanging="589"/>
              <w:jc w:val="thaiDistribute"/>
            </w:pPr>
          </w:p>
          <w:p w14:paraId="47FF2AB8" w14:textId="37F687F6" w:rsidR="009A6213" w:rsidRPr="00557041" w:rsidRDefault="009A6213" w:rsidP="009A6213">
            <w:pPr>
              <w:ind w:left="589" w:hanging="589"/>
              <w:jc w:val="thaiDistribute"/>
            </w:pPr>
          </w:p>
          <w:p w14:paraId="38214248" w14:textId="11300F41" w:rsidR="009A6213" w:rsidRPr="00557041" w:rsidRDefault="009A6213" w:rsidP="009A6213">
            <w:pPr>
              <w:ind w:left="589" w:hanging="589"/>
              <w:jc w:val="thaiDistribute"/>
            </w:pPr>
            <w:r w:rsidRPr="00557041">
              <w:rPr>
                <w:noProof/>
                <w:lang w:val="en-US" w:eastAsia="en-US"/>
              </w:rPr>
              <w:lastRenderedPageBreak/>
              <w:drawing>
                <wp:anchor distT="0" distB="0" distL="114300" distR="114300" simplePos="0" relativeHeight="251659264" behindDoc="1" locked="0" layoutInCell="1" allowOverlap="1" wp14:anchorId="1163CDA8" wp14:editId="76B65DEF">
                  <wp:simplePos x="0" y="0"/>
                  <wp:positionH relativeFrom="margin">
                    <wp:posOffset>190500</wp:posOffset>
                  </wp:positionH>
                  <wp:positionV relativeFrom="page">
                    <wp:posOffset>64770</wp:posOffset>
                  </wp:positionV>
                  <wp:extent cx="4080510" cy="2893060"/>
                  <wp:effectExtent l="0" t="0" r="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80510" cy="2893060"/>
                          </a:xfrm>
                          <a:prstGeom prst="rect">
                            <a:avLst/>
                          </a:prstGeom>
                          <a:noFill/>
                        </pic:spPr>
                      </pic:pic>
                    </a:graphicData>
                  </a:graphic>
                  <wp14:sizeRelH relativeFrom="page">
                    <wp14:pctWidth>0</wp14:pctWidth>
                  </wp14:sizeRelH>
                  <wp14:sizeRelV relativeFrom="page">
                    <wp14:pctHeight>0</wp14:pctHeight>
                  </wp14:sizeRelV>
                </wp:anchor>
              </w:drawing>
            </w:r>
          </w:p>
          <w:p w14:paraId="51F1DB65" w14:textId="08DC9440" w:rsidR="009A6213" w:rsidRPr="00557041" w:rsidRDefault="009A6213" w:rsidP="009A6213">
            <w:pPr>
              <w:ind w:left="589" w:hanging="589"/>
              <w:jc w:val="thaiDistribute"/>
            </w:pPr>
          </w:p>
          <w:p w14:paraId="686419C3" w14:textId="633D4619" w:rsidR="009A6213" w:rsidRPr="00557041" w:rsidRDefault="009A6213" w:rsidP="009A6213">
            <w:pPr>
              <w:ind w:left="589" w:hanging="589"/>
              <w:jc w:val="thaiDistribute"/>
            </w:pPr>
          </w:p>
          <w:p w14:paraId="40B71B60" w14:textId="28397EA7" w:rsidR="009A6213" w:rsidRPr="00557041" w:rsidRDefault="009A6213" w:rsidP="009A6213">
            <w:pPr>
              <w:ind w:left="589" w:hanging="589"/>
              <w:jc w:val="thaiDistribute"/>
            </w:pPr>
          </w:p>
          <w:p w14:paraId="40BC99C5" w14:textId="3BC78840" w:rsidR="009A6213" w:rsidRPr="00557041" w:rsidRDefault="009A6213" w:rsidP="009A6213">
            <w:pPr>
              <w:ind w:left="589" w:hanging="589"/>
              <w:jc w:val="thaiDistribute"/>
            </w:pPr>
          </w:p>
          <w:p w14:paraId="70C2E500" w14:textId="7FD82476" w:rsidR="009A6213" w:rsidRPr="00557041" w:rsidRDefault="009A6213" w:rsidP="009A6213">
            <w:pPr>
              <w:ind w:left="589" w:hanging="589"/>
              <w:jc w:val="thaiDistribute"/>
            </w:pPr>
          </w:p>
          <w:p w14:paraId="21FBBFA0" w14:textId="51F3213C" w:rsidR="009A6213" w:rsidRPr="00557041" w:rsidRDefault="009A6213" w:rsidP="009A6213">
            <w:pPr>
              <w:ind w:left="589" w:hanging="589"/>
              <w:jc w:val="thaiDistribute"/>
            </w:pPr>
          </w:p>
          <w:p w14:paraId="774ED8E7" w14:textId="26E41B84" w:rsidR="009A6213" w:rsidRPr="00557041" w:rsidRDefault="009A6213" w:rsidP="009A6213">
            <w:pPr>
              <w:ind w:left="589" w:hanging="589"/>
              <w:jc w:val="thaiDistribute"/>
            </w:pPr>
          </w:p>
          <w:p w14:paraId="18006BB3" w14:textId="63307636" w:rsidR="009A6213" w:rsidRPr="00557041" w:rsidRDefault="009A6213" w:rsidP="009A6213">
            <w:pPr>
              <w:ind w:left="589" w:hanging="589"/>
              <w:jc w:val="thaiDistribute"/>
            </w:pPr>
          </w:p>
          <w:p w14:paraId="5533DAB2" w14:textId="4159B9C7" w:rsidR="009A6213" w:rsidRPr="00557041" w:rsidRDefault="009A6213" w:rsidP="009A6213">
            <w:pPr>
              <w:ind w:left="589" w:hanging="589"/>
              <w:jc w:val="thaiDistribute"/>
            </w:pPr>
          </w:p>
          <w:p w14:paraId="2A38DC57" w14:textId="6269AF4C" w:rsidR="009A6213" w:rsidRPr="00557041" w:rsidRDefault="009A6213" w:rsidP="009A6213">
            <w:pPr>
              <w:ind w:left="589" w:hanging="589"/>
              <w:jc w:val="thaiDistribute"/>
            </w:pPr>
          </w:p>
          <w:p w14:paraId="0B76F192" w14:textId="6D1E2449" w:rsidR="009A6213" w:rsidRPr="00557041" w:rsidRDefault="009A6213" w:rsidP="009A6213">
            <w:pPr>
              <w:ind w:left="589" w:hanging="589"/>
              <w:jc w:val="thaiDistribute"/>
            </w:pPr>
          </w:p>
          <w:p w14:paraId="3862F1D7" w14:textId="20B8484A" w:rsidR="009A6213" w:rsidRDefault="009A6213" w:rsidP="009A6213">
            <w:pPr>
              <w:ind w:left="589" w:hanging="589"/>
              <w:jc w:val="thaiDistribute"/>
            </w:pPr>
          </w:p>
          <w:p w14:paraId="58B9FB6C" w14:textId="372CD695" w:rsidR="009A6213" w:rsidRDefault="009A6213" w:rsidP="009A6213">
            <w:pPr>
              <w:ind w:left="589" w:hanging="589"/>
              <w:jc w:val="thaiDistribute"/>
            </w:pPr>
          </w:p>
          <w:p w14:paraId="4E30E9DF" w14:textId="040E470E" w:rsidR="009A6213" w:rsidRDefault="009A6213" w:rsidP="009A6213">
            <w:pPr>
              <w:ind w:left="589" w:hanging="589"/>
              <w:jc w:val="thaiDistribute"/>
            </w:pPr>
          </w:p>
          <w:p w14:paraId="32C88E0C" w14:textId="17999336" w:rsidR="009A6213" w:rsidRDefault="009A6213" w:rsidP="009A6213">
            <w:pPr>
              <w:ind w:left="589" w:hanging="589"/>
              <w:jc w:val="thaiDistribute"/>
            </w:pPr>
          </w:p>
          <w:p w14:paraId="79B14E56" w14:textId="3D9F9B53" w:rsidR="009A6213" w:rsidRDefault="009A6213" w:rsidP="009A6213">
            <w:pPr>
              <w:ind w:left="589" w:hanging="589"/>
              <w:jc w:val="thaiDistribute"/>
            </w:pPr>
          </w:p>
          <w:p w14:paraId="2F169EB0" w14:textId="77777777" w:rsidR="009A6213" w:rsidRPr="00557041" w:rsidRDefault="009A6213" w:rsidP="009A6213">
            <w:pPr>
              <w:ind w:left="589" w:hanging="589"/>
              <w:jc w:val="thaiDistribute"/>
              <w:rPr>
                <w:rFonts w:hint="cs"/>
              </w:rPr>
            </w:pPr>
          </w:p>
          <w:p w14:paraId="2F305221" w14:textId="77777777" w:rsidR="009A6213" w:rsidRPr="00557041" w:rsidRDefault="009A6213" w:rsidP="009A6213">
            <w:pPr>
              <w:ind w:left="589" w:hanging="589"/>
              <w:jc w:val="thaiDistribute"/>
            </w:pPr>
          </w:p>
          <w:p w14:paraId="618C934E" w14:textId="77777777" w:rsidR="009A6213" w:rsidRPr="00557041" w:rsidRDefault="009A6213" w:rsidP="009A6213">
            <w:pPr>
              <w:ind w:left="589" w:hanging="589"/>
              <w:jc w:val="center"/>
              <w:rPr>
                <w:rFonts w:ascii="TH SarabunPSK" w:hAnsi="TH SarabunPSK" w:cs="TH SarabunPSK"/>
                <w:b/>
                <w:bCs/>
                <w:i/>
                <w:iCs/>
              </w:rPr>
            </w:pPr>
          </w:p>
          <w:p w14:paraId="5A548A98" w14:textId="262E840C" w:rsidR="009A6213" w:rsidRPr="00557041" w:rsidRDefault="009A6213" w:rsidP="009A6213">
            <w:pPr>
              <w:ind w:left="589" w:hanging="589"/>
              <w:jc w:val="center"/>
              <w:rPr>
                <w:rFonts w:ascii="TH SarabunPSK" w:hAnsi="TH SarabunPSK" w:cs="TH SarabunPSK"/>
                <w:b/>
                <w:bCs/>
                <w:i/>
                <w:iCs/>
                <w:sz w:val="24"/>
                <w:szCs w:val="24"/>
              </w:rPr>
            </w:pPr>
            <w:r w:rsidRPr="00557041">
              <w:rPr>
                <w:rFonts w:ascii="TH SarabunPSK" w:hAnsi="TH SarabunPSK" w:cs="TH SarabunPSK"/>
                <w:b/>
                <w:bCs/>
                <w:i/>
                <w:iCs/>
                <w:sz w:val="24"/>
                <w:szCs w:val="24"/>
              </w:rPr>
              <w:t>Figure 1 Aerodrome Operating Minima</w:t>
            </w:r>
          </w:p>
          <w:p w14:paraId="2C6BCCD1" w14:textId="63FC1F95" w:rsidR="009A6213" w:rsidRPr="00557041" w:rsidRDefault="009A6213" w:rsidP="009A6213">
            <w:pPr>
              <w:ind w:left="589" w:hanging="527"/>
              <w:jc w:val="thaiDistribute"/>
              <w:rPr>
                <w:sz w:val="12"/>
                <w:szCs w:val="18"/>
              </w:rPr>
            </w:pPr>
          </w:p>
        </w:tc>
        <w:sdt>
          <w:sdtPr>
            <w:rPr>
              <w:rFonts w:ascii="TH SarabunPSK" w:hAnsi="TH SarabunPSK" w:cs="TH SarabunPSK"/>
              <w:bCs/>
              <w:spacing w:val="-1"/>
              <w:sz w:val="28"/>
              <w:cs/>
            </w:rPr>
            <w:id w:val="961461782"/>
            <w:placeholder>
              <w:docPart w:val="5452EF6F88C543A5BFD4E01D41DE3809"/>
            </w:placeholder>
            <w:showingPlcHdr/>
          </w:sdtPr>
          <w:sdtContent>
            <w:tc>
              <w:tcPr>
                <w:tcW w:w="4470" w:type="dxa"/>
              </w:tcPr>
              <w:p w14:paraId="3E9D25E6" w14:textId="227F6EF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81D13">
                  <w:rPr>
                    <w:rStyle w:val="PlaceholderText"/>
                  </w:rPr>
                  <w:t>Click or tap here to enter text.</w:t>
                </w:r>
              </w:p>
            </w:tc>
          </w:sdtContent>
        </w:sdt>
        <w:sdt>
          <w:sdtPr>
            <w:rPr>
              <w:rFonts w:ascii="TH SarabunPSK" w:hAnsi="TH SarabunPSK" w:cs="TH SarabunPSK"/>
              <w:bCs/>
              <w:spacing w:val="-1"/>
              <w:sz w:val="28"/>
              <w:cs/>
            </w:rPr>
            <w:id w:val="619879069"/>
            <w:placeholder>
              <w:docPart w:val="26C4072DF35D433F9FABD388DABB6819"/>
            </w:placeholder>
            <w:showingPlcHdr/>
          </w:sdtPr>
          <w:sdtContent>
            <w:tc>
              <w:tcPr>
                <w:tcW w:w="2334" w:type="dxa"/>
              </w:tcPr>
              <w:p w14:paraId="2DC3B655" w14:textId="715DE8E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81D13">
                  <w:rPr>
                    <w:rStyle w:val="PlaceholderText"/>
                  </w:rPr>
                  <w:t>Click or tap here to enter text.</w:t>
                </w:r>
              </w:p>
            </w:tc>
          </w:sdtContent>
        </w:sdt>
      </w:tr>
      <w:tr w:rsidR="006B509A" w:rsidRPr="00F67AB0" w14:paraId="3BB1E471" w14:textId="77777777" w:rsidTr="00E41D30">
        <w:tc>
          <w:tcPr>
            <w:tcW w:w="7225" w:type="dxa"/>
          </w:tcPr>
          <w:p w14:paraId="731F26C6" w14:textId="3C732FFE" w:rsidR="006B509A" w:rsidRPr="00F67AB0" w:rsidRDefault="00DB6920" w:rsidP="00404E1B">
            <w:pPr>
              <w:pStyle w:val="a0"/>
              <w:ind w:left="593" w:hanging="567"/>
            </w:pPr>
            <w:r>
              <w:lastRenderedPageBreak/>
              <w:t xml:space="preserve">13.24.1 </w:t>
            </w:r>
            <w:r w:rsidR="005D7DF0" w:rsidRPr="00F67AB0">
              <w:t xml:space="preserve">Operators must specify increments to be applied to the normal specified values in the event of any unserviceability of engine, system or instrumentation which significantly affects the performance and/ or handling of the aircraft. Operators should also consider specifying increments to be applied by pilots- in- command with limited experience. </w:t>
            </w:r>
            <w:r w:rsidR="005D7DF0" w:rsidRPr="00F67AB0">
              <w:lastRenderedPageBreak/>
              <w:t>All approaches should be conducted according to a stabilised approach procedure.</w:t>
            </w:r>
          </w:p>
        </w:tc>
        <w:sdt>
          <w:sdtPr>
            <w:rPr>
              <w:rFonts w:ascii="TH SarabunPSK" w:hAnsi="TH SarabunPSK" w:cs="TH SarabunPSK"/>
              <w:bCs/>
              <w:spacing w:val="-1"/>
              <w:sz w:val="28"/>
              <w:cs/>
            </w:rPr>
            <w:id w:val="1484206012"/>
            <w:placeholder>
              <w:docPart w:val="C0018C5F20AF4C4887CC10A79D911605"/>
            </w:placeholder>
            <w:showingPlcHdr/>
          </w:sdtPr>
          <w:sdtContent>
            <w:tc>
              <w:tcPr>
                <w:tcW w:w="4470" w:type="dxa"/>
              </w:tcPr>
              <w:p w14:paraId="0D1F7EEE" w14:textId="3F075947" w:rsidR="006B509A" w:rsidRPr="00756328" w:rsidRDefault="009A6213"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A81D13">
                  <w:rPr>
                    <w:rStyle w:val="PlaceholderText"/>
                  </w:rPr>
                  <w:t>Click or tap here to enter text.</w:t>
                </w:r>
              </w:p>
            </w:tc>
          </w:sdtContent>
        </w:sdt>
        <w:sdt>
          <w:sdtPr>
            <w:rPr>
              <w:rFonts w:ascii="TH SarabunPSK" w:hAnsi="TH SarabunPSK" w:cs="TH SarabunPSK"/>
              <w:bCs/>
              <w:spacing w:val="-1"/>
              <w:sz w:val="28"/>
              <w:cs/>
            </w:rPr>
            <w:id w:val="-2116969719"/>
            <w:placeholder>
              <w:docPart w:val="4F1A91EE794644E3B2FAD009075F8C27"/>
            </w:placeholder>
            <w:showingPlcHdr/>
          </w:sdtPr>
          <w:sdtContent>
            <w:tc>
              <w:tcPr>
                <w:tcW w:w="2334" w:type="dxa"/>
              </w:tcPr>
              <w:p w14:paraId="0C5533D3" w14:textId="008FA68B" w:rsidR="006B509A" w:rsidRPr="00756328" w:rsidRDefault="009A6213"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A81D13">
                  <w:rPr>
                    <w:rStyle w:val="PlaceholderText"/>
                  </w:rPr>
                  <w:t>Click or tap here to enter text.</w:t>
                </w:r>
              </w:p>
            </w:tc>
          </w:sdtContent>
        </w:sdt>
      </w:tr>
      <w:tr w:rsidR="006B509A" w:rsidRPr="00F67AB0" w14:paraId="2061E25C" w14:textId="77777777" w:rsidTr="00E41D30">
        <w:tc>
          <w:tcPr>
            <w:tcW w:w="7225" w:type="dxa"/>
          </w:tcPr>
          <w:p w14:paraId="3295A522" w14:textId="5496BB9B" w:rsidR="006B509A" w:rsidRPr="00F67AB0" w:rsidRDefault="005D7DF0" w:rsidP="00404E1B">
            <w:pPr>
              <w:pStyle w:val="a0"/>
              <w:ind w:left="593" w:hanging="567"/>
            </w:pPr>
            <w:r w:rsidRPr="00F67AB0">
              <w:lastRenderedPageBreak/>
              <w:t>13.2</w:t>
            </w:r>
            <w:r w:rsidR="00DB6920">
              <w:t>5</w:t>
            </w:r>
            <w:r w:rsidR="00404E1B">
              <w:tab/>
            </w:r>
            <w:r w:rsidRPr="00F67AB0">
              <w:t xml:space="preserve">Minima for Visual </w:t>
            </w:r>
            <w:proofErr w:type="spellStart"/>
            <w:r w:rsidRPr="00F67AB0">
              <w:t>Maneuvering</w:t>
            </w:r>
            <w:proofErr w:type="spellEnd"/>
            <w:r w:rsidRPr="00F67AB0">
              <w:t xml:space="preserve"> for Landing</w:t>
            </w:r>
          </w:p>
        </w:tc>
        <w:tc>
          <w:tcPr>
            <w:tcW w:w="4470" w:type="dxa"/>
          </w:tcPr>
          <w:p w14:paraId="31ECDA46" w14:textId="77777777" w:rsidR="006B509A" w:rsidRPr="00756328" w:rsidRDefault="006B509A"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c>
          <w:tcPr>
            <w:tcW w:w="2334" w:type="dxa"/>
          </w:tcPr>
          <w:p w14:paraId="667E8FDC" w14:textId="6518BF82" w:rsidR="006B509A" w:rsidRPr="00756328" w:rsidRDefault="006B509A"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625CB5A6" w14:textId="77777777" w:rsidTr="00E41D30">
        <w:tc>
          <w:tcPr>
            <w:tcW w:w="7225" w:type="dxa"/>
          </w:tcPr>
          <w:p w14:paraId="6635AB6D" w14:textId="1B12BCF3" w:rsidR="009A6213" w:rsidRPr="00F67AB0" w:rsidRDefault="009A6213" w:rsidP="009A6213">
            <w:pPr>
              <w:pStyle w:val="a0"/>
              <w:ind w:left="593" w:hanging="567"/>
            </w:pPr>
            <w:r>
              <w:tab/>
            </w:r>
            <w:r w:rsidRPr="00F67AB0">
              <w:t xml:space="preserve">Minima for visual manoeuvring for landing </w:t>
            </w:r>
            <w:r w:rsidRPr="00F67AB0">
              <w:rPr>
                <w:cs/>
              </w:rPr>
              <w:t>(</w:t>
            </w:r>
            <w:r w:rsidRPr="00F67AB0">
              <w:t>circling minima</w:t>
            </w:r>
            <w:r w:rsidRPr="00F67AB0">
              <w:rPr>
                <w:cs/>
              </w:rPr>
              <w:t xml:space="preserve">) </w:t>
            </w:r>
            <w:r w:rsidRPr="00F67AB0">
              <w:t>must be established by the operator for each aerodrome to be used</w:t>
            </w:r>
            <w:r w:rsidRPr="00F67AB0">
              <w:rPr>
                <w:cs/>
              </w:rPr>
              <w:t xml:space="preserve">. </w:t>
            </w:r>
            <w:r w:rsidRPr="00F67AB0">
              <w:t>These minima shall consist of a minimum circling height and a minimum visibility</w:t>
            </w:r>
            <w:r w:rsidRPr="00F67AB0">
              <w:rPr>
                <w:cs/>
              </w:rPr>
              <w:t xml:space="preserve">. </w:t>
            </w:r>
            <w:r w:rsidRPr="00F67AB0">
              <w:t xml:space="preserve">They would apply, for example, where a pilot used a radio aid to position himself in sight of the aerodrome and then made a partial circuit </w:t>
            </w:r>
            <w:r w:rsidRPr="00F67AB0">
              <w:rPr>
                <w:cs/>
              </w:rPr>
              <w:t>(</w:t>
            </w:r>
            <w:r w:rsidRPr="00F67AB0">
              <w:t>or other significant manoeuvre</w:t>
            </w:r>
            <w:r w:rsidRPr="00F67AB0">
              <w:rPr>
                <w:cs/>
              </w:rPr>
              <w:t xml:space="preserve">) </w:t>
            </w:r>
            <w:r w:rsidRPr="00F67AB0">
              <w:t>to line</w:t>
            </w:r>
            <w:r w:rsidRPr="00F67AB0">
              <w:rPr>
                <w:cs/>
              </w:rPr>
              <w:t>-</w:t>
            </w:r>
            <w:r w:rsidRPr="00F67AB0">
              <w:t>up for the approach and landing</w:t>
            </w:r>
            <w:r w:rsidRPr="00F67AB0">
              <w:rPr>
                <w:cs/>
              </w:rPr>
              <w:t xml:space="preserve">.  </w:t>
            </w:r>
          </w:p>
        </w:tc>
        <w:sdt>
          <w:sdtPr>
            <w:rPr>
              <w:rFonts w:ascii="TH SarabunPSK" w:hAnsi="TH SarabunPSK" w:cs="TH SarabunPSK"/>
              <w:bCs/>
              <w:spacing w:val="-1"/>
              <w:sz w:val="28"/>
              <w:cs/>
            </w:rPr>
            <w:id w:val="-1143354561"/>
            <w:placeholder>
              <w:docPart w:val="AF9DA0D06F4148F1BE8F68640AE5F3E8"/>
            </w:placeholder>
            <w:showingPlcHdr/>
          </w:sdtPr>
          <w:sdtContent>
            <w:tc>
              <w:tcPr>
                <w:tcW w:w="4470" w:type="dxa"/>
              </w:tcPr>
              <w:p w14:paraId="33FE63CB" w14:textId="14830C5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1F7B20">
                  <w:rPr>
                    <w:rStyle w:val="PlaceholderText"/>
                  </w:rPr>
                  <w:t>Click or tap here to enter text.</w:t>
                </w:r>
              </w:p>
            </w:tc>
          </w:sdtContent>
        </w:sdt>
        <w:sdt>
          <w:sdtPr>
            <w:rPr>
              <w:rFonts w:ascii="TH SarabunPSK" w:hAnsi="TH SarabunPSK" w:cs="TH SarabunPSK"/>
              <w:bCs/>
              <w:spacing w:val="-1"/>
              <w:sz w:val="28"/>
              <w:cs/>
            </w:rPr>
            <w:id w:val="916052004"/>
            <w:placeholder>
              <w:docPart w:val="10F118326D00411BB82B001162707602"/>
            </w:placeholder>
            <w:showingPlcHdr/>
          </w:sdtPr>
          <w:sdtContent>
            <w:tc>
              <w:tcPr>
                <w:tcW w:w="2334" w:type="dxa"/>
              </w:tcPr>
              <w:p w14:paraId="41472B80" w14:textId="07A4DB2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07926">
                  <w:rPr>
                    <w:rStyle w:val="PlaceholderText"/>
                  </w:rPr>
                  <w:t>Click or tap here to enter text.</w:t>
                </w:r>
              </w:p>
            </w:tc>
          </w:sdtContent>
        </w:sdt>
      </w:tr>
      <w:tr w:rsidR="009A6213" w:rsidRPr="00F67AB0" w14:paraId="65AD9D34" w14:textId="77777777" w:rsidTr="00E41D30">
        <w:tc>
          <w:tcPr>
            <w:tcW w:w="7225" w:type="dxa"/>
          </w:tcPr>
          <w:p w14:paraId="19B18D94" w14:textId="1914FEC3" w:rsidR="009A6213" w:rsidRPr="00F67AB0" w:rsidRDefault="009A6213" w:rsidP="009A6213">
            <w:pPr>
              <w:pStyle w:val="a0"/>
              <w:ind w:left="593" w:hanging="567"/>
            </w:pPr>
            <w:r w:rsidRPr="00F67AB0">
              <w:t>13.2</w:t>
            </w:r>
            <w:r>
              <w:t>5</w:t>
            </w:r>
            <w:r w:rsidRPr="00F67AB0">
              <w:t>.</w:t>
            </w:r>
            <w:r>
              <w:t>1</w:t>
            </w:r>
            <w:r>
              <w:tab/>
            </w:r>
            <w:r w:rsidRPr="00F67AB0">
              <w:t>The minimum height for circling should be determined by reference to the relevant chart or AIP and account must be taken of obstacles and terrain within the appropriate radius of the centre of the aerodrome</w:t>
            </w:r>
            <w:r w:rsidRPr="00F67AB0">
              <w:rPr>
                <w:cs/>
              </w:rPr>
              <w:t xml:space="preserve">. </w:t>
            </w:r>
            <w:r w:rsidRPr="00F67AB0">
              <w:t>The radius used must be indicated in the manual</w:t>
            </w:r>
            <w:r w:rsidRPr="00F67AB0">
              <w:rPr>
                <w:cs/>
              </w:rPr>
              <w:t xml:space="preserve">.  </w:t>
            </w:r>
          </w:p>
        </w:tc>
        <w:sdt>
          <w:sdtPr>
            <w:rPr>
              <w:rFonts w:ascii="TH SarabunPSK" w:hAnsi="TH SarabunPSK" w:cs="TH SarabunPSK"/>
              <w:bCs/>
              <w:spacing w:val="-1"/>
              <w:sz w:val="28"/>
              <w:cs/>
            </w:rPr>
            <w:id w:val="1507940165"/>
            <w:placeholder>
              <w:docPart w:val="62104ADA188E4D0F89F623206B1AF200"/>
            </w:placeholder>
            <w:showingPlcHdr/>
          </w:sdtPr>
          <w:sdtContent>
            <w:tc>
              <w:tcPr>
                <w:tcW w:w="4470" w:type="dxa"/>
              </w:tcPr>
              <w:p w14:paraId="4B912C4C" w14:textId="1E3E2D9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1F7B20">
                  <w:rPr>
                    <w:rStyle w:val="PlaceholderText"/>
                  </w:rPr>
                  <w:t>Click or tap here to enter text.</w:t>
                </w:r>
              </w:p>
            </w:tc>
          </w:sdtContent>
        </w:sdt>
        <w:sdt>
          <w:sdtPr>
            <w:rPr>
              <w:rFonts w:ascii="TH SarabunPSK" w:hAnsi="TH SarabunPSK" w:cs="TH SarabunPSK"/>
              <w:bCs/>
              <w:spacing w:val="-1"/>
              <w:sz w:val="28"/>
              <w:cs/>
            </w:rPr>
            <w:id w:val="-1514135983"/>
            <w:placeholder>
              <w:docPart w:val="A949A96A60874592A474D4295568434B"/>
            </w:placeholder>
            <w:showingPlcHdr/>
          </w:sdtPr>
          <w:sdtContent>
            <w:tc>
              <w:tcPr>
                <w:tcW w:w="2334" w:type="dxa"/>
              </w:tcPr>
              <w:p w14:paraId="1B5D4F08" w14:textId="28DA908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07926">
                  <w:rPr>
                    <w:rStyle w:val="PlaceholderText"/>
                  </w:rPr>
                  <w:t>Click or tap here to enter text.</w:t>
                </w:r>
              </w:p>
            </w:tc>
          </w:sdtContent>
        </w:sdt>
      </w:tr>
      <w:tr w:rsidR="009A6213" w:rsidRPr="00F67AB0" w14:paraId="5B0FDD86" w14:textId="77777777" w:rsidTr="00E41D30">
        <w:tc>
          <w:tcPr>
            <w:tcW w:w="7225" w:type="dxa"/>
          </w:tcPr>
          <w:p w14:paraId="5074AFAD" w14:textId="65A7DBBC" w:rsidR="009A6213" w:rsidRPr="00F67AB0" w:rsidRDefault="009A6213" w:rsidP="009A6213">
            <w:pPr>
              <w:pStyle w:val="a0"/>
              <w:ind w:left="593" w:hanging="567"/>
            </w:pPr>
            <w:r w:rsidRPr="00F67AB0">
              <w:t>13.2</w:t>
            </w:r>
            <w:r>
              <w:t>5</w:t>
            </w:r>
            <w:r w:rsidRPr="00F67AB0">
              <w:t>.</w:t>
            </w:r>
            <w:r>
              <w:t>2</w:t>
            </w:r>
            <w:r>
              <w:tab/>
            </w:r>
            <w:r w:rsidRPr="00F67AB0">
              <w:t xml:space="preserve">At some aerodromes, it will be necessary to restrict circling to a particular area of the circuit </w:t>
            </w:r>
            <w:r w:rsidRPr="00F67AB0">
              <w:rPr>
                <w:cs/>
              </w:rPr>
              <w:t xml:space="preserve">- </w:t>
            </w:r>
            <w:r w:rsidRPr="00F67AB0">
              <w:t>e</w:t>
            </w:r>
            <w:r w:rsidRPr="00F67AB0">
              <w:rPr>
                <w:cs/>
              </w:rPr>
              <w:t>.</w:t>
            </w:r>
            <w:r w:rsidRPr="00F67AB0">
              <w:t>g</w:t>
            </w:r>
            <w:r w:rsidRPr="00F67AB0">
              <w:rPr>
                <w:cs/>
              </w:rPr>
              <w:t>. “</w:t>
            </w:r>
            <w:r w:rsidRPr="00F67AB0">
              <w:t>north of the extended centreline only</w:t>
            </w:r>
            <w:r w:rsidRPr="00F67AB0">
              <w:rPr>
                <w:cs/>
              </w:rPr>
              <w:t xml:space="preserve">”- </w:t>
            </w:r>
            <w:r w:rsidRPr="00F67AB0">
              <w:t>because of major obstacles or high ground in the vicinity</w:t>
            </w:r>
            <w:r w:rsidRPr="00F67AB0">
              <w:rPr>
                <w:cs/>
              </w:rPr>
              <w:t xml:space="preserve">. </w:t>
            </w:r>
            <w:r w:rsidRPr="00F67AB0">
              <w:t>Any such restriction must be clearly indicated in the lists of operating minima</w:t>
            </w:r>
            <w:r w:rsidRPr="00F67AB0">
              <w:rPr>
                <w:cs/>
              </w:rPr>
              <w:t xml:space="preserve">. </w:t>
            </w:r>
          </w:p>
        </w:tc>
        <w:sdt>
          <w:sdtPr>
            <w:rPr>
              <w:rFonts w:ascii="TH SarabunPSK" w:hAnsi="TH SarabunPSK" w:cs="TH SarabunPSK"/>
              <w:bCs/>
              <w:spacing w:val="-1"/>
              <w:sz w:val="28"/>
              <w:cs/>
            </w:rPr>
            <w:id w:val="360096423"/>
            <w:placeholder>
              <w:docPart w:val="58736708BB95431DB1526CDFE3A05122"/>
            </w:placeholder>
            <w:showingPlcHdr/>
          </w:sdtPr>
          <w:sdtContent>
            <w:tc>
              <w:tcPr>
                <w:tcW w:w="4470" w:type="dxa"/>
              </w:tcPr>
              <w:p w14:paraId="27846D3F" w14:textId="19AC3A7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1F7B20">
                  <w:rPr>
                    <w:rStyle w:val="PlaceholderText"/>
                  </w:rPr>
                  <w:t>Click or tap here to enter text.</w:t>
                </w:r>
              </w:p>
            </w:tc>
          </w:sdtContent>
        </w:sdt>
        <w:sdt>
          <w:sdtPr>
            <w:rPr>
              <w:rFonts w:ascii="TH SarabunPSK" w:hAnsi="TH SarabunPSK" w:cs="TH SarabunPSK"/>
              <w:bCs/>
              <w:spacing w:val="-1"/>
              <w:sz w:val="28"/>
              <w:cs/>
            </w:rPr>
            <w:id w:val="-65727839"/>
            <w:placeholder>
              <w:docPart w:val="433EDD10778A4B52BC5FA98D39B292B4"/>
            </w:placeholder>
            <w:showingPlcHdr/>
          </w:sdtPr>
          <w:sdtContent>
            <w:tc>
              <w:tcPr>
                <w:tcW w:w="2334" w:type="dxa"/>
              </w:tcPr>
              <w:p w14:paraId="1E5FC4DC" w14:textId="7872CE5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07926">
                  <w:rPr>
                    <w:rStyle w:val="PlaceholderText"/>
                  </w:rPr>
                  <w:t>Click or tap here to enter text.</w:t>
                </w:r>
              </w:p>
            </w:tc>
          </w:sdtContent>
        </w:sdt>
      </w:tr>
      <w:tr w:rsidR="009A6213" w:rsidRPr="00F67AB0" w14:paraId="6536B2D2" w14:textId="77777777" w:rsidTr="00E41D30">
        <w:tc>
          <w:tcPr>
            <w:tcW w:w="7225" w:type="dxa"/>
          </w:tcPr>
          <w:p w14:paraId="0AB240F7" w14:textId="4E9A914D" w:rsidR="009A6213" w:rsidRPr="00F67AB0" w:rsidRDefault="009A6213" w:rsidP="009A6213">
            <w:pPr>
              <w:pStyle w:val="a0"/>
              <w:ind w:left="593" w:hanging="567"/>
            </w:pPr>
            <w:r w:rsidRPr="00F67AB0">
              <w:t>13.2</w:t>
            </w:r>
            <w:r>
              <w:t>5</w:t>
            </w:r>
            <w:r w:rsidRPr="00F67AB0">
              <w:t>.</w:t>
            </w:r>
            <w:r>
              <w:t>3</w:t>
            </w:r>
            <w:r>
              <w:tab/>
            </w:r>
            <w:r w:rsidRPr="00F67AB0">
              <w:t xml:space="preserve">For a visual circuit of the aerodrome based on visual manoeuvring minima, a pilot should have continuous sight of ground features which will enable him to establish the position of the aircraft in relation to the </w:t>
            </w:r>
            <w:r w:rsidRPr="00F67AB0">
              <w:lastRenderedPageBreak/>
              <w:t>aerodrome and subsequently to remain within the notified visual manoeuvring area</w:t>
            </w:r>
            <w:r w:rsidRPr="00F67AB0">
              <w:rPr>
                <w:cs/>
              </w:rPr>
              <w:t xml:space="preserve">.  </w:t>
            </w:r>
          </w:p>
        </w:tc>
        <w:sdt>
          <w:sdtPr>
            <w:rPr>
              <w:rFonts w:ascii="TH SarabunPSK" w:hAnsi="TH SarabunPSK" w:cs="TH SarabunPSK"/>
              <w:bCs/>
              <w:spacing w:val="-1"/>
              <w:sz w:val="28"/>
              <w:cs/>
            </w:rPr>
            <w:id w:val="-1449232195"/>
            <w:placeholder>
              <w:docPart w:val="7595827569784A608D59B8F3E3E0CF2D"/>
            </w:placeholder>
            <w:showingPlcHdr/>
          </w:sdtPr>
          <w:sdtContent>
            <w:tc>
              <w:tcPr>
                <w:tcW w:w="4470" w:type="dxa"/>
              </w:tcPr>
              <w:p w14:paraId="7372EAB1" w14:textId="2BFD567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1F7B20">
                  <w:rPr>
                    <w:rStyle w:val="PlaceholderText"/>
                  </w:rPr>
                  <w:t>Click or tap here to enter text.</w:t>
                </w:r>
              </w:p>
            </w:tc>
          </w:sdtContent>
        </w:sdt>
        <w:sdt>
          <w:sdtPr>
            <w:rPr>
              <w:rFonts w:ascii="TH SarabunPSK" w:hAnsi="TH SarabunPSK" w:cs="TH SarabunPSK"/>
              <w:bCs/>
              <w:spacing w:val="-1"/>
              <w:sz w:val="28"/>
              <w:cs/>
            </w:rPr>
            <w:id w:val="856779833"/>
            <w:placeholder>
              <w:docPart w:val="5B4DA9E88C8B4D3A89882CD08AD7804E"/>
            </w:placeholder>
            <w:showingPlcHdr/>
          </w:sdtPr>
          <w:sdtContent>
            <w:tc>
              <w:tcPr>
                <w:tcW w:w="2334" w:type="dxa"/>
              </w:tcPr>
              <w:p w14:paraId="1AA27387" w14:textId="131A1C5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07926">
                  <w:rPr>
                    <w:rStyle w:val="PlaceholderText"/>
                  </w:rPr>
                  <w:t>Click or tap here to enter text.</w:t>
                </w:r>
              </w:p>
            </w:tc>
          </w:sdtContent>
        </w:sdt>
      </w:tr>
      <w:tr w:rsidR="009A6213" w:rsidRPr="00F67AB0" w14:paraId="1B709D74" w14:textId="77777777" w:rsidTr="00E41D30">
        <w:tc>
          <w:tcPr>
            <w:tcW w:w="7225" w:type="dxa"/>
          </w:tcPr>
          <w:p w14:paraId="502E1741" w14:textId="16817D76" w:rsidR="009A6213" w:rsidRPr="00F67AB0" w:rsidRDefault="009A6213" w:rsidP="009A6213">
            <w:pPr>
              <w:pStyle w:val="a0"/>
              <w:ind w:left="593" w:hanging="567"/>
            </w:pPr>
            <w:r w:rsidRPr="00F67AB0">
              <w:lastRenderedPageBreak/>
              <w:t>13.2</w:t>
            </w:r>
            <w:r>
              <w:t>6</w:t>
            </w:r>
            <w:r>
              <w:tab/>
            </w:r>
            <w:r w:rsidRPr="001C06A1">
              <w:rPr>
                <w:spacing w:val="-6"/>
              </w:rPr>
              <w:t>In approving the operational use of automatic landing systems, a HUD or equivalent displays, EVS, SVS or CVS, the State of the Operator shall ensure that</w:t>
            </w:r>
            <w:r w:rsidRPr="001C06A1">
              <w:rPr>
                <w:spacing w:val="-6"/>
                <w:cs/>
              </w:rPr>
              <w:t>:</w:t>
            </w:r>
          </w:p>
        </w:tc>
        <w:sdt>
          <w:sdtPr>
            <w:rPr>
              <w:rFonts w:ascii="TH SarabunPSK" w:hAnsi="TH SarabunPSK" w:cs="TH SarabunPSK"/>
              <w:bCs/>
              <w:spacing w:val="-1"/>
              <w:sz w:val="28"/>
              <w:cs/>
            </w:rPr>
            <w:id w:val="-1619905471"/>
            <w:placeholder>
              <w:docPart w:val="54D781EA84C44E64AEB6BBC13D4FDD72"/>
            </w:placeholder>
            <w:showingPlcHdr/>
          </w:sdtPr>
          <w:sdtContent>
            <w:tc>
              <w:tcPr>
                <w:tcW w:w="4470" w:type="dxa"/>
              </w:tcPr>
              <w:p w14:paraId="133EFC07" w14:textId="17EC4F5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A5BB2">
                  <w:rPr>
                    <w:rStyle w:val="PlaceholderText"/>
                  </w:rPr>
                  <w:t>Click or tap here to enter text.</w:t>
                </w:r>
              </w:p>
            </w:tc>
          </w:sdtContent>
        </w:sdt>
        <w:sdt>
          <w:sdtPr>
            <w:rPr>
              <w:rFonts w:ascii="TH SarabunPSK" w:hAnsi="TH SarabunPSK" w:cs="TH SarabunPSK"/>
              <w:bCs/>
              <w:spacing w:val="-1"/>
              <w:sz w:val="28"/>
              <w:cs/>
            </w:rPr>
            <w:id w:val="76789333"/>
            <w:placeholder>
              <w:docPart w:val="7A51A7227CCF41B09575A6A7D7DF1E00"/>
            </w:placeholder>
            <w:showingPlcHdr/>
          </w:sdtPr>
          <w:sdtContent>
            <w:tc>
              <w:tcPr>
                <w:tcW w:w="2334" w:type="dxa"/>
              </w:tcPr>
              <w:p w14:paraId="7257554F" w14:textId="1564F7A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56F08">
                  <w:rPr>
                    <w:rStyle w:val="PlaceholderText"/>
                  </w:rPr>
                  <w:t>Click or tap here to enter text.</w:t>
                </w:r>
              </w:p>
            </w:tc>
          </w:sdtContent>
        </w:sdt>
      </w:tr>
      <w:tr w:rsidR="009A6213" w:rsidRPr="00F67AB0" w14:paraId="5C880A70" w14:textId="77777777" w:rsidTr="00E41D30">
        <w:tc>
          <w:tcPr>
            <w:tcW w:w="7225" w:type="dxa"/>
          </w:tcPr>
          <w:p w14:paraId="4A553864" w14:textId="5E2E525A" w:rsidR="009A6213" w:rsidRPr="00F67AB0" w:rsidRDefault="009A6213" w:rsidP="009A6213">
            <w:pPr>
              <w:pStyle w:val="ListParagraph"/>
              <w:numPr>
                <w:ilvl w:val="0"/>
                <w:numId w:val="48"/>
              </w:numPr>
              <w:jc w:val="thaiDistribute"/>
              <w:rPr>
                <w:rFonts w:ascii="TH SarabunPSK" w:hAnsi="TH SarabunPSK" w:cs="TH SarabunPSK"/>
                <w:sz w:val="28"/>
              </w:rPr>
            </w:pPr>
            <w:r>
              <w:rPr>
                <w:rFonts w:ascii="TH SarabunPSK" w:hAnsi="TH SarabunPSK" w:cs="TH SarabunPSK"/>
                <w:sz w:val="28"/>
              </w:rPr>
              <w:t>T</w:t>
            </w:r>
            <w:r w:rsidRPr="00F67AB0">
              <w:rPr>
                <w:rFonts w:ascii="TH SarabunPSK" w:hAnsi="TH SarabunPSK" w:cs="TH SarabunPSK"/>
                <w:sz w:val="28"/>
              </w:rPr>
              <w:t>he equipment meets the appropriate airworthiness certification requirements;</w:t>
            </w:r>
          </w:p>
        </w:tc>
        <w:sdt>
          <w:sdtPr>
            <w:rPr>
              <w:rFonts w:ascii="TH SarabunPSK" w:hAnsi="TH SarabunPSK" w:cs="TH SarabunPSK"/>
              <w:bCs/>
              <w:spacing w:val="-1"/>
              <w:sz w:val="28"/>
              <w:cs/>
            </w:rPr>
            <w:id w:val="15431083"/>
            <w:placeholder>
              <w:docPart w:val="563F1368D6AC4E4EA336F17E1582FE90"/>
            </w:placeholder>
            <w:showingPlcHdr/>
          </w:sdtPr>
          <w:sdtContent>
            <w:tc>
              <w:tcPr>
                <w:tcW w:w="4470" w:type="dxa"/>
              </w:tcPr>
              <w:p w14:paraId="42613895" w14:textId="46FC2FF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A5BB2">
                  <w:rPr>
                    <w:rStyle w:val="PlaceholderText"/>
                  </w:rPr>
                  <w:t>Click or tap here to enter text.</w:t>
                </w:r>
              </w:p>
            </w:tc>
          </w:sdtContent>
        </w:sdt>
        <w:sdt>
          <w:sdtPr>
            <w:rPr>
              <w:rFonts w:ascii="TH SarabunPSK" w:hAnsi="TH SarabunPSK" w:cs="TH SarabunPSK"/>
              <w:bCs/>
              <w:spacing w:val="-1"/>
              <w:sz w:val="28"/>
              <w:cs/>
            </w:rPr>
            <w:id w:val="1595213248"/>
            <w:placeholder>
              <w:docPart w:val="E5785CBA29774959A30CB13B20FD259F"/>
            </w:placeholder>
            <w:showingPlcHdr/>
          </w:sdtPr>
          <w:sdtContent>
            <w:tc>
              <w:tcPr>
                <w:tcW w:w="2334" w:type="dxa"/>
              </w:tcPr>
              <w:p w14:paraId="26C48752" w14:textId="7714814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56F08">
                  <w:rPr>
                    <w:rStyle w:val="PlaceholderText"/>
                  </w:rPr>
                  <w:t>Click or tap here to enter text.</w:t>
                </w:r>
              </w:p>
            </w:tc>
          </w:sdtContent>
        </w:sdt>
      </w:tr>
      <w:tr w:rsidR="009A6213" w:rsidRPr="00F67AB0" w14:paraId="316ECFEA" w14:textId="77777777" w:rsidTr="00E41D30">
        <w:tc>
          <w:tcPr>
            <w:tcW w:w="7225" w:type="dxa"/>
          </w:tcPr>
          <w:p w14:paraId="6A05469F" w14:textId="321C59E3" w:rsidR="009A6213" w:rsidRPr="00F67AB0" w:rsidRDefault="009A6213" w:rsidP="009A6213">
            <w:pPr>
              <w:pStyle w:val="ListParagraph"/>
              <w:numPr>
                <w:ilvl w:val="0"/>
                <w:numId w:val="48"/>
              </w:numPr>
              <w:jc w:val="thaiDistribute"/>
              <w:rPr>
                <w:rFonts w:ascii="TH SarabunPSK" w:hAnsi="TH SarabunPSK" w:cs="TH SarabunPSK"/>
                <w:sz w:val="28"/>
              </w:rPr>
            </w:pPr>
            <w:r>
              <w:rPr>
                <w:rFonts w:ascii="TH SarabunPSK" w:hAnsi="TH SarabunPSK" w:cs="TH SarabunPSK"/>
                <w:sz w:val="28"/>
              </w:rPr>
              <w:t>T</w:t>
            </w:r>
            <w:r w:rsidRPr="00F67AB0">
              <w:rPr>
                <w:rFonts w:ascii="TH SarabunPSK" w:hAnsi="TH SarabunPSK" w:cs="TH SarabunPSK"/>
                <w:sz w:val="28"/>
              </w:rPr>
              <w:t>he operator has carried out a safety risk assessment of the operations supported by the automatic landing systems, a HUD or equivalent displays, EVS, SVS or CVS;</w:t>
            </w:r>
          </w:p>
        </w:tc>
        <w:sdt>
          <w:sdtPr>
            <w:rPr>
              <w:rFonts w:ascii="TH SarabunPSK" w:hAnsi="TH SarabunPSK" w:cs="TH SarabunPSK"/>
              <w:bCs/>
              <w:spacing w:val="-1"/>
              <w:sz w:val="28"/>
              <w:cs/>
            </w:rPr>
            <w:id w:val="260732931"/>
            <w:placeholder>
              <w:docPart w:val="D2E5DABD7685426BAB688FC530E5FA01"/>
            </w:placeholder>
            <w:showingPlcHdr/>
          </w:sdtPr>
          <w:sdtContent>
            <w:tc>
              <w:tcPr>
                <w:tcW w:w="4470" w:type="dxa"/>
              </w:tcPr>
              <w:p w14:paraId="67733D17" w14:textId="35D6BE6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A5BB2">
                  <w:rPr>
                    <w:rStyle w:val="PlaceholderText"/>
                  </w:rPr>
                  <w:t>Click or tap here to enter text.</w:t>
                </w:r>
              </w:p>
            </w:tc>
          </w:sdtContent>
        </w:sdt>
        <w:sdt>
          <w:sdtPr>
            <w:rPr>
              <w:rFonts w:ascii="TH SarabunPSK" w:hAnsi="TH SarabunPSK" w:cs="TH SarabunPSK"/>
              <w:bCs/>
              <w:spacing w:val="-1"/>
              <w:sz w:val="28"/>
              <w:cs/>
            </w:rPr>
            <w:id w:val="-1476516048"/>
            <w:placeholder>
              <w:docPart w:val="99F4AC88DD2B4B509167B77C20E6DB38"/>
            </w:placeholder>
            <w:showingPlcHdr/>
          </w:sdtPr>
          <w:sdtContent>
            <w:tc>
              <w:tcPr>
                <w:tcW w:w="2334" w:type="dxa"/>
              </w:tcPr>
              <w:p w14:paraId="4AFB9ACF" w14:textId="5133B9A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56F08">
                  <w:rPr>
                    <w:rStyle w:val="PlaceholderText"/>
                  </w:rPr>
                  <w:t>Click or tap here to enter text.</w:t>
                </w:r>
              </w:p>
            </w:tc>
          </w:sdtContent>
        </w:sdt>
      </w:tr>
      <w:tr w:rsidR="009A6213" w:rsidRPr="00F67AB0" w14:paraId="44BB7654" w14:textId="77777777" w:rsidTr="00E41D30">
        <w:tc>
          <w:tcPr>
            <w:tcW w:w="7225" w:type="dxa"/>
          </w:tcPr>
          <w:p w14:paraId="032B2040" w14:textId="1BC257C1" w:rsidR="009A6213" w:rsidRPr="00F67AB0" w:rsidRDefault="009A6213" w:rsidP="009A6213">
            <w:pPr>
              <w:pStyle w:val="ListParagraph"/>
              <w:numPr>
                <w:ilvl w:val="0"/>
                <w:numId w:val="48"/>
              </w:numPr>
              <w:jc w:val="thaiDistribute"/>
              <w:rPr>
                <w:rFonts w:ascii="TH SarabunPSK" w:hAnsi="TH SarabunPSK" w:cs="TH SarabunPSK"/>
                <w:sz w:val="28"/>
              </w:rPr>
            </w:pPr>
            <w:r>
              <w:rPr>
                <w:rFonts w:ascii="TH SarabunPSK" w:hAnsi="TH SarabunPSK" w:cs="TH SarabunPSK"/>
                <w:sz w:val="28"/>
              </w:rPr>
              <w:t>T</w:t>
            </w:r>
            <w:r w:rsidRPr="00F67AB0">
              <w:rPr>
                <w:rFonts w:ascii="TH SarabunPSK" w:hAnsi="TH SarabunPSK" w:cs="TH SarabunPSK"/>
                <w:sz w:val="28"/>
              </w:rPr>
              <w:t>he operator has established and documented the procedures for the use of, and training requirements for, automatic landing systems, a HUD or equivalent displays, EVS, SVS or CVS</w:t>
            </w:r>
            <w:r w:rsidRPr="00F67AB0">
              <w:rPr>
                <w:rFonts w:ascii="TH SarabunPSK" w:hAnsi="TH SarabunPSK" w:cs="TH SarabunPSK"/>
                <w:sz w:val="28"/>
                <w:cs/>
              </w:rPr>
              <w:t>.</w:t>
            </w:r>
          </w:p>
        </w:tc>
        <w:sdt>
          <w:sdtPr>
            <w:rPr>
              <w:rFonts w:ascii="TH SarabunPSK" w:hAnsi="TH SarabunPSK" w:cs="TH SarabunPSK"/>
              <w:bCs/>
              <w:spacing w:val="-1"/>
              <w:sz w:val="28"/>
              <w:cs/>
            </w:rPr>
            <w:id w:val="-1497796033"/>
            <w:placeholder>
              <w:docPart w:val="F50B8F731C094DE58F8BD97D0EFE810C"/>
            </w:placeholder>
            <w:showingPlcHdr/>
          </w:sdtPr>
          <w:sdtContent>
            <w:tc>
              <w:tcPr>
                <w:tcW w:w="4470" w:type="dxa"/>
              </w:tcPr>
              <w:p w14:paraId="2880DB5E" w14:textId="15D7820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A5BB2">
                  <w:rPr>
                    <w:rStyle w:val="PlaceholderText"/>
                  </w:rPr>
                  <w:t>Click or tap here to enter text.</w:t>
                </w:r>
              </w:p>
            </w:tc>
          </w:sdtContent>
        </w:sdt>
        <w:sdt>
          <w:sdtPr>
            <w:rPr>
              <w:rFonts w:ascii="TH SarabunPSK" w:hAnsi="TH SarabunPSK" w:cs="TH SarabunPSK"/>
              <w:bCs/>
              <w:spacing w:val="-1"/>
              <w:sz w:val="28"/>
              <w:cs/>
            </w:rPr>
            <w:id w:val="423465133"/>
            <w:placeholder>
              <w:docPart w:val="3765746FF1A340CFABB9B5A52CD2DD54"/>
            </w:placeholder>
            <w:showingPlcHdr/>
          </w:sdtPr>
          <w:sdtContent>
            <w:tc>
              <w:tcPr>
                <w:tcW w:w="2334" w:type="dxa"/>
              </w:tcPr>
              <w:p w14:paraId="726C6DC1" w14:textId="4F3C2D4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56F08">
                  <w:rPr>
                    <w:rStyle w:val="PlaceholderText"/>
                  </w:rPr>
                  <w:t>Click or tap here to enter text.</w:t>
                </w:r>
              </w:p>
            </w:tc>
          </w:sdtContent>
        </w:sdt>
      </w:tr>
      <w:tr w:rsidR="00F31B2C" w:rsidRPr="00F67AB0" w14:paraId="3961839D" w14:textId="77777777" w:rsidTr="00E41D30">
        <w:tc>
          <w:tcPr>
            <w:tcW w:w="11695" w:type="dxa"/>
            <w:gridSpan w:val="2"/>
          </w:tcPr>
          <w:p w14:paraId="2DBA013F" w14:textId="7EF74866" w:rsidR="00F31B2C" w:rsidRPr="00F67AB0" w:rsidRDefault="00F31B2C" w:rsidP="00404E1B">
            <w:pPr>
              <w:pStyle w:val="a0"/>
              <w:ind w:left="593" w:hanging="567"/>
              <w:rPr>
                <w:color w:val="000000"/>
                <w:spacing w:val="-1"/>
              </w:rPr>
            </w:pPr>
            <w:r w:rsidRPr="00F67AB0">
              <w:t>13</w:t>
            </w:r>
            <w:r w:rsidRPr="00F67AB0">
              <w:rPr>
                <w:cs/>
              </w:rPr>
              <w:t>.</w:t>
            </w:r>
            <w:r w:rsidR="005D7DF0" w:rsidRPr="00F67AB0">
              <w:t>2</w:t>
            </w:r>
            <w:r w:rsidR="00DB6920">
              <w:t>7</w:t>
            </w:r>
            <w:r w:rsidR="00404E1B">
              <w:tab/>
            </w:r>
            <w:r w:rsidRPr="00F67AB0">
              <w:t xml:space="preserve">Aerodromes without Approach Aids </w:t>
            </w:r>
          </w:p>
        </w:tc>
        <w:tc>
          <w:tcPr>
            <w:tcW w:w="2334" w:type="dxa"/>
          </w:tcPr>
          <w:p w14:paraId="53CEA374" w14:textId="3DB5B6D5" w:rsidR="00F31B2C" w:rsidRPr="00756328" w:rsidRDefault="00F31B2C"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6B509A" w:rsidRPr="00F67AB0" w14:paraId="5283CE67" w14:textId="77777777" w:rsidTr="00E41D30">
        <w:tc>
          <w:tcPr>
            <w:tcW w:w="7225" w:type="dxa"/>
          </w:tcPr>
          <w:p w14:paraId="6D02FC25" w14:textId="1C4133C5" w:rsidR="006B509A" w:rsidRPr="00557041" w:rsidRDefault="00DB6920" w:rsidP="00404E1B">
            <w:pPr>
              <w:pStyle w:val="a0"/>
              <w:ind w:left="593" w:hanging="567"/>
            </w:pPr>
            <w:r w:rsidRPr="00557041">
              <w:tab/>
            </w:r>
            <w:r w:rsidR="006B509A" w:rsidRPr="00557041">
              <w:t>As a general rule for public transport aircraft carrying passengers, flights to aerodrome without a radio or radar approach aid are prohibited</w:t>
            </w:r>
            <w:r w:rsidR="006B509A" w:rsidRPr="00557041">
              <w:rPr>
                <w:cs/>
              </w:rPr>
              <w:t xml:space="preserve">. </w:t>
            </w:r>
            <w:r w:rsidR="006B509A" w:rsidRPr="00557041">
              <w:t>This should be brought especially to the attention of crew in operations manuals</w:t>
            </w:r>
            <w:r w:rsidR="006B509A" w:rsidRPr="00557041">
              <w:rPr>
                <w:cs/>
              </w:rPr>
              <w:t xml:space="preserve">. </w:t>
            </w:r>
            <w:r w:rsidR="006B509A" w:rsidRPr="00557041">
              <w:t>In exceptional circumstances flights to such aerodromes may be specially permitted, and suitable aerodrome operating minima, together with associated operating procedures, will be agreed with the operator</w:t>
            </w:r>
            <w:r w:rsidR="006B509A" w:rsidRPr="00557041">
              <w:rPr>
                <w:cs/>
              </w:rPr>
              <w:t xml:space="preserve">. </w:t>
            </w:r>
          </w:p>
        </w:tc>
        <w:sdt>
          <w:sdtPr>
            <w:rPr>
              <w:rFonts w:ascii="TH SarabunPSK" w:hAnsi="TH SarabunPSK" w:cs="TH SarabunPSK"/>
              <w:bCs/>
              <w:spacing w:val="-1"/>
              <w:sz w:val="28"/>
              <w:cs/>
            </w:rPr>
            <w:id w:val="-378867262"/>
            <w:placeholder>
              <w:docPart w:val="99CEE183A3EA4ED984662B503DA934F3"/>
            </w:placeholder>
            <w:showingPlcHdr/>
          </w:sdtPr>
          <w:sdtContent>
            <w:tc>
              <w:tcPr>
                <w:tcW w:w="4470" w:type="dxa"/>
              </w:tcPr>
              <w:p w14:paraId="268FF6AD" w14:textId="08B49F8B" w:rsidR="006B509A" w:rsidRPr="00756328" w:rsidRDefault="009A6213"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A81D13">
                  <w:rPr>
                    <w:rStyle w:val="PlaceholderText"/>
                  </w:rPr>
                  <w:t>Click or tap here to enter text.</w:t>
                </w:r>
              </w:p>
            </w:tc>
          </w:sdtContent>
        </w:sdt>
        <w:sdt>
          <w:sdtPr>
            <w:rPr>
              <w:rFonts w:ascii="TH SarabunPSK" w:hAnsi="TH SarabunPSK" w:cs="TH SarabunPSK"/>
              <w:bCs/>
              <w:spacing w:val="-1"/>
              <w:sz w:val="28"/>
              <w:cs/>
            </w:rPr>
            <w:id w:val="1940251013"/>
            <w:placeholder>
              <w:docPart w:val="37F47EE646574240A66E93AA7FD8A46F"/>
            </w:placeholder>
            <w:showingPlcHdr/>
          </w:sdtPr>
          <w:sdtContent>
            <w:tc>
              <w:tcPr>
                <w:tcW w:w="2334" w:type="dxa"/>
              </w:tcPr>
              <w:p w14:paraId="7BF71F97" w14:textId="0B340F34" w:rsidR="006B509A" w:rsidRPr="00756328" w:rsidRDefault="009A6213"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A81D13">
                  <w:rPr>
                    <w:rStyle w:val="PlaceholderText"/>
                  </w:rPr>
                  <w:t>Click or tap here to enter text.</w:t>
                </w:r>
              </w:p>
            </w:tc>
          </w:sdtContent>
        </w:sdt>
      </w:tr>
      <w:tr w:rsidR="006B509A" w:rsidRPr="00F67AB0" w14:paraId="0B2906CA" w14:textId="77777777" w:rsidTr="00E41D30">
        <w:tc>
          <w:tcPr>
            <w:tcW w:w="7225" w:type="dxa"/>
          </w:tcPr>
          <w:p w14:paraId="25922AA6" w14:textId="174B0375" w:rsidR="006B509A" w:rsidRPr="00557041" w:rsidRDefault="006B509A" w:rsidP="00E11C08">
            <w:pPr>
              <w:ind w:left="1232" w:right="173" w:hanging="630"/>
              <w:jc w:val="thaiDistribute"/>
              <w:rPr>
                <w:rFonts w:ascii="TH SarabunPSK" w:hAnsi="TH SarabunPSK" w:cs="TH SarabunPSK"/>
                <w:i/>
                <w:iCs/>
                <w:sz w:val="28"/>
              </w:rPr>
            </w:pPr>
            <w:r w:rsidRPr="00557041">
              <w:rPr>
                <w:rFonts w:ascii="TH SarabunPSK" w:hAnsi="TH SarabunPSK" w:cs="TH SarabunPSK"/>
                <w:b/>
                <w:bCs/>
                <w:i/>
                <w:iCs/>
                <w:sz w:val="28"/>
              </w:rPr>
              <w:lastRenderedPageBreak/>
              <w:t>Note</w:t>
            </w:r>
            <w:r w:rsidR="00844B2C" w:rsidRPr="00557041">
              <w:rPr>
                <w:rFonts w:ascii="TH SarabunPSK" w:hAnsi="TH SarabunPSK" w:cs="TH SarabunPSK"/>
                <w:b/>
                <w:bCs/>
                <w:i/>
                <w:iCs/>
                <w:sz w:val="28"/>
              </w:rPr>
              <w:t>:</w:t>
            </w:r>
            <w:r w:rsidR="00E11C08" w:rsidRPr="00557041">
              <w:rPr>
                <w:rFonts w:ascii="TH SarabunPSK" w:hAnsi="TH SarabunPSK" w:cs="TH SarabunPSK"/>
                <w:i/>
                <w:iCs/>
                <w:sz w:val="28"/>
              </w:rPr>
              <w:t xml:space="preserve"> </w:t>
            </w:r>
            <w:r w:rsidRPr="00557041">
              <w:rPr>
                <w:rFonts w:ascii="TH SarabunPSK" w:hAnsi="TH SarabunPSK" w:cs="TH SarabunPSK"/>
                <w:i/>
                <w:iCs/>
                <w:sz w:val="28"/>
              </w:rPr>
              <w:t xml:space="preserve">Material concerning the methods for determining aerodrome operating minima </w:t>
            </w:r>
            <w:r w:rsidR="00E11C08" w:rsidRPr="00557041">
              <w:rPr>
                <w:rFonts w:ascii="TH SarabunPSK" w:hAnsi="TH SarabunPSK" w:cs="TH SarabunPSK"/>
                <w:i/>
                <w:iCs/>
                <w:sz w:val="28"/>
              </w:rPr>
              <w:t>can be found in All Weather Operations Manual (Doc 9365).</w:t>
            </w:r>
          </w:p>
        </w:tc>
        <w:tc>
          <w:tcPr>
            <w:tcW w:w="4470" w:type="dxa"/>
          </w:tcPr>
          <w:p w14:paraId="737AE4FD" w14:textId="77777777" w:rsidR="006B509A" w:rsidRPr="00756328" w:rsidRDefault="006B509A"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c>
          <w:tcPr>
            <w:tcW w:w="2334" w:type="dxa"/>
          </w:tcPr>
          <w:p w14:paraId="4CAFB113" w14:textId="77777777" w:rsidR="006B509A" w:rsidRPr="00756328" w:rsidRDefault="006B509A"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5D7DF0" w:rsidRPr="00F67AB0" w14:paraId="7D661D5E" w14:textId="77777777" w:rsidTr="00E41D30">
        <w:tc>
          <w:tcPr>
            <w:tcW w:w="11695" w:type="dxa"/>
            <w:gridSpan w:val="2"/>
          </w:tcPr>
          <w:p w14:paraId="3FF6218A" w14:textId="66273927" w:rsidR="005D7DF0" w:rsidRPr="00557041" w:rsidRDefault="005D7DF0" w:rsidP="00844B2C">
            <w:pPr>
              <w:pStyle w:val="a0"/>
              <w:ind w:left="593" w:hanging="567"/>
              <w:rPr>
                <w:spacing w:val="-1"/>
              </w:rPr>
            </w:pPr>
            <w:r w:rsidRPr="00557041">
              <w:rPr>
                <w:spacing w:val="-1"/>
              </w:rPr>
              <w:t>13.</w:t>
            </w:r>
            <w:r w:rsidR="00DB6920" w:rsidRPr="00557041">
              <w:rPr>
                <w:spacing w:val="-1"/>
              </w:rPr>
              <w:t>28</w:t>
            </w:r>
            <w:r w:rsidR="00844B2C" w:rsidRPr="00557041">
              <w:rPr>
                <w:spacing w:val="-1"/>
              </w:rPr>
              <w:tab/>
            </w:r>
            <w:r w:rsidRPr="00557041">
              <w:t>Instrument</w:t>
            </w:r>
            <w:r w:rsidRPr="00557041">
              <w:rPr>
                <w:spacing w:val="-1"/>
              </w:rPr>
              <w:t xml:space="preserve"> Flight Procedures</w:t>
            </w:r>
          </w:p>
        </w:tc>
        <w:tc>
          <w:tcPr>
            <w:tcW w:w="2334" w:type="dxa"/>
          </w:tcPr>
          <w:p w14:paraId="607180C6" w14:textId="78521F00" w:rsidR="005D7DF0" w:rsidRPr="00756328" w:rsidRDefault="005D7DF0"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3640B2A8" w14:textId="77777777" w:rsidTr="00E41D30">
        <w:tc>
          <w:tcPr>
            <w:tcW w:w="7225" w:type="dxa"/>
          </w:tcPr>
          <w:p w14:paraId="51819F80" w14:textId="684CC796" w:rsidR="009A6213" w:rsidRPr="00557041" w:rsidRDefault="009A6213" w:rsidP="009A6213">
            <w:pPr>
              <w:pStyle w:val="a0"/>
              <w:ind w:left="593" w:hanging="567"/>
              <w:rPr>
                <w:cs/>
              </w:rPr>
            </w:pPr>
            <w:r w:rsidRPr="00557041">
              <w:tab/>
              <w:t>One or more instrument approach procedures designed to support instrument approach operations shall be approved and promulgated by the State in which the aerodrome is located to serve each instrument runway or aerodrome utilized for instrument flight operations.</w:t>
            </w:r>
          </w:p>
        </w:tc>
        <w:sdt>
          <w:sdtPr>
            <w:rPr>
              <w:rFonts w:ascii="TH SarabunPSK" w:hAnsi="TH SarabunPSK" w:cs="TH SarabunPSK"/>
              <w:bCs/>
              <w:spacing w:val="-1"/>
              <w:sz w:val="28"/>
              <w:cs/>
            </w:rPr>
            <w:id w:val="557754372"/>
            <w:placeholder>
              <w:docPart w:val="75A24D756CEC45D0BF6E8351AC81E3C6"/>
            </w:placeholder>
            <w:showingPlcHdr/>
          </w:sdtPr>
          <w:sdtContent>
            <w:tc>
              <w:tcPr>
                <w:tcW w:w="4470" w:type="dxa"/>
              </w:tcPr>
              <w:p w14:paraId="74D0D12E" w14:textId="448112C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143B6C">
                  <w:rPr>
                    <w:rStyle w:val="PlaceholderText"/>
                  </w:rPr>
                  <w:t>Click or tap here to enter text.</w:t>
                </w:r>
              </w:p>
            </w:tc>
          </w:sdtContent>
        </w:sdt>
        <w:sdt>
          <w:sdtPr>
            <w:rPr>
              <w:rFonts w:ascii="TH SarabunPSK" w:hAnsi="TH SarabunPSK" w:cs="TH SarabunPSK"/>
              <w:bCs/>
              <w:spacing w:val="-1"/>
              <w:sz w:val="28"/>
              <w:cs/>
            </w:rPr>
            <w:id w:val="2079010873"/>
            <w:placeholder>
              <w:docPart w:val="37E91F80C18E40029A0C6D4E97A9BCEF"/>
            </w:placeholder>
            <w:showingPlcHdr/>
          </w:sdtPr>
          <w:sdtContent>
            <w:tc>
              <w:tcPr>
                <w:tcW w:w="2334" w:type="dxa"/>
              </w:tcPr>
              <w:p w14:paraId="09F5D032" w14:textId="59B06CB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3A192F">
                  <w:rPr>
                    <w:rStyle w:val="PlaceholderText"/>
                  </w:rPr>
                  <w:t>Click or tap here to enter text.</w:t>
                </w:r>
              </w:p>
            </w:tc>
          </w:sdtContent>
        </w:sdt>
      </w:tr>
      <w:tr w:rsidR="009A6213" w:rsidRPr="00F67AB0" w14:paraId="31F5FFA9" w14:textId="77777777" w:rsidTr="00E41D30">
        <w:tc>
          <w:tcPr>
            <w:tcW w:w="7225" w:type="dxa"/>
          </w:tcPr>
          <w:p w14:paraId="6B129C1D" w14:textId="6D05B37E" w:rsidR="009A6213" w:rsidRPr="00F67AB0" w:rsidRDefault="009A6213" w:rsidP="009A6213">
            <w:pPr>
              <w:pStyle w:val="a0"/>
              <w:ind w:left="692" w:hanging="666"/>
              <w:rPr>
                <w:cs/>
              </w:rPr>
            </w:pPr>
            <w:r w:rsidRPr="00F67AB0">
              <w:t>13.</w:t>
            </w:r>
            <w:r>
              <w:t>28</w:t>
            </w:r>
            <w:r w:rsidRPr="00F67AB0">
              <w:t>.</w:t>
            </w:r>
            <w:r>
              <w:t>1</w:t>
            </w:r>
            <w:r>
              <w:tab/>
            </w:r>
            <w:r w:rsidRPr="00F67AB0">
              <w:t>All aeroplanes operated in accordance with instrument flight rules shall comply with the instrument flight procedures approved by the State in which the aerodrome is located.</w:t>
            </w:r>
          </w:p>
        </w:tc>
        <w:sdt>
          <w:sdtPr>
            <w:rPr>
              <w:rFonts w:ascii="TH SarabunPSK" w:hAnsi="TH SarabunPSK" w:cs="TH SarabunPSK"/>
              <w:bCs/>
              <w:spacing w:val="-1"/>
              <w:sz w:val="28"/>
              <w:cs/>
            </w:rPr>
            <w:id w:val="1466008216"/>
            <w:placeholder>
              <w:docPart w:val="827336C029E3465F83822B9392AC0D9C"/>
            </w:placeholder>
            <w:showingPlcHdr/>
          </w:sdtPr>
          <w:sdtContent>
            <w:tc>
              <w:tcPr>
                <w:tcW w:w="4470" w:type="dxa"/>
              </w:tcPr>
              <w:p w14:paraId="43FBF082" w14:textId="36A5753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143B6C">
                  <w:rPr>
                    <w:rStyle w:val="PlaceholderText"/>
                  </w:rPr>
                  <w:t>Click or tap here to enter text.</w:t>
                </w:r>
              </w:p>
            </w:tc>
          </w:sdtContent>
        </w:sdt>
        <w:sdt>
          <w:sdtPr>
            <w:rPr>
              <w:rFonts w:ascii="TH SarabunPSK" w:hAnsi="TH SarabunPSK" w:cs="TH SarabunPSK"/>
              <w:bCs/>
              <w:spacing w:val="-1"/>
              <w:sz w:val="28"/>
              <w:cs/>
            </w:rPr>
            <w:id w:val="898249342"/>
            <w:placeholder>
              <w:docPart w:val="02DA171ECCF244D6B3CBBCE962B6CA32"/>
            </w:placeholder>
            <w:showingPlcHdr/>
          </w:sdtPr>
          <w:sdtContent>
            <w:tc>
              <w:tcPr>
                <w:tcW w:w="2334" w:type="dxa"/>
              </w:tcPr>
              <w:p w14:paraId="33467B53" w14:textId="333D068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3A192F">
                  <w:rPr>
                    <w:rStyle w:val="PlaceholderText"/>
                  </w:rPr>
                  <w:t>Click or tap here to enter text.</w:t>
                </w:r>
              </w:p>
            </w:tc>
          </w:sdtContent>
        </w:sdt>
      </w:tr>
      <w:tr w:rsidR="005D7DF0" w:rsidRPr="00F67AB0" w14:paraId="1DFDA7E8" w14:textId="77777777" w:rsidTr="00E41D30">
        <w:tc>
          <w:tcPr>
            <w:tcW w:w="7225" w:type="dxa"/>
          </w:tcPr>
          <w:p w14:paraId="455DCE6F" w14:textId="6E430682" w:rsidR="005D7DF0" w:rsidRPr="00F67AB0" w:rsidRDefault="005D7DF0" w:rsidP="00844B2C">
            <w:pPr>
              <w:ind w:left="1160" w:right="173" w:hanging="735"/>
              <w:jc w:val="thaiDistribute"/>
              <w:rPr>
                <w:rFonts w:ascii="TH SarabunPSK" w:hAnsi="TH SarabunPSK" w:cs="TH SarabunPSK"/>
                <w:sz w:val="28"/>
                <w:cs/>
              </w:rPr>
            </w:pPr>
            <w:r w:rsidRPr="009B6471">
              <w:rPr>
                <w:rFonts w:ascii="TH SarabunPSK" w:hAnsi="TH SarabunPSK" w:cs="TH SarabunPSK"/>
                <w:b/>
                <w:bCs/>
                <w:i/>
                <w:iCs/>
                <w:sz w:val="28"/>
              </w:rPr>
              <w:t>Note</w:t>
            </w:r>
            <w:r w:rsidR="00831414" w:rsidRPr="009B6471">
              <w:rPr>
                <w:rFonts w:ascii="TH SarabunPSK" w:hAnsi="TH SarabunPSK" w:cs="TH SarabunPSK"/>
                <w:b/>
                <w:bCs/>
                <w:i/>
                <w:iCs/>
                <w:sz w:val="28"/>
              </w:rPr>
              <w:t>1:</w:t>
            </w:r>
            <w:r w:rsidR="00831414" w:rsidRPr="008B2D7D">
              <w:rPr>
                <w:rFonts w:ascii="TH SarabunPSK" w:hAnsi="TH SarabunPSK" w:cs="TH SarabunPSK"/>
                <w:i/>
                <w:iCs/>
                <w:sz w:val="28"/>
              </w:rPr>
              <w:t xml:space="preserve"> </w:t>
            </w:r>
            <w:r w:rsidRPr="00844B2C">
              <w:rPr>
                <w:rFonts w:ascii="TH SarabunPSK" w:hAnsi="TH SarabunPSK" w:cs="TH SarabunPSK"/>
                <w:sz w:val="28"/>
              </w:rPr>
              <w:t>See</w:t>
            </w:r>
            <w:r w:rsidRPr="008B2D7D">
              <w:rPr>
                <w:rFonts w:ascii="TH SarabunPSK" w:hAnsi="TH SarabunPSK" w:cs="TH SarabunPSK"/>
                <w:i/>
                <w:iCs/>
                <w:sz w:val="28"/>
              </w:rPr>
              <w:t xml:space="preserve"> 13.4 for instrument approach operation classifications</w:t>
            </w:r>
            <w:r w:rsidRPr="00F67AB0">
              <w:rPr>
                <w:rFonts w:ascii="TH SarabunPSK" w:hAnsi="TH SarabunPSK" w:cs="TH SarabunPSK"/>
                <w:sz w:val="28"/>
              </w:rPr>
              <w:t>.</w:t>
            </w:r>
          </w:p>
        </w:tc>
        <w:sdt>
          <w:sdtPr>
            <w:rPr>
              <w:rFonts w:ascii="TH SarabunPSK" w:hAnsi="TH SarabunPSK" w:cs="TH SarabunPSK"/>
              <w:bCs/>
              <w:spacing w:val="-1"/>
              <w:sz w:val="28"/>
              <w:cs/>
            </w:rPr>
            <w:id w:val="361332328"/>
            <w:placeholder>
              <w:docPart w:val="A6A6D08AA07F46B898F1387106873266"/>
            </w:placeholder>
            <w:showingPlcHdr/>
          </w:sdtPr>
          <w:sdtContent>
            <w:tc>
              <w:tcPr>
                <w:tcW w:w="4470" w:type="dxa"/>
              </w:tcPr>
              <w:p w14:paraId="3AC56293" w14:textId="63A2AE8C" w:rsidR="005D7DF0" w:rsidRPr="00756328" w:rsidRDefault="009A6213"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A81D13">
                  <w:rPr>
                    <w:rStyle w:val="PlaceholderText"/>
                  </w:rPr>
                  <w:t>Click or tap here to enter text.</w:t>
                </w:r>
              </w:p>
            </w:tc>
          </w:sdtContent>
        </w:sdt>
        <w:sdt>
          <w:sdtPr>
            <w:rPr>
              <w:rFonts w:ascii="TH SarabunPSK" w:hAnsi="TH SarabunPSK" w:cs="TH SarabunPSK"/>
              <w:bCs/>
              <w:spacing w:val="-1"/>
              <w:sz w:val="28"/>
              <w:cs/>
            </w:rPr>
            <w:id w:val="-2017451848"/>
            <w:placeholder>
              <w:docPart w:val="8B7E7F3707ED46F38899809ED53934BA"/>
            </w:placeholder>
            <w:showingPlcHdr/>
          </w:sdtPr>
          <w:sdtContent>
            <w:tc>
              <w:tcPr>
                <w:tcW w:w="2334" w:type="dxa"/>
              </w:tcPr>
              <w:p w14:paraId="41636A9C" w14:textId="437ECAA2" w:rsidR="005D7DF0" w:rsidRPr="00756328" w:rsidRDefault="009A6213"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A81D13">
                  <w:rPr>
                    <w:rStyle w:val="PlaceholderText"/>
                  </w:rPr>
                  <w:t>Click or tap here to enter text.</w:t>
                </w:r>
              </w:p>
            </w:tc>
          </w:sdtContent>
        </w:sdt>
      </w:tr>
      <w:tr w:rsidR="009A6213" w:rsidRPr="00F67AB0" w14:paraId="2E6C9040" w14:textId="77777777" w:rsidTr="00E41D30">
        <w:tc>
          <w:tcPr>
            <w:tcW w:w="7225" w:type="dxa"/>
          </w:tcPr>
          <w:p w14:paraId="271F42D4" w14:textId="0B6FFF1E" w:rsidR="009A6213" w:rsidRPr="008B2D7D" w:rsidRDefault="009A6213" w:rsidP="009A6213">
            <w:pPr>
              <w:ind w:left="1142" w:right="173" w:hanging="720"/>
              <w:jc w:val="thaiDistribute"/>
              <w:rPr>
                <w:rFonts w:ascii="TH SarabunPSK" w:hAnsi="TH SarabunPSK" w:cs="TH SarabunPSK"/>
                <w:i/>
                <w:iCs/>
                <w:sz w:val="28"/>
                <w:cs/>
              </w:rPr>
            </w:pPr>
            <w:r w:rsidRPr="009B6471">
              <w:rPr>
                <w:rFonts w:ascii="TH SarabunPSK" w:hAnsi="TH SarabunPSK" w:cs="TH SarabunPSK"/>
                <w:b/>
                <w:bCs/>
                <w:i/>
                <w:iCs/>
                <w:sz w:val="28"/>
              </w:rPr>
              <w:t>Note2:</w:t>
            </w:r>
            <w:r>
              <w:rPr>
                <w:rFonts w:ascii="TH SarabunPSK" w:hAnsi="TH SarabunPSK" w:cs="TH SarabunPSK"/>
                <w:i/>
                <w:iCs/>
                <w:sz w:val="28"/>
              </w:rPr>
              <w:t xml:space="preserve"> </w:t>
            </w:r>
            <w:r w:rsidRPr="008B2D7D">
              <w:rPr>
                <w:rFonts w:ascii="TH SarabunPSK" w:hAnsi="TH SarabunPSK" w:cs="TH SarabunPSK"/>
                <w:i/>
                <w:iCs/>
                <w:sz w:val="28"/>
              </w:rPr>
              <w:t xml:space="preserve">Information for pilots on flight procedure parameters and operational procedures can be found in PANS-OPS (Doc 8168), Volume I. Criteria for the construction of instrument flight procedures for the guidance of procedure </w:t>
            </w:r>
            <w:r w:rsidRPr="00844B2C">
              <w:rPr>
                <w:rFonts w:ascii="TH SarabunPSK" w:hAnsi="TH SarabunPSK" w:cs="TH SarabunPSK"/>
                <w:sz w:val="28"/>
              </w:rPr>
              <w:t>specialists</w:t>
            </w:r>
            <w:r w:rsidRPr="008B2D7D">
              <w:rPr>
                <w:rFonts w:ascii="TH SarabunPSK" w:hAnsi="TH SarabunPSK" w:cs="TH SarabunPSK"/>
                <w:i/>
                <w:iCs/>
                <w:sz w:val="28"/>
              </w:rPr>
              <w:t xml:space="preserve"> can be found in PANS-OPS (Doc 8168), Volume II. Obstacle clearance criteria and procedures used in certain States may differ from PANS-OPS, and knowledge of these differences is important for safety reasons (see Chapter 5, 8.4).</w:t>
            </w:r>
          </w:p>
        </w:tc>
        <w:sdt>
          <w:sdtPr>
            <w:rPr>
              <w:rFonts w:ascii="TH SarabunPSK" w:hAnsi="TH SarabunPSK" w:cs="TH SarabunPSK"/>
              <w:bCs/>
              <w:spacing w:val="-1"/>
              <w:sz w:val="28"/>
              <w:cs/>
            </w:rPr>
            <w:id w:val="-434522437"/>
            <w:placeholder>
              <w:docPart w:val="61325518ACF945E480F487B40CFD01E0"/>
            </w:placeholder>
            <w:showingPlcHdr/>
          </w:sdtPr>
          <w:sdtContent>
            <w:tc>
              <w:tcPr>
                <w:tcW w:w="4470" w:type="dxa"/>
              </w:tcPr>
              <w:p w14:paraId="755386CB" w14:textId="0D841A9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32039E">
                  <w:rPr>
                    <w:rStyle w:val="PlaceholderText"/>
                  </w:rPr>
                  <w:t>Click or tap here to enter text.</w:t>
                </w:r>
              </w:p>
            </w:tc>
          </w:sdtContent>
        </w:sdt>
        <w:sdt>
          <w:sdtPr>
            <w:rPr>
              <w:rFonts w:ascii="TH SarabunPSK" w:hAnsi="TH SarabunPSK" w:cs="TH SarabunPSK"/>
              <w:bCs/>
              <w:spacing w:val="-1"/>
              <w:sz w:val="28"/>
              <w:cs/>
            </w:rPr>
            <w:id w:val="1692256133"/>
            <w:placeholder>
              <w:docPart w:val="926F6240D34341F788E51970753DCA91"/>
            </w:placeholder>
            <w:showingPlcHdr/>
          </w:sdtPr>
          <w:sdtContent>
            <w:tc>
              <w:tcPr>
                <w:tcW w:w="2334" w:type="dxa"/>
              </w:tcPr>
              <w:p w14:paraId="20671A66" w14:textId="46FE757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32039E">
                  <w:rPr>
                    <w:rStyle w:val="PlaceholderText"/>
                  </w:rPr>
                  <w:t>Click or tap here to enter text.</w:t>
                </w:r>
              </w:p>
            </w:tc>
          </w:sdtContent>
        </w:sdt>
      </w:tr>
    </w:tbl>
    <w:p w14:paraId="2CB40D77" w14:textId="522CBC77" w:rsidR="00844B2C" w:rsidRDefault="00844B2C"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844B2C"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470"/>
        <w:gridCol w:w="2334"/>
      </w:tblGrid>
      <w:tr w:rsidR="00CF356F" w:rsidRPr="00F67AB0" w14:paraId="0C83556E" w14:textId="77777777" w:rsidTr="00E41D30">
        <w:trPr>
          <w:tblHeader/>
        </w:trPr>
        <w:tc>
          <w:tcPr>
            <w:tcW w:w="7225" w:type="dxa"/>
            <w:shd w:val="clear" w:color="auto" w:fill="1F497D" w:themeFill="text2"/>
          </w:tcPr>
          <w:p w14:paraId="6405BA1B" w14:textId="049D96EF" w:rsidR="00CF356F" w:rsidRPr="003342A2" w:rsidRDefault="00CF356F"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3342A2">
              <w:rPr>
                <w:rFonts w:ascii="TH SarabunPSK" w:hAnsi="TH SarabunPSK" w:cs="TH SarabunPSK"/>
                <w:b/>
                <w:color w:val="FFFFFF" w:themeColor="background1"/>
                <w:spacing w:val="-1"/>
                <w:sz w:val="28"/>
              </w:rPr>
              <w:lastRenderedPageBreak/>
              <w:t>CAAT</w:t>
            </w:r>
            <w:r w:rsidRPr="003342A2">
              <w:rPr>
                <w:rFonts w:ascii="TH SarabunPSK" w:hAnsi="TH SarabunPSK" w:cs="TH SarabunPSK"/>
                <w:b/>
                <w:bCs/>
                <w:color w:val="FFFFFF" w:themeColor="background1"/>
                <w:spacing w:val="-1"/>
                <w:sz w:val="28"/>
                <w:cs/>
              </w:rPr>
              <w:t xml:space="preserve"> </w:t>
            </w:r>
            <w:r w:rsidRPr="003342A2">
              <w:rPr>
                <w:rFonts w:ascii="TH SarabunPSK" w:hAnsi="TH SarabunPSK" w:cs="TH SarabunPSK"/>
                <w:b/>
                <w:color w:val="FFFFFF" w:themeColor="background1"/>
                <w:spacing w:val="-1"/>
                <w:sz w:val="28"/>
              </w:rPr>
              <w:t>Requirement</w:t>
            </w:r>
          </w:p>
        </w:tc>
        <w:tc>
          <w:tcPr>
            <w:tcW w:w="4470" w:type="dxa"/>
            <w:shd w:val="clear" w:color="auto" w:fill="1F497D" w:themeFill="text2"/>
          </w:tcPr>
          <w:p w14:paraId="4AC19398" w14:textId="77777777" w:rsidR="00CF356F" w:rsidRPr="003342A2" w:rsidRDefault="00CF356F"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3342A2">
              <w:rPr>
                <w:rFonts w:ascii="TH SarabunPSK" w:hAnsi="TH SarabunPSK" w:cs="TH SarabunPSK"/>
                <w:b/>
                <w:color w:val="FFFFFF" w:themeColor="background1"/>
                <w:spacing w:val="-1"/>
                <w:sz w:val="28"/>
              </w:rPr>
              <w:t xml:space="preserve">Manual References </w:t>
            </w:r>
            <w:r w:rsidRPr="003342A2">
              <w:rPr>
                <w:rFonts w:ascii="TH SarabunPSK" w:hAnsi="TH SarabunPSK" w:cs="TH SarabunPSK"/>
                <w:b/>
                <w:bCs/>
                <w:color w:val="FFFFFF" w:themeColor="background1"/>
                <w:spacing w:val="-1"/>
                <w:sz w:val="28"/>
                <w:cs/>
              </w:rPr>
              <w:t xml:space="preserve">/ </w:t>
            </w:r>
            <w:r w:rsidRPr="003342A2">
              <w:rPr>
                <w:rFonts w:ascii="TH SarabunPSK" w:hAnsi="TH SarabunPSK" w:cs="TH SarabunPSK"/>
                <w:b/>
                <w:color w:val="FFFFFF" w:themeColor="background1"/>
                <w:spacing w:val="-1"/>
                <w:sz w:val="28"/>
              </w:rPr>
              <w:t>Applicant</w:t>
            </w:r>
            <w:r w:rsidRPr="003342A2">
              <w:rPr>
                <w:rFonts w:ascii="TH SarabunPSK" w:hAnsi="TH SarabunPSK" w:cs="TH SarabunPSK"/>
                <w:b/>
                <w:bCs/>
                <w:color w:val="FFFFFF" w:themeColor="background1"/>
                <w:spacing w:val="-1"/>
                <w:sz w:val="28"/>
                <w:cs/>
              </w:rPr>
              <w:t>’</w:t>
            </w:r>
            <w:r w:rsidRPr="003342A2">
              <w:rPr>
                <w:rFonts w:ascii="TH SarabunPSK" w:hAnsi="TH SarabunPSK" w:cs="TH SarabunPSK"/>
                <w:b/>
                <w:color w:val="FFFFFF" w:themeColor="background1"/>
                <w:spacing w:val="-1"/>
                <w:sz w:val="28"/>
              </w:rPr>
              <w:t>s Comments</w:t>
            </w:r>
          </w:p>
        </w:tc>
        <w:tc>
          <w:tcPr>
            <w:tcW w:w="2334" w:type="dxa"/>
            <w:shd w:val="clear" w:color="auto" w:fill="1F497D" w:themeFill="text2"/>
          </w:tcPr>
          <w:p w14:paraId="7F481CBC" w14:textId="77777777" w:rsidR="00CF356F" w:rsidRPr="003342A2" w:rsidRDefault="00CF356F"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3342A2">
              <w:rPr>
                <w:rFonts w:ascii="TH SarabunPSK" w:hAnsi="TH SarabunPSK" w:cs="TH SarabunPSK"/>
                <w:b/>
                <w:color w:val="FFFFFF" w:themeColor="background1"/>
                <w:spacing w:val="-1"/>
                <w:sz w:val="28"/>
              </w:rPr>
              <w:t>CAAT Notes</w:t>
            </w:r>
          </w:p>
        </w:tc>
      </w:tr>
      <w:tr w:rsidR="00F31B2C" w:rsidRPr="00F67AB0" w14:paraId="4DCFE074" w14:textId="77777777" w:rsidTr="00676BB9">
        <w:tc>
          <w:tcPr>
            <w:tcW w:w="14029" w:type="dxa"/>
            <w:gridSpan w:val="3"/>
            <w:shd w:val="clear" w:color="auto" w:fill="C6D9F1" w:themeFill="text2" w:themeFillTint="33"/>
          </w:tcPr>
          <w:p w14:paraId="15E6AEE2" w14:textId="77777777" w:rsidR="00F31B2C" w:rsidRPr="00676BB9" w:rsidRDefault="00F31B2C" w:rsidP="00000EED">
            <w:pPr>
              <w:ind w:left="452" w:right="173" w:hanging="452"/>
              <w:jc w:val="thaiDistribute"/>
              <w:rPr>
                <w:rFonts w:ascii="TH SarabunPSK" w:hAnsi="TH SarabunPSK" w:cs="TH SarabunPSK"/>
                <w:b/>
                <w:bCs/>
                <w:color w:val="000000"/>
                <w:spacing w:val="-1"/>
                <w:sz w:val="28"/>
              </w:rPr>
            </w:pPr>
            <w:r w:rsidRPr="00676BB9">
              <w:rPr>
                <w:rFonts w:ascii="TH SarabunPSK" w:hAnsi="TH SarabunPSK" w:cs="TH SarabunPSK"/>
                <w:b/>
                <w:bCs/>
                <w:sz w:val="28"/>
              </w:rPr>
              <w:t xml:space="preserve">14 </w:t>
            </w:r>
            <w:r w:rsidRPr="00676BB9">
              <w:rPr>
                <w:rFonts w:ascii="TH SarabunPSK" w:hAnsi="TH SarabunPSK" w:cs="TH SarabunPSK"/>
                <w:b/>
                <w:bCs/>
                <w:sz w:val="28"/>
              </w:rPr>
              <w:tab/>
              <w:t>EMERGENCY EVACUATION PROCEDURES</w:t>
            </w:r>
          </w:p>
        </w:tc>
      </w:tr>
      <w:tr w:rsidR="00F31B2C" w:rsidRPr="00F67AB0" w14:paraId="651BC4CF" w14:textId="77777777" w:rsidTr="00E41D30">
        <w:tc>
          <w:tcPr>
            <w:tcW w:w="11695" w:type="dxa"/>
            <w:gridSpan w:val="2"/>
          </w:tcPr>
          <w:p w14:paraId="3AE29F80" w14:textId="62CDA50A" w:rsidR="00F31B2C" w:rsidRPr="00F67AB0" w:rsidRDefault="00F31B2C" w:rsidP="00676BB9">
            <w:pPr>
              <w:pStyle w:val="a0"/>
              <w:ind w:left="593" w:hanging="567"/>
              <w:rPr>
                <w:color w:val="000000"/>
                <w:spacing w:val="-1"/>
              </w:rPr>
            </w:pPr>
            <w:r w:rsidRPr="00F67AB0">
              <w:t>14</w:t>
            </w:r>
            <w:r w:rsidRPr="00F67AB0">
              <w:rPr>
                <w:cs/>
              </w:rPr>
              <w:t>.</w:t>
            </w:r>
            <w:r w:rsidRPr="00F67AB0">
              <w:t>1</w:t>
            </w:r>
            <w:r w:rsidR="00676BB9">
              <w:tab/>
            </w:r>
            <w:r w:rsidRPr="00F67AB0">
              <w:t>The manual should specify the procedures to be followed by the aircraft crew for the rapid evacuation of an aircraft, and the care of passengers, in the event of a forced landing, ditching or other emergency</w:t>
            </w:r>
            <w:r w:rsidRPr="00F67AB0">
              <w:rPr>
                <w:cs/>
              </w:rPr>
              <w:t xml:space="preserve">. </w:t>
            </w:r>
            <w:r w:rsidRPr="00F67AB0">
              <w:t>Much of the material will necessarily be descriptive but it is essential that the basic drills to be followed by the various members of the aircraft crew should be summarised and tabulated</w:t>
            </w:r>
            <w:r w:rsidRPr="00F67AB0">
              <w:rPr>
                <w:cs/>
              </w:rPr>
              <w:t xml:space="preserve">. </w:t>
            </w:r>
            <w:r w:rsidRPr="00F67AB0">
              <w:t>Particular attention should be paid to the following points</w:t>
            </w:r>
            <w:r w:rsidRPr="00F67AB0">
              <w:rPr>
                <w:cs/>
              </w:rPr>
              <w:t xml:space="preserve">: </w:t>
            </w:r>
          </w:p>
        </w:tc>
        <w:tc>
          <w:tcPr>
            <w:tcW w:w="2334" w:type="dxa"/>
          </w:tcPr>
          <w:p w14:paraId="230DD7C7" w14:textId="305A0CA6" w:rsidR="00F31B2C" w:rsidRPr="00756328" w:rsidRDefault="00F31B2C"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30EC3AC2" w14:textId="77777777" w:rsidTr="00E41D30">
        <w:tc>
          <w:tcPr>
            <w:tcW w:w="7225" w:type="dxa"/>
          </w:tcPr>
          <w:p w14:paraId="755A1908" w14:textId="09D9EDF6" w:rsidR="009A6213" w:rsidRPr="00F67AB0" w:rsidRDefault="009A6213" w:rsidP="009A6213">
            <w:pPr>
              <w:pStyle w:val="ListParagraph"/>
              <w:numPr>
                <w:ilvl w:val="0"/>
                <w:numId w:val="49"/>
              </w:numPr>
              <w:jc w:val="thaiDistribute"/>
              <w:rPr>
                <w:rFonts w:ascii="TH SarabunPSK" w:hAnsi="TH SarabunPSK" w:cs="TH SarabunPSK"/>
                <w:sz w:val="28"/>
              </w:rPr>
            </w:pPr>
            <w:r w:rsidRPr="00F67AB0">
              <w:rPr>
                <w:rFonts w:ascii="TH SarabunPSK" w:hAnsi="TH SarabunPSK" w:cs="TH SarabunPSK"/>
                <w:sz w:val="28"/>
              </w:rPr>
              <w:t xml:space="preserve">The correct setting for pressurisation controls </w:t>
            </w:r>
            <w:r w:rsidRPr="00F67AB0">
              <w:rPr>
                <w:rFonts w:ascii="TH SarabunPSK" w:hAnsi="TH SarabunPSK" w:cs="TH SarabunPSK"/>
                <w:sz w:val="28"/>
                <w:cs/>
              </w:rPr>
              <w:t xml:space="preserve">- </w:t>
            </w:r>
            <w:r w:rsidRPr="00F67AB0">
              <w:rPr>
                <w:rFonts w:ascii="TH SarabunPSK" w:hAnsi="TH SarabunPSK" w:cs="TH SarabunPSK"/>
                <w:sz w:val="28"/>
              </w:rPr>
              <w:t>e</w:t>
            </w:r>
            <w:r w:rsidRPr="00F67AB0">
              <w:rPr>
                <w:rFonts w:ascii="TH SarabunPSK" w:hAnsi="TH SarabunPSK" w:cs="TH SarabunPSK"/>
                <w:sz w:val="28"/>
                <w:cs/>
              </w:rPr>
              <w:t>.</w:t>
            </w:r>
            <w:r w:rsidRPr="00F67AB0">
              <w:rPr>
                <w:rFonts w:ascii="TH SarabunPSK" w:hAnsi="TH SarabunPSK" w:cs="TH SarabunPSK"/>
                <w:sz w:val="28"/>
              </w:rPr>
              <w:t>g</w:t>
            </w:r>
            <w:r w:rsidRPr="00F67AB0">
              <w:rPr>
                <w:rFonts w:ascii="TH SarabunPSK" w:hAnsi="TH SarabunPSK" w:cs="TH SarabunPSK"/>
                <w:sz w:val="28"/>
                <w:cs/>
              </w:rPr>
              <w:t xml:space="preserve">. </w:t>
            </w:r>
            <w:r w:rsidRPr="00F67AB0">
              <w:rPr>
                <w:rFonts w:ascii="TH SarabunPSK" w:hAnsi="TH SarabunPSK" w:cs="TH SarabunPSK"/>
                <w:sz w:val="28"/>
              </w:rPr>
              <w:t xml:space="preserve">spill valves, safety valves, and discharge valves </w:t>
            </w:r>
            <w:r w:rsidRPr="00F67AB0">
              <w:rPr>
                <w:rFonts w:ascii="TH SarabunPSK" w:hAnsi="TH SarabunPSK" w:cs="TH SarabunPSK"/>
                <w:sz w:val="28"/>
                <w:cs/>
              </w:rPr>
              <w:t xml:space="preserve">- </w:t>
            </w:r>
            <w:r w:rsidRPr="00F67AB0">
              <w:rPr>
                <w:rFonts w:ascii="TH SarabunPSK" w:hAnsi="TH SarabunPSK" w:cs="TH SarabunPSK"/>
                <w:sz w:val="28"/>
              </w:rPr>
              <w:t>prior to ditching;</w:t>
            </w:r>
          </w:p>
        </w:tc>
        <w:sdt>
          <w:sdtPr>
            <w:rPr>
              <w:rFonts w:ascii="TH SarabunPSK" w:hAnsi="TH SarabunPSK" w:cs="TH SarabunPSK"/>
              <w:bCs/>
              <w:spacing w:val="-1"/>
              <w:sz w:val="28"/>
              <w:cs/>
            </w:rPr>
            <w:id w:val="722488519"/>
            <w:placeholder>
              <w:docPart w:val="4E2B427CE2464F4E818774805993738A"/>
            </w:placeholder>
            <w:showingPlcHdr/>
          </w:sdtPr>
          <w:sdtContent>
            <w:tc>
              <w:tcPr>
                <w:tcW w:w="4470" w:type="dxa"/>
              </w:tcPr>
              <w:p w14:paraId="1C7F2DF6" w14:textId="66EBC14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cs/>
                  </w:rPr>
                </w:pPr>
                <w:r w:rsidRPr="00E53382">
                  <w:rPr>
                    <w:rStyle w:val="PlaceholderText"/>
                  </w:rPr>
                  <w:t>Click or tap here to enter text.</w:t>
                </w:r>
              </w:p>
            </w:tc>
          </w:sdtContent>
        </w:sdt>
        <w:sdt>
          <w:sdtPr>
            <w:rPr>
              <w:rFonts w:ascii="TH SarabunPSK" w:hAnsi="TH SarabunPSK" w:cs="TH SarabunPSK"/>
              <w:bCs/>
              <w:spacing w:val="-1"/>
              <w:sz w:val="28"/>
              <w:cs/>
            </w:rPr>
            <w:id w:val="375507112"/>
            <w:placeholder>
              <w:docPart w:val="5ED356CDD63D47378B72FED18BB8A838"/>
            </w:placeholder>
            <w:showingPlcHdr/>
          </w:sdtPr>
          <w:sdtContent>
            <w:tc>
              <w:tcPr>
                <w:tcW w:w="2334" w:type="dxa"/>
              </w:tcPr>
              <w:p w14:paraId="5612F921" w14:textId="55FDC32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0047A">
                  <w:rPr>
                    <w:rStyle w:val="PlaceholderText"/>
                  </w:rPr>
                  <w:t>Click or tap here to enter text.</w:t>
                </w:r>
              </w:p>
            </w:tc>
          </w:sdtContent>
        </w:sdt>
      </w:tr>
      <w:tr w:rsidR="009A6213" w:rsidRPr="00F67AB0" w14:paraId="6AE662E3" w14:textId="77777777" w:rsidTr="003D63B5">
        <w:trPr>
          <w:trHeight w:val="432"/>
        </w:trPr>
        <w:tc>
          <w:tcPr>
            <w:tcW w:w="7225" w:type="dxa"/>
            <w:vAlign w:val="center"/>
          </w:tcPr>
          <w:p w14:paraId="71970129" w14:textId="088AA8B9" w:rsidR="009A6213" w:rsidRPr="00F67AB0" w:rsidRDefault="009A6213" w:rsidP="009A6213">
            <w:pPr>
              <w:pStyle w:val="ListParagraph"/>
              <w:numPr>
                <w:ilvl w:val="0"/>
                <w:numId w:val="49"/>
              </w:numPr>
              <w:rPr>
                <w:rFonts w:ascii="TH SarabunPSK" w:hAnsi="TH SarabunPSK" w:cs="TH SarabunPSK"/>
                <w:sz w:val="28"/>
              </w:rPr>
            </w:pPr>
            <w:r w:rsidRPr="00F67AB0">
              <w:rPr>
                <w:rFonts w:ascii="TH SarabunPSK" w:hAnsi="TH SarabunPSK" w:cs="TH SarabunPSK"/>
                <w:sz w:val="28"/>
              </w:rPr>
              <w:t>The proper use of emergency escape slide equipment;</w:t>
            </w:r>
          </w:p>
        </w:tc>
        <w:sdt>
          <w:sdtPr>
            <w:rPr>
              <w:rFonts w:ascii="TH SarabunPSK" w:hAnsi="TH SarabunPSK" w:cs="TH SarabunPSK"/>
              <w:bCs/>
              <w:spacing w:val="-1"/>
              <w:sz w:val="28"/>
              <w:cs/>
            </w:rPr>
            <w:id w:val="1223953159"/>
            <w:placeholder>
              <w:docPart w:val="4E9F54EA67664A5CA2369C91267EED93"/>
            </w:placeholder>
            <w:showingPlcHdr/>
          </w:sdtPr>
          <w:sdtContent>
            <w:tc>
              <w:tcPr>
                <w:tcW w:w="4470" w:type="dxa"/>
              </w:tcPr>
              <w:p w14:paraId="4914762F" w14:textId="236AC7B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53382">
                  <w:rPr>
                    <w:rStyle w:val="PlaceholderText"/>
                  </w:rPr>
                  <w:t>Click or tap here to enter text.</w:t>
                </w:r>
              </w:p>
            </w:tc>
          </w:sdtContent>
        </w:sdt>
        <w:sdt>
          <w:sdtPr>
            <w:rPr>
              <w:rFonts w:ascii="TH SarabunPSK" w:hAnsi="TH SarabunPSK" w:cs="TH SarabunPSK"/>
              <w:bCs/>
              <w:spacing w:val="-1"/>
              <w:sz w:val="28"/>
              <w:cs/>
            </w:rPr>
            <w:id w:val="-722590469"/>
            <w:placeholder>
              <w:docPart w:val="72DEA83AC939427BAC2F24CAADCE1FC4"/>
            </w:placeholder>
            <w:showingPlcHdr/>
          </w:sdtPr>
          <w:sdtContent>
            <w:tc>
              <w:tcPr>
                <w:tcW w:w="2334" w:type="dxa"/>
              </w:tcPr>
              <w:p w14:paraId="3106BF51" w14:textId="7F02E83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0047A">
                  <w:rPr>
                    <w:rStyle w:val="PlaceholderText"/>
                  </w:rPr>
                  <w:t>Click or tap here to enter text.</w:t>
                </w:r>
              </w:p>
            </w:tc>
          </w:sdtContent>
        </w:sdt>
      </w:tr>
      <w:tr w:rsidR="009A6213" w:rsidRPr="00F67AB0" w14:paraId="77E81E04" w14:textId="77777777" w:rsidTr="003D63B5">
        <w:trPr>
          <w:trHeight w:val="432"/>
        </w:trPr>
        <w:tc>
          <w:tcPr>
            <w:tcW w:w="7225" w:type="dxa"/>
            <w:vAlign w:val="center"/>
          </w:tcPr>
          <w:p w14:paraId="236C7DDA" w14:textId="4A777715" w:rsidR="009A6213" w:rsidRPr="00F67AB0" w:rsidRDefault="009A6213" w:rsidP="009A6213">
            <w:pPr>
              <w:pStyle w:val="ListParagraph"/>
              <w:numPr>
                <w:ilvl w:val="0"/>
                <w:numId w:val="49"/>
              </w:numPr>
              <w:rPr>
                <w:rFonts w:ascii="TH SarabunPSK" w:hAnsi="TH SarabunPSK" w:cs="TH SarabunPSK"/>
                <w:sz w:val="28"/>
              </w:rPr>
            </w:pPr>
            <w:r w:rsidRPr="00F67AB0">
              <w:rPr>
                <w:rFonts w:ascii="TH SarabunPSK" w:hAnsi="TH SarabunPSK" w:cs="TH SarabunPSK"/>
                <w:sz w:val="28"/>
              </w:rPr>
              <w:t>The method of fitting life</w:t>
            </w:r>
            <w:r w:rsidRPr="00F67AB0">
              <w:rPr>
                <w:rFonts w:ascii="TH SarabunPSK" w:hAnsi="TH SarabunPSK" w:cs="TH SarabunPSK"/>
                <w:sz w:val="28"/>
                <w:cs/>
              </w:rPr>
              <w:t>-</w:t>
            </w:r>
            <w:r w:rsidRPr="00F67AB0">
              <w:rPr>
                <w:rFonts w:ascii="TH SarabunPSK" w:hAnsi="TH SarabunPSK" w:cs="TH SarabunPSK"/>
                <w:sz w:val="28"/>
              </w:rPr>
              <w:t>jackets to small children;</w:t>
            </w:r>
          </w:p>
        </w:tc>
        <w:sdt>
          <w:sdtPr>
            <w:rPr>
              <w:rFonts w:ascii="TH SarabunPSK" w:hAnsi="TH SarabunPSK" w:cs="TH SarabunPSK"/>
              <w:bCs/>
              <w:spacing w:val="-1"/>
              <w:sz w:val="28"/>
              <w:cs/>
            </w:rPr>
            <w:id w:val="-947397988"/>
            <w:placeholder>
              <w:docPart w:val="B180C5727C754B1480C1E660E71C45D1"/>
            </w:placeholder>
            <w:showingPlcHdr/>
          </w:sdtPr>
          <w:sdtContent>
            <w:tc>
              <w:tcPr>
                <w:tcW w:w="4470" w:type="dxa"/>
              </w:tcPr>
              <w:p w14:paraId="1424D084" w14:textId="765069A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53382">
                  <w:rPr>
                    <w:rStyle w:val="PlaceholderText"/>
                  </w:rPr>
                  <w:t>Click or tap here to enter text.</w:t>
                </w:r>
              </w:p>
            </w:tc>
          </w:sdtContent>
        </w:sdt>
        <w:sdt>
          <w:sdtPr>
            <w:rPr>
              <w:rFonts w:ascii="TH SarabunPSK" w:hAnsi="TH SarabunPSK" w:cs="TH SarabunPSK"/>
              <w:bCs/>
              <w:spacing w:val="-1"/>
              <w:sz w:val="28"/>
              <w:cs/>
            </w:rPr>
            <w:id w:val="-1200471461"/>
            <w:placeholder>
              <w:docPart w:val="97D985EDD2DF421CA15A000413771693"/>
            </w:placeholder>
            <w:showingPlcHdr/>
          </w:sdtPr>
          <w:sdtContent>
            <w:tc>
              <w:tcPr>
                <w:tcW w:w="2334" w:type="dxa"/>
              </w:tcPr>
              <w:p w14:paraId="636013E5" w14:textId="7427A54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0047A">
                  <w:rPr>
                    <w:rStyle w:val="PlaceholderText"/>
                  </w:rPr>
                  <w:t>Click or tap here to enter text.</w:t>
                </w:r>
              </w:p>
            </w:tc>
          </w:sdtContent>
        </w:sdt>
      </w:tr>
      <w:tr w:rsidR="009A6213" w:rsidRPr="00F67AB0" w14:paraId="6A1FAE0C" w14:textId="77777777" w:rsidTr="003D63B5">
        <w:trPr>
          <w:trHeight w:val="432"/>
        </w:trPr>
        <w:tc>
          <w:tcPr>
            <w:tcW w:w="7225" w:type="dxa"/>
            <w:vAlign w:val="center"/>
          </w:tcPr>
          <w:p w14:paraId="1ED479E3" w14:textId="64202B1B" w:rsidR="009A6213" w:rsidRPr="00F67AB0" w:rsidRDefault="009A6213" w:rsidP="009A6213">
            <w:pPr>
              <w:pStyle w:val="ListParagraph"/>
              <w:numPr>
                <w:ilvl w:val="0"/>
                <w:numId w:val="49"/>
              </w:numPr>
              <w:rPr>
                <w:rFonts w:ascii="TH SarabunPSK" w:hAnsi="TH SarabunPSK" w:cs="TH SarabunPSK"/>
                <w:sz w:val="28"/>
              </w:rPr>
            </w:pPr>
            <w:r w:rsidRPr="00F67AB0">
              <w:rPr>
                <w:rFonts w:ascii="TH SarabunPSK" w:hAnsi="TH SarabunPSK" w:cs="TH SarabunPSK"/>
                <w:sz w:val="28"/>
              </w:rPr>
              <w:t>The briefing of passengers and warning of impact;</w:t>
            </w:r>
          </w:p>
        </w:tc>
        <w:sdt>
          <w:sdtPr>
            <w:rPr>
              <w:rFonts w:ascii="TH SarabunPSK" w:hAnsi="TH SarabunPSK" w:cs="TH SarabunPSK"/>
              <w:bCs/>
              <w:spacing w:val="-1"/>
              <w:sz w:val="28"/>
              <w:cs/>
            </w:rPr>
            <w:id w:val="-562646429"/>
            <w:placeholder>
              <w:docPart w:val="1805C5B03E85472D85EC862F67F89CAF"/>
            </w:placeholder>
            <w:showingPlcHdr/>
          </w:sdtPr>
          <w:sdtContent>
            <w:tc>
              <w:tcPr>
                <w:tcW w:w="4470" w:type="dxa"/>
              </w:tcPr>
              <w:p w14:paraId="5854CBCF" w14:textId="6D1E2A3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53382">
                  <w:rPr>
                    <w:rStyle w:val="PlaceholderText"/>
                  </w:rPr>
                  <w:t>Click or tap here to enter text.</w:t>
                </w:r>
              </w:p>
            </w:tc>
          </w:sdtContent>
        </w:sdt>
        <w:sdt>
          <w:sdtPr>
            <w:rPr>
              <w:rFonts w:ascii="TH SarabunPSK" w:hAnsi="TH SarabunPSK" w:cs="TH SarabunPSK"/>
              <w:bCs/>
              <w:spacing w:val="-1"/>
              <w:sz w:val="28"/>
              <w:cs/>
            </w:rPr>
            <w:id w:val="2119641940"/>
            <w:placeholder>
              <w:docPart w:val="EEA882BBD9014255993D03F4FBB88334"/>
            </w:placeholder>
            <w:showingPlcHdr/>
          </w:sdtPr>
          <w:sdtContent>
            <w:tc>
              <w:tcPr>
                <w:tcW w:w="2334" w:type="dxa"/>
              </w:tcPr>
              <w:p w14:paraId="481BB5F1" w14:textId="4B713BF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0047A">
                  <w:rPr>
                    <w:rStyle w:val="PlaceholderText"/>
                  </w:rPr>
                  <w:t>Click or tap here to enter text.</w:t>
                </w:r>
              </w:p>
            </w:tc>
          </w:sdtContent>
        </w:sdt>
      </w:tr>
      <w:tr w:rsidR="009A6213" w:rsidRPr="00F67AB0" w14:paraId="1335FB6C" w14:textId="77777777" w:rsidTr="00E41D30">
        <w:tc>
          <w:tcPr>
            <w:tcW w:w="7225" w:type="dxa"/>
          </w:tcPr>
          <w:p w14:paraId="5C64F7D8" w14:textId="412299C7" w:rsidR="009A6213" w:rsidRPr="00F67AB0" w:rsidRDefault="009A6213" w:rsidP="009A6213">
            <w:pPr>
              <w:pStyle w:val="ListParagraph"/>
              <w:numPr>
                <w:ilvl w:val="0"/>
                <w:numId w:val="49"/>
              </w:numPr>
              <w:jc w:val="thaiDistribute"/>
              <w:rPr>
                <w:rFonts w:ascii="TH SarabunPSK" w:hAnsi="TH SarabunPSK" w:cs="TH SarabunPSK"/>
                <w:sz w:val="28"/>
              </w:rPr>
            </w:pPr>
            <w:r w:rsidRPr="00F67AB0">
              <w:rPr>
                <w:rFonts w:ascii="TH SarabunPSK" w:hAnsi="TH SarabunPSK" w:cs="TH SarabunPSK"/>
                <w:sz w:val="28"/>
              </w:rPr>
              <w:t xml:space="preserve">The seating of aircraft crew members adjacent to exits which drills require them to open; </w:t>
            </w:r>
          </w:p>
        </w:tc>
        <w:sdt>
          <w:sdtPr>
            <w:rPr>
              <w:rFonts w:ascii="TH SarabunPSK" w:hAnsi="TH SarabunPSK" w:cs="TH SarabunPSK"/>
              <w:bCs/>
              <w:spacing w:val="-1"/>
              <w:sz w:val="28"/>
              <w:cs/>
            </w:rPr>
            <w:id w:val="1915049793"/>
            <w:placeholder>
              <w:docPart w:val="F737AC855BD742FCB772BB73F6E26345"/>
            </w:placeholder>
            <w:showingPlcHdr/>
          </w:sdtPr>
          <w:sdtContent>
            <w:tc>
              <w:tcPr>
                <w:tcW w:w="4470" w:type="dxa"/>
              </w:tcPr>
              <w:p w14:paraId="2885127B" w14:textId="60DD858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53382">
                  <w:rPr>
                    <w:rStyle w:val="PlaceholderText"/>
                  </w:rPr>
                  <w:t>Click or tap here to enter text.</w:t>
                </w:r>
              </w:p>
            </w:tc>
          </w:sdtContent>
        </w:sdt>
        <w:sdt>
          <w:sdtPr>
            <w:rPr>
              <w:rFonts w:ascii="TH SarabunPSK" w:hAnsi="TH SarabunPSK" w:cs="TH SarabunPSK"/>
              <w:bCs/>
              <w:spacing w:val="-1"/>
              <w:sz w:val="28"/>
              <w:cs/>
            </w:rPr>
            <w:id w:val="-471902635"/>
            <w:placeholder>
              <w:docPart w:val="9A4814517D6E40E084CB60516CBF18BD"/>
            </w:placeholder>
            <w:showingPlcHdr/>
          </w:sdtPr>
          <w:sdtContent>
            <w:tc>
              <w:tcPr>
                <w:tcW w:w="2334" w:type="dxa"/>
              </w:tcPr>
              <w:p w14:paraId="1422B993" w14:textId="2C9E019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0047A">
                  <w:rPr>
                    <w:rStyle w:val="PlaceholderText"/>
                  </w:rPr>
                  <w:t>Click or tap here to enter text.</w:t>
                </w:r>
              </w:p>
            </w:tc>
          </w:sdtContent>
        </w:sdt>
      </w:tr>
      <w:tr w:rsidR="009A6213" w:rsidRPr="00F67AB0" w14:paraId="04423B5E" w14:textId="77777777" w:rsidTr="00E41D30">
        <w:tc>
          <w:tcPr>
            <w:tcW w:w="7225" w:type="dxa"/>
          </w:tcPr>
          <w:p w14:paraId="18FB087F" w14:textId="67724181" w:rsidR="009A6213" w:rsidRPr="00F67AB0" w:rsidRDefault="009A6213" w:rsidP="009A6213">
            <w:pPr>
              <w:pStyle w:val="ListParagraph"/>
              <w:numPr>
                <w:ilvl w:val="0"/>
                <w:numId w:val="49"/>
              </w:numPr>
              <w:jc w:val="thaiDistribute"/>
              <w:rPr>
                <w:rFonts w:ascii="TH SarabunPSK" w:hAnsi="TH SarabunPSK" w:cs="TH SarabunPSK"/>
                <w:sz w:val="28"/>
              </w:rPr>
            </w:pPr>
            <w:r w:rsidRPr="00F67AB0">
              <w:rPr>
                <w:rFonts w:ascii="TH SarabunPSK" w:hAnsi="TH SarabunPSK" w:cs="TH SarabunPSK"/>
                <w:sz w:val="28"/>
              </w:rPr>
              <w:t xml:space="preserve">Crowd control </w:t>
            </w:r>
            <w:r w:rsidRPr="00F67AB0">
              <w:rPr>
                <w:rFonts w:ascii="TH SarabunPSK" w:hAnsi="TH SarabunPSK" w:cs="TH SarabunPSK"/>
                <w:sz w:val="28"/>
                <w:cs/>
              </w:rPr>
              <w:t>(</w:t>
            </w:r>
            <w:r w:rsidRPr="00F67AB0">
              <w:rPr>
                <w:rFonts w:ascii="TH SarabunPSK" w:hAnsi="TH SarabunPSK" w:cs="TH SarabunPSK"/>
                <w:sz w:val="28"/>
              </w:rPr>
              <w:t>particularly in relation to aircraft capable of carrying large numbers of passengers</w:t>
            </w:r>
            <w:r w:rsidRPr="00F67AB0">
              <w:rPr>
                <w:rFonts w:ascii="TH SarabunPSK" w:hAnsi="TH SarabunPSK" w:cs="TH SarabunPSK"/>
                <w:sz w:val="28"/>
                <w:cs/>
              </w:rPr>
              <w:t xml:space="preserve">) </w:t>
            </w:r>
            <w:r w:rsidRPr="00F67AB0">
              <w:rPr>
                <w:rFonts w:ascii="TH SarabunPSK" w:hAnsi="TH SarabunPSK" w:cs="TH SarabunPSK"/>
                <w:sz w:val="28"/>
              </w:rPr>
              <w:t xml:space="preserve">including procedures for initiating and maintaining the rapid egress of passengers in the event of an emergency evacuation; </w:t>
            </w:r>
          </w:p>
        </w:tc>
        <w:sdt>
          <w:sdtPr>
            <w:rPr>
              <w:rFonts w:ascii="TH SarabunPSK" w:hAnsi="TH SarabunPSK" w:cs="TH SarabunPSK"/>
              <w:bCs/>
              <w:spacing w:val="-1"/>
              <w:sz w:val="28"/>
              <w:cs/>
            </w:rPr>
            <w:id w:val="-1853018874"/>
            <w:placeholder>
              <w:docPart w:val="8F5739E0E0D04D70BED738C2D57AEEF5"/>
            </w:placeholder>
            <w:showingPlcHdr/>
          </w:sdtPr>
          <w:sdtContent>
            <w:tc>
              <w:tcPr>
                <w:tcW w:w="4470" w:type="dxa"/>
              </w:tcPr>
              <w:p w14:paraId="7181B4B2" w14:textId="409AC5A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53382">
                  <w:rPr>
                    <w:rStyle w:val="PlaceholderText"/>
                  </w:rPr>
                  <w:t>Click or tap here to enter text.</w:t>
                </w:r>
              </w:p>
            </w:tc>
          </w:sdtContent>
        </w:sdt>
        <w:sdt>
          <w:sdtPr>
            <w:rPr>
              <w:rFonts w:ascii="TH SarabunPSK" w:hAnsi="TH SarabunPSK" w:cs="TH SarabunPSK"/>
              <w:bCs/>
              <w:spacing w:val="-1"/>
              <w:sz w:val="28"/>
              <w:cs/>
            </w:rPr>
            <w:id w:val="-949780228"/>
            <w:placeholder>
              <w:docPart w:val="09AA474171244ADC8BB73B86D50885B3"/>
            </w:placeholder>
            <w:showingPlcHdr/>
          </w:sdtPr>
          <w:sdtContent>
            <w:tc>
              <w:tcPr>
                <w:tcW w:w="2334" w:type="dxa"/>
              </w:tcPr>
              <w:p w14:paraId="17FDF239" w14:textId="523292C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0047A">
                  <w:rPr>
                    <w:rStyle w:val="PlaceholderText"/>
                  </w:rPr>
                  <w:t>Click or tap here to enter text.</w:t>
                </w:r>
              </w:p>
            </w:tc>
          </w:sdtContent>
        </w:sdt>
      </w:tr>
      <w:tr w:rsidR="009A6213" w:rsidRPr="00F67AB0" w14:paraId="5EBC4467" w14:textId="77777777" w:rsidTr="00E41D30">
        <w:tc>
          <w:tcPr>
            <w:tcW w:w="7225" w:type="dxa"/>
          </w:tcPr>
          <w:p w14:paraId="7BEC43A3" w14:textId="2547E661" w:rsidR="009A6213" w:rsidRPr="00F67AB0" w:rsidRDefault="009A6213" w:rsidP="009A6213">
            <w:pPr>
              <w:pStyle w:val="ListParagraph"/>
              <w:numPr>
                <w:ilvl w:val="0"/>
                <w:numId w:val="49"/>
              </w:numPr>
              <w:jc w:val="thaiDistribute"/>
              <w:rPr>
                <w:rFonts w:ascii="TH SarabunPSK" w:hAnsi="TH SarabunPSK" w:cs="TH SarabunPSK"/>
                <w:sz w:val="28"/>
              </w:rPr>
            </w:pPr>
            <w:r w:rsidRPr="00F67AB0">
              <w:rPr>
                <w:rFonts w:ascii="TH SarabunPSK" w:hAnsi="TH SarabunPSK" w:cs="TH SarabunPSK"/>
                <w:sz w:val="28"/>
              </w:rPr>
              <w:t>The need to move passengers away from the vicinity of the aircraft after evacuation</w:t>
            </w:r>
            <w:r w:rsidRPr="00F67AB0">
              <w:rPr>
                <w:rFonts w:ascii="TH SarabunPSK" w:hAnsi="TH SarabunPSK" w:cs="TH SarabunPSK"/>
                <w:sz w:val="28"/>
                <w:cs/>
              </w:rPr>
              <w:t>.</w:t>
            </w:r>
          </w:p>
        </w:tc>
        <w:sdt>
          <w:sdtPr>
            <w:rPr>
              <w:rFonts w:ascii="TH SarabunPSK" w:hAnsi="TH SarabunPSK" w:cs="TH SarabunPSK"/>
              <w:bCs/>
              <w:spacing w:val="-1"/>
              <w:sz w:val="28"/>
              <w:cs/>
            </w:rPr>
            <w:id w:val="925686858"/>
            <w:placeholder>
              <w:docPart w:val="06B8319427A04C7BA500C25BB6567773"/>
            </w:placeholder>
            <w:showingPlcHdr/>
          </w:sdtPr>
          <w:sdtContent>
            <w:tc>
              <w:tcPr>
                <w:tcW w:w="4470" w:type="dxa"/>
              </w:tcPr>
              <w:p w14:paraId="31EBB0CA" w14:textId="36CFCEA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53382">
                  <w:rPr>
                    <w:rStyle w:val="PlaceholderText"/>
                  </w:rPr>
                  <w:t>Click or tap here to enter text.</w:t>
                </w:r>
              </w:p>
            </w:tc>
          </w:sdtContent>
        </w:sdt>
        <w:sdt>
          <w:sdtPr>
            <w:rPr>
              <w:rFonts w:ascii="TH SarabunPSK" w:hAnsi="TH SarabunPSK" w:cs="TH SarabunPSK"/>
              <w:bCs/>
              <w:spacing w:val="-1"/>
              <w:sz w:val="28"/>
              <w:cs/>
            </w:rPr>
            <w:id w:val="803280333"/>
            <w:placeholder>
              <w:docPart w:val="BAAD7CF750134ABE84FD58935C758730"/>
            </w:placeholder>
            <w:showingPlcHdr/>
          </w:sdtPr>
          <w:sdtContent>
            <w:tc>
              <w:tcPr>
                <w:tcW w:w="2334" w:type="dxa"/>
              </w:tcPr>
              <w:p w14:paraId="39E9F080" w14:textId="5B0B06B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0047A">
                  <w:rPr>
                    <w:rStyle w:val="PlaceholderText"/>
                  </w:rPr>
                  <w:t>Click or tap here to enter text.</w:t>
                </w:r>
              </w:p>
            </w:tc>
          </w:sdtContent>
        </w:sdt>
      </w:tr>
      <w:tr w:rsidR="009A6213" w:rsidRPr="00F67AB0" w14:paraId="3C3680E0" w14:textId="77777777" w:rsidTr="00E41D30">
        <w:tc>
          <w:tcPr>
            <w:tcW w:w="7225" w:type="dxa"/>
          </w:tcPr>
          <w:p w14:paraId="7798FE74" w14:textId="0DEFC6FD" w:rsidR="009A6213" w:rsidRPr="00F67AB0" w:rsidRDefault="009A6213" w:rsidP="009A6213">
            <w:pPr>
              <w:pStyle w:val="a0"/>
              <w:ind w:left="593" w:hanging="567"/>
            </w:pPr>
            <w:r w:rsidRPr="00F67AB0">
              <w:lastRenderedPageBreak/>
              <w:t>14</w:t>
            </w:r>
            <w:r w:rsidRPr="00F67AB0">
              <w:rPr>
                <w:cs/>
              </w:rPr>
              <w:t>.</w:t>
            </w:r>
            <w:r w:rsidRPr="00F67AB0">
              <w:t>2</w:t>
            </w:r>
            <w:r>
              <w:tab/>
            </w:r>
            <w:r w:rsidRPr="00F67AB0">
              <w:t xml:space="preserve">Clear instructions should be given in the manual </w:t>
            </w:r>
            <w:r w:rsidRPr="00F67AB0">
              <w:rPr>
                <w:cs/>
              </w:rPr>
              <w:t>(</w:t>
            </w:r>
            <w:r w:rsidRPr="00F67AB0">
              <w:t>supplemented by simple diagrams</w:t>
            </w:r>
            <w:r w:rsidRPr="00F67AB0">
              <w:rPr>
                <w:cs/>
              </w:rPr>
              <w:t xml:space="preserve">) </w:t>
            </w:r>
            <w:r w:rsidRPr="00F67AB0">
              <w:t>on the location and, where it is not self</w:t>
            </w:r>
            <w:r w:rsidRPr="00F67AB0">
              <w:rPr>
                <w:cs/>
              </w:rPr>
              <w:t>-</w:t>
            </w:r>
            <w:r w:rsidRPr="00F67AB0">
              <w:t>evident, the method of use of each item of emergency and survival equipment such as escape chutes and ropes, exits, fire extinguishers, oxygen masks and smoke protection equipment, emergency lights, torches, first aid kits, dinghies, life</w:t>
            </w:r>
            <w:r w:rsidRPr="00F67AB0">
              <w:rPr>
                <w:cs/>
              </w:rPr>
              <w:t>-</w:t>
            </w:r>
            <w:r w:rsidRPr="00F67AB0">
              <w:t>jackets, survival packs, emergency radio, and flotation cots</w:t>
            </w:r>
            <w:r w:rsidRPr="00F67AB0">
              <w:rPr>
                <w:cs/>
              </w:rPr>
              <w:t xml:space="preserve">. </w:t>
            </w:r>
            <w:r w:rsidRPr="00F67AB0">
              <w:t>It is especially important that differences between individual aircraft of the same type are clearly shown</w:t>
            </w:r>
            <w:r w:rsidRPr="00F67AB0">
              <w:rPr>
                <w:cs/>
              </w:rPr>
              <w:t xml:space="preserve">. </w:t>
            </w:r>
          </w:p>
        </w:tc>
        <w:sdt>
          <w:sdtPr>
            <w:rPr>
              <w:rFonts w:ascii="TH SarabunPSK" w:hAnsi="TH SarabunPSK" w:cs="TH SarabunPSK"/>
              <w:bCs/>
              <w:spacing w:val="-1"/>
              <w:sz w:val="28"/>
              <w:cs/>
            </w:rPr>
            <w:id w:val="424237082"/>
            <w:placeholder>
              <w:docPart w:val="D7933CCB4D3F4BA68F58013736C568DD"/>
            </w:placeholder>
            <w:showingPlcHdr/>
          </w:sdtPr>
          <w:sdtContent>
            <w:tc>
              <w:tcPr>
                <w:tcW w:w="4470" w:type="dxa"/>
              </w:tcPr>
              <w:p w14:paraId="43669C94" w14:textId="1B83F2E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53382">
                  <w:rPr>
                    <w:rStyle w:val="PlaceholderText"/>
                  </w:rPr>
                  <w:t>Click or tap here to enter text.</w:t>
                </w:r>
              </w:p>
            </w:tc>
          </w:sdtContent>
        </w:sdt>
        <w:sdt>
          <w:sdtPr>
            <w:rPr>
              <w:rFonts w:ascii="TH SarabunPSK" w:hAnsi="TH SarabunPSK" w:cs="TH SarabunPSK"/>
              <w:bCs/>
              <w:spacing w:val="-1"/>
              <w:sz w:val="28"/>
              <w:cs/>
            </w:rPr>
            <w:id w:val="942653730"/>
            <w:placeholder>
              <w:docPart w:val="F08B9394023D46D8ADDD465149A1B090"/>
            </w:placeholder>
            <w:showingPlcHdr/>
          </w:sdtPr>
          <w:sdtContent>
            <w:tc>
              <w:tcPr>
                <w:tcW w:w="2334" w:type="dxa"/>
              </w:tcPr>
              <w:p w14:paraId="5291BE18" w14:textId="5647AB9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0047A">
                  <w:rPr>
                    <w:rStyle w:val="PlaceholderText"/>
                  </w:rPr>
                  <w:t>Click or tap here to enter text.</w:t>
                </w:r>
              </w:p>
            </w:tc>
          </w:sdtContent>
        </w:sdt>
      </w:tr>
      <w:tr w:rsidR="009A6213" w:rsidRPr="00F67AB0" w14:paraId="546BA667" w14:textId="77777777" w:rsidTr="00E41D30">
        <w:tc>
          <w:tcPr>
            <w:tcW w:w="7225" w:type="dxa"/>
          </w:tcPr>
          <w:p w14:paraId="11FAE945" w14:textId="397031D3" w:rsidR="009A6213" w:rsidRPr="00F67AB0" w:rsidRDefault="009A6213" w:rsidP="009A6213">
            <w:pPr>
              <w:pStyle w:val="a0"/>
              <w:ind w:left="593" w:hanging="567"/>
            </w:pPr>
            <w:r w:rsidRPr="00F67AB0">
              <w:t>14</w:t>
            </w:r>
            <w:r w:rsidRPr="00F67AB0">
              <w:rPr>
                <w:cs/>
              </w:rPr>
              <w:t>.</w:t>
            </w:r>
            <w:r w:rsidRPr="00F67AB0">
              <w:t>3</w:t>
            </w:r>
            <w:r>
              <w:tab/>
            </w:r>
            <w:r w:rsidRPr="00F67AB0">
              <w:t>Special consideration should be given to the problems posed by the carriage of disabled passengers and the possible need to carry additional cabin crew</w:t>
            </w:r>
            <w:r w:rsidRPr="00F67AB0">
              <w:rPr>
                <w:cs/>
              </w:rPr>
              <w:t xml:space="preserve">. </w:t>
            </w:r>
            <w:r w:rsidRPr="00F67AB0">
              <w:t>The piloting</w:t>
            </w:r>
            <w:r w:rsidRPr="00F67AB0">
              <w:rPr>
                <w:cs/>
              </w:rPr>
              <w:t>-</w:t>
            </w:r>
            <w:r w:rsidRPr="00F67AB0">
              <w:t>command should be made aware of the presence of severely disabled persons on board, and of the precautions taken to minimise the effect of their carriage on the conduct of an emergency evacuation of the aircraft</w:t>
            </w:r>
            <w:r w:rsidRPr="00F67AB0">
              <w:rPr>
                <w:cs/>
              </w:rPr>
              <w:t xml:space="preserve">. </w:t>
            </w:r>
          </w:p>
        </w:tc>
        <w:sdt>
          <w:sdtPr>
            <w:rPr>
              <w:rFonts w:ascii="TH SarabunPSK" w:hAnsi="TH SarabunPSK" w:cs="TH SarabunPSK"/>
              <w:bCs/>
              <w:spacing w:val="-1"/>
              <w:sz w:val="28"/>
              <w:cs/>
            </w:rPr>
            <w:id w:val="-172426555"/>
            <w:placeholder>
              <w:docPart w:val="C9B8748BA8D246FCBA4170EA77CC0BB6"/>
            </w:placeholder>
            <w:showingPlcHdr/>
          </w:sdtPr>
          <w:sdtContent>
            <w:tc>
              <w:tcPr>
                <w:tcW w:w="4470" w:type="dxa"/>
              </w:tcPr>
              <w:p w14:paraId="61D3B203" w14:textId="39F35A6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D3583">
                  <w:rPr>
                    <w:rStyle w:val="PlaceholderText"/>
                  </w:rPr>
                  <w:t>Click or tap here to enter text.</w:t>
                </w:r>
              </w:p>
            </w:tc>
          </w:sdtContent>
        </w:sdt>
        <w:sdt>
          <w:sdtPr>
            <w:rPr>
              <w:rFonts w:ascii="TH SarabunPSK" w:hAnsi="TH SarabunPSK" w:cs="TH SarabunPSK"/>
              <w:bCs/>
              <w:spacing w:val="-1"/>
              <w:sz w:val="28"/>
              <w:cs/>
            </w:rPr>
            <w:id w:val="-1271933734"/>
            <w:placeholder>
              <w:docPart w:val="715EDA4373F74142A36B6ECE06FFF9E0"/>
            </w:placeholder>
            <w:showingPlcHdr/>
          </w:sdtPr>
          <w:sdtContent>
            <w:tc>
              <w:tcPr>
                <w:tcW w:w="2334" w:type="dxa"/>
              </w:tcPr>
              <w:p w14:paraId="116114E7" w14:textId="0C5F91B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D3583">
                  <w:rPr>
                    <w:rStyle w:val="PlaceholderText"/>
                  </w:rPr>
                  <w:t>Click or tap here to enter text.</w:t>
                </w:r>
              </w:p>
            </w:tc>
          </w:sdtContent>
        </w:sdt>
      </w:tr>
      <w:tr w:rsidR="009A6213" w:rsidRPr="00F67AB0" w14:paraId="0D03E1EC" w14:textId="77777777" w:rsidTr="00E41D30">
        <w:tc>
          <w:tcPr>
            <w:tcW w:w="7225" w:type="dxa"/>
          </w:tcPr>
          <w:p w14:paraId="40DB9802" w14:textId="105504B5" w:rsidR="009A6213" w:rsidRPr="00F67AB0" w:rsidRDefault="009A6213" w:rsidP="009A6213">
            <w:pPr>
              <w:pStyle w:val="a0"/>
              <w:ind w:left="593" w:hanging="567"/>
            </w:pPr>
            <w:r w:rsidRPr="00F67AB0">
              <w:t>14</w:t>
            </w:r>
            <w:r w:rsidRPr="00F67AB0">
              <w:rPr>
                <w:cs/>
              </w:rPr>
              <w:t>.</w:t>
            </w:r>
            <w:r w:rsidRPr="00F67AB0">
              <w:t>4</w:t>
            </w:r>
            <w:r>
              <w:tab/>
            </w:r>
            <w:r w:rsidRPr="00F67AB0">
              <w:t>Operators should ensure that there are satisfactory arrangements for cabin crew to be warned immediately of any emergency which might require the rapid evacuation of passengers from the aircraft</w:t>
            </w:r>
            <w:r w:rsidRPr="00F67AB0">
              <w:rPr>
                <w:cs/>
              </w:rPr>
              <w:t xml:space="preserve">. </w:t>
            </w:r>
          </w:p>
        </w:tc>
        <w:sdt>
          <w:sdtPr>
            <w:rPr>
              <w:rFonts w:ascii="TH SarabunPSK" w:hAnsi="TH SarabunPSK" w:cs="TH SarabunPSK"/>
              <w:bCs/>
              <w:spacing w:val="-1"/>
              <w:sz w:val="28"/>
              <w:cs/>
            </w:rPr>
            <w:id w:val="2001305819"/>
            <w:placeholder>
              <w:docPart w:val="84E19FCBFCF14387B5308C99A1073FEB"/>
            </w:placeholder>
            <w:showingPlcHdr/>
          </w:sdtPr>
          <w:sdtContent>
            <w:tc>
              <w:tcPr>
                <w:tcW w:w="4470" w:type="dxa"/>
              </w:tcPr>
              <w:p w14:paraId="43634F5B" w14:textId="5F35DA0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D3583">
                  <w:rPr>
                    <w:rStyle w:val="PlaceholderText"/>
                  </w:rPr>
                  <w:t>Click or tap here to enter text.</w:t>
                </w:r>
              </w:p>
            </w:tc>
          </w:sdtContent>
        </w:sdt>
        <w:sdt>
          <w:sdtPr>
            <w:rPr>
              <w:rFonts w:ascii="TH SarabunPSK" w:hAnsi="TH SarabunPSK" w:cs="TH SarabunPSK"/>
              <w:bCs/>
              <w:spacing w:val="-1"/>
              <w:sz w:val="28"/>
              <w:cs/>
            </w:rPr>
            <w:id w:val="-725378027"/>
            <w:placeholder>
              <w:docPart w:val="71D1DDD2BD864DDDB238846B6A722016"/>
            </w:placeholder>
            <w:showingPlcHdr/>
          </w:sdtPr>
          <w:sdtContent>
            <w:tc>
              <w:tcPr>
                <w:tcW w:w="2334" w:type="dxa"/>
              </w:tcPr>
              <w:p w14:paraId="53E82C9A" w14:textId="1B8C74C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D3583">
                  <w:rPr>
                    <w:rStyle w:val="PlaceholderText"/>
                  </w:rPr>
                  <w:t>Click or tap here to enter text.</w:t>
                </w:r>
              </w:p>
            </w:tc>
          </w:sdtContent>
        </w:sdt>
      </w:tr>
      <w:tr w:rsidR="009A6213" w:rsidRPr="00F67AB0" w14:paraId="6843EF3C" w14:textId="77777777" w:rsidTr="00E41D30">
        <w:tc>
          <w:tcPr>
            <w:tcW w:w="11695" w:type="dxa"/>
            <w:gridSpan w:val="2"/>
          </w:tcPr>
          <w:p w14:paraId="26172BDE" w14:textId="77777777" w:rsidR="009A6213" w:rsidRDefault="009A6213" w:rsidP="009A6213">
            <w:pPr>
              <w:pStyle w:val="a0"/>
              <w:ind w:left="593" w:hanging="567"/>
            </w:pPr>
            <w:r w:rsidRPr="00F67AB0">
              <w:t>14</w:t>
            </w:r>
            <w:r w:rsidRPr="00F67AB0">
              <w:rPr>
                <w:cs/>
              </w:rPr>
              <w:t>.</w:t>
            </w:r>
            <w:r w:rsidRPr="00F67AB0">
              <w:t>5</w:t>
            </w:r>
            <w:r>
              <w:tab/>
            </w:r>
            <w:r w:rsidRPr="00F67AB0">
              <w:t>To improve the chances of a successful evacuation, operators should back up the cabin crew briefing by paying special attention to the individual passenger notice cards, required by the CAAT Regulations</w:t>
            </w:r>
            <w:r w:rsidRPr="00F67AB0">
              <w:rPr>
                <w:cs/>
              </w:rPr>
              <w:t xml:space="preserve">. </w:t>
            </w:r>
            <w:r w:rsidRPr="00F67AB0">
              <w:t>It should be in colour, and pictorial, giving simply and unambiguously</w:t>
            </w:r>
            <w:r w:rsidRPr="00F67AB0">
              <w:rPr>
                <w:cs/>
              </w:rPr>
              <w:t>:</w:t>
            </w:r>
          </w:p>
          <w:p w14:paraId="68FEC345" w14:textId="6AA3B9AE" w:rsidR="009A6213" w:rsidRPr="00004950" w:rsidRDefault="009A6213" w:rsidP="009A6213">
            <w:pPr>
              <w:pStyle w:val="a0"/>
              <w:ind w:left="593" w:hanging="567"/>
              <w:rPr>
                <w:rFonts w:hint="cs"/>
              </w:rPr>
            </w:pPr>
          </w:p>
        </w:tc>
        <w:sdt>
          <w:sdtPr>
            <w:rPr>
              <w:rFonts w:ascii="TH SarabunPSK" w:hAnsi="TH SarabunPSK" w:cs="TH SarabunPSK"/>
              <w:bCs/>
              <w:spacing w:val="-1"/>
              <w:sz w:val="28"/>
              <w:cs/>
            </w:rPr>
            <w:id w:val="-2097151662"/>
            <w:placeholder>
              <w:docPart w:val="A0D4C25BADA14FAE98C4CA130385F202"/>
            </w:placeholder>
            <w:showingPlcHdr/>
          </w:sdtPr>
          <w:sdtContent>
            <w:tc>
              <w:tcPr>
                <w:tcW w:w="2334" w:type="dxa"/>
              </w:tcPr>
              <w:p w14:paraId="1096122C" w14:textId="001FAC2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04021">
                  <w:rPr>
                    <w:rStyle w:val="PlaceholderText"/>
                  </w:rPr>
                  <w:t>Click or tap here to enter text.</w:t>
                </w:r>
              </w:p>
            </w:tc>
          </w:sdtContent>
        </w:sdt>
      </w:tr>
      <w:tr w:rsidR="009A6213" w:rsidRPr="00F67AB0" w14:paraId="6C7974F7" w14:textId="77777777" w:rsidTr="008202D9">
        <w:trPr>
          <w:trHeight w:val="432"/>
        </w:trPr>
        <w:tc>
          <w:tcPr>
            <w:tcW w:w="7225" w:type="dxa"/>
            <w:vAlign w:val="center"/>
          </w:tcPr>
          <w:p w14:paraId="113DB50E" w14:textId="47C06A97" w:rsidR="009A6213" w:rsidRPr="00F67AB0" w:rsidRDefault="009A6213" w:rsidP="009A6213">
            <w:pPr>
              <w:pStyle w:val="ListParagraph"/>
              <w:numPr>
                <w:ilvl w:val="0"/>
                <w:numId w:val="50"/>
              </w:numPr>
              <w:rPr>
                <w:rFonts w:ascii="TH SarabunPSK" w:hAnsi="TH SarabunPSK" w:cs="TH SarabunPSK"/>
                <w:sz w:val="28"/>
              </w:rPr>
            </w:pPr>
            <w:r>
              <w:rPr>
                <w:rFonts w:ascii="TH SarabunPSK" w:hAnsi="TH SarabunPSK" w:cs="TH SarabunPSK"/>
                <w:sz w:val="28"/>
              </w:rPr>
              <w:lastRenderedPageBreak/>
              <w:t>I</w:t>
            </w:r>
            <w:r w:rsidRPr="00F67AB0">
              <w:rPr>
                <w:rFonts w:ascii="TH SarabunPSK" w:hAnsi="TH SarabunPSK" w:cs="TH SarabunPSK"/>
                <w:sz w:val="28"/>
              </w:rPr>
              <w:t>nstructions on the method of use of safety belts and harnesses;</w:t>
            </w:r>
          </w:p>
        </w:tc>
        <w:sdt>
          <w:sdtPr>
            <w:rPr>
              <w:rFonts w:ascii="TH SarabunPSK" w:hAnsi="TH SarabunPSK" w:cs="TH SarabunPSK"/>
              <w:bCs/>
              <w:spacing w:val="-1"/>
              <w:sz w:val="28"/>
              <w:cs/>
            </w:rPr>
            <w:id w:val="-2101553718"/>
            <w:placeholder>
              <w:docPart w:val="FB50A79CE2FA48DEB6BFD7D05274B710"/>
            </w:placeholder>
            <w:showingPlcHdr/>
          </w:sdtPr>
          <w:sdtContent>
            <w:tc>
              <w:tcPr>
                <w:tcW w:w="4470" w:type="dxa"/>
              </w:tcPr>
              <w:p w14:paraId="07578EEA" w14:textId="07FEAAE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04021">
                  <w:rPr>
                    <w:rStyle w:val="PlaceholderText"/>
                  </w:rPr>
                  <w:t>Click or tap here to enter text.</w:t>
                </w:r>
              </w:p>
            </w:tc>
          </w:sdtContent>
        </w:sdt>
        <w:sdt>
          <w:sdtPr>
            <w:rPr>
              <w:rFonts w:ascii="TH SarabunPSK" w:hAnsi="TH SarabunPSK" w:cs="TH SarabunPSK"/>
              <w:bCs/>
              <w:spacing w:val="-1"/>
              <w:sz w:val="28"/>
              <w:cs/>
            </w:rPr>
            <w:id w:val="19438954"/>
            <w:placeholder>
              <w:docPart w:val="95F29746F5624C238B9D62D3B8A7F5E3"/>
            </w:placeholder>
            <w:showingPlcHdr/>
          </w:sdtPr>
          <w:sdtContent>
            <w:tc>
              <w:tcPr>
                <w:tcW w:w="2334" w:type="dxa"/>
              </w:tcPr>
              <w:p w14:paraId="45125CA8" w14:textId="22C900C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81D13">
                  <w:rPr>
                    <w:rStyle w:val="PlaceholderText"/>
                  </w:rPr>
                  <w:t>Click or tap here to enter text.</w:t>
                </w:r>
              </w:p>
            </w:tc>
          </w:sdtContent>
        </w:sdt>
      </w:tr>
      <w:tr w:rsidR="009A6213" w:rsidRPr="00F67AB0" w14:paraId="563731DE" w14:textId="77777777" w:rsidTr="00E41D30">
        <w:tc>
          <w:tcPr>
            <w:tcW w:w="7225" w:type="dxa"/>
          </w:tcPr>
          <w:p w14:paraId="0A892311" w14:textId="3805AD1C" w:rsidR="009A6213" w:rsidRPr="00F67AB0" w:rsidRDefault="009A6213" w:rsidP="009A6213">
            <w:pPr>
              <w:pStyle w:val="ListParagraph"/>
              <w:numPr>
                <w:ilvl w:val="0"/>
                <w:numId w:val="50"/>
              </w:numPr>
              <w:jc w:val="thaiDistribute"/>
              <w:rPr>
                <w:rFonts w:ascii="TH SarabunPSK" w:hAnsi="TH SarabunPSK" w:cs="TH SarabunPSK"/>
                <w:sz w:val="28"/>
              </w:rPr>
            </w:pPr>
            <w:r>
              <w:rPr>
                <w:rFonts w:ascii="TH SarabunPSK" w:hAnsi="TH SarabunPSK" w:cs="TH SarabunPSK"/>
                <w:sz w:val="28"/>
              </w:rPr>
              <w:t>I</w:t>
            </w:r>
            <w:r w:rsidRPr="00F67AB0">
              <w:rPr>
                <w:rFonts w:ascii="TH SarabunPSK" w:hAnsi="TH SarabunPSK" w:cs="TH SarabunPSK"/>
                <w:sz w:val="28"/>
              </w:rPr>
              <w:t>nstructions on the brace position to be adopted in the event of an emergency landing;</w:t>
            </w:r>
          </w:p>
        </w:tc>
        <w:sdt>
          <w:sdtPr>
            <w:rPr>
              <w:rFonts w:ascii="TH SarabunPSK" w:hAnsi="TH SarabunPSK" w:cs="TH SarabunPSK"/>
              <w:bCs/>
              <w:spacing w:val="-1"/>
              <w:sz w:val="28"/>
              <w:cs/>
            </w:rPr>
            <w:id w:val="-1883543941"/>
            <w:placeholder>
              <w:docPart w:val="2674173E9D964AE882D55C5F19ACB9EC"/>
            </w:placeholder>
            <w:showingPlcHdr/>
          </w:sdtPr>
          <w:sdtContent>
            <w:tc>
              <w:tcPr>
                <w:tcW w:w="4470" w:type="dxa"/>
              </w:tcPr>
              <w:p w14:paraId="4A12F60D" w14:textId="45D1025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21CF5">
                  <w:rPr>
                    <w:rStyle w:val="PlaceholderText"/>
                  </w:rPr>
                  <w:t>Click or tap here to enter text.</w:t>
                </w:r>
              </w:p>
            </w:tc>
          </w:sdtContent>
        </w:sdt>
        <w:sdt>
          <w:sdtPr>
            <w:rPr>
              <w:rFonts w:ascii="TH SarabunPSK" w:hAnsi="TH SarabunPSK" w:cs="TH SarabunPSK"/>
              <w:bCs/>
              <w:spacing w:val="-1"/>
              <w:sz w:val="28"/>
              <w:cs/>
            </w:rPr>
            <w:id w:val="189274263"/>
            <w:placeholder>
              <w:docPart w:val="2039F7D95B704FC4B59A730B0FEED419"/>
            </w:placeholder>
            <w:showingPlcHdr/>
          </w:sdtPr>
          <w:sdtContent>
            <w:tc>
              <w:tcPr>
                <w:tcW w:w="2334" w:type="dxa"/>
              </w:tcPr>
              <w:p w14:paraId="54763760" w14:textId="50FD452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21CF5">
                  <w:rPr>
                    <w:rStyle w:val="PlaceholderText"/>
                  </w:rPr>
                  <w:t>Click or tap here to enter text.</w:t>
                </w:r>
              </w:p>
            </w:tc>
          </w:sdtContent>
        </w:sdt>
      </w:tr>
      <w:tr w:rsidR="009A6213" w:rsidRPr="00F67AB0" w14:paraId="3031CD52" w14:textId="77777777" w:rsidTr="00E41D30">
        <w:tc>
          <w:tcPr>
            <w:tcW w:w="7225" w:type="dxa"/>
          </w:tcPr>
          <w:p w14:paraId="1E81033E" w14:textId="368B08E7" w:rsidR="009A6213" w:rsidRPr="00F67AB0" w:rsidRDefault="009A6213" w:rsidP="009A6213">
            <w:pPr>
              <w:pStyle w:val="ListParagraph"/>
              <w:numPr>
                <w:ilvl w:val="0"/>
                <w:numId w:val="50"/>
              </w:numPr>
              <w:jc w:val="thaiDistribute"/>
              <w:rPr>
                <w:rFonts w:ascii="TH SarabunPSK" w:hAnsi="TH SarabunPSK" w:cs="TH SarabunPSK"/>
                <w:sz w:val="28"/>
              </w:rPr>
            </w:pPr>
            <w:r>
              <w:rPr>
                <w:rFonts w:ascii="TH SarabunPSK" w:hAnsi="TH SarabunPSK" w:cs="TH SarabunPSK"/>
                <w:sz w:val="28"/>
              </w:rPr>
              <w:t>I</w:t>
            </w:r>
            <w:r w:rsidRPr="00F67AB0">
              <w:rPr>
                <w:rFonts w:ascii="TH SarabunPSK" w:hAnsi="TH SarabunPSK" w:cs="TH SarabunPSK"/>
                <w:sz w:val="28"/>
              </w:rPr>
              <w:t>nformation as to where emergency exits are to be found and how to use them; and</w:t>
            </w:r>
          </w:p>
        </w:tc>
        <w:sdt>
          <w:sdtPr>
            <w:rPr>
              <w:rFonts w:ascii="TH SarabunPSK" w:hAnsi="TH SarabunPSK" w:cs="TH SarabunPSK"/>
              <w:bCs/>
              <w:spacing w:val="-1"/>
              <w:sz w:val="28"/>
              <w:cs/>
            </w:rPr>
            <w:id w:val="-2068868639"/>
            <w:placeholder>
              <w:docPart w:val="5E811EB00E4D4759B6961B9355FE9F64"/>
            </w:placeholder>
            <w:showingPlcHdr/>
          </w:sdtPr>
          <w:sdtContent>
            <w:tc>
              <w:tcPr>
                <w:tcW w:w="4470" w:type="dxa"/>
              </w:tcPr>
              <w:p w14:paraId="56662316" w14:textId="5DD0D6C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21CF5">
                  <w:rPr>
                    <w:rStyle w:val="PlaceholderText"/>
                  </w:rPr>
                  <w:t>Click or tap here to enter text.</w:t>
                </w:r>
              </w:p>
            </w:tc>
          </w:sdtContent>
        </w:sdt>
        <w:sdt>
          <w:sdtPr>
            <w:rPr>
              <w:rFonts w:ascii="TH SarabunPSK" w:hAnsi="TH SarabunPSK" w:cs="TH SarabunPSK"/>
              <w:bCs/>
              <w:spacing w:val="-1"/>
              <w:sz w:val="28"/>
              <w:cs/>
            </w:rPr>
            <w:id w:val="-1481313264"/>
            <w:placeholder>
              <w:docPart w:val="9E4058DE3715412CB368FDE184AAC645"/>
            </w:placeholder>
            <w:showingPlcHdr/>
          </w:sdtPr>
          <w:sdtContent>
            <w:tc>
              <w:tcPr>
                <w:tcW w:w="2334" w:type="dxa"/>
              </w:tcPr>
              <w:p w14:paraId="275CDA5C" w14:textId="423363B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21CF5">
                  <w:rPr>
                    <w:rStyle w:val="PlaceholderText"/>
                  </w:rPr>
                  <w:t>Click or tap here to enter text.</w:t>
                </w:r>
              </w:p>
            </w:tc>
          </w:sdtContent>
        </w:sdt>
      </w:tr>
      <w:tr w:rsidR="009A6213" w:rsidRPr="00F67AB0" w14:paraId="59183DBF" w14:textId="77777777" w:rsidTr="00E41D30">
        <w:tc>
          <w:tcPr>
            <w:tcW w:w="7225" w:type="dxa"/>
          </w:tcPr>
          <w:p w14:paraId="019E8AB9" w14:textId="767CAEA5" w:rsidR="009A6213" w:rsidRPr="00F67AB0" w:rsidRDefault="009A6213" w:rsidP="009A6213">
            <w:pPr>
              <w:pStyle w:val="ListParagraph"/>
              <w:numPr>
                <w:ilvl w:val="0"/>
                <w:numId w:val="50"/>
              </w:numPr>
              <w:jc w:val="thaiDistribute"/>
              <w:rPr>
                <w:rFonts w:ascii="TH SarabunPSK" w:hAnsi="TH SarabunPSK" w:cs="TH SarabunPSK"/>
                <w:sz w:val="28"/>
              </w:rPr>
            </w:pPr>
            <w:r>
              <w:rPr>
                <w:rFonts w:ascii="TH SarabunPSK" w:hAnsi="TH SarabunPSK" w:cs="TH SarabunPSK"/>
                <w:sz w:val="28"/>
              </w:rPr>
              <w:t>I</w:t>
            </w:r>
            <w:r w:rsidRPr="00F67AB0">
              <w:rPr>
                <w:rFonts w:ascii="TH SarabunPSK" w:hAnsi="TH SarabunPSK" w:cs="TH SarabunPSK"/>
                <w:sz w:val="28"/>
              </w:rPr>
              <w:t>nformation on where life</w:t>
            </w:r>
            <w:r w:rsidRPr="00F67AB0">
              <w:rPr>
                <w:rFonts w:ascii="TH SarabunPSK" w:hAnsi="TH SarabunPSK" w:cs="TH SarabunPSK"/>
                <w:sz w:val="28"/>
                <w:cs/>
              </w:rPr>
              <w:t>-</w:t>
            </w:r>
            <w:r w:rsidRPr="00F67AB0">
              <w:rPr>
                <w:rFonts w:ascii="TH SarabunPSK" w:hAnsi="TH SarabunPSK" w:cs="TH SarabunPSK"/>
                <w:sz w:val="28"/>
              </w:rPr>
              <w:t>jackets, escape slides, life rafts, oxygen masks are to be found and how to use them</w:t>
            </w:r>
            <w:r w:rsidRPr="00F67AB0">
              <w:rPr>
                <w:rFonts w:ascii="TH SarabunPSK" w:hAnsi="TH SarabunPSK" w:cs="TH SarabunPSK"/>
                <w:sz w:val="28"/>
                <w:cs/>
              </w:rPr>
              <w:t>.</w:t>
            </w:r>
          </w:p>
        </w:tc>
        <w:sdt>
          <w:sdtPr>
            <w:rPr>
              <w:rFonts w:ascii="TH SarabunPSK" w:hAnsi="TH SarabunPSK" w:cs="TH SarabunPSK"/>
              <w:bCs/>
              <w:spacing w:val="-1"/>
              <w:sz w:val="28"/>
              <w:cs/>
            </w:rPr>
            <w:id w:val="-793838808"/>
            <w:placeholder>
              <w:docPart w:val="1741007FE5994A598938F9510896081B"/>
            </w:placeholder>
            <w:showingPlcHdr/>
          </w:sdtPr>
          <w:sdtContent>
            <w:tc>
              <w:tcPr>
                <w:tcW w:w="4470" w:type="dxa"/>
              </w:tcPr>
              <w:p w14:paraId="3A3C9D12" w14:textId="5280817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21CF5">
                  <w:rPr>
                    <w:rStyle w:val="PlaceholderText"/>
                  </w:rPr>
                  <w:t>Click or tap here to enter text.</w:t>
                </w:r>
              </w:p>
            </w:tc>
          </w:sdtContent>
        </w:sdt>
        <w:sdt>
          <w:sdtPr>
            <w:rPr>
              <w:rFonts w:ascii="TH SarabunPSK" w:hAnsi="TH SarabunPSK" w:cs="TH SarabunPSK"/>
              <w:bCs/>
              <w:spacing w:val="-1"/>
              <w:sz w:val="28"/>
              <w:cs/>
            </w:rPr>
            <w:id w:val="915520723"/>
            <w:placeholder>
              <w:docPart w:val="52ACF9FCF1A849289FC912CC9CBBE7C2"/>
            </w:placeholder>
            <w:showingPlcHdr/>
          </w:sdtPr>
          <w:sdtContent>
            <w:tc>
              <w:tcPr>
                <w:tcW w:w="2334" w:type="dxa"/>
              </w:tcPr>
              <w:p w14:paraId="4262886B" w14:textId="2B0EE56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21CF5">
                  <w:rPr>
                    <w:rStyle w:val="PlaceholderText"/>
                  </w:rPr>
                  <w:t>Click or tap here to enter text.</w:t>
                </w:r>
              </w:p>
            </w:tc>
          </w:sdtContent>
        </w:sdt>
      </w:tr>
    </w:tbl>
    <w:p w14:paraId="670107E8" w14:textId="77777777" w:rsidR="00004950" w:rsidRDefault="00004950" w:rsidP="00F04ECA">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004950"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195"/>
        <w:gridCol w:w="4500"/>
        <w:gridCol w:w="2334"/>
      </w:tblGrid>
      <w:tr w:rsidR="00004950" w:rsidRPr="00F67AB0" w14:paraId="75586ABA" w14:textId="77777777" w:rsidTr="00EA099E">
        <w:trPr>
          <w:tblHeader/>
        </w:trPr>
        <w:tc>
          <w:tcPr>
            <w:tcW w:w="7195" w:type="dxa"/>
            <w:shd w:val="clear" w:color="auto" w:fill="1F497D" w:themeFill="text2"/>
          </w:tcPr>
          <w:p w14:paraId="389521EA" w14:textId="7D34A092" w:rsidR="00004950" w:rsidRPr="00E41D30" w:rsidRDefault="00004950" w:rsidP="00F04ECA">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E41D30">
              <w:rPr>
                <w:rFonts w:ascii="TH SarabunPSK" w:hAnsi="TH SarabunPSK" w:cs="TH SarabunPSK"/>
                <w:b/>
                <w:color w:val="FFFFFF" w:themeColor="background1"/>
                <w:spacing w:val="-1"/>
                <w:sz w:val="28"/>
              </w:rPr>
              <w:lastRenderedPageBreak/>
              <w:t>CAAT</w:t>
            </w:r>
            <w:r w:rsidRPr="00E41D30">
              <w:rPr>
                <w:rFonts w:ascii="TH SarabunPSK" w:hAnsi="TH SarabunPSK" w:cs="TH SarabunPSK"/>
                <w:b/>
                <w:bCs/>
                <w:color w:val="FFFFFF" w:themeColor="background1"/>
                <w:spacing w:val="-1"/>
                <w:sz w:val="28"/>
                <w:cs/>
              </w:rPr>
              <w:t xml:space="preserve"> </w:t>
            </w:r>
            <w:r w:rsidRPr="00E41D30">
              <w:rPr>
                <w:rFonts w:ascii="TH SarabunPSK" w:hAnsi="TH SarabunPSK" w:cs="TH SarabunPSK"/>
                <w:b/>
                <w:color w:val="FFFFFF" w:themeColor="background1"/>
                <w:spacing w:val="-1"/>
                <w:sz w:val="28"/>
              </w:rPr>
              <w:t>Requirement</w:t>
            </w:r>
          </w:p>
        </w:tc>
        <w:tc>
          <w:tcPr>
            <w:tcW w:w="4500" w:type="dxa"/>
            <w:shd w:val="clear" w:color="auto" w:fill="1F497D" w:themeFill="text2"/>
          </w:tcPr>
          <w:p w14:paraId="4C42D663" w14:textId="77777777" w:rsidR="00004950" w:rsidRPr="00E41D30" w:rsidRDefault="00004950" w:rsidP="00F04ECA">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E41D30">
              <w:rPr>
                <w:rFonts w:ascii="TH SarabunPSK" w:hAnsi="TH SarabunPSK" w:cs="TH SarabunPSK"/>
                <w:b/>
                <w:color w:val="FFFFFF" w:themeColor="background1"/>
                <w:spacing w:val="-1"/>
                <w:sz w:val="28"/>
              </w:rPr>
              <w:t xml:space="preserve">Manual References </w:t>
            </w:r>
            <w:r w:rsidRPr="00E41D30">
              <w:rPr>
                <w:rFonts w:ascii="TH SarabunPSK" w:hAnsi="TH SarabunPSK" w:cs="TH SarabunPSK"/>
                <w:b/>
                <w:bCs/>
                <w:color w:val="FFFFFF" w:themeColor="background1"/>
                <w:spacing w:val="-1"/>
                <w:sz w:val="28"/>
                <w:cs/>
              </w:rPr>
              <w:t xml:space="preserve">/ </w:t>
            </w:r>
            <w:r w:rsidRPr="00E41D30">
              <w:rPr>
                <w:rFonts w:ascii="TH SarabunPSK" w:hAnsi="TH SarabunPSK" w:cs="TH SarabunPSK"/>
                <w:b/>
                <w:color w:val="FFFFFF" w:themeColor="background1"/>
                <w:spacing w:val="-1"/>
                <w:sz w:val="28"/>
              </w:rPr>
              <w:t>Applicant</w:t>
            </w:r>
            <w:r w:rsidRPr="00E41D30">
              <w:rPr>
                <w:rFonts w:ascii="TH SarabunPSK" w:hAnsi="TH SarabunPSK" w:cs="TH SarabunPSK"/>
                <w:b/>
                <w:bCs/>
                <w:color w:val="FFFFFF" w:themeColor="background1"/>
                <w:spacing w:val="-1"/>
                <w:sz w:val="28"/>
                <w:cs/>
              </w:rPr>
              <w:t>’</w:t>
            </w:r>
            <w:r w:rsidRPr="00E41D30">
              <w:rPr>
                <w:rFonts w:ascii="TH SarabunPSK" w:hAnsi="TH SarabunPSK" w:cs="TH SarabunPSK"/>
                <w:b/>
                <w:color w:val="FFFFFF" w:themeColor="background1"/>
                <w:spacing w:val="-1"/>
                <w:sz w:val="28"/>
              </w:rPr>
              <w:t>s Comments</w:t>
            </w:r>
          </w:p>
        </w:tc>
        <w:tc>
          <w:tcPr>
            <w:tcW w:w="2334" w:type="dxa"/>
            <w:shd w:val="clear" w:color="auto" w:fill="1F497D" w:themeFill="text2"/>
          </w:tcPr>
          <w:p w14:paraId="3B277FA3" w14:textId="77777777" w:rsidR="00004950" w:rsidRPr="00E41D30" w:rsidRDefault="00004950" w:rsidP="00F04ECA">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E41D30">
              <w:rPr>
                <w:rFonts w:ascii="TH SarabunPSK" w:hAnsi="TH SarabunPSK" w:cs="TH SarabunPSK"/>
                <w:b/>
                <w:color w:val="FFFFFF" w:themeColor="background1"/>
                <w:spacing w:val="-1"/>
                <w:sz w:val="28"/>
              </w:rPr>
              <w:t>CAAT Notes</w:t>
            </w:r>
          </w:p>
        </w:tc>
      </w:tr>
      <w:tr w:rsidR="00F31B2C" w:rsidRPr="00F67AB0" w14:paraId="7F4404AF" w14:textId="77777777" w:rsidTr="00004950">
        <w:tc>
          <w:tcPr>
            <w:tcW w:w="14029" w:type="dxa"/>
            <w:gridSpan w:val="3"/>
            <w:shd w:val="clear" w:color="auto" w:fill="C6D9F1" w:themeFill="text2" w:themeFillTint="33"/>
          </w:tcPr>
          <w:p w14:paraId="1205B02A" w14:textId="60CA3B25" w:rsidR="00F31B2C" w:rsidRPr="00004950" w:rsidRDefault="00F31B2C" w:rsidP="00004950">
            <w:pPr>
              <w:pStyle w:val="a0"/>
              <w:ind w:left="593" w:hanging="567"/>
              <w:rPr>
                <w:b/>
                <w:bCs/>
                <w:color w:val="000000"/>
                <w:spacing w:val="-1"/>
              </w:rPr>
            </w:pPr>
            <w:r w:rsidRPr="00004950">
              <w:rPr>
                <w:b/>
                <w:bCs/>
              </w:rPr>
              <w:t xml:space="preserve">15 </w:t>
            </w:r>
            <w:r w:rsidR="00004950" w:rsidRPr="00004950">
              <w:rPr>
                <w:b/>
                <w:bCs/>
              </w:rPr>
              <w:tab/>
            </w:r>
            <w:r w:rsidRPr="00004950">
              <w:rPr>
                <w:b/>
                <w:bCs/>
              </w:rPr>
              <w:t xml:space="preserve">ALLOWABLE DEFICIENCIES </w:t>
            </w:r>
          </w:p>
        </w:tc>
      </w:tr>
      <w:tr w:rsidR="009A6213" w:rsidRPr="00F67AB0" w14:paraId="405270A1" w14:textId="77777777" w:rsidTr="00EA099E">
        <w:tc>
          <w:tcPr>
            <w:tcW w:w="7195" w:type="dxa"/>
          </w:tcPr>
          <w:p w14:paraId="79577C06" w14:textId="77777777" w:rsidR="009A6213" w:rsidRPr="00F67AB0" w:rsidRDefault="009A6213" w:rsidP="009A6213">
            <w:pPr>
              <w:pStyle w:val="a0"/>
              <w:ind w:left="593" w:hanging="567"/>
              <w:rPr>
                <w:color w:val="000000"/>
                <w:spacing w:val="-1"/>
              </w:rPr>
            </w:pPr>
            <w:r w:rsidRPr="00F67AB0">
              <w:t>15</w:t>
            </w:r>
            <w:r w:rsidRPr="00F67AB0">
              <w:rPr>
                <w:cs/>
              </w:rPr>
              <w:t>.</w:t>
            </w:r>
            <w:r w:rsidRPr="00F67AB0">
              <w:t>1</w:t>
            </w:r>
            <w:r>
              <w:tab/>
            </w:r>
            <w:r w:rsidRPr="00F67AB0">
              <w:t>The operator shall provide guidance to pilots</w:t>
            </w:r>
            <w:r w:rsidRPr="00F67AB0">
              <w:rPr>
                <w:cs/>
              </w:rPr>
              <w:t>-</w:t>
            </w:r>
            <w:r w:rsidRPr="00F67AB0">
              <w:t>in</w:t>
            </w:r>
            <w:r w:rsidRPr="00F67AB0">
              <w:rPr>
                <w:cs/>
              </w:rPr>
              <w:t>-</w:t>
            </w:r>
            <w:r w:rsidRPr="00F67AB0">
              <w:t>command on whether and on what conditions aircraft may be operated with defect not rectified</w:t>
            </w:r>
            <w:r w:rsidRPr="00F67AB0">
              <w:rPr>
                <w:cs/>
              </w:rPr>
              <w:t xml:space="preserve">. </w:t>
            </w:r>
            <w:r w:rsidRPr="00F67AB0">
              <w:t xml:space="preserve">The minimum equipment list for all specific operations including any requirements relating to operations in All Weather Operations </w:t>
            </w:r>
            <w:r w:rsidRPr="00F67AB0">
              <w:rPr>
                <w:cs/>
              </w:rPr>
              <w:t>(</w:t>
            </w:r>
            <w:r w:rsidRPr="00F67AB0">
              <w:t>CAT II and CAT III</w:t>
            </w:r>
            <w:r w:rsidRPr="00F67AB0">
              <w:rPr>
                <w:cs/>
              </w:rPr>
              <w:t>)</w:t>
            </w:r>
            <w:r w:rsidRPr="00F67AB0">
              <w:t>, RNP, RNAV, MNPS, RVSM, EDTO ETOPS and CNS</w:t>
            </w:r>
            <w:r w:rsidRPr="00F67AB0">
              <w:rPr>
                <w:cs/>
              </w:rPr>
              <w:t>/</w:t>
            </w:r>
            <w:r w:rsidRPr="00F67AB0">
              <w:t>ATM airspace and any other special operation requirements shall be submitted to the Authority for approval</w:t>
            </w:r>
            <w:r w:rsidRPr="00F67AB0">
              <w:rPr>
                <w:cs/>
              </w:rPr>
              <w:t xml:space="preserve">. </w:t>
            </w:r>
          </w:p>
        </w:tc>
        <w:sdt>
          <w:sdtPr>
            <w:rPr>
              <w:rFonts w:ascii="TH SarabunPSK" w:hAnsi="TH SarabunPSK" w:cs="TH SarabunPSK"/>
              <w:bCs/>
              <w:spacing w:val="-1"/>
              <w:sz w:val="28"/>
              <w:cs/>
            </w:rPr>
            <w:id w:val="-2053989788"/>
            <w:placeholder>
              <w:docPart w:val="3853BCE108DF47269C436D3462548901"/>
            </w:placeholder>
            <w:showingPlcHdr/>
          </w:sdtPr>
          <w:sdtContent>
            <w:tc>
              <w:tcPr>
                <w:tcW w:w="4500" w:type="dxa"/>
              </w:tcPr>
              <w:p w14:paraId="6F74AE13" w14:textId="441FCD5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02807">
                  <w:rPr>
                    <w:rStyle w:val="PlaceholderText"/>
                  </w:rPr>
                  <w:t>Click or tap here to enter text.</w:t>
                </w:r>
              </w:p>
            </w:tc>
          </w:sdtContent>
        </w:sdt>
        <w:sdt>
          <w:sdtPr>
            <w:rPr>
              <w:rFonts w:ascii="TH SarabunPSK" w:hAnsi="TH SarabunPSK" w:cs="TH SarabunPSK"/>
              <w:bCs/>
              <w:spacing w:val="-1"/>
              <w:sz w:val="28"/>
              <w:cs/>
            </w:rPr>
            <w:id w:val="-2054677401"/>
            <w:placeholder>
              <w:docPart w:val="D3664659610D4E64A8C462D732CBAB79"/>
            </w:placeholder>
            <w:showingPlcHdr/>
          </w:sdtPr>
          <w:sdtContent>
            <w:tc>
              <w:tcPr>
                <w:tcW w:w="2334" w:type="dxa"/>
              </w:tcPr>
              <w:p w14:paraId="6A46FC85" w14:textId="78189FB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02807">
                  <w:rPr>
                    <w:rStyle w:val="PlaceholderText"/>
                  </w:rPr>
                  <w:t>Click or tap here to enter text.</w:t>
                </w:r>
              </w:p>
            </w:tc>
          </w:sdtContent>
        </w:sdt>
      </w:tr>
      <w:tr w:rsidR="009A6213" w:rsidRPr="00F67AB0" w14:paraId="0BC72D70" w14:textId="77777777" w:rsidTr="00EA099E">
        <w:tc>
          <w:tcPr>
            <w:tcW w:w="7195" w:type="dxa"/>
          </w:tcPr>
          <w:p w14:paraId="3904E577" w14:textId="77777777" w:rsidR="009A6213" w:rsidRPr="00AB054B" w:rsidRDefault="009A6213" w:rsidP="009A6213">
            <w:pPr>
              <w:ind w:left="1151" w:right="173" w:hanging="549"/>
              <w:jc w:val="thaiDistribute"/>
              <w:rPr>
                <w:rFonts w:ascii="TH SarabunPSK" w:hAnsi="TH SarabunPSK" w:cs="TH SarabunPSK"/>
                <w:i/>
                <w:iCs/>
                <w:sz w:val="28"/>
              </w:rPr>
            </w:pPr>
            <w:r w:rsidRPr="00AB054B">
              <w:rPr>
                <w:rFonts w:ascii="TH SarabunPSK" w:hAnsi="TH SarabunPSK" w:cs="TH SarabunPSK"/>
                <w:b/>
                <w:bCs/>
                <w:i/>
                <w:iCs/>
                <w:sz w:val="28"/>
              </w:rPr>
              <w:t>Note</w:t>
            </w:r>
            <w:r w:rsidRPr="00AB054B">
              <w:rPr>
                <w:rFonts w:ascii="TH SarabunPSK" w:hAnsi="TH SarabunPSK" w:cs="TH SarabunPSK"/>
                <w:b/>
                <w:bCs/>
                <w:i/>
                <w:iCs/>
                <w:sz w:val="28"/>
                <w:cs/>
              </w:rPr>
              <w:t>:</w:t>
            </w:r>
            <w:r w:rsidRPr="00AB054B">
              <w:rPr>
                <w:rFonts w:ascii="TH SarabunPSK" w:hAnsi="TH SarabunPSK" w:cs="TH SarabunPSK"/>
                <w:i/>
                <w:iCs/>
                <w:sz w:val="28"/>
              </w:rPr>
              <w:tab/>
              <w:t>Further details and references on RNP</w:t>
            </w:r>
            <w:r w:rsidRPr="00AB054B">
              <w:rPr>
                <w:rFonts w:ascii="TH SarabunPSK" w:hAnsi="TH SarabunPSK" w:cs="TH SarabunPSK"/>
                <w:i/>
                <w:iCs/>
                <w:sz w:val="28"/>
                <w:cs/>
              </w:rPr>
              <w:t>/</w:t>
            </w:r>
            <w:r w:rsidRPr="00AB054B">
              <w:rPr>
                <w:rFonts w:ascii="TH SarabunPSK" w:hAnsi="TH SarabunPSK" w:cs="TH SarabunPSK"/>
                <w:i/>
                <w:iCs/>
                <w:sz w:val="28"/>
              </w:rPr>
              <w:t>RNAV, MNPS and RVSM can be found in the following ICAO Document</w:t>
            </w:r>
            <w:r w:rsidRPr="00AB054B">
              <w:rPr>
                <w:rFonts w:ascii="TH SarabunPSK" w:hAnsi="TH SarabunPSK" w:cs="TH SarabunPSK"/>
                <w:i/>
                <w:iCs/>
                <w:sz w:val="28"/>
                <w:cs/>
              </w:rPr>
              <w:t xml:space="preserve">: </w:t>
            </w:r>
          </w:p>
          <w:p w14:paraId="5C07C474" w14:textId="77777777" w:rsidR="009A6213" w:rsidRDefault="009A6213" w:rsidP="009A6213">
            <w:pPr>
              <w:pStyle w:val="ListParagraph"/>
              <w:numPr>
                <w:ilvl w:val="0"/>
                <w:numId w:val="103"/>
              </w:numPr>
              <w:ind w:left="1511" w:right="173"/>
              <w:jc w:val="thaiDistribute"/>
              <w:rPr>
                <w:rFonts w:ascii="TH SarabunPSK" w:hAnsi="TH SarabunPSK" w:cs="TH SarabunPSK"/>
                <w:i/>
                <w:iCs/>
                <w:color w:val="000000"/>
                <w:spacing w:val="-1"/>
                <w:sz w:val="28"/>
              </w:rPr>
            </w:pPr>
            <w:r w:rsidRPr="00AB054B">
              <w:rPr>
                <w:rFonts w:ascii="TH SarabunPSK" w:hAnsi="TH SarabunPSK" w:cs="TH SarabunPSK"/>
                <w:i/>
                <w:iCs/>
                <w:color w:val="000000"/>
                <w:spacing w:val="-1"/>
                <w:sz w:val="28"/>
              </w:rPr>
              <w:t>RNP/RNAV - ICAO Doc 9613 (PBN);</w:t>
            </w:r>
          </w:p>
          <w:p w14:paraId="31087D2B" w14:textId="77777777" w:rsidR="009A6213" w:rsidRPr="00AB054B" w:rsidRDefault="009A6213" w:rsidP="009A6213">
            <w:pPr>
              <w:pStyle w:val="ListParagraph"/>
              <w:numPr>
                <w:ilvl w:val="0"/>
                <w:numId w:val="103"/>
              </w:numPr>
              <w:ind w:left="1511" w:right="173"/>
              <w:jc w:val="thaiDistribute"/>
              <w:rPr>
                <w:rFonts w:ascii="TH SarabunPSK" w:hAnsi="TH SarabunPSK" w:cs="TH SarabunPSK"/>
                <w:i/>
                <w:iCs/>
                <w:color w:val="000000"/>
                <w:spacing w:val="-1"/>
                <w:sz w:val="28"/>
              </w:rPr>
            </w:pPr>
            <w:r w:rsidRPr="00AB054B">
              <w:rPr>
                <w:rFonts w:ascii="TH SarabunPSK" w:hAnsi="TH SarabunPSK" w:cs="TH SarabunPSK"/>
                <w:i/>
                <w:iCs/>
                <w:color w:val="000000"/>
                <w:spacing w:val="-1"/>
                <w:sz w:val="28"/>
              </w:rPr>
              <w:t>MNPS - NATS MNPS (North Atlantic MNPS Airspace Operations Manual); and</w:t>
            </w:r>
          </w:p>
          <w:p w14:paraId="7AD16BCC" w14:textId="2DB6AB18" w:rsidR="009A6213" w:rsidRPr="00AB054B" w:rsidRDefault="009A6213" w:rsidP="009A6213">
            <w:pPr>
              <w:pStyle w:val="ListParagraph"/>
              <w:numPr>
                <w:ilvl w:val="0"/>
                <w:numId w:val="103"/>
              </w:numPr>
              <w:ind w:left="1511" w:right="173"/>
              <w:jc w:val="thaiDistribute"/>
              <w:rPr>
                <w:rFonts w:ascii="TH SarabunPSK" w:hAnsi="TH SarabunPSK" w:cs="TH SarabunPSK"/>
                <w:i/>
                <w:iCs/>
                <w:color w:val="000000"/>
                <w:spacing w:val="-1"/>
                <w:sz w:val="28"/>
              </w:rPr>
            </w:pPr>
            <w:r w:rsidRPr="00AB054B">
              <w:rPr>
                <w:rFonts w:ascii="TH SarabunPSK" w:hAnsi="TH SarabunPSK" w:cs="TH SarabunPSK"/>
                <w:i/>
                <w:iCs/>
                <w:color w:val="000000"/>
                <w:spacing w:val="-1"/>
                <w:sz w:val="28"/>
              </w:rPr>
              <w:t>RVSM - ICAO Doc 9574.</w:t>
            </w:r>
          </w:p>
        </w:tc>
        <w:sdt>
          <w:sdtPr>
            <w:rPr>
              <w:rFonts w:ascii="TH SarabunPSK" w:hAnsi="TH SarabunPSK" w:cs="TH SarabunPSK"/>
              <w:bCs/>
              <w:spacing w:val="-1"/>
              <w:sz w:val="28"/>
              <w:cs/>
            </w:rPr>
            <w:id w:val="1612860519"/>
            <w:placeholder>
              <w:docPart w:val="A7E8064B865147F9ACF41A11C9A747AA"/>
            </w:placeholder>
            <w:showingPlcHdr/>
          </w:sdtPr>
          <w:sdtContent>
            <w:tc>
              <w:tcPr>
                <w:tcW w:w="4500" w:type="dxa"/>
              </w:tcPr>
              <w:p w14:paraId="35B7A30F" w14:textId="375A9E4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02807">
                  <w:rPr>
                    <w:rStyle w:val="PlaceholderText"/>
                  </w:rPr>
                  <w:t>Click or tap here to enter text.</w:t>
                </w:r>
              </w:p>
            </w:tc>
          </w:sdtContent>
        </w:sdt>
        <w:sdt>
          <w:sdtPr>
            <w:rPr>
              <w:rFonts w:ascii="TH SarabunPSK" w:hAnsi="TH SarabunPSK" w:cs="TH SarabunPSK"/>
              <w:bCs/>
              <w:spacing w:val="-1"/>
              <w:sz w:val="28"/>
              <w:cs/>
            </w:rPr>
            <w:id w:val="1432935317"/>
            <w:placeholder>
              <w:docPart w:val="CF1C49781E9041819D62DD919147F587"/>
            </w:placeholder>
            <w:showingPlcHdr/>
          </w:sdtPr>
          <w:sdtContent>
            <w:tc>
              <w:tcPr>
                <w:tcW w:w="2334" w:type="dxa"/>
              </w:tcPr>
              <w:p w14:paraId="60F756BB" w14:textId="24070C2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02807">
                  <w:rPr>
                    <w:rStyle w:val="PlaceholderText"/>
                  </w:rPr>
                  <w:t>Click or tap here to enter text.</w:t>
                </w:r>
              </w:p>
            </w:tc>
          </w:sdtContent>
        </w:sdt>
      </w:tr>
      <w:tr w:rsidR="009A6213" w:rsidRPr="00F67AB0" w14:paraId="3D4517A9" w14:textId="77777777" w:rsidTr="00EA099E">
        <w:tc>
          <w:tcPr>
            <w:tcW w:w="7195" w:type="dxa"/>
          </w:tcPr>
          <w:p w14:paraId="17464D36" w14:textId="7F1921DA" w:rsidR="009A6213" w:rsidRPr="00F67AB0" w:rsidRDefault="009A6213" w:rsidP="009A6213">
            <w:pPr>
              <w:pStyle w:val="a0"/>
              <w:ind w:left="593" w:hanging="567"/>
            </w:pPr>
            <w:r w:rsidRPr="00F67AB0">
              <w:t>15</w:t>
            </w:r>
            <w:r w:rsidRPr="00F67AB0">
              <w:rPr>
                <w:cs/>
              </w:rPr>
              <w:t>.</w:t>
            </w:r>
            <w:r w:rsidRPr="00F67AB0">
              <w:t>2</w:t>
            </w:r>
            <w:r>
              <w:tab/>
            </w:r>
            <w:r w:rsidRPr="00F67AB0">
              <w:t>When the carriage of unserviceable equipment results in a deviation from the normal drills, satisfactory alternative drills must be included in the manual</w:t>
            </w:r>
            <w:r w:rsidRPr="00F67AB0">
              <w:rPr>
                <w:cs/>
              </w:rPr>
              <w:t xml:space="preserve">. </w:t>
            </w:r>
            <w:r w:rsidRPr="00F67AB0">
              <w:t>It is important, when items such as spoilers or thrust reversers are listed as allowable deficiencies that the operator not only publishes alternative drills, but also checks with the Authority on the validity of relevant performance data</w:t>
            </w:r>
            <w:r w:rsidRPr="00F67AB0">
              <w:rPr>
                <w:cs/>
              </w:rPr>
              <w:t xml:space="preserve">. </w:t>
            </w:r>
          </w:p>
        </w:tc>
        <w:sdt>
          <w:sdtPr>
            <w:rPr>
              <w:rFonts w:ascii="TH SarabunPSK" w:hAnsi="TH SarabunPSK" w:cs="TH SarabunPSK"/>
              <w:bCs/>
              <w:spacing w:val="-1"/>
              <w:sz w:val="28"/>
              <w:cs/>
            </w:rPr>
            <w:id w:val="1288707507"/>
            <w:placeholder>
              <w:docPart w:val="353B9041DDCA4BF1A1E5D541163CE392"/>
            </w:placeholder>
            <w:showingPlcHdr/>
          </w:sdtPr>
          <w:sdtContent>
            <w:tc>
              <w:tcPr>
                <w:tcW w:w="4500" w:type="dxa"/>
              </w:tcPr>
              <w:p w14:paraId="7F0CD5FF" w14:textId="1BD0FDB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30DBB">
                  <w:rPr>
                    <w:rStyle w:val="PlaceholderText"/>
                  </w:rPr>
                  <w:t>Click or tap here to enter text.</w:t>
                </w:r>
              </w:p>
            </w:tc>
          </w:sdtContent>
        </w:sdt>
        <w:sdt>
          <w:sdtPr>
            <w:rPr>
              <w:rFonts w:ascii="TH SarabunPSK" w:hAnsi="TH SarabunPSK" w:cs="TH SarabunPSK"/>
              <w:bCs/>
              <w:spacing w:val="-1"/>
              <w:sz w:val="28"/>
              <w:cs/>
            </w:rPr>
            <w:id w:val="-1782028336"/>
            <w:placeholder>
              <w:docPart w:val="D4E12A225C8A4243864AF35C1136548E"/>
            </w:placeholder>
            <w:showingPlcHdr/>
          </w:sdtPr>
          <w:sdtContent>
            <w:tc>
              <w:tcPr>
                <w:tcW w:w="2334" w:type="dxa"/>
              </w:tcPr>
              <w:p w14:paraId="2A7A9F7C" w14:textId="769D8A6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30DBB">
                  <w:rPr>
                    <w:rStyle w:val="PlaceholderText"/>
                  </w:rPr>
                  <w:t>Click or tap here to enter text.</w:t>
                </w:r>
              </w:p>
            </w:tc>
          </w:sdtContent>
        </w:sdt>
      </w:tr>
    </w:tbl>
    <w:p w14:paraId="36308534" w14:textId="77777777" w:rsidR="00004950" w:rsidRDefault="00004950"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004950"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470"/>
        <w:gridCol w:w="2334"/>
      </w:tblGrid>
      <w:tr w:rsidR="00CF356F" w:rsidRPr="00F67AB0" w14:paraId="7701318C" w14:textId="77777777" w:rsidTr="00E41D30">
        <w:trPr>
          <w:tblHeader/>
        </w:trPr>
        <w:tc>
          <w:tcPr>
            <w:tcW w:w="7225" w:type="dxa"/>
            <w:shd w:val="clear" w:color="auto" w:fill="1F497D" w:themeFill="text2"/>
          </w:tcPr>
          <w:p w14:paraId="25711DA0" w14:textId="02349479" w:rsidR="00CF356F" w:rsidRPr="00E41D30" w:rsidRDefault="00CF356F"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E41D30">
              <w:rPr>
                <w:rFonts w:ascii="TH SarabunPSK" w:hAnsi="TH SarabunPSK" w:cs="TH SarabunPSK"/>
                <w:b/>
                <w:color w:val="FFFFFF" w:themeColor="background1"/>
                <w:spacing w:val="-1"/>
                <w:sz w:val="28"/>
              </w:rPr>
              <w:lastRenderedPageBreak/>
              <w:t>CAAT</w:t>
            </w:r>
            <w:r w:rsidRPr="00E41D30">
              <w:rPr>
                <w:rFonts w:ascii="TH SarabunPSK" w:hAnsi="TH SarabunPSK" w:cs="TH SarabunPSK"/>
                <w:b/>
                <w:bCs/>
                <w:color w:val="FFFFFF" w:themeColor="background1"/>
                <w:spacing w:val="-1"/>
                <w:sz w:val="28"/>
                <w:cs/>
              </w:rPr>
              <w:t xml:space="preserve"> </w:t>
            </w:r>
            <w:r w:rsidRPr="00E41D30">
              <w:rPr>
                <w:rFonts w:ascii="TH SarabunPSK" w:hAnsi="TH SarabunPSK" w:cs="TH SarabunPSK"/>
                <w:b/>
                <w:color w:val="FFFFFF" w:themeColor="background1"/>
                <w:spacing w:val="-1"/>
                <w:sz w:val="28"/>
              </w:rPr>
              <w:t>Requirement</w:t>
            </w:r>
          </w:p>
        </w:tc>
        <w:tc>
          <w:tcPr>
            <w:tcW w:w="4470" w:type="dxa"/>
            <w:shd w:val="clear" w:color="auto" w:fill="1F497D" w:themeFill="text2"/>
          </w:tcPr>
          <w:p w14:paraId="7F8A5398" w14:textId="77777777" w:rsidR="00CF356F" w:rsidRPr="00E41D30" w:rsidRDefault="00CF356F"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E41D30">
              <w:rPr>
                <w:rFonts w:ascii="TH SarabunPSK" w:hAnsi="TH SarabunPSK" w:cs="TH SarabunPSK"/>
                <w:b/>
                <w:color w:val="FFFFFF" w:themeColor="background1"/>
                <w:spacing w:val="-1"/>
                <w:sz w:val="28"/>
              </w:rPr>
              <w:t xml:space="preserve">Manual References </w:t>
            </w:r>
            <w:r w:rsidRPr="00E41D30">
              <w:rPr>
                <w:rFonts w:ascii="TH SarabunPSK" w:hAnsi="TH SarabunPSK" w:cs="TH SarabunPSK"/>
                <w:b/>
                <w:bCs/>
                <w:color w:val="FFFFFF" w:themeColor="background1"/>
                <w:spacing w:val="-1"/>
                <w:sz w:val="28"/>
                <w:cs/>
              </w:rPr>
              <w:t xml:space="preserve">/ </w:t>
            </w:r>
            <w:r w:rsidRPr="00E41D30">
              <w:rPr>
                <w:rFonts w:ascii="TH SarabunPSK" w:hAnsi="TH SarabunPSK" w:cs="TH SarabunPSK"/>
                <w:b/>
                <w:color w:val="FFFFFF" w:themeColor="background1"/>
                <w:spacing w:val="-1"/>
                <w:sz w:val="28"/>
              </w:rPr>
              <w:t>Applicant</w:t>
            </w:r>
            <w:r w:rsidRPr="00E41D30">
              <w:rPr>
                <w:rFonts w:ascii="TH SarabunPSK" w:hAnsi="TH SarabunPSK" w:cs="TH SarabunPSK"/>
                <w:b/>
                <w:bCs/>
                <w:color w:val="FFFFFF" w:themeColor="background1"/>
                <w:spacing w:val="-1"/>
                <w:sz w:val="28"/>
                <w:cs/>
              </w:rPr>
              <w:t>’</w:t>
            </w:r>
            <w:r w:rsidRPr="00E41D30">
              <w:rPr>
                <w:rFonts w:ascii="TH SarabunPSK" w:hAnsi="TH SarabunPSK" w:cs="TH SarabunPSK"/>
                <w:b/>
                <w:color w:val="FFFFFF" w:themeColor="background1"/>
                <w:spacing w:val="-1"/>
                <w:sz w:val="28"/>
              </w:rPr>
              <w:t>s Comments</w:t>
            </w:r>
          </w:p>
        </w:tc>
        <w:tc>
          <w:tcPr>
            <w:tcW w:w="2334" w:type="dxa"/>
            <w:shd w:val="clear" w:color="auto" w:fill="1F497D" w:themeFill="text2"/>
          </w:tcPr>
          <w:p w14:paraId="78B5F191" w14:textId="77777777" w:rsidR="00CF356F" w:rsidRPr="00E41D30" w:rsidRDefault="00CF356F"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E41D30">
              <w:rPr>
                <w:rFonts w:ascii="TH SarabunPSK" w:hAnsi="TH SarabunPSK" w:cs="TH SarabunPSK"/>
                <w:b/>
                <w:color w:val="FFFFFF" w:themeColor="background1"/>
                <w:spacing w:val="-1"/>
                <w:sz w:val="28"/>
              </w:rPr>
              <w:t>CAAT Notes</w:t>
            </w:r>
          </w:p>
        </w:tc>
      </w:tr>
      <w:tr w:rsidR="00F31B2C" w:rsidRPr="00F67AB0" w14:paraId="6A15895F" w14:textId="77777777" w:rsidTr="00004950">
        <w:tc>
          <w:tcPr>
            <w:tcW w:w="14029" w:type="dxa"/>
            <w:gridSpan w:val="3"/>
            <w:shd w:val="clear" w:color="auto" w:fill="C6D9F1" w:themeFill="text2" w:themeFillTint="33"/>
          </w:tcPr>
          <w:p w14:paraId="1EA99067" w14:textId="79F0D1DD" w:rsidR="00F31B2C" w:rsidRPr="00004950" w:rsidRDefault="00F31B2C" w:rsidP="00004950">
            <w:pPr>
              <w:pStyle w:val="a0"/>
              <w:ind w:left="593" w:hanging="567"/>
              <w:rPr>
                <w:b/>
                <w:bCs/>
                <w:color w:val="000000"/>
                <w:spacing w:val="-1"/>
              </w:rPr>
            </w:pPr>
            <w:r w:rsidRPr="00004950">
              <w:rPr>
                <w:b/>
                <w:bCs/>
              </w:rPr>
              <w:t xml:space="preserve">16 </w:t>
            </w:r>
            <w:r w:rsidR="00004950" w:rsidRPr="00004950">
              <w:rPr>
                <w:b/>
                <w:bCs/>
              </w:rPr>
              <w:tab/>
            </w:r>
            <w:r w:rsidRPr="00004950">
              <w:rPr>
                <w:b/>
                <w:bCs/>
              </w:rPr>
              <w:t>USE AND CHECKING OF ALTIMETERS</w:t>
            </w:r>
          </w:p>
        </w:tc>
      </w:tr>
      <w:tr w:rsidR="009A6213" w:rsidRPr="00F67AB0" w14:paraId="68ADA15A" w14:textId="77777777" w:rsidTr="00E41D30">
        <w:tc>
          <w:tcPr>
            <w:tcW w:w="7225" w:type="dxa"/>
          </w:tcPr>
          <w:p w14:paraId="5743E610" w14:textId="27215BBA" w:rsidR="009A6213" w:rsidRPr="00F67AB0" w:rsidRDefault="009A6213" w:rsidP="009A6213">
            <w:pPr>
              <w:pStyle w:val="a0"/>
              <w:ind w:left="593" w:hanging="567"/>
            </w:pPr>
            <w:r w:rsidRPr="00F67AB0">
              <w:t>16</w:t>
            </w:r>
            <w:r w:rsidRPr="00F67AB0">
              <w:rPr>
                <w:cs/>
              </w:rPr>
              <w:t>.</w:t>
            </w:r>
            <w:r w:rsidRPr="00F67AB0">
              <w:t>1</w:t>
            </w:r>
            <w:r>
              <w:tab/>
            </w:r>
            <w:r w:rsidRPr="00F67AB0">
              <w:t>Operators should provide detailed instructions in their operations manuals about altimeter setting procedures and in particular, about their policy regarding the use of QFE and QNH</w:t>
            </w:r>
            <w:r w:rsidRPr="00F67AB0">
              <w:rPr>
                <w:cs/>
              </w:rPr>
              <w:t xml:space="preserve">. </w:t>
            </w:r>
          </w:p>
        </w:tc>
        <w:sdt>
          <w:sdtPr>
            <w:rPr>
              <w:rFonts w:ascii="TH SarabunPSK" w:hAnsi="TH SarabunPSK" w:cs="TH SarabunPSK"/>
              <w:bCs/>
              <w:spacing w:val="-1"/>
              <w:sz w:val="28"/>
              <w:cs/>
            </w:rPr>
            <w:id w:val="-581215033"/>
            <w:placeholder>
              <w:docPart w:val="0287578D70B24CC1BD8E30B7B517132A"/>
            </w:placeholder>
            <w:showingPlcHdr/>
          </w:sdtPr>
          <w:sdtContent>
            <w:tc>
              <w:tcPr>
                <w:tcW w:w="4470" w:type="dxa"/>
              </w:tcPr>
              <w:p w14:paraId="62DDEADF" w14:textId="7993CDC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D25FA">
                  <w:rPr>
                    <w:rStyle w:val="PlaceholderText"/>
                  </w:rPr>
                  <w:t>Click or tap here to enter text.</w:t>
                </w:r>
              </w:p>
            </w:tc>
          </w:sdtContent>
        </w:sdt>
        <w:sdt>
          <w:sdtPr>
            <w:rPr>
              <w:rFonts w:ascii="TH SarabunPSK" w:hAnsi="TH SarabunPSK" w:cs="TH SarabunPSK"/>
              <w:bCs/>
              <w:spacing w:val="-1"/>
              <w:sz w:val="28"/>
              <w:cs/>
            </w:rPr>
            <w:id w:val="1278670185"/>
            <w:placeholder>
              <w:docPart w:val="8A97E56857434BA18C3645AD7EE16909"/>
            </w:placeholder>
            <w:showingPlcHdr/>
          </w:sdtPr>
          <w:sdtContent>
            <w:tc>
              <w:tcPr>
                <w:tcW w:w="2334" w:type="dxa"/>
              </w:tcPr>
              <w:p w14:paraId="76885EE6" w14:textId="1BBCE04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D25FA">
                  <w:rPr>
                    <w:rStyle w:val="PlaceholderText"/>
                  </w:rPr>
                  <w:t>Click or tap here to enter text.</w:t>
                </w:r>
              </w:p>
            </w:tc>
          </w:sdtContent>
        </w:sdt>
      </w:tr>
      <w:tr w:rsidR="009A6213" w:rsidRPr="00F67AB0" w14:paraId="7B3FD9FE" w14:textId="77777777" w:rsidTr="00E41D30">
        <w:tc>
          <w:tcPr>
            <w:tcW w:w="7225" w:type="dxa"/>
          </w:tcPr>
          <w:p w14:paraId="6813E703" w14:textId="404A9202" w:rsidR="009A6213" w:rsidRPr="00F67AB0" w:rsidRDefault="009A6213" w:rsidP="009A6213">
            <w:pPr>
              <w:pStyle w:val="a0"/>
              <w:ind w:left="593" w:hanging="567"/>
            </w:pPr>
            <w:r w:rsidRPr="00F67AB0">
              <w:t>16</w:t>
            </w:r>
            <w:r w:rsidRPr="00F67AB0">
              <w:rPr>
                <w:cs/>
              </w:rPr>
              <w:t>.</w:t>
            </w:r>
            <w:r w:rsidRPr="00F67AB0">
              <w:t>2</w:t>
            </w:r>
            <w:r>
              <w:tab/>
            </w:r>
            <w:r w:rsidRPr="00F67AB0">
              <w:t>The instructions should include pre</w:t>
            </w:r>
            <w:r w:rsidRPr="00F67AB0">
              <w:rPr>
                <w:cs/>
              </w:rPr>
              <w:t>-</w:t>
            </w:r>
            <w:r w:rsidRPr="00F67AB0">
              <w:t>flight serviceability checks, the settings to be used on each altimeter for each phase of flight, and the monitoring and crosschecking duties of flight crew during climb and descent and whenever a setting is changed</w:t>
            </w:r>
            <w:r w:rsidRPr="00F67AB0">
              <w:rPr>
                <w:cs/>
              </w:rPr>
              <w:t xml:space="preserve">. </w:t>
            </w:r>
          </w:p>
        </w:tc>
        <w:sdt>
          <w:sdtPr>
            <w:rPr>
              <w:rFonts w:ascii="TH SarabunPSK" w:hAnsi="TH SarabunPSK" w:cs="TH SarabunPSK"/>
              <w:bCs/>
              <w:spacing w:val="-1"/>
              <w:sz w:val="28"/>
              <w:cs/>
            </w:rPr>
            <w:id w:val="-1040206809"/>
            <w:placeholder>
              <w:docPart w:val="41A59F7F21DE4BE5803AE3A3701A7D0C"/>
            </w:placeholder>
            <w:showingPlcHdr/>
          </w:sdtPr>
          <w:sdtContent>
            <w:tc>
              <w:tcPr>
                <w:tcW w:w="4470" w:type="dxa"/>
              </w:tcPr>
              <w:p w14:paraId="5E925ED1" w14:textId="58C502D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D25FA">
                  <w:rPr>
                    <w:rStyle w:val="PlaceholderText"/>
                  </w:rPr>
                  <w:t>Click or tap here to enter text.</w:t>
                </w:r>
              </w:p>
            </w:tc>
          </w:sdtContent>
        </w:sdt>
        <w:sdt>
          <w:sdtPr>
            <w:rPr>
              <w:rFonts w:ascii="TH SarabunPSK" w:hAnsi="TH SarabunPSK" w:cs="TH SarabunPSK"/>
              <w:bCs/>
              <w:spacing w:val="-1"/>
              <w:sz w:val="28"/>
              <w:cs/>
            </w:rPr>
            <w:id w:val="1053200433"/>
            <w:placeholder>
              <w:docPart w:val="6F8A48CFE3284BAD99D62382F54A6F81"/>
            </w:placeholder>
            <w:showingPlcHdr/>
          </w:sdtPr>
          <w:sdtContent>
            <w:tc>
              <w:tcPr>
                <w:tcW w:w="2334" w:type="dxa"/>
              </w:tcPr>
              <w:p w14:paraId="304C5404" w14:textId="024B038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D25FA">
                  <w:rPr>
                    <w:rStyle w:val="PlaceholderText"/>
                  </w:rPr>
                  <w:t>Click or tap here to enter text.</w:t>
                </w:r>
              </w:p>
            </w:tc>
          </w:sdtContent>
        </w:sdt>
      </w:tr>
      <w:tr w:rsidR="009A6213" w:rsidRPr="00F67AB0" w14:paraId="6189D88A" w14:textId="77777777" w:rsidTr="00E41D30">
        <w:tc>
          <w:tcPr>
            <w:tcW w:w="7225" w:type="dxa"/>
          </w:tcPr>
          <w:p w14:paraId="5B9ADC7C" w14:textId="24B3A09C" w:rsidR="009A6213" w:rsidRPr="00F67AB0" w:rsidRDefault="009A6213" w:rsidP="009A6213">
            <w:pPr>
              <w:pStyle w:val="a0"/>
              <w:ind w:left="593" w:hanging="567"/>
            </w:pPr>
            <w:r w:rsidRPr="00F67AB0">
              <w:t>16</w:t>
            </w:r>
            <w:r w:rsidRPr="00F67AB0">
              <w:rPr>
                <w:cs/>
              </w:rPr>
              <w:t>.</w:t>
            </w:r>
            <w:r w:rsidRPr="00F67AB0">
              <w:t>3</w:t>
            </w:r>
            <w:r>
              <w:tab/>
            </w:r>
            <w:r w:rsidRPr="00F67AB0">
              <w:t>In order to facilitate effective monitoring during the approach and landing phase in aircraft operated by two pilots, the Authority requires that both pilots</w:t>
            </w:r>
            <w:r w:rsidRPr="00F67AB0">
              <w:rPr>
                <w:cs/>
              </w:rPr>
              <w:t xml:space="preserve">’ </w:t>
            </w:r>
            <w:r w:rsidRPr="00F67AB0">
              <w:t>altimeters be set to the same datum unless otherwise approved by the Authority</w:t>
            </w:r>
            <w:r w:rsidRPr="00F67AB0">
              <w:rPr>
                <w:cs/>
              </w:rPr>
              <w:t>.</w:t>
            </w:r>
          </w:p>
        </w:tc>
        <w:sdt>
          <w:sdtPr>
            <w:rPr>
              <w:rFonts w:ascii="TH SarabunPSK" w:hAnsi="TH SarabunPSK" w:cs="TH SarabunPSK"/>
              <w:bCs/>
              <w:spacing w:val="-1"/>
              <w:sz w:val="28"/>
              <w:cs/>
            </w:rPr>
            <w:id w:val="-1611668996"/>
            <w:placeholder>
              <w:docPart w:val="2B6B0F43949646BDABD1497A36576D9C"/>
            </w:placeholder>
            <w:showingPlcHdr/>
          </w:sdtPr>
          <w:sdtContent>
            <w:tc>
              <w:tcPr>
                <w:tcW w:w="4470" w:type="dxa"/>
              </w:tcPr>
              <w:p w14:paraId="5F095A96" w14:textId="7B197B1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D25FA">
                  <w:rPr>
                    <w:rStyle w:val="PlaceholderText"/>
                  </w:rPr>
                  <w:t>Click or tap here to enter text.</w:t>
                </w:r>
              </w:p>
            </w:tc>
          </w:sdtContent>
        </w:sdt>
        <w:sdt>
          <w:sdtPr>
            <w:rPr>
              <w:rFonts w:ascii="TH SarabunPSK" w:hAnsi="TH SarabunPSK" w:cs="TH SarabunPSK"/>
              <w:bCs/>
              <w:spacing w:val="-1"/>
              <w:sz w:val="28"/>
              <w:cs/>
            </w:rPr>
            <w:id w:val="468406710"/>
            <w:placeholder>
              <w:docPart w:val="DA18AA64284F4A3B931763018B86041D"/>
            </w:placeholder>
            <w:showingPlcHdr/>
          </w:sdtPr>
          <w:sdtContent>
            <w:tc>
              <w:tcPr>
                <w:tcW w:w="2334" w:type="dxa"/>
              </w:tcPr>
              <w:p w14:paraId="04E508A8" w14:textId="7F11E62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D25FA">
                  <w:rPr>
                    <w:rStyle w:val="PlaceholderText"/>
                  </w:rPr>
                  <w:t>Click or tap here to enter text.</w:t>
                </w:r>
              </w:p>
            </w:tc>
          </w:sdtContent>
        </w:sdt>
      </w:tr>
      <w:tr w:rsidR="006B509A" w:rsidRPr="00F67AB0" w14:paraId="3D31662F" w14:textId="77777777" w:rsidTr="00E41D30">
        <w:tc>
          <w:tcPr>
            <w:tcW w:w="7225" w:type="dxa"/>
          </w:tcPr>
          <w:p w14:paraId="0045193A" w14:textId="3B3D684E" w:rsidR="006B509A" w:rsidRPr="00F67AB0" w:rsidRDefault="005D7DF0" w:rsidP="00004950">
            <w:pPr>
              <w:pStyle w:val="a0"/>
              <w:ind w:left="593" w:hanging="567"/>
            </w:pPr>
            <w:r w:rsidRPr="00F67AB0">
              <w:t>16.4</w:t>
            </w:r>
            <w:r w:rsidR="00004950">
              <w:tab/>
            </w:r>
            <w:r w:rsidRPr="00F67AB0">
              <w:t>Altimeters Procedure</w:t>
            </w:r>
          </w:p>
        </w:tc>
        <w:tc>
          <w:tcPr>
            <w:tcW w:w="4470" w:type="dxa"/>
          </w:tcPr>
          <w:p w14:paraId="75E5798B" w14:textId="77777777" w:rsidR="006B509A" w:rsidRPr="00756328" w:rsidRDefault="006B509A"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c>
          <w:tcPr>
            <w:tcW w:w="2334" w:type="dxa"/>
          </w:tcPr>
          <w:p w14:paraId="7F74C187" w14:textId="2ED27B1F" w:rsidR="006B509A" w:rsidRPr="00756328" w:rsidRDefault="006B509A"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53A77DF8" w14:textId="77777777" w:rsidTr="00E41D30">
        <w:tc>
          <w:tcPr>
            <w:tcW w:w="7225" w:type="dxa"/>
          </w:tcPr>
          <w:p w14:paraId="2B29E295" w14:textId="0FFB9D4E" w:rsidR="009A6213" w:rsidRPr="00F67AB0" w:rsidRDefault="009A6213" w:rsidP="009A6213">
            <w:pPr>
              <w:pStyle w:val="a0"/>
              <w:ind w:left="593" w:hanging="567"/>
            </w:pPr>
            <w:r w:rsidRPr="00F67AB0">
              <w:t>16.4.1</w:t>
            </w:r>
            <w:r>
              <w:tab/>
            </w:r>
            <w:r w:rsidRPr="00F67AB0">
              <w:t>This procedure is intended to assist the operator in preparing instructions relating to the proper use of all altimeters on the aircraft flight deck. It applies mainly to multicrew operations, but can, with few exceptions, be applied to single-pilot operations. It is for the operator to determine its own policy in using QNH or QFE for landing; this policy should be reflected in the instructions and procedures which should be clear, positive and consistent.</w:t>
            </w:r>
          </w:p>
        </w:tc>
        <w:sdt>
          <w:sdtPr>
            <w:rPr>
              <w:rFonts w:ascii="TH SarabunPSK" w:hAnsi="TH SarabunPSK" w:cs="TH SarabunPSK"/>
              <w:bCs/>
              <w:spacing w:val="-1"/>
              <w:sz w:val="28"/>
              <w:cs/>
            </w:rPr>
            <w:id w:val="1409725170"/>
            <w:placeholder>
              <w:docPart w:val="D4023DDC9EF74D7A96EBB387646587CD"/>
            </w:placeholder>
            <w:showingPlcHdr/>
          </w:sdtPr>
          <w:sdtContent>
            <w:tc>
              <w:tcPr>
                <w:tcW w:w="4470" w:type="dxa"/>
              </w:tcPr>
              <w:p w14:paraId="00E628E0" w14:textId="036222F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101667">
                  <w:rPr>
                    <w:rStyle w:val="PlaceholderText"/>
                  </w:rPr>
                  <w:t>Click or tap here to enter text.</w:t>
                </w:r>
              </w:p>
            </w:tc>
          </w:sdtContent>
        </w:sdt>
        <w:sdt>
          <w:sdtPr>
            <w:rPr>
              <w:rFonts w:ascii="TH SarabunPSK" w:hAnsi="TH SarabunPSK" w:cs="TH SarabunPSK"/>
              <w:bCs/>
              <w:spacing w:val="-1"/>
              <w:sz w:val="28"/>
              <w:cs/>
            </w:rPr>
            <w:id w:val="-1243405425"/>
            <w:placeholder>
              <w:docPart w:val="09795B2C4709414FA5832EF1EA3736B6"/>
            </w:placeholder>
            <w:showingPlcHdr/>
          </w:sdtPr>
          <w:sdtContent>
            <w:tc>
              <w:tcPr>
                <w:tcW w:w="2334" w:type="dxa"/>
              </w:tcPr>
              <w:p w14:paraId="18BADC70" w14:textId="3B29811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101667">
                  <w:rPr>
                    <w:rStyle w:val="PlaceholderText"/>
                  </w:rPr>
                  <w:t>Click or tap here to enter text.</w:t>
                </w:r>
              </w:p>
            </w:tc>
          </w:sdtContent>
        </w:sdt>
      </w:tr>
      <w:tr w:rsidR="009A6213" w:rsidRPr="00F67AB0" w14:paraId="4B635B6F" w14:textId="77777777" w:rsidTr="00E41D30">
        <w:tc>
          <w:tcPr>
            <w:tcW w:w="7225" w:type="dxa"/>
          </w:tcPr>
          <w:p w14:paraId="5B986ACC" w14:textId="3BC47A69" w:rsidR="009A6213" w:rsidRPr="008B2D7D" w:rsidRDefault="009A6213" w:rsidP="009A6213">
            <w:pPr>
              <w:pStyle w:val="a0"/>
              <w:ind w:left="593" w:hanging="567"/>
              <w:rPr>
                <w:lang w:val="en-US"/>
              </w:rPr>
            </w:pPr>
            <w:r w:rsidRPr="00F67AB0">
              <w:rPr>
                <w:lang w:val="en-US"/>
              </w:rPr>
              <w:lastRenderedPageBreak/>
              <w:t>16.4.2</w:t>
            </w:r>
            <w:r>
              <w:rPr>
                <w:lang w:val="en-US"/>
              </w:rPr>
              <w:tab/>
            </w:r>
            <w:r w:rsidRPr="00F67AB0">
              <w:rPr>
                <w:lang w:val="en-US"/>
              </w:rPr>
              <w:t xml:space="preserve">Instructions should cover all stages of the operation of the aircraft, both </w:t>
            </w:r>
            <w:r w:rsidRPr="00004950">
              <w:t>before</w:t>
            </w:r>
            <w:r w:rsidRPr="00F67AB0">
              <w:rPr>
                <w:lang w:val="en-US"/>
              </w:rPr>
              <w:t xml:space="preserve"> and during flight.  A company’s basic policy should be accurately reflected in its check lists, and take account of the following:</w:t>
            </w:r>
          </w:p>
        </w:tc>
        <w:sdt>
          <w:sdtPr>
            <w:rPr>
              <w:rFonts w:ascii="TH SarabunPSK" w:hAnsi="TH SarabunPSK" w:cs="TH SarabunPSK"/>
              <w:bCs/>
              <w:spacing w:val="-1"/>
              <w:sz w:val="28"/>
              <w:cs/>
            </w:rPr>
            <w:id w:val="1285627851"/>
            <w:placeholder>
              <w:docPart w:val="8E80205AD899457E8C7ABF7B311C00E2"/>
            </w:placeholder>
            <w:showingPlcHdr/>
          </w:sdtPr>
          <w:sdtContent>
            <w:tc>
              <w:tcPr>
                <w:tcW w:w="4470" w:type="dxa"/>
              </w:tcPr>
              <w:p w14:paraId="0145F239" w14:textId="705C82A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B1031">
                  <w:rPr>
                    <w:rStyle w:val="PlaceholderText"/>
                  </w:rPr>
                  <w:t>Click or tap here to enter text.</w:t>
                </w:r>
              </w:p>
            </w:tc>
          </w:sdtContent>
        </w:sdt>
        <w:sdt>
          <w:sdtPr>
            <w:rPr>
              <w:rFonts w:ascii="TH SarabunPSK" w:hAnsi="TH SarabunPSK" w:cs="TH SarabunPSK"/>
              <w:bCs/>
              <w:spacing w:val="-1"/>
              <w:sz w:val="28"/>
              <w:cs/>
            </w:rPr>
            <w:id w:val="-354813714"/>
            <w:placeholder>
              <w:docPart w:val="49A95251F7B24C0F819AD9790AE842E7"/>
            </w:placeholder>
            <w:showingPlcHdr/>
          </w:sdtPr>
          <w:sdtContent>
            <w:tc>
              <w:tcPr>
                <w:tcW w:w="2334" w:type="dxa"/>
              </w:tcPr>
              <w:p w14:paraId="736A2D93" w14:textId="1275F5A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B1031">
                  <w:rPr>
                    <w:rStyle w:val="PlaceholderText"/>
                  </w:rPr>
                  <w:t>Click or tap here to enter text.</w:t>
                </w:r>
              </w:p>
            </w:tc>
          </w:sdtContent>
        </w:sdt>
      </w:tr>
      <w:tr w:rsidR="009A6213" w:rsidRPr="00F67AB0" w14:paraId="5C78DC51" w14:textId="77777777" w:rsidTr="00E41D30">
        <w:tc>
          <w:tcPr>
            <w:tcW w:w="7225" w:type="dxa"/>
          </w:tcPr>
          <w:p w14:paraId="49224BCC" w14:textId="697887AE" w:rsidR="009A6213" w:rsidRPr="00F67AB0" w:rsidRDefault="009A6213" w:rsidP="009A6213">
            <w:pPr>
              <w:pStyle w:val="ListParagraph"/>
              <w:numPr>
                <w:ilvl w:val="0"/>
                <w:numId w:val="52"/>
              </w:numPr>
              <w:jc w:val="thaiDistribute"/>
              <w:rPr>
                <w:rFonts w:ascii="TH SarabunPSK" w:hAnsi="TH SarabunPSK" w:cs="TH SarabunPSK"/>
                <w:sz w:val="28"/>
              </w:rPr>
            </w:pPr>
            <w:r>
              <w:rPr>
                <w:rFonts w:ascii="TH SarabunPSK" w:hAnsi="TH SarabunPSK" w:cs="TH SarabunPSK"/>
                <w:sz w:val="28"/>
              </w:rPr>
              <w:t>Pre-flight serviceability tests</w:t>
            </w:r>
          </w:p>
        </w:tc>
        <w:sdt>
          <w:sdtPr>
            <w:rPr>
              <w:rFonts w:ascii="TH SarabunPSK" w:hAnsi="TH SarabunPSK" w:cs="TH SarabunPSK"/>
              <w:bCs/>
              <w:spacing w:val="-1"/>
              <w:sz w:val="28"/>
              <w:cs/>
            </w:rPr>
            <w:id w:val="1651716813"/>
            <w:placeholder>
              <w:docPart w:val="34BDDB519AE547EDB2CA050E65DFB529"/>
            </w:placeholder>
            <w:showingPlcHdr/>
          </w:sdtPr>
          <w:sdtContent>
            <w:tc>
              <w:tcPr>
                <w:tcW w:w="4470" w:type="dxa"/>
              </w:tcPr>
              <w:p w14:paraId="43C2BD02" w14:textId="17AE510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B1031">
                  <w:rPr>
                    <w:rStyle w:val="PlaceholderText"/>
                  </w:rPr>
                  <w:t>Click or tap here to enter text.</w:t>
                </w:r>
              </w:p>
            </w:tc>
          </w:sdtContent>
        </w:sdt>
        <w:sdt>
          <w:sdtPr>
            <w:rPr>
              <w:rFonts w:ascii="TH SarabunPSK" w:hAnsi="TH SarabunPSK" w:cs="TH SarabunPSK"/>
              <w:bCs/>
              <w:spacing w:val="-1"/>
              <w:sz w:val="28"/>
              <w:cs/>
            </w:rPr>
            <w:id w:val="534399968"/>
            <w:placeholder>
              <w:docPart w:val="7DD92FF9DA5D4C01B6A29014020E6275"/>
            </w:placeholder>
            <w:showingPlcHdr/>
          </w:sdtPr>
          <w:sdtContent>
            <w:tc>
              <w:tcPr>
                <w:tcW w:w="2334" w:type="dxa"/>
              </w:tcPr>
              <w:p w14:paraId="20D9BEC9" w14:textId="0AEBFFF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B1031">
                  <w:rPr>
                    <w:rStyle w:val="PlaceholderText"/>
                  </w:rPr>
                  <w:t>Click or tap here to enter text.</w:t>
                </w:r>
              </w:p>
            </w:tc>
          </w:sdtContent>
        </w:sdt>
      </w:tr>
      <w:tr w:rsidR="009A6213" w:rsidRPr="00F67AB0" w14:paraId="4585B8DD" w14:textId="77777777" w:rsidTr="00E41D30">
        <w:tc>
          <w:tcPr>
            <w:tcW w:w="7225" w:type="dxa"/>
          </w:tcPr>
          <w:p w14:paraId="3D4980D8" w14:textId="5CC3F824" w:rsidR="009A6213" w:rsidRPr="00F67AB0" w:rsidRDefault="009A6213" w:rsidP="009A6213">
            <w:pPr>
              <w:pStyle w:val="ListParagraph"/>
              <w:numPr>
                <w:ilvl w:val="0"/>
                <w:numId w:val="54"/>
              </w:numPr>
              <w:ind w:left="1444"/>
              <w:jc w:val="thaiDistribute"/>
              <w:rPr>
                <w:rFonts w:ascii="TH SarabunPSK" w:hAnsi="TH SarabunPSK" w:cs="TH SarabunPSK"/>
                <w:sz w:val="28"/>
              </w:rPr>
            </w:pPr>
            <w:r w:rsidRPr="009D7EAC">
              <w:rPr>
                <w:rFonts w:ascii="TH SarabunPSK" w:hAnsi="TH SarabunPSK" w:cs="TH SarabunPSK"/>
                <w:sz w:val="28"/>
              </w:rPr>
              <w:t>The settings to be made on each altimeter on the flight deck prior to take-off and at each stage of the flight.</w:t>
            </w:r>
          </w:p>
        </w:tc>
        <w:sdt>
          <w:sdtPr>
            <w:rPr>
              <w:rFonts w:ascii="TH SarabunPSK" w:hAnsi="TH SarabunPSK" w:cs="TH SarabunPSK"/>
              <w:bCs/>
              <w:spacing w:val="-1"/>
              <w:sz w:val="28"/>
              <w:cs/>
            </w:rPr>
            <w:id w:val="193887867"/>
            <w:placeholder>
              <w:docPart w:val="0D05C1F9EA9E4DDFB85FFDF07C9CBAD7"/>
            </w:placeholder>
            <w:showingPlcHdr/>
          </w:sdtPr>
          <w:sdtContent>
            <w:tc>
              <w:tcPr>
                <w:tcW w:w="4470" w:type="dxa"/>
              </w:tcPr>
              <w:p w14:paraId="47E0A893" w14:textId="43957BC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B1031">
                  <w:rPr>
                    <w:rStyle w:val="PlaceholderText"/>
                  </w:rPr>
                  <w:t>Click or tap here to enter text.</w:t>
                </w:r>
              </w:p>
            </w:tc>
          </w:sdtContent>
        </w:sdt>
        <w:sdt>
          <w:sdtPr>
            <w:rPr>
              <w:rFonts w:ascii="TH SarabunPSK" w:hAnsi="TH SarabunPSK" w:cs="TH SarabunPSK"/>
              <w:bCs/>
              <w:spacing w:val="-1"/>
              <w:sz w:val="28"/>
              <w:cs/>
            </w:rPr>
            <w:id w:val="1670140893"/>
            <w:placeholder>
              <w:docPart w:val="84A405E1A52F44439D92D2B50BD17560"/>
            </w:placeholder>
            <w:showingPlcHdr/>
          </w:sdtPr>
          <w:sdtContent>
            <w:tc>
              <w:tcPr>
                <w:tcW w:w="2334" w:type="dxa"/>
              </w:tcPr>
              <w:p w14:paraId="10AFDB88" w14:textId="4434B6D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B1031">
                  <w:rPr>
                    <w:rStyle w:val="PlaceholderText"/>
                  </w:rPr>
                  <w:t>Click or tap here to enter text.</w:t>
                </w:r>
              </w:p>
            </w:tc>
          </w:sdtContent>
        </w:sdt>
      </w:tr>
      <w:tr w:rsidR="009A6213" w:rsidRPr="00F67AB0" w14:paraId="1E236FF8" w14:textId="77777777" w:rsidTr="00E41D30">
        <w:tc>
          <w:tcPr>
            <w:tcW w:w="7225" w:type="dxa"/>
          </w:tcPr>
          <w:p w14:paraId="62A32F52" w14:textId="3020196B" w:rsidR="009A6213" w:rsidRPr="00F67AB0" w:rsidRDefault="009A6213" w:rsidP="009A6213">
            <w:pPr>
              <w:pStyle w:val="ListParagraph"/>
              <w:numPr>
                <w:ilvl w:val="0"/>
                <w:numId w:val="54"/>
              </w:numPr>
              <w:ind w:left="1444"/>
              <w:jc w:val="thaiDistribute"/>
              <w:rPr>
                <w:rFonts w:ascii="TH SarabunPSK" w:hAnsi="TH SarabunPSK" w:cs="TH SarabunPSK"/>
                <w:sz w:val="28"/>
              </w:rPr>
            </w:pPr>
            <w:r w:rsidRPr="009D7EAC">
              <w:rPr>
                <w:rFonts w:ascii="TH SarabunPSK" w:hAnsi="TH SarabunPSK" w:cs="TH SarabunPSK"/>
                <w:sz w:val="28"/>
              </w:rPr>
              <w:t>During the approach phase a check of airfield height is required; a cross check of airfield height against the difference between the QFE and QNH settings should also be made when QFE is used for landing.</w:t>
            </w:r>
          </w:p>
        </w:tc>
        <w:sdt>
          <w:sdtPr>
            <w:rPr>
              <w:rFonts w:ascii="TH SarabunPSK" w:hAnsi="TH SarabunPSK" w:cs="TH SarabunPSK"/>
              <w:bCs/>
              <w:spacing w:val="-1"/>
              <w:sz w:val="28"/>
              <w:cs/>
            </w:rPr>
            <w:id w:val="616570786"/>
            <w:placeholder>
              <w:docPart w:val="B25B8DC9C6244809A10C2D5778BD4B97"/>
            </w:placeholder>
            <w:showingPlcHdr/>
          </w:sdtPr>
          <w:sdtContent>
            <w:tc>
              <w:tcPr>
                <w:tcW w:w="4470" w:type="dxa"/>
              </w:tcPr>
              <w:p w14:paraId="295B4A09" w14:textId="71B1CE2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B1031">
                  <w:rPr>
                    <w:rStyle w:val="PlaceholderText"/>
                  </w:rPr>
                  <w:t>Click or tap here to enter text.</w:t>
                </w:r>
              </w:p>
            </w:tc>
          </w:sdtContent>
        </w:sdt>
        <w:sdt>
          <w:sdtPr>
            <w:rPr>
              <w:rFonts w:ascii="TH SarabunPSK" w:hAnsi="TH SarabunPSK" w:cs="TH SarabunPSK"/>
              <w:bCs/>
              <w:spacing w:val="-1"/>
              <w:sz w:val="28"/>
              <w:cs/>
            </w:rPr>
            <w:id w:val="-362900237"/>
            <w:placeholder>
              <w:docPart w:val="E957CD99AFD647D1A902D7B2BA021B80"/>
            </w:placeholder>
            <w:showingPlcHdr/>
          </w:sdtPr>
          <w:sdtContent>
            <w:tc>
              <w:tcPr>
                <w:tcW w:w="2334" w:type="dxa"/>
              </w:tcPr>
              <w:p w14:paraId="2E340EAB" w14:textId="43976F8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B1031">
                  <w:rPr>
                    <w:rStyle w:val="PlaceholderText"/>
                  </w:rPr>
                  <w:t>Click or tap here to enter text.</w:t>
                </w:r>
              </w:p>
            </w:tc>
          </w:sdtContent>
        </w:sdt>
      </w:tr>
      <w:tr w:rsidR="009A6213" w:rsidRPr="00F67AB0" w14:paraId="2E2A2EEF" w14:textId="77777777" w:rsidTr="00E41D30">
        <w:tc>
          <w:tcPr>
            <w:tcW w:w="7225" w:type="dxa"/>
          </w:tcPr>
          <w:p w14:paraId="16A4A487" w14:textId="20B6C862" w:rsidR="009A6213" w:rsidRPr="00F67AB0" w:rsidRDefault="009A6213" w:rsidP="009A6213">
            <w:pPr>
              <w:pStyle w:val="ListParagraph"/>
              <w:numPr>
                <w:ilvl w:val="0"/>
                <w:numId w:val="52"/>
              </w:numPr>
              <w:jc w:val="thaiDistribute"/>
              <w:rPr>
                <w:rFonts w:ascii="TH SarabunPSK" w:hAnsi="TH SarabunPSK" w:cs="TH SarabunPSK"/>
                <w:sz w:val="28"/>
              </w:rPr>
            </w:pPr>
            <w:r w:rsidRPr="00F67AB0">
              <w:rPr>
                <w:rFonts w:ascii="TH SarabunPSK" w:hAnsi="TH SarabunPSK" w:cs="TH SarabunPSK"/>
                <w:sz w:val="28"/>
              </w:rPr>
              <w:t>Additional instructions should be included on the following (where appropriate to the basic policy):</w:t>
            </w:r>
          </w:p>
        </w:tc>
        <w:sdt>
          <w:sdtPr>
            <w:rPr>
              <w:rFonts w:ascii="TH SarabunPSK" w:hAnsi="TH SarabunPSK" w:cs="TH SarabunPSK"/>
              <w:bCs/>
              <w:spacing w:val="-1"/>
              <w:sz w:val="28"/>
              <w:cs/>
            </w:rPr>
            <w:id w:val="1395396999"/>
            <w:placeholder>
              <w:docPart w:val="7CC0E371AE8A459DA39873BC0A691FCC"/>
            </w:placeholder>
            <w:showingPlcHdr/>
          </w:sdtPr>
          <w:sdtContent>
            <w:tc>
              <w:tcPr>
                <w:tcW w:w="4470" w:type="dxa"/>
              </w:tcPr>
              <w:p w14:paraId="454893E7" w14:textId="5FCADFE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B1031">
                  <w:rPr>
                    <w:rStyle w:val="PlaceholderText"/>
                  </w:rPr>
                  <w:t>Click or tap here to enter text.</w:t>
                </w:r>
              </w:p>
            </w:tc>
          </w:sdtContent>
        </w:sdt>
        <w:sdt>
          <w:sdtPr>
            <w:rPr>
              <w:rFonts w:ascii="TH SarabunPSK" w:hAnsi="TH SarabunPSK" w:cs="TH SarabunPSK"/>
              <w:bCs/>
              <w:spacing w:val="-1"/>
              <w:sz w:val="28"/>
              <w:cs/>
            </w:rPr>
            <w:id w:val="-627858113"/>
            <w:placeholder>
              <w:docPart w:val="59A5A438178B46ABBC39D316AD7AA3B2"/>
            </w:placeholder>
            <w:showingPlcHdr/>
          </w:sdtPr>
          <w:sdtContent>
            <w:tc>
              <w:tcPr>
                <w:tcW w:w="2334" w:type="dxa"/>
              </w:tcPr>
              <w:p w14:paraId="0C5EDBFD" w14:textId="61E3618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B1031">
                  <w:rPr>
                    <w:rStyle w:val="PlaceholderText"/>
                  </w:rPr>
                  <w:t>Click or tap here to enter text.</w:t>
                </w:r>
              </w:p>
            </w:tc>
          </w:sdtContent>
        </w:sdt>
      </w:tr>
      <w:tr w:rsidR="009A6213" w:rsidRPr="00F67AB0" w14:paraId="6B497770" w14:textId="77777777" w:rsidTr="00E41D30">
        <w:tc>
          <w:tcPr>
            <w:tcW w:w="7225" w:type="dxa"/>
          </w:tcPr>
          <w:p w14:paraId="0DF86861" w14:textId="55D9CA2E" w:rsidR="009A6213" w:rsidRPr="00F67AB0" w:rsidRDefault="009A6213" w:rsidP="009A6213">
            <w:pPr>
              <w:pStyle w:val="ListParagraph"/>
              <w:numPr>
                <w:ilvl w:val="0"/>
                <w:numId w:val="55"/>
              </w:numPr>
              <w:ind w:left="1444"/>
              <w:jc w:val="thaiDistribute"/>
              <w:rPr>
                <w:rFonts w:ascii="TH SarabunPSK" w:hAnsi="TH SarabunPSK" w:cs="TH SarabunPSK"/>
                <w:sz w:val="28"/>
              </w:rPr>
            </w:pPr>
            <w:r w:rsidRPr="009D7EAC">
              <w:rPr>
                <w:rFonts w:ascii="TH SarabunPSK" w:hAnsi="TH SarabunPSK" w:cs="TH SarabunPSK"/>
                <w:sz w:val="28"/>
              </w:rPr>
              <w:t>The procedure for indicating decision heights for landing; this might range from a figure in the navigation log to altimeter bugs and/or separate “landing data cards”;</w:t>
            </w:r>
          </w:p>
        </w:tc>
        <w:sdt>
          <w:sdtPr>
            <w:rPr>
              <w:rFonts w:ascii="TH SarabunPSK" w:hAnsi="TH SarabunPSK" w:cs="TH SarabunPSK"/>
              <w:bCs/>
              <w:spacing w:val="-1"/>
              <w:sz w:val="28"/>
              <w:cs/>
            </w:rPr>
            <w:id w:val="588349899"/>
            <w:placeholder>
              <w:docPart w:val="67889D05C77747DA924C639D866054D0"/>
            </w:placeholder>
            <w:showingPlcHdr/>
          </w:sdtPr>
          <w:sdtContent>
            <w:tc>
              <w:tcPr>
                <w:tcW w:w="4470" w:type="dxa"/>
              </w:tcPr>
              <w:p w14:paraId="0DC91281" w14:textId="49FE2D7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B1031">
                  <w:rPr>
                    <w:rStyle w:val="PlaceholderText"/>
                  </w:rPr>
                  <w:t>Click or tap here to enter text.</w:t>
                </w:r>
              </w:p>
            </w:tc>
          </w:sdtContent>
        </w:sdt>
        <w:sdt>
          <w:sdtPr>
            <w:rPr>
              <w:rFonts w:ascii="TH SarabunPSK" w:hAnsi="TH SarabunPSK" w:cs="TH SarabunPSK"/>
              <w:bCs/>
              <w:spacing w:val="-1"/>
              <w:sz w:val="28"/>
              <w:cs/>
            </w:rPr>
            <w:id w:val="-568737196"/>
            <w:placeholder>
              <w:docPart w:val="69A12AD61E794E2A93B3400C38CB88B4"/>
            </w:placeholder>
            <w:showingPlcHdr/>
          </w:sdtPr>
          <w:sdtContent>
            <w:tc>
              <w:tcPr>
                <w:tcW w:w="2334" w:type="dxa"/>
              </w:tcPr>
              <w:p w14:paraId="75D79A5A" w14:textId="332B8CD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B1031">
                  <w:rPr>
                    <w:rStyle w:val="PlaceholderText"/>
                  </w:rPr>
                  <w:t>Click or tap here to enter text.</w:t>
                </w:r>
              </w:p>
            </w:tc>
          </w:sdtContent>
        </w:sdt>
      </w:tr>
      <w:tr w:rsidR="009A6213" w:rsidRPr="00F67AB0" w14:paraId="6934E0BD" w14:textId="77777777" w:rsidTr="00E41D30">
        <w:tc>
          <w:tcPr>
            <w:tcW w:w="7225" w:type="dxa"/>
          </w:tcPr>
          <w:p w14:paraId="7D5DF803" w14:textId="1F2E23D9" w:rsidR="009A6213" w:rsidRPr="00F67AB0" w:rsidRDefault="009A6213" w:rsidP="009A6213">
            <w:pPr>
              <w:pStyle w:val="ListParagraph"/>
              <w:numPr>
                <w:ilvl w:val="0"/>
                <w:numId w:val="55"/>
              </w:numPr>
              <w:ind w:left="1444"/>
              <w:jc w:val="thaiDistribute"/>
              <w:rPr>
                <w:rFonts w:ascii="TH SarabunPSK" w:hAnsi="TH SarabunPSK" w:cs="TH SarabunPSK"/>
                <w:sz w:val="28"/>
              </w:rPr>
            </w:pPr>
            <w:r w:rsidRPr="009D7EAC">
              <w:rPr>
                <w:rFonts w:ascii="TH SarabunPSK" w:hAnsi="TH SarabunPSK" w:cs="TH SarabunPSK"/>
                <w:sz w:val="28"/>
              </w:rPr>
              <w:t>The settings and procedures to be adopted when QFE is not available or cannot for some reason be used by an aircraft when a company’s normal policy is to use QFE;</w:t>
            </w:r>
          </w:p>
        </w:tc>
        <w:sdt>
          <w:sdtPr>
            <w:rPr>
              <w:rFonts w:ascii="TH SarabunPSK" w:hAnsi="TH SarabunPSK" w:cs="TH SarabunPSK"/>
              <w:bCs/>
              <w:spacing w:val="-1"/>
              <w:sz w:val="28"/>
              <w:cs/>
            </w:rPr>
            <w:id w:val="-954946722"/>
            <w:placeholder>
              <w:docPart w:val="29F1B5B27C0D46D88E31FF0EEF7B25F3"/>
            </w:placeholder>
            <w:showingPlcHdr/>
          </w:sdtPr>
          <w:sdtContent>
            <w:tc>
              <w:tcPr>
                <w:tcW w:w="4470" w:type="dxa"/>
              </w:tcPr>
              <w:p w14:paraId="19009569" w14:textId="3300B30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93214A">
                  <w:rPr>
                    <w:rStyle w:val="PlaceholderText"/>
                  </w:rPr>
                  <w:t>Click or tap here to enter text.</w:t>
                </w:r>
              </w:p>
            </w:tc>
          </w:sdtContent>
        </w:sdt>
        <w:sdt>
          <w:sdtPr>
            <w:rPr>
              <w:rFonts w:ascii="TH SarabunPSK" w:hAnsi="TH SarabunPSK" w:cs="TH SarabunPSK"/>
              <w:bCs/>
              <w:spacing w:val="-1"/>
              <w:sz w:val="28"/>
              <w:cs/>
            </w:rPr>
            <w:id w:val="-1823345007"/>
            <w:placeholder>
              <w:docPart w:val="CD98E7DCC92C4D169D45F84881BEAA7B"/>
            </w:placeholder>
            <w:showingPlcHdr/>
          </w:sdtPr>
          <w:sdtContent>
            <w:tc>
              <w:tcPr>
                <w:tcW w:w="2334" w:type="dxa"/>
              </w:tcPr>
              <w:p w14:paraId="46709C9C" w14:textId="3F11F67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93214A">
                  <w:rPr>
                    <w:rStyle w:val="PlaceholderText"/>
                  </w:rPr>
                  <w:t>Click or tap here to enter text.</w:t>
                </w:r>
              </w:p>
            </w:tc>
          </w:sdtContent>
        </w:sdt>
      </w:tr>
      <w:tr w:rsidR="009A6213" w:rsidRPr="00F67AB0" w14:paraId="4E307164" w14:textId="77777777" w:rsidTr="00E41D30">
        <w:tc>
          <w:tcPr>
            <w:tcW w:w="7225" w:type="dxa"/>
          </w:tcPr>
          <w:p w14:paraId="7FE42D4E" w14:textId="7961237F" w:rsidR="009A6213" w:rsidRPr="00F67AB0" w:rsidRDefault="009A6213" w:rsidP="009A6213">
            <w:pPr>
              <w:pStyle w:val="ListParagraph"/>
              <w:numPr>
                <w:ilvl w:val="0"/>
                <w:numId w:val="55"/>
              </w:numPr>
              <w:ind w:left="1444"/>
              <w:jc w:val="thaiDistribute"/>
              <w:rPr>
                <w:rFonts w:ascii="TH SarabunPSK" w:hAnsi="TH SarabunPSK" w:cs="TH SarabunPSK"/>
                <w:sz w:val="28"/>
              </w:rPr>
            </w:pPr>
            <w:r w:rsidRPr="009D7EAC">
              <w:rPr>
                <w:rFonts w:ascii="TH SarabunPSK" w:hAnsi="TH SarabunPSK" w:cs="TH SarabunPSK"/>
                <w:sz w:val="28"/>
              </w:rPr>
              <w:t>The manner of checking and of the use of any non-pressure altimeter(s);</w:t>
            </w:r>
          </w:p>
        </w:tc>
        <w:sdt>
          <w:sdtPr>
            <w:rPr>
              <w:rFonts w:ascii="TH SarabunPSK" w:hAnsi="TH SarabunPSK" w:cs="TH SarabunPSK"/>
              <w:bCs/>
              <w:spacing w:val="-1"/>
              <w:sz w:val="28"/>
              <w:cs/>
            </w:rPr>
            <w:id w:val="1122732827"/>
            <w:placeholder>
              <w:docPart w:val="202831B898FA45639BE368B0C3EDBA83"/>
            </w:placeholder>
            <w:showingPlcHdr/>
          </w:sdtPr>
          <w:sdtContent>
            <w:tc>
              <w:tcPr>
                <w:tcW w:w="4470" w:type="dxa"/>
              </w:tcPr>
              <w:p w14:paraId="6FAB0E2E" w14:textId="75192B6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93214A">
                  <w:rPr>
                    <w:rStyle w:val="PlaceholderText"/>
                  </w:rPr>
                  <w:t>Click or tap here to enter text.</w:t>
                </w:r>
              </w:p>
            </w:tc>
          </w:sdtContent>
        </w:sdt>
        <w:sdt>
          <w:sdtPr>
            <w:rPr>
              <w:rFonts w:ascii="TH SarabunPSK" w:hAnsi="TH SarabunPSK" w:cs="TH SarabunPSK"/>
              <w:bCs/>
              <w:spacing w:val="-1"/>
              <w:sz w:val="28"/>
              <w:cs/>
            </w:rPr>
            <w:id w:val="-142123899"/>
            <w:placeholder>
              <w:docPart w:val="D179158608A64445BDE148DFD78E96EF"/>
            </w:placeholder>
            <w:showingPlcHdr/>
          </w:sdtPr>
          <w:sdtContent>
            <w:tc>
              <w:tcPr>
                <w:tcW w:w="2334" w:type="dxa"/>
              </w:tcPr>
              <w:p w14:paraId="104BFCDD" w14:textId="5661FCB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93214A">
                  <w:rPr>
                    <w:rStyle w:val="PlaceholderText"/>
                  </w:rPr>
                  <w:t>Click or tap here to enter text.</w:t>
                </w:r>
              </w:p>
            </w:tc>
          </w:sdtContent>
        </w:sdt>
      </w:tr>
      <w:tr w:rsidR="009A6213" w:rsidRPr="00F67AB0" w14:paraId="73C8C910" w14:textId="77777777" w:rsidTr="00E41D30">
        <w:tc>
          <w:tcPr>
            <w:tcW w:w="7225" w:type="dxa"/>
          </w:tcPr>
          <w:p w14:paraId="747ADEA8" w14:textId="1E9BACAF" w:rsidR="009A6213" w:rsidRPr="00F67AB0" w:rsidRDefault="009A6213" w:rsidP="009A6213">
            <w:pPr>
              <w:pStyle w:val="ListParagraph"/>
              <w:numPr>
                <w:ilvl w:val="0"/>
                <w:numId w:val="55"/>
              </w:numPr>
              <w:ind w:left="1444"/>
              <w:jc w:val="thaiDistribute"/>
              <w:rPr>
                <w:rFonts w:ascii="TH SarabunPSK" w:hAnsi="TH SarabunPSK" w:cs="TH SarabunPSK"/>
                <w:sz w:val="28"/>
              </w:rPr>
            </w:pPr>
            <w:r w:rsidRPr="009D7EAC">
              <w:rPr>
                <w:rFonts w:ascii="TH SarabunPSK" w:hAnsi="TH SarabunPSK" w:cs="TH SarabunPSK"/>
                <w:sz w:val="28"/>
              </w:rPr>
              <w:lastRenderedPageBreak/>
              <w:t>The provision of appropriate procedures if an altimeter becomes unserviceable in flight, and also the conditions to be met if this is a pre-flight allowable deficiency; and</w:t>
            </w:r>
          </w:p>
        </w:tc>
        <w:sdt>
          <w:sdtPr>
            <w:rPr>
              <w:rFonts w:ascii="TH SarabunPSK" w:hAnsi="TH SarabunPSK" w:cs="TH SarabunPSK"/>
              <w:bCs/>
              <w:spacing w:val="-1"/>
              <w:sz w:val="28"/>
              <w:cs/>
            </w:rPr>
            <w:id w:val="418998205"/>
            <w:placeholder>
              <w:docPart w:val="CC2588AA3C0F48629A6BDCF6E6D5BA42"/>
            </w:placeholder>
            <w:showingPlcHdr/>
          </w:sdtPr>
          <w:sdtContent>
            <w:tc>
              <w:tcPr>
                <w:tcW w:w="4470" w:type="dxa"/>
              </w:tcPr>
              <w:p w14:paraId="28BCDB67" w14:textId="2B19A6E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813AF">
                  <w:rPr>
                    <w:rStyle w:val="PlaceholderText"/>
                  </w:rPr>
                  <w:t>Click or tap here to enter text.</w:t>
                </w:r>
              </w:p>
            </w:tc>
          </w:sdtContent>
        </w:sdt>
        <w:sdt>
          <w:sdtPr>
            <w:rPr>
              <w:rFonts w:ascii="TH SarabunPSK" w:hAnsi="TH SarabunPSK" w:cs="TH SarabunPSK"/>
              <w:bCs/>
              <w:spacing w:val="-1"/>
              <w:sz w:val="28"/>
              <w:cs/>
            </w:rPr>
            <w:id w:val="-1584991951"/>
            <w:placeholder>
              <w:docPart w:val="0F284D7DBB3546BDA8E19AEF9578FEE7"/>
            </w:placeholder>
            <w:showingPlcHdr/>
          </w:sdtPr>
          <w:sdtContent>
            <w:tc>
              <w:tcPr>
                <w:tcW w:w="2334" w:type="dxa"/>
              </w:tcPr>
              <w:p w14:paraId="7039C85F" w14:textId="26F213E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813AF">
                  <w:rPr>
                    <w:rStyle w:val="PlaceholderText"/>
                  </w:rPr>
                  <w:t>Click or tap here to enter text.</w:t>
                </w:r>
              </w:p>
            </w:tc>
          </w:sdtContent>
        </w:sdt>
      </w:tr>
      <w:tr w:rsidR="009A6213" w:rsidRPr="00F67AB0" w14:paraId="3D91285B" w14:textId="77777777" w:rsidTr="00E41D30">
        <w:tc>
          <w:tcPr>
            <w:tcW w:w="7225" w:type="dxa"/>
          </w:tcPr>
          <w:p w14:paraId="4870FD46" w14:textId="553C7EA1" w:rsidR="009A6213" w:rsidRPr="00F67AB0" w:rsidRDefault="009A6213" w:rsidP="009A6213">
            <w:pPr>
              <w:pStyle w:val="ListParagraph"/>
              <w:numPr>
                <w:ilvl w:val="0"/>
                <w:numId w:val="55"/>
              </w:numPr>
              <w:ind w:left="1444"/>
              <w:jc w:val="thaiDistribute"/>
              <w:rPr>
                <w:rFonts w:ascii="TH SarabunPSK" w:hAnsi="TH SarabunPSK" w:cs="TH SarabunPSK"/>
                <w:sz w:val="28"/>
              </w:rPr>
            </w:pPr>
            <w:r w:rsidRPr="009D7EAC">
              <w:rPr>
                <w:rFonts w:ascii="TH SarabunPSK" w:hAnsi="TH SarabunPSK" w:cs="TH SarabunPSK"/>
                <w:sz w:val="28"/>
              </w:rPr>
              <w:t>The manner of setting the altimeters, when the take-off or landing is carried out from the co-pilot’s seat. Unless there are good reasons for doing otherwise, operators should not vary their normal policy.</w:t>
            </w:r>
          </w:p>
        </w:tc>
        <w:sdt>
          <w:sdtPr>
            <w:rPr>
              <w:rFonts w:ascii="TH SarabunPSK" w:hAnsi="TH SarabunPSK" w:cs="TH SarabunPSK"/>
              <w:bCs/>
              <w:spacing w:val="-1"/>
              <w:sz w:val="28"/>
              <w:cs/>
            </w:rPr>
            <w:id w:val="643321218"/>
            <w:placeholder>
              <w:docPart w:val="38369C54B2B9499A9351B495D608FD92"/>
            </w:placeholder>
            <w:showingPlcHdr/>
          </w:sdtPr>
          <w:sdtContent>
            <w:tc>
              <w:tcPr>
                <w:tcW w:w="4470" w:type="dxa"/>
              </w:tcPr>
              <w:p w14:paraId="31B151E1" w14:textId="6DE648C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813AF">
                  <w:rPr>
                    <w:rStyle w:val="PlaceholderText"/>
                  </w:rPr>
                  <w:t>Click or tap here to enter text.</w:t>
                </w:r>
              </w:p>
            </w:tc>
          </w:sdtContent>
        </w:sdt>
        <w:sdt>
          <w:sdtPr>
            <w:rPr>
              <w:rFonts w:ascii="TH SarabunPSK" w:hAnsi="TH SarabunPSK" w:cs="TH SarabunPSK"/>
              <w:bCs/>
              <w:spacing w:val="-1"/>
              <w:sz w:val="28"/>
              <w:cs/>
            </w:rPr>
            <w:id w:val="1197194914"/>
            <w:placeholder>
              <w:docPart w:val="6E8E48890B2F40549DB4F37A1A39B128"/>
            </w:placeholder>
            <w:showingPlcHdr/>
          </w:sdtPr>
          <w:sdtContent>
            <w:tc>
              <w:tcPr>
                <w:tcW w:w="2334" w:type="dxa"/>
              </w:tcPr>
              <w:p w14:paraId="7A9EEA58" w14:textId="5EA9E3B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813AF">
                  <w:rPr>
                    <w:rStyle w:val="PlaceholderText"/>
                  </w:rPr>
                  <w:t>Click or tap here to enter text.</w:t>
                </w:r>
              </w:p>
            </w:tc>
          </w:sdtContent>
        </w:sdt>
      </w:tr>
      <w:tr w:rsidR="009A6213" w:rsidRPr="00F67AB0" w14:paraId="2FDAFB12" w14:textId="77777777" w:rsidTr="00E41D30">
        <w:tc>
          <w:tcPr>
            <w:tcW w:w="7225" w:type="dxa"/>
          </w:tcPr>
          <w:p w14:paraId="23575F3E" w14:textId="1EAAA98A" w:rsidR="009A6213" w:rsidRPr="008B2D7D" w:rsidRDefault="009A6213" w:rsidP="009A6213">
            <w:pPr>
              <w:ind w:left="1142" w:right="173" w:hanging="540"/>
              <w:jc w:val="thaiDistribute"/>
              <w:rPr>
                <w:rFonts w:ascii="TH SarabunPSK" w:hAnsi="TH SarabunPSK" w:cs="TH SarabunPSK"/>
                <w:i/>
                <w:iCs/>
                <w:sz w:val="28"/>
              </w:rPr>
            </w:pPr>
            <w:r w:rsidRPr="000F3CCC">
              <w:rPr>
                <w:rFonts w:ascii="TH SarabunPSK" w:hAnsi="TH SarabunPSK" w:cs="TH SarabunPSK"/>
                <w:b/>
                <w:bCs/>
                <w:i/>
                <w:iCs/>
                <w:sz w:val="28"/>
              </w:rPr>
              <w:t>Note:</w:t>
            </w:r>
            <w:r>
              <w:rPr>
                <w:rFonts w:ascii="TH SarabunPSK" w:hAnsi="TH SarabunPSK" w:cs="TH SarabunPSK"/>
                <w:i/>
                <w:iCs/>
                <w:sz w:val="28"/>
              </w:rPr>
              <w:t xml:space="preserve"> </w:t>
            </w:r>
            <w:r w:rsidRPr="008B2D7D">
              <w:rPr>
                <w:rFonts w:ascii="TH SarabunPSK" w:hAnsi="TH SarabunPSK" w:cs="TH SarabunPSK"/>
                <w:i/>
                <w:iCs/>
                <w:sz w:val="28"/>
              </w:rPr>
              <w:t>Neither in the policy statement nor in the check lists is it sufficient for the word “set” to be used.  The setting required by the operator should be clearly stated in respect of each altimeter concerned, including any “standby” altimeter.</w:t>
            </w:r>
          </w:p>
        </w:tc>
        <w:sdt>
          <w:sdtPr>
            <w:rPr>
              <w:rFonts w:ascii="TH SarabunPSK" w:hAnsi="TH SarabunPSK" w:cs="TH SarabunPSK"/>
              <w:bCs/>
              <w:spacing w:val="-1"/>
              <w:sz w:val="28"/>
              <w:cs/>
            </w:rPr>
            <w:id w:val="862242329"/>
            <w:placeholder>
              <w:docPart w:val="FEF4BE60CB004219A3A29C64789FB5D1"/>
            </w:placeholder>
            <w:showingPlcHdr/>
          </w:sdtPr>
          <w:sdtContent>
            <w:tc>
              <w:tcPr>
                <w:tcW w:w="4470" w:type="dxa"/>
              </w:tcPr>
              <w:p w14:paraId="69ED8DE2" w14:textId="0CC4505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813AF">
                  <w:rPr>
                    <w:rStyle w:val="PlaceholderText"/>
                  </w:rPr>
                  <w:t>Click or tap here to enter text.</w:t>
                </w:r>
              </w:p>
            </w:tc>
          </w:sdtContent>
        </w:sdt>
        <w:sdt>
          <w:sdtPr>
            <w:rPr>
              <w:rFonts w:ascii="TH SarabunPSK" w:hAnsi="TH SarabunPSK" w:cs="TH SarabunPSK"/>
              <w:bCs/>
              <w:spacing w:val="-1"/>
              <w:sz w:val="28"/>
              <w:cs/>
            </w:rPr>
            <w:id w:val="780842193"/>
            <w:placeholder>
              <w:docPart w:val="CA57EFD1C1194252B54EDDDEDA2E3AA8"/>
            </w:placeholder>
            <w:showingPlcHdr/>
          </w:sdtPr>
          <w:sdtContent>
            <w:tc>
              <w:tcPr>
                <w:tcW w:w="2334" w:type="dxa"/>
              </w:tcPr>
              <w:p w14:paraId="5969186D" w14:textId="158AFEC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813AF">
                  <w:rPr>
                    <w:rStyle w:val="PlaceholderText"/>
                  </w:rPr>
                  <w:t>Click or tap here to enter text.</w:t>
                </w:r>
              </w:p>
            </w:tc>
          </w:sdtContent>
        </w:sdt>
      </w:tr>
      <w:tr w:rsidR="009A6213" w:rsidRPr="00F67AB0" w14:paraId="33C89BAF" w14:textId="77777777" w:rsidTr="00E41D30">
        <w:tc>
          <w:tcPr>
            <w:tcW w:w="7225" w:type="dxa"/>
          </w:tcPr>
          <w:p w14:paraId="7EDEA379" w14:textId="593520EA" w:rsidR="009A6213" w:rsidRPr="008B2D7D" w:rsidRDefault="009A6213" w:rsidP="009A6213">
            <w:pPr>
              <w:pStyle w:val="a0"/>
              <w:ind w:left="593" w:hanging="567"/>
            </w:pPr>
            <w:r w:rsidRPr="00F67AB0">
              <w:t>16.4.3</w:t>
            </w:r>
            <w:r>
              <w:tab/>
            </w:r>
            <w:r w:rsidRPr="00F67AB0">
              <w:t>The following matters should also be covered in the operations manual:</w:t>
            </w:r>
          </w:p>
        </w:tc>
        <w:tc>
          <w:tcPr>
            <w:tcW w:w="4470" w:type="dxa"/>
          </w:tcPr>
          <w:p w14:paraId="3E32532A" w14:textId="5119D3F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p>
        </w:tc>
        <w:tc>
          <w:tcPr>
            <w:tcW w:w="2334" w:type="dxa"/>
          </w:tcPr>
          <w:p w14:paraId="2BAD55FD" w14:textId="11633D6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776643CC" w14:textId="77777777" w:rsidTr="00E41D30">
        <w:tc>
          <w:tcPr>
            <w:tcW w:w="7225" w:type="dxa"/>
          </w:tcPr>
          <w:p w14:paraId="32095B12" w14:textId="6B1BB74E" w:rsidR="009A6213" w:rsidRPr="00F67AB0" w:rsidRDefault="009A6213" w:rsidP="009A6213">
            <w:pPr>
              <w:pStyle w:val="ListParagraph"/>
              <w:numPr>
                <w:ilvl w:val="0"/>
                <w:numId w:val="53"/>
              </w:numPr>
              <w:jc w:val="thaiDistribute"/>
              <w:rPr>
                <w:rFonts w:ascii="TH SarabunPSK" w:hAnsi="TH SarabunPSK" w:cs="TH SarabunPSK"/>
                <w:sz w:val="28"/>
              </w:rPr>
            </w:pPr>
            <w:r w:rsidRPr="00F67AB0">
              <w:rPr>
                <w:rFonts w:ascii="TH SarabunPSK" w:hAnsi="TH SarabunPSK" w:cs="TH SarabunPSK"/>
                <w:sz w:val="28"/>
              </w:rPr>
              <w:t>The calls to be made by the monitoring pilots during instrument approaches, e.g. at the outer marker and at 100 ft. above decision height or thereabouts.  In the case of Category II and III weather minima approaches, the appropriate calls and responses will need to be stated in some detail;</w:t>
            </w:r>
          </w:p>
        </w:tc>
        <w:sdt>
          <w:sdtPr>
            <w:rPr>
              <w:rFonts w:ascii="TH SarabunPSK" w:hAnsi="TH SarabunPSK" w:cs="TH SarabunPSK"/>
              <w:bCs/>
              <w:spacing w:val="-1"/>
              <w:sz w:val="28"/>
              <w:cs/>
            </w:rPr>
            <w:id w:val="2086402973"/>
            <w:placeholder>
              <w:docPart w:val="BC0CAE053909442E841454D5F85CF6D8"/>
            </w:placeholder>
            <w:showingPlcHdr/>
          </w:sdtPr>
          <w:sdtContent>
            <w:tc>
              <w:tcPr>
                <w:tcW w:w="4470" w:type="dxa"/>
              </w:tcPr>
              <w:p w14:paraId="2BF79ADB" w14:textId="0D19D0E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995AA6">
                  <w:rPr>
                    <w:rStyle w:val="PlaceholderText"/>
                  </w:rPr>
                  <w:t>Click or tap here to enter text.</w:t>
                </w:r>
              </w:p>
            </w:tc>
          </w:sdtContent>
        </w:sdt>
        <w:sdt>
          <w:sdtPr>
            <w:rPr>
              <w:rFonts w:ascii="TH SarabunPSK" w:hAnsi="TH SarabunPSK" w:cs="TH SarabunPSK"/>
              <w:bCs/>
              <w:spacing w:val="-1"/>
              <w:sz w:val="28"/>
              <w:cs/>
            </w:rPr>
            <w:id w:val="-341327245"/>
            <w:placeholder>
              <w:docPart w:val="2D466128EB2D4BB6836D8D8AEBAB2405"/>
            </w:placeholder>
            <w:showingPlcHdr/>
          </w:sdtPr>
          <w:sdtContent>
            <w:tc>
              <w:tcPr>
                <w:tcW w:w="2334" w:type="dxa"/>
              </w:tcPr>
              <w:p w14:paraId="54FC8AD0" w14:textId="076D0C8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995AA6">
                  <w:rPr>
                    <w:rStyle w:val="PlaceholderText"/>
                  </w:rPr>
                  <w:t>Click or tap here to enter text.</w:t>
                </w:r>
              </w:p>
            </w:tc>
          </w:sdtContent>
        </w:sdt>
      </w:tr>
      <w:tr w:rsidR="009A6213" w:rsidRPr="00F67AB0" w14:paraId="3B5A2D87" w14:textId="77777777" w:rsidTr="00E41D30">
        <w:tc>
          <w:tcPr>
            <w:tcW w:w="7225" w:type="dxa"/>
          </w:tcPr>
          <w:p w14:paraId="2943DB14" w14:textId="2154192F" w:rsidR="009A6213" w:rsidRPr="00F67AB0" w:rsidRDefault="009A6213" w:rsidP="009A6213">
            <w:pPr>
              <w:pStyle w:val="ListParagraph"/>
              <w:numPr>
                <w:ilvl w:val="0"/>
                <w:numId w:val="53"/>
              </w:numPr>
              <w:jc w:val="thaiDistribute"/>
              <w:rPr>
                <w:rFonts w:ascii="TH SarabunPSK" w:hAnsi="TH SarabunPSK" w:cs="TH SarabunPSK"/>
                <w:sz w:val="28"/>
              </w:rPr>
            </w:pPr>
            <w:r w:rsidRPr="00F67AB0">
              <w:rPr>
                <w:rFonts w:ascii="TH SarabunPSK" w:hAnsi="TH SarabunPSK" w:cs="TH SarabunPSK"/>
                <w:sz w:val="28"/>
              </w:rPr>
              <w:t>Correct reporting of height changes to ATC: it should be particularly noted that the report should not be made before arriving at or before leaving the particular altitude/level;</w:t>
            </w:r>
          </w:p>
        </w:tc>
        <w:sdt>
          <w:sdtPr>
            <w:rPr>
              <w:rFonts w:ascii="TH SarabunPSK" w:hAnsi="TH SarabunPSK" w:cs="TH SarabunPSK"/>
              <w:bCs/>
              <w:spacing w:val="-1"/>
              <w:sz w:val="28"/>
              <w:cs/>
            </w:rPr>
            <w:id w:val="1224252532"/>
            <w:placeholder>
              <w:docPart w:val="B5BAC90365DF4AE4B5AB7D87C61516E6"/>
            </w:placeholder>
            <w:showingPlcHdr/>
          </w:sdtPr>
          <w:sdtContent>
            <w:tc>
              <w:tcPr>
                <w:tcW w:w="4470" w:type="dxa"/>
              </w:tcPr>
              <w:p w14:paraId="2B384C62" w14:textId="35FEB68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995AA6">
                  <w:rPr>
                    <w:rStyle w:val="PlaceholderText"/>
                  </w:rPr>
                  <w:t>Click or tap here to enter text.</w:t>
                </w:r>
              </w:p>
            </w:tc>
          </w:sdtContent>
        </w:sdt>
        <w:sdt>
          <w:sdtPr>
            <w:rPr>
              <w:rFonts w:ascii="TH SarabunPSK" w:hAnsi="TH SarabunPSK" w:cs="TH SarabunPSK"/>
              <w:bCs/>
              <w:spacing w:val="-1"/>
              <w:sz w:val="28"/>
              <w:cs/>
            </w:rPr>
            <w:id w:val="1473485641"/>
            <w:placeholder>
              <w:docPart w:val="0E769133180A49CFB1BA3BE1EAA9DEB6"/>
            </w:placeholder>
            <w:showingPlcHdr/>
          </w:sdtPr>
          <w:sdtContent>
            <w:tc>
              <w:tcPr>
                <w:tcW w:w="2334" w:type="dxa"/>
              </w:tcPr>
              <w:p w14:paraId="29D71555" w14:textId="52A78B5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995AA6">
                  <w:rPr>
                    <w:rStyle w:val="PlaceholderText"/>
                  </w:rPr>
                  <w:t>Click or tap here to enter text.</w:t>
                </w:r>
              </w:p>
            </w:tc>
          </w:sdtContent>
        </w:sdt>
      </w:tr>
      <w:tr w:rsidR="009A6213" w:rsidRPr="00F67AB0" w14:paraId="6EF469BB" w14:textId="77777777" w:rsidTr="00E41D30">
        <w:tc>
          <w:tcPr>
            <w:tcW w:w="7225" w:type="dxa"/>
          </w:tcPr>
          <w:p w14:paraId="0D91711B" w14:textId="3256DEA4" w:rsidR="009A6213" w:rsidRPr="00F67AB0" w:rsidRDefault="009A6213" w:rsidP="009A6213">
            <w:pPr>
              <w:pStyle w:val="ListParagraph"/>
              <w:numPr>
                <w:ilvl w:val="0"/>
                <w:numId w:val="53"/>
              </w:numPr>
              <w:jc w:val="thaiDistribute"/>
              <w:rPr>
                <w:rFonts w:ascii="TH SarabunPSK" w:hAnsi="TH SarabunPSK" w:cs="TH SarabunPSK"/>
                <w:sz w:val="28"/>
              </w:rPr>
            </w:pPr>
            <w:r w:rsidRPr="00F67AB0">
              <w:rPr>
                <w:rFonts w:ascii="TH SarabunPSK" w:hAnsi="TH SarabunPSK" w:cs="TH SarabunPSK"/>
                <w:sz w:val="28"/>
              </w:rPr>
              <w:lastRenderedPageBreak/>
              <w:t>Provision of one altimeter to be set to an appropriate QNH setting when flying at or near to the Minima Safe Altitude (particularly for unpressurised single crew aircraft) would be a prudent precaution;</w:t>
            </w:r>
          </w:p>
        </w:tc>
        <w:sdt>
          <w:sdtPr>
            <w:rPr>
              <w:rFonts w:ascii="TH SarabunPSK" w:hAnsi="TH SarabunPSK" w:cs="TH SarabunPSK"/>
              <w:bCs/>
              <w:spacing w:val="-1"/>
              <w:sz w:val="28"/>
              <w:cs/>
            </w:rPr>
            <w:id w:val="808982038"/>
            <w:placeholder>
              <w:docPart w:val="AF5B6F8590C9480FBF51D127CE71ADB0"/>
            </w:placeholder>
            <w:showingPlcHdr/>
          </w:sdtPr>
          <w:sdtContent>
            <w:tc>
              <w:tcPr>
                <w:tcW w:w="4470" w:type="dxa"/>
              </w:tcPr>
              <w:p w14:paraId="1FACE337" w14:textId="768ABD4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F478F">
                  <w:rPr>
                    <w:rStyle w:val="PlaceholderText"/>
                  </w:rPr>
                  <w:t>Click or tap here to enter text.</w:t>
                </w:r>
              </w:p>
            </w:tc>
          </w:sdtContent>
        </w:sdt>
        <w:sdt>
          <w:sdtPr>
            <w:rPr>
              <w:rFonts w:ascii="TH SarabunPSK" w:hAnsi="TH SarabunPSK" w:cs="TH SarabunPSK"/>
              <w:bCs/>
              <w:spacing w:val="-1"/>
              <w:sz w:val="28"/>
              <w:cs/>
            </w:rPr>
            <w:id w:val="-739940460"/>
            <w:placeholder>
              <w:docPart w:val="81AC4058936C4D169C4E9BCAC3C955CB"/>
            </w:placeholder>
            <w:showingPlcHdr/>
          </w:sdtPr>
          <w:sdtContent>
            <w:tc>
              <w:tcPr>
                <w:tcW w:w="2334" w:type="dxa"/>
              </w:tcPr>
              <w:p w14:paraId="4695769E" w14:textId="7903561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F478F">
                  <w:rPr>
                    <w:rStyle w:val="PlaceholderText"/>
                  </w:rPr>
                  <w:t>Click or tap here to enter text.</w:t>
                </w:r>
              </w:p>
            </w:tc>
          </w:sdtContent>
        </w:sdt>
      </w:tr>
      <w:tr w:rsidR="009A6213" w:rsidRPr="00F67AB0" w14:paraId="72F5CE91" w14:textId="77777777" w:rsidTr="00E41D30">
        <w:tc>
          <w:tcPr>
            <w:tcW w:w="7225" w:type="dxa"/>
          </w:tcPr>
          <w:p w14:paraId="31891F13" w14:textId="49A806C1" w:rsidR="009A6213" w:rsidRPr="00F67AB0" w:rsidRDefault="009A6213" w:rsidP="009A6213">
            <w:pPr>
              <w:pStyle w:val="ListParagraph"/>
              <w:numPr>
                <w:ilvl w:val="0"/>
                <w:numId w:val="53"/>
              </w:numPr>
              <w:jc w:val="thaiDistribute"/>
              <w:rPr>
                <w:rFonts w:ascii="TH SarabunPSK" w:hAnsi="TH SarabunPSK" w:cs="TH SarabunPSK"/>
                <w:sz w:val="28"/>
              </w:rPr>
            </w:pPr>
            <w:r w:rsidRPr="00F67AB0">
              <w:rPr>
                <w:rFonts w:ascii="TH SarabunPSK" w:hAnsi="TH SarabunPSK" w:cs="TH SarabunPSK"/>
                <w:sz w:val="28"/>
              </w:rPr>
              <w:t>Cross checking of altimeters at appropriate intervals by all flight deck crew during climb and descent;</w:t>
            </w:r>
          </w:p>
        </w:tc>
        <w:sdt>
          <w:sdtPr>
            <w:rPr>
              <w:rFonts w:ascii="TH SarabunPSK" w:hAnsi="TH SarabunPSK" w:cs="TH SarabunPSK"/>
              <w:bCs/>
              <w:spacing w:val="-1"/>
              <w:sz w:val="28"/>
              <w:cs/>
            </w:rPr>
            <w:id w:val="-630778404"/>
            <w:placeholder>
              <w:docPart w:val="10F5A0849CD646CDADD5CD5B2CA5CA12"/>
            </w:placeholder>
            <w:showingPlcHdr/>
          </w:sdtPr>
          <w:sdtContent>
            <w:tc>
              <w:tcPr>
                <w:tcW w:w="4470" w:type="dxa"/>
              </w:tcPr>
              <w:p w14:paraId="7479E45B" w14:textId="7B85E21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F478F">
                  <w:rPr>
                    <w:rStyle w:val="PlaceholderText"/>
                  </w:rPr>
                  <w:t>Click or tap here to enter text.</w:t>
                </w:r>
              </w:p>
            </w:tc>
          </w:sdtContent>
        </w:sdt>
        <w:sdt>
          <w:sdtPr>
            <w:rPr>
              <w:rFonts w:ascii="TH SarabunPSK" w:hAnsi="TH SarabunPSK" w:cs="TH SarabunPSK"/>
              <w:bCs/>
              <w:spacing w:val="-1"/>
              <w:sz w:val="28"/>
              <w:cs/>
            </w:rPr>
            <w:id w:val="-305556907"/>
            <w:placeholder>
              <w:docPart w:val="8329381F96274F459CE12D58D444037B"/>
            </w:placeholder>
            <w:showingPlcHdr/>
          </w:sdtPr>
          <w:sdtContent>
            <w:tc>
              <w:tcPr>
                <w:tcW w:w="2334" w:type="dxa"/>
              </w:tcPr>
              <w:p w14:paraId="033A69B4" w14:textId="1115C9D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F478F">
                  <w:rPr>
                    <w:rStyle w:val="PlaceholderText"/>
                  </w:rPr>
                  <w:t>Click or tap here to enter text.</w:t>
                </w:r>
              </w:p>
            </w:tc>
          </w:sdtContent>
        </w:sdt>
      </w:tr>
      <w:tr w:rsidR="009A6213" w:rsidRPr="00F67AB0" w14:paraId="66475907" w14:textId="77777777" w:rsidTr="00E41D30">
        <w:tc>
          <w:tcPr>
            <w:tcW w:w="7225" w:type="dxa"/>
          </w:tcPr>
          <w:p w14:paraId="5B028903" w14:textId="4E17F766" w:rsidR="009A6213" w:rsidRPr="00F67AB0" w:rsidRDefault="009A6213" w:rsidP="009A6213">
            <w:pPr>
              <w:pStyle w:val="ListParagraph"/>
              <w:numPr>
                <w:ilvl w:val="0"/>
                <w:numId w:val="53"/>
              </w:numPr>
              <w:jc w:val="thaiDistribute"/>
              <w:rPr>
                <w:rFonts w:ascii="TH SarabunPSK" w:hAnsi="TH SarabunPSK" w:cs="TH SarabunPSK"/>
                <w:sz w:val="28"/>
              </w:rPr>
            </w:pPr>
            <w:r w:rsidRPr="00F67AB0">
              <w:rPr>
                <w:rFonts w:ascii="TH SarabunPSK" w:hAnsi="TH SarabunPSK" w:cs="TH SarabunPSK"/>
                <w:sz w:val="28"/>
              </w:rPr>
              <w:t>Instructions requiring the Co-Pilot to advise the Pilot-in-Command that he/she is approaching the assigned altitude or level;</w:t>
            </w:r>
          </w:p>
        </w:tc>
        <w:sdt>
          <w:sdtPr>
            <w:rPr>
              <w:rFonts w:ascii="TH SarabunPSK" w:hAnsi="TH SarabunPSK" w:cs="TH SarabunPSK"/>
              <w:bCs/>
              <w:spacing w:val="-1"/>
              <w:sz w:val="28"/>
              <w:cs/>
            </w:rPr>
            <w:id w:val="1274668780"/>
            <w:placeholder>
              <w:docPart w:val="70187077A9D040F4AF8F2F63F97FDB06"/>
            </w:placeholder>
            <w:showingPlcHdr/>
          </w:sdtPr>
          <w:sdtContent>
            <w:tc>
              <w:tcPr>
                <w:tcW w:w="4470" w:type="dxa"/>
              </w:tcPr>
              <w:p w14:paraId="0B4F1E12" w14:textId="27EF56E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F478F">
                  <w:rPr>
                    <w:rStyle w:val="PlaceholderText"/>
                  </w:rPr>
                  <w:t>Click or tap here to enter text.</w:t>
                </w:r>
              </w:p>
            </w:tc>
          </w:sdtContent>
        </w:sdt>
        <w:sdt>
          <w:sdtPr>
            <w:rPr>
              <w:rFonts w:ascii="TH SarabunPSK" w:hAnsi="TH SarabunPSK" w:cs="TH SarabunPSK"/>
              <w:bCs/>
              <w:spacing w:val="-1"/>
              <w:sz w:val="28"/>
              <w:cs/>
            </w:rPr>
            <w:id w:val="-502359200"/>
            <w:placeholder>
              <w:docPart w:val="B6FE72EB40EC4A65907F64C7ABFE009C"/>
            </w:placeholder>
            <w:showingPlcHdr/>
          </w:sdtPr>
          <w:sdtContent>
            <w:tc>
              <w:tcPr>
                <w:tcW w:w="2334" w:type="dxa"/>
              </w:tcPr>
              <w:p w14:paraId="7541542E" w14:textId="0CE792B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F478F">
                  <w:rPr>
                    <w:rStyle w:val="PlaceholderText"/>
                  </w:rPr>
                  <w:t>Click or tap here to enter text.</w:t>
                </w:r>
              </w:p>
            </w:tc>
          </w:sdtContent>
        </w:sdt>
      </w:tr>
      <w:tr w:rsidR="009A6213" w:rsidRPr="00F67AB0" w14:paraId="643111B6" w14:textId="77777777" w:rsidTr="00E41D30">
        <w:tc>
          <w:tcPr>
            <w:tcW w:w="7225" w:type="dxa"/>
          </w:tcPr>
          <w:p w14:paraId="5A2F462C" w14:textId="087AE35E" w:rsidR="009A6213" w:rsidRPr="00F67AB0" w:rsidRDefault="009A6213" w:rsidP="009A6213">
            <w:pPr>
              <w:pStyle w:val="ListParagraph"/>
              <w:numPr>
                <w:ilvl w:val="0"/>
                <w:numId w:val="53"/>
              </w:numPr>
              <w:jc w:val="thaiDistribute"/>
              <w:rPr>
                <w:rFonts w:ascii="TH SarabunPSK" w:hAnsi="TH SarabunPSK" w:cs="TH SarabunPSK"/>
                <w:sz w:val="28"/>
              </w:rPr>
            </w:pPr>
            <w:r w:rsidRPr="00F67AB0">
              <w:rPr>
                <w:rFonts w:ascii="TH SarabunPSK" w:hAnsi="TH SarabunPSK" w:cs="TH SarabunPSK"/>
                <w:sz w:val="28"/>
              </w:rPr>
              <w:t>An instruction requiring the crew to inform ATC, prior to commencement of a radar approach, of the intention to use QNH settings throughout the procedure; and</w:t>
            </w:r>
          </w:p>
        </w:tc>
        <w:sdt>
          <w:sdtPr>
            <w:rPr>
              <w:rFonts w:ascii="TH SarabunPSK" w:hAnsi="TH SarabunPSK" w:cs="TH SarabunPSK"/>
              <w:bCs/>
              <w:spacing w:val="-1"/>
              <w:sz w:val="28"/>
              <w:cs/>
            </w:rPr>
            <w:id w:val="-1415933623"/>
            <w:placeholder>
              <w:docPart w:val="54011C05DFC04FF082A9CFC3046E86D6"/>
            </w:placeholder>
            <w:showingPlcHdr/>
          </w:sdtPr>
          <w:sdtContent>
            <w:tc>
              <w:tcPr>
                <w:tcW w:w="4470" w:type="dxa"/>
              </w:tcPr>
              <w:p w14:paraId="62A3DDA6" w14:textId="7750443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F478F">
                  <w:rPr>
                    <w:rStyle w:val="PlaceholderText"/>
                  </w:rPr>
                  <w:t>Click or tap here to enter text.</w:t>
                </w:r>
              </w:p>
            </w:tc>
          </w:sdtContent>
        </w:sdt>
        <w:sdt>
          <w:sdtPr>
            <w:rPr>
              <w:rFonts w:ascii="TH SarabunPSK" w:hAnsi="TH SarabunPSK" w:cs="TH SarabunPSK"/>
              <w:bCs/>
              <w:spacing w:val="-1"/>
              <w:sz w:val="28"/>
              <w:cs/>
            </w:rPr>
            <w:id w:val="-2098087294"/>
            <w:placeholder>
              <w:docPart w:val="A1A810914AAD425594654A441AC6BA68"/>
            </w:placeholder>
            <w:showingPlcHdr/>
          </w:sdtPr>
          <w:sdtContent>
            <w:tc>
              <w:tcPr>
                <w:tcW w:w="2334" w:type="dxa"/>
              </w:tcPr>
              <w:p w14:paraId="437B1713" w14:textId="352A4EF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F478F">
                  <w:rPr>
                    <w:rStyle w:val="PlaceholderText"/>
                  </w:rPr>
                  <w:t>Click or tap here to enter text.</w:t>
                </w:r>
              </w:p>
            </w:tc>
          </w:sdtContent>
        </w:sdt>
      </w:tr>
      <w:tr w:rsidR="009A6213" w:rsidRPr="00F67AB0" w14:paraId="6EF48F5F" w14:textId="77777777" w:rsidTr="00E41D30">
        <w:tc>
          <w:tcPr>
            <w:tcW w:w="7225" w:type="dxa"/>
          </w:tcPr>
          <w:p w14:paraId="49815CD7" w14:textId="6D71426C" w:rsidR="009A6213" w:rsidRPr="00F67AB0" w:rsidRDefault="009A6213" w:rsidP="009A6213">
            <w:pPr>
              <w:pStyle w:val="ListParagraph"/>
              <w:numPr>
                <w:ilvl w:val="0"/>
                <w:numId w:val="53"/>
              </w:numPr>
              <w:jc w:val="thaiDistribute"/>
              <w:rPr>
                <w:rFonts w:ascii="TH SarabunPSK" w:hAnsi="TH SarabunPSK" w:cs="TH SarabunPSK"/>
                <w:sz w:val="28"/>
              </w:rPr>
            </w:pPr>
            <w:r w:rsidRPr="00F67AB0">
              <w:rPr>
                <w:rFonts w:ascii="TH SarabunPSK" w:hAnsi="TH SarabunPSK" w:cs="TH SarabunPSK"/>
                <w:sz w:val="28"/>
              </w:rPr>
              <w:t>Procedures for use of Altitude Alert Systems, if fitted.</w:t>
            </w:r>
          </w:p>
        </w:tc>
        <w:sdt>
          <w:sdtPr>
            <w:rPr>
              <w:rFonts w:ascii="TH SarabunPSK" w:hAnsi="TH SarabunPSK" w:cs="TH SarabunPSK"/>
              <w:bCs/>
              <w:spacing w:val="-1"/>
              <w:sz w:val="28"/>
              <w:cs/>
            </w:rPr>
            <w:id w:val="501941074"/>
            <w:placeholder>
              <w:docPart w:val="2477B4F51FEF4F15B148FF5895643365"/>
            </w:placeholder>
            <w:showingPlcHdr/>
          </w:sdtPr>
          <w:sdtContent>
            <w:tc>
              <w:tcPr>
                <w:tcW w:w="4470" w:type="dxa"/>
              </w:tcPr>
              <w:p w14:paraId="02D38943" w14:textId="559F617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F478F">
                  <w:rPr>
                    <w:rStyle w:val="PlaceholderText"/>
                  </w:rPr>
                  <w:t>Click or tap here to enter text.</w:t>
                </w:r>
              </w:p>
            </w:tc>
          </w:sdtContent>
        </w:sdt>
        <w:sdt>
          <w:sdtPr>
            <w:rPr>
              <w:rFonts w:ascii="TH SarabunPSK" w:hAnsi="TH SarabunPSK" w:cs="TH SarabunPSK"/>
              <w:bCs/>
              <w:spacing w:val="-1"/>
              <w:sz w:val="28"/>
              <w:cs/>
            </w:rPr>
            <w:id w:val="1876193252"/>
            <w:placeholder>
              <w:docPart w:val="8AFABB53A5F04EC8839835C12D985C8A"/>
            </w:placeholder>
            <w:showingPlcHdr/>
          </w:sdtPr>
          <w:sdtContent>
            <w:tc>
              <w:tcPr>
                <w:tcW w:w="2334" w:type="dxa"/>
              </w:tcPr>
              <w:p w14:paraId="08458B10" w14:textId="6743696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F478F">
                  <w:rPr>
                    <w:rStyle w:val="PlaceholderText"/>
                  </w:rPr>
                  <w:t>Click or tap here to enter text.</w:t>
                </w:r>
              </w:p>
            </w:tc>
          </w:sdtContent>
        </w:sdt>
      </w:tr>
    </w:tbl>
    <w:p w14:paraId="693276D0" w14:textId="77777777" w:rsidR="00CC40B2" w:rsidRDefault="00CC40B2"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CC40B2"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470"/>
        <w:gridCol w:w="2334"/>
      </w:tblGrid>
      <w:tr w:rsidR="00CF356F" w:rsidRPr="00F67AB0" w14:paraId="0B438A87" w14:textId="77777777" w:rsidTr="00E41D30">
        <w:trPr>
          <w:tblHeader/>
        </w:trPr>
        <w:tc>
          <w:tcPr>
            <w:tcW w:w="7225" w:type="dxa"/>
            <w:shd w:val="clear" w:color="auto" w:fill="1F497D" w:themeFill="text2"/>
          </w:tcPr>
          <w:p w14:paraId="03D6BB07" w14:textId="2DC13C49" w:rsidR="00CF356F" w:rsidRPr="003342A2" w:rsidRDefault="00CF356F"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3342A2">
              <w:rPr>
                <w:rFonts w:ascii="TH SarabunPSK" w:hAnsi="TH SarabunPSK" w:cs="TH SarabunPSK"/>
                <w:b/>
                <w:color w:val="FFFFFF" w:themeColor="background1"/>
                <w:spacing w:val="-1"/>
                <w:sz w:val="28"/>
              </w:rPr>
              <w:lastRenderedPageBreak/>
              <w:t>CAAT</w:t>
            </w:r>
            <w:r w:rsidRPr="003342A2">
              <w:rPr>
                <w:rFonts w:ascii="TH SarabunPSK" w:hAnsi="TH SarabunPSK" w:cs="TH SarabunPSK"/>
                <w:b/>
                <w:bCs/>
                <w:color w:val="FFFFFF" w:themeColor="background1"/>
                <w:spacing w:val="-1"/>
                <w:sz w:val="28"/>
                <w:cs/>
              </w:rPr>
              <w:t xml:space="preserve"> </w:t>
            </w:r>
            <w:r w:rsidRPr="003342A2">
              <w:rPr>
                <w:rFonts w:ascii="TH SarabunPSK" w:hAnsi="TH SarabunPSK" w:cs="TH SarabunPSK"/>
                <w:b/>
                <w:color w:val="FFFFFF" w:themeColor="background1"/>
                <w:spacing w:val="-1"/>
                <w:sz w:val="28"/>
              </w:rPr>
              <w:t>Requirement</w:t>
            </w:r>
          </w:p>
        </w:tc>
        <w:tc>
          <w:tcPr>
            <w:tcW w:w="4470" w:type="dxa"/>
            <w:shd w:val="clear" w:color="auto" w:fill="1F497D" w:themeFill="text2"/>
          </w:tcPr>
          <w:p w14:paraId="5FD1B60F" w14:textId="77777777" w:rsidR="00CF356F" w:rsidRPr="003342A2" w:rsidRDefault="00CF356F"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3342A2">
              <w:rPr>
                <w:rFonts w:ascii="TH SarabunPSK" w:hAnsi="TH SarabunPSK" w:cs="TH SarabunPSK"/>
                <w:b/>
                <w:color w:val="FFFFFF" w:themeColor="background1"/>
                <w:spacing w:val="-1"/>
                <w:sz w:val="28"/>
              </w:rPr>
              <w:t xml:space="preserve">Manual References </w:t>
            </w:r>
            <w:r w:rsidRPr="003342A2">
              <w:rPr>
                <w:rFonts w:ascii="TH SarabunPSK" w:hAnsi="TH SarabunPSK" w:cs="TH SarabunPSK"/>
                <w:b/>
                <w:bCs/>
                <w:color w:val="FFFFFF" w:themeColor="background1"/>
                <w:spacing w:val="-1"/>
                <w:sz w:val="28"/>
                <w:cs/>
              </w:rPr>
              <w:t xml:space="preserve">/ </w:t>
            </w:r>
            <w:r w:rsidRPr="003342A2">
              <w:rPr>
                <w:rFonts w:ascii="TH SarabunPSK" w:hAnsi="TH SarabunPSK" w:cs="TH SarabunPSK"/>
                <w:b/>
                <w:color w:val="FFFFFF" w:themeColor="background1"/>
                <w:spacing w:val="-1"/>
                <w:sz w:val="28"/>
              </w:rPr>
              <w:t>Applicant</w:t>
            </w:r>
            <w:r w:rsidRPr="003342A2">
              <w:rPr>
                <w:rFonts w:ascii="TH SarabunPSK" w:hAnsi="TH SarabunPSK" w:cs="TH SarabunPSK"/>
                <w:b/>
                <w:bCs/>
                <w:color w:val="FFFFFF" w:themeColor="background1"/>
                <w:spacing w:val="-1"/>
                <w:sz w:val="28"/>
                <w:cs/>
              </w:rPr>
              <w:t>’</w:t>
            </w:r>
            <w:r w:rsidRPr="003342A2">
              <w:rPr>
                <w:rFonts w:ascii="TH SarabunPSK" w:hAnsi="TH SarabunPSK" w:cs="TH SarabunPSK"/>
                <w:b/>
                <w:color w:val="FFFFFF" w:themeColor="background1"/>
                <w:spacing w:val="-1"/>
                <w:sz w:val="28"/>
              </w:rPr>
              <w:t>s Comments</w:t>
            </w:r>
          </w:p>
        </w:tc>
        <w:tc>
          <w:tcPr>
            <w:tcW w:w="2334" w:type="dxa"/>
            <w:shd w:val="clear" w:color="auto" w:fill="1F497D" w:themeFill="text2"/>
          </w:tcPr>
          <w:p w14:paraId="0B425856" w14:textId="77777777" w:rsidR="00CF356F" w:rsidRPr="003342A2" w:rsidRDefault="00CF356F"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3342A2">
              <w:rPr>
                <w:rFonts w:ascii="TH SarabunPSK" w:hAnsi="TH SarabunPSK" w:cs="TH SarabunPSK"/>
                <w:b/>
                <w:color w:val="FFFFFF" w:themeColor="background1"/>
                <w:spacing w:val="-1"/>
                <w:sz w:val="28"/>
              </w:rPr>
              <w:t>CAAT Notes</w:t>
            </w:r>
          </w:p>
        </w:tc>
      </w:tr>
      <w:tr w:rsidR="00F31B2C" w:rsidRPr="00F67AB0" w14:paraId="5A3BA46C" w14:textId="77777777" w:rsidTr="00CC40B2">
        <w:tc>
          <w:tcPr>
            <w:tcW w:w="14029" w:type="dxa"/>
            <w:gridSpan w:val="3"/>
            <w:shd w:val="clear" w:color="auto" w:fill="C6D9F1" w:themeFill="text2" w:themeFillTint="33"/>
          </w:tcPr>
          <w:p w14:paraId="372D26F0" w14:textId="77777777" w:rsidR="00F31B2C" w:rsidRPr="00CC40B2" w:rsidRDefault="00F31B2C" w:rsidP="00D752C1">
            <w:pPr>
              <w:ind w:left="589" w:right="173" w:hanging="589"/>
              <w:jc w:val="thaiDistribute"/>
              <w:rPr>
                <w:rFonts w:ascii="TH SarabunPSK" w:hAnsi="TH SarabunPSK" w:cs="TH SarabunPSK"/>
                <w:b/>
                <w:bCs/>
                <w:color w:val="000000"/>
                <w:spacing w:val="-1"/>
                <w:sz w:val="28"/>
              </w:rPr>
            </w:pPr>
            <w:r w:rsidRPr="00CC40B2">
              <w:rPr>
                <w:rFonts w:ascii="TH SarabunPSK" w:hAnsi="TH SarabunPSK" w:cs="TH SarabunPSK"/>
                <w:b/>
                <w:bCs/>
                <w:sz w:val="28"/>
              </w:rPr>
              <w:t>17</w:t>
            </w:r>
            <w:r w:rsidRPr="00CC40B2">
              <w:rPr>
                <w:rFonts w:ascii="TH SarabunPSK" w:hAnsi="TH SarabunPSK" w:cs="TH SarabunPSK"/>
                <w:b/>
                <w:bCs/>
                <w:sz w:val="28"/>
              </w:rPr>
              <w:tab/>
              <w:t>REPORTING OF ACCIDENTS, INCIDENTS AND OCCURRENCES</w:t>
            </w:r>
          </w:p>
        </w:tc>
      </w:tr>
      <w:tr w:rsidR="009A6213" w:rsidRPr="00F67AB0" w14:paraId="319986FC" w14:textId="77777777" w:rsidTr="00E41D30">
        <w:tc>
          <w:tcPr>
            <w:tcW w:w="7225" w:type="dxa"/>
          </w:tcPr>
          <w:p w14:paraId="3D1F97E7" w14:textId="710BB63A" w:rsidR="009A6213" w:rsidRPr="0053186D" w:rsidRDefault="009A6213" w:rsidP="009A6213">
            <w:pPr>
              <w:pStyle w:val="a0"/>
              <w:ind w:left="593" w:hanging="567"/>
            </w:pPr>
            <w:r w:rsidRPr="0053186D">
              <w:t>17</w:t>
            </w:r>
            <w:r w:rsidRPr="0053186D">
              <w:rPr>
                <w:cs/>
              </w:rPr>
              <w:t>.</w:t>
            </w:r>
            <w:r w:rsidRPr="0053186D">
              <w:t>1</w:t>
            </w:r>
            <w:r w:rsidRPr="0053186D">
              <w:tab/>
              <w:t>Operators and pilots</w:t>
            </w:r>
            <w:r w:rsidRPr="0053186D">
              <w:rPr>
                <w:cs/>
              </w:rPr>
              <w:t>-</w:t>
            </w:r>
            <w:r w:rsidRPr="0053186D">
              <w:t>in</w:t>
            </w:r>
            <w:r w:rsidRPr="0053186D">
              <w:rPr>
                <w:cs/>
              </w:rPr>
              <w:t>-</w:t>
            </w:r>
            <w:r w:rsidRPr="0053186D">
              <w:t>command of Thai registered aircraft are required to report any accidents, incidents or occurrences which endangers, or unless corrected would have endangered the flight crew and passengers and aircraft. The list of reportable occurrences and the applicable reporting timelines are set out in The Civil Aviation Authority of Thailand Requirement No. 22/2562: “Reporting of Civil Aviation Occurrences”. The manual should remind personnel of their responsibilities in this regard and state the company procedure for dealing with such reports.</w:t>
            </w:r>
          </w:p>
        </w:tc>
        <w:sdt>
          <w:sdtPr>
            <w:rPr>
              <w:rFonts w:ascii="TH SarabunPSK" w:hAnsi="TH SarabunPSK" w:cs="TH SarabunPSK"/>
              <w:bCs/>
              <w:spacing w:val="-1"/>
              <w:sz w:val="28"/>
              <w:cs/>
            </w:rPr>
            <w:id w:val="-866439963"/>
            <w:placeholder>
              <w:docPart w:val="186506FA457349B49BCC00851E324F41"/>
            </w:placeholder>
            <w:showingPlcHdr/>
          </w:sdtPr>
          <w:sdtContent>
            <w:tc>
              <w:tcPr>
                <w:tcW w:w="4470" w:type="dxa"/>
              </w:tcPr>
              <w:p w14:paraId="00135C80" w14:textId="12C4F27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1562A">
                  <w:rPr>
                    <w:rStyle w:val="PlaceholderText"/>
                  </w:rPr>
                  <w:t>Click or tap here to enter text.</w:t>
                </w:r>
              </w:p>
            </w:tc>
          </w:sdtContent>
        </w:sdt>
        <w:sdt>
          <w:sdtPr>
            <w:rPr>
              <w:rFonts w:ascii="TH SarabunPSK" w:hAnsi="TH SarabunPSK" w:cs="TH SarabunPSK"/>
              <w:bCs/>
              <w:spacing w:val="-1"/>
              <w:sz w:val="28"/>
              <w:cs/>
            </w:rPr>
            <w:id w:val="2014021182"/>
            <w:placeholder>
              <w:docPart w:val="76331E7A46434F4AA2AB2AC58AECA34C"/>
            </w:placeholder>
            <w:showingPlcHdr/>
          </w:sdtPr>
          <w:sdtContent>
            <w:tc>
              <w:tcPr>
                <w:tcW w:w="2334" w:type="dxa"/>
              </w:tcPr>
              <w:p w14:paraId="01D05D57" w14:textId="25431C7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1562A">
                  <w:rPr>
                    <w:rStyle w:val="PlaceholderText"/>
                  </w:rPr>
                  <w:t>Click or tap here to enter text.</w:t>
                </w:r>
              </w:p>
            </w:tc>
          </w:sdtContent>
        </w:sdt>
      </w:tr>
      <w:tr w:rsidR="009A6213" w:rsidRPr="00F67AB0" w14:paraId="55C9CFC0" w14:textId="77777777" w:rsidTr="00E41D30">
        <w:tc>
          <w:tcPr>
            <w:tcW w:w="7225" w:type="dxa"/>
          </w:tcPr>
          <w:p w14:paraId="69DC3167" w14:textId="4ACFC3EC" w:rsidR="009A6213" w:rsidRPr="0053186D" w:rsidRDefault="009A6213" w:rsidP="009A6213">
            <w:pPr>
              <w:pStyle w:val="a0"/>
              <w:ind w:left="593" w:hanging="567"/>
            </w:pPr>
            <w:r w:rsidRPr="0053186D">
              <w:t>17</w:t>
            </w:r>
            <w:r w:rsidRPr="0053186D">
              <w:rPr>
                <w:cs/>
              </w:rPr>
              <w:t>.</w:t>
            </w:r>
            <w:r w:rsidRPr="0053186D">
              <w:t>2</w:t>
            </w:r>
            <w:r w:rsidRPr="0053186D">
              <w:tab/>
              <w:t>Pilots</w:t>
            </w:r>
            <w:r w:rsidRPr="0053186D">
              <w:rPr>
                <w:cs/>
              </w:rPr>
              <w:t>-</w:t>
            </w:r>
            <w:r w:rsidRPr="0053186D">
              <w:t>in</w:t>
            </w:r>
            <w:r w:rsidRPr="0053186D">
              <w:rPr>
                <w:cs/>
              </w:rPr>
              <w:t>-</w:t>
            </w:r>
            <w:r w:rsidRPr="0053186D">
              <w:t>command are to report any hazardous conditions, other than those associated with meteorological conditions, to the appropriate aeronautical station as soon as possible</w:t>
            </w:r>
            <w:r w:rsidRPr="0053186D">
              <w:rPr>
                <w:cs/>
              </w:rPr>
              <w:t xml:space="preserve">. </w:t>
            </w:r>
            <w:r w:rsidRPr="0053186D">
              <w:t>The reports so rendered shall give such details as may be pertinent to the safety of other aircraft</w:t>
            </w:r>
            <w:r w:rsidRPr="0053186D">
              <w:rPr>
                <w:cs/>
              </w:rPr>
              <w:t xml:space="preserve">. </w:t>
            </w:r>
          </w:p>
        </w:tc>
        <w:sdt>
          <w:sdtPr>
            <w:rPr>
              <w:rFonts w:ascii="TH SarabunPSK" w:hAnsi="TH SarabunPSK" w:cs="TH SarabunPSK"/>
              <w:bCs/>
              <w:spacing w:val="-1"/>
              <w:sz w:val="28"/>
              <w:cs/>
            </w:rPr>
            <w:id w:val="-2072027563"/>
            <w:placeholder>
              <w:docPart w:val="E48F1EBA306942F58727E57D37878C81"/>
            </w:placeholder>
            <w:showingPlcHdr/>
          </w:sdtPr>
          <w:sdtContent>
            <w:tc>
              <w:tcPr>
                <w:tcW w:w="4470" w:type="dxa"/>
              </w:tcPr>
              <w:p w14:paraId="3F602B76" w14:textId="22359E4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1562A">
                  <w:rPr>
                    <w:rStyle w:val="PlaceholderText"/>
                  </w:rPr>
                  <w:t>Click or tap here to enter text.</w:t>
                </w:r>
              </w:p>
            </w:tc>
          </w:sdtContent>
        </w:sdt>
        <w:sdt>
          <w:sdtPr>
            <w:rPr>
              <w:rFonts w:ascii="TH SarabunPSK" w:hAnsi="TH SarabunPSK" w:cs="TH SarabunPSK"/>
              <w:bCs/>
              <w:spacing w:val="-1"/>
              <w:sz w:val="28"/>
              <w:cs/>
            </w:rPr>
            <w:id w:val="-1663152163"/>
            <w:placeholder>
              <w:docPart w:val="ED2F19A181E74334971583ACB9315603"/>
            </w:placeholder>
            <w:showingPlcHdr/>
          </w:sdtPr>
          <w:sdtContent>
            <w:tc>
              <w:tcPr>
                <w:tcW w:w="2334" w:type="dxa"/>
              </w:tcPr>
              <w:p w14:paraId="67702F0C" w14:textId="0CF8C52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1562A">
                  <w:rPr>
                    <w:rStyle w:val="PlaceholderText"/>
                  </w:rPr>
                  <w:t>Click or tap here to enter text.</w:t>
                </w:r>
              </w:p>
            </w:tc>
          </w:sdtContent>
        </w:sdt>
      </w:tr>
      <w:tr w:rsidR="009A6213" w:rsidRPr="00F67AB0" w14:paraId="2685407B" w14:textId="77777777" w:rsidTr="00E41D30">
        <w:tc>
          <w:tcPr>
            <w:tcW w:w="7225" w:type="dxa"/>
          </w:tcPr>
          <w:p w14:paraId="3A33E446" w14:textId="27D61AD5" w:rsidR="009A6213" w:rsidRPr="0053186D" w:rsidRDefault="009A6213" w:rsidP="009A6213">
            <w:pPr>
              <w:pStyle w:val="a0"/>
              <w:ind w:left="593" w:hanging="567"/>
            </w:pPr>
            <w:r w:rsidRPr="0053186D">
              <w:t>17</w:t>
            </w:r>
            <w:r w:rsidRPr="0053186D">
              <w:rPr>
                <w:cs/>
              </w:rPr>
              <w:t>.</w:t>
            </w:r>
            <w:r w:rsidRPr="0053186D">
              <w:t>3</w:t>
            </w:r>
            <w:r w:rsidRPr="0053186D">
              <w:tab/>
            </w:r>
            <w:r w:rsidRPr="0053186D">
              <w:rPr>
                <w:spacing w:val="-4"/>
              </w:rPr>
              <w:t>The pilot</w:t>
            </w:r>
            <w:r w:rsidRPr="0053186D">
              <w:rPr>
                <w:spacing w:val="-4"/>
                <w:cs/>
              </w:rPr>
              <w:t>-</w:t>
            </w:r>
            <w:r w:rsidRPr="0053186D">
              <w:rPr>
                <w:spacing w:val="-4"/>
              </w:rPr>
              <w:t>in</w:t>
            </w:r>
            <w:r w:rsidRPr="0053186D">
              <w:rPr>
                <w:spacing w:val="-4"/>
                <w:cs/>
              </w:rPr>
              <w:t>-</w:t>
            </w:r>
            <w:r w:rsidRPr="0053186D">
              <w:rPr>
                <w:spacing w:val="-4"/>
              </w:rPr>
              <w:t>command shall be responsible for reporting all known or suspected defect in the aircraft to the operator at the termination of the flight</w:t>
            </w:r>
            <w:r w:rsidRPr="0053186D">
              <w:rPr>
                <w:spacing w:val="-4"/>
                <w:cs/>
              </w:rPr>
              <w:t>.</w:t>
            </w:r>
          </w:p>
        </w:tc>
        <w:sdt>
          <w:sdtPr>
            <w:rPr>
              <w:rFonts w:ascii="TH SarabunPSK" w:hAnsi="TH SarabunPSK" w:cs="TH SarabunPSK"/>
              <w:bCs/>
              <w:spacing w:val="-1"/>
              <w:sz w:val="28"/>
              <w:cs/>
            </w:rPr>
            <w:id w:val="287094181"/>
            <w:placeholder>
              <w:docPart w:val="CF2390E430954771A1060CF09EFF4ECB"/>
            </w:placeholder>
            <w:showingPlcHdr/>
          </w:sdtPr>
          <w:sdtContent>
            <w:tc>
              <w:tcPr>
                <w:tcW w:w="4470" w:type="dxa"/>
              </w:tcPr>
              <w:p w14:paraId="73C91E01" w14:textId="7583C59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1562A">
                  <w:rPr>
                    <w:rStyle w:val="PlaceholderText"/>
                  </w:rPr>
                  <w:t>Click or tap here to enter text.</w:t>
                </w:r>
              </w:p>
            </w:tc>
          </w:sdtContent>
        </w:sdt>
        <w:sdt>
          <w:sdtPr>
            <w:rPr>
              <w:rFonts w:ascii="TH SarabunPSK" w:hAnsi="TH SarabunPSK" w:cs="TH SarabunPSK"/>
              <w:bCs/>
              <w:spacing w:val="-1"/>
              <w:sz w:val="28"/>
              <w:cs/>
            </w:rPr>
            <w:id w:val="-23562371"/>
            <w:placeholder>
              <w:docPart w:val="8C3F5CE650594FF3B6C12C4A18E5A156"/>
            </w:placeholder>
            <w:showingPlcHdr/>
          </w:sdtPr>
          <w:sdtContent>
            <w:tc>
              <w:tcPr>
                <w:tcW w:w="2334" w:type="dxa"/>
              </w:tcPr>
              <w:p w14:paraId="0590FEA2" w14:textId="1F567F0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1562A">
                  <w:rPr>
                    <w:rStyle w:val="PlaceholderText"/>
                  </w:rPr>
                  <w:t>Click or tap here to enter text.</w:t>
                </w:r>
              </w:p>
            </w:tc>
          </w:sdtContent>
        </w:sdt>
      </w:tr>
      <w:tr w:rsidR="009A6213" w:rsidRPr="00F67AB0" w14:paraId="6174E48A" w14:textId="77777777" w:rsidTr="00E41D30">
        <w:tc>
          <w:tcPr>
            <w:tcW w:w="7225" w:type="dxa"/>
          </w:tcPr>
          <w:p w14:paraId="610767ED" w14:textId="599F63E6" w:rsidR="009A6213" w:rsidRPr="0053186D" w:rsidRDefault="009A6213" w:rsidP="009A6213">
            <w:pPr>
              <w:pStyle w:val="a0"/>
              <w:ind w:left="593" w:hanging="567"/>
            </w:pPr>
            <w:r w:rsidRPr="0053186D">
              <w:t>17.4</w:t>
            </w:r>
            <w:r w:rsidRPr="0053186D">
              <w:tab/>
              <w:t xml:space="preserve">As of 4th November 2021, the pilot-in-command shall report the runway breaking action special </w:t>
            </w:r>
            <w:proofErr w:type="spellStart"/>
            <w:r w:rsidRPr="0053186D">
              <w:t>airreport</w:t>
            </w:r>
            <w:proofErr w:type="spellEnd"/>
            <w:r w:rsidRPr="0053186D">
              <w:t xml:space="preserve"> (AIREP) when the runway breaking action encountered is not as good as reported.</w:t>
            </w:r>
          </w:p>
          <w:p w14:paraId="742AE69B" w14:textId="77777777" w:rsidR="009A6213" w:rsidRPr="0053186D" w:rsidRDefault="009A6213" w:rsidP="009A6213">
            <w:pPr>
              <w:ind w:left="378" w:hanging="378"/>
              <w:jc w:val="thaiDistribute"/>
              <w:rPr>
                <w:rFonts w:ascii="TH SarabunPSK" w:hAnsi="TH SarabunPSK" w:cs="TH SarabunPSK"/>
                <w:sz w:val="6"/>
                <w:szCs w:val="6"/>
              </w:rPr>
            </w:pPr>
          </w:p>
          <w:p w14:paraId="2CDDBDA6" w14:textId="0EB94FE3" w:rsidR="009A6213" w:rsidRPr="0053186D" w:rsidRDefault="009A6213" w:rsidP="009A6213">
            <w:pPr>
              <w:ind w:left="1142" w:right="173" w:hanging="540"/>
              <w:jc w:val="thaiDistribute"/>
              <w:rPr>
                <w:rFonts w:ascii="TH SarabunPSK" w:hAnsi="TH SarabunPSK" w:cs="TH SarabunPSK"/>
                <w:i/>
                <w:iCs/>
                <w:sz w:val="28"/>
              </w:rPr>
            </w:pPr>
            <w:r w:rsidRPr="0053186D">
              <w:rPr>
                <w:rFonts w:ascii="TH SarabunPSK" w:hAnsi="TH SarabunPSK" w:cs="TH SarabunPSK"/>
                <w:b/>
                <w:bCs/>
                <w:i/>
                <w:iCs/>
                <w:sz w:val="28"/>
              </w:rPr>
              <w:t>Note:</w:t>
            </w:r>
            <w:r w:rsidRPr="0053186D">
              <w:rPr>
                <w:rFonts w:ascii="TH SarabunPSK" w:hAnsi="TH SarabunPSK" w:cs="TH SarabunPSK"/>
                <w:i/>
                <w:iCs/>
                <w:sz w:val="28"/>
              </w:rPr>
              <w:t xml:space="preserve"> The Procedures for making special air-reports regarding runway breaking action are contained in the PANS-ATM (Doc 4444), Chapter 4 and Appendix I.</w:t>
            </w:r>
          </w:p>
        </w:tc>
        <w:sdt>
          <w:sdtPr>
            <w:rPr>
              <w:rFonts w:ascii="TH SarabunPSK" w:hAnsi="TH SarabunPSK" w:cs="TH SarabunPSK"/>
              <w:bCs/>
              <w:spacing w:val="-1"/>
              <w:sz w:val="28"/>
              <w:cs/>
            </w:rPr>
            <w:id w:val="210699521"/>
            <w:placeholder>
              <w:docPart w:val="AE0B5485A0A544119A9B252610C60DB6"/>
            </w:placeholder>
            <w:showingPlcHdr/>
          </w:sdtPr>
          <w:sdtContent>
            <w:tc>
              <w:tcPr>
                <w:tcW w:w="4470" w:type="dxa"/>
              </w:tcPr>
              <w:p w14:paraId="51C14E2A" w14:textId="1AA6C7D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1562A">
                  <w:rPr>
                    <w:rStyle w:val="PlaceholderText"/>
                  </w:rPr>
                  <w:t>Click or tap here to enter text.</w:t>
                </w:r>
              </w:p>
            </w:tc>
          </w:sdtContent>
        </w:sdt>
        <w:sdt>
          <w:sdtPr>
            <w:rPr>
              <w:rFonts w:ascii="TH SarabunPSK" w:hAnsi="TH SarabunPSK" w:cs="TH SarabunPSK"/>
              <w:bCs/>
              <w:spacing w:val="-1"/>
              <w:sz w:val="28"/>
              <w:cs/>
            </w:rPr>
            <w:id w:val="1963463640"/>
            <w:placeholder>
              <w:docPart w:val="0F14BF562CF844C9B28B73B196735C02"/>
            </w:placeholder>
            <w:showingPlcHdr/>
          </w:sdtPr>
          <w:sdtContent>
            <w:tc>
              <w:tcPr>
                <w:tcW w:w="2334" w:type="dxa"/>
              </w:tcPr>
              <w:p w14:paraId="7FE07852" w14:textId="4135210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1562A">
                  <w:rPr>
                    <w:rStyle w:val="PlaceholderText"/>
                  </w:rPr>
                  <w:t>Click or tap here to enter text.</w:t>
                </w:r>
              </w:p>
            </w:tc>
          </w:sdtContent>
        </w:sdt>
      </w:tr>
    </w:tbl>
    <w:p w14:paraId="6394E4BD" w14:textId="77777777" w:rsidR="00CC40B2" w:rsidRDefault="00CC40B2"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CC40B2"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470"/>
        <w:gridCol w:w="2334"/>
      </w:tblGrid>
      <w:tr w:rsidR="00CF356F" w:rsidRPr="00F67AB0" w14:paraId="5FA7B815" w14:textId="77777777" w:rsidTr="00E41D30">
        <w:trPr>
          <w:tblHeader/>
        </w:trPr>
        <w:tc>
          <w:tcPr>
            <w:tcW w:w="7225" w:type="dxa"/>
            <w:shd w:val="clear" w:color="auto" w:fill="1F497D" w:themeFill="text2"/>
          </w:tcPr>
          <w:p w14:paraId="6A808364" w14:textId="5036DBA3" w:rsidR="00CF356F" w:rsidRPr="00D752C1" w:rsidRDefault="00CF356F"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lastRenderedPageBreak/>
              <w:t>CAAT</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Requirement</w:t>
            </w:r>
          </w:p>
        </w:tc>
        <w:tc>
          <w:tcPr>
            <w:tcW w:w="4470" w:type="dxa"/>
            <w:shd w:val="clear" w:color="auto" w:fill="1F497D" w:themeFill="text2"/>
          </w:tcPr>
          <w:p w14:paraId="5F3D84D8" w14:textId="77777777" w:rsidR="00CF356F" w:rsidRPr="00D752C1" w:rsidRDefault="00CF356F"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 xml:space="preserve">Manual References </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Applicant</w:t>
            </w:r>
            <w:r w:rsidRPr="00D752C1">
              <w:rPr>
                <w:rFonts w:ascii="TH SarabunPSK" w:hAnsi="TH SarabunPSK" w:cs="TH SarabunPSK"/>
                <w:b/>
                <w:bCs/>
                <w:color w:val="FFFFFF" w:themeColor="background1"/>
                <w:spacing w:val="-1"/>
                <w:sz w:val="28"/>
                <w:cs/>
              </w:rPr>
              <w:t>’</w:t>
            </w:r>
            <w:r w:rsidRPr="00D752C1">
              <w:rPr>
                <w:rFonts w:ascii="TH SarabunPSK" w:hAnsi="TH SarabunPSK" w:cs="TH SarabunPSK"/>
                <w:b/>
                <w:color w:val="FFFFFF" w:themeColor="background1"/>
                <w:spacing w:val="-1"/>
                <w:sz w:val="28"/>
              </w:rPr>
              <w:t>s Comments</w:t>
            </w:r>
          </w:p>
        </w:tc>
        <w:tc>
          <w:tcPr>
            <w:tcW w:w="2334" w:type="dxa"/>
            <w:shd w:val="clear" w:color="auto" w:fill="1F497D" w:themeFill="text2"/>
          </w:tcPr>
          <w:p w14:paraId="561E336D" w14:textId="77777777" w:rsidR="00CF356F" w:rsidRPr="00D752C1" w:rsidRDefault="00CF356F"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CAAT Notes</w:t>
            </w:r>
          </w:p>
        </w:tc>
      </w:tr>
      <w:tr w:rsidR="00F31B2C" w:rsidRPr="00F67AB0" w14:paraId="5D517375" w14:textId="77777777" w:rsidTr="00CC40B2">
        <w:tc>
          <w:tcPr>
            <w:tcW w:w="14029" w:type="dxa"/>
            <w:gridSpan w:val="3"/>
            <w:shd w:val="clear" w:color="auto" w:fill="C6D9F1" w:themeFill="text2" w:themeFillTint="33"/>
          </w:tcPr>
          <w:p w14:paraId="5C705A9F" w14:textId="7BB0FF16" w:rsidR="00F31B2C" w:rsidRPr="00CC40B2" w:rsidRDefault="00F31B2C" w:rsidP="00D752C1">
            <w:pPr>
              <w:ind w:left="589" w:right="173" w:hanging="589"/>
              <w:jc w:val="thaiDistribute"/>
              <w:rPr>
                <w:rFonts w:ascii="TH SarabunPSK" w:hAnsi="TH SarabunPSK" w:cs="TH SarabunPSK"/>
                <w:b/>
                <w:bCs/>
                <w:color w:val="000000"/>
                <w:spacing w:val="-1"/>
                <w:sz w:val="28"/>
              </w:rPr>
            </w:pPr>
            <w:r w:rsidRPr="00CC40B2">
              <w:rPr>
                <w:rFonts w:ascii="TH SarabunPSK" w:hAnsi="TH SarabunPSK" w:cs="TH SarabunPSK"/>
                <w:b/>
                <w:bCs/>
                <w:sz w:val="28"/>
              </w:rPr>
              <w:t>18</w:t>
            </w:r>
            <w:r w:rsidR="00CC40B2" w:rsidRPr="00CC40B2">
              <w:rPr>
                <w:rFonts w:ascii="TH SarabunPSK" w:hAnsi="TH SarabunPSK" w:cs="TH SarabunPSK"/>
                <w:b/>
                <w:bCs/>
                <w:sz w:val="28"/>
                <w:cs/>
              </w:rPr>
              <w:tab/>
            </w:r>
            <w:r w:rsidRPr="00CC40B2">
              <w:rPr>
                <w:rFonts w:ascii="TH SarabunPSK" w:hAnsi="TH SarabunPSK" w:cs="TH SarabunPSK"/>
                <w:b/>
                <w:bCs/>
                <w:sz w:val="28"/>
              </w:rPr>
              <w:t>DANGEROUS GOODS</w:t>
            </w:r>
          </w:p>
        </w:tc>
      </w:tr>
      <w:tr w:rsidR="009A6213" w:rsidRPr="00F67AB0" w14:paraId="19F94236" w14:textId="77777777" w:rsidTr="00E41D30">
        <w:tc>
          <w:tcPr>
            <w:tcW w:w="7225" w:type="dxa"/>
            <w:shd w:val="clear" w:color="auto" w:fill="FFFFFF" w:themeFill="background1"/>
          </w:tcPr>
          <w:p w14:paraId="18C72659" w14:textId="67E0BE3F" w:rsidR="009A6213" w:rsidRPr="0029229D" w:rsidRDefault="009A6213" w:rsidP="009A6213">
            <w:pPr>
              <w:pStyle w:val="a0"/>
              <w:ind w:left="593" w:hanging="567"/>
            </w:pPr>
            <w:r w:rsidRPr="0029229D">
              <w:t>18</w:t>
            </w:r>
            <w:r w:rsidRPr="0029229D">
              <w:rPr>
                <w:cs/>
              </w:rPr>
              <w:t>.</w:t>
            </w:r>
            <w:r w:rsidRPr="0029229D">
              <w:t>1</w:t>
            </w:r>
            <w:r w:rsidRPr="0029229D">
              <w:rPr>
                <w:cs/>
              </w:rPr>
              <w:tab/>
            </w:r>
            <w:r w:rsidRPr="0029229D">
              <w:t>The operations manual should indicate whether or not a general permission for the carriage of dangerous goods is held and what conditions apply to that permission</w:t>
            </w:r>
            <w:r w:rsidRPr="0029229D">
              <w:rPr>
                <w:cs/>
              </w:rPr>
              <w:t xml:space="preserve">. </w:t>
            </w:r>
            <w:r w:rsidRPr="0029229D">
              <w:t>Operators who do carry dangerous good should also include in their operations manual information regarding the means of identifying dangerous goods, their manner of loading and the responsibilities of crew members concerning such goods</w:t>
            </w:r>
            <w:r w:rsidRPr="0029229D">
              <w:rPr>
                <w:cs/>
              </w:rPr>
              <w:t xml:space="preserve">. </w:t>
            </w:r>
            <w:r w:rsidRPr="0029229D">
              <w:t>The conditions for the carriage of dangerous goods are covered in Chapter 3, paragraph 3 of this document.</w:t>
            </w:r>
          </w:p>
        </w:tc>
        <w:sdt>
          <w:sdtPr>
            <w:rPr>
              <w:rFonts w:ascii="TH SarabunPSK" w:hAnsi="TH SarabunPSK" w:cs="TH SarabunPSK"/>
              <w:bCs/>
              <w:spacing w:val="-1"/>
              <w:sz w:val="28"/>
              <w:cs/>
            </w:rPr>
            <w:id w:val="1111714228"/>
            <w:placeholder>
              <w:docPart w:val="1E3C1B0B2E514E99B410891CB26C0B46"/>
            </w:placeholder>
            <w:showingPlcHdr/>
          </w:sdtPr>
          <w:sdtContent>
            <w:tc>
              <w:tcPr>
                <w:tcW w:w="4470" w:type="dxa"/>
                <w:shd w:val="clear" w:color="auto" w:fill="FFFFFF" w:themeFill="background1"/>
              </w:tcPr>
              <w:p w14:paraId="2B16EBD1" w14:textId="3FFAB5E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1D3216">
                  <w:rPr>
                    <w:rStyle w:val="PlaceholderText"/>
                  </w:rPr>
                  <w:t>Click or tap here to enter text.</w:t>
                </w:r>
              </w:p>
            </w:tc>
          </w:sdtContent>
        </w:sdt>
        <w:sdt>
          <w:sdtPr>
            <w:rPr>
              <w:rFonts w:ascii="TH SarabunPSK" w:hAnsi="TH SarabunPSK" w:cs="TH SarabunPSK"/>
              <w:bCs/>
              <w:spacing w:val="-1"/>
              <w:sz w:val="28"/>
              <w:cs/>
            </w:rPr>
            <w:id w:val="299276188"/>
            <w:placeholder>
              <w:docPart w:val="752CCB5ECA5645DB81E7BFA0FA2C2DBB"/>
            </w:placeholder>
            <w:showingPlcHdr/>
          </w:sdtPr>
          <w:sdtContent>
            <w:tc>
              <w:tcPr>
                <w:tcW w:w="2334" w:type="dxa"/>
                <w:shd w:val="clear" w:color="auto" w:fill="FFFFFF" w:themeFill="background1"/>
              </w:tcPr>
              <w:p w14:paraId="29616F58" w14:textId="4B619A0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1D3216">
                  <w:rPr>
                    <w:rStyle w:val="PlaceholderText"/>
                  </w:rPr>
                  <w:t>Click or tap here to enter text.</w:t>
                </w:r>
              </w:p>
            </w:tc>
          </w:sdtContent>
        </w:sdt>
      </w:tr>
      <w:tr w:rsidR="009A6213" w:rsidRPr="00F67AB0" w14:paraId="6195B4B3" w14:textId="77777777" w:rsidTr="00670296">
        <w:trPr>
          <w:trHeight w:val="1152"/>
        </w:trPr>
        <w:tc>
          <w:tcPr>
            <w:tcW w:w="7225" w:type="dxa"/>
            <w:shd w:val="clear" w:color="auto" w:fill="FFFFFF" w:themeFill="background1"/>
            <w:vAlign w:val="center"/>
          </w:tcPr>
          <w:p w14:paraId="0A6DD0C9" w14:textId="43CBF789" w:rsidR="009A6213" w:rsidRPr="0029229D" w:rsidRDefault="009A6213" w:rsidP="009A6213">
            <w:pPr>
              <w:pStyle w:val="a0"/>
              <w:ind w:left="593" w:hanging="567"/>
              <w:jc w:val="left"/>
            </w:pPr>
            <w:r w:rsidRPr="0029229D">
              <w:t>18</w:t>
            </w:r>
            <w:r w:rsidRPr="0029229D">
              <w:rPr>
                <w:cs/>
              </w:rPr>
              <w:t>.</w:t>
            </w:r>
            <w:r w:rsidRPr="0029229D">
              <w:t>2</w:t>
            </w:r>
            <w:r w:rsidRPr="0029229D">
              <w:rPr>
                <w:cs/>
              </w:rPr>
              <w:tab/>
            </w:r>
            <w:r w:rsidRPr="0029229D">
              <w:t>Operators who do not seek permission to carry dangerous goods must prohibit their carriage by an entry in the operations manual, and give guidance to staff and agents concerning which goods may not be carried</w:t>
            </w:r>
            <w:r w:rsidRPr="0029229D">
              <w:rPr>
                <w:cs/>
              </w:rPr>
              <w:t>.</w:t>
            </w:r>
          </w:p>
        </w:tc>
        <w:sdt>
          <w:sdtPr>
            <w:rPr>
              <w:rFonts w:ascii="TH SarabunPSK" w:hAnsi="TH SarabunPSK" w:cs="TH SarabunPSK"/>
              <w:bCs/>
              <w:spacing w:val="-1"/>
              <w:sz w:val="28"/>
              <w:cs/>
            </w:rPr>
            <w:id w:val="2000848634"/>
            <w:placeholder>
              <w:docPart w:val="235C1F6E10C34EB28D33C9D67CD94FA4"/>
            </w:placeholder>
            <w:showingPlcHdr/>
          </w:sdtPr>
          <w:sdtContent>
            <w:tc>
              <w:tcPr>
                <w:tcW w:w="4470" w:type="dxa"/>
                <w:shd w:val="clear" w:color="auto" w:fill="FFFFFF" w:themeFill="background1"/>
              </w:tcPr>
              <w:p w14:paraId="31EF6738" w14:textId="3D9C344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1D3216">
                  <w:rPr>
                    <w:rStyle w:val="PlaceholderText"/>
                  </w:rPr>
                  <w:t>Click or tap here to enter text.</w:t>
                </w:r>
              </w:p>
            </w:tc>
          </w:sdtContent>
        </w:sdt>
        <w:sdt>
          <w:sdtPr>
            <w:rPr>
              <w:rFonts w:ascii="TH SarabunPSK" w:hAnsi="TH SarabunPSK" w:cs="TH SarabunPSK"/>
              <w:bCs/>
              <w:spacing w:val="-1"/>
              <w:sz w:val="28"/>
              <w:cs/>
            </w:rPr>
            <w:id w:val="-795450515"/>
            <w:placeholder>
              <w:docPart w:val="E12A121263EC4D4DA2000342B2F38133"/>
            </w:placeholder>
            <w:showingPlcHdr/>
          </w:sdtPr>
          <w:sdtContent>
            <w:tc>
              <w:tcPr>
                <w:tcW w:w="2334" w:type="dxa"/>
                <w:shd w:val="clear" w:color="auto" w:fill="FFFFFF" w:themeFill="background1"/>
              </w:tcPr>
              <w:p w14:paraId="48578BA9" w14:textId="5A2FE53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1D3216">
                  <w:rPr>
                    <w:rStyle w:val="PlaceholderText"/>
                  </w:rPr>
                  <w:t>Click or tap here to enter text.</w:t>
                </w:r>
              </w:p>
            </w:tc>
          </w:sdtContent>
        </w:sdt>
      </w:tr>
    </w:tbl>
    <w:p w14:paraId="034D084E" w14:textId="77777777" w:rsidR="00CC40B2" w:rsidRDefault="00CC40B2"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CC40B2" w:rsidSect="008B2D7D">
          <w:pgSz w:w="16840" w:h="11907" w:orient="landscape" w:code="9"/>
          <w:pgMar w:top="1440" w:right="1440" w:bottom="1440" w:left="1440" w:header="709" w:footer="709" w:gutter="0"/>
          <w:cols w:space="720"/>
          <w:docGrid w:linePitch="360"/>
        </w:sectPr>
      </w:pPr>
      <w:bookmarkStart w:id="4" w:name="_Hlk57209996"/>
    </w:p>
    <w:tbl>
      <w:tblPr>
        <w:tblStyle w:val="TableGrid"/>
        <w:tblW w:w="14029" w:type="dxa"/>
        <w:tblLayout w:type="fixed"/>
        <w:tblLook w:val="04A0" w:firstRow="1" w:lastRow="0" w:firstColumn="1" w:lastColumn="0" w:noHBand="0" w:noVBand="1"/>
      </w:tblPr>
      <w:tblGrid>
        <w:gridCol w:w="7225"/>
        <w:gridCol w:w="4470"/>
        <w:gridCol w:w="2334"/>
      </w:tblGrid>
      <w:tr w:rsidR="00CF356F" w:rsidRPr="00F67AB0" w14:paraId="4A79D241" w14:textId="77777777" w:rsidTr="00E41D30">
        <w:trPr>
          <w:tblHeader/>
        </w:trPr>
        <w:tc>
          <w:tcPr>
            <w:tcW w:w="7225" w:type="dxa"/>
            <w:shd w:val="clear" w:color="auto" w:fill="1F497D" w:themeFill="text2"/>
          </w:tcPr>
          <w:p w14:paraId="404DF584" w14:textId="02E416D8" w:rsidR="00CF356F" w:rsidRPr="00D752C1" w:rsidRDefault="00CF356F"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lastRenderedPageBreak/>
              <w:t>CAAT</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Requirement</w:t>
            </w:r>
          </w:p>
        </w:tc>
        <w:tc>
          <w:tcPr>
            <w:tcW w:w="4470" w:type="dxa"/>
            <w:shd w:val="clear" w:color="auto" w:fill="1F497D" w:themeFill="text2"/>
          </w:tcPr>
          <w:p w14:paraId="09D09469" w14:textId="77777777" w:rsidR="00CF356F" w:rsidRPr="00D752C1" w:rsidRDefault="00CF356F"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 xml:space="preserve">Manual References </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Applicant</w:t>
            </w:r>
            <w:r w:rsidRPr="00D752C1">
              <w:rPr>
                <w:rFonts w:ascii="TH SarabunPSK" w:hAnsi="TH SarabunPSK" w:cs="TH SarabunPSK"/>
                <w:b/>
                <w:bCs/>
                <w:color w:val="FFFFFF" w:themeColor="background1"/>
                <w:spacing w:val="-1"/>
                <w:sz w:val="28"/>
                <w:cs/>
              </w:rPr>
              <w:t>’</w:t>
            </w:r>
            <w:r w:rsidRPr="00D752C1">
              <w:rPr>
                <w:rFonts w:ascii="TH SarabunPSK" w:hAnsi="TH SarabunPSK" w:cs="TH SarabunPSK"/>
                <w:b/>
                <w:color w:val="FFFFFF" w:themeColor="background1"/>
                <w:spacing w:val="-1"/>
                <w:sz w:val="28"/>
              </w:rPr>
              <w:t>s Comments</w:t>
            </w:r>
          </w:p>
        </w:tc>
        <w:tc>
          <w:tcPr>
            <w:tcW w:w="2334" w:type="dxa"/>
            <w:shd w:val="clear" w:color="auto" w:fill="1F497D" w:themeFill="text2"/>
          </w:tcPr>
          <w:p w14:paraId="21DA3040" w14:textId="77777777" w:rsidR="00CF356F" w:rsidRPr="00D752C1" w:rsidRDefault="00CF356F"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CAAT Notes</w:t>
            </w:r>
          </w:p>
        </w:tc>
      </w:tr>
      <w:bookmarkEnd w:id="4"/>
      <w:tr w:rsidR="002A45B9" w:rsidRPr="00F67AB0" w14:paraId="4E59D1A1" w14:textId="77777777" w:rsidTr="00CC40B2">
        <w:tc>
          <w:tcPr>
            <w:tcW w:w="14029" w:type="dxa"/>
            <w:gridSpan w:val="3"/>
            <w:shd w:val="clear" w:color="auto" w:fill="C6D9F1" w:themeFill="text2" w:themeFillTint="33"/>
          </w:tcPr>
          <w:p w14:paraId="47421CDB" w14:textId="55681F2C" w:rsidR="002A45B9" w:rsidRPr="00CC40B2" w:rsidRDefault="002A45B9" w:rsidP="00D752C1">
            <w:pPr>
              <w:ind w:left="589" w:right="173" w:hanging="589"/>
              <w:jc w:val="thaiDistribute"/>
              <w:rPr>
                <w:rFonts w:ascii="TH SarabunPSK" w:hAnsi="TH SarabunPSK" w:cs="TH SarabunPSK"/>
                <w:b/>
                <w:bCs/>
                <w:color w:val="000000"/>
                <w:spacing w:val="-1"/>
                <w:sz w:val="28"/>
              </w:rPr>
            </w:pPr>
            <w:r w:rsidRPr="00CC40B2">
              <w:rPr>
                <w:rFonts w:ascii="TH SarabunPSK" w:hAnsi="TH SarabunPSK" w:cs="TH SarabunPSK"/>
                <w:b/>
                <w:bCs/>
                <w:sz w:val="28"/>
              </w:rPr>
              <w:t>19</w:t>
            </w:r>
            <w:r w:rsidR="00CC40B2" w:rsidRPr="00CC40B2">
              <w:rPr>
                <w:rFonts w:ascii="TH SarabunPSK" w:hAnsi="TH SarabunPSK" w:cs="TH SarabunPSK"/>
                <w:b/>
                <w:bCs/>
                <w:sz w:val="28"/>
                <w:cs/>
              </w:rPr>
              <w:tab/>
            </w:r>
            <w:r w:rsidRPr="00CC40B2">
              <w:rPr>
                <w:rFonts w:ascii="TH SarabunPSK" w:hAnsi="TH SarabunPSK" w:cs="TH SarabunPSK"/>
                <w:b/>
                <w:bCs/>
                <w:sz w:val="28"/>
              </w:rPr>
              <w:t>GROUND HANDLING AND AIRCRAFT DISPATCH</w:t>
            </w:r>
          </w:p>
        </w:tc>
      </w:tr>
      <w:tr w:rsidR="009A6213" w:rsidRPr="00F67AB0" w14:paraId="6EB66B8E" w14:textId="77777777" w:rsidTr="00E41D30">
        <w:tc>
          <w:tcPr>
            <w:tcW w:w="7225" w:type="dxa"/>
          </w:tcPr>
          <w:p w14:paraId="66CBDFAF" w14:textId="0E5EED7A" w:rsidR="009A6213" w:rsidRPr="00263C1D" w:rsidRDefault="009A6213" w:rsidP="009A6213">
            <w:pPr>
              <w:pStyle w:val="a0"/>
              <w:ind w:left="593" w:hanging="567"/>
            </w:pPr>
            <w:r w:rsidRPr="00263C1D">
              <w:t>19</w:t>
            </w:r>
            <w:r w:rsidRPr="00263C1D">
              <w:rPr>
                <w:cs/>
              </w:rPr>
              <w:t>.</w:t>
            </w:r>
            <w:r w:rsidRPr="00263C1D">
              <w:t>1</w:t>
            </w:r>
            <w:r w:rsidRPr="00263C1D">
              <w:rPr>
                <w:cs/>
              </w:rPr>
              <w:tab/>
            </w:r>
            <w:r w:rsidRPr="00263C1D">
              <w:t>Operators are responsible for the safe dispatch of their aircraft following cargo and passenger loading, refuelling, cleaning, catering and the completion of pre</w:t>
            </w:r>
            <w:r w:rsidRPr="00263C1D">
              <w:rPr>
                <w:cs/>
              </w:rPr>
              <w:t>-</w:t>
            </w:r>
            <w:r w:rsidRPr="00263C1D">
              <w:t>flight maintenance and servicing</w:t>
            </w:r>
            <w:r w:rsidRPr="00263C1D">
              <w:rPr>
                <w:cs/>
              </w:rPr>
              <w:t xml:space="preserve">. </w:t>
            </w:r>
            <w:r w:rsidRPr="00263C1D">
              <w:t>Any damage to the aircraft must be reported and assessed for airworthiness significance prior to flight</w:t>
            </w:r>
            <w:r w:rsidRPr="00263C1D">
              <w:rPr>
                <w:cs/>
              </w:rPr>
              <w:t xml:space="preserve">. </w:t>
            </w:r>
          </w:p>
        </w:tc>
        <w:sdt>
          <w:sdtPr>
            <w:rPr>
              <w:rFonts w:ascii="TH SarabunPSK" w:hAnsi="TH SarabunPSK" w:cs="TH SarabunPSK"/>
              <w:bCs/>
              <w:spacing w:val="-1"/>
              <w:sz w:val="28"/>
              <w:cs/>
            </w:rPr>
            <w:id w:val="1194962180"/>
            <w:placeholder>
              <w:docPart w:val="3E7262C16D904ECBA95C1ACC223277CB"/>
            </w:placeholder>
            <w:showingPlcHdr/>
          </w:sdtPr>
          <w:sdtContent>
            <w:tc>
              <w:tcPr>
                <w:tcW w:w="4470" w:type="dxa"/>
              </w:tcPr>
              <w:p w14:paraId="36512061" w14:textId="121600B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170B1">
                  <w:rPr>
                    <w:rStyle w:val="PlaceholderText"/>
                  </w:rPr>
                  <w:t>Click or tap here to enter text.</w:t>
                </w:r>
              </w:p>
            </w:tc>
          </w:sdtContent>
        </w:sdt>
        <w:sdt>
          <w:sdtPr>
            <w:rPr>
              <w:rFonts w:ascii="TH SarabunPSK" w:hAnsi="TH SarabunPSK" w:cs="TH SarabunPSK"/>
              <w:bCs/>
              <w:spacing w:val="-1"/>
              <w:sz w:val="28"/>
              <w:cs/>
            </w:rPr>
            <w:id w:val="495007387"/>
            <w:placeholder>
              <w:docPart w:val="44E3DB66C0CF4F35B1CAA0A2D8D715D1"/>
            </w:placeholder>
            <w:showingPlcHdr/>
          </w:sdtPr>
          <w:sdtContent>
            <w:tc>
              <w:tcPr>
                <w:tcW w:w="2334" w:type="dxa"/>
              </w:tcPr>
              <w:p w14:paraId="615400FA" w14:textId="1137B96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170B1">
                  <w:rPr>
                    <w:rStyle w:val="PlaceholderText"/>
                  </w:rPr>
                  <w:t>Click or tap here to enter text.</w:t>
                </w:r>
              </w:p>
            </w:tc>
          </w:sdtContent>
        </w:sdt>
      </w:tr>
      <w:tr w:rsidR="009A6213" w:rsidRPr="00F67AB0" w14:paraId="59149708" w14:textId="77777777" w:rsidTr="00E41D30">
        <w:tc>
          <w:tcPr>
            <w:tcW w:w="7225" w:type="dxa"/>
          </w:tcPr>
          <w:p w14:paraId="674926A3" w14:textId="3D555D1F" w:rsidR="009A6213" w:rsidRPr="00263C1D" w:rsidRDefault="009A6213" w:rsidP="009A6213">
            <w:pPr>
              <w:pStyle w:val="a0"/>
              <w:ind w:left="593" w:hanging="567"/>
            </w:pPr>
            <w:r w:rsidRPr="00263C1D">
              <w:t>19</w:t>
            </w:r>
            <w:r w:rsidRPr="00263C1D">
              <w:rPr>
                <w:cs/>
              </w:rPr>
              <w:t>.</w:t>
            </w:r>
            <w:r w:rsidRPr="00263C1D">
              <w:t>2</w:t>
            </w:r>
            <w:r w:rsidRPr="00263C1D">
              <w:rPr>
                <w:cs/>
              </w:rPr>
              <w:tab/>
            </w:r>
            <w:r w:rsidRPr="00263C1D">
              <w:t>Instructions must be given to ensure that dispatch tasks are carried out in a standard manner, that each task is fully and correctly completed, and that any damage is reported immediately</w:t>
            </w:r>
            <w:r w:rsidRPr="00263C1D">
              <w:rPr>
                <w:cs/>
              </w:rPr>
              <w:t>.</w:t>
            </w:r>
          </w:p>
        </w:tc>
        <w:sdt>
          <w:sdtPr>
            <w:rPr>
              <w:rFonts w:ascii="TH SarabunPSK" w:hAnsi="TH SarabunPSK" w:cs="TH SarabunPSK"/>
              <w:bCs/>
              <w:spacing w:val="-1"/>
              <w:sz w:val="28"/>
              <w:cs/>
            </w:rPr>
            <w:id w:val="-593856107"/>
            <w:placeholder>
              <w:docPart w:val="730DC1A11E7D4D0D97761BEB7FC9D130"/>
            </w:placeholder>
            <w:showingPlcHdr/>
          </w:sdtPr>
          <w:sdtContent>
            <w:tc>
              <w:tcPr>
                <w:tcW w:w="4470" w:type="dxa"/>
              </w:tcPr>
              <w:p w14:paraId="7C5C2563" w14:textId="52D681D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170B1">
                  <w:rPr>
                    <w:rStyle w:val="PlaceholderText"/>
                  </w:rPr>
                  <w:t>Click or tap here to enter text.</w:t>
                </w:r>
              </w:p>
            </w:tc>
          </w:sdtContent>
        </w:sdt>
        <w:sdt>
          <w:sdtPr>
            <w:rPr>
              <w:rFonts w:ascii="TH SarabunPSK" w:hAnsi="TH SarabunPSK" w:cs="TH SarabunPSK"/>
              <w:bCs/>
              <w:spacing w:val="-1"/>
              <w:sz w:val="28"/>
              <w:cs/>
            </w:rPr>
            <w:id w:val="-1375531162"/>
            <w:placeholder>
              <w:docPart w:val="230BA7639F31485B97BEA6E9FBE1D179"/>
            </w:placeholder>
            <w:showingPlcHdr/>
          </w:sdtPr>
          <w:sdtContent>
            <w:tc>
              <w:tcPr>
                <w:tcW w:w="2334" w:type="dxa"/>
              </w:tcPr>
              <w:p w14:paraId="76132F90" w14:textId="021E93B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170B1">
                  <w:rPr>
                    <w:rStyle w:val="PlaceholderText"/>
                  </w:rPr>
                  <w:t>Click or tap here to enter text.</w:t>
                </w:r>
              </w:p>
            </w:tc>
          </w:sdtContent>
        </w:sdt>
      </w:tr>
      <w:tr w:rsidR="009A6213" w:rsidRPr="00F67AB0" w14:paraId="0D2A687E" w14:textId="77777777" w:rsidTr="00363308">
        <w:trPr>
          <w:trHeight w:val="1296"/>
        </w:trPr>
        <w:tc>
          <w:tcPr>
            <w:tcW w:w="7225" w:type="dxa"/>
          </w:tcPr>
          <w:p w14:paraId="05F2E128" w14:textId="26BB8962" w:rsidR="009A6213" w:rsidRPr="00263C1D" w:rsidRDefault="009A6213" w:rsidP="009A6213">
            <w:pPr>
              <w:pStyle w:val="a0"/>
              <w:ind w:left="593" w:hanging="567"/>
            </w:pPr>
            <w:r w:rsidRPr="00263C1D">
              <w:t>19</w:t>
            </w:r>
            <w:r w:rsidRPr="00263C1D">
              <w:rPr>
                <w:cs/>
              </w:rPr>
              <w:t>.</w:t>
            </w:r>
            <w:r w:rsidRPr="00263C1D">
              <w:t>3</w:t>
            </w:r>
            <w:r w:rsidRPr="00263C1D">
              <w:rPr>
                <w:cs/>
              </w:rPr>
              <w:tab/>
            </w:r>
            <w:r w:rsidRPr="00263C1D">
              <w:t>Instructions on training requirements, subcontracting policies, handling and loading</w:t>
            </w:r>
            <w:r w:rsidRPr="00263C1D">
              <w:rPr>
                <w:cs/>
              </w:rPr>
              <w:t>/</w:t>
            </w:r>
            <w:r w:rsidRPr="00263C1D">
              <w:t>unloading processes, SOP and practices for all ground handling operations should be developed in accordance with the IATA Ground Operations Manual and IATA Airport Handling Manual.</w:t>
            </w:r>
          </w:p>
        </w:tc>
        <w:sdt>
          <w:sdtPr>
            <w:rPr>
              <w:rFonts w:ascii="TH SarabunPSK" w:hAnsi="TH SarabunPSK" w:cs="TH SarabunPSK"/>
              <w:bCs/>
              <w:spacing w:val="-1"/>
              <w:sz w:val="28"/>
              <w:cs/>
            </w:rPr>
            <w:id w:val="-1525085834"/>
            <w:placeholder>
              <w:docPart w:val="AB208101F17A43FF8025539961CD8BA4"/>
            </w:placeholder>
            <w:showingPlcHdr/>
          </w:sdtPr>
          <w:sdtContent>
            <w:tc>
              <w:tcPr>
                <w:tcW w:w="4470" w:type="dxa"/>
              </w:tcPr>
              <w:p w14:paraId="51B46770" w14:textId="20979BD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170B1">
                  <w:rPr>
                    <w:rStyle w:val="PlaceholderText"/>
                  </w:rPr>
                  <w:t>Click or tap here to enter text.</w:t>
                </w:r>
              </w:p>
            </w:tc>
          </w:sdtContent>
        </w:sdt>
        <w:sdt>
          <w:sdtPr>
            <w:rPr>
              <w:rFonts w:ascii="TH SarabunPSK" w:hAnsi="TH SarabunPSK" w:cs="TH SarabunPSK"/>
              <w:bCs/>
              <w:spacing w:val="-1"/>
              <w:sz w:val="28"/>
              <w:cs/>
            </w:rPr>
            <w:id w:val="-1136795733"/>
            <w:placeholder>
              <w:docPart w:val="939FCF04872E4220B1E2E2A5B2C42991"/>
            </w:placeholder>
            <w:showingPlcHdr/>
          </w:sdtPr>
          <w:sdtContent>
            <w:tc>
              <w:tcPr>
                <w:tcW w:w="2334" w:type="dxa"/>
              </w:tcPr>
              <w:p w14:paraId="10F11E77" w14:textId="7EA5D01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170B1">
                  <w:rPr>
                    <w:rStyle w:val="PlaceholderText"/>
                  </w:rPr>
                  <w:t>Click or tap here to enter text.</w:t>
                </w:r>
              </w:p>
            </w:tc>
          </w:sdtContent>
        </w:sdt>
      </w:tr>
      <w:tr w:rsidR="009A6213" w:rsidRPr="00F67AB0" w14:paraId="757DAFD6" w14:textId="77777777" w:rsidTr="00E41D30">
        <w:tc>
          <w:tcPr>
            <w:tcW w:w="7225" w:type="dxa"/>
          </w:tcPr>
          <w:p w14:paraId="2EF75229" w14:textId="2CD53681" w:rsidR="009A6213" w:rsidRPr="00263C1D" w:rsidRDefault="009A6213" w:rsidP="009A6213">
            <w:pPr>
              <w:pStyle w:val="a0"/>
              <w:ind w:left="593" w:hanging="567"/>
            </w:pPr>
            <w:r w:rsidRPr="00263C1D">
              <w:t>19</w:t>
            </w:r>
            <w:r w:rsidRPr="00263C1D">
              <w:rPr>
                <w:cs/>
              </w:rPr>
              <w:t>.</w:t>
            </w:r>
            <w:r w:rsidRPr="00263C1D">
              <w:t>4</w:t>
            </w:r>
            <w:r w:rsidRPr="00263C1D">
              <w:rPr>
                <w:cs/>
              </w:rPr>
              <w:tab/>
            </w:r>
            <w:r w:rsidRPr="00263C1D">
              <w:t>Where dispatch tasks and ground handling tasks are contracted out to other organisations, contracts must include the operator</w:t>
            </w:r>
            <w:r w:rsidRPr="00263C1D">
              <w:rPr>
                <w:cs/>
              </w:rPr>
              <w:t>’</w:t>
            </w:r>
            <w:r w:rsidRPr="00263C1D">
              <w:t>s requirements for safe conduct of the task and the performance of the contractor, in respect of safety, must be monitored regularly</w:t>
            </w:r>
            <w:r w:rsidRPr="00263C1D">
              <w:rPr>
                <w:cs/>
              </w:rPr>
              <w:t xml:space="preserve">. </w:t>
            </w:r>
            <w:r w:rsidRPr="00263C1D">
              <w:t>Even when all or part of the functions and tasks have been contracted to contractor, operators' ground handling responsibility must be permanently maintained</w:t>
            </w:r>
            <w:r w:rsidRPr="00263C1D">
              <w:rPr>
                <w:cs/>
              </w:rPr>
              <w:t>.</w:t>
            </w:r>
          </w:p>
        </w:tc>
        <w:sdt>
          <w:sdtPr>
            <w:rPr>
              <w:rFonts w:ascii="TH SarabunPSK" w:hAnsi="TH SarabunPSK" w:cs="TH SarabunPSK"/>
              <w:bCs/>
              <w:spacing w:val="-1"/>
              <w:sz w:val="28"/>
              <w:cs/>
            </w:rPr>
            <w:id w:val="-1503262814"/>
            <w:placeholder>
              <w:docPart w:val="ED47DD9B0A1D471FACBFA97F4CA31585"/>
            </w:placeholder>
            <w:showingPlcHdr/>
          </w:sdtPr>
          <w:sdtContent>
            <w:tc>
              <w:tcPr>
                <w:tcW w:w="4470" w:type="dxa"/>
              </w:tcPr>
              <w:p w14:paraId="6117C50F" w14:textId="13C693C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170B1">
                  <w:rPr>
                    <w:rStyle w:val="PlaceholderText"/>
                  </w:rPr>
                  <w:t>Click or tap here to enter text.</w:t>
                </w:r>
              </w:p>
            </w:tc>
          </w:sdtContent>
        </w:sdt>
        <w:sdt>
          <w:sdtPr>
            <w:rPr>
              <w:rFonts w:ascii="TH SarabunPSK" w:hAnsi="TH SarabunPSK" w:cs="TH SarabunPSK"/>
              <w:bCs/>
              <w:spacing w:val="-1"/>
              <w:sz w:val="28"/>
              <w:cs/>
            </w:rPr>
            <w:id w:val="-1358034267"/>
            <w:placeholder>
              <w:docPart w:val="C68F83F4B7014D80BA7182BE8F6505AE"/>
            </w:placeholder>
            <w:showingPlcHdr/>
          </w:sdtPr>
          <w:sdtContent>
            <w:tc>
              <w:tcPr>
                <w:tcW w:w="2334" w:type="dxa"/>
              </w:tcPr>
              <w:p w14:paraId="67EFCC4E" w14:textId="5C970A6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170B1">
                  <w:rPr>
                    <w:rStyle w:val="PlaceholderText"/>
                  </w:rPr>
                  <w:t>Click or tap here to enter text.</w:t>
                </w:r>
              </w:p>
            </w:tc>
          </w:sdtContent>
        </w:sdt>
      </w:tr>
    </w:tbl>
    <w:p w14:paraId="617AE1C6" w14:textId="77777777" w:rsidR="00CC40B2" w:rsidRDefault="00CC40B2"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CC40B2"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470"/>
        <w:gridCol w:w="2334"/>
      </w:tblGrid>
      <w:tr w:rsidR="00A74E96" w:rsidRPr="00F67AB0" w14:paraId="2404DD81" w14:textId="77777777" w:rsidTr="00E41D30">
        <w:trPr>
          <w:tblHeader/>
        </w:trPr>
        <w:tc>
          <w:tcPr>
            <w:tcW w:w="7225" w:type="dxa"/>
            <w:shd w:val="clear" w:color="auto" w:fill="1F497D" w:themeFill="text2"/>
          </w:tcPr>
          <w:p w14:paraId="7635C291" w14:textId="1680AD09" w:rsidR="00A74E96" w:rsidRPr="00D752C1" w:rsidRDefault="00A74E96"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lastRenderedPageBreak/>
              <w:t>CAAT</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Requirement</w:t>
            </w:r>
          </w:p>
        </w:tc>
        <w:tc>
          <w:tcPr>
            <w:tcW w:w="4470" w:type="dxa"/>
            <w:shd w:val="clear" w:color="auto" w:fill="1F497D" w:themeFill="text2"/>
          </w:tcPr>
          <w:p w14:paraId="07763DB9" w14:textId="77777777" w:rsidR="00A74E96" w:rsidRPr="00D752C1" w:rsidRDefault="00A74E96"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 xml:space="preserve">Manual References </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Applicant</w:t>
            </w:r>
            <w:r w:rsidRPr="00D752C1">
              <w:rPr>
                <w:rFonts w:ascii="TH SarabunPSK" w:hAnsi="TH SarabunPSK" w:cs="TH SarabunPSK"/>
                <w:b/>
                <w:bCs/>
                <w:color w:val="FFFFFF" w:themeColor="background1"/>
                <w:spacing w:val="-1"/>
                <w:sz w:val="28"/>
                <w:cs/>
              </w:rPr>
              <w:t>’</w:t>
            </w:r>
            <w:r w:rsidRPr="00D752C1">
              <w:rPr>
                <w:rFonts w:ascii="TH SarabunPSK" w:hAnsi="TH SarabunPSK" w:cs="TH SarabunPSK"/>
                <w:b/>
                <w:color w:val="FFFFFF" w:themeColor="background1"/>
                <w:spacing w:val="-1"/>
                <w:sz w:val="28"/>
              </w:rPr>
              <w:t>s Comments</w:t>
            </w:r>
          </w:p>
        </w:tc>
        <w:tc>
          <w:tcPr>
            <w:tcW w:w="2334" w:type="dxa"/>
            <w:shd w:val="clear" w:color="auto" w:fill="1F497D" w:themeFill="text2"/>
          </w:tcPr>
          <w:p w14:paraId="5E2A9E39" w14:textId="77777777" w:rsidR="00A74E96" w:rsidRPr="00D752C1" w:rsidRDefault="00A74E96"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CAAT Notes</w:t>
            </w:r>
          </w:p>
        </w:tc>
      </w:tr>
      <w:tr w:rsidR="002A45B9" w:rsidRPr="00F67AB0" w14:paraId="47399B2D" w14:textId="77777777" w:rsidTr="009E1F73">
        <w:tc>
          <w:tcPr>
            <w:tcW w:w="14029" w:type="dxa"/>
            <w:gridSpan w:val="3"/>
            <w:shd w:val="clear" w:color="auto" w:fill="C6D9F1" w:themeFill="text2" w:themeFillTint="33"/>
          </w:tcPr>
          <w:p w14:paraId="71CFAD55" w14:textId="0832D103" w:rsidR="002A45B9" w:rsidRPr="009E1F73" w:rsidRDefault="006154F4" w:rsidP="00000EED">
            <w:pPr>
              <w:ind w:left="452" w:right="173" w:hanging="452"/>
              <w:jc w:val="thaiDistribute"/>
              <w:rPr>
                <w:rFonts w:ascii="TH SarabunPSK" w:hAnsi="TH SarabunPSK" w:cs="TH SarabunPSK"/>
                <w:b/>
                <w:bCs/>
                <w:color w:val="000000"/>
                <w:spacing w:val="-1"/>
                <w:sz w:val="28"/>
              </w:rPr>
            </w:pPr>
            <w:r w:rsidRPr="009E1F73">
              <w:rPr>
                <w:rFonts w:ascii="TH SarabunPSK" w:hAnsi="TH SarabunPSK" w:cs="TH SarabunPSK"/>
                <w:b/>
                <w:bCs/>
                <w:sz w:val="28"/>
              </w:rPr>
              <w:t>20</w:t>
            </w:r>
            <w:r w:rsidR="009E1F73" w:rsidRPr="009E1F73">
              <w:rPr>
                <w:rFonts w:ascii="TH SarabunPSK" w:hAnsi="TH SarabunPSK" w:cs="TH SarabunPSK"/>
                <w:b/>
                <w:bCs/>
                <w:sz w:val="28"/>
                <w:cs/>
              </w:rPr>
              <w:tab/>
            </w:r>
            <w:r w:rsidR="002A45B9" w:rsidRPr="009E1F73">
              <w:rPr>
                <w:rFonts w:ascii="TH SarabunPSK" w:hAnsi="TH SarabunPSK" w:cs="TH SarabunPSK"/>
                <w:b/>
                <w:bCs/>
                <w:sz w:val="28"/>
              </w:rPr>
              <w:t>OPERATIONS BEYOND 60 MINUTES TO AN EN</w:t>
            </w:r>
            <w:r w:rsidR="002A45B9" w:rsidRPr="009E1F73">
              <w:rPr>
                <w:rFonts w:ascii="TH SarabunPSK" w:hAnsi="TH SarabunPSK" w:cs="TH SarabunPSK"/>
                <w:b/>
                <w:bCs/>
                <w:sz w:val="28"/>
                <w:cs/>
              </w:rPr>
              <w:t>-</w:t>
            </w:r>
            <w:r w:rsidR="002A45B9" w:rsidRPr="009E1F73">
              <w:rPr>
                <w:rFonts w:ascii="TH SarabunPSK" w:hAnsi="TH SarabunPSK" w:cs="TH SarabunPSK"/>
                <w:b/>
                <w:bCs/>
                <w:sz w:val="28"/>
              </w:rPr>
              <w:t>ROUTE ALTERNATE AERODROME</w:t>
            </w:r>
          </w:p>
        </w:tc>
      </w:tr>
      <w:tr w:rsidR="002A45B9" w:rsidRPr="00F67AB0" w14:paraId="356849B1" w14:textId="77777777" w:rsidTr="00E41D30">
        <w:tc>
          <w:tcPr>
            <w:tcW w:w="11695" w:type="dxa"/>
            <w:gridSpan w:val="2"/>
          </w:tcPr>
          <w:p w14:paraId="0802EC96" w14:textId="74CDD535" w:rsidR="002A45B9" w:rsidRPr="00F67AB0" w:rsidRDefault="006154F4" w:rsidP="009E1F73">
            <w:pPr>
              <w:pStyle w:val="a0"/>
              <w:ind w:left="593" w:hanging="567"/>
              <w:rPr>
                <w:color w:val="000000"/>
                <w:spacing w:val="-1"/>
              </w:rPr>
            </w:pPr>
            <w:r w:rsidRPr="00F67AB0">
              <w:t>20.1</w:t>
            </w:r>
            <w:r w:rsidR="009E1F73">
              <w:rPr>
                <w:cs/>
              </w:rPr>
              <w:tab/>
            </w:r>
            <w:r w:rsidRPr="00F67AB0">
              <w:t xml:space="preserve">All operators conducting operations beyond 60 minutes from a point on a route to an </w:t>
            </w:r>
            <w:proofErr w:type="spellStart"/>
            <w:r w:rsidRPr="00F67AB0">
              <w:t>en</w:t>
            </w:r>
            <w:proofErr w:type="spellEnd"/>
            <w:r w:rsidRPr="00F67AB0">
              <w:t>-route alternate aerodrome shall ensure that:</w:t>
            </w:r>
          </w:p>
        </w:tc>
        <w:sdt>
          <w:sdtPr>
            <w:rPr>
              <w:rFonts w:ascii="TH SarabunPSK" w:hAnsi="TH SarabunPSK" w:cs="TH SarabunPSK"/>
              <w:bCs/>
              <w:spacing w:val="-1"/>
              <w:sz w:val="28"/>
              <w:cs/>
            </w:rPr>
            <w:id w:val="1632132194"/>
            <w:placeholder>
              <w:docPart w:val="DD6B369FE3864C8C8C482E39065ED10D"/>
            </w:placeholder>
            <w:showingPlcHdr/>
          </w:sdtPr>
          <w:sdtContent>
            <w:tc>
              <w:tcPr>
                <w:tcW w:w="2334" w:type="dxa"/>
              </w:tcPr>
              <w:p w14:paraId="733AE4CC" w14:textId="42091D51" w:rsidR="002A45B9" w:rsidRPr="00756328" w:rsidRDefault="009A6213"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A81D13">
                  <w:rPr>
                    <w:rStyle w:val="PlaceholderText"/>
                  </w:rPr>
                  <w:t>Click or tap here to enter text.</w:t>
                </w:r>
              </w:p>
            </w:tc>
          </w:sdtContent>
        </w:sdt>
      </w:tr>
      <w:tr w:rsidR="009A6213" w:rsidRPr="00F67AB0" w14:paraId="4D04F742" w14:textId="77777777" w:rsidTr="00E41D30">
        <w:tc>
          <w:tcPr>
            <w:tcW w:w="7225" w:type="dxa"/>
          </w:tcPr>
          <w:p w14:paraId="7CDFCE35" w14:textId="0CF88F5D" w:rsidR="009A6213" w:rsidRPr="00F67AB0" w:rsidRDefault="009A6213" w:rsidP="009A6213">
            <w:pPr>
              <w:pStyle w:val="ListParagraph"/>
              <w:numPr>
                <w:ilvl w:val="0"/>
                <w:numId w:val="56"/>
              </w:numPr>
              <w:jc w:val="thaiDistribute"/>
              <w:rPr>
                <w:rFonts w:ascii="TH SarabunPSK" w:hAnsi="TH SarabunPSK" w:cs="TH SarabunPSK"/>
                <w:sz w:val="28"/>
              </w:rPr>
            </w:pPr>
            <w:r>
              <w:rPr>
                <w:rFonts w:ascii="TH SarabunPSK" w:hAnsi="TH SarabunPSK" w:cs="TH SarabunPSK"/>
                <w:sz w:val="28"/>
              </w:rPr>
              <w:t>F</w:t>
            </w:r>
            <w:r w:rsidRPr="00F67AB0">
              <w:rPr>
                <w:rFonts w:ascii="TH SarabunPSK" w:hAnsi="TH SarabunPSK" w:cs="TH SarabunPSK"/>
                <w:sz w:val="28"/>
              </w:rPr>
              <w:t>or all aeroplanes</w:t>
            </w:r>
            <w:r w:rsidRPr="00F67AB0">
              <w:rPr>
                <w:rFonts w:ascii="TH SarabunPSK" w:hAnsi="TH SarabunPSK" w:cs="TH SarabunPSK"/>
                <w:sz w:val="28"/>
                <w:cs/>
              </w:rPr>
              <w:t>:</w:t>
            </w:r>
          </w:p>
        </w:tc>
        <w:sdt>
          <w:sdtPr>
            <w:rPr>
              <w:rFonts w:ascii="TH SarabunPSK" w:hAnsi="TH SarabunPSK" w:cs="TH SarabunPSK"/>
              <w:bCs/>
              <w:spacing w:val="-1"/>
              <w:sz w:val="28"/>
              <w:cs/>
            </w:rPr>
            <w:id w:val="271676414"/>
            <w:placeholder>
              <w:docPart w:val="67FDBAD488FE46D49BCCAD59860AE63A"/>
            </w:placeholder>
            <w:showingPlcHdr/>
          </w:sdtPr>
          <w:sdtContent>
            <w:tc>
              <w:tcPr>
                <w:tcW w:w="4470" w:type="dxa"/>
              </w:tcPr>
              <w:p w14:paraId="30F6CF53" w14:textId="3A4A157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D6559">
                  <w:rPr>
                    <w:rStyle w:val="PlaceholderText"/>
                  </w:rPr>
                  <w:t>Click or tap here to enter text.</w:t>
                </w:r>
              </w:p>
            </w:tc>
          </w:sdtContent>
        </w:sdt>
        <w:sdt>
          <w:sdtPr>
            <w:rPr>
              <w:rFonts w:ascii="TH SarabunPSK" w:hAnsi="TH SarabunPSK" w:cs="TH SarabunPSK"/>
              <w:bCs/>
              <w:spacing w:val="-1"/>
              <w:sz w:val="28"/>
              <w:cs/>
            </w:rPr>
            <w:id w:val="-924189252"/>
            <w:placeholder>
              <w:docPart w:val="62F33E2704594AB288EE9161DEF423E7"/>
            </w:placeholder>
            <w:showingPlcHdr/>
          </w:sdtPr>
          <w:sdtContent>
            <w:tc>
              <w:tcPr>
                <w:tcW w:w="2334" w:type="dxa"/>
              </w:tcPr>
              <w:p w14:paraId="077C779A" w14:textId="42F83B9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D6559">
                  <w:rPr>
                    <w:rStyle w:val="PlaceholderText"/>
                  </w:rPr>
                  <w:t>Click or tap here to enter text.</w:t>
                </w:r>
              </w:p>
            </w:tc>
          </w:sdtContent>
        </w:sdt>
      </w:tr>
      <w:tr w:rsidR="009A6213" w:rsidRPr="00F67AB0" w14:paraId="4D4762E4" w14:textId="77777777" w:rsidTr="00E41D30">
        <w:tc>
          <w:tcPr>
            <w:tcW w:w="7225" w:type="dxa"/>
          </w:tcPr>
          <w:p w14:paraId="528E6E2D" w14:textId="4BF04025" w:rsidR="009A6213" w:rsidRPr="00F67AB0" w:rsidRDefault="009A6213" w:rsidP="009A6213">
            <w:pPr>
              <w:pStyle w:val="ListParagraph"/>
              <w:numPr>
                <w:ilvl w:val="0"/>
                <w:numId w:val="58"/>
              </w:numPr>
              <w:ind w:left="1444"/>
              <w:rPr>
                <w:rFonts w:ascii="TH SarabunPSK" w:hAnsi="TH SarabunPSK" w:cs="TH SarabunPSK"/>
                <w:sz w:val="28"/>
              </w:rPr>
            </w:pPr>
            <w:r>
              <w:rPr>
                <w:rFonts w:ascii="TH SarabunPSK" w:hAnsi="TH SarabunPSK" w:cs="TH SarabunPSK"/>
                <w:sz w:val="28"/>
              </w:rPr>
              <w:t>E</w:t>
            </w:r>
            <w:r w:rsidRPr="00F67AB0">
              <w:rPr>
                <w:rFonts w:ascii="TH SarabunPSK" w:hAnsi="TH SarabunPSK" w:cs="TH SarabunPSK"/>
                <w:sz w:val="28"/>
              </w:rPr>
              <w:t>n</w:t>
            </w:r>
            <w:r w:rsidRPr="00F67AB0">
              <w:rPr>
                <w:rFonts w:ascii="TH SarabunPSK" w:hAnsi="TH SarabunPSK" w:cs="TH SarabunPSK"/>
                <w:sz w:val="28"/>
                <w:cs/>
              </w:rPr>
              <w:t>-</w:t>
            </w:r>
            <w:r w:rsidRPr="00F67AB0">
              <w:rPr>
                <w:rFonts w:ascii="TH SarabunPSK" w:hAnsi="TH SarabunPSK" w:cs="TH SarabunPSK"/>
                <w:sz w:val="28"/>
              </w:rPr>
              <w:t xml:space="preserve">route alternate aerodromes are identified; and </w:t>
            </w:r>
          </w:p>
        </w:tc>
        <w:sdt>
          <w:sdtPr>
            <w:rPr>
              <w:rFonts w:ascii="TH SarabunPSK" w:hAnsi="TH SarabunPSK" w:cs="TH SarabunPSK"/>
              <w:bCs/>
              <w:spacing w:val="-1"/>
              <w:sz w:val="28"/>
              <w:cs/>
            </w:rPr>
            <w:id w:val="-420015998"/>
            <w:placeholder>
              <w:docPart w:val="2960C474CC73426793DBEF81B08ED5B4"/>
            </w:placeholder>
            <w:showingPlcHdr/>
          </w:sdtPr>
          <w:sdtContent>
            <w:tc>
              <w:tcPr>
                <w:tcW w:w="4470" w:type="dxa"/>
              </w:tcPr>
              <w:p w14:paraId="3D258DF6" w14:textId="4C31E5C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D6559">
                  <w:rPr>
                    <w:rStyle w:val="PlaceholderText"/>
                  </w:rPr>
                  <w:t>Click or tap here to enter text.</w:t>
                </w:r>
              </w:p>
            </w:tc>
          </w:sdtContent>
        </w:sdt>
        <w:sdt>
          <w:sdtPr>
            <w:rPr>
              <w:rFonts w:ascii="TH SarabunPSK" w:hAnsi="TH SarabunPSK" w:cs="TH SarabunPSK"/>
              <w:bCs/>
              <w:spacing w:val="-1"/>
              <w:sz w:val="28"/>
              <w:cs/>
            </w:rPr>
            <w:id w:val="919292094"/>
            <w:placeholder>
              <w:docPart w:val="A26F9571D2FC4B5CBF884B29CE281C05"/>
            </w:placeholder>
            <w:showingPlcHdr/>
          </w:sdtPr>
          <w:sdtContent>
            <w:tc>
              <w:tcPr>
                <w:tcW w:w="2334" w:type="dxa"/>
              </w:tcPr>
              <w:p w14:paraId="64C3F97F" w14:textId="013397F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D6559">
                  <w:rPr>
                    <w:rStyle w:val="PlaceholderText"/>
                  </w:rPr>
                  <w:t>Click or tap here to enter text.</w:t>
                </w:r>
              </w:p>
            </w:tc>
          </w:sdtContent>
        </w:sdt>
      </w:tr>
      <w:tr w:rsidR="009A6213" w:rsidRPr="00F67AB0" w14:paraId="55B6AA8B" w14:textId="77777777" w:rsidTr="00E41D30">
        <w:tc>
          <w:tcPr>
            <w:tcW w:w="7225" w:type="dxa"/>
          </w:tcPr>
          <w:p w14:paraId="46A991EE" w14:textId="6D8C2B76" w:rsidR="009A6213" w:rsidRPr="00F67AB0" w:rsidRDefault="009A6213" w:rsidP="009A6213">
            <w:pPr>
              <w:pStyle w:val="ListParagraph"/>
              <w:numPr>
                <w:ilvl w:val="0"/>
                <w:numId w:val="58"/>
              </w:numPr>
              <w:ind w:left="1444"/>
              <w:jc w:val="thaiDistribute"/>
              <w:rPr>
                <w:rFonts w:ascii="TH SarabunPSK" w:hAnsi="TH SarabunPSK" w:cs="TH SarabunPSK"/>
                <w:sz w:val="28"/>
              </w:rPr>
            </w:pPr>
            <w:r>
              <w:rPr>
                <w:rFonts w:ascii="TH SarabunPSK" w:hAnsi="TH SarabunPSK" w:cs="TH SarabunPSK"/>
                <w:sz w:val="28"/>
              </w:rPr>
              <w:t>T</w:t>
            </w:r>
            <w:r w:rsidRPr="00F67AB0">
              <w:rPr>
                <w:rFonts w:ascii="TH SarabunPSK" w:hAnsi="TH SarabunPSK" w:cs="TH SarabunPSK"/>
                <w:sz w:val="28"/>
              </w:rPr>
              <w:t>he most up</w:t>
            </w:r>
            <w:r w:rsidRPr="00F67AB0">
              <w:rPr>
                <w:rFonts w:ascii="TH SarabunPSK" w:hAnsi="TH SarabunPSK" w:cs="TH SarabunPSK"/>
                <w:sz w:val="28"/>
                <w:cs/>
              </w:rPr>
              <w:t>-</w:t>
            </w:r>
            <w:r w:rsidRPr="00F67AB0">
              <w:rPr>
                <w:rFonts w:ascii="TH SarabunPSK" w:hAnsi="TH SarabunPSK" w:cs="TH SarabunPSK"/>
                <w:sz w:val="28"/>
              </w:rPr>
              <w:t>to</w:t>
            </w:r>
            <w:r w:rsidRPr="00F67AB0">
              <w:rPr>
                <w:rFonts w:ascii="TH SarabunPSK" w:hAnsi="TH SarabunPSK" w:cs="TH SarabunPSK"/>
                <w:sz w:val="28"/>
                <w:cs/>
              </w:rPr>
              <w:t>-</w:t>
            </w:r>
            <w:r w:rsidRPr="00F67AB0">
              <w:rPr>
                <w:rFonts w:ascii="TH SarabunPSK" w:hAnsi="TH SarabunPSK" w:cs="TH SarabunPSK"/>
                <w:sz w:val="28"/>
              </w:rPr>
              <w:t xml:space="preserve">date information is provided to the flight crew on identified </w:t>
            </w:r>
            <w:proofErr w:type="spellStart"/>
            <w:r w:rsidRPr="00F67AB0">
              <w:rPr>
                <w:rFonts w:ascii="TH SarabunPSK" w:hAnsi="TH SarabunPSK" w:cs="TH SarabunPSK"/>
                <w:sz w:val="28"/>
              </w:rPr>
              <w:t>en</w:t>
            </w:r>
            <w:proofErr w:type="spellEnd"/>
            <w:r w:rsidRPr="00F67AB0">
              <w:rPr>
                <w:rFonts w:ascii="TH SarabunPSK" w:hAnsi="TH SarabunPSK" w:cs="TH SarabunPSK"/>
                <w:sz w:val="28"/>
                <w:cs/>
              </w:rPr>
              <w:t>-</w:t>
            </w:r>
            <w:r w:rsidRPr="00F67AB0">
              <w:rPr>
                <w:rFonts w:ascii="TH SarabunPSK" w:hAnsi="TH SarabunPSK" w:cs="TH SarabunPSK"/>
                <w:sz w:val="28"/>
              </w:rPr>
              <w:t xml:space="preserve">route alternate aerodromes, including operational status and meteorological conditions; and </w:t>
            </w:r>
          </w:p>
        </w:tc>
        <w:sdt>
          <w:sdtPr>
            <w:rPr>
              <w:rFonts w:ascii="TH SarabunPSK" w:hAnsi="TH SarabunPSK" w:cs="TH SarabunPSK"/>
              <w:bCs/>
              <w:spacing w:val="-1"/>
              <w:sz w:val="28"/>
              <w:cs/>
            </w:rPr>
            <w:id w:val="152192944"/>
            <w:placeholder>
              <w:docPart w:val="7126614A87754FF983AED3230D2C6B0C"/>
            </w:placeholder>
            <w:showingPlcHdr/>
          </w:sdtPr>
          <w:sdtContent>
            <w:tc>
              <w:tcPr>
                <w:tcW w:w="4470" w:type="dxa"/>
              </w:tcPr>
              <w:p w14:paraId="72502DC7" w14:textId="36871FC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D6559">
                  <w:rPr>
                    <w:rStyle w:val="PlaceholderText"/>
                  </w:rPr>
                  <w:t>Click or tap here to enter text.</w:t>
                </w:r>
              </w:p>
            </w:tc>
          </w:sdtContent>
        </w:sdt>
        <w:sdt>
          <w:sdtPr>
            <w:rPr>
              <w:rFonts w:ascii="TH SarabunPSK" w:hAnsi="TH SarabunPSK" w:cs="TH SarabunPSK"/>
              <w:bCs/>
              <w:spacing w:val="-1"/>
              <w:sz w:val="28"/>
              <w:cs/>
            </w:rPr>
            <w:id w:val="-149376652"/>
            <w:placeholder>
              <w:docPart w:val="32DF793DA9A044E1AD1EA564FBAEEF80"/>
            </w:placeholder>
            <w:showingPlcHdr/>
          </w:sdtPr>
          <w:sdtContent>
            <w:tc>
              <w:tcPr>
                <w:tcW w:w="2334" w:type="dxa"/>
              </w:tcPr>
              <w:p w14:paraId="08F90EBA" w14:textId="083F8A6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D6559">
                  <w:rPr>
                    <w:rStyle w:val="PlaceholderText"/>
                  </w:rPr>
                  <w:t>Click or tap here to enter text.</w:t>
                </w:r>
              </w:p>
            </w:tc>
          </w:sdtContent>
        </w:sdt>
      </w:tr>
      <w:tr w:rsidR="009A6213" w:rsidRPr="00F67AB0" w14:paraId="6488F8DF" w14:textId="77777777" w:rsidTr="00E41D30">
        <w:tc>
          <w:tcPr>
            <w:tcW w:w="7225" w:type="dxa"/>
          </w:tcPr>
          <w:p w14:paraId="5BB98071" w14:textId="12CE8A66" w:rsidR="009A6213" w:rsidRPr="00F67AB0" w:rsidRDefault="009A6213" w:rsidP="009A6213">
            <w:pPr>
              <w:pStyle w:val="ListParagraph"/>
              <w:numPr>
                <w:ilvl w:val="0"/>
                <w:numId w:val="58"/>
              </w:numPr>
              <w:ind w:left="1444"/>
              <w:jc w:val="thaiDistribute"/>
              <w:rPr>
                <w:rFonts w:ascii="TH SarabunPSK" w:hAnsi="TH SarabunPSK" w:cs="TH SarabunPSK"/>
                <w:sz w:val="28"/>
              </w:rPr>
            </w:pPr>
            <w:r>
              <w:rPr>
                <w:rFonts w:ascii="TH SarabunPSK" w:hAnsi="TH SarabunPSK" w:cs="TH SarabunPSK"/>
                <w:sz w:val="28"/>
              </w:rPr>
              <w:t>T</w:t>
            </w:r>
            <w:r w:rsidRPr="00F67AB0">
              <w:rPr>
                <w:rFonts w:ascii="TH SarabunPSK" w:hAnsi="TH SarabunPSK" w:cs="TH SarabunPSK"/>
                <w:sz w:val="28"/>
              </w:rPr>
              <w:t>he operation meets any other requirements that the Authority may stipulate from time to time</w:t>
            </w:r>
            <w:r w:rsidRPr="00F67AB0">
              <w:rPr>
                <w:rFonts w:ascii="TH SarabunPSK" w:hAnsi="TH SarabunPSK" w:cs="TH SarabunPSK"/>
                <w:sz w:val="28"/>
                <w:cs/>
              </w:rPr>
              <w:t>.</w:t>
            </w:r>
          </w:p>
        </w:tc>
        <w:sdt>
          <w:sdtPr>
            <w:rPr>
              <w:rFonts w:ascii="TH SarabunPSK" w:hAnsi="TH SarabunPSK" w:cs="TH SarabunPSK"/>
              <w:bCs/>
              <w:spacing w:val="-1"/>
              <w:sz w:val="28"/>
              <w:cs/>
            </w:rPr>
            <w:id w:val="-1987078109"/>
            <w:placeholder>
              <w:docPart w:val="9CFA904021A349E29376EDD4F289C2A9"/>
            </w:placeholder>
            <w:showingPlcHdr/>
          </w:sdtPr>
          <w:sdtContent>
            <w:tc>
              <w:tcPr>
                <w:tcW w:w="4470" w:type="dxa"/>
              </w:tcPr>
              <w:p w14:paraId="7681691B" w14:textId="6CD307D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D6559">
                  <w:rPr>
                    <w:rStyle w:val="PlaceholderText"/>
                  </w:rPr>
                  <w:t>Click or tap here to enter text.</w:t>
                </w:r>
              </w:p>
            </w:tc>
          </w:sdtContent>
        </w:sdt>
        <w:sdt>
          <w:sdtPr>
            <w:rPr>
              <w:rFonts w:ascii="TH SarabunPSK" w:hAnsi="TH SarabunPSK" w:cs="TH SarabunPSK"/>
              <w:bCs/>
              <w:spacing w:val="-1"/>
              <w:sz w:val="28"/>
              <w:cs/>
            </w:rPr>
            <w:id w:val="511881184"/>
            <w:placeholder>
              <w:docPart w:val="B4CEE2126E8B405D94B6229229F9F198"/>
            </w:placeholder>
            <w:showingPlcHdr/>
          </w:sdtPr>
          <w:sdtContent>
            <w:tc>
              <w:tcPr>
                <w:tcW w:w="2334" w:type="dxa"/>
              </w:tcPr>
              <w:p w14:paraId="5DAA2CE3" w14:textId="47CC373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D6559">
                  <w:rPr>
                    <w:rStyle w:val="PlaceholderText"/>
                  </w:rPr>
                  <w:t>Click or tap here to enter text.</w:t>
                </w:r>
              </w:p>
            </w:tc>
          </w:sdtContent>
        </w:sdt>
      </w:tr>
      <w:tr w:rsidR="009A6213" w:rsidRPr="00F67AB0" w14:paraId="14FE08E0" w14:textId="77777777" w:rsidTr="00E41D30">
        <w:tc>
          <w:tcPr>
            <w:tcW w:w="7225" w:type="dxa"/>
          </w:tcPr>
          <w:p w14:paraId="75C07F3D" w14:textId="5280B06A" w:rsidR="009A6213" w:rsidRPr="00F67AB0" w:rsidRDefault="009A6213" w:rsidP="009A6213">
            <w:pPr>
              <w:pStyle w:val="ListParagraph"/>
              <w:numPr>
                <w:ilvl w:val="0"/>
                <w:numId w:val="56"/>
              </w:numPr>
              <w:jc w:val="thaiDistribute"/>
              <w:rPr>
                <w:rFonts w:ascii="TH SarabunPSK" w:hAnsi="TH SarabunPSK" w:cs="TH SarabunPSK"/>
                <w:sz w:val="28"/>
              </w:rPr>
            </w:pPr>
            <w:r>
              <w:rPr>
                <w:rFonts w:ascii="TH SarabunPSK" w:hAnsi="TH SarabunPSK" w:cs="TH SarabunPSK"/>
                <w:sz w:val="28"/>
              </w:rPr>
              <w:t>F</w:t>
            </w:r>
            <w:r w:rsidRPr="00F67AB0">
              <w:rPr>
                <w:rFonts w:ascii="TH SarabunPSK" w:hAnsi="TH SarabunPSK" w:cs="TH SarabunPSK"/>
                <w:sz w:val="28"/>
              </w:rPr>
              <w:t>or aeroplanes with two turbine engines, the most up</w:t>
            </w:r>
            <w:r w:rsidRPr="00F67AB0">
              <w:rPr>
                <w:rFonts w:ascii="TH SarabunPSK" w:hAnsi="TH SarabunPSK" w:cs="TH SarabunPSK"/>
                <w:sz w:val="28"/>
                <w:cs/>
              </w:rPr>
              <w:t>-</w:t>
            </w:r>
            <w:r w:rsidRPr="00F67AB0">
              <w:rPr>
                <w:rFonts w:ascii="TH SarabunPSK" w:hAnsi="TH SarabunPSK" w:cs="TH SarabunPSK"/>
                <w:sz w:val="28"/>
              </w:rPr>
              <w:t>to</w:t>
            </w:r>
            <w:r w:rsidRPr="00F67AB0">
              <w:rPr>
                <w:rFonts w:ascii="TH SarabunPSK" w:hAnsi="TH SarabunPSK" w:cs="TH SarabunPSK"/>
                <w:sz w:val="28"/>
                <w:cs/>
              </w:rPr>
              <w:t>-</w:t>
            </w:r>
            <w:r w:rsidRPr="00F67AB0">
              <w:rPr>
                <w:rFonts w:ascii="TH SarabunPSK" w:hAnsi="TH SarabunPSK" w:cs="TH SarabunPSK"/>
                <w:sz w:val="28"/>
              </w:rPr>
              <w:t xml:space="preserve">date information provided to the flight crew indicates that conditions at identified </w:t>
            </w:r>
            <w:proofErr w:type="spellStart"/>
            <w:r w:rsidRPr="00F67AB0">
              <w:rPr>
                <w:rFonts w:ascii="TH SarabunPSK" w:hAnsi="TH SarabunPSK" w:cs="TH SarabunPSK"/>
                <w:sz w:val="28"/>
              </w:rPr>
              <w:t>en</w:t>
            </w:r>
            <w:proofErr w:type="spellEnd"/>
            <w:r w:rsidRPr="00F67AB0">
              <w:rPr>
                <w:rFonts w:ascii="TH SarabunPSK" w:hAnsi="TH SarabunPSK" w:cs="TH SarabunPSK"/>
                <w:sz w:val="28"/>
                <w:cs/>
              </w:rPr>
              <w:t>-</w:t>
            </w:r>
            <w:r w:rsidRPr="00F67AB0">
              <w:rPr>
                <w:rFonts w:ascii="TH SarabunPSK" w:hAnsi="TH SarabunPSK" w:cs="TH SarabunPSK"/>
                <w:sz w:val="28"/>
              </w:rPr>
              <w:t>route alternate aerodromes will be at or above the operator</w:t>
            </w:r>
            <w:r w:rsidRPr="00F67AB0">
              <w:rPr>
                <w:rFonts w:ascii="TH SarabunPSK" w:hAnsi="TH SarabunPSK" w:cs="TH SarabunPSK"/>
                <w:sz w:val="28"/>
                <w:cs/>
              </w:rPr>
              <w:t>’</w:t>
            </w:r>
            <w:r w:rsidRPr="00F67AB0">
              <w:rPr>
                <w:rFonts w:ascii="TH SarabunPSK" w:hAnsi="TH SarabunPSK" w:cs="TH SarabunPSK"/>
                <w:sz w:val="28"/>
              </w:rPr>
              <w:t>s established aerodrome operating minima for the operation at the estimated time of use</w:t>
            </w:r>
            <w:r w:rsidRPr="00F67AB0">
              <w:rPr>
                <w:rFonts w:ascii="TH SarabunPSK" w:hAnsi="TH SarabunPSK" w:cs="TH SarabunPSK"/>
                <w:sz w:val="28"/>
                <w:cs/>
              </w:rPr>
              <w:t xml:space="preserve">. </w:t>
            </w:r>
          </w:p>
        </w:tc>
        <w:sdt>
          <w:sdtPr>
            <w:rPr>
              <w:rFonts w:ascii="TH SarabunPSK" w:hAnsi="TH SarabunPSK" w:cs="TH SarabunPSK"/>
              <w:bCs/>
              <w:spacing w:val="-1"/>
              <w:sz w:val="28"/>
              <w:cs/>
            </w:rPr>
            <w:id w:val="1606076217"/>
            <w:placeholder>
              <w:docPart w:val="06607D1C222C480D9A03DB30FC49A0EB"/>
            </w:placeholder>
            <w:showingPlcHdr/>
          </w:sdtPr>
          <w:sdtContent>
            <w:tc>
              <w:tcPr>
                <w:tcW w:w="4470" w:type="dxa"/>
              </w:tcPr>
              <w:p w14:paraId="74DE4D81" w14:textId="26A6EBE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D6559">
                  <w:rPr>
                    <w:rStyle w:val="PlaceholderText"/>
                  </w:rPr>
                  <w:t>Click or tap here to enter text.</w:t>
                </w:r>
              </w:p>
            </w:tc>
          </w:sdtContent>
        </w:sdt>
        <w:sdt>
          <w:sdtPr>
            <w:rPr>
              <w:rFonts w:ascii="TH SarabunPSK" w:hAnsi="TH SarabunPSK" w:cs="TH SarabunPSK"/>
              <w:bCs/>
              <w:spacing w:val="-1"/>
              <w:sz w:val="28"/>
              <w:cs/>
            </w:rPr>
            <w:id w:val="986362518"/>
            <w:placeholder>
              <w:docPart w:val="5B94D2E914AC44E6A03B591C99339761"/>
            </w:placeholder>
            <w:showingPlcHdr/>
          </w:sdtPr>
          <w:sdtContent>
            <w:tc>
              <w:tcPr>
                <w:tcW w:w="2334" w:type="dxa"/>
              </w:tcPr>
              <w:p w14:paraId="0F5041EE" w14:textId="4C68162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D6559">
                  <w:rPr>
                    <w:rStyle w:val="PlaceholderText"/>
                  </w:rPr>
                  <w:t>Click or tap here to enter text.</w:t>
                </w:r>
              </w:p>
            </w:tc>
          </w:sdtContent>
        </w:sdt>
      </w:tr>
      <w:tr w:rsidR="002A45B9" w:rsidRPr="00F67AB0" w14:paraId="2470E814" w14:textId="77777777" w:rsidTr="00E41D30">
        <w:tc>
          <w:tcPr>
            <w:tcW w:w="11695" w:type="dxa"/>
            <w:gridSpan w:val="2"/>
          </w:tcPr>
          <w:p w14:paraId="70A742CD" w14:textId="2635C048" w:rsidR="002A45B9" w:rsidRPr="00F67AB0" w:rsidRDefault="006154F4" w:rsidP="009E1F73">
            <w:pPr>
              <w:pStyle w:val="a0"/>
              <w:ind w:left="593" w:hanging="567"/>
              <w:rPr>
                <w:color w:val="000000"/>
                <w:spacing w:val="-1"/>
              </w:rPr>
            </w:pPr>
            <w:r w:rsidRPr="00F67AB0">
              <w:t>20.2</w:t>
            </w:r>
            <w:r w:rsidR="009E1F73">
              <w:rPr>
                <w:cs/>
              </w:rPr>
              <w:tab/>
            </w:r>
            <w:r w:rsidRPr="00F67AB0">
              <w:t>In addition to 20.1, operators shall ensure that the following are taken into account and provide the overall level of safety acceptable to the Authority:</w:t>
            </w:r>
          </w:p>
        </w:tc>
        <w:tc>
          <w:tcPr>
            <w:tcW w:w="2334" w:type="dxa"/>
          </w:tcPr>
          <w:p w14:paraId="5BBAB2F9" w14:textId="26B2E84E" w:rsidR="002A45B9" w:rsidRPr="00756328" w:rsidRDefault="002A45B9"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6B3A4E28" w14:textId="77777777" w:rsidTr="006D7B36">
        <w:trPr>
          <w:trHeight w:val="432"/>
        </w:trPr>
        <w:tc>
          <w:tcPr>
            <w:tcW w:w="7225" w:type="dxa"/>
            <w:vAlign w:val="center"/>
          </w:tcPr>
          <w:p w14:paraId="1A841724" w14:textId="7998E868" w:rsidR="009A6213" w:rsidRPr="00F67AB0" w:rsidRDefault="009A6213" w:rsidP="009A6213">
            <w:pPr>
              <w:pStyle w:val="ListParagraph"/>
              <w:numPr>
                <w:ilvl w:val="0"/>
                <w:numId w:val="57"/>
              </w:numPr>
              <w:rPr>
                <w:rFonts w:ascii="TH SarabunPSK" w:hAnsi="TH SarabunPSK" w:cs="TH SarabunPSK"/>
                <w:sz w:val="28"/>
              </w:rPr>
            </w:pPr>
            <w:r>
              <w:rPr>
                <w:rFonts w:ascii="TH SarabunPSK" w:hAnsi="TH SarabunPSK" w:cs="TH SarabunPSK"/>
                <w:sz w:val="28"/>
              </w:rPr>
              <w:t>O</w:t>
            </w:r>
            <w:r w:rsidRPr="00F67AB0">
              <w:rPr>
                <w:rFonts w:ascii="TH SarabunPSK" w:hAnsi="TH SarabunPSK" w:cs="TH SarabunPSK"/>
                <w:sz w:val="28"/>
              </w:rPr>
              <w:t xml:space="preserve">perational control and flight dispatch procedures; </w:t>
            </w:r>
          </w:p>
        </w:tc>
        <w:sdt>
          <w:sdtPr>
            <w:rPr>
              <w:rFonts w:ascii="TH SarabunPSK" w:hAnsi="TH SarabunPSK" w:cs="TH SarabunPSK"/>
              <w:bCs/>
              <w:spacing w:val="-1"/>
              <w:sz w:val="28"/>
              <w:cs/>
            </w:rPr>
            <w:id w:val="1213460768"/>
            <w:placeholder>
              <w:docPart w:val="61014DB5C2FE4425954BA351AA8D8364"/>
            </w:placeholder>
            <w:showingPlcHdr/>
          </w:sdtPr>
          <w:sdtContent>
            <w:tc>
              <w:tcPr>
                <w:tcW w:w="4470" w:type="dxa"/>
              </w:tcPr>
              <w:p w14:paraId="58788BAE" w14:textId="2767088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3A27BE">
                  <w:rPr>
                    <w:rStyle w:val="PlaceholderText"/>
                  </w:rPr>
                  <w:t>Click or tap here to enter text.</w:t>
                </w:r>
              </w:p>
            </w:tc>
          </w:sdtContent>
        </w:sdt>
        <w:sdt>
          <w:sdtPr>
            <w:rPr>
              <w:rFonts w:ascii="TH SarabunPSK" w:hAnsi="TH SarabunPSK" w:cs="TH SarabunPSK"/>
              <w:bCs/>
              <w:spacing w:val="-1"/>
              <w:sz w:val="28"/>
              <w:cs/>
            </w:rPr>
            <w:id w:val="-1860879421"/>
            <w:placeholder>
              <w:docPart w:val="0A96EED136D74C8DA04127358B82AB40"/>
            </w:placeholder>
            <w:showingPlcHdr/>
          </w:sdtPr>
          <w:sdtContent>
            <w:tc>
              <w:tcPr>
                <w:tcW w:w="2334" w:type="dxa"/>
              </w:tcPr>
              <w:p w14:paraId="2393769E" w14:textId="766DB37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3A27BE">
                  <w:rPr>
                    <w:rStyle w:val="PlaceholderText"/>
                  </w:rPr>
                  <w:t>Click or tap here to enter text.</w:t>
                </w:r>
              </w:p>
            </w:tc>
          </w:sdtContent>
        </w:sdt>
      </w:tr>
      <w:tr w:rsidR="009A6213" w:rsidRPr="00F67AB0" w14:paraId="0AE636A2" w14:textId="77777777" w:rsidTr="006D7B36">
        <w:trPr>
          <w:trHeight w:val="432"/>
        </w:trPr>
        <w:tc>
          <w:tcPr>
            <w:tcW w:w="7225" w:type="dxa"/>
            <w:vAlign w:val="center"/>
          </w:tcPr>
          <w:p w14:paraId="36D54EAA" w14:textId="26CC8116" w:rsidR="009A6213" w:rsidRPr="00F67AB0" w:rsidRDefault="009A6213" w:rsidP="009A6213">
            <w:pPr>
              <w:pStyle w:val="ListParagraph"/>
              <w:numPr>
                <w:ilvl w:val="0"/>
                <w:numId w:val="57"/>
              </w:numPr>
              <w:rPr>
                <w:rFonts w:ascii="TH SarabunPSK" w:hAnsi="TH SarabunPSK" w:cs="TH SarabunPSK"/>
                <w:sz w:val="28"/>
              </w:rPr>
            </w:pPr>
            <w:r>
              <w:rPr>
                <w:rFonts w:ascii="TH SarabunPSK" w:hAnsi="TH SarabunPSK" w:cs="TH SarabunPSK"/>
                <w:sz w:val="28"/>
              </w:rPr>
              <w:t>O</w:t>
            </w:r>
            <w:r w:rsidRPr="00F67AB0">
              <w:rPr>
                <w:rFonts w:ascii="TH SarabunPSK" w:hAnsi="TH SarabunPSK" w:cs="TH SarabunPSK"/>
                <w:sz w:val="28"/>
              </w:rPr>
              <w:t xml:space="preserve">perating procedures; and </w:t>
            </w:r>
          </w:p>
        </w:tc>
        <w:sdt>
          <w:sdtPr>
            <w:rPr>
              <w:rFonts w:ascii="TH SarabunPSK" w:hAnsi="TH SarabunPSK" w:cs="TH SarabunPSK"/>
              <w:bCs/>
              <w:spacing w:val="-1"/>
              <w:sz w:val="28"/>
              <w:cs/>
            </w:rPr>
            <w:id w:val="61065784"/>
            <w:placeholder>
              <w:docPart w:val="0D4154BA2868470A8F299D565EDF5FEA"/>
            </w:placeholder>
            <w:showingPlcHdr/>
          </w:sdtPr>
          <w:sdtContent>
            <w:tc>
              <w:tcPr>
                <w:tcW w:w="4470" w:type="dxa"/>
              </w:tcPr>
              <w:p w14:paraId="3037AC98" w14:textId="127C701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3A27BE">
                  <w:rPr>
                    <w:rStyle w:val="PlaceholderText"/>
                  </w:rPr>
                  <w:t>Click or tap here to enter text.</w:t>
                </w:r>
              </w:p>
            </w:tc>
          </w:sdtContent>
        </w:sdt>
        <w:sdt>
          <w:sdtPr>
            <w:rPr>
              <w:rFonts w:ascii="TH SarabunPSK" w:hAnsi="TH SarabunPSK" w:cs="TH SarabunPSK"/>
              <w:bCs/>
              <w:spacing w:val="-1"/>
              <w:sz w:val="28"/>
              <w:cs/>
            </w:rPr>
            <w:id w:val="-1314867462"/>
            <w:placeholder>
              <w:docPart w:val="B3F60EF83AE044E3B527582698561725"/>
            </w:placeholder>
            <w:showingPlcHdr/>
          </w:sdtPr>
          <w:sdtContent>
            <w:tc>
              <w:tcPr>
                <w:tcW w:w="2334" w:type="dxa"/>
              </w:tcPr>
              <w:p w14:paraId="62E51F14" w14:textId="7A02019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3A27BE">
                  <w:rPr>
                    <w:rStyle w:val="PlaceholderText"/>
                  </w:rPr>
                  <w:t>Click or tap here to enter text.</w:t>
                </w:r>
              </w:p>
            </w:tc>
          </w:sdtContent>
        </w:sdt>
      </w:tr>
      <w:tr w:rsidR="009A6213" w:rsidRPr="00F67AB0" w14:paraId="5EC9EE5D" w14:textId="77777777" w:rsidTr="006D7B36">
        <w:trPr>
          <w:trHeight w:val="432"/>
        </w:trPr>
        <w:tc>
          <w:tcPr>
            <w:tcW w:w="7225" w:type="dxa"/>
            <w:vAlign w:val="center"/>
          </w:tcPr>
          <w:p w14:paraId="3CCA9BB3" w14:textId="041790EB" w:rsidR="009A6213" w:rsidRPr="00F67AB0" w:rsidRDefault="009A6213" w:rsidP="009A6213">
            <w:pPr>
              <w:pStyle w:val="ListParagraph"/>
              <w:numPr>
                <w:ilvl w:val="0"/>
                <w:numId w:val="57"/>
              </w:numPr>
              <w:rPr>
                <w:rFonts w:ascii="TH SarabunPSK" w:hAnsi="TH SarabunPSK" w:cs="TH SarabunPSK"/>
                <w:sz w:val="28"/>
              </w:rPr>
            </w:pPr>
            <w:proofErr w:type="spellStart"/>
            <w:r>
              <w:rPr>
                <w:rFonts w:ascii="TH SarabunPSK" w:hAnsi="TH SarabunPSK" w:cs="TH SarabunPSK"/>
                <w:sz w:val="28"/>
              </w:rPr>
              <w:lastRenderedPageBreak/>
              <w:t>R</w:t>
            </w:r>
            <w:r w:rsidRPr="00F67AB0">
              <w:rPr>
                <w:rFonts w:ascii="TH SarabunPSK" w:hAnsi="TH SarabunPSK" w:cs="TH SarabunPSK"/>
                <w:sz w:val="28"/>
              </w:rPr>
              <w:t>raining</w:t>
            </w:r>
            <w:proofErr w:type="spellEnd"/>
            <w:r w:rsidRPr="00F67AB0">
              <w:rPr>
                <w:rFonts w:ascii="TH SarabunPSK" w:hAnsi="TH SarabunPSK" w:cs="TH SarabunPSK"/>
                <w:sz w:val="28"/>
              </w:rPr>
              <w:t xml:space="preserve"> programmes</w:t>
            </w:r>
          </w:p>
        </w:tc>
        <w:sdt>
          <w:sdtPr>
            <w:rPr>
              <w:rFonts w:ascii="TH SarabunPSK" w:hAnsi="TH SarabunPSK" w:cs="TH SarabunPSK"/>
              <w:bCs/>
              <w:spacing w:val="-1"/>
              <w:sz w:val="28"/>
              <w:cs/>
            </w:rPr>
            <w:id w:val="1847668960"/>
            <w:placeholder>
              <w:docPart w:val="CBDD065988824219AA366C9209C801B9"/>
            </w:placeholder>
            <w:showingPlcHdr/>
          </w:sdtPr>
          <w:sdtContent>
            <w:tc>
              <w:tcPr>
                <w:tcW w:w="4470" w:type="dxa"/>
              </w:tcPr>
              <w:p w14:paraId="43C3FA5E" w14:textId="5A073AD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10D4A">
                  <w:rPr>
                    <w:rStyle w:val="PlaceholderText"/>
                  </w:rPr>
                  <w:t>Click or tap here to enter text.</w:t>
                </w:r>
              </w:p>
            </w:tc>
          </w:sdtContent>
        </w:sdt>
        <w:sdt>
          <w:sdtPr>
            <w:rPr>
              <w:rFonts w:ascii="TH SarabunPSK" w:hAnsi="TH SarabunPSK" w:cs="TH SarabunPSK"/>
              <w:bCs/>
              <w:spacing w:val="-1"/>
              <w:sz w:val="28"/>
              <w:cs/>
            </w:rPr>
            <w:id w:val="801121254"/>
            <w:placeholder>
              <w:docPart w:val="EB91B663D4B5485484EB598D3491466E"/>
            </w:placeholder>
            <w:showingPlcHdr/>
          </w:sdtPr>
          <w:sdtContent>
            <w:tc>
              <w:tcPr>
                <w:tcW w:w="2334" w:type="dxa"/>
              </w:tcPr>
              <w:p w14:paraId="5068C7E8" w14:textId="390BE91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10D4A">
                  <w:rPr>
                    <w:rStyle w:val="PlaceholderText"/>
                  </w:rPr>
                  <w:t>Click or tap here to enter text.</w:t>
                </w:r>
              </w:p>
            </w:tc>
          </w:sdtContent>
        </w:sdt>
      </w:tr>
    </w:tbl>
    <w:p w14:paraId="43ED915F" w14:textId="77777777" w:rsidR="009E1F73" w:rsidRDefault="009E1F73"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9E1F73"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470"/>
        <w:gridCol w:w="2334"/>
      </w:tblGrid>
      <w:tr w:rsidR="00A74E96" w:rsidRPr="00F67AB0" w14:paraId="3A30D76D" w14:textId="77777777" w:rsidTr="00E41D30">
        <w:trPr>
          <w:tblHeader/>
        </w:trPr>
        <w:tc>
          <w:tcPr>
            <w:tcW w:w="7225" w:type="dxa"/>
            <w:shd w:val="clear" w:color="auto" w:fill="1F497D" w:themeFill="text2"/>
          </w:tcPr>
          <w:p w14:paraId="69B26DCF" w14:textId="48E9945D" w:rsidR="00A74E96" w:rsidRPr="00D752C1" w:rsidRDefault="00A74E96"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lastRenderedPageBreak/>
              <w:t>CAAT</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Requirement</w:t>
            </w:r>
          </w:p>
        </w:tc>
        <w:tc>
          <w:tcPr>
            <w:tcW w:w="4470" w:type="dxa"/>
            <w:shd w:val="clear" w:color="auto" w:fill="1F497D" w:themeFill="text2"/>
          </w:tcPr>
          <w:p w14:paraId="7D2B9721" w14:textId="77777777" w:rsidR="00A74E96" w:rsidRPr="00D752C1" w:rsidRDefault="00A74E96"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 xml:space="preserve">Manual References </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Applicant</w:t>
            </w:r>
            <w:r w:rsidRPr="00D752C1">
              <w:rPr>
                <w:rFonts w:ascii="TH SarabunPSK" w:hAnsi="TH SarabunPSK" w:cs="TH SarabunPSK"/>
                <w:b/>
                <w:bCs/>
                <w:color w:val="FFFFFF" w:themeColor="background1"/>
                <w:spacing w:val="-1"/>
                <w:sz w:val="28"/>
                <w:cs/>
              </w:rPr>
              <w:t>’</w:t>
            </w:r>
            <w:r w:rsidRPr="00D752C1">
              <w:rPr>
                <w:rFonts w:ascii="TH SarabunPSK" w:hAnsi="TH SarabunPSK" w:cs="TH SarabunPSK"/>
                <w:b/>
                <w:color w:val="FFFFFF" w:themeColor="background1"/>
                <w:spacing w:val="-1"/>
                <w:sz w:val="28"/>
              </w:rPr>
              <w:t>s Comments</w:t>
            </w:r>
          </w:p>
        </w:tc>
        <w:tc>
          <w:tcPr>
            <w:tcW w:w="2334" w:type="dxa"/>
            <w:shd w:val="clear" w:color="auto" w:fill="1F497D" w:themeFill="text2"/>
          </w:tcPr>
          <w:p w14:paraId="0C51D3A3" w14:textId="77777777" w:rsidR="00A74E96" w:rsidRPr="00D752C1" w:rsidRDefault="00A74E96"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CAAT Notes</w:t>
            </w:r>
          </w:p>
        </w:tc>
      </w:tr>
      <w:tr w:rsidR="00336948" w:rsidRPr="00F67AB0" w14:paraId="03DA6D90" w14:textId="77777777" w:rsidTr="009E1F73">
        <w:tc>
          <w:tcPr>
            <w:tcW w:w="14029" w:type="dxa"/>
            <w:gridSpan w:val="3"/>
            <w:shd w:val="clear" w:color="auto" w:fill="C6D9F1" w:themeFill="text2" w:themeFillTint="33"/>
          </w:tcPr>
          <w:p w14:paraId="03CA52E2" w14:textId="78AA5EC5" w:rsidR="00336948" w:rsidRPr="009E1F73" w:rsidRDefault="006154F4" w:rsidP="00D752C1">
            <w:pPr>
              <w:ind w:left="589" w:right="173" w:hanging="589"/>
              <w:jc w:val="thaiDistribute"/>
              <w:rPr>
                <w:rFonts w:ascii="TH SarabunPSK" w:hAnsi="TH SarabunPSK" w:cs="TH SarabunPSK"/>
                <w:b/>
                <w:bCs/>
                <w:color w:val="000000"/>
                <w:spacing w:val="-1"/>
                <w:sz w:val="28"/>
              </w:rPr>
            </w:pPr>
            <w:r w:rsidRPr="009E1F73">
              <w:rPr>
                <w:rFonts w:ascii="TH SarabunPSK" w:hAnsi="TH SarabunPSK" w:cs="TH SarabunPSK"/>
                <w:b/>
                <w:bCs/>
                <w:color w:val="000000"/>
                <w:spacing w:val="-1"/>
                <w:sz w:val="28"/>
              </w:rPr>
              <w:t>21</w:t>
            </w:r>
            <w:r w:rsidR="009E1F73">
              <w:rPr>
                <w:rFonts w:ascii="TH SarabunPSK" w:hAnsi="TH SarabunPSK" w:cs="TH SarabunPSK"/>
                <w:b/>
                <w:bCs/>
                <w:color w:val="000000"/>
                <w:spacing w:val="-1"/>
                <w:sz w:val="28"/>
              </w:rPr>
              <w:tab/>
            </w:r>
            <w:r w:rsidR="00336948" w:rsidRPr="009E1F73">
              <w:rPr>
                <w:rFonts w:ascii="TH SarabunPSK" w:hAnsi="TH SarabunPSK" w:cs="TH SarabunPSK"/>
                <w:b/>
                <w:bCs/>
                <w:sz w:val="28"/>
              </w:rPr>
              <w:t>AEROPLANE</w:t>
            </w:r>
            <w:r w:rsidR="00336948" w:rsidRPr="009E1F73">
              <w:rPr>
                <w:rFonts w:ascii="TH SarabunPSK" w:hAnsi="TH SarabunPSK" w:cs="TH SarabunPSK"/>
                <w:b/>
                <w:bCs/>
                <w:color w:val="000000"/>
                <w:spacing w:val="-1"/>
                <w:sz w:val="28"/>
              </w:rPr>
              <w:t xml:space="preserve"> OPERTING PROCEDURES FOR LANDING PERFORMANCE</w:t>
            </w:r>
          </w:p>
        </w:tc>
      </w:tr>
      <w:tr w:rsidR="009A6213" w:rsidRPr="00F67AB0" w14:paraId="73BE66F4" w14:textId="77777777" w:rsidTr="00E41D30">
        <w:tc>
          <w:tcPr>
            <w:tcW w:w="7225" w:type="dxa"/>
          </w:tcPr>
          <w:p w14:paraId="6DA9EF66" w14:textId="3509AEBE" w:rsidR="009A6213" w:rsidRPr="00F67AB0" w:rsidRDefault="009A6213" w:rsidP="009A6213">
            <w:pPr>
              <w:ind w:left="510" w:hanging="510"/>
              <w:jc w:val="thaiDistribute"/>
              <w:rPr>
                <w:rFonts w:ascii="TH SarabunPSK" w:hAnsi="TH SarabunPSK" w:cs="TH SarabunPSK"/>
                <w:sz w:val="28"/>
                <w:cs/>
              </w:rPr>
            </w:pPr>
            <w:r w:rsidRPr="00F67AB0">
              <w:rPr>
                <w:rFonts w:ascii="TH SarabunPSK" w:hAnsi="TH SarabunPSK" w:cs="TH SarabunPSK"/>
                <w:sz w:val="28"/>
              </w:rPr>
              <w:t>21.1</w:t>
            </w:r>
            <w:r w:rsidRPr="00F67AB0">
              <w:rPr>
                <w:rFonts w:ascii="TH SarabunPSK" w:hAnsi="TH SarabunPSK" w:cs="TH SarabunPSK"/>
                <w:sz w:val="28"/>
              </w:rPr>
              <w:tab/>
              <w:t>As of 4th November 2021, an approach to land shall not be continued below 300 m (1000 ft) above aerodrome elevation unless the pilot-in-command is satisfied that, with the runway surface condition information available, the aeroplane performance information indicates that a safe landing can be made.</w:t>
            </w:r>
          </w:p>
        </w:tc>
        <w:sdt>
          <w:sdtPr>
            <w:rPr>
              <w:rFonts w:ascii="TH SarabunPSK" w:hAnsi="TH SarabunPSK" w:cs="TH SarabunPSK"/>
              <w:bCs/>
              <w:spacing w:val="-1"/>
              <w:sz w:val="28"/>
              <w:cs/>
            </w:rPr>
            <w:id w:val="1764869247"/>
            <w:placeholder>
              <w:docPart w:val="7DD88C6D9AA44336A889FE160B77B893"/>
            </w:placeholder>
            <w:showingPlcHdr/>
          </w:sdtPr>
          <w:sdtContent>
            <w:tc>
              <w:tcPr>
                <w:tcW w:w="4470" w:type="dxa"/>
              </w:tcPr>
              <w:p w14:paraId="2B51FDD6" w14:textId="5B26D10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34B8A">
                  <w:rPr>
                    <w:rStyle w:val="PlaceholderText"/>
                  </w:rPr>
                  <w:t>Click or tap here to enter text.</w:t>
                </w:r>
              </w:p>
            </w:tc>
          </w:sdtContent>
        </w:sdt>
        <w:sdt>
          <w:sdtPr>
            <w:rPr>
              <w:rFonts w:ascii="TH SarabunPSK" w:hAnsi="TH SarabunPSK" w:cs="TH SarabunPSK"/>
              <w:bCs/>
              <w:spacing w:val="-1"/>
              <w:sz w:val="28"/>
              <w:cs/>
            </w:rPr>
            <w:id w:val="-1908367958"/>
            <w:placeholder>
              <w:docPart w:val="DCC97B0612F04F4DB98AD9D62C23F891"/>
            </w:placeholder>
            <w:showingPlcHdr/>
          </w:sdtPr>
          <w:sdtContent>
            <w:tc>
              <w:tcPr>
                <w:tcW w:w="2334" w:type="dxa"/>
              </w:tcPr>
              <w:p w14:paraId="0383D63C" w14:textId="79373D1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34B8A">
                  <w:rPr>
                    <w:rStyle w:val="PlaceholderText"/>
                  </w:rPr>
                  <w:t>Click or tap here to enter text.</w:t>
                </w:r>
              </w:p>
            </w:tc>
          </w:sdtContent>
        </w:sdt>
      </w:tr>
      <w:tr w:rsidR="009A6213" w:rsidRPr="00F67AB0" w14:paraId="67DB58C7" w14:textId="77777777" w:rsidTr="00E41D30">
        <w:tc>
          <w:tcPr>
            <w:tcW w:w="7225" w:type="dxa"/>
          </w:tcPr>
          <w:p w14:paraId="6A809074" w14:textId="41A4DC93" w:rsidR="009A6213" w:rsidRPr="00427AC0" w:rsidRDefault="009A6213" w:rsidP="009A6213">
            <w:pPr>
              <w:ind w:left="1160" w:right="173" w:hanging="735"/>
              <w:jc w:val="thaiDistribute"/>
              <w:rPr>
                <w:rFonts w:ascii="TH SarabunPSK" w:hAnsi="TH SarabunPSK" w:cs="TH SarabunPSK"/>
                <w:i/>
                <w:iCs/>
                <w:sz w:val="28"/>
                <w:cs/>
              </w:rPr>
            </w:pPr>
            <w:r w:rsidRPr="00427AC0">
              <w:rPr>
                <w:rFonts w:ascii="TH SarabunPSK" w:hAnsi="TH SarabunPSK" w:cs="TH SarabunPSK"/>
                <w:b/>
                <w:bCs/>
                <w:i/>
                <w:iCs/>
                <w:sz w:val="28"/>
              </w:rPr>
              <w:t>Note 1:</w:t>
            </w:r>
            <w:r w:rsidRPr="00427AC0">
              <w:rPr>
                <w:rFonts w:ascii="TH SarabunPSK" w:hAnsi="TH SarabunPSK" w:cs="TH SarabunPSK"/>
                <w:i/>
                <w:iCs/>
                <w:sz w:val="28"/>
              </w:rPr>
              <w:t xml:space="preserve"> The procedures used by aerodromes to assess and report runway surface conditions are contained in the PANS-Aerodromes (Doc 9981) and those for using runway surface condition information on board aircraft are in the Aeroplane Performance Manual (Doc 10064).</w:t>
            </w:r>
          </w:p>
        </w:tc>
        <w:sdt>
          <w:sdtPr>
            <w:rPr>
              <w:rFonts w:ascii="TH SarabunPSK" w:hAnsi="TH SarabunPSK" w:cs="TH SarabunPSK"/>
              <w:bCs/>
              <w:spacing w:val="-1"/>
              <w:sz w:val="28"/>
              <w:cs/>
            </w:rPr>
            <w:id w:val="218864260"/>
            <w:placeholder>
              <w:docPart w:val="F6F5C418B6C440EB9C0A13996BF33250"/>
            </w:placeholder>
            <w:showingPlcHdr/>
          </w:sdtPr>
          <w:sdtContent>
            <w:tc>
              <w:tcPr>
                <w:tcW w:w="4470" w:type="dxa"/>
              </w:tcPr>
              <w:p w14:paraId="6132AF0B" w14:textId="10A4C71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34B8A">
                  <w:rPr>
                    <w:rStyle w:val="PlaceholderText"/>
                  </w:rPr>
                  <w:t>Click or tap here to enter text.</w:t>
                </w:r>
              </w:p>
            </w:tc>
          </w:sdtContent>
        </w:sdt>
        <w:sdt>
          <w:sdtPr>
            <w:rPr>
              <w:rFonts w:ascii="TH SarabunPSK" w:hAnsi="TH SarabunPSK" w:cs="TH SarabunPSK"/>
              <w:bCs/>
              <w:spacing w:val="-1"/>
              <w:sz w:val="28"/>
              <w:cs/>
            </w:rPr>
            <w:id w:val="-802314623"/>
            <w:placeholder>
              <w:docPart w:val="AEBDBD0EBCB844F8A7ACD92B9F04468C"/>
            </w:placeholder>
            <w:showingPlcHdr/>
          </w:sdtPr>
          <w:sdtContent>
            <w:tc>
              <w:tcPr>
                <w:tcW w:w="2334" w:type="dxa"/>
              </w:tcPr>
              <w:p w14:paraId="70723154" w14:textId="0220C68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34B8A">
                  <w:rPr>
                    <w:rStyle w:val="PlaceholderText"/>
                  </w:rPr>
                  <w:t>Click or tap here to enter text.</w:t>
                </w:r>
              </w:p>
            </w:tc>
          </w:sdtContent>
        </w:sdt>
      </w:tr>
      <w:tr w:rsidR="009A6213" w:rsidRPr="00F67AB0" w14:paraId="7E213C51" w14:textId="77777777" w:rsidTr="00E41D30">
        <w:tc>
          <w:tcPr>
            <w:tcW w:w="7225" w:type="dxa"/>
          </w:tcPr>
          <w:p w14:paraId="64E9AE78" w14:textId="2591BEFF" w:rsidR="009A6213" w:rsidRPr="00427AC0" w:rsidRDefault="009A6213" w:rsidP="009A6213">
            <w:pPr>
              <w:ind w:left="1160" w:right="173" w:hanging="735"/>
              <w:jc w:val="thaiDistribute"/>
              <w:rPr>
                <w:rFonts w:ascii="TH SarabunPSK" w:hAnsi="TH SarabunPSK" w:cs="TH SarabunPSK"/>
                <w:i/>
                <w:iCs/>
                <w:sz w:val="28"/>
                <w:cs/>
              </w:rPr>
            </w:pPr>
            <w:r w:rsidRPr="00427AC0">
              <w:rPr>
                <w:rFonts w:ascii="TH SarabunPSK" w:hAnsi="TH SarabunPSK" w:cs="TH SarabunPSK"/>
                <w:b/>
                <w:bCs/>
                <w:i/>
                <w:iCs/>
                <w:sz w:val="28"/>
              </w:rPr>
              <w:t>Note 2:</w:t>
            </w:r>
            <w:r w:rsidRPr="00427AC0">
              <w:rPr>
                <w:rFonts w:ascii="TH SarabunPSK" w:hAnsi="TH SarabunPSK" w:cs="TH SarabunPSK"/>
                <w:i/>
                <w:iCs/>
                <w:sz w:val="28"/>
              </w:rPr>
              <w:t xml:space="preserve"> Guidance on development of aeroplane performance information is contained in the Aeroplane Performance Manual (Doc 10064).</w:t>
            </w:r>
          </w:p>
        </w:tc>
        <w:sdt>
          <w:sdtPr>
            <w:rPr>
              <w:rFonts w:ascii="TH SarabunPSK" w:hAnsi="TH SarabunPSK" w:cs="TH SarabunPSK"/>
              <w:bCs/>
              <w:spacing w:val="-1"/>
              <w:sz w:val="28"/>
              <w:cs/>
            </w:rPr>
            <w:id w:val="1881357602"/>
            <w:placeholder>
              <w:docPart w:val="B4CDD92FF4FB4E9B897F2287ADDC5979"/>
            </w:placeholder>
            <w:showingPlcHdr/>
          </w:sdtPr>
          <w:sdtContent>
            <w:tc>
              <w:tcPr>
                <w:tcW w:w="4470" w:type="dxa"/>
              </w:tcPr>
              <w:p w14:paraId="73D72C2C" w14:textId="44E98A0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34B8A">
                  <w:rPr>
                    <w:rStyle w:val="PlaceholderText"/>
                  </w:rPr>
                  <w:t>Click or tap here to enter text.</w:t>
                </w:r>
              </w:p>
            </w:tc>
          </w:sdtContent>
        </w:sdt>
        <w:sdt>
          <w:sdtPr>
            <w:rPr>
              <w:rFonts w:ascii="TH SarabunPSK" w:hAnsi="TH SarabunPSK" w:cs="TH SarabunPSK"/>
              <w:bCs/>
              <w:spacing w:val="-1"/>
              <w:sz w:val="28"/>
              <w:cs/>
            </w:rPr>
            <w:id w:val="2032147951"/>
            <w:placeholder>
              <w:docPart w:val="760ACF76623C40BDAE3BE5800376F51F"/>
            </w:placeholder>
            <w:showingPlcHdr/>
          </w:sdtPr>
          <w:sdtContent>
            <w:tc>
              <w:tcPr>
                <w:tcW w:w="2334" w:type="dxa"/>
              </w:tcPr>
              <w:p w14:paraId="20C69A7C" w14:textId="507032F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34B8A">
                  <w:rPr>
                    <w:rStyle w:val="PlaceholderText"/>
                  </w:rPr>
                  <w:t>Click or tap here to enter text.</w:t>
                </w:r>
              </w:p>
            </w:tc>
          </w:sdtContent>
        </w:sdt>
      </w:tr>
    </w:tbl>
    <w:p w14:paraId="669F581E" w14:textId="77777777" w:rsidR="00F20F68" w:rsidRDefault="00F20F68"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F20F68"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470"/>
        <w:gridCol w:w="2334"/>
      </w:tblGrid>
      <w:tr w:rsidR="00A74E96" w:rsidRPr="00F67AB0" w14:paraId="191318A4" w14:textId="77777777" w:rsidTr="00E41D30">
        <w:trPr>
          <w:tblHeader/>
        </w:trPr>
        <w:tc>
          <w:tcPr>
            <w:tcW w:w="7225" w:type="dxa"/>
            <w:shd w:val="clear" w:color="auto" w:fill="1F497D" w:themeFill="text2"/>
          </w:tcPr>
          <w:p w14:paraId="7EC547D0" w14:textId="2EF420E9" w:rsidR="00A74E96" w:rsidRPr="00D752C1" w:rsidRDefault="00A74E96"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lastRenderedPageBreak/>
              <w:t>CAAT</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Requirement</w:t>
            </w:r>
          </w:p>
        </w:tc>
        <w:tc>
          <w:tcPr>
            <w:tcW w:w="4470" w:type="dxa"/>
            <w:shd w:val="clear" w:color="auto" w:fill="1F497D" w:themeFill="text2"/>
          </w:tcPr>
          <w:p w14:paraId="7160E0E2" w14:textId="77777777" w:rsidR="00A74E96" w:rsidRPr="00D752C1" w:rsidRDefault="00A74E96"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 xml:space="preserve">Manual References </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Applicant</w:t>
            </w:r>
            <w:r w:rsidRPr="00D752C1">
              <w:rPr>
                <w:rFonts w:ascii="TH SarabunPSK" w:hAnsi="TH SarabunPSK" w:cs="TH SarabunPSK"/>
                <w:b/>
                <w:bCs/>
                <w:color w:val="FFFFFF" w:themeColor="background1"/>
                <w:spacing w:val="-1"/>
                <w:sz w:val="28"/>
                <w:cs/>
              </w:rPr>
              <w:t>’</w:t>
            </w:r>
            <w:r w:rsidRPr="00D752C1">
              <w:rPr>
                <w:rFonts w:ascii="TH SarabunPSK" w:hAnsi="TH SarabunPSK" w:cs="TH SarabunPSK"/>
                <w:b/>
                <w:color w:val="FFFFFF" w:themeColor="background1"/>
                <w:spacing w:val="-1"/>
                <w:sz w:val="28"/>
              </w:rPr>
              <w:t>s Comments</w:t>
            </w:r>
          </w:p>
        </w:tc>
        <w:tc>
          <w:tcPr>
            <w:tcW w:w="2334" w:type="dxa"/>
            <w:shd w:val="clear" w:color="auto" w:fill="1F497D" w:themeFill="text2"/>
          </w:tcPr>
          <w:p w14:paraId="2CA034B7" w14:textId="77777777" w:rsidR="00A74E96" w:rsidRPr="00D752C1" w:rsidRDefault="00A74E96"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CAAT Notes</w:t>
            </w:r>
          </w:p>
        </w:tc>
      </w:tr>
      <w:tr w:rsidR="002A45B9" w:rsidRPr="00F67AB0" w14:paraId="04B45B9D" w14:textId="77777777" w:rsidTr="00F20F68">
        <w:tc>
          <w:tcPr>
            <w:tcW w:w="14029" w:type="dxa"/>
            <w:gridSpan w:val="3"/>
            <w:shd w:val="clear" w:color="auto" w:fill="C6D9F1" w:themeFill="text2" w:themeFillTint="33"/>
          </w:tcPr>
          <w:p w14:paraId="5C13F53F" w14:textId="31B86C0D" w:rsidR="002A45B9" w:rsidRPr="00F20F68" w:rsidRDefault="002A45B9" w:rsidP="00D752C1">
            <w:pPr>
              <w:ind w:left="589" w:right="173" w:hanging="589"/>
              <w:jc w:val="thaiDistribute"/>
              <w:rPr>
                <w:rFonts w:ascii="TH SarabunPSK" w:hAnsi="TH SarabunPSK" w:cs="TH SarabunPSK"/>
                <w:b/>
                <w:bCs/>
                <w:color w:val="000000"/>
                <w:spacing w:val="-1"/>
                <w:sz w:val="28"/>
              </w:rPr>
            </w:pPr>
            <w:r w:rsidRPr="00F20F68">
              <w:rPr>
                <w:rFonts w:ascii="TH SarabunPSK" w:hAnsi="TH SarabunPSK" w:cs="TH SarabunPSK"/>
                <w:b/>
                <w:bCs/>
                <w:sz w:val="28"/>
              </w:rPr>
              <w:t>2</w:t>
            </w:r>
            <w:r w:rsidR="006154F4" w:rsidRPr="00F20F68">
              <w:rPr>
                <w:rFonts w:ascii="TH SarabunPSK" w:hAnsi="TH SarabunPSK" w:cs="TH SarabunPSK"/>
                <w:b/>
                <w:bCs/>
                <w:sz w:val="28"/>
              </w:rPr>
              <w:t>2</w:t>
            </w:r>
            <w:r w:rsidR="00F20F68">
              <w:rPr>
                <w:rFonts w:ascii="TH SarabunPSK" w:hAnsi="TH SarabunPSK" w:cs="TH SarabunPSK"/>
                <w:b/>
                <w:bCs/>
                <w:sz w:val="28"/>
              </w:rPr>
              <w:tab/>
            </w:r>
            <w:r w:rsidRPr="00F20F68">
              <w:rPr>
                <w:rFonts w:ascii="TH SarabunPSK" w:hAnsi="TH SarabunPSK" w:cs="TH SarabunPSK"/>
                <w:b/>
                <w:bCs/>
                <w:sz w:val="28"/>
              </w:rPr>
              <w:t xml:space="preserve">EXTENDED DIVERSION TIME OPERATIONS </w:t>
            </w:r>
            <w:r w:rsidRPr="00F20F68">
              <w:rPr>
                <w:rFonts w:ascii="TH SarabunPSK" w:hAnsi="TH SarabunPSK" w:cs="TH SarabunPSK"/>
                <w:b/>
                <w:bCs/>
                <w:sz w:val="28"/>
                <w:cs/>
              </w:rPr>
              <w:t>(</w:t>
            </w:r>
            <w:r w:rsidRPr="00F20F68">
              <w:rPr>
                <w:rFonts w:ascii="TH SarabunPSK" w:hAnsi="TH SarabunPSK" w:cs="TH SarabunPSK"/>
                <w:b/>
                <w:bCs/>
                <w:sz w:val="28"/>
              </w:rPr>
              <w:t>EDTO</w:t>
            </w:r>
            <w:r w:rsidRPr="00F20F68">
              <w:rPr>
                <w:rFonts w:ascii="TH SarabunPSK" w:hAnsi="TH SarabunPSK" w:cs="TH SarabunPSK"/>
                <w:b/>
                <w:bCs/>
                <w:sz w:val="28"/>
                <w:cs/>
              </w:rPr>
              <w:t>)</w:t>
            </w:r>
          </w:p>
        </w:tc>
      </w:tr>
      <w:tr w:rsidR="002A45B9" w:rsidRPr="00F67AB0" w14:paraId="265C7139" w14:textId="77777777" w:rsidTr="00E41D30">
        <w:tc>
          <w:tcPr>
            <w:tcW w:w="11695" w:type="dxa"/>
            <w:gridSpan w:val="2"/>
          </w:tcPr>
          <w:p w14:paraId="162B54D4" w14:textId="3C73D094" w:rsidR="002A45B9" w:rsidRPr="00F67AB0" w:rsidRDefault="002A45B9" w:rsidP="00D752C1">
            <w:pPr>
              <w:ind w:left="589" w:hanging="589"/>
              <w:jc w:val="thaiDistribute"/>
              <w:rPr>
                <w:rFonts w:ascii="TH SarabunPSK" w:hAnsi="TH SarabunPSK" w:cs="TH SarabunPSK"/>
                <w:color w:val="000000"/>
                <w:spacing w:val="-1"/>
                <w:sz w:val="28"/>
              </w:rPr>
            </w:pPr>
            <w:r w:rsidRPr="00F67AB0">
              <w:rPr>
                <w:rFonts w:ascii="TH SarabunPSK" w:hAnsi="TH SarabunPSK" w:cs="TH SarabunPSK"/>
                <w:sz w:val="28"/>
              </w:rPr>
              <w:t>2</w:t>
            </w:r>
            <w:r w:rsidR="006154F4" w:rsidRPr="00F67AB0">
              <w:rPr>
                <w:rFonts w:ascii="TH SarabunPSK" w:hAnsi="TH SarabunPSK" w:cs="TH SarabunPSK"/>
                <w:sz w:val="28"/>
              </w:rPr>
              <w:t>2</w:t>
            </w:r>
            <w:r w:rsidRPr="00F67AB0">
              <w:rPr>
                <w:rFonts w:ascii="TH SarabunPSK" w:hAnsi="TH SarabunPSK" w:cs="TH SarabunPSK"/>
                <w:sz w:val="28"/>
                <w:cs/>
              </w:rPr>
              <w:t>.</w:t>
            </w:r>
            <w:r w:rsidRPr="00F67AB0">
              <w:rPr>
                <w:rFonts w:ascii="TH SarabunPSK" w:hAnsi="TH SarabunPSK" w:cs="TH SarabunPSK"/>
                <w:sz w:val="28"/>
              </w:rPr>
              <w:t>1</w:t>
            </w:r>
            <w:r w:rsidR="00D752C1">
              <w:rPr>
                <w:rFonts w:ascii="TH SarabunPSK" w:hAnsi="TH SarabunPSK" w:cs="TH SarabunPSK"/>
                <w:sz w:val="28"/>
              </w:rPr>
              <w:tab/>
            </w:r>
            <w:r w:rsidRPr="00F67AB0">
              <w:rPr>
                <w:rFonts w:ascii="TH SarabunPSK" w:hAnsi="TH SarabunPSK" w:cs="TH SarabunPSK"/>
                <w:sz w:val="28"/>
              </w:rPr>
              <w:t xml:space="preserve">Unless the operation has been specifically approved by the Authority, an aeroplane with two or more turbine engines shall not, be operated on a route where the diversion time from any point on the route to an </w:t>
            </w:r>
            <w:proofErr w:type="spellStart"/>
            <w:r w:rsidRPr="00F67AB0">
              <w:rPr>
                <w:rFonts w:ascii="TH SarabunPSK" w:hAnsi="TH SarabunPSK" w:cs="TH SarabunPSK"/>
                <w:sz w:val="28"/>
              </w:rPr>
              <w:t>en</w:t>
            </w:r>
            <w:proofErr w:type="spellEnd"/>
            <w:r w:rsidRPr="00F67AB0">
              <w:rPr>
                <w:rFonts w:ascii="TH SarabunPSK" w:hAnsi="TH SarabunPSK" w:cs="TH SarabunPSK"/>
                <w:sz w:val="28"/>
                <w:cs/>
              </w:rPr>
              <w:t>-</w:t>
            </w:r>
            <w:r w:rsidRPr="00F67AB0">
              <w:rPr>
                <w:rFonts w:ascii="TH SarabunPSK" w:hAnsi="TH SarabunPSK" w:cs="TH SarabunPSK"/>
                <w:sz w:val="28"/>
              </w:rPr>
              <w:t>route alternate aerodrome exceeds threshold time of</w:t>
            </w:r>
            <w:r w:rsidRPr="00F67AB0">
              <w:rPr>
                <w:rFonts w:ascii="TH SarabunPSK" w:hAnsi="TH SarabunPSK" w:cs="TH SarabunPSK"/>
                <w:sz w:val="28"/>
                <w:cs/>
              </w:rPr>
              <w:t>:</w:t>
            </w:r>
          </w:p>
        </w:tc>
        <w:tc>
          <w:tcPr>
            <w:tcW w:w="2334" w:type="dxa"/>
          </w:tcPr>
          <w:p w14:paraId="176204BC" w14:textId="1F93F5C6" w:rsidR="002A45B9" w:rsidRPr="00756328" w:rsidRDefault="002A45B9"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3013FD5D" w14:textId="77777777" w:rsidTr="009529B8">
        <w:trPr>
          <w:trHeight w:val="432"/>
        </w:trPr>
        <w:tc>
          <w:tcPr>
            <w:tcW w:w="7225" w:type="dxa"/>
            <w:vAlign w:val="center"/>
          </w:tcPr>
          <w:p w14:paraId="437051C7" w14:textId="419C0B36" w:rsidR="009A6213" w:rsidRPr="00F67AB0" w:rsidRDefault="009A6213" w:rsidP="009A6213">
            <w:pPr>
              <w:pStyle w:val="ListParagraph"/>
              <w:numPr>
                <w:ilvl w:val="0"/>
                <w:numId w:val="59"/>
              </w:numPr>
              <w:rPr>
                <w:rFonts w:ascii="TH SarabunPSK" w:hAnsi="TH SarabunPSK" w:cs="TH SarabunPSK"/>
                <w:sz w:val="28"/>
              </w:rPr>
            </w:pPr>
            <w:r w:rsidRPr="00F67AB0">
              <w:rPr>
                <w:rFonts w:ascii="TH SarabunPSK" w:hAnsi="TH SarabunPSK" w:cs="TH SarabunPSK"/>
                <w:sz w:val="28"/>
              </w:rPr>
              <w:t>60 minutes for aeroplanes with two turbine engines; and</w:t>
            </w:r>
          </w:p>
        </w:tc>
        <w:sdt>
          <w:sdtPr>
            <w:rPr>
              <w:rFonts w:ascii="TH SarabunPSK" w:hAnsi="TH SarabunPSK" w:cs="TH SarabunPSK"/>
              <w:bCs/>
              <w:spacing w:val="-1"/>
              <w:sz w:val="28"/>
              <w:cs/>
            </w:rPr>
            <w:id w:val="1728952997"/>
            <w:placeholder>
              <w:docPart w:val="7F673A539B194D8D86F2BF2CAB62CCF8"/>
            </w:placeholder>
            <w:showingPlcHdr/>
          </w:sdtPr>
          <w:sdtContent>
            <w:tc>
              <w:tcPr>
                <w:tcW w:w="4470" w:type="dxa"/>
              </w:tcPr>
              <w:p w14:paraId="46FE105E" w14:textId="3F8F4C5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44856">
                  <w:rPr>
                    <w:rStyle w:val="PlaceholderText"/>
                  </w:rPr>
                  <w:t>Click or tap here to enter text.</w:t>
                </w:r>
              </w:p>
            </w:tc>
          </w:sdtContent>
        </w:sdt>
        <w:sdt>
          <w:sdtPr>
            <w:rPr>
              <w:rFonts w:ascii="TH SarabunPSK" w:hAnsi="TH SarabunPSK" w:cs="TH SarabunPSK"/>
              <w:bCs/>
              <w:spacing w:val="-1"/>
              <w:sz w:val="28"/>
              <w:cs/>
            </w:rPr>
            <w:id w:val="2040313959"/>
            <w:placeholder>
              <w:docPart w:val="7E0279DD96314918BA0666FF62C32CEB"/>
            </w:placeholder>
            <w:showingPlcHdr/>
          </w:sdtPr>
          <w:sdtContent>
            <w:tc>
              <w:tcPr>
                <w:tcW w:w="2334" w:type="dxa"/>
              </w:tcPr>
              <w:p w14:paraId="1BC6AE28" w14:textId="7168D43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23869">
                  <w:rPr>
                    <w:rStyle w:val="PlaceholderText"/>
                  </w:rPr>
                  <w:t>Click or tap here to enter text.</w:t>
                </w:r>
              </w:p>
            </w:tc>
          </w:sdtContent>
        </w:sdt>
      </w:tr>
      <w:tr w:rsidR="009A6213" w:rsidRPr="00F67AB0" w14:paraId="753D4A7E" w14:textId="77777777" w:rsidTr="009529B8">
        <w:trPr>
          <w:trHeight w:val="432"/>
        </w:trPr>
        <w:tc>
          <w:tcPr>
            <w:tcW w:w="7225" w:type="dxa"/>
            <w:vAlign w:val="center"/>
          </w:tcPr>
          <w:p w14:paraId="09EBA18B" w14:textId="1A66EDFC" w:rsidR="009A6213" w:rsidRPr="00F67AB0" w:rsidRDefault="009A6213" w:rsidP="009A6213">
            <w:pPr>
              <w:pStyle w:val="ListParagraph"/>
              <w:numPr>
                <w:ilvl w:val="0"/>
                <w:numId w:val="59"/>
              </w:numPr>
              <w:rPr>
                <w:rFonts w:ascii="TH SarabunPSK" w:hAnsi="TH SarabunPSK" w:cs="TH SarabunPSK"/>
                <w:sz w:val="28"/>
              </w:rPr>
            </w:pPr>
            <w:r w:rsidRPr="00F67AB0">
              <w:rPr>
                <w:rFonts w:ascii="TH SarabunPSK" w:hAnsi="TH SarabunPSK" w:cs="TH SarabunPSK"/>
                <w:sz w:val="28"/>
              </w:rPr>
              <w:t>180 minutes for aeroplanes with more than two turbine engines</w:t>
            </w:r>
          </w:p>
        </w:tc>
        <w:sdt>
          <w:sdtPr>
            <w:rPr>
              <w:rFonts w:ascii="TH SarabunPSK" w:hAnsi="TH SarabunPSK" w:cs="TH SarabunPSK"/>
              <w:bCs/>
              <w:spacing w:val="-1"/>
              <w:sz w:val="28"/>
              <w:cs/>
            </w:rPr>
            <w:id w:val="-333374819"/>
            <w:placeholder>
              <w:docPart w:val="823752D8C6C9462E932BE2B1A6875D12"/>
            </w:placeholder>
            <w:showingPlcHdr/>
          </w:sdtPr>
          <w:sdtContent>
            <w:tc>
              <w:tcPr>
                <w:tcW w:w="4470" w:type="dxa"/>
              </w:tcPr>
              <w:p w14:paraId="2FA11349" w14:textId="1F088E5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44856">
                  <w:rPr>
                    <w:rStyle w:val="PlaceholderText"/>
                  </w:rPr>
                  <w:t>Click or tap here to enter text.</w:t>
                </w:r>
              </w:p>
            </w:tc>
          </w:sdtContent>
        </w:sdt>
        <w:sdt>
          <w:sdtPr>
            <w:rPr>
              <w:rFonts w:ascii="TH SarabunPSK" w:hAnsi="TH SarabunPSK" w:cs="TH SarabunPSK"/>
              <w:bCs/>
              <w:spacing w:val="-1"/>
              <w:sz w:val="28"/>
              <w:cs/>
            </w:rPr>
            <w:id w:val="-885325034"/>
            <w:placeholder>
              <w:docPart w:val="3699B399F7734E189965A1918539417F"/>
            </w:placeholder>
            <w:showingPlcHdr/>
          </w:sdtPr>
          <w:sdtContent>
            <w:tc>
              <w:tcPr>
                <w:tcW w:w="2334" w:type="dxa"/>
              </w:tcPr>
              <w:p w14:paraId="516D9D6D" w14:textId="5AD6752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23869">
                  <w:rPr>
                    <w:rStyle w:val="PlaceholderText"/>
                  </w:rPr>
                  <w:t>Click or tap here to enter text.</w:t>
                </w:r>
              </w:p>
            </w:tc>
          </w:sdtContent>
        </w:sdt>
      </w:tr>
      <w:tr w:rsidR="009A6213" w:rsidRPr="00F67AB0" w14:paraId="6AB59BF4" w14:textId="77777777" w:rsidTr="00E41D30">
        <w:tc>
          <w:tcPr>
            <w:tcW w:w="7225" w:type="dxa"/>
          </w:tcPr>
          <w:p w14:paraId="4B5FB331" w14:textId="71624D01" w:rsidR="009A6213" w:rsidRPr="00D933DF" w:rsidRDefault="009A6213" w:rsidP="009A6213">
            <w:pPr>
              <w:ind w:left="1142" w:right="173" w:hanging="717"/>
              <w:jc w:val="thaiDistribute"/>
              <w:rPr>
                <w:rFonts w:ascii="TH SarabunPSK" w:hAnsi="TH SarabunPSK" w:cs="TH SarabunPSK"/>
                <w:i/>
                <w:iCs/>
                <w:sz w:val="28"/>
              </w:rPr>
            </w:pPr>
            <w:r w:rsidRPr="00D933DF">
              <w:rPr>
                <w:rFonts w:ascii="TH SarabunPSK" w:hAnsi="TH SarabunPSK" w:cs="TH SarabunPSK"/>
                <w:b/>
                <w:bCs/>
                <w:i/>
                <w:iCs/>
                <w:sz w:val="28"/>
              </w:rPr>
              <w:t>Note 1:</w:t>
            </w:r>
            <w:r w:rsidRPr="00D933DF">
              <w:rPr>
                <w:rFonts w:ascii="TH SarabunPSK" w:hAnsi="TH SarabunPSK" w:cs="TH SarabunPSK"/>
                <w:i/>
                <w:iCs/>
                <w:sz w:val="28"/>
              </w:rPr>
              <w:t xml:space="preserve"> When the diversion time exceeds the threshold time, the operation is considered to be an extended diversion time operation </w:t>
            </w:r>
            <w:r w:rsidRPr="00D933DF">
              <w:rPr>
                <w:rFonts w:ascii="TH SarabunPSK" w:hAnsi="TH SarabunPSK" w:cs="TH SarabunPSK"/>
                <w:i/>
                <w:iCs/>
                <w:sz w:val="28"/>
                <w:cs/>
              </w:rPr>
              <w:t>(</w:t>
            </w:r>
            <w:r w:rsidRPr="00D933DF">
              <w:rPr>
                <w:rFonts w:ascii="TH SarabunPSK" w:hAnsi="TH SarabunPSK" w:cs="TH SarabunPSK"/>
                <w:i/>
                <w:iCs/>
                <w:sz w:val="28"/>
              </w:rPr>
              <w:t>EDTO</w:t>
            </w:r>
            <w:r w:rsidRPr="00D933DF">
              <w:rPr>
                <w:rFonts w:ascii="TH SarabunPSK" w:hAnsi="TH SarabunPSK" w:cs="TH SarabunPSK"/>
                <w:i/>
                <w:iCs/>
                <w:sz w:val="28"/>
                <w:cs/>
              </w:rPr>
              <w:t xml:space="preserve">). </w:t>
            </w:r>
          </w:p>
        </w:tc>
        <w:sdt>
          <w:sdtPr>
            <w:rPr>
              <w:rFonts w:ascii="TH SarabunPSK" w:hAnsi="TH SarabunPSK" w:cs="TH SarabunPSK"/>
              <w:bCs/>
              <w:spacing w:val="-1"/>
              <w:sz w:val="28"/>
              <w:cs/>
            </w:rPr>
            <w:id w:val="-169258594"/>
            <w:placeholder>
              <w:docPart w:val="33208042EE36468EBD14919A125BC60F"/>
            </w:placeholder>
            <w:showingPlcHdr/>
          </w:sdtPr>
          <w:sdtContent>
            <w:tc>
              <w:tcPr>
                <w:tcW w:w="4470" w:type="dxa"/>
              </w:tcPr>
              <w:p w14:paraId="316A3C8A" w14:textId="3C36EDB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44856">
                  <w:rPr>
                    <w:rStyle w:val="PlaceholderText"/>
                  </w:rPr>
                  <w:t>Click or tap here to enter text.</w:t>
                </w:r>
              </w:p>
            </w:tc>
          </w:sdtContent>
        </w:sdt>
        <w:sdt>
          <w:sdtPr>
            <w:rPr>
              <w:rFonts w:ascii="TH SarabunPSK" w:hAnsi="TH SarabunPSK" w:cs="TH SarabunPSK"/>
              <w:bCs/>
              <w:spacing w:val="-1"/>
              <w:sz w:val="28"/>
              <w:cs/>
            </w:rPr>
            <w:id w:val="416519697"/>
            <w:placeholder>
              <w:docPart w:val="E318DCDE640C4BB9810133CFDC370E0E"/>
            </w:placeholder>
            <w:showingPlcHdr/>
          </w:sdtPr>
          <w:sdtContent>
            <w:tc>
              <w:tcPr>
                <w:tcW w:w="2334" w:type="dxa"/>
              </w:tcPr>
              <w:p w14:paraId="53A13686" w14:textId="3736B03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23869">
                  <w:rPr>
                    <w:rStyle w:val="PlaceholderText"/>
                  </w:rPr>
                  <w:t>Click or tap here to enter text.</w:t>
                </w:r>
              </w:p>
            </w:tc>
          </w:sdtContent>
        </w:sdt>
      </w:tr>
      <w:tr w:rsidR="009A6213" w:rsidRPr="00F67AB0" w14:paraId="6AA2D84A" w14:textId="77777777" w:rsidTr="00E41D30">
        <w:tc>
          <w:tcPr>
            <w:tcW w:w="7225" w:type="dxa"/>
          </w:tcPr>
          <w:p w14:paraId="542CC159" w14:textId="17275331" w:rsidR="009A6213" w:rsidRPr="00D933DF" w:rsidRDefault="009A6213" w:rsidP="009A6213">
            <w:pPr>
              <w:ind w:left="1142" w:right="173" w:hanging="717"/>
              <w:jc w:val="thaiDistribute"/>
              <w:rPr>
                <w:rFonts w:ascii="TH SarabunPSK" w:hAnsi="TH SarabunPSK" w:cs="TH SarabunPSK"/>
                <w:i/>
                <w:iCs/>
                <w:sz w:val="28"/>
              </w:rPr>
            </w:pPr>
            <w:r w:rsidRPr="00D933DF">
              <w:rPr>
                <w:rFonts w:ascii="TH SarabunPSK" w:hAnsi="TH SarabunPSK" w:cs="TH SarabunPSK"/>
                <w:b/>
                <w:bCs/>
                <w:i/>
                <w:iCs/>
                <w:sz w:val="28"/>
              </w:rPr>
              <w:t>Note</w:t>
            </w:r>
            <w:r>
              <w:rPr>
                <w:rFonts w:ascii="TH SarabunPSK" w:hAnsi="TH SarabunPSK" w:cs="TH SarabunPSK"/>
                <w:b/>
                <w:bCs/>
                <w:i/>
                <w:iCs/>
                <w:sz w:val="28"/>
              </w:rPr>
              <w:t xml:space="preserve"> </w:t>
            </w:r>
            <w:r w:rsidRPr="00D933DF">
              <w:rPr>
                <w:rFonts w:ascii="TH SarabunPSK" w:hAnsi="TH SarabunPSK" w:cs="TH SarabunPSK"/>
                <w:b/>
                <w:bCs/>
                <w:i/>
                <w:iCs/>
                <w:sz w:val="28"/>
              </w:rPr>
              <w:t>2:</w:t>
            </w:r>
            <w:r w:rsidRPr="00D933DF">
              <w:rPr>
                <w:rFonts w:ascii="TH SarabunPSK" w:hAnsi="TH SarabunPSK" w:cs="TH SarabunPSK"/>
                <w:i/>
                <w:iCs/>
                <w:sz w:val="28"/>
              </w:rPr>
              <w:t xml:space="preserve"> For the purpose of EDTO, the take</w:t>
            </w:r>
            <w:r w:rsidRPr="00D933DF">
              <w:rPr>
                <w:rFonts w:ascii="TH SarabunPSK" w:hAnsi="TH SarabunPSK" w:cs="TH SarabunPSK"/>
                <w:i/>
                <w:iCs/>
                <w:sz w:val="28"/>
                <w:cs/>
              </w:rPr>
              <w:t>-</w:t>
            </w:r>
            <w:r w:rsidRPr="00D933DF">
              <w:rPr>
                <w:rFonts w:ascii="TH SarabunPSK" w:hAnsi="TH SarabunPSK" w:cs="TH SarabunPSK"/>
                <w:i/>
                <w:iCs/>
                <w:sz w:val="28"/>
              </w:rPr>
              <w:t>off and</w:t>
            </w:r>
            <w:r w:rsidRPr="00D933DF">
              <w:rPr>
                <w:rFonts w:ascii="TH SarabunPSK" w:hAnsi="TH SarabunPSK" w:cs="TH SarabunPSK"/>
                <w:i/>
                <w:iCs/>
                <w:sz w:val="28"/>
                <w:cs/>
              </w:rPr>
              <w:t>/</w:t>
            </w:r>
            <w:r w:rsidRPr="00D933DF">
              <w:rPr>
                <w:rFonts w:ascii="TH SarabunPSK" w:hAnsi="TH SarabunPSK" w:cs="TH SarabunPSK"/>
                <w:i/>
                <w:iCs/>
                <w:sz w:val="28"/>
              </w:rPr>
              <w:t xml:space="preserve">or destination aerodromes may be considered </w:t>
            </w:r>
            <w:proofErr w:type="spellStart"/>
            <w:r w:rsidRPr="00D933DF">
              <w:rPr>
                <w:rFonts w:ascii="TH SarabunPSK" w:hAnsi="TH SarabunPSK" w:cs="TH SarabunPSK"/>
                <w:i/>
                <w:iCs/>
                <w:sz w:val="28"/>
              </w:rPr>
              <w:t>en</w:t>
            </w:r>
            <w:proofErr w:type="spellEnd"/>
            <w:r w:rsidRPr="00D933DF">
              <w:rPr>
                <w:rFonts w:ascii="TH SarabunPSK" w:hAnsi="TH SarabunPSK" w:cs="TH SarabunPSK"/>
                <w:i/>
                <w:iCs/>
                <w:sz w:val="28"/>
                <w:cs/>
              </w:rPr>
              <w:t>-</w:t>
            </w:r>
            <w:r w:rsidRPr="00D933DF">
              <w:rPr>
                <w:rFonts w:ascii="TH SarabunPSK" w:hAnsi="TH SarabunPSK" w:cs="TH SarabunPSK"/>
                <w:i/>
                <w:iCs/>
                <w:sz w:val="28"/>
              </w:rPr>
              <w:t>route alternate aerodromes</w:t>
            </w:r>
            <w:r w:rsidRPr="00D933DF">
              <w:rPr>
                <w:rFonts w:ascii="TH SarabunPSK" w:hAnsi="TH SarabunPSK" w:cs="TH SarabunPSK"/>
                <w:i/>
                <w:iCs/>
                <w:sz w:val="28"/>
                <w:cs/>
              </w:rPr>
              <w:t xml:space="preserve">. </w:t>
            </w:r>
          </w:p>
        </w:tc>
        <w:sdt>
          <w:sdtPr>
            <w:rPr>
              <w:rFonts w:ascii="TH SarabunPSK" w:hAnsi="TH SarabunPSK" w:cs="TH SarabunPSK"/>
              <w:bCs/>
              <w:spacing w:val="-1"/>
              <w:sz w:val="28"/>
              <w:cs/>
            </w:rPr>
            <w:id w:val="-228225857"/>
            <w:placeholder>
              <w:docPart w:val="492690DD0A174CB7A295F252E04BEA09"/>
            </w:placeholder>
            <w:showingPlcHdr/>
          </w:sdtPr>
          <w:sdtContent>
            <w:tc>
              <w:tcPr>
                <w:tcW w:w="4470" w:type="dxa"/>
              </w:tcPr>
              <w:p w14:paraId="540247C6" w14:textId="67764DF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44856">
                  <w:rPr>
                    <w:rStyle w:val="PlaceholderText"/>
                  </w:rPr>
                  <w:t>Click or tap here to enter text.</w:t>
                </w:r>
              </w:p>
            </w:tc>
          </w:sdtContent>
        </w:sdt>
        <w:sdt>
          <w:sdtPr>
            <w:rPr>
              <w:rFonts w:ascii="TH SarabunPSK" w:hAnsi="TH SarabunPSK" w:cs="TH SarabunPSK"/>
              <w:bCs/>
              <w:spacing w:val="-1"/>
              <w:sz w:val="28"/>
              <w:cs/>
            </w:rPr>
            <w:id w:val="1114330494"/>
            <w:placeholder>
              <w:docPart w:val="7DD9BAC59EA64247A1562AC2B90D5EED"/>
            </w:placeholder>
            <w:showingPlcHdr/>
          </w:sdtPr>
          <w:sdtContent>
            <w:tc>
              <w:tcPr>
                <w:tcW w:w="2334" w:type="dxa"/>
              </w:tcPr>
              <w:p w14:paraId="76886BF7" w14:textId="137214F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23869">
                  <w:rPr>
                    <w:rStyle w:val="PlaceholderText"/>
                  </w:rPr>
                  <w:t>Click or tap here to enter text.</w:t>
                </w:r>
              </w:p>
            </w:tc>
          </w:sdtContent>
        </w:sdt>
      </w:tr>
      <w:tr w:rsidR="009A6213" w:rsidRPr="00F67AB0" w14:paraId="4C1296A0" w14:textId="77777777" w:rsidTr="00E41D30">
        <w:tc>
          <w:tcPr>
            <w:tcW w:w="7225" w:type="dxa"/>
          </w:tcPr>
          <w:p w14:paraId="04508EF0" w14:textId="5199EE6A"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22.2</w:t>
            </w:r>
            <w:r w:rsidRPr="00F67AB0">
              <w:rPr>
                <w:rFonts w:ascii="TH SarabunPSK" w:hAnsi="TH SarabunPSK" w:cs="TH SarabunPSK"/>
                <w:sz w:val="28"/>
              </w:rPr>
              <w:tab/>
              <w:t>On issuing the specific approval for extended diversion time operations, the maximum diversion time granted to the operator for each particular aeroplane and engine combination shall be specified by the Authority.</w:t>
            </w:r>
          </w:p>
        </w:tc>
        <w:sdt>
          <w:sdtPr>
            <w:rPr>
              <w:rFonts w:ascii="TH SarabunPSK" w:hAnsi="TH SarabunPSK" w:cs="TH SarabunPSK"/>
              <w:bCs/>
              <w:spacing w:val="-1"/>
              <w:sz w:val="28"/>
              <w:cs/>
            </w:rPr>
            <w:id w:val="-1629613924"/>
            <w:placeholder>
              <w:docPart w:val="038DDE880BE54E7CB5755A8673081083"/>
            </w:placeholder>
            <w:showingPlcHdr/>
          </w:sdtPr>
          <w:sdtContent>
            <w:tc>
              <w:tcPr>
                <w:tcW w:w="4470" w:type="dxa"/>
              </w:tcPr>
              <w:p w14:paraId="218850ED" w14:textId="452EDD6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44856">
                  <w:rPr>
                    <w:rStyle w:val="PlaceholderText"/>
                  </w:rPr>
                  <w:t>Click or tap here to enter text.</w:t>
                </w:r>
              </w:p>
            </w:tc>
          </w:sdtContent>
        </w:sdt>
        <w:sdt>
          <w:sdtPr>
            <w:rPr>
              <w:rFonts w:ascii="TH SarabunPSK" w:hAnsi="TH SarabunPSK" w:cs="TH SarabunPSK"/>
              <w:bCs/>
              <w:spacing w:val="-1"/>
              <w:sz w:val="28"/>
              <w:cs/>
            </w:rPr>
            <w:id w:val="-1570419105"/>
            <w:placeholder>
              <w:docPart w:val="1C532547F03845DBAC9A89479E350A55"/>
            </w:placeholder>
            <w:showingPlcHdr/>
          </w:sdtPr>
          <w:sdtContent>
            <w:tc>
              <w:tcPr>
                <w:tcW w:w="2334" w:type="dxa"/>
              </w:tcPr>
              <w:p w14:paraId="05954F5F" w14:textId="7BFE08A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23869">
                  <w:rPr>
                    <w:rStyle w:val="PlaceholderText"/>
                  </w:rPr>
                  <w:t>Click or tap here to enter text.</w:t>
                </w:r>
              </w:p>
            </w:tc>
          </w:sdtContent>
        </w:sdt>
      </w:tr>
      <w:tr w:rsidR="002A45B9" w:rsidRPr="00F67AB0" w14:paraId="74376115" w14:textId="77777777" w:rsidTr="00E41D30">
        <w:tc>
          <w:tcPr>
            <w:tcW w:w="11695" w:type="dxa"/>
            <w:gridSpan w:val="2"/>
          </w:tcPr>
          <w:p w14:paraId="00294AED" w14:textId="2094F3FB" w:rsidR="002A45B9" w:rsidRPr="00D752C1" w:rsidRDefault="002A45B9" w:rsidP="00D752C1">
            <w:pPr>
              <w:ind w:left="589" w:hanging="589"/>
              <w:jc w:val="thaiDistribute"/>
              <w:rPr>
                <w:rFonts w:ascii="TH SarabunPSK" w:hAnsi="TH SarabunPSK" w:cs="TH SarabunPSK"/>
                <w:sz w:val="28"/>
              </w:rPr>
            </w:pPr>
            <w:r w:rsidRPr="00F67AB0">
              <w:rPr>
                <w:rFonts w:ascii="TH SarabunPSK" w:hAnsi="TH SarabunPSK" w:cs="TH SarabunPSK"/>
                <w:sz w:val="28"/>
              </w:rPr>
              <w:t>2</w:t>
            </w:r>
            <w:r w:rsidR="006154F4" w:rsidRPr="00F67AB0">
              <w:rPr>
                <w:rFonts w:ascii="TH SarabunPSK" w:hAnsi="TH SarabunPSK" w:cs="TH SarabunPSK"/>
                <w:sz w:val="28"/>
              </w:rPr>
              <w:t>2</w:t>
            </w:r>
            <w:r w:rsidRPr="00F67AB0">
              <w:rPr>
                <w:rFonts w:ascii="TH SarabunPSK" w:hAnsi="TH SarabunPSK" w:cs="TH SarabunPSK"/>
                <w:sz w:val="28"/>
                <w:cs/>
              </w:rPr>
              <w:t>.</w:t>
            </w:r>
            <w:r w:rsidRPr="00F67AB0">
              <w:rPr>
                <w:rFonts w:ascii="TH SarabunPSK" w:hAnsi="TH SarabunPSK" w:cs="TH SarabunPSK"/>
                <w:sz w:val="28"/>
              </w:rPr>
              <w:t>3</w:t>
            </w:r>
            <w:r w:rsidR="009E7AA6">
              <w:rPr>
                <w:rFonts w:ascii="TH SarabunPSK" w:hAnsi="TH SarabunPSK" w:cs="TH SarabunPSK"/>
                <w:sz w:val="28"/>
              </w:rPr>
              <w:tab/>
            </w:r>
            <w:r w:rsidRPr="00F67AB0">
              <w:rPr>
                <w:rFonts w:ascii="TH SarabunPSK" w:hAnsi="TH SarabunPSK" w:cs="TH SarabunPSK"/>
                <w:sz w:val="28"/>
              </w:rPr>
              <w:t xml:space="preserve">An operator seeking maximum diversion time for a particular aeroplane type to engage in extended diversion time operations from the Authority, besides satisfying the requirements in </w:t>
            </w:r>
            <w:r w:rsidRPr="009951CD">
              <w:rPr>
                <w:rFonts w:ascii="TH SarabunPSK" w:hAnsi="TH SarabunPSK" w:cs="TH SarabunPSK"/>
                <w:sz w:val="28"/>
              </w:rPr>
              <w:t>paragraph 2</w:t>
            </w:r>
            <w:r w:rsidR="005A2D1F" w:rsidRPr="009951CD">
              <w:rPr>
                <w:rFonts w:ascii="TH SarabunPSK" w:hAnsi="TH SarabunPSK" w:cs="TH SarabunPSK"/>
                <w:sz w:val="28"/>
              </w:rPr>
              <w:t>2</w:t>
            </w:r>
            <w:r w:rsidRPr="009951CD">
              <w:rPr>
                <w:rFonts w:ascii="TH SarabunPSK" w:hAnsi="TH SarabunPSK" w:cs="TH SarabunPSK"/>
                <w:sz w:val="28"/>
                <w:cs/>
              </w:rPr>
              <w:t>.</w:t>
            </w:r>
            <w:r w:rsidRPr="009951CD">
              <w:rPr>
                <w:rFonts w:ascii="TH SarabunPSK" w:hAnsi="TH SarabunPSK" w:cs="TH SarabunPSK"/>
                <w:sz w:val="28"/>
              </w:rPr>
              <w:t xml:space="preserve">1, shall </w:t>
            </w:r>
            <w:r w:rsidRPr="00F67AB0">
              <w:rPr>
                <w:rFonts w:ascii="TH SarabunPSK" w:hAnsi="TH SarabunPSK" w:cs="TH SarabunPSK"/>
                <w:sz w:val="28"/>
              </w:rPr>
              <w:t>also ensure that</w:t>
            </w:r>
            <w:r w:rsidRPr="00F67AB0">
              <w:rPr>
                <w:rFonts w:ascii="TH SarabunPSK" w:hAnsi="TH SarabunPSK" w:cs="TH SarabunPSK"/>
                <w:sz w:val="28"/>
                <w:cs/>
              </w:rPr>
              <w:t>:</w:t>
            </w:r>
          </w:p>
        </w:tc>
        <w:tc>
          <w:tcPr>
            <w:tcW w:w="2334" w:type="dxa"/>
          </w:tcPr>
          <w:p w14:paraId="4B2C0E8F" w14:textId="48D8AB12" w:rsidR="002A45B9" w:rsidRPr="00756328" w:rsidRDefault="002A45B9"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4FF2258F" w14:textId="77777777" w:rsidTr="00E41D30">
        <w:tc>
          <w:tcPr>
            <w:tcW w:w="7225" w:type="dxa"/>
          </w:tcPr>
          <w:p w14:paraId="0B9468C1" w14:textId="336AA6F7" w:rsidR="009A6213" w:rsidRPr="00C20F24" w:rsidRDefault="009A6213" w:rsidP="009A6213">
            <w:pPr>
              <w:pStyle w:val="ListParagraph"/>
              <w:numPr>
                <w:ilvl w:val="0"/>
                <w:numId w:val="60"/>
              </w:numPr>
              <w:jc w:val="thaiDistribute"/>
              <w:rPr>
                <w:rFonts w:ascii="TH SarabunPSK" w:hAnsi="TH SarabunPSK" w:cs="TH SarabunPSK"/>
                <w:spacing w:val="-2"/>
                <w:sz w:val="28"/>
              </w:rPr>
            </w:pPr>
            <w:r w:rsidRPr="00C20F24">
              <w:rPr>
                <w:rFonts w:ascii="TH SarabunPSK" w:hAnsi="TH SarabunPSK" w:cs="TH SarabunPSK"/>
                <w:spacing w:val="-2"/>
                <w:sz w:val="28"/>
              </w:rPr>
              <w:t>For all aeroplanes</w:t>
            </w:r>
            <w:r w:rsidRPr="00C20F24">
              <w:rPr>
                <w:rFonts w:ascii="TH SarabunPSK" w:hAnsi="TH SarabunPSK" w:cs="TH SarabunPSK"/>
                <w:spacing w:val="-2"/>
                <w:sz w:val="28"/>
                <w:cs/>
              </w:rPr>
              <w:t xml:space="preserve">: </w:t>
            </w:r>
            <w:r w:rsidRPr="00C20F24">
              <w:rPr>
                <w:rFonts w:ascii="TH SarabunPSK" w:hAnsi="TH SarabunPSK" w:cs="TH SarabunPSK"/>
                <w:spacing w:val="-2"/>
                <w:sz w:val="28"/>
              </w:rPr>
              <w:t xml:space="preserve">the most limiting EDTO significant system time limitation, if any, indicated in the Aeroplane Flight Manual </w:t>
            </w:r>
            <w:r w:rsidRPr="00C20F24">
              <w:rPr>
                <w:rFonts w:ascii="TH SarabunPSK" w:hAnsi="TH SarabunPSK" w:cs="TH SarabunPSK"/>
                <w:spacing w:val="-2"/>
                <w:sz w:val="28"/>
                <w:cs/>
              </w:rPr>
              <w:t>(</w:t>
            </w:r>
            <w:r w:rsidRPr="00C20F24">
              <w:rPr>
                <w:rFonts w:ascii="TH SarabunPSK" w:hAnsi="TH SarabunPSK" w:cs="TH SarabunPSK"/>
                <w:spacing w:val="-2"/>
                <w:sz w:val="28"/>
              </w:rPr>
              <w:t>directly or by reference</w:t>
            </w:r>
            <w:r w:rsidRPr="00C20F24">
              <w:rPr>
                <w:rFonts w:ascii="TH SarabunPSK" w:hAnsi="TH SarabunPSK" w:cs="TH SarabunPSK"/>
                <w:spacing w:val="-2"/>
                <w:sz w:val="28"/>
                <w:cs/>
              </w:rPr>
              <w:t xml:space="preserve">) </w:t>
            </w:r>
            <w:r w:rsidRPr="00C20F24">
              <w:rPr>
                <w:rFonts w:ascii="TH SarabunPSK" w:hAnsi="TH SarabunPSK" w:cs="TH SarabunPSK"/>
                <w:spacing w:val="-2"/>
                <w:sz w:val="28"/>
              </w:rPr>
              <w:t xml:space="preserve">and relevant to that particular operation is not exceeded; and </w:t>
            </w:r>
          </w:p>
        </w:tc>
        <w:sdt>
          <w:sdtPr>
            <w:rPr>
              <w:rFonts w:ascii="TH SarabunPSK" w:hAnsi="TH SarabunPSK" w:cs="TH SarabunPSK"/>
              <w:bCs/>
              <w:spacing w:val="-1"/>
              <w:sz w:val="28"/>
              <w:cs/>
            </w:rPr>
            <w:id w:val="-2105561087"/>
            <w:placeholder>
              <w:docPart w:val="7BE87133FF8F48DF986D82DE77354A7E"/>
            </w:placeholder>
            <w:showingPlcHdr/>
          </w:sdtPr>
          <w:sdtContent>
            <w:tc>
              <w:tcPr>
                <w:tcW w:w="4470" w:type="dxa"/>
              </w:tcPr>
              <w:p w14:paraId="57836CFC" w14:textId="183A24A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9A4C44">
                  <w:rPr>
                    <w:rStyle w:val="PlaceholderText"/>
                  </w:rPr>
                  <w:t>Click or tap here to enter text.</w:t>
                </w:r>
              </w:p>
            </w:tc>
          </w:sdtContent>
        </w:sdt>
        <w:sdt>
          <w:sdtPr>
            <w:rPr>
              <w:rFonts w:ascii="TH SarabunPSK" w:hAnsi="TH SarabunPSK" w:cs="TH SarabunPSK"/>
              <w:bCs/>
              <w:spacing w:val="-1"/>
              <w:sz w:val="28"/>
              <w:cs/>
            </w:rPr>
            <w:id w:val="1583334222"/>
            <w:placeholder>
              <w:docPart w:val="9C8D0BDE5CF74A639202339DEC9DD037"/>
            </w:placeholder>
            <w:showingPlcHdr/>
          </w:sdtPr>
          <w:sdtContent>
            <w:tc>
              <w:tcPr>
                <w:tcW w:w="2334" w:type="dxa"/>
              </w:tcPr>
              <w:p w14:paraId="67F8D437" w14:textId="70C099A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9A4C44">
                  <w:rPr>
                    <w:rStyle w:val="PlaceholderText"/>
                  </w:rPr>
                  <w:t>Click or tap here to enter text.</w:t>
                </w:r>
              </w:p>
            </w:tc>
          </w:sdtContent>
        </w:sdt>
      </w:tr>
      <w:tr w:rsidR="009A6213" w:rsidRPr="00F67AB0" w14:paraId="3F1BE11D" w14:textId="77777777" w:rsidTr="00E41D30">
        <w:tc>
          <w:tcPr>
            <w:tcW w:w="7225" w:type="dxa"/>
          </w:tcPr>
          <w:p w14:paraId="1797C827" w14:textId="582A53C7" w:rsidR="009A6213" w:rsidRPr="00C20F24" w:rsidRDefault="009A6213" w:rsidP="009A6213">
            <w:pPr>
              <w:pStyle w:val="ListParagraph"/>
              <w:numPr>
                <w:ilvl w:val="0"/>
                <w:numId w:val="60"/>
              </w:numPr>
              <w:jc w:val="thaiDistribute"/>
              <w:rPr>
                <w:rFonts w:ascii="TH SarabunPSK" w:hAnsi="TH SarabunPSK" w:cs="TH SarabunPSK"/>
                <w:sz w:val="28"/>
              </w:rPr>
            </w:pPr>
            <w:r w:rsidRPr="00C20F24">
              <w:rPr>
                <w:rFonts w:ascii="TH SarabunPSK" w:hAnsi="TH SarabunPSK" w:cs="TH SarabunPSK"/>
                <w:sz w:val="28"/>
              </w:rPr>
              <w:t>For aeroplanes with two turbine engines</w:t>
            </w:r>
            <w:r w:rsidRPr="00C20F24">
              <w:rPr>
                <w:rFonts w:ascii="TH SarabunPSK" w:hAnsi="TH SarabunPSK" w:cs="TH SarabunPSK"/>
                <w:sz w:val="28"/>
                <w:cs/>
              </w:rPr>
              <w:t xml:space="preserve">: </w:t>
            </w:r>
            <w:r w:rsidRPr="00C20F24">
              <w:rPr>
                <w:rFonts w:ascii="TH SarabunPSK" w:hAnsi="TH SarabunPSK" w:cs="TH SarabunPSK"/>
                <w:sz w:val="28"/>
              </w:rPr>
              <w:t>the aeroplane is EDTO certified</w:t>
            </w:r>
            <w:r w:rsidRPr="00C20F24">
              <w:rPr>
                <w:rFonts w:ascii="TH SarabunPSK" w:hAnsi="TH SarabunPSK" w:cs="TH SarabunPSK"/>
                <w:sz w:val="28"/>
                <w:cs/>
              </w:rPr>
              <w:t xml:space="preserve">. </w:t>
            </w:r>
          </w:p>
        </w:tc>
        <w:sdt>
          <w:sdtPr>
            <w:rPr>
              <w:rFonts w:ascii="TH SarabunPSK" w:hAnsi="TH SarabunPSK" w:cs="TH SarabunPSK"/>
              <w:bCs/>
              <w:spacing w:val="-1"/>
              <w:sz w:val="28"/>
              <w:cs/>
            </w:rPr>
            <w:id w:val="491837036"/>
            <w:placeholder>
              <w:docPart w:val="106C7FE879324DAFACA8E7C9E97B25EE"/>
            </w:placeholder>
            <w:showingPlcHdr/>
          </w:sdtPr>
          <w:sdtContent>
            <w:tc>
              <w:tcPr>
                <w:tcW w:w="4470" w:type="dxa"/>
              </w:tcPr>
              <w:p w14:paraId="34E6348B" w14:textId="2916DD2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9A4C44">
                  <w:rPr>
                    <w:rStyle w:val="PlaceholderText"/>
                  </w:rPr>
                  <w:t>Click or tap here to enter text.</w:t>
                </w:r>
              </w:p>
            </w:tc>
          </w:sdtContent>
        </w:sdt>
        <w:sdt>
          <w:sdtPr>
            <w:rPr>
              <w:rFonts w:ascii="TH SarabunPSK" w:hAnsi="TH SarabunPSK" w:cs="TH SarabunPSK"/>
              <w:bCs/>
              <w:spacing w:val="-1"/>
              <w:sz w:val="28"/>
              <w:cs/>
            </w:rPr>
            <w:id w:val="-1428039221"/>
            <w:placeholder>
              <w:docPart w:val="3C17828C9F7C4FC2BEF45B46295FE1FC"/>
            </w:placeholder>
            <w:showingPlcHdr/>
          </w:sdtPr>
          <w:sdtContent>
            <w:tc>
              <w:tcPr>
                <w:tcW w:w="2334" w:type="dxa"/>
              </w:tcPr>
              <w:p w14:paraId="7E7A910F" w14:textId="4D37F7A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9A4C44">
                  <w:rPr>
                    <w:rStyle w:val="PlaceholderText"/>
                  </w:rPr>
                  <w:t>Click or tap here to enter text.</w:t>
                </w:r>
              </w:p>
            </w:tc>
          </w:sdtContent>
        </w:sdt>
      </w:tr>
      <w:tr w:rsidR="002A45B9" w:rsidRPr="00F67AB0" w14:paraId="369E7D87" w14:textId="77777777" w:rsidTr="00E41D30">
        <w:tc>
          <w:tcPr>
            <w:tcW w:w="11695" w:type="dxa"/>
            <w:gridSpan w:val="2"/>
          </w:tcPr>
          <w:p w14:paraId="2B97E855" w14:textId="650628FD" w:rsidR="002A45B9" w:rsidRPr="00C20F24" w:rsidRDefault="002A45B9" w:rsidP="00D752C1">
            <w:pPr>
              <w:ind w:left="589" w:hanging="589"/>
              <w:jc w:val="thaiDistribute"/>
              <w:rPr>
                <w:rFonts w:ascii="TH SarabunPSK" w:hAnsi="TH SarabunPSK" w:cs="TH SarabunPSK"/>
                <w:spacing w:val="-1"/>
                <w:sz w:val="28"/>
              </w:rPr>
            </w:pPr>
            <w:r w:rsidRPr="00C20F24">
              <w:rPr>
                <w:rFonts w:ascii="TH SarabunPSK" w:hAnsi="TH SarabunPSK" w:cs="TH SarabunPSK"/>
                <w:sz w:val="28"/>
              </w:rPr>
              <w:lastRenderedPageBreak/>
              <w:t>2</w:t>
            </w:r>
            <w:r w:rsidR="006154F4" w:rsidRPr="00C20F24">
              <w:rPr>
                <w:rFonts w:ascii="TH SarabunPSK" w:hAnsi="TH SarabunPSK" w:cs="TH SarabunPSK"/>
                <w:sz w:val="28"/>
              </w:rPr>
              <w:t>2</w:t>
            </w:r>
            <w:r w:rsidRPr="00C20F24">
              <w:rPr>
                <w:rFonts w:ascii="TH SarabunPSK" w:hAnsi="TH SarabunPSK" w:cs="TH SarabunPSK"/>
                <w:sz w:val="28"/>
                <w:cs/>
              </w:rPr>
              <w:t>.</w:t>
            </w:r>
            <w:r w:rsidRPr="00C20F24">
              <w:rPr>
                <w:rFonts w:ascii="TH SarabunPSK" w:hAnsi="TH SarabunPSK" w:cs="TH SarabunPSK"/>
                <w:sz w:val="28"/>
              </w:rPr>
              <w:t>4</w:t>
            </w:r>
            <w:r w:rsidR="009E7AA6" w:rsidRPr="00C20F24">
              <w:rPr>
                <w:rFonts w:ascii="TH SarabunPSK" w:hAnsi="TH SarabunPSK" w:cs="TH SarabunPSK"/>
                <w:sz w:val="28"/>
              </w:rPr>
              <w:tab/>
            </w:r>
            <w:r w:rsidRPr="00C20F24">
              <w:rPr>
                <w:rFonts w:ascii="TH SarabunPSK" w:hAnsi="TH SarabunPSK" w:cs="TH SarabunPSK"/>
                <w:sz w:val="28"/>
              </w:rPr>
              <w:t>Notwithstanding the provisions in 2</w:t>
            </w:r>
            <w:r w:rsidR="0020309B" w:rsidRPr="00C20F24">
              <w:rPr>
                <w:rFonts w:ascii="TH SarabunPSK" w:hAnsi="TH SarabunPSK" w:cs="TH SarabunPSK"/>
                <w:sz w:val="28"/>
              </w:rPr>
              <w:t>2</w:t>
            </w:r>
            <w:r w:rsidRPr="00C20F24">
              <w:rPr>
                <w:rFonts w:ascii="TH SarabunPSK" w:hAnsi="TH SarabunPSK" w:cs="TH SarabunPSK"/>
                <w:sz w:val="28"/>
                <w:cs/>
              </w:rPr>
              <w:t>.</w:t>
            </w:r>
            <w:r w:rsidRPr="00C20F24">
              <w:rPr>
                <w:rFonts w:ascii="TH SarabunPSK" w:hAnsi="TH SarabunPSK" w:cs="TH SarabunPSK"/>
                <w:sz w:val="28"/>
              </w:rPr>
              <w:t xml:space="preserve">3 </w:t>
            </w:r>
            <w:r w:rsidR="0020309B" w:rsidRPr="00C20F24">
              <w:rPr>
                <w:rFonts w:ascii="TH SarabunPSK" w:hAnsi="TH SarabunPSK" w:cs="TH SarabunPSK"/>
                <w:sz w:val="28"/>
              </w:rPr>
              <w:t>(</w:t>
            </w:r>
            <w:r w:rsidRPr="00C20F24">
              <w:rPr>
                <w:rFonts w:ascii="TH SarabunPSK" w:hAnsi="TH SarabunPSK" w:cs="TH SarabunPSK"/>
                <w:sz w:val="28"/>
              </w:rPr>
              <w:t>a</w:t>
            </w:r>
            <w:r w:rsidRPr="00C20F24">
              <w:rPr>
                <w:rFonts w:ascii="TH SarabunPSK" w:hAnsi="TH SarabunPSK" w:cs="TH SarabunPSK"/>
                <w:sz w:val="28"/>
                <w:cs/>
              </w:rPr>
              <w:t>)</w:t>
            </w:r>
            <w:r w:rsidRPr="00C20F24">
              <w:rPr>
                <w:rFonts w:ascii="TH SarabunPSK" w:hAnsi="TH SarabunPSK" w:cs="TH SarabunPSK"/>
                <w:sz w:val="28"/>
              </w:rPr>
              <w:t>; the Authority may, based on the results of a specific safety risk assessment conducted by the operator which demonstrates how an equivalent level of safety will be maintained, approve operations beyond the time limits of the most time</w:t>
            </w:r>
            <w:r w:rsidRPr="00C20F24">
              <w:rPr>
                <w:rFonts w:ascii="TH SarabunPSK" w:hAnsi="TH SarabunPSK" w:cs="TH SarabunPSK"/>
                <w:sz w:val="28"/>
                <w:cs/>
              </w:rPr>
              <w:t>-</w:t>
            </w:r>
            <w:r w:rsidRPr="00C20F24">
              <w:rPr>
                <w:rFonts w:ascii="TH SarabunPSK" w:hAnsi="TH SarabunPSK" w:cs="TH SarabunPSK"/>
                <w:sz w:val="28"/>
              </w:rPr>
              <w:t>limited system</w:t>
            </w:r>
            <w:r w:rsidRPr="00C20F24">
              <w:rPr>
                <w:rFonts w:ascii="TH SarabunPSK" w:hAnsi="TH SarabunPSK" w:cs="TH SarabunPSK"/>
                <w:sz w:val="28"/>
                <w:cs/>
              </w:rPr>
              <w:t xml:space="preserve">. </w:t>
            </w:r>
            <w:r w:rsidRPr="00C20F24">
              <w:rPr>
                <w:rFonts w:ascii="TH SarabunPSK" w:hAnsi="TH SarabunPSK" w:cs="TH SarabunPSK"/>
                <w:sz w:val="28"/>
              </w:rPr>
              <w:t>The specific safety risk assessment shall include at least the</w:t>
            </w:r>
            <w:r w:rsidRPr="00C20F24">
              <w:rPr>
                <w:rFonts w:ascii="TH SarabunPSK" w:hAnsi="TH SarabunPSK" w:cs="TH SarabunPSK"/>
                <w:sz w:val="28"/>
                <w:cs/>
              </w:rPr>
              <w:t>:</w:t>
            </w:r>
          </w:p>
        </w:tc>
        <w:tc>
          <w:tcPr>
            <w:tcW w:w="2334" w:type="dxa"/>
          </w:tcPr>
          <w:p w14:paraId="7DB8D3B3" w14:textId="15787D20" w:rsidR="002A45B9" w:rsidRPr="00756328" w:rsidRDefault="002A45B9"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0EBAEA0D" w14:textId="77777777" w:rsidTr="008E5AF0">
        <w:trPr>
          <w:trHeight w:val="432"/>
        </w:trPr>
        <w:tc>
          <w:tcPr>
            <w:tcW w:w="7225" w:type="dxa"/>
            <w:vAlign w:val="center"/>
          </w:tcPr>
          <w:p w14:paraId="7942757D" w14:textId="5237D9D4" w:rsidR="009A6213" w:rsidRPr="00F67AB0" w:rsidRDefault="009A6213" w:rsidP="009A6213">
            <w:pPr>
              <w:pStyle w:val="ListParagraph"/>
              <w:numPr>
                <w:ilvl w:val="0"/>
                <w:numId w:val="61"/>
              </w:numPr>
              <w:rPr>
                <w:rFonts w:ascii="TH SarabunPSK" w:hAnsi="TH SarabunPSK" w:cs="TH SarabunPSK"/>
                <w:sz w:val="28"/>
              </w:rPr>
            </w:pPr>
            <w:r>
              <w:rPr>
                <w:rFonts w:ascii="TH SarabunPSK" w:hAnsi="TH SarabunPSK" w:cs="TH SarabunPSK"/>
                <w:sz w:val="28"/>
              </w:rPr>
              <w:t>C</w:t>
            </w:r>
            <w:r w:rsidRPr="00F67AB0">
              <w:rPr>
                <w:rFonts w:ascii="TH SarabunPSK" w:hAnsi="TH SarabunPSK" w:cs="TH SarabunPSK"/>
                <w:sz w:val="28"/>
              </w:rPr>
              <w:t xml:space="preserve">apabilities of the operator;   </w:t>
            </w:r>
          </w:p>
        </w:tc>
        <w:sdt>
          <w:sdtPr>
            <w:rPr>
              <w:rFonts w:ascii="TH SarabunPSK" w:hAnsi="TH SarabunPSK" w:cs="TH SarabunPSK"/>
              <w:bCs/>
              <w:spacing w:val="-1"/>
              <w:sz w:val="28"/>
              <w:cs/>
            </w:rPr>
            <w:id w:val="-1672249752"/>
            <w:placeholder>
              <w:docPart w:val="DCB984CBE88D4C448B863A5CD3C45411"/>
            </w:placeholder>
            <w:showingPlcHdr/>
          </w:sdtPr>
          <w:sdtContent>
            <w:tc>
              <w:tcPr>
                <w:tcW w:w="4470" w:type="dxa"/>
              </w:tcPr>
              <w:p w14:paraId="05A22743" w14:textId="14045E8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D0810">
                  <w:rPr>
                    <w:rStyle w:val="PlaceholderText"/>
                  </w:rPr>
                  <w:t>Click or tap here to enter text.</w:t>
                </w:r>
              </w:p>
            </w:tc>
          </w:sdtContent>
        </w:sdt>
        <w:sdt>
          <w:sdtPr>
            <w:rPr>
              <w:rFonts w:ascii="TH SarabunPSK" w:hAnsi="TH SarabunPSK" w:cs="TH SarabunPSK"/>
              <w:bCs/>
              <w:spacing w:val="-1"/>
              <w:sz w:val="28"/>
              <w:cs/>
            </w:rPr>
            <w:id w:val="22755468"/>
            <w:placeholder>
              <w:docPart w:val="A5AC436BDE29465F8ABE30FAD76C2521"/>
            </w:placeholder>
            <w:showingPlcHdr/>
          </w:sdtPr>
          <w:sdtContent>
            <w:tc>
              <w:tcPr>
                <w:tcW w:w="2334" w:type="dxa"/>
              </w:tcPr>
              <w:p w14:paraId="38C8E9B7" w14:textId="574799B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D0810">
                  <w:rPr>
                    <w:rStyle w:val="PlaceholderText"/>
                  </w:rPr>
                  <w:t>Click or tap here to enter text.</w:t>
                </w:r>
              </w:p>
            </w:tc>
          </w:sdtContent>
        </w:sdt>
      </w:tr>
      <w:tr w:rsidR="009A6213" w:rsidRPr="00F67AB0" w14:paraId="2E2E1D5F" w14:textId="77777777" w:rsidTr="008E5AF0">
        <w:trPr>
          <w:trHeight w:val="432"/>
        </w:trPr>
        <w:tc>
          <w:tcPr>
            <w:tcW w:w="7225" w:type="dxa"/>
            <w:vAlign w:val="center"/>
          </w:tcPr>
          <w:p w14:paraId="33B19CA9" w14:textId="4D3843F3" w:rsidR="009A6213" w:rsidRPr="00F67AB0" w:rsidRDefault="009A6213" w:rsidP="009A6213">
            <w:pPr>
              <w:pStyle w:val="ListParagraph"/>
              <w:numPr>
                <w:ilvl w:val="0"/>
                <w:numId w:val="61"/>
              </w:numPr>
              <w:rPr>
                <w:rFonts w:ascii="TH SarabunPSK" w:hAnsi="TH SarabunPSK" w:cs="TH SarabunPSK"/>
                <w:sz w:val="28"/>
              </w:rPr>
            </w:pPr>
            <w:r>
              <w:rPr>
                <w:rFonts w:ascii="TH SarabunPSK" w:hAnsi="TH SarabunPSK" w:cs="TH SarabunPSK"/>
                <w:sz w:val="28"/>
              </w:rPr>
              <w:t>O</w:t>
            </w:r>
            <w:r w:rsidRPr="00F67AB0">
              <w:rPr>
                <w:rFonts w:ascii="TH SarabunPSK" w:hAnsi="TH SarabunPSK" w:cs="TH SarabunPSK"/>
                <w:sz w:val="28"/>
              </w:rPr>
              <w:t xml:space="preserve">verall reliability of the aeroplane; </w:t>
            </w:r>
          </w:p>
        </w:tc>
        <w:sdt>
          <w:sdtPr>
            <w:rPr>
              <w:rFonts w:ascii="TH SarabunPSK" w:hAnsi="TH SarabunPSK" w:cs="TH SarabunPSK"/>
              <w:bCs/>
              <w:spacing w:val="-1"/>
              <w:sz w:val="28"/>
              <w:cs/>
            </w:rPr>
            <w:id w:val="-1718894563"/>
            <w:placeholder>
              <w:docPart w:val="0E510F912BC440B4B307AD0CBBB9473F"/>
            </w:placeholder>
            <w:showingPlcHdr/>
          </w:sdtPr>
          <w:sdtContent>
            <w:tc>
              <w:tcPr>
                <w:tcW w:w="4470" w:type="dxa"/>
              </w:tcPr>
              <w:p w14:paraId="3FD3D21E" w14:textId="433E639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D0810">
                  <w:rPr>
                    <w:rStyle w:val="PlaceholderText"/>
                  </w:rPr>
                  <w:t>Click or tap here to enter text.</w:t>
                </w:r>
              </w:p>
            </w:tc>
          </w:sdtContent>
        </w:sdt>
        <w:sdt>
          <w:sdtPr>
            <w:rPr>
              <w:rFonts w:ascii="TH SarabunPSK" w:hAnsi="TH SarabunPSK" w:cs="TH SarabunPSK"/>
              <w:bCs/>
              <w:spacing w:val="-1"/>
              <w:sz w:val="28"/>
              <w:cs/>
            </w:rPr>
            <w:id w:val="-512307917"/>
            <w:placeholder>
              <w:docPart w:val="E5A3C350E7DC454AB4E77E1EF2FC709A"/>
            </w:placeholder>
            <w:showingPlcHdr/>
          </w:sdtPr>
          <w:sdtContent>
            <w:tc>
              <w:tcPr>
                <w:tcW w:w="2334" w:type="dxa"/>
              </w:tcPr>
              <w:p w14:paraId="3C3090C1" w14:textId="4929087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D0810">
                  <w:rPr>
                    <w:rStyle w:val="PlaceholderText"/>
                  </w:rPr>
                  <w:t>Click or tap here to enter text.</w:t>
                </w:r>
              </w:p>
            </w:tc>
          </w:sdtContent>
        </w:sdt>
      </w:tr>
      <w:tr w:rsidR="009A6213" w:rsidRPr="00F67AB0" w14:paraId="077CB06F" w14:textId="77777777" w:rsidTr="008E5AF0">
        <w:trPr>
          <w:trHeight w:val="432"/>
        </w:trPr>
        <w:tc>
          <w:tcPr>
            <w:tcW w:w="7225" w:type="dxa"/>
            <w:vAlign w:val="center"/>
          </w:tcPr>
          <w:p w14:paraId="3A299683" w14:textId="74CC52E5" w:rsidR="009A6213" w:rsidRPr="00F67AB0" w:rsidRDefault="009A6213" w:rsidP="009A6213">
            <w:pPr>
              <w:pStyle w:val="ListParagraph"/>
              <w:numPr>
                <w:ilvl w:val="0"/>
                <w:numId w:val="61"/>
              </w:numPr>
              <w:rPr>
                <w:rFonts w:ascii="TH SarabunPSK" w:hAnsi="TH SarabunPSK" w:cs="TH SarabunPSK"/>
                <w:sz w:val="28"/>
              </w:rPr>
            </w:pPr>
            <w:r>
              <w:rPr>
                <w:rFonts w:ascii="TH SarabunPSK" w:hAnsi="TH SarabunPSK" w:cs="TH SarabunPSK"/>
                <w:sz w:val="28"/>
              </w:rPr>
              <w:t>R</w:t>
            </w:r>
            <w:r w:rsidRPr="00F67AB0">
              <w:rPr>
                <w:rFonts w:ascii="TH SarabunPSK" w:hAnsi="TH SarabunPSK" w:cs="TH SarabunPSK"/>
                <w:sz w:val="28"/>
              </w:rPr>
              <w:t>eliability of each time limited system;</w:t>
            </w:r>
          </w:p>
        </w:tc>
        <w:sdt>
          <w:sdtPr>
            <w:rPr>
              <w:rFonts w:ascii="TH SarabunPSK" w:hAnsi="TH SarabunPSK" w:cs="TH SarabunPSK"/>
              <w:bCs/>
              <w:spacing w:val="-1"/>
              <w:sz w:val="28"/>
              <w:cs/>
            </w:rPr>
            <w:id w:val="477430974"/>
            <w:placeholder>
              <w:docPart w:val="66CFA43D3FBB45BB998853DA85E8C82C"/>
            </w:placeholder>
            <w:showingPlcHdr/>
          </w:sdtPr>
          <w:sdtContent>
            <w:tc>
              <w:tcPr>
                <w:tcW w:w="4470" w:type="dxa"/>
              </w:tcPr>
              <w:p w14:paraId="687FE0A0" w14:textId="146D8AA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D0810">
                  <w:rPr>
                    <w:rStyle w:val="PlaceholderText"/>
                  </w:rPr>
                  <w:t>Click or tap here to enter text.</w:t>
                </w:r>
              </w:p>
            </w:tc>
          </w:sdtContent>
        </w:sdt>
        <w:sdt>
          <w:sdtPr>
            <w:rPr>
              <w:rFonts w:ascii="TH SarabunPSK" w:hAnsi="TH SarabunPSK" w:cs="TH SarabunPSK"/>
              <w:bCs/>
              <w:spacing w:val="-1"/>
              <w:sz w:val="28"/>
              <w:cs/>
            </w:rPr>
            <w:id w:val="2098750257"/>
            <w:placeholder>
              <w:docPart w:val="D1FD557C414348189B1A1F6D36580781"/>
            </w:placeholder>
            <w:showingPlcHdr/>
          </w:sdtPr>
          <w:sdtContent>
            <w:tc>
              <w:tcPr>
                <w:tcW w:w="2334" w:type="dxa"/>
              </w:tcPr>
              <w:p w14:paraId="0CD94D71" w14:textId="5ADF06B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D0810">
                  <w:rPr>
                    <w:rStyle w:val="PlaceholderText"/>
                  </w:rPr>
                  <w:t>Click or tap here to enter text.</w:t>
                </w:r>
              </w:p>
            </w:tc>
          </w:sdtContent>
        </w:sdt>
      </w:tr>
      <w:tr w:rsidR="009A6213" w:rsidRPr="00F67AB0" w14:paraId="754D50DC" w14:textId="77777777" w:rsidTr="008E5AF0">
        <w:trPr>
          <w:trHeight w:val="432"/>
        </w:trPr>
        <w:tc>
          <w:tcPr>
            <w:tcW w:w="7225" w:type="dxa"/>
            <w:vAlign w:val="center"/>
          </w:tcPr>
          <w:p w14:paraId="558957A2" w14:textId="392F7E10" w:rsidR="009A6213" w:rsidRPr="00F67AB0" w:rsidRDefault="009A6213" w:rsidP="009A6213">
            <w:pPr>
              <w:pStyle w:val="ListParagraph"/>
              <w:numPr>
                <w:ilvl w:val="0"/>
                <w:numId w:val="61"/>
              </w:numPr>
              <w:rPr>
                <w:rFonts w:ascii="TH SarabunPSK" w:hAnsi="TH SarabunPSK" w:cs="TH SarabunPSK"/>
                <w:sz w:val="28"/>
              </w:rPr>
            </w:pPr>
            <w:r>
              <w:rPr>
                <w:rFonts w:ascii="TH SarabunPSK" w:hAnsi="TH SarabunPSK" w:cs="TH SarabunPSK"/>
                <w:sz w:val="28"/>
              </w:rPr>
              <w:t>R</w:t>
            </w:r>
            <w:r w:rsidRPr="00F67AB0">
              <w:rPr>
                <w:rFonts w:ascii="TH SarabunPSK" w:hAnsi="TH SarabunPSK" w:cs="TH SarabunPSK"/>
                <w:sz w:val="28"/>
              </w:rPr>
              <w:t>elevant information from the aeroplane manufacturer; and</w:t>
            </w:r>
          </w:p>
        </w:tc>
        <w:sdt>
          <w:sdtPr>
            <w:rPr>
              <w:rFonts w:ascii="TH SarabunPSK" w:hAnsi="TH SarabunPSK" w:cs="TH SarabunPSK"/>
              <w:bCs/>
              <w:spacing w:val="-1"/>
              <w:sz w:val="28"/>
              <w:cs/>
            </w:rPr>
            <w:id w:val="-959262237"/>
            <w:placeholder>
              <w:docPart w:val="8AD178444A864B8CA8560C72C89934DF"/>
            </w:placeholder>
            <w:showingPlcHdr/>
          </w:sdtPr>
          <w:sdtContent>
            <w:tc>
              <w:tcPr>
                <w:tcW w:w="4470" w:type="dxa"/>
              </w:tcPr>
              <w:p w14:paraId="10F3BC5E" w14:textId="3346D16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D0810">
                  <w:rPr>
                    <w:rStyle w:val="PlaceholderText"/>
                  </w:rPr>
                  <w:t>Click or tap here to enter text.</w:t>
                </w:r>
              </w:p>
            </w:tc>
          </w:sdtContent>
        </w:sdt>
        <w:sdt>
          <w:sdtPr>
            <w:rPr>
              <w:rFonts w:ascii="TH SarabunPSK" w:hAnsi="TH SarabunPSK" w:cs="TH SarabunPSK"/>
              <w:bCs/>
              <w:spacing w:val="-1"/>
              <w:sz w:val="28"/>
              <w:cs/>
            </w:rPr>
            <w:id w:val="1301110514"/>
            <w:placeholder>
              <w:docPart w:val="EE0F9B8F5E97473ABC6854C49F9A3696"/>
            </w:placeholder>
            <w:showingPlcHdr/>
          </w:sdtPr>
          <w:sdtContent>
            <w:tc>
              <w:tcPr>
                <w:tcW w:w="2334" w:type="dxa"/>
              </w:tcPr>
              <w:p w14:paraId="718E25CE" w14:textId="5E78A30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D0810">
                  <w:rPr>
                    <w:rStyle w:val="PlaceholderText"/>
                  </w:rPr>
                  <w:t>Click or tap here to enter text.</w:t>
                </w:r>
              </w:p>
            </w:tc>
          </w:sdtContent>
        </w:sdt>
      </w:tr>
      <w:tr w:rsidR="009A6213" w:rsidRPr="00F67AB0" w14:paraId="33AEF838" w14:textId="77777777" w:rsidTr="008E5AF0">
        <w:trPr>
          <w:trHeight w:val="432"/>
        </w:trPr>
        <w:tc>
          <w:tcPr>
            <w:tcW w:w="7225" w:type="dxa"/>
            <w:vAlign w:val="center"/>
          </w:tcPr>
          <w:p w14:paraId="32240008" w14:textId="27E7310B" w:rsidR="009A6213" w:rsidRPr="00F67AB0" w:rsidRDefault="009A6213" w:rsidP="009A6213">
            <w:pPr>
              <w:pStyle w:val="ListParagraph"/>
              <w:numPr>
                <w:ilvl w:val="0"/>
                <w:numId w:val="61"/>
              </w:numPr>
              <w:rPr>
                <w:rFonts w:ascii="TH SarabunPSK" w:hAnsi="TH SarabunPSK" w:cs="TH SarabunPSK"/>
                <w:sz w:val="28"/>
              </w:rPr>
            </w:pPr>
            <w:r>
              <w:rPr>
                <w:rFonts w:ascii="TH SarabunPSK" w:hAnsi="TH SarabunPSK" w:cs="TH SarabunPSK"/>
                <w:sz w:val="28"/>
              </w:rPr>
              <w:t>S</w:t>
            </w:r>
            <w:r w:rsidRPr="00F67AB0">
              <w:rPr>
                <w:rFonts w:ascii="TH SarabunPSK" w:hAnsi="TH SarabunPSK" w:cs="TH SarabunPSK"/>
                <w:sz w:val="28"/>
              </w:rPr>
              <w:t>pecific mitigation measures</w:t>
            </w:r>
            <w:r w:rsidRPr="00F67AB0">
              <w:rPr>
                <w:rFonts w:ascii="TH SarabunPSK" w:hAnsi="TH SarabunPSK" w:cs="TH SarabunPSK"/>
                <w:sz w:val="28"/>
                <w:cs/>
              </w:rPr>
              <w:t>.</w:t>
            </w:r>
          </w:p>
        </w:tc>
        <w:sdt>
          <w:sdtPr>
            <w:rPr>
              <w:rFonts w:ascii="TH SarabunPSK" w:hAnsi="TH SarabunPSK" w:cs="TH SarabunPSK"/>
              <w:bCs/>
              <w:spacing w:val="-1"/>
              <w:sz w:val="28"/>
              <w:cs/>
            </w:rPr>
            <w:id w:val="533776277"/>
            <w:placeholder>
              <w:docPart w:val="C9CE6D4E8CE5412CA8AC794DF925E290"/>
            </w:placeholder>
            <w:showingPlcHdr/>
          </w:sdtPr>
          <w:sdtContent>
            <w:tc>
              <w:tcPr>
                <w:tcW w:w="4470" w:type="dxa"/>
              </w:tcPr>
              <w:p w14:paraId="2A221357" w14:textId="7E61C33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D0810">
                  <w:rPr>
                    <w:rStyle w:val="PlaceholderText"/>
                  </w:rPr>
                  <w:t>Click or tap here to enter text.</w:t>
                </w:r>
              </w:p>
            </w:tc>
          </w:sdtContent>
        </w:sdt>
        <w:sdt>
          <w:sdtPr>
            <w:rPr>
              <w:rFonts w:ascii="TH SarabunPSK" w:hAnsi="TH SarabunPSK" w:cs="TH SarabunPSK"/>
              <w:bCs/>
              <w:spacing w:val="-1"/>
              <w:sz w:val="28"/>
              <w:cs/>
            </w:rPr>
            <w:id w:val="-218053856"/>
            <w:placeholder>
              <w:docPart w:val="68AD74D302F7476D989EBDDF1BE5EDAD"/>
            </w:placeholder>
            <w:showingPlcHdr/>
          </w:sdtPr>
          <w:sdtContent>
            <w:tc>
              <w:tcPr>
                <w:tcW w:w="2334" w:type="dxa"/>
              </w:tcPr>
              <w:p w14:paraId="784CC1AD" w14:textId="7B093B5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D0810">
                  <w:rPr>
                    <w:rStyle w:val="PlaceholderText"/>
                  </w:rPr>
                  <w:t>Click or tap here to enter text.</w:t>
                </w:r>
              </w:p>
            </w:tc>
          </w:sdtContent>
        </w:sdt>
      </w:tr>
      <w:tr w:rsidR="009A6213" w:rsidRPr="00F67AB0" w14:paraId="192AD4B2" w14:textId="77777777" w:rsidTr="00E41D30">
        <w:tc>
          <w:tcPr>
            <w:tcW w:w="7225" w:type="dxa"/>
          </w:tcPr>
          <w:p w14:paraId="5A75453F" w14:textId="6077C03B"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22</w:t>
            </w:r>
            <w:r w:rsidRPr="00F67AB0">
              <w:rPr>
                <w:rFonts w:ascii="TH SarabunPSK" w:hAnsi="TH SarabunPSK" w:cs="TH SarabunPSK"/>
                <w:sz w:val="28"/>
                <w:cs/>
              </w:rPr>
              <w:t>.</w:t>
            </w:r>
            <w:r w:rsidRPr="00F67AB0">
              <w:rPr>
                <w:rFonts w:ascii="TH SarabunPSK" w:hAnsi="TH SarabunPSK" w:cs="TH SarabunPSK"/>
                <w:sz w:val="28"/>
              </w:rPr>
              <w:t>5</w:t>
            </w:r>
            <w:r>
              <w:rPr>
                <w:rFonts w:ascii="TH SarabunPSK" w:hAnsi="TH SarabunPSK" w:cs="TH SarabunPSK"/>
                <w:sz w:val="28"/>
              </w:rPr>
              <w:tab/>
            </w:r>
            <w:r w:rsidRPr="00F67AB0">
              <w:rPr>
                <w:rFonts w:ascii="TH SarabunPSK" w:hAnsi="TH SarabunPSK" w:cs="TH SarabunPSK"/>
                <w:sz w:val="28"/>
              </w:rPr>
              <w:t>For aeroplanes engaged in EDTO, the additional fuel required by 6</w:t>
            </w:r>
            <w:r w:rsidRPr="00F67AB0">
              <w:rPr>
                <w:rFonts w:ascii="TH SarabunPSK" w:hAnsi="TH SarabunPSK" w:cs="TH SarabunPSK"/>
                <w:sz w:val="28"/>
                <w:cs/>
              </w:rPr>
              <w:t>.</w:t>
            </w:r>
            <w:r w:rsidRPr="00F67AB0">
              <w:rPr>
                <w:rFonts w:ascii="TH SarabunPSK" w:hAnsi="TH SarabunPSK" w:cs="TH SarabunPSK"/>
                <w:sz w:val="28"/>
              </w:rPr>
              <w:t>2</w:t>
            </w:r>
            <w:r w:rsidRPr="00F67AB0">
              <w:rPr>
                <w:rFonts w:ascii="TH SarabunPSK" w:hAnsi="TH SarabunPSK" w:cs="TH SarabunPSK"/>
                <w:sz w:val="28"/>
                <w:cs/>
              </w:rPr>
              <w:t>.</w:t>
            </w:r>
            <w:r w:rsidRPr="00F67AB0">
              <w:rPr>
                <w:rFonts w:ascii="TH SarabunPSK" w:hAnsi="TH SarabunPSK" w:cs="TH SarabunPSK"/>
                <w:sz w:val="28"/>
              </w:rPr>
              <w:t xml:space="preserve">2 </w:t>
            </w:r>
            <w:r w:rsidRPr="00F67AB0">
              <w:rPr>
                <w:rFonts w:ascii="TH SarabunPSK" w:hAnsi="TH SarabunPSK" w:cs="TH SarabunPSK"/>
                <w:sz w:val="28"/>
                <w:cs/>
              </w:rPr>
              <w:t>(</w:t>
            </w:r>
            <w:r w:rsidRPr="00F67AB0">
              <w:rPr>
                <w:rFonts w:ascii="TH SarabunPSK" w:hAnsi="TH SarabunPSK" w:cs="TH SarabunPSK"/>
                <w:sz w:val="28"/>
              </w:rPr>
              <w:t>b</w:t>
            </w:r>
            <w:r w:rsidRPr="00F67AB0">
              <w:rPr>
                <w:rFonts w:ascii="TH SarabunPSK" w:hAnsi="TH SarabunPSK" w:cs="TH SarabunPSK"/>
                <w:sz w:val="28"/>
                <w:cs/>
              </w:rPr>
              <w:t xml:space="preserve">) </w:t>
            </w:r>
            <w:r w:rsidRPr="00F67AB0">
              <w:rPr>
                <w:rFonts w:ascii="TH SarabunPSK" w:hAnsi="TH SarabunPSK" w:cs="TH SarabunPSK"/>
                <w:sz w:val="28"/>
              </w:rPr>
              <w:t>shall include the fuel necessary to comply with the EDTO critical fuel scenario as established by the Authority</w:t>
            </w:r>
            <w:r w:rsidRPr="00F67AB0">
              <w:rPr>
                <w:rFonts w:ascii="TH SarabunPSK" w:hAnsi="TH SarabunPSK" w:cs="TH SarabunPSK"/>
                <w:sz w:val="28"/>
                <w:cs/>
              </w:rPr>
              <w:t xml:space="preserve">. </w:t>
            </w:r>
          </w:p>
        </w:tc>
        <w:sdt>
          <w:sdtPr>
            <w:rPr>
              <w:rFonts w:ascii="TH SarabunPSK" w:hAnsi="TH SarabunPSK" w:cs="TH SarabunPSK"/>
              <w:bCs/>
              <w:spacing w:val="-1"/>
              <w:sz w:val="28"/>
              <w:cs/>
            </w:rPr>
            <w:id w:val="1912816861"/>
            <w:placeholder>
              <w:docPart w:val="FEA0A5EA5EFA421095E097DFFDAECF43"/>
            </w:placeholder>
            <w:showingPlcHdr/>
          </w:sdtPr>
          <w:sdtContent>
            <w:tc>
              <w:tcPr>
                <w:tcW w:w="4470" w:type="dxa"/>
              </w:tcPr>
              <w:p w14:paraId="5FEE77F9" w14:textId="6C1085E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5755E">
                  <w:rPr>
                    <w:rStyle w:val="PlaceholderText"/>
                  </w:rPr>
                  <w:t>Click or tap here to enter text.</w:t>
                </w:r>
              </w:p>
            </w:tc>
          </w:sdtContent>
        </w:sdt>
        <w:sdt>
          <w:sdtPr>
            <w:rPr>
              <w:rFonts w:ascii="TH SarabunPSK" w:hAnsi="TH SarabunPSK" w:cs="TH SarabunPSK"/>
              <w:bCs/>
              <w:spacing w:val="-1"/>
              <w:sz w:val="28"/>
              <w:cs/>
            </w:rPr>
            <w:id w:val="-1061562231"/>
            <w:placeholder>
              <w:docPart w:val="79DF33F51669427AB482E3E428CBCF07"/>
            </w:placeholder>
            <w:showingPlcHdr/>
          </w:sdtPr>
          <w:sdtContent>
            <w:tc>
              <w:tcPr>
                <w:tcW w:w="2334" w:type="dxa"/>
              </w:tcPr>
              <w:p w14:paraId="5A7D6F7C" w14:textId="6610DEA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9205E">
                  <w:rPr>
                    <w:rStyle w:val="PlaceholderText"/>
                  </w:rPr>
                  <w:t>Click or tap here to enter text.</w:t>
                </w:r>
              </w:p>
            </w:tc>
          </w:sdtContent>
        </w:sdt>
      </w:tr>
      <w:tr w:rsidR="009A6213" w:rsidRPr="00F67AB0" w14:paraId="55D217A4" w14:textId="77777777" w:rsidTr="00E41D30">
        <w:tc>
          <w:tcPr>
            <w:tcW w:w="7225" w:type="dxa"/>
          </w:tcPr>
          <w:p w14:paraId="1B2E72AE" w14:textId="10E4BD87"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22</w:t>
            </w:r>
            <w:r w:rsidRPr="00F67AB0">
              <w:rPr>
                <w:rFonts w:ascii="TH SarabunPSK" w:hAnsi="TH SarabunPSK" w:cs="TH SarabunPSK"/>
                <w:sz w:val="28"/>
                <w:cs/>
              </w:rPr>
              <w:t>.</w:t>
            </w:r>
            <w:r w:rsidRPr="00F67AB0">
              <w:rPr>
                <w:rFonts w:ascii="TH SarabunPSK" w:hAnsi="TH SarabunPSK" w:cs="TH SarabunPSK"/>
                <w:sz w:val="28"/>
              </w:rPr>
              <w:t>6</w:t>
            </w:r>
            <w:r>
              <w:rPr>
                <w:rFonts w:ascii="TH SarabunPSK" w:hAnsi="TH SarabunPSK" w:cs="TH SarabunPSK"/>
                <w:sz w:val="28"/>
              </w:rPr>
              <w:tab/>
            </w:r>
            <w:r w:rsidRPr="00F67AB0">
              <w:rPr>
                <w:rFonts w:ascii="TH SarabunPSK" w:hAnsi="TH SarabunPSK" w:cs="TH SarabunPSK"/>
                <w:sz w:val="28"/>
              </w:rPr>
              <w:t>A flight shall not proceed beyond the threshold time in accordance with paragraph 20</w:t>
            </w:r>
            <w:r w:rsidRPr="00F67AB0">
              <w:rPr>
                <w:rFonts w:ascii="TH SarabunPSK" w:hAnsi="TH SarabunPSK" w:cs="TH SarabunPSK"/>
                <w:sz w:val="28"/>
                <w:cs/>
              </w:rPr>
              <w:t>.</w:t>
            </w:r>
            <w:r w:rsidRPr="00F67AB0">
              <w:rPr>
                <w:rFonts w:ascii="TH SarabunPSK" w:hAnsi="TH SarabunPSK" w:cs="TH SarabunPSK"/>
                <w:sz w:val="28"/>
              </w:rPr>
              <w:t xml:space="preserve">1 unless the identified </w:t>
            </w:r>
            <w:proofErr w:type="spellStart"/>
            <w:r w:rsidRPr="00F67AB0">
              <w:rPr>
                <w:rFonts w:ascii="TH SarabunPSK" w:hAnsi="TH SarabunPSK" w:cs="TH SarabunPSK"/>
                <w:sz w:val="28"/>
              </w:rPr>
              <w:t>en</w:t>
            </w:r>
            <w:proofErr w:type="spellEnd"/>
            <w:r w:rsidRPr="00F67AB0">
              <w:rPr>
                <w:rFonts w:ascii="TH SarabunPSK" w:hAnsi="TH SarabunPSK" w:cs="TH SarabunPSK"/>
                <w:sz w:val="28"/>
                <w:cs/>
              </w:rPr>
              <w:t>-</w:t>
            </w:r>
            <w:r w:rsidRPr="00F67AB0">
              <w:rPr>
                <w:rFonts w:ascii="TH SarabunPSK" w:hAnsi="TH SarabunPSK" w:cs="TH SarabunPSK"/>
                <w:sz w:val="28"/>
              </w:rPr>
              <w:t>route alternate aerodromes have been re</w:t>
            </w:r>
            <w:r w:rsidRPr="00F67AB0">
              <w:rPr>
                <w:rFonts w:ascii="TH SarabunPSK" w:hAnsi="TH SarabunPSK" w:cs="TH SarabunPSK"/>
                <w:sz w:val="28"/>
                <w:cs/>
              </w:rPr>
              <w:t>-</w:t>
            </w:r>
            <w:r w:rsidRPr="00F67AB0">
              <w:rPr>
                <w:rFonts w:ascii="TH SarabunPSK" w:hAnsi="TH SarabunPSK" w:cs="TH SarabunPSK"/>
                <w:sz w:val="28"/>
              </w:rPr>
              <w:t>evaluated for availability and the most up to date information indicates that, during the estimated time of use, conditions at those aerodromes will be at or above the operator</w:t>
            </w:r>
            <w:r w:rsidRPr="00F67AB0">
              <w:rPr>
                <w:rFonts w:ascii="TH SarabunPSK" w:hAnsi="TH SarabunPSK" w:cs="TH SarabunPSK"/>
                <w:sz w:val="28"/>
                <w:cs/>
              </w:rPr>
              <w:t>’</w:t>
            </w:r>
            <w:r w:rsidRPr="00F67AB0">
              <w:rPr>
                <w:rFonts w:ascii="TH SarabunPSK" w:hAnsi="TH SarabunPSK" w:cs="TH SarabunPSK"/>
                <w:sz w:val="28"/>
              </w:rPr>
              <w:t>s established aerodrome operating minima for the operation</w:t>
            </w:r>
            <w:r w:rsidRPr="00F67AB0">
              <w:rPr>
                <w:rFonts w:ascii="TH SarabunPSK" w:hAnsi="TH SarabunPSK" w:cs="TH SarabunPSK"/>
                <w:sz w:val="28"/>
                <w:cs/>
              </w:rPr>
              <w:t xml:space="preserve">. </w:t>
            </w:r>
            <w:r w:rsidRPr="00F67AB0">
              <w:rPr>
                <w:rFonts w:ascii="TH SarabunPSK" w:hAnsi="TH SarabunPSK" w:cs="TH SarabunPSK"/>
                <w:sz w:val="28"/>
              </w:rPr>
              <w:t>If any conditions are identified that would preclude a safe approach and landing at that aerodrome during the estimated time of use, an alternative course of action shall be determined</w:t>
            </w:r>
            <w:r w:rsidRPr="00F67AB0">
              <w:rPr>
                <w:rFonts w:ascii="TH SarabunPSK" w:hAnsi="TH SarabunPSK" w:cs="TH SarabunPSK"/>
                <w:sz w:val="28"/>
                <w:cs/>
              </w:rPr>
              <w:t xml:space="preserve">. </w:t>
            </w:r>
          </w:p>
        </w:tc>
        <w:sdt>
          <w:sdtPr>
            <w:rPr>
              <w:rFonts w:ascii="TH SarabunPSK" w:hAnsi="TH SarabunPSK" w:cs="TH SarabunPSK"/>
              <w:bCs/>
              <w:spacing w:val="-1"/>
              <w:sz w:val="28"/>
              <w:cs/>
            </w:rPr>
            <w:id w:val="1268349933"/>
            <w:placeholder>
              <w:docPart w:val="07065BB12CB14578BE696395EF4403BB"/>
            </w:placeholder>
            <w:showingPlcHdr/>
          </w:sdtPr>
          <w:sdtContent>
            <w:tc>
              <w:tcPr>
                <w:tcW w:w="4470" w:type="dxa"/>
              </w:tcPr>
              <w:p w14:paraId="5FF231A9" w14:textId="3FC84B3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5755E">
                  <w:rPr>
                    <w:rStyle w:val="PlaceholderText"/>
                  </w:rPr>
                  <w:t>Click or tap here to enter text.</w:t>
                </w:r>
              </w:p>
            </w:tc>
          </w:sdtContent>
        </w:sdt>
        <w:sdt>
          <w:sdtPr>
            <w:rPr>
              <w:rFonts w:ascii="TH SarabunPSK" w:hAnsi="TH SarabunPSK" w:cs="TH SarabunPSK"/>
              <w:bCs/>
              <w:spacing w:val="-1"/>
              <w:sz w:val="28"/>
              <w:cs/>
            </w:rPr>
            <w:id w:val="1511337890"/>
            <w:placeholder>
              <w:docPart w:val="0300175627924B4A85FAE1AF86621CAC"/>
            </w:placeholder>
            <w:showingPlcHdr/>
          </w:sdtPr>
          <w:sdtContent>
            <w:tc>
              <w:tcPr>
                <w:tcW w:w="2334" w:type="dxa"/>
              </w:tcPr>
              <w:p w14:paraId="6967FFED" w14:textId="5A9371C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9205E">
                  <w:rPr>
                    <w:rStyle w:val="PlaceholderText"/>
                  </w:rPr>
                  <w:t>Click or tap here to enter text.</w:t>
                </w:r>
              </w:p>
            </w:tc>
          </w:sdtContent>
        </w:sdt>
      </w:tr>
      <w:tr w:rsidR="002A45B9" w:rsidRPr="00F67AB0" w14:paraId="0125ADBB" w14:textId="77777777" w:rsidTr="00E41D30">
        <w:trPr>
          <w:trHeight w:val="571"/>
        </w:trPr>
        <w:tc>
          <w:tcPr>
            <w:tcW w:w="11695" w:type="dxa"/>
            <w:gridSpan w:val="2"/>
          </w:tcPr>
          <w:p w14:paraId="77E1C1AC" w14:textId="00CDAB0C" w:rsidR="002A45B9" w:rsidRPr="00D752C1" w:rsidRDefault="002A45B9" w:rsidP="00D752C1">
            <w:pPr>
              <w:ind w:left="589" w:hanging="589"/>
              <w:jc w:val="thaiDistribute"/>
              <w:rPr>
                <w:rFonts w:ascii="TH SarabunPSK" w:hAnsi="TH SarabunPSK" w:cs="TH SarabunPSK"/>
                <w:sz w:val="28"/>
              </w:rPr>
            </w:pPr>
            <w:r w:rsidRPr="00F67AB0">
              <w:rPr>
                <w:rFonts w:ascii="TH SarabunPSK" w:hAnsi="TH SarabunPSK" w:cs="TH SarabunPSK"/>
                <w:sz w:val="28"/>
              </w:rPr>
              <w:lastRenderedPageBreak/>
              <w:t>2</w:t>
            </w:r>
            <w:r w:rsidR="006154F4" w:rsidRPr="00F67AB0">
              <w:rPr>
                <w:rFonts w:ascii="TH SarabunPSK" w:hAnsi="TH SarabunPSK" w:cs="TH SarabunPSK"/>
                <w:sz w:val="28"/>
              </w:rPr>
              <w:t>2</w:t>
            </w:r>
            <w:r w:rsidRPr="00F67AB0">
              <w:rPr>
                <w:rFonts w:ascii="TH SarabunPSK" w:hAnsi="TH SarabunPSK" w:cs="TH SarabunPSK"/>
                <w:sz w:val="28"/>
                <w:cs/>
              </w:rPr>
              <w:t>.</w:t>
            </w:r>
            <w:r w:rsidRPr="00F67AB0">
              <w:rPr>
                <w:rFonts w:ascii="TH SarabunPSK" w:hAnsi="TH SarabunPSK" w:cs="TH SarabunPSK"/>
                <w:sz w:val="28"/>
              </w:rPr>
              <w:t>7</w:t>
            </w:r>
            <w:r w:rsidR="009E7AA6">
              <w:rPr>
                <w:rFonts w:ascii="TH SarabunPSK" w:hAnsi="TH SarabunPSK" w:cs="TH SarabunPSK"/>
                <w:sz w:val="28"/>
              </w:rPr>
              <w:tab/>
            </w:r>
            <w:r w:rsidRPr="00F67AB0">
              <w:rPr>
                <w:rFonts w:ascii="TH SarabunPSK" w:hAnsi="TH SarabunPSK" w:cs="TH SarabunPSK"/>
                <w:sz w:val="28"/>
              </w:rPr>
              <w:t>An operator approved to conduct operations where the diversion time is beyond the threshold time, shall ensure that the following are taken into account in providing the overall level of safety intended by the provisions of Thailand Airworthiness Requirements</w:t>
            </w:r>
            <w:r w:rsidRPr="00F67AB0">
              <w:rPr>
                <w:rFonts w:ascii="TH SarabunPSK" w:hAnsi="TH SarabunPSK" w:cs="TH SarabunPSK"/>
                <w:sz w:val="28"/>
                <w:cs/>
              </w:rPr>
              <w:t>:</w:t>
            </w:r>
          </w:p>
        </w:tc>
        <w:tc>
          <w:tcPr>
            <w:tcW w:w="2334" w:type="dxa"/>
          </w:tcPr>
          <w:p w14:paraId="2ACFCE2F" w14:textId="0F8413E2" w:rsidR="002A45B9" w:rsidRPr="00756328" w:rsidRDefault="002A45B9"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73BB38E7" w14:textId="77777777" w:rsidTr="00A61A6D">
        <w:trPr>
          <w:trHeight w:val="432"/>
        </w:trPr>
        <w:tc>
          <w:tcPr>
            <w:tcW w:w="7225" w:type="dxa"/>
            <w:vAlign w:val="center"/>
          </w:tcPr>
          <w:p w14:paraId="1D868B72" w14:textId="7BB5B105" w:rsidR="009A6213" w:rsidRPr="00F67AB0" w:rsidRDefault="009A6213" w:rsidP="009A6213">
            <w:pPr>
              <w:pStyle w:val="ListParagraph"/>
              <w:numPr>
                <w:ilvl w:val="0"/>
                <w:numId w:val="62"/>
              </w:numPr>
              <w:rPr>
                <w:rFonts w:ascii="TH SarabunPSK" w:hAnsi="TH SarabunPSK" w:cs="TH SarabunPSK"/>
                <w:sz w:val="28"/>
              </w:rPr>
            </w:pPr>
            <w:r>
              <w:rPr>
                <w:rFonts w:ascii="TH SarabunPSK" w:hAnsi="TH SarabunPSK" w:cs="TH SarabunPSK"/>
                <w:sz w:val="28"/>
              </w:rPr>
              <w:t>R</w:t>
            </w:r>
            <w:r w:rsidRPr="00F67AB0">
              <w:rPr>
                <w:rFonts w:ascii="TH SarabunPSK" w:hAnsi="TH SarabunPSK" w:cs="TH SarabunPSK"/>
                <w:sz w:val="28"/>
              </w:rPr>
              <w:t>eliability of the propulsion system;</w:t>
            </w:r>
          </w:p>
        </w:tc>
        <w:sdt>
          <w:sdtPr>
            <w:rPr>
              <w:rFonts w:ascii="TH SarabunPSK" w:hAnsi="TH SarabunPSK" w:cs="TH SarabunPSK"/>
              <w:bCs/>
              <w:spacing w:val="-1"/>
              <w:sz w:val="28"/>
              <w:cs/>
            </w:rPr>
            <w:id w:val="419757297"/>
            <w:placeholder>
              <w:docPart w:val="E8C346934B664BA1858838078BF71BA6"/>
            </w:placeholder>
            <w:showingPlcHdr/>
          </w:sdtPr>
          <w:sdtContent>
            <w:tc>
              <w:tcPr>
                <w:tcW w:w="4470" w:type="dxa"/>
              </w:tcPr>
              <w:p w14:paraId="4DA043D8" w14:textId="5447BC2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9106A">
                  <w:rPr>
                    <w:rStyle w:val="PlaceholderText"/>
                  </w:rPr>
                  <w:t>Click or tap here to enter text.</w:t>
                </w:r>
              </w:p>
            </w:tc>
          </w:sdtContent>
        </w:sdt>
        <w:sdt>
          <w:sdtPr>
            <w:rPr>
              <w:rFonts w:ascii="TH SarabunPSK" w:hAnsi="TH SarabunPSK" w:cs="TH SarabunPSK"/>
              <w:bCs/>
              <w:spacing w:val="-1"/>
              <w:sz w:val="28"/>
              <w:cs/>
            </w:rPr>
            <w:id w:val="1141079920"/>
            <w:placeholder>
              <w:docPart w:val="4ABBC7BA3A53498193D323BF7079A041"/>
            </w:placeholder>
            <w:showingPlcHdr/>
          </w:sdtPr>
          <w:sdtContent>
            <w:tc>
              <w:tcPr>
                <w:tcW w:w="2334" w:type="dxa"/>
              </w:tcPr>
              <w:p w14:paraId="185799FD" w14:textId="5AE06B9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D4818">
                  <w:rPr>
                    <w:rStyle w:val="PlaceholderText"/>
                  </w:rPr>
                  <w:t>Click or tap here to enter text.</w:t>
                </w:r>
              </w:p>
            </w:tc>
          </w:sdtContent>
        </w:sdt>
      </w:tr>
      <w:tr w:rsidR="009A6213" w:rsidRPr="00F67AB0" w14:paraId="6240C162" w14:textId="77777777" w:rsidTr="00A61A6D">
        <w:trPr>
          <w:trHeight w:val="432"/>
        </w:trPr>
        <w:tc>
          <w:tcPr>
            <w:tcW w:w="7225" w:type="dxa"/>
            <w:vAlign w:val="center"/>
          </w:tcPr>
          <w:p w14:paraId="7082E662" w14:textId="4F233C14" w:rsidR="009A6213" w:rsidRPr="00F67AB0" w:rsidRDefault="009A6213" w:rsidP="009A6213">
            <w:pPr>
              <w:pStyle w:val="ListParagraph"/>
              <w:numPr>
                <w:ilvl w:val="0"/>
                <w:numId w:val="62"/>
              </w:numPr>
              <w:rPr>
                <w:rFonts w:ascii="TH SarabunPSK" w:hAnsi="TH SarabunPSK" w:cs="TH SarabunPSK"/>
                <w:sz w:val="28"/>
              </w:rPr>
            </w:pPr>
            <w:r>
              <w:rPr>
                <w:rFonts w:ascii="TH SarabunPSK" w:hAnsi="TH SarabunPSK" w:cs="TH SarabunPSK"/>
                <w:sz w:val="28"/>
              </w:rPr>
              <w:t>A</w:t>
            </w:r>
            <w:r w:rsidRPr="00F67AB0">
              <w:rPr>
                <w:rFonts w:ascii="TH SarabunPSK" w:hAnsi="TH SarabunPSK" w:cs="TH SarabunPSK"/>
                <w:sz w:val="28"/>
              </w:rPr>
              <w:t>irworthiness certification for EDTO of the aeroplane type; and</w:t>
            </w:r>
          </w:p>
        </w:tc>
        <w:sdt>
          <w:sdtPr>
            <w:rPr>
              <w:rFonts w:ascii="TH SarabunPSK" w:hAnsi="TH SarabunPSK" w:cs="TH SarabunPSK"/>
              <w:bCs/>
              <w:spacing w:val="-1"/>
              <w:sz w:val="28"/>
              <w:cs/>
            </w:rPr>
            <w:id w:val="1435865142"/>
            <w:placeholder>
              <w:docPart w:val="91134E49C636474AAB2BCCF29BF57D82"/>
            </w:placeholder>
            <w:showingPlcHdr/>
          </w:sdtPr>
          <w:sdtContent>
            <w:tc>
              <w:tcPr>
                <w:tcW w:w="4470" w:type="dxa"/>
              </w:tcPr>
              <w:p w14:paraId="68CD302A" w14:textId="64F1DED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9106A">
                  <w:rPr>
                    <w:rStyle w:val="PlaceholderText"/>
                  </w:rPr>
                  <w:t>Click or tap here to enter text.</w:t>
                </w:r>
              </w:p>
            </w:tc>
          </w:sdtContent>
        </w:sdt>
        <w:sdt>
          <w:sdtPr>
            <w:rPr>
              <w:rFonts w:ascii="TH SarabunPSK" w:hAnsi="TH SarabunPSK" w:cs="TH SarabunPSK"/>
              <w:bCs/>
              <w:spacing w:val="-1"/>
              <w:sz w:val="28"/>
              <w:cs/>
            </w:rPr>
            <w:id w:val="415523155"/>
            <w:placeholder>
              <w:docPart w:val="E958CB885D3649EF81C5B6B6CFD6AB33"/>
            </w:placeholder>
            <w:showingPlcHdr/>
          </w:sdtPr>
          <w:sdtContent>
            <w:tc>
              <w:tcPr>
                <w:tcW w:w="2334" w:type="dxa"/>
              </w:tcPr>
              <w:p w14:paraId="22BDB11F" w14:textId="7D1AFBC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D4818">
                  <w:rPr>
                    <w:rStyle w:val="PlaceholderText"/>
                  </w:rPr>
                  <w:t>Click or tap here to enter text.</w:t>
                </w:r>
              </w:p>
            </w:tc>
          </w:sdtContent>
        </w:sdt>
      </w:tr>
      <w:tr w:rsidR="009A6213" w:rsidRPr="00F67AB0" w14:paraId="35C11829" w14:textId="77777777" w:rsidTr="00A61A6D">
        <w:trPr>
          <w:trHeight w:val="432"/>
        </w:trPr>
        <w:tc>
          <w:tcPr>
            <w:tcW w:w="7225" w:type="dxa"/>
            <w:vAlign w:val="center"/>
          </w:tcPr>
          <w:p w14:paraId="6947C59C" w14:textId="0FAE9F4F" w:rsidR="009A6213" w:rsidRPr="00F67AB0" w:rsidRDefault="009A6213" w:rsidP="009A6213">
            <w:pPr>
              <w:pStyle w:val="ListParagraph"/>
              <w:numPr>
                <w:ilvl w:val="0"/>
                <w:numId w:val="62"/>
              </w:numPr>
              <w:rPr>
                <w:rFonts w:ascii="TH SarabunPSK" w:hAnsi="TH SarabunPSK" w:cs="TH SarabunPSK"/>
                <w:sz w:val="28"/>
              </w:rPr>
            </w:pPr>
            <w:r w:rsidRPr="00F67AB0">
              <w:rPr>
                <w:rFonts w:ascii="TH SarabunPSK" w:hAnsi="TH SarabunPSK" w:cs="TH SarabunPSK"/>
                <w:sz w:val="28"/>
              </w:rPr>
              <w:t>EDTO maintenance programme</w:t>
            </w:r>
            <w:r w:rsidRPr="00F67AB0">
              <w:rPr>
                <w:rFonts w:ascii="TH SarabunPSK" w:hAnsi="TH SarabunPSK" w:cs="TH SarabunPSK"/>
                <w:sz w:val="28"/>
                <w:cs/>
              </w:rPr>
              <w:t>.</w:t>
            </w:r>
          </w:p>
        </w:tc>
        <w:sdt>
          <w:sdtPr>
            <w:rPr>
              <w:rFonts w:ascii="TH SarabunPSK" w:hAnsi="TH SarabunPSK" w:cs="TH SarabunPSK"/>
              <w:bCs/>
              <w:spacing w:val="-1"/>
              <w:sz w:val="28"/>
              <w:cs/>
            </w:rPr>
            <w:id w:val="720333359"/>
            <w:placeholder>
              <w:docPart w:val="F54125B1229D46049D8E643055FC2EBC"/>
            </w:placeholder>
            <w:showingPlcHdr/>
          </w:sdtPr>
          <w:sdtContent>
            <w:tc>
              <w:tcPr>
                <w:tcW w:w="4470" w:type="dxa"/>
              </w:tcPr>
              <w:p w14:paraId="0174D8ED" w14:textId="761460F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9106A">
                  <w:rPr>
                    <w:rStyle w:val="PlaceholderText"/>
                  </w:rPr>
                  <w:t>Click or tap here to enter text.</w:t>
                </w:r>
              </w:p>
            </w:tc>
          </w:sdtContent>
        </w:sdt>
        <w:sdt>
          <w:sdtPr>
            <w:rPr>
              <w:rFonts w:ascii="TH SarabunPSK" w:hAnsi="TH SarabunPSK" w:cs="TH SarabunPSK"/>
              <w:bCs/>
              <w:spacing w:val="-1"/>
              <w:sz w:val="28"/>
              <w:cs/>
            </w:rPr>
            <w:id w:val="1990515147"/>
            <w:placeholder>
              <w:docPart w:val="9DF4D6696D0B44A58365CE8AFEA8F839"/>
            </w:placeholder>
            <w:showingPlcHdr/>
          </w:sdtPr>
          <w:sdtContent>
            <w:tc>
              <w:tcPr>
                <w:tcW w:w="2334" w:type="dxa"/>
              </w:tcPr>
              <w:p w14:paraId="7AB2BB1C" w14:textId="5CB3B7F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D4818">
                  <w:rPr>
                    <w:rStyle w:val="PlaceholderText"/>
                  </w:rPr>
                  <w:t>Click or tap here to enter text.</w:t>
                </w:r>
              </w:p>
            </w:tc>
          </w:sdtContent>
        </w:sdt>
      </w:tr>
      <w:tr w:rsidR="009A6213" w:rsidRPr="00F67AB0" w14:paraId="600EF2FC" w14:textId="77777777" w:rsidTr="00CA276C">
        <w:trPr>
          <w:trHeight w:val="432"/>
        </w:trPr>
        <w:tc>
          <w:tcPr>
            <w:tcW w:w="7225" w:type="dxa"/>
            <w:vAlign w:val="center"/>
          </w:tcPr>
          <w:p w14:paraId="4BC8ACFE" w14:textId="155F315C" w:rsidR="009A6213" w:rsidRPr="001837B3" w:rsidRDefault="009A6213" w:rsidP="009A6213">
            <w:pPr>
              <w:ind w:left="1232" w:right="173" w:hanging="720"/>
              <w:rPr>
                <w:rFonts w:ascii="TH SarabunPSK" w:hAnsi="TH SarabunPSK" w:cs="TH SarabunPSK"/>
                <w:i/>
                <w:iCs/>
                <w:sz w:val="28"/>
              </w:rPr>
            </w:pPr>
            <w:r w:rsidRPr="001837B3">
              <w:rPr>
                <w:rFonts w:ascii="TH SarabunPSK" w:hAnsi="TH SarabunPSK" w:cs="TH SarabunPSK"/>
                <w:b/>
                <w:bCs/>
                <w:i/>
                <w:iCs/>
                <w:sz w:val="28"/>
              </w:rPr>
              <w:t>Note 1</w:t>
            </w:r>
            <w:r w:rsidRPr="001837B3">
              <w:rPr>
                <w:rFonts w:ascii="TH SarabunPSK" w:hAnsi="TH SarabunPSK" w:cs="TH SarabunPSK"/>
                <w:i/>
                <w:iCs/>
                <w:sz w:val="28"/>
              </w:rPr>
              <w:t>:</w:t>
            </w:r>
            <w:r w:rsidRPr="001837B3">
              <w:rPr>
                <w:rFonts w:ascii="TH SarabunPSK" w:hAnsi="TH SarabunPSK" w:cs="TH SarabunPSK"/>
                <w:i/>
                <w:iCs/>
                <w:sz w:val="28"/>
                <w:cs/>
              </w:rPr>
              <w:t xml:space="preserve"> </w:t>
            </w:r>
            <w:r w:rsidRPr="001837B3">
              <w:rPr>
                <w:rFonts w:ascii="TH SarabunPSK" w:hAnsi="TH SarabunPSK" w:cs="TH SarabunPSK"/>
                <w:i/>
                <w:iCs/>
                <w:sz w:val="28"/>
              </w:rPr>
              <w:t>EDTO may be referred to as ETOPS in some documents</w:t>
            </w:r>
            <w:r w:rsidRPr="001837B3">
              <w:rPr>
                <w:rFonts w:ascii="TH SarabunPSK" w:hAnsi="TH SarabunPSK" w:cs="TH SarabunPSK"/>
                <w:i/>
                <w:iCs/>
                <w:sz w:val="28"/>
                <w:cs/>
              </w:rPr>
              <w:t>.</w:t>
            </w:r>
          </w:p>
        </w:tc>
        <w:sdt>
          <w:sdtPr>
            <w:rPr>
              <w:rFonts w:ascii="TH SarabunPSK" w:hAnsi="TH SarabunPSK" w:cs="TH SarabunPSK"/>
              <w:bCs/>
              <w:spacing w:val="-1"/>
              <w:sz w:val="28"/>
              <w:cs/>
            </w:rPr>
            <w:id w:val="-540978983"/>
            <w:placeholder>
              <w:docPart w:val="5791103E266848B4BB4C619C167E554A"/>
            </w:placeholder>
            <w:showingPlcHdr/>
          </w:sdtPr>
          <w:sdtContent>
            <w:tc>
              <w:tcPr>
                <w:tcW w:w="4470" w:type="dxa"/>
              </w:tcPr>
              <w:p w14:paraId="6CA16CC7" w14:textId="754E976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9106A">
                  <w:rPr>
                    <w:rStyle w:val="PlaceholderText"/>
                  </w:rPr>
                  <w:t>Click or tap here to enter text.</w:t>
                </w:r>
              </w:p>
            </w:tc>
          </w:sdtContent>
        </w:sdt>
        <w:sdt>
          <w:sdtPr>
            <w:rPr>
              <w:rFonts w:ascii="TH SarabunPSK" w:hAnsi="TH SarabunPSK" w:cs="TH SarabunPSK"/>
              <w:bCs/>
              <w:spacing w:val="-1"/>
              <w:sz w:val="28"/>
              <w:cs/>
            </w:rPr>
            <w:id w:val="-1302003823"/>
            <w:placeholder>
              <w:docPart w:val="1F00D696AF0843DF9265B8B5AB553EA7"/>
            </w:placeholder>
            <w:showingPlcHdr/>
          </w:sdtPr>
          <w:sdtContent>
            <w:tc>
              <w:tcPr>
                <w:tcW w:w="2334" w:type="dxa"/>
              </w:tcPr>
              <w:p w14:paraId="07D70CB3" w14:textId="6D049E5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D4818">
                  <w:rPr>
                    <w:rStyle w:val="PlaceholderText"/>
                  </w:rPr>
                  <w:t>Click or tap here to enter text.</w:t>
                </w:r>
              </w:p>
            </w:tc>
          </w:sdtContent>
        </w:sdt>
      </w:tr>
      <w:tr w:rsidR="009A6213" w:rsidRPr="00F67AB0" w14:paraId="64763631" w14:textId="77777777" w:rsidTr="00E41D30">
        <w:tc>
          <w:tcPr>
            <w:tcW w:w="7225" w:type="dxa"/>
          </w:tcPr>
          <w:p w14:paraId="388CA416" w14:textId="4D00372F" w:rsidR="009A6213" w:rsidRPr="001837B3" w:rsidRDefault="009A6213" w:rsidP="009A6213">
            <w:pPr>
              <w:ind w:left="1232" w:right="173" w:hanging="720"/>
              <w:jc w:val="thaiDistribute"/>
              <w:rPr>
                <w:rFonts w:ascii="TH SarabunPSK" w:hAnsi="TH SarabunPSK" w:cs="TH SarabunPSK"/>
                <w:i/>
                <w:iCs/>
                <w:sz w:val="28"/>
              </w:rPr>
            </w:pPr>
            <w:r w:rsidRPr="001837B3">
              <w:rPr>
                <w:rFonts w:ascii="TH SarabunPSK" w:hAnsi="TH SarabunPSK" w:cs="TH SarabunPSK"/>
                <w:b/>
                <w:bCs/>
                <w:i/>
                <w:iCs/>
                <w:sz w:val="28"/>
              </w:rPr>
              <w:t>Note 2</w:t>
            </w:r>
            <w:r w:rsidRPr="001837B3">
              <w:rPr>
                <w:rFonts w:ascii="TH SarabunPSK" w:hAnsi="TH SarabunPSK" w:cs="TH SarabunPSK"/>
                <w:i/>
                <w:iCs/>
                <w:sz w:val="28"/>
              </w:rPr>
              <w:t>:</w:t>
            </w:r>
            <w:r w:rsidRPr="001837B3">
              <w:rPr>
                <w:rFonts w:ascii="TH SarabunPSK" w:hAnsi="TH SarabunPSK" w:cs="TH SarabunPSK"/>
                <w:i/>
                <w:iCs/>
                <w:sz w:val="28"/>
                <w:cs/>
              </w:rPr>
              <w:t xml:space="preserve"> </w:t>
            </w:r>
            <w:r w:rsidRPr="001837B3">
              <w:rPr>
                <w:rFonts w:ascii="TH SarabunPSK" w:hAnsi="TH SarabunPSK" w:cs="TH SarabunPSK"/>
                <w:i/>
                <w:iCs/>
                <w:sz w:val="28"/>
              </w:rPr>
              <w:t>Additional guidance is provided via Guidance Material for EDTO (GM for EDTO).</w:t>
            </w:r>
          </w:p>
        </w:tc>
        <w:sdt>
          <w:sdtPr>
            <w:rPr>
              <w:rFonts w:ascii="TH SarabunPSK" w:hAnsi="TH SarabunPSK" w:cs="TH SarabunPSK"/>
              <w:bCs/>
              <w:spacing w:val="-1"/>
              <w:sz w:val="28"/>
              <w:cs/>
            </w:rPr>
            <w:id w:val="-1867209808"/>
            <w:placeholder>
              <w:docPart w:val="2A93803721C64E6F9C8A54EB4C01B702"/>
            </w:placeholder>
            <w:showingPlcHdr/>
          </w:sdtPr>
          <w:sdtContent>
            <w:tc>
              <w:tcPr>
                <w:tcW w:w="4470" w:type="dxa"/>
              </w:tcPr>
              <w:p w14:paraId="067FA11C" w14:textId="75BCA45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9106A">
                  <w:rPr>
                    <w:rStyle w:val="PlaceholderText"/>
                  </w:rPr>
                  <w:t>Click or tap here to enter text.</w:t>
                </w:r>
              </w:p>
            </w:tc>
          </w:sdtContent>
        </w:sdt>
        <w:sdt>
          <w:sdtPr>
            <w:rPr>
              <w:rFonts w:ascii="TH SarabunPSK" w:hAnsi="TH SarabunPSK" w:cs="TH SarabunPSK"/>
              <w:bCs/>
              <w:spacing w:val="-1"/>
              <w:sz w:val="28"/>
              <w:cs/>
            </w:rPr>
            <w:id w:val="-80686151"/>
            <w:placeholder>
              <w:docPart w:val="CFC4793B9F7941608C8C537337DFBF00"/>
            </w:placeholder>
            <w:showingPlcHdr/>
          </w:sdtPr>
          <w:sdtContent>
            <w:tc>
              <w:tcPr>
                <w:tcW w:w="2334" w:type="dxa"/>
              </w:tcPr>
              <w:p w14:paraId="69545CBA" w14:textId="6A30B5B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D4818">
                  <w:rPr>
                    <w:rStyle w:val="PlaceholderText"/>
                  </w:rPr>
                  <w:t>Click or tap here to enter text.</w:t>
                </w:r>
              </w:p>
            </w:tc>
          </w:sdtContent>
        </w:sdt>
      </w:tr>
      <w:tr w:rsidR="009A6213" w:rsidRPr="00F67AB0" w14:paraId="34328B14" w14:textId="77777777" w:rsidTr="00E41D30">
        <w:tc>
          <w:tcPr>
            <w:tcW w:w="7225" w:type="dxa"/>
          </w:tcPr>
          <w:p w14:paraId="2609E1D9" w14:textId="3508DEE7" w:rsidR="009A6213" w:rsidRPr="001837B3" w:rsidRDefault="009A6213" w:rsidP="009A6213">
            <w:pPr>
              <w:ind w:left="1232" w:right="173" w:hanging="720"/>
              <w:jc w:val="thaiDistribute"/>
              <w:rPr>
                <w:rFonts w:ascii="TH SarabunPSK" w:hAnsi="TH SarabunPSK" w:cs="TH SarabunPSK"/>
                <w:i/>
                <w:iCs/>
                <w:sz w:val="28"/>
              </w:rPr>
            </w:pPr>
            <w:r w:rsidRPr="001837B3">
              <w:rPr>
                <w:rFonts w:ascii="TH SarabunPSK" w:hAnsi="TH SarabunPSK" w:cs="TH SarabunPSK"/>
                <w:b/>
                <w:bCs/>
                <w:i/>
                <w:iCs/>
                <w:sz w:val="28"/>
              </w:rPr>
              <w:t>Note 3</w:t>
            </w:r>
            <w:r w:rsidRPr="001837B3">
              <w:rPr>
                <w:rFonts w:ascii="TH SarabunPSK" w:hAnsi="TH SarabunPSK" w:cs="TH SarabunPSK"/>
                <w:i/>
                <w:iCs/>
                <w:sz w:val="28"/>
              </w:rPr>
              <w:t>:</w:t>
            </w:r>
            <w:r w:rsidRPr="001837B3">
              <w:rPr>
                <w:rFonts w:ascii="TH SarabunPSK" w:hAnsi="TH SarabunPSK" w:cs="TH SarabunPSK"/>
                <w:i/>
                <w:iCs/>
                <w:sz w:val="28"/>
                <w:cs/>
              </w:rPr>
              <w:t xml:space="preserve"> </w:t>
            </w:r>
            <w:r w:rsidRPr="001837B3">
              <w:rPr>
                <w:rFonts w:ascii="TH SarabunPSK" w:hAnsi="TH SarabunPSK" w:cs="TH SarabunPSK"/>
                <w:i/>
                <w:iCs/>
                <w:sz w:val="28"/>
              </w:rPr>
              <w:t>Guidance on the level of performance and reliability of aeroplane systems as well as guidance on continuing airworthiness aspects can be found in the Airworthiness Manual (Doc 9760).</w:t>
            </w:r>
          </w:p>
        </w:tc>
        <w:sdt>
          <w:sdtPr>
            <w:rPr>
              <w:rFonts w:ascii="TH SarabunPSK" w:hAnsi="TH SarabunPSK" w:cs="TH SarabunPSK"/>
              <w:bCs/>
              <w:spacing w:val="-1"/>
              <w:sz w:val="28"/>
              <w:cs/>
            </w:rPr>
            <w:id w:val="961073461"/>
            <w:placeholder>
              <w:docPart w:val="72992D37E4D247548652927F3BB6DC40"/>
            </w:placeholder>
            <w:showingPlcHdr/>
          </w:sdtPr>
          <w:sdtContent>
            <w:tc>
              <w:tcPr>
                <w:tcW w:w="4470" w:type="dxa"/>
              </w:tcPr>
              <w:p w14:paraId="642A18D2" w14:textId="1A24C57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9106A">
                  <w:rPr>
                    <w:rStyle w:val="PlaceholderText"/>
                  </w:rPr>
                  <w:t>Click or tap here to enter text.</w:t>
                </w:r>
              </w:p>
            </w:tc>
          </w:sdtContent>
        </w:sdt>
        <w:sdt>
          <w:sdtPr>
            <w:rPr>
              <w:rFonts w:ascii="TH SarabunPSK" w:hAnsi="TH SarabunPSK" w:cs="TH SarabunPSK"/>
              <w:bCs/>
              <w:spacing w:val="-1"/>
              <w:sz w:val="28"/>
              <w:cs/>
            </w:rPr>
            <w:id w:val="1352225824"/>
            <w:placeholder>
              <w:docPart w:val="0D05B5127A2545B5B9A372265C4A335B"/>
            </w:placeholder>
            <w:showingPlcHdr/>
          </w:sdtPr>
          <w:sdtContent>
            <w:tc>
              <w:tcPr>
                <w:tcW w:w="2334" w:type="dxa"/>
              </w:tcPr>
              <w:p w14:paraId="3E072C12" w14:textId="533B2E5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D4818">
                  <w:rPr>
                    <w:rStyle w:val="PlaceholderText"/>
                  </w:rPr>
                  <w:t>Click or tap here to enter text.</w:t>
                </w:r>
              </w:p>
            </w:tc>
          </w:sdtContent>
        </w:sdt>
      </w:tr>
      <w:tr w:rsidR="009A6213" w:rsidRPr="00F67AB0" w14:paraId="212AB2AF" w14:textId="77777777" w:rsidTr="00E41D30">
        <w:tc>
          <w:tcPr>
            <w:tcW w:w="7225" w:type="dxa"/>
          </w:tcPr>
          <w:p w14:paraId="4FEACE12" w14:textId="68CE9286" w:rsidR="009A6213" w:rsidRPr="001837B3" w:rsidRDefault="009A6213" w:rsidP="009A6213">
            <w:pPr>
              <w:ind w:left="589" w:hanging="589"/>
              <w:jc w:val="thaiDistribute"/>
              <w:rPr>
                <w:rFonts w:ascii="TH SarabunPSK" w:hAnsi="TH SarabunPSK" w:cs="TH SarabunPSK"/>
                <w:sz w:val="28"/>
              </w:rPr>
            </w:pPr>
            <w:r w:rsidRPr="001837B3">
              <w:rPr>
                <w:rFonts w:ascii="TH SarabunPSK" w:hAnsi="TH SarabunPSK" w:cs="TH SarabunPSK"/>
                <w:sz w:val="28"/>
                <w:cs/>
              </w:rPr>
              <w:t>22.8</w:t>
            </w:r>
            <w:r w:rsidRPr="001837B3">
              <w:rPr>
                <w:rFonts w:ascii="TH SarabunPSK" w:hAnsi="TH SarabunPSK" w:cs="TH SarabunPSK"/>
                <w:sz w:val="28"/>
              </w:rPr>
              <w:tab/>
              <w:t>Any ETOPS approval previously granted by the Authority will continue be valid unless</w:t>
            </w:r>
            <w:r w:rsidRPr="001837B3">
              <w:rPr>
                <w:rFonts w:ascii="TH SarabunPSK" w:hAnsi="TH SarabunPSK" w:cs="TH SarabunPSK" w:hint="cs"/>
                <w:sz w:val="28"/>
                <w:cs/>
              </w:rPr>
              <w:t xml:space="preserve"> </w:t>
            </w:r>
            <w:r w:rsidRPr="001837B3">
              <w:rPr>
                <w:rFonts w:ascii="TH SarabunPSK" w:hAnsi="TH SarabunPSK" w:cs="TH SarabunPSK"/>
                <w:sz w:val="28"/>
              </w:rPr>
              <w:t>varied, suspended, cancelled or revoked.</w:t>
            </w:r>
          </w:p>
        </w:tc>
        <w:sdt>
          <w:sdtPr>
            <w:rPr>
              <w:rFonts w:ascii="TH SarabunPSK" w:hAnsi="TH SarabunPSK" w:cs="TH SarabunPSK"/>
              <w:bCs/>
              <w:spacing w:val="-1"/>
              <w:sz w:val="28"/>
              <w:cs/>
            </w:rPr>
            <w:id w:val="-2073042110"/>
            <w:placeholder>
              <w:docPart w:val="F3A299C71C944B1498F27836F51CAC6D"/>
            </w:placeholder>
            <w:showingPlcHdr/>
          </w:sdtPr>
          <w:sdtContent>
            <w:tc>
              <w:tcPr>
                <w:tcW w:w="4470" w:type="dxa"/>
              </w:tcPr>
              <w:p w14:paraId="7DF05B2E" w14:textId="62243D5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9106A">
                  <w:rPr>
                    <w:rStyle w:val="PlaceholderText"/>
                  </w:rPr>
                  <w:t>Click or tap here to enter text.</w:t>
                </w:r>
              </w:p>
            </w:tc>
          </w:sdtContent>
        </w:sdt>
        <w:sdt>
          <w:sdtPr>
            <w:rPr>
              <w:rFonts w:ascii="TH SarabunPSK" w:hAnsi="TH SarabunPSK" w:cs="TH SarabunPSK"/>
              <w:bCs/>
              <w:spacing w:val="-1"/>
              <w:sz w:val="28"/>
              <w:cs/>
            </w:rPr>
            <w:id w:val="71017180"/>
            <w:placeholder>
              <w:docPart w:val="C190E8B684454A4391F3D6B33E7125E2"/>
            </w:placeholder>
            <w:showingPlcHdr/>
          </w:sdtPr>
          <w:sdtContent>
            <w:tc>
              <w:tcPr>
                <w:tcW w:w="2334" w:type="dxa"/>
              </w:tcPr>
              <w:p w14:paraId="08E70154" w14:textId="2093584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D4818">
                  <w:rPr>
                    <w:rStyle w:val="PlaceholderText"/>
                  </w:rPr>
                  <w:t>Click or tap here to enter text.</w:t>
                </w:r>
              </w:p>
            </w:tc>
          </w:sdtContent>
        </w:sdt>
      </w:tr>
    </w:tbl>
    <w:p w14:paraId="18621E92" w14:textId="77777777" w:rsidR="009E7AA6" w:rsidRDefault="009E7AA6"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9E7AA6"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470"/>
        <w:gridCol w:w="2334"/>
      </w:tblGrid>
      <w:tr w:rsidR="00A74E96" w:rsidRPr="00F67AB0" w14:paraId="55FA4E8F" w14:textId="77777777" w:rsidTr="00E41D30">
        <w:trPr>
          <w:tblHeader/>
        </w:trPr>
        <w:tc>
          <w:tcPr>
            <w:tcW w:w="7225" w:type="dxa"/>
            <w:shd w:val="clear" w:color="auto" w:fill="1F497D" w:themeFill="text2"/>
          </w:tcPr>
          <w:p w14:paraId="0CA4FBFC" w14:textId="57D819C9" w:rsidR="00A74E96" w:rsidRPr="00D752C1" w:rsidRDefault="00A74E96"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lastRenderedPageBreak/>
              <w:t>CAAT</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Requirement</w:t>
            </w:r>
          </w:p>
        </w:tc>
        <w:tc>
          <w:tcPr>
            <w:tcW w:w="4470" w:type="dxa"/>
            <w:shd w:val="clear" w:color="auto" w:fill="1F497D" w:themeFill="text2"/>
          </w:tcPr>
          <w:p w14:paraId="3063B310" w14:textId="77777777" w:rsidR="00A74E96" w:rsidRPr="00D752C1" w:rsidRDefault="00A74E96"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 xml:space="preserve">Manual References </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Applicant</w:t>
            </w:r>
            <w:r w:rsidRPr="00D752C1">
              <w:rPr>
                <w:rFonts w:ascii="TH SarabunPSK" w:hAnsi="TH SarabunPSK" w:cs="TH SarabunPSK"/>
                <w:b/>
                <w:bCs/>
                <w:color w:val="FFFFFF" w:themeColor="background1"/>
                <w:spacing w:val="-1"/>
                <w:sz w:val="28"/>
                <w:cs/>
              </w:rPr>
              <w:t>’</w:t>
            </w:r>
            <w:r w:rsidRPr="00D752C1">
              <w:rPr>
                <w:rFonts w:ascii="TH SarabunPSK" w:hAnsi="TH SarabunPSK" w:cs="TH SarabunPSK"/>
                <w:b/>
                <w:color w:val="FFFFFF" w:themeColor="background1"/>
                <w:spacing w:val="-1"/>
                <w:sz w:val="28"/>
              </w:rPr>
              <w:t>s Comments</w:t>
            </w:r>
          </w:p>
        </w:tc>
        <w:tc>
          <w:tcPr>
            <w:tcW w:w="2334" w:type="dxa"/>
            <w:shd w:val="clear" w:color="auto" w:fill="1F497D" w:themeFill="text2"/>
          </w:tcPr>
          <w:p w14:paraId="7BD92F58" w14:textId="77777777" w:rsidR="00A74E96" w:rsidRPr="00D752C1" w:rsidRDefault="00A74E96"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CAAT Notes</w:t>
            </w:r>
          </w:p>
        </w:tc>
      </w:tr>
      <w:tr w:rsidR="006154F4" w:rsidRPr="00F67AB0" w14:paraId="47772219" w14:textId="77777777" w:rsidTr="00F04ECA">
        <w:tc>
          <w:tcPr>
            <w:tcW w:w="14029" w:type="dxa"/>
            <w:gridSpan w:val="3"/>
            <w:shd w:val="clear" w:color="auto" w:fill="C6D9F1" w:themeFill="text2" w:themeFillTint="33"/>
          </w:tcPr>
          <w:p w14:paraId="337CFB9B" w14:textId="5B18CAF6" w:rsidR="006154F4" w:rsidRPr="00D752C1" w:rsidRDefault="006154F4" w:rsidP="00D752C1">
            <w:pPr>
              <w:ind w:left="589" w:hanging="589"/>
              <w:jc w:val="thaiDistribute"/>
              <w:rPr>
                <w:rFonts w:ascii="TH SarabunPSK" w:hAnsi="TH SarabunPSK" w:cs="TH SarabunPSK"/>
                <w:b/>
                <w:bCs/>
                <w:sz w:val="28"/>
              </w:rPr>
            </w:pPr>
            <w:r w:rsidRPr="00D752C1">
              <w:rPr>
                <w:rFonts w:ascii="TH SarabunPSK" w:hAnsi="TH SarabunPSK" w:cs="TH SarabunPSK"/>
                <w:b/>
                <w:bCs/>
                <w:sz w:val="28"/>
              </w:rPr>
              <w:t>23</w:t>
            </w:r>
            <w:r w:rsidR="00F04ECA" w:rsidRPr="00D752C1">
              <w:rPr>
                <w:rFonts w:ascii="TH SarabunPSK" w:hAnsi="TH SarabunPSK" w:cs="TH SarabunPSK"/>
                <w:b/>
                <w:bCs/>
                <w:sz w:val="28"/>
              </w:rPr>
              <w:tab/>
            </w:r>
            <w:r w:rsidRPr="00D752C1">
              <w:rPr>
                <w:rFonts w:ascii="TH SarabunPSK" w:hAnsi="TH SarabunPSK" w:cs="TH SarabunPSK"/>
                <w:b/>
                <w:bCs/>
                <w:sz w:val="28"/>
              </w:rPr>
              <w:t xml:space="preserve">MIXED FLEET FLYING OPERATIONS </w:t>
            </w:r>
            <w:r w:rsidRPr="00D752C1">
              <w:rPr>
                <w:rFonts w:ascii="TH SarabunPSK" w:hAnsi="TH SarabunPSK" w:cs="TH SarabunPSK"/>
                <w:b/>
                <w:bCs/>
                <w:sz w:val="28"/>
                <w:cs/>
              </w:rPr>
              <w:t>(</w:t>
            </w:r>
            <w:r w:rsidRPr="00D752C1">
              <w:rPr>
                <w:rFonts w:ascii="TH SarabunPSK" w:hAnsi="TH SarabunPSK" w:cs="TH SarabunPSK"/>
                <w:b/>
                <w:bCs/>
                <w:sz w:val="28"/>
              </w:rPr>
              <w:t>MFF</w:t>
            </w:r>
            <w:r w:rsidRPr="00D752C1">
              <w:rPr>
                <w:rFonts w:ascii="TH SarabunPSK" w:hAnsi="TH SarabunPSK" w:cs="TH SarabunPSK"/>
                <w:b/>
                <w:bCs/>
                <w:sz w:val="28"/>
                <w:cs/>
              </w:rPr>
              <w:t>)</w:t>
            </w:r>
          </w:p>
          <w:p w14:paraId="120E3E42" w14:textId="46F0AA37" w:rsidR="003D37C6" w:rsidRPr="00F67AB0" w:rsidRDefault="00D752C1" w:rsidP="00D752C1">
            <w:pPr>
              <w:ind w:left="589" w:hanging="589"/>
              <w:jc w:val="thaiDistribute"/>
              <w:rPr>
                <w:rFonts w:ascii="TH SarabunPSK" w:hAnsi="TH SarabunPSK" w:cs="TH SarabunPSK"/>
                <w:color w:val="000000"/>
                <w:spacing w:val="-1"/>
                <w:sz w:val="28"/>
              </w:rPr>
            </w:pPr>
            <w:r>
              <w:rPr>
                <w:rFonts w:ascii="TH SarabunPSK" w:hAnsi="TH SarabunPSK" w:cs="TH SarabunPSK"/>
                <w:b/>
                <w:bCs/>
                <w:sz w:val="28"/>
              </w:rPr>
              <w:tab/>
            </w:r>
            <w:r w:rsidR="00F04ECA" w:rsidRPr="00F04ECA">
              <w:rPr>
                <w:rFonts w:ascii="TH SarabunPSK" w:hAnsi="TH SarabunPSK" w:cs="TH SarabunPSK"/>
                <w:b/>
                <w:bCs/>
                <w:sz w:val="28"/>
              </w:rPr>
              <w:t>DEFINITIONS</w:t>
            </w:r>
          </w:p>
        </w:tc>
      </w:tr>
      <w:tr w:rsidR="009A6213" w:rsidRPr="00F67AB0" w14:paraId="33536896" w14:textId="216EE931" w:rsidTr="00E41D30">
        <w:tc>
          <w:tcPr>
            <w:tcW w:w="7225" w:type="dxa"/>
            <w:shd w:val="clear" w:color="auto" w:fill="FFFFFF" w:themeFill="background1"/>
          </w:tcPr>
          <w:p w14:paraId="36DD71F7" w14:textId="54447643" w:rsidR="009A6213" w:rsidRPr="00E27AD8" w:rsidRDefault="009A6213" w:rsidP="009A6213">
            <w:pPr>
              <w:pStyle w:val="ListParagraph"/>
              <w:numPr>
                <w:ilvl w:val="0"/>
                <w:numId w:val="63"/>
              </w:numPr>
              <w:jc w:val="thaiDistribute"/>
              <w:rPr>
                <w:rFonts w:ascii="TH SarabunPSK" w:hAnsi="TH SarabunPSK" w:cs="TH SarabunPSK"/>
                <w:b/>
                <w:bCs/>
                <w:sz w:val="28"/>
              </w:rPr>
            </w:pPr>
            <w:r w:rsidRPr="00E27AD8">
              <w:rPr>
                <w:rFonts w:ascii="TH SarabunPSK" w:hAnsi="TH SarabunPSK" w:cs="TH SarabunPSK"/>
                <w:b/>
                <w:bCs/>
                <w:sz w:val="28"/>
              </w:rPr>
              <w:t>Mixed Fleet Flying (MFF)</w:t>
            </w:r>
          </w:p>
          <w:p w14:paraId="0D0C7E3B" w14:textId="5AF9D519" w:rsidR="009A6213" w:rsidRPr="00E27AD8" w:rsidRDefault="009A6213" w:rsidP="009A6213">
            <w:pPr>
              <w:pStyle w:val="ListParagraph"/>
              <w:ind w:left="1084"/>
              <w:jc w:val="thaiDistribute"/>
              <w:rPr>
                <w:rFonts w:ascii="TH SarabunPSK" w:hAnsi="TH SarabunPSK" w:cs="TH SarabunPSK"/>
                <w:sz w:val="28"/>
              </w:rPr>
            </w:pPr>
            <w:r w:rsidRPr="00E27AD8">
              <w:rPr>
                <w:rFonts w:ascii="TH SarabunPSK" w:hAnsi="TH SarabunPSK" w:cs="TH SarabunPSK"/>
                <w:sz w:val="28"/>
              </w:rPr>
              <w:t>The operation of Primary MFF Aircraft and Secondary MFF Aircraft by a CAAT AOC holder.</w:t>
            </w:r>
          </w:p>
        </w:tc>
        <w:sdt>
          <w:sdtPr>
            <w:rPr>
              <w:rFonts w:ascii="TH SarabunPSK" w:hAnsi="TH SarabunPSK" w:cs="TH SarabunPSK"/>
              <w:bCs/>
              <w:spacing w:val="-1"/>
              <w:sz w:val="28"/>
              <w:cs/>
            </w:rPr>
            <w:id w:val="-2053145892"/>
            <w:placeholder>
              <w:docPart w:val="517140CD47A64B389F51CCE57777EC6C"/>
            </w:placeholder>
            <w:showingPlcHdr/>
          </w:sdtPr>
          <w:sdtContent>
            <w:tc>
              <w:tcPr>
                <w:tcW w:w="4470" w:type="dxa"/>
                <w:shd w:val="clear" w:color="auto" w:fill="FFFFFF" w:themeFill="background1"/>
              </w:tcPr>
              <w:p w14:paraId="5D37A4F3" w14:textId="53F1F29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37D6E">
                  <w:rPr>
                    <w:rStyle w:val="PlaceholderText"/>
                  </w:rPr>
                  <w:t>Click or tap here to enter text.</w:t>
                </w:r>
              </w:p>
            </w:tc>
          </w:sdtContent>
        </w:sdt>
        <w:sdt>
          <w:sdtPr>
            <w:rPr>
              <w:rFonts w:ascii="TH SarabunPSK" w:hAnsi="TH SarabunPSK" w:cs="TH SarabunPSK"/>
              <w:bCs/>
              <w:spacing w:val="-1"/>
              <w:sz w:val="28"/>
              <w:cs/>
            </w:rPr>
            <w:id w:val="587656877"/>
            <w:placeholder>
              <w:docPart w:val="6B508CB34504449C93F8403CDD9A57AF"/>
            </w:placeholder>
            <w:showingPlcHdr/>
          </w:sdtPr>
          <w:sdtContent>
            <w:tc>
              <w:tcPr>
                <w:tcW w:w="2334" w:type="dxa"/>
                <w:shd w:val="clear" w:color="auto" w:fill="FFFFFF" w:themeFill="background1"/>
              </w:tcPr>
              <w:p w14:paraId="36F4B2AD" w14:textId="5ED9B56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37D6E">
                  <w:rPr>
                    <w:rStyle w:val="PlaceholderText"/>
                  </w:rPr>
                  <w:t>Click or tap here to enter text.</w:t>
                </w:r>
              </w:p>
            </w:tc>
          </w:sdtContent>
        </w:sdt>
      </w:tr>
      <w:tr w:rsidR="009A6213" w:rsidRPr="00F67AB0" w14:paraId="7C8E7E34" w14:textId="77777777" w:rsidTr="00E41D30">
        <w:tc>
          <w:tcPr>
            <w:tcW w:w="7225" w:type="dxa"/>
            <w:shd w:val="clear" w:color="auto" w:fill="FFFFFF" w:themeFill="background1"/>
          </w:tcPr>
          <w:p w14:paraId="1288EA07" w14:textId="3D70F6C6" w:rsidR="009A6213" w:rsidRPr="00E27AD8" w:rsidRDefault="009A6213" w:rsidP="009A6213">
            <w:pPr>
              <w:pStyle w:val="ListParagraph"/>
              <w:numPr>
                <w:ilvl w:val="0"/>
                <w:numId w:val="63"/>
              </w:numPr>
              <w:jc w:val="thaiDistribute"/>
              <w:rPr>
                <w:rFonts w:ascii="TH SarabunPSK" w:hAnsi="TH SarabunPSK" w:cs="TH SarabunPSK"/>
                <w:b/>
                <w:bCs/>
                <w:sz w:val="28"/>
              </w:rPr>
            </w:pPr>
            <w:r w:rsidRPr="00E27AD8">
              <w:rPr>
                <w:rFonts w:ascii="TH SarabunPSK" w:hAnsi="TH SarabunPSK" w:cs="TH SarabunPSK"/>
                <w:b/>
                <w:bCs/>
                <w:sz w:val="28"/>
              </w:rPr>
              <w:t>Primary MFF Aircraft</w:t>
            </w:r>
          </w:p>
          <w:p w14:paraId="28E872ED" w14:textId="3071B819" w:rsidR="009A6213" w:rsidRPr="00E27AD8" w:rsidRDefault="009A6213" w:rsidP="009A6213">
            <w:pPr>
              <w:pStyle w:val="ListParagraph"/>
              <w:ind w:left="1084"/>
              <w:jc w:val="thaiDistribute"/>
              <w:rPr>
                <w:rFonts w:ascii="TH SarabunPSK" w:hAnsi="TH SarabunPSK" w:cs="TH SarabunPSK"/>
                <w:sz w:val="28"/>
              </w:rPr>
            </w:pPr>
            <w:r w:rsidRPr="00E27AD8">
              <w:rPr>
                <w:rFonts w:ascii="TH SarabunPSK" w:hAnsi="TH SarabunPSK" w:cs="TH SarabunPSK"/>
                <w:sz w:val="28"/>
              </w:rPr>
              <w:t>An Aircraft, or group of Aircraft, designated by a CAAT AOC holder and used as a reference to compare differences with the Secondary MFF Aeroplane within the operator’s fleet.</w:t>
            </w:r>
          </w:p>
        </w:tc>
        <w:sdt>
          <w:sdtPr>
            <w:rPr>
              <w:rFonts w:ascii="TH SarabunPSK" w:hAnsi="TH SarabunPSK" w:cs="TH SarabunPSK"/>
              <w:bCs/>
              <w:spacing w:val="-1"/>
              <w:sz w:val="28"/>
              <w:cs/>
            </w:rPr>
            <w:id w:val="-262842164"/>
            <w:placeholder>
              <w:docPart w:val="4EEC64B8DCDF4F55888E74C3E2450530"/>
            </w:placeholder>
            <w:showingPlcHdr/>
          </w:sdtPr>
          <w:sdtContent>
            <w:tc>
              <w:tcPr>
                <w:tcW w:w="4470" w:type="dxa"/>
                <w:shd w:val="clear" w:color="auto" w:fill="FFFFFF" w:themeFill="background1"/>
              </w:tcPr>
              <w:p w14:paraId="788DB0B5" w14:textId="670EC81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37D6E">
                  <w:rPr>
                    <w:rStyle w:val="PlaceholderText"/>
                  </w:rPr>
                  <w:t>Click or tap here to enter text.</w:t>
                </w:r>
              </w:p>
            </w:tc>
          </w:sdtContent>
        </w:sdt>
        <w:sdt>
          <w:sdtPr>
            <w:rPr>
              <w:rFonts w:ascii="TH SarabunPSK" w:hAnsi="TH SarabunPSK" w:cs="TH SarabunPSK"/>
              <w:bCs/>
              <w:spacing w:val="-1"/>
              <w:sz w:val="28"/>
              <w:cs/>
            </w:rPr>
            <w:id w:val="1286697063"/>
            <w:placeholder>
              <w:docPart w:val="8BA05674D01F496DA0FB1688882F4FC3"/>
            </w:placeholder>
            <w:showingPlcHdr/>
          </w:sdtPr>
          <w:sdtContent>
            <w:tc>
              <w:tcPr>
                <w:tcW w:w="2334" w:type="dxa"/>
                <w:shd w:val="clear" w:color="auto" w:fill="FFFFFF" w:themeFill="background1"/>
              </w:tcPr>
              <w:p w14:paraId="6EC0FBF3" w14:textId="3AA4240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37D6E">
                  <w:rPr>
                    <w:rStyle w:val="PlaceholderText"/>
                  </w:rPr>
                  <w:t>Click or tap here to enter text.</w:t>
                </w:r>
              </w:p>
            </w:tc>
          </w:sdtContent>
        </w:sdt>
      </w:tr>
      <w:tr w:rsidR="009A6213" w:rsidRPr="00F67AB0" w14:paraId="3DE74AFA" w14:textId="77777777" w:rsidTr="00E41D30">
        <w:tc>
          <w:tcPr>
            <w:tcW w:w="7225" w:type="dxa"/>
            <w:shd w:val="clear" w:color="auto" w:fill="FFFFFF" w:themeFill="background1"/>
          </w:tcPr>
          <w:p w14:paraId="6D7BB348" w14:textId="09AC7DBD" w:rsidR="009A6213" w:rsidRPr="00E27AD8" w:rsidRDefault="009A6213" w:rsidP="009A6213">
            <w:pPr>
              <w:pStyle w:val="ListParagraph"/>
              <w:numPr>
                <w:ilvl w:val="0"/>
                <w:numId w:val="63"/>
              </w:numPr>
              <w:jc w:val="thaiDistribute"/>
              <w:rPr>
                <w:rFonts w:ascii="TH SarabunPSK" w:hAnsi="TH SarabunPSK" w:cs="TH SarabunPSK"/>
                <w:b/>
                <w:bCs/>
                <w:sz w:val="28"/>
              </w:rPr>
            </w:pPr>
            <w:r w:rsidRPr="00E27AD8">
              <w:rPr>
                <w:rFonts w:ascii="TH SarabunPSK" w:hAnsi="TH SarabunPSK" w:cs="TH SarabunPSK"/>
                <w:b/>
                <w:bCs/>
                <w:sz w:val="28"/>
              </w:rPr>
              <w:t>Secondary MFF Aircraft</w:t>
            </w:r>
          </w:p>
          <w:p w14:paraId="4861B02E" w14:textId="4693E0DB" w:rsidR="009A6213" w:rsidRPr="00E27AD8" w:rsidRDefault="009A6213" w:rsidP="009A6213">
            <w:pPr>
              <w:pStyle w:val="ListParagraph"/>
              <w:ind w:left="1084"/>
              <w:jc w:val="thaiDistribute"/>
              <w:rPr>
                <w:rFonts w:ascii="TH SarabunPSK" w:hAnsi="TH SarabunPSK" w:cs="TH SarabunPSK"/>
                <w:sz w:val="28"/>
              </w:rPr>
            </w:pPr>
            <w:r w:rsidRPr="00E27AD8">
              <w:rPr>
                <w:rFonts w:ascii="TH SarabunPSK" w:hAnsi="TH SarabunPSK" w:cs="TH SarabunPSK"/>
                <w:sz w:val="28"/>
              </w:rPr>
              <w:t>An Aircraft, or group of Aircraft s, of a different type or variant from the Primary MFF Aircraft.</w:t>
            </w:r>
          </w:p>
        </w:tc>
        <w:sdt>
          <w:sdtPr>
            <w:rPr>
              <w:rFonts w:ascii="TH SarabunPSK" w:hAnsi="TH SarabunPSK" w:cs="TH SarabunPSK"/>
              <w:bCs/>
              <w:spacing w:val="-1"/>
              <w:sz w:val="28"/>
              <w:cs/>
            </w:rPr>
            <w:id w:val="-1969116727"/>
            <w:placeholder>
              <w:docPart w:val="D53E27EB703D4B5DB3A4F23B85BEC805"/>
            </w:placeholder>
            <w:showingPlcHdr/>
          </w:sdtPr>
          <w:sdtContent>
            <w:tc>
              <w:tcPr>
                <w:tcW w:w="4470" w:type="dxa"/>
                <w:shd w:val="clear" w:color="auto" w:fill="FFFFFF" w:themeFill="background1"/>
              </w:tcPr>
              <w:p w14:paraId="66B0BA9D" w14:textId="7343258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37D6E">
                  <w:rPr>
                    <w:rStyle w:val="PlaceholderText"/>
                  </w:rPr>
                  <w:t>Click or tap here to enter text.</w:t>
                </w:r>
              </w:p>
            </w:tc>
          </w:sdtContent>
        </w:sdt>
        <w:sdt>
          <w:sdtPr>
            <w:rPr>
              <w:rFonts w:ascii="TH SarabunPSK" w:hAnsi="TH SarabunPSK" w:cs="TH SarabunPSK"/>
              <w:bCs/>
              <w:spacing w:val="-1"/>
              <w:sz w:val="28"/>
              <w:cs/>
            </w:rPr>
            <w:id w:val="182257228"/>
            <w:placeholder>
              <w:docPart w:val="86CE87D5CE1548F086973EAB1CA1A914"/>
            </w:placeholder>
            <w:showingPlcHdr/>
          </w:sdtPr>
          <w:sdtContent>
            <w:tc>
              <w:tcPr>
                <w:tcW w:w="2334" w:type="dxa"/>
                <w:shd w:val="clear" w:color="auto" w:fill="FFFFFF" w:themeFill="background1"/>
              </w:tcPr>
              <w:p w14:paraId="24F3F413" w14:textId="74682C7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37D6E">
                  <w:rPr>
                    <w:rStyle w:val="PlaceholderText"/>
                  </w:rPr>
                  <w:t>Click or tap here to enter text.</w:t>
                </w:r>
              </w:p>
            </w:tc>
          </w:sdtContent>
        </w:sdt>
      </w:tr>
      <w:tr w:rsidR="009A6213" w:rsidRPr="00F67AB0" w14:paraId="6EDA5104" w14:textId="77777777" w:rsidTr="00E41D30">
        <w:tc>
          <w:tcPr>
            <w:tcW w:w="7225" w:type="dxa"/>
            <w:shd w:val="clear" w:color="auto" w:fill="FFFFFF" w:themeFill="background1"/>
          </w:tcPr>
          <w:p w14:paraId="7D45EE85" w14:textId="6C66BECB" w:rsidR="009A6213" w:rsidRPr="00E27AD8" w:rsidRDefault="009A6213" w:rsidP="009A6213">
            <w:pPr>
              <w:pStyle w:val="ListParagraph"/>
              <w:numPr>
                <w:ilvl w:val="0"/>
                <w:numId w:val="63"/>
              </w:numPr>
              <w:jc w:val="thaiDistribute"/>
              <w:rPr>
                <w:rFonts w:ascii="TH SarabunPSK" w:hAnsi="TH SarabunPSK" w:cs="TH SarabunPSK"/>
                <w:b/>
                <w:bCs/>
                <w:sz w:val="28"/>
              </w:rPr>
            </w:pPr>
            <w:r w:rsidRPr="00E27AD8">
              <w:rPr>
                <w:rFonts w:ascii="TH SarabunPSK" w:hAnsi="TH SarabunPSK" w:cs="TH SarabunPSK"/>
                <w:b/>
                <w:bCs/>
                <w:sz w:val="28"/>
              </w:rPr>
              <w:t>Variant</w:t>
            </w:r>
          </w:p>
          <w:p w14:paraId="41126C35" w14:textId="7A53656B" w:rsidR="009A6213" w:rsidRPr="00E27AD8" w:rsidRDefault="009A6213" w:rsidP="009A6213">
            <w:pPr>
              <w:pStyle w:val="ListParagraph"/>
              <w:ind w:left="1084"/>
              <w:jc w:val="thaiDistribute"/>
              <w:rPr>
                <w:rFonts w:ascii="TH SarabunPSK" w:hAnsi="TH SarabunPSK" w:cs="TH SarabunPSK"/>
                <w:sz w:val="28"/>
              </w:rPr>
            </w:pPr>
            <w:r w:rsidRPr="00E27AD8">
              <w:rPr>
                <w:rFonts w:ascii="TH SarabunPSK" w:hAnsi="TH SarabunPSK" w:cs="TH SarabunPSK"/>
                <w:sz w:val="28"/>
              </w:rPr>
              <w:t>An Aircraft, or a group of Aircraft s, that has the same characteristics as the Primary MFF Aircraft but is different from the Primary MFF Aircraft such that additional flight crew knowledge, skills and/or abilities are required in order to operate it.</w:t>
            </w:r>
          </w:p>
        </w:tc>
        <w:sdt>
          <w:sdtPr>
            <w:rPr>
              <w:rFonts w:ascii="TH SarabunPSK" w:hAnsi="TH SarabunPSK" w:cs="TH SarabunPSK"/>
              <w:bCs/>
              <w:spacing w:val="-1"/>
              <w:sz w:val="28"/>
              <w:cs/>
            </w:rPr>
            <w:id w:val="-24948547"/>
            <w:placeholder>
              <w:docPart w:val="1B8644249F274C338184AC9ED439EB5E"/>
            </w:placeholder>
            <w:showingPlcHdr/>
          </w:sdtPr>
          <w:sdtContent>
            <w:tc>
              <w:tcPr>
                <w:tcW w:w="4470" w:type="dxa"/>
                <w:shd w:val="clear" w:color="auto" w:fill="FFFFFF" w:themeFill="background1"/>
              </w:tcPr>
              <w:p w14:paraId="7ACDF93A" w14:textId="57CFB20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37D6E">
                  <w:rPr>
                    <w:rStyle w:val="PlaceholderText"/>
                  </w:rPr>
                  <w:t>Click or tap here to enter text.</w:t>
                </w:r>
              </w:p>
            </w:tc>
          </w:sdtContent>
        </w:sdt>
        <w:sdt>
          <w:sdtPr>
            <w:rPr>
              <w:rFonts w:ascii="TH SarabunPSK" w:hAnsi="TH SarabunPSK" w:cs="TH SarabunPSK"/>
              <w:bCs/>
              <w:spacing w:val="-1"/>
              <w:sz w:val="28"/>
              <w:cs/>
            </w:rPr>
            <w:id w:val="-1282258804"/>
            <w:placeholder>
              <w:docPart w:val="B4BF9CA3A56F4B78996F7CF6EDA2DC44"/>
            </w:placeholder>
            <w:showingPlcHdr/>
          </w:sdtPr>
          <w:sdtContent>
            <w:tc>
              <w:tcPr>
                <w:tcW w:w="2334" w:type="dxa"/>
                <w:shd w:val="clear" w:color="auto" w:fill="FFFFFF" w:themeFill="background1"/>
              </w:tcPr>
              <w:p w14:paraId="4ADF2D51" w14:textId="3F77AE5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37D6E">
                  <w:rPr>
                    <w:rStyle w:val="PlaceholderText"/>
                  </w:rPr>
                  <w:t>Click or tap here to enter text.</w:t>
                </w:r>
              </w:p>
            </w:tc>
          </w:sdtContent>
        </w:sdt>
      </w:tr>
      <w:tr w:rsidR="006154F4" w:rsidRPr="00F67AB0" w14:paraId="4D9ADB70" w14:textId="77777777" w:rsidTr="00E41D30">
        <w:tc>
          <w:tcPr>
            <w:tcW w:w="11695" w:type="dxa"/>
            <w:gridSpan w:val="2"/>
          </w:tcPr>
          <w:p w14:paraId="4063F4CB" w14:textId="41F1F9A3" w:rsidR="006154F4" w:rsidRPr="00F67AB0" w:rsidRDefault="006154F4" w:rsidP="00D752C1">
            <w:pPr>
              <w:ind w:left="589" w:hanging="589"/>
              <w:jc w:val="thaiDistribute"/>
              <w:rPr>
                <w:rFonts w:ascii="TH SarabunPSK" w:hAnsi="TH SarabunPSK" w:cs="TH SarabunPSK"/>
                <w:color w:val="000000"/>
                <w:spacing w:val="-1"/>
                <w:sz w:val="28"/>
              </w:rPr>
            </w:pPr>
            <w:r w:rsidRPr="00F67AB0">
              <w:rPr>
                <w:rFonts w:ascii="TH SarabunPSK" w:hAnsi="TH SarabunPSK" w:cs="TH SarabunPSK"/>
                <w:sz w:val="28"/>
              </w:rPr>
              <w:t>23.1</w:t>
            </w:r>
            <w:r w:rsidR="00F04ECA">
              <w:rPr>
                <w:rFonts w:ascii="TH SarabunPSK" w:hAnsi="TH SarabunPSK" w:cs="TH SarabunPSK"/>
                <w:sz w:val="28"/>
              </w:rPr>
              <w:tab/>
            </w:r>
            <w:r w:rsidRPr="00F67AB0">
              <w:rPr>
                <w:rFonts w:ascii="TH SarabunPSK" w:hAnsi="TH SarabunPSK" w:cs="TH SarabunPSK"/>
                <w:sz w:val="28"/>
              </w:rPr>
              <w:t>General</w:t>
            </w:r>
          </w:p>
        </w:tc>
        <w:tc>
          <w:tcPr>
            <w:tcW w:w="2334" w:type="dxa"/>
          </w:tcPr>
          <w:p w14:paraId="55B2F62C" w14:textId="0347814D" w:rsidR="006154F4" w:rsidRPr="00756328" w:rsidRDefault="006154F4"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74984527" w14:textId="77777777" w:rsidTr="00E41D30">
        <w:tc>
          <w:tcPr>
            <w:tcW w:w="7225" w:type="dxa"/>
          </w:tcPr>
          <w:p w14:paraId="48E12F47" w14:textId="7133645F"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23.1.1</w:t>
            </w:r>
            <w:r>
              <w:rPr>
                <w:rFonts w:ascii="TH SarabunPSK" w:hAnsi="TH SarabunPSK" w:cs="TH SarabunPSK"/>
                <w:sz w:val="28"/>
              </w:rPr>
              <w:tab/>
            </w:r>
            <w:r w:rsidRPr="00F67AB0">
              <w:rPr>
                <w:rFonts w:ascii="TH SarabunPSK" w:hAnsi="TH SarabunPSK" w:cs="TH SarabunPSK"/>
                <w:sz w:val="28"/>
              </w:rPr>
              <w:t xml:space="preserve">An operator who intends to commence Mixed Fleet Flying (MFF) operations shall apply for approval from the Authority. The Authority, when satisfied </w:t>
            </w:r>
            <w:r w:rsidRPr="00F67AB0">
              <w:rPr>
                <w:rFonts w:ascii="TH SarabunPSK" w:hAnsi="TH SarabunPSK" w:cs="TH SarabunPSK"/>
                <w:sz w:val="28"/>
              </w:rPr>
              <w:lastRenderedPageBreak/>
              <w:t>that the operator meets the requirements, may approve the MFF application with or without conditions imposed.</w:t>
            </w:r>
          </w:p>
        </w:tc>
        <w:sdt>
          <w:sdtPr>
            <w:rPr>
              <w:rFonts w:ascii="TH SarabunPSK" w:hAnsi="TH SarabunPSK" w:cs="TH SarabunPSK"/>
              <w:bCs/>
              <w:spacing w:val="-1"/>
              <w:sz w:val="28"/>
              <w:cs/>
            </w:rPr>
            <w:id w:val="-1680654012"/>
            <w:placeholder>
              <w:docPart w:val="99282E3B33484F9BB59519637792FEC5"/>
            </w:placeholder>
            <w:showingPlcHdr/>
          </w:sdtPr>
          <w:sdtContent>
            <w:tc>
              <w:tcPr>
                <w:tcW w:w="4470" w:type="dxa"/>
              </w:tcPr>
              <w:p w14:paraId="01DF9D99" w14:textId="28256EA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53FBE">
                  <w:rPr>
                    <w:rStyle w:val="PlaceholderText"/>
                  </w:rPr>
                  <w:t>Click or tap here to enter text.</w:t>
                </w:r>
              </w:p>
            </w:tc>
          </w:sdtContent>
        </w:sdt>
        <w:sdt>
          <w:sdtPr>
            <w:rPr>
              <w:rFonts w:ascii="TH SarabunPSK" w:hAnsi="TH SarabunPSK" w:cs="TH SarabunPSK"/>
              <w:bCs/>
              <w:spacing w:val="-1"/>
              <w:sz w:val="28"/>
              <w:cs/>
            </w:rPr>
            <w:id w:val="-259060433"/>
            <w:placeholder>
              <w:docPart w:val="5822C08AA38440349E6BCEEE19ADA35A"/>
            </w:placeholder>
            <w:showingPlcHdr/>
          </w:sdtPr>
          <w:sdtContent>
            <w:tc>
              <w:tcPr>
                <w:tcW w:w="2334" w:type="dxa"/>
              </w:tcPr>
              <w:p w14:paraId="7AADB226" w14:textId="0990F92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53FBE">
                  <w:rPr>
                    <w:rStyle w:val="PlaceholderText"/>
                  </w:rPr>
                  <w:t>Click or tap here to enter text.</w:t>
                </w:r>
              </w:p>
            </w:tc>
          </w:sdtContent>
        </w:sdt>
      </w:tr>
      <w:tr w:rsidR="009A6213" w:rsidRPr="00F67AB0" w14:paraId="4F728B21" w14:textId="77777777" w:rsidTr="00E41D30">
        <w:tc>
          <w:tcPr>
            <w:tcW w:w="7225" w:type="dxa"/>
          </w:tcPr>
          <w:p w14:paraId="10A1E8ED" w14:textId="3AEFCEB6"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lastRenderedPageBreak/>
              <w:t>23.1.2</w:t>
            </w:r>
            <w:r>
              <w:rPr>
                <w:rFonts w:ascii="TH SarabunPSK" w:hAnsi="TH SarabunPSK" w:cs="TH SarabunPSK"/>
                <w:sz w:val="28"/>
              </w:rPr>
              <w:tab/>
            </w:r>
            <w:r w:rsidRPr="00F67AB0">
              <w:rPr>
                <w:rFonts w:ascii="TH SarabunPSK" w:hAnsi="TH SarabunPSK" w:cs="TH SarabunPSK"/>
                <w:sz w:val="28"/>
              </w:rPr>
              <w:t>An application under paragraph 23.1.1 shall be accompanied by the following documents:</w:t>
            </w:r>
          </w:p>
        </w:tc>
        <w:sdt>
          <w:sdtPr>
            <w:rPr>
              <w:rFonts w:ascii="TH SarabunPSK" w:hAnsi="TH SarabunPSK" w:cs="TH SarabunPSK"/>
              <w:bCs/>
              <w:spacing w:val="-1"/>
              <w:sz w:val="28"/>
              <w:cs/>
            </w:rPr>
            <w:id w:val="497549883"/>
            <w:placeholder>
              <w:docPart w:val="939F9353F21240358EBA2413A8F99E3D"/>
            </w:placeholder>
            <w:showingPlcHdr/>
          </w:sdtPr>
          <w:sdtContent>
            <w:tc>
              <w:tcPr>
                <w:tcW w:w="4470" w:type="dxa"/>
              </w:tcPr>
              <w:p w14:paraId="2E717409" w14:textId="5F2D212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76259">
                  <w:rPr>
                    <w:rStyle w:val="PlaceholderText"/>
                  </w:rPr>
                  <w:t>Click or tap here to enter text.</w:t>
                </w:r>
              </w:p>
            </w:tc>
          </w:sdtContent>
        </w:sdt>
        <w:sdt>
          <w:sdtPr>
            <w:rPr>
              <w:rFonts w:ascii="TH SarabunPSK" w:hAnsi="TH SarabunPSK" w:cs="TH SarabunPSK"/>
              <w:bCs/>
              <w:spacing w:val="-1"/>
              <w:sz w:val="28"/>
              <w:cs/>
            </w:rPr>
            <w:id w:val="-2033712971"/>
            <w:placeholder>
              <w:docPart w:val="6C5E1054A6724BD9BF01208720002A82"/>
            </w:placeholder>
            <w:showingPlcHdr/>
          </w:sdtPr>
          <w:sdtContent>
            <w:tc>
              <w:tcPr>
                <w:tcW w:w="2334" w:type="dxa"/>
              </w:tcPr>
              <w:p w14:paraId="517D4FFD" w14:textId="3DD9781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76259">
                  <w:rPr>
                    <w:rStyle w:val="PlaceholderText"/>
                  </w:rPr>
                  <w:t>Click or tap here to enter text.</w:t>
                </w:r>
              </w:p>
            </w:tc>
          </w:sdtContent>
        </w:sdt>
      </w:tr>
      <w:tr w:rsidR="009A6213" w:rsidRPr="00F67AB0" w14:paraId="4D7635AF" w14:textId="77777777" w:rsidTr="00E41D30">
        <w:tc>
          <w:tcPr>
            <w:tcW w:w="7225" w:type="dxa"/>
          </w:tcPr>
          <w:p w14:paraId="7850523E" w14:textId="56BEA2A4" w:rsidR="009A6213" w:rsidRPr="00F67AB0" w:rsidRDefault="009A6213" w:rsidP="009A6213">
            <w:pPr>
              <w:pStyle w:val="ListParagraph"/>
              <w:numPr>
                <w:ilvl w:val="0"/>
                <w:numId w:val="64"/>
              </w:numPr>
              <w:jc w:val="thaiDistribute"/>
              <w:rPr>
                <w:rFonts w:ascii="TH SarabunPSK" w:hAnsi="TH SarabunPSK" w:cs="TH SarabunPSK"/>
                <w:sz w:val="28"/>
              </w:rPr>
            </w:pPr>
            <w:r w:rsidRPr="00F67AB0">
              <w:rPr>
                <w:rFonts w:ascii="TH SarabunPSK" w:hAnsi="TH SarabunPSK" w:cs="TH SarabunPSK"/>
                <w:sz w:val="28"/>
              </w:rPr>
              <w:t>Assessment by the manufacturer on the suitability of the Aircraft type(s) to be engaged in MFF;</w:t>
            </w:r>
          </w:p>
        </w:tc>
        <w:sdt>
          <w:sdtPr>
            <w:rPr>
              <w:rFonts w:ascii="TH SarabunPSK" w:hAnsi="TH SarabunPSK" w:cs="TH SarabunPSK"/>
              <w:bCs/>
              <w:spacing w:val="-1"/>
              <w:sz w:val="28"/>
              <w:cs/>
            </w:rPr>
            <w:id w:val="-441373774"/>
            <w:placeholder>
              <w:docPart w:val="2D8261AC16264D4CAC0B8CA5927A7073"/>
            </w:placeholder>
            <w:showingPlcHdr/>
          </w:sdtPr>
          <w:sdtContent>
            <w:tc>
              <w:tcPr>
                <w:tcW w:w="4470" w:type="dxa"/>
              </w:tcPr>
              <w:p w14:paraId="3C700BE2" w14:textId="4A081A6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76259">
                  <w:rPr>
                    <w:rStyle w:val="PlaceholderText"/>
                  </w:rPr>
                  <w:t>Click or tap here to enter text.</w:t>
                </w:r>
              </w:p>
            </w:tc>
          </w:sdtContent>
        </w:sdt>
        <w:sdt>
          <w:sdtPr>
            <w:rPr>
              <w:rFonts w:ascii="TH SarabunPSK" w:hAnsi="TH SarabunPSK" w:cs="TH SarabunPSK"/>
              <w:bCs/>
              <w:spacing w:val="-1"/>
              <w:sz w:val="28"/>
              <w:cs/>
            </w:rPr>
            <w:id w:val="1849836618"/>
            <w:placeholder>
              <w:docPart w:val="1F012086A8B44C0D899AC78C68BAA718"/>
            </w:placeholder>
            <w:showingPlcHdr/>
          </w:sdtPr>
          <w:sdtContent>
            <w:tc>
              <w:tcPr>
                <w:tcW w:w="2334" w:type="dxa"/>
              </w:tcPr>
              <w:p w14:paraId="3184C494" w14:textId="1428C6C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76259">
                  <w:rPr>
                    <w:rStyle w:val="PlaceholderText"/>
                  </w:rPr>
                  <w:t>Click or tap here to enter text.</w:t>
                </w:r>
              </w:p>
            </w:tc>
          </w:sdtContent>
        </w:sdt>
      </w:tr>
      <w:tr w:rsidR="009A6213" w:rsidRPr="00F67AB0" w14:paraId="2D13DF17" w14:textId="77777777" w:rsidTr="00AB7843">
        <w:trPr>
          <w:trHeight w:val="432"/>
        </w:trPr>
        <w:tc>
          <w:tcPr>
            <w:tcW w:w="7225" w:type="dxa"/>
            <w:vAlign w:val="center"/>
          </w:tcPr>
          <w:p w14:paraId="4AF66532" w14:textId="6A724B03" w:rsidR="009A6213" w:rsidRPr="00F67AB0" w:rsidRDefault="009A6213" w:rsidP="009A6213">
            <w:pPr>
              <w:pStyle w:val="ListParagraph"/>
              <w:numPr>
                <w:ilvl w:val="0"/>
                <w:numId w:val="64"/>
              </w:numPr>
              <w:rPr>
                <w:rFonts w:ascii="TH SarabunPSK" w:hAnsi="TH SarabunPSK" w:cs="TH SarabunPSK"/>
                <w:sz w:val="28"/>
              </w:rPr>
            </w:pPr>
            <w:r w:rsidRPr="00F67AB0">
              <w:rPr>
                <w:rFonts w:ascii="TH SarabunPSK" w:hAnsi="TH SarabunPSK" w:cs="TH SarabunPSK"/>
                <w:sz w:val="28"/>
              </w:rPr>
              <w:t>An MFF policy and supporting procedures; and</w:t>
            </w:r>
          </w:p>
        </w:tc>
        <w:sdt>
          <w:sdtPr>
            <w:rPr>
              <w:rFonts w:ascii="TH SarabunPSK" w:hAnsi="TH SarabunPSK" w:cs="TH SarabunPSK"/>
              <w:bCs/>
              <w:spacing w:val="-1"/>
              <w:sz w:val="28"/>
              <w:cs/>
            </w:rPr>
            <w:id w:val="2074465167"/>
            <w:placeholder>
              <w:docPart w:val="A9275F350A834D85B1559BC0B54815A5"/>
            </w:placeholder>
            <w:showingPlcHdr/>
          </w:sdtPr>
          <w:sdtContent>
            <w:tc>
              <w:tcPr>
                <w:tcW w:w="4470" w:type="dxa"/>
              </w:tcPr>
              <w:p w14:paraId="69951B35" w14:textId="476A129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76259">
                  <w:rPr>
                    <w:rStyle w:val="PlaceholderText"/>
                  </w:rPr>
                  <w:t>Click or tap here to enter text.</w:t>
                </w:r>
              </w:p>
            </w:tc>
          </w:sdtContent>
        </w:sdt>
        <w:sdt>
          <w:sdtPr>
            <w:rPr>
              <w:rFonts w:ascii="TH SarabunPSK" w:hAnsi="TH SarabunPSK" w:cs="TH SarabunPSK"/>
              <w:bCs/>
              <w:spacing w:val="-1"/>
              <w:sz w:val="28"/>
              <w:cs/>
            </w:rPr>
            <w:id w:val="-1913619183"/>
            <w:placeholder>
              <w:docPart w:val="10ED822DC1744AAD8B5FE359BCC50AA0"/>
            </w:placeholder>
            <w:showingPlcHdr/>
          </w:sdtPr>
          <w:sdtContent>
            <w:tc>
              <w:tcPr>
                <w:tcW w:w="2334" w:type="dxa"/>
              </w:tcPr>
              <w:p w14:paraId="1841BD9D" w14:textId="1FA2C61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76259">
                  <w:rPr>
                    <w:rStyle w:val="PlaceholderText"/>
                  </w:rPr>
                  <w:t>Click or tap here to enter text.</w:t>
                </w:r>
              </w:p>
            </w:tc>
          </w:sdtContent>
        </w:sdt>
      </w:tr>
      <w:tr w:rsidR="009A6213" w:rsidRPr="00F67AB0" w14:paraId="60EEDE9E" w14:textId="77777777" w:rsidTr="00E41D30">
        <w:tc>
          <w:tcPr>
            <w:tcW w:w="7225" w:type="dxa"/>
          </w:tcPr>
          <w:p w14:paraId="6E6251E4" w14:textId="3DB49F56" w:rsidR="009A6213" w:rsidRPr="00F67AB0" w:rsidRDefault="009A6213" w:rsidP="009A6213">
            <w:pPr>
              <w:pStyle w:val="ListParagraph"/>
              <w:numPr>
                <w:ilvl w:val="0"/>
                <w:numId w:val="64"/>
              </w:numPr>
              <w:jc w:val="thaiDistribute"/>
              <w:rPr>
                <w:rFonts w:ascii="TH SarabunPSK" w:hAnsi="TH SarabunPSK" w:cs="TH SarabunPSK"/>
                <w:sz w:val="28"/>
              </w:rPr>
            </w:pPr>
            <w:r w:rsidRPr="00F67AB0">
              <w:rPr>
                <w:rFonts w:ascii="TH SarabunPSK" w:hAnsi="TH SarabunPSK" w:cs="TH SarabunPSK"/>
                <w:sz w:val="28"/>
              </w:rPr>
              <w:t>An MFF Programme including the Aircraft type(s) to be used for the Primary and Secondary MFF Aircraft.</w:t>
            </w:r>
          </w:p>
        </w:tc>
        <w:sdt>
          <w:sdtPr>
            <w:rPr>
              <w:rFonts w:ascii="TH SarabunPSK" w:hAnsi="TH SarabunPSK" w:cs="TH SarabunPSK"/>
              <w:bCs/>
              <w:spacing w:val="-1"/>
              <w:sz w:val="28"/>
              <w:cs/>
            </w:rPr>
            <w:id w:val="-1613661590"/>
            <w:placeholder>
              <w:docPart w:val="AF913EE666E04899B981D262753A0AC1"/>
            </w:placeholder>
            <w:showingPlcHdr/>
          </w:sdtPr>
          <w:sdtContent>
            <w:tc>
              <w:tcPr>
                <w:tcW w:w="4470" w:type="dxa"/>
              </w:tcPr>
              <w:p w14:paraId="4CEC7E2E" w14:textId="4CC0A88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76259">
                  <w:rPr>
                    <w:rStyle w:val="PlaceholderText"/>
                  </w:rPr>
                  <w:t>Click or tap here to enter text.</w:t>
                </w:r>
              </w:p>
            </w:tc>
          </w:sdtContent>
        </w:sdt>
        <w:sdt>
          <w:sdtPr>
            <w:rPr>
              <w:rFonts w:ascii="TH SarabunPSK" w:hAnsi="TH SarabunPSK" w:cs="TH SarabunPSK"/>
              <w:bCs/>
              <w:spacing w:val="-1"/>
              <w:sz w:val="28"/>
              <w:cs/>
            </w:rPr>
            <w:id w:val="-1918692172"/>
            <w:placeholder>
              <w:docPart w:val="18CDD7994AA7442894FF510930A70605"/>
            </w:placeholder>
            <w:showingPlcHdr/>
          </w:sdtPr>
          <w:sdtContent>
            <w:tc>
              <w:tcPr>
                <w:tcW w:w="2334" w:type="dxa"/>
              </w:tcPr>
              <w:p w14:paraId="27B18959" w14:textId="4423C62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76259">
                  <w:rPr>
                    <w:rStyle w:val="PlaceholderText"/>
                  </w:rPr>
                  <w:t>Click or tap here to enter text.</w:t>
                </w:r>
              </w:p>
            </w:tc>
          </w:sdtContent>
        </w:sdt>
      </w:tr>
      <w:tr w:rsidR="009A6213" w:rsidRPr="00F67AB0" w14:paraId="7871F1A0" w14:textId="77777777" w:rsidTr="00E41D30">
        <w:tc>
          <w:tcPr>
            <w:tcW w:w="7225" w:type="dxa"/>
          </w:tcPr>
          <w:p w14:paraId="46DF3195" w14:textId="7A381FC3"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23.1.3</w:t>
            </w:r>
            <w:r>
              <w:rPr>
                <w:rFonts w:ascii="TH SarabunPSK" w:hAnsi="TH SarabunPSK" w:cs="TH SarabunPSK"/>
                <w:sz w:val="28"/>
              </w:rPr>
              <w:tab/>
            </w:r>
            <w:r w:rsidRPr="00F67AB0">
              <w:rPr>
                <w:rFonts w:ascii="TH SarabunPSK" w:hAnsi="TH SarabunPSK" w:cs="TH SarabunPSK"/>
                <w:sz w:val="28"/>
              </w:rPr>
              <w:t>An operator who is approved to conduct MFF operations shall only use a Secondary MFF Aircraft that is approved by the Authority.</w:t>
            </w:r>
          </w:p>
        </w:tc>
        <w:sdt>
          <w:sdtPr>
            <w:rPr>
              <w:rFonts w:ascii="TH SarabunPSK" w:hAnsi="TH SarabunPSK" w:cs="TH SarabunPSK"/>
              <w:bCs/>
              <w:spacing w:val="-1"/>
              <w:sz w:val="28"/>
              <w:cs/>
            </w:rPr>
            <w:id w:val="2106078277"/>
            <w:placeholder>
              <w:docPart w:val="D015546D58B04E2D974C8D8598853439"/>
            </w:placeholder>
            <w:showingPlcHdr/>
          </w:sdtPr>
          <w:sdtContent>
            <w:tc>
              <w:tcPr>
                <w:tcW w:w="4470" w:type="dxa"/>
              </w:tcPr>
              <w:p w14:paraId="7B7E0754" w14:textId="3E5565B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76259">
                  <w:rPr>
                    <w:rStyle w:val="PlaceholderText"/>
                  </w:rPr>
                  <w:t>Click or tap here to enter text.</w:t>
                </w:r>
              </w:p>
            </w:tc>
          </w:sdtContent>
        </w:sdt>
        <w:sdt>
          <w:sdtPr>
            <w:rPr>
              <w:rFonts w:ascii="TH SarabunPSK" w:hAnsi="TH SarabunPSK" w:cs="TH SarabunPSK"/>
              <w:bCs/>
              <w:spacing w:val="-1"/>
              <w:sz w:val="28"/>
              <w:cs/>
            </w:rPr>
            <w:id w:val="1853215193"/>
            <w:placeholder>
              <w:docPart w:val="E54FF3EB3FB64F69B37F74A793FF50D0"/>
            </w:placeholder>
            <w:showingPlcHdr/>
          </w:sdtPr>
          <w:sdtContent>
            <w:tc>
              <w:tcPr>
                <w:tcW w:w="2334" w:type="dxa"/>
              </w:tcPr>
              <w:p w14:paraId="2CEC186E" w14:textId="763E0B9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76259">
                  <w:rPr>
                    <w:rStyle w:val="PlaceholderText"/>
                  </w:rPr>
                  <w:t>Click or tap here to enter text.</w:t>
                </w:r>
              </w:p>
            </w:tc>
          </w:sdtContent>
        </w:sdt>
      </w:tr>
      <w:tr w:rsidR="009A6213" w:rsidRPr="00F67AB0" w14:paraId="516F8F40" w14:textId="77777777" w:rsidTr="00E41D30">
        <w:tc>
          <w:tcPr>
            <w:tcW w:w="7225" w:type="dxa"/>
          </w:tcPr>
          <w:p w14:paraId="464F73C5" w14:textId="44FC5617"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23.1.4</w:t>
            </w:r>
            <w:r>
              <w:rPr>
                <w:rFonts w:ascii="TH SarabunPSK" w:hAnsi="TH SarabunPSK" w:cs="TH SarabunPSK"/>
                <w:sz w:val="28"/>
              </w:rPr>
              <w:tab/>
            </w:r>
            <w:r w:rsidRPr="00F67AB0">
              <w:rPr>
                <w:rFonts w:ascii="TH SarabunPSK" w:hAnsi="TH SarabunPSK" w:cs="TH SarabunPSK"/>
                <w:sz w:val="28"/>
              </w:rPr>
              <w:t>The operator shall conduct the MFF operations in accordance with the approval granted by the Authority.</w:t>
            </w:r>
          </w:p>
        </w:tc>
        <w:sdt>
          <w:sdtPr>
            <w:rPr>
              <w:rFonts w:ascii="TH SarabunPSK" w:hAnsi="TH SarabunPSK" w:cs="TH SarabunPSK"/>
              <w:bCs/>
              <w:spacing w:val="-1"/>
              <w:sz w:val="28"/>
              <w:cs/>
            </w:rPr>
            <w:id w:val="1383605351"/>
            <w:placeholder>
              <w:docPart w:val="69B4B4A13A9345168CAEC378FD8EE315"/>
            </w:placeholder>
            <w:showingPlcHdr/>
          </w:sdtPr>
          <w:sdtContent>
            <w:tc>
              <w:tcPr>
                <w:tcW w:w="4470" w:type="dxa"/>
              </w:tcPr>
              <w:p w14:paraId="71193517" w14:textId="6B82469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76259">
                  <w:rPr>
                    <w:rStyle w:val="PlaceholderText"/>
                  </w:rPr>
                  <w:t>Click or tap here to enter text.</w:t>
                </w:r>
              </w:p>
            </w:tc>
          </w:sdtContent>
        </w:sdt>
        <w:sdt>
          <w:sdtPr>
            <w:rPr>
              <w:rFonts w:ascii="TH SarabunPSK" w:hAnsi="TH SarabunPSK" w:cs="TH SarabunPSK"/>
              <w:bCs/>
              <w:spacing w:val="-1"/>
              <w:sz w:val="28"/>
              <w:cs/>
            </w:rPr>
            <w:id w:val="-1823965187"/>
            <w:placeholder>
              <w:docPart w:val="9046859EAA024CABBB1876FB01D39285"/>
            </w:placeholder>
            <w:showingPlcHdr/>
          </w:sdtPr>
          <w:sdtContent>
            <w:tc>
              <w:tcPr>
                <w:tcW w:w="2334" w:type="dxa"/>
              </w:tcPr>
              <w:p w14:paraId="6F169C1A" w14:textId="3456C09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76259">
                  <w:rPr>
                    <w:rStyle w:val="PlaceholderText"/>
                  </w:rPr>
                  <w:t>Click or tap here to enter text.</w:t>
                </w:r>
              </w:p>
            </w:tc>
          </w:sdtContent>
        </w:sdt>
      </w:tr>
      <w:tr w:rsidR="009A6213" w:rsidRPr="00F67AB0" w14:paraId="46F5659E" w14:textId="77777777" w:rsidTr="00E41D30">
        <w:tc>
          <w:tcPr>
            <w:tcW w:w="7225" w:type="dxa"/>
          </w:tcPr>
          <w:p w14:paraId="3FD76331" w14:textId="7939251A"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23.1.5</w:t>
            </w:r>
            <w:r>
              <w:rPr>
                <w:rFonts w:ascii="TH SarabunPSK" w:hAnsi="TH SarabunPSK" w:cs="TH SarabunPSK"/>
                <w:sz w:val="28"/>
              </w:rPr>
              <w:tab/>
            </w:r>
            <w:r w:rsidRPr="00F67AB0">
              <w:rPr>
                <w:rFonts w:ascii="TH SarabunPSK" w:hAnsi="TH SarabunPSK" w:cs="TH SarabunPSK"/>
                <w:sz w:val="28"/>
              </w:rPr>
              <w:t>The MFF Policy and Programme shall be documented in the Operations Manual and/or Training Manual.</w:t>
            </w:r>
          </w:p>
        </w:tc>
        <w:sdt>
          <w:sdtPr>
            <w:rPr>
              <w:rFonts w:ascii="TH SarabunPSK" w:hAnsi="TH SarabunPSK" w:cs="TH SarabunPSK"/>
              <w:bCs/>
              <w:spacing w:val="-1"/>
              <w:sz w:val="28"/>
              <w:cs/>
            </w:rPr>
            <w:id w:val="1497226257"/>
            <w:placeholder>
              <w:docPart w:val="8A1FC41EE2AA46A8AAF860D147A4A368"/>
            </w:placeholder>
            <w:showingPlcHdr/>
          </w:sdtPr>
          <w:sdtContent>
            <w:tc>
              <w:tcPr>
                <w:tcW w:w="4470" w:type="dxa"/>
              </w:tcPr>
              <w:p w14:paraId="45051994" w14:textId="79EE96E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76259">
                  <w:rPr>
                    <w:rStyle w:val="PlaceholderText"/>
                  </w:rPr>
                  <w:t>Click or tap here to enter text.</w:t>
                </w:r>
              </w:p>
            </w:tc>
          </w:sdtContent>
        </w:sdt>
        <w:sdt>
          <w:sdtPr>
            <w:rPr>
              <w:rFonts w:ascii="TH SarabunPSK" w:hAnsi="TH SarabunPSK" w:cs="TH SarabunPSK"/>
              <w:bCs/>
              <w:spacing w:val="-1"/>
              <w:sz w:val="28"/>
              <w:cs/>
            </w:rPr>
            <w:id w:val="-768774282"/>
            <w:placeholder>
              <w:docPart w:val="F77105FD12A8486E8E956668764F7800"/>
            </w:placeholder>
            <w:showingPlcHdr/>
          </w:sdtPr>
          <w:sdtContent>
            <w:tc>
              <w:tcPr>
                <w:tcW w:w="2334" w:type="dxa"/>
              </w:tcPr>
              <w:p w14:paraId="6FB3273E" w14:textId="2B64E35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76259">
                  <w:rPr>
                    <w:rStyle w:val="PlaceholderText"/>
                  </w:rPr>
                  <w:t>Click or tap here to enter text.</w:t>
                </w:r>
              </w:p>
            </w:tc>
          </w:sdtContent>
        </w:sdt>
      </w:tr>
      <w:tr w:rsidR="003908F0" w:rsidRPr="00F67AB0" w14:paraId="78287CA3" w14:textId="77777777" w:rsidTr="00E41D30">
        <w:tc>
          <w:tcPr>
            <w:tcW w:w="11695" w:type="dxa"/>
            <w:gridSpan w:val="2"/>
          </w:tcPr>
          <w:p w14:paraId="4F482E0C" w14:textId="6B6D505D" w:rsidR="003908F0" w:rsidRPr="00D752C1" w:rsidRDefault="003908F0" w:rsidP="00D752C1">
            <w:pPr>
              <w:ind w:left="589" w:hanging="589"/>
              <w:jc w:val="thaiDistribute"/>
              <w:rPr>
                <w:rFonts w:ascii="TH SarabunPSK" w:hAnsi="TH SarabunPSK" w:cs="TH SarabunPSK"/>
                <w:sz w:val="28"/>
              </w:rPr>
            </w:pPr>
            <w:r w:rsidRPr="00D752C1">
              <w:rPr>
                <w:rFonts w:ascii="TH SarabunPSK" w:hAnsi="TH SarabunPSK" w:cs="TH SarabunPSK"/>
                <w:sz w:val="28"/>
              </w:rPr>
              <w:t>23.2</w:t>
            </w:r>
            <w:r w:rsidR="00D752C1">
              <w:rPr>
                <w:rFonts w:ascii="TH SarabunPSK" w:hAnsi="TH SarabunPSK" w:cs="TH SarabunPSK"/>
                <w:sz w:val="28"/>
              </w:rPr>
              <w:tab/>
            </w:r>
            <w:r w:rsidRPr="00F04ECA">
              <w:rPr>
                <w:rFonts w:ascii="TH SarabunPSK" w:hAnsi="TH SarabunPSK" w:cs="TH SarabunPSK"/>
                <w:sz w:val="28"/>
              </w:rPr>
              <w:t>Pre</w:t>
            </w:r>
            <w:r w:rsidRPr="00D752C1">
              <w:rPr>
                <w:rFonts w:ascii="TH SarabunPSK" w:hAnsi="TH SarabunPSK" w:cs="TH SarabunPSK"/>
                <w:sz w:val="28"/>
              </w:rPr>
              <w:t>-Requisites for MFF Operation - Pilot Qualification</w:t>
            </w:r>
          </w:p>
        </w:tc>
        <w:tc>
          <w:tcPr>
            <w:tcW w:w="2334" w:type="dxa"/>
          </w:tcPr>
          <w:p w14:paraId="1F1B5F6C" w14:textId="649C0566" w:rsidR="003908F0" w:rsidRPr="00756328" w:rsidRDefault="003908F0"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666061CE" w14:textId="77777777" w:rsidTr="00AB7843">
        <w:trPr>
          <w:trHeight w:val="432"/>
        </w:trPr>
        <w:tc>
          <w:tcPr>
            <w:tcW w:w="7225" w:type="dxa"/>
            <w:vAlign w:val="center"/>
          </w:tcPr>
          <w:p w14:paraId="083D0133" w14:textId="67692230" w:rsidR="009A6213" w:rsidRPr="00F67AB0" w:rsidRDefault="009A6213" w:rsidP="009A6213">
            <w:pPr>
              <w:ind w:left="589" w:hanging="589"/>
              <w:rPr>
                <w:rFonts w:ascii="TH SarabunPSK" w:hAnsi="TH SarabunPSK" w:cs="TH SarabunPSK"/>
                <w:sz w:val="28"/>
              </w:rPr>
            </w:pPr>
            <w:r>
              <w:rPr>
                <w:rFonts w:ascii="TH SarabunPSK" w:hAnsi="TH SarabunPSK" w:cs="TH SarabunPSK"/>
                <w:sz w:val="28"/>
              </w:rPr>
              <w:tab/>
            </w:r>
            <w:r w:rsidRPr="00F67AB0">
              <w:rPr>
                <w:rFonts w:ascii="TH SarabunPSK" w:hAnsi="TH SarabunPSK" w:cs="TH SarabunPSK"/>
                <w:sz w:val="28"/>
              </w:rPr>
              <w:t xml:space="preserve">The </w:t>
            </w:r>
            <w:r w:rsidRPr="00D752C1">
              <w:rPr>
                <w:rFonts w:ascii="TH SarabunPSK" w:hAnsi="TH SarabunPSK" w:cs="TH SarabunPSK"/>
                <w:sz w:val="28"/>
              </w:rPr>
              <w:t>operator</w:t>
            </w:r>
            <w:r w:rsidRPr="00F67AB0">
              <w:rPr>
                <w:rFonts w:ascii="TH SarabunPSK" w:hAnsi="TH SarabunPSK" w:cs="TH SarabunPSK"/>
                <w:sz w:val="28"/>
              </w:rPr>
              <w:t xml:space="preserve"> shall ensure that each pilot:</w:t>
            </w:r>
          </w:p>
        </w:tc>
        <w:sdt>
          <w:sdtPr>
            <w:rPr>
              <w:rFonts w:ascii="TH SarabunPSK" w:hAnsi="TH SarabunPSK" w:cs="TH SarabunPSK"/>
              <w:bCs/>
              <w:spacing w:val="-1"/>
              <w:sz w:val="28"/>
              <w:cs/>
            </w:rPr>
            <w:id w:val="-564948250"/>
            <w:placeholder>
              <w:docPart w:val="F86A2941426C4631BD427439723DEDDD"/>
            </w:placeholder>
            <w:showingPlcHdr/>
          </w:sdtPr>
          <w:sdtContent>
            <w:tc>
              <w:tcPr>
                <w:tcW w:w="4470" w:type="dxa"/>
              </w:tcPr>
              <w:p w14:paraId="2763BFDF" w14:textId="04351A1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B5187">
                  <w:rPr>
                    <w:rStyle w:val="PlaceholderText"/>
                  </w:rPr>
                  <w:t>Click or tap here to enter text.</w:t>
                </w:r>
              </w:p>
            </w:tc>
          </w:sdtContent>
        </w:sdt>
        <w:sdt>
          <w:sdtPr>
            <w:rPr>
              <w:rFonts w:ascii="TH SarabunPSK" w:hAnsi="TH SarabunPSK" w:cs="TH SarabunPSK"/>
              <w:bCs/>
              <w:spacing w:val="-1"/>
              <w:sz w:val="28"/>
              <w:cs/>
            </w:rPr>
            <w:id w:val="773824378"/>
            <w:placeholder>
              <w:docPart w:val="93150163F5594A2797BC036E175AB737"/>
            </w:placeholder>
            <w:showingPlcHdr/>
          </w:sdtPr>
          <w:sdtContent>
            <w:tc>
              <w:tcPr>
                <w:tcW w:w="2334" w:type="dxa"/>
              </w:tcPr>
              <w:p w14:paraId="38C48649" w14:textId="3E20176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B5187">
                  <w:rPr>
                    <w:rStyle w:val="PlaceholderText"/>
                  </w:rPr>
                  <w:t>Click or tap here to enter text.</w:t>
                </w:r>
              </w:p>
            </w:tc>
          </w:sdtContent>
        </w:sdt>
      </w:tr>
      <w:tr w:rsidR="009A6213" w:rsidRPr="00F67AB0" w14:paraId="6254F1B2" w14:textId="77777777" w:rsidTr="00AB7843">
        <w:trPr>
          <w:trHeight w:val="432"/>
        </w:trPr>
        <w:tc>
          <w:tcPr>
            <w:tcW w:w="7225" w:type="dxa"/>
            <w:vAlign w:val="center"/>
          </w:tcPr>
          <w:p w14:paraId="47865133" w14:textId="5D7DF942" w:rsidR="009A6213" w:rsidRPr="0000677C" w:rsidRDefault="009A6213" w:rsidP="009A6213">
            <w:pPr>
              <w:pStyle w:val="ListParagraph"/>
              <w:numPr>
                <w:ilvl w:val="0"/>
                <w:numId w:val="65"/>
              </w:numPr>
              <w:rPr>
                <w:rFonts w:ascii="TH SarabunPSK" w:hAnsi="TH SarabunPSK" w:cs="TH SarabunPSK"/>
                <w:sz w:val="28"/>
              </w:rPr>
            </w:pPr>
            <w:r w:rsidRPr="00F67AB0">
              <w:rPr>
                <w:rFonts w:ascii="TH SarabunPSK" w:hAnsi="TH SarabunPSK" w:cs="TH SarabunPSK"/>
                <w:sz w:val="28"/>
              </w:rPr>
              <w:t>Has completed at least two consecutive Proficiency checks;</w:t>
            </w:r>
          </w:p>
        </w:tc>
        <w:sdt>
          <w:sdtPr>
            <w:rPr>
              <w:rFonts w:ascii="TH SarabunPSK" w:hAnsi="TH SarabunPSK" w:cs="TH SarabunPSK"/>
              <w:bCs/>
              <w:spacing w:val="-1"/>
              <w:sz w:val="28"/>
              <w:cs/>
            </w:rPr>
            <w:id w:val="-926495463"/>
            <w:placeholder>
              <w:docPart w:val="0D2D4510D440450A8919B4B09D2B01BF"/>
            </w:placeholder>
            <w:showingPlcHdr/>
          </w:sdtPr>
          <w:sdtContent>
            <w:tc>
              <w:tcPr>
                <w:tcW w:w="4470" w:type="dxa"/>
              </w:tcPr>
              <w:p w14:paraId="06E5F0D7" w14:textId="57655A4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B5187">
                  <w:rPr>
                    <w:rStyle w:val="PlaceholderText"/>
                  </w:rPr>
                  <w:t>Click or tap here to enter text.</w:t>
                </w:r>
              </w:p>
            </w:tc>
          </w:sdtContent>
        </w:sdt>
        <w:sdt>
          <w:sdtPr>
            <w:rPr>
              <w:rFonts w:ascii="TH SarabunPSK" w:hAnsi="TH SarabunPSK" w:cs="TH SarabunPSK"/>
              <w:bCs/>
              <w:spacing w:val="-1"/>
              <w:sz w:val="28"/>
              <w:cs/>
            </w:rPr>
            <w:id w:val="-968969665"/>
            <w:placeholder>
              <w:docPart w:val="622C090E88E84251906EBEAC268BAD3B"/>
            </w:placeholder>
            <w:showingPlcHdr/>
          </w:sdtPr>
          <w:sdtContent>
            <w:tc>
              <w:tcPr>
                <w:tcW w:w="2334" w:type="dxa"/>
              </w:tcPr>
              <w:p w14:paraId="3E551D61" w14:textId="49040C1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B5187">
                  <w:rPr>
                    <w:rStyle w:val="PlaceholderText"/>
                  </w:rPr>
                  <w:t>Click or tap here to enter text.</w:t>
                </w:r>
              </w:p>
            </w:tc>
          </w:sdtContent>
        </w:sdt>
      </w:tr>
      <w:tr w:rsidR="009A6213" w:rsidRPr="00F67AB0" w14:paraId="6FD09563" w14:textId="77777777" w:rsidTr="00AB7843">
        <w:trPr>
          <w:trHeight w:val="432"/>
        </w:trPr>
        <w:tc>
          <w:tcPr>
            <w:tcW w:w="7225" w:type="dxa"/>
            <w:vAlign w:val="center"/>
          </w:tcPr>
          <w:p w14:paraId="0AAC963C" w14:textId="44D03A3C" w:rsidR="009A6213" w:rsidRPr="00F67AB0" w:rsidRDefault="009A6213" w:rsidP="009A6213">
            <w:pPr>
              <w:pStyle w:val="ListParagraph"/>
              <w:numPr>
                <w:ilvl w:val="0"/>
                <w:numId w:val="65"/>
              </w:numPr>
              <w:rPr>
                <w:rFonts w:ascii="TH SarabunPSK" w:hAnsi="TH SarabunPSK" w:cs="TH SarabunPSK"/>
                <w:sz w:val="28"/>
              </w:rPr>
            </w:pPr>
            <w:r w:rsidRPr="00F67AB0">
              <w:rPr>
                <w:rFonts w:ascii="TH SarabunPSK" w:hAnsi="TH SarabunPSK" w:cs="TH SarabunPSK"/>
                <w:sz w:val="28"/>
              </w:rPr>
              <w:t xml:space="preserve">Has at least 500 total flying hours in </w:t>
            </w:r>
            <w:r>
              <w:rPr>
                <w:rFonts w:ascii="TH SarabunPSK" w:hAnsi="TH SarabunPSK" w:cs="TH SarabunPSK"/>
                <w:sz w:val="28"/>
              </w:rPr>
              <w:t>the relevant crew position; and</w:t>
            </w:r>
          </w:p>
        </w:tc>
        <w:sdt>
          <w:sdtPr>
            <w:rPr>
              <w:rFonts w:ascii="TH SarabunPSK" w:hAnsi="TH SarabunPSK" w:cs="TH SarabunPSK"/>
              <w:bCs/>
              <w:spacing w:val="-1"/>
              <w:sz w:val="28"/>
              <w:cs/>
            </w:rPr>
            <w:id w:val="-1537728070"/>
            <w:placeholder>
              <w:docPart w:val="23B1D0F7F26E4E1ABB825A7DB463A895"/>
            </w:placeholder>
            <w:showingPlcHdr/>
          </w:sdtPr>
          <w:sdtContent>
            <w:tc>
              <w:tcPr>
                <w:tcW w:w="4470" w:type="dxa"/>
              </w:tcPr>
              <w:p w14:paraId="1A0C2130" w14:textId="1CDD950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B5187">
                  <w:rPr>
                    <w:rStyle w:val="PlaceholderText"/>
                  </w:rPr>
                  <w:t>Click or tap here to enter text.</w:t>
                </w:r>
              </w:p>
            </w:tc>
          </w:sdtContent>
        </w:sdt>
        <w:sdt>
          <w:sdtPr>
            <w:rPr>
              <w:rFonts w:ascii="TH SarabunPSK" w:hAnsi="TH SarabunPSK" w:cs="TH SarabunPSK"/>
              <w:bCs/>
              <w:spacing w:val="-1"/>
              <w:sz w:val="28"/>
              <w:cs/>
            </w:rPr>
            <w:id w:val="-1635710478"/>
            <w:placeholder>
              <w:docPart w:val="7BE4FBEFFC164292AC554283CED994B7"/>
            </w:placeholder>
            <w:showingPlcHdr/>
          </w:sdtPr>
          <w:sdtContent>
            <w:tc>
              <w:tcPr>
                <w:tcW w:w="2334" w:type="dxa"/>
              </w:tcPr>
              <w:p w14:paraId="5E61FA6A" w14:textId="61E662A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B5187">
                  <w:rPr>
                    <w:rStyle w:val="PlaceholderText"/>
                  </w:rPr>
                  <w:t>Click or tap here to enter text.</w:t>
                </w:r>
              </w:p>
            </w:tc>
          </w:sdtContent>
        </w:sdt>
      </w:tr>
      <w:tr w:rsidR="009A6213" w:rsidRPr="00F67AB0" w14:paraId="626B915F" w14:textId="77777777" w:rsidTr="00E41D30">
        <w:tc>
          <w:tcPr>
            <w:tcW w:w="7225" w:type="dxa"/>
          </w:tcPr>
          <w:p w14:paraId="431D7DAA" w14:textId="0356E0CC" w:rsidR="009A6213" w:rsidRPr="00F67AB0" w:rsidRDefault="009A6213" w:rsidP="009A6213">
            <w:pPr>
              <w:pStyle w:val="ListParagraph"/>
              <w:numPr>
                <w:ilvl w:val="0"/>
                <w:numId w:val="65"/>
              </w:numPr>
              <w:jc w:val="thaiDistribute"/>
              <w:rPr>
                <w:rFonts w:ascii="TH SarabunPSK" w:hAnsi="TH SarabunPSK" w:cs="TH SarabunPSK"/>
                <w:sz w:val="28"/>
              </w:rPr>
            </w:pPr>
            <w:r w:rsidRPr="00F67AB0">
              <w:rPr>
                <w:rFonts w:ascii="TH SarabunPSK" w:hAnsi="TH SarabunPSK" w:cs="TH SarabunPSK"/>
                <w:sz w:val="28"/>
              </w:rPr>
              <w:lastRenderedPageBreak/>
              <w:t>Has at least 3 months and 150 flying hours’ experience on the Primary MFF Aircraft, with the operator before he is inducted into the operator’s MFF Programme</w:t>
            </w:r>
            <w:r>
              <w:rPr>
                <w:rFonts w:ascii="TH SarabunPSK" w:hAnsi="TH SarabunPSK" w:cs="TH SarabunPSK" w:hint="cs"/>
                <w:sz w:val="28"/>
                <w:cs/>
              </w:rPr>
              <w:t>ใ</w:t>
            </w:r>
          </w:p>
        </w:tc>
        <w:sdt>
          <w:sdtPr>
            <w:rPr>
              <w:rFonts w:ascii="TH SarabunPSK" w:hAnsi="TH SarabunPSK" w:cs="TH SarabunPSK"/>
              <w:bCs/>
              <w:spacing w:val="-1"/>
              <w:sz w:val="28"/>
              <w:cs/>
            </w:rPr>
            <w:id w:val="808133577"/>
            <w:placeholder>
              <w:docPart w:val="71010E51BC364D02AEB7255A3B18B140"/>
            </w:placeholder>
            <w:showingPlcHdr/>
          </w:sdtPr>
          <w:sdtContent>
            <w:tc>
              <w:tcPr>
                <w:tcW w:w="4470" w:type="dxa"/>
              </w:tcPr>
              <w:p w14:paraId="5D6AB4CE" w14:textId="1460748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1A2116">
                  <w:rPr>
                    <w:rStyle w:val="PlaceholderText"/>
                  </w:rPr>
                  <w:t>Click or tap here to enter text.</w:t>
                </w:r>
              </w:p>
            </w:tc>
          </w:sdtContent>
        </w:sdt>
        <w:sdt>
          <w:sdtPr>
            <w:rPr>
              <w:rFonts w:ascii="TH SarabunPSK" w:hAnsi="TH SarabunPSK" w:cs="TH SarabunPSK"/>
              <w:bCs/>
              <w:spacing w:val="-1"/>
              <w:sz w:val="28"/>
              <w:cs/>
            </w:rPr>
            <w:id w:val="-172185333"/>
            <w:placeholder>
              <w:docPart w:val="70FB62D8AEC942D2BBFB162AF8652BF3"/>
            </w:placeholder>
            <w:showingPlcHdr/>
          </w:sdtPr>
          <w:sdtContent>
            <w:tc>
              <w:tcPr>
                <w:tcW w:w="2334" w:type="dxa"/>
              </w:tcPr>
              <w:p w14:paraId="61A718B4" w14:textId="34FE8EE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1A2116">
                  <w:rPr>
                    <w:rStyle w:val="PlaceholderText"/>
                  </w:rPr>
                  <w:t>Click or tap here to enter text.</w:t>
                </w:r>
              </w:p>
            </w:tc>
          </w:sdtContent>
        </w:sdt>
      </w:tr>
      <w:tr w:rsidR="002F4757" w:rsidRPr="00F67AB0" w14:paraId="13E65BBE" w14:textId="77777777" w:rsidTr="00E41D30">
        <w:tc>
          <w:tcPr>
            <w:tcW w:w="11695" w:type="dxa"/>
            <w:gridSpan w:val="2"/>
          </w:tcPr>
          <w:p w14:paraId="60487804" w14:textId="5542E862" w:rsidR="002F4757" w:rsidRPr="00D752C1" w:rsidRDefault="002F4757" w:rsidP="00D752C1">
            <w:pPr>
              <w:ind w:left="589" w:hanging="589"/>
              <w:jc w:val="thaiDistribute"/>
              <w:rPr>
                <w:rFonts w:ascii="TH SarabunPSK" w:hAnsi="TH SarabunPSK" w:cs="TH SarabunPSK"/>
                <w:sz w:val="28"/>
              </w:rPr>
            </w:pPr>
            <w:r>
              <w:rPr>
                <w:rFonts w:ascii="TH SarabunPSK" w:hAnsi="TH SarabunPSK" w:cs="TH SarabunPSK"/>
                <w:sz w:val="28"/>
              </w:rPr>
              <w:t>23.3</w:t>
            </w:r>
            <w:r w:rsidR="00F04ECA">
              <w:rPr>
                <w:rFonts w:ascii="TH SarabunPSK" w:hAnsi="TH SarabunPSK" w:cs="TH SarabunPSK"/>
                <w:sz w:val="28"/>
              </w:rPr>
              <w:tab/>
            </w:r>
            <w:r w:rsidRPr="00F67AB0">
              <w:rPr>
                <w:rFonts w:ascii="TH SarabunPSK" w:hAnsi="TH SarabunPSK" w:cs="TH SarabunPSK"/>
                <w:sz w:val="28"/>
              </w:rPr>
              <w:t>MFF Programme</w:t>
            </w:r>
          </w:p>
        </w:tc>
        <w:tc>
          <w:tcPr>
            <w:tcW w:w="2334" w:type="dxa"/>
          </w:tcPr>
          <w:p w14:paraId="5731285D" w14:textId="6387A00A" w:rsidR="002F4757" w:rsidRPr="00756328" w:rsidRDefault="002F4757"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5357272A" w14:textId="77777777" w:rsidTr="00E41D30">
        <w:tc>
          <w:tcPr>
            <w:tcW w:w="7225" w:type="dxa"/>
          </w:tcPr>
          <w:p w14:paraId="3026E533" w14:textId="2F6C2AFE" w:rsidR="009A6213" w:rsidRPr="00F67AB0" w:rsidRDefault="009A6213" w:rsidP="009A6213">
            <w:pPr>
              <w:ind w:left="589" w:hanging="589"/>
              <w:jc w:val="thaiDistribute"/>
              <w:rPr>
                <w:rFonts w:ascii="TH SarabunPSK" w:hAnsi="TH SarabunPSK" w:cs="TH SarabunPSK"/>
                <w:sz w:val="28"/>
              </w:rPr>
            </w:pPr>
            <w:r w:rsidRPr="0000677C">
              <w:rPr>
                <w:rFonts w:ascii="TH SarabunPSK" w:hAnsi="TH SarabunPSK" w:cs="TH SarabunPSK"/>
                <w:sz w:val="28"/>
                <w:cs/>
              </w:rPr>
              <w:t>23.3.1</w:t>
            </w:r>
            <w:r>
              <w:rPr>
                <w:rFonts w:ascii="TH SarabunPSK" w:hAnsi="TH SarabunPSK" w:cs="TH SarabunPSK"/>
                <w:sz w:val="28"/>
              </w:rPr>
              <w:tab/>
            </w:r>
            <w:r w:rsidRPr="0000677C">
              <w:rPr>
                <w:rFonts w:ascii="TH SarabunPSK" w:hAnsi="TH SarabunPSK" w:cs="TH SarabunPSK"/>
                <w:sz w:val="28"/>
              </w:rPr>
              <w:t>The operator’s MFF Programme shall describe the process for qualifying a pilot to become an MFF pilot. It shall encompass the following:</w:t>
            </w:r>
          </w:p>
        </w:tc>
        <w:sdt>
          <w:sdtPr>
            <w:rPr>
              <w:rFonts w:ascii="TH SarabunPSK" w:hAnsi="TH SarabunPSK" w:cs="TH SarabunPSK"/>
              <w:bCs/>
              <w:spacing w:val="-1"/>
              <w:sz w:val="28"/>
              <w:cs/>
            </w:rPr>
            <w:id w:val="940493658"/>
            <w:placeholder>
              <w:docPart w:val="33A1E3332F474EBEA66C99A4E15355EF"/>
            </w:placeholder>
            <w:showingPlcHdr/>
          </w:sdtPr>
          <w:sdtContent>
            <w:tc>
              <w:tcPr>
                <w:tcW w:w="4470" w:type="dxa"/>
              </w:tcPr>
              <w:p w14:paraId="5F33B117" w14:textId="2B52D1F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62BE0">
                  <w:rPr>
                    <w:rStyle w:val="PlaceholderText"/>
                  </w:rPr>
                  <w:t>Click or tap here to enter text.</w:t>
                </w:r>
              </w:p>
            </w:tc>
          </w:sdtContent>
        </w:sdt>
        <w:sdt>
          <w:sdtPr>
            <w:rPr>
              <w:rFonts w:ascii="TH SarabunPSK" w:hAnsi="TH SarabunPSK" w:cs="TH SarabunPSK"/>
              <w:bCs/>
              <w:spacing w:val="-1"/>
              <w:sz w:val="28"/>
              <w:cs/>
            </w:rPr>
            <w:id w:val="474033486"/>
            <w:placeholder>
              <w:docPart w:val="898DF7049D2743E581F076846FB686C9"/>
            </w:placeholder>
            <w:showingPlcHdr/>
          </w:sdtPr>
          <w:sdtContent>
            <w:tc>
              <w:tcPr>
                <w:tcW w:w="2334" w:type="dxa"/>
              </w:tcPr>
              <w:p w14:paraId="5D1D97D8" w14:textId="3040401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62BE0">
                  <w:rPr>
                    <w:rStyle w:val="PlaceholderText"/>
                  </w:rPr>
                  <w:t>Click or tap here to enter text.</w:t>
                </w:r>
              </w:p>
            </w:tc>
          </w:sdtContent>
        </w:sdt>
      </w:tr>
      <w:tr w:rsidR="009A6213" w:rsidRPr="00F67AB0" w14:paraId="57BEA664" w14:textId="77777777" w:rsidTr="00E41D30">
        <w:tc>
          <w:tcPr>
            <w:tcW w:w="7225" w:type="dxa"/>
          </w:tcPr>
          <w:p w14:paraId="44A56091" w14:textId="190D1E06" w:rsidR="009A6213" w:rsidRPr="00F67AB0" w:rsidRDefault="009A6213" w:rsidP="009A6213">
            <w:pPr>
              <w:pStyle w:val="ListParagraph"/>
              <w:numPr>
                <w:ilvl w:val="0"/>
                <w:numId w:val="66"/>
              </w:numPr>
              <w:jc w:val="thaiDistribute"/>
              <w:rPr>
                <w:rFonts w:ascii="TH SarabunPSK" w:hAnsi="TH SarabunPSK" w:cs="TH SarabunPSK"/>
                <w:sz w:val="28"/>
              </w:rPr>
            </w:pPr>
            <w:r w:rsidRPr="0000677C">
              <w:rPr>
                <w:rFonts w:ascii="TH SarabunPSK" w:hAnsi="TH SarabunPSK" w:cs="TH SarabunPSK"/>
                <w:sz w:val="28"/>
              </w:rPr>
              <w:t>The necessary training to obtain an Aircraft type rating on Secondary MFF Aircraft;</w:t>
            </w:r>
          </w:p>
        </w:tc>
        <w:sdt>
          <w:sdtPr>
            <w:rPr>
              <w:rFonts w:ascii="TH SarabunPSK" w:hAnsi="TH SarabunPSK" w:cs="TH SarabunPSK"/>
              <w:bCs/>
              <w:spacing w:val="-1"/>
              <w:sz w:val="28"/>
              <w:cs/>
            </w:rPr>
            <w:id w:val="1511485043"/>
            <w:placeholder>
              <w:docPart w:val="449AAB867F7A49138D3B000CB958BDEA"/>
            </w:placeholder>
            <w:showingPlcHdr/>
          </w:sdtPr>
          <w:sdtContent>
            <w:tc>
              <w:tcPr>
                <w:tcW w:w="4470" w:type="dxa"/>
              </w:tcPr>
              <w:p w14:paraId="177678B7" w14:textId="40655B0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62BE0">
                  <w:rPr>
                    <w:rStyle w:val="PlaceholderText"/>
                  </w:rPr>
                  <w:t>Click or tap here to enter text.</w:t>
                </w:r>
              </w:p>
            </w:tc>
          </w:sdtContent>
        </w:sdt>
        <w:sdt>
          <w:sdtPr>
            <w:rPr>
              <w:rFonts w:ascii="TH SarabunPSK" w:hAnsi="TH SarabunPSK" w:cs="TH SarabunPSK"/>
              <w:bCs/>
              <w:spacing w:val="-1"/>
              <w:sz w:val="28"/>
              <w:cs/>
            </w:rPr>
            <w:id w:val="1883518472"/>
            <w:placeholder>
              <w:docPart w:val="1924A404D87048CFB5C20B22BA6F2892"/>
            </w:placeholder>
            <w:showingPlcHdr/>
          </w:sdtPr>
          <w:sdtContent>
            <w:tc>
              <w:tcPr>
                <w:tcW w:w="2334" w:type="dxa"/>
              </w:tcPr>
              <w:p w14:paraId="3701B662" w14:textId="1621F8B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62BE0">
                  <w:rPr>
                    <w:rStyle w:val="PlaceholderText"/>
                  </w:rPr>
                  <w:t>Click or tap here to enter text.</w:t>
                </w:r>
              </w:p>
            </w:tc>
          </w:sdtContent>
        </w:sdt>
      </w:tr>
      <w:tr w:rsidR="009A6213" w:rsidRPr="00F67AB0" w14:paraId="0072F3C3" w14:textId="77777777" w:rsidTr="00FC4C1A">
        <w:trPr>
          <w:trHeight w:val="432"/>
        </w:trPr>
        <w:tc>
          <w:tcPr>
            <w:tcW w:w="7225" w:type="dxa"/>
            <w:vAlign w:val="center"/>
          </w:tcPr>
          <w:p w14:paraId="1065D8C1" w14:textId="274596CF" w:rsidR="009A6213" w:rsidRPr="0000677C" w:rsidRDefault="009A6213" w:rsidP="009A6213">
            <w:pPr>
              <w:pStyle w:val="ListParagraph"/>
              <w:numPr>
                <w:ilvl w:val="0"/>
                <w:numId w:val="66"/>
              </w:numPr>
              <w:rPr>
                <w:rFonts w:ascii="TH SarabunPSK" w:hAnsi="TH SarabunPSK" w:cs="TH SarabunPSK"/>
                <w:sz w:val="28"/>
                <w:cs/>
              </w:rPr>
            </w:pPr>
            <w:r w:rsidRPr="00F67AB0">
              <w:rPr>
                <w:rFonts w:ascii="TH SarabunPSK" w:hAnsi="TH SarabunPSK" w:cs="TH SarabunPSK"/>
                <w:sz w:val="28"/>
              </w:rPr>
              <w:t>A Consolidation Period; and</w:t>
            </w:r>
          </w:p>
        </w:tc>
        <w:sdt>
          <w:sdtPr>
            <w:rPr>
              <w:rFonts w:ascii="TH SarabunPSK" w:hAnsi="TH SarabunPSK" w:cs="TH SarabunPSK"/>
              <w:bCs/>
              <w:spacing w:val="-1"/>
              <w:sz w:val="28"/>
              <w:cs/>
            </w:rPr>
            <w:id w:val="784933490"/>
            <w:placeholder>
              <w:docPart w:val="799E07CA5D0B4AA28BE600A9D51AF717"/>
            </w:placeholder>
            <w:showingPlcHdr/>
          </w:sdtPr>
          <w:sdtContent>
            <w:tc>
              <w:tcPr>
                <w:tcW w:w="4470" w:type="dxa"/>
              </w:tcPr>
              <w:p w14:paraId="2E392EAB" w14:textId="5B0C47E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62BE0">
                  <w:rPr>
                    <w:rStyle w:val="PlaceholderText"/>
                  </w:rPr>
                  <w:t>Click or tap here to enter text.</w:t>
                </w:r>
              </w:p>
            </w:tc>
          </w:sdtContent>
        </w:sdt>
        <w:sdt>
          <w:sdtPr>
            <w:rPr>
              <w:rFonts w:ascii="TH SarabunPSK" w:hAnsi="TH SarabunPSK" w:cs="TH SarabunPSK"/>
              <w:bCs/>
              <w:spacing w:val="-1"/>
              <w:sz w:val="28"/>
              <w:cs/>
            </w:rPr>
            <w:id w:val="2016332316"/>
            <w:placeholder>
              <w:docPart w:val="8BD03A2B5BA24138B4B17330A454E6F8"/>
            </w:placeholder>
            <w:showingPlcHdr/>
          </w:sdtPr>
          <w:sdtContent>
            <w:tc>
              <w:tcPr>
                <w:tcW w:w="2334" w:type="dxa"/>
              </w:tcPr>
              <w:p w14:paraId="62C025B1" w14:textId="7DB596D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62BE0">
                  <w:rPr>
                    <w:rStyle w:val="PlaceholderText"/>
                  </w:rPr>
                  <w:t>Click or tap here to enter text.</w:t>
                </w:r>
              </w:p>
            </w:tc>
          </w:sdtContent>
        </w:sdt>
      </w:tr>
      <w:tr w:rsidR="009A6213" w:rsidRPr="0000677C" w14:paraId="68D403FB" w14:textId="77777777" w:rsidTr="00FC4C1A">
        <w:trPr>
          <w:trHeight w:val="432"/>
        </w:trPr>
        <w:tc>
          <w:tcPr>
            <w:tcW w:w="7225" w:type="dxa"/>
            <w:vAlign w:val="center"/>
          </w:tcPr>
          <w:p w14:paraId="0FB455BA" w14:textId="33B759BE" w:rsidR="009A6213" w:rsidRPr="002F4757" w:rsidRDefault="009A6213" w:rsidP="009A6213">
            <w:pPr>
              <w:pStyle w:val="ListParagraph"/>
              <w:numPr>
                <w:ilvl w:val="0"/>
                <w:numId w:val="66"/>
              </w:numPr>
              <w:rPr>
                <w:rFonts w:ascii="TH SarabunPSK" w:hAnsi="TH SarabunPSK" w:cs="TH SarabunPSK"/>
                <w:sz w:val="28"/>
              </w:rPr>
            </w:pPr>
            <w:r w:rsidRPr="00F67AB0">
              <w:rPr>
                <w:rFonts w:ascii="TH SarabunPSK" w:hAnsi="TH SarabunPSK" w:cs="TH SarabunPSK"/>
                <w:sz w:val="28"/>
              </w:rPr>
              <w:t>MFF Indoctrination Training.</w:t>
            </w:r>
          </w:p>
        </w:tc>
        <w:sdt>
          <w:sdtPr>
            <w:rPr>
              <w:rFonts w:ascii="TH SarabunPSK" w:hAnsi="TH SarabunPSK" w:cs="TH SarabunPSK"/>
              <w:bCs/>
              <w:spacing w:val="-1"/>
              <w:sz w:val="28"/>
              <w:cs/>
            </w:rPr>
            <w:id w:val="1322930697"/>
            <w:placeholder>
              <w:docPart w:val="FC784B718ABC4DDEB4BD7645E8DBA836"/>
            </w:placeholder>
            <w:showingPlcHdr/>
          </w:sdtPr>
          <w:sdtContent>
            <w:tc>
              <w:tcPr>
                <w:tcW w:w="4470" w:type="dxa"/>
              </w:tcPr>
              <w:p w14:paraId="14497027" w14:textId="3A84C58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62BE0">
                  <w:rPr>
                    <w:rStyle w:val="PlaceholderText"/>
                  </w:rPr>
                  <w:t>Click or tap here to enter text.</w:t>
                </w:r>
              </w:p>
            </w:tc>
          </w:sdtContent>
        </w:sdt>
        <w:sdt>
          <w:sdtPr>
            <w:rPr>
              <w:rFonts w:ascii="TH SarabunPSK" w:hAnsi="TH SarabunPSK" w:cs="TH SarabunPSK"/>
              <w:bCs/>
              <w:spacing w:val="-1"/>
              <w:sz w:val="28"/>
              <w:cs/>
            </w:rPr>
            <w:id w:val="1867948183"/>
            <w:placeholder>
              <w:docPart w:val="0CB8829F82FC4CAAACFB3A7EA4BA9D40"/>
            </w:placeholder>
            <w:showingPlcHdr/>
          </w:sdtPr>
          <w:sdtContent>
            <w:tc>
              <w:tcPr>
                <w:tcW w:w="2334" w:type="dxa"/>
              </w:tcPr>
              <w:p w14:paraId="606048C1" w14:textId="1877F70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62BE0">
                  <w:rPr>
                    <w:rStyle w:val="PlaceholderText"/>
                  </w:rPr>
                  <w:t>Click or tap here to enter text.</w:t>
                </w:r>
              </w:p>
            </w:tc>
          </w:sdtContent>
        </w:sdt>
      </w:tr>
      <w:tr w:rsidR="009A6213" w:rsidRPr="0000677C" w14:paraId="0E3CFD16" w14:textId="77777777" w:rsidTr="00E41D30">
        <w:tc>
          <w:tcPr>
            <w:tcW w:w="7225" w:type="dxa"/>
          </w:tcPr>
          <w:p w14:paraId="6BDCC352" w14:textId="1F6E1F1C" w:rsidR="009A6213" w:rsidRPr="00444827" w:rsidRDefault="009A6213" w:rsidP="009A6213">
            <w:pPr>
              <w:ind w:left="962" w:right="173" w:hanging="540"/>
              <w:jc w:val="thaiDistribute"/>
              <w:rPr>
                <w:rFonts w:ascii="TH SarabunPSK" w:hAnsi="TH SarabunPSK" w:cs="TH SarabunPSK"/>
                <w:i/>
                <w:iCs/>
                <w:sz w:val="28"/>
              </w:rPr>
            </w:pPr>
            <w:r w:rsidRPr="00444827">
              <w:rPr>
                <w:rFonts w:ascii="TH SarabunPSK" w:hAnsi="TH SarabunPSK" w:cs="TH SarabunPSK"/>
                <w:b/>
                <w:bCs/>
                <w:i/>
                <w:iCs/>
                <w:sz w:val="28"/>
              </w:rPr>
              <w:t>Note</w:t>
            </w:r>
            <w:r w:rsidRPr="00444827">
              <w:rPr>
                <w:rFonts w:ascii="TH SarabunPSK" w:hAnsi="TH SarabunPSK" w:cs="TH SarabunPSK"/>
                <w:i/>
                <w:iCs/>
                <w:sz w:val="28"/>
              </w:rPr>
              <w:t>: While undergoing the MFF Programme, the pilot may continue to engage in commercial air transport and is subject to the requirement in Chapter 4, paragraph 1.8.2.</w:t>
            </w:r>
          </w:p>
        </w:tc>
        <w:sdt>
          <w:sdtPr>
            <w:rPr>
              <w:rFonts w:ascii="TH SarabunPSK" w:hAnsi="TH SarabunPSK" w:cs="TH SarabunPSK"/>
              <w:bCs/>
              <w:spacing w:val="-1"/>
              <w:sz w:val="28"/>
              <w:cs/>
            </w:rPr>
            <w:id w:val="-704796357"/>
            <w:placeholder>
              <w:docPart w:val="81586AA0803046A2813EED80BAE6CC84"/>
            </w:placeholder>
            <w:showingPlcHdr/>
          </w:sdtPr>
          <w:sdtContent>
            <w:tc>
              <w:tcPr>
                <w:tcW w:w="4470" w:type="dxa"/>
              </w:tcPr>
              <w:p w14:paraId="0F3E21BE" w14:textId="4FFEAAB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62BE0">
                  <w:rPr>
                    <w:rStyle w:val="PlaceholderText"/>
                  </w:rPr>
                  <w:t>Click or tap here to enter text.</w:t>
                </w:r>
              </w:p>
            </w:tc>
          </w:sdtContent>
        </w:sdt>
        <w:sdt>
          <w:sdtPr>
            <w:rPr>
              <w:rFonts w:ascii="TH SarabunPSK" w:hAnsi="TH SarabunPSK" w:cs="TH SarabunPSK"/>
              <w:bCs/>
              <w:spacing w:val="-1"/>
              <w:sz w:val="28"/>
              <w:cs/>
            </w:rPr>
            <w:id w:val="-210421872"/>
            <w:placeholder>
              <w:docPart w:val="9BF9E444DF1947E1B2AD04BAF8E7D49F"/>
            </w:placeholder>
            <w:showingPlcHdr/>
          </w:sdtPr>
          <w:sdtContent>
            <w:tc>
              <w:tcPr>
                <w:tcW w:w="2334" w:type="dxa"/>
              </w:tcPr>
              <w:p w14:paraId="5DA140BA" w14:textId="6E44F74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62BE0">
                  <w:rPr>
                    <w:rStyle w:val="PlaceholderText"/>
                  </w:rPr>
                  <w:t>Click or tap here to enter text.</w:t>
                </w:r>
              </w:p>
            </w:tc>
          </w:sdtContent>
        </w:sdt>
      </w:tr>
      <w:tr w:rsidR="002F4757" w:rsidRPr="00F67AB0" w14:paraId="61974663" w14:textId="77777777" w:rsidTr="000718C3">
        <w:trPr>
          <w:trHeight w:val="432"/>
        </w:trPr>
        <w:tc>
          <w:tcPr>
            <w:tcW w:w="11695" w:type="dxa"/>
            <w:gridSpan w:val="2"/>
            <w:vAlign w:val="center"/>
          </w:tcPr>
          <w:p w14:paraId="4DF79CFB" w14:textId="1BAB5FE0" w:rsidR="002F4757" w:rsidRPr="0052238A" w:rsidRDefault="002F4757" w:rsidP="000718C3">
            <w:pPr>
              <w:widowControl w:val="0"/>
              <w:autoSpaceDE w:val="0"/>
              <w:autoSpaceDN w:val="0"/>
              <w:adjustRightInd w:val="0"/>
              <w:spacing w:after="40" w:line="230" w:lineRule="exact"/>
              <w:ind w:left="851" w:right="1642" w:hanging="851"/>
              <w:rPr>
                <w:rFonts w:ascii="TH SarabunPSK" w:hAnsi="TH SarabunPSK" w:cs="TH SarabunPSK"/>
                <w:b/>
                <w:bCs/>
                <w:color w:val="000000"/>
                <w:spacing w:val="-1"/>
                <w:sz w:val="28"/>
              </w:rPr>
            </w:pPr>
            <w:r w:rsidRPr="0052238A">
              <w:rPr>
                <w:rFonts w:ascii="TH SarabunPSK" w:hAnsi="TH SarabunPSK" w:cs="TH SarabunPSK"/>
                <w:b/>
                <w:bCs/>
                <w:sz w:val="28"/>
              </w:rPr>
              <w:t>Consolidation Period</w:t>
            </w:r>
          </w:p>
        </w:tc>
        <w:tc>
          <w:tcPr>
            <w:tcW w:w="2334" w:type="dxa"/>
          </w:tcPr>
          <w:p w14:paraId="2F4E1563" w14:textId="6C4CA099" w:rsidR="002F4757" w:rsidRPr="00756328" w:rsidRDefault="002F4757"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6C1C2EFA" w14:textId="77777777" w:rsidTr="00E41D30">
        <w:tc>
          <w:tcPr>
            <w:tcW w:w="7225" w:type="dxa"/>
          </w:tcPr>
          <w:p w14:paraId="721F776A" w14:textId="1CCD62FD" w:rsidR="009A6213" w:rsidRPr="00F67AB0" w:rsidRDefault="009A6213" w:rsidP="009A6213">
            <w:pPr>
              <w:ind w:left="589" w:hanging="589"/>
              <w:jc w:val="thaiDistribute"/>
              <w:rPr>
                <w:rFonts w:ascii="TH SarabunPSK" w:hAnsi="TH SarabunPSK" w:cs="TH SarabunPSK"/>
                <w:sz w:val="28"/>
              </w:rPr>
            </w:pPr>
            <w:r w:rsidRPr="002F4757">
              <w:rPr>
                <w:rFonts w:ascii="TH SarabunPSK" w:hAnsi="TH SarabunPSK" w:cs="TH SarabunPSK"/>
                <w:sz w:val="28"/>
              </w:rPr>
              <w:t>23.3.2</w:t>
            </w:r>
            <w:r>
              <w:rPr>
                <w:rFonts w:ascii="TH SarabunPSK" w:hAnsi="TH SarabunPSK" w:cs="TH SarabunPSK"/>
                <w:sz w:val="28"/>
              </w:rPr>
              <w:tab/>
            </w:r>
            <w:r w:rsidRPr="002F4757">
              <w:rPr>
                <w:rFonts w:ascii="TH SarabunPSK" w:hAnsi="TH SarabunPSK" w:cs="TH SarabunPSK"/>
                <w:sz w:val="28"/>
              </w:rPr>
              <w:t>The operator shall ensure that the pilot accumulate sufficient operating experience on the Secondary MFF Aircraft during the Consolidation Period.</w:t>
            </w:r>
          </w:p>
        </w:tc>
        <w:sdt>
          <w:sdtPr>
            <w:rPr>
              <w:rFonts w:ascii="TH SarabunPSK" w:hAnsi="TH SarabunPSK" w:cs="TH SarabunPSK"/>
              <w:bCs/>
              <w:spacing w:val="-1"/>
              <w:sz w:val="28"/>
              <w:cs/>
            </w:rPr>
            <w:id w:val="1634441268"/>
            <w:placeholder>
              <w:docPart w:val="C6C2E8FE5D8E4A5ABE2615C0DBB06A79"/>
            </w:placeholder>
            <w:showingPlcHdr/>
          </w:sdtPr>
          <w:sdtContent>
            <w:tc>
              <w:tcPr>
                <w:tcW w:w="4470" w:type="dxa"/>
              </w:tcPr>
              <w:p w14:paraId="3C350FC6" w14:textId="257CFC1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187085">
                  <w:rPr>
                    <w:rStyle w:val="PlaceholderText"/>
                  </w:rPr>
                  <w:t>Click or tap here to enter text.</w:t>
                </w:r>
              </w:p>
            </w:tc>
          </w:sdtContent>
        </w:sdt>
        <w:sdt>
          <w:sdtPr>
            <w:rPr>
              <w:rFonts w:ascii="TH SarabunPSK" w:hAnsi="TH SarabunPSK" w:cs="TH SarabunPSK"/>
              <w:bCs/>
              <w:spacing w:val="-1"/>
              <w:sz w:val="28"/>
              <w:cs/>
            </w:rPr>
            <w:id w:val="1499067484"/>
            <w:placeholder>
              <w:docPart w:val="BE406FBCD18640F3BA4E34AAED996C19"/>
            </w:placeholder>
            <w:showingPlcHdr/>
          </w:sdtPr>
          <w:sdtContent>
            <w:tc>
              <w:tcPr>
                <w:tcW w:w="2334" w:type="dxa"/>
              </w:tcPr>
              <w:p w14:paraId="5AAAF8EB" w14:textId="7484735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187085">
                  <w:rPr>
                    <w:rStyle w:val="PlaceholderText"/>
                  </w:rPr>
                  <w:t>Click or tap here to enter text.</w:t>
                </w:r>
              </w:p>
            </w:tc>
          </w:sdtContent>
        </w:sdt>
      </w:tr>
      <w:tr w:rsidR="009A6213" w:rsidRPr="00F67AB0" w14:paraId="7402F6E4" w14:textId="77777777" w:rsidTr="00E41D30">
        <w:tc>
          <w:tcPr>
            <w:tcW w:w="7225" w:type="dxa"/>
          </w:tcPr>
          <w:p w14:paraId="6C9D3370" w14:textId="5FDB1AEF"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23.3.3</w:t>
            </w:r>
            <w:r>
              <w:rPr>
                <w:rFonts w:ascii="TH SarabunPSK" w:hAnsi="TH SarabunPSK" w:cs="TH SarabunPSK"/>
                <w:sz w:val="28"/>
              </w:rPr>
              <w:tab/>
            </w:r>
            <w:r w:rsidRPr="00F67AB0">
              <w:rPr>
                <w:rFonts w:ascii="TH SarabunPSK" w:hAnsi="TH SarabunPSK" w:cs="TH SarabunPSK"/>
                <w:sz w:val="28"/>
              </w:rPr>
              <w:t>The Consolidation Period shall, at the minimum, take into consideration the following factors:</w:t>
            </w:r>
          </w:p>
        </w:tc>
        <w:sdt>
          <w:sdtPr>
            <w:rPr>
              <w:rFonts w:ascii="TH SarabunPSK" w:hAnsi="TH SarabunPSK" w:cs="TH SarabunPSK"/>
              <w:bCs/>
              <w:spacing w:val="-1"/>
              <w:sz w:val="28"/>
              <w:cs/>
            </w:rPr>
            <w:id w:val="-185367501"/>
            <w:placeholder>
              <w:docPart w:val="E4501008C4BF4D29B5DD87425A5D5329"/>
            </w:placeholder>
            <w:showingPlcHdr/>
          </w:sdtPr>
          <w:sdtContent>
            <w:tc>
              <w:tcPr>
                <w:tcW w:w="4470" w:type="dxa"/>
              </w:tcPr>
              <w:p w14:paraId="65CB3896" w14:textId="71B8ED3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187085">
                  <w:rPr>
                    <w:rStyle w:val="PlaceholderText"/>
                  </w:rPr>
                  <w:t>Click or tap here to enter text.</w:t>
                </w:r>
              </w:p>
            </w:tc>
          </w:sdtContent>
        </w:sdt>
        <w:sdt>
          <w:sdtPr>
            <w:rPr>
              <w:rFonts w:ascii="TH SarabunPSK" w:hAnsi="TH SarabunPSK" w:cs="TH SarabunPSK"/>
              <w:bCs/>
              <w:spacing w:val="-1"/>
              <w:sz w:val="28"/>
              <w:cs/>
            </w:rPr>
            <w:id w:val="926004958"/>
            <w:placeholder>
              <w:docPart w:val="2A05640AB4DD4254BC99F883F657443A"/>
            </w:placeholder>
            <w:showingPlcHdr/>
          </w:sdtPr>
          <w:sdtContent>
            <w:tc>
              <w:tcPr>
                <w:tcW w:w="2334" w:type="dxa"/>
              </w:tcPr>
              <w:p w14:paraId="4046B7B8" w14:textId="61BFAD8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187085">
                  <w:rPr>
                    <w:rStyle w:val="PlaceholderText"/>
                  </w:rPr>
                  <w:t>Click or tap here to enter text.</w:t>
                </w:r>
              </w:p>
            </w:tc>
          </w:sdtContent>
        </w:sdt>
      </w:tr>
      <w:tr w:rsidR="009A6213" w:rsidRPr="00F67AB0" w14:paraId="15EFF440" w14:textId="77777777" w:rsidTr="00E41D30">
        <w:tc>
          <w:tcPr>
            <w:tcW w:w="7225" w:type="dxa"/>
          </w:tcPr>
          <w:p w14:paraId="497A2830" w14:textId="65FF2C9C" w:rsidR="009A6213" w:rsidRPr="0000677C" w:rsidRDefault="009A6213" w:rsidP="009A6213">
            <w:pPr>
              <w:pStyle w:val="ListParagraph"/>
              <w:numPr>
                <w:ilvl w:val="0"/>
                <w:numId w:val="67"/>
              </w:numPr>
              <w:jc w:val="thaiDistribute"/>
              <w:rPr>
                <w:rFonts w:ascii="TH SarabunPSK" w:hAnsi="TH SarabunPSK" w:cs="TH SarabunPSK"/>
                <w:sz w:val="28"/>
              </w:rPr>
            </w:pPr>
            <w:r w:rsidRPr="00F67AB0">
              <w:rPr>
                <w:rFonts w:ascii="TH SarabunPSK" w:hAnsi="TH SarabunPSK" w:cs="TH SarabunPSK"/>
                <w:sz w:val="28"/>
              </w:rPr>
              <w:t>The extent of differences between Primary MFF Aircraft and Secondary MFF Aircraft;</w:t>
            </w:r>
          </w:p>
        </w:tc>
        <w:sdt>
          <w:sdtPr>
            <w:rPr>
              <w:rFonts w:ascii="TH SarabunPSK" w:hAnsi="TH SarabunPSK" w:cs="TH SarabunPSK"/>
              <w:bCs/>
              <w:spacing w:val="-1"/>
              <w:sz w:val="28"/>
              <w:cs/>
            </w:rPr>
            <w:id w:val="445504775"/>
            <w:placeholder>
              <w:docPart w:val="07811976FD9F4325B9C042CC19D0DDB4"/>
            </w:placeholder>
            <w:showingPlcHdr/>
          </w:sdtPr>
          <w:sdtContent>
            <w:tc>
              <w:tcPr>
                <w:tcW w:w="4470" w:type="dxa"/>
              </w:tcPr>
              <w:p w14:paraId="6E64A149" w14:textId="253E2C8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94315">
                  <w:rPr>
                    <w:rStyle w:val="PlaceholderText"/>
                  </w:rPr>
                  <w:t>Click or tap here to enter text.</w:t>
                </w:r>
              </w:p>
            </w:tc>
          </w:sdtContent>
        </w:sdt>
        <w:sdt>
          <w:sdtPr>
            <w:rPr>
              <w:rFonts w:ascii="TH SarabunPSK" w:hAnsi="TH SarabunPSK" w:cs="TH SarabunPSK"/>
              <w:bCs/>
              <w:spacing w:val="-1"/>
              <w:sz w:val="28"/>
              <w:cs/>
            </w:rPr>
            <w:id w:val="1430543175"/>
            <w:placeholder>
              <w:docPart w:val="1290F931C55047F1B7707F4E3C518295"/>
            </w:placeholder>
            <w:showingPlcHdr/>
          </w:sdtPr>
          <w:sdtContent>
            <w:tc>
              <w:tcPr>
                <w:tcW w:w="2334" w:type="dxa"/>
              </w:tcPr>
              <w:p w14:paraId="258C6448" w14:textId="002C4AC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94315">
                  <w:rPr>
                    <w:rStyle w:val="PlaceholderText"/>
                  </w:rPr>
                  <w:t>Click or tap here to enter text.</w:t>
                </w:r>
              </w:p>
            </w:tc>
          </w:sdtContent>
        </w:sdt>
      </w:tr>
      <w:tr w:rsidR="009A6213" w:rsidRPr="00F67AB0" w14:paraId="56D84661" w14:textId="77777777" w:rsidTr="00E41D30">
        <w:tc>
          <w:tcPr>
            <w:tcW w:w="7225" w:type="dxa"/>
          </w:tcPr>
          <w:p w14:paraId="5A2AC6BD" w14:textId="095F389D" w:rsidR="009A6213" w:rsidRPr="00F67AB0" w:rsidRDefault="009A6213" w:rsidP="009A6213">
            <w:pPr>
              <w:pStyle w:val="ListParagraph"/>
              <w:numPr>
                <w:ilvl w:val="0"/>
                <w:numId w:val="67"/>
              </w:numPr>
              <w:jc w:val="thaiDistribute"/>
              <w:rPr>
                <w:rFonts w:ascii="TH SarabunPSK" w:hAnsi="TH SarabunPSK" w:cs="TH SarabunPSK"/>
                <w:sz w:val="28"/>
              </w:rPr>
            </w:pPr>
            <w:r w:rsidRPr="00F67AB0">
              <w:rPr>
                <w:rFonts w:ascii="TH SarabunPSK" w:hAnsi="TH SarabunPSK" w:cs="TH SarabunPSK"/>
                <w:sz w:val="28"/>
              </w:rPr>
              <w:lastRenderedPageBreak/>
              <w:t>Recommendations by the aircraft manufacturer(s); and (c) experience of the operator.</w:t>
            </w:r>
          </w:p>
        </w:tc>
        <w:sdt>
          <w:sdtPr>
            <w:rPr>
              <w:rFonts w:ascii="TH SarabunPSK" w:hAnsi="TH SarabunPSK" w:cs="TH SarabunPSK"/>
              <w:bCs/>
              <w:spacing w:val="-1"/>
              <w:sz w:val="28"/>
              <w:cs/>
            </w:rPr>
            <w:id w:val="1129212891"/>
            <w:placeholder>
              <w:docPart w:val="3B9505388C364280A68F72FDC85E0266"/>
            </w:placeholder>
            <w:showingPlcHdr/>
          </w:sdtPr>
          <w:sdtContent>
            <w:tc>
              <w:tcPr>
                <w:tcW w:w="4470" w:type="dxa"/>
              </w:tcPr>
              <w:p w14:paraId="361728E3" w14:textId="0200939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94315">
                  <w:rPr>
                    <w:rStyle w:val="PlaceholderText"/>
                  </w:rPr>
                  <w:t>Click or tap here to enter text.</w:t>
                </w:r>
              </w:p>
            </w:tc>
          </w:sdtContent>
        </w:sdt>
        <w:sdt>
          <w:sdtPr>
            <w:rPr>
              <w:rFonts w:ascii="TH SarabunPSK" w:hAnsi="TH SarabunPSK" w:cs="TH SarabunPSK"/>
              <w:bCs/>
              <w:spacing w:val="-1"/>
              <w:sz w:val="28"/>
              <w:cs/>
            </w:rPr>
            <w:id w:val="-366988979"/>
            <w:placeholder>
              <w:docPart w:val="0EA0297D049A46638D57FAE1C6B9D526"/>
            </w:placeholder>
            <w:showingPlcHdr/>
          </w:sdtPr>
          <w:sdtContent>
            <w:tc>
              <w:tcPr>
                <w:tcW w:w="2334" w:type="dxa"/>
              </w:tcPr>
              <w:p w14:paraId="31885958" w14:textId="4A9E760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94315">
                  <w:rPr>
                    <w:rStyle w:val="PlaceholderText"/>
                  </w:rPr>
                  <w:t>Click or tap here to enter text.</w:t>
                </w:r>
              </w:p>
            </w:tc>
          </w:sdtContent>
        </w:sdt>
      </w:tr>
      <w:tr w:rsidR="002F4757" w:rsidRPr="00F67AB0" w14:paraId="3A86543A" w14:textId="77777777" w:rsidTr="0052238A">
        <w:trPr>
          <w:trHeight w:val="432"/>
        </w:trPr>
        <w:tc>
          <w:tcPr>
            <w:tcW w:w="11695" w:type="dxa"/>
            <w:gridSpan w:val="2"/>
            <w:vAlign w:val="center"/>
          </w:tcPr>
          <w:p w14:paraId="25FFF30D" w14:textId="4C9FF6A6" w:rsidR="002F4757" w:rsidRPr="0052238A" w:rsidRDefault="002F4757" w:rsidP="0052238A">
            <w:pPr>
              <w:widowControl w:val="0"/>
              <w:autoSpaceDE w:val="0"/>
              <w:autoSpaceDN w:val="0"/>
              <w:adjustRightInd w:val="0"/>
              <w:spacing w:after="40" w:line="230" w:lineRule="exact"/>
              <w:ind w:left="851" w:right="1642" w:hanging="822"/>
              <w:rPr>
                <w:rFonts w:ascii="TH SarabunPSK" w:hAnsi="TH SarabunPSK" w:cs="TH SarabunPSK"/>
                <w:b/>
                <w:bCs/>
                <w:color w:val="000000"/>
                <w:spacing w:val="-1"/>
                <w:sz w:val="28"/>
              </w:rPr>
            </w:pPr>
            <w:r w:rsidRPr="0052238A">
              <w:rPr>
                <w:rFonts w:ascii="TH SarabunPSK" w:hAnsi="TH SarabunPSK" w:cs="TH SarabunPSK"/>
                <w:b/>
                <w:bCs/>
                <w:sz w:val="28"/>
              </w:rPr>
              <w:t>MFF Indoctrination Training</w:t>
            </w:r>
          </w:p>
        </w:tc>
        <w:tc>
          <w:tcPr>
            <w:tcW w:w="2334" w:type="dxa"/>
          </w:tcPr>
          <w:p w14:paraId="671C0F5D" w14:textId="2B145731" w:rsidR="002F4757" w:rsidRPr="00756328" w:rsidRDefault="002F4757"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4FF99C7A" w14:textId="77777777" w:rsidTr="00A04A93">
        <w:trPr>
          <w:trHeight w:val="1296"/>
        </w:trPr>
        <w:tc>
          <w:tcPr>
            <w:tcW w:w="7225" w:type="dxa"/>
            <w:vAlign w:val="center"/>
          </w:tcPr>
          <w:p w14:paraId="55016846" w14:textId="3F6A0BCE" w:rsidR="009A6213" w:rsidRPr="00F67AB0" w:rsidRDefault="009A6213" w:rsidP="009A6213">
            <w:pPr>
              <w:ind w:left="589" w:hanging="589"/>
              <w:rPr>
                <w:rFonts w:ascii="TH SarabunPSK" w:hAnsi="TH SarabunPSK" w:cs="TH SarabunPSK"/>
                <w:sz w:val="28"/>
              </w:rPr>
            </w:pPr>
            <w:r w:rsidRPr="0000677C">
              <w:rPr>
                <w:rFonts w:ascii="TH SarabunPSK" w:hAnsi="TH SarabunPSK" w:cs="TH SarabunPSK"/>
                <w:sz w:val="28"/>
                <w:cs/>
              </w:rPr>
              <w:t>23.3.4</w:t>
            </w:r>
            <w:r>
              <w:rPr>
                <w:rFonts w:ascii="TH SarabunPSK" w:hAnsi="TH SarabunPSK" w:cs="TH SarabunPSK"/>
                <w:sz w:val="28"/>
              </w:rPr>
              <w:tab/>
            </w:r>
            <w:r w:rsidRPr="0000677C">
              <w:rPr>
                <w:rFonts w:ascii="TH SarabunPSK" w:hAnsi="TH SarabunPSK" w:cs="TH SarabunPSK"/>
                <w:sz w:val="28"/>
              </w:rPr>
              <w:t>The MFF Indoctrination Training shall be designed to equip the pilot with the necessary knowledge on MFF operations. This training shall be conducted either by qualified personnel or by any other means acceptable to the Authority.</w:t>
            </w:r>
          </w:p>
        </w:tc>
        <w:sdt>
          <w:sdtPr>
            <w:rPr>
              <w:rFonts w:ascii="TH SarabunPSK" w:hAnsi="TH SarabunPSK" w:cs="TH SarabunPSK"/>
              <w:bCs/>
              <w:spacing w:val="-1"/>
              <w:sz w:val="28"/>
              <w:cs/>
            </w:rPr>
            <w:id w:val="-830373513"/>
            <w:placeholder>
              <w:docPart w:val="31C55F0B066E4EA5906E0AE46F92AA03"/>
            </w:placeholder>
            <w:showingPlcHdr/>
          </w:sdtPr>
          <w:sdtContent>
            <w:tc>
              <w:tcPr>
                <w:tcW w:w="4470" w:type="dxa"/>
              </w:tcPr>
              <w:p w14:paraId="320A27E3" w14:textId="467A4A8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F2F38">
                  <w:rPr>
                    <w:rStyle w:val="PlaceholderText"/>
                  </w:rPr>
                  <w:t>Click or tap here to enter text.</w:t>
                </w:r>
              </w:p>
            </w:tc>
          </w:sdtContent>
        </w:sdt>
        <w:sdt>
          <w:sdtPr>
            <w:rPr>
              <w:rFonts w:ascii="TH SarabunPSK" w:hAnsi="TH SarabunPSK" w:cs="TH SarabunPSK"/>
              <w:bCs/>
              <w:spacing w:val="-1"/>
              <w:sz w:val="28"/>
              <w:cs/>
            </w:rPr>
            <w:id w:val="285396894"/>
            <w:placeholder>
              <w:docPart w:val="72B27D5EC32247D4BE07CFD733F1A42E"/>
            </w:placeholder>
            <w:showingPlcHdr/>
          </w:sdtPr>
          <w:sdtContent>
            <w:tc>
              <w:tcPr>
                <w:tcW w:w="2334" w:type="dxa"/>
              </w:tcPr>
              <w:p w14:paraId="4AA8FCDE" w14:textId="221642B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F2F38">
                  <w:rPr>
                    <w:rStyle w:val="PlaceholderText"/>
                  </w:rPr>
                  <w:t>Click or tap here to enter text.</w:t>
                </w:r>
              </w:p>
            </w:tc>
          </w:sdtContent>
        </w:sdt>
      </w:tr>
      <w:tr w:rsidR="009A6213" w:rsidRPr="00F67AB0" w14:paraId="76392EA1" w14:textId="77777777" w:rsidTr="00A04A93">
        <w:trPr>
          <w:trHeight w:val="720"/>
        </w:trPr>
        <w:tc>
          <w:tcPr>
            <w:tcW w:w="7225" w:type="dxa"/>
            <w:vAlign w:val="center"/>
          </w:tcPr>
          <w:p w14:paraId="4E5A0F0F" w14:textId="411BF51F" w:rsidR="009A6213" w:rsidRPr="00F67AB0" w:rsidRDefault="009A6213" w:rsidP="009A6213">
            <w:pPr>
              <w:ind w:left="589" w:hanging="589"/>
              <w:rPr>
                <w:rFonts w:ascii="TH SarabunPSK" w:hAnsi="TH SarabunPSK" w:cs="TH SarabunPSK"/>
                <w:sz w:val="28"/>
              </w:rPr>
            </w:pPr>
            <w:r w:rsidRPr="00F67AB0">
              <w:rPr>
                <w:rFonts w:ascii="TH SarabunPSK" w:hAnsi="TH SarabunPSK" w:cs="TH SarabunPSK"/>
                <w:sz w:val="28"/>
              </w:rPr>
              <w:t>23.3.5</w:t>
            </w:r>
            <w:r>
              <w:rPr>
                <w:rFonts w:ascii="TH SarabunPSK" w:hAnsi="TH SarabunPSK" w:cs="TH SarabunPSK"/>
                <w:sz w:val="28"/>
              </w:rPr>
              <w:tab/>
            </w:r>
            <w:r w:rsidRPr="00F67AB0">
              <w:rPr>
                <w:rFonts w:ascii="TH SarabunPSK" w:hAnsi="TH SarabunPSK" w:cs="TH SarabunPSK"/>
                <w:sz w:val="28"/>
              </w:rPr>
              <w:t>The operator shall ensure that the pilot complete his MFF Programme within 12 months of his last base check on the Primary MFF Aircraft.</w:t>
            </w:r>
          </w:p>
        </w:tc>
        <w:sdt>
          <w:sdtPr>
            <w:rPr>
              <w:rFonts w:ascii="TH SarabunPSK" w:hAnsi="TH SarabunPSK" w:cs="TH SarabunPSK"/>
              <w:bCs/>
              <w:spacing w:val="-1"/>
              <w:sz w:val="28"/>
              <w:cs/>
            </w:rPr>
            <w:id w:val="1301816310"/>
            <w:placeholder>
              <w:docPart w:val="609C42202F73478BA46563557201C010"/>
            </w:placeholder>
            <w:showingPlcHdr/>
          </w:sdtPr>
          <w:sdtContent>
            <w:tc>
              <w:tcPr>
                <w:tcW w:w="4470" w:type="dxa"/>
              </w:tcPr>
              <w:p w14:paraId="7000920E" w14:textId="6803392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F2F38">
                  <w:rPr>
                    <w:rStyle w:val="PlaceholderText"/>
                  </w:rPr>
                  <w:t>Click or tap here to enter text.</w:t>
                </w:r>
              </w:p>
            </w:tc>
          </w:sdtContent>
        </w:sdt>
        <w:sdt>
          <w:sdtPr>
            <w:rPr>
              <w:rFonts w:ascii="TH SarabunPSK" w:hAnsi="TH SarabunPSK" w:cs="TH SarabunPSK"/>
              <w:bCs/>
              <w:spacing w:val="-1"/>
              <w:sz w:val="28"/>
              <w:cs/>
            </w:rPr>
            <w:id w:val="659352853"/>
            <w:placeholder>
              <w:docPart w:val="D484DB6CFA3940988ADD586F663ABC87"/>
            </w:placeholder>
            <w:showingPlcHdr/>
          </w:sdtPr>
          <w:sdtContent>
            <w:tc>
              <w:tcPr>
                <w:tcW w:w="2334" w:type="dxa"/>
              </w:tcPr>
              <w:p w14:paraId="60F01A98" w14:textId="523235B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F2F38">
                  <w:rPr>
                    <w:rStyle w:val="PlaceholderText"/>
                  </w:rPr>
                  <w:t>Click or tap here to enter text.</w:t>
                </w:r>
              </w:p>
            </w:tc>
          </w:sdtContent>
        </w:sdt>
      </w:tr>
      <w:tr w:rsidR="003908F0" w:rsidRPr="00F67AB0" w14:paraId="63445D40" w14:textId="77777777" w:rsidTr="00D037B9">
        <w:trPr>
          <w:trHeight w:val="432"/>
        </w:trPr>
        <w:tc>
          <w:tcPr>
            <w:tcW w:w="11695" w:type="dxa"/>
            <w:gridSpan w:val="2"/>
            <w:vAlign w:val="center"/>
          </w:tcPr>
          <w:p w14:paraId="0ABEC888" w14:textId="1908A0E0" w:rsidR="003908F0" w:rsidRPr="00F04ECA" w:rsidRDefault="00843069" w:rsidP="00D037B9">
            <w:pPr>
              <w:ind w:left="589" w:hanging="589"/>
              <w:rPr>
                <w:rFonts w:ascii="TH SarabunPSK" w:hAnsi="TH SarabunPSK" w:cs="TH SarabunPSK"/>
                <w:sz w:val="28"/>
              </w:rPr>
            </w:pPr>
            <w:r>
              <w:rPr>
                <w:rFonts w:ascii="TH SarabunPSK" w:hAnsi="TH SarabunPSK" w:cs="TH SarabunPSK"/>
                <w:sz w:val="28"/>
              </w:rPr>
              <w:t>23.4</w:t>
            </w:r>
            <w:r w:rsidR="00D752C1">
              <w:rPr>
                <w:rFonts w:ascii="TH SarabunPSK" w:hAnsi="TH SarabunPSK" w:cs="TH SarabunPSK"/>
                <w:sz w:val="28"/>
              </w:rPr>
              <w:tab/>
            </w:r>
            <w:r w:rsidR="003908F0" w:rsidRPr="00F67AB0">
              <w:rPr>
                <w:rFonts w:ascii="TH SarabunPSK" w:hAnsi="TH SarabunPSK" w:cs="TH SarabunPSK"/>
                <w:sz w:val="28"/>
              </w:rPr>
              <w:t>Operator’s Obligations for Pilot’s License Endorsement</w:t>
            </w:r>
          </w:p>
        </w:tc>
        <w:tc>
          <w:tcPr>
            <w:tcW w:w="2334" w:type="dxa"/>
          </w:tcPr>
          <w:p w14:paraId="541FCE90" w14:textId="6344B34F" w:rsidR="003908F0" w:rsidRPr="00756328" w:rsidRDefault="003908F0"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0F557828" w14:textId="77777777" w:rsidTr="00D037B9">
        <w:trPr>
          <w:trHeight w:val="1728"/>
        </w:trPr>
        <w:tc>
          <w:tcPr>
            <w:tcW w:w="7225" w:type="dxa"/>
            <w:vAlign w:val="center"/>
          </w:tcPr>
          <w:p w14:paraId="50BA5284" w14:textId="41EAEEFC" w:rsidR="009A6213" w:rsidRPr="009068ED" w:rsidRDefault="009A6213" w:rsidP="009A6213">
            <w:pPr>
              <w:ind w:left="589" w:hanging="589"/>
              <w:rPr>
                <w:rFonts w:ascii="TH SarabunPSK" w:hAnsi="TH SarabunPSK" w:cs="TH SarabunPSK"/>
                <w:sz w:val="28"/>
              </w:rPr>
            </w:pPr>
            <w:r w:rsidRPr="009068ED">
              <w:rPr>
                <w:rFonts w:ascii="TH SarabunPSK" w:hAnsi="TH SarabunPSK" w:cs="TH SarabunPSK"/>
                <w:sz w:val="28"/>
              </w:rPr>
              <w:t>23.4.1</w:t>
            </w:r>
            <w:r w:rsidRPr="009068ED">
              <w:rPr>
                <w:rFonts w:ascii="TH SarabunPSK" w:hAnsi="TH SarabunPSK" w:cs="TH SarabunPSK"/>
                <w:sz w:val="28"/>
              </w:rPr>
              <w:tab/>
              <w:t>Before the pilot can seek endorsement on his license for MFF operation, the operator must ensure that the pilot holds valid and current Certificates of Test on both Primary and Secondary MFF Aircraft types. The operator must also provide evidence to show that the pilot meets the pre-requisites for MFF operation and has successfully completed the MFF Programme.</w:t>
            </w:r>
          </w:p>
        </w:tc>
        <w:sdt>
          <w:sdtPr>
            <w:rPr>
              <w:rFonts w:ascii="TH SarabunPSK" w:hAnsi="TH SarabunPSK" w:cs="TH SarabunPSK"/>
              <w:bCs/>
              <w:spacing w:val="-1"/>
              <w:sz w:val="28"/>
              <w:cs/>
            </w:rPr>
            <w:id w:val="-1446390454"/>
            <w:placeholder>
              <w:docPart w:val="960C7421ABBF4CA09695F66386CD113A"/>
            </w:placeholder>
            <w:showingPlcHdr/>
          </w:sdtPr>
          <w:sdtContent>
            <w:tc>
              <w:tcPr>
                <w:tcW w:w="4470" w:type="dxa"/>
              </w:tcPr>
              <w:p w14:paraId="16FC6BDF" w14:textId="1AB6F85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94E81">
                  <w:rPr>
                    <w:rStyle w:val="PlaceholderText"/>
                  </w:rPr>
                  <w:t>Click or tap here to enter text.</w:t>
                </w:r>
              </w:p>
            </w:tc>
          </w:sdtContent>
        </w:sdt>
        <w:sdt>
          <w:sdtPr>
            <w:rPr>
              <w:rFonts w:ascii="TH SarabunPSK" w:hAnsi="TH SarabunPSK" w:cs="TH SarabunPSK"/>
              <w:bCs/>
              <w:spacing w:val="-1"/>
              <w:sz w:val="28"/>
              <w:cs/>
            </w:rPr>
            <w:id w:val="279376431"/>
            <w:placeholder>
              <w:docPart w:val="F1C94C7F6B9A4F9199FDAD6B308AE396"/>
            </w:placeholder>
            <w:showingPlcHdr/>
          </w:sdtPr>
          <w:sdtContent>
            <w:tc>
              <w:tcPr>
                <w:tcW w:w="2334" w:type="dxa"/>
              </w:tcPr>
              <w:p w14:paraId="6CC2FC49" w14:textId="2B0D759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94E81">
                  <w:rPr>
                    <w:rStyle w:val="PlaceholderText"/>
                  </w:rPr>
                  <w:t>Click or tap here to enter text.</w:t>
                </w:r>
              </w:p>
            </w:tc>
          </w:sdtContent>
        </w:sdt>
      </w:tr>
      <w:tr w:rsidR="003908F0" w:rsidRPr="00F67AB0" w14:paraId="4832DFA1" w14:textId="77777777" w:rsidTr="00E41D30">
        <w:tc>
          <w:tcPr>
            <w:tcW w:w="11695" w:type="dxa"/>
            <w:gridSpan w:val="2"/>
          </w:tcPr>
          <w:p w14:paraId="58A7D783" w14:textId="77777777" w:rsidR="003908F0" w:rsidRDefault="003908F0" w:rsidP="00D752C1">
            <w:pPr>
              <w:ind w:left="589" w:hanging="589"/>
              <w:jc w:val="thaiDistribute"/>
              <w:rPr>
                <w:rFonts w:ascii="TH SarabunPSK" w:hAnsi="TH SarabunPSK" w:cs="TH SarabunPSK"/>
                <w:sz w:val="28"/>
              </w:rPr>
            </w:pPr>
            <w:r w:rsidRPr="009068ED">
              <w:rPr>
                <w:rFonts w:ascii="TH SarabunPSK" w:hAnsi="TH SarabunPSK" w:cs="TH SarabunPSK"/>
                <w:sz w:val="28"/>
              </w:rPr>
              <w:t>23.5</w:t>
            </w:r>
            <w:r w:rsidR="00F04ECA" w:rsidRPr="009068ED">
              <w:rPr>
                <w:rFonts w:ascii="TH SarabunPSK" w:hAnsi="TH SarabunPSK" w:cs="TH SarabunPSK"/>
                <w:sz w:val="28"/>
              </w:rPr>
              <w:tab/>
            </w:r>
            <w:r w:rsidRPr="009068ED">
              <w:rPr>
                <w:rFonts w:ascii="TH SarabunPSK" w:hAnsi="TH SarabunPSK" w:cs="TH SarabunPSK"/>
                <w:sz w:val="28"/>
              </w:rPr>
              <w:t>Periodical Tests - MFF Pilots</w:t>
            </w:r>
            <w:r w:rsidR="00F04ECA" w:rsidRPr="009068ED">
              <w:rPr>
                <w:rFonts w:ascii="TH SarabunPSK" w:hAnsi="TH SarabunPSK" w:cs="TH SarabunPSK"/>
                <w:sz w:val="28"/>
              </w:rPr>
              <w:t xml:space="preserve"> </w:t>
            </w:r>
            <w:r w:rsidRPr="009068ED">
              <w:rPr>
                <w:rFonts w:ascii="TH SarabunPSK" w:hAnsi="TH SarabunPSK" w:cs="TH SarabunPSK"/>
                <w:sz w:val="28"/>
              </w:rPr>
              <w:t>Proficiency Checks</w:t>
            </w:r>
          </w:p>
          <w:p w14:paraId="5E64528D" w14:textId="77777777" w:rsidR="009A6213" w:rsidRDefault="009A6213" w:rsidP="00D752C1">
            <w:pPr>
              <w:ind w:left="589" w:hanging="589"/>
              <w:jc w:val="thaiDistribute"/>
              <w:rPr>
                <w:rFonts w:ascii="TH SarabunPSK" w:hAnsi="TH SarabunPSK" w:cs="TH SarabunPSK"/>
                <w:sz w:val="28"/>
              </w:rPr>
            </w:pPr>
          </w:p>
          <w:p w14:paraId="614D9389" w14:textId="7FE063DF" w:rsidR="009A6213" w:rsidRPr="009068ED" w:rsidRDefault="009A6213" w:rsidP="00D752C1">
            <w:pPr>
              <w:ind w:left="589" w:hanging="589"/>
              <w:jc w:val="thaiDistribute"/>
              <w:rPr>
                <w:rFonts w:ascii="TH SarabunPSK" w:hAnsi="TH SarabunPSK" w:cs="TH SarabunPSK" w:hint="cs"/>
                <w:sz w:val="28"/>
              </w:rPr>
            </w:pPr>
          </w:p>
        </w:tc>
        <w:sdt>
          <w:sdtPr>
            <w:rPr>
              <w:rFonts w:ascii="TH SarabunPSK" w:hAnsi="TH SarabunPSK" w:cs="TH SarabunPSK"/>
              <w:bCs/>
              <w:spacing w:val="-1"/>
              <w:sz w:val="28"/>
              <w:cs/>
            </w:rPr>
            <w:id w:val="-170254082"/>
            <w:placeholder>
              <w:docPart w:val="3A5BBE94E1DE45A9A9B17AF7A011C68D"/>
            </w:placeholder>
            <w:showingPlcHdr/>
          </w:sdtPr>
          <w:sdtContent>
            <w:tc>
              <w:tcPr>
                <w:tcW w:w="2334" w:type="dxa"/>
              </w:tcPr>
              <w:p w14:paraId="7821EA9F" w14:textId="7DD7857C" w:rsidR="003908F0" w:rsidRPr="00756328" w:rsidRDefault="009A6213"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A81D13">
                  <w:rPr>
                    <w:rStyle w:val="PlaceholderText"/>
                  </w:rPr>
                  <w:t>Click or tap here to enter text.</w:t>
                </w:r>
              </w:p>
            </w:tc>
          </w:sdtContent>
        </w:sdt>
      </w:tr>
      <w:tr w:rsidR="00F97D7C" w:rsidRPr="00F67AB0" w14:paraId="433E9A8F" w14:textId="77777777" w:rsidTr="00E41D30">
        <w:tc>
          <w:tcPr>
            <w:tcW w:w="11695" w:type="dxa"/>
            <w:gridSpan w:val="2"/>
          </w:tcPr>
          <w:p w14:paraId="0F0312F3" w14:textId="1243DBB4" w:rsidR="00F97D7C" w:rsidRPr="009068ED" w:rsidRDefault="00F97D7C" w:rsidP="00D752C1">
            <w:pPr>
              <w:ind w:left="589" w:hanging="589"/>
              <w:jc w:val="thaiDistribute"/>
              <w:rPr>
                <w:rFonts w:ascii="TH SarabunPSK" w:hAnsi="TH SarabunPSK" w:cs="TH SarabunPSK"/>
                <w:b/>
                <w:bCs/>
                <w:sz w:val="28"/>
              </w:rPr>
            </w:pPr>
            <w:r w:rsidRPr="009068ED">
              <w:rPr>
                <w:rFonts w:ascii="TH SarabunPSK" w:hAnsi="TH SarabunPSK" w:cs="TH SarabunPSK"/>
                <w:b/>
                <w:bCs/>
                <w:sz w:val="28"/>
              </w:rPr>
              <w:t>Proficiency Checks</w:t>
            </w:r>
          </w:p>
        </w:tc>
        <w:tc>
          <w:tcPr>
            <w:tcW w:w="2334" w:type="dxa"/>
          </w:tcPr>
          <w:p w14:paraId="03FAB000" w14:textId="77777777" w:rsidR="00F97D7C" w:rsidRPr="00756328" w:rsidRDefault="00F97D7C"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3F57E4F3" w14:textId="77777777" w:rsidTr="00E41D30">
        <w:tc>
          <w:tcPr>
            <w:tcW w:w="7225" w:type="dxa"/>
          </w:tcPr>
          <w:p w14:paraId="62BA05B8" w14:textId="5473A40E" w:rsidR="009A6213" w:rsidRPr="009068ED" w:rsidRDefault="009A6213" w:rsidP="009A6213">
            <w:pPr>
              <w:ind w:left="589" w:hanging="589"/>
              <w:jc w:val="thaiDistribute"/>
              <w:rPr>
                <w:rFonts w:ascii="TH SarabunPSK" w:hAnsi="TH SarabunPSK" w:cs="TH SarabunPSK"/>
                <w:sz w:val="28"/>
              </w:rPr>
            </w:pPr>
            <w:r w:rsidRPr="009068ED">
              <w:rPr>
                <w:rFonts w:ascii="TH SarabunPSK" w:hAnsi="TH SarabunPSK" w:cs="TH SarabunPSK"/>
                <w:sz w:val="28"/>
              </w:rPr>
              <w:t>23.5.1</w:t>
            </w:r>
            <w:r w:rsidRPr="009068ED">
              <w:rPr>
                <w:rFonts w:ascii="TH SarabunPSK" w:hAnsi="TH SarabunPSK" w:cs="TH SarabunPSK"/>
                <w:sz w:val="28"/>
              </w:rPr>
              <w:tab/>
              <w:t xml:space="preserve">The operator shall ensure that each MFF pilot complete at least two proficiency checks within the period of 12 months immediately preceding </w:t>
            </w:r>
            <w:r w:rsidRPr="009068ED">
              <w:rPr>
                <w:rFonts w:ascii="TH SarabunPSK" w:hAnsi="TH SarabunPSK" w:cs="TH SarabunPSK"/>
                <w:sz w:val="28"/>
              </w:rPr>
              <w:lastRenderedPageBreak/>
              <w:t>any commercial flight, with such checks being separated by an interval of not less than 4 months. The first base check to be conducted after the completion of the MFF Programme shall be on the Aircraft type of the next expiring base check. Subsequent base checks shall alternate between Primary MFF Aircraft and Secondary MFF Aircraft.</w:t>
            </w:r>
          </w:p>
        </w:tc>
        <w:sdt>
          <w:sdtPr>
            <w:rPr>
              <w:rFonts w:ascii="TH SarabunPSK" w:hAnsi="TH SarabunPSK" w:cs="TH SarabunPSK"/>
              <w:bCs/>
              <w:spacing w:val="-1"/>
              <w:sz w:val="28"/>
              <w:cs/>
            </w:rPr>
            <w:id w:val="-789893034"/>
            <w:placeholder>
              <w:docPart w:val="E6FACA4F239047B3B714D4D626F925AC"/>
            </w:placeholder>
            <w:showingPlcHdr/>
          </w:sdtPr>
          <w:sdtContent>
            <w:tc>
              <w:tcPr>
                <w:tcW w:w="4470" w:type="dxa"/>
              </w:tcPr>
              <w:p w14:paraId="157A42B5" w14:textId="22208E6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94D42">
                  <w:rPr>
                    <w:rStyle w:val="PlaceholderText"/>
                  </w:rPr>
                  <w:t>Click or tap here to enter text.</w:t>
                </w:r>
              </w:p>
            </w:tc>
          </w:sdtContent>
        </w:sdt>
        <w:sdt>
          <w:sdtPr>
            <w:rPr>
              <w:rFonts w:ascii="TH SarabunPSK" w:hAnsi="TH SarabunPSK" w:cs="TH SarabunPSK"/>
              <w:bCs/>
              <w:spacing w:val="-1"/>
              <w:sz w:val="28"/>
              <w:cs/>
            </w:rPr>
            <w:id w:val="-1699920471"/>
            <w:placeholder>
              <w:docPart w:val="E8F224174757459EBFB27D1FBE9EB34A"/>
            </w:placeholder>
            <w:showingPlcHdr/>
          </w:sdtPr>
          <w:sdtContent>
            <w:tc>
              <w:tcPr>
                <w:tcW w:w="2334" w:type="dxa"/>
              </w:tcPr>
              <w:p w14:paraId="0E5DCB96" w14:textId="58E8A1E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94D42">
                  <w:rPr>
                    <w:rStyle w:val="PlaceholderText"/>
                  </w:rPr>
                  <w:t>Click or tap here to enter text.</w:t>
                </w:r>
              </w:p>
            </w:tc>
          </w:sdtContent>
        </w:sdt>
      </w:tr>
      <w:tr w:rsidR="00843069" w:rsidRPr="00F67AB0" w14:paraId="0ABBF39E" w14:textId="77777777" w:rsidTr="00E41D30">
        <w:tc>
          <w:tcPr>
            <w:tcW w:w="11695" w:type="dxa"/>
            <w:gridSpan w:val="2"/>
          </w:tcPr>
          <w:p w14:paraId="6F55BB6E" w14:textId="5BA5DB4A" w:rsidR="00843069" w:rsidRPr="00DA6906" w:rsidRDefault="00843069" w:rsidP="00843069">
            <w:pPr>
              <w:widowControl w:val="0"/>
              <w:autoSpaceDE w:val="0"/>
              <w:autoSpaceDN w:val="0"/>
              <w:adjustRightInd w:val="0"/>
              <w:spacing w:after="40" w:line="230" w:lineRule="exact"/>
              <w:ind w:left="851" w:right="1642" w:hanging="822"/>
              <w:jc w:val="thaiDistribute"/>
              <w:rPr>
                <w:rFonts w:ascii="TH SarabunPSK" w:hAnsi="TH SarabunPSK" w:cs="TH SarabunPSK"/>
                <w:b/>
                <w:bCs/>
                <w:color w:val="000000"/>
                <w:spacing w:val="-1"/>
                <w:sz w:val="28"/>
              </w:rPr>
            </w:pPr>
            <w:r w:rsidRPr="00DA6906">
              <w:rPr>
                <w:rFonts w:ascii="TH SarabunPSK" w:hAnsi="TH SarabunPSK" w:cs="TH SarabunPSK"/>
                <w:b/>
                <w:bCs/>
                <w:sz w:val="28"/>
              </w:rPr>
              <w:lastRenderedPageBreak/>
              <w:t>Line Checks</w:t>
            </w:r>
          </w:p>
        </w:tc>
        <w:tc>
          <w:tcPr>
            <w:tcW w:w="2334" w:type="dxa"/>
          </w:tcPr>
          <w:p w14:paraId="47044AF2" w14:textId="77777777" w:rsidR="00843069" w:rsidRPr="00756328" w:rsidRDefault="00843069"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599A7F9C" w14:textId="77777777" w:rsidTr="00E41D30">
        <w:tc>
          <w:tcPr>
            <w:tcW w:w="7225" w:type="dxa"/>
          </w:tcPr>
          <w:p w14:paraId="096A714C" w14:textId="4E3D2DA3"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23.5.2</w:t>
            </w:r>
            <w:r>
              <w:rPr>
                <w:rFonts w:ascii="TH SarabunPSK" w:hAnsi="TH SarabunPSK" w:cs="TH SarabunPSK"/>
                <w:sz w:val="28"/>
              </w:rPr>
              <w:tab/>
            </w:r>
            <w:r w:rsidRPr="00F67AB0">
              <w:rPr>
                <w:rFonts w:ascii="TH SarabunPSK" w:hAnsi="TH SarabunPSK" w:cs="TH SarabunPSK"/>
                <w:sz w:val="28"/>
              </w:rPr>
              <w:t xml:space="preserve">The operator shall ensure that each MFF pilot complete </w:t>
            </w:r>
            <w:proofErr w:type="gramStart"/>
            <w:r w:rsidRPr="00F67AB0">
              <w:rPr>
                <w:rFonts w:ascii="TH SarabunPSK" w:hAnsi="TH SarabunPSK" w:cs="TH SarabunPSK"/>
                <w:sz w:val="28"/>
              </w:rPr>
              <w:t>one line</w:t>
            </w:r>
            <w:proofErr w:type="gramEnd"/>
            <w:r w:rsidRPr="00F67AB0">
              <w:rPr>
                <w:rFonts w:ascii="TH SarabunPSK" w:hAnsi="TH SarabunPSK" w:cs="TH SarabunPSK"/>
                <w:sz w:val="28"/>
              </w:rPr>
              <w:t xml:space="preserve"> check within the period of 12 months immediately preceding any commercial flight. The first line check to be conducted after the completion of the MFF Programme shall be on the Aircraft type of the next expiring line check. Subsequent line checks shall alternate between Primary MFF Aircraft and Secondary MFF Aircraft.</w:t>
            </w:r>
          </w:p>
        </w:tc>
        <w:sdt>
          <w:sdtPr>
            <w:rPr>
              <w:rFonts w:ascii="TH SarabunPSK" w:hAnsi="TH SarabunPSK" w:cs="TH SarabunPSK"/>
              <w:bCs/>
              <w:spacing w:val="-1"/>
              <w:sz w:val="28"/>
              <w:cs/>
            </w:rPr>
            <w:id w:val="-1757127487"/>
            <w:placeholder>
              <w:docPart w:val="7DEF0400F4224F04B04C25870B01C34D"/>
            </w:placeholder>
            <w:showingPlcHdr/>
          </w:sdtPr>
          <w:sdtContent>
            <w:tc>
              <w:tcPr>
                <w:tcW w:w="4470" w:type="dxa"/>
              </w:tcPr>
              <w:p w14:paraId="538916BF" w14:textId="1A1B22C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E0474">
                  <w:rPr>
                    <w:rStyle w:val="PlaceholderText"/>
                  </w:rPr>
                  <w:t>Click or tap here to enter text.</w:t>
                </w:r>
              </w:p>
            </w:tc>
          </w:sdtContent>
        </w:sdt>
        <w:sdt>
          <w:sdtPr>
            <w:rPr>
              <w:rFonts w:ascii="TH SarabunPSK" w:hAnsi="TH SarabunPSK" w:cs="TH SarabunPSK"/>
              <w:bCs/>
              <w:spacing w:val="-1"/>
              <w:sz w:val="28"/>
              <w:cs/>
            </w:rPr>
            <w:id w:val="-1590233236"/>
            <w:placeholder>
              <w:docPart w:val="610178F091814F66833E80FFAEC27D69"/>
            </w:placeholder>
            <w:showingPlcHdr/>
          </w:sdtPr>
          <w:sdtContent>
            <w:tc>
              <w:tcPr>
                <w:tcW w:w="2334" w:type="dxa"/>
              </w:tcPr>
              <w:p w14:paraId="4D3A88AF" w14:textId="30B980C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E0474">
                  <w:rPr>
                    <w:rStyle w:val="PlaceholderText"/>
                  </w:rPr>
                  <w:t>Click or tap here to enter text.</w:t>
                </w:r>
              </w:p>
            </w:tc>
          </w:sdtContent>
        </w:sdt>
      </w:tr>
      <w:tr w:rsidR="009A6213" w:rsidRPr="00F67AB0" w14:paraId="7489D2E6" w14:textId="77777777" w:rsidTr="00E41D30">
        <w:tc>
          <w:tcPr>
            <w:tcW w:w="7225" w:type="dxa"/>
          </w:tcPr>
          <w:p w14:paraId="14D72B4E" w14:textId="77777777" w:rsidR="009A6213"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23.5.3</w:t>
            </w:r>
            <w:r>
              <w:rPr>
                <w:rFonts w:ascii="TH SarabunPSK" w:hAnsi="TH SarabunPSK" w:cs="TH SarabunPSK"/>
                <w:sz w:val="28"/>
              </w:rPr>
              <w:tab/>
            </w:r>
            <w:r w:rsidRPr="00F67AB0">
              <w:rPr>
                <w:rFonts w:ascii="TH SarabunPSK" w:hAnsi="TH SarabunPSK" w:cs="TH SarabunPSK"/>
                <w:sz w:val="28"/>
              </w:rPr>
              <w:t>In the event the base or line check on the Primary MFF Aircraft or Secondary MFF Aircraft lapses, or a pilot failed the check, the operator shall not allow the pilot to carry out his flying duties. The pilot may carry out his flying duties when the particular base or line check on the lapsed or failed Aircraft type is renewed or revalidated.</w:t>
            </w:r>
          </w:p>
          <w:p w14:paraId="171E5BF1" w14:textId="75749724" w:rsidR="009A6213" w:rsidRPr="00F67AB0" w:rsidRDefault="009A6213" w:rsidP="009A6213">
            <w:pPr>
              <w:ind w:left="589" w:hanging="589"/>
              <w:jc w:val="thaiDistribute"/>
              <w:rPr>
                <w:rFonts w:ascii="TH SarabunPSK" w:hAnsi="TH SarabunPSK" w:cs="TH SarabunPSK" w:hint="cs"/>
                <w:sz w:val="28"/>
              </w:rPr>
            </w:pPr>
          </w:p>
        </w:tc>
        <w:sdt>
          <w:sdtPr>
            <w:rPr>
              <w:rFonts w:ascii="TH SarabunPSK" w:hAnsi="TH SarabunPSK" w:cs="TH SarabunPSK"/>
              <w:bCs/>
              <w:spacing w:val="-1"/>
              <w:sz w:val="28"/>
              <w:cs/>
            </w:rPr>
            <w:id w:val="2099364845"/>
            <w:placeholder>
              <w:docPart w:val="16D13396F9DA4D798023E804025B87C3"/>
            </w:placeholder>
            <w:showingPlcHdr/>
          </w:sdtPr>
          <w:sdtContent>
            <w:tc>
              <w:tcPr>
                <w:tcW w:w="4470" w:type="dxa"/>
              </w:tcPr>
              <w:p w14:paraId="02B9DEFB" w14:textId="666138B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E0474">
                  <w:rPr>
                    <w:rStyle w:val="PlaceholderText"/>
                  </w:rPr>
                  <w:t>Click or tap here to enter text.</w:t>
                </w:r>
              </w:p>
            </w:tc>
          </w:sdtContent>
        </w:sdt>
        <w:sdt>
          <w:sdtPr>
            <w:rPr>
              <w:rFonts w:ascii="TH SarabunPSK" w:hAnsi="TH SarabunPSK" w:cs="TH SarabunPSK"/>
              <w:bCs/>
              <w:spacing w:val="-1"/>
              <w:sz w:val="28"/>
              <w:cs/>
            </w:rPr>
            <w:id w:val="1948882622"/>
            <w:placeholder>
              <w:docPart w:val="EB41DCA254D849678D3EBE74763BEE38"/>
            </w:placeholder>
            <w:showingPlcHdr/>
          </w:sdtPr>
          <w:sdtContent>
            <w:tc>
              <w:tcPr>
                <w:tcW w:w="2334" w:type="dxa"/>
              </w:tcPr>
              <w:p w14:paraId="2FAC0007" w14:textId="26F481E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E0474">
                  <w:rPr>
                    <w:rStyle w:val="PlaceholderText"/>
                  </w:rPr>
                  <w:t>Click or tap here to enter text.</w:t>
                </w:r>
              </w:p>
            </w:tc>
          </w:sdtContent>
        </w:sdt>
      </w:tr>
      <w:tr w:rsidR="00843069" w:rsidRPr="00F67AB0" w14:paraId="56D941F6" w14:textId="77777777" w:rsidTr="00CD1395">
        <w:trPr>
          <w:trHeight w:val="288"/>
        </w:trPr>
        <w:tc>
          <w:tcPr>
            <w:tcW w:w="11695" w:type="dxa"/>
            <w:gridSpan w:val="2"/>
            <w:vAlign w:val="center"/>
          </w:tcPr>
          <w:p w14:paraId="64E50B41" w14:textId="28F16338" w:rsidR="00843069" w:rsidRPr="00CD1395" w:rsidRDefault="00843069" w:rsidP="00CD1395">
            <w:pPr>
              <w:widowControl w:val="0"/>
              <w:autoSpaceDE w:val="0"/>
              <w:autoSpaceDN w:val="0"/>
              <w:adjustRightInd w:val="0"/>
              <w:spacing w:after="40" w:line="230" w:lineRule="exact"/>
              <w:ind w:left="851" w:right="1642" w:hanging="851"/>
              <w:rPr>
                <w:rFonts w:ascii="TH SarabunPSK" w:hAnsi="TH SarabunPSK" w:cs="TH SarabunPSK"/>
                <w:b/>
                <w:bCs/>
                <w:color w:val="000000"/>
                <w:spacing w:val="-1"/>
                <w:sz w:val="28"/>
              </w:rPr>
            </w:pPr>
            <w:r w:rsidRPr="00CD1395">
              <w:rPr>
                <w:rFonts w:ascii="TH SarabunPSK" w:hAnsi="TH SarabunPSK" w:cs="TH SarabunPSK"/>
                <w:b/>
                <w:bCs/>
                <w:color w:val="000000"/>
                <w:spacing w:val="-1"/>
                <w:sz w:val="28"/>
              </w:rPr>
              <w:t>MFF Recent Type Experience</w:t>
            </w:r>
          </w:p>
        </w:tc>
        <w:tc>
          <w:tcPr>
            <w:tcW w:w="2334" w:type="dxa"/>
          </w:tcPr>
          <w:p w14:paraId="41EDB22D" w14:textId="77777777" w:rsidR="00843069" w:rsidRPr="00756328" w:rsidRDefault="00843069"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154AAEE9" w14:textId="77777777" w:rsidTr="00E41D30">
        <w:tc>
          <w:tcPr>
            <w:tcW w:w="7225" w:type="dxa"/>
          </w:tcPr>
          <w:p w14:paraId="666CC7E6" w14:textId="4B94F502"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23.5.4</w:t>
            </w:r>
            <w:r>
              <w:rPr>
                <w:rFonts w:ascii="TH SarabunPSK" w:hAnsi="TH SarabunPSK" w:cs="TH SarabunPSK"/>
                <w:sz w:val="28"/>
              </w:rPr>
              <w:tab/>
            </w:r>
            <w:r w:rsidRPr="00F67AB0">
              <w:rPr>
                <w:rFonts w:ascii="TH SarabunPSK" w:hAnsi="TH SarabunPSK" w:cs="TH SarabunPSK"/>
                <w:sz w:val="28"/>
              </w:rPr>
              <w:t xml:space="preserve">The operator shall not assign a pilot to fly as an MFF Pilot-in-Command (PIC) unless he has carried out at least one take-off and one landing in either the </w:t>
            </w:r>
            <w:r w:rsidRPr="00F67AB0">
              <w:rPr>
                <w:rFonts w:ascii="TH SarabunPSK" w:hAnsi="TH SarabunPSK" w:cs="TH SarabunPSK"/>
                <w:sz w:val="28"/>
              </w:rPr>
              <w:lastRenderedPageBreak/>
              <w:t xml:space="preserve">Primary MFF Aircraft or Secondary MFF Aircraft during the previous 35 </w:t>
            </w:r>
            <w:proofErr w:type="gramStart"/>
            <w:r w:rsidRPr="00F67AB0">
              <w:rPr>
                <w:rFonts w:ascii="TH SarabunPSK" w:hAnsi="TH SarabunPSK" w:cs="TH SarabunPSK"/>
                <w:sz w:val="28"/>
              </w:rPr>
              <w:t>days</w:t>
            </w:r>
            <w:proofErr w:type="gramEnd"/>
            <w:r w:rsidRPr="00F67AB0">
              <w:rPr>
                <w:rFonts w:ascii="TH SarabunPSK" w:hAnsi="TH SarabunPSK" w:cs="TH SarabunPSK"/>
                <w:sz w:val="28"/>
              </w:rPr>
              <w:t xml:space="preserve"> period. Unless otherwise approved by the Authority, an MFF Pilot-in-Command or co-pilot shall, in the preceding 90 days, complete at least three take offs and three (3) landings, with at least one take-off and one landing in each of the Primary MFF Aircraft and Secondary MFF Aircraft. The take-off(s) and landing(s) can also be carried out in an approved flight simulator of the same type/class.</w:t>
            </w:r>
          </w:p>
        </w:tc>
        <w:sdt>
          <w:sdtPr>
            <w:rPr>
              <w:rFonts w:ascii="TH SarabunPSK" w:hAnsi="TH SarabunPSK" w:cs="TH SarabunPSK"/>
              <w:bCs/>
              <w:spacing w:val="-1"/>
              <w:sz w:val="28"/>
              <w:cs/>
            </w:rPr>
            <w:id w:val="1279221460"/>
            <w:placeholder>
              <w:docPart w:val="C34BC6C925834BCB87D620B1200D307A"/>
            </w:placeholder>
            <w:showingPlcHdr/>
          </w:sdtPr>
          <w:sdtContent>
            <w:tc>
              <w:tcPr>
                <w:tcW w:w="4470" w:type="dxa"/>
              </w:tcPr>
              <w:p w14:paraId="763DB69E" w14:textId="1508563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35D9A">
                  <w:rPr>
                    <w:rStyle w:val="PlaceholderText"/>
                  </w:rPr>
                  <w:t>Click or tap here to enter text.</w:t>
                </w:r>
              </w:p>
            </w:tc>
          </w:sdtContent>
        </w:sdt>
        <w:sdt>
          <w:sdtPr>
            <w:rPr>
              <w:rFonts w:ascii="TH SarabunPSK" w:hAnsi="TH SarabunPSK" w:cs="TH SarabunPSK"/>
              <w:bCs/>
              <w:spacing w:val="-1"/>
              <w:sz w:val="28"/>
              <w:cs/>
            </w:rPr>
            <w:id w:val="1813439217"/>
            <w:placeholder>
              <w:docPart w:val="8B21E57545AE407EA8D97B796C1B3B8B"/>
            </w:placeholder>
            <w:showingPlcHdr/>
          </w:sdtPr>
          <w:sdtContent>
            <w:tc>
              <w:tcPr>
                <w:tcW w:w="2334" w:type="dxa"/>
              </w:tcPr>
              <w:p w14:paraId="3893B31A" w14:textId="4DECAAB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35D9A">
                  <w:rPr>
                    <w:rStyle w:val="PlaceholderText"/>
                  </w:rPr>
                  <w:t>Click or tap here to enter text.</w:t>
                </w:r>
              </w:p>
            </w:tc>
          </w:sdtContent>
        </w:sdt>
      </w:tr>
      <w:tr w:rsidR="009A6213" w:rsidRPr="00F67AB0" w14:paraId="49C3F40A" w14:textId="77777777" w:rsidTr="00E41D30">
        <w:tc>
          <w:tcPr>
            <w:tcW w:w="7225" w:type="dxa"/>
          </w:tcPr>
          <w:p w14:paraId="6D24D88A" w14:textId="48BDB614"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lastRenderedPageBreak/>
              <w:t>23.5.5</w:t>
            </w:r>
            <w:r>
              <w:rPr>
                <w:rFonts w:ascii="TH SarabunPSK" w:hAnsi="TH SarabunPSK" w:cs="TH SarabunPSK"/>
                <w:sz w:val="28"/>
              </w:rPr>
              <w:tab/>
            </w:r>
            <w:r w:rsidRPr="00F67AB0">
              <w:rPr>
                <w:rFonts w:ascii="TH SarabunPSK" w:hAnsi="TH SarabunPSK" w:cs="TH SarabunPSK"/>
                <w:sz w:val="28"/>
              </w:rPr>
              <w:t>When a cruise relief pilot is flying several variants of the same type of aircraft or different types of aircraft with similar characteristics in terms of operating procedures, systems, and handling, the recency or refresher training may be combined, if approved by the Authority.</w:t>
            </w:r>
          </w:p>
        </w:tc>
        <w:sdt>
          <w:sdtPr>
            <w:rPr>
              <w:rFonts w:ascii="TH SarabunPSK" w:hAnsi="TH SarabunPSK" w:cs="TH SarabunPSK"/>
              <w:bCs/>
              <w:spacing w:val="-1"/>
              <w:sz w:val="28"/>
              <w:cs/>
            </w:rPr>
            <w:id w:val="1564599088"/>
            <w:placeholder>
              <w:docPart w:val="190407FC5246487D89C3B88B77E66421"/>
            </w:placeholder>
            <w:showingPlcHdr/>
          </w:sdtPr>
          <w:sdtContent>
            <w:tc>
              <w:tcPr>
                <w:tcW w:w="4470" w:type="dxa"/>
              </w:tcPr>
              <w:p w14:paraId="3994134E" w14:textId="0958469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35D9A">
                  <w:rPr>
                    <w:rStyle w:val="PlaceholderText"/>
                  </w:rPr>
                  <w:t>Click or tap here to enter text.</w:t>
                </w:r>
              </w:p>
            </w:tc>
          </w:sdtContent>
        </w:sdt>
        <w:sdt>
          <w:sdtPr>
            <w:rPr>
              <w:rFonts w:ascii="TH SarabunPSK" w:hAnsi="TH SarabunPSK" w:cs="TH SarabunPSK"/>
              <w:bCs/>
              <w:spacing w:val="-1"/>
              <w:sz w:val="28"/>
              <w:cs/>
            </w:rPr>
            <w:id w:val="-1139337535"/>
            <w:placeholder>
              <w:docPart w:val="7B0462A3444048859A549164CA49E9F9"/>
            </w:placeholder>
            <w:showingPlcHdr/>
          </w:sdtPr>
          <w:sdtContent>
            <w:tc>
              <w:tcPr>
                <w:tcW w:w="2334" w:type="dxa"/>
              </w:tcPr>
              <w:p w14:paraId="00B563D8" w14:textId="240738E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35D9A">
                  <w:rPr>
                    <w:rStyle w:val="PlaceholderText"/>
                  </w:rPr>
                  <w:t>Click or tap here to enter text.</w:t>
                </w:r>
              </w:p>
            </w:tc>
          </w:sdtContent>
        </w:sdt>
      </w:tr>
      <w:tr w:rsidR="003908F0" w:rsidRPr="00F67AB0" w14:paraId="0F00DC0C" w14:textId="77777777" w:rsidTr="00BE01D7">
        <w:trPr>
          <w:trHeight w:val="432"/>
        </w:trPr>
        <w:tc>
          <w:tcPr>
            <w:tcW w:w="11695" w:type="dxa"/>
            <w:gridSpan w:val="2"/>
            <w:vAlign w:val="center"/>
          </w:tcPr>
          <w:p w14:paraId="7D7601AA" w14:textId="24A8A553" w:rsidR="003908F0" w:rsidRPr="00D752C1" w:rsidRDefault="003908F0" w:rsidP="00BE01D7">
            <w:pPr>
              <w:ind w:left="589" w:hanging="589"/>
              <w:rPr>
                <w:rFonts w:ascii="TH SarabunPSK" w:hAnsi="TH SarabunPSK" w:cs="TH SarabunPSK"/>
                <w:sz w:val="28"/>
              </w:rPr>
            </w:pPr>
            <w:r w:rsidRPr="00F67AB0">
              <w:rPr>
                <w:rFonts w:ascii="TH SarabunPSK" w:hAnsi="TH SarabunPSK" w:cs="TH SarabunPSK"/>
                <w:sz w:val="28"/>
              </w:rPr>
              <w:t>23.6</w:t>
            </w:r>
            <w:r w:rsidR="00F04ECA">
              <w:rPr>
                <w:rFonts w:ascii="TH SarabunPSK" w:hAnsi="TH SarabunPSK" w:cs="TH SarabunPSK"/>
                <w:sz w:val="28"/>
              </w:rPr>
              <w:tab/>
            </w:r>
            <w:r w:rsidRPr="00F67AB0">
              <w:rPr>
                <w:rFonts w:ascii="TH SarabunPSK" w:hAnsi="TH SarabunPSK" w:cs="TH SarabunPSK"/>
                <w:sz w:val="28"/>
              </w:rPr>
              <w:t>Cessations of MFF Operation by MFF Pilot</w:t>
            </w:r>
          </w:p>
        </w:tc>
        <w:tc>
          <w:tcPr>
            <w:tcW w:w="2334" w:type="dxa"/>
          </w:tcPr>
          <w:p w14:paraId="332AE0DA" w14:textId="6653F5D5" w:rsidR="003908F0" w:rsidRPr="00756328" w:rsidRDefault="003908F0"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1E70F5C5" w14:textId="77777777" w:rsidTr="00BE01D7">
        <w:trPr>
          <w:trHeight w:val="720"/>
        </w:trPr>
        <w:tc>
          <w:tcPr>
            <w:tcW w:w="7225" w:type="dxa"/>
            <w:vAlign w:val="center"/>
          </w:tcPr>
          <w:p w14:paraId="2F066B76" w14:textId="3B3DE3E7" w:rsidR="009A6213" w:rsidRPr="00F67AB0" w:rsidRDefault="009A6213" w:rsidP="009A6213">
            <w:pPr>
              <w:ind w:left="589" w:hanging="589"/>
              <w:rPr>
                <w:rFonts w:ascii="TH SarabunPSK" w:hAnsi="TH SarabunPSK" w:cs="TH SarabunPSK"/>
                <w:sz w:val="28"/>
              </w:rPr>
            </w:pPr>
            <w:r w:rsidRPr="00F67AB0">
              <w:rPr>
                <w:rFonts w:ascii="TH SarabunPSK" w:hAnsi="TH SarabunPSK" w:cs="TH SarabunPSK"/>
                <w:sz w:val="28"/>
              </w:rPr>
              <w:t>23.6.1</w:t>
            </w:r>
            <w:r>
              <w:rPr>
                <w:rFonts w:ascii="TH SarabunPSK" w:hAnsi="TH SarabunPSK" w:cs="TH SarabunPSK"/>
                <w:sz w:val="28"/>
              </w:rPr>
              <w:tab/>
            </w:r>
            <w:r w:rsidRPr="00F67AB0">
              <w:rPr>
                <w:rFonts w:ascii="TH SarabunPSK" w:hAnsi="TH SarabunPSK" w:cs="TH SarabunPSK"/>
                <w:sz w:val="28"/>
              </w:rPr>
              <w:t>The operator shall inform the Authority of any MFF pilot who no longer carry out his flying duties as an MFF pilot.</w:t>
            </w:r>
          </w:p>
        </w:tc>
        <w:sdt>
          <w:sdtPr>
            <w:rPr>
              <w:rFonts w:ascii="TH SarabunPSK" w:hAnsi="TH SarabunPSK" w:cs="TH SarabunPSK"/>
              <w:bCs/>
              <w:spacing w:val="-1"/>
              <w:sz w:val="28"/>
              <w:cs/>
            </w:rPr>
            <w:id w:val="1163586713"/>
            <w:placeholder>
              <w:docPart w:val="FBD6E7A339EE44B2A962265FCC933A68"/>
            </w:placeholder>
            <w:showingPlcHdr/>
          </w:sdtPr>
          <w:sdtContent>
            <w:tc>
              <w:tcPr>
                <w:tcW w:w="4470" w:type="dxa"/>
              </w:tcPr>
              <w:p w14:paraId="24556310" w14:textId="1393BE9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11A85">
                  <w:rPr>
                    <w:rStyle w:val="PlaceholderText"/>
                  </w:rPr>
                  <w:t>Click or tap here to enter text.</w:t>
                </w:r>
              </w:p>
            </w:tc>
          </w:sdtContent>
        </w:sdt>
        <w:sdt>
          <w:sdtPr>
            <w:rPr>
              <w:rFonts w:ascii="TH SarabunPSK" w:hAnsi="TH SarabunPSK" w:cs="TH SarabunPSK"/>
              <w:bCs/>
              <w:spacing w:val="-1"/>
              <w:sz w:val="28"/>
              <w:cs/>
            </w:rPr>
            <w:id w:val="-742261053"/>
            <w:placeholder>
              <w:docPart w:val="26952DDAF36C4529B7DB2A6A2D4065D5"/>
            </w:placeholder>
            <w:showingPlcHdr/>
          </w:sdtPr>
          <w:sdtContent>
            <w:tc>
              <w:tcPr>
                <w:tcW w:w="2334" w:type="dxa"/>
              </w:tcPr>
              <w:p w14:paraId="7AC62471" w14:textId="74DB343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11A85">
                  <w:rPr>
                    <w:rStyle w:val="PlaceholderText"/>
                  </w:rPr>
                  <w:t>Click or tap here to enter text.</w:t>
                </w:r>
              </w:p>
            </w:tc>
          </w:sdtContent>
        </w:sdt>
      </w:tr>
      <w:tr w:rsidR="003908F0" w:rsidRPr="00F67AB0" w14:paraId="101E196A" w14:textId="77777777" w:rsidTr="00BE01D7">
        <w:trPr>
          <w:trHeight w:val="432"/>
        </w:trPr>
        <w:tc>
          <w:tcPr>
            <w:tcW w:w="11695" w:type="dxa"/>
            <w:gridSpan w:val="2"/>
            <w:vAlign w:val="center"/>
          </w:tcPr>
          <w:p w14:paraId="6E913DA3" w14:textId="1763041C" w:rsidR="003908F0" w:rsidRPr="00D752C1" w:rsidRDefault="003908F0" w:rsidP="00BE01D7">
            <w:pPr>
              <w:ind w:left="589" w:hanging="589"/>
              <w:rPr>
                <w:rFonts w:ascii="TH SarabunPSK" w:hAnsi="TH SarabunPSK" w:cs="TH SarabunPSK"/>
                <w:sz w:val="28"/>
              </w:rPr>
            </w:pPr>
            <w:r w:rsidRPr="00F67AB0">
              <w:rPr>
                <w:rFonts w:ascii="TH SarabunPSK" w:hAnsi="TH SarabunPSK" w:cs="TH SarabunPSK"/>
                <w:sz w:val="28"/>
              </w:rPr>
              <w:t>23.7</w:t>
            </w:r>
            <w:r w:rsidR="00D752C1">
              <w:rPr>
                <w:rFonts w:ascii="TH SarabunPSK" w:hAnsi="TH SarabunPSK" w:cs="TH SarabunPSK"/>
                <w:sz w:val="28"/>
              </w:rPr>
              <w:tab/>
            </w:r>
            <w:r w:rsidRPr="00F67AB0">
              <w:rPr>
                <w:rFonts w:ascii="TH SarabunPSK" w:hAnsi="TH SarabunPSK" w:cs="TH SarabunPSK"/>
                <w:sz w:val="28"/>
              </w:rPr>
              <w:t>Rostering MFF Pilots</w:t>
            </w:r>
          </w:p>
        </w:tc>
        <w:tc>
          <w:tcPr>
            <w:tcW w:w="2334" w:type="dxa"/>
          </w:tcPr>
          <w:p w14:paraId="54F68376" w14:textId="195B116B" w:rsidR="003908F0" w:rsidRPr="00756328" w:rsidRDefault="003908F0"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040A3959" w14:textId="77777777" w:rsidTr="00E41D30">
        <w:tc>
          <w:tcPr>
            <w:tcW w:w="7225" w:type="dxa"/>
          </w:tcPr>
          <w:p w14:paraId="6DC1BF49" w14:textId="667755C6"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23.7.1</w:t>
            </w:r>
            <w:r>
              <w:rPr>
                <w:rFonts w:ascii="TH SarabunPSK" w:hAnsi="TH SarabunPSK" w:cs="TH SarabunPSK"/>
                <w:sz w:val="28"/>
              </w:rPr>
              <w:tab/>
            </w:r>
            <w:r w:rsidRPr="00F67AB0">
              <w:rPr>
                <w:rFonts w:ascii="TH SarabunPSK" w:hAnsi="TH SarabunPSK" w:cs="TH SarabunPSK"/>
                <w:sz w:val="28"/>
              </w:rPr>
              <w:t>The operator shall not roster an MFF pilot to operate on both Primary MFF Aircraft and Secondary MFF Aircraft within the same day or Flight Duty Period.</w:t>
            </w:r>
          </w:p>
        </w:tc>
        <w:sdt>
          <w:sdtPr>
            <w:rPr>
              <w:rFonts w:ascii="TH SarabunPSK" w:hAnsi="TH SarabunPSK" w:cs="TH SarabunPSK"/>
              <w:bCs/>
              <w:spacing w:val="-1"/>
              <w:sz w:val="28"/>
              <w:cs/>
            </w:rPr>
            <w:id w:val="745766350"/>
            <w:placeholder>
              <w:docPart w:val="5DAAACA7AF2D4D51A0D833FD17A16138"/>
            </w:placeholder>
            <w:showingPlcHdr/>
          </w:sdtPr>
          <w:sdtContent>
            <w:tc>
              <w:tcPr>
                <w:tcW w:w="4470" w:type="dxa"/>
              </w:tcPr>
              <w:p w14:paraId="3CD4542C" w14:textId="543CE04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9B3A08">
                  <w:rPr>
                    <w:rStyle w:val="PlaceholderText"/>
                  </w:rPr>
                  <w:t>Click or tap here to enter text.</w:t>
                </w:r>
              </w:p>
            </w:tc>
          </w:sdtContent>
        </w:sdt>
        <w:sdt>
          <w:sdtPr>
            <w:rPr>
              <w:rFonts w:ascii="TH SarabunPSK" w:hAnsi="TH SarabunPSK" w:cs="TH SarabunPSK"/>
              <w:bCs/>
              <w:spacing w:val="-1"/>
              <w:sz w:val="28"/>
              <w:cs/>
            </w:rPr>
            <w:id w:val="-478615373"/>
            <w:placeholder>
              <w:docPart w:val="2612D2F252B545B3B6CD9DE1986FEC5A"/>
            </w:placeholder>
            <w:showingPlcHdr/>
          </w:sdtPr>
          <w:sdtContent>
            <w:tc>
              <w:tcPr>
                <w:tcW w:w="2334" w:type="dxa"/>
              </w:tcPr>
              <w:p w14:paraId="38ADF12E" w14:textId="475E22D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9B3A08">
                  <w:rPr>
                    <w:rStyle w:val="PlaceholderText"/>
                  </w:rPr>
                  <w:t>Click or tap here to enter text.</w:t>
                </w:r>
              </w:p>
            </w:tc>
          </w:sdtContent>
        </w:sdt>
      </w:tr>
    </w:tbl>
    <w:p w14:paraId="6174FF36" w14:textId="77777777" w:rsidR="00F04ECA" w:rsidRDefault="00F04ECA"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F04ECA"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470"/>
        <w:gridCol w:w="2334"/>
      </w:tblGrid>
      <w:tr w:rsidR="00A74E96" w:rsidRPr="00F67AB0" w14:paraId="10FDC9A8" w14:textId="77777777" w:rsidTr="00E41D30">
        <w:trPr>
          <w:tblHeader/>
        </w:trPr>
        <w:tc>
          <w:tcPr>
            <w:tcW w:w="7225" w:type="dxa"/>
            <w:shd w:val="clear" w:color="auto" w:fill="1F497D" w:themeFill="text2"/>
          </w:tcPr>
          <w:p w14:paraId="7EA4AD12" w14:textId="7E6E1DAA" w:rsidR="00A74E96" w:rsidRPr="00D752C1" w:rsidRDefault="00A74E96"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lastRenderedPageBreak/>
              <w:t>CAAT</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Requirement</w:t>
            </w:r>
          </w:p>
        </w:tc>
        <w:tc>
          <w:tcPr>
            <w:tcW w:w="4470" w:type="dxa"/>
            <w:shd w:val="clear" w:color="auto" w:fill="1F497D" w:themeFill="text2"/>
          </w:tcPr>
          <w:p w14:paraId="0E9085AD" w14:textId="77777777" w:rsidR="00A74E96" w:rsidRPr="00D752C1" w:rsidRDefault="00A74E96"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 xml:space="preserve">Manual References </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Applicant</w:t>
            </w:r>
            <w:r w:rsidRPr="00D752C1">
              <w:rPr>
                <w:rFonts w:ascii="TH SarabunPSK" w:hAnsi="TH SarabunPSK" w:cs="TH SarabunPSK"/>
                <w:b/>
                <w:bCs/>
                <w:color w:val="FFFFFF" w:themeColor="background1"/>
                <w:spacing w:val="-1"/>
                <w:sz w:val="28"/>
                <w:cs/>
              </w:rPr>
              <w:t>’</w:t>
            </w:r>
            <w:r w:rsidRPr="00D752C1">
              <w:rPr>
                <w:rFonts w:ascii="TH SarabunPSK" w:hAnsi="TH SarabunPSK" w:cs="TH SarabunPSK"/>
                <w:b/>
                <w:color w:val="FFFFFF" w:themeColor="background1"/>
                <w:spacing w:val="-1"/>
                <w:sz w:val="28"/>
              </w:rPr>
              <w:t>s Comments</w:t>
            </w:r>
          </w:p>
        </w:tc>
        <w:tc>
          <w:tcPr>
            <w:tcW w:w="2334" w:type="dxa"/>
            <w:shd w:val="clear" w:color="auto" w:fill="1F497D" w:themeFill="text2"/>
          </w:tcPr>
          <w:p w14:paraId="5964F452" w14:textId="77777777" w:rsidR="00A74E96" w:rsidRPr="00D752C1" w:rsidRDefault="00A74E96"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CAAT Notes</w:t>
            </w:r>
          </w:p>
        </w:tc>
      </w:tr>
      <w:tr w:rsidR="002A45B9" w:rsidRPr="00F67AB0" w14:paraId="0E0D7427" w14:textId="77777777" w:rsidTr="00F04ECA">
        <w:tc>
          <w:tcPr>
            <w:tcW w:w="14029" w:type="dxa"/>
            <w:gridSpan w:val="3"/>
            <w:shd w:val="clear" w:color="auto" w:fill="C6D9F1" w:themeFill="text2" w:themeFillTint="33"/>
          </w:tcPr>
          <w:p w14:paraId="1746B153" w14:textId="66AEF349" w:rsidR="002A45B9" w:rsidRPr="00F04ECA" w:rsidRDefault="002A45B9" w:rsidP="00D752C1">
            <w:pPr>
              <w:ind w:left="589" w:right="173" w:hanging="589"/>
              <w:jc w:val="thaiDistribute"/>
              <w:rPr>
                <w:rFonts w:ascii="TH SarabunPSK" w:hAnsi="TH SarabunPSK" w:cs="TH SarabunPSK"/>
                <w:b/>
                <w:bCs/>
                <w:color w:val="000000"/>
                <w:spacing w:val="-1"/>
                <w:sz w:val="28"/>
              </w:rPr>
            </w:pPr>
            <w:r w:rsidRPr="00F04ECA">
              <w:rPr>
                <w:rFonts w:ascii="TH SarabunPSK" w:hAnsi="TH SarabunPSK" w:cs="TH SarabunPSK"/>
                <w:b/>
                <w:bCs/>
                <w:sz w:val="28"/>
              </w:rPr>
              <w:t>2</w:t>
            </w:r>
            <w:r w:rsidR="003908F0" w:rsidRPr="00F04ECA">
              <w:rPr>
                <w:rFonts w:ascii="TH SarabunPSK" w:hAnsi="TH SarabunPSK" w:cs="TH SarabunPSK"/>
                <w:b/>
                <w:bCs/>
                <w:sz w:val="28"/>
              </w:rPr>
              <w:t>4</w:t>
            </w:r>
            <w:r w:rsidR="00F04ECA" w:rsidRPr="00F04ECA">
              <w:rPr>
                <w:rFonts w:ascii="TH SarabunPSK" w:hAnsi="TH SarabunPSK" w:cs="TH SarabunPSK"/>
                <w:b/>
                <w:bCs/>
                <w:sz w:val="28"/>
              </w:rPr>
              <w:tab/>
            </w:r>
            <w:r w:rsidR="003908F0" w:rsidRPr="00F04ECA">
              <w:rPr>
                <w:rFonts w:ascii="TH SarabunPSK" w:hAnsi="TH SarabunPSK" w:cs="TH SarabunPSK"/>
                <w:b/>
                <w:bCs/>
                <w:sz w:val="28"/>
              </w:rPr>
              <w:t>SPECIFIC APPROVAL</w:t>
            </w:r>
          </w:p>
        </w:tc>
      </w:tr>
      <w:tr w:rsidR="009A6213" w:rsidRPr="00F67AB0" w14:paraId="35C5937C" w14:textId="77777777" w:rsidTr="00E41D30">
        <w:tc>
          <w:tcPr>
            <w:tcW w:w="7225" w:type="dxa"/>
          </w:tcPr>
          <w:p w14:paraId="352DBC15" w14:textId="7D91135F"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24.1</w:t>
            </w:r>
            <w:r>
              <w:rPr>
                <w:rFonts w:ascii="TH SarabunPSK" w:hAnsi="TH SarabunPSK" w:cs="TH SarabunPSK"/>
                <w:sz w:val="28"/>
              </w:rPr>
              <w:tab/>
            </w:r>
            <w:r w:rsidRPr="00F67AB0">
              <w:rPr>
                <w:rFonts w:ascii="TH SarabunPSK" w:hAnsi="TH SarabunPSK" w:cs="TH SarabunPSK"/>
                <w:sz w:val="28"/>
              </w:rPr>
              <w:t>The term “specific approval” indicates a formal action on the part of the State of the Operator which results in an addition to the operations specification.</w:t>
            </w:r>
          </w:p>
        </w:tc>
        <w:sdt>
          <w:sdtPr>
            <w:rPr>
              <w:rFonts w:ascii="TH SarabunPSK" w:hAnsi="TH SarabunPSK" w:cs="TH SarabunPSK"/>
              <w:bCs/>
              <w:spacing w:val="-1"/>
              <w:sz w:val="28"/>
              <w:cs/>
            </w:rPr>
            <w:id w:val="1527599957"/>
            <w:placeholder>
              <w:docPart w:val="C7F692E19F054BE38A7AF5EEDDB94FEA"/>
            </w:placeholder>
            <w:showingPlcHdr/>
          </w:sdtPr>
          <w:sdtContent>
            <w:tc>
              <w:tcPr>
                <w:tcW w:w="4470" w:type="dxa"/>
              </w:tcPr>
              <w:p w14:paraId="36954925" w14:textId="1D95547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D3A71">
                  <w:rPr>
                    <w:rStyle w:val="PlaceholderText"/>
                  </w:rPr>
                  <w:t>Click or tap here to enter text.</w:t>
                </w:r>
              </w:p>
            </w:tc>
          </w:sdtContent>
        </w:sdt>
        <w:sdt>
          <w:sdtPr>
            <w:rPr>
              <w:rFonts w:ascii="TH SarabunPSK" w:hAnsi="TH SarabunPSK" w:cs="TH SarabunPSK"/>
              <w:bCs/>
              <w:spacing w:val="-1"/>
              <w:sz w:val="28"/>
              <w:cs/>
            </w:rPr>
            <w:id w:val="-1874536450"/>
            <w:placeholder>
              <w:docPart w:val="736F4AD81EB6423EB1C26B998A8955CA"/>
            </w:placeholder>
            <w:showingPlcHdr/>
          </w:sdtPr>
          <w:sdtContent>
            <w:tc>
              <w:tcPr>
                <w:tcW w:w="2334" w:type="dxa"/>
              </w:tcPr>
              <w:p w14:paraId="1823F047" w14:textId="489042B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D3A71">
                  <w:rPr>
                    <w:rStyle w:val="PlaceholderText"/>
                  </w:rPr>
                  <w:t>Click or tap here to enter text.</w:t>
                </w:r>
              </w:p>
            </w:tc>
          </w:sdtContent>
        </w:sdt>
      </w:tr>
      <w:tr w:rsidR="002A45B9" w:rsidRPr="00F67AB0" w14:paraId="082CD901" w14:textId="77777777" w:rsidTr="002A255C">
        <w:trPr>
          <w:trHeight w:val="432"/>
        </w:trPr>
        <w:tc>
          <w:tcPr>
            <w:tcW w:w="11695" w:type="dxa"/>
            <w:gridSpan w:val="2"/>
            <w:vAlign w:val="center"/>
          </w:tcPr>
          <w:p w14:paraId="77B7BEA8" w14:textId="5C8824F3" w:rsidR="002A45B9" w:rsidRPr="00F04ECA" w:rsidRDefault="003908F0" w:rsidP="002A255C">
            <w:pPr>
              <w:ind w:left="589" w:hanging="589"/>
              <w:rPr>
                <w:rFonts w:ascii="TH SarabunPSK" w:hAnsi="TH SarabunPSK" w:cs="TH SarabunPSK"/>
                <w:sz w:val="28"/>
              </w:rPr>
            </w:pPr>
            <w:r w:rsidRPr="00F67AB0">
              <w:rPr>
                <w:rFonts w:ascii="TH SarabunPSK" w:hAnsi="TH SarabunPSK" w:cs="TH SarabunPSK"/>
                <w:sz w:val="28"/>
              </w:rPr>
              <w:t>24.2</w:t>
            </w:r>
            <w:r w:rsidR="00F04ECA">
              <w:rPr>
                <w:rFonts w:ascii="TH SarabunPSK" w:hAnsi="TH SarabunPSK" w:cs="TH SarabunPSK"/>
                <w:sz w:val="28"/>
              </w:rPr>
              <w:tab/>
            </w:r>
            <w:r w:rsidRPr="00F67AB0">
              <w:rPr>
                <w:rFonts w:ascii="TH SarabunPSK" w:hAnsi="TH SarabunPSK" w:cs="TH SarabunPSK"/>
                <w:sz w:val="28"/>
              </w:rPr>
              <w:t>The following provisions make explicit reference to the need for a specific approval:</w:t>
            </w:r>
          </w:p>
        </w:tc>
        <w:tc>
          <w:tcPr>
            <w:tcW w:w="2334" w:type="dxa"/>
          </w:tcPr>
          <w:p w14:paraId="5F1A1F3A" w14:textId="2FCA2465" w:rsidR="002A45B9" w:rsidRPr="00756328" w:rsidRDefault="002A45B9"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325DAB88" w14:textId="77777777" w:rsidTr="00F671D7">
        <w:trPr>
          <w:trHeight w:val="432"/>
        </w:trPr>
        <w:tc>
          <w:tcPr>
            <w:tcW w:w="7225" w:type="dxa"/>
            <w:vAlign w:val="center"/>
          </w:tcPr>
          <w:p w14:paraId="3B8DA22D" w14:textId="31C2F1AA" w:rsidR="009A6213" w:rsidRPr="00F67AB0" w:rsidRDefault="009A6213" w:rsidP="009A6213">
            <w:pPr>
              <w:pStyle w:val="ListParagraph"/>
              <w:numPr>
                <w:ilvl w:val="0"/>
                <w:numId w:val="68"/>
              </w:numPr>
              <w:rPr>
                <w:rFonts w:ascii="TH SarabunPSK" w:hAnsi="TH SarabunPSK" w:cs="TH SarabunPSK"/>
                <w:sz w:val="28"/>
              </w:rPr>
            </w:pPr>
            <w:r w:rsidRPr="00F67AB0">
              <w:rPr>
                <w:rFonts w:ascii="TH SarabunPSK" w:hAnsi="TH SarabunPSK" w:cs="TH SarabunPSK"/>
                <w:sz w:val="28"/>
              </w:rPr>
              <w:t xml:space="preserve">MNPS </w:t>
            </w:r>
            <w:r w:rsidRPr="00F67AB0">
              <w:rPr>
                <w:rFonts w:ascii="TH SarabunPSK" w:hAnsi="TH SarabunPSK" w:cs="TH SarabunPSK"/>
                <w:sz w:val="28"/>
                <w:cs/>
              </w:rPr>
              <w:t xml:space="preserve">- </w:t>
            </w:r>
            <w:r w:rsidRPr="00F67AB0">
              <w:rPr>
                <w:rFonts w:ascii="TH SarabunPSK" w:hAnsi="TH SarabunPSK" w:cs="TH SarabunPSK"/>
                <w:sz w:val="28"/>
              </w:rPr>
              <w:t>Minimum Navigation Performance Specification;</w:t>
            </w:r>
          </w:p>
        </w:tc>
        <w:sdt>
          <w:sdtPr>
            <w:rPr>
              <w:rFonts w:ascii="TH SarabunPSK" w:hAnsi="TH SarabunPSK" w:cs="TH SarabunPSK"/>
              <w:bCs/>
              <w:spacing w:val="-1"/>
              <w:sz w:val="28"/>
              <w:cs/>
            </w:rPr>
            <w:id w:val="-216974940"/>
            <w:placeholder>
              <w:docPart w:val="30E30E236ED149489C0B70D75E020D4F"/>
            </w:placeholder>
            <w:showingPlcHdr/>
          </w:sdtPr>
          <w:sdtContent>
            <w:tc>
              <w:tcPr>
                <w:tcW w:w="4470" w:type="dxa"/>
              </w:tcPr>
              <w:p w14:paraId="439375A2" w14:textId="6EBEA3E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141904">
                  <w:rPr>
                    <w:rStyle w:val="PlaceholderText"/>
                  </w:rPr>
                  <w:t>Click or tap here to enter text.</w:t>
                </w:r>
              </w:p>
            </w:tc>
          </w:sdtContent>
        </w:sdt>
        <w:sdt>
          <w:sdtPr>
            <w:rPr>
              <w:rFonts w:ascii="TH SarabunPSK" w:hAnsi="TH SarabunPSK" w:cs="TH SarabunPSK"/>
              <w:bCs/>
              <w:spacing w:val="-1"/>
              <w:sz w:val="28"/>
              <w:cs/>
            </w:rPr>
            <w:id w:val="1207605719"/>
            <w:placeholder>
              <w:docPart w:val="0E1ECD12087740DBB43B2B4F8ABE7CE8"/>
            </w:placeholder>
            <w:showingPlcHdr/>
          </w:sdtPr>
          <w:sdtContent>
            <w:tc>
              <w:tcPr>
                <w:tcW w:w="2334" w:type="dxa"/>
              </w:tcPr>
              <w:p w14:paraId="0B14A72A" w14:textId="1686635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141904">
                  <w:rPr>
                    <w:rStyle w:val="PlaceholderText"/>
                  </w:rPr>
                  <w:t>Click or tap here to enter text.</w:t>
                </w:r>
              </w:p>
            </w:tc>
          </w:sdtContent>
        </w:sdt>
      </w:tr>
      <w:tr w:rsidR="009A6213" w:rsidRPr="00F67AB0" w14:paraId="42AAB60A" w14:textId="77777777" w:rsidTr="00F671D7">
        <w:trPr>
          <w:trHeight w:val="432"/>
        </w:trPr>
        <w:tc>
          <w:tcPr>
            <w:tcW w:w="7225" w:type="dxa"/>
            <w:vAlign w:val="center"/>
          </w:tcPr>
          <w:p w14:paraId="4E8A5FDD" w14:textId="1EBDCF5E" w:rsidR="009A6213" w:rsidRPr="00F67AB0" w:rsidRDefault="009A6213" w:rsidP="009A6213">
            <w:pPr>
              <w:pStyle w:val="ListParagraph"/>
              <w:numPr>
                <w:ilvl w:val="0"/>
                <w:numId w:val="68"/>
              </w:numPr>
              <w:rPr>
                <w:rFonts w:ascii="TH SarabunPSK" w:hAnsi="TH SarabunPSK" w:cs="TH SarabunPSK"/>
                <w:sz w:val="28"/>
              </w:rPr>
            </w:pPr>
            <w:r w:rsidRPr="00F67AB0">
              <w:rPr>
                <w:rFonts w:ascii="TH SarabunPSK" w:hAnsi="TH SarabunPSK" w:cs="TH SarabunPSK"/>
                <w:sz w:val="28"/>
              </w:rPr>
              <w:t xml:space="preserve">RVSM </w:t>
            </w:r>
            <w:r w:rsidRPr="00F67AB0">
              <w:rPr>
                <w:rFonts w:ascii="TH SarabunPSK" w:hAnsi="TH SarabunPSK" w:cs="TH SarabunPSK"/>
                <w:sz w:val="28"/>
                <w:cs/>
              </w:rPr>
              <w:t xml:space="preserve">- </w:t>
            </w:r>
            <w:r w:rsidRPr="00F67AB0">
              <w:rPr>
                <w:rFonts w:ascii="TH SarabunPSK" w:hAnsi="TH SarabunPSK" w:cs="TH SarabunPSK"/>
                <w:sz w:val="28"/>
              </w:rPr>
              <w:t>Reduced Vertical Separation Minimum;</w:t>
            </w:r>
          </w:p>
        </w:tc>
        <w:sdt>
          <w:sdtPr>
            <w:rPr>
              <w:rFonts w:ascii="TH SarabunPSK" w:hAnsi="TH SarabunPSK" w:cs="TH SarabunPSK"/>
              <w:bCs/>
              <w:spacing w:val="-1"/>
              <w:sz w:val="28"/>
              <w:cs/>
            </w:rPr>
            <w:id w:val="1710528501"/>
            <w:placeholder>
              <w:docPart w:val="ECCD0955BC1840B6AC2BAAEB3E0F69C2"/>
            </w:placeholder>
            <w:showingPlcHdr/>
          </w:sdtPr>
          <w:sdtContent>
            <w:tc>
              <w:tcPr>
                <w:tcW w:w="4470" w:type="dxa"/>
              </w:tcPr>
              <w:p w14:paraId="2D8C8ADC" w14:textId="7F905BC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141904">
                  <w:rPr>
                    <w:rStyle w:val="PlaceholderText"/>
                  </w:rPr>
                  <w:t>Click or tap here to enter text.</w:t>
                </w:r>
              </w:p>
            </w:tc>
          </w:sdtContent>
        </w:sdt>
        <w:sdt>
          <w:sdtPr>
            <w:rPr>
              <w:rFonts w:ascii="TH SarabunPSK" w:hAnsi="TH SarabunPSK" w:cs="TH SarabunPSK"/>
              <w:bCs/>
              <w:spacing w:val="-1"/>
              <w:sz w:val="28"/>
              <w:cs/>
            </w:rPr>
            <w:id w:val="-1392575510"/>
            <w:placeholder>
              <w:docPart w:val="718BB6B6A82E47D0B0CABACF3BE80D6D"/>
            </w:placeholder>
            <w:showingPlcHdr/>
          </w:sdtPr>
          <w:sdtContent>
            <w:tc>
              <w:tcPr>
                <w:tcW w:w="2334" w:type="dxa"/>
              </w:tcPr>
              <w:p w14:paraId="03B7F124" w14:textId="5C47E99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141904">
                  <w:rPr>
                    <w:rStyle w:val="PlaceholderText"/>
                  </w:rPr>
                  <w:t>Click or tap here to enter text.</w:t>
                </w:r>
              </w:p>
            </w:tc>
          </w:sdtContent>
        </w:sdt>
      </w:tr>
      <w:tr w:rsidR="002A45B9" w:rsidRPr="00F67AB0" w14:paraId="667853FB" w14:textId="77777777" w:rsidTr="00F671D7">
        <w:trPr>
          <w:trHeight w:val="432"/>
        </w:trPr>
        <w:tc>
          <w:tcPr>
            <w:tcW w:w="11695" w:type="dxa"/>
            <w:gridSpan w:val="2"/>
            <w:vAlign w:val="center"/>
          </w:tcPr>
          <w:p w14:paraId="2A166DCF" w14:textId="72C8FCFF" w:rsidR="002A45B9" w:rsidRPr="00F20F68" w:rsidRDefault="002A45B9" w:rsidP="00F671D7">
            <w:pPr>
              <w:pStyle w:val="ListParagraph"/>
              <w:numPr>
                <w:ilvl w:val="0"/>
                <w:numId w:val="68"/>
              </w:numPr>
              <w:rPr>
                <w:rFonts w:ascii="TH SarabunPSK" w:hAnsi="TH SarabunPSK" w:cs="TH SarabunPSK"/>
                <w:sz w:val="28"/>
              </w:rPr>
            </w:pPr>
            <w:r w:rsidRPr="00F67AB0">
              <w:rPr>
                <w:rFonts w:ascii="TH SarabunPSK" w:hAnsi="TH SarabunPSK" w:cs="TH SarabunPSK"/>
                <w:sz w:val="28"/>
              </w:rPr>
              <w:t xml:space="preserve">PBN </w:t>
            </w:r>
            <w:r w:rsidRPr="00F67AB0">
              <w:rPr>
                <w:rFonts w:ascii="TH SarabunPSK" w:hAnsi="TH SarabunPSK" w:cs="TH SarabunPSK"/>
                <w:sz w:val="28"/>
                <w:cs/>
              </w:rPr>
              <w:t xml:space="preserve">- </w:t>
            </w:r>
            <w:r w:rsidRPr="00F67AB0">
              <w:rPr>
                <w:rFonts w:ascii="TH SarabunPSK" w:hAnsi="TH SarabunPSK" w:cs="TH SarabunPSK"/>
                <w:sz w:val="28"/>
              </w:rPr>
              <w:t>Performance</w:t>
            </w:r>
            <w:r w:rsidRPr="00F67AB0">
              <w:rPr>
                <w:rFonts w:ascii="TH SarabunPSK" w:hAnsi="TH SarabunPSK" w:cs="TH SarabunPSK"/>
                <w:sz w:val="28"/>
                <w:cs/>
              </w:rPr>
              <w:t>-</w:t>
            </w:r>
            <w:r w:rsidRPr="00F67AB0">
              <w:rPr>
                <w:rFonts w:ascii="TH SarabunPSK" w:hAnsi="TH SarabunPSK" w:cs="TH SarabunPSK"/>
                <w:sz w:val="28"/>
              </w:rPr>
              <w:t>based Navigation, including</w:t>
            </w:r>
            <w:r w:rsidRPr="00F67AB0">
              <w:rPr>
                <w:rFonts w:ascii="TH SarabunPSK" w:hAnsi="TH SarabunPSK" w:cs="TH SarabunPSK"/>
                <w:sz w:val="28"/>
                <w:cs/>
              </w:rPr>
              <w:t>:</w:t>
            </w:r>
          </w:p>
        </w:tc>
        <w:sdt>
          <w:sdtPr>
            <w:rPr>
              <w:rFonts w:ascii="TH SarabunPSK" w:hAnsi="TH SarabunPSK" w:cs="TH SarabunPSK"/>
              <w:bCs/>
              <w:spacing w:val="-1"/>
              <w:sz w:val="28"/>
              <w:cs/>
            </w:rPr>
            <w:id w:val="156507777"/>
            <w:placeholder>
              <w:docPart w:val="726E1DED7CF444AF9C63FCEB15DA51D5"/>
            </w:placeholder>
            <w:showingPlcHdr/>
          </w:sdtPr>
          <w:sdtContent>
            <w:tc>
              <w:tcPr>
                <w:tcW w:w="2334" w:type="dxa"/>
              </w:tcPr>
              <w:p w14:paraId="397F5F50" w14:textId="41782DE7" w:rsidR="002A45B9" w:rsidRPr="00756328" w:rsidRDefault="009A6213"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A81D13">
                  <w:rPr>
                    <w:rStyle w:val="PlaceholderText"/>
                  </w:rPr>
                  <w:t>Click or tap here to enter text.</w:t>
                </w:r>
              </w:p>
            </w:tc>
          </w:sdtContent>
        </w:sdt>
      </w:tr>
      <w:tr w:rsidR="009A6213" w:rsidRPr="00F67AB0" w14:paraId="017F2F24" w14:textId="77777777" w:rsidTr="00F671D7">
        <w:trPr>
          <w:trHeight w:val="432"/>
        </w:trPr>
        <w:tc>
          <w:tcPr>
            <w:tcW w:w="7225" w:type="dxa"/>
            <w:vAlign w:val="center"/>
          </w:tcPr>
          <w:p w14:paraId="313AAECF" w14:textId="05FBB7C7" w:rsidR="009A6213" w:rsidRPr="00F67AB0" w:rsidRDefault="009A6213" w:rsidP="009A6213">
            <w:pPr>
              <w:pStyle w:val="ListParagraph"/>
              <w:numPr>
                <w:ilvl w:val="0"/>
                <w:numId w:val="69"/>
              </w:numPr>
              <w:ind w:left="1444"/>
              <w:rPr>
                <w:rFonts w:ascii="TH SarabunPSK" w:hAnsi="TH SarabunPSK" w:cs="TH SarabunPSK"/>
                <w:sz w:val="28"/>
              </w:rPr>
            </w:pPr>
            <w:r w:rsidRPr="00F67AB0">
              <w:rPr>
                <w:rFonts w:ascii="TH SarabunPSK" w:hAnsi="TH SarabunPSK" w:cs="TH SarabunPSK"/>
                <w:sz w:val="28"/>
              </w:rPr>
              <w:t xml:space="preserve">RNAV </w:t>
            </w:r>
            <w:r w:rsidRPr="00F67AB0">
              <w:rPr>
                <w:rFonts w:ascii="TH SarabunPSK" w:hAnsi="TH SarabunPSK" w:cs="TH SarabunPSK"/>
                <w:sz w:val="28"/>
                <w:cs/>
              </w:rPr>
              <w:t xml:space="preserve">- </w:t>
            </w:r>
            <w:r w:rsidRPr="00F67AB0">
              <w:rPr>
                <w:rFonts w:ascii="TH SarabunPSK" w:hAnsi="TH SarabunPSK" w:cs="TH SarabunPSK"/>
                <w:sz w:val="28"/>
              </w:rPr>
              <w:t>Area Navigation;</w:t>
            </w:r>
          </w:p>
        </w:tc>
        <w:sdt>
          <w:sdtPr>
            <w:rPr>
              <w:rFonts w:ascii="TH SarabunPSK" w:hAnsi="TH SarabunPSK" w:cs="TH SarabunPSK"/>
              <w:bCs/>
              <w:spacing w:val="-1"/>
              <w:sz w:val="28"/>
              <w:cs/>
            </w:rPr>
            <w:id w:val="-314651242"/>
            <w:placeholder>
              <w:docPart w:val="6FC87488BCAC4A7D9174223A15F67DF9"/>
            </w:placeholder>
            <w:showingPlcHdr/>
          </w:sdtPr>
          <w:sdtContent>
            <w:tc>
              <w:tcPr>
                <w:tcW w:w="4470" w:type="dxa"/>
              </w:tcPr>
              <w:p w14:paraId="335100E2" w14:textId="29DFB8B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11BF8">
                  <w:rPr>
                    <w:rStyle w:val="PlaceholderText"/>
                  </w:rPr>
                  <w:t>Click or tap here to enter text.</w:t>
                </w:r>
              </w:p>
            </w:tc>
          </w:sdtContent>
        </w:sdt>
        <w:sdt>
          <w:sdtPr>
            <w:rPr>
              <w:rFonts w:ascii="TH SarabunPSK" w:hAnsi="TH SarabunPSK" w:cs="TH SarabunPSK"/>
              <w:bCs/>
              <w:spacing w:val="-1"/>
              <w:sz w:val="28"/>
              <w:cs/>
            </w:rPr>
            <w:id w:val="1192650832"/>
            <w:placeholder>
              <w:docPart w:val="386D0827746F423D9910E17A04FF19CF"/>
            </w:placeholder>
            <w:showingPlcHdr/>
          </w:sdtPr>
          <w:sdtContent>
            <w:tc>
              <w:tcPr>
                <w:tcW w:w="2334" w:type="dxa"/>
              </w:tcPr>
              <w:p w14:paraId="459BB518" w14:textId="07E3E80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11BF8">
                  <w:rPr>
                    <w:rStyle w:val="PlaceholderText"/>
                  </w:rPr>
                  <w:t>Click or tap here to enter text.</w:t>
                </w:r>
              </w:p>
            </w:tc>
          </w:sdtContent>
        </w:sdt>
      </w:tr>
      <w:tr w:rsidR="009A6213" w:rsidRPr="00F67AB0" w14:paraId="22F388DC" w14:textId="77777777" w:rsidTr="00F671D7">
        <w:trPr>
          <w:trHeight w:val="432"/>
        </w:trPr>
        <w:tc>
          <w:tcPr>
            <w:tcW w:w="7225" w:type="dxa"/>
            <w:vAlign w:val="center"/>
          </w:tcPr>
          <w:p w14:paraId="07402E41" w14:textId="24C60677" w:rsidR="009A6213" w:rsidRPr="00F67AB0" w:rsidRDefault="009A6213" w:rsidP="009A6213">
            <w:pPr>
              <w:pStyle w:val="ListParagraph"/>
              <w:numPr>
                <w:ilvl w:val="0"/>
                <w:numId w:val="69"/>
              </w:numPr>
              <w:ind w:left="1444"/>
              <w:rPr>
                <w:rFonts w:ascii="TH SarabunPSK" w:hAnsi="TH SarabunPSK" w:cs="TH SarabunPSK"/>
                <w:sz w:val="28"/>
              </w:rPr>
            </w:pPr>
            <w:r w:rsidRPr="00F67AB0">
              <w:rPr>
                <w:rFonts w:ascii="TH SarabunPSK" w:hAnsi="TH SarabunPSK" w:cs="TH SarabunPSK"/>
                <w:sz w:val="28"/>
              </w:rPr>
              <w:t xml:space="preserve">RNP </w:t>
            </w:r>
            <w:r w:rsidRPr="00F67AB0">
              <w:rPr>
                <w:rFonts w:ascii="TH SarabunPSK" w:hAnsi="TH SarabunPSK" w:cs="TH SarabunPSK"/>
                <w:sz w:val="28"/>
                <w:cs/>
              </w:rPr>
              <w:t xml:space="preserve">- </w:t>
            </w:r>
            <w:r w:rsidRPr="00F67AB0">
              <w:rPr>
                <w:rFonts w:ascii="TH SarabunPSK" w:hAnsi="TH SarabunPSK" w:cs="TH SarabunPSK"/>
                <w:sz w:val="28"/>
              </w:rPr>
              <w:t>Required Navigation Performance;</w:t>
            </w:r>
          </w:p>
        </w:tc>
        <w:sdt>
          <w:sdtPr>
            <w:rPr>
              <w:rFonts w:ascii="TH SarabunPSK" w:hAnsi="TH SarabunPSK" w:cs="TH SarabunPSK"/>
              <w:bCs/>
              <w:spacing w:val="-1"/>
              <w:sz w:val="28"/>
              <w:cs/>
            </w:rPr>
            <w:id w:val="12890802"/>
            <w:placeholder>
              <w:docPart w:val="390E6A390B594851982D494D9AB3445C"/>
            </w:placeholder>
            <w:showingPlcHdr/>
          </w:sdtPr>
          <w:sdtContent>
            <w:tc>
              <w:tcPr>
                <w:tcW w:w="4470" w:type="dxa"/>
              </w:tcPr>
              <w:p w14:paraId="443B339A" w14:textId="61C54FB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11BF8">
                  <w:rPr>
                    <w:rStyle w:val="PlaceholderText"/>
                  </w:rPr>
                  <w:t>Click or tap here to enter text.</w:t>
                </w:r>
              </w:p>
            </w:tc>
          </w:sdtContent>
        </w:sdt>
        <w:sdt>
          <w:sdtPr>
            <w:rPr>
              <w:rFonts w:ascii="TH SarabunPSK" w:hAnsi="TH SarabunPSK" w:cs="TH SarabunPSK"/>
              <w:bCs/>
              <w:spacing w:val="-1"/>
              <w:sz w:val="28"/>
              <w:cs/>
            </w:rPr>
            <w:id w:val="-1146348375"/>
            <w:placeholder>
              <w:docPart w:val="FDAE5806E8164A0D940F7A4741819E8C"/>
            </w:placeholder>
            <w:showingPlcHdr/>
          </w:sdtPr>
          <w:sdtContent>
            <w:tc>
              <w:tcPr>
                <w:tcW w:w="2334" w:type="dxa"/>
              </w:tcPr>
              <w:p w14:paraId="2E3784EF" w14:textId="693D3F1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11BF8">
                  <w:rPr>
                    <w:rStyle w:val="PlaceholderText"/>
                  </w:rPr>
                  <w:t>Click or tap here to enter text.</w:t>
                </w:r>
              </w:p>
            </w:tc>
          </w:sdtContent>
        </w:sdt>
      </w:tr>
      <w:tr w:rsidR="009A6213" w:rsidRPr="00F67AB0" w14:paraId="3F802CED" w14:textId="77777777" w:rsidTr="00F671D7">
        <w:trPr>
          <w:trHeight w:val="432"/>
        </w:trPr>
        <w:tc>
          <w:tcPr>
            <w:tcW w:w="7225" w:type="dxa"/>
            <w:vAlign w:val="center"/>
          </w:tcPr>
          <w:p w14:paraId="73D63710" w14:textId="330A0417" w:rsidR="009A6213" w:rsidRPr="00F67AB0" w:rsidRDefault="009A6213" w:rsidP="009A6213">
            <w:pPr>
              <w:pStyle w:val="ListParagraph"/>
              <w:numPr>
                <w:ilvl w:val="0"/>
                <w:numId w:val="69"/>
              </w:numPr>
              <w:ind w:left="1444"/>
              <w:rPr>
                <w:rFonts w:ascii="TH SarabunPSK" w:hAnsi="TH SarabunPSK" w:cs="TH SarabunPSK"/>
                <w:sz w:val="28"/>
              </w:rPr>
            </w:pPr>
            <w:proofErr w:type="spellStart"/>
            <w:r w:rsidRPr="00F67AB0">
              <w:rPr>
                <w:rFonts w:ascii="TH SarabunPSK" w:hAnsi="TH SarabunPSK" w:cs="TH SarabunPSK"/>
                <w:sz w:val="28"/>
              </w:rPr>
              <w:t>Baro</w:t>
            </w:r>
            <w:proofErr w:type="spellEnd"/>
            <w:r w:rsidRPr="00F67AB0">
              <w:rPr>
                <w:rFonts w:ascii="TH SarabunPSK" w:hAnsi="TH SarabunPSK" w:cs="TH SarabunPSK"/>
                <w:sz w:val="28"/>
              </w:rPr>
              <w:t xml:space="preserve"> VNAV</w:t>
            </w:r>
            <w:r>
              <w:rPr>
                <w:rFonts w:ascii="TH SarabunPSK" w:hAnsi="TH SarabunPSK" w:cs="TH SarabunPSK"/>
                <w:sz w:val="28"/>
              </w:rPr>
              <w:t>;</w:t>
            </w:r>
          </w:p>
        </w:tc>
        <w:sdt>
          <w:sdtPr>
            <w:rPr>
              <w:rFonts w:ascii="TH SarabunPSK" w:hAnsi="TH SarabunPSK" w:cs="TH SarabunPSK"/>
              <w:bCs/>
              <w:spacing w:val="-1"/>
              <w:sz w:val="28"/>
              <w:cs/>
            </w:rPr>
            <w:id w:val="1955676697"/>
            <w:placeholder>
              <w:docPart w:val="281679B5C38A499B95CCC9DE00CE1963"/>
            </w:placeholder>
            <w:showingPlcHdr/>
          </w:sdtPr>
          <w:sdtContent>
            <w:tc>
              <w:tcPr>
                <w:tcW w:w="4470" w:type="dxa"/>
              </w:tcPr>
              <w:p w14:paraId="7C0B442A" w14:textId="7C9C9A6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11BF8">
                  <w:rPr>
                    <w:rStyle w:val="PlaceholderText"/>
                  </w:rPr>
                  <w:t>Click or tap here to enter text.</w:t>
                </w:r>
              </w:p>
            </w:tc>
          </w:sdtContent>
        </w:sdt>
        <w:sdt>
          <w:sdtPr>
            <w:rPr>
              <w:rFonts w:ascii="TH SarabunPSK" w:hAnsi="TH SarabunPSK" w:cs="TH SarabunPSK"/>
              <w:bCs/>
              <w:spacing w:val="-1"/>
              <w:sz w:val="28"/>
              <w:cs/>
            </w:rPr>
            <w:id w:val="-1872915677"/>
            <w:placeholder>
              <w:docPart w:val="F37B079244454A9B9C5D4E6B42490372"/>
            </w:placeholder>
            <w:showingPlcHdr/>
          </w:sdtPr>
          <w:sdtContent>
            <w:tc>
              <w:tcPr>
                <w:tcW w:w="2334" w:type="dxa"/>
              </w:tcPr>
              <w:p w14:paraId="5742FA10" w14:textId="0700DB7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11BF8">
                  <w:rPr>
                    <w:rStyle w:val="PlaceholderText"/>
                  </w:rPr>
                  <w:t>Click or tap here to enter text.</w:t>
                </w:r>
              </w:p>
            </w:tc>
          </w:sdtContent>
        </w:sdt>
      </w:tr>
      <w:tr w:rsidR="009A6213" w:rsidRPr="00F67AB0" w14:paraId="2EF0A9C7" w14:textId="77777777" w:rsidTr="00F671D7">
        <w:trPr>
          <w:trHeight w:val="432"/>
        </w:trPr>
        <w:tc>
          <w:tcPr>
            <w:tcW w:w="7225" w:type="dxa"/>
            <w:vAlign w:val="center"/>
          </w:tcPr>
          <w:p w14:paraId="329F15AC" w14:textId="0E781663" w:rsidR="009A6213" w:rsidRPr="00F67AB0" w:rsidRDefault="009A6213" w:rsidP="009A6213">
            <w:pPr>
              <w:pStyle w:val="ListParagraph"/>
              <w:numPr>
                <w:ilvl w:val="0"/>
                <w:numId w:val="69"/>
              </w:numPr>
              <w:ind w:left="1444"/>
              <w:rPr>
                <w:rFonts w:ascii="TH SarabunPSK" w:hAnsi="TH SarabunPSK" w:cs="TH SarabunPSK"/>
                <w:sz w:val="28"/>
                <w:cs/>
              </w:rPr>
            </w:pPr>
            <w:r w:rsidRPr="00F67AB0">
              <w:rPr>
                <w:rFonts w:ascii="TH SarabunPSK" w:hAnsi="TH SarabunPSK" w:cs="TH SarabunPSK"/>
                <w:sz w:val="28"/>
              </w:rPr>
              <w:t>RNP AR</w:t>
            </w:r>
          </w:p>
        </w:tc>
        <w:sdt>
          <w:sdtPr>
            <w:rPr>
              <w:rFonts w:ascii="TH SarabunPSK" w:hAnsi="TH SarabunPSK" w:cs="TH SarabunPSK"/>
              <w:bCs/>
              <w:spacing w:val="-1"/>
              <w:sz w:val="28"/>
              <w:cs/>
            </w:rPr>
            <w:id w:val="892623680"/>
            <w:placeholder>
              <w:docPart w:val="AFCCCF467E604A54B1DFB07187DAF0CB"/>
            </w:placeholder>
            <w:showingPlcHdr/>
          </w:sdtPr>
          <w:sdtContent>
            <w:tc>
              <w:tcPr>
                <w:tcW w:w="4470" w:type="dxa"/>
              </w:tcPr>
              <w:p w14:paraId="1C0F235B" w14:textId="0789B43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11BF8">
                  <w:rPr>
                    <w:rStyle w:val="PlaceholderText"/>
                  </w:rPr>
                  <w:t>Click or tap here to enter text.</w:t>
                </w:r>
              </w:p>
            </w:tc>
          </w:sdtContent>
        </w:sdt>
        <w:sdt>
          <w:sdtPr>
            <w:rPr>
              <w:rFonts w:ascii="TH SarabunPSK" w:hAnsi="TH SarabunPSK" w:cs="TH SarabunPSK"/>
              <w:bCs/>
              <w:spacing w:val="-1"/>
              <w:sz w:val="28"/>
              <w:cs/>
            </w:rPr>
            <w:id w:val="-1543433208"/>
            <w:placeholder>
              <w:docPart w:val="9761161688074B55BBD9ECC6594ED1DD"/>
            </w:placeholder>
            <w:showingPlcHdr/>
          </w:sdtPr>
          <w:sdtContent>
            <w:tc>
              <w:tcPr>
                <w:tcW w:w="2334" w:type="dxa"/>
              </w:tcPr>
              <w:p w14:paraId="0BCC128F" w14:textId="6152C84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11BF8">
                  <w:rPr>
                    <w:rStyle w:val="PlaceholderText"/>
                  </w:rPr>
                  <w:t>Click or tap here to enter text.</w:t>
                </w:r>
              </w:p>
            </w:tc>
          </w:sdtContent>
        </w:sdt>
      </w:tr>
      <w:tr w:rsidR="0000677C" w:rsidRPr="00F67AB0" w14:paraId="7F6EDE0D" w14:textId="77777777" w:rsidTr="00E57FEC">
        <w:trPr>
          <w:trHeight w:val="432"/>
        </w:trPr>
        <w:tc>
          <w:tcPr>
            <w:tcW w:w="7225" w:type="dxa"/>
            <w:vAlign w:val="center"/>
          </w:tcPr>
          <w:p w14:paraId="610B7F41" w14:textId="24A3A841" w:rsidR="0000677C" w:rsidRPr="00E57FEC" w:rsidRDefault="0000677C" w:rsidP="00E57FEC">
            <w:pPr>
              <w:ind w:left="602" w:right="173" w:firstLine="90"/>
              <w:rPr>
                <w:rFonts w:ascii="TH SarabunPSK" w:hAnsi="TH SarabunPSK" w:cs="TH SarabunPSK"/>
                <w:i/>
                <w:iCs/>
                <w:sz w:val="28"/>
                <w:cs/>
              </w:rPr>
            </w:pPr>
            <w:r w:rsidRPr="00E57FEC">
              <w:rPr>
                <w:rFonts w:ascii="TH SarabunPSK" w:hAnsi="TH SarabunPSK" w:cs="TH SarabunPSK"/>
                <w:b/>
                <w:bCs/>
                <w:i/>
                <w:iCs/>
                <w:sz w:val="28"/>
              </w:rPr>
              <w:t>Note</w:t>
            </w:r>
            <w:r w:rsidRPr="00E57FEC">
              <w:rPr>
                <w:rFonts w:ascii="TH SarabunPSK" w:hAnsi="TH SarabunPSK" w:cs="TH SarabunPSK"/>
                <w:i/>
                <w:iCs/>
                <w:sz w:val="28"/>
              </w:rPr>
              <w:t>:</w:t>
            </w:r>
            <w:r w:rsidR="00E57FEC" w:rsidRPr="00E57FEC">
              <w:rPr>
                <w:rFonts w:ascii="TH SarabunPSK" w:hAnsi="TH SarabunPSK" w:cs="TH SarabunPSK"/>
                <w:i/>
                <w:iCs/>
                <w:sz w:val="28"/>
              </w:rPr>
              <w:t xml:space="preserve"> </w:t>
            </w:r>
            <w:r w:rsidRPr="00E57FEC">
              <w:rPr>
                <w:rFonts w:ascii="TH SarabunPSK" w:hAnsi="TH SarabunPSK" w:cs="TH SarabunPSK"/>
                <w:i/>
                <w:iCs/>
                <w:spacing w:val="-8"/>
                <w:sz w:val="28"/>
              </w:rPr>
              <w:t>See CAAT Guidance Material for Performance Based Navigation (PBN)</w:t>
            </w:r>
          </w:p>
        </w:tc>
        <w:tc>
          <w:tcPr>
            <w:tcW w:w="4470" w:type="dxa"/>
          </w:tcPr>
          <w:p w14:paraId="111DC818" w14:textId="77777777" w:rsidR="0000677C" w:rsidRPr="00756328" w:rsidRDefault="0000677C"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sdt>
          <w:sdtPr>
            <w:rPr>
              <w:rFonts w:ascii="TH SarabunPSK" w:hAnsi="TH SarabunPSK" w:cs="TH SarabunPSK"/>
              <w:bCs/>
              <w:spacing w:val="-1"/>
              <w:sz w:val="28"/>
              <w:cs/>
            </w:rPr>
            <w:id w:val="-134792955"/>
            <w:placeholder>
              <w:docPart w:val="E67E0F19CFAF41EE8E8035006670E0C4"/>
            </w:placeholder>
            <w:showingPlcHdr/>
          </w:sdtPr>
          <w:sdtContent>
            <w:tc>
              <w:tcPr>
                <w:tcW w:w="2334" w:type="dxa"/>
              </w:tcPr>
              <w:p w14:paraId="3E91EE47" w14:textId="6B51A480" w:rsidR="0000677C" w:rsidRPr="00756328" w:rsidRDefault="009A6213"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A81D13">
                  <w:rPr>
                    <w:rStyle w:val="PlaceholderText"/>
                  </w:rPr>
                  <w:t>Click or tap here to enter text.</w:t>
                </w:r>
              </w:p>
            </w:tc>
          </w:sdtContent>
        </w:sdt>
      </w:tr>
      <w:tr w:rsidR="009A6213" w:rsidRPr="00F67AB0" w14:paraId="12169BB9" w14:textId="77777777" w:rsidTr="00F25EE3">
        <w:trPr>
          <w:trHeight w:val="432"/>
        </w:trPr>
        <w:tc>
          <w:tcPr>
            <w:tcW w:w="7225" w:type="dxa"/>
            <w:vAlign w:val="center"/>
          </w:tcPr>
          <w:p w14:paraId="61AE091D" w14:textId="57F4CE30" w:rsidR="009A6213" w:rsidRPr="00F67AB0" w:rsidRDefault="009A6213" w:rsidP="009A6213">
            <w:pPr>
              <w:pStyle w:val="ListParagraph"/>
              <w:numPr>
                <w:ilvl w:val="0"/>
                <w:numId w:val="68"/>
              </w:numPr>
              <w:rPr>
                <w:rFonts w:ascii="TH SarabunPSK" w:hAnsi="TH SarabunPSK" w:cs="TH SarabunPSK"/>
                <w:sz w:val="28"/>
              </w:rPr>
            </w:pPr>
            <w:r w:rsidRPr="00F67AB0">
              <w:rPr>
                <w:rFonts w:ascii="TH SarabunPSK" w:hAnsi="TH SarabunPSK" w:cs="TH SarabunPSK"/>
                <w:sz w:val="28"/>
              </w:rPr>
              <w:t>Polar Routes;</w:t>
            </w:r>
          </w:p>
        </w:tc>
        <w:sdt>
          <w:sdtPr>
            <w:rPr>
              <w:rFonts w:ascii="TH SarabunPSK" w:hAnsi="TH SarabunPSK" w:cs="TH SarabunPSK"/>
              <w:bCs/>
              <w:spacing w:val="-1"/>
              <w:sz w:val="28"/>
              <w:cs/>
            </w:rPr>
            <w:id w:val="718409720"/>
            <w:placeholder>
              <w:docPart w:val="C818C3A0B85142A98E6F0F21D11EE6DF"/>
            </w:placeholder>
            <w:showingPlcHdr/>
          </w:sdtPr>
          <w:sdtContent>
            <w:tc>
              <w:tcPr>
                <w:tcW w:w="4470" w:type="dxa"/>
              </w:tcPr>
              <w:p w14:paraId="6CA084DC" w14:textId="6FD8714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391D1C">
                  <w:rPr>
                    <w:rStyle w:val="PlaceholderText"/>
                  </w:rPr>
                  <w:t>Click or tap here to enter text.</w:t>
                </w:r>
              </w:p>
            </w:tc>
          </w:sdtContent>
        </w:sdt>
        <w:sdt>
          <w:sdtPr>
            <w:rPr>
              <w:rFonts w:ascii="TH SarabunPSK" w:hAnsi="TH SarabunPSK" w:cs="TH SarabunPSK"/>
              <w:bCs/>
              <w:spacing w:val="-1"/>
              <w:sz w:val="28"/>
              <w:cs/>
            </w:rPr>
            <w:id w:val="144330975"/>
            <w:placeholder>
              <w:docPart w:val="CE8F56D4059F44FCB0BC0D2A97F768D6"/>
            </w:placeholder>
            <w:showingPlcHdr/>
          </w:sdtPr>
          <w:sdtContent>
            <w:tc>
              <w:tcPr>
                <w:tcW w:w="2334" w:type="dxa"/>
              </w:tcPr>
              <w:p w14:paraId="6515D844" w14:textId="620885A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391D1C">
                  <w:rPr>
                    <w:rStyle w:val="PlaceholderText"/>
                  </w:rPr>
                  <w:t>Click or tap here to enter text.</w:t>
                </w:r>
              </w:p>
            </w:tc>
          </w:sdtContent>
        </w:sdt>
      </w:tr>
      <w:tr w:rsidR="002A45B9" w:rsidRPr="00F67AB0" w14:paraId="3754A472" w14:textId="77777777" w:rsidTr="00F25EE3">
        <w:trPr>
          <w:trHeight w:val="432"/>
        </w:trPr>
        <w:tc>
          <w:tcPr>
            <w:tcW w:w="11695" w:type="dxa"/>
            <w:gridSpan w:val="2"/>
            <w:vAlign w:val="center"/>
          </w:tcPr>
          <w:p w14:paraId="0860B4B8" w14:textId="6596E89E" w:rsidR="002A45B9" w:rsidRPr="00F20F68" w:rsidRDefault="002A45B9" w:rsidP="00F25EE3">
            <w:pPr>
              <w:pStyle w:val="ListParagraph"/>
              <w:numPr>
                <w:ilvl w:val="0"/>
                <w:numId w:val="68"/>
              </w:numPr>
              <w:rPr>
                <w:rFonts w:ascii="TH SarabunPSK" w:hAnsi="TH SarabunPSK" w:cs="TH SarabunPSK"/>
                <w:sz w:val="28"/>
              </w:rPr>
            </w:pPr>
            <w:r w:rsidRPr="00F67AB0">
              <w:rPr>
                <w:rFonts w:ascii="TH SarabunPSK" w:hAnsi="TH SarabunPSK" w:cs="TH SarabunPSK"/>
                <w:sz w:val="28"/>
              </w:rPr>
              <w:t>Data</w:t>
            </w:r>
            <w:r w:rsidRPr="00F67AB0">
              <w:rPr>
                <w:rFonts w:ascii="TH SarabunPSK" w:hAnsi="TH SarabunPSK" w:cs="TH SarabunPSK"/>
                <w:sz w:val="28"/>
                <w:cs/>
              </w:rPr>
              <w:t>-</w:t>
            </w:r>
            <w:r w:rsidRPr="00F67AB0">
              <w:rPr>
                <w:rFonts w:ascii="TH SarabunPSK" w:hAnsi="TH SarabunPSK" w:cs="TH SarabunPSK"/>
                <w:sz w:val="28"/>
              </w:rPr>
              <w:t>link including</w:t>
            </w:r>
            <w:r w:rsidRPr="00F67AB0">
              <w:rPr>
                <w:rFonts w:ascii="TH SarabunPSK" w:hAnsi="TH SarabunPSK" w:cs="TH SarabunPSK"/>
                <w:sz w:val="28"/>
                <w:cs/>
              </w:rPr>
              <w:t>:</w:t>
            </w:r>
          </w:p>
        </w:tc>
        <w:sdt>
          <w:sdtPr>
            <w:rPr>
              <w:rFonts w:ascii="TH SarabunPSK" w:hAnsi="TH SarabunPSK" w:cs="TH SarabunPSK"/>
              <w:bCs/>
              <w:spacing w:val="-1"/>
              <w:sz w:val="28"/>
              <w:cs/>
            </w:rPr>
            <w:id w:val="326715867"/>
            <w:placeholder>
              <w:docPart w:val="42AC30FA91D14606B1B99855F9D4F4CF"/>
            </w:placeholder>
            <w:showingPlcHdr/>
          </w:sdtPr>
          <w:sdtContent>
            <w:tc>
              <w:tcPr>
                <w:tcW w:w="2334" w:type="dxa"/>
              </w:tcPr>
              <w:p w14:paraId="0101A647" w14:textId="536EF2A6" w:rsidR="002A45B9" w:rsidRPr="00756328" w:rsidRDefault="009A6213" w:rsidP="00756328">
                <w:pPr>
                  <w:widowControl w:val="0"/>
                  <w:autoSpaceDE w:val="0"/>
                  <w:autoSpaceDN w:val="0"/>
                  <w:adjustRightInd w:val="0"/>
                  <w:spacing w:before="40" w:after="40" w:line="230" w:lineRule="exact"/>
                  <w:ind w:right="-21"/>
                  <w:rPr>
                    <w:rFonts w:ascii="TH SarabunPSK" w:hAnsi="TH SarabunPSK" w:cs="TH SarabunPSK"/>
                    <w:bCs/>
                    <w:spacing w:val="-1"/>
                    <w:sz w:val="28"/>
                  </w:rPr>
                </w:pPr>
                <w:r w:rsidRPr="00A81D13">
                  <w:rPr>
                    <w:rStyle w:val="PlaceholderText"/>
                  </w:rPr>
                  <w:t>Click or tap here to enter text.</w:t>
                </w:r>
              </w:p>
            </w:tc>
          </w:sdtContent>
        </w:sdt>
      </w:tr>
      <w:tr w:rsidR="009A6213" w:rsidRPr="00F67AB0" w14:paraId="3D3A073E" w14:textId="77777777" w:rsidTr="00F25EE3">
        <w:trPr>
          <w:trHeight w:val="432"/>
        </w:trPr>
        <w:tc>
          <w:tcPr>
            <w:tcW w:w="7225" w:type="dxa"/>
            <w:vAlign w:val="center"/>
          </w:tcPr>
          <w:p w14:paraId="45357B29" w14:textId="29F76CAA" w:rsidR="009A6213" w:rsidRPr="00F67AB0" w:rsidRDefault="009A6213" w:rsidP="009A6213">
            <w:pPr>
              <w:pStyle w:val="ListParagraph"/>
              <w:numPr>
                <w:ilvl w:val="0"/>
                <w:numId w:val="70"/>
              </w:numPr>
              <w:ind w:left="1444"/>
              <w:rPr>
                <w:rFonts w:ascii="TH SarabunPSK" w:hAnsi="TH SarabunPSK" w:cs="TH SarabunPSK"/>
                <w:sz w:val="28"/>
              </w:rPr>
            </w:pPr>
            <w:r w:rsidRPr="00F67AB0">
              <w:rPr>
                <w:rFonts w:ascii="TH SarabunPSK" w:hAnsi="TH SarabunPSK" w:cs="TH SarabunPSK"/>
                <w:sz w:val="28"/>
              </w:rPr>
              <w:t>CPDLC and ADS</w:t>
            </w:r>
            <w:r w:rsidRPr="00F67AB0">
              <w:rPr>
                <w:rFonts w:ascii="TH SarabunPSK" w:hAnsi="TH SarabunPSK" w:cs="TH SarabunPSK"/>
                <w:sz w:val="28"/>
                <w:cs/>
              </w:rPr>
              <w:t>-</w:t>
            </w:r>
            <w:r w:rsidRPr="00F67AB0">
              <w:rPr>
                <w:rFonts w:ascii="TH SarabunPSK" w:hAnsi="TH SarabunPSK" w:cs="TH SarabunPSK"/>
                <w:sz w:val="28"/>
              </w:rPr>
              <w:t>C,</w:t>
            </w:r>
          </w:p>
        </w:tc>
        <w:sdt>
          <w:sdtPr>
            <w:rPr>
              <w:rFonts w:ascii="TH SarabunPSK" w:hAnsi="TH SarabunPSK" w:cs="TH SarabunPSK"/>
              <w:bCs/>
              <w:spacing w:val="-1"/>
              <w:sz w:val="28"/>
              <w:cs/>
            </w:rPr>
            <w:id w:val="1251388886"/>
            <w:placeholder>
              <w:docPart w:val="4AC0E5ED651A42FD8147261BD5EBB6C0"/>
            </w:placeholder>
            <w:showingPlcHdr/>
          </w:sdtPr>
          <w:sdtContent>
            <w:tc>
              <w:tcPr>
                <w:tcW w:w="4470" w:type="dxa"/>
              </w:tcPr>
              <w:p w14:paraId="2FC2BFB8" w14:textId="3F37B9E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D2F99">
                  <w:rPr>
                    <w:rStyle w:val="PlaceholderText"/>
                  </w:rPr>
                  <w:t>Click or tap here to enter text.</w:t>
                </w:r>
              </w:p>
            </w:tc>
          </w:sdtContent>
        </w:sdt>
        <w:sdt>
          <w:sdtPr>
            <w:rPr>
              <w:rFonts w:ascii="TH SarabunPSK" w:hAnsi="TH SarabunPSK" w:cs="TH SarabunPSK"/>
              <w:bCs/>
              <w:spacing w:val="-1"/>
              <w:sz w:val="28"/>
              <w:cs/>
            </w:rPr>
            <w:id w:val="-1908907969"/>
            <w:placeholder>
              <w:docPart w:val="9767A7E64C2B46DA87647926000AA6AE"/>
            </w:placeholder>
            <w:showingPlcHdr/>
          </w:sdtPr>
          <w:sdtContent>
            <w:tc>
              <w:tcPr>
                <w:tcW w:w="2334" w:type="dxa"/>
              </w:tcPr>
              <w:p w14:paraId="5D41B7EE" w14:textId="5668627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D2F99">
                  <w:rPr>
                    <w:rStyle w:val="PlaceholderText"/>
                  </w:rPr>
                  <w:t xml:space="preserve">Click or tap here to enter </w:t>
                </w:r>
                <w:r w:rsidRPr="00AD2F99">
                  <w:rPr>
                    <w:rStyle w:val="PlaceholderText"/>
                  </w:rPr>
                  <w:lastRenderedPageBreak/>
                  <w:t>text.</w:t>
                </w:r>
              </w:p>
            </w:tc>
          </w:sdtContent>
        </w:sdt>
      </w:tr>
      <w:tr w:rsidR="009A6213" w:rsidRPr="00F67AB0" w14:paraId="7921C48B" w14:textId="77777777" w:rsidTr="00F25EE3">
        <w:trPr>
          <w:trHeight w:val="432"/>
        </w:trPr>
        <w:tc>
          <w:tcPr>
            <w:tcW w:w="7225" w:type="dxa"/>
            <w:vAlign w:val="center"/>
          </w:tcPr>
          <w:p w14:paraId="7634B0EF" w14:textId="14107F6A" w:rsidR="009A6213" w:rsidRPr="00F67AB0" w:rsidRDefault="009A6213" w:rsidP="009A6213">
            <w:pPr>
              <w:pStyle w:val="ListParagraph"/>
              <w:numPr>
                <w:ilvl w:val="0"/>
                <w:numId w:val="70"/>
              </w:numPr>
              <w:ind w:left="1444"/>
              <w:rPr>
                <w:rFonts w:ascii="TH SarabunPSK" w:hAnsi="TH SarabunPSK" w:cs="TH SarabunPSK"/>
                <w:sz w:val="28"/>
              </w:rPr>
            </w:pPr>
            <w:r w:rsidRPr="00F67AB0">
              <w:rPr>
                <w:rFonts w:ascii="TH SarabunPSK" w:hAnsi="TH SarabunPSK" w:cs="TH SarabunPSK"/>
                <w:sz w:val="28"/>
              </w:rPr>
              <w:lastRenderedPageBreak/>
              <w:t>ADS</w:t>
            </w:r>
            <w:r w:rsidRPr="00F67AB0">
              <w:rPr>
                <w:rFonts w:ascii="TH SarabunPSK" w:hAnsi="TH SarabunPSK" w:cs="TH SarabunPSK"/>
                <w:sz w:val="28"/>
                <w:cs/>
              </w:rPr>
              <w:t>-</w:t>
            </w:r>
            <w:r w:rsidRPr="00F67AB0">
              <w:rPr>
                <w:rFonts w:ascii="TH SarabunPSK" w:hAnsi="TH SarabunPSK" w:cs="TH SarabunPSK"/>
                <w:sz w:val="28"/>
              </w:rPr>
              <w:t>B</w:t>
            </w:r>
            <w:r w:rsidRPr="00F67AB0">
              <w:rPr>
                <w:rFonts w:ascii="TH SarabunPSK" w:hAnsi="TH SarabunPSK" w:cs="TH SarabunPSK"/>
                <w:sz w:val="28"/>
                <w:cs/>
              </w:rPr>
              <w:t>.</w:t>
            </w:r>
          </w:p>
        </w:tc>
        <w:sdt>
          <w:sdtPr>
            <w:rPr>
              <w:rFonts w:ascii="TH SarabunPSK" w:hAnsi="TH SarabunPSK" w:cs="TH SarabunPSK"/>
              <w:bCs/>
              <w:spacing w:val="-1"/>
              <w:sz w:val="28"/>
              <w:cs/>
            </w:rPr>
            <w:id w:val="-1878617061"/>
            <w:placeholder>
              <w:docPart w:val="118182A68735479F8DDE8FD4823B4628"/>
            </w:placeholder>
            <w:showingPlcHdr/>
          </w:sdtPr>
          <w:sdtContent>
            <w:tc>
              <w:tcPr>
                <w:tcW w:w="4470" w:type="dxa"/>
              </w:tcPr>
              <w:p w14:paraId="5E74B1BD" w14:textId="11F8DB7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D2F99">
                  <w:rPr>
                    <w:rStyle w:val="PlaceholderText"/>
                  </w:rPr>
                  <w:t>Click or tap here to enter text.</w:t>
                </w:r>
              </w:p>
            </w:tc>
          </w:sdtContent>
        </w:sdt>
        <w:sdt>
          <w:sdtPr>
            <w:rPr>
              <w:rFonts w:ascii="TH SarabunPSK" w:hAnsi="TH SarabunPSK" w:cs="TH SarabunPSK"/>
              <w:bCs/>
              <w:spacing w:val="-1"/>
              <w:sz w:val="28"/>
              <w:cs/>
            </w:rPr>
            <w:id w:val="-1588147776"/>
            <w:placeholder>
              <w:docPart w:val="6949791FA5224CAFA604D3CF28E989A5"/>
            </w:placeholder>
            <w:showingPlcHdr/>
          </w:sdtPr>
          <w:sdtContent>
            <w:tc>
              <w:tcPr>
                <w:tcW w:w="2334" w:type="dxa"/>
              </w:tcPr>
              <w:p w14:paraId="3DD395AC" w14:textId="0FBEDFD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D2F99">
                  <w:rPr>
                    <w:rStyle w:val="PlaceholderText"/>
                  </w:rPr>
                  <w:t>Click or tap here to enter text.</w:t>
                </w:r>
              </w:p>
            </w:tc>
          </w:sdtContent>
        </w:sdt>
      </w:tr>
      <w:tr w:rsidR="009A6213" w:rsidRPr="00F67AB0" w14:paraId="40D61F38" w14:textId="77777777" w:rsidTr="00F25EE3">
        <w:trPr>
          <w:trHeight w:val="432"/>
        </w:trPr>
        <w:tc>
          <w:tcPr>
            <w:tcW w:w="7225" w:type="dxa"/>
            <w:vAlign w:val="center"/>
          </w:tcPr>
          <w:p w14:paraId="1F7DF944" w14:textId="6966E5CA" w:rsidR="009A6213" w:rsidRPr="00F67AB0" w:rsidRDefault="009A6213" w:rsidP="009A6213">
            <w:pPr>
              <w:pStyle w:val="ListParagraph"/>
              <w:numPr>
                <w:ilvl w:val="0"/>
                <w:numId w:val="68"/>
              </w:numPr>
              <w:rPr>
                <w:rFonts w:ascii="TH SarabunPSK" w:hAnsi="TH SarabunPSK" w:cs="TH SarabunPSK"/>
                <w:sz w:val="28"/>
              </w:rPr>
            </w:pPr>
            <w:r w:rsidRPr="00F67AB0">
              <w:rPr>
                <w:rFonts w:ascii="TH SarabunPSK" w:hAnsi="TH SarabunPSK" w:cs="TH SarabunPSK"/>
                <w:sz w:val="28"/>
              </w:rPr>
              <w:t xml:space="preserve">AWO </w:t>
            </w:r>
            <w:r w:rsidRPr="00F67AB0">
              <w:rPr>
                <w:rFonts w:ascii="TH SarabunPSK" w:hAnsi="TH SarabunPSK" w:cs="TH SarabunPSK"/>
                <w:sz w:val="28"/>
                <w:cs/>
              </w:rPr>
              <w:t xml:space="preserve">- </w:t>
            </w:r>
            <w:r w:rsidRPr="00F67AB0">
              <w:rPr>
                <w:rFonts w:ascii="TH SarabunPSK" w:hAnsi="TH SarabunPSK" w:cs="TH SarabunPSK"/>
                <w:sz w:val="28"/>
              </w:rPr>
              <w:t>All Weather Operations;</w:t>
            </w:r>
          </w:p>
        </w:tc>
        <w:sdt>
          <w:sdtPr>
            <w:rPr>
              <w:rFonts w:ascii="TH SarabunPSK" w:hAnsi="TH SarabunPSK" w:cs="TH SarabunPSK"/>
              <w:bCs/>
              <w:spacing w:val="-1"/>
              <w:sz w:val="28"/>
              <w:cs/>
            </w:rPr>
            <w:id w:val="1918207887"/>
            <w:placeholder>
              <w:docPart w:val="35A9C927BAA348C6887765C5BB4F8DD5"/>
            </w:placeholder>
            <w:showingPlcHdr/>
          </w:sdtPr>
          <w:sdtContent>
            <w:tc>
              <w:tcPr>
                <w:tcW w:w="4470" w:type="dxa"/>
              </w:tcPr>
              <w:p w14:paraId="3ED0676A" w14:textId="6D76939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D2F99">
                  <w:rPr>
                    <w:rStyle w:val="PlaceholderText"/>
                  </w:rPr>
                  <w:t>Click or tap here to enter text.</w:t>
                </w:r>
              </w:p>
            </w:tc>
          </w:sdtContent>
        </w:sdt>
        <w:sdt>
          <w:sdtPr>
            <w:rPr>
              <w:rFonts w:ascii="TH SarabunPSK" w:hAnsi="TH SarabunPSK" w:cs="TH SarabunPSK"/>
              <w:bCs/>
              <w:spacing w:val="-1"/>
              <w:sz w:val="28"/>
              <w:cs/>
            </w:rPr>
            <w:id w:val="-712584426"/>
            <w:placeholder>
              <w:docPart w:val="C859EB85EE6A463F95682D75CF19970F"/>
            </w:placeholder>
            <w:showingPlcHdr/>
          </w:sdtPr>
          <w:sdtContent>
            <w:tc>
              <w:tcPr>
                <w:tcW w:w="2334" w:type="dxa"/>
              </w:tcPr>
              <w:p w14:paraId="5C1C32CF" w14:textId="2C3570E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D2F99">
                  <w:rPr>
                    <w:rStyle w:val="PlaceholderText"/>
                  </w:rPr>
                  <w:t>Click or tap here to enter text.</w:t>
                </w:r>
              </w:p>
            </w:tc>
          </w:sdtContent>
        </w:sdt>
      </w:tr>
      <w:tr w:rsidR="009A6213" w:rsidRPr="00F67AB0" w14:paraId="6CF09AF4" w14:textId="77777777" w:rsidTr="00E41D30">
        <w:tc>
          <w:tcPr>
            <w:tcW w:w="7225" w:type="dxa"/>
          </w:tcPr>
          <w:p w14:paraId="71787006" w14:textId="5D7B8AE2" w:rsidR="009A6213" w:rsidRPr="004643A1" w:rsidRDefault="009A6213" w:rsidP="009A6213">
            <w:pPr>
              <w:pStyle w:val="ListParagraph"/>
              <w:numPr>
                <w:ilvl w:val="0"/>
                <w:numId w:val="68"/>
              </w:numPr>
              <w:rPr>
                <w:rFonts w:ascii="TH SarabunPSK" w:hAnsi="TH SarabunPSK" w:cs="TH SarabunPSK"/>
                <w:sz w:val="28"/>
              </w:rPr>
            </w:pPr>
            <w:r w:rsidRPr="004643A1">
              <w:rPr>
                <w:rFonts w:ascii="TH SarabunPSK" w:hAnsi="TH SarabunPSK" w:cs="TH SarabunPSK"/>
                <w:sz w:val="28"/>
              </w:rPr>
              <w:t>Use of automatic landing systems, a HUD or equivalent displayed, EVS, SVS or CVS, or any combination of those systems into a hybrid system; or</w:t>
            </w:r>
          </w:p>
        </w:tc>
        <w:sdt>
          <w:sdtPr>
            <w:rPr>
              <w:rFonts w:ascii="TH SarabunPSK" w:hAnsi="TH SarabunPSK" w:cs="TH SarabunPSK"/>
              <w:bCs/>
              <w:spacing w:val="-1"/>
              <w:sz w:val="28"/>
              <w:cs/>
            </w:rPr>
            <w:id w:val="864485098"/>
            <w:placeholder>
              <w:docPart w:val="C3B32D7500CA451BBD2E6F01EB6D56BB"/>
            </w:placeholder>
            <w:showingPlcHdr/>
          </w:sdtPr>
          <w:sdtContent>
            <w:tc>
              <w:tcPr>
                <w:tcW w:w="4470" w:type="dxa"/>
              </w:tcPr>
              <w:p w14:paraId="346E775D" w14:textId="5BEA93A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D2F99">
                  <w:rPr>
                    <w:rStyle w:val="PlaceholderText"/>
                  </w:rPr>
                  <w:t>Click or tap here to enter text.</w:t>
                </w:r>
              </w:p>
            </w:tc>
          </w:sdtContent>
        </w:sdt>
        <w:sdt>
          <w:sdtPr>
            <w:rPr>
              <w:rFonts w:ascii="TH SarabunPSK" w:hAnsi="TH SarabunPSK" w:cs="TH SarabunPSK"/>
              <w:bCs/>
              <w:spacing w:val="-1"/>
              <w:sz w:val="28"/>
              <w:cs/>
            </w:rPr>
            <w:id w:val="177171130"/>
            <w:placeholder>
              <w:docPart w:val="14463DEDE2D341C6B0A6689156731274"/>
            </w:placeholder>
            <w:showingPlcHdr/>
          </w:sdtPr>
          <w:sdtContent>
            <w:tc>
              <w:tcPr>
                <w:tcW w:w="2334" w:type="dxa"/>
              </w:tcPr>
              <w:p w14:paraId="0CE5F4E5" w14:textId="666ADB6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D2F99">
                  <w:rPr>
                    <w:rStyle w:val="PlaceholderText"/>
                  </w:rPr>
                  <w:t>Click or tap here to enter text.</w:t>
                </w:r>
              </w:p>
            </w:tc>
          </w:sdtContent>
        </w:sdt>
      </w:tr>
      <w:tr w:rsidR="009A6213" w:rsidRPr="00F67AB0" w14:paraId="08D744AC" w14:textId="77777777" w:rsidTr="00F25EE3">
        <w:trPr>
          <w:trHeight w:val="432"/>
        </w:trPr>
        <w:tc>
          <w:tcPr>
            <w:tcW w:w="7225" w:type="dxa"/>
            <w:vAlign w:val="center"/>
          </w:tcPr>
          <w:p w14:paraId="65757175" w14:textId="604AE308" w:rsidR="009A6213" w:rsidRPr="004643A1" w:rsidRDefault="009A6213" w:rsidP="009A6213">
            <w:pPr>
              <w:pStyle w:val="ListParagraph"/>
              <w:numPr>
                <w:ilvl w:val="0"/>
                <w:numId w:val="68"/>
              </w:numPr>
              <w:rPr>
                <w:rFonts w:ascii="TH SarabunPSK" w:hAnsi="TH SarabunPSK" w:cs="TH SarabunPSK"/>
                <w:sz w:val="28"/>
              </w:rPr>
            </w:pPr>
            <w:r w:rsidRPr="004643A1">
              <w:rPr>
                <w:rFonts w:ascii="TH SarabunPSK" w:hAnsi="TH SarabunPSK" w:cs="TH SarabunPSK"/>
                <w:sz w:val="28"/>
              </w:rPr>
              <w:t xml:space="preserve">ULR </w:t>
            </w:r>
            <w:r w:rsidRPr="004643A1">
              <w:rPr>
                <w:rFonts w:ascii="TH SarabunPSK" w:hAnsi="TH SarabunPSK" w:cs="TH SarabunPSK"/>
                <w:sz w:val="28"/>
                <w:cs/>
              </w:rPr>
              <w:t xml:space="preserve">- </w:t>
            </w:r>
            <w:r w:rsidRPr="004643A1">
              <w:rPr>
                <w:rFonts w:ascii="TH SarabunPSK" w:hAnsi="TH SarabunPSK" w:cs="TH SarabunPSK"/>
                <w:sz w:val="28"/>
              </w:rPr>
              <w:t>Ultra Long Range flights; or</w:t>
            </w:r>
          </w:p>
        </w:tc>
        <w:sdt>
          <w:sdtPr>
            <w:rPr>
              <w:rFonts w:ascii="TH SarabunPSK" w:hAnsi="TH SarabunPSK" w:cs="TH SarabunPSK"/>
              <w:bCs/>
              <w:spacing w:val="-1"/>
              <w:sz w:val="28"/>
              <w:cs/>
            </w:rPr>
            <w:id w:val="2064988005"/>
            <w:placeholder>
              <w:docPart w:val="60D6BA14791F4BE481E4AFCDF1503791"/>
            </w:placeholder>
            <w:showingPlcHdr/>
          </w:sdtPr>
          <w:sdtContent>
            <w:tc>
              <w:tcPr>
                <w:tcW w:w="4470" w:type="dxa"/>
              </w:tcPr>
              <w:p w14:paraId="658E8838" w14:textId="2EC940B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D2F99">
                  <w:rPr>
                    <w:rStyle w:val="PlaceholderText"/>
                  </w:rPr>
                  <w:t>Click or tap here to enter text.</w:t>
                </w:r>
              </w:p>
            </w:tc>
          </w:sdtContent>
        </w:sdt>
        <w:sdt>
          <w:sdtPr>
            <w:rPr>
              <w:rFonts w:ascii="TH SarabunPSK" w:hAnsi="TH SarabunPSK" w:cs="TH SarabunPSK"/>
              <w:bCs/>
              <w:spacing w:val="-1"/>
              <w:sz w:val="28"/>
              <w:cs/>
            </w:rPr>
            <w:id w:val="1427687637"/>
            <w:placeholder>
              <w:docPart w:val="70DF362250004A1D840E36CA2049D316"/>
            </w:placeholder>
            <w:showingPlcHdr/>
          </w:sdtPr>
          <w:sdtContent>
            <w:tc>
              <w:tcPr>
                <w:tcW w:w="2334" w:type="dxa"/>
              </w:tcPr>
              <w:p w14:paraId="280CA9B5" w14:textId="0067382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D2F99">
                  <w:rPr>
                    <w:rStyle w:val="PlaceholderText"/>
                  </w:rPr>
                  <w:t>Click or tap here to enter text.</w:t>
                </w:r>
              </w:p>
            </w:tc>
          </w:sdtContent>
        </w:sdt>
      </w:tr>
      <w:tr w:rsidR="009A6213" w:rsidRPr="00F67AB0" w14:paraId="3A9C207B" w14:textId="77777777" w:rsidTr="00F25EE3">
        <w:trPr>
          <w:trHeight w:val="432"/>
        </w:trPr>
        <w:tc>
          <w:tcPr>
            <w:tcW w:w="7225" w:type="dxa"/>
            <w:vAlign w:val="center"/>
          </w:tcPr>
          <w:p w14:paraId="68D49B1E" w14:textId="43183CD3" w:rsidR="009A6213" w:rsidRPr="004643A1" w:rsidRDefault="009A6213" w:rsidP="009A6213">
            <w:pPr>
              <w:pStyle w:val="ListParagraph"/>
              <w:numPr>
                <w:ilvl w:val="0"/>
                <w:numId w:val="68"/>
              </w:numPr>
              <w:rPr>
                <w:rFonts w:ascii="TH SarabunPSK" w:hAnsi="TH SarabunPSK" w:cs="TH SarabunPSK"/>
                <w:sz w:val="28"/>
                <w:cs/>
              </w:rPr>
            </w:pPr>
            <w:r w:rsidRPr="004643A1">
              <w:rPr>
                <w:rFonts w:ascii="TH SarabunPSK" w:hAnsi="TH SarabunPSK" w:cs="TH SarabunPSK"/>
                <w:sz w:val="28"/>
              </w:rPr>
              <w:t>PBCS – Performance</w:t>
            </w:r>
            <w:r w:rsidRPr="004643A1">
              <w:rPr>
                <w:rFonts w:ascii="TH SarabunPSK" w:hAnsi="TH SarabunPSK" w:cs="TH SarabunPSK"/>
                <w:sz w:val="28"/>
                <w:cs/>
              </w:rPr>
              <w:t>-</w:t>
            </w:r>
            <w:r w:rsidRPr="004643A1">
              <w:rPr>
                <w:rFonts w:ascii="TH SarabunPSK" w:hAnsi="TH SarabunPSK" w:cs="TH SarabunPSK"/>
                <w:sz w:val="28"/>
              </w:rPr>
              <w:t>based Communication and Surveillance</w:t>
            </w:r>
            <w:r w:rsidRPr="004643A1">
              <w:rPr>
                <w:rFonts w:ascii="TH SarabunPSK" w:hAnsi="TH SarabunPSK" w:cs="TH SarabunPSK"/>
                <w:sz w:val="28"/>
                <w:cs/>
              </w:rPr>
              <w:t>.</w:t>
            </w:r>
          </w:p>
        </w:tc>
        <w:sdt>
          <w:sdtPr>
            <w:rPr>
              <w:rFonts w:ascii="TH SarabunPSK" w:hAnsi="TH SarabunPSK" w:cs="TH SarabunPSK"/>
              <w:bCs/>
              <w:spacing w:val="-1"/>
              <w:sz w:val="28"/>
              <w:cs/>
            </w:rPr>
            <w:id w:val="-627701997"/>
            <w:placeholder>
              <w:docPart w:val="F1216E66EC3B471C899D2BBD95301AF5"/>
            </w:placeholder>
            <w:showingPlcHdr/>
          </w:sdtPr>
          <w:sdtContent>
            <w:tc>
              <w:tcPr>
                <w:tcW w:w="4470" w:type="dxa"/>
              </w:tcPr>
              <w:p w14:paraId="3F4FBA18" w14:textId="5E210EB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D2F99">
                  <w:rPr>
                    <w:rStyle w:val="PlaceholderText"/>
                  </w:rPr>
                  <w:t>Click or tap here to enter text.</w:t>
                </w:r>
              </w:p>
            </w:tc>
          </w:sdtContent>
        </w:sdt>
        <w:sdt>
          <w:sdtPr>
            <w:rPr>
              <w:rFonts w:ascii="TH SarabunPSK" w:hAnsi="TH SarabunPSK" w:cs="TH SarabunPSK"/>
              <w:bCs/>
              <w:spacing w:val="-1"/>
              <w:sz w:val="28"/>
              <w:cs/>
            </w:rPr>
            <w:id w:val="-619534134"/>
            <w:placeholder>
              <w:docPart w:val="6088FF485A074DB6981294F55D642510"/>
            </w:placeholder>
            <w:showingPlcHdr/>
          </w:sdtPr>
          <w:sdtContent>
            <w:tc>
              <w:tcPr>
                <w:tcW w:w="2334" w:type="dxa"/>
              </w:tcPr>
              <w:p w14:paraId="70A30FA5" w14:textId="5C968B2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D2F99">
                  <w:rPr>
                    <w:rStyle w:val="PlaceholderText"/>
                  </w:rPr>
                  <w:t>Click or tap here to enter text.</w:t>
                </w:r>
              </w:p>
            </w:tc>
          </w:sdtContent>
        </w:sdt>
      </w:tr>
      <w:tr w:rsidR="009A6213" w:rsidRPr="00F67AB0" w14:paraId="49CE0583" w14:textId="77777777" w:rsidTr="00E41D30">
        <w:tc>
          <w:tcPr>
            <w:tcW w:w="7225" w:type="dxa"/>
          </w:tcPr>
          <w:p w14:paraId="07CB8099" w14:textId="7C9588B8" w:rsidR="009A6213" w:rsidRPr="004643A1" w:rsidRDefault="009A6213" w:rsidP="009A6213">
            <w:pPr>
              <w:ind w:left="1160" w:right="173" w:hanging="558"/>
              <w:jc w:val="thaiDistribute"/>
              <w:rPr>
                <w:rFonts w:ascii="TH SarabunPSK" w:hAnsi="TH SarabunPSK" w:cs="TH SarabunPSK"/>
                <w:i/>
                <w:iCs/>
                <w:sz w:val="28"/>
                <w:cs/>
              </w:rPr>
            </w:pPr>
            <w:r w:rsidRPr="004643A1">
              <w:rPr>
                <w:rFonts w:ascii="TH SarabunPSK" w:hAnsi="TH SarabunPSK" w:cs="TH SarabunPSK"/>
                <w:b/>
                <w:bCs/>
                <w:i/>
                <w:iCs/>
                <w:sz w:val="28"/>
              </w:rPr>
              <w:t>Note:</w:t>
            </w:r>
            <w:r w:rsidRPr="004643A1">
              <w:rPr>
                <w:rFonts w:ascii="TH SarabunPSK" w:hAnsi="TH SarabunPSK" w:cs="TH SarabunPSK"/>
                <w:i/>
                <w:iCs/>
                <w:sz w:val="28"/>
              </w:rPr>
              <w:tab/>
            </w:r>
            <w:r w:rsidRPr="004643A1">
              <w:rPr>
                <w:rFonts w:ascii="TH SarabunPSK" w:hAnsi="TH SarabunPSK" w:cs="TH SarabunPSK"/>
                <w:i/>
                <w:iCs/>
                <w:spacing w:val="-4"/>
                <w:sz w:val="28"/>
              </w:rPr>
              <w:t>See CAAT Guidance Material for Performance-Based Communications and Surveillance (PBCS) Operational Approval.</w:t>
            </w:r>
          </w:p>
        </w:tc>
        <w:sdt>
          <w:sdtPr>
            <w:rPr>
              <w:rFonts w:ascii="TH SarabunPSK" w:hAnsi="TH SarabunPSK" w:cs="TH SarabunPSK"/>
              <w:bCs/>
              <w:spacing w:val="-1"/>
              <w:sz w:val="28"/>
              <w:cs/>
            </w:rPr>
            <w:id w:val="-917249851"/>
            <w:placeholder>
              <w:docPart w:val="FEC5EF3B8D2F40759A2ADF49AC236520"/>
            </w:placeholder>
            <w:showingPlcHdr/>
          </w:sdtPr>
          <w:sdtContent>
            <w:tc>
              <w:tcPr>
                <w:tcW w:w="4470" w:type="dxa"/>
              </w:tcPr>
              <w:p w14:paraId="25112495" w14:textId="4338A30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900888">
                  <w:rPr>
                    <w:rStyle w:val="PlaceholderText"/>
                  </w:rPr>
                  <w:t>Click or tap here to enter text.</w:t>
                </w:r>
              </w:p>
            </w:tc>
          </w:sdtContent>
        </w:sdt>
        <w:sdt>
          <w:sdtPr>
            <w:rPr>
              <w:rFonts w:ascii="TH SarabunPSK" w:hAnsi="TH SarabunPSK" w:cs="TH SarabunPSK"/>
              <w:bCs/>
              <w:spacing w:val="-1"/>
              <w:sz w:val="28"/>
              <w:cs/>
            </w:rPr>
            <w:id w:val="951287040"/>
            <w:placeholder>
              <w:docPart w:val="8D632E39CA2D4A22A2EFA0FA85D76E66"/>
            </w:placeholder>
            <w:showingPlcHdr/>
          </w:sdtPr>
          <w:sdtContent>
            <w:tc>
              <w:tcPr>
                <w:tcW w:w="2334" w:type="dxa"/>
              </w:tcPr>
              <w:p w14:paraId="1DB5280C" w14:textId="6B79B54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900888">
                  <w:rPr>
                    <w:rStyle w:val="PlaceholderText"/>
                  </w:rPr>
                  <w:t>Click or tap here to enter text.</w:t>
                </w:r>
              </w:p>
            </w:tc>
          </w:sdtContent>
        </w:sdt>
      </w:tr>
      <w:tr w:rsidR="002A45B9" w:rsidRPr="00F67AB0" w14:paraId="1F29E6D7" w14:textId="77777777" w:rsidTr="00122F2E">
        <w:trPr>
          <w:trHeight w:val="432"/>
        </w:trPr>
        <w:tc>
          <w:tcPr>
            <w:tcW w:w="11695" w:type="dxa"/>
            <w:gridSpan w:val="2"/>
            <w:vAlign w:val="center"/>
          </w:tcPr>
          <w:p w14:paraId="1296EC1F" w14:textId="0815585B" w:rsidR="002A45B9" w:rsidRPr="004643A1" w:rsidRDefault="003908F0" w:rsidP="00122F2E">
            <w:pPr>
              <w:ind w:left="589" w:hanging="589"/>
              <w:rPr>
                <w:rFonts w:ascii="TH SarabunPSK" w:hAnsi="TH SarabunPSK" w:cs="TH SarabunPSK"/>
                <w:spacing w:val="-1"/>
                <w:sz w:val="28"/>
              </w:rPr>
            </w:pPr>
            <w:r w:rsidRPr="004643A1">
              <w:rPr>
                <w:rFonts w:ascii="TH SarabunPSK" w:hAnsi="TH SarabunPSK" w:cs="TH SarabunPSK"/>
                <w:sz w:val="28"/>
              </w:rPr>
              <w:t>24.3</w:t>
            </w:r>
            <w:r w:rsidR="00F04ECA" w:rsidRPr="004643A1">
              <w:rPr>
                <w:rFonts w:ascii="TH SarabunPSK" w:hAnsi="TH SarabunPSK" w:cs="TH SarabunPSK"/>
                <w:sz w:val="28"/>
              </w:rPr>
              <w:tab/>
            </w:r>
            <w:r w:rsidRPr="004643A1">
              <w:rPr>
                <w:rFonts w:ascii="TH SarabunPSK" w:hAnsi="TH SarabunPSK" w:cs="TH SarabunPSK"/>
                <w:sz w:val="28"/>
              </w:rPr>
              <w:t>In addition; no specific approval shall be conducted, unless:</w:t>
            </w:r>
          </w:p>
        </w:tc>
        <w:tc>
          <w:tcPr>
            <w:tcW w:w="2334" w:type="dxa"/>
          </w:tcPr>
          <w:p w14:paraId="42ED2825" w14:textId="2B2A1498" w:rsidR="002A45B9" w:rsidRPr="00756328" w:rsidRDefault="002A45B9"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42FEA4BF" w14:textId="77777777" w:rsidTr="00122F2E">
        <w:trPr>
          <w:trHeight w:val="432"/>
        </w:trPr>
        <w:tc>
          <w:tcPr>
            <w:tcW w:w="7225" w:type="dxa"/>
            <w:vAlign w:val="center"/>
          </w:tcPr>
          <w:p w14:paraId="25897FF4" w14:textId="12ACEA1F" w:rsidR="009A6213" w:rsidRPr="004643A1" w:rsidRDefault="009A6213" w:rsidP="009A6213">
            <w:pPr>
              <w:pStyle w:val="ListParagraph"/>
              <w:numPr>
                <w:ilvl w:val="0"/>
                <w:numId w:val="73"/>
              </w:numPr>
              <w:rPr>
                <w:rFonts w:ascii="TH SarabunPSK" w:hAnsi="TH SarabunPSK" w:cs="TH SarabunPSK"/>
                <w:sz w:val="28"/>
              </w:rPr>
            </w:pPr>
            <w:r w:rsidRPr="004643A1">
              <w:rPr>
                <w:rFonts w:ascii="TH SarabunPSK" w:hAnsi="TH SarabunPSK" w:cs="TH SarabunPSK"/>
                <w:sz w:val="28"/>
              </w:rPr>
              <w:t>The aircraft equipment is approved by the Authority;</w:t>
            </w:r>
          </w:p>
        </w:tc>
        <w:sdt>
          <w:sdtPr>
            <w:rPr>
              <w:rFonts w:ascii="TH SarabunPSK" w:hAnsi="TH SarabunPSK" w:cs="TH SarabunPSK"/>
              <w:bCs/>
              <w:spacing w:val="-1"/>
              <w:sz w:val="28"/>
              <w:cs/>
            </w:rPr>
            <w:id w:val="1500688572"/>
            <w:placeholder>
              <w:docPart w:val="F2061B3CFB374DC9B407607EFB84EB4B"/>
            </w:placeholder>
            <w:showingPlcHdr/>
          </w:sdtPr>
          <w:sdtContent>
            <w:tc>
              <w:tcPr>
                <w:tcW w:w="4470" w:type="dxa"/>
              </w:tcPr>
              <w:p w14:paraId="26FE6FCF" w14:textId="25B96DC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D5EE8">
                  <w:rPr>
                    <w:rStyle w:val="PlaceholderText"/>
                  </w:rPr>
                  <w:t>Click or tap here to enter text.</w:t>
                </w:r>
              </w:p>
            </w:tc>
          </w:sdtContent>
        </w:sdt>
        <w:sdt>
          <w:sdtPr>
            <w:rPr>
              <w:rFonts w:ascii="TH SarabunPSK" w:hAnsi="TH SarabunPSK" w:cs="TH SarabunPSK"/>
              <w:bCs/>
              <w:spacing w:val="-1"/>
              <w:sz w:val="28"/>
              <w:cs/>
            </w:rPr>
            <w:id w:val="1940943666"/>
            <w:placeholder>
              <w:docPart w:val="E2A8C75DD65747DEACE7F1CA82590747"/>
            </w:placeholder>
            <w:showingPlcHdr/>
          </w:sdtPr>
          <w:sdtContent>
            <w:tc>
              <w:tcPr>
                <w:tcW w:w="2334" w:type="dxa"/>
              </w:tcPr>
              <w:p w14:paraId="0A142C92" w14:textId="5014FC3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D5EE8">
                  <w:rPr>
                    <w:rStyle w:val="PlaceholderText"/>
                  </w:rPr>
                  <w:t>Click or tap here to enter text.</w:t>
                </w:r>
              </w:p>
            </w:tc>
          </w:sdtContent>
        </w:sdt>
      </w:tr>
      <w:tr w:rsidR="009A6213" w:rsidRPr="00F67AB0" w14:paraId="6E708C17" w14:textId="77777777" w:rsidTr="00E41D30">
        <w:tc>
          <w:tcPr>
            <w:tcW w:w="7225" w:type="dxa"/>
          </w:tcPr>
          <w:p w14:paraId="3E0306B5" w14:textId="6F4A90F4" w:rsidR="009A6213" w:rsidRPr="004643A1" w:rsidRDefault="009A6213" w:rsidP="009A6213">
            <w:pPr>
              <w:pStyle w:val="ListParagraph"/>
              <w:numPr>
                <w:ilvl w:val="0"/>
                <w:numId w:val="73"/>
              </w:numPr>
              <w:jc w:val="thaiDistribute"/>
              <w:rPr>
                <w:rFonts w:ascii="TH SarabunPSK" w:hAnsi="TH SarabunPSK" w:cs="TH SarabunPSK"/>
                <w:sz w:val="28"/>
              </w:rPr>
            </w:pPr>
            <w:r w:rsidRPr="004643A1">
              <w:rPr>
                <w:rFonts w:ascii="TH SarabunPSK" w:hAnsi="TH SarabunPSK" w:cs="TH SarabunPSK"/>
                <w:sz w:val="28"/>
              </w:rPr>
              <w:t>The aircraft equipment is installed and maintained in a manner approved by the Authority;</w:t>
            </w:r>
          </w:p>
        </w:tc>
        <w:sdt>
          <w:sdtPr>
            <w:rPr>
              <w:rFonts w:ascii="TH SarabunPSK" w:hAnsi="TH SarabunPSK" w:cs="TH SarabunPSK"/>
              <w:bCs/>
              <w:spacing w:val="-1"/>
              <w:sz w:val="28"/>
              <w:cs/>
            </w:rPr>
            <w:id w:val="895245660"/>
            <w:placeholder>
              <w:docPart w:val="954A1B60FE54404B84DEF4E55CE3A19B"/>
            </w:placeholder>
            <w:showingPlcHdr/>
          </w:sdtPr>
          <w:sdtContent>
            <w:tc>
              <w:tcPr>
                <w:tcW w:w="4470" w:type="dxa"/>
              </w:tcPr>
              <w:p w14:paraId="152526FF" w14:textId="795B83D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D5EE8">
                  <w:rPr>
                    <w:rStyle w:val="PlaceholderText"/>
                  </w:rPr>
                  <w:t>Click or tap here to enter text.</w:t>
                </w:r>
              </w:p>
            </w:tc>
          </w:sdtContent>
        </w:sdt>
        <w:sdt>
          <w:sdtPr>
            <w:rPr>
              <w:rFonts w:ascii="TH SarabunPSK" w:hAnsi="TH SarabunPSK" w:cs="TH SarabunPSK"/>
              <w:bCs/>
              <w:spacing w:val="-1"/>
              <w:sz w:val="28"/>
              <w:cs/>
            </w:rPr>
            <w:id w:val="1438632509"/>
            <w:placeholder>
              <w:docPart w:val="AB68450C3CF440DDBBCBE2EAFA8873DC"/>
            </w:placeholder>
            <w:showingPlcHdr/>
          </w:sdtPr>
          <w:sdtContent>
            <w:tc>
              <w:tcPr>
                <w:tcW w:w="2334" w:type="dxa"/>
              </w:tcPr>
              <w:p w14:paraId="4D55C4ED" w14:textId="759EDD6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D5EE8">
                  <w:rPr>
                    <w:rStyle w:val="PlaceholderText"/>
                  </w:rPr>
                  <w:t>Click or tap here to enter text.</w:t>
                </w:r>
              </w:p>
            </w:tc>
          </w:sdtContent>
        </w:sdt>
      </w:tr>
      <w:tr w:rsidR="009A6213" w:rsidRPr="00F67AB0" w14:paraId="45F444B9" w14:textId="77777777" w:rsidTr="00E41D30">
        <w:tc>
          <w:tcPr>
            <w:tcW w:w="7225" w:type="dxa"/>
          </w:tcPr>
          <w:p w14:paraId="6EBB3FF2" w14:textId="3516340B" w:rsidR="009A6213" w:rsidRPr="004643A1" w:rsidRDefault="009A6213" w:rsidP="009A6213">
            <w:pPr>
              <w:pStyle w:val="ListParagraph"/>
              <w:numPr>
                <w:ilvl w:val="0"/>
                <w:numId w:val="73"/>
              </w:numPr>
              <w:jc w:val="thaiDistribute"/>
              <w:rPr>
                <w:rFonts w:ascii="TH SarabunPSK" w:hAnsi="TH SarabunPSK" w:cs="TH SarabunPSK"/>
                <w:sz w:val="28"/>
              </w:rPr>
            </w:pPr>
            <w:r w:rsidRPr="004643A1">
              <w:rPr>
                <w:rFonts w:ascii="TH SarabunPSK" w:hAnsi="TH SarabunPSK" w:cs="TH SarabunPSK"/>
                <w:sz w:val="28"/>
              </w:rPr>
              <w:t>The flight and ground crew are trained in accordance with policies and procedures approved by the Authority; and</w:t>
            </w:r>
          </w:p>
        </w:tc>
        <w:sdt>
          <w:sdtPr>
            <w:rPr>
              <w:rFonts w:ascii="TH SarabunPSK" w:hAnsi="TH SarabunPSK" w:cs="TH SarabunPSK"/>
              <w:bCs/>
              <w:spacing w:val="-1"/>
              <w:sz w:val="28"/>
              <w:cs/>
            </w:rPr>
            <w:id w:val="-1441446726"/>
            <w:placeholder>
              <w:docPart w:val="E94F2C3F7C3940679FC7BB3E806D0D3C"/>
            </w:placeholder>
            <w:showingPlcHdr/>
          </w:sdtPr>
          <w:sdtContent>
            <w:tc>
              <w:tcPr>
                <w:tcW w:w="4470" w:type="dxa"/>
              </w:tcPr>
              <w:p w14:paraId="20910ED8" w14:textId="7BB2875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D5EE8">
                  <w:rPr>
                    <w:rStyle w:val="PlaceholderText"/>
                  </w:rPr>
                  <w:t>Click or tap here to enter text.</w:t>
                </w:r>
              </w:p>
            </w:tc>
          </w:sdtContent>
        </w:sdt>
        <w:sdt>
          <w:sdtPr>
            <w:rPr>
              <w:rFonts w:ascii="TH SarabunPSK" w:hAnsi="TH SarabunPSK" w:cs="TH SarabunPSK"/>
              <w:bCs/>
              <w:spacing w:val="-1"/>
              <w:sz w:val="28"/>
              <w:cs/>
            </w:rPr>
            <w:id w:val="1761249209"/>
            <w:placeholder>
              <w:docPart w:val="0813B1577E3E45C8B17E1DBCFD63E929"/>
            </w:placeholder>
            <w:showingPlcHdr/>
          </w:sdtPr>
          <w:sdtContent>
            <w:tc>
              <w:tcPr>
                <w:tcW w:w="2334" w:type="dxa"/>
              </w:tcPr>
              <w:p w14:paraId="77F3258B" w14:textId="198CDA4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D5EE8">
                  <w:rPr>
                    <w:rStyle w:val="PlaceholderText"/>
                  </w:rPr>
                  <w:t>Click or tap here to enter text.</w:t>
                </w:r>
              </w:p>
            </w:tc>
          </w:sdtContent>
        </w:sdt>
      </w:tr>
      <w:tr w:rsidR="009A6213" w:rsidRPr="00F67AB0" w14:paraId="0D19EB73" w14:textId="77777777" w:rsidTr="00E41D30">
        <w:tc>
          <w:tcPr>
            <w:tcW w:w="7225" w:type="dxa"/>
          </w:tcPr>
          <w:p w14:paraId="46FD5788" w14:textId="720D1DB8" w:rsidR="009A6213" w:rsidRPr="00F67AB0" w:rsidRDefault="009A6213" w:rsidP="009A6213">
            <w:pPr>
              <w:pStyle w:val="ListParagraph"/>
              <w:numPr>
                <w:ilvl w:val="0"/>
                <w:numId w:val="73"/>
              </w:numPr>
              <w:jc w:val="thaiDistribute"/>
              <w:rPr>
                <w:rFonts w:ascii="TH SarabunPSK" w:hAnsi="TH SarabunPSK" w:cs="TH SarabunPSK"/>
                <w:sz w:val="28"/>
              </w:rPr>
            </w:pPr>
            <w:r>
              <w:rPr>
                <w:rFonts w:ascii="TH SarabunPSK" w:hAnsi="TH SarabunPSK" w:cs="TH SarabunPSK"/>
                <w:sz w:val="28"/>
              </w:rPr>
              <w:lastRenderedPageBreak/>
              <w:t>T</w:t>
            </w:r>
            <w:r w:rsidRPr="00F67AB0">
              <w:rPr>
                <w:rFonts w:ascii="TH SarabunPSK" w:hAnsi="TH SarabunPSK" w:cs="TH SarabunPSK"/>
                <w:sz w:val="28"/>
              </w:rPr>
              <w:t>he aircraft is operated in compliance with the procedures and restrictions promulgated by the relevant authorities of the airspace in which the aircraft is flying</w:t>
            </w:r>
            <w:r w:rsidRPr="00F67AB0">
              <w:rPr>
                <w:rFonts w:ascii="TH SarabunPSK" w:hAnsi="TH SarabunPSK" w:cs="TH SarabunPSK"/>
                <w:sz w:val="28"/>
                <w:cs/>
              </w:rPr>
              <w:t>.</w:t>
            </w:r>
          </w:p>
        </w:tc>
        <w:sdt>
          <w:sdtPr>
            <w:rPr>
              <w:rFonts w:ascii="TH SarabunPSK" w:hAnsi="TH SarabunPSK" w:cs="TH SarabunPSK"/>
              <w:bCs/>
              <w:spacing w:val="-1"/>
              <w:sz w:val="28"/>
              <w:cs/>
            </w:rPr>
            <w:id w:val="858311849"/>
            <w:placeholder>
              <w:docPart w:val="4E22F58B3C914A549C00804B7C27F3C9"/>
            </w:placeholder>
            <w:showingPlcHdr/>
          </w:sdtPr>
          <w:sdtContent>
            <w:tc>
              <w:tcPr>
                <w:tcW w:w="4470" w:type="dxa"/>
              </w:tcPr>
              <w:p w14:paraId="0013CC95" w14:textId="360FEF6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B4036">
                  <w:rPr>
                    <w:rStyle w:val="PlaceholderText"/>
                  </w:rPr>
                  <w:t>Click or tap here to enter text.</w:t>
                </w:r>
              </w:p>
            </w:tc>
          </w:sdtContent>
        </w:sdt>
        <w:sdt>
          <w:sdtPr>
            <w:rPr>
              <w:rFonts w:ascii="TH SarabunPSK" w:hAnsi="TH SarabunPSK" w:cs="TH SarabunPSK"/>
              <w:bCs/>
              <w:spacing w:val="-1"/>
              <w:sz w:val="28"/>
              <w:cs/>
            </w:rPr>
            <w:id w:val="1987968558"/>
            <w:placeholder>
              <w:docPart w:val="CB6939C93A2644DD9468CC72CAB874C7"/>
            </w:placeholder>
            <w:showingPlcHdr/>
          </w:sdtPr>
          <w:sdtContent>
            <w:tc>
              <w:tcPr>
                <w:tcW w:w="2334" w:type="dxa"/>
              </w:tcPr>
              <w:p w14:paraId="129C313F" w14:textId="48682CD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B4036">
                  <w:rPr>
                    <w:rStyle w:val="PlaceholderText"/>
                  </w:rPr>
                  <w:t>Click or tap here to enter text.</w:t>
                </w:r>
              </w:p>
            </w:tc>
          </w:sdtContent>
        </w:sdt>
      </w:tr>
      <w:tr w:rsidR="009A6213" w:rsidRPr="00F67AB0" w14:paraId="422FB176" w14:textId="77777777" w:rsidTr="00E41D30">
        <w:tc>
          <w:tcPr>
            <w:tcW w:w="7225" w:type="dxa"/>
          </w:tcPr>
          <w:p w14:paraId="366A4655" w14:textId="7F1142A8"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24.4</w:t>
            </w:r>
            <w:r>
              <w:rPr>
                <w:rFonts w:ascii="TH SarabunPSK" w:hAnsi="TH SarabunPSK" w:cs="TH SarabunPSK"/>
                <w:sz w:val="28"/>
              </w:rPr>
              <w:tab/>
            </w:r>
            <w:r w:rsidRPr="00F67AB0">
              <w:rPr>
                <w:rFonts w:ascii="TH SarabunPSK" w:hAnsi="TH SarabunPSK" w:cs="TH SarabunPSK"/>
                <w:sz w:val="28"/>
              </w:rPr>
              <w:t>In addition to paragraph 24.3, an operator seeking Reduced Vertical Separation Minimum (RVSM) specific approval shall comply with the following requirements.</w:t>
            </w:r>
          </w:p>
        </w:tc>
        <w:sdt>
          <w:sdtPr>
            <w:rPr>
              <w:rFonts w:ascii="TH SarabunPSK" w:hAnsi="TH SarabunPSK" w:cs="TH SarabunPSK"/>
              <w:bCs/>
              <w:spacing w:val="-1"/>
              <w:sz w:val="28"/>
              <w:cs/>
            </w:rPr>
            <w:id w:val="-1939047348"/>
            <w:placeholder>
              <w:docPart w:val="C79CA300D02F4F26B9BC931F4FF9D13C"/>
            </w:placeholder>
            <w:showingPlcHdr/>
          </w:sdtPr>
          <w:sdtContent>
            <w:tc>
              <w:tcPr>
                <w:tcW w:w="4470" w:type="dxa"/>
              </w:tcPr>
              <w:p w14:paraId="2618EAF7" w14:textId="6AC26A6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B4036">
                  <w:rPr>
                    <w:rStyle w:val="PlaceholderText"/>
                  </w:rPr>
                  <w:t>Click or tap here to enter text.</w:t>
                </w:r>
              </w:p>
            </w:tc>
          </w:sdtContent>
        </w:sdt>
        <w:sdt>
          <w:sdtPr>
            <w:rPr>
              <w:rFonts w:ascii="TH SarabunPSK" w:hAnsi="TH SarabunPSK" w:cs="TH SarabunPSK"/>
              <w:bCs/>
              <w:spacing w:val="-1"/>
              <w:sz w:val="28"/>
              <w:cs/>
            </w:rPr>
            <w:id w:val="-1802829540"/>
            <w:placeholder>
              <w:docPart w:val="2DD93B2C07944AF7AF59E8338323B49C"/>
            </w:placeholder>
            <w:showingPlcHdr/>
          </w:sdtPr>
          <w:sdtContent>
            <w:tc>
              <w:tcPr>
                <w:tcW w:w="2334" w:type="dxa"/>
              </w:tcPr>
              <w:p w14:paraId="24FABCF4" w14:textId="7419279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B4036">
                  <w:rPr>
                    <w:rStyle w:val="PlaceholderText"/>
                  </w:rPr>
                  <w:t>Click or tap here to enter text.</w:t>
                </w:r>
              </w:p>
            </w:tc>
          </w:sdtContent>
        </w:sdt>
      </w:tr>
      <w:tr w:rsidR="003908F0" w:rsidRPr="00F67AB0" w14:paraId="347B6865" w14:textId="77777777" w:rsidTr="00122F2E">
        <w:trPr>
          <w:trHeight w:val="432"/>
        </w:trPr>
        <w:tc>
          <w:tcPr>
            <w:tcW w:w="7225" w:type="dxa"/>
            <w:vAlign w:val="center"/>
          </w:tcPr>
          <w:p w14:paraId="3AB7C705" w14:textId="429BAC6D" w:rsidR="003908F0" w:rsidRPr="00F67AB0" w:rsidRDefault="003908F0" w:rsidP="00122F2E">
            <w:pPr>
              <w:ind w:left="589" w:hanging="589"/>
              <w:rPr>
                <w:rFonts w:ascii="TH SarabunPSK" w:hAnsi="TH SarabunPSK" w:cs="TH SarabunPSK"/>
                <w:sz w:val="28"/>
              </w:rPr>
            </w:pPr>
            <w:r w:rsidRPr="00F67AB0">
              <w:rPr>
                <w:rFonts w:ascii="TH SarabunPSK" w:hAnsi="TH SarabunPSK" w:cs="TH SarabunPSK"/>
                <w:sz w:val="28"/>
              </w:rPr>
              <w:t>24.4.1</w:t>
            </w:r>
            <w:r w:rsidR="00D752C1">
              <w:rPr>
                <w:rFonts w:ascii="TH SarabunPSK" w:hAnsi="TH SarabunPSK" w:cs="TH SarabunPSK"/>
                <w:sz w:val="28"/>
              </w:rPr>
              <w:tab/>
            </w:r>
            <w:r w:rsidRPr="00F67AB0">
              <w:rPr>
                <w:rFonts w:ascii="TH SarabunPSK" w:hAnsi="TH SarabunPSK" w:cs="TH SarabunPSK"/>
                <w:sz w:val="28"/>
              </w:rPr>
              <w:t>Definitions</w:t>
            </w:r>
          </w:p>
        </w:tc>
        <w:tc>
          <w:tcPr>
            <w:tcW w:w="4470" w:type="dxa"/>
          </w:tcPr>
          <w:p w14:paraId="375AEBC6" w14:textId="77777777" w:rsidR="003908F0" w:rsidRPr="00756328" w:rsidRDefault="003908F0"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c>
          <w:tcPr>
            <w:tcW w:w="2334" w:type="dxa"/>
          </w:tcPr>
          <w:p w14:paraId="3613E66B" w14:textId="77777777" w:rsidR="003908F0" w:rsidRPr="00756328" w:rsidRDefault="003908F0"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457CEB12" w14:textId="77777777" w:rsidTr="00E41D30">
        <w:tc>
          <w:tcPr>
            <w:tcW w:w="7225" w:type="dxa"/>
          </w:tcPr>
          <w:p w14:paraId="7D60B624" w14:textId="37EA4E9D" w:rsidR="009A6213" w:rsidRPr="00F67AB0" w:rsidRDefault="009A6213" w:rsidP="009A6213">
            <w:pPr>
              <w:pStyle w:val="ListParagraph"/>
              <w:numPr>
                <w:ilvl w:val="0"/>
                <w:numId w:val="74"/>
              </w:numPr>
              <w:jc w:val="thaiDistribute"/>
              <w:rPr>
                <w:rFonts w:ascii="TH SarabunPSK" w:hAnsi="TH SarabunPSK" w:cs="TH SarabunPSK"/>
                <w:sz w:val="28"/>
              </w:rPr>
            </w:pPr>
            <w:r w:rsidRPr="00F67AB0">
              <w:rPr>
                <w:rFonts w:ascii="TH SarabunPSK" w:hAnsi="TH SarabunPSK" w:cs="TH SarabunPSK"/>
                <w:sz w:val="28"/>
              </w:rPr>
              <w:t>Altimetry System Error (ASE) means the difference between the altitude indicated by the altimeter display, assuming a correct altimeter barometric setting, and the pressure altitude corresponding to the undisturbed ambient pressure.</w:t>
            </w:r>
          </w:p>
        </w:tc>
        <w:sdt>
          <w:sdtPr>
            <w:rPr>
              <w:rFonts w:ascii="TH SarabunPSK" w:hAnsi="TH SarabunPSK" w:cs="TH SarabunPSK"/>
              <w:bCs/>
              <w:spacing w:val="-1"/>
              <w:sz w:val="28"/>
              <w:cs/>
            </w:rPr>
            <w:id w:val="-1456018690"/>
            <w:placeholder>
              <w:docPart w:val="4E9BA94FCF3C47959ABBCB750DF5DE2A"/>
            </w:placeholder>
            <w:showingPlcHdr/>
          </w:sdtPr>
          <w:sdtContent>
            <w:tc>
              <w:tcPr>
                <w:tcW w:w="4470" w:type="dxa"/>
              </w:tcPr>
              <w:p w14:paraId="02387FEA" w14:textId="2C3760E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71479">
                  <w:rPr>
                    <w:rStyle w:val="PlaceholderText"/>
                  </w:rPr>
                  <w:t>Click or tap here to enter text.</w:t>
                </w:r>
              </w:p>
            </w:tc>
          </w:sdtContent>
        </w:sdt>
        <w:sdt>
          <w:sdtPr>
            <w:rPr>
              <w:rFonts w:ascii="TH SarabunPSK" w:hAnsi="TH SarabunPSK" w:cs="TH SarabunPSK"/>
              <w:bCs/>
              <w:spacing w:val="-1"/>
              <w:sz w:val="28"/>
              <w:cs/>
            </w:rPr>
            <w:id w:val="-314489730"/>
            <w:placeholder>
              <w:docPart w:val="998AD065A7DE487488EFE6E459923F91"/>
            </w:placeholder>
            <w:showingPlcHdr/>
          </w:sdtPr>
          <w:sdtContent>
            <w:tc>
              <w:tcPr>
                <w:tcW w:w="2334" w:type="dxa"/>
              </w:tcPr>
              <w:p w14:paraId="4C8FD8CC" w14:textId="7225F21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71479">
                  <w:rPr>
                    <w:rStyle w:val="PlaceholderText"/>
                  </w:rPr>
                  <w:t>Click or tap here to enter text.</w:t>
                </w:r>
              </w:p>
            </w:tc>
          </w:sdtContent>
        </w:sdt>
      </w:tr>
      <w:tr w:rsidR="009A6213" w:rsidRPr="00F67AB0" w14:paraId="45154763" w14:textId="77777777" w:rsidTr="00E41D30">
        <w:tc>
          <w:tcPr>
            <w:tcW w:w="7225" w:type="dxa"/>
          </w:tcPr>
          <w:p w14:paraId="6452DDAA" w14:textId="32D6B095" w:rsidR="009A6213" w:rsidRPr="00F67AB0" w:rsidRDefault="009A6213" w:rsidP="009A6213">
            <w:pPr>
              <w:pStyle w:val="ListParagraph"/>
              <w:numPr>
                <w:ilvl w:val="0"/>
                <w:numId w:val="74"/>
              </w:numPr>
              <w:jc w:val="thaiDistribute"/>
              <w:rPr>
                <w:rFonts w:ascii="TH SarabunPSK" w:hAnsi="TH SarabunPSK" w:cs="TH SarabunPSK"/>
                <w:sz w:val="28"/>
              </w:rPr>
            </w:pPr>
            <w:r w:rsidRPr="00F67AB0">
              <w:rPr>
                <w:rFonts w:ascii="TH SarabunPSK" w:hAnsi="TH SarabunPSK" w:cs="TH SarabunPSK"/>
                <w:sz w:val="28"/>
              </w:rPr>
              <w:t>Total Vertical Error (TVE) means the vertical geometric difference between the actual pressure altitude flown by an aircraft and its assigned pressure altitude (flight level).</w:t>
            </w:r>
          </w:p>
        </w:tc>
        <w:sdt>
          <w:sdtPr>
            <w:rPr>
              <w:rFonts w:ascii="TH SarabunPSK" w:hAnsi="TH SarabunPSK" w:cs="TH SarabunPSK"/>
              <w:bCs/>
              <w:spacing w:val="-1"/>
              <w:sz w:val="28"/>
              <w:cs/>
            </w:rPr>
            <w:id w:val="-1828503404"/>
            <w:placeholder>
              <w:docPart w:val="400E6B991EE040F0B726BEFB06CEE9C9"/>
            </w:placeholder>
            <w:showingPlcHdr/>
          </w:sdtPr>
          <w:sdtContent>
            <w:tc>
              <w:tcPr>
                <w:tcW w:w="4470" w:type="dxa"/>
              </w:tcPr>
              <w:p w14:paraId="5A0EB193" w14:textId="596A930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71479">
                  <w:rPr>
                    <w:rStyle w:val="PlaceholderText"/>
                  </w:rPr>
                  <w:t>Click or tap here to enter text.</w:t>
                </w:r>
              </w:p>
            </w:tc>
          </w:sdtContent>
        </w:sdt>
        <w:sdt>
          <w:sdtPr>
            <w:rPr>
              <w:rFonts w:ascii="TH SarabunPSK" w:hAnsi="TH SarabunPSK" w:cs="TH SarabunPSK"/>
              <w:bCs/>
              <w:spacing w:val="-1"/>
              <w:sz w:val="28"/>
              <w:cs/>
            </w:rPr>
            <w:id w:val="616110757"/>
            <w:placeholder>
              <w:docPart w:val="7001BB0570634620A737C98CF736445B"/>
            </w:placeholder>
            <w:showingPlcHdr/>
          </w:sdtPr>
          <w:sdtContent>
            <w:tc>
              <w:tcPr>
                <w:tcW w:w="2334" w:type="dxa"/>
              </w:tcPr>
              <w:p w14:paraId="00BF470C" w14:textId="39DFCAA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71479">
                  <w:rPr>
                    <w:rStyle w:val="PlaceholderText"/>
                  </w:rPr>
                  <w:t>Click or tap here to enter text.</w:t>
                </w:r>
              </w:p>
            </w:tc>
          </w:sdtContent>
        </w:sdt>
      </w:tr>
      <w:tr w:rsidR="00903528" w:rsidRPr="00F67AB0" w14:paraId="24C117C9" w14:textId="77777777" w:rsidTr="0091517D">
        <w:trPr>
          <w:trHeight w:val="432"/>
        </w:trPr>
        <w:tc>
          <w:tcPr>
            <w:tcW w:w="11695" w:type="dxa"/>
            <w:gridSpan w:val="2"/>
            <w:vAlign w:val="center"/>
          </w:tcPr>
          <w:p w14:paraId="7ECF5163" w14:textId="7028AAB4" w:rsidR="00903528" w:rsidRPr="00F67AB0" w:rsidRDefault="00903528" w:rsidP="0091517D">
            <w:pPr>
              <w:ind w:left="589" w:hanging="589"/>
              <w:rPr>
                <w:rFonts w:ascii="TH SarabunPSK" w:hAnsi="TH SarabunPSK" w:cs="TH SarabunPSK"/>
                <w:color w:val="000000"/>
                <w:spacing w:val="-1"/>
                <w:sz w:val="28"/>
              </w:rPr>
            </w:pPr>
            <w:r w:rsidRPr="00F67AB0">
              <w:rPr>
                <w:rFonts w:ascii="TH SarabunPSK" w:hAnsi="TH SarabunPSK" w:cs="TH SarabunPSK"/>
                <w:sz w:val="28"/>
              </w:rPr>
              <w:t>2</w:t>
            </w:r>
            <w:r>
              <w:rPr>
                <w:rFonts w:ascii="TH SarabunPSK" w:hAnsi="TH SarabunPSK" w:cs="TH SarabunPSK"/>
                <w:sz w:val="28"/>
              </w:rPr>
              <w:t>4.4.2</w:t>
            </w:r>
            <w:r w:rsidR="00D752C1">
              <w:rPr>
                <w:rFonts w:ascii="TH SarabunPSK" w:hAnsi="TH SarabunPSK" w:cs="TH SarabunPSK"/>
                <w:sz w:val="28"/>
              </w:rPr>
              <w:tab/>
            </w:r>
            <w:r w:rsidRPr="00F67AB0">
              <w:rPr>
                <w:rFonts w:ascii="TH SarabunPSK" w:hAnsi="TH SarabunPSK" w:cs="TH SarabunPSK"/>
                <w:sz w:val="28"/>
              </w:rPr>
              <w:t>Requirements</w:t>
            </w:r>
          </w:p>
        </w:tc>
        <w:tc>
          <w:tcPr>
            <w:tcW w:w="2334" w:type="dxa"/>
          </w:tcPr>
          <w:p w14:paraId="727244AA" w14:textId="77777777" w:rsidR="00903528" w:rsidRPr="00756328" w:rsidRDefault="009035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7E9C1983" w14:textId="77777777" w:rsidTr="00E41D30">
        <w:tc>
          <w:tcPr>
            <w:tcW w:w="7225" w:type="dxa"/>
          </w:tcPr>
          <w:p w14:paraId="1EBA2E66" w14:textId="75683820" w:rsidR="009A6213" w:rsidRPr="00F67AB0" w:rsidRDefault="009A6213" w:rsidP="009A6213">
            <w:pPr>
              <w:pStyle w:val="ListParagraph"/>
              <w:numPr>
                <w:ilvl w:val="0"/>
                <w:numId w:val="75"/>
              </w:numPr>
              <w:jc w:val="thaiDistribute"/>
              <w:rPr>
                <w:rFonts w:ascii="TH SarabunPSK" w:hAnsi="TH SarabunPSK" w:cs="TH SarabunPSK"/>
                <w:sz w:val="28"/>
              </w:rPr>
            </w:pPr>
            <w:r w:rsidRPr="00F67AB0">
              <w:rPr>
                <w:rFonts w:ascii="TH SarabunPSK" w:hAnsi="TH SarabunPSK" w:cs="TH SarabunPSK"/>
                <w:sz w:val="28"/>
              </w:rPr>
              <w:t>To qualify for RVSM specific approval, an aeroplane shall be equipped in accordance with the Requirement outlined in the Authority Announcement on RVSM and associated Guidance Material;</w:t>
            </w:r>
          </w:p>
        </w:tc>
        <w:sdt>
          <w:sdtPr>
            <w:rPr>
              <w:rFonts w:ascii="TH SarabunPSK" w:hAnsi="TH SarabunPSK" w:cs="TH SarabunPSK"/>
              <w:bCs/>
              <w:spacing w:val="-1"/>
              <w:sz w:val="28"/>
              <w:cs/>
            </w:rPr>
            <w:id w:val="-471445047"/>
            <w:placeholder>
              <w:docPart w:val="8300631C6A304F799833C8B29E5FE176"/>
            </w:placeholder>
            <w:showingPlcHdr/>
          </w:sdtPr>
          <w:sdtContent>
            <w:tc>
              <w:tcPr>
                <w:tcW w:w="4470" w:type="dxa"/>
              </w:tcPr>
              <w:p w14:paraId="6792B141" w14:textId="5380166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4704F">
                  <w:rPr>
                    <w:rStyle w:val="PlaceholderText"/>
                  </w:rPr>
                  <w:t>Click or tap here to enter text.</w:t>
                </w:r>
              </w:p>
            </w:tc>
          </w:sdtContent>
        </w:sdt>
        <w:sdt>
          <w:sdtPr>
            <w:rPr>
              <w:rFonts w:ascii="TH SarabunPSK" w:hAnsi="TH SarabunPSK" w:cs="TH SarabunPSK"/>
              <w:bCs/>
              <w:spacing w:val="-1"/>
              <w:sz w:val="28"/>
              <w:cs/>
            </w:rPr>
            <w:id w:val="651800279"/>
            <w:placeholder>
              <w:docPart w:val="47EC5266A20D4D9EBFF4E7AB563F582B"/>
            </w:placeholder>
            <w:showingPlcHdr/>
          </w:sdtPr>
          <w:sdtContent>
            <w:tc>
              <w:tcPr>
                <w:tcW w:w="2334" w:type="dxa"/>
              </w:tcPr>
              <w:p w14:paraId="01A6FF48" w14:textId="6ECFEAC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4704F">
                  <w:rPr>
                    <w:rStyle w:val="PlaceholderText"/>
                  </w:rPr>
                  <w:t>Click or tap here to enter text.</w:t>
                </w:r>
              </w:p>
            </w:tc>
          </w:sdtContent>
        </w:sdt>
      </w:tr>
      <w:tr w:rsidR="009A6213" w:rsidRPr="00F67AB0" w14:paraId="331E51F4" w14:textId="77777777" w:rsidTr="00E41D30">
        <w:tc>
          <w:tcPr>
            <w:tcW w:w="7225" w:type="dxa"/>
          </w:tcPr>
          <w:p w14:paraId="458BA4CF" w14:textId="3A3E275A" w:rsidR="009A6213" w:rsidRPr="00F67AB0" w:rsidRDefault="009A6213" w:rsidP="009A6213">
            <w:pPr>
              <w:pStyle w:val="ListParagraph"/>
              <w:numPr>
                <w:ilvl w:val="0"/>
                <w:numId w:val="75"/>
              </w:numPr>
              <w:jc w:val="thaiDistribute"/>
              <w:rPr>
                <w:rFonts w:ascii="TH SarabunPSK" w:hAnsi="TH SarabunPSK" w:cs="TH SarabunPSK"/>
                <w:sz w:val="28"/>
              </w:rPr>
            </w:pPr>
            <w:r w:rsidRPr="00F67AB0">
              <w:rPr>
                <w:rFonts w:ascii="TH SarabunPSK" w:hAnsi="TH SarabunPSK" w:cs="TH SarabunPSK"/>
                <w:sz w:val="28"/>
              </w:rPr>
              <w:t>The operator shall also comply with the airworthiness aspects of specific approval requirements set out in Chapter 11, paragraph 26 in this document; and</w:t>
            </w:r>
          </w:p>
        </w:tc>
        <w:sdt>
          <w:sdtPr>
            <w:rPr>
              <w:rFonts w:ascii="TH SarabunPSK" w:hAnsi="TH SarabunPSK" w:cs="TH SarabunPSK"/>
              <w:bCs/>
              <w:spacing w:val="-1"/>
              <w:sz w:val="28"/>
              <w:cs/>
            </w:rPr>
            <w:id w:val="-1416615831"/>
            <w:placeholder>
              <w:docPart w:val="34B813CE9EC14CF2B73C5AA94B6AE126"/>
            </w:placeholder>
            <w:showingPlcHdr/>
          </w:sdtPr>
          <w:sdtContent>
            <w:tc>
              <w:tcPr>
                <w:tcW w:w="4470" w:type="dxa"/>
              </w:tcPr>
              <w:p w14:paraId="193E8613" w14:textId="46BE3DE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4704F">
                  <w:rPr>
                    <w:rStyle w:val="PlaceholderText"/>
                  </w:rPr>
                  <w:t>Click or tap here to enter text.</w:t>
                </w:r>
              </w:p>
            </w:tc>
          </w:sdtContent>
        </w:sdt>
        <w:sdt>
          <w:sdtPr>
            <w:rPr>
              <w:rFonts w:ascii="TH SarabunPSK" w:hAnsi="TH SarabunPSK" w:cs="TH SarabunPSK"/>
              <w:bCs/>
              <w:spacing w:val="-1"/>
              <w:sz w:val="28"/>
              <w:cs/>
            </w:rPr>
            <w:id w:val="-1830903290"/>
            <w:placeholder>
              <w:docPart w:val="8867679A6AF5420986F5785C4F58181F"/>
            </w:placeholder>
            <w:showingPlcHdr/>
          </w:sdtPr>
          <w:sdtContent>
            <w:tc>
              <w:tcPr>
                <w:tcW w:w="2334" w:type="dxa"/>
              </w:tcPr>
              <w:p w14:paraId="0EAA3776" w14:textId="125CE38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4704F">
                  <w:rPr>
                    <w:rStyle w:val="PlaceholderText"/>
                  </w:rPr>
                  <w:t>Click or tap here to enter text.</w:t>
                </w:r>
              </w:p>
            </w:tc>
          </w:sdtContent>
        </w:sdt>
      </w:tr>
      <w:tr w:rsidR="009A6213" w:rsidRPr="00F67AB0" w14:paraId="3B2D0B74" w14:textId="77777777" w:rsidTr="00E41D30">
        <w:tc>
          <w:tcPr>
            <w:tcW w:w="7225" w:type="dxa"/>
          </w:tcPr>
          <w:p w14:paraId="2D3ADE4D" w14:textId="7D7867C1" w:rsidR="009A6213" w:rsidRPr="00F67AB0" w:rsidRDefault="009A6213" w:rsidP="009A6213">
            <w:pPr>
              <w:pStyle w:val="ListParagraph"/>
              <w:numPr>
                <w:ilvl w:val="0"/>
                <w:numId w:val="75"/>
              </w:numPr>
              <w:jc w:val="thaiDistribute"/>
              <w:rPr>
                <w:rFonts w:ascii="TH SarabunPSK" w:hAnsi="TH SarabunPSK" w:cs="TH SarabunPSK"/>
                <w:sz w:val="28"/>
              </w:rPr>
            </w:pPr>
            <w:r w:rsidRPr="00F67AB0">
              <w:rPr>
                <w:rFonts w:ascii="TH SarabunPSK" w:hAnsi="TH SarabunPSK" w:cs="TH SarabunPSK"/>
                <w:sz w:val="28"/>
              </w:rPr>
              <w:lastRenderedPageBreak/>
              <w:t>The operator seeking RVSM specific approval shall also demonstrate to the satisfaction of the Authority that the vertical navigation performance capability of the aeroplane meets the Minimum Aircraft Systems Performance Specification (MASPS) requirements in paragraph 24.4.3 of this chapter.</w:t>
            </w:r>
          </w:p>
        </w:tc>
        <w:sdt>
          <w:sdtPr>
            <w:rPr>
              <w:rFonts w:ascii="TH SarabunPSK" w:hAnsi="TH SarabunPSK" w:cs="TH SarabunPSK"/>
              <w:bCs/>
              <w:spacing w:val="-1"/>
              <w:sz w:val="28"/>
              <w:cs/>
            </w:rPr>
            <w:id w:val="704366027"/>
            <w:placeholder>
              <w:docPart w:val="2FC68C8D517F49849FC2D587CB5FD5A7"/>
            </w:placeholder>
            <w:showingPlcHdr/>
          </w:sdtPr>
          <w:sdtContent>
            <w:tc>
              <w:tcPr>
                <w:tcW w:w="4470" w:type="dxa"/>
              </w:tcPr>
              <w:p w14:paraId="466EEF96" w14:textId="65A68F2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1368B">
                  <w:rPr>
                    <w:rStyle w:val="PlaceholderText"/>
                  </w:rPr>
                  <w:t>Click or tap here to enter text.</w:t>
                </w:r>
              </w:p>
            </w:tc>
          </w:sdtContent>
        </w:sdt>
        <w:sdt>
          <w:sdtPr>
            <w:rPr>
              <w:rFonts w:ascii="TH SarabunPSK" w:hAnsi="TH SarabunPSK" w:cs="TH SarabunPSK"/>
              <w:bCs/>
              <w:spacing w:val="-1"/>
              <w:sz w:val="28"/>
              <w:cs/>
            </w:rPr>
            <w:id w:val="-1570878293"/>
            <w:placeholder>
              <w:docPart w:val="81416E4EC19C47DBAD0AD25C5C029B70"/>
            </w:placeholder>
            <w:showingPlcHdr/>
          </w:sdtPr>
          <w:sdtContent>
            <w:tc>
              <w:tcPr>
                <w:tcW w:w="2334" w:type="dxa"/>
              </w:tcPr>
              <w:p w14:paraId="28EA2F80" w14:textId="40F42D9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1368B">
                  <w:rPr>
                    <w:rStyle w:val="PlaceholderText"/>
                  </w:rPr>
                  <w:t>Click or tap here to enter text.</w:t>
                </w:r>
              </w:p>
            </w:tc>
          </w:sdtContent>
        </w:sdt>
      </w:tr>
      <w:tr w:rsidR="00895410" w:rsidRPr="00F67AB0" w14:paraId="5755477F" w14:textId="77777777" w:rsidTr="00A702D9">
        <w:trPr>
          <w:trHeight w:val="432"/>
        </w:trPr>
        <w:tc>
          <w:tcPr>
            <w:tcW w:w="7225" w:type="dxa"/>
            <w:vAlign w:val="center"/>
          </w:tcPr>
          <w:p w14:paraId="4A1D45B2" w14:textId="0C05D850" w:rsidR="00895410" w:rsidRPr="00F67AB0" w:rsidRDefault="00895410" w:rsidP="00A702D9">
            <w:pPr>
              <w:ind w:left="589" w:hanging="589"/>
              <w:rPr>
                <w:rFonts w:ascii="TH SarabunPSK" w:hAnsi="TH SarabunPSK" w:cs="TH SarabunPSK"/>
                <w:sz w:val="28"/>
              </w:rPr>
            </w:pPr>
            <w:r w:rsidRPr="00F67AB0">
              <w:rPr>
                <w:rFonts w:ascii="TH SarabunPSK" w:hAnsi="TH SarabunPSK" w:cs="TH SarabunPSK"/>
                <w:sz w:val="28"/>
              </w:rPr>
              <w:t>24.4.3</w:t>
            </w:r>
            <w:r w:rsidR="00D752C1">
              <w:rPr>
                <w:rFonts w:ascii="TH SarabunPSK" w:hAnsi="TH SarabunPSK" w:cs="TH SarabunPSK"/>
                <w:sz w:val="28"/>
              </w:rPr>
              <w:tab/>
            </w:r>
            <w:r w:rsidRPr="00F67AB0">
              <w:rPr>
                <w:rFonts w:ascii="TH SarabunPSK" w:hAnsi="TH SarabunPSK" w:cs="TH SarabunPSK"/>
                <w:sz w:val="28"/>
              </w:rPr>
              <w:t>Minimum Aircraft Systems Performance Specification (MASPS)</w:t>
            </w:r>
          </w:p>
        </w:tc>
        <w:tc>
          <w:tcPr>
            <w:tcW w:w="4470" w:type="dxa"/>
          </w:tcPr>
          <w:p w14:paraId="60078E5C" w14:textId="77777777" w:rsidR="00895410" w:rsidRPr="00756328" w:rsidRDefault="00895410"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c>
          <w:tcPr>
            <w:tcW w:w="2334" w:type="dxa"/>
          </w:tcPr>
          <w:p w14:paraId="1CED5151" w14:textId="77777777" w:rsidR="00895410" w:rsidRPr="00756328" w:rsidRDefault="00895410"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11CDF0E0" w14:textId="77777777" w:rsidTr="00E41D30">
        <w:tc>
          <w:tcPr>
            <w:tcW w:w="7225" w:type="dxa"/>
          </w:tcPr>
          <w:p w14:paraId="7DA4C061" w14:textId="165EF52C" w:rsidR="009A6213" w:rsidRPr="00F67AB0" w:rsidRDefault="009A6213" w:rsidP="009A6213">
            <w:pPr>
              <w:pStyle w:val="ListParagraph"/>
              <w:numPr>
                <w:ilvl w:val="0"/>
                <w:numId w:val="76"/>
              </w:numPr>
              <w:jc w:val="thaiDistribute"/>
              <w:rPr>
                <w:rFonts w:ascii="TH SarabunPSK" w:hAnsi="TH SarabunPSK" w:cs="TH SarabunPSK"/>
                <w:sz w:val="28"/>
              </w:rPr>
            </w:pPr>
            <w:r w:rsidRPr="00F67AB0">
              <w:rPr>
                <w:rFonts w:ascii="TH SarabunPSK" w:hAnsi="TH SarabunPSK" w:cs="TH SarabunPSK"/>
                <w:sz w:val="28"/>
              </w:rPr>
              <w:t>The altimetry system performance for operation in RVSM airspace in respect of groups of aeroplanes that are nominally of identical design and build with respect to all details that could influence the accuracy of height-keeping performance capability shall be such that the Total Vertical Error (TVE) for the group of aeroplanes shall have a mean no greater than 25 m (80ft) in magnitude and shall have a standard deviation no greater than 28 - 0.013Z2 for 0 ≤ Z ≤ 25 when Z is the magnitude of the mean TVE in metres, or 92 - 0.004Z2 for 0 ≤ Z ≤ 80 where Z is in feet;</w:t>
            </w:r>
          </w:p>
        </w:tc>
        <w:sdt>
          <w:sdtPr>
            <w:rPr>
              <w:rFonts w:ascii="TH SarabunPSK" w:hAnsi="TH SarabunPSK" w:cs="TH SarabunPSK"/>
              <w:bCs/>
              <w:spacing w:val="-1"/>
              <w:sz w:val="28"/>
              <w:cs/>
            </w:rPr>
            <w:id w:val="1980040092"/>
            <w:placeholder>
              <w:docPart w:val="47425B3DD46347C1BA7881FEAB5DE3DB"/>
            </w:placeholder>
            <w:showingPlcHdr/>
          </w:sdtPr>
          <w:sdtContent>
            <w:tc>
              <w:tcPr>
                <w:tcW w:w="4470" w:type="dxa"/>
              </w:tcPr>
              <w:p w14:paraId="347542FF" w14:textId="4FCA117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65E63">
                  <w:rPr>
                    <w:rStyle w:val="PlaceholderText"/>
                  </w:rPr>
                  <w:t>Click or tap here to enter text.</w:t>
                </w:r>
              </w:p>
            </w:tc>
          </w:sdtContent>
        </w:sdt>
        <w:sdt>
          <w:sdtPr>
            <w:rPr>
              <w:rFonts w:ascii="TH SarabunPSK" w:hAnsi="TH SarabunPSK" w:cs="TH SarabunPSK"/>
              <w:bCs/>
              <w:spacing w:val="-1"/>
              <w:sz w:val="28"/>
              <w:cs/>
            </w:rPr>
            <w:id w:val="-1756434014"/>
            <w:placeholder>
              <w:docPart w:val="F0A1A430607C44958694ED4CB521C088"/>
            </w:placeholder>
            <w:showingPlcHdr/>
          </w:sdtPr>
          <w:sdtContent>
            <w:tc>
              <w:tcPr>
                <w:tcW w:w="2334" w:type="dxa"/>
              </w:tcPr>
              <w:p w14:paraId="119810EC" w14:textId="231A97A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65E63">
                  <w:rPr>
                    <w:rStyle w:val="PlaceholderText"/>
                  </w:rPr>
                  <w:t>Click or tap here to enter text.</w:t>
                </w:r>
              </w:p>
            </w:tc>
          </w:sdtContent>
        </w:sdt>
      </w:tr>
      <w:tr w:rsidR="009A6213" w:rsidRPr="00F67AB0" w14:paraId="3A15B9FB" w14:textId="77777777" w:rsidTr="00E41D30">
        <w:tc>
          <w:tcPr>
            <w:tcW w:w="7225" w:type="dxa"/>
          </w:tcPr>
          <w:p w14:paraId="249E6B43" w14:textId="53F04C02" w:rsidR="009A6213" w:rsidRPr="00F67AB0" w:rsidRDefault="009A6213" w:rsidP="009A6213">
            <w:pPr>
              <w:pStyle w:val="ListParagraph"/>
              <w:numPr>
                <w:ilvl w:val="0"/>
                <w:numId w:val="76"/>
              </w:numPr>
              <w:jc w:val="thaiDistribute"/>
              <w:rPr>
                <w:rFonts w:ascii="TH SarabunPSK" w:hAnsi="TH SarabunPSK" w:cs="TH SarabunPSK"/>
                <w:sz w:val="28"/>
              </w:rPr>
            </w:pPr>
            <w:r w:rsidRPr="00F67AB0">
              <w:rPr>
                <w:rFonts w:ascii="TH SarabunPSK" w:hAnsi="TH SarabunPSK" w:cs="TH SarabunPSK"/>
                <w:sz w:val="28"/>
              </w:rPr>
              <w:t>In addition, the components of TVE shall have the following characteristics:</w:t>
            </w:r>
          </w:p>
        </w:tc>
        <w:sdt>
          <w:sdtPr>
            <w:rPr>
              <w:rFonts w:ascii="TH SarabunPSK" w:hAnsi="TH SarabunPSK" w:cs="TH SarabunPSK"/>
              <w:bCs/>
              <w:spacing w:val="-1"/>
              <w:sz w:val="28"/>
              <w:cs/>
            </w:rPr>
            <w:id w:val="-181289517"/>
            <w:placeholder>
              <w:docPart w:val="70A009754FB94EFF8113133F39FEC501"/>
            </w:placeholder>
            <w:showingPlcHdr/>
          </w:sdtPr>
          <w:sdtContent>
            <w:tc>
              <w:tcPr>
                <w:tcW w:w="4470" w:type="dxa"/>
              </w:tcPr>
              <w:p w14:paraId="6C85B16B" w14:textId="4ED5114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65E63">
                  <w:rPr>
                    <w:rStyle w:val="PlaceholderText"/>
                  </w:rPr>
                  <w:t>Click or tap here to enter text.</w:t>
                </w:r>
              </w:p>
            </w:tc>
          </w:sdtContent>
        </w:sdt>
        <w:sdt>
          <w:sdtPr>
            <w:rPr>
              <w:rFonts w:ascii="TH SarabunPSK" w:hAnsi="TH SarabunPSK" w:cs="TH SarabunPSK"/>
              <w:bCs/>
              <w:spacing w:val="-1"/>
              <w:sz w:val="28"/>
              <w:cs/>
            </w:rPr>
            <w:id w:val="-581676219"/>
            <w:placeholder>
              <w:docPart w:val="6C059374CC35442180CDF3685DE3138A"/>
            </w:placeholder>
            <w:showingPlcHdr/>
          </w:sdtPr>
          <w:sdtContent>
            <w:tc>
              <w:tcPr>
                <w:tcW w:w="2334" w:type="dxa"/>
              </w:tcPr>
              <w:p w14:paraId="5FF44C08" w14:textId="736D47E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65E63">
                  <w:rPr>
                    <w:rStyle w:val="PlaceholderText"/>
                  </w:rPr>
                  <w:t>Click or tap here to enter text.</w:t>
                </w:r>
              </w:p>
            </w:tc>
          </w:sdtContent>
        </w:sdt>
      </w:tr>
      <w:tr w:rsidR="009A6213" w:rsidRPr="00F67AB0" w14:paraId="16CC4A60" w14:textId="77777777" w:rsidTr="00E41D30">
        <w:tc>
          <w:tcPr>
            <w:tcW w:w="7225" w:type="dxa"/>
          </w:tcPr>
          <w:p w14:paraId="6E8C9B50" w14:textId="44BE6CA4" w:rsidR="009A6213" w:rsidRPr="00F67AB0" w:rsidRDefault="009A6213" w:rsidP="009A6213">
            <w:pPr>
              <w:pStyle w:val="ListParagraph"/>
              <w:numPr>
                <w:ilvl w:val="0"/>
                <w:numId w:val="71"/>
              </w:numPr>
              <w:ind w:left="1444"/>
              <w:jc w:val="thaiDistribute"/>
              <w:rPr>
                <w:rFonts w:ascii="TH SarabunPSK" w:hAnsi="TH SarabunPSK" w:cs="TH SarabunPSK"/>
                <w:sz w:val="28"/>
              </w:rPr>
            </w:pPr>
            <w:r w:rsidRPr="00F67AB0">
              <w:rPr>
                <w:rFonts w:ascii="TH SarabunPSK" w:hAnsi="TH SarabunPSK" w:cs="TH SarabunPSK"/>
                <w:sz w:val="28"/>
              </w:rPr>
              <w:t>The mean Altimetry System Error (ASE) of the group shall not exceed 25m (80ft) in magnitude;</w:t>
            </w:r>
          </w:p>
        </w:tc>
        <w:sdt>
          <w:sdtPr>
            <w:rPr>
              <w:rFonts w:ascii="TH SarabunPSK" w:hAnsi="TH SarabunPSK" w:cs="TH SarabunPSK"/>
              <w:bCs/>
              <w:spacing w:val="-1"/>
              <w:sz w:val="28"/>
              <w:cs/>
            </w:rPr>
            <w:id w:val="-1312246964"/>
            <w:placeholder>
              <w:docPart w:val="B08A18490091475AB0F70EA67A7A2A9A"/>
            </w:placeholder>
            <w:showingPlcHdr/>
          </w:sdtPr>
          <w:sdtContent>
            <w:tc>
              <w:tcPr>
                <w:tcW w:w="4470" w:type="dxa"/>
              </w:tcPr>
              <w:p w14:paraId="232F30B1" w14:textId="6667E52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65E63">
                  <w:rPr>
                    <w:rStyle w:val="PlaceholderText"/>
                  </w:rPr>
                  <w:t>Click or tap here to enter text.</w:t>
                </w:r>
              </w:p>
            </w:tc>
          </w:sdtContent>
        </w:sdt>
        <w:sdt>
          <w:sdtPr>
            <w:rPr>
              <w:rFonts w:ascii="TH SarabunPSK" w:hAnsi="TH SarabunPSK" w:cs="TH SarabunPSK"/>
              <w:bCs/>
              <w:spacing w:val="-1"/>
              <w:sz w:val="28"/>
              <w:cs/>
            </w:rPr>
            <w:id w:val="1600070373"/>
            <w:placeholder>
              <w:docPart w:val="7282785C2F864A28905B3CCD21336334"/>
            </w:placeholder>
            <w:showingPlcHdr/>
          </w:sdtPr>
          <w:sdtContent>
            <w:tc>
              <w:tcPr>
                <w:tcW w:w="2334" w:type="dxa"/>
              </w:tcPr>
              <w:p w14:paraId="646BCE0A" w14:textId="0554704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65E63">
                  <w:rPr>
                    <w:rStyle w:val="PlaceholderText"/>
                  </w:rPr>
                  <w:t>Click or tap here to enter text.</w:t>
                </w:r>
              </w:p>
            </w:tc>
          </w:sdtContent>
        </w:sdt>
      </w:tr>
      <w:tr w:rsidR="009A6213" w:rsidRPr="00F67AB0" w14:paraId="334EC4F4" w14:textId="77777777" w:rsidTr="00E41D30">
        <w:tc>
          <w:tcPr>
            <w:tcW w:w="7225" w:type="dxa"/>
          </w:tcPr>
          <w:p w14:paraId="364DF834" w14:textId="585AA7FE" w:rsidR="009A6213" w:rsidRPr="00F67AB0" w:rsidRDefault="009A6213" w:rsidP="009A6213">
            <w:pPr>
              <w:pStyle w:val="ListParagraph"/>
              <w:numPr>
                <w:ilvl w:val="0"/>
                <w:numId w:val="71"/>
              </w:numPr>
              <w:ind w:left="1444"/>
              <w:jc w:val="thaiDistribute"/>
              <w:rPr>
                <w:rFonts w:ascii="TH SarabunPSK" w:hAnsi="TH SarabunPSK" w:cs="TH SarabunPSK"/>
                <w:sz w:val="28"/>
              </w:rPr>
            </w:pPr>
            <w:r w:rsidRPr="00F67AB0">
              <w:rPr>
                <w:rFonts w:ascii="TH SarabunPSK" w:hAnsi="TH SarabunPSK" w:cs="TH SarabunPSK"/>
                <w:sz w:val="28"/>
              </w:rPr>
              <w:t>The sum of the absolute value of the mean ASE and of three standard deviations of ASE shall not exceed 75 m (245ft); and</w:t>
            </w:r>
          </w:p>
        </w:tc>
        <w:sdt>
          <w:sdtPr>
            <w:rPr>
              <w:rFonts w:ascii="TH SarabunPSK" w:hAnsi="TH SarabunPSK" w:cs="TH SarabunPSK"/>
              <w:bCs/>
              <w:spacing w:val="-1"/>
              <w:sz w:val="28"/>
              <w:cs/>
            </w:rPr>
            <w:id w:val="1149793841"/>
            <w:placeholder>
              <w:docPart w:val="7FBC045A27784416B4B7C3973743C30E"/>
            </w:placeholder>
            <w:showingPlcHdr/>
          </w:sdtPr>
          <w:sdtContent>
            <w:tc>
              <w:tcPr>
                <w:tcW w:w="4470" w:type="dxa"/>
              </w:tcPr>
              <w:p w14:paraId="6837A6A0" w14:textId="4283128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65E63">
                  <w:rPr>
                    <w:rStyle w:val="PlaceholderText"/>
                  </w:rPr>
                  <w:t>Click or tap here to enter text.</w:t>
                </w:r>
              </w:p>
            </w:tc>
          </w:sdtContent>
        </w:sdt>
        <w:sdt>
          <w:sdtPr>
            <w:rPr>
              <w:rFonts w:ascii="TH SarabunPSK" w:hAnsi="TH SarabunPSK" w:cs="TH SarabunPSK"/>
              <w:bCs/>
              <w:spacing w:val="-1"/>
              <w:sz w:val="28"/>
              <w:cs/>
            </w:rPr>
            <w:id w:val="90747515"/>
            <w:placeholder>
              <w:docPart w:val="CF7B144D9F3C4703AE1D24FA51318B7D"/>
            </w:placeholder>
            <w:showingPlcHdr/>
          </w:sdtPr>
          <w:sdtContent>
            <w:tc>
              <w:tcPr>
                <w:tcW w:w="2334" w:type="dxa"/>
              </w:tcPr>
              <w:p w14:paraId="3A0029C2" w14:textId="3E802F2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65E63">
                  <w:rPr>
                    <w:rStyle w:val="PlaceholderText"/>
                  </w:rPr>
                  <w:t>Click or tap here to enter text.</w:t>
                </w:r>
              </w:p>
            </w:tc>
          </w:sdtContent>
        </w:sdt>
      </w:tr>
      <w:tr w:rsidR="009A6213" w:rsidRPr="00F67AB0" w14:paraId="5ED9F904" w14:textId="77777777" w:rsidTr="00E41D30">
        <w:tc>
          <w:tcPr>
            <w:tcW w:w="7225" w:type="dxa"/>
          </w:tcPr>
          <w:p w14:paraId="6FE6976F" w14:textId="28EBA200" w:rsidR="009A6213" w:rsidRPr="00F67AB0" w:rsidRDefault="009A6213" w:rsidP="009A6213">
            <w:pPr>
              <w:pStyle w:val="ListParagraph"/>
              <w:numPr>
                <w:ilvl w:val="0"/>
                <w:numId w:val="71"/>
              </w:numPr>
              <w:ind w:left="1444"/>
              <w:jc w:val="thaiDistribute"/>
              <w:rPr>
                <w:rFonts w:ascii="TH SarabunPSK" w:hAnsi="TH SarabunPSK" w:cs="TH SarabunPSK"/>
                <w:sz w:val="28"/>
              </w:rPr>
            </w:pPr>
            <w:r w:rsidRPr="00F67AB0">
              <w:rPr>
                <w:rFonts w:ascii="TH SarabunPSK" w:hAnsi="TH SarabunPSK" w:cs="TH SarabunPSK"/>
                <w:sz w:val="28"/>
              </w:rPr>
              <w:lastRenderedPageBreak/>
              <w:t>The differences between cleared flight level and the indicated pressure altitude actually flown shall be symmetric about a mean of 0 m (0ft), with a standard deviation no greater than 13.3 m (43.7 ft), and in addition, the decrease in the frequency of differences with increasing difference magnitude shall be at least exponential.</w:t>
            </w:r>
          </w:p>
        </w:tc>
        <w:sdt>
          <w:sdtPr>
            <w:rPr>
              <w:rFonts w:ascii="TH SarabunPSK" w:hAnsi="TH SarabunPSK" w:cs="TH SarabunPSK"/>
              <w:bCs/>
              <w:spacing w:val="-1"/>
              <w:sz w:val="28"/>
              <w:cs/>
            </w:rPr>
            <w:id w:val="-747653786"/>
            <w:placeholder>
              <w:docPart w:val="6F036CC4A46F4DDD8F09E2E6D9099170"/>
            </w:placeholder>
            <w:showingPlcHdr/>
          </w:sdtPr>
          <w:sdtContent>
            <w:tc>
              <w:tcPr>
                <w:tcW w:w="4470" w:type="dxa"/>
              </w:tcPr>
              <w:p w14:paraId="7C4C7282" w14:textId="419D805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64E8C">
                  <w:rPr>
                    <w:rStyle w:val="PlaceholderText"/>
                  </w:rPr>
                  <w:t>Click or tap here to enter text.</w:t>
                </w:r>
              </w:p>
            </w:tc>
          </w:sdtContent>
        </w:sdt>
        <w:sdt>
          <w:sdtPr>
            <w:rPr>
              <w:rFonts w:ascii="TH SarabunPSK" w:hAnsi="TH SarabunPSK" w:cs="TH SarabunPSK"/>
              <w:bCs/>
              <w:spacing w:val="-1"/>
              <w:sz w:val="28"/>
              <w:cs/>
            </w:rPr>
            <w:id w:val="-1381543719"/>
            <w:placeholder>
              <w:docPart w:val="B9D94D30467347E28E465105304A25C4"/>
            </w:placeholder>
            <w:showingPlcHdr/>
          </w:sdtPr>
          <w:sdtContent>
            <w:tc>
              <w:tcPr>
                <w:tcW w:w="2334" w:type="dxa"/>
              </w:tcPr>
              <w:p w14:paraId="1BD1E8BA" w14:textId="75CA86E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64E8C">
                  <w:rPr>
                    <w:rStyle w:val="PlaceholderText"/>
                  </w:rPr>
                  <w:t>Click or tap here to enter text.</w:t>
                </w:r>
              </w:p>
            </w:tc>
          </w:sdtContent>
        </w:sdt>
      </w:tr>
      <w:tr w:rsidR="009A6213" w:rsidRPr="00F67AB0" w14:paraId="1A255AF7" w14:textId="77777777" w:rsidTr="00E41D30">
        <w:tc>
          <w:tcPr>
            <w:tcW w:w="7225" w:type="dxa"/>
          </w:tcPr>
          <w:p w14:paraId="6B32F94C" w14:textId="2F1308B1" w:rsidR="009A6213" w:rsidRPr="00F67AB0" w:rsidRDefault="009A6213" w:rsidP="009A6213">
            <w:pPr>
              <w:pStyle w:val="ListParagraph"/>
              <w:numPr>
                <w:ilvl w:val="0"/>
                <w:numId w:val="76"/>
              </w:numPr>
              <w:jc w:val="thaiDistribute"/>
              <w:rPr>
                <w:rFonts w:ascii="TH SarabunPSK" w:hAnsi="TH SarabunPSK" w:cs="TH SarabunPSK"/>
                <w:sz w:val="28"/>
              </w:rPr>
            </w:pPr>
            <w:r w:rsidRPr="00F67AB0">
              <w:rPr>
                <w:rFonts w:ascii="TH SarabunPSK" w:hAnsi="TH SarabunPSK" w:cs="TH SarabunPSK"/>
                <w:sz w:val="28"/>
              </w:rPr>
              <w:t>In respect of aeroplanes for which the characteristics of the airframe and altimetry system fit are unique and so cannot be classified as belonging to a group of aeroplanes encompassed by item (a) and (b), the height-keeping performance capability shall be such that the components of the TVE of the aeroplane have the following characteristics:</w:t>
            </w:r>
          </w:p>
        </w:tc>
        <w:sdt>
          <w:sdtPr>
            <w:rPr>
              <w:rFonts w:ascii="TH SarabunPSK" w:hAnsi="TH SarabunPSK" w:cs="TH SarabunPSK"/>
              <w:bCs/>
              <w:spacing w:val="-1"/>
              <w:sz w:val="28"/>
              <w:cs/>
            </w:rPr>
            <w:id w:val="1267118570"/>
            <w:placeholder>
              <w:docPart w:val="F81ED174B9CD4D8A9E5E09EF75EA8EA9"/>
            </w:placeholder>
            <w:showingPlcHdr/>
          </w:sdtPr>
          <w:sdtContent>
            <w:tc>
              <w:tcPr>
                <w:tcW w:w="4470" w:type="dxa"/>
              </w:tcPr>
              <w:p w14:paraId="1D92D990" w14:textId="63480A3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64E8C">
                  <w:rPr>
                    <w:rStyle w:val="PlaceholderText"/>
                  </w:rPr>
                  <w:t>Click or tap here to enter text.</w:t>
                </w:r>
              </w:p>
            </w:tc>
          </w:sdtContent>
        </w:sdt>
        <w:sdt>
          <w:sdtPr>
            <w:rPr>
              <w:rFonts w:ascii="TH SarabunPSK" w:hAnsi="TH SarabunPSK" w:cs="TH SarabunPSK"/>
              <w:bCs/>
              <w:spacing w:val="-1"/>
              <w:sz w:val="28"/>
              <w:cs/>
            </w:rPr>
            <w:id w:val="1559512674"/>
            <w:placeholder>
              <w:docPart w:val="DB7C39898A7C4834AAD8335B1DB748EE"/>
            </w:placeholder>
            <w:showingPlcHdr/>
          </w:sdtPr>
          <w:sdtContent>
            <w:tc>
              <w:tcPr>
                <w:tcW w:w="2334" w:type="dxa"/>
              </w:tcPr>
              <w:p w14:paraId="25B13405" w14:textId="32C56F3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64E8C">
                  <w:rPr>
                    <w:rStyle w:val="PlaceholderText"/>
                  </w:rPr>
                  <w:t>Click or tap here to enter text.</w:t>
                </w:r>
              </w:p>
            </w:tc>
          </w:sdtContent>
        </w:sdt>
      </w:tr>
      <w:tr w:rsidR="009A6213" w:rsidRPr="00F67AB0" w14:paraId="5A98F902" w14:textId="77777777" w:rsidTr="00E41D30">
        <w:tc>
          <w:tcPr>
            <w:tcW w:w="7225" w:type="dxa"/>
          </w:tcPr>
          <w:p w14:paraId="261F8395" w14:textId="10F061EE" w:rsidR="009A6213" w:rsidRPr="00F67AB0" w:rsidRDefault="009A6213" w:rsidP="009A6213">
            <w:pPr>
              <w:pStyle w:val="ListParagraph"/>
              <w:numPr>
                <w:ilvl w:val="0"/>
                <w:numId w:val="72"/>
              </w:numPr>
              <w:ind w:left="1444"/>
              <w:jc w:val="thaiDistribute"/>
              <w:rPr>
                <w:rFonts w:ascii="TH SarabunPSK" w:hAnsi="TH SarabunPSK" w:cs="TH SarabunPSK"/>
                <w:sz w:val="28"/>
              </w:rPr>
            </w:pPr>
            <w:r w:rsidRPr="00F67AB0">
              <w:rPr>
                <w:rFonts w:ascii="TH SarabunPSK" w:hAnsi="TH SarabunPSK" w:cs="TH SarabunPSK"/>
                <w:sz w:val="28"/>
              </w:rPr>
              <w:t>The ASE of the aeroplane shall not exceed 60 m (200ft) in magnitude under all flight conditions; and</w:t>
            </w:r>
          </w:p>
        </w:tc>
        <w:sdt>
          <w:sdtPr>
            <w:rPr>
              <w:rFonts w:ascii="TH SarabunPSK" w:hAnsi="TH SarabunPSK" w:cs="TH SarabunPSK"/>
              <w:bCs/>
              <w:spacing w:val="-1"/>
              <w:sz w:val="28"/>
              <w:cs/>
            </w:rPr>
            <w:id w:val="593517394"/>
            <w:placeholder>
              <w:docPart w:val="B60C99D711E2434CB3682D4B298AE0DA"/>
            </w:placeholder>
            <w:showingPlcHdr/>
          </w:sdtPr>
          <w:sdtContent>
            <w:tc>
              <w:tcPr>
                <w:tcW w:w="4470" w:type="dxa"/>
              </w:tcPr>
              <w:p w14:paraId="2207BA68" w14:textId="52B4F60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64E8C">
                  <w:rPr>
                    <w:rStyle w:val="PlaceholderText"/>
                  </w:rPr>
                  <w:t>Click or tap here to enter text.</w:t>
                </w:r>
              </w:p>
            </w:tc>
          </w:sdtContent>
        </w:sdt>
        <w:sdt>
          <w:sdtPr>
            <w:rPr>
              <w:rFonts w:ascii="TH SarabunPSK" w:hAnsi="TH SarabunPSK" w:cs="TH SarabunPSK"/>
              <w:bCs/>
              <w:spacing w:val="-1"/>
              <w:sz w:val="28"/>
              <w:cs/>
            </w:rPr>
            <w:id w:val="211704800"/>
            <w:placeholder>
              <w:docPart w:val="36EF4999FF66410AA0BC2ED101C84058"/>
            </w:placeholder>
            <w:showingPlcHdr/>
          </w:sdtPr>
          <w:sdtContent>
            <w:tc>
              <w:tcPr>
                <w:tcW w:w="2334" w:type="dxa"/>
              </w:tcPr>
              <w:p w14:paraId="1D86E201" w14:textId="76F3A55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64E8C">
                  <w:rPr>
                    <w:rStyle w:val="PlaceholderText"/>
                  </w:rPr>
                  <w:t>Click or tap here to enter text.</w:t>
                </w:r>
              </w:p>
            </w:tc>
          </w:sdtContent>
        </w:sdt>
      </w:tr>
      <w:tr w:rsidR="009A6213" w:rsidRPr="00F67AB0" w14:paraId="7908EEAF" w14:textId="77777777" w:rsidTr="00E41D30">
        <w:tc>
          <w:tcPr>
            <w:tcW w:w="7225" w:type="dxa"/>
          </w:tcPr>
          <w:p w14:paraId="3995A7DB" w14:textId="70E9ABCB" w:rsidR="009A6213" w:rsidRPr="00F67AB0" w:rsidRDefault="009A6213" w:rsidP="009A6213">
            <w:pPr>
              <w:pStyle w:val="ListParagraph"/>
              <w:numPr>
                <w:ilvl w:val="0"/>
                <w:numId w:val="72"/>
              </w:numPr>
              <w:ind w:left="1444"/>
              <w:jc w:val="thaiDistribute"/>
              <w:rPr>
                <w:rFonts w:ascii="TH SarabunPSK" w:hAnsi="TH SarabunPSK" w:cs="TH SarabunPSK"/>
                <w:sz w:val="28"/>
              </w:rPr>
            </w:pPr>
            <w:r w:rsidRPr="00F67AB0">
              <w:rPr>
                <w:rFonts w:ascii="TH SarabunPSK" w:hAnsi="TH SarabunPSK" w:cs="TH SarabunPSK"/>
                <w:sz w:val="28"/>
              </w:rPr>
              <w:t>The difference between the cleared flight level and the indicated pressure altitude actually flown shall be symmetric about a mean of 0 m (0ft), with a standard deviation no greater than 13.3 m (43.7ft), and in addition, the decrease in the frequency of differences with increasing difference magnitude shall be at least exponential.</w:t>
            </w:r>
          </w:p>
        </w:tc>
        <w:sdt>
          <w:sdtPr>
            <w:rPr>
              <w:rFonts w:ascii="TH SarabunPSK" w:hAnsi="TH SarabunPSK" w:cs="TH SarabunPSK"/>
              <w:bCs/>
              <w:spacing w:val="-1"/>
              <w:sz w:val="28"/>
              <w:cs/>
            </w:rPr>
            <w:id w:val="208849803"/>
            <w:placeholder>
              <w:docPart w:val="3C25D6C62AFC4F1D90667124CBAB36DF"/>
            </w:placeholder>
            <w:showingPlcHdr/>
          </w:sdtPr>
          <w:sdtContent>
            <w:tc>
              <w:tcPr>
                <w:tcW w:w="4470" w:type="dxa"/>
              </w:tcPr>
              <w:p w14:paraId="3D554623" w14:textId="7A3BA09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64E8C">
                  <w:rPr>
                    <w:rStyle w:val="PlaceholderText"/>
                  </w:rPr>
                  <w:t>Click or tap here to enter text.</w:t>
                </w:r>
              </w:p>
            </w:tc>
          </w:sdtContent>
        </w:sdt>
        <w:sdt>
          <w:sdtPr>
            <w:rPr>
              <w:rFonts w:ascii="TH SarabunPSK" w:hAnsi="TH SarabunPSK" w:cs="TH SarabunPSK"/>
              <w:bCs/>
              <w:spacing w:val="-1"/>
              <w:sz w:val="28"/>
              <w:cs/>
            </w:rPr>
            <w:id w:val="1874887869"/>
            <w:placeholder>
              <w:docPart w:val="FF3FB1C0A0E44785BAA74483152E497E"/>
            </w:placeholder>
            <w:showingPlcHdr/>
          </w:sdtPr>
          <w:sdtContent>
            <w:tc>
              <w:tcPr>
                <w:tcW w:w="2334" w:type="dxa"/>
              </w:tcPr>
              <w:p w14:paraId="0B7094CB" w14:textId="5939BA3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64E8C">
                  <w:rPr>
                    <w:rStyle w:val="PlaceholderText"/>
                  </w:rPr>
                  <w:t>Click or tap here to enter text.</w:t>
                </w:r>
              </w:p>
            </w:tc>
          </w:sdtContent>
        </w:sdt>
      </w:tr>
      <w:tr w:rsidR="00895410" w:rsidRPr="00F67AB0" w14:paraId="4408E0BB" w14:textId="77777777" w:rsidTr="00C42EDA">
        <w:trPr>
          <w:trHeight w:val="432"/>
        </w:trPr>
        <w:tc>
          <w:tcPr>
            <w:tcW w:w="7225" w:type="dxa"/>
            <w:vAlign w:val="center"/>
          </w:tcPr>
          <w:p w14:paraId="66B99F97" w14:textId="3BAD7DF2" w:rsidR="00895410" w:rsidRPr="00F67AB0" w:rsidRDefault="000E23C5" w:rsidP="00C42EDA">
            <w:pPr>
              <w:ind w:left="589" w:hanging="589"/>
              <w:rPr>
                <w:rFonts w:ascii="TH SarabunPSK" w:hAnsi="TH SarabunPSK" w:cs="TH SarabunPSK"/>
                <w:sz w:val="28"/>
              </w:rPr>
            </w:pPr>
            <w:r w:rsidRPr="00F67AB0">
              <w:rPr>
                <w:rFonts w:ascii="TH SarabunPSK" w:hAnsi="TH SarabunPSK" w:cs="TH SarabunPSK"/>
                <w:sz w:val="28"/>
              </w:rPr>
              <w:t>24.4.4</w:t>
            </w:r>
            <w:r w:rsidR="00D752C1">
              <w:rPr>
                <w:rFonts w:ascii="TH SarabunPSK" w:hAnsi="TH SarabunPSK" w:cs="TH SarabunPSK"/>
                <w:sz w:val="28"/>
              </w:rPr>
              <w:tab/>
            </w:r>
            <w:r w:rsidRPr="00F67AB0">
              <w:rPr>
                <w:rFonts w:ascii="TH SarabunPSK" w:hAnsi="TH SarabunPSK" w:cs="TH SarabunPSK"/>
                <w:sz w:val="28"/>
              </w:rPr>
              <w:t>Continuing Compliance of MASPS</w:t>
            </w:r>
          </w:p>
        </w:tc>
        <w:tc>
          <w:tcPr>
            <w:tcW w:w="4470" w:type="dxa"/>
          </w:tcPr>
          <w:p w14:paraId="7A2C52F9" w14:textId="77777777" w:rsidR="00895410" w:rsidRPr="00756328" w:rsidRDefault="00895410"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c>
          <w:tcPr>
            <w:tcW w:w="2334" w:type="dxa"/>
          </w:tcPr>
          <w:p w14:paraId="1178029C" w14:textId="77777777" w:rsidR="00895410" w:rsidRPr="00756328" w:rsidRDefault="00895410"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0A06893C" w14:textId="77777777" w:rsidTr="00E41D30">
        <w:tc>
          <w:tcPr>
            <w:tcW w:w="7225" w:type="dxa"/>
          </w:tcPr>
          <w:p w14:paraId="23A23968" w14:textId="32386223" w:rsidR="009A6213" w:rsidRPr="00F67AB0" w:rsidRDefault="009A6213" w:rsidP="009A6213">
            <w:pPr>
              <w:pStyle w:val="ListParagraph"/>
              <w:numPr>
                <w:ilvl w:val="0"/>
                <w:numId w:val="77"/>
              </w:numPr>
              <w:jc w:val="thaiDistribute"/>
              <w:rPr>
                <w:rFonts w:ascii="TH SarabunPSK" w:hAnsi="TH SarabunPSK" w:cs="TH SarabunPSK"/>
                <w:sz w:val="28"/>
              </w:rPr>
            </w:pPr>
            <w:r w:rsidRPr="00F67AB0">
              <w:rPr>
                <w:rFonts w:ascii="TH SarabunPSK" w:hAnsi="TH SarabunPSK" w:cs="TH SarabunPSK"/>
                <w:sz w:val="28"/>
              </w:rPr>
              <w:lastRenderedPageBreak/>
              <w:t>The operator with RVSM specific approval shall set in place a programme to ensure that a minimum of two aeroplanes of each aeroplane-type grouping have their height-keeping performance monitored at least once every two years or within intervals of 1000 flight hours per aeroplane, whichever period is the longer; and</w:t>
            </w:r>
          </w:p>
        </w:tc>
        <w:sdt>
          <w:sdtPr>
            <w:rPr>
              <w:rFonts w:ascii="TH SarabunPSK" w:hAnsi="TH SarabunPSK" w:cs="TH SarabunPSK"/>
              <w:bCs/>
              <w:spacing w:val="-1"/>
              <w:sz w:val="28"/>
              <w:cs/>
            </w:rPr>
            <w:id w:val="551197827"/>
            <w:placeholder>
              <w:docPart w:val="5D41726E23974CA6B9255439FD16F7A8"/>
            </w:placeholder>
            <w:showingPlcHdr/>
          </w:sdtPr>
          <w:sdtContent>
            <w:tc>
              <w:tcPr>
                <w:tcW w:w="4470" w:type="dxa"/>
              </w:tcPr>
              <w:p w14:paraId="21810B99" w14:textId="35275C9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E350D">
                  <w:rPr>
                    <w:rStyle w:val="PlaceholderText"/>
                  </w:rPr>
                  <w:t>Click or tap here to enter text.</w:t>
                </w:r>
              </w:p>
            </w:tc>
          </w:sdtContent>
        </w:sdt>
        <w:sdt>
          <w:sdtPr>
            <w:rPr>
              <w:rFonts w:ascii="TH SarabunPSK" w:hAnsi="TH SarabunPSK" w:cs="TH SarabunPSK"/>
              <w:bCs/>
              <w:spacing w:val="-1"/>
              <w:sz w:val="28"/>
              <w:cs/>
            </w:rPr>
            <w:id w:val="-1195763877"/>
            <w:placeholder>
              <w:docPart w:val="F7705A5DDFB34DA8BBE5834F6CFD1C8D"/>
            </w:placeholder>
            <w:showingPlcHdr/>
          </w:sdtPr>
          <w:sdtContent>
            <w:tc>
              <w:tcPr>
                <w:tcW w:w="2334" w:type="dxa"/>
              </w:tcPr>
              <w:p w14:paraId="6EA6A4A0" w14:textId="2CEA77A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E350D">
                  <w:rPr>
                    <w:rStyle w:val="PlaceholderText"/>
                  </w:rPr>
                  <w:t>Click or tap here to enter text.</w:t>
                </w:r>
              </w:p>
            </w:tc>
          </w:sdtContent>
        </w:sdt>
      </w:tr>
      <w:tr w:rsidR="009A6213" w:rsidRPr="00F67AB0" w14:paraId="52827A80" w14:textId="77777777" w:rsidTr="00E41D30">
        <w:tc>
          <w:tcPr>
            <w:tcW w:w="7225" w:type="dxa"/>
          </w:tcPr>
          <w:p w14:paraId="5BAA926F" w14:textId="77777777" w:rsidR="009A6213" w:rsidRDefault="009A6213" w:rsidP="009A6213">
            <w:pPr>
              <w:pStyle w:val="ListParagraph"/>
              <w:numPr>
                <w:ilvl w:val="0"/>
                <w:numId w:val="77"/>
              </w:numPr>
              <w:jc w:val="thaiDistribute"/>
              <w:rPr>
                <w:rFonts w:ascii="TH SarabunPSK" w:hAnsi="TH SarabunPSK" w:cs="TH SarabunPSK"/>
                <w:sz w:val="28"/>
              </w:rPr>
            </w:pPr>
            <w:r w:rsidRPr="00F67AB0">
              <w:rPr>
                <w:rFonts w:ascii="TH SarabunPSK" w:hAnsi="TH SarabunPSK" w:cs="TH SarabunPSK"/>
                <w:sz w:val="28"/>
              </w:rPr>
              <w:t>If the operator’s aeroplane-type grouping consists of a single aeroplane, monitoring of that aeroplane shall be accomplished within the specified period.</w:t>
            </w:r>
            <w:r>
              <w:rPr>
                <w:rFonts w:ascii="TH SarabunPSK" w:hAnsi="TH SarabunPSK" w:cs="TH SarabunPSK"/>
                <w:sz w:val="28"/>
              </w:rPr>
              <w:t xml:space="preserve"> </w:t>
            </w:r>
          </w:p>
          <w:p w14:paraId="16091023" w14:textId="0720F069" w:rsidR="009A6213" w:rsidRPr="00C42EDA" w:rsidRDefault="009A6213" w:rsidP="009A6213">
            <w:pPr>
              <w:pStyle w:val="ListParagraph"/>
              <w:ind w:left="1084"/>
              <w:jc w:val="thaiDistribute"/>
              <w:rPr>
                <w:rFonts w:ascii="TH SarabunPSK" w:hAnsi="TH SarabunPSK" w:cs="TH SarabunPSK"/>
                <w:i/>
                <w:iCs/>
                <w:sz w:val="28"/>
              </w:rPr>
            </w:pPr>
            <w:r w:rsidRPr="001A37D7">
              <w:rPr>
                <w:rFonts w:ascii="TH SarabunPSK" w:hAnsi="TH SarabunPSK" w:cs="TH SarabunPSK"/>
                <w:b/>
                <w:bCs/>
                <w:i/>
                <w:iCs/>
                <w:sz w:val="28"/>
              </w:rPr>
              <w:t>Note:</w:t>
            </w:r>
            <w:r>
              <w:rPr>
                <w:rFonts w:ascii="TH SarabunPSK" w:hAnsi="TH SarabunPSK" w:cs="TH SarabunPSK"/>
                <w:i/>
                <w:iCs/>
                <w:sz w:val="28"/>
              </w:rPr>
              <w:t xml:space="preserve"> </w:t>
            </w:r>
            <w:r w:rsidRPr="00C42EDA">
              <w:rPr>
                <w:rFonts w:ascii="TH SarabunPSK" w:hAnsi="TH SarabunPSK" w:cs="TH SarabunPSK"/>
                <w:i/>
                <w:iCs/>
                <w:sz w:val="28"/>
              </w:rPr>
              <w:t>CAAT Guidance Material for Reduced Vertical Separation Minimum (RVSM)</w:t>
            </w:r>
          </w:p>
        </w:tc>
        <w:sdt>
          <w:sdtPr>
            <w:rPr>
              <w:rFonts w:ascii="TH SarabunPSK" w:hAnsi="TH SarabunPSK" w:cs="TH SarabunPSK"/>
              <w:bCs/>
              <w:spacing w:val="-1"/>
              <w:sz w:val="28"/>
              <w:cs/>
            </w:rPr>
            <w:id w:val="1245613132"/>
            <w:placeholder>
              <w:docPart w:val="2355838147BA4E228B0B79AEA43C0F8F"/>
            </w:placeholder>
            <w:showingPlcHdr/>
          </w:sdtPr>
          <w:sdtContent>
            <w:tc>
              <w:tcPr>
                <w:tcW w:w="4470" w:type="dxa"/>
              </w:tcPr>
              <w:p w14:paraId="74BCBF57" w14:textId="52177BC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E350D">
                  <w:rPr>
                    <w:rStyle w:val="PlaceholderText"/>
                  </w:rPr>
                  <w:t>Click or tap here to enter text.</w:t>
                </w:r>
              </w:p>
            </w:tc>
          </w:sdtContent>
        </w:sdt>
        <w:sdt>
          <w:sdtPr>
            <w:rPr>
              <w:rFonts w:ascii="TH SarabunPSK" w:hAnsi="TH SarabunPSK" w:cs="TH SarabunPSK"/>
              <w:bCs/>
              <w:spacing w:val="-1"/>
              <w:sz w:val="28"/>
              <w:cs/>
            </w:rPr>
            <w:id w:val="1448509825"/>
            <w:placeholder>
              <w:docPart w:val="40F0470386114AE89CD9A8B621AEA3BB"/>
            </w:placeholder>
            <w:showingPlcHdr/>
          </w:sdtPr>
          <w:sdtContent>
            <w:tc>
              <w:tcPr>
                <w:tcW w:w="2334" w:type="dxa"/>
              </w:tcPr>
              <w:p w14:paraId="08056864" w14:textId="3DFC544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E350D">
                  <w:rPr>
                    <w:rStyle w:val="PlaceholderText"/>
                  </w:rPr>
                  <w:t>Click or tap here to enter text.</w:t>
                </w:r>
              </w:p>
            </w:tc>
          </w:sdtContent>
        </w:sdt>
      </w:tr>
      <w:tr w:rsidR="009A6213" w:rsidRPr="00F67AB0" w14:paraId="1A6D2909" w14:textId="77777777" w:rsidTr="00E41D30">
        <w:tc>
          <w:tcPr>
            <w:tcW w:w="7225" w:type="dxa"/>
          </w:tcPr>
          <w:p w14:paraId="72A266D9" w14:textId="5288C5A7"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24.5</w:t>
            </w:r>
            <w:r>
              <w:rPr>
                <w:rFonts w:ascii="TH SarabunPSK" w:hAnsi="TH SarabunPSK" w:cs="TH SarabunPSK"/>
                <w:sz w:val="28"/>
              </w:rPr>
              <w:tab/>
            </w:r>
            <w:r w:rsidRPr="00F67AB0">
              <w:rPr>
                <w:rFonts w:ascii="TH SarabunPSK" w:hAnsi="TH SarabunPSK" w:cs="TH SarabunPSK"/>
                <w:sz w:val="28"/>
              </w:rPr>
              <w:t>For operations where a navigation specification for Performance-Based Navigation (PBN) (i.e. Required Navigation Performance (RNP) or Area Navigation (RNAV)) specification has been prescribed, an aeroplane or a helicopter shall:</w:t>
            </w:r>
          </w:p>
        </w:tc>
        <w:sdt>
          <w:sdtPr>
            <w:rPr>
              <w:rFonts w:ascii="TH SarabunPSK" w:hAnsi="TH SarabunPSK" w:cs="TH SarabunPSK"/>
              <w:bCs/>
              <w:spacing w:val="-1"/>
              <w:sz w:val="28"/>
              <w:cs/>
            </w:rPr>
            <w:id w:val="1960143599"/>
            <w:placeholder>
              <w:docPart w:val="32449C5EB21A4C2FA058F6FC7BD59C74"/>
            </w:placeholder>
            <w:showingPlcHdr/>
          </w:sdtPr>
          <w:sdtContent>
            <w:tc>
              <w:tcPr>
                <w:tcW w:w="4470" w:type="dxa"/>
              </w:tcPr>
              <w:p w14:paraId="5B5097AE" w14:textId="01694E3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640F2">
                  <w:rPr>
                    <w:rStyle w:val="PlaceholderText"/>
                  </w:rPr>
                  <w:t>Click or tap here to enter text.</w:t>
                </w:r>
              </w:p>
            </w:tc>
          </w:sdtContent>
        </w:sdt>
        <w:sdt>
          <w:sdtPr>
            <w:rPr>
              <w:rFonts w:ascii="TH SarabunPSK" w:hAnsi="TH SarabunPSK" w:cs="TH SarabunPSK"/>
              <w:bCs/>
              <w:spacing w:val="-1"/>
              <w:sz w:val="28"/>
              <w:cs/>
            </w:rPr>
            <w:id w:val="-91393126"/>
            <w:placeholder>
              <w:docPart w:val="92F0853B558D4460B0B69319A0E3B9AE"/>
            </w:placeholder>
            <w:showingPlcHdr/>
          </w:sdtPr>
          <w:sdtContent>
            <w:tc>
              <w:tcPr>
                <w:tcW w:w="2334" w:type="dxa"/>
              </w:tcPr>
              <w:p w14:paraId="3DD7CA00" w14:textId="13A3568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640F2">
                  <w:rPr>
                    <w:rStyle w:val="PlaceholderText"/>
                  </w:rPr>
                  <w:t>Click or tap here to enter text.</w:t>
                </w:r>
              </w:p>
            </w:tc>
          </w:sdtContent>
        </w:sdt>
      </w:tr>
      <w:tr w:rsidR="009A6213" w:rsidRPr="00F67AB0" w14:paraId="354280AF" w14:textId="77777777" w:rsidTr="00E41D30">
        <w:tc>
          <w:tcPr>
            <w:tcW w:w="7225" w:type="dxa"/>
          </w:tcPr>
          <w:p w14:paraId="68CBF93C" w14:textId="16F3AC89" w:rsidR="009A6213" w:rsidRPr="00F67AB0" w:rsidRDefault="009A6213" w:rsidP="009A6213">
            <w:pPr>
              <w:pStyle w:val="ListParagraph"/>
              <w:numPr>
                <w:ilvl w:val="0"/>
                <w:numId w:val="78"/>
              </w:numPr>
              <w:jc w:val="thaiDistribute"/>
              <w:rPr>
                <w:rFonts w:ascii="TH SarabunPSK" w:hAnsi="TH SarabunPSK" w:cs="TH SarabunPSK"/>
                <w:sz w:val="28"/>
              </w:rPr>
            </w:pPr>
            <w:r w:rsidRPr="00F67AB0">
              <w:rPr>
                <w:rFonts w:ascii="TH SarabunPSK" w:hAnsi="TH SarabunPSK" w:cs="TH SarabunPSK"/>
                <w:sz w:val="28"/>
              </w:rPr>
              <w:t>Be provided with navigation equipment which will enable it to operate in accordance with the prescribed navigation specifications; and</w:t>
            </w:r>
          </w:p>
        </w:tc>
        <w:sdt>
          <w:sdtPr>
            <w:rPr>
              <w:rFonts w:ascii="TH SarabunPSK" w:hAnsi="TH SarabunPSK" w:cs="TH SarabunPSK"/>
              <w:bCs/>
              <w:spacing w:val="-1"/>
              <w:sz w:val="28"/>
              <w:cs/>
            </w:rPr>
            <w:id w:val="346598183"/>
            <w:placeholder>
              <w:docPart w:val="F9F1E0921CCC4667A58B804B1BC31A00"/>
            </w:placeholder>
            <w:showingPlcHdr/>
          </w:sdtPr>
          <w:sdtContent>
            <w:tc>
              <w:tcPr>
                <w:tcW w:w="4470" w:type="dxa"/>
              </w:tcPr>
              <w:p w14:paraId="74257120" w14:textId="3249B81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640F2">
                  <w:rPr>
                    <w:rStyle w:val="PlaceholderText"/>
                  </w:rPr>
                  <w:t>Click or tap here to enter text.</w:t>
                </w:r>
              </w:p>
            </w:tc>
          </w:sdtContent>
        </w:sdt>
        <w:sdt>
          <w:sdtPr>
            <w:rPr>
              <w:rFonts w:ascii="TH SarabunPSK" w:hAnsi="TH SarabunPSK" w:cs="TH SarabunPSK"/>
              <w:bCs/>
              <w:spacing w:val="-1"/>
              <w:sz w:val="28"/>
              <w:cs/>
            </w:rPr>
            <w:id w:val="-1629610691"/>
            <w:placeholder>
              <w:docPart w:val="C7493B90B951446F9DE4EF9866F40936"/>
            </w:placeholder>
            <w:showingPlcHdr/>
          </w:sdtPr>
          <w:sdtContent>
            <w:tc>
              <w:tcPr>
                <w:tcW w:w="2334" w:type="dxa"/>
              </w:tcPr>
              <w:p w14:paraId="5B71BBE7" w14:textId="75EA06C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640F2">
                  <w:rPr>
                    <w:rStyle w:val="PlaceholderText"/>
                  </w:rPr>
                  <w:t>Click or tap here to enter text.</w:t>
                </w:r>
              </w:p>
            </w:tc>
          </w:sdtContent>
        </w:sdt>
      </w:tr>
      <w:tr w:rsidR="009A6213" w:rsidRPr="00F67AB0" w14:paraId="635DFC4F" w14:textId="77777777" w:rsidTr="009169CB">
        <w:trPr>
          <w:trHeight w:val="432"/>
        </w:trPr>
        <w:tc>
          <w:tcPr>
            <w:tcW w:w="7225" w:type="dxa"/>
            <w:vAlign w:val="center"/>
          </w:tcPr>
          <w:p w14:paraId="2CBD935D" w14:textId="1D2EB8F9" w:rsidR="009A6213" w:rsidRPr="0000677C" w:rsidRDefault="009A6213" w:rsidP="009A6213">
            <w:pPr>
              <w:pStyle w:val="ListParagraph"/>
              <w:numPr>
                <w:ilvl w:val="0"/>
                <w:numId w:val="78"/>
              </w:numPr>
              <w:rPr>
                <w:rFonts w:ascii="TH SarabunPSK" w:hAnsi="TH SarabunPSK" w:cs="TH SarabunPSK"/>
                <w:sz w:val="28"/>
              </w:rPr>
            </w:pPr>
            <w:r w:rsidRPr="00F67AB0">
              <w:rPr>
                <w:rFonts w:ascii="TH SarabunPSK" w:hAnsi="TH SarabunPSK" w:cs="TH SarabunPSK"/>
                <w:sz w:val="28"/>
              </w:rPr>
              <w:t>Be authorised by the Authority f</w:t>
            </w:r>
            <w:r>
              <w:rPr>
                <w:rFonts w:ascii="TH SarabunPSK" w:hAnsi="TH SarabunPSK" w:cs="TH SarabunPSK"/>
                <w:sz w:val="28"/>
              </w:rPr>
              <w:t>or operations in such airspace.</w:t>
            </w:r>
          </w:p>
        </w:tc>
        <w:sdt>
          <w:sdtPr>
            <w:rPr>
              <w:rFonts w:ascii="TH SarabunPSK" w:hAnsi="TH SarabunPSK" w:cs="TH SarabunPSK"/>
              <w:bCs/>
              <w:spacing w:val="-1"/>
              <w:sz w:val="28"/>
              <w:cs/>
            </w:rPr>
            <w:id w:val="948513446"/>
            <w:placeholder>
              <w:docPart w:val="B280A4E07B2F4F3FACCF058ADC54273C"/>
            </w:placeholder>
            <w:showingPlcHdr/>
          </w:sdtPr>
          <w:sdtContent>
            <w:tc>
              <w:tcPr>
                <w:tcW w:w="4470" w:type="dxa"/>
              </w:tcPr>
              <w:p w14:paraId="7FCB338B" w14:textId="3890E5A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640F2">
                  <w:rPr>
                    <w:rStyle w:val="PlaceholderText"/>
                  </w:rPr>
                  <w:t>Click or tap here to enter text.</w:t>
                </w:r>
              </w:p>
            </w:tc>
          </w:sdtContent>
        </w:sdt>
        <w:sdt>
          <w:sdtPr>
            <w:rPr>
              <w:rFonts w:ascii="TH SarabunPSK" w:hAnsi="TH SarabunPSK" w:cs="TH SarabunPSK"/>
              <w:bCs/>
              <w:spacing w:val="-1"/>
              <w:sz w:val="28"/>
              <w:cs/>
            </w:rPr>
            <w:id w:val="573011456"/>
            <w:placeholder>
              <w:docPart w:val="BB653A4A0CDD42A0B24BF4B18BA2995D"/>
            </w:placeholder>
            <w:showingPlcHdr/>
          </w:sdtPr>
          <w:sdtContent>
            <w:tc>
              <w:tcPr>
                <w:tcW w:w="2334" w:type="dxa"/>
              </w:tcPr>
              <w:p w14:paraId="318556C1" w14:textId="1E3EF2D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640F2">
                  <w:rPr>
                    <w:rStyle w:val="PlaceholderText"/>
                  </w:rPr>
                  <w:t>Click or tap here to enter text.</w:t>
                </w:r>
              </w:p>
            </w:tc>
          </w:sdtContent>
        </w:sdt>
      </w:tr>
      <w:tr w:rsidR="009A6213" w:rsidRPr="00F67AB0" w14:paraId="0417622A" w14:textId="77777777" w:rsidTr="00E41D30">
        <w:tc>
          <w:tcPr>
            <w:tcW w:w="7225" w:type="dxa"/>
          </w:tcPr>
          <w:p w14:paraId="73361D02" w14:textId="5932671F" w:rsidR="009A6213" w:rsidRPr="002B5266" w:rsidRDefault="009A6213" w:rsidP="009A6213">
            <w:pPr>
              <w:ind w:left="1298" w:hanging="589"/>
              <w:jc w:val="thaiDistribute"/>
              <w:rPr>
                <w:rFonts w:ascii="TH SarabunPSK" w:hAnsi="TH SarabunPSK" w:cs="TH SarabunPSK"/>
                <w:i/>
                <w:iCs/>
                <w:sz w:val="28"/>
              </w:rPr>
            </w:pPr>
            <w:r w:rsidRPr="002B5266">
              <w:rPr>
                <w:rFonts w:ascii="TH SarabunPSK" w:hAnsi="TH SarabunPSK" w:cs="TH SarabunPSK"/>
                <w:b/>
                <w:bCs/>
                <w:i/>
                <w:iCs/>
                <w:sz w:val="28"/>
              </w:rPr>
              <w:t>Note:</w:t>
            </w:r>
            <w:r w:rsidRPr="002B5266">
              <w:rPr>
                <w:rFonts w:ascii="TH SarabunPSK" w:hAnsi="TH SarabunPSK" w:cs="TH SarabunPSK"/>
                <w:i/>
                <w:iCs/>
                <w:sz w:val="28"/>
              </w:rPr>
              <w:t xml:space="preserve"> </w:t>
            </w:r>
            <w:r w:rsidRPr="002B5266">
              <w:rPr>
                <w:rFonts w:ascii="TH SarabunPSK" w:hAnsi="TH SarabunPSK" w:cs="TH SarabunPSK"/>
                <w:i/>
                <w:iCs/>
                <w:sz w:val="28"/>
              </w:rPr>
              <w:tab/>
              <w:t>All operators requiring PBN approval shall apply to the Authority and refer to the guidance material for Performance-Based Navigation (PBN).</w:t>
            </w:r>
          </w:p>
        </w:tc>
        <w:sdt>
          <w:sdtPr>
            <w:rPr>
              <w:rFonts w:ascii="TH SarabunPSK" w:hAnsi="TH SarabunPSK" w:cs="TH SarabunPSK"/>
              <w:bCs/>
              <w:spacing w:val="-1"/>
              <w:sz w:val="28"/>
              <w:cs/>
            </w:rPr>
            <w:id w:val="-1089541315"/>
            <w:placeholder>
              <w:docPart w:val="90CD33D843F14B0DB5BC6A42FE813647"/>
            </w:placeholder>
            <w:showingPlcHdr/>
          </w:sdtPr>
          <w:sdtContent>
            <w:tc>
              <w:tcPr>
                <w:tcW w:w="4470" w:type="dxa"/>
              </w:tcPr>
              <w:p w14:paraId="7E03C9DD" w14:textId="76B8BBB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640F2">
                  <w:rPr>
                    <w:rStyle w:val="PlaceholderText"/>
                  </w:rPr>
                  <w:t>Click or tap here to enter text.</w:t>
                </w:r>
              </w:p>
            </w:tc>
          </w:sdtContent>
        </w:sdt>
        <w:sdt>
          <w:sdtPr>
            <w:rPr>
              <w:rFonts w:ascii="TH SarabunPSK" w:hAnsi="TH SarabunPSK" w:cs="TH SarabunPSK"/>
              <w:bCs/>
              <w:spacing w:val="-1"/>
              <w:sz w:val="28"/>
              <w:cs/>
            </w:rPr>
            <w:id w:val="1695812902"/>
            <w:placeholder>
              <w:docPart w:val="D567E432F6DF4CC2965E5E8DE2CB0C60"/>
            </w:placeholder>
            <w:showingPlcHdr/>
          </w:sdtPr>
          <w:sdtContent>
            <w:tc>
              <w:tcPr>
                <w:tcW w:w="2334" w:type="dxa"/>
              </w:tcPr>
              <w:p w14:paraId="7264121A" w14:textId="6460F72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640F2">
                  <w:rPr>
                    <w:rStyle w:val="PlaceholderText"/>
                  </w:rPr>
                  <w:t>Click or tap here to enter text.</w:t>
                </w:r>
              </w:p>
            </w:tc>
          </w:sdtContent>
        </w:sdt>
      </w:tr>
      <w:tr w:rsidR="009A6213" w:rsidRPr="00F67AB0" w14:paraId="4816E543" w14:textId="77777777" w:rsidTr="00E41D30">
        <w:tc>
          <w:tcPr>
            <w:tcW w:w="7225" w:type="dxa"/>
          </w:tcPr>
          <w:p w14:paraId="27A54681" w14:textId="5D34A608"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lastRenderedPageBreak/>
              <w:t>24.6</w:t>
            </w:r>
            <w:r>
              <w:rPr>
                <w:rFonts w:ascii="TH SarabunPSK" w:hAnsi="TH SarabunPSK" w:cs="TH SarabunPSK"/>
                <w:sz w:val="28"/>
              </w:rPr>
              <w:tab/>
            </w:r>
            <w:r w:rsidRPr="00F67AB0">
              <w:rPr>
                <w:rFonts w:ascii="TH SarabunPSK" w:hAnsi="TH SarabunPSK" w:cs="TH SarabunPSK"/>
                <w:sz w:val="28"/>
              </w:rPr>
              <w:t>For flights in defined portions of airspace where, based on Regional Air Navigation Agreement, Minimum Navigation Performance Specification (MNPS) are prescribed, an aeroplane shall be provided with navigation equipment which:</w:t>
            </w:r>
          </w:p>
        </w:tc>
        <w:sdt>
          <w:sdtPr>
            <w:rPr>
              <w:rFonts w:ascii="TH SarabunPSK" w:hAnsi="TH SarabunPSK" w:cs="TH SarabunPSK"/>
              <w:bCs/>
              <w:spacing w:val="-1"/>
              <w:sz w:val="28"/>
              <w:cs/>
            </w:rPr>
            <w:id w:val="1086032781"/>
            <w:placeholder>
              <w:docPart w:val="14F91C1E7CC74892AE630BD8ED40D4B8"/>
            </w:placeholder>
            <w:showingPlcHdr/>
          </w:sdtPr>
          <w:sdtContent>
            <w:tc>
              <w:tcPr>
                <w:tcW w:w="4470" w:type="dxa"/>
              </w:tcPr>
              <w:p w14:paraId="0A8E9A9C" w14:textId="3A49789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B5D64">
                  <w:rPr>
                    <w:rStyle w:val="PlaceholderText"/>
                  </w:rPr>
                  <w:t>Click or tap here to enter text.</w:t>
                </w:r>
              </w:p>
            </w:tc>
          </w:sdtContent>
        </w:sdt>
        <w:sdt>
          <w:sdtPr>
            <w:rPr>
              <w:rFonts w:ascii="TH SarabunPSK" w:hAnsi="TH SarabunPSK" w:cs="TH SarabunPSK"/>
              <w:bCs/>
              <w:spacing w:val="-1"/>
              <w:sz w:val="28"/>
              <w:cs/>
            </w:rPr>
            <w:id w:val="455212414"/>
            <w:placeholder>
              <w:docPart w:val="725ADFBD0FF54C7FAE21DB1325F1B0D8"/>
            </w:placeholder>
            <w:showingPlcHdr/>
          </w:sdtPr>
          <w:sdtContent>
            <w:tc>
              <w:tcPr>
                <w:tcW w:w="2334" w:type="dxa"/>
              </w:tcPr>
              <w:p w14:paraId="1BCDFAB0" w14:textId="23075A7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B5D64">
                  <w:rPr>
                    <w:rStyle w:val="PlaceholderText"/>
                  </w:rPr>
                  <w:t>Click or tap here to enter text.</w:t>
                </w:r>
              </w:p>
            </w:tc>
          </w:sdtContent>
        </w:sdt>
      </w:tr>
      <w:tr w:rsidR="009A6213" w:rsidRPr="00F67AB0" w14:paraId="7651917F" w14:textId="77777777" w:rsidTr="00E41D30">
        <w:tc>
          <w:tcPr>
            <w:tcW w:w="7225" w:type="dxa"/>
          </w:tcPr>
          <w:p w14:paraId="31662571" w14:textId="3D2FE12D" w:rsidR="009A6213" w:rsidRPr="00F67AB0" w:rsidRDefault="009A6213" w:rsidP="009A6213">
            <w:pPr>
              <w:pStyle w:val="ListParagraph"/>
              <w:numPr>
                <w:ilvl w:val="0"/>
                <w:numId w:val="79"/>
              </w:numPr>
              <w:jc w:val="thaiDistribute"/>
              <w:rPr>
                <w:rFonts w:ascii="TH SarabunPSK" w:hAnsi="TH SarabunPSK" w:cs="TH SarabunPSK"/>
                <w:sz w:val="28"/>
              </w:rPr>
            </w:pPr>
            <w:r w:rsidRPr="00F67AB0">
              <w:rPr>
                <w:rFonts w:ascii="TH SarabunPSK" w:hAnsi="TH SarabunPSK" w:cs="TH SarabunPSK"/>
                <w:sz w:val="28"/>
              </w:rPr>
              <w:t>Continuously provides indications to the flight crew of adherence to or departure from track to the required degree of accuracy at any point along that track; and</w:t>
            </w:r>
          </w:p>
        </w:tc>
        <w:sdt>
          <w:sdtPr>
            <w:rPr>
              <w:rFonts w:ascii="TH SarabunPSK" w:hAnsi="TH SarabunPSK" w:cs="TH SarabunPSK"/>
              <w:bCs/>
              <w:spacing w:val="-1"/>
              <w:sz w:val="28"/>
              <w:cs/>
            </w:rPr>
            <w:id w:val="1777677699"/>
            <w:placeholder>
              <w:docPart w:val="A82EBA193DB14AF5A38A7211B2D3E9BD"/>
            </w:placeholder>
            <w:showingPlcHdr/>
          </w:sdtPr>
          <w:sdtContent>
            <w:tc>
              <w:tcPr>
                <w:tcW w:w="4470" w:type="dxa"/>
              </w:tcPr>
              <w:p w14:paraId="36B71B52" w14:textId="147F091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B5D64">
                  <w:rPr>
                    <w:rStyle w:val="PlaceholderText"/>
                  </w:rPr>
                  <w:t>Click or tap here to enter text.</w:t>
                </w:r>
              </w:p>
            </w:tc>
          </w:sdtContent>
        </w:sdt>
        <w:sdt>
          <w:sdtPr>
            <w:rPr>
              <w:rFonts w:ascii="TH SarabunPSK" w:hAnsi="TH SarabunPSK" w:cs="TH SarabunPSK"/>
              <w:bCs/>
              <w:spacing w:val="-1"/>
              <w:sz w:val="28"/>
              <w:cs/>
            </w:rPr>
            <w:id w:val="560602330"/>
            <w:placeholder>
              <w:docPart w:val="EABCA89EFFE64B4CB5FEC444309D7A1C"/>
            </w:placeholder>
            <w:showingPlcHdr/>
          </w:sdtPr>
          <w:sdtContent>
            <w:tc>
              <w:tcPr>
                <w:tcW w:w="2334" w:type="dxa"/>
              </w:tcPr>
              <w:p w14:paraId="299FE644" w14:textId="149B5CB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B5D64">
                  <w:rPr>
                    <w:rStyle w:val="PlaceholderText"/>
                  </w:rPr>
                  <w:t>Click or tap here to enter text.</w:t>
                </w:r>
              </w:p>
            </w:tc>
          </w:sdtContent>
        </w:sdt>
      </w:tr>
      <w:tr w:rsidR="009A6213" w:rsidRPr="00F67AB0" w14:paraId="36D9C77D" w14:textId="77777777" w:rsidTr="003023A1">
        <w:trPr>
          <w:trHeight w:val="432"/>
        </w:trPr>
        <w:tc>
          <w:tcPr>
            <w:tcW w:w="7225" w:type="dxa"/>
            <w:vAlign w:val="center"/>
          </w:tcPr>
          <w:p w14:paraId="025E0F4B" w14:textId="70DE60F3" w:rsidR="009A6213" w:rsidRPr="0000677C" w:rsidRDefault="009A6213" w:rsidP="009A6213">
            <w:pPr>
              <w:pStyle w:val="ListParagraph"/>
              <w:numPr>
                <w:ilvl w:val="0"/>
                <w:numId w:val="79"/>
              </w:numPr>
              <w:rPr>
                <w:rFonts w:ascii="TH SarabunPSK" w:hAnsi="TH SarabunPSK" w:cs="TH SarabunPSK"/>
                <w:sz w:val="28"/>
              </w:rPr>
            </w:pPr>
            <w:r w:rsidRPr="00F67AB0">
              <w:rPr>
                <w:rFonts w:ascii="TH SarabunPSK" w:hAnsi="TH SarabunPSK" w:cs="TH SarabunPSK"/>
                <w:sz w:val="28"/>
              </w:rPr>
              <w:t>Be authorised by the</w:t>
            </w:r>
            <w:r>
              <w:rPr>
                <w:rFonts w:ascii="TH SarabunPSK" w:hAnsi="TH SarabunPSK" w:cs="TH SarabunPSK"/>
                <w:sz w:val="28"/>
              </w:rPr>
              <w:t xml:space="preserve"> Authority for MNPS operations.</w:t>
            </w:r>
          </w:p>
        </w:tc>
        <w:sdt>
          <w:sdtPr>
            <w:rPr>
              <w:rFonts w:ascii="TH SarabunPSK" w:hAnsi="TH SarabunPSK" w:cs="TH SarabunPSK"/>
              <w:bCs/>
              <w:spacing w:val="-1"/>
              <w:sz w:val="28"/>
              <w:cs/>
            </w:rPr>
            <w:id w:val="690026640"/>
            <w:placeholder>
              <w:docPart w:val="EE830913C91A4759B99C11BF797E4698"/>
            </w:placeholder>
            <w:showingPlcHdr/>
          </w:sdtPr>
          <w:sdtContent>
            <w:tc>
              <w:tcPr>
                <w:tcW w:w="4470" w:type="dxa"/>
              </w:tcPr>
              <w:p w14:paraId="6D7D5B41" w14:textId="15180D1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B5D64">
                  <w:rPr>
                    <w:rStyle w:val="PlaceholderText"/>
                  </w:rPr>
                  <w:t>Click or tap here to enter text.</w:t>
                </w:r>
              </w:p>
            </w:tc>
          </w:sdtContent>
        </w:sdt>
        <w:sdt>
          <w:sdtPr>
            <w:rPr>
              <w:rFonts w:ascii="TH SarabunPSK" w:hAnsi="TH SarabunPSK" w:cs="TH SarabunPSK"/>
              <w:bCs/>
              <w:spacing w:val="-1"/>
              <w:sz w:val="28"/>
              <w:cs/>
            </w:rPr>
            <w:id w:val="-1937595296"/>
            <w:placeholder>
              <w:docPart w:val="BA6F146DE8BD4448BD8D7BE2EEB040C6"/>
            </w:placeholder>
            <w:showingPlcHdr/>
          </w:sdtPr>
          <w:sdtContent>
            <w:tc>
              <w:tcPr>
                <w:tcW w:w="2334" w:type="dxa"/>
              </w:tcPr>
              <w:p w14:paraId="7D22B07E" w14:textId="26063A4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B5D64">
                  <w:rPr>
                    <w:rStyle w:val="PlaceholderText"/>
                  </w:rPr>
                  <w:t>Click or tap here to enter text.</w:t>
                </w:r>
              </w:p>
            </w:tc>
          </w:sdtContent>
        </w:sdt>
      </w:tr>
      <w:tr w:rsidR="009A6213" w:rsidRPr="00F67AB0" w14:paraId="25B27573" w14:textId="77777777" w:rsidTr="00E41D30">
        <w:tc>
          <w:tcPr>
            <w:tcW w:w="7225" w:type="dxa"/>
          </w:tcPr>
          <w:p w14:paraId="7B3C28AE" w14:textId="71536B19" w:rsidR="009A6213" w:rsidRPr="00645DD8" w:rsidRDefault="009A6213" w:rsidP="009A6213">
            <w:pPr>
              <w:ind w:left="1298" w:hanging="589"/>
              <w:jc w:val="thaiDistribute"/>
              <w:rPr>
                <w:rFonts w:ascii="TH SarabunPSK" w:hAnsi="TH SarabunPSK" w:cs="TH SarabunPSK"/>
                <w:i/>
                <w:iCs/>
                <w:sz w:val="28"/>
              </w:rPr>
            </w:pPr>
            <w:r w:rsidRPr="00645DD8">
              <w:rPr>
                <w:rFonts w:ascii="TH SarabunPSK" w:hAnsi="TH SarabunPSK" w:cs="TH SarabunPSK"/>
                <w:b/>
                <w:bCs/>
                <w:i/>
                <w:iCs/>
                <w:sz w:val="28"/>
              </w:rPr>
              <w:t>Note:</w:t>
            </w:r>
            <w:r w:rsidRPr="00645DD8">
              <w:rPr>
                <w:rFonts w:ascii="TH SarabunPSK" w:hAnsi="TH SarabunPSK" w:cs="TH SarabunPSK"/>
                <w:i/>
                <w:iCs/>
                <w:sz w:val="28"/>
              </w:rPr>
              <w:t xml:space="preserve"> The prescribed MNPS and the procedures governing their application can be found in the Regional Supplementary Procedures (Doc </w:t>
            </w:r>
            <w:r w:rsidRPr="00645DD8">
              <w:rPr>
                <w:rFonts w:ascii="TH SarabunPSK" w:hAnsi="TH SarabunPSK" w:cs="TH SarabunPSK"/>
                <w:i/>
                <w:iCs/>
                <w:sz w:val="28"/>
                <w:cs/>
              </w:rPr>
              <w:t xml:space="preserve">7030) </w:t>
            </w:r>
            <w:r w:rsidRPr="00645DD8">
              <w:rPr>
                <w:rFonts w:ascii="TH SarabunPSK" w:hAnsi="TH SarabunPSK" w:cs="TH SarabunPSK"/>
                <w:i/>
                <w:iCs/>
                <w:sz w:val="28"/>
              </w:rPr>
              <w:t xml:space="preserve">and those for the North Atlantic MNPS Airspace are in the current edition of the “Guidance concerning Air Navigation and above the North Atlantic MNPS Airspace” (NAT </w:t>
            </w:r>
            <w:r w:rsidRPr="00645DD8">
              <w:rPr>
                <w:rFonts w:ascii="TH SarabunPSK" w:hAnsi="TH SarabunPSK" w:cs="TH SarabunPSK"/>
                <w:i/>
                <w:iCs/>
                <w:sz w:val="28"/>
                <w:cs/>
              </w:rPr>
              <w:t>007).</w:t>
            </w:r>
          </w:p>
        </w:tc>
        <w:sdt>
          <w:sdtPr>
            <w:rPr>
              <w:rFonts w:ascii="TH SarabunPSK" w:hAnsi="TH SarabunPSK" w:cs="TH SarabunPSK"/>
              <w:bCs/>
              <w:spacing w:val="-1"/>
              <w:sz w:val="28"/>
              <w:cs/>
            </w:rPr>
            <w:id w:val="1486896001"/>
            <w:placeholder>
              <w:docPart w:val="1E7632A354B34348BE6BA474C9587C87"/>
            </w:placeholder>
            <w:showingPlcHdr/>
          </w:sdtPr>
          <w:sdtContent>
            <w:tc>
              <w:tcPr>
                <w:tcW w:w="4470" w:type="dxa"/>
              </w:tcPr>
              <w:p w14:paraId="4DF19425" w14:textId="0D193E9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B5D64">
                  <w:rPr>
                    <w:rStyle w:val="PlaceholderText"/>
                  </w:rPr>
                  <w:t>Click or tap here to enter text.</w:t>
                </w:r>
              </w:p>
            </w:tc>
          </w:sdtContent>
        </w:sdt>
        <w:sdt>
          <w:sdtPr>
            <w:rPr>
              <w:rFonts w:ascii="TH SarabunPSK" w:hAnsi="TH SarabunPSK" w:cs="TH SarabunPSK"/>
              <w:bCs/>
              <w:spacing w:val="-1"/>
              <w:sz w:val="28"/>
              <w:cs/>
            </w:rPr>
            <w:id w:val="-1961016412"/>
            <w:placeholder>
              <w:docPart w:val="F6825BF6FFCD4A4A9E932C18FE415453"/>
            </w:placeholder>
            <w:showingPlcHdr/>
          </w:sdtPr>
          <w:sdtContent>
            <w:tc>
              <w:tcPr>
                <w:tcW w:w="2334" w:type="dxa"/>
              </w:tcPr>
              <w:p w14:paraId="47CD2FE0" w14:textId="19C7BED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B5D64">
                  <w:rPr>
                    <w:rStyle w:val="PlaceholderText"/>
                  </w:rPr>
                  <w:t>Click or tap here to enter text.</w:t>
                </w:r>
              </w:p>
            </w:tc>
          </w:sdtContent>
        </w:sdt>
      </w:tr>
      <w:tr w:rsidR="009A6213" w:rsidRPr="00F67AB0" w14:paraId="1B3ADA6C" w14:textId="77777777" w:rsidTr="00E41D30">
        <w:tc>
          <w:tcPr>
            <w:tcW w:w="7225" w:type="dxa"/>
          </w:tcPr>
          <w:p w14:paraId="5BC6C7AC" w14:textId="3AEE26C5"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24.7</w:t>
            </w:r>
            <w:r>
              <w:rPr>
                <w:rFonts w:ascii="TH SarabunPSK" w:hAnsi="TH SarabunPSK" w:cs="TH SarabunPSK"/>
                <w:sz w:val="28"/>
              </w:rPr>
              <w:tab/>
            </w:r>
            <w:r w:rsidRPr="00F67AB0">
              <w:rPr>
                <w:rFonts w:ascii="TH SarabunPSK" w:hAnsi="TH SarabunPSK" w:cs="TH SarabunPSK"/>
                <w:sz w:val="28"/>
              </w:rPr>
              <w:t>For operations in the conduct of instrument approach in low visibility, refer to Manual of All-Weather Operations ICAO Doc 9365 Chapter 6 and Guidance Material for All Weather Operations (AWO) for detailed requirements for the grant of specific approval.</w:t>
            </w:r>
          </w:p>
        </w:tc>
        <w:sdt>
          <w:sdtPr>
            <w:rPr>
              <w:rFonts w:ascii="TH SarabunPSK" w:hAnsi="TH SarabunPSK" w:cs="TH SarabunPSK"/>
              <w:bCs/>
              <w:spacing w:val="-1"/>
              <w:sz w:val="28"/>
              <w:cs/>
            </w:rPr>
            <w:id w:val="1209301164"/>
            <w:placeholder>
              <w:docPart w:val="7F86D929DB824674813A37D1F5A63DED"/>
            </w:placeholder>
            <w:showingPlcHdr/>
          </w:sdtPr>
          <w:sdtContent>
            <w:tc>
              <w:tcPr>
                <w:tcW w:w="4470" w:type="dxa"/>
              </w:tcPr>
              <w:p w14:paraId="73E6F356" w14:textId="615C78A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B5D64">
                  <w:rPr>
                    <w:rStyle w:val="PlaceholderText"/>
                  </w:rPr>
                  <w:t>Click or tap here to enter text.</w:t>
                </w:r>
              </w:p>
            </w:tc>
          </w:sdtContent>
        </w:sdt>
        <w:sdt>
          <w:sdtPr>
            <w:rPr>
              <w:rFonts w:ascii="TH SarabunPSK" w:hAnsi="TH SarabunPSK" w:cs="TH SarabunPSK"/>
              <w:bCs/>
              <w:spacing w:val="-1"/>
              <w:sz w:val="28"/>
              <w:cs/>
            </w:rPr>
            <w:id w:val="-917014375"/>
            <w:placeholder>
              <w:docPart w:val="E6166CAF7A14458AA2B794006A794036"/>
            </w:placeholder>
            <w:showingPlcHdr/>
          </w:sdtPr>
          <w:sdtContent>
            <w:tc>
              <w:tcPr>
                <w:tcW w:w="2334" w:type="dxa"/>
              </w:tcPr>
              <w:p w14:paraId="7E1232FC" w14:textId="74278C5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B5D64">
                  <w:rPr>
                    <w:rStyle w:val="PlaceholderText"/>
                  </w:rPr>
                  <w:t>Click or tap here to enter text.</w:t>
                </w:r>
              </w:p>
            </w:tc>
          </w:sdtContent>
        </w:sdt>
      </w:tr>
    </w:tbl>
    <w:p w14:paraId="339C4C5A" w14:textId="77777777" w:rsidR="00F04ECA" w:rsidRDefault="00F04ECA"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F04ECA"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470"/>
        <w:gridCol w:w="2334"/>
      </w:tblGrid>
      <w:tr w:rsidR="00A74E96" w:rsidRPr="00F67AB0" w14:paraId="7A3A6209" w14:textId="77777777" w:rsidTr="00E41D30">
        <w:trPr>
          <w:tblHeader/>
        </w:trPr>
        <w:tc>
          <w:tcPr>
            <w:tcW w:w="7225" w:type="dxa"/>
            <w:shd w:val="clear" w:color="auto" w:fill="1F497D" w:themeFill="text2"/>
          </w:tcPr>
          <w:p w14:paraId="1383798A" w14:textId="5D522683" w:rsidR="00A74E96" w:rsidRPr="00D752C1" w:rsidRDefault="00A74E96"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lastRenderedPageBreak/>
              <w:t>CAAT</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Requirement</w:t>
            </w:r>
          </w:p>
        </w:tc>
        <w:tc>
          <w:tcPr>
            <w:tcW w:w="4470" w:type="dxa"/>
            <w:shd w:val="clear" w:color="auto" w:fill="1F497D" w:themeFill="text2"/>
          </w:tcPr>
          <w:p w14:paraId="35DA6538" w14:textId="77777777" w:rsidR="00A74E96" w:rsidRPr="00D752C1" w:rsidRDefault="00A74E96"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 xml:space="preserve">Manual References </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Applicant</w:t>
            </w:r>
            <w:r w:rsidRPr="00D752C1">
              <w:rPr>
                <w:rFonts w:ascii="TH SarabunPSK" w:hAnsi="TH SarabunPSK" w:cs="TH SarabunPSK"/>
                <w:b/>
                <w:bCs/>
                <w:color w:val="FFFFFF" w:themeColor="background1"/>
                <w:spacing w:val="-1"/>
                <w:sz w:val="28"/>
                <w:cs/>
              </w:rPr>
              <w:t>’</w:t>
            </w:r>
            <w:r w:rsidRPr="00D752C1">
              <w:rPr>
                <w:rFonts w:ascii="TH SarabunPSK" w:hAnsi="TH SarabunPSK" w:cs="TH SarabunPSK"/>
                <w:b/>
                <w:color w:val="FFFFFF" w:themeColor="background1"/>
                <w:spacing w:val="-1"/>
                <w:sz w:val="28"/>
              </w:rPr>
              <w:t>s Comments</w:t>
            </w:r>
          </w:p>
        </w:tc>
        <w:tc>
          <w:tcPr>
            <w:tcW w:w="2334" w:type="dxa"/>
            <w:shd w:val="clear" w:color="auto" w:fill="1F497D" w:themeFill="text2"/>
          </w:tcPr>
          <w:p w14:paraId="1669F721" w14:textId="77777777" w:rsidR="00A74E96" w:rsidRPr="00D752C1" w:rsidRDefault="00A74E96"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CAAT Notes</w:t>
            </w:r>
          </w:p>
        </w:tc>
      </w:tr>
      <w:tr w:rsidR="002A45B9" w:rsidRPr="00F67AB0" w14:paraId="37EC20B4" w14:textId="77777777" w:rsidTr="00F04ECA">
        <w:tc>
          <w:tcPr>
            <w:tcW w:w="14029" w:type="dxa"/>
            <w:gridSpan w:val="3"/>
            <w:shd w:val="clear" w:color="auto" w:fill="C6D9F1" w:themeFill="text2" w:themeFillTint="33"/>
          </w:tcPr>
          <w:p w14:paraId="3BDA11DD" w14:textId="6A747918" w:rsidR="002A45B9" w:rsidRPr="00F04ECA" w:rsidRDefault="000E23C5" w:rsidP="00D752C1">
            <w:pPr>
              <w:ind w:left="589" w:right="173" w:hanging="589"/>
              <w:jc w:val="thaiDistribute"/>
              <w:rPr>
                <w:rFonts w:ascii="TH SarabunPSK" w:hAnsi="TH SarabunPSK" w:cs="TH SarabunPSK"/>
                <w:b/>
                <w:bCs/>
                <w:color w:val="000000"/>
                <w:spacing w:val="-1"/>
                <w:sz w:val="28"/>
              </w:rPr>
            </w:pPr>
            <w:r w:rsidRPr="00F04ECA">
              <w:rPr>
                <w:rFonts w:ascii="TH SarabunPSK" w:hAnsi="TH SarabunPSK" w:cs="TH SarabunPSK"/>
                <w:b/>
                <w:bCs/>
                <w:sz w:val="28"/>
              </w:rPr>
              <w:t>25</w:t>
            </w:r>
            <w:r w:rsidR="00D752C1">
              <w:rPr>
                <w:rFonts w:ascii="TH SarabunPSK" w:hAnsi="TH SarabunPSK" w:cs="TH SarabunPSK"/>
                <w:b/>
                <w:bCs/>
                <w:sz w:val="28"/>
              </w:rPr>
              <w:tab/>
            </w:r>
            <w:r w:rsidRPr="00F04ECA">
              <w:rPr>
                <w:rFonts w:ascii="TH SarabunPSK" w:hAnsi="TH SarabunPSK" w:cs="TH SarabunPSK"/>
                <w:b/>
                <w:bCs/>
                <w:sz w:val="28"/>
              </w:rPr>
              <w:t>SECURITY PROGRAMME</w:t>
            </w:r>
          </w:p>
        </w:tc>
      </w:tr>
      <w:tr w:rsidR="009A6213" w:rsidRPr="00F67AB0" w14:paraId="78029ADE" w14:textId="77777777" w:rsidTr="00E41D30">
        <w:tc>
          <w:tcPr>
            <w:tcW w:w="7225" w:type="dxa"/>
            <w:shd w:val="clear" w:color="auto" w:fill="FFFFFF" w:themeFill="background1"/>
          </w:tcPr>
          <w:p w14:paraId="78AF75ED" w14:textId="2E5543E7"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25.1</w:t>
            </w:r>
            <w:r>
              <w:rPr>
                <w:rFonts w:ascii="TH SarabunPSK" w:hAnsi="TH SarabunPSK" w:cs="TH SarabunPSK"/>
                <w:sz w:val="28"/>
              </w:rPr>
              <w:tab/>
            </w:r>
            <w:r w:rsidRPr="00F67AB0">
              <w:rPr>
                <w:rFonts w:ascii="TH SarabunPSK" w:hAnsi="TH SarabunPSK" w:cs="TH SarabunPSK"/>
                <w:sz w:val="28"/>
              </w:rPr>
              <w:t>The operator shall establish and implement a written security programme and shall ensure that such a programme meets the National Civil Aviation Security Programmes of CAAT.</w:t>
            </w:r>
          </w:p>
        </w:tc>
        <w:sdt>
          <w:sdtPr>
            <w:rPr>
              <w:rFonts w:ascii="TH SarabunPSK" w:hAnsi="TH SarabunPSK" w:cs="TH SarabunPSK"/>
              <w:bCs/>
              <w:spacing w:val="-1"/>
              <w:sz w:val="28"/>
              <w:cs/>
            </w:rPr>
            <w:id w:val="-773708837"/>
            <w:placeholder>
              <w:docPart w:val="134237EFE8354F32AE55D9FF046FA423"/>
            </w:placeholder>
            <w:showingPlcHdr/>
          </w:sdtPr>
          <w:sdtContent>
            <w:tc>
              <w:tcPr>
                <w:tcW w:w="4470" w:type="dxa"/>
                <w:shd w:val="clear" w:color="auto" w:fill="FFFFFF" w:themeFill="background1"/>
              </w:tcPr>
              <w:p w14:paraId="7E4BEB72" w14:textId="6985866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00E28">
                  <w:rPr>
                    <w:rStyle w:val="PlaceholderText"/>
                  </w:rPr>
                  <w:t>Click or tap here to enter text.</w:t>
                </w:r>
              </w:p>
            </w:tc>
          </w:sdtContent>
        </w:sdt>
        <w:sdt>
          <w:sdtPr>
            <w:rPr>
              <w:rFonts w:ascii="TH SarabunPSK" w:hAnsi="TH SarabunPSK" w:cs="TH SarabunPSK"/>
              <w:bCs/>
              <w:spacing w:val="-1"/>
              <w:sz w:val="28"/>
              <w:cs/>
            </w:rPr>
            <w:id w:val="695821923"/>
            <w:placeholder>
              <w:docPart w:val="048C4812986D4965B60283BB00C09C3D"/>
            </w:placeholder>
            <w:showingPlcHdr/>
          </w:sdtPr>
          <w:sdtContent>
            <w:tc>
              <w:tcPr>
                <w:tcW w:w="2334" w:type="dxa"/>
                <w:shd w:val="clear" w:color="auto" w:fill="FFFFFF" w:themeFill="background1"/>
              </w:tcPr>
              <w:p w14:paraId="41947969" w14:textId="19030F0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00E28">
                  <w:rPr>
                    <w:rStyle w:val="PlaceholderText"/>
                  </w:rPr>
                  <w:t>Click or tap here to enter text.</w:t>
                </w:r>
              </w:p>
            </w:tc>
          </w:sdtContent>
        </w:sdt>
      </w:tr>
    </w:tbl>
    <w:p w14:paraId="798C8BF9" w14:textId="77777777" w:rsidR="00F04ECA" w:rsidRDefault="00F04ECA"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F04ECA"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470"/>
        <w:gridCol w:w="2334"/>
      </w:tblGrid>
      <w:tr w:rsidR="00A74E96" w:rsidRPr="00F67AB0" w14:paraId="04A39B24" w14:textId="77777777" w:rsidTr="00E41D30">
        <w:trPr>
          <w:tblHeader/>
        </w:trPr>
        <w:tc>
          <w:tcPr>
            <w:tcW w:w="7225" w:type="dxa"/>
            <w:shd w:val="clear" w:color="auto" w:fill="1F497D" w:themeFill="text2"/>
          </w:tcPr>
          <w:p w14:paraId="5DD75F38" w14:textId="0E29ED98" w:rsidR="00A74E96" w:rsidRPr="00D752C1" w:rsidRDefault="00A74E96"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lastRenderedPageBreak/>
              <w:t>CAAT</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Requirement</w:t>
            </w:r>
          </w:p>
        </w:tc>
        <w:tc>
          <w:tcPr>
            <w:tcW w:w="4470" w:type="dxa"/>
            <w:shd w:val="clear" w:color="auto" w:fill="1F497D" w:themeFill="text2"/>
          </w:tcPr>
          <w:p w14:paraId="2A6CC71B" w14:textId="77777777" w:rsidR="00A74E96" w:rsidRPr="00D752C1" w:rsidRDefault="00A74E96"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 xml:space="preserve">Manual References </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Applicant</w:t>
            </w:r>
            <w:r w:rsidRPr="00D752C1">
              <w:rPr>
                <w:rFonts w:ascii="TH SarabunPSK" w:hAnsi="TH SarabunPSK" w:cs="TH SarabunPSK"/>
                <w:b/>
                <w:bCs/>
                <w:color w:val="FFFFFF" w:themeColor="background1"/>
                <w:spacing w:val="-1"/>
                <w:sz w:val="28"/>
                <w:cs/>
              </w:rPr>
              <w:t>’</w:t>
            </w:r>
            <w:r w:rsidRPr="00D752C1">
              <w:rPr>
                <w:rFonts w:ascii="TH SarabunPSK" w:hAnsi="TH SarabunPSK" w:cs="TH SarabunPSK"/>
                <w:b/>
                <w:color w:val="FFFFFF" w:themeColor="background1"/>
                <w:spacing w:val="-1"/>
                <w:sz w:val="28"/>
              </w:rPr>
              <w:t>s Comments</w:t>
            </w:r>
          </w:p>
        </w:tc>
        <w:tc>
          <w:tcPr>
            <w:tcW w:w="2334" w:type="dxa"/>
            <w:shd w:val="clear" w:color="auto" w:fill="1F497D" w:themeFill="text2"/>
          </w:tcPr>
          <w:p w14:paraId="2A1F0F88" w14:textId="77777777" w:rsidR="00A74E96" w:rsidRPr="00D752C1" w:rsidRDefault="00A74E96"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CAAT Notes</w:t>
            </w:r>
          </w:p>
        </w:tc>
      </w:tr>
      <w:tr w:rsidR="002A45B9" w:rsidRPr="00F67AB0" w14:paraId="60C369B4" w14:textId="77777777" w:rsidTr="003A69E1">
        <w:tc>
          <w:tcPr>
            <w:tcW w:w="14029" w:type="dxa"/>
            <w:gridSpan w:val="3"/>
            <w:shd w:val="clear" w:color="auto" w:fill="C6D9F1" w:themeFill="text2" w:themeFillTint="33"/>
          </w:tcPr>
          <w:p w14:paraId="16FC1BCE" w14:textId="6702242F" w:rsidR="002A45B9" w:rsidRPr="003A69E1" w:rsidRDefault="002A45B9" w:rsidP="00D752C1">
            <w:pPr>
              <w:ind w:left="589" w:right="173" w:hanging="589"/>
              <w:jc w:val="thaiDistribute"/>
              <w:rPr>
                <w:rFonts w:ascii="TH SarabunPSK" w:hAnsi="TH SarabunPSK" w:cs="TH SarabunPSK"/>
                <w:b/>
                <w:bCs/>
                <w:color w:val="000000"/>
                <w:spacing w:val="-1"/>
                <w:sz w:val="28"/>
                <w:highlight w:val="yellow"/>
              </w:rPr>
            </w:pPr>
            <w:r w:rsidRPr="003A69E1">
              <w:rPr>
                <w:rFonts w:ascii="TH SarabunPSK" w:hAnsi="TH SarabunPSK" w:cs="TH SarabunPSK"/>
                <w:b/>
                <w:bCs/>
                <w:sz w:val="28"/>
              </w:rPr>
              <w:t>2</w:t>
            </w:r>
            <w:r w:rsidR="000E23C5" w:rsidRPr="003A69E1">
              <w:rPr>
                <w:rFonts w:ascii="TH SarabunPSK" w:hAnsi="TH SarabunPSK" w:cs="TH SarabunPSK"/>
                <w:b/>
                <w:bCs/>
                <w:sz w:val="28"/>
              </w:rPr>
              <w:t>6</w:t>
            </w:r>
            <w:r w:rsidR="00F04ECA" w:rsidRPr="003A69E1">
              <w:rPr>
                <w:rFonts w:ascii="TH SarabunPSK" w:hAnsi="TH SarabunPSK" w:cs="TH SarabunPSK"/>
                <w:b/>
                <w:bCs/>
                <w:sz w:val="28"/>
              </w:rPr>
              <w:tab/>
            </w:r>
            <w:r w:rsidRPr="003A69E1">
              <w:rPr>
                <w:rFonts w:ascii="TH SarabunPSK" w:hAnsi="TH SarabunPSK" w:cs="TH SarabunPSK"/>
                <w:b/>
                <w:bCs/>
                <w:sz w:val="28"/>
              </w:rPr>
              <w:t>FLIGHT DECK SECURITY</w:t>
            </w:r>
          </w:p>
        </w:tc>
      </w:tr>
      <w:tr w:rsidR="009A6213" w:rsidRPr="00F67AB0" w14:paraId="745C2A56" w14:textId="77777777" w:rsidTr="00E41D30">
        <w:tc>
          <w:tcPr>
            <w:tcW w:w="7225" w:type="dxa"/>
          </w:tcPr>
          <w:p w14:paraId="43BAFD40" w14:textId="2705DF7A"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26</w:t>
            </w:r>
            <w:r w:rsidRPr="00F67AB0">
              <w:rPr>
                <w:rFonts w:ascii="TH SarabunPSK" w:hAnsi="TH SarabunPSK" w:cs="TH SarabunPSK"/>
                <w:sz w:val="28"/>
                <w:cs/>
              </w:rPr>
              <w:t>.</w:t>
            </w:r>
            <w:r w:rsidRPr="00F67AB0">
              <w:rPr>
                <w:rFonts w:ascii="TH SarabunPSK" w:hAnsi="TH SarabunPSK" w:cs="TH SarabunPSK"/>
                <w:sz w:val="28"/>
              </w:rPr>
              <w:t>1</w:t>
            </w:r>
            <w:r>
              <w:rPr>
                <w:rFonts w:ascii="TH SarabunPSK" w:hAnsi="TH SarabunPSK" w:cs="TH SarabunPSK"/>
                <w:sz w:val="28"/>
              </w:rPr>
              <w:tab/>
            </w:r>
            <w:r w:rsidRPr="00F67AB0">
              <w:rPr>
                <w:rFonts w:ascii="TH SarabunPSK" w:hAnsi="TH SarabunPSK" w:cs="TH SarabunPSK"/>
                <w:sz w:val="28"/>
              </w:rPr>
              <w:t>In all aeroplanes which are equipped with a flight crew compartment door, this door shall be capable of being locked, and means shall be provide by which cabin crew can discreetly notify the flight crew in the event of suspicious activity or security breaches in the cabin.</w:t>
            </w:r>
          </w:p>
        </w:tc>
        <w:sdt>
          <w:sdtPr>
            <w:rPr>
              <w:rFonts w:ascii="TH SarabunPSK" w:hAnsi="TH SarabunPSK" w:cs="TH SarabunPSK"/>
              <w:bCs/>
              <w:spacing w:val="-1"/>
              <w:sz w:val="28"/>
              <w:cs/>
            </w:rPr>
            <w:id w:val="-1940596200"/>
            <w:placeholder>
              <w:docPart w:val="21DDA6BC063349A9A66119BBCBBE8B22"/>
            </w:placeholder>
            <w:showingPlcHdr/>
          </w:sdtPr>
          <w:sdtContent>
            <w:tc>
              <w:tcPr>
                <w:tcW w:w="4470" w:type="dxa"/>
              </w:tcPr>
              <w:p w14:paraId="77925870" w14:textId="4940A5F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637CF">
                  <w:rPr>
                    <w:rStyle w:val="PlaceholderText"/>
                  </w:rPr>
                  <w:t>Click or tap here to enter text.</w:t>
                </w:r>
              </w:p>
            </w:tc>
          </w:sdtContent>
        </w:sdt>
        <w:sdt>
          <w:sdtPr>
            <w:rPr>
              <w:rFonts w:ascii="TH SarabunPSK" w:hAnsi="TH SarabunPSK" w:cs="TH SarabunPSK"/>
              <w:bCs/>
              <w:spacing w:val="-1"/>
              <w:sz w:val="28"/>
              <w:cs/>
            </w:rPr>
            <w:id w:val="2082395423"/>
            <w:placeholder>
              <w:docPart w:val="CB6E009D1B1C4A47A3232F567655CE76"/>
            </w:placeholder>
            <w:showingPlcHdr/>
          </w:sdtPr>
          <w:sdtContent>
            <w:tc>
              <w:tcPr>
                <w:tcW w:w="2334" w:type="dxa"/>
              </w:tcPr>
              <w:p w14:paraId="4457B8DF" w14:textId="3A282DA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637CF">
                  <w:rPr>
                    <w:rStyle w:val="PlaceholderText"/>
                  </w:rPr>
                  <w:t>Click or tap here to enter text.</w:t>
                </w:r>
              </w:p>
            </w:tc>
          </w:sdtContent>
        </w:sdt>
      </w:tr>
      <w:tr w:rsidR="009A6213" w:rsidRPr="00F67AB0" w14:paraId="2D07D4E0" w14:textId="77777777" w:rsidTr="00E41D30">
        <w:tc>
          <w:tcPr>
            <w:tcW w:w="7225" w:type="dxa"/>
          </w:tcPr>
          <w:p w14:paraId="0ED11198" w14:textId="6321BEFF"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26</w:t>
            </w:r>
            <w:r w:rsidRPr="00F67AB0">
              <w:rPr>
                <w:rFonts w:ascii="TH SarabunPSK" w:hAnsi="TH SarabunPSK" w:cs="TH SarabunPSK"/>
                <w:sz w:val="28"/>
                <w:cs/>
              </w:rPr>
              <w:t>.</w:t>
            </w:r>
            <w:r w:rsidRPr="00F67AB0">
              <w:rPr>
                <w:rFonts w:ascii="TH SarabunPSK" w:hAnsi="TH SarabunPSK" w:cs="TH SarabunPSK"/>
                <w:sz w:val="28"/>
              </w:rPr>
              <w:t>2</w:t>
            </w:r>
            <w:r>
              <w:rPr>
                <w:rFonts w:ascii="TH SarabunPSK" w:hAnsi="TH SarabunPSK" w:cs="TH SarabunPSK"/>
                <w:sz w:val="28"/>
              </w:rPr>
              <w:tab/>
            </w:r>
            <w:r w:rsidRPr="00F67AB0">
              <w:rPr>
                <w:rFonts w:ascii="TH SarabunPSK" w:hAnsi="TH SarabunPSK" w:cs="TH SarabunPSK"/>
                <w:sz w:val="28"/>
              </w:rPr>
              <w:t xml:space="preserve">The operator shall not operate a passenger-carrying aeroplane with a maximum certificated take-off mass in excess of 54500 kg or aeroplane with maximum certificated take-off mass in excess of 45500 kg with passenger capacity greater than 19 or aeroplane with a passenger seating capacity </w:t>
            </w:r>
            <w:proofErr w:type="spellStart"/>
            <w:r w:rsidRPr="00F67AB0">
              <w:rPr>
                <w:rFonts w:ascii="TH SarabunPSK" w:hAnsi="TH SarabunPSK" w:cs="TH SarabunPSK"/>
                <w:sz w:val="28"/>
              </w:rPr>
              <w:t>greather</w:t>
            </w:r>
            <w:proofErr w:type="spellEnd"/>
            <w:r w:rsidRPr="00F67AB0">
              <w:rPr>
                <w:rFonts w:ascii="TH SarabunPSK" w:hAnsi="TH SarabunPSK" w:cs="TH SarabunPSK"/>
                <w:sz w:val="28"/>
              </w:rPr>
              <w:t xml:space="preserve"> than 60 unless it is equipped with an approved flight crew compartment door that is designed to </w:t>
            </w:r>
            <w:proofErr w:type="spellStart"/>
            <w:r w:rsidRPr="00F67AB0">
              <w:rPr>
                <w:rFonts w:ascii="TH SarabunPSK" w:hAnsi="TH SarabunPSK" w:cs="TH SarabunPSK"/>
                <w:sz w:val="28"/>
              </w:rPr>
              <w:t>resis</w:t>
            </w:r>
            <w:proofErr w:type="spellEnd"/>
            <w:r w:rsidRPr="00F67AB0">
              <w:rPr>
                <w:rFonts w:ascii="TH SarabunPSK" w:hAnsi="TH SarabunPSK" w:cs="TH SarabunPSK"/>
                <w:sz w:val="28"/>
              </w:rPr>
              <w:t xml:space="preserve"> penetration by small arms fire and grenade shrapnel, and to resist forcible intrusions by unauthorized persons.</w:t>
            </w:r>
          </w:p>
        </w:tc>
        <w:sdt>
          <w:sdtPr>
            <w:rPr>
              <w:rFonts w:ascii="TH SarabunPSK" w:hAnsi="TH SarabunPSK" w:cs="TH SarabunPSK"/>
              <w:bCs/>
              <w:spacing w:val="-1"/>
              <w:sz w:val="28"/>
              <w:cs/>
            </w:rPr>
            <w:id w:val="-1925872424"/>
            <w:placeholder>
              <w:docPart w:val="85D0FBC04E144998AA2AA35F01F295B6"/>
            </w:placeholder>
            <w:showingPlcHdr/>
          </w:sdtPr>
          <w:sdtContent>
            <w:tc>
              <w:tcPr>
                <w:tcW w:w="4470" w:type="dxa"/>
              </w:tcPr>
              <w:p w14:paraId="059C9A83" w14:textId="581F759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637CF">
                  <w:rPr>
                    <w:rStyle w:val="PlaceholderText"/>
                  </w:rPr>
                  <w:t>Click or tap here to enter text.</w:t>
                </w:r>
              </w:p>
            </w:tc>
          </w:sdtContent>
        </w:sdt>
        <w:sdt>
          <w:sdtPr>
            <w:rPr>
              <w:rFonts w:ascii="TH SarabunPSK" w:hAnsi="TH SarabunPSK" w:cs="TH SarabunPSK"/>
              <w:bCs/>
              <w:spacing w:val="-1"/>
              <w:sz w:val="28"/>
              <w:cs/>
            </w:rPr>
            <w:id w:val="-1984683142"/>
            <w:placeholder>
              <w:docPart w:val="D52A6F6062D04CBC85B68260DB8D2A92"/>
            </w:placeholder>
            <w:showingPlcHdr/>
          </w:sdtPr>
          <w:sdtContent>
            <w:tc>
              <w:tcPr>
                <w:tcW w:w="2334" w:type="dxa"/>
              </w:tcPr>
              <w:p w14:paraId="63E04018" w14:textId="2205C5E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637CF">
                  <w:rPr>
                    <w:rStyle w:val="PlaceholderText"/>
                  </w:rPr>
                  <w:t>Click or tap here to enter text.</w:t>
                </w:r>
              </w:p>
            </w:tc>
          </w:sdtContent>
        </w:sdt>
      </w:tr>
      <w:tr w:rsidR="009A6213" w:rsidRPr="00F67AB0" w14:paraId="5995ED71" w14:textId="77777777" w:rsidTr="00E41D30">
        <w:tc>
          <w:tcPr>
            <w:tcW w:w="7225" w:type="dxa"/>
          </w:tcPr>
          <w:p w14:paraId="207E6E64" w14:textId="69AF77A1"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26</w:t>
            </w:r>
            <w:r w:rsidRPr="00F67AB0">
              <w:rPr>
                <w:rFonts w:ascii="TH SarabunPSK" w:hAnsi="TH SarabunPSK" w:cs="TH SarabunPSK"/>
                <w:sz w:val="28"/>
                <w:cs/>
              </w:rPr>
              <w:t>.</w:t>
            </w:r>
            <w:r w:rsidRPr="00F67AB0">
              <w:rPr>
                <w:rFonts w:ascii="TH SarabunPSK" w:hAnsi="TH SarabunPSK" w:cs="TH SarabunPSK"/>
                <w:sz w:val="28"/>
              </w:rPr>
              <w:t>3</w:t>
            </w:r>
            <w:r>
              <w:rPr>
                <w:rFonts w:ascii="TH SarabunPSK" w:hAnsi="TH SarabunPSK" w:cs="TH SarabunPSK"/>
                <w:sz w:val="28"/>
              </w:rPr>
              <w:tab/>
            </w:r>
            <w:r w:rsidRPr="00F67AB0">
              <w:rPr>
                <w:rFonts w:ascii="TH SarabunPSK" w:hAnsi="TH SarabunPSK" w:cs="TH SarabunPSK"/>
                <w:sz w:val="28"/>
              </w:rPr>
              <w:t>In all aeroplanes which are equipped with a flight deck door required by paragraph 26.2, means this door shall be capable of being locked and unlocked from either pilot’s station.</w:t>
            </w:r>
          </w:p>
        </w:tc>
        <w:sdt>
          <w:sdtPr>
            <w:rPr>
              <w:rFonts w:ascii="TH SarabunPSK" w:hAnsi="TH SarabunPSK" w:cs="TH SarabunPSK"/>
              <w:bCs/>
              <w:spacing w:val="-1"/>
              <w:sz w:val="28"/>
              <w:cs/>
            </w:rPr>
            <w:id w:val="840130996"/>
            <w:placeholder>
              <w:docPart w:val="A92A05F6E4374539A4454A8601D1D492"/>
            </w:placeholder>
            <w:showingPlcHdr/>
          </w:sdtPr>
          <w:sdtContent>
            <w:tc>
              <w:tcPr>
                <w:tcW w:w="4470" w:type="dxa"/>
              </w:tcPr>
              <w:p w14:paraId="2D5DC414" w14:textId="3F77602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637CF">
                  <w:rPr>
                    <w:rStyle w:val="PlaceholderText"/>
                  </w:rPr>
                  <w:t>Click or tap here to enter text.</w:t>
                </w:r>
              </w:p>
            </w:tc>
          </w:sdtContent>
        </w:sdt>
        <w:sdt>
          <w:sdtPr>
            <w:rPr>
              <w:rFonts w:ascii="TH SarabunPSK" w:hAnsi="TH SarabunPSK" w:cs="TH SarabunPSK"/>
              <w:bCs/>
              <w:spacing w:val="-1"/>
              <w:sz w:val="28"/>
              <w:cs/>
            </w:rPr>
            <w:id w:val="-1592843231"/>
            <w:placeholder>
              <w:docPart w:val="4A0D3A75119B4B8AB22648BA2519C048"/>
            </w:placeholder>
            <w:showingPlcHdr/>
          </w:sdtPr>
          <w:sdtContent>
            <w:tc>
              <w:tcPr>
                <w:tcW w:w="2334" w:type="dxa"/>
              </w:tcPr>
              <w:p w14:paraId="0137ED44" w14:textId="326687E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637CF">
                  <w:rPr>
                    <w:rStyle w:val="PlaceholderText"/>
                  </w:rPr>
                  <w:t>Click or tap here to enter text.</w:t>
                </w:r>
              </w:p>
            </w:tc>
          </w:sdtContent>
        </w:sdt>
      </w:tr>
      <w:tr w:rsidR="009A6213" w:rsidRPr="00F67AB0" w14:paraId="218A2109" w14:textId="77777777" w:rsidTr="00E41D30">
        <w:tc>
          <w:tcPr>
            <w:tcW w:w="7225" w:type="dxa"/>
          </w:tcPr>
          <w:p w14:paraId="67C2FA8A" w14:textId="45ECEA8A"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26.4</w:t>
            </w:r>
            <w:r>
              <w:rPr>
                <w:rFonts w:ascii="TH SarabunPSK" w:hAnsi="TH SarabunPSK" w:cs="TH SarabunPSK"/>
                <w:sz w:val="28"/>
              </w:rPr>
              <w:tab/>
            </w:r>
            <w:r w:rsidRPr="00F67AB0">
              <w:rPr>
                <w:rFonts w:ascii="TH SarabunPSK" w:hAnsi="TH SarabunPSK" w:cs="TH SarabunPSK"/>
                <w:sz w:val="28"/>
              </w:rPr>
              <w:t xml:space="preserve">The operator shall stipulate a policy for locking the door to be acknowledge and performed by flight crew members providing that the door in accordance with paragraph 26.2 shall be closed and locked form the time that the first passenger gets inside the aircraft to the time that the last </w:t>
            </w:r>
            <w:r w:rsidRPr="00F67AB0">
              <w:rPr>
                <w:rFonts w:ascii="TH SarabunPSK" w:hAnsi="TH SarabunPSK" w:cs="TH SarabunPSK"/>
                <w:sz w:val="28"/>
              </w:rPr>
              <w:lastRenderedPageBreak/>
              <w:t>passenger gets outside the aircraft, except when necessary to permit access or egress for the Authority or other authorised persons.</w:t>
            </w:r>
          </w:p>
        </w:tc>
        <w:sdt>
          <w:sdtPr>
            <w:rPr>
              <w:rFonts w:ascii="TH SarabunPSK" w:hAnsi="TH SarabunPSK" w:cs="TH SarabunPSK"/>
              <w:bCs/>
              <w:spacing w:val="-1"/>
              <w:sz w:val="28"/>
              <w:cs/>
            </w:rPr>
            <w:id w:val="1852438936"/>
            <w:placeholder>
              <w:docPart w:val="E2C09AF1C7A744E4851EF203E46E8365"/>
            </w:placeholder>
            <w:showingPlcHdr/>
          </w:sdtPr>
          <w:sdtContent>
            <w:tc>
              <w:tcPr>
                <w:tcW w:w="4470" w:type="dxa"/>
              </w:tcPr>
              <w:p w14:paraId="3E127A6B" w14:textId="53A7992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637CF">
                  <w:rPr>
                    <w:rStyle w:val="PlaceholderText"/>
                  </w:rPr>
                  <w:t>Click or tap here to enter text.</w:t>
                </w:r>
              </w:p>
            </w:tc>
          </w:sdtContent>
        </w:sdt>
        <w:sdt>
          <w:sdtPr>
            <w:rPr>
              <w:rFonts w:ascii="TH SarabunPSK" w:hAnsi="TH SarabunPSK" w:cs="TH SarabunPSK"/>
              <w:bCs/>
              <w:spacing w:val="-1"/>
              <w:sz w:val="28"/>
              <w:cs/>
            </w:rPr>
            <w:id w:val="1529610690"/>
            <w:placeholder>
              <w:docPart w:val="0E02FC202D05423E9ED7E64BE36F2435"/>
            </w:placeholder>
            <w:showingPlcHdr/>
          </w:sdtPr>
          <w:sdtContent>
            <w:tc>
              <w:tcPr>
                <w:tcW w:w="2334" w:type="dxa"/>
              </w:tcPr>
              <w:p w14:paraId="65EF1F21" w14:textId="5BCA42C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637CF">
                  <w:rPr>
                    <w:rStyle w:val="PlaceholderText"/>
                  </w:rPr>
                  <w:t>Click or tap here to enter text.</w:t>
                </w:r>
              </w:p>
            </w:tc>
          </w:sdtContent>
        </w:sdt>
      </w:tr>
      <w:tr w:rsidR="00FC2F33" w:rsidRPr="00F67AB0" w14:paraId="23A14704" w14:textId="77777777" w:rsidTr="00346C48">
        <w:trPr>
          <w:trHeight w:val="432"/>
        </w:trPr>
        <w:tc>
          <w:tcPr>
            <w:tcW w:w="11695" w:type="dxa"/>
            <w:gridSpan w:val="2"/>
            <w:vAlign w:val="center"/>
          </w:tcPr>
          <w:p w14:paraId="4B222D43" w14:textId="5C03F498" w:rsidR="00FC2F33" w:rsidRPr="00D752C1" w:rsidRDefault="000E23C5" w:rsidP="00346C48">
            <w:pPr>
              <w:ind w:left="589" w:hanging="589"/>
              <w:rPr>
                <w:rFonts w:ascii="TH SarabunPSK" w:hAnsi="TH SarabunPSK" w:cs="TH SarabunPSK"/>
                <w:sz w:val="28"/>
              </w:rPr>
            </w:pPr>
            <w:r w:rsidRPr="00F67AB0">
              <w:rPr>
                <w:rFonts w:ascii="TH SarabunPSK" w:hAnsi="TH SarabunPSK" w:cs="TH SarabunPSK"/>
                <w:sz w:val="28"/>
              </w:rPr>
              <w:lastRenderedPageBreak/>
              <w:t>26.5</w:t>
            </w:r>
            <w:r w:rsidR="003A69E1">
              <w:rPr>
                <w:rFonts w:ascii="TH SarabunPSK" w:hAnsi="TH SarabunPSK" w:cs="TH SarabunPSK"/>
                <w:sz w:val="28"/>
              </w:rPr>
              <w:tab/>
            </w:r>
            <w:r w:rsidRPr="00F67AB0">
              <w:rPr>
                <w:rFonts w:ascii="TH SarabunPSK" w:hAnsi="TH SarabunPSK" w:cs="TH SarabunPSK"/>
                <w:sz w:val="28"/>
              </w:rPr>
              <w:t>The operator shall establish security measures of the flight crew compartment as follows;</w:t>
            </w:r>
          </w:p>
        </w:tc>
        <w:tc>
          <w:tcPr>
            <w:tcW w:w="2334" w:type="dxa"/>
          </w:tcPr>
          <w:p w14:paraId="792F38C1" w14:textId="3A65BF49" w:rsidR="00FC2F33" w:rsidRPr="00756328" w:rsidRDefault="00FC2F33"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5973A3A5" w14:textId="77777777" w:rsidTr="00E41D30">
        <w:tc>
          <w:tcPr>
            <w:tcW w:w="7225" w:type="dxa"/>
          </w:tcPr>
          <w:p w14:paraId="6E3BC167" w14:textId="22636AF5" w:rsidR="009A6213" w:rsidRPr="00F67AB0" w:rsidRDefault="009A6213" w:rsidP="009A6213">
            <w:pPr>
              <w:pStyle w:val="ListParagraph"/>
              <w:numPr>
                <w:ilvl w:val="0"/>
                <w:numId w:val="80"/>
              </w:numPr>
              <w:jc w:val="thaiDistribute"/>
              <w:rPr>
                <w:rFonts w:ascii="TH SarabunPSK" w:hAnsi="TH SarabunPSK" w:cs="TH SarabunPSK"/>
                <w:sz w:val="28"/>
              </w:rPr>
            </w:pPr>
            <w:r w:rsidRPr="00F67AB0">
              <w:rPr>
                <w:rFonts w:ascii="TH SarabunPSK" w:hAnsi="TH SarabunPSK" w:cs="TH SarabunPSK"/>
                <w:sz w:val="28"/>
              </w:rPr>
              <w:t xml:space="preserve">All aircraft which are equipped with a flight crew compartment door shall be provided with a measure to enable crew member to report suspicious </w:t>
            </w:r>
            <w:proofErr w:type="spellStart"/>
            <w:r w:rsidRPr="00F67AB0">
              <w:rPr>
                <w:rFonts w:ascii="TH SarabunPSK" w:hAnsi="TH SarabunPSK" w:cs="TH SarabunPSK"/>
                <w:sz w:val="28"/>
              </w:rPr>
              <w:t>behavior</w:t>
            </w:r>
            <w:proofErr w:type="spellEnd"/>
            <w:r w:rsidRPr="00F67AB0">
              <w:rPr>
                <w:rFonts w:ascii="TH SarabunPSK" w:hAnsi="TH SarabunPSK" w:cs="TH SarabunPSK"/>
                <w:sz w:val="28"/>
              </w:rPr>
              <w:t xml:space="preserve"> or potential threat to the security in the cabin to a flight crew member; and</w:t>
            </w:r>
          </w:p>
        </w:tc>
        <w:sdt>
          <w:sdtPr>
            <w:rPr>
              <w:rFonts w:ascii="TH SarabunPSK" w:hAnsi="TH SarabunPSK" w:cs="TH SarabunPSK"/>
              <w:bCs/>
              <w:spacing w:val="-1"/>
              <w:sz w:val="28"/>
              <w:cs/>
            </w:rPr>
            <w:id w:val="-73290071"/>
            <w:placeholder>
              <w:docPart w:val="E09048EDC6D14C93AA29467AE23BCACA"/>
            </w:placeholder>
            <w:showingPlcHdr/>
          </w:sdtPr>
          <w:sdtContent>
            <w:tc>
              <w:tcPr>
                <w:tcW w:w="4470" w:type="dxa"/>
              </w:tcPr>
              <w:p w14:paraId="05778A87" w14:textId="3B4B6AD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918D7">
                  <w:rPr>
                    <w:rStyle w:val="PlaceholderText"/>
                  </w:rPr>
                  <w:t>Click or tap here to enter text.</w:t>
                </w:r>
              </w:p>
            </w:tc>
          </w:sdtContent>
        </w:sdt>
        <w:sdt>
          <w:sdtPr>
            <w:rPr>
              <w:rFonts w:ascii="TH SarabunPSK" w:hAnsi="TH SarabunPSK" w:cs="TH SarabunPSK"/>
              <w:bCs/>
              <w:spacing w:val="-1"/>
              <w:sz w:val="28"/>
              <w:cs/>
            </w:rPr>
            <w:id w:val="-1821185573"/>
            <w:placeholder>
              <w:docPart w:val="93901E33F4294A338C8142A3C051DBF7"/>
            </w:placeholder>
            <w:showingPlcHdr/>
          </w:sdtPr>
          <w:sdtContent>
            <w:tc>
              <w:tcPr>
                <w:tcW w:w="2334" w:type="dxa"/>
              </w:tcPr>
              <w:p w14:paraId="560A0521" w14:textId="6A54401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918D7">
                  <w:rPr>
                    <w:rStyle w:val="PlaceholderText"/>
                  </w:rPr>
                  <w:t>Click or tap here to enter text.</w:t>
                </w:r>
              </w:p>
            </w:tc>
          </w:sdtContent>
        </w:sdt>
      </w:tr>
      <w:tr w:rsidR="009A6213" w:rsidRPr="00F67AB0" w14:paraId="05135F40" w14:textId="77777777" w:rsidTr="00E41D30">
        <w:tc>
          <w:tcPr>
            <w:tcW w:w="7225" w:type="dxa"/>
          </w:tcPr>
          <w:p w14:paraId="3D019DC2" w14:textId="5B0B098D" w:rsidR="009A6213" w:rsidRPr="00F67AB0" w:rsidRDefault="009A6213" w:rsidP="009A6213">
            <w:pPr>
              <w:pStyle w:val="ListParagraph"/>
              <w:numPr>
                <w:ilvl w:val="0"/>
                <w:numId w:val="80"/>
              </w:numPr>
              <w:jc w:val="thaiDistribute"/>
              <w:rPr>
                <w:rFonts w:ascii="TH SarabunPSK" w:hAnsi="TH SarabunPSK" w:cs="TH SarabunPSK"/>
                <w:sz w:val="28"/>
              </w:rPr>
            </w:pPr>
            <w:r w:rsidRPr="00F67AB0">
              <w:rPr>
                <w:rFonts w:ascii="TH SarabunPSK" w:hAnsi="TH SarabunPSK" w:cs="TH SarabunPSK"/>
                <w:sz w:val="28"/>
              </w:rPr>
              <w:t xml:space="preserve">All aircraft in accordance with paragraph 26.2 shall be provided with a measure to enable monitoring the entire area of the flight crew member outside the door form working area of each pilot to identify persons requesting entry and to detect suspicious </w:t>
            </w:r>
            <w:proofErr w:type="spellStart"/>
            <w:r w:rsidRPr="00F67AB0">
              <w:rPr>
                <w:rFonts w:ascii="TH SarabunPSK" w:hAnsi="TH SarabunPSK" w:cs="TH SarabunPSK"/>
                <w:sz w:val="28"/>
              </w:rPr>
              <w:t>behavior</w:t>
            </w:r>
            <w:proofErr w:type="spellEnd"/>
            <w:r w:rsidRPr="00F67AB0">
              <w:rPr>
                <w:rFonts w:ascii="TH SarabunPSK" w:hAnsi="TH SarabunPSK" w:cs="TH SarabunPSK"/>
                <w:sz w:val="28"/>
              </w:rPr>
              <w:t xml:space="preserve"> or potential threat.</w:t>
            </w:r>
          </w:p>
        </w:tc>
        <w:sdt>
          <w:sdtPr>
            <w:rPr>
              <w:rFonts w:ascii="TH SarabunPSK" w:hAnsi="TH SarabunPSK" w:cs="TH SarabunPSK"/>
              <w:bCs/>
              <w:spacing w:val="-1"/>
              <w:sz w:val="28"/>
              <w:cs/>
            </w:rPr>
            <w:id w:val="-727377675"/>
            <w:placeholder>
              <w:docPart w:val="C4BBDEB04FE34BD6973FDE15383FF951"/>
            </w:placeholder>
            <w:showingPlcHdr/>
          </w:sdtPr>
          <w:sdtContent>
            <w:tc>
              <w:tcPr>
                <w:tcW w:w="4470" w:type="dxa"/>
              </w:tcPr>
              <w:p w14:paraId="020DE715" w14:textId="611DC13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918D7">
                  <w:rPr>
                    <w:rStyle w:val="PlaceholderText"/>
                  </w:rPr>
                  <w:t>Click or tap here to enter text.</w:t>
                </w:r>
              </w:p>
            </w:tc>
          </w:sdtContent>
        </w:sdt>
        <w:sdt>
          <w:sdtPr>
            <w:rPr>
              <w:rFonts w:ascii="TH SarabunPSK" w:hAnsi="TH SarabunPSK" w:cs="TH SarabunPSK"/>
              <w:bCs/>
              <w:spacing w:val="-1"/>
              <w:sz w:val="28"/>
              <w:cs/>
            </w:rPr>
            <w:id w:val="-1856877477"/>
            <w:placeholder>
              <w:docPart w:val="85A4F0E0EA664C6E9ADA9F8FB0D4961B"/>
            </w:placeholder>
            <w:showingPlcHdr/>
          </w:sdtPr>
          <w:sdtContent>
            <w:tc>
              <w:tcPr>
                <w:tcW w:w="2334" w:type="dxa"/>
              </w:tcPr>
              <w:p w14:paraId="6A66CEAB" w14:textId="52A9955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918D7">
                  <w:rPr>
                    <w:rStyle w:val="PlaceholderText"/>
                  </w:rPr>
                  <w:t>Click or tap here to enter text.</w:t>
                </w:r>
              </w:p>
            </w:tc>
          </w:sdtContent>
        </w:sdt>
      </w:tr>
    </w:tbl>
    <w:p w14:paraId="7B7D9012" w14:textId="77777777" w:rsidR="003A69E1" w:rsidRDefault="003A69E1"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3A69E1"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470"/>
        <w:gridCol w:w="2334"/>
      </w:tblGrid>
      <w:tr w:rsidR="00A74E96" w:rsidRPr="00F67AB0" w14:paraId="52A5057D" w14:textId="77777777" w:rsidTr="00E41D30">
        <w:trPr>
          <w:tblHeader/>
        </w:trPr>
        <w:tc>
          <w:tcPr>
            <w:tcW w:w="7225" w:type="dxa"/>
            <w:shd w:val="clear" w:color="auto" w:fill="1F497D" w:themeFill="text2"/>
          </w:tcPr>
          <w:p w14:paraId="2CCFE430" w14:textId="1ECB620F" w:rsidR="00A74E96" w:rsidRPr="00D752C1" w:rsidRDefault="00A74E96"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lastRenderedPageBreak/>
              <w:t>CAAT</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Requirement</w:t>
            </w:r>
          </w:p>
        </w:tc>
        <w:tc>
          <w:tcPr>
            <w:tcW w:w="4470" w:type="dxa"/>
            <w:shd w:val="clear" w:color="auto" w:fill="1F497D" w:themeFill="text2"/>
          </w:tcPr>
          <w:p w14:paraId="3E71D516" w14:textId="77777777" w:rsidR="00A74E96" w:rsidRPr="00D752C1" w:rsidRDefault="00A74E96"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 xml:space="preserve">Manual References </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Applicant</w:t>
            </w:r>
            <w:r w:rsidRPr="00D752C1">
              <w:rPr>
                <w:rFonts w:ascii="TH SarabunPSK" w:hAnsi="TH SarabunPSK" w:cs="TH SarabunPSK"/>
                <w:b/>
                <w:bCs/>
                <w:color w:val="FFFFFF" w:themeColor="background1"/>
                <w:spacing w:val="-1"/>
                <w:sz w:val="28"/>
                <w:cs/>
              </w:rPr>
              <w:t>’</w:t>
            </w:r>
            <w:r w:rsidRPr="00D752C1">
              <w:rPr>
                <w:rFonts w:ascii="TH SarabunPSK" w:hAnsi="TH SarabunPSK" w:cs="TH SarabunPSK"/>
                <w:b/>
                <w:color w:val="FFFFFF" w:themeColor="background1"/>
                <w:spacing w:val="-1"/>
                <w:sz w:val="28"/>
              </w:rPr>
              <w:t>s Comments</w:t>
            </w:r>
          </w:p>
        </w:tc>
        <w:tc>
          <w:tcPr>
            <w:tcW w:w="2334" w:type="dxa"/>
            <w:shd w:val="clear" w:color="auto" w:fill="1F497D" w:themeFill="text2"/>
          </w:tcPr>
          <w:p w14:paraId="30088A0E" w14:textId="77777777" w:rsidR="00A74E96" w:rsidRPr="00D752C1" w:rsidRDefault="00A74E96"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CAAT Notes</w:t>
            </w:r>
          </w:p>
        </w:tc>
      </w:tr>
      <w:tr w:rsidR="00066AFF" w:rsidRPr="00F67AB0" w14:paraId="6E1FCD03" w14:textId="77777777" w:rsidTr="003A69E1">
        <w:tc>
          <w:tcPr>
            <w:tcW w:w="14029" w:type="dxa"/>
            <w:gridSpan w:val="3"/>
            <w:shd w:val="clear" w:color="auto" w:fill="C6D9F1" w:themeFill="text2" w:themeFillTint="33"/>
          </w:tcPr>
          <w:p w14:paraId="5339DEA9" w14:textId="1D2D3060" w:rsidR="00066AFF" w:rsidRPr="003A69E1" w:rsidRDefault="00066AFF" w:rsidP="00D752C1">
            <w:pPr>
              <w:ind w:left="589" w:right="173" w:hanging="589"/>
              <w:jc w:val="thaiDistribute"/>
              <w:rPr>
                <w:rFonts w:ascii="TH SarabunPSK" w:hAnsi="TH SarabunPSK" w:cs="TH SarabunPSK"/>
                <w:b/>
                <w:bCs/>
                <w:color w:val="000000"/>
                <w:spacing w:val="-1"/>
                <w:sz w:val="28"/>
              </w:rPr>
            </w:pPr>
            <w:r w:rsidRPr="003A69E1">
              <w:rPr>
                <w:rFonts w:ascii="TH SarabunPSK" w:hAnsi="TH SarabunPSK" w:cs="TH SarabunPSK"/>
                <w:b/>
                <w:bCs/>
                <w:sz w:val="28"/>
              </w:rPr>
              <w:t>2</w:t>
            </w:r>
            <w:r w:rsidR="00E45D74" w:rsidRPr="003A69E1">
              <w:rPr>
                <w:rFonts w:ascii="TH SarabunPSK" w:hAnsi="TH SarabunPSK" w:cs="TH SarabunPSK"/>
                <w:b/>
                <w:bCs/>
                <w:sz w:val="28"/>
              </w:rPr>
              <w:t>7</w:t>
            </w:r>
            <w:r w:rsidR="00F04ECA" w:rsidRPr="003A69E1">
              <w:rPr>
                <w:rFonts w:ascii="TH SarabunPSK" w:hAnsi="TH SarabunPSK" w:cs="TH SarabunPSK"/>
                <w:b/>
                <w:bCs/>
                <w:sz w:val="28"/>
              </w:rPr>
              <w:tab/>
            </w:r>
            <w:r w:rsidRPr="003A69E1">
              <w:rPr>
                <w:rFonts w:ascii="TH SarabunPSK" w:hAnsi="TH SarabunPSK" w:cs="TH SarabunPSK"/>
                <w:b/>
                <w:bCs/>
                <w:sz w:val="28"/>
              </w:rPr>
              <w:t>ADMISSION TO THE FLIGHT DECK</w:t>
            </w:r>
          </w:p>
        </w:tc>
      </w:tr>
      <w:tr w:rsidR="00066AFF" w:rsidRPr="00F67AB0" w14:paraId="328C1AD0" w14:textId="77777777" w:rsidTr="00E41D30">
        <w:tc>
          <w:tcPr>
            <w:tcW w:w="11695" w:type="dxa"/>
            <w:gridSpan w:val="2"/>
          </w:tcPr>
          <w:p w14:paraId="5508E134" w14:textId="580B0CAF" w:rsidR="00066AFF" w:rsidRPr="00F44579" w:rsidRDefault="00066AFF" w:rsidP="00D752C1">
            <w:pPr>
              <w:ind w:left="589" w:hanging="589"/>
              <w:jc w:val="thaiDistribute"/>
              <w:rPr>
                <w:rFonts w:ascii="TH SarabunPSK" w:hAnsi="TH SarabunPSK" w:cs="TH SarabunPSK"/>
                <w:spacing w:val="-1"/>
                <w:sz w:val="28"/>
              </w:rPr>
            </w:pPr>
            <w:r w:rsidRPr="00F44579">
              <w:rPr>
                <w:rFonts w:ascii="TH SarabunPSK" w:hAnsi="TH SarabunPSK" w:cs="TH SarabunPSK"/>
                <w:sz w:val="28"/>
              </w:rPr>
              <w:t>2</w:t>
            </w:r>
            <w:r w:rsidR="00E45D74" w:rsidRPr="00F44579">
              <w:rPr>
                <w:rFonts w:ascii="TH SarabunPSK" w:hAnsi="TH SarabunPSK" w:cs="TH SarabunPSK"/>
                <w:sz w:val="28"/>
              </w:rPr>
              <w:t>7</w:t>
            </w:r>
            <w:r w:rsidRPr="00F44579">
              <w:rPr>
                <w:rFonts w:ascii="TH SarabunPSK" w:hAnsi="TH SarabunPSK" w:cs="TH SarabunPSK"/>
                <w:sz w:val="28"/>
                <w:cs/>
              </w:rPr>
              <w:t>.</w:t>
            </w:r>
            <w:r w:rsidRPr="00F44579">
              <w:rPr>
                <w:rFonts w:ascii="TH SarabunPSK" w:hAnsi="TH SarabunPSK" w:cs="TH SarabunPSK"/>
                <w:sz w:val="28"/>
              </w:rPr>
              <w:t>1</w:t>
            </w:r>
            <w:r w:rsidR="003A69E1" w:rsidRPr="00F44579">
              <w:rPr>
                <w:rFonts w:ascii="TH SarabunPSK" w:hAnsi="TH SarabunPSK" w:cs="TH SarabunPSK"/>
                <w:sz w:val="28"/>
              </w:rPr>
              <w:tab/>
            </w:r>
            <w:r w:rsidRPr="00F44579">
              <w:rPr>
                <w:rFonts w:ascii="TH SarabunPSK" w:hAnsi="TH SarabunPSK" w:cs="TH SarabunPSK"/>
                <w:sz w:val="28"/>
              </w:rPr>
              <w:t>The Pilot</w:t>
            </w:r>
            <w:r w:rsidRPr="00F44579">
              <w:rPr>
                <w:rFonts w:ascii="TH SarabunPSK" w:hAnsi="TH SarabunPSK" w:cs="TH SarabunPSK"/>
                <w:sz w:val="28"/>
                <w:cs/>
              </w:rPr>
              <w:t>-</w:t>
            </w:r>
            <w:r w:rsidRPr="00F44579">
              <w:rPr>
                <w:rFonts w:ascii="TH SarabunPSK" w:hAnsi="TH SarabunPSK" w:cs="TH SarabunPSK"/>
                <w:sz w:val="28"/>
              </w:rPr>
              <w:t>in</w:t>
            </w:r>
            <w:r w:rsidRPr="00F44579">
              <w:rPr>
                <w:rFonts w:ascii="TH SarabunPSK" w:hAnsi="TH SarabunPSK" w:cs="TH SarabunPSK"/>
                <w:sz w:val="28"/>
                <w:cs/>
              </w:rPr>
              <w:t>-</w:t>
            </w:r>
            <w:r w:rsidRPr="00F44579">
              <w:rPr>
                <w:rFonts w:ascii="TH SarabunPSK" w:hAnsi="TH SarabunPSK" w:cs="TH SarabunPSK"/>
                <w:sz w:val="28"/>
              </w:rPr>
              <w:t>command shall ensure that no person, other than a flight crew member assigned to a flight, is admitted to, or carried in, the flight deck unless the person is</w:t>
            </w:r>
            <w:r w:rsidRPr="00F44579">
              <w:rPr>
                <w:rFonts w:ascii="TH SarabunPSK" w:hAnsi="TH SarabunPSK" w:cs="TH SarabunPSK"/>
                <w:sz w:val="28"/>
                <w:cs/>
              </w:rPr>
              <w:t>:</w:t>
            </w:r>
          </w:p>
        </w:tc>
        <w:tc>
          <w:tcPr>
            <w:tcW w:w="2334" w:type="dxa"/>
          </w:tcPr>
          <w:p w14:paraId="50B45E22" w14:textId="16C6B722" w:rsidR="00066AFF" w:rsidRPr="00756328" w:rsidRDefault="00066AFF"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610D379D" w14:textId="77777777" w:rsidTr="00346C48">
        <w:trPr>
          <w:trHeight w:val="432"/>
        </w:trPr>
        <w:tc>
          <w:tcPr>
            <w:tcW w:w="7225" w:type="dxa"/>
            <w:vAlign w:val="center"/>
          </w:tcPr>
          <w:p w14:paraId="43ED7CF2" w14:textId="5DBA9E93" w:rsidR="009A6213" w:rsidRPr="00F44579" w:rsidRDefault="009A6213" w:rsidP="009A6213">
            <w:pPr>
              <w:pStyle w:val="ListParagraph"/>
              <w:numPr>
                <w:ilvl w:val="0"/>
                <w:numId w:val="81"/>
              </w:numPr>
              <w:rPr>
                <w:rFonts w:ascii="TH SarabunPSK" w:hAnsi="TH SarabunPSK" w:cs="TH SarabunPSK"/>
                <w:sz w:val="28"/>
              </w:rPr>
            </w:pPr>
            <w:r w:rsidRPr="00F44579">
              <w:rPr>
                <w:rFonts w:ascii="TH SarabunPSK" w:hAnsi="TH SarabunPSK" w:cs="TH SarabunPSK"/>
                <w:sz w:val="28"/>
              </w:rPr>
              <w:t>A crew member in the performance of his or her duties;</w:t>
            </w:r>
          </w:p>
        </w:tc>
        <w:sdt>
          <w:sdtPr>
            <w:rPr>
              <w:rFonts w:ascii="TH SarabunPSK" w:hAnsi="TH SarabunPSK" w:cs="TH SarabunPSK"/>
              <w:bCs/>
              <w:spacing w:val="-1"/>
              <w:sz w:val="28"/>
              <w:cs/>
            </w:rPr>
            <w:id w:val="-1649432979"/>
            <w:placeholder>
              <w:docPart w:val="35F658CFB01D495BA34AB42D422B2838"/>
            </w:placeholder>
            <w:showingPlcHdr/>
          </w:sdtPr>
          <w:sdtContent>
            <w:tc>
              <w:tcPr>
                <w:tcW w:w="4470" w:type="dxa"/>
              </w:tcPr>
              <w:p w14:paraId="08DF3286" w14:textId="1696869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23426">
                  <w:rPr>
                    <w:rStyle w:val="PlaceholderText"/>
                  </w:rPr>
                  <w:t>Click or tap here to enter text.</w:t>
                </w:r>
              </w:p>
            </w:tc>
          </w:sdtContent>
        </w:sdt>
        <w:sdt>
          <w:sdtPr>
            <w:rPr>
              <w:rFonts w:ascii="TH SarabunPSK" w:hAnsi="TH SarabunPSK" w:cs="TH SarabunPSK"/>
              <w:bCs/>
              <w:spacing w:val="-1"/>
              <w:sz w:val="28"/>
              <w:cs/>
            </w:rPr>
            <w:id w:val="-1023398890"/>
            <w:placeholder>
              <w:docPart w:val="7D16652719EA4F5A87ED9C632F3F6A79"/>
            </w:placeholder>
            <w:showingPlcHdr/>
          </w:sdtPr>
          <w:sdtContent>
            <w:tc>
              <w:tcPr>
                <w:tcW w:w="2334" w:type="dxa"/>
              </w:tcPr>
              <w:p w14:paraId="75A1F3A7" w14:textId="4B5F42C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23426">
                  <w:rPr>
                    <w:rStyle w:val="PlaceholderText"/>
                  </w:rPr>
                  <w:t>Click or tap here to enter text.</w:t>
                </w:r>
              </w:p>
            </w:tc>
          </w:sdtContent>
        </w:sdt>
      </w:tr>
      <w:tr w:rsidR="009A6213" w:rsidRPr="00F67AB0" w14:paraId="1FE45E93" w14:textId="77777777" w:rsidTr="00E41D30">
        <w:tc>
          <w:tcPr>
            <w:tcW w:w="7225" w:type="dxa"/>
          </w:tcPr>
          <w:p w14:paraId="531B7C3E" w14:textId="054B9746" w:rsidR="009A6213" w:rsidRPr="00F44579" w:rsidRDefault="009A6213" w:rsidP="009A6213">
            <w:pPr>
              <w:pStyle w:val="ListParagraph"/>
              <w:numPr>
                <w:ilvl w:val="0"/>
                <w:numId w:val="81"/>
              </w:numPr>
              <w:jc w:val="thaiDistribute"/>
              <w:rPr>
                <w:rFonts w:ascii="TH SarabunPSK" w:hAnsi="TH SarabunPSK" w:cs="TH SarabunPSK"/>
                <w:sz w:val="28"/>
              </w:rPr>
            </w:pPr>
            <w:r w:rsidRPr="00F44579">
              <w:rPr>
                <w:rFonts w:ascii="TH SarabunPSK" w:hAnsi="TH SarabunPSK" w:cs="TH SarabunPSK"/>
                <w:sz w:val="28"/>
              </w:rPr>
              <w:t>A competent official responsible for certification, licensing or inspection;</w:t>
            </w:r>
          </w:p>
        </w:tc>
        <w:sdt>
          <w:sdtPr>
            <w:rPr>
              <w:rFonts w:ascii="TH SarabunPSK" w:hAnsi="TH SarabunPSK" w:cs="TH SarabunPSK"/>
              <w:bCs/>
              <w:spacing w:val="-1"/>
              <w:sz w:val="28"/>
              <w:cs/>
            </w:rPr>
            <w:id w:val="-1597241863"/>
            <w:placeholder>
              <w:docPart w:val="25A659DC9E064C3BA66D4E8F098CC8A1"/>
            </w:placeholder>
            <w:showingPlcHdr/>
          </w:sdtPr>
          <w:sdtContent>
            <w:tc>
              <w:tcPr>
                <w:tcW w:w="4470" w:type="dxa"/>
              </w:tcPr>
              <w:p w14:paraId="607A3A2D" w14:textId="368DF2F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23426">
                  <w:rPr>
                    <w:rStyle w:val="PlaceholderText"/>
                  </w:rPr>
                  <w:t>Click or tap here to enter text.</w:t>
                </w:r>
              </w:p>
            </w:tc>
          </w:sdtContent>
        </w:sdt>
        <w:sdt>
          <w:sdtPr>
            <w:rPr>
              <w:rFonts w:ascii="TH SarabunPSK" w:hAnsi="TH SarabunPSK" w:cs="TH SarabunPSK"/>
              <w:bCs/>
              <w:spacing w:val="-1"/>
              <w:sz w:val="28"/>
              <w:cs/>
            </w:rPr>
            <w:id w:val="-388189292"/>
            <w:placeholder>
              <w:docPart w:val="2AEFF46EE68949D68CBC80D7BE1B2ABF"/>
            </w:placeholder>
            <w:showingPlcHdr/>
          </w:sdtPr>
          <w:sdtContent>
            <w:tc>
              <w:tcPr>
                <w:tcW w:w="2334" w:type="dxa"/>
              </w:tcPr>
              <w:p w14:paraId="4C16C084" w14:textId="5029CB2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23426">
                  <w:rPr>
                    <w:rStyle w:val="PlaceholderText"/>
                  </w:rPr>
                  <w:t>Click or tap here to enter text.</w:t>
                </w:r>
              </w:p>
            </w:tc>
          </w:sdtContent>
        </w:sdt>
      </w:tr>
      <w:tr w:rsidR="009A6213" w:rsidRPr="00F67AB0" w14:paraId="16FCA590" w14:textId="77777777" w:rsidTr="00E41D30">
        <w:tc>
          <w:tcPr>
            <w:tcW w:w="7225" w:type="dxa"/>
          </w:tcPr>
          <w:p w14:paraId="170CDFFB" w14:textId="65119EA8" w:rsidR="009A6213" w:rsidRPr="00F44579" w:rsidRDefault="009A6213" w:rsidP="009A6213">
            <w:pPr>
              <w:pStyle w:val="ListParagraph"/>
              <w:numPr>
                <w:ilvl w:val="0"/>
                <w:numId w:val="81"/>
              </w:numPr>
              <w:jc w:val="thaiDistribute"/>
              <w:rPr>
                <w:rFonts w:ascii="TH SarabunPSK" w:hAnsi="TH SarabunPSK" w:cs="TH SarabunPSK"/>
                <w:sz w:val="28"/>
              </w:rPr>
            </w:pPr>
            <w:r w:rsidRPr="00F44579">
              <w:rPr>
                <w:rFonts w:ascii="TH SarabunPSK" w:hAnsi="TH SarabunPSK" w:cs="TH SarabunPSK"/>
                <w:sz w:val="28"/>
              </w:rPr>
              <w:t>A person required to be in the flight deck compartment for technical, operational, training, or official flight deck familiarisation reasons formally authorised in accordance with the operator</w:t>
            </w:r>
            <w:r w:rsidRPr="00F44579">
              <w:rPr>
                <w:rFonts w:ascii="TH SarabunPSK" w:hAnsi="TH SarabunPSK" w:cs="TH SarabunPSK"/>
                <w:sz w:val="28"/>
                <w:cs/>
              </w:rPr>
              <w:t>’</w:t>
            </w:r>
            <w:r w:rsidRPr="00F44579">
              <w:rPr>
                <w:rFonts w:ascii="TH SarabunPSK" w:hAnsi="TH SarabunPSK" w:cs="TH SarabunPSK"/>
                <w:sz w:val="28"/>
              </w:rPr>
              <w:t>s Operations Manual; and</w:t>
            </w:r>
          </w:p>
        </w:tc>
        <w:sdt>
          <w:sdtPr>
            <w:rPr>
              <w:rFonts w:ascii="TH SarabunPSK" w:hAnsi="TH SarabunPSK" w:cs="TH SarabunPSK"/>
              <w:bCs/>
              <w:spacing w:val="-1"/>
              <w:sz w:val="28"/>
              <w:cs/>
            </w:rPr>
            <w:id w:val="536858266"/>
            <w:placeholder>
              <w:docPart w:val="CE1E10F8FBD14C9EB5C4B255C8FD43B6"/>
            </w:placeholder>
            <w:showingPlcHdr/>
          </w:sdtPr>
          <w:sdtContent>
            <w:tc>
              <w:tcPr>
                <w:tcW w:w="4470" w:type="dxa"/>
              </w:tcPr>
              <w:p w14:paraId="63F96AF6" w14:textId="224D9EF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23426">
                  <w:rPr>
                    <w:rStyle w:val="PlaceholderText"/>
                  </w:rPr>
                  <w:t>Click or tap here to enter text.</w:t>
                </w:r>
              </w:p>
            </w:tc>
          </w:sdtContent>
        </w:sdt>
        <w:sdt>
          <w:sdtPr>
            <w:rPr>
              <w:rFonts w:ascii="TH SarabunPSK" w:hAnsi="TH SarabunPSK" w:cs="TH SarabunPSK"/>
              <w:bCs/>
              <w:spacing w:val="-1"/>
              <w:sz w:val="28"/>
              <w:cs/>
            </w:rPr>
            <w:id w:val="-1546367915"/>
            <w:placeholder>
              <w:docPart w:val="56FCFCE7A22C40FF9B61C280C83C6FA2"/>
            </w:placeholder>
            <w:showingPlcHdr/>
          </w:sdtPr>
          <w:sdtContent>
            <w:tc>
              <w:tcPr>
                <w:tcW w:w="2334" w:type="dxa"/>
              </w:tcPr>
              <w:p w14:paraId="728943D8" w14:textId="548FF28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23426">
                  <w:rPr>
                    <w:rStyle w:val="PlaceholderText"/>
                  </w:rPr>
                  <w:t>Click or tap here to enter text.</w:t>
                </w:r>
              </w:p>
            </w:tc>
          </w:sdtContent>
        </w:sdt>
      </w:tr>
      <w:tr w:rsidR="009A6213" w:rsidRPr="00F67AB0" w14:paraId="2C2DB387" w14:textId="77777777" w:rsidTr="00E41D30">
        <w:tc>
          <w:tcPr>
            <w:tcW w:w="7225" w:type="dxa"/>
          </w:tcPr>
          <w:p w14:paraId="756854F5" w14:textId="70008F56" w:rsidR="009A6213" w:rsidRPr="00F44579" w:rsidRDefault="009A6213" w:rsidP="009A6213">
            <w:pPr>
              <w:pStyle w:val="ListParagraph"/>
              <w:numPr>
                <w:ilvl w:val="0"/>
                <w:numId w:val="81"/>
              </w:numPr>
              <w:jc w:val="thaiDistribute"/>
              <w:rPr>
                <w:rFonts w:ascii="TH SarabunPSK" w:hAnsi="TH SarabunPSK" w:cs="TH SarabunPSK"/>
                <w:sz w:val="28"/>
              </w:rPr>
            </w:pPr>
            <w:r w:rsidRPr="00F44579">
              <w:rPr>
                <w:rFonts w:ascii="TH SarabunPSK" w:hAnsi="TH SarabunPSK" w:cs="TH SarabunPSK"/>
                <w:sz w:val="28"/>
              </w:rPr>
              <w:t>Any other persons or classes of persons as approved by the Authority to be admitted to the flight deck</w:t>
            </w:r>
            <w:r w:rsidRPr="00F44579">
              <w:rPr>
                <w:rFonts w:ascii="TH SarabunPSK" w:hAnsi="TH SarabunPSK" w:cs="TH SarabunPSK"/>
                <w:sz w:val="28"/>
                <w:cs/>
              </w:rPr>
              <w:t xml:space="preserve">. </w:t>
            </w:r>
            <w:r w:rsidRPr="00F44579">
              <w:rPr>
                <w:rFonts w:ascii="TH SarabunPSK" w:hAnsi="TH SarabunPSK" w:cs="TH SarabunPSK"/>
                <w:sz w:val="28"/>
              </w:rPr>
              <w:t>The list of such persons or classes of persons shall be included in the Operations Manual</w:t>
            </w:r>
            <w:r w:rsidRPr="00F44579">
              <w:rPr>
                <w:rFonts w:ascii="TH SarabunPSK" w:hAnsi="TH SarabunPSK" w:cs="TH SarabunPSK"/>
                <w:sz w:val="28"/>
                <w:cs/>
              </w:rPr>
              <w:t>.</w:t>
            </w:r>
          </w:p>
        </w:tc>
        <w:sdt>
          <w:sdtPr>
            <w:rPr>
              <w:rFonts w:ascii="TH SarabunPSK" w:hAnsi="TH SarabunPSK" w:cs="TH SarabunPSK"/>
              <w:bCs/>
              <w:spacing w:val="-1"/>
              <w:sz w:val="28"/>
              <w:cs/>
            </w:rPr>
            <w:id w:val="-2033724783"/>
            <w:placeholder>
              <w:docPart w:val="425DABBAC0E24EFD973532FDBEBA9369"/>
            </w:placeholder>
            <w:showingPlcHdr/>
          </w:sdtPr>
          <w:sdtContent>
            <w:tc>
              <w:tcPr>
                <w:tcW w:w="4470" w:type="dxa"/>
              </w:tcPr>
              <w:p w14:paraId="3E903E6E" w14:textId="2F45FE8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23426">
                  <w:rPr>
                    <w:rStyle w:val="PlaceholderText"/>
                  </w:rPr>
                  <w:t>Click or tap here to enter text.</w:t>
                </w:r>
              </w:p>
            </w:tc>
          </w:sdtContent>
        </w:sdt>
        <w:sdt>
          <w:sdtPr>
            <w:rPr>
              <w:rFonts w:ascii="TH SarabunPSK" w:hAnsi="TH SarabunPSK" w:cs="TH SarabunPSK"/>
              <w:bCs/>
              <w:spacing w:val="-1"/>
              <w:sz w:val="28"/>
              <w:cs/>
            </w:rPr>
            <w:id w:val="-1254052316"/>
            <w:placeholder>
              <w:docPart w:val="9FE47E8BC46D4AA9AE71CF6372343231"/>
            </w:placeholder>
            <w:showingPlcHdr/>
          </w:sdtPr>
          <w:sdtContent>
            <w:tc>
              <w:tcPr>
                <w:tcW w:w="2334" w:type="dxa"/>
              </w:tcPr>
              <w:p w14:paraId="3EB7CC84" w14:textId="7EE0690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23426">
                  <w:rPr>
                    <w:rStyle w:val="PlaceholderText"/>
                  </w:rPr>
                  <w:t>Click or tap here to enter text.</w:t>
                </w:r>
              </w:p>
            </w:tc>
          </w:sdtContent>
        </w:sdt>
      </w:tr>
      <w:tr w:rsidR="00066AFF" w:rsidRPr="00F67AB0" w14:paraId="1DD29CCA" w14:textId="77777777" w:rsidTr="005973D0">
        <w:trPr>
          <w:trHeight w:val="432"/>
        </w:trPr>
        <w:tc>
          <w:tcPr>
            <w:tcW w:w="11695" w:type="dxa"/>
            <w:gridSpan w:val="2"/>
            <w:vAlign w:val="center"/>
          </w:tcPr>
          <w:p w14:paraId="704D1822" w14:textId="378B10FD" w:rsidR="00066AFF" w:rsidRPr="00F44579" w:rsidRDefault="006F5F91" w:rsidP="005973D0">
            <w:pPr>
              <w:ind w:left="589" w:hanging="589"/>
              <w:rPr>
                <w:rFonts w:ascii="TH SarabunPSK" w:hAnsi="TH SarabunPSK" w:cs="TH SarabunPSK"/>
                <w:spacing w:val="-1"/>
                <w:sz w:val="28"/>
              </w:rPr>
            </w:pPr>
            <w:r w:rsidRPr="00F44579">
              <w:rPr>
                <w:rFonts w:ascii="TH SarabunPSK" w:hAnsi="TH SarabunPSK" w:cs="TH SarabunPSK"/>
                <w:spacing w:val="-1"/>
                <w:sz w:val="28"/>
              </w:rPr>
              <w:t>2</w:t>
            </w:r>
            <w:r w:rsidR="00E45D74" w:rsidRPr="00F44579">
              <w:rPr>
                <w:rFonts w:ascii="TH SarabunPSK" w:hAnsi="TH SarabunPSK" w:cs="TH SarabunPSK"/>
                <w:spacing w:val="-1"/>
                <w:sz w:val="28"/>
              </w:rPr>
              <w:t>7</w:t>
            </w:r>
            <w:r w:rsidRPr="00F44579">
              <w:rPr>
                <w:rFonts w:ascii="TH SarabunPSK" w:hAnsi="TH SarabunPSK" w:cs="TH SarabunPSK"/>
                <w:spacing w:val="-1"/>
                <w:sz w:val="28"/>
              </w:rPr>
              <w:t>.2</w:t>
            </w:r>
            <w:r w:rsidR="003A69E1" w:rsidRPr="00F44579">
              <w:rPr>
                <w:rFonts w:ascii="TH SarabunPSK" w:hAnsi="TH SarabunPSK" w:cs="TH SarabunPSK"/>
                <w:spacing w:val="-1"/>
                <w:sz w:val="28"/>
              </w:rPr>
              <w:tab/>
            </w:r>
            <w:r w:rsidRPr="00F44579">
              <w:rPr>
                <w:rFonts w:ascii="TH SarabunPSK" w:hAnsi="TH SarabunPSK" w:cs="TH SarabunPSK"/>
                <w:sz w:val="28"/>
              </w:rPr>
              <w:t>The</w:t>
            </w:r>
            <w:r w:rsidRPr="00F44579">
              <w:rPr>
                <w:rFonts w:ascii="TH SarabunPSK" w:hAnsi="TH SarabunPSK" w:cs="TH SarabunPSK"/>
                <w:spacing w:val="-1"/>
                <w:sz w:val="28"/>
              </w:rPr>
              <w:t xml:space="preserve"> Pilot-in-command shall ensure that:</w:t>
            </w:r>
          </w:p>
        </w:tc>
        <w:tc>
          <w:tcPr>
            <w:tcW w:w="2334" w:type="dxa"/>
          </w:tcPr>
          <w:p w14:paraId="58A3C53D" w14:textId="767C9397" w:rsidR="00066AFF" w:rsidRPr="00756328" w:rsidRDefault="00066AFF"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545ED998" w14:textId="77777777" w:rsidTr="00E41D30">
        <w:tc>
          <w:tcPr>
            <w:tcW w:w="7225" w:type="dxa"/>
          </w:tcPr>
          <w:p w14:paraId="33D5ACE0" w14:textId="7FAB3BF3" w:rsidR="009A6213" w:rsidRPr="00F44579" w:rsidRDefault="009A6213" w:rsidP="009A6213">
            <w:pPr>
              <w:pStyle w:val="ListParagraph"/>
              <w:numPr>
                <w:ilvl w:val="0"/>
                <w:numId w:val="82"/>
              </w:numPr>
              <w:jc w:val="thaiDistribute"/>
              <w:rPr>
                <w:rFonts w:ascii="TH SarabunPSK" w:hAnsi="TH SarabunPSK" w:cs="TH SarabunPSK"/>
                <w:sz w:val="28"/>
              </w:rPr>
            </w:pPr>
            <w:r w:rsidRPr="00F44579">
              <w:rPr>
                <w:rFonts w:ascii="TH SarabunPSK" w:hAnsi="TH SarabunPSK" w:cs="TH SarabunPSK"/>
                <w:sz w:val="28"/>
              </w:rPr>
              <w:t>In the interest of safety, admission into the flight deck does not cause distraction and</w:t>
            </w:r>
            <w:r w:rsidRPr="00F44579">
              <w:rPr>
                <w:rFonts w:ascii="TH SarabunPSK" w:hAnsi="TH SarabunPSK" w:cs="TH SarabunPSK"/>
                <w:sz w:val="28"/>
                <w:cs/>
              </w:rPr>
              <w:t>/</w:t>
            </w:r>
            <w:r w:rsidRPr="00F44579">
              <w:rPr>
                <w:rFonts w:ascii="TH SarabunPSK" w:hAnsi="TH SarabunPSK" w:cs="TH SarabunPSK"/>
                <w:sz w:val="28"/>
              </w:rPr>
              <w:t>or interfere with the flight</w:t>
            </w:r>
            <w:r w:rsidRPr="00F44579">
              <w:rPr>
                <w:rFonts w:ascii="TH SarabunPSK" w:hAnsi="TH SarabunPSK" w:cs="TH SarabunPSK"/>
                <w:sz w:val="28"/>
                <w:cs/>
              </w:rPr>
              <w:t>’</w:t>
            </w:r>
            <w:r w:rsidRPr="00F44579">
              <w:rPr>
                <w:rFonts w:ascii="TH SarabunPSK" w:hAnsi="TH SarabunPSK" w:cs="TH SarabunPSK"/>
                <w:sz w:val="28"/>
              </w:rPr>
              <w:t>s operation;</w:t>
            </w:r>
          </w:p>
        </w:tc>
        <w:sdt>
          <w:sdtPr>
            <w:rPr>
              <w:rFonts w:ascii="TH SarabunPSK" w:hAnsi="TH SarabunPSK" w:cs="TH SarabunPSK"/>
              <w:bCs/>
              <w:spacing w:val="-1"/>
              <w:sz w:val="28"/>
              <w:cs/>
            </w:rPr>
            <w:id w:val="-1682730174"/>
            <w:placeholder>
              <w:docPart w:val="7C02D3754256428D86712CDB2BA7E2DF"/>
            </w:placeholder>
            <w:showingPlcHdr/>
          </w:sdtPr>
          <w:sdtContent>
            <w:tc>
              <w:tcPr>
                <w:tcW w:w="4470" w:type="dxa"/>
              </w:tcPr>
              <w:p w14:paraId="2755EFC2" w14:textId="3F8769F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6740F">
                  <w:rPr>
                    <w:rStyle w:val="PlaceholderText"/>
                  </w:rPr>
                  <w:t>Click or tap here to enter text.</w:t>
                </w:r>
              </w:p>
            </w:tc>
          </w:sdtContent>
        </w:sdt>
        <w:sdt>
          <w:sdtPr>
            <w:rPr>
              <w:rFonts w:ascii="TH SarabunPSK" w:hAnsi="TH SarabunPSK" w:cs="TH SarabunPSK"/>
              <w:bCs/>
              <w:spacing w:val="-1"/>
              <w:sz w:val="28"/>
              <w:cs/>
            </w:rPr>
            <w:id w:val="-369310874"/>
            <w:placeholder>
              <w:docPart w:val="8F38936145074CA3886D87D7519C0F87"/>
            </w:placeholder>
            <w:showingPlcHdr/>
          </w:sdtPr>
          <w:sdtContent>
            <w:tc>
              <w:tcPr>
                <w:tcW w:w="2334" w:type="dxa"/>
              </w:tcPr>
              <w:p w14:paraId="26DBABE9" w14:textId="461F908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6740F">
                  <w:rPr>
                    <w:rStyle w:val="PlaceholderText"/>
                  </w:rPr>
                  <w:t>Click or tap here to enter text.</w:t>
                </w:r>
              </w:p>
            </w:tc>
          </w:sdtContent>
        </w:sdt>
      </w:tr>
      <w:tr w:rsidR="009A6213" w:rsidRPr="00F67AB0" w14:paraId="11E3DE3A" w14:textId="77777777" w:rsidTr="00E41D30">
        <w:tc>
          <w:tcPr>
            <w:tcW w:w="7225" w:type="dxa"/>
          </w:tcPr>
          <w:p w14:paraId="55CE6ECA" w14:textId="6EBBAFC1" w:rsidR="009A6213" w:rsidRPr="00F44579" w:rsidRDefault="009A6213" w:rsidP="009A6213">
            <w:pPr>
              <w:pStyle w:val="ListParagraph"/>
              <w:numPr>
                <w:ilvl w:val="0"/>
                <w:numId w:val="82"/>
              </w:numPr>
              <w:jc w:val="thaiDistribute"/>
              <w:rPr>
                <w:rFonts w:ascii="TH SarabunPSK" w:hAnsi="TH SarabunPSK" w:cs="TH SarabunPSK"/>
                <w:sz w:val="28"/>
              </w:rPr>
            </w:pPr>
            <w:r w:rsidRPr="00F44579">
              <w:rPr>
                <w:rFonts w:ascii="TH SarabunPSK" w:hAnsi="TH SarabunPSK" w:cs="TH SarabunPSK"/>
                <w:sz w:val="28"/>
              </w:rPr>
              <w:t>All persons carried on the flight deck are made familiar with the relevant safety and security procedures</w:t>
            </w:r>
            <w:r w:rsidRPr="00F44579">
              <w:rPr>
                <w:rFonts w:ascii="TH SarabunPSK" w:hAnsi="TH SarabunPSK" w:cs="TH SarabunPSK"/>
                <w:sz w:val="28"/>
                <w:cs/>
              </w:rPr>
              <w:t>.</w:t>
            </w:r>
          </w:p>
        </w:tc>
        <w:sdt>
          <w:sdtPr>
            <w:rPr>
              <w:rFonts w:ascii="TH SarabunPSK" w:hAnsi="TH SarabunPSK" w:cs="TH SarabunPSK"/>
              <w:bCs/>
              <w:spacing w:val="-1"/>
              <w:sz w:val="28"/>
              <w:cs/>
            </w:rPr>
            <w:id w:val="-1084305089"/>
            <w:placeholder>
              <w:docPart w:val="F011A60659714F0BA975195D6F84DBCB"/>
            </w:placeholder>
            <w:showingPlcHdr/>
          </w:sdtPr>
          <w:sdtContent>
            <w:tc>
              <w:tcPr>
                <w:tcW w:w="4470" w:type="dxa"/>
              </w:tcPr>
              <w:p w14:paraId="6B7D1BAA" w14:textId="5E1B6A1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6740F">
                  <w:rPr>
                    <w:rStyle w:val="PlaceholderText"/>
                  </w:rPr>
                  <w:t>Click or tap here to enter text.</w:t>
                </w:r>
              </w:p>
            </w:tc>
          </w:sdtContent>
        </w:sdt>
        <w:sdt>
          <w:sdtPr>
            <w:rPr>
              <w:rFonts w:ascii="TH SarabunPSK" w:hAnsi="TH SarabunPSK" w:cs="TH SarabunPSK"/>
              <w:bCs/>
              <w:spacing w:val="-1"/>
              <w:sz w:val="28"/>
              <w:cs/>
            </w:rPr>
            <w:id w:val="-1146200415"/>
            <w:placeholder>
              <w:docPart w:val="978FC9CC510C41998DA0E10A3B48624A"/>
            </w:placeholder>
            <w:showingPlcHdr/>
          </w:sdtPr>
          <w:sdtContent>
            <w:tc>
              <w:tcPr>
                <w:tcW w:w="2334" w:type="dxa"/>
              </w:tcPr>
              <w:p w14:paraId="399B3242" w14:textId="52E9CA8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6740F">
                  <w:rPr>
                    <w:rStyle w:val="PlaceholderText"/>
                  </w:rPr>
                  <w:t>Click or tap here to enter text.</w:t>
                </w:r>
              </w:p>
            </w:tc>
          </w:sdtContent>
        </w:sdt>
      </w:tr>
      <w:tr w:rsidR="009A6213" w:rsidRPr="00F67AB0" w14:paraId="17E0D7F8" w14:textId="77777777" w:rsidTr="00E41D30">
        <w:tc>
          <w:tcPr>
            <w:tcW w:w="7225" w:type="dxa"/>
          </w:tcPr>
          <w:p w14:paraId="6DD11F26" w14:textId="2941A6F1" w:rsidR="009A6213" w:rsidRPr="00F44579" w:rsidRDefault="009A6213" w:rsidP="009A6213">
            <w:pPr>
              <w:ind w:left="589" w:hanging="589"/>
              <w:jc w:val="thaiDistribute"/>
              <w:rPr>
                <w:rFonts w:ascii="TH SarabunPSK" w:hAnsi="TH SarabunPSK" w:cs="TH SarabunPSK"/>
                <w:sz w:val="28"/>
              </w:rPr>
            </w:pPr>
            <w:r w:rsidRPr="00F44579">
              <w:rPr>
                <w:rFonts w:ascii="TH SarabunPSK" w:hAnsi="TH SarabunPSK" w:cs="TH SarabunPSK"/>
                <w:sz w:val="28"/>
              </w:rPr>
              <w:t>27</w:t>
            </w:r>
            <w:r w:rsidRPr="00F44579">
              <w:rPr>
                <w:rFonts w:ascii="TH SarabunPSK" w:hAnsi="TH SarabunPSK" w:cs="TH SarabunPSK"/>
                <w:sz w:val="28"/>
                <w:cs/>
              </w:rPr>
              <w:t>.</w:t>
            </w:r>
            <w:r w:rsidRPr="00F44579">
              <w:rPr>
                <w:rFonts w:ascii="TH SarabunPSK" w:hAnsi="TH SarabunPSK" w:cs="TH SarabunPSK"/>
                <w:sz w:val="28"/>
              </w:rPr>
              <w:t>3</w:t>
            </w:r>
            <w:r w:rsidRPr="00F44579">
              <w:rPr>
                <w:rFonts w:ascii="TH SarabunPSK" w:hAnsi="TH SarabunPSK" w:cs="TH SarabunPSK"/>
                <w:sz w:val="28"/>
              </w:rPr>
              <w:tab/>
              <w:t xml:space="preserve">The </w:t>
            </w:r>
            <w:r w:rsidRPr="00F44579">
              <w:rPr>
                <w:rFonts w:ascii="TH SarabunPSK" w:hAnsi="TH SarabunPSK" w:cs="TH SarabunPSK"/>
                <w:spacing w:val="-1"/>
                <w:sz w:val="28"/>
              </w:rPr>
              <w:t>final</w:t>
            </w:r>
            <w:r w:rsidRPr="00F44579">
              <w:rPr>
                <w:rFonts w:ascii="TH SarabunPSK" w:hAnsi="TH SarabunPSK" w:cs="TH SarabunPSK"/>
                <w:sz w:val="28"/>
              </w:rPr>
              <w:t xml:space="preserve"> decision regarding the admission to the flight deck shall be the responsibility of the Pilot</w:t>
            </w:r>
            <w:r w:rsidRPr="00F44579">
              <w:rPr>
                <w:rFonts w:ascii="TH SarabunPSK" w:hAnsi="TH SarabunPSK" w:cs="TH SarabunPSK"/>
                <w:sz w:val="28"/>
                <w:cs/>
              </w:rPr>
              <w:t>-</w:t>
            </w:r>
            <w:r w:rsidRPr="00F44579">
              <w:rPr>
                <w:rFonts w:ascii="TH SarabunPSK" w:hAnsi="TH SarabunPSK" w:cs="TH SarabunPSK"/>
                <w:sz w:val="28"/>
              </w:rPr>
              <w:t>in</w:t>
            </w:r>
            <w:r w:rsidRPr="00F44579">
              <w:rPr>
                <w:rFonts w:ascii="TH SarabunPSK" w:hAnsi="TH SarabunPSK" w:cs="TH SarabunPSK"/>
                <w:sz w:val="28"/>
                <w:cs/>
              </w:rPr>
              <w:t>-</w:t>
            </w:r>
            <w:r w:rsidRPr="00F44579">
              <w:rPr>
                <w:rFonts w:ascii="TH SarabunPSK" w:hAnsi="TH SarabunPSK" w:cs="TH SarabunPSK"/>
                <w:sz w:val="28"/>
              </w:rPr>
              <w:t>command</w:t>
            </w:r>
            <w:r w:rsidRPr="00F44579">
              <w:rPr>
                <w:rFonts w:ascii="TH SarabunPSK" w:hAnsi="TH SarabunPSK" w:cs="TH SarabunPSK"/>
                <w:sz w:val="28"/>
                <w:cs/>
              </w:rPr>
              <w:t>.</w:t>
            </w:r>
          </w:p>
        </w:tc>
        <w:sdt>
          <w:sdtPr>
            <w:rPr>
              <w:rFonts w:ascii="TH SarabunPSK" w:hAnsi="TH SarabunPSK" w:cs="TH SarabunPSK"/>
              <w:bCs/>
              <w:spacing w:val="-1"/>
              <w:sz w:val="28"/>
              <w:cs/>
            </w:rPr>
            <w:id w:val="-1390878026"/>
            <w:placeholder>
              <w:docPart w:val="6378E2B7B7F94932968A8E4E124FDAB7"/>
            </w:placeholder>
            <w:showingPlcHdr/>
          </w:sdtPr>
          <w:sdtContent>
            <w:tc>
              <w:tcPr>
                <w:tcW w:w="4470" w:type="dxa"/>
              </w:tcPr>
              <w:p w14:paraId="0AA4EAF8" w14:textId="63BF53A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6740F">
                  <w:rPr>
                    <w:rStyle w:val="PlaceholderText"/>
                  </w:rPr>
                  <w:t>Click or tap here to enter text.</w:t>
                </w:r>
              </w:p>
            </w:tc>
          </w:sdtContent>
        </w:sdt>
        <w:sdt>
          <w:sdtPr>
            <w:rPr>
              <w:rFonts w:ascii="TH SarabunPSK" w:hAnsi="TH SarabunPSK" w:cs="TH SarabunPSK"/>
              <w:bCs/>
              <w:spacing w:val="-1"/>
              <w:sz w:val="28"/>
              <w:cs/>
            </w:rPr>
            <w:id w:val="-1761513113"/>
            <w:placeholder>
              <w:docPart w:val="E8184A6CF3EF4C19B4BBEC538984ABBB"/>
            </w:placeholder>
            <w:showingPlcHdr/>
          </w:sdtPr>
          <w:sdtContent>
            <w:tc>
              <w:tcPr>
                <w:tcW w:w="2334" w:type="dxa"/>
              </w:tcPr>
              <w:p w14:paraId="73D6F0CD" w14:textId="63B8093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6740F">
                  <w:rPr>
                    <w:rStyle w:val="PlaceholderText"/>
                  </w:rPr>
                  <w:t>Click or tap here to enter text.</w:t>
                </w:r>
              </w:p>
            </w:tc>
          </w:sdtContent>
        </w:sdt>
      </w:tr>
    </w:tbl>
    <w:p w14:paraId="7322479B" w14:textId="77777777" w:rsidR="003A69E1" w:rsidRDefault="003A69E1"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3A69E1"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470"/>
        <w:gridCol w:w="2334"/>
      </w:tblGrid>
      <w:tr w:rsidR="00A74E96" w:rsidRPr="00F67AB0" w14:paraId="0F610393" w14:textId="77777777" w:rsidTr="00E41D30">
        <w:trPr>
          <w:tblHeader/>
        </w:trPr>
        <w:tc>
          <w:tcPr>
            <w:tcW w:w="7225" w:type="dxa"/>
            <w:shd w:val="clear" w:color="auto" w:fill="1F497D" w:themeFill="text2"/>
          </w:tcPr>
          <w:p w14:paraId="1FAE4276" w14:textId="56AE2DDC" w:rsidR="00A74E96" w:rsidRPr="00D752C1" w:rsidRDefault="00A74E96"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lastRenderedPageBreak/>
              <w:t>CAAT</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Requirement</w:t>
            </w:r>
          </w:p>
        </w:tc>
        <w:tc>
          <w:tcPr>
            <w:tcW w:w="4470" w:type="dxa"/>
            <w:shd w:val="clear" w:color="auto" w:fill="1F497D" w:themeFill="text2"/>
          </w:tcPr>
          <w:p w14:paraId="7B38712B" w14:textId="77777777" w:rsidR="00A74E96" w:rsidRPr="00D752C1" w:rsidRDefault="00A74E96"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 xml:space="preserve">Manual References </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Applicant</w:t>
            </w:r>
            <w:r w:rsidRPr="00D752C1">
              <w:rPr>
                <w:rFonts w:ascii="TH SarabunPSK" w:hAnsi="TH SarabunPSK" w:cs="TH SarabunPSK"/>
                <w:b/>
                <w:bCs/>
                <w:color w:val="FFFFFF" w:themeColor="background1"/>
                <w:spacing w:val="-1"/>
                <w:sz w:val="28"/>
                <w:cs/>
              </w:rPr>
              <w:t>’</w:t>
            </w:r>
            <w:r w:rsidRPr="00D752C1">
              <w:rPr>
                <w:rFonts w:ascii="TH SarabunPSK" w:hAnsi="TH SarabunPSK" w:cs="TH SarabunPSK"/>
                <w:b/>
                <w:color w:val="FFFFFF" w:themeColor="background1"/>
                <w:spacing w:val="-1"/>
                <w:sz w:val="28"/>
              </w:rPr>
              <w:t>s Comments</w:t>
            </w:r>
          </w:p>
        </w:tc>
        <w:tc>
          <w:tcPr>
            <w:tcW w:w="2334" w:type="dxa"/>
            <w:shd w:val="clear" w:color="auto" w:fill="1F497D" w:themeFill="text2"/>
          </w:tcPr>
          <w:p w14:paraId="3F5A89B0" w14:textId="77777777" w:rsidR="00A74E96" w:rsidRPr="00D752C1" w:rsidRDefault="00A74E96"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CAAT Notes</w:t>
            </w:r>
          </w:p>
        </w:tc>
      </w:tr>
      <w:tr w:rsidR="00066AFF" w:rsidRPr="00F67AB0" w14:paraId="0BEFB817" w14:textId="77777777" w:rsidTr="003A69E1">
        <w:tc>
          <w:tcPr>
            <w:tcW w:w="14029" w:type="dxa"/>
            <w:gridSpan w:val="3"/>
            <w:shd w:val="clear" w:color="auto" w:fill="C6D9F1" w:themeFill="text2" w:themeFillTint="33"/>
          </w:tcPr>
          <w:p w14:paraId="27CA035C" w14:textId="3555708F" w:rsidR="00066AFF" w:rsidRPr="003A69E1" w:rsidRDefault="00066AFF" w:rsidP="00D752C1">
            <w:pPr>
              <w:ind w:left="589" w:right="173" w:hanging="589"/>
              <w:jc w:val="thaiDistribute"/>
              <w:rPr>
                <w:rFonts w:ascii="TH SarabunPSK" w:hAnsi="TH SarabunPSK" w:cs="TH SarabunPSK"/>
                <w:b/>
                <w:bCs/>
                <w:color w:val="000000"/>
                <w:spacing w:val="-1"/>
                <w:sz w:val="28"/>
              </w:rPr>
            </w:pPr>
            <w:r w:rsidRPr="003A69E1">
              <w:rPr>
                <w:rFonts w:ascii="TH SarabunPSK" w:hAnsi="TH SarabunPSK" w:cs="TH SarabunPSK"/>
                <w:b/>
                <w:bCs/>
                <w:sz w:val="28"/>
              </w:rPr>
              <w:t>2</w:t>
            </w:r>
            <w:r w:rsidR="000939AA" w:rsidRPr="003A69E1">
              <w:rPr>
                <w:rFonts w:ascii="TH SarabunPSK" w:hAnsi="TH SarabunPSK" w:cs="TH SarabunPSK"/>
                <w:b/>
                <w:bCs/>
                <w:sz w:val="28"/>
              </w:rPr>
              <w:t>8</w:t>
            </w:r>
            <w:r w:rsidR="00F04ECA" w:rsidRPr="003A69E1">
              <w:rPr>
                <w:rFonts w:ascii="TH SarabunPSK" w:hAnsi="TH SarabunPSK" w:cs="TH SarabunPSK"/>
                <w:b/>
                <w:bCs/>
                <w:sz w:val="28"/>
              </w:rPr>
              <w:tab/>
            </w:r>
            <w:r w:rsidRPr="003A69E1">
              <w:rPr>
                <w:rFonts w:ascii="TH SarabunPSK" w:hAnsi="TH SarabunPSK" w:cs="TH SarabunPSK"/>
                <w:b/>
                <w:bCs/>
                <w:sz w:val="28"/>
              </w:rPr>
              <w:t>CONTROL OF INFECTIOUS DISEASES</w:t>
            </w:r>
          </w:p>
        </w:tc>
      </w:tr>
      <w:tr w:rsidR="009A6213" w:rsidRPr="00F67AB0" w14:paraId="44A3EEC5" w14:textId="77777777" w:rsidTr="00E41D30">
        <w:tc>
          <w:tcPr>
            <w:tcW w:w="7225" w:type="dxa"/>
          </w:tcPr>
          <w:p w14:paraId="067611C4" w14:textId="4677FBDA" w:rsidR="009A6213" w:rsidRPr="008B2D7D"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28</w:t>
            </w:r>
            <w:r w:rsidRPr="00F67AB0">
              <w:rPr>
                <w:rFonts w:ascii="TH SarabunPSK" w:hAnsi="TH SarabunPSK" w:cs="TH SarabunPSK"/>
                <w:sz w:val="28"/>
                <w:cs/>
              </w:rPr>
              <w:t>.</w:t>
            </w:r>
            <w:r w:rsidRPr="00F67AB0">
              <w:rPr>
                <w:rFonts w:ascii="TH SarabunPSK" w:hAnsi="TH SarabunPSK" w:cs="TH SarabunPSK"/>
                <w:sz w:val="28"/>
              </w:rPr>
              <w:t>1</w:t>
            </w:r>
            <w:r>
              <w:rPr>
                <w:rFonts w:ascii="TH SarabunPSK" w:hAnsi="TH SarabunPSK" w:cs="TH SarabunPSK"/>
                <w:sz w:val="28"/>
              </w:rPr>
              <w:tab/>
            </w:r>
            <w:r w:rsidRPr="00F67AB0">
              <w:rPr>
                <w:rFonts w:ascii="TH SarabunPSK" w:hAnsi="TH SarabunPSK" w:cs="TH SarabunPSK"/>
                <w:sz w:val="28"/>
              </w:rPr>
              <w:t>Operators must have written procedures and guidelines available to all operating staff for the handling of any outbreak of infectious diseases at destination</w:t>
            </w:r>
            <w:r w:rsidRPr="00F67AB0">
              <w:rPr>
                <w:rFonts w:ascii="TH SarabunPSK" w:hAnsi="TH SarabunPSK" w:cs="TH SarabunPSK"/>
                <w:sz w:val="28"/>
                <w:cs/>
              </w:rPr>
              <w:t>(</w:t>
            </w:r>
            <w:r w:rsidRPr="00F67AB0">
              <w:rPr>
                <w:rFonts w:ascii="TH SarabunPSK" w:hAnsi="TH SarabunPSK" w:cs="TH SarabunPSK"/>
                <w:sz w:val="28"/>
              </w:rPr>
              <w:t>s</w:t>
            </w:r>
            <w:r w:rsidRPr="00F67AB0">
              <w:rPr>
                <w:rFonts w:ascii="TH SarabunPSK" w:hAnsi="TH SarabunPSK" w:cs="TH SarabunPSK"/>
                <w:sz w:val="28"/>
                <w:cs/>
              </w:rPr>
              <w:t xml:space="preserve">) </w:t>
            </w:r>
            <w:r w:rsidRPr="00F67AB0">
              <w:rPr>
                <w:rFonts w:ascii="TH SarabunPSK" w:hAnsi="TH SarabunPSK" w:cs="TH SarabunPSK"/>
                <w:sz w:val="28"/>
              </w:rPr>
              <w:t>to which operate</w:t>
            </w:r>
            <w:r w:rsidRPr="00F67AB0">
              <w:rPr>
                <w:rFonts w:ascii="TH SarabunPSK" w:hAnsi="TH SarabunPSK" w:cs="TH SarabunPSK"/>
                <w:sz w:val="28"/>
                <w:cs/>
              </w:rPr>
              <w:t>.</w:t>
            </w:r>
          </w:p>
        </w:tc>
        <w:sdt>
          <w:sdtPr>
            <w:rPr>
              <w:rFonts w:ascii="TH SarabunPSK" w:hAnsi="TH SarabunPSK" w:cs="TH SarabunPSK"/>
              <w:bCs/>
              <w:spacing w:val="-1"/>
              <w:sz w:val="28"/>
              <w:cs/>
            </w:rPr>
            <w:id w:val="83803212"/>
            <w:placeholder>
              <w:docPart w:val="49998D7AF4FA49369384FE7BF851C0E4"/>
            </w:placeholder>
            <w:showingPlcHdr/>
          </w:sdtPr>
          <w:sdtContent>
            <w:tc>
              <w:tcPr>
                <w:tcW w:w="4470" w:type="dxa"/>
              </w:tcPr>
              <w:p w14:paraId="7A9443A6" w14:textId="4EA8D09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D2F82">
                  <w:rPr>
                    <w:rStyle w:val="PlaceholderText"/>
                  </w:rPr>
                  <w:t>Click or tap here to enter text.</w:t>
                </w:r>
              </w:p>
            </w:tc>
          </w:sdtContent>
        </w:sdt>
        <w:sdt>
          <w:sdtPr>
            <w:rPr>
              <w:rFonts w:ascii="TH SarabunPSK" w:hAnsi="TH SarabunPSK" w:cs="TH SarabunPSK"/>
              <w:bCs/>
              <w:spacing w:val="-1"/>
              <w:sz w:val="28"/>
              <w:cs/>
            </w:rPr>
            <w:id w:val="-2098546984"/>
            <w:placeholder>
              <w:docPart w:val="8AFCE642EE0D443A99B433611C291131"/>
            </w:placeholder>
            <w:showingPlcHdr/>
          </w:sdtPr>
          <w:sdtContent>
            <w:tc>
              <w:tcPr>
                <w:tcW w:w="2334" w:type="dxa"/>
              </w:tcPr>
              <w:p w14:paraId="24F42108" w14:textId="6A3634A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D2F82">
                  <w:rPr>
                    <w:rStyle w:val="PlaceholderText"/>
                  </w:rPr>
                  <w:t>Click or tap here to enter text.</w:t>
                </w:r>
              </w:p>
            </w:tc>
          </w:sdtContent>
        </w:sdt>
      </w:tr>
      <w:tr w:rsidR="009A6213" w:rsidRPr="00F67AB0" w14:paraId="575D3FCB" w14:textId="77777777" w:rsidTr="00E41D30">
        <w:tc>
          <w:tcPr>
            <w:tcW w:w="7225" w:type="dxa"/>
          </w:tcPr>
          <w:p w14:paraId="600BE49D" w14:textId="690C781F"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28</w:t>
            </w:r>
            <w:r w:rsidRPr="00F67AB0">
              <w:rPr>
                <w:rFonts w:ascii="TH SarabunPSK" w:hAnsi="TH SarabunPSK" w:cs="TH SarabunPSK"/>
                <w:sz w:val="28"/>
                <w:cs/>
              </w:rPr>
              <w:t>.</w:t>
            </w:r>
            <w:r w:rsidRPr="00F67AB0">
              <w:rPr>
                <w:rFonts w:ascii="TH SarabunPSK" w:hAnsi="TH SarabunPSK" w:cs="TH SarabunPSK"/>
                <w:sz w:val="28"/>
              </w:rPr>
              <w:t>2</w:t>
            </w:r>
            <w:r>
              <w:rPr>
                <w:rFonts w:ascii="TH SarabunPSK" w:hAnsi="TH SarabunPSK" w:cs="TH SarabunPSK"/>
                <w:sz w:val="28"/>
              </w:rPr>
              <w:tab/>
            </w:r>
            <w:r w:rsidRPr="00F67AB0">
              <w:rPr>
                <w:rFonts w:ascii="TH SarabunPSK" w:hAnsi="TH SarabunPSK" w:cs="TH SarabunPSK"/>
                <w:sz w:val="28"/>
              </w:rPr>
              <w:t>Operators shall ensure that all operating staff are familiar with such procedures and guidelines related to the handling of outbreak of infectious diseases</w:t>
            </w:r>
            <w:r w:rsidRPr="00F67AB0">
              <w:rPr>
                <w:rFonts w:ascii="TH SarabunPSK" w:hAnsi="TH SarabunPSK" w:cs="TH SarabunPSK"/>
                <w:sz w:val="28"/>
                <w:cs/>
              </w:rPr>
              <w:t>.</w:t>
            </w:r>
          </w:p>
        </w:tc>
        <w:sdt>
          <w:sdtPr>
            <w:rPr>
              <w:rFonts w:ascii="TH SarabunPSK" w:hAnsi="TH SarabunPSK" w:cs="TH SarabunPSK"/>
              <w:bCs/>
              <w:spacing w:val="-1"/>
              <w:sz w:val="28"/>
              <w:cs/>
            </w:rPr>
            <w:id w:val="-1021711873"/>
            <w:placeholder>
              <w:docPart w:val="5119985C1CB545A8A515BB697672D22D"/>
            </w:placeholder>
            <w:showingPlcHdr/>
          </w:sdtPr>
          <w:sdtContent>
            <w:tc>
              <w:tcPr>
                <w:tcW w:w="4470" w:type="dxa"/>
              </w:tcPr>
              <w:p w14:paraId="434E4E33" w14:textId="2731B9B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D2F82">
                  <w:rPr>
                    <w:rStyle w:val="PlaceholderText"/>
                  </w:rPr>
                  <w:t>Click or tap here to enter text.</w:t>
                </w:r>
              </w:p>
            </w:tc>
          </w:sdtContent>
        </w:sdt>
        <w:sdt>
          <w:sdtPr>
            <w:rPr>
              <w:rFonts w:ascii="TH SarabunPSK" w:hAnsi="TH SarabunPSK" w:cs="TH SarabunPSK"/>
              <w:bCs/>
              <w:spacing w:val="-1"/>
              <w:sz w:val="28"/>
              <w:cs/>
            </w:rPr>
            <w:id w:val="597692118"/>
            <w:placeholder>
              <w:docPart w:val="590B2595005148238A6C1301969F892D"/>
            </w:placeholder>
            <w:showingPlcHdr/>
          </w:sdtPr>
          <w:sdtContent>
            <w:tc>
              <w:tcPr>
                <w:tcW w:w="2334" w:type="dxa"/>
              </w:tcPr>
              <w:p w14:paraId="2E1ADB56" w14:textId="30D17B3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D2F82">
                  <w:rPr>
                    <w:rStyle w:val="PlaceholderText"/>
                  </w:rPr>
                  <w:t>Click or tap here to enter text.</w:t>
                </w:r>
              </w:p>
            </w:tc>
          </w:sdtContent>
        </w:sdt>
      </w:tr>
      <w:tr w:rsidR="009A6213" w:rsidRPr="00F67AB0" w14:paraId="02DBBEC3" w14:textId="77777777" w:rsidTr="00E41D30">
        <w:tc>
          <w:tcPr>
            <w:tcW w:w="7225" w:type="dxa"/>
          </w:tcPr>
          <w:p w14:paraId="2F652883" w14:textId="6261A356" w:rsidR="009A6213" w:rsidRPr="003A69E1"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28</w:t>
            </w:r>
            <w:r w:rsidRPr="00F67AB0">
              <w:rPr>
                <w:rFonts w:ascii="TH SarabunPSK" w:hAnsi="TH SarabunPSK" w:cs="TH SarabunPSK"/>
                <w:sz w:val="28"/>
                <w:cs/>
              </w:rPr>
              <w:t>.</w:t>
            </w:r>
            <w:r w:rsidRPr="00F67AB0">
              <w:rPr>
                <w:rFonts w:ascii="TH SarabunPSK" w:hAnsi="TH SarabunPSK" w:cs="TH SarabunPSK"/>
                <w:sz w:val="28"/>
              </w:rPr>
              <w:t>3</w:t>
            </w:r>
            <w:r>
              <w:rPr>
                <w:rFonts w:ascii="TH SarabunPSK" w:hAnsi="TH SarabunPSK" w:cs="TH SarabunPSK"/>
                <w:sz w:val="28"/>
              </w:rPr>
              <w:tab/>
            </w:r>
            <w:r w:rsidRPr="00F67AB0">
              <w:rPr>
                <w:rFonts w:ascii="TH SarabunPSK" w:hAnsi="TH SarabunPSK" w:cs="TH SarabunPSK"/>
                <w:sz w:val="28"/>
              </w:rPr>
              <w:t xml:space="preserve">The operator shall also include instruction for the pilot in command of an aircraft that a suspected communicable disease is reported promptly to the ATC in order to </w:t>
            </w:r>
            <w:proofErr w:type="spellStart"/>
            <w:r w:rsidRPr="00F67AB0">
              <w:rPr>
                <w:rFonts w:ascii="TH SarabunPSK" w:hAnsi="TH SarabunPSK" w:cs="TH SarabunPSK"/>
                <w:sz w:val="28"/>
              </w:rPr>
              <w:t>facilitiate</w:t>
            </w:r>
            <w:proofErr w:type="spellEnd"/>
            <w:r w:rsidRPr="00F67AB0">
              <w:rPr>
                <w:rFonts w:ascii="TH SarabunPSK" w:hAnsi="TH SarabunPSK" w:cs="TH SarabunPSK"/>
                <w:sz w:val="28"/>
              </w:rPr>
              <w:t xml:space="preserve"> provision for the presence of any special medical personnel and equipment necessary for the management of public health risks on arrival</w:t>
            </w:r>
            <w:r w:rsidRPr="00F67AB0">
              <w:rPr>
                <w:rFonts w:ascii="TH SarabunPSK" w:hAnsi="TH SarabunPSK" w:cs="TH SarabunPSK"/>
                <w:sz w:val="28"/>
                <w:cs/>
              </w:rPr>
              <w:t xml:space="preserve">.  </w:t>
            </w:r>
            <w:r w:rsidRPr="00F67AB0">
              <w:rPr>
                <w:rFonts w:ascii="TH SarabunPSK" w:hAnsi="TH SarabunPSK" w:cs="TH SarabunPSK"/>
                <w:sz w:val="28"/>
              </w:rPr>
              <w:t>The details shall include</w:t>
            </w:r>
            <w:r w:rsidRPr="00F67AB0">
              <w:rPr>
                <w:rFonts w:ascii="TH SarabunPSK" w:hAnsi="TH SarabunPSK" w:cs="TH SarabunPSK"/>
                <w:sz w:val="28"/>
                <w:cs/>
              </w:rPr>
              <w:t>:</w:t>
            </w:r>
          </w:p>
        </w:tc>
        <w:sdt>
          <w:sdtPr>
            <w:rPr>
              <w:rFonts w:ascii="TH SarabunPSK" w:hAnsi="TH SarabunPSK" w:cs="TH SarabunPSK"/>
              <w:bCs/>
              <w:spacing w:val="-1"/>
              <w:sz w:val="28"/>
              <w:cs/>
            </w:rPr>
            <w:id w:val="1045489082"/>
            <w:placeholder>
              <w:docPart w:val="736B1EC0622342ABBCECE102069AAB96"/>
            </w:placeholder>
            <w:showingPlcHdr/>
          </w:sdtPr>
          <w:sdtContent>
            <w:tc>
              <w:tcPr>
                <w:tcW w:w="4470" w:type="dxa"/>
              </w:tcPr>
              <w:p w14:paraId="0023AB91" w14:textId="3D9FFA5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D2F82">
                  <w:rPr>
                    <w:rStyle w:val="PlaceholderText"/>
                  </w:rPr>
                  <w:t>Click or tap here to enter text.</w:t>
                </w:r>
              </w:p>
            </w:tc>
          </w:sdtContent>
        </w:sdt>
        <w:sdt>
          <w:sdtPr>
            <w:rPr>
              <w:rFonts w:ascii="TH SarabunPSK" w:hAnsi="TH SarabunPSK" w:cs="TH SarabunPSK"/>
              <w:bCs/>
              <w:spacing w:val="-1"/>
              <w:sz w:val="28"/>
              <w:cs/>
            </w:rPr>
            <w:id w:val="-724766209"/>
            <w:placeholder>
              <w:docPart w:val="787B857BC2504241B6D2C6A4973DDCC8"/>
            </w:placeholder>
            <w:showingPlcHdr/>
          </w:sdtPr>
          <w:sdtContent>
            <w:tc>
              <w:tcPr>
                <w:tcW w:w="2334" w:type="dxa"/>
              </w:tcPr>
              <w:p w14:paraId="56CFF44B" w14:textId="148185E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D2F82">
                  <w:rPr>
                    <w:rStyle w:val="PlaceholderText"/>
                  </w:rPr>
                  <w:t>Click or tap here to enter text.</w:t>
                </w:r>
              </w:p>
            </w:tc>
          </w:sdtContent>
        </w:sdt>
      </w:tr>
      <w:tr w:rsidR="009A6213" w:rsidRPr="00F67AB0" w14:paraId="23F9970A" w14:textId="77777777" w:rsidTr="00E604EC">
        <w:trPr>
          <w:trHeight w:val="432"/>
        </w:trPr>
        <w:tc>
          <w:tcPr>
            <w:tcW w:w="7225" w:type="dxa"/>
            <w:vAlign w:val="center"/>
          </w:tcPr>
          <w:p w14:paraId="4331E654" w14:textId="2732E68A" w:rsidR="009A6213" w:rsidRPr="00F67AB0" w:rsidRDefault="009A6213" w:rsidP="009A6213">
            <w:pPr>
              <w:pStyle w:val="ListParagraph"/>
              <w:numPr>
                <w:ilvl w:val="0"/>
                <w:numId w:val="83"/>
              </w:numPr>
              <w:rPr>
                <w:rFonts w:ascii="TH SarabunPSK" w:hAnsi="TH SarabunPSK" w:cs="TH SarabunPSK"/>
                <w:sz w:val="28"/>
              </w:rPr>
            </w:pPr>
            <w:r w:rsidRPr="00F67AB0">
              <w:rPr>
                <w:rFonts w:ascii="TH SarabunPSK" w:hAnsi="TH SarabunPSK" w:cs="TH SarabunPSK"/>
                <w:sz w:val="28"/>
              </w:rPr>
              <w:t>Aircraft identification;</w:t>
            </w:r>
          </w:p>
        </w:tc>
        <w:sdt>
          <w:sdtPr>
            <w:rPr>
              <w:rFonts w:ascii="TH SarabunPSK" w:hAnsi="TH SarabunPSK" w:cs="TH SarabunPSK"/>
              <w:bCs/>
              <w:spacing w:val="-1"/>
              <w:sz w:val="28"/>
              <w:cs/>
            </w:rPr>
            <w:id w:val="1793861532"/>
            <w:placeholder>
              <w:docPart w:val="1821478A0DFD458F86EC54B2F9CC70D1"/>
            </w:placeholder>
            <w:showingPlcHdr/>
          </w:sdtPr>
          <w:sdtContent>
            <w:tc>
              <w:tcPr>
                <w:tcW w:w="4470" w:type="dxa"/>
              </w:tcPr>
              <w:p w14:paraId="6C5DF3CA" w14:textId="6E47DEF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D2F82">
                  <w:rPr>
                    <w:rStyle w:val="PlaceholderText"/>
                  </w:rPr>
                  <w:t>Click or tap here to enter text.</w:t>
                </w:r>
              </w:p>
            </w:tc>
          </w:sdtContent>
        </w:sdt>
        <w:sdt>
          <w:sdtPr>
            <w:rPr>
              <w:rFonts w:ascii="TH SarabunPSK" w:hAnsi="TH SarabunPSK" w:cs="TH SarabunPSK"/>
              <w:bCs/>
              <w:spacing w:val="-1"/>
              <w:sz w:val="28"/>
              <w:cs/>
            </w:rPr>
            <w:id w:val="502939497"/>
            <w:placeholder>
              <w:docPart w:val="835ADB31227C4D7C9D48EE21B8583AF5"/>
            </w:placeholder>
            <w:showingPlcHdr/>
          </w:sdtPr>
          <w:sdtContent>
            <w:tc>
              <w:tcPr>
                <w:tcW w:w="2334" w:type="dxa"/>
              </w:tcPr>
              <w:p w14:paraId="6B5E83F7" w14:textId="6FD3E84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D2F82">
                  <w:rPr>
                    <w:rStyle w:val="PlaceholderText"/>
                  </w:rPr>
                  <w:t>Click or tap here to enter text.</w:t>
                </w:r>
              </w:p>
            </w:tc>
          </w:sdtContent>
        </w:sdt>
      </w:tr>
      <w:tr w:rsidR="009A6213" w:rsidRPr="00F67AB0" w14:paraId="547285D5" w14:textId="77777777" w:rsidTr="00E604EC">
        <w:trPr>
          <w:trHeight w:val="432"/>
        </w:trPr>
        <w:tc>
          <w:tcPr>
            <w:tcW w:w="7225" w:type="dxa"/>
            <w:vAlign w:val="center"/>
          </w:tcPr>
          <w:p w14:paraId="39241B4C" w14:textId="66C2FAFF" w:rsidR="009A6213" w:rsidRPr="00F67AB0" w:rsidRDefault="009A6213" w:rsidP="009A6213">
            <w:pPr>
              <w:pStyle w:val="ListParagraph"/>
              <w:numPr>
                <w:ilvl w:val="0"/>
                <w:numId w:val="83"/>
              </w:numPr>
              <w:rPr>
                <w:rFonts w:ascii="TH SarabunPSK" w:hAnsi="TH SarabunPSK" w:cs="TH SarabunPSK"/>
                <w:sz w:val="28"/>
              </w:rPr>
            </w:pPr>
            <w:r w:rsidRPr="00F67AB0">
              <w:rPr>
                <w:rFonts w:ascii="TH SarabunPSK" w:hAnsi="TH SarabunPSK" w:cs="TH SarabunPSK"/>
                <w:sz w:val="28"/>
              </w:rPr>
              <w:t>Departure aerodrome;</w:t>
            </w:r>
          </w:p>
        </w:tc>
        <w:sdt>
          <w:sdtPr>
            <w:rPr>
              <w:rFonts w:ascii="TH SarabunPSK" w:hAnsi="TH SarabunPSK" w:cs="TH SarabunPSK"/>
              <w:bCs/>
              <w:spacing w:val="-1"/>
              <w:sz w:val="28"/>
              <w:cs/>
            </w:rPr>
            <w:id w:val="-1393265252"/>
            <w:placeholder>
              <w:docPart w:val="DA763C6DE0484DA081A486C7C11C6777"/>
            </w:placeholder>
            <w:showingPlcHdr/>
          </w:sdtPr>
          <w:sdtContent>
            <w:tc>
              <w:tcPr>
                <w:tcW w:w="4470" w:type="dxa"/>
              </w:tcPr>
              <w:p w14:paraId="39380315" w14:textId="16D50A3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D2F82">
                  <w:rPr>
                    <w:rStyle w:val="PlaceholderText"/>
                  </w:rPr>
                  <w:t>Click or tap here to enter text.</w:t>
                </w:r>
              </w:p>
            </w:tc>
          </w:sdtContent>
        </w:sdt>
        <w:sdt>
          <w:sdtPr>
            <w:rPr>
              <w:rFonts w:ascii="TH SarabunPSK" w:hAnsi="TH SarabunPSK" w:cs="TH SarabunPSK"/>
              <w:bCs/>
              <w:spacing w:val="-1"/>
              <w:sz w:val="28"/>
              <w:cs/>
            </w:rPr>
            <w:id w:val="-1113279665"/>
            <w:placeholder>
              <w:docPart w:val="D500612CF3C941708B2A2BB99A272DB7"/>
            </w:placeholder>
            <w:showingPlcHdr/>
          </w:sdtPr>
          <w:sdtContent>
            <w:tc>
              <w:tcPr>
                <w:tcW w:w="2334" w:type="dxa"/>
              </w:tcPr>
              <w:p w14:paraId="34DB199E" w14:textId="1877894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D2F82">
                  <w:rPr>
                    <w:rStyle w:val="PlaceholderText"/>
                  </w:rPr>
                  <w:t>Click or tap here to enter text.</w:t>
                </w:r>
              </w:p>
            </w:tc>
          </w:sdtContent>
        </w:sdt>
      </w:tr>
      <w:tr w:rsidR="009A6213" w:rsidRPr="00F67AB0" w14:paraId="4F06DC2B" w14:textId="77777777" w:rsidTr="00E604EC">
        <w:trPr>
          <w:trHeight w:val="432"/>
        </w:trPr>
        <w:tc>
          <w:tcPr>
            <w:tcW w:w="7225" w:type="dxa"/>
            <w:vAlign w:val="center"/>
          </w:tcPr>
          <w:p w14:paraId="48852880" w14:textId="6123F1AF" w:rsidR="009A6213" w:rsidRPr="00F67AB0" w:rsidRDefault="009A6213" w:rsidP="009A6213">
            <w:pPr>
              <w:pStyle w:val="ListParagraph"/>
              <w:numPr>
                <w:ilvl w:val="0"/>
                <w:numId w:val="83"/>
              </w:numPr>
              <w:rPr>
                <w:rFonts w:ascii="TH SarabunPSK" w:hAnsi="TH SarabunPSK" w:cs="TH SarabunPSK"/>
                <w:sz w:val="28"/>
              </w:rPr>
            </w:pPr>
            <w:r w:rsidRPr="00F67AB0">
              <w:rPr>
                <w:rFonts w:ascii="TH SarabunPSK" w:hAnsi="TH SarabunPSK" w:cs="TH SarabunPSK"/>
                <w:sz w:val="28"/>
              </w:rPr>
              <w:t>Destination aerodrome;</w:t>
            </w:r>
          </w:p>
        </w:tc>
        <w:sdt>
          <w:sdtPr>
            <w:rPr>
              <w:rFonts w:ascii="TH SarabunPSK" w:hAnsi="TH SarabunPSK" w:cs="TH SarabunPSK"/>
              <w:bCs/>
              <w:spacing w:val="-1"/>
              <w:sz w:val="28"/>
              <w:cs/>
            </w:rPr>
            <w:id w:val="1193576107"/>
            <w:placeholder>
              <w:docPart w:val="263F381A716D44B9A3375B256D2DA046"/>
            </w:placeholder>
            <w:showingPlcHdr/>
          </w:sdtPr>
          <w:sdtContent>
            <w:tc>
              <w:tcPr>
                <w:tcW w:w="4470" w:type="dxa"/>
              </w:tcPr>
              <w:p w14:paraId="376F9476" w14:textId="552DB41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D2F82">
                  <w:rPr>
                    <w:rStyle w:val="PlaceholderText"/>
                  </w:rPr>
                  <w:t>Click or tap here to enter text.</w:t>
                </w:r>
              </w:p>
            </w:tc>
          </w:sdtContent>
        </w:sdt>
        <w:sdt>
          <w:sdtPr>
            <w:rPr>
              <w:rFonts w:ascii="TH SarabunPSK" w:hAnsi="TH SarabunPSK" w:cs="TH SarabunPSK"/>
              <w:bCs/>
              <w:spacing w:val="-1"/>
              <w:sz w:val="28"/>
              <w:cs/>
            </w:rPr>
            <w:id w:val="1739433840"/>
            <w:placeholder>
              <w:docPart w:val="926E8ABF92D64356AD6CDAD714A47DA6"/>
            </w:placeholder>
            <w:showingPlcHdr/>
          </w:sdtPr>
          <w:sdtContent>
            <w:tc>
              <w:tcPr>
                <w:tcW w:w="2334" w:type="dxa"/>
              </w:tcPr>
              <w:p w14:paraId="4E9F442A" w14:textId="6A31F84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D2F82">
                  <w:rPr>
                    <w:rStyle w:val="PlaceholderText"/>
                  </w:rPr>
                  <w:t>Click or tap here to enter text.</w:t>
                </w:r>
              </w:p>
            </w:tc>
          </w:sdtContent>
        </w:sdt>
      </w:tr>
      <w:tr w:rsidR="009A6213" w:rsidRPr="00F67AB0" w14:paraId="7DA7193C" w14:textId="77777777" w:rsidTr="00E604EC">
        <w:trPr>
          <w:trHeight w:val="432"/>
        </w:trPr>
        <w:tc>
          <w:tcPr>
            <w:tcW w:w="7225" w:type="dxa"/>
            <w:vAlign w:val="center"/>
          </w:tcPr>
          <w:p w14:paraId="55394073" w14:textId="3AFBB9BD" w:rsidR="009A6213" w:rsidRPr="00F67AB0" w:rsidRDefault="009A6213" w:rsidP="009A6213">
            <w:pPr>
              <w:pStyle w:val="ListParagraph"/>
              <w:numPr>
                <w:ilvl w:val="0"/>
                <w:numId w:val="83"/>
              </w:numPr>
              <w:rPr>
                <w:rFonts w:ascii="TH SarabunPSK" w:hAnsi="TH SarabunPSK" w:cs="TH SarabunPSK"/>
                <w:sz w:val="28"/>
              </w:rPr>
            </w:pPr>
            <w:r w:rsidRPr="00F67AB0">
              <w:rPr>
                <w:rFonts w:ascii="TH SarabunPSK" w:hAnsi="TH SarabunPSK" w:cs="TH SarabunPSK"/>
                <w:sz w:val="28"/>
              </w:rPr>
              <w:t>Estimated time of arrival;</w:t>
            </w:r>
          </w:p>
        </w:tc>
        <w:sdt>
          <w:sdtPr>
            <w:rPr>
              <w:rFonts w:ascii="TH SarabunPSK" w:hAnsi="TH SarabunPSK" w:cs="TH SarabunPSK"/>
              <w:bCs/>
              <w:spacing w:val="-1"/>
              <w:sz w:val="28"/>
              <w:cs/>
            </w:rPr>
            <w:id w:val="-1652203532"/>
            <w:placeholder>
              <w:docPart w:val="C7442931CDCD4C2795AC7A99D521CEFD"/>
            </w:placeholder>
            <w:showingPlcHdr/>
          </w:sdtPr>
          <w:sdtContent>
            <w:tc>
              <w:tcPr>
                <w:tcW w:w="4470" w:type="dxa"/>
              </w:tcPr>
              <w:p w14:paraId="106A6C06" w14:textId="3D1DEBD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D2F82">
                  <w:rPr>
                    <w:rStyle w:val="PlaceholderText"/>
                  </w:rPr>
                  <w:t>Click or tap here to enter text.</w:t>
                </w:r>
              </w:p>
            </w:tc>
          </w:sdtContent>
        </w:sdt>
        <w:sdt>
          <w:sdtPr>
            <w:rPr>
              <w:rFonts w:ascii="TH SarabunPSK" w:hAnsi="TH SarabunPSK" w:cs="TH SarabunPSK"/>
              <w:bCs/>
              <w:spacing w:val="-1"/>
              <w:sz w:val="28"/>
              <w:cs/>
            </w:rPr>
            <w:id w:val="-1340622640"/>
            <w:placeholder>
              <w:docPart w:val="B8BE1B333E8B4AA1BA708FC6F10F9F16"/>
            </w:placeholder>
            <w:showingPlcHdr/>
          </w:sdtPr>
          <w:sdtContent>
            <w:tc>
              <w:tcPr>
                <w:tcW w:w="2334" w:type="dxa"/>
              </w:tcPr>
              <w:p w14:paraId="5DBED966" w14:textId="2C4EF4F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D2F82">
                  <w:rPr>
                    <w:rStyle w:val="PlaceholderText"/>
                  </w:rPr>
                  <w:t>Click or tap here to enter text.</w:t>
                </w:r>
              </w:p>
            </w:tc>
          </w:sdtContent>
        </w:sdt>
      </w:tr>
      <w:tr w:rsidR="009A6213" w:rsidRPr="00F67AB0" w14:paraId="3E5E9CC0" w14:textId="77777777" w:rsidTr="00E604EC">
        <w:trPr>
          <w:trHeight w:val="432"/>
        </w:trPr>
        <w:tc>
          <w:tcPr>
            <w:tcW w:w="7225" w:type="dxa"/>
            <w:vAlign w:val="center"/>
          </w:tcPr>
          <w:p w14:paraId="0E800451" w14:textId="66116877" w:rsidR="009A6213" w:rsidRPr="00F67AB0" w:rsidRDefault="009A6213" w:rsidP="009A6213">
            <w:pPr>
              <w:pStyle w:val="ListParagraph"/>
              <w:numPr>
                <w:ilvl w:val="0"/>
                <w:numId w:val="83"/>
              </w:numPr>
              <w:rPr>
                <w:rFonts w:ascii="TH SarabunPSK" w:hAnsi="TH SarabunPSK" w:cs="TH SarabunPSK"/>
                <w:sz w:val="28"/>
              </w:rPr>
            </w:pPr>
            <w:r w:rsidRPr="00F67AB0">
              <w:rPr>
                <w:rFonts w:ascii="TH SarabunPSK" w:hAnsi="TH SarabunPSK" w:cs="TH SarabunPSK"/>
                <w:sz w:val="28"/>
              </w:rPr>
              <w:t>Number of persons on board;</w:t>
            </w:r>
          </w:p>
        </w:tc>
        <w:sdt>
          <w:sdtPr>
            <w:rPr>
              <w:rFonts w:ascii="TH SarabunPSK" w:hAnsi="TH SarabunPSK" w:cs="TH SarabunPSK"/>
              <w:bCs/>
              <w:spacing w:val="-1"/>
              <w:sz w:val="28"/>
              <w:cs/>
            </w:rPr>
            <w:id w:val="-1227302822"/>
            <w:placeholder>
              <w:docPart w:val="34BFAC8B80C54A0AAE581883E96448B9"/>
            </w:placeholder>
            <w:showingPlcHdr/>
          </w:sdtPr>
          <w:sdtContent>
            <w:tc>
              <w:tcPr>
                <w:tcW w:w="4470" w:type="dxa"/>
              </w:tcPr>
              <w:p w14:paraId="60325218" w14:textId="2852992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D2F82">
                  <w:rPr>
                    <w:rStyle w:val="PlaceholderText"/>
                  </w:rPr>
                  <w:t>Click or tap here to enter text.</w:t>
                </w:r>
              </w:p>
            </w:tc>
          </w:sdtContent>
        </w:sdt>
        <w:sdt>
          <w:sdtPr>
            <w:rPr>
              <w:rFonts w:ascii="TH SarabunPSK" w:hAnsi="TH SarabunPSK" w:cs="TH SarabunPSK"/>
              <w:bCs/>
              <w:spacing w:val="-1"/>
              <w:sz w:val="28"/>
              <w:cs/>
            </w:rPr>
            <w:id w:val="-681963746"/>
            <w:placeholder>
              <w:docPart w:val="611AEA33F8A24223A3033ED56B5BE1A7"/>
            </w:placeholder>
            <w:showingPlcHdr/>
          </w:sdtPr>
          <w:sdtContent>
            <w:tc>
              <w:tcPr>
                <w:tcW w:w="2334" w:type="dxa"/>
              </w:tcPr>
              <w:p w14:paraId="0584452E" w14:textId="22F264D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D2F82">
                  <w:rPr>
                    <w:rStyle w:val="PlaceholderText"/>
                  </w:rPr>
                  <w:t>Click or tap here to enter text.</w:t>
                </w:r>
              </w:p>
            </w:tc>
          </w:sdtContent>
        </w:sdt>
      </w:tr>
      <w:tr w:rsidR="009A6213" w:rsidRPr="00F67AB0" w14:paraId="136317A3" w14:textId="77777777" w:rsidTr="00E604EC">
        <w:trPr>
          <w:trHeight w:val="432"/>
        </w:trPr>
        <w:tc>
          <w:tcPr>
            <w:tcW w:w="7225" w:type="dxa"/>
            <w:vAlign w:val="center"/>
          </w:tcPr>
          <w:p w14:paraId="4EB03D94" w14:textId="44E19125" w:rsidR="009A6213" w:rsidRPr="00F67AB0" w:rsidRDefault="009A6213" w:rsidP="009A6213">
            <w:pPr>
              <w:pStyle w:val="ListParagraph"/>
              <w:numPr>
                <w:ilvl w:val="0"/>
                <w:numId w:val="83"/>
              </w:numPr>
              <w:rPr>
                <w:rFonts w:ascii="TH SarabunPSK" w:hAnsi="TH SarabunPSK" w:cs="TH SarabunPSK"/>
                <w:sz w:val="28"/>
              </w:rPr>
            </w:pPr>
            <w:r w:rsidRPr="00F67AB0">
              <w:rPr>
                <w:rFonts w:ascii="TH SarabunPSK" w:hAnsi="TH SarabunPSK" w:cs="TH SarabunPSK"/>
                <w:sz w:val="28"/>
              </w:rPr>
              <w:t>Number of suspected case</w:t>
            </w:r>
            <w:r w:rsidRPr="00F67AB0">
              <w:rPr>
                <w:rFonts w:ascii="TH SarabunPSK" w:hAnsi="TH SarabunPSK" w:cs="TH SarabunPSK"/>
                <w:sz w:val="28"/>
                <w:cs/>
              </w:rPr>
              <w:t>(</w:t>
            </w:r>
            <w:r w:rsidRPr="00F67AB0">
              <w:rPr>
                <w:rFonts w:ascii="TH SarabunPSK" w:hAnsi="TH SarabunPSK" w:cs="TH SarabunPSK"/>
                <w:sz w:val="28"/>
              </w:rPr>
              <w:t>s</w:t>
            </w:r>
            <w:r w:rsidRPr="00F67AB0">
              <w:rPr>
                <w:rFonts w:ascii="TH SarabunPSK" w:hAnsi="TH SarabunPSK" w:cs="TH SarabunPSK"/>
                <w:sz w:val="28"/>
                <w:cs/>
              </w:rPr>
              <w:t xml:space="preserve">) </w:t>
            </w:r>
            <w:r w:rsidRPr="00F67AB0">
              <w:rPr>
                <w:rFonts w:ascii="TH SarabunPSK" w:hAnsi="TH SarabunPSK" w:cs="TH SarabunPSK"/>
                <w:sz w:val="28"/>
              </w:rPr>
              <w:t>on board; and</w:t>
            </w:r>
          </w:p>
        </w:tc>
        <w:sdt>
          <w:sdtPr>
            <w:rPr>
              <w:rFonts w:ascii="TH SarabunPSK" w:hAnsi="TH SarabunPSK" w:cs="TH SarabunPSK"/>
              <w:bCs/>
              <w:spacing w:val="-1"/>
              <w:sz w:val="28"/>
              <w:cs/>
            </w:rPr>
            <w:id w:val="1687478004"/>
            <w:placeholder>
              <w:docPart w:val="338992F611AA4E709E39B07D3B66BE38"/>
            </w:placeholder>
            <w:showingPlcHdr/>
          </w:sdtPr>
          <w:sdtContent>
            <w:tc>
              <w:tcPr>
                <w:tcW w:w="4470" w:type="dxa"/>
              </w:tcPr>
              <w:p w14:paraId="5A3729B6" w14:textId="765E3CE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9A6EC6">
                  <w:rPr>
                    <w:rStyle w:val="PlaceholderText"/>
                  </w:rPr>
                  <w:t>Click or tap here to enter text.</w:t>
                </w:r>
              </w:p>
            </w:tc>
          </w:sdtContent>
        </w:sdt>
        <w:sdt>
          <w:sdtPr>
            <w:rPr>
              <w:rFonts w:ascii="TH SarabunPSK" w:hAnsi="TH SarabunPSK" w:cs="TH SarabunPSK"/>
              <w:bCs/>
              <w:spacing w:val="-1"/>
              <w:sz w:val="28"/>
              <w:cs/>
            </w:rPr>
            <w:id w:val="-1788578330"/>
            <w:placeholder>
              <w:docPart w:val="F72D4E236D024B5D9AC3FA8A0E748A55"/>
            </w:placeholder>
            <w:showingPlcHdr/>
          </w:sdtPr>
          <w:sdtContent>
            <w:tc>
              <w:tcPr>
                <w:tcW w:w="2334" w:type="dxa"/>
              </w:tcPr>
              <w:p w14:paraId="114807E2" w14:textId="23B656E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9A6EC6">
                  <w:rPr>
                    <w:rStyle w:val="PlaceholderText"/>
                  </w:rPr>
                  <w:t>Click or tap here to enter text.</w:t>
                </w:r>
              </w:p>
            </w:tc>
          </w:sdtContent>
        </w:sdt>
      </w:tr>
      <w:tr w:rsidR="009A6213" w:rsidRPr="00F67AB0" w14:paraId="5BC6A92C" w14:textId="77777777" w:rsidTr="00E604EC">
        <w:trPr>
          <w:trHeight w:val="432"/>
        </w:trPr>
        <w:tc>
          <w:tcPr>
            <w:tcW w:w="7225" w:type="dxa"/>
            <w:vAlign w:val="center"/>
          </w:tcPr>
          <w:p w14:paraId="5B8E73F9" w14:textId="1C8A1235" w:rsidR="009A6213" w:rsidRPr="00F67AB0" w:rsidRDefault="009A6213" w:rsidP="009A6213">
            <w:pPr>
              <w:pStyle w:val="ListParagraph"/>
              <w:numPr>
                <w:ilvl w:val="0"/>
                <w:numId w:val="83"/>
              </w:numPr>
              <w:rPr>
                <w:rFonts w:ascii="TH SarabunPSK" w:hAnsi="TH SarabunPSK" w:cs="TH SarabunPSK"/>
                <w:sz w:val="28"/>
              </w:rPr>
            </w:pPr>
            <w:r w:rsidRPr="00F67AB0">
              <w:rPr>
                <w:rFonts w:ascii="TH SarabunPSK" w:hAnsi="TH SarabunPSK" w:cs="TH SarabunPSK"/>
                <w:sz w:val="28"/>
              </w:rPr>
              <w:lastRenderedPageBreak/>
              <w:t>Nature of the public health risk, if known</w:t>
            </w:r>
            <w:r w:rsidRPr="00F67AB0">
              <w:rPr>
                <w:rFonts w:ascii="TH SarabunPSK" w:hAnsi="TH SarabunPSK" w:cs="TH SarabunPSK"/>
                <w:sz w:val="28"/>
                <w:cs/>
              </w:rPr>
              <w:t>.</w:t>
            </w:r>
          </w:p>
        </w:tc>
        <w:sdt>
          <w:sdtPr>
            <w:rPr>
              <w:rFonts w:ascii="TH SarabunPSK" w:hAnsi="TH SarabunPSK" w:cs="TH SarabunPSK"/>
              <w:bCs/>
              <w:spacing w:val="-1"/>
              <w:sz w:val="28"/>
              <w:cs/>
            </w:rPr>
            <w:id w:val="382450623"/>
            <w:placeholder>
              <w:docPart w:val="5ABD5F471805456DBCB594BBC8892AE1"/>
            </w:placeholder>
            <w:showingPlcHdr/>
          </w:sdtPr>
          <w:sdtContent>
            <w:tc>
              <w:tcPr>
                <w:tcW w:w="4470" w:type="dxa"/>
              </w:tcPr>
              <w:p w14:paraId="0303F44C" w14:textId="1FABBFD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15DA0">
                  <w:rPr>
                    <w:rStyle w:val="PlaceholderText"/>
                  </w:rPr>
                  <w:t>Click or tap here to enter text.</w:t>
                </w:r>
              </w:p>
            </w:tc>
          </w:sdtContent>
        </w:sdt>
        <w:sdt>
          <w:sdtPr>
            <w:rPr>
              <w:rFonts w:ascii="TH SarabunPSK" w:hAnsi="TH SarabunPSK" w:cs="TH SarabunPSK"/>
              <w:bCs/>
              <w:spacing w:val="-1"/>
              <w:sz w:val="28"/>
              <w:cs/>
            </w:rPr>
            <w:id w:val="-266846024"/>
            <w:placeholder>
              <w:docPart w:val="513F492B01AD4D27956778F1FD877030"/>
            </w:placeholder>
            <w:showingPlcHdr/>
          </w:sdtPr>
          <w:sdtContent>
            <w:tc>
              <w:tcPr>
                <w:tcW w:w="2334" w:type="dxa"/>
              </w:tcPr>
              <w:p w14:paraId="49BFBD1C" w14:textId="1871F1B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15DA0">
                  <w:rPr>
                    <w:rStyle w:val="PlaceholderText"/>
                  </w:rPr>
                  <w:t>Click or tap here to enter text.</w:t>
                </w:r>
              </w:p>
            </w:tc>
          </w:sdtContent>
        </w:sdt>
      </w:tr>
      <w:tr w:rsidR="009A6213" w:rsidRPr="00F67AB0" w14:paraId="47874CD6" w14:textId="77777777" w:rsidTr="00E41D30">
        <w:tc>
          <w:tcPr>
            <w:tcW w:w="7225" w:type="dxa"/>
          </w:tcPr>
          <w:p w14:paraId="6F54F132" w14:textId="151DC39B"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28.4</w:t>
            </w:r>
            <w:r>
              <w:rPr>
                <w:rFonts w:ascii="TH SarabunPSK" w:hAnsi="TH SarabunPSK" w:cs="TH SarabunPSK"/>
                <w:sz w:val="28"/>
              </w:rPr>
              <w:tab/>
            </w:r>
            <w:r w:rsidRPr="00F67AB0">
              <w:rPr>
                <w:rFonts w:ascii="TH SarabunPSK" w:hAnsi="TH SarabunPSK" w:cs="TH SarabunPSK"/>
                <w:sz w:val="28"/>
              </w:rPr>
              <w:t>Operators shall ensure that all concerned operating staff are familiar with PANS ATM DOC 4444.</w:t>
            </w:r>
          </w:p>
        </w:tc>
        <w:sdt>
          <w:sdtPr>
            <w:rPr>
              <w:rFonts w:ascii="TH SarabunPSK" w:hAnsi="TH SarabunPSK" w:cs="TH SarabunPSK"/>
              <w:bCs/>
              <w:spacing w:val="-1"/>
              <w:sz w:val="28"/>
              <w:cs/>
            </w:rPr>
            <w:id w:val="4324229"/>
            <w:placeholder>
              <w:docPart w:val="2B588A06952345909E45347E2B72AEE8"/>
            </w:placeholder>
            <w:showingPlcHdr/>
          </w:sdtPr>
          <w:sdtContent>
            <w:tc>
              <w:tcPr>
                <w:tcW w:w="4470" w:type="dxa"/>
              </w:tcPr>
              <w:p w14:paraId="28B600CE" w14:textId="4229DE4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15DA0">
                  <w:rPr>
                    <w:rStyle w:val="PlaceholderText"/>
                  </w:rPr>
                  <w:t>Click or tap here to enter text.</w:t>
                </w:r>
              </w:p>
            </w:tc>
          </w:sdtContent>
        </w:sdt>
        <w:sdt>
          <w:sdtPr>
            <w:rPr>
              <w:rFonts w:ascii="TH SarabunPSK" w:hAnsi="TH SarabunPSK" w:cs="TH SarabunPSK"/>
              <w:bCs/>
              <w:spacing w:val="-1"/>
              <w:sz w:val="28"/>
              <w:cs/>
            </w:rPr>
            <w:id w:val="-170267805"/>
            <w:placeholder>
              <w:docPart w:val="B417A0DAD1A1416FB4493D3E73BC146B"/>
            </w:placeholder>
            <w:showingPlcHdr/>
          </w:sdtPr>
          <w:sdtContent>
            <w:tc>
              <w:tcPr>
                <w:tcW w:w="2334" w:type="dxa"/>
              </w:tcPr>
              <w:p w14:paraId="69499934" w14:textId="521C8D3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15DA0">
                  <w:rPr>
                    <w:rStyle w:val="PlaceholderText"/>
                  </w:rPr>
                  <w:t>Click or tap here to enter text.</w:t>
                </w:r>
              </w:p>
            </w:tc>
          </w:sdtContent>
        </w:sdt>
      </w:tr>
    </w:tbl>
    <w:p w14:paraId="59F9DF51" w14:textId="77777777" w:rsidR="003A69E1" w:rsidRDefault="003A69E1"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3A69E1"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470"/>
        <w:gridCol w:w="2334"/>
      </w:tblGrid>
      <w:tr w:rsidR="00A74E96" w:rsidRPr="00F67AB0" w14:paraId="419C37C7" w14:textId="77777777" w:rsidTr="00E41D30">
        <w:trPr>
          <w:tblHeader/>
        </w:trPr>
        <w:tc>
          <w:tcPr>
            <w:tcW w:w="7225" w:type="dxa"/>
            <w:shd w:val="clear" w:color="auto" w:fill="1F497D" w:themeFill="text2"/>
          </w:tcPr>
          <w:p w14:paraId="17D2E1B1" w14:textId="31E5DA71" w:rsidR="00A74E96" w:rsidRPr="00D752C1" w:rsidRDefault="00A74E96"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lastRenderedPageBreak/>
              <w:t>CAAT</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Requirement</w:t>
            </w:r>
          </w:p>
        </w:tc>
        <w:tc>
          <w:tcPr>
            <w:tcW w:w="4470" w:type="dxa"/>
            <w:shd w:val="clear" w:color="auto" w:fill="1F497D" w:themeFill="text2"/>
          </w:tcPr>
          <w:p w14:paraId="1028FB20" w14:textId="77777777" w:rsidR="00A74E96" w:rsidRPr="00D752C1" w:rsidRDefault="00A74E96"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 xml:space="preserve">Manual References </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Applicant</w:t>
            </w:r>
            <w:r w:rsidRPr="00D752C1">
              <w:rPr>
                <w:rFonts w:ascii="TH SarabunPSK" w:hAnsi="TH SarabunPSK" w:cs="TH SarabunPSK"/>
                <w:b/>
                <w:bCs/>
                <w:color w:val="FFFFFF" w:themeColor="background1"/>
                <w:spacing w:val="-1"/>
                <w:sz w:val="28"/>
                <w:cs/>
              </w:rPr>
              <w:t>’</w:t>
            </w:r>
            <w:r w:rsidRPr="00D752C1">
              <w:rPr>
                <w:rFonts w:ascii="TH SarabunPSK" w:hAnsi="TH SarabunPSK" w:cs="TH SarabunPSK"/>
                <w:b/>
                <w:color w:val="FFFFFF" w:themeColor="background1"/>
                <w:spacing w:val="-1"/>
                <w:sz w:val="28"/>
              </w:rPr>
              <w:t>s Comments</w:t>
            </w:r>
          </w:p>
        </w:tc>
        <w:tc>
          <w:tcPr>
            <w:tcW w:w="2334" w:type="dxa"/>
            <w:shd w:val="clear" w:color="auto" w:fill="1F497D" w:themeFill="text2"/>
          </w:tcPr>
          <w:p w14:paraId="0F36BA78" w14:textId="77777777" w:rsidR="00A74E96" w:rsidRPr="00D752C1" w:rsidRDefault="00A74E96"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CAAT Notes</w:t>
            </w:r>
          </w:p>
        </w:tc>
      </w:tr>
      <w:tr w:rsidR="00066AFF" w:rsidRPr="00F67AB0" w14:paraId="734DA691" w14:textId="77777777" w:rsidTr="003A69E1">
        <w:tc>
          <w:tcPr>
            <w:tcW w:w="14029" w:type="dxa"/>
            <w:gridSpan w:val="3"/>
            <w:shd w:val="clear" w:color="auto" w:fill="C6D9F1" w:themeFill="text2" w:themeFillTint="33"/>
          </w:tcPr>
          <w:p w14:paraId="50B2B81A" w14:textId="72F5782E" w:rsidR="00066AFF" w:rsidRPr="003A69E1" w:rsidRDefault="00066AFF" w:rsidP="00D752C1">
            <w:pPr>
              <w:ind w:left="589" w:right="173" w:hanging="589"/>
              <w:jc w:val="thaiDistribute"/>
              <w:rPr>
                <w:rFonts w:ascii="TH SarabunPSK" w:hAnsi="TH SarabunPSK" w:cs="TH SarabunPSK"/>
                <w:b/>
                <w:bCs/>
                <w:color w:val="000000"/>
                <w:spacing w:val="-1"/>
                <w:sz w:val="28"/>
              </w:rPr>
            </w:pPr>
            <w:r w:rsidRPr="003A69E1">
              <w:rPr>
                <w:rFonts w:ascii="TH SarabunPSK" w:hAnsi="TH SarabunPSK" w:cs="TH SarabunPSK"/>
                <w:b/>
                <w:bCs/>
                <w:sz w:val="28"/>
              </w:rPr>
              <w:t>2</w:t>
            </w:r>
            <w:r w:rsidR="00DF756F" w:rsidRPr="003A69E1">
              <w:rPr>
                <w:rFonts w:ascii="TH SarabunPSK" w:hAnsi="TH SarabunPSK" w:cs="TH SarabunPSK"/>
                <w:b/>
                <w:bCs/>
                <w:sz w:val="28"/>
              </w:rPr>
              <w:t>9</w:t>
            </w:r>
            <w:r w:rsidR="00F04ECA" w:rsidRPr="003A69E1">
              <w:rPr>
                <w:rFonts w:ascii="TH SarabunPSK" w:hAnsi="TH SarabunPSK" w:cs="TH SarabunPSK"/>
                <w:b/>
                <w:bCs/>
                <w:sz w:val="28"/>
              </w:rPr>
              <w:tab/>
            </w:r>
            <w:r w:rsidRPr="003A69E1">
              <w:rPr>
                <w:rFonts w:ascii="TH SarabunPSK" w:hAnsi="TH SarabunPSK" w:cs="TH SarabunPSK"/>
                <w:b/>
                <w:bCs/>
                <w:sz w:val="28"/>
              </w:rPr>
              <w:t>AEROPLANE PERFORMANCE OPERATING LIMITATIONS</w:t>
            </w:r>
          </w:p>
        </w:tc>
      </w:tr>
      <w:tr w:rsidR="00903528" w:rsidRPr="00F67AB0" w14:paraId="04E3A35B" w14:textId="77777777" w:rsidTr="00370CA5">
        <w:trPr>
          <w:trHeight w:val="432"/>
        </w:trPr>
        <w:tc>
          <w:tcPr>
            <w:tcW w:w="11695" w:type="dxa"/>
            <w:gridSpan w:val="2"/>
            <w:vAlign w:val="center"/>
          </w:tcPr>
          <w:p w14:paraId="53049C09" w14:textId="3D9D1385" w:rsidR="00903528" w:rsidRPr="002D2B89" w:rsidRDefault="00903528" w:rsidP="002F3CD0">
            <w:pPr>
              <w:widowControl w:val="0"/>
              <w:autoSpaceDE w:val="0"/>
              <w:autoSpaceDN w:val="0"/>
              <w:adjustRightInd w:val="0"/>
              <w:spacing w:after="40" w:line="230" w:lineRule="exact"/>
              <w:ind w:right="1642"/>
              <w:rPr>
                <w:rFonts w:ascii="TH SarabunPSK" w:hAnsi="TH SarabunPSK" w:cs="TH SarabunPSK"/>
                <w:b/>
                <w:bCs/>
                <w:spacing w:val="-1"/>
                <w:sz w:val="28"/>
              </w:rPr>
            </w:pPr>
            <w:r w:rsidRPr="002D2B89">
              <w:rPr>
                <w:rFonts w:ascii="TH SarabunPSK" w:hAnsi="TH SarabunPSK" w:cs="TH SarabunPSK"/>
                <w:b/>
                <w:bCs/>
                <w:sz w:val="28"/>
              </w:rPr>
              <w:t>Requirements for Large Aeroplanes</w:t>
            </w:r>
          </w:p>
        </w:tc>
        <w:tc>
          <w:tcPr>
            <w:tcW w:w="2334" w:type="dxa"/>
          </w:tcPr>
          <w:p w14:paraId="72E2E121" w14:textId="7D35C39D" w:rsidR="00903528" w:rsidRPr="00756328" w:rsidRDefault="00903528"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3C5A709B" w14:textId="77777777" w:rsidTr="00370CA5">
        <w:trPr>
          <w:trHeight w:val="1008"/>
        </w:trPr>
        <w:tc>
          <w:tcPr>
            <w:tcW w:w="7225" w:type="dxa"/>
          </w:tcPr>
          <w:p w14:paraId="2BFE90FC" w14:textId="105D9C83" w:rsidR="009A6213" w:rsidRPr="002D2B89" w:rsidRDefault="009A6213" w:rsidP="009A6213">
            <w:pPr>
              <w:ind w:left="589" w:hanging="589"/>
              <w:jc w:val="thaiDistribute"/>
              <w:rPr>
                <w:rFonts w:ascii="TH SarabunPSK" w:hAnsi="TH SarabunPSK" w:cs="TH SarabunPSK"/>
                <w:sz w:val="28"/>
              </w:rPr>
            </w:pPr>
            <w:r w:rsidRPr="002D2B89">
              <w:rPr>
                <w:rFonts w:ascii="TH SarabunPSK" w:hAnsi="TH SarabunPSK" w:cs="TH SarabunPSK"/>
                <w:sz w:val="28"/>
              </w:rPr>
              <w:t>29.1</w:t>
            </w:r>
            <w:r w:rsidRPr="002D2B89">
              <w:rPr>
                <w:rFonts w:ascii="TH SarabunPSK" w:hAnsi="TH SarabunPSK" w:cs="TH SarabunPSK"/>
                <w:sz w:val="28"/>
                <w:cs/>
              </w:rPr>
              <w:tab/>
            </w:r>
            <w:r w:rsidRPr="002D2B89">
              <w:rPr>
                <w:rFonts w:ascii="TH SarabunPSK" w:hAnsi="TH SarabunPSK" w:cs="TH SarabunPSK"/>
                <w:sz w:val="28"/>
              </w:rPr>
              <w:t xml:space="preserve">This section </w:t>
            </w:r>
            <w:r w:rsidRPr="002D2B89">
              <w:rPr>
                <w:rFonts w:ascii="TH SarabunPSK" w:hAnsi="TH SarabunPSK" w:cs="TH SarabunPSK"/>
                <w:sz w:val="28"/>
                <w:cs/>
              </w:rPr>
              <w:t>(</w:t>
            </w:r>
            <w:r w:rsidRPr="002D2B89">
              <w:rPr>
                <w:rFonts w:ascii="TH SarabunPSK" w:hAnsi="TH SarabunPSK" w:cs="TH SarabunPSK"/>
                <w:sz w:val="28"/>
              </w:rPr>
              <w:t>paragraphs 29.1 to 29.8) applies to aeroplanes certificated with maximum total weight authorised greater than 5,700 kg operated by the operator</w:t>
            </w:r>
            <w:r w:rsidRPr="002D2B89">
              <w:rPr>
                <w:rFonts w:ascii="TH SarabunPSK" w:hAnsi="TH SarabunPSK" w:cs="TH SarabunPSK"/>
                <w:sz w:val="28"/>
                <w:cs/>
              </w:rPr>
              <w:t>.</w:t>
            </w:r>
          </w:p>
        </w:tc>
        <w:sdt>
          <w:sdtPr>
            <w:rPr>
              <w:rFonts w:ascii="TH SarabunPSK" w:hAnsi="TH SarabunPSK" w:cs="TH SarabunPSK"/>
              <w:bCs/>
              <w:spacing w:val="-1"/>
              <w:sz w:val="28"/>
              <w:cs/>
            </w:rPr>
            <w:id w:val="-549612350"/>
            <w:placeholder>
              <w:docPart w:val="1597738C76184FC49ADEE84D9705516F"/>
            </w:placeholder>
            <w:showingPlcHdr/>
          </w:sdtPr>
          <w:sdtContent>
            <w:tc>
              <w:tcPr>
                <w:tcW w:w="4470" w:type="dxa"/>
              </w:tcPr>
              <w:p w14:paraId="600CCC7E" w14:textId="21F5ACD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B467D">
                  <w:rPr>
                    <w:rStyle w:val="PlaceholderText"/>
                  </w:rPr>
                  <w:t>Click or tap here to enter text.</w:t>
                </w:r>
              </w:p>
            </w:tc>
          </w:sdtContent>
        </w:sdt>
        <w:sdt>
          <w:sdtPr>
            <w:rPr>
              <w:rFonts w:ascii="TH SarabunPSK" w:hAnsi="TH SarabunPSK" w:cs="TH SarabunPSK"/>
              <w:bCs/>
              <w:spacing w:val="-1"/>
              <w:sz w:val="28"/>
              <w:cs/>
            </w:rPr>
            <w:id w:val="1379049111"/>
            <w:placeholder>
              <w:docPart w:val="46DFA551066344B9A8D5606C2A61E2A8"/>
            </w:placeholder>
            <w:showingPlcHdr/>
          </w:sdtPr>
          <w:sdtContent>
            <w:tc>
              <w:tcPr>
                <w:tcW w:w="2334" w:type="dxa"/>
              </w:tcPr>
              <w:p w14:paraId="660DD969" w14:textId="2E20BA6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B467D">
                  <w:rPr>
                    <w:rStyle w:val="PlaceholderText"/>
                  </w:rPr>
                  <w:t>Click or tap here to enter text.</w:t>
                </w:r>
              </w:p>
            </w:tc>
          </w:sdtContent>
        </w:sdt>
      </w:tr>
      <w:tr w:rsidR="009A6213" w:rsidRPr="00F67AB0" w14:paraId="35D0231C" w14:textId="77777777" w:rsidTr="00370CA5">
        <w:trPr>
          <w:trHeight w:val="2304"/>
        </w:trPr>
        <w:tc>
          <w:tcPr>
            <w:tcW w:w="7225" w:type="dxa"/>
          </w:tcPr>
          <w:p w14:paraId="749EAD84" w14:textId="03FAD60A" w:rsidR="009A6213" w:rsidRPr="002D2B89" w:rsidRDefault="009A6213" w:rsidP="009A6213">
            <w:pPr>
              <w:ind w:left="589" w:hanging="589"/>
              <w:jc w:val="thaiDistribute"/>
              <w:rPr>
                <w:rFonts w:ascii="TH SarabunPSK" w:hAnsi="TH SarabunPSK" w:cs="TH SarabunPSK"/>
                <w:sz w:val="28"/>
              </w:rPr>
            </w:pPr>
            <w:r w:rsidRPr="002D2B89">
              <w:rPr>
                <w:rFonts w:ascii="TH SarabunPSK" w:hAnsi="TH SarabunPSK" w:cs="TH SarabunPSK"/>
                <w:sz w:val="28"/>
              </w:rPr>
              <w:t>29.2</w:t>
            </w:r>
            <w:r w:rsidRPr="002D2B89">
              <w:rPr>
                <w:rFonts w:ascii="TH SarabunPSK" w:hAnsi="TH SarabunPSK" w:cs="TH SarabunPSK"/>
                <w:sz w:val="28"/>
                <w:cs/>
              </w:rPr>
              <w:tab/>
            </w:r>
            <w:r w:rsidRPr="002D2B89">
              <w:rPr>
                <w:rFonts w:ascii="TH SarabunPSK" w:hAnsi="TH SarabunPSK" w:cs="TH SarabunPSK"/>
                <w:sz w:val="28"/>
              </w:rPr>
              <w:t xml:space="preserve">The operator shall not permit a flight to be commenced unless the performance information provided in the flight manual, supplemented as necessary with other data acceptable to the Authority </w:t>
            </w:r>
            <w:r w:rsidRPr="002D2B89">
              <w:rPr>
                <w:rFonts w:ascii="TH SarabunPSK" w:hAnsi="TH SarabunPSK" w:cs="TH SarabunPSK"/>
                <w:sz w:val="28"/>
                <w:cs/>
              </w:rPr>
              <w:t>(</w:t>
            </w:r>
            <w:r w:rsidRPr="002D2B89">
              <w:rPr>
                <w:rFonts w:ascii="TH SarabunPSK" w:hAnsi="TH SarabunPSK" w:cs="TH SarabunPSK"/>
                <w:sz w:val="28"/>
              </w:rPr>
              <w:t>including contaminated runway landing distance data, provided by the aeroplane manufacturer and acceptable to the Authority</w:t>
            </w:r>
            <w:r w:rsidRPr="002D2B89">
              <w:rPr>
                <w:rFonts w:ascii="TH SarabunPSK" w:hAnsi="TH SarabunPSK" w:cs="TH SarabunPSK"/>
                <w:sz w:val="28"/>
                <w:cs/>
              </w:rPr>
              <w:t>)</w:t>
            </w:r>
            <w:r w:rsidRPr="002D2B89">
              <w:rPr>
                <w:rFonts w:ascii="TH SarabunPSK" w:hAnsi="TH SarabunPSK" w:cs="TH SarabunPSK"/>
                <w:sz w:val="28"/>
              </w:rPr>
              <w:t>, indicates that the requirements of this section can be complied with for the flight to be undertaken</w:t>
            </w:r>
            <w:r w:rsidRPr="002D2B89">
              <w:rPr>
                <w:rFonts w:ascii="TH SarabunPSK" w:hAnsi="TH SarabunPSK" w:cs="TH SarabunPSK"/>
                <w:sz w:val="28"/>
                <w:cs/>
              </w:rPr>
              <w:t>.</w:t>
            </w:r>
          </w:p>
        </w:tc>
        <w:sdt>
          <w:sdtPr>
            <w:rPr>
              <w:rFonts w:ascii="TH SarabunPSK" w:hAnsi="TH SarabunPSK" w:cs="TH SarabunPSK"/>
              <w:bCs/>
              <w:spacing w:val="-1"/>
              <w:sz w:val="28"/>
              <w:cs/>
            </w:rPr>
            <w:id w:val="-1709793553"/>
            <w:placeholder>
              <w:docPart w:val="0F2478893DAE46CF878E65CB80F77BD3"/>
            </w:placeholder>
            <w:showingPlcHdr/>
          </w:sdtPr>
          <w:sdtContent>
            <w:tc>
              <w:tcPr>
                <w:tcW w:w="4470" w:type="dxa"/>
              </w:tcPr>
              <w:p w14:paraId="06739E89" w14:textId="433CAAF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B467D">
                  <w:rPr>
                    <w:rStyle w:val="PlaceholderText"/>
                  </w:rPr>
                  <w:t>Click or tap here to enter text.</w:t>
                </w:r>
              </w:p>
            </w:tc>
          </w:sdtContent>
        </w:sdt>
        <w:sdt>
          <w:sdtPr>
            <w:rPr>
              <w:rFonts w:ascii="TH SarabunPSK" w:hAnsi="TH SarabunPSK" w:cs="TH SarabunPSK"/>
              <w:bCs/>
              <w:spacing w:val="-1"/>
              <w:sz w:val="28"/>
              <w:cs/>
            </w:rPr>
            <w:id w:val="343666071"/>
            <w:placeholder>
              <w:docPart w:val="C5D2C56F96884888893A24E345E7269D"/>
            </w:placeholder>
            <w:showingPlcHdr/>
          </w:sdtPr>
          <w:sdtContent>
            <w:tc>
              <w:tcPr>
                <w:tcW w:w="2334" w:type="dxa"/>
              </w:tcPr>
              <w:p w14:paraId="1C95B1BB" w14:textId="0CD88FD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B467D">
                  <w:rPr>
                    <w:rStyle w:val="PlaceholderText"/>
                  </w:rPr>
                  <w:t>Click or tap here to enter text.</w:t>
                </w:r>
              </w:p>
            </w:tc>
          </w:sdtContent>
        </w:sdt>
      </w:tr>
      <w:tr w:rsidR="009A6213" w:rsidRPr="00F67AB0" w14:paraId="05FFFFD3" w14:textId="77777777" w:rsidTr="00370CA5">
        <w:trPr>
          <w:trHeight w:val="3600"/>
        </w:trPr>
        <w:tc>
          <w:tcPr>
            <w:tcW w:w="7225" w:type="dxa"/>
          </w:tcPr>
          <w:p w14:paraId="0CDFAA4A" w14:textId="37BE8986"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lastRenderedPageBreak/>
              <w:t>29</w:t>
            </w:r>
            <w:r w:rsidRPr="00F67AB0">
              <w:rPr>
                <w:rFonts w:ascii="TH SarabunPSK" w:hAnsi="TH SarabunPSK" w:cs="TH SarabunPSK"/>
                <w:sz w:val="28"/>
                <w:cs/>
              </w:rPr>
              <w:t>.</w:t>
            </w:r>
            <w:r w:rsidRPr="00F67AB0">
              <w:rPr>
                <w:rFonts w:ascii="TH SarabunPSK" w:hAnsi="TH SarabunPSK" w:cs="TH SarabunPSK"/>
                <w:sz w:val="28"/>
              </w:rPr>
              <w:t>3</w:t>
            </w:r>
            <w:r>
              <w:rPr>
                <w:rFonts w:ascii="TH SarabunPSK" w:hAnsi="TH SarabunPSK" w:cs="TH SarabunPSK"/>
                <w:sz w:val="28"/>
                <w:cs/>
              </w:rPr>
              <w:tab/>
            </w:r>
            <w:r w:rsidRPr="00F67AB0">
              <w:rPr>
                <w:rFonts w:ascii="TH SarabunPSK" w:hAnsi="TH SarabunPSK" w:cs="TH SarabunPSK"/>
                <w:sz w:val="28"/>
              </w:rPr>
              <w:t>In applying the requirements in this paragraph, the operator shall take into account all factors that significantly affect the performance of the aeroplane, including, but not limited to the weight of the aeroplane, the operating procedures, the pressure</w:t>
            </w:r>
            <w:r w:rsidRPr="00F67AB0">
              <w:rPr>
                <w:rFonts w:ascii="TH SarabunPSK" w:hAnsi="TH SarabunPSK" w:cs="TH SarabunPSK"/>
                <w:sz w:val="28"/>
                <w:cs/>
              </w:rPr>
              <w:t>-</w:t>
            </w:r>
            <w:r w:rsidRPr="00F67AB0">
              <w:rPr>
                <w:rFonts w:ascii="TH SarabunPSK" w:hAnsi="TH SarabunPSK" w:cs="TH SarabunPSK"/>
                <w:sz w:val="28"/>
              </w:rPr>
              <w:t>altitude appropriate to the elevation of the aerodrome, the ambient temperature, the wind, the runway slope, and the surface conditions of the runway for landplanes and water surface condition for seaplanes</w:t>
            </w:r>
            <w:r w:rsidRPr="00F67AB0">
              <w:rPr>
                <w:rFonts w:ascii="TH SarabunPSK" w:hAnsi="TH SarabunPSK" w:cs="TH SarabunPSK"/>
                <w:sz w:val="28"/>
                <w:cs/>
              </w:rPr>
              <w:t xml:space="preserve">. </w:t>
            </w:r>
            <w:r w:rsidRPr="00F67AB0">
              <w:rPr>
                <w:rFonts w:ascii="TH SarabunPSK" w:hAnsi="TH SarabunPSK" w:cs="TH SarabunPSK"/>
                <w:sz w:val="28"/>
              </w:rPr>
              <w:t>Such factors shall be taken into account directly as operational parameters or indirectly by means of allowances or margins which may be provided in the scheduling of performance data or in the comprehensive and detailed code of performance in accordance with which the aeroplane is being operated</w:t>
            </w:r>
            <w:r w:rsidRPr="00F67AB0">
              <w:rPr>
                <w:rFonts w:ascii="TH SarabunPSK" w:hAnsi="TH SarabunPSK" w:cs="TH SarabunPSK"/>
                <w:sz w:val="28"/>
                <w:cs/>
              </w:rPr>
              <w:t xml:space="preserve">. </w:t>
            </w:r>
          </w:p>
        </w:tc>
        <w:sdt>
          <w:sdtPr>
            <w:rPr>
              <w:rFonts w:ascii="TH SarabunPSK" w:hAnsi="TH SarabunPSK" w:cs="TH SarabunPSK"/>
              <w:bCs/>
              <w:spacing w:val="-1"/>
              <w:sz w:val="28"/>
              <w:cs/>
            </w:rPr>
            <w:id w:val="1678846904"/>
            <w:placeholder>
              <w:docPart w:val="BC507E30516D4911AB2059A71A04A3CC"/>
            </w:placeholder>
            <w:showingPlcHdr/>
          </w:sdtPr>
          <w:sdtContent>
            <w:tc>
              <w:tcPr>
                <w:tcW w:w="4470" w:type="dxa"/>
              </w:tcPr>
              <w:p w14:paraId="7B948670" w14:textId="2D6C5F9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83D53">
                  <w:rPr>
                    <w:rStyle w:val="PlaceholderText"/>
                  </w:rPr>
                  <w:t>Click or tap here to enter text.</w:t>
                </w:r>
              </w:p>
            </w:tc>
          </w:sdtContent>
        </w:sdt>
        <w:sdt>
          <w:sdtPr>
            <w:rPr>
              <w:rFonts w:ascii="TH SarabunPSK" w:hAnsi="TH SarabunPSK" w:cs="TH SarabunPSK"/>
              <w:bCs/>
              <w:spacing w:val="-1"/>
              <w:sz w:val="28"/>
              <w:cs/>
            </w:rPr>
            <w:id w:val="1332177993"/>
            <w:placeholder>
              <w:docPart w:val="CF23C25D16AB40CAA96CD64C7D3E395A"/>
            </w:placeholder>
            <w:showingPlcHdr/>
          </w:sdtPr>
          <w:sdtContent>
            <w:tc>
              <w:tcPr>
                <w:tcW w:w="2334" w:type="dxa"/>
              </w:tcPr>
              <w:p w14:paraId="0BF66150" w14:textId="48C3AA2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83D53">
                  <w:rPr>
                    <w:rStyle w:val="PlaceholderText"/>
                  </w:rPr>
                  <w:t>Click or tap here to enter text.</w:t>
                </w:r>
              </w:p>
            </w:tc>
          </w:sdtContent>
        </w:sdt>
      </w:tr>
      <w:tr w:rsidR="00066AFF" w:rsidRPr="00F67AB0" w14:paraId="4B3B20C5" w14:textId="77777777" w:rsidTr="00845966">
        <w:trPr>
          <w:trHeight w:val="432"/>
        </w:trPr>
        <w:tc>
          <w:tcPr>
            <w:tcW w:w="11695" w:type="dxa"/>
            <w:gridSpan w:val="2"/>
            <w:vAlign w:val="center"/>
          </w:tcPr>
          <w:p w14:paraId="4905F940" w14:textId="26E48BF7" w:rsidR="00066AFF" w:rsidRPr="003A69E1" w:rsidRDefault="00066AFF" w:rsidP="00845966">
            <w:pPr>
              <w:ind w:left="589" w:hanging="589"/>
              <w:rPr>
                <w:rFonts w:ascii="TH SarabunPSK" w:hAnsi="TH SarabunPSK" w:cs="TH SarabunPSK"/>
                <w:sz w:val="28"/>
              </w:rPr>
            </w:pPr>
            <w:r w:rsidRPr="00F67AB0">
              <w:rPr>
                <w:rFonts w:ascii="TH SarabunPSK" w:hAnsi="TH SarabunPSK" w:cs="TH SarabunPSK"/>
                <w:sz w:val="28"/>
              </w:rPr>
              <w:t>2</w:t>
            </w:r>
            <w:r w:rsidR="00DF756F" w:rsidRPr="00F67AB0">
              <w:rPr>
                <w:rFonts w:ascii="TH SarabunPSK" w:hAnsi="TH SarabunPSK" w:cs="TH SarabunPSK"/>
                <w:sz w:val="28"/>
              </w:rPr>
              <w:t>9</w:t>
            </w:r>
            <w:r w:rsidRPr="00F67AB0">
              <w:rPr>
                <w:rFonts w:ascii="TH SarabunPSK" w:hAnsi="TH SarabunPSK" w:cs="TH SarabunPSK"/>
                <w:sz w:val="28"/>
                <w:cs/>
              </w:rPr>
              <w:t>.</w:t>
            </w:r>
            <w:r w:rsidRPr="00F67AB0">
              <w:rPr>
                <w:rFonts w:ascii="TH SarabunPSK" w:hAnsi="TH SarabunPSK" w:cs="TH SarabunPSK"/>
                <w:sz w:val="28"/>
              </w:rPr>
              <w:t>4</w:t>
            </w:r>
            <w:r w:rsidR="003A69E1">
              <w:rPr>
                <w:rFonts w:ascii="TH SarabunPSK" w:hAnsi="TH SarabunPSK" w:cs="TH SarabunPSK"/>
                <w:sz w:val="28"/>
                <w:cs/>
              </w:rPr>
              <w:tab/>
            </w:r>
            <w:r w:rsidRPr="00F67AB0">
              <w:rPr>
                <w:rFonts w:ascii="TH SarabunPSK" w:hAnsi="TH SarabunPSK" w:cs="TH SarabunPSK"/>
                <w:sz w:val="28"/>
              </w:rPr>
              <w:t>The operator shall ensure, for each aeroplane it operates, that</w:t>
            </w:r>
            <w:r w:rsidRPr="00F67AB0">
              <w:rPr>
                <w:rFonts w:ascii="TH SarabunPSK" w:hAnsi="TH SarabunPSK" w:cs="TH SarabunPSK"/>
                <w:sz w:val="28"/>
                <w:cs/>
              </w:rPr>
              <w:t>:</w:t>
            </w:r>
          </w:p>
        </w:tc>
        <w:tc>
          <w:tcPr>
            <w:tcW w:w="2334" w:type="dxa"/>
          </w:tcPr>
          <w:p w14:paraId="0537DD8D" w14:textId="54A47A04" w:rsidR="00066AFF" w:rsidRPr="00756328" w:rsidRDefault="00066AFF"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3C2D10F7" w14:textId="77777777" w:rsidTr="00E41D30">
        <w:tc>
          <w:tcPr>
            <w:tcW w:w="7225" w:type="dxa"/>
          </w:tcPr>
          <w:p w14:paraId="36650866" w14:textId="1B257EC2" w:rsidR="009A6213" w:rsidRPr="00F67AB0" w:rsidRDefault="009A6213" w:rsidP="009A6213">
            <w:pPr>
              <w:pStyle w:val="ListParagraph"/>
              <w:numPr>
                <w:ilvl w:val="0"/>
                <w:numId w:val="84"/>
              </w:numPr>
              <w:jc w:val="thaiDistribute"/>
              <w:rPr>
                <w:rFonts w:ascii="TH SarabunPSK" w:hAnsi="TH SarabunPSK" w:cs="TH SarabunPSK"/>
                <w:sz w:val="28"/>
              </w:rPr>
            </w:pPr>
            <w:r w:rsidRPr="00F67AB0">
              <w:rPr>
                <w:rFonts w:ascii="TH SarabunPSK" w:hAnsi="TH SarabunPSK" w:cs="TH SarabunPSK"/>
                <w:sz w:val="28"/>
              </w:rPr>
              <w:t xml:space="preserve">The weight at the start of its take-off is not greater than the weight necessary to comply with paragraph </w:t>
            </w:r>
            <w:r w:rsidRPr="00F67AB0">
              <w:rPr>
                <w:rFonts w:ascii="TH SarabunPSK" w:hAnsi="TH SarabunPSK" w:cs="TH SarabunPSK"/>
                <w:sz w:val="28"/>
                <w:cs/>
              </w:rPr>
              <w:t>29.5</w:t>
            </w:r>
            <w:r w:rsidRPr="00F67AB0">
              <w:rPr>
                <w:rFonts w:ascii="TH SarabunPSK" w:hAnsi="TH SarabunPSK" w:cs="TH SarabunPSK"/>
                <w:sz w:val="28"/>
              </w:rPr>
              <w:t xml:space="preserve">, allowing for expected reductions in weight as the flight proceeds, and for such fuel jettisoning or diversion as is envisaged in applying paragraph </w:t>
            </w:r>
            <w:r w:rsidRPr="00F67AB0">
              <w:rPr>
                <w:rFonts w:ascii="TH SarabunPSK" w:hAnsi="TH SarabunPSK" w:cs="TH SarabunPSK"/>
                <w:sz w:val="28"/>
                <w:cs/>
              </w:rPr>
              <w:t>29.6</w:t>
            </w:r>
            <w:r w:rsidRPr="00F67AB0">
              <w:rPr>
                <w:rFonts w:ascii="TH SarabunPSK" w:hAnsi="TH SarabunPSK" w:cs="TH SarabunPSK"/>
                <w:sz w:val="28"/>
              </w:rPr>
              <w:t xml:space="preserve"> and, in respect of alternate aerodromes, paragraphs </w:t>
            </w:r>
            <w:r w:rsidRPr="00F67AB0">
              <w:rPr>
                <w:rFonts w:ascii="TH SarabunPSK" w:hAnsi="TH SarabunPSK" w:cs="TH SarabunPSK"/>
                <w:sz w:val="28"/>
                <w:cs/>
              </w:rPr>
              <w:t>29.4 (</w:t>
            </w:r>
            <w:r w:rsidRPr="00F67AB0">
              <w:rPr>
                <w:rFonts w:ascii="TH SarabunPSK" w:hAnsi="TH SarabunPSK" w:cs="TH SarabunPSK"/>
                <w:sz w:val="28"/>
              </w:rPr>
              <w:t xml:space="preserve">c) and </w:t>
            </w:r>
            <w:r w:rsidRPr="00F67AB0">
              <w:rPr>
                <w:rFonts w:ascii="TH SarabunPSK" w:hAnsi="TH SarabunPSK" w:cs="TH SarabunPSK"/>
                <w:sz w:val="28"/>
                <w:cs/>
              </w:rPr>
              <w:t>29.7</w:t>
            </w:r>
            <w:r w:rsidRPr="00F67AB0">
              <w:rPr>
                <w:rFonts w:ascii="TH SarabunPSK" w:hAnsi="TH SarabunPSK" w:cs="TH SarabunPSK"/>
                <w:sz w:val="28"/>
              </w:rPr>
              <w:t>;</w:t>
            </w:r>
          </w:p>
        </w:tc>
        <w:sdt>
          <w:sdtPr>
            <w:rPr>
              <w:rFonts w:ascii="TH SarabunPSK" w:hAnsi="TH SarabunPSK" w:cs="TH SarabunPSK"/>
              <w:bCs/>
              <w:spacing w:val="-1"/>
              <w:sz w:val="28"/>
              <w:cs/>
            </w:rPr>
            <w:id w:val="592597315"/>
            <w:placeholder>
              <w:docPart w:val="57583E7E746B4A22B04E524152ED5C4A"/>
            </w:placeholder>
            <w:showingPlcHdr/>
          </w:sdtPr>
          <w:sdtContent>
            <w:tc>
              <w:tcPr>
                <w:tcW w:w="4470" w:type="dxa"/>
              </w:tcPr>
              <w:p w14:paraId="5CFFFAEF" w14:textId="4E34B0B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C320B">
                  <w:rPr>
                    <w:rStyle w:val="PlaceholderText"/>
                  </w:rPr>
                  <w:t>Click or tap here to enter text.</w:t>
                </w:r>
              </w:p>
            </w:tc>
          </w:sdtContent>
        </w:sdt>
        <w:sdt>
          <w:sdtPr>
            <w:rPr>
              <w:rFonts w:ascii="TH SarabunPSK" w:hAnsi="TH SarabunPSK" w:cs="TH SarabunPSK"/>
              <w:bCs/>
              <w:spacing w:val="-1"/>
              <w:sz w:val="28"/>
              <w:cs/>
            </w:rPr>
            <w:id w:val="1760789046"/>
            <w:placeholder>
              <w:docPart w:val="EE59D5F8473442B79AF86369DEBA30E0"/>
            </w:placeholder>
            <w:showingPlcHdr/>
          </w:sdtPr>
          <w:sdtContent>
            <w:tc>
              <w:tcPr>
                <w:tcW w:w="2334" w:type="dxa"/>
              </w:tcPr>
              <w:p w14:paraId="634A8068" w14:textId="59CE7F3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C320B">
                  <w:rPr>
                    <w:rStyle w:val="PlaceholderText"/>
                  </w:rPr>
                  <w:t>Click or tap here to enter text.</w:t>
                </w:r>
              </w:p>
            </w:tc>
          </w:sdtContent>
        </w:sdt>
      </w:tr>
      <w:tr w:rsidR="009A6213" w:rsidRPr="00F67AB0" w14:paraId="066347B7" w14:textId="77777777" w:rsidTr="00E41D30">
        <w:tc>
          <w:tcPr>
            <w:tcW w:w="7225" w:type="dxa"/>
          </w:tcPr>
          <w:p w14:paraId="27F09EE3" w14:textId="382669DB" w:rsidR="009A6213" w:rsidRPr="00F67AB0" w:rsidRDefault="009A6213" w:rsidP="009A6213">
            <w:pPr>
              <w:pStyle w:val="ListParagraph"/>
              <w:numPr>
                <w:ilvl w:val="0"/>
                <w:numId w:val="84"/>
              </w:numPr>
              <w:jc w:val="thaiDistribute"/>
              <w:rPr>
                <w:rFonts w:ascii="TH SarabunPSK" w:hAnsi="TH SarabunPSK" w:cs="TH SarabunPSK"/>
                <w:sz w:val="28"/>
              </w:rPr>
            </w:pPr>
            <w:r>
              <w:rPr>
                <w:rFonts w:ascii="TH SarabunPSK" w:hAnsi="TH SarabunPSK" w:cs="TH SarabunPSK"/>
                <w:sz w:val="28"/>
              </w:rPr>
              <w:t>T</w:t>
            </w:r>
            <w:r w:rsidRPr="00F67AB0">
              <w:rPr>
                <w:rFonts w:ascii="TH SarabunPSK" w:hAnsi="TH SarabunPSK" w:cs="TH SarabunPSK"/>
                <w:sz w:val="28"/>
              </w:rPr>
              <w:t>he weight at the start of take</w:t>
            </w:r>
            <w:r w:rsidRPr="00F67AB0">
              <w:rPr>
                <w:rFonts w:ascii="TH SarabunPSK" w:hAnsi="TH SarabunPSK" w:cs="TH SarabunPSK"/>
                <w:sz w:val="28"/>
                <w:cs/>
              </w:rPr>
              <w:t>-</w:t>
            </w:r>
            <w:r w:rsidRPr="00F67AB0">
              <w:rPr>
                <w:rFonts w:ascii="TH SarabunPSK" w:hAnsi="TH SarabunPSK" w:cs="TH SarabunPSK"/>
                <w:sz w:val="28"/>
              </w:rPr>
              <w:t>off does not exceed the maximum take</w:t>
            </w:r>
            <w:r w:rsidRPr="00F67AB0">
              <w:rPr>
                <w:rFonts w:ascii="TH SarabunPSK" w:hAnsi="TH SarabunPSK" w:cs="TH SarabunPSK"/>
                <w:sz w:val="28"/>
                <w:cs/>
              </w:rPr>
              <w:t>-</w:t>
            </w:r>
            <w:r w:rsidRPr="00F67AB0">
              <w:rPr>
                <w:rFonts w:ascii="TH SarabunPSK" w:hAnsi="TH SarabunPSK" w:cs="TH SarabunPSK"/>
                <w:sz w:val="28"/>
              </w:rPr>
              <w:t>off weight specified in the aeroplane flight manual for the pressure</w:t>
            </w:r>
            <w:r w:rsidRPr="00F67AB0">
              <w:rPr>
                <w:rFonts w:ascii="TH SarabunPSK" w:hAnsi="TH SarabunPSK" w:cs="TH SarabunPSK"/>
                <w:sz w:val="28"/>
                <w:cs/>
              </w:rPr>
              <w:t>-</w:t>
            </w:r>
            <w:r w:rsidRPr="00F67AB0">
              <w:rPr>
                <w:rFonts w:ascii="TH SarabunPSK" w:hAnsi="TH SarabunPSK" w:cs="TH SarabunPSK"/>
                <w:sz w:val="28"/>
              </w:rPr>
              <w:t xml:space="preserve">altitude appropriate to the elevation of the aerodrome, and, if used as </w:t>
            </w:r>
            <w:r w:rsidRPr="00F67AB0">
              <w:rPr>
                <w:rFonts w:ascii="TH SarabunPSK" w:hAnsi="TH SarabunPSK" w:cs="TH SarabunPSK"/>
                <w:sz w:val="28"/>
              </w:rPr>
              <w:lastRenderedPageBreak/>
              <w:t>a parameter to determine the maximum take</w:t>
            </w:r>
            <w:r w:rsidRPr="00F67AB0">
              <w:rPr>
                <w:rFonts w:ascii="TH SarabunPSK" w:hAnsi="TH SarabunPSK" w:cs="TH SarabunPSK"/>
                <w:sz w:val="28"/>
                <w:cs/>
              </w:rPr>
              <w:t>-</w:t>
            </w:r>
            <w:r w:rsidRPr="00F67AB0">
              <w:rPr>
                <w:rFonts w:ascii="TH SarabunPSK" w:hAnsi="TH SarabunPSK" w:cs="TH SarabunPSK"/>
                <w:sz w:val="28"/>
              </w:rPr>
              <w:t xml:space="preserve">off weight, any other local atmospheric condition; </w:t>
            </w:r>
          </w:p>
        </w:tc>
        <w:sdt>
          <w:sdtPr>
            <w:rPr>
              <w:rFonts w:ascii="TH SarabunPSK" w:hAnsi="TH SarabunPSK" w:cs="TH SarabunPSK"/>
              <w:bCs/>
              <w:spacing w:val="-1"/>
              <w:sz w:val="28"/>
              <w:cs/>
            </w:rPr>
            <w:id w:val="-1113901442"/>
            <w:placeholder>
              <w:docPart w:val="050D53BB4F8B404CA9D90B8A71159785"/>
            </w:placeholder>
            <w:showingPlcHdr/>
          </w:sdtPr>
          <w:sdtContent>
            <w:tc>
              <w:tcPr>
                <w:tcW w:w="4470" w:type="dxa"/>
              </w:tcPr>
              <w:p w14:paraId="550C250F" w14:textId="71CC111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C320B">
                  <w:rPr>
                    <w:rStyle w:val="PlaceholderText"/>
                  </w:rPr>
                  <w:t>Click or tap here to enter text.</w:t>
                </w:r>
              </w:p>
            </w:tc>
          </w:sdtContent>
        </w:sdt>
        <w:sdt>
          <w:sdtPr>
            <w:rPr>
              <w:rFonts w:ascii="TH SarabunPSK" w:hAnsi="TH SarabunPSK" w:cs="TH SarabunPSK"/>
              <w:bCs/>
              <w:spacing w:val="-1"/>
              <w:sz w:val="28"/>
              <w:cs/>
            </w:rPr>
            <w:id w:val="1984963972"/>
            <w:placeholder>
              <w:docPart w:val="45DA2609C0BE45DB9C1977D10D2BEB4E"/>
            </w:placeholder>
            <w:showingPlcHdr/>
          </w:sdtPr>
          <w:sdtContent>
            <w:tc>
              <w:tcPr>
                <w:tcW w:w="2334" w:type="dxa"/>
              </w:tcPr>
              <w:p w14:paraId="4DF68BF0" w14:textId="3EDE309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C320B">
                  <w:rPr>
                    <w:rStyle w:val="PlaceholderText"/>
                  </w:rPr>
                  <w:t>Click or tap here to enter text.</w:t>
                </w:r>
              </w:p>
            </w:tc>
          </w:sdtContent>
        </w:sdt>
      </w:tr>
      <w:tr w:rsidR="009A6213" w:rsidRPr="00F67AB0" w14:paraId="193E1375" w14:textId="77777777" w:rsidTr="00E41D30">
        <w:tc>
          <w:tcPr>
            <w:tcW w:w="7225" w:type="dxa"/>
          </w:tcPr>
          <w:p w14:paraId="29C2DC92" w14:textId="0AA8CBE5" w:rsidR="009A6213" w:rsidRPr="00F67AB0" w:rsidRDefault="009A6213" w:rsidP="009A6213">
            <w:pPr>
              <w:pStyle w:val="ListParagraph"/>
              <w:numPr>
                <w:ilvl w:val="0"/>
                <w:numId w:val="84"/>
              </w:numPr>
              <w:jc w:val="thaiDistribute"/>
              <w:rPr>
                <w:rFonts w:ascii="TH SarabunPSK" w:hAnsi="TH SarabunPSK" w:cs="TH SarabunPSK"/>
                <w:sz w:val="28"/>
              </w:rPr>
            </w:pPr>
            <w:r>
              <w:rPr>
                <w:rFonts w:ascii="TH SarabunPSK" w:hAnsi="TH SarabunPSK" w:cs="TH SarabunPSK"/>
                <w:sz w:val="28"/>
              </w:rPr>
              <w:lastRenderedPageBreak/>
              <w:t>T</w:t>
            </w:r>
            <w:r w:rsidRPr="00F67AB0">
              <w:rPr>
                <w:rFonts w:ascii="TH SarabunPSK" w:hAnsi="TH SarabunPSK" w:cs="TH SarabunPSK"/>
                <w:sz w:val="28"/>
              </w:rPr>
              <w:t xml:space="preserve">he estimated weight for the expected time of landing at the aerodrome of intended landing and at any destination alternate aerodrome does not exceed the maximum landing weight specified in the flight manual for the pressure altitude appropriate to the elevation of those aerodromes, and if used as a parameter to determine the maximum landing mass, any other local atmospheric condition; </w:t>
            </w:r>
          </w:p>
        </w:tc>
        <w:sdt>
          <w:sdtPr>
            <w:rPr>
              <w:rFonts w:ascii="TH SarabunPSK" w:hAnsi="TH SarabunPSK" w:cs="TH SarabunPSK"/>
              <w:bCs/>
              <w:spacing w:val="-1"/>
              <w:sz w:val="28"/>
              <w:cs/>
            </w:rPr>
            <w:id w:val="-1424721220"/>
            <w:placeholder>
              <w:docPart w:val="C3AE1CAFBB134DDD9A9B6C106CC8629A"/>
            </w:placeholder>
            <w:showingPlcHdr/>
          </w:sdtPr>
          <w:sdtContent>
            <w:tc>
              <w:tcPr>
                <w:tcW w:w="4470" w:type="dxa"/>
              </w:tcPr>
              <w:p w14:paraId="3394A382" w14:textId="498F202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3F3374">
                  <w:rPr>
                    <w:rStyle w:val="PlaceholderText"/>
                  </w:rPr>
                  <w:t>Click or tap here to enter text.</w:t>
                </w:r>
              </w:p>
            </w:tc>
          </w:sdtContent>
        </w:sdt>
        <w:sdt>
          <w:sdtPr>
            <w:rPr>
              <w:rFonts w:ascii="TH SarabunPSK" w:hAnsi="TH SarabunPSK" w:cs="TH SarabunPSK"/>
              <w:bCs/>
              <w:spacing w:val="-1"/>
              <w:sz w:val="28"/>
              <w:cs/>
            </w:rPr>
            <w:id w:val="-25792935"/>
            <w:placeholder>
              <w:docPart w:val="02CA64D452F5446383644FC9555F81BB"/>
            </w:placeholder>
            <w:showingPlcHdr/>
          </w:sdtPr>
          <w:sdtContent>
            <w:tc>
              <w:tcPr>
                <w:tcW w:w="2334" w:type="dxa"/>
              </w:tcPr>
              <w:p w14:paraId="68517D3A" w14:textId="4BDF498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3F3374">
                  <w:rPr>
                    <w:rStyle w:val="PlaceholderText"/>
                  </w:rPr>
                  <w:t>Click or tap here to enter text.</w:t>
                </w:r>
              </w:p>
            </w:tc>
          </w:sdtContent>
        </w:sdt>
      </w:tr>
      <w:tr w:rsidR="009A6213" w:rsidRPr="00F67AB0" w14:paraId="59331D02" w14:textId="77777777" w:rsidTr="00E41D30">
        <w:tc>
          <w:tcPr>
            <w:tcW w:w="7225" w:type="dxa"/>
          </w:tcPr>
          <w:p w14:paraId="7D7D2CDE" w14:textId="7F6DDDBD" w:rsidR="009A6213" w:rsidRPr="006D0E99" w:rsidRDefault="009A6213" w:rsidP="009A6213">
            <w:pPr>
              <w:pStyle w:val="ListParagraph"/>
              <w:numPr>
                <w:ilvl w:val="0"/>
                <w:numId w:val="84"/>
              </w:numPr>
              <w:jc w:val="thaiDistribute"/>
              <w:rPr>
                <w:rFonts w:ascii="TH SarabunPSK" w:hAnsi="TH SarabunPSK" w:cs="TH SarabunPSK"/>
                <w:sz w:val="28"/>
              </w:rPr>
            </w:pPr>
            <w:r w:rsidRPr="006D0E99">
              <w:rPr>
                <w:rFonts w:ascii="TH SarabunPSK" w:hAnsi="TH SarabunPSK" w:cs="TH SarabunPSK"/>
                <w:sz w:val="28"/>
              </w:rPr>
              <w:t>The weight at the start of take</w:t>
            </w:r>
            <w:r w:rsidRPr="006D0E99">
              <w:rPr>
                <w:rFonts w:ascii="TH SarabunPSK" w:hAnsi="TH SarabunPSK" w:cs="TH SarabunPSK"/>
                <w:sz w:val="28"/>
                <w:cs/>
              </w:rPr>
              <w:t>-</w:t>
            </w:r>
            <w:r w:rsidRPr="006D0E99">
              <w:rPr>
                <w:rFonts w:ascii="TH SarabunPSK" w:hAnsi="TH SarabunPSK" w:cs="TH SarabunPSK"/>
                <w:sz w:val="28"/>
              </w:rPr>
              <w:t>off, or at the expected time of landing at the aerodrome of intended landing and at any destination alternate aerodrome, exceed the relevant maximum weights at which compliance has been demonstrated with the applicable noise certification Standards in Volume I of Annex 16 to the Convention of International Civil Aviation, unless otherwise authorised in exceptional circumstances for a certain aerodrome or a runway where there is no noise disturbance problem, by the competent authority of the state of the aerodrome.</w:t>
            </w:r>
          </w:p>
        </w:tc>
        <w:sdt>
          <w:sdtPr>
            <w:rPr>
              <w:rFonts w:ascii="TH SarabunPSK" w:hAnsi="TH SarabunPSK" w:cs="TH SarabunPSK"/>
              <w:bCs/>
              <w:spacing w:val="-1"/>
              <w:sz w:val="28"/>
              <w:cs/>
            </w:rPr>
            <w:id w:val="-2107104022"/>
            <w:placeholder>
              <w:docPart w:val="539C947A77A344CEAE1069A81900A799"/>
            </w:placeholder>
            <w:showingPlcHdr/>
          </w:sdtPr>
          <w:sdtContent>
            <w:tc>
              <w:tcPr>
                <w:tcW w:w="4470" w:type="dxa"/>
              </w:tcPr>
              <w:p w14:paraId="462F37C9" w14:textId="3F8566B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3F3374">
                  <w:rPr>
                    <w:rStyle w:val="PlaceholderText"/>
                  </w:rPr>
                  <w:t>Click or tap here to enter text.</w:t>
                </w:r>
              </w:p>
            </w:tc>
          </w:sdtContent>
        </w:sdt>
        <w:sdt>
          <w:sdtPr>
            <w:rPr>
              <w:rFonts w:ascii="TH SarabunPSK" w:hAnsi="TH SarabunPSK" w:cs="TH SarabunPSK"/>
              <w:bCs/>
              <w:spacing w:val="-1"/>
              <w:sz w:val="28"/>
              <w:cs/>
            </w:rPr>
            <w:id w:val="848914744"/>
            <w:placeholder>
              <w:docPart w:val="A395F86A32C04E778D161E0D9E0B7A91"/>
            </w:placeholder>
            <w:showingPlcHdr/>
          </w:sdtPr>
          <w:sdtContent>
            <w:tc>
              <w:tcPr>
                <w:tcW w:w="2334" w:type="dxa"/>
              </w:tcPr>
              <w:p w14:paraId="1C7BECAB" w14:textId="6F31457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3F3374">
                  <w:rPr>
                    <w:rStyle w:val="PlaceholderText"/>
                  </w:rPr>
                  <w:t>Click or tap here to enter text.</w:t>
                </w:r>
              </w:p>
            </w:tc>
          </w:sdtContent>
        </w:sdt>
      </w:tr>
      <w:tr w:rsidR="00965CD3" w:rsidRPr="00F67AB0" w14:paraId="386130A9" w14:textId="77777777" w:rsidTr="00E41D30">
        <w:tc>
          <w:tcPr>
            <w:tcW w:w="11695" w:type="dxa"/>
            <w:gridSpan w:val="2"/>
          </w:tcPr>
          <w:p w14:paraId="4CD2CB6E" w14:textId="66BEA0C4" w:rsidR="00965CD3" w:rsidRPr="006D0E99" w:rsidRDefault="00965CD3" w:rsidP="00D752C1">
            <w:pPr>
              <w:ind w:left="589" w:hanging="589"/>
              <w:jc w:val="thaiDistribute"/>
              <w:rPr>
                <w:rFonts w:ascii="TH SarabunPSK" w:hAnsi="TH SarabunPSK" w:cs="TH SarabunPSK"/>
                <w:sz w:val="28"/>
              </w:rPr>
            </w:pPr>
            <w:r w:rsidRPr="006D0E99">
              <w:rPr>
                <w:rFonts w:ascii="TH SarabunPSK" w:hAnsi="TH SarabunPSK" w:cs="TH SarabunPSK"/>
                <w:sz w:val="28"/>
              </w:rPr>
              <w:t>29</w:t>
            </w:r>
            <w:r w:rsidRPr="006D0E99">
              <w:rPr>
                <w:rFonts w:ascii="TH SarabunPSK" w:hAnsi="TH SarabunPSK" w:cs="TH SarabunPSK"/>
                <w:sz w:val="28"/>
                <w:cs/>
              </w:rPr>
              <w:t>.</w:t>
            </w:r>
            <w:r w:rsidRPr="006D0E99">
              <w:rPr>
                <w:rFonts w:ascii="TH SarabunPSK" w:hAnsi="TH SarabunPSK" w:cs="TH SarabunPSK"/>
                <w:sz w:val="28"/>
              </w:rPr>
              <w:t>5</w:t>
            </w:r>
            <w:r w:rsidR="003A69E1" w:rsidRPr="006D0E99">
              <w:rPr>
                <w:rFonts w:ascii="TH SarabunPSK" w:hAnsi="TH SarabunPSK" w:cs="TH SarabunPSK"/>
                <w:sz w:val="28"/>
                <w:cs/>
              </w:rPr>
              <w:tab/>
            </w:r>
            <w:r w:rsidRPr="006D0E99">
              <w:rPr>
                <w:rFonts w:ascii="TH SarabunPSK" w:hAnsi="TH SarabunPSK" w:cs="TH SarabunPSK"/>
                <w:sz w:val="28"/>
              </w:rPr>
              <w:t>Take</w:t>
            </w:r>
            <w:r w:rsidRPr="006D0E99">
              <w:rPr>
                <w:rFonts w:ascii="TH SarabunPSK" w:hAnsi="TH SarabunPSK" w:cs="TH SarabunPSK"/>
                <w:sz w:val="28"/>
                <w:cs/>
              </w:rPr>
              <w:t>-</w:t>
            </w:r>
            <w:r w:rsidRPr="006D0E99">
              <w:rPr>
                <w:rFonts w:ascii="TH SarabunPSK" w:hAnsi="TH SarabunPSK" w:cs="TH SarabunPSK"/>
                <w:sz w:val="28"/>
              </w:rPr>
              <w:t>off</w:t>
            </w:r>
            <w:r w:rsidRPr="006D0E99">
              <w:rPr>
                <w:rFonts w:ascii="TH SarabunPSK" w:hAnsi="TH SarabunPSK" w:cs="TH SarabunPSK"/>
                <w:sz w:val="28"/>
                <w:cs/>
              </w:rPr>
              <w:t>.</w:t>
            </w:r>
          </w:p>
        </w:tc>
        <w:tc>
          <w:tcPr>
            <w:tcW w:w="2334" w:type="dxa"/>
          </w:tcPr>
          <w:p w14:paraId="4DD325E2" w14:textId="66C37AD0" w:rsidR="00965CD3" w:rsidRPr="00756328" w:rsidRDefault="00965CD3"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18765989" w14:textId="77777777" w:rsidTr="00E41D30">
        <w:tc>
          <w:tcPr>
            <w:tcW w:w="7225" w:type="dxa"/>
          </w:tcPr>
          <w:p w14:paraId="039489E8" w14:textId="606C1B3A" w:rsidR="009A6213" w:rsidRPr="006D0E99" w:rsidRDefault="009A6213" w:rsidP="009A6213">
            <w:pPr>
              <w:ind w:left="589" w:hanging="589"/>
              <w:jc w:val="thaiDistribute"/>
              <w:rPr>
                <w:rFonts w:ascii="TH SarabunPSK" w:hAnsi="TH SarabunPSK" w:cs="TH SarabunPSK"/>
                <w:sz w:val="28"/>
              </w:rPr>
            </w:pPr>
            <w:r w:rsidRPr="006D0E99">
              <w:rPr>
                <w:rFonts w:ascii="TH SarabunPSK" w:hAnsi="TH SarabunPSK" w:cs="TH SarabunPSK"/>
                <w:sz w:val="28"/>
                <w:cs/>
              </w:rPr>
              <w:tab/>
            </w:r>
            <w:r w:rsidRPr="006D0E99">
              <w:rPr>
                <w:rFonts w:ascii="TH SarabunPSK" w:hAnsi="TH SarabunPSK" w:cs="TH SarabunPSK"/>
                <w:sz w:val="28"/>
              </w:rPr>
              <w:t xml:space="preserve">The operator shall ensure, for each aeroplane it operates, that in the event of a critical engine failing, or for other reasons, at any point in the take-off, the aeroplane is able to either to discontinue the take-off and stop within </w:t>
            </w:r>
            <w:r w:rsidRPr="006D0E99">
              <w:rPr>
                <w:rFonts w:ascii="TH SarabunPSK" w:hAnsi="TH SarabunPSK" w:cs="TH SarabunPSK"/>
                <w:sz w:val="28"/>
              </w:rPr>
              <w:lastRenderedPageBreak/>
              <w:t>the accelerate-stop distance available, or to continue the take-off and clear all obstacles along the flight path by an adequate vertical or horizontal distance until the aeroplane is in a position to comply with paragraph 29. 6. When determining the resulting take-off obstacle accountability area, the operating conditions, such as the cross-wind component and navigation accuracy, must be taken into account. In determining the length of the runway available, the operator shall take into account the loss, if any, of runway length due to alignment of the aeroplane prior to take-off.</w:t>
            </w:r>
          </w:p>
        </w:tc>
        <w:sdt>
          <w:sdtPr>
            <w:rPr>
              <w:rFonts w:ascii="TH SarabunPSK" w:hAnsi="TH SarabunPSK" w:cs="TH SarabunPSK"/>
              <w:bCs/>
              <w:spacing w:val="-1"/>
              <w:sz w:val="28"/>
              <w:cs/>
            </w:rPr>
            <w:id w:val="-959030975"/>
            <w:placeholder>
              <w:docPart w:val="81ED18F738E04CF4B7154D21FA017653"/>
            </w:placeholder>
            <w:showingPlcHdr/>
          </w:sdtPr>
          <w:sdtContent>
            <w:tc>
              <w:tcPr>
                <w:tcW w:w="4470" w:type="dxa"/>
              </w:tcPr>
              <w:p w14:paraId="747B39D5" w14:textId="76F5A17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726CE">
                  <w:rPr>
                    <w:rStyle w:val="PlaceholderText"/>
                  </w:rPr>
                  <w:t>Click or tap here to enter text.</w:t>
                </w:r>
              </w:p>
            </w:tc>
          </w:sdtContent>
        </w:sdt>
        <w:sdt>
          <w:sdtPr>
            <w:rPr>
              <w:rFonts w:ascii="TH SarabunPSK" w:hAnsi="TH SarabunPSK" w:cs="TH SarabunPSK"/>
              <w:bCs/>
              <w:spacing w:val="-1"/>
              <w:sz w:val="28"/>
              <w:cs/>
            </w:rPr>
            <w:id w:val="754712755"/>
            <w:placeholder>
              <w:docPart w:val="1F32983F8AEB4A9E8D520D6B3CFE4AB4"/>
            </w:placeholder>
            <w:showingPlcHdr/>
          </w:sdtPr>
          <w:sdtContent>
            <w:tc>
              <w:tcPr>
                <w:tcW w:w="2334" w:type="dxa"/>
              </w:tcPr>
              <w:p w14:paraId="36669531" w14:textId="06A8792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726CE">
                  <w:rPr>
                    <w:rStyle w:val="PlaceholderText"/>
                  </w:rPr>
                  <w:t>Click or tap here to enter text.</w:t>
                </w:r>
              </w:p>
            </w:tc>
          </w:sdtContent>
        </w:sdt>
      </w:tr>
      <w:tr w:rsidR="00066AFF" w:rsidRPr="00F67AB0" w14:paraId="3DA5CB75" w14:textId="77777777" w:rsidTr="00E41D30">
        <w:tc>
          <w:tcPr>
            <w:tcW w:w="11695" w:type="dxa"/>
            <w:gridSpan w:val="2"/>
          </w:tcPr>
          <w:p w14:paraId="0F55A35B" w14:textId="00D9A8E1" w:rsidR="00066AFF" w:rsidRPr="00D752C1" w:rsidRDefault="00066AFF" w:rsidP="00D752C1">
            <w:pPr>
              <w:ind w:left="589" w:hanging="589"/>
              <w:jc w:val="thaiDistribute"/>
              <w:rPr>
                <w:rFonts w:ascii="TH SarabunPSK" w:hAnsi="TH SarabunPSK" w:cs="TH SarabunPSK"/>
                <w:sz w:val="28"/>
              </w:rPr>
            </w:pPr>
            <w:r w:rsidRPr="00F67AB0">
              <w:rPr>
                <w:rFonts w:ascii="TH SarabunPSK" w:hAnsi="TH SarabunPSK" w:cs="TH SarabunPSK"/>
                <w:sz w:val="28"/>
              </w:rPr>
              <w:lastRenderedPageBreak/>
              <w:t>2</w:t>
            </w:r>
            <w:r w:rsidR="00DF756F" w:rsidRPr="00F67AB0">
              <w:rPr>
                <w:rFonts w:ascii="TH SarabunPSK" w:hAnsi="TH SarabunPSK" w:cs="TH SarabunPSK"/>
                <w:sz w:val="28"/>
              </w:rPr>
              <w:t>9</w:t>
            </w:r>
            <w:r w:rsidRPr="00F67AB0">
              <w:rPr>
                <w:rFonts w:ascii="TH SarabunPSK" w:hAnsi="TH SarabunPSK" w:cs="TH SarabunPSK"/>
                <w:sz w:val="28"/>
                <w:cs/>
              </w:rPr>
              <w:t>.</w:t>
            </w:r>
            <w:r w:rsidRPr="00F67AB0">
              <w:rPr>
                <w:rFonts w:ascii="TH SarabunPSK" w:hAnsi="TH SarabunPSK" w:cs="TH SarabunPSK"/>
                <w:sz w:val="28"/>
              </w:rPr>
              <w:t>6</w:t>
            </w:r>
            <w:r w:rsidR="003A69E1">
              <w:rPr>
                <w:rFonts w:ascii="TH SarabunPSK" w:hAnsi="TH SarabunPSK" w:cs="TH SarabunPSK"/>
                <w:sz w:val="28"/>
                <w:cs/>
              </w:rPr>
              <w:tab/>
            </w:r>
            <w:r w:rsidRPr="00F67AB0">
              <w:rPr>
                <w:rFonts w:ascii="TH SarabunPSK" w:hAnsi="TH SarabunPSK" w:cs="TH SarabunPSK"/>
                <w:sz w:val="28"/>
              </w:rPr>
              <w:t>En route</w:t>
            </w:r>
            <w:r w:rsidRPr="00F67AB0">
              <w:rPr>
                <w:rFonts w:ascii="TH SarabunPSK" w:hAnsi="TH SarabunPSK" w:cs="TH SarabunPSK"/>
                <w:sz w:val="28"/>
                <w:cs/>
              </w:rPr>
              <w:t>.</w:t>
            </w:r>
          </w:p>
        </w:tc>
        <w:tc>
          <w:tcPr>
            <w:tcW w:w="2334" w:type="dxa"/>
          </w:tcPr>
          <w:p w14:paraId="63689194" w14:textId="77777777" w:rsidR="00066AFF" w:rsidRPr="00756328" w:rsidRDefault="00066AFF"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066AFF" w:rsidRPr="00F67AB0" w14:paraId="0D2F687A" w14:textId="77777777" w:rsidTr="00E41D30">
        <w:tc>
          <w:tcPr>
            <w:tcW w:w="11695" w:type="dxa"/>
            <w:gridSpan w:val="2"/>
          </w:tcPr>
          <w:p w14:paraId="1C7B288A" w14:textId="031DDF0E" w:rsidR="00066AFF" w:rsidRPr="00D752C1" w:rsidRDefault="00066AFF" w:rsidP="00D752C1">
            <w:pPr>
              <w:ind w:left="589" w:hanging="589"/>
              <w:jc w:val="thaiDistribute"/>
              <w:rPr>
                <w:rFonts w:ascii="TH SarabunPSK" w:hAnsi="TH SarabunPSK" w:cs="TH SarabunPSK"/>
                <w:sz w:val="28"/>
              </w:rPr>
            </w:pPr>
            <w:r w:rsidRPr="00F67AB0">
              <w:rPr>
                <w:rFonts w:ascii="TH SarabunPSK" w:hAnsi="TH SarabunPSK" w:cs="TH SarabunPSK"/>
                <w:sz w:val="28"/>
              </w:rPr>
              <w:t xml:space="preserve"> </w:t>
            </w:r>
            <w:r w:rsidR="003A69E1">
              <w:rPr>
                <w:rFonts w:ascii="TH SarabunPSK" w:hAnsi="TH SarabunPSK" w:cs="TH SarabunPSK"/>
                <w:sz w:val="28"/>
                <w:cs/>
              </w:rPr>
              <w:tab/>
            </w:r>
            <w:r w:rsidRPr="00F67AB0">
              <w:rPr>
                <w:rFonts w:ascii="TH SarabunPSK" w:hAnsi="TH SarabunPSK" w:cs="TH SarabunPSK"/>
                <w:sz w:val="28"/>
              </w:rPr>
              <w:t>The operator shall ensure, for each aeroplane it operates, that</w:t>
            </w:r>
            <w:r w:rsidRPr="00F67AB0">
              <w:rPr>
                <w:rFonts w:ascii="TH SarabunPSK" w:hAnsi="TH SarabunPSK" w:cs="TH SarabunPSK"/>
                <w:sz w:val="28"/>
                <w:cs/>
              </w:rPr>
              <w:t>:</w:t>
            </w:r>
          </w:p>
        </w:tc>
        <w:tc>
          <w:tcPr>
            <w:tcW w:w="2334" w:type="dxa"/>
          </w:tcPr>
          <w:p w14:paraId="3BCEF23A" w14:textId="77777777" w:rsidR="00066AFF" w:rsidRPr="00756328" w:rsidRDefault="00066AFF"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1973B89E" w14:textId="77777777" w:rsidTr="00E41D30">
        <w:tc>
          <w:tcPr>
            <w:tcW w:w="7225" w:type="dxa"/>
          </w:tcPr>
          <w:p w14:paraId="6EC7B5C8" w14:textId="4491901E" w:rsidR="009A6213" w:rsidRPr="00F67AB0" w:rsidRDefault="009A6213" w:rsidP="009A6213">
            <w:pPr>
              <w:pStyle w:val="ListParagraph"/>
              <w:numPr>
                <w:ilvl w:val="0"/>
                <w:numId w:val="85"/>
              </w:numPr>
              <w:jc w:val="thaiDistribute"/>
              <w:rPr>
                <w:rFonts w:ascii="TH SarabunPSK" w:hAnsi="TH SarabunPSK" w:cs="TH SarabunPSK"/>
                <w:sz w:val="28"/>
              </w:rPr>
            </w:pPr>
            <w:r w:rsidRPr="00F67AB0">
              <w:rPr>
                <w:rFonts w:ascii="TH SarabunPSK" w:hAnsi="TH SarabunPSK" w:cs="TH SarabunPSK"/>
                <w:sz w:val="28"/>
              </w:rPr>
              <w:t xml:space="preserve">In the event of the critical engine becoming inoperative at any point along the route or planned diversions there from, the aeroplane is able to continue the flight to an aerodrome at which the requirements of paragraph </w:t>
            </w:r>
            <w:r w:rsidRPr="00F67AB0">
              <w:rPr>
                <w:rFonts w:ascii="TH SarabunPSK" w:hAnsi="TH SarabunPSK" w:cs="TH SarabunPSK"/>
                <w:sz w:val="28"/>
                <w:cs/>
              </w:rPr>
              <w:t>29.7</w:t>
            </w:r>
            <w:r w:rsidRPr="00F67AB0">
              <w:rPr>
                <w:rFonts w:ascii="TH SarabunPSK" w:hAnsi="TH SarabunPSK" w:cs="TH SarabunPSK"/>
                <w:sz w:val="28"/>
              </w:rPr>
              <w:t xml:space="preserve"> can be met, without flying below the minimum flight altitude at any point.</w:t>
            </w:r>
          </w:p>
        </w:tc>
        <w:sdt>
          <w:sdtPr>
            <w:rPr>
              <w:rFonts w:ascii="TH SarabunPSK" w:hAnsi="TH SarabunPSK" w:cs="TH SarabunPSK"/>
              <w:bCs/>
              <w:spacing w:val="-1"/>
              <w:sz w:val="28"/>
              <w:cs/>
            </w:rPr>
            <w:id w:val="774528975"/>
            <w:placeholder>
              <w:docPart w:val="0CA3AB35BF4D469EA3825CF82ACC88F5"/>
            </w:placeholder>
            <w:showingPlcHdr/>
          </w:sdtPr>
          <w:sdtContent>
            <w:tc>
              <w:tcPr>
                <w:tcW w:w="4470" w:type="dxa"/>
              </w:tcPr>
              <w:p w14:paraId="7E95B2F6" w14:textId="01B42BD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7160A">
                  <w:rPr>
                    <w:rStyle w:val="PlaceholderText"/>
                  </w:rPr>
                  <w:t>Click or tap here to enter text.</w:t>
                </w:r>
              </w:p>
            </w:tc>
          </w:sdtContent>
        </w:sdt>
        <w:sdt>
          <w:sdtPr>
            <w:rPr>
              <w:rFonts w:ascii="TH SarabunPSK" w:hAnsi="TH SarabunPSK" w:cs="TH SarabunPSK"/>
              <w:bCs/>
              <w:spacing w:val="-1"/>
              <w:sz w:val="28"/>
              <w:cs/>
            </w:rPr>
            <w:id w:val="2107763856"/>
            <w:placeholder>
              <w:docPart w:val="6E7870F2ACBD437085C0304FE7FB6C87"/>
            </w:placeholder>
            <w:showingPlcHdr/>
          </w:sdtPr>
          <w:sdtContent>
            <w:tc>
              <w:tcPr>
                <w:tcW w:w="2334" w:type="dxa"/>
              </w:tcPr>
              <w:p w14:paraId="4FFF8A91" w14:textId="58C6335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7160A">
                  <w:rPr>
                    <w:rStyle w:val="PlaceholderText"/>
                  </w:rPr>
                  <w:t>Click or tap here to enter text.</w:t>
                </w:r>
              </w:p>
            </w:tc>
          </w:sdtContent>
        </w:sdt>
      </w:tr>
      <w:tr w:rsidR="009A6213" w:rsidRPr="00F67AB0" w14:paraId="2252FACC" w14:textId="77777777" w:rsidTr="00E41D30">
        <w:tc>
          <w:tcPr>
            <w:tcW w:w="7225" w:type="dxa"/>
          </w:tcPr>
          <w:p w14:paraId="077E3402" w14:textId="1F5298EE" w:rsidR="009A6213" w:rsidRPr="00F67AB0" w:rsidRDefault="009A6213" w:rsidP="009A6213">
            <w:pPr>
              <w:pStyle w:val="ListParagraph"/>
              <w:numPr>
                <w:ilvl w:val="0"/>
                <w:numId w:val="85"/>
              </w:numPr>
              <w:jc w:val="thaiDistribute"/>
              <w:rPr>
                <w:rFonts w:ascii="TH SarabunPSK" w:hAnsi="TH SarabunPSK" w:cs="TH SarabunPSK"/>
                <w:sz w:val="28"/>
              </w:rPr>
            </w:pPr>
            <w:r w:rsidRPr="00F67AB0">
              <w:rPr>
                <w:rFonts w:ascii="TH SarabunPSK" w:hAnsi="TH SarabunPSK" w:cs="TH SarabunPSK"/>
                <w:sz w:val="28"/>
              </w:rPr>
              <w:t xml:space="preserve">In the case of aeroplanes having three or more engines, on any part of a route where the location of </w:t>
            </w:r>
            <w:proofErr w:type="spellStart"/>
            <w:r w:rsidRPr="00F67AB0">
              <w:rPr>
                <w:rFonts w:ascii="TH SarabunPSK" w:hAnsi="TH SarabunPSK" w:cs="TH SarabunPSK"/>
                <w:sz w:val="28"/>
              </w:rPr>
              <w:t>en</w:t>
            </w:r>
            <w:proofErr w:type="spellEnd"/>
            <w:r w:rsidRPr="00F67AB0">
              <w:rPr>
                <w:rFonts w:ascii="TH SarabunPSK" w:hAnsi="TH SarabunPSK" w:cs="TH SarabunPSK"/>
                <w:sz w:val="28"/>
              </w:rPr>
              <w:t xml:space="preserve">-route alternate aerodromes and the total duration of the flight are such that the probability of a second engine becoming inoperative must be allowed for if the general level of safety implied by the standards of this chapter is to be maintained, the aeroplane is able, in the event of any two engines becoming </w:t>
            </w:r>
            <w:r w:rsidRPr="00F67AB0">
              <w:rPr>
                <w:rFonts w:ascii="TH SarabunPSK" w:hAnsi="TH SarabunPSK" w:cs="TH SarabunPSK"/>
                <w:sz w:val="28"/>
              </w:rPr>
              <w:lastRenderedPageBreak/>
              <w:t xml:space="preserve">inoperative, to continue the flight to an </w:t>
            </w:r>
            <w:proofErr w:type="spellStart"/>
            <w:r w:rsidRPr="00F67AB0">
              <w:rPr>
                <w:rFonts w:ascii="TH SarabunPSK" w:hAnsi="TH SarabunPSK" w:cs="TH SarabunPSK"/>
                <w:sz w:val="28"/>
              </w:rPr>
              <w:t>en</w:t>
            </w:r>
            <w:proofErr w:type="spellEnd"/>
            <w:r w:rsidRPr="00F67AB0">
              <w:rPr>
                <w:rFonts w:ascii="TH SarabunPSK" w:hAnsi="TH SarabunPSK" w:cs="TH SarabunPSK"/>
                <w:sz w:val="28"/>
              </w:rPr>
              <w:t>-route alternate aerodrome and land.</w:t>
            </w:r>
          </w:p>
        </w:tc>
        <w:sdt>
          <w:sdtPr>
            <w:rPr>
              <w:rFonts w:ascii="TH SarabunPSK" w:hAnsi="TH SarabunPSK" w:cs="TH SarabunPSK"/>
              <w:bCs/>
              <w:spacing w:val="-1"/>
              <w:sz w:val="28"/>
              <w:cs/>
            </w:rPr>
            <w:id w:val="-1296831618"/>
            <w:placeholder>
              <w:docPart w:val="95C59F47ABCC49F3BC4D16AFD658E297"/>
            </w:placeholder>
            <w:showingPlcHdr/>
          </w:sdtPr>
          <w:sdtContent>
            <w:tc>
              <w:tcPr>
                <w:tcW w:w="4470" w:type="dxa"/>
              </w:tcPr>
              <w:p w14:paraId="0F9DE375" w14:textId="566F947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7160A">
                  <w:rPr>
                    <w:rStyle w:val="PlaceholderText"/>
                  </w:rPr>
                  <w:t>Click or tap here to enter text.</w:t>
                </w:r>
              </w:p>
            </w:tc>
          </w:sdtContent>
        </w:sdt>
        <w:sdt>
          <w:sdtPr>
            <w:rPr>
              <w:rFonts w:ascii="TH SarabunPSK" w:hAnsi="TH SarabunPSK" w:cs="TH SarabunPSK"/>
              <w:bCs/>
              <w:spacing w:val="-1"/>
              <w:sz w:val="28"/>
              <w:cs/>
            </w:rPr>
            <w:id w:val="-1187063811"/>
            <w:placeholder>
              <w:docPart w:val="D224D38148CE434DAFAB10AA5280C2B6"/>
            </w:placeholder>
            <w:showingPlcHdr/>
          </w:sdtPr>
          <w:sdtContent>
            <w:tc>
              <w:tcPr>
                <w:tcW w:w="2334" w:type="dxa"/>
              </w:tcPr>
              <w:p w14:paraId="372BB1DB" w14:textId="332D58F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7160A">
                  <w:rPr>
                    <w:rStyle w:val="PlaceholderText"/>
                  </w:rPr>
                  <w:t>Click or tap here to enter text.</w:t>
                </w:r>
              </w:p>
            </w:tc>
          </w:sdtContent>
        </w:sdt>
      </w:tr>
      <w:tr w:rsidR="006B509A" w:rsidRPr="00F67AB0" w14:paraId="2BDD0FC8" w14:textId="77777777" w:rsidTr="00E41D30">
        <w:tc>
          <w:tcPr>
            <w:tcW w:w="7225" w:type="dxa"/>
          </w:tcPr>
          <w:p w14:paraId="646C2E96" w14:textId="2CAF16BA" w:rsidR="006B509A" w:rsidRPr="00F67AB0" w:rsidRDefault="006B509A" w:rsidP="00D752C1">
            <w:pPr>
              <w:ind w:left="589" w:hanging="589"/>
              <w:jc w:val="thaiDistribute"/>
              <w:rPr>
                <w:rFonts w:ascii="TH SarabunPSK" w:hAnsi="TH SarabunPSK" w:cs="TH SarabunPSK"/>
                <w:sz w:val="28"/>
              </w:rPr>
            </w:pPr>
            <w:r w:rsidRPr="00F67AB0">
              <w:rPr>
                <w:rFonts w:ascii="TH SarabunPSK" w:hAnsi="TH SarabunPSK" w:cs="TH SarabunPSK"/>
                <w:sz w:val="28"/>
              </w:rPr>
              <w:lastRenderedPageBreak/>
              <w:t>2</w:t>
            </w:r>
            <w:r w:rsidR="00DF756F" w:rsidRPr="00F67AB0">
              <w:rPr>
                <w:rFonts w:ascii="TH SarabunPSK" w:hAnsi="TH SarabunPSK" w:cs="TH SarabunPSK"/>
                <w:sz w:val="28"/>
              </w:rPr>
              <w:t>9</w:t>
            </w:r>
            <w:r w:rsidRPr="00F67AB0">
              <w:rPr>
                <w:rFonts w:ascii="TH SarabunPSK" w:hAnsi="TH SarabunPSK" w:cs="TH SarabunPSK"/>
                <w:sz w:val="28"/>
                <w:cs/>
              </w:rPr>
              <w:t>.</w:t>
            </w:r>
            <w:r w:rsidRPr="00F67AB0">
              <w:rPr>
                <w:rFonts w:ascii="TH SarabunPSK" w:hAnsi="TH SarabunPSK" w:cs="TH SarabunPSK"/>
                <w:sz w:val="28"/>
              </w:rPr>
              <w:t>7</w:t>
            </w:r>
            <w:r w:rsidR="003A69E1">
              <w:rPr>
                <w:rFonts w:ascii="TH SarabunPSK" w:hAnsi="TH SarabunPSK" w:cs="TH SarabunPSK"/>
                <w:sz w:val="28"/>
                <w:cs/>
              </w:rPr>
              <w:tab/>
            </w:r>
            <w:r w:rsidRPr="00F67AB0">
              <w:rPr>
                <w:rFonts w:ascii="TH SarabunPSK" w:hAnsi="TH SarabunPSK" w:cs="TH SarabunPSK"/>
                <w:sz w:val="28"/>
              </w:rPr>
              <w:t>Landing</w:t>
            </w:r>
            <w:r w:rsidRPr="00F67AB0">
              <w:rPr>
                <w:rFonts w:ascii="TH SarabunPSK" w:hAnsi="TH SarabunPSK" w:cs="TH SarabunPSK"/>
                <w:sz w:val="28"/>
                <w:cs/>
              </w:rPr>
              <w:t>.</w:t>
            </w:r>
          </w:p>
        </w:tc>
        <w:tc>
          <w:tcPr>
            <w:tcW w:w="4470" w:type="dxa"/>
          </w:tcPr>
          <w:p w14:paraId="25441F77" w14:textId="77777777" w:rsidR="006B509A" w:rsidRPr="00756328" w:rsidRDefault="006B509A"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c>
          <w:tcPr>
            <w:tcW w:w="2334" w:type="dxa"/>
          </w:tcPr>
          <w:p w14:paraId="4177CC15" w14:textId="77777777" w:rsidR="006B509A" w:rsidRPr="00756328" w:rsidRDefault="006B509A"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46E1C61A" w14:textId="77777777" w:rsidTr="00E41D30">
        <w:tc>
          <w:tcPr>
            <w:tcW w:w="7225" w:type="dxa"/>
          </w:tcPr>
          <w:p w14:paraId="5AB33070" w14:textId="77777777"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ab/>
              <w:t>The operator shall ensure, for each aeroplane it operates, that the aeroplane shall at the aerodrome of intended landing and at any alternate aerodrome, after clearing all obstacles in the approach path by a safe margin, be able to land, with assurance that it can come to a stop or, for a seaplane, to a satisfactorily low speed, within the landing distance available</w:t>
            </w:r>
            <w:r w:rsidRPr="00F67AB0">
              <w:rPr>
                <w:rFonts w:ascii="TH SarabunPSK" w:hAnsi="TH SarabunPSK" w:cs="TH SarabunPSK"/>
                <w:sz w:val="28"/>
                <w:cs/>
              </w:rPr>
              <w:t xml:space="preserve">. </w:t>
            </w:r>
            <w:r w:rsidRPr="00F67AB0">
              <w:rPr>
                <w:rFonts w:ascii="TH SarabunPSK" w:hAnsi="TH SarabunPSK" w:cs="TH SarabunPSK"/>
                <w:sz w:val="28"/>
              </w:rPr>
              <w:t>Allowance shall be made for expected variations in the approach and landing techniques, if such allowance has not been made in the scheduling of performance data</w:t>
            </w:r>
            <w:r w:rsidRPr="00F67AB0">
              <w:rPr>
                <w:rFonts w:ascii="TH SarabunPSK" w:hAnsi="TH SarabunPSK" w:cs="TH SarabunPSK"/>
                <w:sz w:val="28"/>
                <w:cs/>
              </w:rPr>
              <w:t xml:space="preserve">. </w:t>
            </w:r>
          </w:p>
        </w:tc>
        <w:sdt>
          <w:sdtPr>
            <w:rPr>
              <w:rFonts w:ascii="TH SarabunPSK" w:hAnsi="TH SarabunPSK" w:cs="TH SarabunPSK"/>
              <w:bCs/>
              <w:spacing w:val="-1"/>
              <w:sz w:val="28"/>
              <w:cs/>
            </w:rPr>
            <w:id w:val="-220992153"/>
            <w:placeholder>
              <w:docPart w:val="969BE5A404F54AC98B1D84E492AF9BF6"/>
            </w:placeholder>
            <w:showingPlcHdr/>
          </w:sdtPr>
          <w:sdtContent>
            <w:tc>
              <w:tcPr>
                <w:tcW w:w="4470" w:type="dxa"/>
              </w:tcPr>
              <w:p w14:paraId="27562F27" w14:textId="7D4EFB3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F74EC">
                  <w:rPr>
                    <w:rStyle w:val="PlaceholderText"/>
                  </w:rPr>
                  <w:t>Click or tap here to enter text.</w:t>
                </w:r>
              </w:p>
            </w:tc>
          </w:sdtContent>
        </w:sdt>
        <w:sdt>
          <w:sdtPr>
            <w:rPr>
              <w:rFonts w:ascii="TH SarabunPSK" w:hAnsi="TH SarabunPSK" w:cs="TH SarabunPSK"/>
              <w:bCs/>
              <w:spacing w:val="-1"/>
              <w:sz w:val="28"/>
              <w:cs/>
            </w:rPr>
            <w:id w:val="204524365"/>
            <w:placeholder>
              <w:docPart w:val="C40B143D8D9948DEBEAE382D893E6740"/>
            </w:placeholder>
            <w:showingPlcHdr/>
          </w:sdtPr>
          <w:sdtContent>
            <w:tc>
              <w:tcPr>
                <w:tcW w:w="2334" w:type="dxa"/>
              </w:tcPr>
              <w:p w14:paraId="305BA550" w14:textId="4F4540F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F74EC">
                  <w:rPr>
                    <w:rStyle w:val="PlaceholderText"/>
                  </w:rPr>
                  <w:t>Click or tap here to enter text.</w:t>
                </w:r>
              </w:p>
            </w:tc>
          </w:sdtContent>
        </w:sdt>
      </w:tr>
      <w:tr w:rsidR="006B509A" w:rsidRPr="00F67AB0" w14:paraId="4F62426E" w14:textId="77777777" w:rsidTr="00E41D30">
        <w:tc>
          <w:tcPr>
            <w:tcW w:w="7225" w:type="dxa"/>
          </w:tcPr>
          <w:p w14:paraId="5E79BDB1" w14:textId="461E593F" w:rsidR="006B509A" w:rsidRPr="00F67AB0" w:rsidRDefault="006B509A" w:rsidP="00D752C1">
            <w:pPr>
              <w:ind w:left="589" w:hanging="589"/>
              <w:jc w:val="thaiDistribute"/>
              <w:rPr>
                <w:rFonts w:ascii="TH SarabunPSK" w:hAnsi="TH SarabunPSK" w:cs="TH SarabunPSK"/>
                <w:sz w:val="28"/>
              </w:rPr>
            </w:pPr>
            <w:r w:rsidRPr="00F67AB0">
              <w:rPr>
                <w:rFonts w:ascii="TH SarabunPSK" w:hAnsi="TH SarabunPSK" w:cs="TH SarabunPSK"/>
                <w:sz w:val="28"/>
              </w:rPr>
              <w:t>2</w:t>
            </w:r>
            <w:r w:rsidR="00DF756F" w:rsidRPr="00F67AB0">
              <w:rPr>
                <w:rFonts w:ascii="TH SarabunPSK" w:hAnsi="TH SarabunPSK" w:cs="TH SarabunPSK"/>
                <w:sz w:val="28"/>
              </w:rPr>
              <w:t>9</w:t>
            </w:r>
            <w:r w:rsidRPr="00F67AB0">
              <w:rPr>
                <w:rFonts w:ascii="TH SarabunPSK" w:hAnsi="TH SarabunPSK" w:cs="TH SarabunPSK"/>
                <w:sz w:val="28"/>
                <w:cs/>
              </w:rPr>
              <w:t>.</w:t>
            </w:r>
            <w:r w:rsidRPr="00F67AB0">
              <w:rPr>
                <w:rFonts w:ascii="TH SarabunPSK" w:hAnsi="TH SarabunPSK" w:cs="TH SarabunPSK"/>
                <w:sz w:val="28"/>
              </w:rPr>
              <w:t>8</w:t>
            </w:r>
            <w:r w:rsidR="003A69E1">
              <w:rPr>
                <w:rFonts w:ascii="TH SarabunPSK" w:hAnsi="TH SarabunPSK" w:cs="TH SarabunPSK"/>
                <w:sz w:val="28"/>
                <w:cs/>
              </w:rPr>
              <w:tab/>
            </w:r>
            <w:r w:rsidRPr="00F67AB0">
              <w:rPr>
                <w:rFonts w:ascii="TH SarabunPSK" w:hAnsi="TH SarabunPSK" w:cs="TH SarabunPSK"/>
                <w:sz w:val="28"/>
              </w:rPr>
              <w:t>Obstacle data</w:t>
            </w:r>
            <w:r w:rsidRPr="00F67AB0">
              <w:rPr>
                <w:rFonts w:ascii="TH SarabunPSK" w:hAnsi="TH SarabunPSK" w:cs="TH SarabunPSK"/>
                <w:sz w:val="28"/>
                <w:cs/>
              </w:rPr>
              <w:t>.</w:t>
            </w:r>
          </w:p>
        </w:tc>
        <w:tc>
          <w:tcPr>
            <w:tcW w:w="4470" w:type="dxa"/>
          </w:tcPr>
          <w:p w14:paraId="7F6F1EDE" w14:textId="77777777" w:rsidR="006B509A" w:rsidRPr="00756328" w:rsidRDefault="006B509A"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c>
          <w:tcPr>
            <w:tcW w:w="2334" w:type="dxa"/>
          </w:tcPr>
          <w:p w14:paraId="6500163E" w14:textId="77777777" w:rsidR="006B509A" w:rsidRPr="00756328" w:rsidRDefault="006B509A"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324DD98E" w14:textId="77777777" w:rsidTr="00E41D30">
        <w:tc>
          <w:tcPr>
            <w:tcW w:w="7225" w:type="dxa"/>
          </w:tcPr>
          <w:p w14:paraId="079B641C" w14:textId="1552A918" w:rsidR="009A6213" w:rsidRPr="00F67AB0" w:rsidRDefault="009A6213" w:rsidP="009A6213">
            <w:pPr>
              <w:ind w:left="589" w:hanging="589"/>
              <w:jc w:val="thaiDistribute"/>
              <w:rPr>
                <w:rFonts w:ascii="TH SarabunPSK" w:hAnsi="TH SarabunPSK" w:cs="TH SarabunPSK"/>
                <w:sz w:val="28"/>
              </w:rPr>
            </w:pPr>
            <w:r>
              <w:rPr>
                <w:rFonts w:ascii="TH SarabunPSK" w:hAnsi="TH SarabunPSK" w:cs="TH SarabunPSK"/>
                <w:sz w:val="28"/>
                <w:cs/>
              </w:rPr>
              <w:tab/>
            </w:r>
            <w:r w:rsidRPr="00F67AB0">
              <w:rPr>
                <w:rFonts w:ascii="TH SarabunPSK" w:hAnsi="TH SarabunPSK" w:cs="TH SarabunPSK"/>
                <w:sz w:val="28"/>
              </w:rPr>
              <w:t>The operator shall obtain obstacle data to develop procedures to comply with paragraph 29. 5 and shall take into account of charting compliance with Additional Requirements for Single-Engine Aeroplanes</w:t>
            </w:r>
          </w:p>
        </w:tc>
        <w:sdt>
          <w:sdtPr>
            <w:rPr>
              <w:rFonts w:ascii="TH SarabunPSK" w:hAnsi="TH SarabunPSK" w:cs="TH SarabunPSK"/>
              <w:bCs/>
              <w:spacing w:val="-1"/>
              <w:sz w:val="28"/>
              <w:cs/>
            </w:rPr>
            <w:id w:val="1738661151"/>
            <w:placeholder>
              <w:docPart w:val="AD6F633ED2634BF7BA6A8CDA64DB2FF7"/>
            </w:placeholder>
            <w:showingPlcHdr/>
          </w:sdtPr>
          <w:sdtContent>
            <w:tc>
              <w:tcPr>
                <w:tcW w:w="4470" w:type="dxa"/>
              </w:tcPr>
              <w:p w14:paraId="6F5C3A18" w14:textId="7870C8C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A4BB5">
                  <w:rPr>
                    <w:rStyle w:val="PlaceholderText"/>
                  </w:rPr>
                  <w:t>Click or tap here to enter text.</w:t>
                </w:r>
              </w:p>
            </w:tc>
          </w:sdtContent>
        </w:sdt>
        <w:sdt>
          <w:sdtPr>
            <w:rPr>
              <w:rFonts w:ascii="TH SarabunPSK" w:hAnsi="TH SarabunPSK" w:cs="TH SarabunPSK"/>
              <w:bCs/>
              <w:spacing w:val="-1"/>
              <w:sz w:val="28"/>
              <w:cs/>
            </w:rPr>
            <w:id w:val="697277966"/>
            <w:placeholder>
              <w:docPart w:val="99C397AEF40341629B16B8822D603033"/>
            </w:placeholder>
            <w:showingPlcHdr/>
          </w:sdtPr>
          <w:sdtContent>
            <w:tc>
              <w:tcPr>
                <w:tcW w:w="2334" w:type="dxa"/>
              </w:tcPr>
              <w:p w14:paraId="402DA633" w14:textId="719E7D1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A4BB5">
                  <w:rPr>
                    <w:rStyle w:val="PlaceholderText"/>
                  </w:rPr>
                  <w:t>Click or tap here to enter text.</w:t>
                </w:r>
              </w:p>
            </w:tc>
          </w:sdtContent>
        </w:sdt>
      </w:tr>
      <w:tr w:rsidR="009A6213" w:rsidRPr="00F67AB0" w14:paraId="1868EA42" w14:textId="77777777" w:rsidTr="00E41D30">
        <w:tc>
          <w:tcPr>
            <w:tcW w:w="7225" w:type="dxa"/>
          </w:tcPr>
          <w:p w14:paraId="6F9FED0E" w14:textId="39C7FC3F"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29.9</w:t>
            </w:r>
            <w:r>
              <w:rPr>
                <w:rFonts w:ascii="TH SarabunPSK" w:hAnsi="TH SarabunPSK" w:cs="TH SarabunPSK"/>
                <w:sz w:val="28"/>
                <w:cs/>
              </w:rPr>
              <w:tab/>
            </w:r>
            <w:r w:rsidRPr="00F67AB0">
              <w:rPr>
                <w:rFonts w:ascii="TH SarabunPSK" w:hAnsi="TH SarabunPSK" w:cs="TH SarabunPSK"/>
                <w:sz w:val="28"/>
              </w:rPr>
              <w:t>Subject to paragraph 29.10, a single-engine aeroplane shall only be operated in conditions of weather and light, and over such routes and diversions there from, that permit a safe forced landing to be executed in the event of engine failure.</w:t>
            </w:r>
          </w:p>
        </w:tc>
        <w:sdt>
          <w:sdtPr>
            <w:rPr>
              <w:rFonts w:ascii="TH SarabunPSK" w:hAnsi="TH SarabunPSK" w:cs="TH SarabunPSK"/>
              <w:bCs/>
              <w:spacing w:val="-1"/>
              <w:sz w:val="28"/>
              <w:cs/>
            </w:rPr>
            <w:id w:val="811609371"/>
            <w:placeholder>
              <w:docPart w:val="8515BFB0054F4D6B91D05CAD82AF7DB1"/>
            </w:placeholder>
            <w:showingPlcHdr/>
          </w:sdtPr>
          <w:sdtContent>
            <w:tc>
              <w:tcPr>
                <w:tcW w:w="4470" w:type="dxa"/>
              </w:tcPr>
              <w:p w14:paraId="6556356F" w14:textId="5ABB267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A4BB5">
                  <w:rPr>
                    <w:rStyle w:val="PlaceholderText"/>
                  </w:rPr>
                  <w:t>Click or tap here to enter text.</w:t>
                </w:r>
              </w:p>
            </w:tc>
          </w:sdtContent>
        </w:sdt>
        <w:sdt>
          <w:sdtPr>
            <w:rPr>
              <w:rFonts w:ascii="TH SarabunPSK" w:hAnsi="TH SarabunPSK" w:cs="TH SarabunPSK"/>
              <w:bCs/>
              <w:spacing w:val="-1"/>
              <w:sz w:val="28"/>
              <w:cs/>
            </w:rPr>
            <w:id w:val="2084640144"/>
            <w:placeholder>
              <w:docPart w:val="85ABAE2871334E8AAD653E207400A720"/>
            </w:placeholder>
            <w:showingPlcHdr/>
          </w:sdtPr>
          <w:sdtContent>
            <w:tc>
              <w:tcPr>
                <w:tcW w:w="2334" w:type="dxa"/>
              </w:tcPr>
              <w:p w14:paraId="374CCD33" w14:textId="45C5C4E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A4BB5">
                  <w:rPr>
                    <w:rStyle w:val="PlaceholderText"/>
                  </w:rPr>
                  <w:t>Click or tap here to enter text.</w:t>
                </w:r>
              </w:p>
            </w:tc>
          </w:sdtContent>
        </w:sdt>
      </w:tr>
      <w:tr w:rsidR="009A6213" w:rsidRPr="00F67AB0" w14:paraId="5ACAACF3" w14:textId="77777777" w:rsidTr="00E41D30">
        <w:tc>
          <w:tcPr>
            <w:tcW w:w="7225" w:type="dxa"/>
          </w:tcPr>
          <w:p w14:paraId="0BEF9975" w14:textId="47D5B4AC" w:rsidR="009A6213" w:rsidRPr="003A69E1"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29</w:t>
            </w:r>
            <w:r w:rsidRPr="00F67AB0">
              <w:rPr>
                <w:rFonts w:ascii="TH SarabunPSK" w:hAnsi="TH SarabunPSK" w:cs="TH SarabunPSK"/>
                <w:sz w:val="28"/>
                <w:cs/>
              </w:rPr>
              <w:t>.</w:t>
            </w:r>
            <w:r w:rsidRPr="00F67AB0">
              <w:rPr>
                <w:rFonts w:ascii="TH SarabunPSK" w:hAnsi="TH SarabunPSK" w:cs="TH SarabunPSK"/>
                <w:sz w:val="28"/>
              </w:rPr>
              <w:t>10</w:t>
            </w:r>
            <w:r>
              <w:rPr>
                <w:rFonts w:ascii="TH SarabunPSK" w:hAnsi="TH SarabunPSK" w:cs="TH SarabunPSK"/>
                <w:sz w:val="28"/>
                <w:cs/>
              </w:rPr>
              <w:tab/>
            </w:r>
            <w:r w:rsidRPr="00F67AB0">
              <w:rPr>
                <w:rFonts w:ascii="TH SarabunPSK" w:hAnsi="TH SarabunPSK" w:cs="TH SarabunPSK"/>
                <w:sz w:val="28"/>
              </w:rPr>
              <w:t>An operator intending to operate single</w:t>
            </w:r>
            <w:r w:rsidRPr="00F67AB0">
              <w:rPr>
                <w:rFonts w:ascii="TH SarabunPSK" w:hAnsi="TH SarabunPSK" w:cs="TH SarabunPSK"/>
                <w:sz w:val="28"/>
                <w:cs/>
              </w:rPr>
              <w:t>-</w:t>
            </w:r>
            <w:r w:rsidRPr="00F67AB0">
              <w:rPr>
                <w:rFonts w:ascii="TH SarabunPSK" w:hAnsi="TH SarabunPSK" w:cs="TH SarabunPSK"/>
                <w:sz w:val="28"/>
              </w:rPr>
              <w:t>engine turbine</w:t>
            </w:r>
            <w:r w:rsidRPr="00F67AB0">
              <w:rPr>
                <w:rFonts w:ascii="TH SarabunPSK" w:hAnsi="TH SarabunPSK" w:cs="TH SarabunPSK"/>
                <w:sz w:val="28"/>
                <w:cs/>
              </w:rPr>
              <w:t>-</w:t>
            </w:r>
            <w:r w:rsidRPr="00F67AB0">
              <w:rPr>
                <w:rFonts w:ascii="TH SarabunPSK" w:hAnsi="TH SarabunPSK" w:cs="TH SarabunPSK"/>
                <w:sz w:val="28"/>
              </w:rPr>
              <w:t>powered aeroplanes at night and</w:t>
            </w:r>
            <w:r w:rsidRPr="00F67AB0">
              <w:rPr>
                <w:rFonts w:ascii="TH SarabunPSK" w:hAnsi="TH SarabunPSK" w:cs="TH SarabunPSK"/>
                <w:sz w:val="28"/>
                <w:cs/>
              </w:rPr>
              <w:t>/</w:t>
            </w:r>
            <w:r w:rsidRPr="00F67AB0">
              <w:rPr>
                <w:rFonts w:ascii="TH SarabunPSK" w:hAnsi="TH SarabunPSK" w:cs="TH SarabunPSK"/>
                <w:sz w:val="28"/>
              </w:rPr>
              <w:t xml:space="preserve">or in IMC shall satisfy the Authority that the airworthiness </w:t>
            </w:r>
            <w:r w:rsidRPr="00F67AB0">
              <w:rPr>
                <w:rFonts w:ascii="TH SarabunPSK" w:hAnsi="TH SarabunPSK" w:cs="TH SarabunPSK"/>
                <w:sz w:val="28"/>
              </w:rPr>
              <w:lastRenderedPageBreak/>
              <w:t>certification of the aeroplane is appropriate and that the overall level of safety is ensured by</w:t>
            </w:r>
            <w:r w:rsidRPr="00F67AB0">
              <w:rPr>
                <w:rFonts w:ascii="TH SarabunPSK" w:hAnsi="TH SarabunPSK" w:cs="TH SarabunPSK"/>
                <w:sz w:val="28"/>
                <w:cs/>
              </w:rPr>
              <w:t xml:space="preserve">: </w:t>
            </w:r>
          </w:p>
        </w:tc>
        <w:sdt>
          <w:sdtPr>
            <w:rPr>
              <w:rFonts w:ascii="TH SarabunPSK" w:hAnsi="TH SarabunPSK" w:cs="TH SarabunPSK"/>
              <w:bCs/>
              <w:spacing w:val="-1"/>
              <w:sz w:val="28"/>
              <w:cs/>
            </w:rPr>
            <w:id w:val="1359082678"/>
            <w:placeholder>
              <w:docPart w:val="9C238233B4BE4E1DA0813D27EFA123E9"/>
            </w:placeholder>
            <w:showingPlcHdr/>
          </w:sdtPr>
          <w:sdtContent>
            <w:tc>
              <w:tcPr>
                <w:tcW w:w="4470" w:type="dxa"/>
              </w:tcPr>
              <w:p w14:paraId="6890E8B7" w14:textId="237ADE9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432F2">
                  <w:rPr>
                    <w:rStyle w:val="PlaceholderText"/>
                  </w:rPr>
                  <w:t>Click or tap here to enter text.</w:t>
                </w:r>
              </w:p>
            </w:tc>
          </w:sdtContent>
        </w:sdt>
        <w:sdt>
          <w:sdtPr>
            <w:rPr>
              <w:rFonts w:ascii="TH SarabunPSK" w:hAnsi="TH SarabunPSK" w:cs="TH SarabunPSK"/>
              <w:bCs/>
              <w:spacing w:val="-1"/>
              <w:sz w:val="28"/>
              <w:cs/>
            </w:rPr>
            <w:id w:val="1838729683"/>
            <w:placeholder>
              <w:docPart w:val="8B28310609984007867ACA911C7D7DC5"/>
            </w:placeholder>
            <w:showingPlcHdr/>
          </w:sdtPr>
          <w:sdtContent>
            <w:tc>
              <w:tcPr>
                <w:tcW w:w="2334" w:type="dxa"/>
              </w:tcPr>
              <w:p w14:paraId="01DEC8D1" w14:textId="06AAD41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432F2">
                  <w:rPr>
                    <w:rStyle w:val="PlaceholderText"/>
                  </w:rPr>
                  <w:t>Click or tap here to enter text.</w:t>
                </w:r>
              </w:p>
            </w:tc>
          </w:sdtContent>
        </w:sdt>
      </w:tr>
      <w:tr w:rsidR="009A6213" w:rsidRPr="00F67AB0" w14:paraId="6A9C4101" w14:textId="77777777" w:rsidTr="0068048C">
        <w:trPr>
          <w:trHeight w:val="432"/>
        </w:trPr>
        <w:tc>
          <w:tcPr>
            <w:tcW w:w="7225" w:type="dxa"/>
            <w:vAlign w:val="center"/>
          </w:tcPr>
          <w:p w14:paraId="2C59DADF" w14:textId="738A23AD" w:rsidR="009A6213" w:rsidRPr="00F67AB0" w:rsidRDefault="009A6213" w:rsidP="009A6213">
            <w:pPr>
              <w:pStyle w:val="ListParagraph"/>
              <w:numPr>
                <w:ilvl w:val="0"/>
                <w:numId w:val="86"/>
              </w:numPr>
              <w:rPr>
                <w:rFonts w:ascii="TH SarabunPSK" w:hAnsi="TH SarabunPSK" w:cs="TH SarabunPSK"/>
                <w:sz w:val="28"/>
              </w:rPr>
            </w:pPr>
            <w:r>
              <w:rPr>
                <w:rFonts w:ascii="TH SarabunPSK" w:hAnsi="TH SarabunPSK" w:cs="TH SarabunPSK"/>
                <w:sz w:val="28"/>
              </w:rPr>
              <w:lastRenderedPageBreak/>
              <w:t>T</w:t>
            </w:r>
            <w:r w:rsidRPr="00F67AB0">
              <w:rPr>
                <w:rFonts w:ascii="TH SarabunPSK" w:hAnsi="TH SarabunPSK" w:cs="TH SarabunPSK"/>
                <w:sz w:val="28"/>
              </w:rPr>
              <w:t>he reliability of the turbine engine;</w:t>
            </w:r>
          </w:p>
        </w:tc>
        <w:sdt>
          <w:sdtPr>
            <w:rPr>
              <w:rFonts w:ascii="TH SarabunPSK" w:hAnsi="TH SarabunPSK" w:cs="TH SarabunPSK"/>
              <w:bCs/>
              <w:spacing w:val="-1"/>
              <w:sz w:val="28"/>
              <w:cs/>
            </w:rPr>
            <w:id w:val="-534736881"/>
            <w:placeholder>
              <w:docPart w:val="37E34DDDEE4F416BB7A0CA628274FD1E"/>
            </w:placeholder>
            <w:showingPlcHdr/>
          </w:sdtPr>
          <w:sdtContent>
            <w:tc>
              <w:tcPr>
                <w:tcW w:w="4470" w:type="dxa"/>
              </w:tcPr>
              <w:p w14:paraId="0E2E5968" w14:textId="6F328A0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432F2">
                  <w:rPr>
                    <w:rStyle w:val="PlaceholderText"/>
                  </w:rPr>
                  <w:t>Click or tap here to enter text.</w:t>
                </w:r>
              </w:p>
            </w:tc>
          </w:sdtContent>
        </w:sdt>
        <w:sdt>
          <w:sdtPr>
            <w:rPr>
              <w:rFonts w:ascii="TH SarabunPSK" w:hAnsi="TH SarabunPSK" w:cs="TH SarabunPSK"/>
              <w:bCs/>
              <w:spacing w:val="-1"/>
              <w:sz w:val="28"/>
              <w:cs/>
            </w:rPr>
            <w:id w:val="1322774786"/>
            <w:placeholder>
              <w:docPart w:val="2F13409067E14B8EAB5C3DFB9BD096A2"/>
            </w:placeholder>
            <w:showingPlcHdr/>
          </w:sdtPr>
          <w:sdtContent>
            <w:tc>
              <w:tcPr>
                <w:tcW w:w="2334" w:type="dxa"/>
              </w:tcPr>
              <w:p w14:paraId="2328ADB2" w14:textId="20EE446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432F2">
                  <w:rPr>
                    <w:rStyle w:val="PlaceholderText"/>
                  </w:rPr>
                  <w:t>Click or tap here to enter text.</w:t>
                </w:r>
              </w:p>
            </w:tc>
          </w:sdtContent>
        </w:sdt>
      </w:tr>
      <w:tr w:rsidR="009A6213" w:rsidRPr="00F67AB0" w14:paraId="5354C6E8" w14:textId="77777777" w:rsidTr="00E41D30">
        <w:tc>
          <w:tcPr>
            <w:tcW w:w="7225" w:type="dxa"/>
          </w:tcPr>
          <w:p w14:paraId="0776BE2D" w14:textId="0FC7373C" w:rsidR="009A6213" w:rsidRPr="00F67AB0" w:rsidRDefault="009A6213" w:rsidP="009A6213">
            <w:pPr>
              <w:pStyle w:val="ListParagraph"/>
              <w:numPr>
                <w:ilvl w:val="0"/>
                <w:numId w:val="86"/>
              </w:numPr>
              <w:jc w:val="thaiDistribute"/>
              <w:rPr>
                <w:rFonts w:ascii="TH SarabunPSK" w:hAnsi="TH SarabunPSK" w:cs="TH SarabunPSK"/>
                <w:sz w:val="28"/>
              </w:rPr>
            </w:pPr>
            <w:r>
              <w:rPr>
                <w:rFonts w:ascii="TH SarabunPSK" w:hAnsi="TH SarabunPSK" w:cs="TH SarabunPSK"/>
                <w:sz w:val="28"/>
              </w:rPr>
              <w:t>T</w:t>
            </w:r>
            <w:r w:rsidRPr="00F67AB0">
              <w:rPr>
                <w:rFonts w:ascii="TH SarabunPSK" w:hAnsi="TH SarabunPSK" w:cs="TH SarabunPSK"/>
                <w:sz w:val="28"/>
              </w:rPr>
              <w:t>he operator</w:t>
            </w:r>
            <w:r w:rsidRPr="00F67AB0">
              <w:rPr>
                <w:rFonts w:ascii="TH SarabunPSK" w:hAnsi="TH SarabunPSK" w:cs="TH SarabunPSK"/>
                <w:sz w:val="28"/>
                <w:cs/>
              </w:rPr>
              <w:t>’</w:t>
            </w:r>
            <w:r w:rsidRPr="00F67AB0">
              <w:rPr>
                <w:rFonts w:ascii="TH SarabunPSK" w:hAnsi="TH SarabunPSK" w:cs="TH SarabunPSK"/>
                <w:sz w:val="28"/>
              </w:rPr>
              <w:t>s maintenance procedures, operating practices, flight dispatch and crew training programmes;</w:t>
            </w:r>
          </w:p>
        </w:tc>
        <w:sdt>
          <w:sdtPr>
            <w:rPr>
              <w:rFonts w:ascii="TH SarabunPSK" w:hAnsi="TH SarabunPSK" w:cs="TH SarabunPSK"/>
              <w:bCs/>
              <w:spacing w:val="-1"/>
              <w:sz w:val="28"/>
              <w:cs/>
            </w:rPr>
            <w:id w:val="1822226965"/>
            <w:placeholder>
              <w:docPart w:val="25921D8442D84382B6D0A3BA9EA7ABA9"/>
            </w:placeholder>
            <w:showingPlcHdr/>
          </w:sdtPr>
          <w:sdtContent>
            <w:tc>
              <w:tcPr>
                <w:tcW w:w="4470" w:type="dxa"/>
              </w:tcPr>
              <w:p w14:paraId="716A6CA8" w14:textId="2FD384F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432F2">
                  <w:rPr>
                    <w:rStyle w:val="PlaceholderText"/>
                  </w:rPr>
                  <w:t>Click or tap here to enter text.</w:t>
                </w:r>
              </w:p>
            </w:tc>
          </w:sdtContent>
        </w:sdt>
        <w:sdt>
          <w:sdtPr>
            <w:rPr>
              <w:rFonts w:ascii="TH SarabunPSK" w:hAnsi="TH SarabunPSK" w:cs="TH SarabunPSK"/>
              <w:bCs/>
              <w:spacing w:val="-1"/>
              <w:sz w:val="28"/>
              <w:cs/>
            </w:rPr>
            <w:id w:val="529071369"/>
            <w:placeholder>
              <w:docPart w:val="E9B1BC5AA186477BB2A74268F433BEFE"/>
            </w:placeholder>
            <w:showingPlcHdr/>
          </w:sdtPr>
          <w:sdtContent>
            <w:tc>
              <w:tcPr>
                <w:tcW w:w="2334" w:type="dxa"/>
              </w:tcPr>
              <w:p w14:paraId="1AD75E99" w14:textId="5468FC9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432F2">
                  <w:rPr>
                    <w:rStyle w:val="PlaceholderText"/>
                  </w:rPr>
                  <w:t>Click or tap here to enter text.</w:t>
                </w:r>
              </w:p>
            </w:tc>
          </w:sdtContent>
        </w:sdt>
      </w:tr>
      <w:tr w:rsidR="009A6213" w:rsidRPr="00F67AB0" w14:paraId="08C30C15" w14:textId="77777777" w:rsidTr="00E41D30">
        <w:tc>
          <w:tcPr>
            <w:tcW w:w="7225" w:type="dxa"/>
          </w:tcPr>
          <w:p w14:paraId="765F9C60" w14:textId="2A6369AE" w:rsidR="009A6213" w:rsidRPr="00F67AB0" w:rsidRDefault="009A6213" w:rsidP="009A6213">
            <w:pPr>
              <w:pStyle w:val="ListParagraph"/>
              <w:numPr>
                <w:ilvl w:val="0"/>
                <w:numId w:val="86"/>
              </w:numPr>
              <w:jc w:val="thaiDistribute"/>
              <w:rPr>
                <w:rFonts w:ascii="TH SarabunPSK" w:hAnsi="TH SarabunPSK" w:cs="TH SarabunPSK"/>
                <w:sz w:val="28"/>
              </w:rPr>
            </w:pPr>
            <w:r>
              <w:rPr>
                <w:rFonts w:ascii="TH SarabunPSK" w:hAnsi="TH SarabunPSK" w:cs="TH SarabunPSK"/>
                <w:sz w:val="28"/>
              </w:rPr>
              <w:t>E</w:t>
            </w:r>
            <w:r w:rsidRPr="00F67AB0">
              <w:rPr>
                <w:rFonts w:ascii="TH SarabunPSK" w:hAnsi="TH SarabunPSK" w:cs="TH SarabunPSK"/>
                <w:sz w:val="28"/>
              </w:rPr>
              <w:t>quipment and other requirements provided in accordance with Appendix M; and</w:t>
            </w:r>
          </w:p>
        </w:tc>
        <w:sdt>
          <w:sdtPr>
            <w:rPr>
              <w:rFonts w:ascii="TH SarabunPSK" w:hAnsi="TH SarabunPSK" w:cs="TH SarabunPSK"/>
              <w:bCs/>
              <w:spacing w:val="-1"/>
              <w:sz w:val="28"/>
              <w:cs/>
            </w:rPr>
            <w:id w:val="-812874278"/>
            <w:placeholder>
              <w:docPart w:val="14C741FC398A4759BD21672C262EF584"/>
            </w:placeholder>
            <w:showingPlcHdr/>
          </w:sdtPr>
          <w:sdtContent>
            <w:tc>
              <w:tcPr>
                <w:tcW w:w="4470" w:type="dxa"/>
              </w:tcPr>
              <w:p w14:paraId="4CFF16DF" w14:textId="2B01711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432F2">
                  <w:rPr>
                    <w:rStyle w:val="PlaceholderText"/>
                  </w:rPr>
                  <w:t>Click or tap here to enter text.</w:t>
                </w:r>
              </w:p>
            </w:tc>
          </w:sdtContent>
        </w:sdt>
        <w:sdt>
          <w:sdtPr>
            <w:rPr>
              <w:rFonts w:ascii="TH SarabunPSK" w:hAnsi="TH SarabunPSK" w:cs="TH SarabunPSK"/>
              <w:bCs/>
              <w:spacing w:val="-1"/>
              <w:sz w:val="28"/>
              <w:cs/>
            </w:rPr>
            <w:id w:val="-1006127889"/>
            <w:placeholder>
              <w:docPart w:val="2B648E47A62C4CDFBFCF84516C0A6BE9"/>
            </w:placeholder>
            <w:showingPlcHdr/>
          </w:sdtPr>
          <w:sdtContent>
            <w:tc>
              <w:tcPr>
                <w:tcW w:w="2334" w:type="dxa"/>
              </w:tcPr>
              <w:p w14:paraId="711D368F" w14:textId="53CDAE9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432F2">
                  <w:rPr>
                    <w:rStyle w:val="PlaceholderText"/>
                  </w:rPr>
                  <w:t>Click or tap here to enter text.</w:t>
                </w:r>
              </w:p>
            </w:tc>
          </w:sdtContent>
        </w:sdt>
      </w:tr>
      <w:tr w:rsidR="009A6213" w:rsidRPr="00F67AB0" w14:paraId="01CCB494" w14:textId="77777777" w:rsidTr="0068048C">
        <w:trPr>
          <w:trHeight w:val="432"/>
        </w:trPr>
        <w:tc>
          <w:tcPr>
            <w:tcW w:w="7225" w:type="dxa"/>
            <w:vAlign w:val="center"/>
          </w:tcPr>
          <w:p w14:paraId="3DB3261F" w14:textId="41D6BB33" w:rsidR="009A6213" w:rsidRPr="00F67AB0" w:rsidRDefault="009A6213" w:rsidP="009A6213">
            <w:pPr>
              <w:pStyle w:val="ListParagraph"/>
              <w:numPr>
                <w:ilvl w:val="0"/>
                <w:numId w:val="86"/>
              </w:numPr>
              <w:rPr>
                <w:rFonts w:ascii="TH SarabunPSK" w:hAnsi="TH SarabunPSK" w:cs="TH SarabunPSK"/>
                <w:sz w:val="28"/>
              </w:rPr>
            </w:pPr>
            <w:r>
              <w:rPr>
                <w:rFonts w:ascii="TH SarabunPSK" w:hAnsi="TH SarabunPSK" w:cs="TH SarabunPSK"/>
                <w:sz w:val="28"/>
              </w:rPr>
              <w:t>A</w:t>
            </w:r>
            <w:r w:rsidRPr="00F67AB0">
              <w:rPr>
                <w:rFonts w:ascii="TH SarabunPSK" w:hAnsi="TH SarabunPSK" w:cs="TH SarabunPSK"/>
                <w:sz w:val="28"/>
              </w:rPr>
              <w:t>utomatic engine trend monitoring system</w:t>
            </w:r>
            <w:r w:rsidRPr="00F67AB0">
              <w:rPr>
                <w:rFonts w:ascii="TH SarabunPSK" w:hAnsi="TH SarabunPSK" w:cs="TH SarabunPSK"/>
                <w:sz w:val="28"/>
                <w:cs/>
              </w:rPr>
              <w:t>.</w:t>
            </w:r>
          </w:p>
        </w:tc>
        <w:sdt>
          <w:sdtPr>
            <w:rPr>
              <w:rFonts w:ascii="TH SarabunPSK" w:hAnsi="TH SarabunPSK" w:cs="TH SarabunPSK"/>
              <w:bCs/>
              <w:spacing w:val="-1"/>
              <w:sz w:val="28"/>
              <w:cs/>
            </w:rPr>
            <w:id w:val="-220605387"/>
            <w:placeholder>
              <w:docPart w:val="7A91B600F0534215AD74BAF078318872"/>
            </w:placeholder>
            <w:showingPlcHdr/>
          </w:sdtPr>
          <w:sdtContent>
            <w:tc>
              <w:tcPr>
                <w:tcW w:w="4470" w:type="dxa"/>
              </w:tcPr>
              <w:p w14:paraId="1CCA3859" w14:textId="2D0E105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432F2">
                  <w:rPr>
                    <w:rStyle w:val="PlaceholderText"/>
                  </w:rPr>
                  <w:t>Click or tap here to enter text.</w:t>
                </w:r>
              </w:p>
            </w:tc>
          </w:sdtContent>
        </w:sdt>
        <w:sdt>
          <w:sdtPr>
            <w:rPr>
              <w:rFonts w:ascii="TH SarabunPSK" w:hAnsi="TH SarabunPSK" w:cs="TH SarabunPSK"/>
              <w:bCs/>
              <w:spacing w:val="-1"/>
              <w:sz w:val="28"/>
              <w:cs/>
            </w:rPr>
            <w:id w:val="169686371"/>
            <w:placeholder>
              <w:docPart w:val="A39386CC1B8F4D2ABC0F5B0A904743BE"/>
            </w:placeholder>
            <w:showingPlcHdr/>
          </w:sdtPr>
          <w:sdtContent>
            <w:tc>
              <w:tcPr>
                <w:tcW w:w="2334" w:type="dxa"/>
              </w:tcPr>
              <w:p w14:paraId="14E073F2" w14:textId="30F5F41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432F2">
                  <w:rPr>
                    <w:rStyle w:val="PlaceholderText"/>
                  </w:rPr>
                  <w:t>Click or tap here to enter text.</w:t>
                </w:r>
              </w:p>
            </w:tc>
          </w:sdtContent>
        </w:sdt>
      </w:tr>
      <w:tr w:rsidR="009A6213" w:rsidRPr="00F67AB0" w14:paraId="76BA3D4B" w14:textId="77777777" w:rsidTr="00E41D30">
        <w:tc>
          <w:tcPr>
            <w:tcW w:w="7225" w:type="dxa"/>
          </w:tcPr>
          <w:p w14:paraId="253844F2" w14:textId="77777777" w:rsidR="009A6213" w:rsidRPr="008B2D7D" w:rsidRDefault="009A6213" w:rsidP="009A6213">
            <w:pPr>
              <w:ind w:left="1160" w:right="173" w:hanging="735"/>
              <w:jc w:val="thaiDistribute"/>
              <w:rPr>
                <w:rFonts w:ascii="TH SarabunPSK" w:hAnsi="TH SarabunPSK" w:cs="TH SarabunPSK"/>
                <w:i/>
                <w:iCs/>
                <w:sz w:val="28"/>
              </w:rPr>
            </w:pPr>
            <w:r w:rsidRPr="008C78C9">
              <w:rPr>
                <w:rFonts w:ascii="TH SarabunPSK" w:hAnsi="TH SarabunPSK" w:cs="TH SarabunPSK"/>
                <w:b/>
                <w:bCs/>
                <w:i/>
                <w:iCs/>
                <w:sz w:val="28"/>
              </w:rPr>
              <w:t>Note</w:t>
            </w:r>
            <w:r w:rsidRPr="008C78C9">
              <w:rPr>
                <w:rFonts w:ascii="TH SarabunPSK" w:hAnsi="TH SarabunPSK" w:cs="TH SarabunPSK"/>
                <w:b/>
                <w:bCs/>
                <w:i/>
                <w:iCs/>
                <w:sz w:val="28"/>
                <w:cs/>
              </w:rPr>
              <w:t>:</w:t>
            </w:r>
            <w:r w:rsidRPr="008B2D7D">
              <w:rPr>
                <w:rFonts w:ascii="TH SarabunPSK" w:hAnsi="TH SarabunPSK" w:cs="TH SarabunPSK"/>
                <w:i/>
                <w:iCs/>
                <w:sz w:val="28"/>
                <w:cs/>
              </w:rPr>
              <w:t xml:space="preserve"> </w:t>
            </w:r>
            <w:r w:rsidRPr="008B2D7D">
              <w:rPr>
                <w:rFonts w:ascii="TH SarabunPSK" w:hAnsi="TH SarabunPSK" w:cs="TH SarabunPSK"/>
                <w:i/>
                <w:iCs/>
                <w:sz w:val="28"/>
              </w:rPr>
              <w:t xml:space="preserve">Target </w:t>
            </w:r>
            <w:r w:rsidRPr="00F20F68">
              <w:rPr>
                <w:rFonts w:ascii="TH SarabunPSK" w:hAnsi="TH SarabunPSK" w:cs="TH SarabunPSK"/>
                <w:sz w:val="28"/>
              </w:rPr>
              <w:t>level</w:t>
            </w:r>
            <w:r w:rsidRPr="008B2D7D">
              <w:rPr>
                <w:rFonts w:ascii="TH SarabunPSK" w:hAnsi="TH SarabunPSK" w:cs="TH SarabunPSK"/>
                <w:i/>
                <w:iCs/>
                <w:sz w:val="28"/>
              </w:rPr>
              <w:t xml:space="preserve"> of safety </w:t>
            </w:r>
            <w:r w:rsidRPr="008B2D7D">
              <w:rPr>
                <w:rFonts w:ascii="TH SarabunPSK" w:hAnsi="TH SarabunPSK" w:cs="TH SarabunPSK"/>
                <w:i/>
                <w:iCs/>
                <w:sz w:val="28"/>
                <w:cs/>
              </w:rPr>
              <w:t>(</w:t>
            </w:r>
            <w:r w:rsidRPr="008B2D7D">
              <w:rPr>
                <w:rFonts w:ascii="TH SarabunPSK" w:hAnsi="TH SarabunPSK" w:cs="TH SarabunPSK"/>
                <w:i/>
                <w:iCs/>
                <w:sz w:val="28"/>
              </w:rPr>
              <w:t>TLS</w:t>
            </w:r>
            <w:r w:rsidRPr="008B2D7D">
              <w:rPr>
                <w:rFonts w:ascii="TH SarabunPSK" w:hAnsi="TH SarabunPSK" w:cs="TH SarabunPSK"/>
                <w:i/>
                <w:iCs/>
                <w:sz w:val="28"/>
                <w:cs/>
              </w:rPr>
              <w:t xml:space="preserve">) - </w:t>
            </w:r>
            <w:r w:rsidRPr="008B2D7D">
              <w:rPr>
                <w:rFonts w:ascii="TH SarabunPSK" w:hAnsi="TH SarabunPSK" w:cs="TH SarabunPSK"/>
                <w:i/>
                <w:iCs/>
                <w:sz w:val="28"/>
              </w:rPr>
              <w:t>A generic term representing the level of risk which is considered acceptable in particular circumstances</w:t>
            </w:r>
            <w:r w:rsidRPr="008B2D7D">
              <w:rPr>
                <w:rFonts w:ascii="TH SarabunPSK" w:hAnsi="TH SarabunPSK" w:cs="TH SarabunPSK"/>
                <w:i/>
                <w:iCs/>
                <w:sz w:val="28"/>
                <w:cs/>
              </w:rPr>
              <w:t xml:space="preserve">. </w:t>
            </w:r>
          </w:p>
        </w:tc>
        <w:sdt>
          <w:sdtPr>
            <w:rPr>
              <w:rFonts w:ascii="TH SarabunPSK" w:hAnsi="TH SarabunPSK" w:cs="TH SarabunPSK"/>
              <w:bCs/>
              <w:spacing w:val="-1"/>
              <w:sz w:val="28"/>
              <w:cs/>
            </w:rPr>
            <w:id w:val="1173917176"/>
            <w:placeholder>
              <w:docPart w:val="B33AFA4FC9394298A60459F8C6696A92"/>
            </w:placeholder>
            <w:showingPlcHdr/>
          </w:sdtPr>
          <w:sdtContent>
            <w:tc>
              <w:tcPr>
                <w:tcW w:w="4470" w:type="dxa"/>
              </w:tcPr>
              <w:p w14:paraId="7AB9ADB6" w14:textId="58E3581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432F2">
                  <w:rPr>
                    <w:rStyle w:val="PlaceholderText"/>
                  </w:rPr>
                  <w:t>Click or tap here to enter text.</w:t>
                </w:r>
              </w:p>
            </w:tc>
          </w:sdtContent>
        </w:sdt>
        <w:sdt>
          <w:sdtPr>
            <w:rPr>
              <w:rFonts w:ascii="TH SarabunPSK" w:hAnsi="TH SarabunPSK" w:cs="TH SarabunPSK"/>
              <w:bCs/>
              <w:spacing w:val="-1"/>
              <w:sz w:val="28"/>
              <w:cs/>
            </w:rPr>
            <w:id w:val="-482850940"/>
            <w:placeholder>
              <w:docPart w:val="6470277D39F341D9B10D3D1DA1BD3577"/>
            </w:placeholder>
            <w:showingPlcHdr/>
          </w:sdtPr>
          <w:sdtContent>
            <w:tc>
              <w:tcPr>
                <w:tcW w:w="2334" w:type="dxa"/>
              </w:tcPr>
              <w:p w14:paraId="404A1FFF" w14:textId="71C3078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432F2">
                  <w:rPr>
                    <w:rStyle w:val="PlaceholderText"/>
                  </w:rPr>
                  <w:t>Click or tap here to enter text.</w:t>
                </w:r>
              </w:p>
            </w:tc>
          </w:sdtContent>
        </w:sdt>
      </w:tr>
      <w:tr w:rsidR="0000677C" w:rsidRPr="00F67AB0" w14:paraId="46CDBF48" w14:textId="77777777" w:rsidTr="00E41D30">
        <w:tc>
          <w:tcPr>
            <w:tcW w:w="7225" w:type="dxa"/>
          </w:tcPr>
          <w:p w14:paraId="5B2FC8BA" w14:textId="00D21CE0" w:rsidR="0000677C" w:rsidRPr="0000677C" w:rsidRDefault="0000677C" w:rsidP="00D752C1">
            <w:pPr>
              <w:ind w:left="589" w:hanging="589"/>
              <w:jc w:val="thaiDistribute"/>
              <w:rPr>
                <w:rFonts w:ascii="TH SarabunPSK" w:hAnsi="TH SarabunPSK" w:cs="TH SarabunPSK"/>
                <w:sz w:val="28"/>
              </w:rPr>
            </w:pPr>
            <w:r w:rsidRPr="0000677C">
              <w:rPr>
                <w:rFonts w:ascii="TH SarabunPSK" w:hAnsi="TH SarabunPSK" w:cs="TH SarabunPSK"/>
                <w:sz w:val="28"/>
              </w:rPr>
              <w:t>29.11</w:t>
            </w:r>
            <w:r w:rsidR="003A69E1">
              <w:rPr>
                <w:rFonts w:ascii="TH SarabunPSK" w:hAnsi="TH SarabunPSK" w:cs="TH SarabunPSK"/>
                <w:sz w:val="28"/>
                <w:cs/>
              </w:rPr>
              <w:tab/>
            </w:r>
            <w:r w:rsidRPr="0000677C">
              <w:rPr>
                <w:rFonts w:ascii="TH SarabunPSK" w:hAnsi="TH SarabunPSK" w:cs="TH SarabunPSK"/>
                <w:sz w:val="28"/>
              </w:rPr>
              <w:t>En-route Performance Drift Down</w:t>
            </w:r>
          </w:p>
        </w:tc>
        <w:tc>
          <w:tcPr>
            <w:tcW w:w="4470" w:type="dxa"/>
          </w:tcPr>
          <w:p w14:paraId="5334775D" w14:textId="77777777" w:rsidR="0000677C" w:rsidRPr="00756328" w:rsidRDefault="0000677C"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c>
          <w:tcPr>
            <w:tcW w:w="2334" w:type="dxa"/>
          </w:tcPr>
          <w:p w14:paraId="1ED404ED" w14:textId="77777777" w:rsidR="0000677C" w:rsidRPr="00756328" w:rsidRDefault="0000677C"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451F66D6" w14:textId="77777777" w:rsidTr="00E41D30">
        <w:tc>
          <w:tcPr>
            <w:tcW w:w="7225" w:type="dxa"/>
          </w:tcPr>
          <w:p w14:paraId="5AD56C77" w14:textId="50D36D0F" w:rsidR="009A6213" w:rsidRPr="0000677C" w:rsidRDefault="009A6213" w:rsidP="009A6213">
            <w:pPr>
              <w:pStyle w:val="ListParagraph"/>
              <w:numPr>
                <w:ilvl w:val="0"/>
                <w:numId w:val="87"/>
              </w:numPr>
              <w:jc w:val="thaiDistribute"/>
              <w:rPr>
                <w:rFonts w:ascii="TH SarabunPSK" w:hAnsi="TH SarabunPSK" w:cs="TH SarabunPSK"/>
                <w:sz w:val="28"/>
              </w:rPr>
            </w:pPr>
            <w:r w:rsidRPr="0000677C">
              <w:rPr>
                <w:rFonts w:ascii="TH SarabunPSK" w:hAnsi="TH SarabunPSK" w:cs="TH SarabunPSK"/>
                <w:sz w:val="28"/>
              </w:rPr>
              <w:t xml:space="preserve">Operators should be aware of the routes on which the </w:t>
            </w:r>
            <w:proofErr w:type="spellStart"/>
            <w:r w:rsidRPr="0000677C">
              <w:rPr>
                <w:rFonts w:ascii="TH SarabunPSK" w:hAnsi="TH SarabunPSK" w:cs="TH SarabunPSK"/>
                <w:sz w:val="28"/>
              </w:rPr>
              <w:t>en</w:t>
            </w:r>
            <w:proofErr w:type="spellEnd"/>
            <w:r w:rsidRPr="0000677C">
              <w:rPr>
                <w:rFonts w:ascii="TH SarabunPSK" w:hAnsi="TH SarabunPSK" w:cs="TH SarabunPSK"/>
                <w:sz w:val="28"/>
              </w:rPr>
              <w:t>-route performance of their</w:t>
            </w:r>
            <w:r>
              <w:rPr>
                <w:rFonts w:ascii="TH SarabunPSK" w:hAnsi="TH SarabunPSK" w:cs="TH SarabunPSK"/>
                <w:sz w:val="28"/>
              </w:rPr>
              <w:t xml:space="preserve"> </w:t>
            </w:r>
            <w:r w:rsidRPr="0000677C">
              <w:rPr>
                <w:rFonts w:ascii="TH SarabunPSK" w:hAnsi="TH SarabunPSK" w:cs="TH SarabunPSK"/>
                <w:sz w:val="28"/>
              </w:rPr>
              <w:t>aircraft, following the failure of one or two engines, will be critical and should</w:t>
            </w:r>
            <w:r>
              <w:rPr>
                <w:rFonts w:ascii="TH SarabunPSK" w:hAnsi="TH SarabunPSK" w:cs="TH SarabunPSK"/>
                <w:sz w:val="28"/>
              </w:rPr>
              <w:t xml:space="preserve"> </w:t>
            </w:r>
            <w:r w:rsidRPr="0000677C">
              <w:rPr>
                <w:rFonts w:ascii="TH SarabunPSK" w:hAnsi="TH SarabunPSK" w:cs="TH SarabunPSK"/>
                <w:sz w:val="28"/>
              </w:rPr>
              <w:t>include instructions relating to such routes in their operations manuals in order to</w:t>
            </w:r>
            <w:r>
              <w:rPr>
                <w:rFonts w:ascii="TH SarabunPSK" w:hAnsi="TH SarabunPSK" w:cs="TH SarabunPSK"/>
                <w:sz w:val="28"/>
              </w:rPr>
              <w:t xml:space="preserve"> </w:t>
            </w:r>
            <w:r w:rsidRPr="0000677C">
              <w:rPr>
                <w:rFonts w:ascii="TH SarabunPSK" w:hAnsi="TH SarabunPSK" w:cs="TH SarabunPSK"/>
                <w:sz w:val="28"/>
              </w:rPr>
              <w:t>reduce the risks which could arise from indecision or error in the case of engine</w:t>
            </w:r>
            <w:r>
              <w:rPr>
                <w:rFonts w:ascii="TH SarabunPSK" w:hAnsi="TH SarabunPSK" w:cs="TH SarabunPSK"/>
                <w:sz w:val="28"/>
              </w:rPr>
              <w:t xml:space="preserve"> </w:t>
            </w:r>
            <w:r w:rsidRPr="0000677C">
              <w:rPr>
                <w:rFonts w:ascii="TH SarabunPSK" w:hAnsi="TH SarabunPSK" w:cs="TH SarabunPSK"/>
                <w:sz w:val="28"/>
              </w:rPr>
              <w:t>failure;</w:t>
            </w:r>
          </w:p>
        </w:tc>
        <w:sdt>
          <w:sdtPr>
            <w:rPr>
              <w:rFonts w:ascii="TH SarabunPSK" w:hAnsi="TH SarabunPSK" w:cs="TH SarabunPSK"/>
              <w:bCs/>
              <w:spacing w:val="-1"/>
              <w:sz w:val="28"/>
              <w:cs/>
            </w:rPr>
            <w:id w:val="-83237762"/>
            <w:placeholder>
              <w:docPart w:val="28D493CC04C54F368F0ED7116D052568"/>
            </w:placeholder>
            <w:showingPlcHdr/>
          </w:sdtPr>
          <w:sdtContent>
            <w:tc>
              <w:tcPr>
                <w:tcW w:w="4470" w:type="dxa"/>
              </w:tcPr>
              <w:p w14:paraId="48AEED3E" w14:textId="5F466D2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47F45">
                  <w:rPr>
                    <w:rStyle w:val="PlaceholderText"/>
                  </w:rPr>
                  <w:t>Click or tap here to enter text.</w:t>
                </w:r>
              </w:p>
            </w:tc>
          </w:sdtContent>
        </w:sdt>
        <w:sdt>
          <w:sdtPr>
            <w:rPr>
              <w:rFonts w:ascii="TH SarabunPSK" w:hAnsi="TH SarabunPSK" w:cs="TH SarabunPSK"/>
              <w:bCs/>
              <w:spacing w:val="-1"/>
              <w:sz w:val="28"/>
              <w:cs/>
            </w:rPr>
            <w:id w:val="-1184201313"/>
            <w:placeholder>
              <w:docPart w:val="30DE7019AD8E4521B2CC0F698AE989D7"/>
            </w:placeholder>
            <w:showingPlcHdr/>
          </w:sdtPr>
          <w:sdtContent>
            <w:tc>
              <w:tcPr>
                <w:tcW w:w="2334" w:type="dxa"/>
              </w:tcPr>
              <w:p w14:paraId="79D03F75" w14:textId="38F5122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47F45">
                  <w:rPr>
                    <w:rStyle w:val="PlaceholderText"/>
                  </w:rPr>
                  <w:t>Click or tap here to enter text.</w:t>
                </w:r>
              </w:p>
            </w:tc>
          </w:sdtContent>
        </w:sdt>
      </w:tr>
      <w:tr w:rsidR="009A6213" w:rsidRPr="00F67AB0" w14:paraId="296198F7" w14:textId="77777777" w:rsidTr="00E41D30">
        <w:tc>
          <w:tcPr>
            <w:tcW w:w="7225" w:type="dxa"/>
          </w:tcPr>
          <w:p w14:paraId="608CB97E" w14:textId="0A7515F2" w:rsidR="009A6213" w:rsidRPr="0000677C" w:rsidRDefault="009A6213" w:rsidP="009A6213">
            <w:pPr>
              <w:pStyle w:val="ListParagraph"/>
              <w:numPr>
                <w:ilvl w:val="0"/>
                <w:numId w:val="87"/>
              </w:numPr>
              <w:jc w:val="thaiDistribute"/>
              <w:rPr>
                <w:rFonts w:ascii="TH SarabunPSK" w:hAnsi="TH SarabunPSK" w:cs="TH SarabunPSK"/>
                <w:sz w:val="28"/>
              </w:rPr>
            </w:pPr>
            <w:r w:rsidRPr="009E7AA6">
              <w:rPr>
                <w:rFonts w:ascii="TH SarabunPSK" w:hAnsi="TH SarabunPSK" w:cs="TH SarabunPSK"/>
                <w:sz w:val="28"/>
              </w:rPr>
              <w:t xml:space="preserve">In the case of critical </w:t>
            </w:r>
            <w:proofErr w:type="gramStart"/>
            <w:r w:rsidRPr="009E7AA6">
              <w:rPr>
                <w:rFonts w:ascii="TH SarabunPSK" w:hAnsi="TH SarabunPSK" w:cs="TH SarabunPSK"/>
                <w:sz w:val="28"/>
              </w:rPr>
              <w:t>routes</w:t>
            </w:r>
            <w:proofErr w:type="gramEnd"/>
            <w:r w:rsidRPr="009E7AA6">
              <w:rPr>
                <w:rFonts w:ascii="TH SarabunPSK" w:hAnsi="TH SarabunPSK" w:cs="TH SarabunPSK"/>
                <w:sz w:val="28"/>
              </w:rPr>
              <w:t xml:space="preserve"> it may, in some cases, be possible to regulate the aircraft's planned take-off weight to such an extent that its drift-down performance following engine-failure (in the case of turbine-engine aircraft from a height not exceeding the maximum re-</w:t>
            </w:r>
            <w:r w:rsidRPr="009E7AA6">
              <w:rPr>
                <w:rFonts w:ascii="TH SarabunPSK" w:hAnsi="TH SarabunPSK" w:cs="TH SarabunPSK"/>
                <w:sz w:val="28"/>
              </w:rPr>
              <w:lastRenderedPageBreak/>
              <w:t>light altitude) will enable it to clear all obstacles on its route by the required margin regardless of the point at which the failure occurs. In other cases, it may be necessary to calculate a critical point, or a number of critical points, which would determine the action to be taken in the event of engine failure</w:t>
            </w:r>
            <w:r>
              <w:rPr>
                <w:rFonts w:ascii="TH SarabunPSK" w:hAnsi="TH SarabunPSK" w:cs="TH SarabunPSK"/>
                <w:sz w:val="28"/>
              </w:rPr>
              <w:t xml:space="preserve"> </w:t>
            </w:r>
            <w:r w:rsidRPr="009E7AA6">
              <w:rPr>
                <w:rFonts w:ascii="TH SarabunPSK" w:hAnsi="TH SarabunPSK" w:cs="TH SarabunPSK"/>
                <w:sz w:val="28"/>
              </w:rPr>
              <w:t xml:space="preserve">at any given position, </w:t>
            </w:r>
            <w:proofErr w:type="spellStart"/>
            <w:r w:rsidRPr="009E7AA6">
              <w:rPr>
                <w:rFonts w:ascii="TH SarabunPSK" w:hAnsi="TH SarabunPSK" w:cs="TH SarabunPSK"/>
                <w:sz w:val="28"/>
              </w:rPr>
              <w:t>ie</w:t>
            </w:r>
            <w:proofErr w:type="spellEnd"/>
            <w:r w:rsidRPr="009E7AA6">
              <w:rPr>
                <w:rFonts w:ascii="TH SarabunPSK" w:hAnsi="TH SarabunPSK" w:cs="TH SarabunPSK"/>
                <w:sz w:val="28"/>
              </w:rPr>
              <w:t>. turn back, continue along the planned route or divert along</w:t>
            </w:r>
            <w:r>
              <w:rPr>
                <w:rFonts w:ascii="TH SarabunPSK" w:hAnsi="TH SarabunPSK" w:cs="TH SarabunPSK"/>
                <w:sz w:val="28"/>
              </w:rPr>
              <w:t xml:space="preserve"> </w:t>
            </w:r>
            <w:r w:rsidRPr="0000677C">
              <w:rPr>
                <w:rFonts w:ascii="TH SarabunPSK" w:hAnsi="TH SarabunPSK" w:cs="TH SarabunPSK"/>
                <w:sz w:val="28"/>
              </w:rPr>
              <w:t>an alternative route;</w:t>
            </w:r>
          </w:p>
        </w:tc>
        <w:sdt>
          <w:sdtPr>
            <w:rPr>
              <w:rFonts w:ascii="TH SarabunPSK" w:hAnsi="TH SarabunPSK" w:cs="TH SarabunPSK"/>
              <w:bCs/>
              <w:spacing w:val="-1"/>
              <w:sz w:val="28"/>
              <w:cs/>
            </w:rPr>
            <w:id w:val="-1879852364"/>
            <w:placeholder>
              <w:docPart w:val="69195DB502F241E89E6DBF573174FA77"/>
            </w:placeholder>
            <w:showingPlcHdr/>
          </w:sdtPr>
          <w:sdtContent>
            <w:tc>
              <w:tcPr>
                <w:tcW w:w="4470" w:type="dxa"/>
              </w:tcPr>
              <w:p w14:paraId="11B4FBB4" w14:textId="7F9F4D2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47F45">
                  <w:rPr>
                    <w:rStyle w:val="PlaceholderText"/>
                  </w:rPr>
                  <w:t>Click or tap here to enter text.</w:t>
                </w:r>
              </w:p>
            </w:tc>
          </w:sdtContent>
        </w:sdt>
        <w:sdt>
          <w:sdtPr>
            <w:rPr>
              <w:rFonts w:ascii="TH SarabunPSK" w:hAnsi="TH SarabunPSK" w:cs="TH SarabunPSK"/>
              <w:bCs/>
              <w:spacing w:val="-1"/>
              <w:sz w:val="28"/>
              <w:cs/>
            </w:rPr>
            <w:id w:val="-896193077"/>
            <w:placeholder>
              <w:docPart w:val="C529B74DC75445D69115CCDA36E8F299"/>
            </w:placeholder>
            <w:showingPlcHdr/>
          </w:sdtPr>
          <w:sdtContent>
            <w:tc>
              <w:tcPr>
                <w:tcW w:w="2334" w:type="dxa"/>
              </w:tcPr>
              <w:p w14:paraId="6728F591" w14:textId="0527B65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47F45">
                  <w:rPr>
                    <w:rStyle w:val="PlaceholderText"/>
                  </w:rPr>
                  <w:t>Click or tap here to enter text.</w:t>
                </w:r>
              </w:p>
            </w:tc>
          </w:sdtContent>
        </w:sdt>
      </w:tr>
      <w:tr w:rsidR="009A6213" w:rsidRPr="00F67AB0" w14:paraId="6680BAF3" w14:textId="77777777" w:rsidTr="00E41D30">
        <w:tc>
          <w:tcPr>
            <w:tcW w:w="7225" w:type="dxa"/>
          </w:tcPr>
          <w:p w14:paraId="497440BE" w14:textId="0EC989EE" w:rsidR="009A6213" w:rsidRPr="0000677C" w:rsidRDefault="009A6213" w:rsidP="009A6213">
            <w:pPr>
              <w:pStyle w:val="ListParagraph"/>
              <w:numPr>
                <w:ilvl w:val="0"/>
                <w:numId w:val="87"/>
              </w:numPr>
              <w:jc w:val="thaiDistribute"/>
              <w:rPr>
                <w:rFonts w:ascii="TH SarabunPSK" w:hAnsi="TH SarabunPSK" w:cs="TH SarabunPSK"/>
                <w:sz w:val="28"/>
              </w:rPr>
            </w:pPr>
            <w:r w:rsidRPr="009E7AA6">
              <w:rPr>
                <w:rFonts w:ascii="TH SarabunPSK" w:hAnsi="TH SarabunPSK" w:cs="TH SarabunPSK"/>
                <w:sz w:val="28"/>
              </w:rPr>
              <w:lastRenderedPageBreak/>
              <w:t>Instructions should take into account the accuracy of navigation which may be expected of the flight crew in view of the crew complement and the aids available. Account should also be taken of the effect of varying meteorological conditions. Assumed winds and temperatures used in the calculation of the critical point(s)</w:t>
            </w:r>
            <w:r>
              <w:rPr>
                <w:rFonts w:ascii="TH SarabunPSK" w:hAnsi="TH SarabunPSK" w:cs="TH SarabunPSK"/>
                <w:sz w:val="28"/>
              </w:rPr>
              <w:t xml:space="preserve"> </w:t>
            </w:r>
            <w:r w:rsidRPr="009E7AA6">
              <w:rPr>
                <w:rFonts w:ascii="TH SarabunPSK" w:hAnsi="TH SarabunPSK" w:cs="TH SarabunPSK"/>
                <w:sz w:val="28"/>
              </w:rPr>
              <w:t>must be indicated because, if forecast or actual conditions differ from these used at the planning stage, the Pilot-in-Command may require to amend the drift-down</w:t>
            </w:r>
            <w:r>
              <w:rPr>
                <w:rFonts w:ascii="TH SarabunPSK" w:hAnsi="TH SarabunPSK" w:cs="TH SarabunPSK"/>
                <w:sz w:val="28"/>
              </w:rPr>
              <w:t xml:space="preserve"> </w:t>
            </w:r>
            <w:r w:rsidRPr="0000677C">
              <w:rPr>
                <w:rFonts w:ascii="TH SarabunPSK" w:hAnsi="TH SarabunPSK" w:cs="TH SarabunPSK"/>
                <w:sz w:val="28"/>
              </w:rPr>
              <w:t>procedure.</w:t>
            </w:r>
          </w:p>
        </w:tc>
        <w:sdt>
          <w:sdtPr>
            <w:rPr>
              <w:rFonts w:ascii="TH SarabunPSK" w:hAnsi="TH SarabunPSK" w:cs="TH SarabunPSK"/>
              <w:bCs/>
              <w:spacing w:val="-1"/>
              <w:sz w:val="28"/>
              <w:cs/>
            </w:rPr>
            <w:id w:val="-421725230"/>
            <w:placeholder>
              <w:docPart w:val="0353258253984CDAAC74B847098566C0"/>
            </w:placeholder>
            <w:showingPlcHdr/>
          </w:sdtPr>
          <w:sdtContent>
            <w:tc>
              <w:tcPr>
                <w:tcW w:w="4470" w:type="dxa"/>
              </w:tcPr>
              <w:p w14:paraId="0BE48993" w14:textId="6A60074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C0997">
                  <w:rPr>
                    <w:rStyle w:val="PlaceholderText"/>
                  </w:rPr>
                  <w:t>Click or tap here to enter text.</w:t>
                </w:r>
              </w:p>
            </w:tc>
          </w:sdtContent>
        </w:sdt>
        <w:sdt>
          <w:sdtPr>
            <w:rPr>
              <w:rFonts w:ascii="TH SarabunPSK" w:hAnsi="TH SarabunPSK" w:cs="TH SarabunPSK"/>
              <w:bCs/>
              <w:spacing w:val="-1"/>
              <w:sz w:val="28"/>
              <w:cs/>
            </w:rPr>
            <w:id w:val="-2092311774"/>
            <w:placeholder>
              <w:docPart w:val="CA03729B9D094D26AC6B6410E181D85C"/>
            </w:placeholder>
            <w:showingPlcHdr/>
          </w:sdtPr>
          <w:sdtContent>
            <w:tc>
              <w:tcPr>
                <w:tcW w:w="2334" w:type="dxa"/>
              </w:tcPr>
              <w:p w14:paraId="597E89FE" w14:textId="0C4CF5C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C0997">
                  <w:rPr>
                    <w:rStyle w:val="PlaceholderText"/>
                  </w:rPr>
                  <w:t>Click or tap here to enter text.</w:t>
                </w:r>
              </w:p>
            </w:tc>
          </w:sdtContent>
        </w:sdt>
      </w:tr>
    </w:tbl>
    <w:p w14:paraId="278DD37E" w14:textId="77777777" w:rsidR="003A69E1" w:rsidRDefault="003A69E1"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3A69E1"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470"/>
        <w:gridCol w:w="2334"/>
      </w:tblGrid>
      <w:tr w:rsidR="00A74E96" w:rsidRPr="00F67AB0" w14:paraId="346B5AA4" w14:textId="77777777" w:rsidTr="00E41D30">
        <w:trPr>
          <w:tblHeader/>
        </w:trPr>
        <w:tc>
          <w:tcPr>
            <w:tcW w:w="7225" w:type="dxa"/>
            <w:shd w:val="clear" w:color="auto" w:fill="1F497D" w:themeFill="text2"/>
          </w:tcPr>
          <w:p w14:paraId="2114B140" w14:textId="1D10C622" w:rsidR="00A74E96" w:rsidRPr="00D752C1" w:rsidRDefault="00A74E96"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lastRenderedPageBreak/>
              <w:t>CAAT</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Requirement</w:t>
            </w:r>
          </w:p>
        </w:tc>
        <w:tc>
          <w:tcPr>
            <w:tcW w:w="4470" w:type="dxa"/>
            <w:shd w:val="clear" w:color="auto" w:fill="1F497D" w:themeFill="text2"/>
          </w:tcPr>
          <w:p w14:paraId="31E0A391" w14:textId="77777777" w:rsidR="00A74E96" w:rsidRPr="00D752C1" w:rsidRDefault="00A74E96"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 xml:space="preserve">Manual References </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Applicant</w:t>
            </w:r>
            <w:r w:rsidRPr="00D752C1">
              <w:rPr>
                <w:rFonts w:ascii="TH SarabunPSK" w:hAnsi="TH SarabunPSK" w:cs="TH SarabunPSK"/>
                <w:b/>
                <w:bCs/>
                <w:color w:val="FFFFFF" w:themeColor="background1"/>
                <w:spacing w:val="-1"/>
                <w:sz w:val="28"/>
                <w:cs/>
              </w:rPr>
              <w:t>’</w:t>
            </w:r>
            <w:r w:rsidRPr="00D752C1">
              <w:rPr>
                <w:rFonts w:ascii="TH SarabunPSK" w:hAnsi="TH SarabunPSK" w:cs="TH SarabunPSK"/>
                <w:b/>
                <w:color w:val="FFFFFF" w:themeColor="background1"/>
                <w:spacing w:val="-1"/>
                <w:sz w:val="28"/>
              </w:rPr>
              <w:t>s Comments</w:t>
            </w:r>
          </w:p>
        </w:tc>
        <w:tc>
          <w:tcPr>
            <w:tcW w:w="2334" w:type="dxa"/>
            <w:shd w:val="clear" w:color="auto" w:fill="1F497D" w:themeFill="text2"/>
          </w:tcPr>
          <w:p w14:paraId="11EFB7D0" w14:textId="77777777" w:rsidR="00A74E96" w:rsidRPr="00D752C1" w:rsidRDefault="00A74E96"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CAAT Notes</w:t>
            </w:r>
          </w:p>
        </w:tc>
      </w:tr>
      <w:tr w:rsidR="00066AFF" w:rsidRPr="00F67AB0" w14:paraId="465CBA2D" w14:textId="77777777" w:rsidTr="003A69E1">
        <w:tc>
          <w:tcPr>
            <w:tcW w:w="14029" w:type="dxa"/>
            <w:gridSpan w:val="3"/>
            <w:shd w:val="clear" w:color="auto" w:fill="C6D9F1" w:themeFill="text2" w:themeFillTint="33"/>
          </w:tcPr>
          <w:p w14:paraId="61CE6745" w14:textId="12D1E90B" w:rsidR="00066AFF" w:rsidRPr="003A69E1" w:rsidRDefault="00DF756F" w:rsidP="00D752C1">
            <w:pPr>
              <w:ind w:left="589" w:right="173" w:hanging="589"/>
              <w:jc w:val="thaiDistribute"/>
              <w:rPr>
                <w:rFonts w:ascii="TH SarabunPSK" w:hAnsi="TH SarabunPSK" w:cs="TH SarabunPSK"/>
                <w:b/>
                <w:bCs/>
                <w:color w:val="000000"/>
                <w:spacing w:val="-1"/>
                <w:sz w:val="28"/>
              </w:rPr>
            </w:pPr>
            <w:r w:rsidRPr="003A69E1">
              <w:rPr>
                <w:rFonts w:ascii="TH SarabunPSK" w:hAnsi="TH SarabunPSK" w:cs="TH SarabunPSK"/>
                <w:b/>
                <w:bCs/>
                <w:sz w:val="28"/>
              </w:rPr>
              <w:t>30</w:t>
            </w:r>
            <w:r w:rsidR="00F04ECA" w:rsidRPr="003A69E1">
              <w:rPr>
                <w:rFonts w:ascii="TH SarabunPSK" w:hAnsi="TH SarabunPSK" w:cs="TH SarabunPSK"/>
                <w:b/>
                <w:bCs/>
                <w:sz w:val="28"/>
              </w:rPr>
              <w:tab/>
            </w:r>
            <w:r w:rsidR="004A0436" w:rsidRPr="003A69E1">
              <w:rPr>
                <w:rFonts w:ascii="TH SarabunPSK" w:hAnsi="TH SarabunPSK" w:cs="TH SarabunPSK"/>
                <w:b/>
                <w:bCs/>
                <w:sz w:val="28"/>
              </w:rPr>
              <w:t>OPERATING INSTRUCTIONS</w:t>
            </w:r>
          </w:p>
        </w:tc>
      </w:tr>
      <w:tr w:rsidR="009A6213" w:rsidRPr="00F67AB0" w14:paraId="7B80B00C" w14:textId="77777777" w:rsidTr="00E41D30">
        <w:tc>
          <w:tcPr>
            <w:tcW w:w="7225" w:type="dxa"/>
            <w:shd w:val="clear" w:color="auto" w:fill="FFFFFF" w:themeFill="background1"/>
          </w:tcPr>
          <w:p w14:paraId="6E5F30B4" w14:textId="4CB99BA0" w:rsidR="009A6213" w:rsidRPr="003A69E1"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30</w:t>
            </w:r>
            <w:r w:rsidRPr="00F67AB0">
              <w:rPr>
                <w:rFonts w:ascii="TH SarabunPSK" w:hAnsi="TH SarabunPSK" w:cs="TH SarabunPSK"/>
                <w:sz w:val="28"/>
                <w:cs/>
              </w:rPr>
              <w:t>.</w:t>
            </w:r>
            <w:r w:rsidRPr="00F67AB0">
              <w:rPr>
                <w:rFonts w:ascii="TH SarabunPSK" w:hAnsi="TH SarabunPSK" w:cs="TH SarabunPSK"/>
                <w:sz w:val="28"/>
              </w:rPr>
              <w:t>1</w:t>
            </w:r>
            <w:r>
              <w:rPr>
                <w:rFonts w:ascii="TH SarabunPSK" w:hAnsi="TH SarabunPSK" w:cs="TH SarabunPSK"/>
                <w:sz w:val="28"/>
                <w:cs/>
              </w:rPr>
              <w:tab/>
            </w:r>
            <w:r w:rsidRPr="00F67AB0">
              <w:rPr>
                <w:rFonts w:ascii="TH SarabunPSK" w:hAnsi="TH SarabunPSK" w:cs="TH SarabunPSK"/>
                <w:sz w:val="28"/>
              </w:rPr>
              <w:t>The operator shall ensure that all operations personnel are properly instructed in their particular duties and responsibilities and the relationship of such duties to the operation as a whole</w:t>
            </w:r>
            <w:r w:rsidRPr="00F67AB0">
              <w:rPr>
                <w:rFonts w:ascii="TH SarabunPSK" w:hAnsi="TH SarabunPSK" w:cs="TH SarabunPSK"/>
                <w:sz w:val="28"/>
                <w:cs/>
              </w:rPr>
              <w:t>.</w:t>
            </w:r>
          </w:p>
        </w:tc>
        <w:sdt>
          <w:sdtPr>
            <w:rPr>
              <w:rFonts w:ascii="TH SarabunPSK" w:hAnsi="TH SarabunPSK" w:cs="TH SarabunPSK"/>
              <w:bCs/>
              <w:spacing w:val="-1"/>
              <w:sz w:val="28"/>
              <w:cs/>
            </w:rPr>
            <w:id w:val="-905917492"/>
            <w:placeholder>
              <w:docPart w:val="68324F47C4E94B9BAE5C4E98D899DDDE"/>
            </w:placeholder>
            <w:showingPlcHdr/>
          </w:sdtPr>
          <w:sdtContent>
            <w:tc>
              <w:tcPr>
                <w:tcW w:w="4470" w:type="dxa"/>
                <w:shd w:val="clear" w:color="auto" w:fill="FFFFFF" w:themeFill="background1"/>
              </w:tcPr>
              <w:p w14:paraId="54DC59DB" w14:textId="4EE3453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F5C46">
                  <w:rPr>
                    <w:rStyle w:val="PlaceholderText"/>
                  </w:rPr>
                  <w:t>Click or tap here to enter text.</w:t>
                </w:r>
              </w:p>
            </w:tc>
          </w:sdtContent>
        </w:sdt>
        <w:sdt>
          <w:sdtPr>
            <w:rPr>
              <w:rFonts w:ascii="TH SarabunPSK" w:hAnsi="TH SarabunPSK" w:cs="TH SarabunPSK"/>
              <w:bCs/>
              <w:spacing w:val="-1"/>
              <w:sz w:val="28"/>
              <w:cs/>
            </w:rPr>
            <w:id w:val="-491875397"/>
            <w:placeholder>
              <w:docPart w:val="DADB839E6837479E9EB0CB7A7B8E9BC7"/>
            </w:placeholder>
            <w:showingPlcHdr/>
          </w:sdtPr>
          <w:sdtContent>
            <w:tc>
              <w:tcPr>
                <w:tcW w:w="2334" w:type="dxa"/>
                <w:shd w:val="clear" w:color="auto" w:fill="FFFFFF" w:themeFill="background1"/>
              </w:tcPr>
              <w:p w14:paraId="24701920" w14:textId="6065369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F5C46">
                  <w:rPr>
                    <w:rStyle w:val="PlaceholderText"/>
                  </w:rPr>
                  <w:t>Click or tap here to enter text.</w:t>
                </w:r>
              </w:p>
            </w:tc>
          </w:sdtContent>
        </w:sdt>
      </w:tr>
      <w:tr w:rsidR="009A6213" w:rsidRPr="00F67AB0" w14:paraId="46C3E473" w14:textId="77777777" w:rsidTr="00E41D30">
        <w:tc>
          <w:tcPr>
            <w:tcW w:w="7225" w:type="dxa"/>
            <w:shd w:val="clear" w:color="auto" w:fill="FFFFFF" w:themeFill="background1"/>
          </w:tcPr>
          <w:p w14:paraId="12EEAAE2" w14:textId="59E2E5D5"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30</w:t>
            </w:r>
            <w:r w:rsidRPr="00F67AB0">
              <w:rPr>
                <w:rFonts w:ascii="TH SarabunPSK" w:hAnsi="TH SarabunPSK" w:cs="TH SarabunPSK"/>
                <w:sz w:val="28"/>
                <w:cs/>
              </w:rPr>
              <w:t>.</w:t>
            </w:r>
            <w:r w:rsidRPr="00F67AB0">
              <w:rPr>
                <w:rFonts w:ascii="TH SarabunPSK" w:hAnsi="TH SarabunPSK" w:cs="TH SarabunPSK"/>
                <w:sz w:val="28"/>
              </w:rPr>
              <w:t>2</w:t>
            </w:r>
            <w:r>
              <w:rPr>
                <w:rFonts w:ascii="TH SarabunPSK" w:hAnsi="TH SarabunPSK" w:cs="TH SarabunPSK"/>
                <w:sz w:val="28"/>
                <w:cs/>
              </w:rPr>
              <w:tab/>
            </w:r>
            <w:r w:rsidRPr="00F67AB0">
              <w:rPr>
                <w:rFonts w:ascii="TH SarabunPSK" w:hAnsi="TH SarabunPSK" w:cs="TH SarabunPSK"/>
                <w:sz w:val="28"/>
              </w:rPr>
              <w:t>The operator shall not permit an aeroplane in his charge to be taxied on the movement area of an aerodrome by a person other than a flight crew member, unless that person, seated at the controls</w:t>
            </w:r>
            <w:r w:rsidRPr="00F67AB0">
              <w:rPr>
                <w:rFonts w:ascii="TH SarabunPSK" w:hAnsi="TH SarabunPSK" w:cs="TH SarabunPSK"/>
                <w:sz w:val="28"/>
                <w:cs/>
              </w:rPr>
              <w:t>:</w:t>
            </w:r>
          </w:p>
        </w:tc>
        <w:sdt>
          <w:sdtPr>
            <w:rPr>
              <w:rFonts w:ascii="TH SarabunPSK" w:hAnsi="TH SarabunPSK" w:cs="TH SarabunPSK"/>
              <w:bCs/>
              <w:spacing w:val="-1"/>
              <w:sz w:val="28"/>
              <w:cs/>
            </w:rPr>
            <w:id w:val="1753314018"/>
            <w:placeholder>
              <w:docPart w:val="42A4591099854D9E838D70B8CF15E840"/>
            </w:placeholder>
            <w:showingPlcHdr/>
          </w:sdtPr>
          <w:sdtContent>
            <w:tc>
              <w:tcPr>
                <w:tcW w:w="4470" w:type="dxa"/>
                <w:shd w:val="clear" w:color="auto" w:fill="FFFFFF" w:themeFill="background1"/>
              </w:tcPr>
              <w:p w14:paraId="691E5094" w14:textId="59715FB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F5C46">
                  <w:rPr>
                    <w:rStyle w:val="PlaceholderText"/>
                  </w:rPr>
                  <w:t>Click or tap here to enter text.</w:t>
                </w:r>
              </w:p>
            </w:tc>
          </w:sdtContent>
        </w:sdt>
        <w:sdt>
          <w:sdtPr>
            <w:rPr>
              <w:rFonts w:ascii="TH SarabunPSK" w:hAnsi="TH SarabunPSK" w:cs="TH SarabunPSK"/>
              <w:bCs/>
              <w:spacing w:val="-1"/>
              <w:sz w:val="28"/>
              <w:cs/>
            </w:rPr>
            <w:id w:val="-941529808"/>
            <w:placeholder>
              <w:docPart w:val="246F2231CD3D416B8DEE14AB926BAA38"/>
            </w:placeholder>
            <w:showingPlcHdr/>
          </w:sdtPr>
          <w:sdtContent>
            <w:tc>
              <w:tcPr>
                <w:tcW w:w="2334" w:type="dxa"/>
                <w:shd w:val="clear" w:color="auto" w:fill="FFFFFF" w:themeFill="background1"/>
              </w:tcPr>
              <w:p w14:paraId="4B062B9C" w14:textId="25993C6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F5C46">
                  <w:rPr>
                    <w:rStyle w:val="PlaceholderText"/>
                  </w:rPr>
                  <w:t>Click or tap here to enter text.</w:t>
                </w:r>
              </w:p>
            </w:tc>
          </w:sdtContent>
        </w:sdt>
      </w:tr>
      <w:tr w:rsidR="009A6213" w:rsidRPr="00F67AB0" w14:paraId="34576B85" w14:textId="77777777" w:rsidTr="00E41D30">
        <w:tc>
          <w:tcPr>
            <w:tcW w:w="7225" w:type="dxa"/>
            <w:shd w:val="clear" w:color="auto" w:fill="FFFFFF" w:themeFill="background1"/>
          </w:tcPr>
          <w:p w14:paraId="641FF561" w14:textId="6D5F5AF9" w:rsidR="009A6213" w:rsidRPr="00F67AB0" w:rsidRDefault="009A6213" w:rsidP="009A6213">
            <w:pPr>
              <w:pStyle w:val="ListParagraph"/>
              <w:numPr>
                <w:ilvl w:val="0"/>
                <w:numId w:val="88"/>
              </w:numPr>
              <w:jc w:val="thaiDistribute"/>
              <w:rPr>
                <w:rFonts w:ascii="TH SarabunPSK" w:hAnsi="TH SarabunPSK" w:cs="TH SarabunPSK"/>
                <w:sz w:val="28"/>
              </w:rPr>
            </w:pPr>
            <w:r w:rsidRPr="00F67AB0">
              <w:rPr>
                <w:rFonts w:ascii="TH SarabunPSK" w:hAnsi="TH SarabunPSK" w:cs="TH SarabunPSK"/>
                <w:sz w:val="28"/>
              </w:rPr>
              <w:t xml:space="preserve">Has been duly authorised by the operator or its designated agent and is competent to taxi the aeroplane and to use the radio telephone; </w:t>
            </w:r>
          </w:p>
        </w:tc>
        <w:sdt>
          <w:sdtPr>
            <w:rPr>
              <w:rFonts w:ascii="TH SarabunPSK" w:hAnsi="TH SarabunPSK" w:cs="TH SarabunPSK"/>
              <w:bCs/>
              <w:spacing w:val="-1"/>
              <w:sz w:val="28"/>
              <w:cs/>
            </w:rPr>
            <w:id w:val="-399285584"/>
            <w:placeholder>
              <w:docPart w:val="F12B6CBBDCF546778B314BFCDB20DAE9"/>
            </w:placeholder>
            <w:showingPlcHdr/>
          </w:sdtPr>
          <w:sdtContent>
            <w:tc>
              <w:tcPr>
                <w:tcW w:w="4470" w:type="dxa"/>
                <w:shd w:val="clear" w:color="auto" w:fill="FFFFFF" w:themeFill="background1"/>
              </w:tcPr>
              <w:p w14:paraId="39156FC4" w14:textId="3234A2F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F5C46">
                  <w:rPr>
                    <w:rStyle w:val="PlaceholderText"/>
                  </w:rPr>
                  <w:t>Click or tap here to enter text.</w:t>
                </w:r>
              </w:p>
            </w:tc>
          </w:sdtContent>
        </w:sdt>
        <w:sdt>
          <w:sdtPr>
            <w:rPr>
              <w:rFonts w:ascii="TH SarabunPSK" w:hAnsi="TH SarabunPSK" w:cs="TH SarabunPSK"/>
              <w:bCs/>
              <w:spacing w:val="-1"/>
              <w:sz w:val="28"/>
              <w:cs/>
            </w:rPr>
            <w:id w:val="1591191464"/>
            <w:placeholder>
              <w:docPart w:val="76394187E33E437DAED751BCAEBD3D7E"/>
            </w:placeholder>
            <w:showingPlcHdr/>
          </w:sdtPr>
          <w:sdtContent>
            <w:tc>
              <w:tcPr>
                <w:tcW w:w="2334" w:type="dxa"/>
                <w:shd w:val="clear" w:color="auto" w:fill="FFFFFF" w:themeFill="background1"/>
              </w:tcPr>
              <w:p w14:paraId="066D90C4" w14:textId="1CF6832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F5C46">
                  <w:rPr>
                    <w:rStyle w:val="PlaceholderText"/>
                  </w:rPr>
                  <w:t>Click or tap here to enter text.</w:t>
                </w:r>
              </w:p>
            </w:tc>
          </w:sdtContent>
        </w:sdt>
      </w:tr>
      <w:tr w:rsidR="009A6213" w:rsidRPr="00F67AB0" w14:paraId="0F43264C" w14:textId="77777777" w:rsidTr="00E41D30">
        <w:tc>
          <w:tcPr>
            <w:tcW w:w="7225" w:type="dxa"/>
            <w:shd w:val="clear" w:color="auto" w:fill="FFFFFF" w:themeFill="background1"/>
          </w:tcPr>
          <w:p w14:paraId="18C4AFA0" w14:textId="7E31E236" w:rsidR="009A6213" w:rsidRPr="00F67AB0" w:rsidRDefault="009A6213" w:rsidP="009A6213">
            <w:pPr>
              <w:pStyle w:val="ListParagraph"/>
              <w:numPr>
                <w:ilvl w:val="0"/>
                <w:numId w:val="88"/>
              </w:numPr>
              <w:jc w:val="thaiDistribute"/>
              <w:rPr>
                <w:rFonts w:ascii="TH SarabunPSK" w:hAnsi="TH SarabunPSK" w:cs="TH SarabunPSK"/>
                <w:sz w:val="28"/>
              </w:rPr>
            </w:pPr>
            <w:r w:rsidRPr="00F67AB0">
              <w:rPr>
                <w:rFonts w:ascii="TH SarabunPSK" w:hAnsi="TH SarabunPSK" w:cs="TH SarabunPSK"/>
                <w:sz w:val="28"/>
              </w:rPr>
              <w:t xml:space="preserve">Has received instruction and continuation training in respect of aerodrome layout, routes, signs, marking, lights, air traffic control signals and instructions, phraseology and procedures, and is able to conform to the operational standards required for the safe aeroplane movements at the aerodrome; and </w:t>
            </w:r>
          </w:p>
        </w:tc>
        <w:sdt>
          <w:sdtPr>
            <w:rPr>
              <w:rFonts w:ascii="TH SarabunPSK" w:hAnsi="TH SarabunPSK" w:cs="TH SarabunPSK"/>
              <w:bCs/>
              <w:spacing w:val="-1"/>
              <w:sz w:val="28"/>
              <w:cs/>
            </w:rPr>
            <w:id w:val="-1839522439"/>
            <w:placeholder>
              <w:docPart w:val="007C89AB5BA04C0F8F7815A44D9D73AE"/>
            </w:placeholder>
            <w:showingPlcHdr/>
          </w:sdtPr>
          <w:sdtContent>
            <w:tc>
              <w:tcPr>
                <w:tcW w:w="4470" w:type="dxa"/>
                <w:shd w:val="clear" w:color="auto" w:fill="FFFFFF" w:themeFill="background1"/>
              </w:tcPr>
              <w:p w14:paraId="4C924C97" w14:textId="7B598C0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F5C46">
                  <w:rPr>
                    <w:rStyle w:val="PlaceholderText"/>
                  </w:rPr>
                  <w:t>Click or tap here to enter text.</w:t>
                </w:r>
              </w:p>
            </w:tc>
          </w:sdtContent>
        </w:sdt>
        <w:sdt>
          <w:sdtPr>
            <w:rPr>
              <w:rFonts w:ascii="TH SarabunPSK" w:hAnsi="TH SarabunPSK" w:cs="TH SarabunPSK"/>
              <w:bCs/>
              <w:spacing w:val="-1"/>
              <w:sz w:val="28"/>
              <w:cs/>
            </w:rPr>
            <w:id w:val="-1932806333"/>
            <w:placeholder>
              <w:docPart w:val="5A3CB0837D1A4CD0834BA52165535531"/>
            </w:placeholder>
            <w:showingPlcHdr/>
          </w:sdtPr>
          <w:sdtContent>
            <w:tc>
              <w:tcPr>
                <w:tcW w:w="2334" w:type="dxa"/>
                <w:shd w:val="clear" w:color="auto" w:fill="FFFFFF" w:themeFill="background1"/>
              </w:tcPr>
              <w:p w14:paraId="239110ED" w14:textId="742403B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F5C46">
                  <w:rPr>
                    <w:rStyle w:val="PlaceholderText"/>
                  </w:rPr>
                  <w:t>Click or tap here to enter text.</w:t>
                </w:r>
              </w:p>
            </w:tc>
          </w:sdtContent>
        </w:sdt>
      </w:tr>
      <w:tr w:rsidR="009A6213" w:rsidRPr="00F67AB0" w14:paraId="2F929026" w14:textId="77777777" w:rsidTr="00E41D30">
        <w:tc>
          <w:tcPr>
            <w:tcW w:w="7225" w:type="dxa"/>
            <w:shd w:val="clear" w:color="auto" w:fill="FFFFFF" w:themeFill="background1"/>
          </w:tcPr>
          <w:p w14:paraId="1E20EF0E" w14:textId="5AC03737" w:rsidR="009A6213" w:rsidRPr="00F67AB0" w:rsidRDefault="009A6213" w:rsidP="009A6213">
            <w:pPr>
              <w:pStyle w:val="ListParagraph"/>
              <w:numPr>
                <w:ilvl w:val="0"/>
                <w:numId w:val="88"/>
              </w:numPr>
              <w:jc w:val="thaiDistribute"/>
              <w:rPr>
                <w:rFonts w:ascii="TH SarabunPSK" w:hAnsi="TH SarabunPSK" w:cs="TH SarabunPSK"/>
                <w:sz w:val="28"/>
              </w:rPr>
            </w:pPr>
            <w:r w:rsidRPr="00F67AB0">
              <w:rPr>
                <w:rFonts w:ascii="TH SarabunPSK" w:hAnsi="TH SarabunPSK" w:cs="TH SarabunPSK"/>
                <w:sz w:val="28"/>
              </w:rPr>
              <w:t>Where applicable, has received permission from the aerodrome operator to taxi the aeroplane at the aerodrome</w:t>
            </w:r>
            <w:r w:rsidRPr="00F67AB0">
              <w:rPr>
                <w:rFonts w:ascii="TH SarabunPSK" w:hAnsi="TH SarabunPSK" w:cs="TH SarabunPSK"/>
                <w:sz w:val="28"/>
                <w:cs/>
              </w:rPr>
              <w:t>.</w:t>
            </w:r>
          </w:p>
        </w:tc>
        <w:sdt>
          <w:sdtPr>
            <w:rPr>
              <w:rFonts w:ascii="TH SarabunPSK" w:hAnsi="TH SarabunPSK" w:cs="TH SarabunPSK"/>
              <w:bCs/>
              <w:spacing w:val="-1"/>
              <w:sz w:val="28"/>
              <w:cs/>
            </w:rPr>
            <w:id w:val="-440298156"/>
            <w:placeholder>
              <w:docPart w:val="4F25AF927FC44422B647594A28DE83E5"/>
            </w:placeholder>
            <w:showingPlcHdr/>
          </w:sdtPr>
          <w:sdtContent>
            <w:tc>
              <w:tcPr>
                <w:tcW w:w="4470" w:type="dxa"/>
                <w:shd w:val="clear" w:color="auto" w:fill="FFFFFF" w:themeFill="background1"/>
              </w:tcPr>
              <w:p w14:paraId="707F9D76" w14:textId="0A48007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F5C46">
                  <w:rPr>
                    <w:rStyle w:val="PlaceholderText"/>
                  </w:rPr>
                  <w:t>Click or tap here to enter text.</w:t>
                </w:r>
              </w:p>
            </w:tc>
          </w:sdtContent>
        </w:sdt>
        <w:sdt>
          <w:sdtPr>
            <w:rPr>
              <w:rFonts w:ascii="TH SarabunPSK" w:hAnsi="TH SarabunPSK" w:cs="TH SarabunPSK"/>
              <w:bCs/>
              <w:spacing w:val="-1"/>
              <w:sz w:val="28"/>
              <w:cs/>
            </w:rPr>
            <w:id w:val="-1815489332"/>
            <w:placeholder>
              <w:docPart w:val="31ADF271C2B9453BBF1D52C685C3F266"/>
            </w:placeholder>
            <w:showingPlcHdr/>
          </w:sdtPr>
          <w:sdtContent>
            <w:tc>
              <w:tcPr>
                <w:tcW w:w="2334" w:type="dxa"/>
                <w:shd w:val="clear" w:color="auto" w:fill="FFFFFF" w:themeFill="background1"/>
              </w:tcPr>
              <w:p w14:paraId="6AC8AC9A" w14:textId="7D4C236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0F5C46">
                  <w:rPr>
                    <w:rStyle w:val="PlaceholderText"/>
                  </w:rPr>
                  <w:t>Click or tap here to enter text.</w:t>
                </w:r>
              </w:p>
            </w:tc>
          </w:sdtContent>
        </w:sdt>
      </w:tr>
    </w:tbl>
    <w:p w14:paraId="13A4CE7E" w14:textId="77777777" w:rsidR="003A69E1" w:rsidRDefault="003A69E1"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3A69E1"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470"/>
        <w:gridCol w:w="2334"/>
      </w:tblGrid>
      <w:tr w:rsidR="00A74E96" w:rsidRPr="00F67AB0" w14:paraId="1B4F0B74" w14:textId="77777777" w:rsidTr="00E41D30">
        <w:trPr>
          <w:tblHeader/>
        </w:trPr>
        <w:tc>
          <w:tcPr>
            <w:tcW w:w="7225" w:type="dxa"/>
            <w:shd w:val="clear" w:color="auto" w:fill="1F497D" w:themeFill="text2"/>
          </w:tcPr>
          <w:p w14:paraId="033E4F6C" w14:textId="57347CCE" w:rsidR="00A74E96" w:rsidRPr="00D752C1" w:rsidRDefault="00A74E96"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lastRenderedPageBreak/>
              <w:t>CAAT</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Requirement</w:t>
            </w:r>
          </w:p>
        </w:tc>
        <w:tc>
          <w:tcPr>
            <w:tcW w:w="4470" w:type="dxa"/>
            <w:shd w:val="clear" w:color="auto" w:fill="1F497D" w:themeFill="text2"/>
          </w:tcPr>
          <w:p w14:paraId="087991D1" w14:textId="77777777" w:rsidR="00A74E96" w:rsidRPr="00D752C1" w:rsidRDefault="00A74E96"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 xml:space="preserve">Manual References </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Applicant</w:t>
            </w:r>
            <w:r w:rsidRPr="00D752C1">
              <w:rPr>
                <w:rFonts w:ascii="TH SarabunPSK" w:hAnsi="TH SarabunPSK" w:cs="TH SarabunPSK"/>
                <w:b/>
                <w:bCs/>
                <w:color w:val="FFFFFF" w:themeColor="background1"/>
                <w:spacing w:val="-1"/>
                <w:sz w:val="28"/>
                <w:cs/>
              </w:rPr>
              <w:t>’</w:t>
            </w:r>
            <w:r w:rsidRPr="00D752C1">
              <w:rPr>
                <w:rFonts w:ascii="TH SarabunPSK" w:hAnsi="TH SarabunPSK" w:cs="TH SarabunPSK"/>
                <w:b/>
                <w:color w:val="FFFFFF" w:themeColor="background1"/>
                <w:spacing w:val="-1"/>
                <w:sz w:val="28"/>
              </w:rPr>
              <w:t>s Comments</w:t>
            </w:r>
          </w:p>
        </w:tc>
        <w:tc>
          <w:tcPr>
            <w:tcW w:w="2334" w:type="dxa"/>
            <w:shd w:val="clear" w:color="auto" w:fill="1F497D" w:themeFill="text2"/>
          </w:tcPr>
          <w:p w14:paraId="3ADBBF84" w14:textId="77777777" w:rsidR="00A74E96" w:rsidRPr="00D752C1" w:rsidRDefault="00A74E96"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CAAT Notes</w:t>
            </w:r>
          </w:p>
        </w:tc>
      </w:tr>
      <w:tr w:rsidR="00066AFF" w:rsidRPr="00F67AB0" w14:paraId="2EB0A895" w14:textId="77777777" w:rsidTr="003A69E1">
        <w:tc>
          <w:tcPr>
            <w:tcW w:w="14029" w:type="dxa"/>
            <w:gridSpan w:val="3"/>
            <w:shd w:val="clear" w:color="auto" w:fill="C6D9F1" w:themeFill="text2" w:themeFillTint="33"/>
          </w:tcPr>
          <w:p w14:paraId="24B0D38E" w14:textId="27AC3DF8" w:rsidR="00066AFF" w:rsidRPr="003A69E1" w:rsidRDefault="00DF756F" w:rsidP="00D752C1">
            <w:pPr>
              <w:ind w:left="589" w:right="173" w:hanging="589"/>
              <w:jc w:val="thaiDistribute"/>
              <w:rPr>
                <w:rFonts w:ascii="TH SarabunPSK" w:hAnsi="TH SarabunPSK" w:cs="TH SarabunPSK"/>
                <w:b/>
                <w:bCs/>
                <w:color w:val="000000"/>
                <w:spacing w:val="-1"/>
                <w:sz w:val="28"/>
              </w:rPr>
            </w:pPr>
            <w:r w:rsidRPr="003A69E1">
              <w:rPr>
                <w:rFonts w:ascii="TH SarabunPSK" w:hAnsi="TH SarabunPSK" w:cs="TH SarabunPSK"/>
                <w:b/>
                <w:bCs/>
                <w:sz w:val="28"/>
              </w:rPr>
              <w:t>31</w:t>
            </w:r>
            <w:r w:rsidR="00F04ECA" w:rsidRPr="003A69E1">
              <w:rPr>
                <w:rFonts w:ascii="TH SarabunPSK" w:hAnsi="TH SarabunPSK" w:cs="TH SarabunPSK"/>
                <w:b/>
                <w:bCs/>
                <w:sz w:val="28"/>
              </w:rPr>
              <w:tab/>
            </w:r>
            <w:r w:rsidR="00066AFF" w:rsidRPr="003A69E1">
              <w:rPr>
                <w:rFonts w:ascii="TH SarabunPSK" w:hAnsi="TH SarabunPSK" w:cs="TH SarabunPSK"/>
                <w:b/>
                <w:bCs/>
                <w:sz w:val="28"/>
              </w:rPr>
              <w:t xml:space="preserve">USE OF AIRBORNE COLLISION AVOIDANCE SYSTEM </w:t>
            </w:r>
            <w:r w:rsidR="00066AFF" w:rsidRPr="003A69E1">
              <w:rPr>
                <w:rFonts w:ascii="TH SarabunPSK" w:hAnsi="TH SarabunPSK" w:cs="TH SarabunPSK"/>
                <w:b/>
                <w:bCs/>
                <w:sz w:val="28"/>
                <w:cs/>
              </w:rPr>
              <w:t>(</w:t>
            </w:r>
            <w:r w:rsidR="00066AFF" w:rsidRPr="003A69E1">
              <w:rPr>
                <w:rFonts w:ascii="TH SarabunPSK" w:hAnsi="TH SarabunPSK" w:cs="TH SarabunPSK"/>
                <w:b/>
                <w:bCs/>
                <w:sz w:val="28"/>
              </w:rPr>
              <w:t>ACAS</w:t>
            </w:r>
            <w:r w:rsidR="00066AFF" w:rsidRPr="003A69E1">
              <w:rPr>
                <w:rFonts w:ascii="TH SarabunPSK" w:hAnsi="TH SarabunPSK" w:cs="TH SarabunPSK"/>
                <w:b/>
                <w:bCs/>
                <w:sz w:val="28"/>
                <w:cs/>
              </w:rPr>
              <w:t>)</w:t>
            </w:r>
          </w:p>
        </w:tc>
      </w:tr>
      <w:tr w:rsidR="00066AFF" w:rsidRPr="00F67AB0" w14:paraId="305C278E" w14:textId="77777777" w:rsidTr="00E41D30">
        <w:tc>
          <w:tcPr>
            <w:tcW w:w="11695" w:type="dxa"/>
            <w:gridSpan w:val="2"/>
          </w:tcPr>
          <w:p w14:paraId="4A40263C" w14:textId="5037FD0C" w:rsidR="00066AFF" w:rsidRPr="00F67AB0" w:rsidRDefault="00DF756F" w:rsidP="00D752C1">
            <w:pPr>
              <w:ind w:left="589" w:hanging="589"/>
              <w:jc w:val="thaiDistribute"/>
              <w:rPr>
                <w:rFonts w:ascii="TH SarabunPSK" w:hAnsi="TH SarabunPSK" w:cs="TH SarabunPSK"/>
                <w:color w:val="000000"/>
                <w:spacing w:val="-1"/>
                <w:sz w:val="28"/>
              </w:rPr>
            </w:pPr>
            <w:r w:rsidRPr="00F67AB0">
              <w:rPr>
                <w:rFonts w:ascii="TH SarabunPSK" w:hAnsi="TH SarabunPSK" w:cs="TH SarabunPSK"/>
                <w:sz w:val="28"/>
                <w:lang w:val="en-US"/>
              </w:rPr>
              <w:t>31</w:t>
            </w:r>
            <w:r w:rsidR="00066AFF" w:rsidRPr="00F67AB0">
              <w:rPr>
                <w:rFonts w:ascii="TH SarabunPSK" w:hAnsi="TH SarabunPSK" w:cs="TH SarabunPSK"/>
                <w:sz w:val="28"/>
                <w:cs/>
              </w:rPr>
              <w:t>.</w:t>
            </w:r>
            <w:r w:rsidR="00066AFF" w:rsidRPr="00F67AB0">
              <w:rPr>
                <w:rFonts w:ascii="TH SarabunPSK" w:hAnsi="TH SarabunPSK" w:cs="TH SarabunPSK"/>
                <w:sz w:val="28"/>
              </w:rPr>
              <w:t>1</w:t>
            </w:r>
            <w:r w:rsidR="00D752C1">
              <w:rPr>
                <w:rFonts w:ascii="TH SarabunPSK" w:hAnsi="TH SarabunPSK" w:cs="TH SarabunPSK"/>
                <w:sz w:val="28"/>
              </w:rPr>
              <w:tab/>
            </w:r>
            <w:r w:rsidR="00066AFF" w:rsidRPr="00F67AB0">
              <w:rPr>
                <w:rFonts w:ascii="TH SarabunPSK" w:hAnsi="TH SarabunPSK" w:cs="TH SarabunPSK"/>
                <w:sz w:val="28"/>
              </w:rPr>
              <w:t>The operator shall establish procedures to ensure that</w:t>
            </w:r>
            <w:r w:rsidR="00066AFF" w:rsidRPr="00F67AB0">
              <w:rPr>
                <w:rFonts w:ascii="TH SarabunPSK" w:hAnsi="TH SarabunPSK" w:cs="TH SarabunPSK"/>
                <w:sz w:val="28"/>
                <w:cs/>
              </w:rPr>
              <w:t>:</w:t>
            </w:r>
          </w:p>
        </w:tc>
        <w:tc>
          <w:tcPr>
            <w:tcW w:w="2334" w:type="dxa"/>
          </w:tcPr>
          <w:p w14:paraId="1A0797ED" w14:textId="473C4115" w:rsidR="00066AFF" w:rsidRPr="00756328" w:rsidRDefault="00066AFF"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4AC42D07" w14:textId="77777777" w:rsidTr="00E41D30">
        <w:tc>
          <w:tcPr>
            <w:tcW w:w="7225" w:type="dxa"/>
          </w:tcPr>
          <w:p w14:paraId="5A663EDD" w14:textId="17FFF50E" w:rsidR="009A6213" w:rsidRPr="00F67AB0" w:rsidRDefault="009A6213" w:rsidP="009A6213">
            <w:pPr>
              <w:pStyle w:val="ListParagraph"/>
              <w:numPr>
                <w:ilvl w:val="0"/>
                <w:numId w:val="89"/>
              </w:numPr>
              <w:jc w:val="thaiDistribute"/>
              <w:rPr>
                <w:rFonts w:ascii="TH SarabunPSK" w:hAnsi="TH SarabunPSK" w:cs="TH SarabunPSK"/>
                <w:sz w:val="28"/>
              </w:rPr>
            </w:pPr>
            <w:r w:rsidRPr="00F67AB0">
              <w:rPr>
                <w:rFonts w:ascii="TH SarabunPSK" w:hAnsi="TH SarabunPSK" w:cs="TH SarabunPSK"/>
                <w:sz w:val="28"/>
              </w:rPr>
              <w:t xml:space="preserve">When ACAS is installed and serviceable, it shall be used in flight in a mode that enables Resolution Advisories </w:t>
            </w:r>
            <w:r w:rsidRPr="00F67AB0">
              <w:rPr>
                <w:rFonts w:ascii="TH SarabunPSK" w:hAnsi="TH SarabunPSK" w:cs="TH SarabunPSK"/>
                <w:sz w:val="28"/>
                <w:cs/>
              </w:rPr>
              <w:t>(</w:t>
            </w:r>
            <w:r w:rsidRPr="00F67AB0">
              <w:rPr>
                <w:rFonts w:ascii="TH SarabunPSK" w:hAnsi="TH SarabunPSK" w:cs="TH SarabunPSK"/>
                <w:sz w:val="28"/>
              </w:rPr>
              <w:t>RA</w:t>
            </w:r>
            <w:r w:rsidRPr="00F67AB0">
              <w:rPr>
                <w:rFonts w:ascii="TH SarabunPSK" w:hAnsi="TH SarabunPSK" w:cs="TH SarabunPSK"/>
                <w:sz w:val="28"/>
                <w:cs/>
              </w:rPr>
              <w:t xml:space="preserve">) </w:t>
            </w:r>
            <w:r w:rsidRPr="00F67AB0">
              <w:rPr>
                <w:rFonts w:ascii="TH SarabunPSK" w:hAnsi="TH SarabunPSK" w:cs="TH SarabunPSK"/>
                <w:sz w:val="28"/>
              </w:rPr>
              <w:t>to be produced unless to do so would not be appropriate for conditions existing at the time</w:t>
            </w:r>
            <w:r w:rsidRPr="00F67AB0">
              <w:rPr>
                <w:rFonts w:ascii="TH SarabunPSK" w:hAnsi="TH SarabunPSK" w:cs="TH SarabunPSK"/>
                <w:sz w:val="28"/>
                <w:cs/>
              </w:rPr>
              <w:t xml:space="preserve">. </w:t>
            </w:r>
          </w:p>
        </w:tc>
        <w:sdt>
          <w:sdtPr>
            <w:rPr>
              <w:rFonts w:ascii="TH SarabunPSK" w:hAnsi="TH SarabunPSK" w:cs="TH SarabunPSK"/>
              <w:bCs/>
              <w:spacing w:val="-1"/>
              <w:sz w:val="28"/>
              <w:cs/>
            </w:rPr>
            <w:id w:val="41951806"/>
            <w:placeholder>
              <w:docPart w:val="A2E6C46CA39943B98602985B7558C1DF"/>
            </w:placeholder>
            <w:showingPlcHdr/>
          </w:sdtPr>
          <w:sdtContent>
            <w:tc>
              <w:tcPr>
                <w:tcW w:w="4470" w:type="dxa"/>
              </w:tcPr>
              <w:p w14:paraId="1F867AAE" w14:textId="2E07BEA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20496">
                  <w:rPr>
                    <w:rStyle w:val="PlaceholderText"/>
                  </w:rPr>
                  <w:t>Click or tap here to enter text.</w:t>
                </w:r>
              </w:p>
            </w:tc>
          </w:sdtContent>
        </w:sdt>
        <w:sdt>
          <w:sdtPr>
            <w:rPr>
              <w:rFonts w:ascii="TH SarabunPSK" w:hAnsi="TH SarabunPSK" w:cs="TH SarabunPSK"/>
              <w:bCs/>
              <w:spacing w:val="-1"/>
              <w:sz w:val="28"/>
              <w:cs/>
            </w:rPr>
            <w:id w:val="418835159"/>
            <w:placeholder>
              <w:docPart w:val="590F845259C14F23B7ECEFEE06BF5CB4"/>
            </w:placeholder>
            <w:showingPlcHdr/>
          </w:sdtPr>
          <w:sdtContent>
            <w:tc>
              <w:tcPr>
                <w:tcW w:w="2334" w:type="dxa"/>
              </w:tcPr>
              <w:p w14:paraId="051D2940" w14:textId="561F573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20496">
                  <w:rPr>
                    <w:rStyle w:val="PlaceholderText"/>
                  </w:rPr>
                  <w:t>Click or tap here to enter text.</w:t>
                </w:r>
              </w:p>
            </w:tc>
          </w:sdtContent>
        </w:sdt>
      </w:tr>
      <w:tr w:rsidR="009A6213" w:rsidRPr="00F67AB0" w14:paraId="6F54D243" w14:textId="77777777" w:rsidTr="00E41D30">
        <w:tc>
          <w:tcPr>
            <w:tcW w:w="7225" w:type="dxa"/>
          </w:tcPr>
          <w:p w14:paraId="630048E5" w14:textId="5168D3C8" w:rsidR="009A6213" w:rsidRPr="0034722C" w:rsidRDefault="009A6213" w:rsidP="009A6213">
            <w:pPr>
              <w:pStyle w:val="ListParagraph"/>
              <w:numPr>
                <w:ilvl w:val="0"/>
                <w:numId w:val="89"/>
              </w:numPr>
              <w:jc w:val="thaiDistribute"/>
              <w:rPr>
                <w:rFonts w:ascii="TH SarabunPSK" w:hAnsi="TH SarabunPSK" w:cs="TH SarabunPSK"/>
                <w:sz w:val="28"/>
              </w:rPr>
            </w:pPr>
            <w:r w:rsidRPr="0034722C">
              <w:rPr>
                <w:rFonts w:ascii="TH SarabunPSK" w:hAnsi="TH SarabunPSK" w:cs="TH SarabunPSK"/>
                <w:sz w:val="28"/>
              </w:rPr>
              <w:t xml:space="preserve">When undue proximity to another aircraft </w:t>
            </w:r>
            <w:r w:rsidRPr="0034722C">
              <w:rPr>
                <w:rFonts w:ascii="TH SarabunPSK" w:hAnsi="TH SarabunPSK" w:cs="TH SarabunPSK"/>
                <w:sz w:val="28"/>
                <w:cs/>
              </w:rPr>
              <w:t>(</w:t>
            </w:r>
            <w:r w:rsidRPr="0034722C">
              <w:rPr>
                <w:rFonts w:ascii="TH SarabunPSK" w:hAnsi="TH SarabunPSK" w:cs="TH SarabunPSK"/>
                <w:sz w:val="28"/>
              </w:rPr>
              <w:t>RA</w:t>
            </w:r>
            <w:r w:rsidRPr="0034722C">
              <w:rPr>
                <w:rFonts w:ascii="TH SarabunPSK" w:hAnsi="TH SarabunPSK" w:cs="TH SarabunPSK"/>
                <w:sz w:val="28"/>
                <w:cs/>
              </w:rPr>
              <w:t xml:space="preserve">) </w:t>
            </w:r>
            <w:r w:rsidRPr="0034722C">
              <w:rPr>
                <w:rFonts w:ascii="TH SarabunPSK" w:hAnsi="TH SarabunPSK" w:cs="TH SarabunPSK"/>
                <w:sz w:val="28"/>
              </w:rPr>
              <w:t xml:space="preserve">is detected by ACAS, the pilots, unless doing so would jeopardise the safety of the aeroplane, shall follow the RA even if there is a conflict between the RA and an air traffic control </w:t>
            </w:r>
            <w:r w:rsidRPr="0034722C">
              <w:rPr>
                <w:rFonts w:ascii="TH SarabunPSK" w:hAnsi="TH SarabunPSK" w:cs="TH SarabunPSK"/>
                <w:sz w:val="28"/>
                <w:cs/>
              </w:rPr>
              <w:t>(</w:t>
            </w:r>
            <w:r w:rsidRPr="0034722C">
              <w:rPr>
                <w:rFonts w:ascii="TH SarabunPSK" w:hAnsi="TH SarabunPSK" w:cs="TH SarabunPSK"/>
                <w:sz w:val="28"/>
              </w:rPr>
              <w:t>ATC</w:t>
            </w:r>
            <w:r w:rsidRPr="0034722C">
              <w:rPr>
                <w:rFonts w:ascii="TH SarabunPSK" w:hAnsi="TH SarabunPSK" w:cs="TH SarabunPSK"/>
                <w:sz w:val="28"/>
                <w:cs/>
              </w:rPr>
              <w:t xml:space="preserve">) </w:t>
            </w:r>
            <w:r w:rsidRPr="0034722C">
              <w:rPr>
                <w:rFonts w:ascii="TH SarabunPSK" w:hAnsi="TH SarabunPSK" w:cs="TH SarabunPSK"/>
                <w:sz w:val="28"/>
              </w:rPr>
              <w:t>instructions to manoeuvre</w:t>
            </w:r>
            <w:r w:rsidRPr="0034722C">
              <w:rPr>
                <w:rFonts w:ascii="TH SarabunPSK" w:hAnsi="TH SarabunPSK" w:cs="TH SarabunPSK"/>
                <w:sz w:val="28"/>
                <w:cs/>
              </w:rPr>
              <w:t xml:space="preserve">. </w:t>
            </w:r>
          </w:p>
        </w:tc>
        <w:sdt>
          <w:sdtPr>
            <w:rPr>
              <w:rFonts w:ascii="TH SarabunPSK" w:hAnsi="TH SarabunPSK" w:cs="TH SarabunPSK"/>
              <w:bCs/>
              <w:spacing w:val="-1"/>
              <w:sz w:val="28"/>
              <w:cs/>
            </w:rPr>
            <w:id w:val="-1884947922"/>
            <w:placeholder>
              <w:docPart w:val="EDA7C6414CC34854A086E1E023379BAC"/>
            </w:placeholder>
            <w:showingPlcHdr/>
          </w:sdtPr>
          <w:sdtContent>
            <w:tc>
              <w:tcPr>
                <w:tcW w:w="4470" w:type="dxa"/>
              </w:tcPr>
              <w:p w14:paraId="1CF973DA" w14:textId="1698612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20496">
                  <w:rPr>
                    <w:rStyle w:val="PlaceholderText"/>
                  </w:rPr>
                  <w:t>Click or tap here to enter text.</w:t>
                </w:r>
              </w:p>
            </w:tc>
          </w:sdtContent>
        </w:sdt>
        <w:sdt>
          <w:sdtPr>
            <w:rPr>
              <w:rFonts w:ascii="TH SarabunPSK" w:hAnsi="TH SarabunPSK" w:cs="TH SarabunPSK"/>
              <w:bCs/>
              <w:spacing w:val="-1"/>
              <w:sz w:val="28"/>
              <w:cs/>
            </w:rPr>
            <w:id w:val="174386607"/>
            <w:placeholder>
              <w:docPart w:val="27EDEB76FE59472C87FF5946A8586FDC"/>
            </w:placeholder>
            <w:showingPlcHdr/>
          </w:sdtPr>
          <w:sdtContent>
            <w:tc>
              <w:tcPr>
                <w:tcW w:w="2334" w:type="dxa"/>
              </w:tcPr>
              <w:p w14:paraId="28DE32EF" w14:textId="631AB2E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20496">
                  <w:rPr>
                    <w:rStyle w:val="PlaceholderText"/>
                  </w:rPr>
                  <w:t>Click or tap here to enter text.</w:t>
                </w:r>
              </w:p>
            </w:tc>
          </w:sdtContent>
        </w:sdt>
      </w:tr>
      <w:tr w:rsidR="009A6213" w:rsidRPr="00F67AB0" w14:paraId="08D83B77" w14:textId="77777777" w:rsidTr="00E41D30">
        <w:tc>
          <w:tcPr>
            <w:tcW w:w="7225" w:type="dxa"/>
          </w:tcPr>
          <w:p w14:paraId="67FF567F" w14:textId="7FFC568D" w:rsidR="009A6213" w:rsidRPr="0034722C" w:rsidRDefault="009A6213" w:rsidP="009A6213">
            <w:pPr>
              <w:pStyle w:val="ListParagraph"/>
              <w:numPr>
                <w:ilvl w:val="0"/>
                <w:numId w:val="89"/>
              </w:numPr>
              <w:jc w:val="thaiDistribute"/>
              <w:rPr>
                <w:rFonts w:ascii="TH SarabunPSK" w:hAnsi="TH SarabunPSK" w:cs="TH SarabunPSK"/>
                <w:sz w:val="28"/>
              </w:rPr>
            </w:pPr>
            <w:r w:rsidRPr="0034722C">
              <w:rPr>
                <w:rFonts w:ascii="TH SarabunPSK" w:hAnsi="TH SarabunPSK" w:cs="TH SarabunPSK"/>
                <w:sz w:val="28"/>
              </w:rPr>
              <w:t>Nothing in subparagraph 31</w:t>
            </w:r>
            <w:r w:rsidRPr="0034722C">
              <w:rPr>
                <w:rFonts w:ascii="TH SarabunPSK" w:hAnsi="TH SarabunPSK" w:cs="TH SarabunPSK"/>
                <w:sz w:val="28"/>
                <w:cs/>
              </w:rPr>
              <w:t>.</w:t>
            </w:r>
            <w:r w:rsidRPr="0034722C">
              <w:rPr>
                <w:rFonts w:ascii="TH SarabunPSK" w:hAnsi="TH SarabunPSK" w:cs="TH SarabunPSK"/>
                <w:sz w:val="28"/>
              </w:rPr>
              <w:t xml:space="preserve">1 </w:t>
            </w:r>
            <w:r w:rsidRPr="0034722C">
              <w:rPr>
                <w:rFonts w:ascii="TH SarabunPSK" w:hAnsi="TH SarabunPSK" w:cs="TH SarabunPSK"/>
                <w:sz w:val="28"/>
                <w:cs/>
              </w:rPr>
              <w:t>(</w:t>
            </w:r>
            <w:r w:rsidRPr="0034722C">
              <w:rPr>
                <w:rFonts w:ascii="TH SarabunPSK" w:hAnsi="TH SarabunPSK" w:cs="TH SarabunPSK"/>
                <w:sz w:val="28"/>
              </w:rPr>
              <w:t>b</w:t>
            </w:r>
            <w:r w:rsidRPr="0034722C">
              <w:rPr>
                <w:rFonts w:ascii="TH SarabunPSK" w:hAnsi="TH SarabunPSK" w:cs="TH SarabunPSK"/>
                <w:sz w:val="28"/>
                <w:cs/>
              </w:rPr>
              <w:t xml:space="preserve">) </w:t>
            </w:r>
            <w:r w:rsidRPr="0034722C">
              <w:rPr>
                <w:rFonts w:ascii="TH SarabunPSK" w:hAnsi="TH SarabunPSK" w:cs="TH SarabunPSK"/>
                <w:sz w:val="28"/>
              </w:rPr>
              <w:t>shall prevent the pilot</w:t>
            </w:r>
            <w:r w:rsidRPr="0034722C">
              <w:rPr>
                <w:rFonts w:ascii="TH SarabunPSK" w:hAnsi="TH SarabunPSK" w:cs="TH SarabunPSK"/>
                <w:sz w:val="28"/>
                <w:cs/>
              </w:rPr>
              <w:t>-</w:t>
            </w:r>
            <w:r w:rsidRPr="0034722C">
              <w:rPr>
                <w:rFonts w:ascii="TH SarabunPSK" w:hAnsi="TH SarabunPSK" w:cs="TH SarabunPSK"/>
                <w:sz w:val="28"/>
              </w:rPr>
              <w:t>in</w:t>
            </w:r>
            <w:r w:rsidRPr="0034722C">
              <w:rPr>
                <w:rFonts w:ascii="TH SarabunPSK" w:hAnsi="TH SarabunPSK" w:cs="TH SarabunPSK"/>
                <w:sz w:val="28"/>
                <w:cs/>
              </w:rPr>
              <w:t>-</w:t>
            </w:r>
            <w:r w:rsidRPr="0034722C">
              <w:rPr>
                <w:rFonts w:ascii="TH SarabunPSK" w:hAnsi="TH SarabunPSK" w:cs="TH SarabunPSK"/>
                <w:sz w:val="28"/>
              </w:rPr>
              <w:t>command from exercising his best judgement and full authority in the choice of action to resolve a traffic conflict or avert a potential collision</w:t>
            </w:r>
            <w:r w:rsidRPr="0034722C">
              <w:rPr>
                <w:rFonts w:ascii="TH SarabunPSK" w:hAnsi="TH SarabunPSK" w:cs="TH SarabunPSK"/>
                <w:sz w:val="28"/>
                <w:cs/>
              </w:rPr>
              <w:t>.</w:t>
            </w:r>
          </w:p>
          <w:p w14:paraId="0E915FE1" w14:textId="77777777" w:rsidR="009A6213" w:rsidRPr="0034722C" w:rsidRDefault="009A6213" w:rsidP="009A6213">
            <w:pPr>
              <w:pStyle w:val="ListParagraph"/>
              <w:ind w:left="1084"/>
              <w:jc w:val="thaiDistribute"/>
              <w:rPr>
                <w:rFonts w:ascii="TH SarabunPSK" w:hAnsi="TH SarabunPSK" w:cs="TH SarabunPSK"/>
                <w:sz w:val="10"/>
                <w:szCs w:val="10"/>
              </w:rPr>
            </w:pPr>
          </w:p>
          <w:p w14:paraId="24135392" w14:textId="49A62392" w:rsidR="009A6213" w:rsidRPr="0034722C" w:rsidRDefault="009A6213" w:rsidP="009A6213">
            <w:pPr>
              <w:pStyle w:val="ListParagraph"/>
              <w:ind w:left="1084"/>
              <w:jc w:val="thaiDistribute"/>
              <w:rPr>
                <w:rFonts w:ascii="TH SarabunPSK" w:hAnsi="TH SarabunPSK" w:cs="TH SarabunPSK"/>
                <w:sz w:val="28"/>
              </w:rPr>
            </w:pPr>
            <w:r w:rsidRPr="0034722C">
              <w:rPr>
                <w:rFonts w:ascii="TH SarabunPSK" w:hAnsi="TH SarabunPSK" w:cs="TH SarabunPSK"/>
                <w:sz w:val="28"/>
                <w:cs/>
              </w:rPr>
              <w:t>*</w:t>
            </w:r>
            <w:r w:rsidRPr="0034722C">
              <w:rPr>
                <w:rFonts w:ascii="TH SarabunPSK" w:hAnsi="TH SarabunPSK" w:cs="TH SarabunPSK"/>
                <w:sz w:val="28"/>
              </w:rPr>
              <w:t>Refer to procedure in ICAO Doc 8168 PANS OPS Volume I</w:t>
            </w:r>
            <w:r w:rsidRPr="0034722C">
              <w:rPr>
                <w:rFonts w:ascii="TH SarabunPSK" w:hAnsi="TH SarabunPSK" w:cs="TH SarabunPSK"/>
                <w:sz w:val="28"/>
                <w:cs/>
              </w:rPr>
              <w:t xml:space="preserve">.  </w:t>
            </w:r>
          </w:p>
        </w:tc>
        <w:sdt>
          <w:sdtPr>
            <w:rPr>
              <w:rFonts w:ascii="TH SarabunPSK" w:hAnsi="TH SarabunPSK" w:cs="TH SarabunPSK"/>
              <w:bCs/>
              <w:spacing w:val="-1"/>
              <w:sz w:val="28"/>
              <w:cs/>
            </w:rPr>
            <w:id w:val="2067754264"/>
            <w:placeholder>
              <w:docPart w:val="13F2D1D014F342959E50111FE4A4EE9C"/>
            </w:placeholder>
            <w:showingPlcHdr/>
          </w:sdtPr>
          <w:sdtContent>
            <w:tc>
              <w:tcPr>
                <w:tcW w:w="4470" w:type="dxa"/>
              </w:tcPr>
              <w:p w14:paraId="1479CC01" w14:textId="447C1C6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20496">
                  <w:rPr>
                    <w:rStyle w:val="PlaceholderText"/>
                  </w:rPr>
                  <w:t>Click or tap here to enter text.</w:t>
                </w:r>
              </w:p>
            </w:tc>
          </w:sdtContent>
        </w:sdt>
        <w:sdt>
          <w:sdtPr>
            <w:rPr>
              <w:rFonts w:ascii="TH SarabunPSK" w:hAnsi="TH SarabunPSK" w:cs="TH SarabunPSK"/>
              <w:bCs/>
              <w:spacing w:val="-1"/>
              <w:sz w:val="28"/>
              <w:cs/>
            </w:rPr>
            <w:id w:val="1375893041"/>
            <w:placeholder>
              <w:docPart w:val="300A826A58BA4E40A5B19766B514C4D4"/>
            </w:placeholder>
            <w:showingPlcHdr/>
          </w:sdtPr>
          <w:sdtContent>
            <w:tc>
              <w:tcPr>
                <w:tcW w:w="2334" w:type="dxa"/>
              </w:tcPr>
              <w:p w14:paraId="1F93EC2D" w14:textId="4D3208F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20496">
                  <w:rPr>
                    <w:rStyle w:val="PlaceholderText"/>
                  </w:rPr>
                  <w:t>Click or tap here to enter text.</w:t>
                </w:r>
              </w:p>
            </w:tc>
          </w:sdtContent>
        </w:sdt>
      </w:tr>
      <w:tr w:rsidR="009A6213" w:rsidRPr="00F67AB0" w14:paraId="32100BB7" w14:textId="77777777" w:rsidTr="00E41D30">
        <w:tc>
          <w:tcPr>
            <w:tcW w:w="7225" w:type="dxa"/>
          </w:tcPr>
          <w:p w14:paraId="0042E652" w14:textId="61BEE4E3" w:rsidR="009A6213" w:rsidRPr="0034722C" w:rsidRDefault="009A6213" w:rsidP="009A6213">
            <w:pPr>
              <w:pStyle w:val="ListParagraph"/>
              <w:numPr>
                <w:ilvl w:val="0"/>
                <w:numId w:val="89"/>
              </w:numPr>
              <w:jc w:val="thaiDistribute"/>
              <w:rPr>
                <w:rFonts w:ascii="TH SarabunPSK" w:hAnsi="TH SarabunPSK" w:cs="TH SarabunPSK"/>
                <w:sz w:val="28"/>
              </w:rPr>
            </w:pPr>
            <w:r w:rsidRPr="0034722C">
              <w:rPr>
                <w:rFonts w:ascii="TH SarabunPSK" w:hAnsi="TH SarabunPSK" w:cs="TH SarabunPSK"/>
                <w:sz w:val="28"/>
              </w:rPr>
              <w:t xml:space="preserve">Unless otherwise specified in an air traffic control instruction, to avoid unnecessary airborne collision avoidance system </w:t>
            </w:r>
            <w:r w:rsidRPr="0034722C">
              <w:rPr>
                <w:rFonts w:ascii="TH SarabunPSK" w:hAnsi="TH SarabunPSK" w:cs="TH SarabunPSK"/>
                <w:sz w:val="28"/>
                <w:cs/>
              </w:rPr>
              <w:t>(</w:t>
            </w:r>
            <w:r w:rsidRPr="0034722C">
              <w:rPr>
                <w:rFonts w:ascii="TH SarabunPSK" w:hAnsi="TH SarabunPSK" w:cs="TH SarabunPSK"/>
                <w:sz w:val="28"/>
              </w:rPr>
              <w:t>ACAS II</w:t>
            </w:r>
            <w:r w:rsidRPr="0034722C">
              <w:rPr>
                <w:rFonts w:ascii="TH SarabunPSK" w:hAnsi="TH SarabunPSK" w:cs="TH SarabunPSK"/>
                <w:sz w:val="28"/>
                <w:cs/>
              </w:rPr>
              <w:t xml:space="preserve">) </w:t>
            </w:r>
            <w:r w:rsidRPr="0034722C">
              <w:rPr>
                <w:rFonts w:ascii="TH SarabunPSK" w:hAnsi="TH SarabunPSK" w:cs="TH SarabunPSK"/>
                <w:sz w:val="28"/>
              </w:rPr>
              <w:t>resolution advisories in aircraft at or approaching adjacent altitudes or flight levels, an aeroplane climbing or descending to an assigned altitude or flight level, especially with an autopilot engaged, shall do so at a rate less than 1 500 ft</w:t>
            </w:r>
            <w:r w:rsidRPr="0034722C">
              <w:rPr>
                <w:rFonts w:ascii="TH SarabunPSK" w:hAnsi="TH SarabunPSK" w:cs="TH SarabunPSK"/>
                <w:sz w:val="28"/>
                <w:cs/>
              </w:rPr>
              <w:t>/</w:t>
            </w:r>
            <w:r w:rsidRPr="0034722C">
              <w:rPr>
                <w:rFonts w:ascii="TH SarabunPSK" w:hAnsi="TH SarabunPSK" w:cs="TH SarabunPSK"/>
                <w:sz w:val="28"/>
              </w:rPr>
              <w:t>min or 8 m</w:t>
            </w:r>
            <w:r w:rsidRPr="0034722C">
              <w:rPr>
                <w:rFonts w:ascii="TH SarabunPSK" w:hAnsi="TH SarabunPSK" w:cs="TH SarabunPSK"/>
                <w:sz w:val="28"/>
                <w:cs/>
              </w:rPr>
              <w:t>/</w:t>
            </w:r>
            <w:r w:rsidRPr="0034722C">
              <w:rPr>
                <w:rFonts w:ascii="TH SarabunPSK" w:hAnsi="TH SarabunPSK" w:cs="TH SarabunPSK"/>
                <w:sz w:val="28"/>
              </w:rPr>
              <w:t xml:space="preserve">sec </w:t>
            </w:r>
            <w:r w:rsidRPr="0034722C">
              <w:rPr>
                <w:rFonts w:ascii="TH SarabunPSK" w:hAnsi="TH SarabunPSK" w:cs="TH SarabunPSK"/>
                <w:sz w:val="28"/>
                <w:cs/>
              </w:rPr>
              <w:t>(</w:t>
            </w:r>
            <w:r w:rsidRPr="0034722C">
              <w:rPr>
                <w:rFonts w:ascii="TH SarabunPSK" w:hAnsi="TH SarabunPSK" w:cs="TH SarabunPSK"/>
                <w:sz w:val="28"/>
              </w:rPr>
              <w:t>depending on the instrumentation available</w:t>
            </w:r>
            <w:r w:rsidRPr="0034722C">
              <w:rPr>
                <w:rFonts w:ascii="TH SarabunPSK" w:hAnsi="TH SarabunPSK" w:cs="TH SarabunPSK"/>
                <w:sz w:val="28"/>
                <w:cs/>
              </w:rPr>
              <w:t xml:space="preserve">) </w:t>
            </w:r>
            <w:r w:rsidRPr="0034722C">
              <w:rPr>
                <w:rFonts w:ascii="TH SarabunPSK" w:hAnsi="TH SarabunPSK" w:cs="TH SarabunPSK"/>
                <w:sz w:val="28"/>
              </w:rPr>
              <w:t>throughout the last 300 m</w:t>
            </w:r>
            <w:r w:rsidRPr="0034722C">
              <w:rPr>
                <w:rFonts w:ascii="TH SarabunPSK" w:hAnsi="TH SarabunPSK" w:cs="TH SarabunPSK"/>
                <w:sz w:val="28"/>
                <w:cs/>
              </w:rPr>
              <w:t xml:space="preserve"> (</w:t>
            </w:r>
            <w:r w:rsidRPr="0034722C">
              <w:rPr>
                <w:rFonts w:ascii="TH SarabunPSK" w:hAnsi="TH SarabunPSK" w:cs="TH SarabunPSK"/>
                <w:sz w:val="28"/>
              </w:rPr>
              <w:t>1 000 ft</w:t>
            </w:r>
            <w:r w:rsidRPr="0034722C">
              <w:rPr>
                <w:rFonts w:ascii="TH SarabunPSK" w:hAnsi="TH SarabunPSK" w:cs="TH SarabunPSK"/>
                <w:sz w:val="28"/>
                <w:cs/>
              </w:rPr>
              <w:t xml:space="preserve">) </w:t>
            </w:r>
            <w:r w:rsidRPr="0034722C">
              <w:rPr>
                <w:rFonts w:ascii="TH SarabunPSK" w:hAnsi="TH SarabunPSK" w:cs="TH SarabunPSK"/>
                <w:sz w:val="28"/>
              </w:rPr>
              <w:t xml:space="preserve">of climb or descent to </w:t>
            </w:r>
            <w:r w:rsidRPr="0034722C">
              <w:rPr>
                <w:rFonts w:ascii="TH SarabunPSK" w:hAnsi="TH SarabunPSK" w:cs="TH SarabunPSK"/>
                <w:sz w:val="28"/>
              </w:rPr>
              <w:lastRenderedPageBreak/>
              <w:t xml:space="preserve">the assigned level when the pilot is made aware of another aircraft at or approaching an adjacent altitude or flight level </w:t>
            </w:r>
          </w:p>
        </w:tc>
        <w:sdt>
          <w:sdtPr>
            <w:rPr>
              <w:rFonts w:ascii="TH SarabunPSK" w:hAnsi="TH SarabunPSK" w:cs="TH SarabunPSK"/>
              <w:bCs/>
              <w:spacing w:val="-1"/>
              <w:sz w:val="28"/>
              <w:cs/>
            </w:rPr>
            <w:id w:val="57206366"/>
            <w:placeholder>
              <w:docPart w:val="3CE400B7FD1C45FBBEA294E43C253492"/>
            </w:placeholder>
            <w:showingPlcHdr/>
          </w:sdtPr>
          <w:sdtContent>
            <w:tc>
              <w:tcPr>
                <w:tcW w:w="4470" w:type="dxa"/>
              </w:tcPr>
              <w:p w14:paraId="218A8DF7" w14:textId="025E3D0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20496">
                  <w:rPr>
                    <w:rStyle w:val="PlaceholderText"/>
                  </w:rPr>
                  <w:t>Click or tap here to enter text.</w:t>
                </w:r>
              </w:p>
            </w:tc>
          </w:sdtContent>
        </w:sdt>
        <w:sdt>
          <w:sdtPr>
            <w:rPr>
              <w:rFonts w:ascii="TH SarabunPSK" w:hAnsi="TH SarabunPSK" w:cs="TH SarabunPSK"/>
              <w:bCs/>
              <w:spacing w:val="-1"/>
              <w:sz w:val="28"/>
              <w:cs/>
            </w:rPr>
            <w:id w:val="969250123"/>
            <w:placeholder>
              <w:docPart w:val="72187B4A4F9A477D8BADBAA2F280279D"/>
            </w:placeholder>
            <w:showingPlcHdr/>
          </w:sdtPr>
          <w:sdtContent>
            <w:tc>
              <w:tcPr>
                <w:tcW w:w="2334" w:type="dxa"/>
              </w:tcPr>
              <w:p w14:paraId="5B74FCB8" w14:textId="62B30B1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20496">
                  <w:rPr>
                    <w:rStyle w:val="PlaceholderText"/>
                  </w:rPr>
                  <w:t>Click or tap here to enter text.</w:t>
                </w:r>
              </w:p>
            </w:tc>
          </w:sdtContent>
        </w:sdt>
      </w:tr>
      <w:tr w:rsidR="009A6213" w:rsidRPr="00F67AB0" w14:paraId="55626E4B" w14:textId="77777777" w:rsidTr="00E41D30">
        <w:tc>
          <w:tcPr>
            <w:tcW w:w="7225" w:type="dxa"/>
          </w:tcPr>
          <w:p w14:paraId="2C9E4266" w14:textId="22DA78C7" w:rsidR="009A6213" w:rsidRPr="008B2D7D" w:rsidRDefault="009A6213" w:rsidP="009A6213">
            <w:pPr>
              <w:ind w:left="1160" w:right="173" w:hanging="468"/>
              <w:jc w:val="thaiDistribute"/>
              <w:rPr>
                <w:rFonts w:ascii="TH SarabunPSK" w:hAnsi="TH SarabunPSK" w:cs="TH SarabunPSK"/>
                <w:i/>
                <w:iCs/>
                <w:sz w:val="28"/>
              </w:rPr>
            </w:pPr>
            <w:r w:rsidRPr="00770999">
              <w:rPr>
                <w:rFonts w:ascii="TH SarabunPSK" w:hAnsi="TH SarabunPSK" w:cs="TH SarabunPSK"/>
                <w:b/>
                <w:bCs/>
                <w:i/>
                <w:iCs/>
                <w:sz w:val="28"/>
              </w:rPr>
              <w:lastRenderedPageBreak/>
              <w:t>Note</w:t>
            </w:r>
            <w:r>
              <w:rPr>
                <w:rFonts w:ascii="TH SarabunPSK" w:hAnsi="TH SarabunPSK" w:cs="TH SarabunPSK"/>
                <w:b/>
                <w:bCs/>
                <w:i/>
                <w:iCs/>
                <w:sz w:val="28"/>
              </w:rPr>
              <w:t xml:space="preserve">: </w:t>
            </w:r>
            <w:r w:rsidRPr="008B2D7D">
              <w:rPr>
                <w:rFonts w:ascii="TH SarabunPSK" w:hAnsi="TH SarabunPSK" w:cs="TH SarabunPSK"/>
                <w:i/>
                <w:iCs/>
                <w:sz w:val="28"/>
              </w:rPr>
              <w:t>Material concerning the development of these</w:t>
            </w:r>
            <w:r>
              <w:rPr>
                <w:rFonts w:ascii="TH SarabunPSK" w:hAnsi="TH SarabunPSK" w:cs="TH SarabunPSK"/>
                <w:i/>
                <w:iCs/>
                <w:sz w:val="28"/>
              </w:rPr>
              <w:t xml:space="preserve"> procedures is contained in the </w:t>
            </w:r>
            <w:r w:rsidRPr="008B2D7D">
              <w:rPr>
                <w:rFonts w:ascii="TH SarabunPSK" w:hAnsi="TH SarabunPSK" w:cs="TH SarabunPSK"/>
                <w:i/>
                <w:iCs/>
                <w:sz w:val="28"/>
              </w:rPr>
              <w:t>PANS</w:t>
            </w:r>
            <w:r w:rsidRPr="008B2D7D">
              <w:rPr>
                <w:rFonts w:ascii="TH SarabunPSK" w:hAnsi="TH SarabunPSK" w:cs="TH SarabunPSK"/>
                <w:i/>
                <w:iCs/>
                <w:sz w:val="28"/>
                <w:cs/>
              </w:rPr>
              <w:t>-</w:t>
            </w:r>
            <w:r w:rsidRPr="008B2D7D">
              <w:rPr>
                <w:rFonts w:ascii="TH SarabunPSK" w:hAnsi="TH SarabunPSK" w:cs="TH SarabunPSK"/>
                <w:i/>
                <w:iCs/>
                <w:sz w:val="28"/>
              </w:rPr>
              <w:t xml:space="preserve">OPS </w:t>
            </w:r>
            <w:r w:rsidRPr="008B2D7D">
              <w:rPr>
                <w:rFonts w:ascii="TH SarabunPSK" w:hAnsi="TH SarabunPSK" w:cs="TH SarabunPSK"/>
                <w:i/>
                <w:iCs/>
                <w:sz w:val="28"/>
                <w:cs/>
              </w:rPr>
              <w:t>(</w:t>
            </w:r>
            <w:r w:rsidRPr="008B2D7D">
              <w:rPr>
                <w:rFonts w:ascii="TH SarabunPSK" w:hAnsi="TH SarabunPSK" w:cs="TH SarabunPSK"/>
                <w:i/>
                <w:iCs/>
                <w:sz w:val="28"/>
              </w:rPr>
              <w:t>Doc 8168</w:t>
            </w:r>
            <w:r w:rsidRPr="008B2D7D">
              <w:rPr>
                <w:rFonts w:ascii="TH SarabunPSK" w:hAnsi="TH SarabunPSK" w:cs="TH SarabunPSK"/>
                <w:i/>
                <w:iCs/>
                <w:sz w:val="28"/>
                <w:cs/>
              </w:rPr>
              <w:t xml:space="preserve">) </w:t>
            </w:r>
            <w:r w:rsidRPr="008B2D7D">
              <w:rPr>
                <w:rFonts w:ascii="TH SarabunPSK" w:hAnsi="TH SarabunPSK" w:cs="TH SarabunPSK"/>
                <w:i/>
                <w:iCs/>
                <w:sz w:val="28"/>
              </w:rPr>
              <w:t>Volume I, Part III, Section 3, and Chapter 3</w:t>
            </w:r>
          </w:p>
        </w:tc>
        <w:sdt>
          <w:sdtPr>
            <w:rPr>
              <w:rFonts w:ascii="TH SarabunPSK" w:hAnsi="TH SarabunPSK" w:cs="TH SarabunPSK"/>
              <w:bCs/>
              <w:spacing w:val="-1"/>
              <w:sz w:val="28"/>
              <w:cs/>
            </w:rPr>
            <w:id w:val="817297784"/>
            <w:placeholder>
              <w:docPart w:val="C4F319F00B8B497CA312786C82856898"/>
            </w:placeholder>
            <w:showingPlcHdr/>
          </w:sdtPr>
          <w:sdtContent>
            <w:tc>
              <w:tcPr>
                <w:tcW w:w="4470" w:type="dxa"/>
              </w:tcPr>
              <w:p w14:paraId="4E661181" w14:textId="0A8A7B5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22A0F">
                  <w:rPr>
                    <w:rStyle w:val="PlaceholderText"/>
                  </w:rPr>
                  <w:t>Click or tap here to enter text.</w:t>
                </w:r>
              </w:p>
            </w:tc>
          </w:sdtContent>
        </w:sdt>
        <w:sdt>
          <w:sdtPr>
            <w:rPr>
              <w:rFonts w:ascii="TH SarabunPSK" w:hAnsi="TH SarabunPSK" w:cs="TH SarabunPSK"/>
              <w:bCs/>
              <w:spacing w:val="-1"/>
              <w:sz w:val="28"/>
              <w:cs/>
            </w:rPr>
            <w:id w:val="1150330303"/>
            <w:placeholder>
              <w:docPart w:val="B1D3CBAA786F4A53901C163D27AD1091"/>
            </w:placeholder>
            <w:showingPlcHdr/>
          </w:sdtPr>
          <w:sdtContent>
            <w:tc>
              <w:tcPr>
                <w:tcW w:w="2334" w:type="dxa"/>
              </w:tcPr>
              <w:p w14:paraId="3CBA6285" w14:textId="798EB5E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22A0F">
                  <w:rPr>
                    <w:rStyle w:val="PlaceholderText"/>
                  </w:rPr>
                  <w:t>Click or tap here to enter text.</w:t>
                </w:r>
              </w:p>
            </w:tc>
          </w:sdtContent>
        </w:sdt>
      </w:tr>
    </w:tbl>
    <w:p w14:paraId="7D68B059" w14:textId="77777777" w:rsidR="003A69E1" w:rsidRDefault="003A69E1"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3A69E1"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470"/>
        <w:gridCol w:w="2334"/>
      </w:tblGrid>
      <w:tr w:rsidR="00A74E96" w:rsidRPr="00F67AB0" w14:paraId="76164DE5" w14:textId="77777777" w:rsidTr="00E41D30">
        <w:trPr>
          <w:tblHeader/>
        </w:trPr>
        <w:tc>
          <w:tcPr>
            <w:tcW w:w="7225" w:type="dxa"/>
            <w:shd w:val="clear" w:color="auto" w:fill="1F497D" w:themeFill="text2"/>
          </w:tcPr>
          <w:p w14:paraId="5A09825B" w14:textId="58B0458A" w:rsidR="00A74E96" w:rsidRPr="00D752C1" w:rsidRDefault="00A74E96"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lastRenderedPageBreak/>
              <w:t>CAAT</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Requirement</w:t>
            </w:r>
          </w:p>
        </w:tc>
        <w:tc>
          <w:tcPr>
            <w:tcW w:w="4470" w:type="dxa"/>
            <w:shd w:val="clear" w:color="auto" w:fill="1F497D" w:themeFill="text2"/>
          </w:tcPr>
          <w:p w14:paraId="39DAB699" w14:textId="77777777" w:rsidR="00A74E96" w:rsidRPr="00D752C1" w:rsidRDefault="00A74E96"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 xml:space="preserve">Manual References </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Applicant</w:t>
            </w:r>
            <w:r w:rsidRPr="00D752C1">
              <w:rPr>
                <w:rFonts w:ascii="TH SarabunPSK" w:hAnsi="TH SarabunPSK" w:cs="TH SarabunPSK"/>
                <w:b/>
                <w:bCs/>
                <w:color w:val="FFFFFF" w:themeColor="background1"/>
                <w:spacing w:val="-1"/>
                <w:sz w:val="28"/>
                <w:cs/>
              </w:rPr>
              <w:t>’</w:t>
            </w:r>
            <w:r w:rsidRPr="00D752C1">
              <w:rPr>
                <w:rFonts w:ascii="TH SarabunPSK" w:hAnsi="TH SarabunPSK" w:cs="TH SarabunPSK"/>
                <w:b/>
                <w:color w:val="FFFFFF" w:themeColor="background1"/>
                <w:spacing w:val="-1"/>
                <w:sz w:val="28"/>
              </w:rPr>
              <w:t>s Comments</w:t>
            </w:r>
          </w:p>
        </w:tc>
        <w:tc>
          <w:tcPr>
            <w:tcW w:w="2334" w:type="dxa"/>
            <w:shd w:val="clear" w:color="auto" w:fill="1F497D" w:themeFill="text2"/>
          </w:tcPr>
          <w:p w14:paraId="169BE7BF" w14:textId="77777777" w:rsidR="00A74E96" w:rsidRPr="00D752C1" w:rsidRDefault="00A74E96"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CAAT Notes</w:t>
            </w:r>
          </w:p>
        </w:tc>
      </w:tr>
      <w:tr w:rsidR="00066AFF" w:rsidRPr="00F67AB0" w14:paraId="4EF22891" w14:textId="77777777" w:rsidTr="003A69E1">
        <w:trPr>
          <w:trHeight w:val="313"/>
        </w:trPr>
        <w:tc>
          <w:tcPr>
            <w:tcW w:w="14029" w:type="dxa"/>
            <w:gridSpan w:val="3"/>
            <w:shd w:val="clear" w:color="auto" w:fill="C6D9F1" w:themeFill="text2" w:themeFillTint="33"/>
          </w:tcPr>
          <w:p w14:paraId="3C2E1541" w14:textId="60A12C55" w:rsidR="00066AFF" w:rsidRPr="003A69E1" w:rsidRDefault="00066AFF" w:rsidP="00D752C1">
            <w:pPr>
              <w:ind w:left="589" w:right="173" w:hanging="589"/>
              <w:jc w:val="thaiDistribute"/>
              <w:rPr>
                <w:rFonts w:ascii="TH SarabunPSK" w:hAnsi="TH SarabunPSK" w:cs="TH SarabunPSK"/>
                <w:b/>
                <w:bCs/>
                <w:color w:val="000000"/>
                <w:spacing w:val="-1"/>
                <w:sz w:val="28"/>
              </w:rPr>
            </w:pPr>
            <w:r w:rsidRPr="003A69E1">
              <w:rPr>
                <w:rFonts w:ascii="TH SarabunPSK" w:hAnsi="TH SarabunPSK" w:cs="TH SarabunPSK"/>
                <w:b/>
                <w:bCs/>
                <w:sz w:val="28"/>
              </w:rPr>
              <w:t>3</w:t>
            </w:r>
            <w:r w:rsidR="00DF756F" w:rsidRPr="003A69E1">
              <w:rPr>
                <w:rFonts w:ascii="TH SarabunPSK" w:hAnsi="TH SarabunPSK" w:cs="TH SarabunPSK"/>
                <w:b/>
                <w:bCs/>
                <w:sz w:val="28"/>
              </w:rPr>
              <w:t>2</w:t>
            </w:r>
            <w:r w:rsidR="00F04ECA" w:rsidRPr="003A69E1">
              <w:rPr>
                <w:rFonts w:ascii="TH SarabunPSK" w:hAnsi="TH SarabunPSK" w:cs="TH SarabunPSK"/>
                <w:b/>
                <w:bCs/>
                <w:sz w:val="28"/>
              </w:rPr>
              <w:tab/>
            </w:r>
            <w:r w:rsidRPr="003A69E1">
              <w:rPr>
                <w:rFonts w:ascii="TH SarabunPSK" w:hAnsi="TH SarabunPSK" w:cs="TH SarabunPSK"/>
                <w:b/>
                <w:bCs/>
                <w:sz w:val="28"/>
              </w:rPr>
              <w:t>OPERATIONAL CONTROL</w:t>
            </w:r>
          </w:p>
        </w:tc>
      </w:tr>
      <w:tr w:rsidR="009A6213" w:rsidRPr="00F67AB0" w14:paraId="3418B72D" w14:textId="77777777" w:rsidTr="00E41D30">
        <w:tc>
          <w:tcPr>
            <w:tcW w:w="7225" w:type="dxa"/>
            <w:shd w:val="clear" w:color="auto" w:fill="FFFFFF" w:themeFill="background1"/>
          </w:tcPr>
          <w:p w14:paraId="3B0B273B" w14:textId="6A7C8B6A" w:rsidR="009A6213" w:rsidRPr="00A03A18" w:rsidRDefault="009A6213" w:rsidP="009A6213">
            <w:pPr>
              <w:ind w:left="589" w:hanging="589"/>
              <w:jc w:val="thaiDistribute"/>
              <w:rPr>
                <w:rFonts w:ascii="TH SarabunPSK" w:hAnsi="TH SarabunPSK" w:cs="TH SarabunPSK"/>
                <w:sz w:val="28"/>
              </w:rPr>
            </w:pPr>
            <w:r w:rsidRPr="00A03A18">
              <w:rPr>
                <w:rFonts w:ascii="TH SarabunPSK" w:hAnsi="TH SarabunPSK" w:cs="TH SarabunPSK"/>
                <w:sz w:val="28"/>
              </w:rPr>
              <w:t>32</w:t>
            </w:r>
            <w:r w:rsidRPr="00A03A18">
              <w:rPr>
                <w:rFonts w:ascii="TH SarabunPSK" w:hAnsi="TH SarabunPSK" w:cs="TH SarabunPSK"/>
                <w:sz w:val="28"/>
                <w:cs/>
              </w:rPr>
              <w:t>.</w:t>
            </w:r>
            <w:r w:rsidRPr="00A03A18">
              <w:rPr>
                <w:rFonts w:ascii="TH SarabunPSK" w:hAnsi="TH SarabunPSK" w:cs="TH SarabunPSK"/>
                <w:sz w:val="28"/>
              </w:rPr>
              <w:t>1</w:t>
            </w:r>
            <w:r w:rsidRPr="00A03A18">
              <w:rPr>
                <w:rFonts w:ascii="TH SarabunPSK" w:hAnsi="TH SarabunPSK" w:cs="TH SarabunPSK"/>
                <w:sz w:val="28"/>
                <w:cs/>
              </w:rPr>
              <w:tab/>
            </w:r>
            <w:r w:rsidRPr="00A03A18">
              <w:rPr>
                <w:rFonts w:ascii="TH SarabunPSK" w:hAnsi="TH SarabunPSK" w:cs="TH SarabunPSK"/>
                <w:sz w:val="28"/>
              </w:rPr>
              <w:t>The operator is required to establish in its Operations Manual, the parties responsible for operational control, the related policies, processes, standards and procedures for the management of all flights</w:t>
            </w:r>
            <w:r w:rsidRPr="00A03A18">
              <w:rPr>
                <w:rFonts w:ascii="TH SarabunPSK" w:hAnsi="TH SarabunPSK" w:cs="TH SarabunPSK"/>
                <w:sz w:val="28"/>
                <w:cs/>
              </w:rPr>
              <w:t xml:space="preserve">. </w:t>
            </w:r>
            <w:r w:rsidRPr="00A03A18">
              <w:rPr>
                <w:rFonts w:ascii="TH SarabunPSK" w:hAnsi="TH SarabunPSK" w:cs="TH SarabunPSK"/>
                <w:sz w:val="28"/>
              </w:rPr>
              <w:t>This would include procedures such as the preparation and dissemination of pre</w:t>
            </w:r>
            <w:r w:rsidRPr="00A03A18">
              <w:rPr>
                <w:rFonts w:ascii="TH SarabunPSK" w:hAnsi="TH SarabunPSK" w:cs="TH SarabunPSK"/>
                <w:sz w:val="28"/>
                <w:cs/>
              </w:rPr>
              <w:t>-</w:t>
            </w:r>
            <w:r w:rsidRPr="00A03A18">
              <w:rPr>
                <w:rFonts w:ascii="TH SarabunPSK" w:hAnsi="TH SarabunPSK" w:cs="TH SarabunPSK"/>
                <w:sz w:val="28"/>
              </w:rPr>
              <w:t>flight aeronautical information contained in the AIP, AIC and AIRAC</w:t>
            </w:r>
            <w:r w:rsidRPr="00A03A18">
              <w:rPr>
                <w:rFonts w:ascii="TH SarabunPSK" w:hAnsi="TH SarabunPSK" w:cs="TH SarabunPSK"/>
                <w:sz w:val="28"/>
                <w:cs/>
              </w:rPr>
              <w:t xml:space="preserve">. </w:t>
            </w:r>
          </w:p>
        </w:tc>
        <w:sdt>
          <w:sdtPr>
            <w:rPr>
              <w:rFonts w:ascii="TH SarabunPSK" w:hAnsi="TH SarabunPSK" w:cs="TH SarabunPSK"/>
              <w:bCs/>
              <w:spacing w:val="-1"/>
              <w:sz w:val="28"/>
              <w:cs/>
            </w:rPr>
            <w:id w:val="-1493641557"/>
            <w:placeholder>
              <w:docPart w:val="DC14CAE5AD8A415D9C8D7817D08C4CB2"/>
            </w:placeholder>
            <w:showingPlcHdr/>
          </w:sdtPr>
          <w:sdtContent>
            <w:tc>
              <w:tcPr>
                <w:tcW w:w="4470" w:type="dxa"/>
                <w:shd w:val="clear" w:color="auto" w:fill="FFFFFF" w:themeFill="background1"/>
              </w:tcPr>
              <w:p w14:paraId="35ECD322" w14:textId="7B1012C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772C3">
                  <w:rPr>
                    <w:rStyle w:val="PlaceholderText"/>
                  </w:rPr>
                  <w:t>Click or tap here to enter text.</w:t>
                </w:r>
              </w:p>
            </w:tc>
          </w:sdtContent>
        </w:sdt>
        <w:sdt>
          <w:sdtPr>
            <w:rPr>
              <w:rFonts w:ascii="TH SarabunPSK" w:hAnsi="TH SarabunPSK" w:cs="TH SarabunPSK"/>
              <w:bCs/>
              <w:spacing w:val="-1"/>
              <w:sz w:val="28"/>
              <w:cs/>
            </w:rPr>
            <w:id w:val="-574517373"/>
            <w:placeholder>
              <w:docPart w:val="AFFD56F238F144BAA62FFC5620469A60"/>
            </w:placeholder>
            <w:showingPlcHdr/>
          </w:sdtPr>
          <w:sdtContent>
            <w:tc>
              <w:tcPr>
                <w:tcW w:w="2334" w:type="dxa"/>
                <w:shd w:val="clear" w:color="auto" w:fill="FFFFFF" w:themeFill="background1"/>
              </w:tcPr>
              <w:p w14:paraId="596C8AE1" w14:textId="79E336F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772C3">
                  <w:rPr>
                    <w:rStyle w:val="PlaceholderText"/>
                  </w:rPr>
                  <w:t>Click or tap here to enter text.</w:t>
                </w:r>
              </w:p>
            </w:tc>
          </w:sdtContent>
        </w:sdt>
      </w:tr>
      <w:tr w:rsidR="009A6213" w:rsidRPr="00F67AB0" w14:paraId="7367D83C" w14:textId="77777777" w:rsidTr="000746C7">
        <w:trPr>
          <w:trHeight w:val="432"/>
        </w:trPr>
        <w:tc>
          <w:tcPr>
            <w:tcW w:w="7225" w:type="dxa"/>
            <w:shd w:val="clear" w:color="auto" w:fill="FFFFFF" w:themeFill="background1"/>
            <w:vAlign w:val="center"/>
          </w:tcPr>
          <w:p w14:paraId="3338003B" w14:textId="765B1D32" w:rsidR="009A6213" w:rsidRPr="00A03A18" w:rsidRDefault="009A6213" w:rsidP="009A6213">
            <w:pPr>
              <w:ind w:left="589" w:hanging="589"/>
              <w:rPr>
                <w:rFonts w:ascii="TH SarabunPSK" w:hAnsi="TH SarabunPSK" w:cs="TH SarabunPSK"/>
                <w:sz w:val="28"/>
              </w:rPr>
            </w:pPr>
            <w:r w:rsidRPr="00A03A18">
              <w:rPr>
                <w:rFonts w:ascii="TH SarabunPSK" w:hAnsi="TH SarabunPSK" w:cs="TH SarabunPSK"/>
                <w:sz w:val="28"/>
              </w:rPr>
              <w:t>32</w:t>
            </w:r>
            <w:r w:rsidRPr="00A03A18">
              <w:rPr>
                <w:rFonts w:ascii="TH SarabunPSK" w:hAnsi="TH SarabunPSK" w:cs="TH SarabunPSK"/>
                <w:sz w:val="28"/>
                <w:cs/>
              </w:rPr>
              <w:t>.</w:t>
            </w:r>
            <w:r w:rsidRPr="00A03A18">
              <w:rPr>
                <w:rFonts w:ascii="TH SarabunPSK" w:hAnsi="TH SarabunPSK" w:cs="TH SarabunPSK"/>
                <w:sz w:val="28"/>
              </w:rPr>
              <w:t>2</w:t>
            </w:r>
            <w:r w:rsidRPr="00A03A18">
              <w:rPr>
                <w:rFonts w:ascii="TH SarabunPSK" w:hAnsi="TH SarabunPSK" w:cs="TH SarabunPSK"/>
                <w:sz w:val="28"/>
                <w:cs/>
              </w:rPr>
              <w:tab/>
            </w:r>
            <w:r w:rsidRPr="00A03A18">
              <w:rPr>
                <w:rFonts w:ascii="TH SarabunPSK" w:hAnsi="TH SarabunPSK" w:cs="TH SarabunPSK"/>
                <w:sz w:val="28"/>
              </w:rPr>
              <w:t>Additional information on Operational Control is provided in Appendix O of this document.</w:t>
            </w:r>
          </w:p>
        </w:tc>
        <w:sdt>
          <w:sdtPr>
            <w:rPr>
              <w:rFonts w:ascii="TH SarabunPSK" w:hAnsi="TH SarabunPSK" w:cs="TH SarabunPSK"/>
              <w:bCs/>
              <w:spacing w:val="-1"/>
              <w:sz w:val="28"/>
              <w:cs/>
            </w:rPr>
            <w:id w:val="-1384013119"/>
            <w:placeholder>
              <w:docPart w:val="ACDADB18AA294B73AEB980848ADC9A8B"/>
            </w:placeholder>
            <w:showingPlcHdr/>
          </w:sdtPr>
          <w:sdtContent>
            <w:tc>
              <w:tcPr>
                <w:tcW w:w="4470" w:type="dxa"/>
                <w:shd w:val="clear" w:color="auto" w:fill="FFFFFF" w:themeFill="background1"/>
              </w:tcPr>
              <w:p w14:paraId="066DAAD5" w14:textId="1C3DAEC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772C3">
                  <w:rPr>
                    <w:rStyle w:val="PlaceholderText"/>
                  </w:rPr>
                  <w:t>Click or tap here to enter text.</w:t>
                </w:r>
              </w:p>
            </w:tc>
          </w:sdtContent>
        </w:sdt>
        <w:sdt>
          <w:sdtPr>
            <w:rPr>
              <w:rFonts w:ascii="TH SarabunPSK" w:hAnsi="TH SarabunPSK" w:cs="TH SarabunPSK"/>
              <w:bCs/>
              <w:spacing w:val="-1"/>
              <w:sz w:val="28"/>
              <w:cs/>
            </w:rPr>
            <w:id w:val="-548374051"/>
            <w:placeholder>
              <w:docPart w:val="6601543EAE99497C9F196B2639958372"/>
            </w:placeholder>
            <w:showingPlcHdr/>
          </w:sdtPr>
          <w:sdtContent>
            <w:tc>
              <w:tcPr>
                <w:tcW w:w="2334" w:type="dxa"/>
                <w:shd w:val="clear" w:color="auto" w:fill="FFFFFF" w:themeFill="background1"/>
              </w:tcPr>
              <w:p w14:paraId="383F6739" w14:textId="40BEFD1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5772C3">
                  <w:rPr>
                    <w:rStyle w:val="PlaceholderText"/>
                  </w:rPr>
                  <w:t>Click or tap here to enter text.</w:t>
                </w:r>
              </w:p>
            </w:tc>
          </w:sdtContent>
        </w:sdt>
      </w:tr>
    </w:tbl>
    <w:p w14:paraId="0AD7A242" w14:textId="77777777" w:rsidR="003A69E1" w:rsidRDefault="003A69E1"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3A69E1"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470"/>
        <w:gridCol w:w="2334"/>
      </w:tblGrid>
      <w:tr w:rsidR="00A74E96" w:rsidRPr="00F67AB0" w14:paraId="67F4C416" w14:textId="77777777" w:rsidTr="00E41D30">
        <w:trPr>
          <w:tblHeader/>
        </w:trPr>
        <w:tc>
          <w:tcPr>
            <w:tcW w:w="7225" w:type="dxa"/>
            <w:shd w:val="clear" w:color="auto" w:fill="1F497D" w:themeFill="text2"/>
          </w:tcPr>
          <w:p w14:paraId="50B73D48" w14:textId="5420D6A7" w:rsidR="00A74E96" w:rsidRPr="00D752C1" w:rsidRDefault="00A74E96"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lastRenderedPageBreak/>
              <w:t>CAAT</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Requirement</w:t>
            </w:r>
          </w:p>
        </w:tc>
        <w:tc>
          <w:tcPr>
            <w:tcW w:w="4470" w:type="dxa"/>
            <w:shd w:val="clear" w:color="auto" w:fill="1F497D" w:themeFill="text2"/>
          </w:tcPr>
          <w:p w14:paraId="20B6CCFF" w14:textId="77777777" w:rsidR="00A74E96" w:rsidRPr="00D752C1" w:rsidRDefault="00A74E96"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 xml:space="preserve">Manual References </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Applicant</w:t>
            </w:r>
            <w:r w:rsidRPr="00D752C1">
              <w:rPr>
                <w:rFonts w:ascii="TH SarabunPSK" w:hAnsi="TH SarabunPSK" w:cs="TH SarabunPSK"/>
                <w:b/>
                <w:bCs/>
                <w:color w:val="FFFFFF" w:themeColor="background1"/>
                <w:spacing w:val="-1"/>
                <w:sz w:val="28"/>
                <w:cs/>
              </w:rPr>
              <w:t>’</w:t>
            </w:r>
            <w:r w:rsidRPr="00D752C1">
              <w:rPr>
                <w:rFonts w:ascii="TH SarabunPSK" w:hAnsi="TH SarabunPSK" w:cs="TH SarabunPSK"/>
                <w:b/>
                <w:color w:val="FFFFFF" w:themeColor="background1"/>
                <w:spacing w:val="-1"/>
                <w:sz w:val="28"/>
              </w:rPr>
              <w:t>s Comments</w:t>
            </w:r>
          </w:p>
        </w:tc>
        <w:tc>
          <w:tcPr>
            <w:tcW w:w="2334" w:type="dxa"/>
            <w:shd w:val="clear" w:color="auto" w:fill="1F497D" w:themeFill="text2"/>
          </w:tcPr>
          <w:p w14:paraId="1FE32450" w14:textId="77777777" w:rsidR="00A74E96" w:rsidRPr="00D752C1" w:rsidRDefault="00A74E96"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CAAT Notes</w:t>
            </w:r>
          </w:p>
        </w:tc>
      </w:tr>
      <w:tr w:rsidR="001D49EA" w:rsidRPr="00F67AB0" w14:paraId="23ECD944" w14:textId="77777777" w:rsidTr="003A69E1">
        <w:tc>
          <w:tcPr>
            <w:tcW w:w="14029" w:type="dxa"/>
            <w:gridSpan w:val="3"/>
            <w:shd w:val="clear" w:color="auto" w:fill="C6D9F1" w:themeFill="text2" w:themeFillTint="33"/>
          </w:tcPr>
          <w:p w14:paraId="71DF7087" w14:textId="5062B73E" w:rsidR="001D49EA" w:rsidRPr="003A69E1" w:rsidRDefault="001D49EA" w:rsidP="00D752C1">
            <w:pPr>
              <w:ind w:left="589" w:right="173" w:hanging="589"/>
              <w:jc w:val="thaiDistribute"/>
              <w:rPr>
                <w:rFonts w:ascii="TH SarabunPSK" w:hAnsi="TH SarabunPSK" w:cs="TH SarabunPSK"/>
                <w:b/>
                <w:bCs/>
                <w:color w:val="000000"/>
                <w:spacing w:val="-1"/>
                <w:sz w:val="28"/>
              </w:rPr>
            </w:pPr>
            <w:r w:rsidRPr="003A69E1">
              <w:rPr>
                <w:rFonts w:ascii="TH SarabunPSK" w:hAnsi="TH SarabunPSK" w:cs="TH SarabunPSK"/>
                <w:b/>
                <w:bCs/>
                <w:sz w:val="28"/>
              </w:rPr>
              <w:t>3</w:t>
            </w:r>
            <w:r w:rsidR="00DF756F" w:rsidRPr="003A69E1">
              <w:rPr>
                <w:rFonts w:ascii="TH SarabunPSK" w:hAnsi="TH SarabunPSK" w:cs="TH SarabunPSK"/>
                <w:b/>
                <w:bCs/>
                <w:sz w:val="28"/>
              </w:rPr>
              <w:t>3</w:t>
            </w:r>
            <w:r w:rsidR="00F04ECA" w:rsidRPr="003A69E1">
              <w:rPr>
                <w:rFonts w:ascii="TH SarabunPSK" w:hAnsi="TH SarabunPSK" w:cs="TH SarabunPSK"/>
                <w:b/>
                <w:bCs/>
                <w:sz w:val="28"/>
              </w:rPr>
              <w:tab/>
            </w:r>
            <w:r w:rsidRPr="003A69E1">
              <w:rPr>
                <w:rFonts w:ascii="TH SarabunPSK" w:hAnsi="TH SarabunPSK" w:cs="TH SarabunPSK"/>
                <w:b/>
                <w:bCs/>
                <w:sz w:val="28"/>
              </w:rPr>
              <w:t>AIRCRAFT TRACKING</w:t>
            </w:r>
          </w:p>
        </w:tc>
      </w:tr>
      <w:tr w:rsidR="009A6213" w:rsidRPr="00F67AB0" w14:paraId="7DC64F3C" w14:textId="77777777" w:rsidTr="00E41D30">
        <w:tc>
          <w:tcPr>
            <w:tcW w:w="7225" w:type="dxa"/>
          </w:tcPr>
          <w:p w14:paraId="51875E73" w14:textId="3D52A9BC" w:rsidR="009A6213" w:rsidRPr="008A1F54" w:rsidRDefault="009A6213" w:rsidP="009A6213">
            <w:pPr>
              <w:ind w:left="589" w:hanging="589"/>
              <w:jc w:val="thaiDistribute"/>
              <w:rPr>
                <w:rFonts w:ascii="TH SarabunPSK" w:hAnsi="TH SarabunPSK" w:cs="TH SarabunPSK"/>
                <w:sz w:val="28"/>
              </w:rPr>
            </w:pPr>
            <w:r w:rsidRPr="008A1F54">
              <w:rPr>
                <w:rFonts w:ascii="TH SarabunPSK" w:hAnsi="TH SarabunPSK" w:cs="TH SarabunPSK"/>
                <w:sz w:val="28"/>
              </w:rPr>
              <w:t>33</w:t>
            </w:r>
            <w:r w:rsidRPr="008A1F54">
              <w:rPr>
                <w:rFonts w:ascii="TH SarabunPSK" w:hAnsi="TH SarabunPSK" w:cs="TH SarabunPSK"/>
                <w:sz w:val="28"/>
                <w:cs/>
              </w:rPr>
              <w:t>.</w:t>
            </w:r>
            <w:r w:rsidRPr="008A1F54">
              <w:rPr>
                <w:rFonts w:ascii="TH SarabunPSK" w:hAnsi="TH SarabunPSK" w:cs="TH SarabunPSK"/>
                <w:sz w:val="28"/>
              </w:rPr>
              <w:t>1</w:t>
            </w:r>
            <w:r w:rsidRPr="008A1F54">
              <w:rPr>
                <w:rFonts w:ascii="TH SarabunPSK" w:hAnsi="TH SarabunPSK" w:cs="TH SarabunPSK"/>
                <w:sz w:val="28"/>
                <w:cs/>
              </w:rPr>
              <w:tab/>
            </w:r>
            <w:r w:rsidRPr="008A1F54">
              <w:rPr>
                <w:rFonts w:ascii="TH SarabunPSK" w:hAnsi="TH SarabunPSK" w:cs="TH SarabunPSK"/>
                <w:sz w:val="28"/>
              </w:rPr>
              <w:t>The operator shall establish an aircraft tracking capability to track aeroplanes throughout its area of operations</w:t>
            </w:r>
            <w:r w:rsidRPr="008A1F54">
              <w:rPr>
                <w:rFonts w:ascii="TH SarabunPSK" w:hAnsi="TH SarabunPSK" w:cs="TH SarabunPSK"/>
                <w:sz w:val="28"/>
                <w:cs/>
              </w:rPr>
              <w:t>.</w:t>
            </w:r>
          </w:p>
          <w:p w14:paraId="27466C09" w14:textId="77777777" w:rsidR="009A6213" w:rsidRPr="008A1F54" w:rsidRDefault="009A6213" w:rsidP="009A6213">
            <w:pPr>
              <w:ind w:left="589" w:hanging="589"/>
              <w:jc w:val="thaiDistribute"/>
              <w:rPr>
                <w:rFonts w:ascii="TH SarabunPSK" w:hAnsi="TH SarabunPSK" w:cs="TH SarabunPSK"/>
                <w:sz w:val="12"/>
                <w:szCs w:val="12"/>
              </w:rPr>
            </w:pPr>
          </w:p>
          <w:p w14:paraId="513F450E" w14:textId="66E48E0B" w:rsidR="009A6213" w:rsidRPr="008A1F54" w:rsidRDefault="009A6213" w:rsidP="009A6213">
            <w:pPr>
              <w:ind w:left="589" w:hanging="589"/>
              <w:jc w:val="thaiDistribute"/>
              <w:rPr>
                <w:rFonts w:ascii="TH SarabunPSK" w:hAnsi="TH SarabunPSK" w:cs="TH SarabunPSK"/>
                <w:i/>
                <w:iCs/>
                <w:sz w:val="28"/>
              </w:rPr>
            </w:pPr>
            <w:r w:rsidRPr="008A1F54">
              <w:rPr>
                <w:rFonts w:ascii="TH SarabunPSK" w:hAnsi="TH SarabunPSK" w:cs="TH SarabunPSK"/>
                <w:sz w:val="28"/>
              </w:rPr>
              <w:tab/>
            </w:r>
            <w:r w:rsidRPr="008A1F54">
              <w:rPr>
                <w:rFonts w:ascii="TH SarabunPSK" w:hAnsi="TH SarabunPSK" w:cs="TH SarabunPSK"/>
                <w:b/>
                <w:bCs/>
                <w:i/>
                <w:iCs/>
                <w:sz w:val="28"/>
              </w:rPr>
              <w:t>Note:</w:t>
            </w:r>
            <w:r w:rsidRPr="008A1F54">
              <w:rPr>
                <w:rFonts w:ascii="TH SarabunPSK" w:hAnsi="TH SarabunPSK" w:cs="TH SarabunPSK"/>
                <w:i/>
                <w:iCs/>
                <w:sz w:val="28"/>
              </w:rPr>
              <w:t xml:space="preserve"> See CAAT Guidance Material for Aircraft Tracking.</w:t>
            </w:r>
          </w:p>
        </w:tc>
        <w:sdt>
          <w:sdtPr>
            <w:rPr>
              <w:rFonts w:ascii="TH SarabunPSK" w:hAnsi="TH SarabunPSK" w:cs="TH SarabunPSK"/>
              <w:bCs/>
              <w:spacing w:val="-1"/>
              <w:sz w:val="28"/>
              <w:cs/>
            </w:rPr>
            <w:id w:val="1812124366"/>
            <w:placeholder>
              <w:docPart w:val="E1297167A5384AE099166D62CEF8EF28"/>
            </w:placeholder>
            <w:showingPlcHdr/>
          </w:sdtPr>
          <w:sdtContent>
            <w:tc>
              <w:tcPr>
                <w:tcW w:w="4470" w:type="dxa"/>
              </w:tcPr>
              <w:p w14:paraId="03491DC7" w14:textId="0AA5EEB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1582C">
                  <w:rPr>
                    <w:rStyle w:val="PlaceholderText"/>
                  </w:rPr>
                  <w:t>Click or tap here to enter text.</w:t>
                </w:r>
              </w:p>
            </w:tc>
          </w:sdtContent>
        </w:sdt>
        <w:sdt>
          <w:sdtPr>
            <w:rPr>
              <w:rFonts w:ascii="TH SarabunPSK" w:hAnsi="TH SarabunPSK" w:cs="TH SarabunPSK"/>
              <w:bCs/>
              <w:spacing w:val="-1"/>
              <w:sz w:val="28"/>
              <w:cs/>
            </w:rPr>
            <w:id w:val="82661101"/>
            <w:placeholder>
              <w:docPart w:val="9C4104F88E4C452B9B801A4D42EA776B"/>
            </w:placeholder>
            <w:showingPlcHdr/>
          </w:sdtPr>
          <w:sdtContent>
            <w:tc>
              <w:tcPr>
                <w:tcW w:w="2334" w:type="dxa"/>
              </w:tcPr>
              <w:p w14:paraId="27082027" w14:textId="0E26457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1582C">
                  <w:rPr>
                    <w:rStyle w:val="PlaceholderText"/>
                  </w:rPr>
                  <w:t>Click or tap here to enter text.</w:t>
                </w:r>
              </w:p>
            </w:tc>
          </w:sdtContent>
        </w:sdt>
      </w:tr>
      <w:tr w:rsidR="009A6213" w:rsidRPr="00F67AB0" w14:paraId="0AC11DEE" w14:textId="77777777" w:rsidTr="00E41D30">
        <w:tc>
          <w:tcPr>
            <w:tcW w:w="7225" w:type="dxa"/>
          </w:tcPr>
          <w:p w14:paraId="3BDAA430" w14:textId="6742AAA9" w:rsidR="009A6213" w:rsidRPr="008A1F54" w:rsidRDefault="009A6213" w:rsidP="009A6213">
            <w:pPr>
              <w:ind w:left="589" w:hanging="589"/>
              <w:jc w:val="thaiDistribute"/>
              <w:rPr>
                <w:rFonts w:ascii="TH SarabunPSK" w:hAnsi="TH SarabunPSK" w:cs="TH SarabunPSK"/>
                <w:sz w:val="28"/>
              </w:rPr>
            </w:pPr>
            <w:r w:rsidRPr="008A1F54">
              <w:rPr>
                <w:rFonts w:ascii="TH SarabunPSK" w:hAnsi="TH SarabunPSK" w:cs="TH SarabunPSK"/>
                <w:sz w:val="28"/>
              </w:rPr>
              <w:t>33.2</w:t>
            </w:r>
            <w:r w:rsidRPr="008A1F54">
              <w:rPr>
                <w:rFonts w:ascii="TH SarabunPSK" w:hAnsi="TH SarabunPSK" w:cs="TH SarabunPSK"/>
                <w:sz w:val="28"/>
                <w:cs/>
              </w:rPr>
              <w:tab/>
            </w:r>
            <w:r w:rsidRPr="008A1F54">
              <w:rPr>
                <w:rFonts w:ascii="TH SarabunPSK" w:hAnsi="TH SarabunPSK" w:cs="TH SarabunPSK"/>
                <w:sz w:val="28"/>
              </w:rPr>
              <w:t>The operator shall track the position of an aeroplane through automated reporting at least every 15 minutes for the portion(s) of the in-flight operation(s) under the following conditions:</w:t>
            </w:r>
          </w:p>
        </w:tc>
        <w:sdt>
          <w:sdtPr>
            <w:rPr>
              <w:rFonts w:ascii="TH SarabunPSK" w:hAnsi="TH SarabunPSK" w:cs="TH SarabunPSK"/>
              <w:bCs/>
              <w:spacing w:val="-1"/>
              <w:sz w:val="28"/>
              <w:cs/>
            </w:rPr>
            <w:id w:val="997927211"/>
            <w:placeholder>
              <w:docPart w:val="7AEC447736F344C6BD232526AE912D90"/>
            </w:placeholder>
            <w:showingPlcHdr/>
          </w:sdtPr>
          <w:sdtContent>
            <w:tc>
              <w:tcPr>
                <w:tcW w:w="4470" w:type="dxa"/>
              </w:tcPr>
              <w:p w14:paraId="4DD994C9" w14:textId="5A4F0A9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1582C">
                  <w:rPr>
                    <w:rStyle w:val="PlaceholderText"/>
                  </w:rPr>
                  <w:t>Click or tap here to enter text.</w:t>
                </w:r>
              </w:p>
            </w:tc>
          </w:sdtContent>
        </w:sdt>
        <w:sdt>
          <w:sdtPr>
            <w:rPr>
              <w:rFonts w:ascii="TH SarabunPSK" w:hAnsi="TH SarabunPSK" w:cs="TH SarabunPSK"/>
              <w:bCs/>
              <w:spacing w:val="-1"/>
              <w:sz w:val="28"/>
              <w:cs/>
            </w:rPr>
            <w:id w:val="-1459477230"/>
            <w:placeholder>
              <w:docPart w:val="86A77AA591AC4D29BC28DBE0C7A0BA30"/>
            </w:placeholder>
            <w:showingPlcHdr/>
          </w:sdtPr>
          <w:sdtContent>
            <w:tc>
              <w:tcPr>
                <w:tcW w:w="2334" w:type="dxa"/>
              </w:tcPr>
              <w:p w14:paraId="2F2DCA92" w14:textId="32EF42B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1582C">
                  <w:rPr>
                    <w:rStyle w:val="PlaceholderText"/>
                  </w:rPr>
                  <w:t>Click or tap here to enter text.</w:t>
                </w:r>
              </w:p>
            </w:tc>
          </w:sdtContent>
        </w:sdt>
      </w:tr>
      <w:tr w:rsidR="009A6213" w:rsidRPr="00F67AB0" w14:paraId="5ADE9612" w14:textId="77777777" w:rsidTr="00E41D30">
        <w:tc>
          <w:tcPr>
            <w:tcW w:w="7225" w:type="dxa"/>
          </w:tcPr>
          <w:p w14:paraId="527F2101" w14:textId="35D8F58E" w:rsidR="009A6213" w:rsidRPr="008A1F54" w:rsidRDefault="009A6213" w:rsidP="009A6213">
            <w:pPr>
              <w:pStyle w:val="ListParagraph"/>
              <w:numPr>
                <w:ilvl w:val="0"/>
                <w:numId w:val="90"/>
              </w:numPr>
              <w:jc w:val="thaiDistribute"/>
              <w:rPr>
                <w:rFonts w:ascii="TH SarabunPSK" w:hAnsi="TH SarabunPSK" w:cs="TH SarabunPSK"/>
                <w:sz w:val="28"/>
              </w:rPr>
            </w:pPr>
            <w:r w:rsidRPr="008A1F54">
              <w:rPr>
                <w:rFonts w:ascii="TH SarabunPSK" w:hAnsi="TH SarabunPSK" w:cs="TH SarabunPSK"/>
                <w:spacing w:val="-6"/>
                <w:sz w:val="28"/>
              </w:rPr>
              <w:t>The aeroplane has a maximum certificated take</w:t>
            </w:r>
            <w:r w:rsidRPr="008A1F54">
              <w:rPr>
                <w:rFonts w:ascii="TH SarabunPSK" w:hAnsi="TH SarabunPSK" w:cs="TH SarabunPSK"/>
                <w:spacing w:val="-6"/>
                <w:sz w:val="28"/>
                <w:cs/>
              </w:rPr>
              <w:t>-</w:t>
            </w:r>
            <w:r w:rsidRPr="008A1F54">
              <w:rPr>
                <w:rFonts w:ascii="TH SarabunPSK" w:hAnsi="TH SarabunPSK" w:cs="TH SarabunPSK"/>
                <w:spacing w:val="-6"/>
                <w:sz w:val="28"/>
              </w:rPr>
              <w:t>off mass of over 27000 kg</w:t>
            </w:r>
            <w:r w:rsidRPr="008A1F54">
              <w:rPr>
                <w:rFonts w:ascii="TH SarabunPSK" w:hAnsi="TH SarabunPSK" w:cs="TH SarabunPSK"/>
                <w:sz w:val="28"/>
              </w:rPr>
              <w:t xml:space="preserve"> and a seating capacity greater than 19; and</w:t>
            </w:r>
          </w:p>
        </w:tc>
        <w:sdt>
          <w:sdtPr>
            <w:rPr>
              <w:rFonts w:ascii="TH SarabunPSK" w:hAnsi="TH SarabunPSK" w:cs="TH SarabunPSK"/>
              <w:bCs/>
              <w:spacing w:val="-1"/>
              <w:sz w:val="28"/>
              <w:cs/>
            </w:rPr>
            <w:id w:val="836809901"/>
            <w:placeholder>
              <w:docPart w:val="E486D03ABFC24C4B886C959E15373C34"/>
            </w:placeholder>
            <w:showingPlcHdr/>
          </w:sdtPr>
          <w:sdtContent>
            <w:tc>
              <w:tcPr>
                <w:tcW w:w="4470" w:type="dxa"/>
              </w:tcPr>
              <w:p w14:paraId="7221F6D5" w14:textId="53CB106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1582C">
                  <w:rPr>
                    <w:rStyle w:val="PlaceholderText"/>
                  </w:rPr>
                  <w:t>Click or tap here to enter text.</w:t>
                </w:r>
              </w:p>
            </w:tc>
          </w:sdtContent>
        </w:sdt>
        <w:sdt>
          <w:sdtPr>
            <w:rPr>
              <w:rFonts w:ascii="TH SarabunPSK" w:hAnsi="TH SarabunPSK" w:cs="TH SarabunPSK"/>
              <w:bCs/>
              <w:spacing w:val="-1"/>
              <w:sz w:val="28"/>
              <w:cs/>
            </w:rPr>
            <w:id w:val="-174347202"/>
            <w:placeholder>
              <w:docPart w:val="D697F049DD644BE789D82FF114DA43E9"/>
            </w:placeholder>
            <w:showingPlcHdr/>
          </w:sdtPr>
          <w:sdtContent>
            <w:tc>
              <w:tcPr>
                <w:tcW w:w="2334" w:type="dxa"/>
              </w:tcPr>
              <w:p w14:paraId="1C07308F" w14:textId="1476A25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1582C">
                  <w:rPr>
                    <w:rStyle w:val="PlaceholderText"/>
                  </w:rPr>
                  <w:t>Click or tap here to enter text.</w:t>
                </w:r>
              </w:p>
            </w:tc>
          </w:sdtContent>
        </w:sdt>
      </w:tr>
      <w:tr w:rsidR="009A6213" w:rsidRPr="00F67AB0" w14:paraId="182B1693" w14:textId="77777777" w:rsidTr="00E41D30">
        <w:tc>
          <w:tcPr>
            <w:tcW w:w="7225" w:type="dxa"/>
          </w:tcPr>
          <w:p w14:paraId="5C1CDE9A" w14:textId="01ABCCBE" w:rsidR="009A6213" w:rsidRPr="008A1F54" w:rsidRDefault="009A6213" w:rsidP="009A6213">
            <w:pPr>
              <w:pStyle w:val="ListParagraph"/>
              <w:numPr>
                <w:ilvl w:val="0"/>
                <w:numId w:val="90"/>
              </w:numPr>
              <w:jc w:val="thaiDistribute"/>
              <w:rPr>
                <w:rFonts w:ascii="TH SarabunPSK" w:hAnsi="TH SarabunPSK" w:cs="TH SarabunPSK"/>
                <w:sz w:val="28"/>
              </w:rPr>
            </w:pPr>
            <w:r w:rsidRPr="008A1F54">
              <w:rPr>
                <w:rFonts w:ascii="TH SarabunPSK" w:hAnsi="TH SarabunPSK" w:cs="TH SarabunPSK"/>
                <w:sz w:val="28"/>
              </w:rPr>
              <w:t>Where an ATS unit obtains aeroplane position information at greater than 15 minute intervals.</w:t>
            </w:r>
          </w:p>
        </w:tc>
        <w:sdt>
          <w:sdtPr>
            <w:rPr>
              <w:rFonts w:ascii="TH SarabunPSK" w:hAnsi="TH SarabunPSK" w:cs="TH SarabunPSK"/>
              <w:bCs/>
              <w:spacing w:val="-1"/>
              <w:sz w:val="28"/>
              <w:cs/>
            </w:rPr>
            <w:id w:val="75561305"/>
            <w:placeholder>
              <w:docPart w:val="754C704E0650499B8BE74D4E80F93459"/>
            </w:placeholder>
            <w:showingPlcHdr/>
          </w:sdtPr>
          <w:sdtContent>
            <w:tc>
              <w:tcPr>
                <w:tcW w:w="4470" w:type="dxa"/>
              </w:tcPr>
              <w:p w14:paraId="5A94A192" w14:textId="25AC50D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1582C">
                  <w:rPr>
                    <w:rStyle w:val="PlaceholderText"/>
                  </w:rPr>
                  <w:t>Click or tap here to enter text.</w:t>
                </w:r>
              </w:p>
            </w:tc>
          </w:sdtContent>
        </w:sdt>
        <w:sdt>
          <w:sdtPr>
            <w:rPr>
              <w:rFonts w:ascii="TH SarabunPSK" w:hAnsi="TH SarabunPSK" w:cs="TH SarabunPSK"/>
              <w:bCs/>
              <w:spacing w:val="-1"/>
              <w:sz w:val="28"/>
              <w:cs/>
            </w:rPr>
            <w:id w:val="-424885407"/>
            <w:placeholder>
              <w:docPart w:val="93A58936674A43FC8063BFED4B784D16"/>
            </w:placeholder>
            <w:showingPlcHdr/>
          </w:sdtPr>
          <w:sdtContent>
            <w:tc>
              <w:tcPr>
                <w:tcW w:w="2334" w:type="dxa"/>
              </w:tcPr>
              <w:p w14:paraId="13073FE6" w14:textId="661127A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1582C">
                  <w:rPr>
                    <w:rStyle w:val="PlaceholderText"/>
                  </w:rPr>
                  <w:t>Click or tap here to enter text.</w:t>
                </w:r>
              </w:p>
            </w:tc>
          </w:sdtContent>
        </w:sdt>
      </w:tr>
      <w:tr w:rsidR="009A6213" w:rsidRPr="00F67AB0" w14:paraId="13A00C91" w14:textId="77777777" w:rsidTr="00E41D30">
        <w:tc>
          <w:tcPr>
            <w:tcW w:w="7225" w:type="dxa"/>
          </w:tcPr>
          <w:p w14:paraId="28300C41" w14:textId="45952840" w:rsidR="009A6213" w:rsidRPr="008A1F54" w:rsidRDefault="009A6213" w:rsidP="009A6213">
            <w:pPr>
              <w:ind w:left="1160" w:right="173" w:hanging="558"/>
              <w:jc w:val="thaiDistribute"/>
              <w:rPr>
                <w:rFonts w:ascii="TH SarabunPSK" w:hAnsi="TH SarabunPSK" w:cs="TH SarabunPSK"/>
                <w:i/>
                <w:iCs/>
                <w:sz w:val="28"/>
              </w:rPr>
            </w:pPr>
            <w:r w:rsidRPr="008A1F54">
              <w:rPr>
                <w:rFonts w:ascii="TH SarabunPSK" w:hAnsi="TH SarabunPSK" w:cs="TH SarabunPSK"/>
                <w:b/>
                <w:bCs/>
                <w:i/>
                <w:iCs/>
                <w:sz w:val="28"/>
              </w:rPr>
              <w:t>Note:</w:t>
            </w:r>
            <w:r w:rsidRPr="008A1F54">
              <w:rPr>
                <w:rFonts w:ascii="TH SarabunPSK" w:hAnsi="TH SarabunPSK" w:cs="TH SarabunPSK"/>
                <w:i/>
                <w:iCs/>
                <w:sz w:val="28"/>
              </w:rPr>
              <w:t xml:space="preserve"> See Annex 11, Chapter 2, for coordination between the operator and air traffic services providers regarding position report messages</w:t>
            </w:r>
            <w:r w:rsidRPr="008A1F54">
              <w:rPr>
                <w:rFonts w:ascii="TH SarabunPSK" w:hAnsi="TH SarabunPSK" w:cs="TH SarabunPSK"/>
                <w:i/>
                <w:iCs/>
                <w:sz w:val="28"/>
                <w:cs/>
              </w:rPr>
              <w:t>.</w:t>
            </w:r>
          </w:p>
        </w:tc>
        <w:sdt>
          <w:sdtPr>
            <w:rPr>
              <w:rFonts w:ascii="TH SarabunPSK" w:hAnsi="TH SarabunPSK" w:cs="TH SarabunPSK"/>
              <w:bCs/>
              <w:spacing w:val="-1"/>
              <w:sz w:val="28"/>
              <w:cs/>
            </w:rPr>
            <w:id w:val="1516421657"/>
            <w:placeholder>
              <w:docPart w:val="B5232FBC0E18473099719AD2DA26CC11"/>
            </w:placeholder>
            <w:showingPlcHdr/>
          </w:sdtPr>
          <w:sdtContent>
            <w:tc>
              <w:tcPr>
                <w:tcW w:w="4470" w:type="dxa"/>
              </w:tcPr>
              <w:p w14:paraId="5652D9AD" w14:textId="4B2F1E2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1582C">
                  <w:rPr>
                    <w:rStyle w:val="PlaceholderText"/>
                  </w:rPr>
                  <w:t>Click or tap here to enter text.</w:t>
                </w:r>
              </w:p>
            </w:tc>
          </w:sdtContent>
        </w:sdt>
        <w:sdt>
          <w:sdtPr>
            <w:rPr>
              <w:rFonts w:ascii="TH SarabunPSK" w:hAnsi="TH SarabunPSK" w:cs="TH SarabunPSK"/>
              <w:bCs/>
              <w:spacing w:val="-1"/>
              <w:sz w:val="28"/>
              <w:cs/>
            </w:rPr>
            <w:id w:val="-1743863475"/>
            <w:placeholder>
              <w:docPart w:val="64955DE3A0264182BFD8A42079839B3B"/>
            </w:placeholder>
            <w:showingPlcHdr/>
          </w:sdtPr>
          <w:sdtContent>
            <w:tc>
              <w:tcPr>
                <w:tcW w:w="2334" w:type="dxa"/>
              </w:tcPr>
              <w:p w14:paraId="4375A74D" w14:textId="099EB40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1582C">
                  <w:rPr>
                    <w:rStyle w:val="PlaceholderText"/>
                  </w:rPr>
                  <w:t>Click or tap here to enter text.</w:t>
                </w:r>
              </w:p>
            </w:tc>
          </w:sdtContent>
        </w:sdt>
      </w:tr>
      <w:tr w:rsidR="009A6213" w:rsidRPr="00F67AB0" w14:paraId="071FB951" w14:textId="77777777" w:rsidTr="00E41D30">
        <w:tc>
          <w:tcPr>
            <w:tcW w:w="7225" w:type="dxa"/>
          </w:tcPr>
          <w:p w14:paraId="7E0ED71C" w14:textId="2DC01677" w:rsidR="009A6213" w:rsidRPr="008A1F54" w:rsidRDefault="009A6213" w:rsidP="009A6213">
            <w:pPr>
              <w:ind w:left="589" w:hanging="589"/>
              <w:jc w:val="thaiDistribute"/>
              <w:rPr>
                <w:rFonts w:ascii="TH SarabunPSK" w:hAnsi="TH SarabunPSK" w:cs="TH SarabunPSK"/>
                <w:sz w:val="28"/>
              </w:rPr>
            </w:pPr>
            <w:r w:rsidRPr="008A1F54">
              <w:rPr>
                <w:rFonts w:ascii="TH SarabunPSK" w:hAnsi="TH SarabunPSK" w:cs="TH SarabunPSK"/>
                <w:sz w:val="28"/>
              </w:rPr>
              <w:t>33</w:t>
            </w:r>
            <w:r w:rsidRPr="008A1F54">
              <w:rPr>
                <w:rFonts w:ascii="TH SarabunPSK" w:hAnsi="TH SarabunPSK" w:cs="TH SarabunPSK"/>
                <w:sz w:val="28"/>
                <w:cs/>
              </w:rPr>
              <w:t>.</w:t>
            </w:r>
            <w:r w:rsidRPr="008A1F54">
              <w:rPr>
                <w:rFonts w:ascii="TH SarabunPSK" w:hAnsi="TH SarabunPSK" w:cs="TH SarabunPSK"/>
                <w:sz w:val="28"/>
              </w:rPr>
              <w:t>3</w:t>
            </w:r>
            <w:r w:rsidRPr="008A1F54">
              <w:rPr>
                <w:rFonts w:ascii="TH SarabunPSK" w:hAnsi="TH SarabunPSK" w:cs="TH SarabunPSK"/>
                <w:sz w:val="28"/>
                <w:cs/>
              </w:rPr>
              <w:tab/>
            </w:r>
            <w:r w:rsidRPr="008A1F54">
              <w:rPr>
                <w:rFonts w:ascii="TH SarabunPSK" w:hAnsi="TH SarabunPSK" w:cs="TH SarabunPSK"/>
                <w:sz w:val="28"/>
              </w:rPr>
              <w:t>The operator shall track the position of an aeroplane through automated reporting at least every 15 minutes for the portion</w:t>
            </w:r>
            <w:r w:rsidRPr="008A1F54">
              <w:rPr>
                <w:rFonts w:ascii="TH SarabunPSK" w:hAnsi="TH SarabunPSK" w:cs="TH SarabunPSK"/>
                <w:sz w:val="28"/>
                <w:cs/>
              </w:rPr>
              <w:t>(</w:t>
            </w:r>
            <w:r w:rsidRPr="008A1F54">
              <w:rPr>
                <w:rFonts w:ascii="TH SarabunPSK" w:hAnsi="TH SarabunPSK" w:cs="TH SarabunPSK"/>
                <w:sz w:val="28"/>
              </w:rPr>
              <w:t>s</w:t>
            </w:r>
            <w:r w:rsidRPr="008A1F54">
              <w:rPr>
                <w:rFonts w:ascii="TH SarabunPSK" w:hAnsi="TH SarabunPSK" w:cs="TH SarabunPSK"/>
                <w:sz w:val="28"/>
                <w:cs/>
              </w:rPr>
              <w:t xml:space="preserve">) </w:t>
            </w:r>
            <w:r w:rsidRPr="008A1F54">
              <w:rPr>
                <w:rFonts w:ascii="TH SarabunPSK" w:hAnsi="TH SarabunPSK" w:cs="TH SarabunPSK"/>
                <w:sz w:val="28"/>
              </w:rPr>
              <w:t>of the in</w:t>
            </w:r>
            <w:r w:rsidRPr="008A1F54">
              <w:rPr>
                <w:rFonts w:ascii="TH SarabunPSK" w:hAnsi="TH SarabunPSK" w:cs="TH SarabunPSK"/>
                <w:sz w:val="28"/>
                <w:cs/>
              </w:rPr>
              <w:t>-</w:t>
            </w:r>
            <w:r w:rsidRPr="008A1F54">
              <w:rPr>
                <w:rFonts w:ascii="TH SarabunPSK" w:hAnsi="TH SarabunPSK" w:cs="TH SarabunPSK"/>
                <w:sz w:val="28"/>
              </w:rPr>
              <w:t>flight operation</w:t>
            </w:r>
            <w:r w:rsidRPr="008A1F54">
              <w:rPr>
                <w:rFonts w:ascii="TH SarabunPSK" w:hAnsi="TH SarabunPSK" w:cs="TH SarabunPSK"/>
                <w:sz w:val="28"/>
                <w:cs/>
              </w:rPr>
              <w:t>(</w:t>
            </w:r>
            <w:r w:rsidRPr="008A1F54">
              <w:rPr>
                <w:rFonts w:ascii="TH SarabunPSK" w:hAnsi="TH SarabunPSK" w:cs="TH SarabunPSK"/>
                <w:sz w:val="28"/>
              </w:rPr>
              <w:t>s</w:t>
            </w:r>
            <w:r w:rsidRPr="008A1F54">
              <w:rPr>
                <w:rFonts w:ascii="TH SarabunPSK" w:hAnsi="TH SarabunPSK" w:cs="TH SarabunPSK"/>
                <w:sz w:val="28"/>
                <w:cs/>
              </w:rPr>
              <w:t xml:space="preserve">) </w:t>
            </w:r>
            <w:r w:rsidRPr="008A1F54">
              <w:rPr>
                <w:rFonts w:ascii="TH SarabunPSK" w:hAnsi="TH SarabunPSK" w:cs="TH SarabunPSK"/>
                <w:sz w:val="28"/>
              </w:rPr>
              <w:t>that is planned in an oceanic area</w:t>
            </w:r>
            <w:r w:rsidRPr="008A1F54">
              <w:rPr>
                <w:rFonts w:ascii="TH SarabunPSK" w:hAnsi="TH SarabunPSK" w:cs="TH SarabunPSK"/>
                <w:sz w:val="28"/>
                <w:cs/>
              </w:rPr>
              <w:t>(</w:t>
            </w:r>
            <w:r w:rsidRPr="008A1F54">
              <w:rPr>
                <w:rFonts w:ascii="TH SarabunPSK" w:hAnsi="TH SarabunPSK" w:cs="TH SarabunPSK"/>
                <w:sz w:val="28"/>
              </w:rPr>
              <w:t>s</w:t>
            </w:r>
            <w:r w:rsidRPr="008A1F54">
              <w:rPr>
                <w:rFonts w:ascii="TH SarabunPSK" w:hAnsi="TH SarabunPSK" w:cs="TH SarabunPSK"/>
                <w:sz w:val="28"/>
                <w:cs/>
              </w:rPr>
              <w:t xml:space="preserve">) </w:t>
            </w:r>
            <w:r w:rsidRPr="008A1F54">
              <w:rPr>
                <w:rFonts w:ascii="TH SarabunPSK" w:hAnsi="TH SarabunPSK" w:cs="TH SarabunPSK"/>
                <w:sz w:val="28"/>
              </w:rPr>
              <w:t>under the following conditions</w:t>
            </w:r>
            <w:r w:rsidRPr="008A1F54">
              <w:rPr>
                <w:rFonts w:ascii="TH SarabunPSK" w:hAnsi="TH SarabunPSK" w:cs="TH SarabunPSK"/>
                <w:sz w:val="28"/>
                <w:cs/>
              </w:rPr>
              <w:t>:</w:t>
            </w:r>
          </w:p>
        </w:tc>
        <w:sdt>
          <w:sdtPr>
            <w:rPr>
              <w:rFonts w:ascii="TH SarabunPSK" w:hAnsi="TH SarabunPSK" w:cs="TH SarabunPSK"/>
              <w:bCs/>
              <w:spacing w:val="-1"/>
              <w:sz w:val="28"/>
              <w:cs/>
            </w:rPr>
            <w:id w:val="819082530"/>
            <w:placeholder>
              <w:docPart w:val="4E28BB20009942E694E8BDA877E286E6"/>
            </w:placeholder>
            <w:showingPlcHdr/>
          </w:sdtPr>
          <w:sdtContent>
            <w:tc>
              <w:tcPr>
                <w:tcW w:w="4470" w:type="dxa"/>
              </w:tcPr>
              <w:p w14:paraId="1A5F5578" w14:textId="55F419B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1582C">
                  <w:rPr>
                    <w:rStyle w:val="PlaceholderText"/>
                  </w:rPr>
                  <w:t>Click or tap here to enter text.</w:t>
                </w:r>
              </w:p>
            </w:tc>
          </w:sdtContent>
        </w:sdt>
        <w:sdt>
          <w:sdtPr>
            <w:rPr>
              <w:rFonts w:ascii="TH SarabunPSK" w:hAnsi="TH SarabunPSK" w:cs="TH SarabunPSK"/>
              <w:bCs/>
              <w:spacing w:val="-1"/>
              <w:sz w:val="28"/>
              <w:cs/>
            </w:rPr>
            <w:id w:val="1149250965"/>
            <w:placeholder>
              <w:docPart w:val="F5639B7D6A1840A3AD16F00125AA2AFF"/>
            </w:placeholder>
            <w:showingPlcHdr/>
          </w:sdtPr>
          <w:sdtContent>
            <w:tc>
              <w:tcPr>
                <w:tcW w:w="2334" w:type="dxa"/>
              </w:tcPr>
              <w:p w14:paraId="565E9FA7" w14:textId="0100C29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1582C">
                  <w:rPr>
                    <w:rStyle w:val="PlaceholderText"/>
                  </w:rPr>
                  <w:t>Click or tap here to enter text.</w:t>
                </w:r>
              </w:p>
            </w:tc>
          </w:sdtContent>
        </w:sdt>
      </w:tr>
      <w:tr w:rsidR="009A6213" w:rsidRPr="00F67AB0" w14:paraId="2253DA22" w14:textId="77777777" w:rsidTr="00E41D30">
        <w:tc>
          <w:tcPr>
            <w:tcW w:w="7225" w:type="dxa"/>
          </w:tcPr>
          <w:p w14:paraId="2B6B4621" w14:textId="44FBA496" w:rsidR="009A6213" w:rsidRPr="008A1F54" w:rsidRDefault="009A6213" w:rsidP="009A6213">
            <w:pPr>
              <w:pStyle w:val="ListParagraph"/>
              <w:numPr>
                <w:ilvl w:val="0"/>
                <w:numId w:val="91"/>
              </w:numPr>
              <w:jc w:val="thaiDistribute"/>
              <w:rPr>
                <w:rFonts w:ascii="TH SarabunPSK" w:hAnsi="TH SarabunPSK" w:cs="TH SarabunPSK"/>
                <w:sz w:val="28"/>
              </w:rPr>
            </w:pPr>
            <w:r w:rsidRPr="008A1F54">
              <w:rPr>
                <w:rFonts w:ascii="TH SarabunPSK" w:hAnsi="TH SarabunPSK" w:cs="TH SarabunPSK"/>
                <w:spacing w:val="-6"/>
                <w:sz w:val="28"/>
              </w:rPr>
              <w:t>The aeroplane has a maximum certificated take</w:t>
            </w:r>
            <w:r w:rsidRPr="008A1F54">
              <w:rPr>
                <w:rFonts w:ascii="TH SarabunPSK" w:hAnsi="TH SarabunPSK" w:cs="TH SarabunPSK"/>
                <w:spacing w:val="-6"/>
                <w:sz w:val="28"/>
                <w:cs/>
              </w:rPr>
              <w:t>-</w:t>
            </w:r>
            <w:r w:rsidRPr="008A1F54">
              <w:rPr>
                <w:rFonts w:ascii="TH SarabunPSK" w:hAnsi="TH SarabunPSK" w:cs="TH SarabunPSK"/>
                <w:spacing w:val="-6"/>
                <w:sz w:val="28"/>
              </w:rPr>
              <w:t>off mass of over 45500 kg</w:t>
            </w:r>
            <w:r w:rsidRPr="008A1F54">
              <w:rPr>
                <w:rFonts w:ascii="TH SarabunPSK" w:hAnsi="TH SarabunPSK" w:cs="TH SarabunPSK"/>
                <w:sz w:val="28"/>
              </w:rPr>
              <w:t xml:space="preserve"> and a seating capacity greater than 19; and</w:t>
            </w:r>
          </w:p>
        </w:tc>
        <w:sdt>
          <w:sdtPr>
            <w:rPr>
              <w:rFonts w:ascii="TH SarabunPSK" w:hAnsi="TH SarabunPSK" w:cs="TH SarabunPSK"/>
              <w:bCs/>
              <w:spacing w:val="-1"/>
              <w:sz w:val="28"/>
              <w:cs/>
            </w:rPr>
            <w:id w:val="-1660145931"/>
            <w:placeholder>
              <w:docPart w:val="B78DC0982BD747A481D2E397E84DCF2E"/>
            </w:placeholder>
            <w:showingPlcHdr/>
          </w:sdtPr>
          <w:sdtContent>
            <w:tc>
              <w:tcPr>
                <w:tcW w:w="4470" w:type="dxa"/>
              </w:tcPr>
              <w:p w14:paraId="4D6E2825" w14:textId="5DCAA0A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1582C">
                  <w:rPr>
                    <w:rStyle w:val="PlaceholderText"/>
                  </w:rPr>
                  <w:t>Click or tap here to enter text.</w:t>
                </w:r>
              </w:p>
            </w:tc>
          </w:sdtContent>
        </w:sdt>
        <w:sdt>
          <w:sdtPr>
            <w:rPr>
              <w:rFonts w:ascii="TH SarabunPSK" w:hAnsi="TH SarabunPSK" w:cs="TH SarabunPSK"/>
              <w:bCs/>
              <w:spacing w:val="-1"/>
              <w:sz w:val="28"/>
              <w:cs/>
            </w:rPr>
            <w:id w:val="349298190"/>
            <w:placeholder>
              <w:docPart w:val="D69E9C09C8BE47F997065E0376F63516"/>
            </w:placeholder>
            <w:showingPlcHdr/>
          </w:sdtPr>
          <w:sdtContent>
            <w:tc>
              <w:tcPr>
                <w:tcW w:w="2334" w:type="dxa"/>
              </w:tcPr>
              <w:p w14:paraId="1606EA36" w14:textId="0F25543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71582C">
                  <w:rPr>
                    <w:rStyle w:val="PlaceholderText"/>
                  </w:rPr>
                  <w:t>Click or tap here to enter text.</w:t>
                </w:r>
              </w:p>
            </w:tc>
          </w:sdtContent>
        </w:sdt>
      </w:tr>
      <w:tr w:rsidR="009A6213" w:rsidRPr="00F67AB0" w14:paraId="31215BF9" w14:textId="77777777" w:rsidTr="00E41D30">
        <w:tc>
          <w:tcPr>
            <w:tcW w:w="7225" w:type="dxa"/>
          </w:tcPr>
          <w:p w14:paraId="2AF4A100" w14:textId="04D5021F" w:rsidR="009A6213" w:rsidRPr="008A1F54" w:rsidRDefault="009A6213" w:rsidP="009A6213">
            <w:pPr>
              <w:pStyle w:val="ListParagraph"/>
              <w:numPr>
                <w:ilvl w:val="0"/>
                <w:numId w:val="91"/>
              </w:numPr>
              <w:jc w:val="thaiDistribute"/>
              <w:rPr>
                <w:rFonts w:ascii="TH SarabunPSK" w:hAnsi="TH SarabunPSK" w:cs="TH SarabunPSK"/>
                <w:sz w:val="28"/>
              </w:rPr>
            </w:pPr>
            <w:r w:rsidRPr="008A1F54">
              <w:rPr>
                <w:rFonts w:ascii="TH SarabunPSK" w:hAnsi="TH SarabunPSK" w:cs="TH SarabunPSK"/>
                <w:sz w:val="28"/>
              </w:rPr>
              <w:lastRenderedPageBreak/>
              <w:t>Where an ATS unit obtains aeroplane position information at greater than 15 minute intervals.</w:t>
            </w:r>
          </w:p>
        </w:tc>
        <w:sdt>
          <w:sdtPr>
            <w:rPr>
              <w:rFonts w:ascii="TH SarabunPSK" w:hAnsi="TH SarabunPSK" w:cs="TH SarabunPSK"/>
              <w:bCs/>
              <w:spacing w:val="-1"/>
              <w:sz w:val="28"/>
              <w:cs/>
            </w:rPr>
            <w:id w:val="-1660069004"/>
            <w:placeholder>
              <w:docPart w:val="705516F7B6F14992AE69A3EE5A63CFAA"/>
            </w:placeholder>
            <w:showingPlcHdr/>
          </w:sdtPr>
          <w:sdtContent>
            <w:tc>
              <w:tcPr>
                <w:tcW w:w="4470" w:type="dxa"/>
              </w:tcPr>
              <w:p w14:paraId="05D146E2" w14:textId="7045385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B4B63">
                  <w:rPr>
                    <w:rStyle w:val="PlaceholderText"/>
                  </w:rPr>
                  <w:t>Click or tap here to enter text.</w:t>
                </w:r>
              </w:p>
            </w:tc>
          </w:sdtContent>
        </w:sdt>
        <w:sdt>
          <w:sdtPr>
            <w:rPr>
              <w:rFonts w:ascii="TH SarabunPSK" w:hAnsi="TH SarabunPSK" w:cs="TH SarabunPSK"/>
              <w:bCs/>
              <w:spacing w:val="-1"/>
              <w:sz w:val="28"/>
              <w:cs/>
            </w:rPr>
            <w:id w:val="1460614228"/>
            <w:placeholder>
              <w:docPart w:val="3D80A3D97D364B84B4543A6750B9655D"/>
            </w:placeholder>
            <w:showingPlcHdr/>
          </w:sdtPr>
          <w:sdtContent>
            <w:tc>
              <w:tcPr>
                <w:tcW w:w="2334" w:type="dxa"/>
              </w:tcPr>
              <w:p w14:paraId="48990353" w14:textId="624B77D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B4B63">
                  <w:rPr>
                    <w:rStyle w:val="PlaceholderText"/>
                  </w:rPr>
                  <w:t>Click or tap here to enter text.</w:t>
                </w:r>
              </w:p>
            </w:tc>
          </w:sdtContent>
        </w:sdt>
      </w:tr>
      <w:tr w:rsidR="009A6213" w:rsidRPr="00F67AB0" w14:paraId="635FEDF1" w14:textId="77777777" w:rsidTr="00E41D30">
        <w:tc>
          <w:tcPr>
            <w:tcW w:w="7225" w:type="dxa"/>
          </w:tcPr>
          <w:p w14:paraId="18CF45B2" w14:textId="1C12B07C" w:rsidR="009A6213" w:rsidRPr="008A1F54" w:rsidRDefault="009A6213" w:rsidP="009A6213">
            <w:pPr>
              <w:ind w:left="1160" w:right="173" w:hanging="558"/>
              <w:jc w:val="thaiDistribute"/>
              <w:rPr>
                <w:rFonts w:ascii="TH SarabunPSK" w:hAnsi="TH SarabunPSK" w:cs="TH SarabunPSK"/>
                <w:i/>
                <w:iCs/>
                <w:sz w:val="28"/>
              </w:rPr>
            </w:pPr>
            <w:r w:rsidRPr="008A1F54">
              <w:rPr>
                <w:rFonts w:ascii="TH SarabunPSK" w:hAnsi="TH SarabunPSK" w:cs="TH SarabunPSK"/>
                <w:b/>
                <w:bCs/>
                <w:i/>
                <w:iCs/>
                <w:sz w:val="28"/>
              </w:rPr>
              <w:t xml:space="preserve">Note: </w:t>
            </w:r>
            <w:r w:rsidRPr="008A1F54">
              <w:rPr>
                <w:rFonts w:ascii="TH SarabunPSK" w:hAnsi="TH SarabunPSK" w:cs="TH SarabunPSK"/>
                <w:i/>
                <w:iCs/>
                <w:sz w:val="28"/>
              </w:rPr>
              <w:t>See Annex 11, Chapter 2, for coordination between the operator and air traffic services providers regarding position report messages.</w:t>
            </w:r>
          </w:p>
        </w:tc>
        <w:sdt>
          <w:sdtPr>
            <w:rPr>
              <w:rFonts w:ascii="TH SarabunPSK" w:hAnsi="TH SarabunPSK" w:cs="TH SarabunPSK"/>
              <w:bCs/>
              <w:spacing w:val="-1"/>
              <w:sz w:val="28"/>
              <w:cs/>
            </w:rPr>
            <w:id w:val="987905892"/>
            <w:placeholder>
              <w:docPart w:val="C1C4C278CEC04D97A0C6C5E0A0D842FF"/>
            </w:placeholder>
            <w:showingPlcHdr/>
          </w:sdtPr>
          <w:sdtContent>
            <w:tc>
              <w:tcPr>
                <w:tcW w:w="4470" w:type="dxa"/>
              </w:tcPr>
              <w:p w14:paraId="62B18059" w14:textId="199535C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B4B63">
                  <w:rPr>
                    <w:rStyle w:val="PlaceholderText"/>
                  </w:rPr>
                  <w:t>Click or tap here to enter text.</w:t>
                </w:r>
              </w:p>
            </w:tc>
          </w:sdtContent>
        </w:sdt>
        <w:sdt>
          <w:sdtPr>
            <w:rPr>
              <w:rFonts w:ascii="TH SarabunPSK" w:hAnsi="TH SarabunPSK" w:cs="TH SarabunPSK"/>
              <w:bCs/>
              <w:spacing w:val="-1"/>
              <w:sz w:val="28"/>
              <w:cs/>
            </w:rPr>
            <w:id w:val="-1524859932"/>
            <w:placeholder>
              <w:docPart w:val="052D5A57116E47ECB3562682BCC541DB"/>
            </w:placeholder>
            <w:showingPlcHdr/>
          </w:sdtPr>
          <w:sdtContent>
            <w:tc>
              <w:tcPr>
                <w:tcW w:w="2334" w:type="dxa"/>
              </w:tcPr>
              <w:p w14:paraId="4E95C97F" w14:textId="1F64AC7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B4B63">
                  <w:rPr>
                    <w:rStyle w:val="PlaceholderText"/>
                  </w:rPr>
                  <w:t>Click or tap here to enter text.</w:t>
                </w:r>
              </w:p>
            </w:tc>
          </w:sdtContent>
        </w:sdt>
      </w:tr>
      <w:tr w:rsidR="009A6213" w:rsidRPr="00F67AB0" w14:paraId="6BAD3398" w14:textId="77777777" w:rsidTr="00E41D30">
        <w:tc>
          <w:tcPr>
            <w:tcW w:w="7225" w:type="dxa"/>
          </w:tcPr>
          <w:p w14:paraId="4CC3CA07" w14:textId="3396BFAD" w:rsidR="009A6213" w:rsidRPr="001E6D5F" w:rsidRDefault="009A6213" w:rsidP="009A6213">
            <w:pPr>
              <w:ind w:left="1160" w:right="173" w:hanging="735"/>
              <w:jc w:val="thaiDistribute"/>
              <w:rPr>
                <w:rFonts w:ascii="TH SarabunPSK" w:hAnsi="TH SarabunPSK" w:cs="TH SarabunPSK"/>
                <w:i/>
                <w:iCs/>
                <w:sz w:val="28"/>
              </w:rPr>
            </w:pPr>
            <w:r w:rsidRPr="001E6D5F">
              <w:rPr>
                <w:rFonts w:ascii="TH SarabunPSK" w:hAnsi="TH SarabunPSK" w:cs="TH SarabunPSK"/>
                <w:b/>
                <w:bCs/>
                <w:i/>
                <w:iCs/>
                <w:sz w:val="28"/>
              </w:rPr>
              <w:t>Note 1:</w:t>
            </w:r>
            <w:r w:rsidRPr="001E6D5F">
              <w:rPr>
                <w:rFonts w:ascii="TH SarabunPSK" w:hAnsi="TH SarabunPSK" w:cs="TH SarabunPSK"/>
                <w:i/>
                <w:iCs/>
                <w:sz w:val="28"/>
              </w:rPr>
              <w:t xml:space="preserve"> Oceanic area, for the purpose of aircraft tracking, is the airspace which overlies waters outside the territory of a State.</w:t>
            </w:r>
          </w:p>
        </w:tc>
        <w:sdt>
          <w:sdtPr>
            <w:rPr>
              <w:rFonts w:ascii="TH SarabunPSK" w:hAnsi="TH SarabunPSK" w:cs="TH SarabunPSK"/>
              <w:bCs/>
              <w:spacing w:val="-1"/>
              <w:sz w:val="28"/>
              <w:cs/>
            </w:rPr>
            <w:id w:val="-1453790425"/>
            <w:placeholder>
              <w:docPart w:val="70E199D4F4984A7680443DA2121D2829"/>
            </w:placeholder>
            <w:showingPlcHdr/>
          </w:sdtPr>
          <w:sdtContent>
            <w:tc>
              <w:tcPr>
                <w:tcW w:w="4470" w:type="dxa"/>
              </w:tcPr>
              <w:p w14:paraId="0E2A5FD7" w14:textId="5B01ED3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B4B63">
                  <w:rPr>
                    <w:rStyle w:val="PlaceholderText"/>
                  </w:rPr>
                  <w:t>Click or tap here to enter text.</w:t>
                </w:r>
              </w:p>
            </w:tc>
          </w:sdtContent>
        </w:sdt>
        <w:sdt>
          <w:sdtPr>
            <w:rPr>
              <w:rFonts w:ascii="TH SarabunPSK" w:hAnsi="TH SarabunPSK" w:cs="TH SarabunPSK"/>
              <w:bCs/>
              <w:spacing w:val="-1"/>
              <w:sz w:val="28"/>
              <w:cs/>
            </w:rPr>
            <w:id w:val="-1080831412"/>
            <w:placeholder>
              <w:docPart w:val="AF4BAE8DCB6C49169D3BB105623FB6F0"/>
            </w:placeholder>
            <w:showingPlcHdr/>
          </w:sdtPr>
          <w:sdtContent>
            <w:tc>
              <w:tcPr>
                <w:tcW w:w="2334" w:type="dxa"/>
              </w:tcPr>
              <w:p w14:paraId="0AAB60CC" w14:textId="06628EE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B4B63">
                  <w:rPr>
                    <w:rStyle w:val="PlaceholderText"/>
                  </w:rPr>
                  <w:t>Click or tap here to enter text.</w:t>
                </w:r>
              </w:p>
            </w:tc>
          </w:sdtContent>
        </w:sdt>
      </w:tr>
      <w:tr w:rsidR="009A6213" w:rsidRPr="00F67AB0" w14:paraId="607099B2" w14:textId="77777777" w:rsidTr="00E41D30">
        <w:tc>
          <w:tcPr>
            <w:tcW w:w="7225" w:type="dxa"/>
          </w:tcPr>
          <w:p w14:paraId="1FEB4354" w14:textId="79CDA478" w:rsidR="009A6213" w:rsidRPr="001E6D5F" w:rsidRDefault="009A6213" w:rsidP="009A6213">
            <w:pPr>
              <w:ind w:left="589" w:hanging="589"/>
              <w:jc w:val="thaiDistribute"/>
              <w:rPr>
                <w:rFonts w:ascii="TH SarabunPSK" w:hAnsi="TH SarabunPSK" w:cs="TH SarabunPSK"/>
                <w:sz w:val="28"/>
              </w:rPr>
            </w:pPr>
            <w:r w:rsidRPr="001E6D5F">
              <w:rPr>
                <w:rFonts w:ascii="TH SarabunPSK" w:hAnsi="TH SarabunPSK" w:cs="TH SarabunPSK"/>
                <w:sz w:val="28"/>
              </w:rPr>
              <w:t>33</w:t>
            </w:r>
            <w:r w:rsidRPr="001E6D5F">
              <w:rPr>
                <w:rFonts w:ascii="TH SarabunPSK" w:hAnsi="TH SarabunPSK" w:cs="TH SarabunPSK"/>
                <w:sz w:val="28"/>
                <w:cs/>
              </w:rPr>
              <w:t>.</w:t>
            </w:r>
            <w:r w:rsidRPr="001E6D5F">
              <w:rPr>
                <w:rFonts w:ascii="TH SarabunPSK" w:hAnsi="TH SarabunPSK" w:cs="TH SarabunPSK"/>
                <w:sz w:val="28"/>
              </w:rPr>
              <w:t>4</w:t>
            </w:r>
            <w:r w:rsidRPr="001E6D5F">
              <w:rPr>
                <w:rFonts w:ascii="TH SarabunPSK" w:hAnsi="TH SarabunPSK" w:cs="TH SarabunPSK"/>
                <w:sz w:val="28"/>
                <w:cs/>
              </w:rPr>
              <w:tab/>
            </w:r>
            <w:r w:rsidRPr="001E6D5F">
              <w:rPr>
                <w:rFonts w:ascii="TH SarabunPSK" w:hAnsi="TH SarabunPSK" w:cs="TH SarabunPSK"/>
                <w:sz w:val="28"/>
              </w:rPr>
              <w:t>Notwithstanding the provisions in 33.2, the operator may, based on the results of an approved risk assessment process implemented by the operator, allow for variations to automated reporting intervals. The process shall demonstrate how risks to the operation, resulting from such variations, can be managed and shall include at least the following:</w:t>
            </w:r>
          </w:p>
        </w:tc>
        <w:sdt>
          <w:sdtPr>
            <w:rPr>
              <w:rFonts w:ascii="TH SarabunPSK" w:hAnsi="TH SarabunPSK" w:cs="TH SarabunPSK"/>
              <w:bCs/>
              <w:spacing w:val="-1"/>
              <w:sz w:val="28"/>
              <w:cs/>
            </w:rPr>
            <w:id w:val="-1867505907"/>
            <w:placeholder>
              <w:docPart w:val="A3D466310B0B4DBD9ED4BFF807984037"/>
            </w:placeholder>
            <w:showingPlcHdr/>
          </w:sdtPr>
          <w:sdtContent>
            <w:tc>
              <w:tcPr>
                <w:tcW w:w="4470" w:type="dxa"/>
              </w:tcPr>
              <w:p w14:paraId="1F82A843" w14:textId="4134277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B4B63">
                  <w:rPr>
                    <w:rStyle w:val="PlaceholderText"/>
                  </w:rPr>
                  <w:t>Click or tap here to enter text.</w:t>
                </w:r>
              </w:p>
            </w:tc>
          </w:sdtContent>
        </w:sdt>
        <w:sdt>
          <w:sdtPr>
            <w:rPr>
              <w:rFonts w:ascii="TH SarabunPSK" w:hAnsi="TH SarabunPSK" w:cs="TH SarabunPSK"/>
              <w:bCs/>
              <w:spacing w:val="-1"/>
              <w:sz w:val="28"/>
              <w:cs/>
            </w:rPr>
            <w:id w:val="-1142723834"/>
            <w:placeholder>
              <w:docPart w:val="D06354F7A089437C8F7533A19560DBE5"/>
            </w:placeholder>
            <w:showingPlcHdr/>
          </w:sdtPr>
          <w:sdtContent>
            <w:tc>
              <w:tcPr>
                <w:tcW w:w="2334" w:type="dxa"/>
              </w:tcPr>
              <w:p w14:paraId="727DD566" w14:textId="12D0489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B4B63">
                  <w:rPr>
                    <w:rStyle w:val="PlaceholderText"/>
                  </w:rPr>
                  <w:t>Click or tap here to enter text.</w:t>
                </w:r>
              </w:p>
            </w:tc>
          </w:sdtContent>
        </w:sdt>
      </w:tr>
      <w:tr w:rsidR="009A6213" w:rsidRPr="00F67AB0" w14:paraId="212AC7AF" w14:textId="77777777" w:rsidTr="00E41D30">
        <w:tc>
          <w:tcPr>
            <w:tcW w:w="7225" w:type="dxa"/>
          </w:tcPr>
          <w:p w14:paraId="18455F36" w14:textId="2F0A3A1E" w:rsidR="009A6213" w:rsidRPr="001E6D5F" w:rsidRDefault="009A6213" w:rsidP="009A6213">
            <w:pPr>
              <w:pStyle w:val="ListParagraph"/>
              <w:numPr>
                <w:ilvl w:val="0"/>
                <w:numId w:val="92"/>
              </w:numPr>
              <w:jc w:val="thaiDistribute"/>
              <w:rPr>
                <w:rFonts w:ascii="TH SarabunPSK" w:hAnsi="TH SarabunPSK" w:cs="TH SarabunPSK"/>
                <w:sz w:val="28"/>
              </w:rPr>
            </w:pPr>
            <w:r w:rsidRPr="001E6D5F">
              <w:rPr>
                <w:rFonts w:ascii="TH SarabunPSK" w:hAnsi="TH SarabunPSK" w:cs="TH SarabunPSK"/>
                <w:sz w:val="28"/>
              </w:rPr>
              <w:t>Capability of the operator’s operational control systems and processes, including those for contracting ATS units;</w:t>
            </w:r>
          </w:p>
        </w:tc>
        <w:sdt>
          <w:sdtPr>
            <w:rPr>
              <w:rFonts w:ascii="TH SarabunPSK" w:hAnsi="TH SarabunPSK" w:cs="TH SarabunPSK"/>
              <w:bCs/>
              <w:spacing w:val="-1"/>
              <w:sz w:val="28"/>
              <w:cs/>
            </w:rPr>
            <w:id w:val="1072242171"/>
            <w:placeholder>
              <w:docPart w:val="58C2313BF6C942EA9EFE62219C16003D"/>
            </w:placeholder>
            <w:showingPlcHdr/>
          </w:sdtPr>
          <w:sdtContent>
            <w:tc>
              <w:tcPr>
                <w:tcW w:w="4470" w:type="dxa"/>
              </w:tcPr>
              <w:p w14:paraId="3862640C" w14:textId="3453714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B4B63">
                  <w:rPr>
                    <w:rStyle w:val="PlaceholderText"/>
                  </w:rPr>
                  <w:t>Click or tap here to enter text.</w:t>
                </w:r>
              </w:p>
            </w:tc>
          </w:sdtContent>
        </w:sdt>
        <w:sdt>
          <w:sdtPr>
            <w:rPr>
              <w:rFonts w:ascii="TH SarabunPSK" w:hAnsi="TH SarabunPSK" w:cs="TH SarabunPSK"/>
              <w:bCs/>
              <w:spacing w:val="-1"/>
              <w:sz w:val="28"/>
              <w:cs/>
            </w:rPr>
            <w:id w:val="-1466886231"/>
            <w:placeholder>
              <w:docPart w:val="3E3447BE534E4BEFB6412612122FFCD2"/>
            </w:placeholder>
            <w:showingPlcHdr/>
          </w:sdtPr>
          <w:sdtContent>
            <w:tc>
              <w:tcPr>
                <w:tcW w:w="2334" w:type="dxa"/>
              </w:tcPr>
              <w:p w14:paraId="31A4FA80" w14:textId="071ADE4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B4B63">
                  <w:rPr>
                    <w:rStyle w:val="PlaceholderText"/>
                  </w:rPr>
                  <w:t>Click or tap here to enter text.</w:t>
                </w:r>
              </w:p>
            </w:tc>
          </w:sdtContent>
        </w:sdt>
      </w:tr>
      <w:tr w:rsidR="009A6213" w:rsidRPr="00F67AB0" w14:paraId="319F5CF7" w14:textId="77777777" w:rsidTr="00971026">
        <w:trPr>
          <w:trHeight w:val="432"/>
        </w:trPr>
        <w:tc>
          <w:tcPr>
            <w:tcW w:w="7225" w:type="dxa"/>
            <w:vAlign w:val="center"/>
          </w:tcPr>
          <w:p w14:paraId="53C5795E" w14:textId="4579852B" w:rsidR="009A6213" w:rsidRPr="001E6D5F" w:rsidRDefault="009A6213" w:rsidP="009A6213">
            <w:pPr>
              <w:pStyle w:val="ListParagraph"/>
              <w:numPr>
                <w:ilvl w:val="0"/>
                <w:numId w:val="92"/>
              </w:numPr>
              <w:rPr>
                <w:rFonts w:ascii="TH SarabunPSK" w:hAnsi="TH SarabunPSK" w:cs="TH SarabunPSK"/>
                <w:sz w:val="28"/>
              </w:rPr>
            </w:pPr>
            <w:r w:rsidRPr="001E6D5F">
              <w:rPr>
                <w:rFonts w:ascii="TH SarabunPSK" w:hAnsi="TH SarabunPSK" w:cs="TH SarabunPSK"/>
                <w:sz w:val="28"/>
              </w:rPr>
              <w:t>Overall capability of the aeroplane and its systems;</w:t>
            </w:r>
          </w:p>
        </w:tc>
        <w:sdt>
          <w:sdtPr>
            <w:rPr>
              <w:rFonts w:ascii="TH SarabunPSK" w:hAnsi="TH SarabunPSK" w:cs="TH SarabunPSK"/>
              <w:bCs/>
              <w:spacing w:val="-1"/>
              <w:sz w:val="28"/>
              <w:cs/>
            </w:rPr>
            <w:id w:val="452610225"/>
            <w:placeholder>
              <w:docPart w:val="DA09C91CD93842488E96D194C64E06BD"/>
            </w:placeholder>
            <w:showingPlcHdr/>
          </w:sdtPr>
          <w:sdtContent>
            <w:tc>
              <w:tcPr>
                <w:tcW w:w="4470" w:type="dxa"/>
              </w:tcPr>
              <w:p w14:paraId="59CDF7DE" w14:textId="01EE5F0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B4B63">
                  <w:rPr>
                    <w:rStyle w:val="PlaceholderText"/>
                  </w:rPr>
                  <w:t>Click or tap here to enter text.</w:t>
                </w:r>
              </w:p>
            </w:tc>
          </w:sdtContent>
        </w:sdt>
        <w:sdt>
          <w:sdtPr>
            <w:rPr>
              <w:rFonts w:ascii="TH SarabunPSK" w:hAnsi="TH SarabunPSK" w:cs="TH SarabunPSK"/>
              <w:bCs/>
              <w:spacing w:val="-1"/>
              <w:sz w:val="28"/>
              <w:cs/>
            </w:rPr>
            <w:id w:val="272521668"/>
            <w:placeholder>
              <w:docPart w:val="295C64DEF4284D1095723CF271336D58"/>
            </w:placeholder>
            <w:showingPlcHdr/>
          </w:sdtPr>
          <w:sdtContent>
            <w:tc>
              <w:tcPr>
                <w:tcW w:w="2334" w:type="dxa"/>
              </w:tcPr>
              <w:p w14:paraId="4DAAEEFE" w14:textId="056437C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B4B63">
                  <w:rPr>
                    <w:rStyle w:val="PlaceholderText"/>
                  </w:rPr>
                  <w:t>Click or tap here to enter text.</w:t>
                </w:r>
              </w:p>
            </w:tc>
          </w:sdtContent>
        </w:sdt>
      </w:tr>
      <w:tr w:rsidR="009A6213" w:rsidRPr="00F67AB0" w14:paraId="3DB561AB" w14:textId="77777777" w:rsidTr="00E41D30">
        <w:tc>
          <w:tcPr>
            <w:tcW w:w="7225" w:type="dxa"/>
          </w:tcPr>
          <w:p w14:paraId="7BB76F5E" w14:textId="4CFCCB1E" w:rsidR="009A6213" w:rsidRPr="001E6D5F" w:rsidRDefault="009A6213" w:rsidP="009A6213">
            <w:pPr>
              <w:pStyle w:val="ListParagraph"/>
              <w:numPr>
                <w:ilvl w:val="0"/>
                <w:numId w:val="92"/>
              </w:numPr>
              <w:jc w:val="thaiDistribute"/>
              <w:rPr>
                <w:rFonts w:ascii="TH SarabunPSK" w:hAnsi="TH SarabunPSK" w:cs="TH SarabunPSK"/>
                <w:sz w:val="28"/>
              </w:rPr>
            </w:pPr>
            <w:r w:rsidRPr="001E6D5F">
              <w:rPr>
                <w:rFonts w:ascii="TH SarabunPSK" w:hAnsi="TH SarabunPSK" w:cs="TH SarabunPSK"/>
                <w:sz w:val="28"/>
              </w:rPr>
              <w:t>Available means to determine the position of, and communicate with, the aeroplane;</w:t>
            </w:r>
          </w:p>
        </w:tc>
        <w:sdt>
          <w:sdtPr>
            <w:rPr>
              <w:rFonts w:ascii="TH SarabunPSK" w:hAnsi="TH SarabunPSK" w:cs="TH SarabunPSK"/>
              <w:bCs/>
              <w:spacing w:val="-1"/>
              <w:sz w:val="28"/>
              <w:cs/>
            </w:rPr>
            <w:id w:val="-1755115258"/>
            <w:placeholder>
              <w:docPart w:val="60E40B4DA204477997DC025CC20D3264"/>
            </w:placeholder>
            <w:showingPlcHdr/>
          </w:sdtPr>
          <w:sdtContent>
            <w:tc>
              <w:tcPr>
                <w:tcW w:w="4470" w:type="dxa"/>
              </w:tcPr>
              <w:p w14:paraId="473852A6" w14:textId="307DFF3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B4B63">
                  <w:rPr>
                    <w:rStyle w:val="PlaceholderText"/>
                  </w:rPr>
                  <w:t>Click or tap here to enter text.</w:t>
                </w:r>
              </w:p>
            </w:tc>
          </w:sdtContent>
        </w:sdt>
        <w:sdt>
          <w:sdtPr>
            <w:rPr>
              <w:rFonts w:ascii="TH SarabunPSK" w:hAnsi="TH SarabunPSK" w:cs="TH SarabunPSK"/>
              <w:bCs/>
              <w:spacing w:val="-1"/>
              <w:sz w:val="28"/>
              <w:cs/>
            </w:rPr>
            <w:id w:val="507026482"/>
            <w:placeholder>
              <w:docPart w:val="D9CE81468D5041E4BBCC59AE68BD219F"/>
            </w:placeholder>
            <w:showingPlcHdr/>
          </w:sdtPr>
          <w:sdtContent>
            <w:tc>
              <w:tcPr>
                <w:tcW w:w="2334" w:type="dxa"/>
              </w:tcPr>
              <w:p w14:paraId="56C77A8D" w14:textId="46E25A9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B4B63">
                  <w:rPr>
                    <w:rStyle w:val="PlaceholderText"/>
                  </w:rPr>
                  <w:t>Click or tap here to enter text.</w:t>
                </w:r>
              </w:p>
            </w:tc>
          </w:sdtContent>
        </w:sdt>
      </w:tr>
      <w:tr w:rsidR="009A6213" w:rsidRPr="00F67AB0" w14:paraId="58F770D6" w14:textId="77777777" w:rsidTr="00971026">
        <w:trPr>
          <w:trHeight w:val="432"/>
        </w:trPr>
        <w:tc>
          <w:tcPr>
            <w:tcW w:w="7225" w:type="dxa"/>
            <w:vAlign w:val="center"/>
          </w:tcPr>
          <w:p w14:paraId="04B217DF" w14:textId="0BC3EC24" w:rsidR="009A6213" w:rsidRPr="001E6D5F" w:rsidRDefault="009A6213" w:rsidP="009A6213">
            <w:pPr>
              <w:pStyle w:val="ListParagraph"/>
              <w:numPr>
                <w:ilvl w:val="0"/>
                <w:numId w:val="92"/>
              </w:numPr>
              <w:rPr>
                <w:rFonts w:ascii="TH SarabunPSK" w:hAnsi="TH SarabunPSK" w:cs="TH SarabunPSK"/>
                <w:sz w:val="28"/>
              </w:rPr>
            </w:pPr>
            <w:r w:rsidRPr="001E6D5F">
              <w:rPr>
                <w:rFonts w:ascii="TH SarabunPSK" w:hAnsi="TH SarabunPSK" w:cs="TH SarabunPSK"/>
                <w:sz w:val="28"/>
              </w:rPr>
              <w:t>Frequency and duration of gaps automated reporting;</w:t>
            </w:r>
          </w:p>
        </w:tc>
        <w:sdt>
          <w:sdtPr>
            <w:rPr>
              <w:rFonts w:ascii="TH SarabunPSK" w:hAnsi="TH SarabunPSK" w:cs="TH SarabunPSK"/>
              <w:bCs/>
              <w:spacing w:val="-1"/>
              <w:sz w:val="28"/>
              <w:cs/>
            </w:rPr>
            <w:id w:val="1870638926"/>
            <w:placeholder>
              <w:docPart w:val="CE20A15C602C465D83E7B76B0D768EE3"/>
            </w:placeholder>
            <w:showingPlcHdr/>
          </w:sdtPr>
          <w:sdtContent>
            <w:tc>
              <w:tcPr>
                <w:tcW w:w="4470" w:type="dxa"/>
              </w:tcPr>
              <w:p w14:paraId="3F4A8494" w14:textId="4B62B5C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B4B63">
                  <w:rPr>
                    <w:rStyle w:val="PlaceholderText"/>
                  </w:rPr>
                  <w:t>Click or tap here to enter text.</w:t>
                </w:r>
              </w:p>
            </w:tc>
          </w:sdtContent>
        </w:sdt>
        <w:sdt>
          <w:sdtPr>
            <w:rPr>
              <w:rFonts w:ascii="TH SarabunPSK" w:hAnsi="TH SarabunPSK" w:cs="TH SarabunPSK"/>
              <w:bCs/>
              <w:spacing w:val="-1"/>
              <w:sz w:val="28"/>
              <w:cs/>
            </w:rPr>
            <w:id w:val="-505131707"/>
            <w:placeholder>
              <w:docPart w:val="E8FBBBFAF8CB469AB9FB1A7B73782E9C"/>
            </w:placeholder>
            <w:showingPlcHdr/>
          </w:sdtPr>
          <w:sdtContent>
            <w:tc>
              <w:tcPr>
                <w:tcW w:w="2334" w:type="dxa"/>
              </w:tcPr>
              <w:p w14:paraId="28CCEEF2" w14:textId="5625F62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B4B63">
                  <w:rPr>
                    <w:rStyle w:val="PlaceholderText"/>
                  </w:rPr>
                  <w:t>Click or tap here to enter text.</w:t>
                </w:r>
              </w:p>
            </w:tc>
          </w:sdtContent>
        </w:sdt>
      </w:tr>
      <w:tr w:rsidR="009A6213" w:rsidRPr="00F67AB0" w14:paraId="69C20B6C" w14:textId="77777777" w:rsidTr="00E41D30">
        <w:tc>
          <w:tcPr>
            <w:tcW w:w="7225" w:type="dxa"/>
          </w:tcPr>
          <w:p w14:paraId="40A3C95E" w14:textId="77777777" w:rsidR="009A6213" w:rsidRDefault="009A6213" w:rsidP="009A6213">
            <w:pPr>
              <w:pStyle w:val="ListParagraph"/>
              <w:numPr>
                <w:ilvl w:val="0"/>
                <w:numId w:val="92"/>
              </w:numPr>
              <w:jc w:val="thaiDistribute"/>
              <w:rPr>
                <w:rFonts w:ascii="TH SarabunPSK" w:hAnsi="TH SarabunPSK" w:cs="TH SarabunPSK"/>
                <w:sz w:val="28"/>
              </w:rPr>
            </w:pPr>
            <w:r w:rsidRPr="001E6D5F">
              <w:rPr>
                <w:rFonts w:ascii="TH SarabunPSK" w:hAnsi="TH SarabunPSK" w:cs="TH SarabunPSK"/>
                <w:sz w:val="28"/>
              </w:rPr>
              <w:t xml:space="preserve">Human factors consequences resulting </w:t>
            </w:r>
            <w:proofErr w:type="spellStart"/>
            <w:r w:rsidRPr="001E6D5F">
              <w:rPr>
                <w:rFonts w:ascii="TH SarabunPSK" w:hAnsi="TH SarabunPSK" w:cs="TH SarabunPSK"/>
                <w:sz w:val="28"/>
              </w:rPr>
              <w:t>form</w:t>
            </w:r>
            <w:proofErr w:type="spellEnd"/>
            <w:r w:rsidRPr="001E6D5F">
              <w:rPr>
                <w:rFonts w:ascii="TH SarabunPSK" w:hAnsi="TH SarabunPSK" w:cs="TH SarabunPSK"/>
                <w:sz w:val="28"/>
              </w:rPr>
              <w:t xml:space="preserve"> changes to flight crew procedures; and</w:t>
            </w:r>
          </w:p>
          <w:p w14:paraId="5A208C8A" w14:textId="1949D602" w:rsidR="009A6213" w:rsidRPr="009A6213" w:rsidRDefault="009A6213" w:rsidP="009A6213">
            <w:pPr>
              <w:jc w:val="thaiDistribute"/>
              <w:rPr>
                <w:rFonts w:ascii="TH SarabunPSK" w:hAnsi="TH SarabunPSK" w:cs="TH SarabunPSK" w:hint="cs"/>
                <w:sz w:val="28"/>
              </w:rPr>
            </w:pPr>
          </w:p>
        </w:tc>
        <w:sdt>
          <w:sdtPr>
            <w:rPr>
              <w:rFonts w:ascii="TH SarabunPSK" w:hAnsi="TH SarabunPSK" w:cs="TH SarabunPSK"/>
              <w:bCs/>
              <w:spacing w:val="-1"/>
              <w:sz w:val="28"/>
              <w:cs/>
            </w:rPr>
            <w:id w:val="-557715701"/>
            <w:placeholder>
              <w:docPart w:val="84C5BF05B2F14AEABB753F244C40ED7D"/>
            </w:placeholder>
            <w:showingPlcHdr/>
          </w:sdtPr>
          <w:sdtContent>
            <w:tc>
              <w:tcPr>
                <w:tcW w:w="4470" w:type="dxa"/>
              </w:tcPr>
              <w:p w14:paraId="2DBC65FF" w14:textId="72D2707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B4B63">
                  <w:rPr>
                    <w:rStyle w:val="PlaceholderText"/>
                  </w:rPr>
                  <w:t>Click or tap here to enter text.</w:t>
                </w:r>
              </w:p>
            </w:tc>
          </w:sdtContent>
        </w:sdt>
        <w:sdt>
          <w:sdtPr>
            <w:rPr>
              <w:rFonts w:ascii="TH SarabunPSK" w:hAnsi="TH SarabunPSK" w:cs="TH SarabunPSK"/>
              <w:bCs/>
              <w:spacing w:val="-1"/>
              <w:sz w:val="28"/>
              <w:cs/>
            </w:rPr>
            <w:id w:val="-651057573"/>
            <w:placeholder>
              <w:docPart w:val="E9F016F4C5E7470E99D80DC2A7E501A6"/>
            </w:placeholder>
            <w:showingPlcHdr/>
          </w:sdtPr>
          <w:sdtContent>
            <w:tc>
              <w:tcPr>
                <w:tcW w:w="2334" w:type="dxa"/>
              </w:tcPr>
              <w:p w14:paraId="2FA1B5A3" w14:textId="31CF626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B4B63">
                  <w:rPr>
                    <w:rStyle w:val="PlaceholderText"/>
                  </w:rPr>
                  <w:t>Click or tap here to enter text.</w:t>
                </w:r>
              </w:p>
            </w:tc>
          </w:sdtContent>
        </w:sdt>
      </w:tr>
      <w:tr w:rsidR="009A6213" w:rsidRPr="00F67AB0" w14:paraId="53186DE4" w14:textId="77777777" w:rsidTr="00971026">
        <w:trPr>
          <w:trHeight w:val="432"/>
        </w:trPr>
        <w:tc>
          <w:tcPr>
            <w:tcW w:w="7225" w:type="dxa"/>
            <w:vAlign w:val="center"/>
          </w:tcPr>
          <w:p w14:paraId="569DA382" w14:textId="5822BB1C" w:rsidR="009A6213" w:rsidRPr="001E6D5F" w:rsidRDefault="009A6213" w:rsidP="009A6213">
            <w:pPr>
              <w:pStyle w:val="ListParagraph"/>
              <w:numPr>
                <w:ilvl w:val="0"/>
                <w:numId w:val="92"/>
              </w:numPr>
              <w:rPr>
                <w:rFonts w:ascii="TH SarabunPSK" w:hAnsi="TH SarabunPSK" w:cs="TH SarabunPSK"/>
                <w:sz w:val="28"/>
              </w:rPr>
            </w:pPr>
            <w:r w:rsidRPr="001E6D5F">
              <w:rPr>
                <w:rFonts w:ascii="TH SarabunPSK" w:hAnsi="TH SarabunPSK" w:cs="TH SarabunPSK"/>
                <w:sz w:val="28"/>
              </w:rPr>
              <w:lastRenderedPageBreak/>
              <w:t>Specific mitigation measures and contingency procedures.</w:t>
            </w:r>
          </w:p>
        </w:tc>
        <w:sdt>
          <w:sdtPr>
            <w:rPr>
              <w:rFonts w:ascii="TH SarabunPSK" w:hAnsi="TH SarabunPSK" w:cs="TH SarabunPSK"/>
              <w:bCs/>
              <w:spacing w:val="-1"/>
              <w:sz w:val="28"/>
              <w:cs/>
            </w:rPr>
            <w:id w:val="-46761655"/>
            <w:placeholder>
              <w:docPart w:val="9483AFE69BA841B2836D09A010C195C0"/>
            </w:placeholder>
            <w:showingPlcHdr/>
          </w:sdtPr>
          <w:sdtContent>
            <w:tc>
              <w:tcPr>
                <w:tcW w:w="4470" w:type="dxa"/>
              </w:tcPr>
              <w:p w14:paraId="7896A863" w14:textId="7AAC6EB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A7B1D">
                  <w:rPr>
                    <w:rStyle w:val="PlaceholderText"/>
                  </w:rPr>
                  <w:t>Click or tap here to enter text.</w:t>
                </w:r>
              </w:p>
            </w:tc>
          </w:sdtContent>
        </w:sdt>
        <w:sdt>
          <w:sdtPr>
            <w:rPr>
              <w:rFonts w:ascii="TH SarabunPSK" w:hAnsi="TH SarabunPSK" w:cs="TH SarabunPSK"/>
              <w:bCs/>
              <w:spacing w:val="-1"/>
              <w:sz w:val="28"/>
              <w:cs/>
            </w:rPr>
            <w:id w:val="-1709719795"/>
            <w:placeholder>
              <w:docPart w:val="C52117660DAC479FAEA65A1E000EFE36"/>
            </w:placeholder>
            <w:showingPlcHdr/>
          </w:sdtPr>
          <w:sdtContent>
            <w:tc>
              <w:tcPr>
                <w:tcW w:w="2334" w:type="dxa"/>
              </w:tcPr>
              <w:p w14:paraId="46C6C8F6" w14:textId="5901F11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2A7B1D">
                  <w:rPr>
                    <w:rStyle w:val="PlaceholderText"/>
                  </w:rPr>
                  <w:t>Click or tap here to enter text.</w:t>
                </w:r>
              </w:p>
            </w:tc>
          </w:sdtContent>
        </w:sdt>
      </w:tr>
      <w:tr w:rsidR="009A6213" w:rsidRPr="00F67AB0" w14:paraId="731373F1" w14:textId="77777777" w:rsidTr="00E41D30">
        <w:tc>
          <w:tcPr>
            <w:tcW w:w="7225" w:type="dxa"/>
          </w:tcPr>
          <w:p w14:paraId="7B182E8C" w14:textId="0C58A3CA" w:rsidR="009A6213" w:rsidRPr="001E6D5F" w:rsidRDefault="009A6213" w:rsidP="009A6213">
            <w:pPr>
              <w:ind w:left="1052" w:right="173" w:hanging="540"/>
              <w:jc w:val="thaiDistribute"/>
              <w:rPr>
                <w:rFonts w:ascii="TH SarabunPSK" w:hAnsi="TH SarabunPSK" w:cs="TH SarabunPSK"/>
                <w:i/>
                <w:iCs/>
                <w:sz w:val="28"/>
              </w:rPr>
            </w:pPr>
            <w:r w:rsidRPr="001E6D5F">
              <w:rPr>
                <w:rFonts w:ascii="TH SarabunPSK" w:hAnsi="TH SarabunPSK" w:cs="TH SarabunPSK"/>
                <w:b/>
                <w:bCs/>
                <w:i/>
                <w:iCs/>
                <w:sz w:val="28"/>
              </w:rPr>
              <w:t>Note:</w:t>
            </w:r>
            <w:r w:rsidRPr="001E6D5F">
              <w:rPr>
                <w:rFonts w:ascii="TH SarabunPSK" w:hAnsi="TH SarabunPSK" w:cs="TH SarabunPSK"/>
                <w:i/>
                <w:iCs/>
                <w:sz w:val="28"/>
              </w:rPr>
              <w:t xml:space="preserve"> Guidance on development, implementation and approval of the risk assessment process, which allows for variations to the need for automatic reporting and the required interval, including variation example, can be found in the Aircraft Tracking Implementation Guidelines (Cir347).</w:t>
            </w:r>
          </w:p>
        </w:tc>
        <w:sdt>
          <w:sdtPr>
            <w:rPr>
              <w:rFonts w:ascii="TH SarabunPSK" w:hAnsi="TH SarabunPSK" w:cs="TH SarabunPSK"/>
              <w:bCs/>
              <w:spacing w:val="-1"/>
              <w:sz w:val="28"/>
              <w:cs/>
            </w:rPr>
            <w:id w:val="1446271629"/>
            <w:placeholder>
              <w:docPart w:val="A9090FB66EA84305AEF01785A10405FD"/>
            </w:placeholder>
            <w:showingPlcHdr/>
          </w:sdtPr>
          <w:sdtContent>
            <w:tc>
              <w:tcPr>
                <w:tcW w:w="4470" w:type="dxa"/>
              </w:tcPr>
              <w:p w14:paraId="69BEA0F3" w14:textId="0830DC0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23575">
                  <w:rPr>
                    <w:rStyle w:val="PlaceholderText"/>
                  </w:rPr>
                  <w:t>Click or tap here to enter text.</w:t>
                </w:r>
              </w:p>
            </w:tc>
          </w:sdtContent>
        </w:sdt>
        <w:sdt>
          <w:sdtPr>
            <w:rPr>
              <w:rFonts w:ascii="TH SarabunPSK" w:hAnsi="TH SarabunPSK" w:cs="TH SarabunPSK"/>
              <w:bCs/>
              <w:spacing w:val="-1"/>
              <w:sz w:val="28"/>
              <w:cs/>
            </w:rPr>
            <w:id w:val="-638882424"/>
            <w:placeholder>
              <w:docPart w:val="8BB54ACC54E54E7DA9F589AFC7E8EA0A"/>
            </w:placeholder>
            <w:showingPlcHdr/>
          </w:sdtPr>
          <w:sdtContent>
            <w:tc>
              <w:tcPr>
                <w:tcW w:w="2334" w:type="dxa"/>
              </w:tcPr>
              <w:p w14:paraId="5131804A" w14:textId="2DE970D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23575">
                  <w:rPr>
                    <w:rStyle w:val="PlaceholderText"/>
                  </w:rPr>
                  <w:t>Click or tap here to enter text.</w:t>
                </w:r>
              </w:p>
            </w:tc>
          </w:sdtContent>
        </w:sdt>
      </w:tr>
      <w:tr w:rsidR="009A6213" w:rsidRPr="00F67AB0" w14:paraId="17CE9071" w14:textId="77777777" w:rsidTr="00E41D30">
        <w:tc>
          <w:tcPr>
            <w:tcW w:w="7225" w:type="dxa"/>
          </w:tcPr>
          <w:p w14:paraId="5AC53461" w14:textId="7E5E15AC" w:rsidR="009A6213" w:rsidRPr="001E6D5F" w:rsidRDefault="009A6213" w:rsidP="009A6213">
            <w:pPr>
              <w:ind w:left="589" w:hanging="589"/>
              <w:jc w:val="thaiDistribute"/>
              <w:rPr>
                <w:rFonts w:ascii="TH SarabunPSK" w:hAnsi="TH SarabunPSK" w:cs="TH SarabunPSK"/>
                <w:sz w:val="28"/>
              </w:rPr>
            </w:pPr>
            <w:r w:rsidRPr="001E6D5F">
              <w:rPr>
                <w:rFonts w:ascii="TH SarabunPSK" w:hAnsi="TH SarabunPSK" w:cs="TH SarabunPSK"/>
                <w:sz w:val="28"/>
              </w:rPr>
              <w:t>33.5</w:t>
            </w:r>
            <w:r w:rsidRPr="001E6D5F">
              <w:rPr>
                <w:rFonts w:ascii="TH SarabunPSK" w:hAnsi="TH SarabunPSK" w:cs="TH SarabunPSK"/>
                <w:sz w:val="28"/>
                <w:cs/>
              </w:rPr>
              <w:tab/>
            </w:r>
            <w:r w:rsidRPr="001E6D5F">
              <w:rPr>
                <w:rFonts w:ascii="TH SarabunPSK" w:hAnsi="TH SarabunPSK" w:cs="TH SarabunPSK"/>
                <w:sz w:val="28"/>
              </w:rPr>
              <w:t>The operator shall establish procedures, in his Operations Manual, approved by the Authority for the retention of aircraft tracking data to assist Search and Rescue (SAR) in determining the last known position of the aircraft and shall develop procedure for third parties that perform related work on its behalf.</w:t>
            </w:r>
          </w:p>
        </w:tc>
        <w:sdt>
          <w:sdtPr>
            <w:rPr>
              <w:rFonts w:ascii="TH SarabunPSK" w:hAnsi="TH SarabunPSK" w:cs="TH SarabunPSK"/>
              <w:bCs/>
              <w:spacing w:val="-1"/>
              <w:sz w:val="28"/>
              <w:cs/>
            </w:rPr>
            <w:id w:val="1570775347"/>
            <w:placeholder>
              <w:docPart w:val="37D6A1D572EE44D5981BD3194D962D87"/>
            </w:placeholder>
            <w:showingPlcHdr/>
          </w:sdtPr>
          <w:sdtContent>
            <w:tc>
              <w:tcPr>
                <w:tcW w:w="4470" w:type="dxa"/>
              </w:tcPr>
              <w:p w14:paraId="5A774A99" w14:textId="7D4EE55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23575">
                  <w:rPr>
                    <w:rStyle w:val="PlaceholderText"/>
                  </w:rPr>
                  <w:t>Click or tap here to enter text.</w:t>
                </w:r>
              </w:p>
            </w:tc>
          </w:sdtContent>
        </w:sdt>
        <w:sdt>
          <w:sdtPr>
            <w:rPr>
              <w:rFonts w:ascii="TH SarabunPSK" w:hAnsi="TH SarabunPSK" w:cs="TH SarabunPSK"/>
              <w:bCs/>
              <w:spacing w:val="-1"/>
              <w:sz w:val="28"/>
              <w:cs/>
            </w:rPr>
            <w:id w:val="1988587335"/>
            <w:placeholder>
              <w:docPart w:val="28F09C27648C4EF1A9D119E1D2EEAD42"/>
            </w:placeholder>
            <w:showingPlcHdr/>
          </w:sdtPr>
          <w:sdtContent>
            <w:tc>
              <w:tcPr>
                <w:tcW w:w="2334" w:type="dxa"/>
              </w:tcPr>
              <w:p w14:paraId="2D75B5DC" w14:textId="2DF9C91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23575">
                  <w:rPr>
                    <w:rStyle w:val="PlaceholderText"/>
                  </w:rPr>
                  <w:t>Click or tap here to enter text.</w:t>
                </w:r>
              </w:p>
            </w:tc>
          </w:sdtContent>
        </w:sdt>
      </w:tr>
    </w:tbl>
    <w:p w14:paraId="32663138" w14:textId="77777777" w:rsidR="003A69E1" w:rsidRDefault="003A69E1"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3A69E1"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470"/>
        <w:gridCol w:w="2334"/>
      </w:tblGrid>
      <w:tr w:rsidR="00A74E96" w:rsidRPr="00F67AB0" w14:paraId="18B73D27" w14:textId="77777777" w:rsidTr="00E41D30">
        <w:trPr>
          <w:tblHeader/>
        </w:trPr>
        <w:tc>
          <w:tcPr>
            <w:tcW w:w="7225" w:type="dxa"/>
            <w:shd w:val="clear" w:color="auto" w:fill="1F497D" w:themeFill="text2"/>
          </w:tcPr>
          <w:p w14:paraId="34137495" w14:textId="2B889919" w:rsidR="00A74E96" w:rsidRPr="00D752C1" w:rsidRDefault="00A74E96"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lastRenderedPageBreak/>
              <w:t>CAAT</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Requirement</w:t>
            </w:r>
          </w:p>
        </w:tc>
        <w:tc>
          <w:tcPr>
            <w:tcW w:w="4470" w:type="dxa"/>
            <w:shd w:val="clear" w:color="auto" w:fill="1F497D" w:themeFill="text2"/>
          </w:tcPr>
          <w:p w14:paraId="696C43E1" w14:textId="77777777" w:rsidR="00A74E96" w:rsidRPr="00D752C1" w:rsidRDefault="00A74E96"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 xml:space="preserve">Manual References </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Applicant</w:t>
            </w:r>
            <w:r w:rsidRPr="00D752C1">
              <w:rPr>
                <w:rFonts w:ascii="TH SarabunPSK" w:hAnsi="TH SarabunPSK" w:cs="TH SarabunPSK"/>
                <w:b/>
                <w:bCs/>
                <w:color w:val="FFFFFF" w:themeColor="background1"/>
                <w:spacing w:val="-1"/>
                <w:sz w:val="28"/>
                <w:cs/>
              </w:rPr>
              <w:t>’</w:t>
            </w:r>
            <w:r w:rsidRPr="00D752C1">
              <w:rPr>
                <w:rFonts w:ascii="TH SarabunPSK" w:hAnsi="TH SarabunPSK" w:cs="TH SarabunPSK"/>
                <w:b/>
                <w:color w:val="FFFFFF" w:themeColor="background1"/>
                <w:spacing w:val="-1"/>
                <w:sz w:val="28"/>
              </w:rPr>
              <w:t>s Comments</w:t>
            </w:r>
          </w:p>
        </w:tc>
        <w:tc>
          <w:tcPr>
            <w:tcW w:w="2334" w:type="dxa"/>
            <w:shd w:val="clear" w:color="auto" w:fill="1F497D" w:themeFill="text2"/>
          </w:tcPr>
          <w:p w14:paraId="79750113" w14:textId="77777777" w:rsidR="00A74E96" w:rsidRPr="00D752C1" w:rsidRDefault="00A74E96"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CAAT Notes</w:t>
            </w:r>
          </w:p>
        </w:tc>
      </w:tr>
      <w:tr w:rsidR="00066AFF" w:rsidRPr="00F67AB0" w14:paraId="7D55EC5E" w14:textId="77777777" w:rsidTr="003A69E1">
        <w:tc>
          <w:tcPr>
            <w:tcW w:w="14029" w:type="dxa"/>
            <w:gridSpan w:val="3"/>
            <w:shd w:val="clear" w:color="auto" w:fill="C6D9F1" w:themeFill="text2" w:themeFillTint="33"/>
          </w:tcPr>
          <w:p w14:paraId="6A87F885" w14:textId="730FF481" w:rsidR="00066AFF" w:rsidRPr="003A69E1" w:rsidRDefault="00066AFF" w:rsidP="00D752C1">
            <w:pPr>
              <w:ind w:left="589" w:right="173" w:hanging="589"/>
              <w:jc w:val="thaiDistribute"/>
              <w:rPr>
                <w:rFonts w:ascii="TH SarabunPSK" w:hAnsi="TH SarabunPSK" w:cs="TH SarabunPSK"/>
                <w:b/>
                <w:bCs/>
                <w:color w:val="000000"/>
                <w:spacing w:val="-1"/>
                <w:sz w:val="28"/>
              </w:rPr>
            </w:pPr>
            <w:r w:rsidRPr="003A69E1">
              <w:rPr>
                <w:rFonts w:ascii="TH SarabunPSK" w:hAnsi="TH SarabunPSK" w:cs="TH SarabunPSK"/>
                <w:b/>
                <w:bCs/>
                <w:sz w:val="28"/>
              </w:rPr>
              <w:t>3</w:t>
            </w:r>
            <w:r w:rsidR="00CC23D3" w:rsidRPr="003A69E1">
              <w:rPr>
                <w:rFonts w:ascii="TH SarabunPSK" w:hAnsi="TH SarabunPSK" w:cs="TH SarabunPSK"/>
                <w:b/>
                <w:bCs/>
                <w:sz w:val="28"/>
              </w:rPr>
              <w:t>4</w:t>
            </w:r>
            <w:r w:rsidR="00F04ECA" w:rsidRPr="003A69E1">
              <w:rPr>
                <w:rFonts w:ascii="TH SarabunPSK" w:hAnsi="TH SarabunPSK" w:cs="TH SarabunPSK"/>
                <w:b/>
                <w:bCs/>
                <w:sz w:val="28"/>
              </w:rPr>
              <w:tab/>
            </w:r>
            <w:r w:rsidRPr="003A69E1">
              <w:rPr>
                <w:rFonts w:ascii="TH SarabunPSK" w:hAnsi="TH SarabunPSK" w:cs="TH SarabunPSK"/>
                <w:b/>
                <w:bCs/>
                <w:sz w:val="28"/>
              </w:rPr>
              <w:t>CREW BRIEFINGS</w:t>
            </w:r>
          </w:p>
        </w:tc>
      </w:tr>
      <w:tr w:rsidR="009A6213" w:rsidRPr="00F67AB0" w14:paraId="004FF265" w14:textId="77777777" w:rsidTr="00E02BF9">
        <w:trPr>
          <w:trHeight w:val="1008"/>
        </w:trPr>
        <w:tc>
          <w:tcPr>
            <w:tcW w:w="7225" w:type="dxa"/>
            <w:shd w:val="clear" w:color="auto" w:fill="FFFFFF" w:themeFill="background1"/>
            <w:vAlign w:val="center"/>
          </w:tcPr>
          <w:p w14:paraId="6459BB1F" w14:textId="595EC49B" w:rsidR="009A6213" w:rsidRPr="00F67AB0" w:rsidRDefault="009A6213" w:rsidP="009A6213">
            <w:pPr>
              <w:ind w:left="589" w:hanging="589"/>
              <w:rPr>
                <w:rFonts w:ascii="TH SarabunPSK" w:hAnsi="TH SarabunPSK" w:cs="TH SarabunPSK"/>
                <w:sz w:val="28"/>
              </w:rPr>
            </w:pPr>
            <w:r w:rsidRPr="00F67AB0">
              <w:rPr>
                <w:rFonts w:ascii="TH SarabunPSK" w:hAnsi="TH SarabunPSK" w:cs="TH SarabunPSK"/>
                <w:sz w:val="28"/>
              </w:rPr>
              <w:t>34</w:t>
            </w:r>
            <w:r w:rsidRPr="00F67AB0">
              <w:rPr>
                <w:rFonts w:ascii="TH SarabunPSK" w:hAnsi="TH SarabunPSK" w:cs="TH SarabunPSK"/>
                <w:sz w:val="28"/>
                <w:cs/>
              </w:rPr>
              <w:t>.</w:t>
            </w:r>
            <w:r w:rsidRPr="00F67AB0">
              <w:rPr>
                <w:rFonts w:ascii="TH SarabunPSK" w:hAnsi="TH SarabunPSK" w:cs="TH SarabunPSK"/>
                <w:sz w:val="28"/>
              </w:rPr>
              <w:t>1</w:t>
            </w:r>
            <w:r>
              <w:rPr>
                <w:rFonts w:ascii="TH SarabunPSK" w:hAnsi="TH SarabunPSK" w:cs="TH SarabunPSK"/>
                <w:sz w:val="28"/>
                <w:cs/>
              </w:rPr>
              <w:tab/>
            </w:r>
            <w:r w:rsidRPr="00F67AB0">
              <w:rPr>
                <w:rFonts w:ascii="TH SarabunPSK" w:hAnsi="TH SarabunPSK" w:cs="TH SarabunPSK"/>
                <w:sz w:val="28"/>
              </w:rPr>
              <w:t>An operator is required to establish crew briefings as an integral part of SOPs</w:t>
            </w:r>
            <w:r w:rsidRPr="00F67AB0">
              <w:rPr>
                <w:rFonts w:ascii="TH SarabunPSK" w:hAnsi="TH SarabunPSK" w:cs="TH SarabunPSK"/>
                <w:sz w:val="28"/>
                <w:cs/>
              </w:rPr>
              <w:t xml:space="preserve">. </w:t>
            </w:r>
            <w:r w:rsidRPr="00F67AB0">
              <w:rPr>
                <w:rFonts w:ascii="TH SarabunPSK" w:hAnsi="TH SarabunPSK" w:cs="TH SarabunPSK"/>
                <w:sz w:val="28"/>
              </w:rPr>
              <w:t>The conduct of departure and approach briefing for situational awareness shall be established</w:t>
            </w:r>
            <w:r w:rsidRPr="00F67AB0">
              <w:rPr>
                <w:rFonts w:ascii="TH SarabunPSK" w:hAnsi="TH SarabunPSK" w:cs="TH SarabunPSK"/>
                <w:sz w:val="28"/>
                <w:cs/>
              </w:rPr>
              <w:t>.</w:t>
            </w:r>
          </w:p>
        </w:tc>
        <w:sdt>
          <w:sdtPr>
            <w:rPr>
              <w:rFonts w:ascii="TH SarabunPSK" w:hAnsi="TH SarabunPSK" w:cs="TH SarabunPSK"/>
              <w:bCs/>
              <w:spacing w:val="-1"/>
              <w:sz w:val="28"/>
              <w:cs/>
            </w:rPr>
            <w:id w:val="-156001224"/>
            <w:placeholder>
              <w:docPart w:val="C80A31B9844C44D69856A2FA951883EA"/>
            </w:placeholder>
            <w:showingPlcHdr/>
          </w:sdtPr>
          <w:sdtContent>
            <w:tc>
              <w:tcPr>
                <w:tcW w:w="4470" w:type="dxa"/>
                <w:shd w:val="clear" w:color="auto" w:fill="FFFFFF" w:themeFill="background1"/>
              </w:tcPr>
              <w:p w14:paraId="616C8088" w14:textId="7FD1233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372A6">
                  <w:rPr>
                    <w:rStyle w:val="PlaceholderText"/>
                  </w:rPr>
                  <w:t>Click or tap here to enter text.</w:t>
                </w:r>
              </w:p>
            </w:tc>
          </w:sdtContent>
        </w:sdt>
        <w:sdt>
          <w:sdtPr>
            <w:rPr>
              <w:rFonts w:ascii="TH SarabunPSK" w:hAnsi="TH SarabunPSK" w:cs="TH SarabunPSK"/>
              <w:bCs/>
              <w:spacing w:val="-1"/>
              <w:sz w:val="28"/>
              <w:cs/>
            </w:rPr>
            <w:id w:val="-619923756"/>
            <w:placeholder>
              <w:docPart w:val="10C7D4AA847D4E0EB02DA88BE77F97AD"/>
            </w:placeholder>
            <w:showingPlcHdr/>
          </w:sdtPr>
          <w:sdtContent>
            <w:tc>
              <w:tcPr>
                <w:tcW w:w="2334" w:type="dxa"/>
                <w:shd w:val="clear" w:color="auto" w:fill="FFFFFF" w:themeFill="background1"/>
              </w:tcPr>
              <w:p w14:paraId="1A8BCD4E" w14:textId="26E43E2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A372A6">
                  <w:rPr>
                    <w:rStyle w:val="PlaceholderText"/>
                  </w:rPr>
                  <w:t>Click or tap here to enter text.</w:t>
                </w:r>
              </w:p>
            </w:tc>
          </w:sdtContent>
        </w:sdt>
      </w:tr>
    </w:tbl>
    <w:p w14:paraId="304A4B17" w14:textId="77777777" w:rsidR="003A69E1" w:rsidRDefault="003A69E1"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3A69E1"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470"/>
        <w:gridCol w:w="2334"/>
      </w:tblGrid>
      <w:tr w:rsidR="00A74E96" w:rsidRPr="00F67AB0" w14:paraId="4FE7BCA1" w14:textId="77777777" w:rsidTr="00E41D30">
        <w:trPr>
          <w:tblHeader/>
        </w:trPr>
        <w:tc>
          <w:tcPr>
            <w:tcW w:w="7225" w:type="dxa"/>
            <w:shd w:val="clear" w:color="auto" w:fill="1F497D" w:themeFill="text2"/>
          </w:tcPr>
          <w:p w14:paraId="48B1AF66" w14:textId="23A94860" w:rsidR="00A74E96" w:rsidRPr="00D752C1" w:rsidRDefault="00A74E96"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lastRenderedPageBreak/>
              <w:t>CAAT</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Requirement</w:t>
            </w:r>
          </w:p>
        </w:tc>
        <w:tc>
          <w:tcPr>
            <w:tcW w:w="4470" w:type="dxa"/>
            <w:shd w:val="clear" w:color="auto" w:fill="1F497D" w:themeFill="text2"/>
          </w:tcPr>
          <w:p w14:paraId="63A2B8AA" w14:textId="77777777" w:rsidR="00A74E96" w:rsidRPr="00D752C1" w:rsidRDefault="00A74E96"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 xml:space="preserve">Manual References </w:t>
            </w:r>
            <w:r w:rsidRPr="00D752C1">
              <w:rPr>
                <w:rFonts w:ascii="TH SarabunPSK" w:hAnsi="TH SarabunPSK" w:cs="TH SarabunPSK"/>
                <w:b/>
                <w:bCs/>
                <w:color w:val="FFFFFF" w:themeColor="background1"/>
                <w:spacing w:val="-1"/>
                <w:sz w:val="28"/>
                <w:cs/>
              </w:rPr>
              <w:t xml:space="preserve">/ </w:t>
            </w:r>
            <w:r w:rsidRPr="00D752C1">
              <w:rPr>
                <w:rFonts w:ascii="TH SarabunPSK" w:hAnsi="TH SarabunPSK" w:cs="TH SarabunPSK"/>
                <w:b/>
                <w:color w:val="FFFFFF" w:themeColor="background1"/>
                <w:spacing w:val="-1"/>
                <w:sz w:val="28"/>
              </w:rPr>
              <w:t>Applicant</w:t>
            </w:r>
            <w:r w:rsidRPr="00D752C1">
              <w:rPr>
                <w:rFonts w:ascii="TH SarabunPSK" w:hAnsi="TH SarabunPSK" w:cs="TH SarabunPSK"/>
                <w:b/>
                <w:bCs/>
                <w:color w:val="FFFFFF" w:themeColor="background1"/>
                <w:spacing w:val="-1"/>
                <w:sz w:val="28"/>
                <w:cs/>
              </w:rPr>
              <w:t>’</w:t>
            </w:r>
            <w:r w:rsidRPr="00D752C1">
              <w:rPr>
                <w:rFonts w:ascii="TH SarabunPSK" w:hAnsi="TH SarabunPSK" w:cs="TH SarabunPSK"/>
                <w:b/>
                <w:color w:val="FFFFFF" w:themeColor="background1"/>
                <w:spacing w:val="-1"/>
                <w:sz w:val="28"/>
              </w:rPr>
              <w:t>s Comments</w:t>
            </w:r>
          </w:p>
        </w:tc>
        <w:tc>
          <w:tcPr>
            <w:tcW w:w="2334" w:type="dxa"/>
            <w:shd w:val="clear" w:color="auto" w:fill="1F497D" w:themeFill="text2"/>
          </w:tcPr>
          <w:p w14:paraId="74933F13" w14:textId="77777777" w:rsidR="00A74E96" w:rsidRPr="00D752C1" w:rsidRDefault="00A74E96"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D752C1">
              <w:rPr>
                <w:rFonts w:ascii="TH SarabunPSK" w:hAnsi="TH SarabunPSK" w:cs="TH SarabunPSK"/>
                <w:b/>
                <w:color w:val="FFFFFF" w:themeColor="background1"/>
                <w:spacing w:val="-1"/>
                <w:sz w:val="28"/>
              </w:rPr>
              <w:t>CAAT Notes</w:t>
            </w:r>
          </w:p>
        </w:tc>
      </w:tr>
      <w:tr w:rsidR="00066AFF" w:rsidRPr="00F67AB0" w14:paraId="68F59CB2" w14:textId="77777777" w:rsidTr="003A69E1">
        <w:tc>
          <w:tcPr>
            <w:tcW w:w="14029" w:type="dxa"/>
            <w:gridSpan w:val="3"/>
            <w:shd w:val="clear" w:color="auto" w:fill="C6D9F1" w:themeFill="text2" w:themeFillTint="33"/>
          </w:tcPr>
          <w:p w14:paraId="1612C3FE" w14:textId="7E401583" w:rsidR="00066AFF" w:rsidRPr="003A69E1" w:rsidRDefault="00066AFF" w:rsidP="00D752C1">
            <w:pPr>
              <w:ind w:left="589" w:right="173" w:hanging="589"/>
              <w:jc w:val="thaiDistribute"/>
              <w:rPr>
                <w:rFonts w:ascii="TH SarabunPSK" w:hAnsi="TH SarabunPSK" w:cs="TH SarabunPSK"/>
                <w:b/>
                <w:bCs/>
                <w:color w:val="000000"/>
                <w:spacing w:val="-1"/>
                <w:sz w:val="28"/>
              </w:rPr>
            </w:pPr>
            <w:r w:rsidRPr="003A69E1">
              <w:rPr>
                <w:rFonts w:ascii="TH SarabunPSK" w:hAnsi="TH SarabunPSK" w:cs="TH SarabunPSK"/>
                <w:b/>
                <w:bCs/>
                <w:sz w:val="28"/>
              </w:rPr>
              <w:t>3</w:t>
            </w:r>
            <w:r w:rsidR="009E63B3" w:rsidRPr="003A69E1">
              <w:rPr>
                <w:rFonts w:ascii="TH SarabunPSK" w:hAnsi="TH SarabunPSK" w:cs="TH SarabunPSK"/>
                <w:b/>
                <w:bCs/>
                <w:sz w:val="28"/>
              </w:rPr>
              <w:t>5</w:t>
            </w:r>
            <w:r w:rsidR="00F04ECA" w:rsidRPr="003A69E1">
              <w:rPr>
                <w:rFonts w:ascii="TH SarabunPSK" w:hAnsi="TH SarabunPSK" w:cs="TH SarabunPSK"/>
                <w:b/>
                <w:bCs/>
                <w:sz w:val="28"/>
              </w:rPr>
              <w:tab/>
            </w:r>
            <w:r w:rsidRPr="003A69E1">
              <w:rPr>
                <w:rFonts w:ascii="TH SarabunPSK" w:hAnsi="TH SarabunPSK" w:cs="TH SarabunPSK"/>
                <w:b/>
                <w:bCs/>
                <w:sz w:val="28"/>
              </w:rPr>
              <w:t>DOCUMENTS TO BE CARRIED</w:t>
            </w:r>
          </w:p>
        </w:tc>
      </w:tr>
      <w:tr w:rsidR="00066AFF" w:rsidRPr="00F67AB0" w14:paraId="3F1DEF20" w14:textId="77777777" w:rsidTr="007F5F77">
        <w:trPr>
          <w:trHeight w:val="432"/>
        </w:trPr>
        <w:tc>
          <w:tcPr>
            <w:tcW w:w="11695" w:type="dxa"/>
            <w:gridSpan w:val="2"/>
            <w:vAlign w:val="center"/>
          </w:tcPr>
          <w:p w14:paraId="3189546E" w14:textId="3B1670E7" w:rsidR="00066AFF" w:rsidRPr="00F67AB0" w:rsidRDefault="009E63B3" w:rsidP="007F5F77">
            <w:pPr>
              <w:ind w:left="589" w:hanging="589"/>
              <w:rPr>
                <w:rFonts w:ascii="TH SarabunPSK" w:hAnsi="TH SarabunPSK" w:cs="TH SarabunPSK"/>
                <w:color w:val="000000"/>
                <w:spacing w:val="-1"/>
                <w:sz w:val="28"/>
              </w:rPr>
            </w:pPr>
            <w:r w:rsidRPr="00F67AB0">
              <w:rPr>
                <w:rFonts w:ascii="TH SarabunPSK" w:hAnsi="TH SarabunPSK" w:cs="TH SarabunPSK"/>
                <w:sz w:val="28"/>
              </w:rPr>
              <w:t>35.1</w:t>
            </w:r>
            <w:r w:rsidR="003A69E1">
              <w:rPr>
                <w:rFonts w:ascii="TH SarabunPSK" w:hAnsi="TH SarabunPSK" w:cs="TH SarabunPSK"/>
                <w:sz w:val="28"/>
                <w:cs/>
              </w:rPr>
              <w:tab/>
            </w:r>
            <w:r w:rsidRPr="00F67AB0">
              <w:rPr>
                <w:rFonts w:ascii="TH SarabunPSK" w:hAnsi="TH SarabunPSK" w:cs="TH SarabunPSK"/>
                <w:sz w:val="28"/>
              </w:rPr>
              <w:t>The operator shall ensure that all the following documents are carried on all its aircraft:</w:t>
            </w:r>
          </w:p>
        </w:tc>
        <w:tc>
          <w:tcPr>
            <w:tcW w:w="2334" w:type="dxa"/>
          </w:tcPr>
          <w:p w14:paraId="7C78BE00" w14:textId="757C565C" w:rsidR="00066AFF" w:rsidRPr="00756328" w:rsidRDefault="00066AFF"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06A53D73" w14:textId="77777777" w:rsidTr="00383C6E">
        <w:trPr>
          <w:trHeight w:val="432"/>
        </w:trPr>
        <w:tc>
          <w:tcPr>
            <w:tcW w:w="7225" w:type="dxa"/>
            <w:vAlign w:val="center"/>
          </w:tcPr>
          <w:p w14:paraId="7A6B7277" w14:textId="4B77E3B8" w:rsidR="009A6213" w:rsidRPr="00F67AB0" w:rsidRDefault="009A6213" w:rsidP="009A6213">
            <w:pPr>
              <w:pStyle w:val="ListParagraph"/>
              <w:numPr>
                <w:ilvl w:val="0"/>
                <w:numId w:val="93"/>
              </w:numPr>
              <w:rPr>
                <w:rFonts w:ascii="TH SarabunPSK" w:hAnsi="TH SarabunPSK" w:cs="TH SarabunPSK"/>
                <w:sz w:val="28"/>
              </w:rPr>
            </w:pPr>
            <w:r w:rsidRPr="00F67AB0">
              <w:rPr>
                <w:rFonts w:ascii="TH SarabunPSK" w:hAnsi="TH SarabunPSK" w:cs="TH SarabunPSK"/>
                <w:sz w:val="28"/>
              </w:rPr>
              <w:t>Certificate of Registration;</w:t>
            </w:r>
          </w:p>
        </w:tc>
        <w:sdt>
          <w:sdtPr>
            <w:rPr>
              <w:rFonts w:ascii="TH SarabunPSK" w:hAnsi="TH SarabunPSK" w:cs="TH SarabunPSK"/>
              <w:bCs/>
              <w:spacing w:val="-1"/>
              <w:sz w:val="28"/>
              <w:cs/>
            </w:rPr>
            <w:id w:val="-893961361"/>
            <w:placeholder>
              <w:docPart w:val="A1A5C5DBF50D4867865D3358048E8704"/>
            </w:placeholder>
            <w:showingPlcHdr/>
          </w:sdtPr>
          <w:sdtContent>
            <w:tc>
              <w:tcPr>
                <w:tcW w:w="4470" w:type="dxa"/>
              </w:tcPr>
              <w:p w14:paraId="07134941" w14:textId="328A294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376A8">
                  <w:rPr>
                    <w:rStyle w:val="PlaceholderText"/>
                  </w:rPr>
                  <w:t>Click or tap here to enter text.</w:t>
                </w:r>
              </w:p>
            </w:tc>
          </w:sdtContent>
        </w:sdt>
        <w:sdt>
          <w:sdtPr>
            <w:rPr>
              <w:rFonts w:ascii="TH SarabunPSK" w:hAnsi="TH SarabunPSK" w:cs="TH SarabunPSK"/>
              <w:bCs/>
              <w:spacing w:val="-1"/>
              <w:sz w:val="28"/>
              <w:cs/>
            </w:rPr>
            <w:id w:val="747462700"/>
            <w:placeholder>
              <w:docPart w:val="C094F779ECEE4A90B9C3B9D10C629F3B"/>
            </w:placeholder>
            <w:showingPlcHdr/>
          </w:sdtPr>
          <w:sdtContent>
            <w:tc>
              <w:tcPr>
                <w:tcW w:w="2334" w:type="dxa"/>
              </w:tcPr>
              <w:p w14:paraId="09EDE635" w14:textId="5E91FFF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376A8">
                  <w:rPr>
                    <w:rStyle w:val="PlaceholderText"/>
                  </w:rPr>
                  <w:t>Click or tap here to enter text.</w:t>
                </w:r>
              </w:p>
            </w:tc>
          </w:sdtContent>
        </w:sdt>
      </w:tr>
      <w:tr w:rsidR="009A6213" w:rsidRPr="00F67AB0" w14:paraId="75544421" w14:textId="77777777" w:rsidTr="00383C6E">
        <w:trPr>
          <w:trHeight w:val="432"/>
        </w:trPr>
        <w:tc>
          <w:tcPr>
            <w:tcW w:w="7225" w:type="dxa"/>
            <w:vAlign w:val="center"/>
          </w:tcPr>
          <w:p w14:paraId="0C330F1E" w14:textId="5167DDD6" w:rsidR="009A6213" w:rsidRPr="00F67AB0" w:rsidRDefault="009A6213" w:rsidP="009A6213">
            <w:pPr>
              <w:pStyle w:val="ListParagraph"/>
              <w:numPr>
                <w:ilvl w:val="0"/>
                <w:numId w:val="93"/>
              </w:numPr>
              <w:rPr>
                <w:rFonts w:ascii="TH SarabunPSK" w:hAnsi="TH SarabunPSK" w:cs="TH SarabunPSK"/>
                <w:sz w:val="28"/>
              </w:rPr>
            </w:pPr>
            <w:r w:rsidRPr="00F67AB0">
              <w:rPr>
                <w:rFonts w:ascii="TH SarabunPSK" w:hAnsi="TH SarabunPSK" w:cs="TH SarabunPSK"/>
                <w:sz w:val="28"/>
              </w:rPr>
              <w:t>Certificate of Airworthiness;</w:t>
            </w:r>
          </w:p>
        </w:tc>
        <w:sdt>
          <w:sdtPr>
            <w:rPr>
              <w:rFonts w:ascii="TH SarabunPSK" w:hAnsi="TH SarabunPSK" w:cs="TH SarabunPSK"/>
              <w:bCs/>
              <w:spacing w:val="-1"/>
              <w:sz w:val="28"/>
              <w:cs/>
            </w:rPr>
            <w:id w:val="-606811842"/>
            <w:placeholder>
              <w:docPart w:val="DC22E9F23D3047E18A6FE803A83971DD"/>
            </w:placeholder>
            <w:showingPlcHdr/>
          </w:sdtPr>
          <w:sdtContent>
            <w:tc>
              <w:tcPr>
                <w:tcW w:w="4470" w:type="dxa"/>
              </w:tcPr>
              <w:p w14:paraId="1DD79711" w14:textId="5C2D0E2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376A8">
                  <w:rPr>
                    <w:rStyle w:val="PlaceholderText"/>
                  </w:rPr>
                  <w:t>Click or tap here to enter text.</w:t>
                </w:r>
              </w:p>
            </w:tc>
          </w:sdtContent>
        </w:sdt>
        <w:sdt>
          <w:sdtPr>
            <w:rPr>
              <w:rFonts w:ascii="TH SarabunPSK" w:hAnsi="TH SarabunPSK" w:cs="TH SarabunPSK"/>
              <w:bCs/>
              <w:spacing w:val="-1"/>
              <w:sz w:val="28"/>
              <w:cs/>
            </w:rPr>
            <w:id w:val="1722098610"/>
            <w:placeholder>
              <w:docPart w:val="EF13222B397F4E41AC6C5BB08A136724"/>
            </w:placeholder>
            <w:showingPlcHdr/>
          </w:sdtPr>
          <w:sdtContent>
            <w:tc>
              <w:tcPr>
                <w:tcW w:w="2334" w:type="dxa"/>
              </w:tcPr>
              <w:p w14:paraId="72CB1E3F" w14:textId="533AE49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376A8">
                  <w:rPr>
                    <w:rStyle w:val="PlaceholderText"/>
                  </w:rPr>
                  <w:t>Click or tap here to enter text.</w:t>
                </w:r>
              </w:p>
            </w:tc>
          </w:sdtContent>
        </w:sdt>
      </w:tr>
      <w:tr w:rsidR="009A6213" w:rsidRPr="00F67AB0" w14:paraId="5783DB6A" w14:textId="77777777" w:rsidTr="00383C6E">
        <w:trPr>
          <w:trHeight w:val="432"/>
        </w:trPr>
        <w:tc>
          <w:tcPr>
            <w:tcW w:w="7225" w:type="dxa"/>
            <w:vAlign w:val="center"/>
          </w:tcPr>
          <w:p w14:paraId="3CC69FE6" w14:textId="18B64C56" w:rsidR="009A6213" w:rsidRPr="009E7AA6" w:rsidRDefault="009A6213" w:rsidP="009A6213">
            <w:pPr>
              <w:pStyle w:val="ListParagraph"/>
              <w:numPr>
                <w:ilvl w:val="0"/>
                <w:numId w:val="93"/>
              </w:numPr>
              <w:rPr>
                <w:rFonts w:ascii="TH SarabunPSK" w:hAnsi="TH SarabunPSK" w:cs="TH SarabunPSK"/>
                <w:sz w:val="28"/>
                <w:cs/>
              </w:rPr>
            </w:pPr>
            <w:r w:rsidRPr="00F67AB0">
              <w:rPr>
                <w:rFonts w:ascii="TH SarabunPSK" w:hAnsi="TH SarabunPSK" w:cs="TH SarabunPSK"/>
                <w:sz w:val="28"/>
              </w:rPr>
              <w:t>Licences and Medical Assessment of the Flight Crew;</w:t>
            </w:r>
          </w:p>
        </w:tc>
        <w:sdt>
          <w:sdtPr>
            <w:rPr>
              <w:rFonts w:ascii="TH SarabunPSK" w:hAnsi="TH SarabunPSK" w:cs="TH SarabunPSK"/>
              <w:bCs/>
              <w:spacing w:val="-1"/>
              <w:sz w:val="28"/>
              <w:cs/>
            </w:rPr>
            <w:id w:val="-1854564361"/>
            <w:placeholder>
              <w:docPart w:val="49FE296C6DDB4F9DB91327D1745B7296"/>
            </w:placeholder>
            <w:showingPlcHdr/>
          </w:sdtPr>
          <w:sdtContent>
            <w:tc>
              <w:tcPr>
                <w:tcW w:w="4470" w:type="dxa"/>
              </w:tcPr>
              <w:p w14:paraId="2AF1026A" w14:textId="214F41A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376A8">
                  <w:rPr>
                    <w:rStyle w:val="PlaceholderText"/>
                  </w:rPr>
                  <w:t>Click or tap here to enter text.</w:t>
                </w:r>
              </w:p>
            </w:tc>
          </w:sdtContent>
        </w:sdt>
        <w:sdt>
          <w:sdtPr>
            <w:rPr>
              <w:rFonts w:ascii="TH SarabunPSK" w:hAnsi="TH SarabunPSK" w:cs="TH SarabunPSK"/>
              <w:bCs/>
              <w:spacing w:val="-1"/>
              <w:sz w:val="28"/>
              <w:cs/>
            </w:rPr>
            <w:id w:val="-1511530489"/>
            <w:placeholder>
              <w:docPart w:val="3880C20C9C3346B2823FF85BDF0D10F4"/>
            </w:placeholder>
            <w:showingPlcHdr/>
          </w:sdtPr>
          <w:sdtContent>
            <w:tc>
              <w:tcPr>
                <w:tcW w:w="2334" w:type="dxa"/>
              </w:tcPr>
              <w:p w14:paraId="7AF65766" w14:textId="742AC78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376A8">
                  <w:rPr>
                    <w:rStyle w:val="PlaceholderText"/>
                  </w:rPr>
                  <w:t>Click or tap here to enter text.</w:t>
                </w:r>
              </w:p>
            </w:tc>
          </w:sdtContent>
        </w:sdt>
      </w:tr>
      <w:tr w:rsidR="009A6213" w:rsidRPr="00F67AB0" w14:paraId="7241413D" w14:textId="77777777" w:rsidTr="00383C6E">
        <w:trPr>
          <w:trHeight w:val="432"/>
        </w:trPr>
        <w:tc>
          <w:tcPr>
            <w:tcW w:w="7225" w:type="dxa"/>
            <w:vAlign w:val="center"/>
          </w:tcPr>
          <w:p w14:paraId="788558FB" w14:textId="249B40CE" w:rsidR="009A6213" w:rsidRPr="009E7AA6" w:rsidRDefault="009A6213" w:rsidP="009A6213">
            <w:pPr>
              <w:pStyle w:val="ListParagraph"/>
              <w:numPr>
                <w:ilvl w:val="0"/>
                <w:numId w:val="93"/>
              </w:numPr>
              <w:rPr>
                <w:rFonts w:ascii="TH SarabunPSK" w:hAnsi="TH SarabunPSK" w:cs="TH SarabunPSK"/>
                <w:sz w:val="28"/>
                <w:cs/>
              </w:rPr>
            </w:pPr>
            <w:r w:rsidRPr="00F67AB0">
              <w:rPr>
                <w:rFonts w:ascii="TH SarabunPSK" w:hAnsi="TH SarabunPSK" w:cs="TH SarabunPSK"/>
                <w:sz w:val="28"/>
              </w:rPr>
              <w:t>Radio Licence;</w:t>
            </w:r>
          </w:p>
        </w:tc>
        <w:sdt>
          <w:sdtPr>
            <w:rPr>
              <w:rFonts w:ascii="TH SarabunPSK" w:hAnsi="TH SarabunPSK" w:cs="TH SarabunPSK"/>
              <w:bCs/>
              <w:spacing w:val="-1"/>
              <w:sz w:val="28"/>
              <w:cs/>
            </w:rPr>
            <w:id w:val="-885490273"/>
            <w:placeholder>
              <w:docPart w:val="F3DE1E7519F3421098F3AF76286F514B"/>
            </w:placeholder>
            <w:showingPlcHdr/>
          </w:sdtPr>
          <w:sdtContent>
            <w:tc>
              <w:tcPr>
                <w:tcW w:w="4470" w:type="dxa"/>
              </w:tcPr>
              <w:p w14:paraId="2EB38F78" w14:textId="4CC0C5B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376A8">
                  <w:rPr>
                    <w:rStyle w:val="PlaceholderText"/>
                  </w:rPr>
                  <w:t>Click or tap here to enter text.</w:t>
                </w:r>
              </w:p>
            </w:tc>
          </w:sdtContent>
        </w:sdt>
        <w:sdt>
          <w:sdtPr>
            <w:rPr>
              <w:rFonts w:ascii="TH SarabunPSK" w:hAnsi="TH SarabunPSK" w:cs="TH SarabunPSK"/>
              <w:bCs/>
              <w:spacing w:val="-1"/>
              <w:sz w:val="28"/>
              <w:cs/>
            </w:rPr>
            <w:id w:val="-2072726016"/>
            <w:placeholder>
              <w:docPart w:val="A7ED39F3FF7D45CA820DA1684E910C9D"/>
            </w:placeholder>
            <w:showingPlcHdr/>
          </w:sdtPr>
          <w:sdtContent>
            <w:tc>
              <w:tcPr>
                <w:tcW w:w="2334" w:type="dxa"/>
              </w:tcPr>
              <w:p w14:paraId="3993B2DB" w14:textId="4504F46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376A8">
                  <w:rPr>
                    <w:rStyle w:val="PlaceholderText"/>
                  </w:rPr>
                  <w:t>Click or tap here to enter text.</w:t>
                </w:r>
              </w:p>
            </w:tc>
          </w:sdtContent>
        </w:sdt>
      </w:tr>
      <w:tr w:rsidR="009A6213" w:rsidRPr="00F67AB0" w14:paraId="180B2C9B" w14:textId="77777777" w:rsidTr="00383C6E">
        <w:trPr>
          <w:trHeight w:val="432"/>
        </w:trPr>
        <w:tc>
          <w:tcPr>
            <w:tcW w:w="7225" w:type="dxa"/>
            <w:vAlign w:val="center"/>
          </w:tcPr>
          <w:p w14:paraId="4C70BE84" w14:textId="7311F633" w:rsidR="009A6213" w:rsidRPr="009E7AA6" w:rsidRDefault="009A6213" w:rsidP="009A6213">
            <w:pPr>
              <w:pStyle w:val="ListParagraph"/>
              <w:numPr>
                <w:ilvl w:val="0"/>
                <w:numId w:val="93"/>
              </w:numPr>
              <w:rPr>
                <w:rFonts w:ascii="TH SarabunPSK" w:hAnsi="TH SarabunPSK" w:cs="TH SarabunPSK"/>
                <w:sz w:val="28"/>
                <w:cs/>
              </w:rPr>
            </w:pPr>
            <w:r w:rsidRPr="00F67AB0">
              <w:rPr>
                <w:rFonts w:ascii="TH SarabunPSK" w:hAnsi="TH SarabunPSK" w:cs="TH SarabunPSK"/>
                <w:sz w:val="28"/>
              </w:rPr>
              <w:t>Noise Certification;</w:t>
            </w:r>
          </w:p>
        </w:tc>
        <w:sdt>
          <w:sdtPr>
            <w:rPr>
              <w:rFonts w:ascii="TH SarabunPSK" w:hAnsi="TH SarabunPSK" w:cs="TH SarabunPSK"/>
              <w:bCs/>
              <w:spacing w:val="-1"/>
              <w:sz w:val="28"/>
              <w:cs/>
            </w:rPr>
            <w:id w:val="-1403974753"/>
            <w:placeholder>
              <w:docPart w:val="6C216E19385E4552BC8D65EFA255C147"/>
            </w:placeholder>
            <w:showingPlcHdr/>
          </w:sdtPr>
          <w:sdtContent>
            <w:tc>
              <w:tcPr>
                <w:tcW w:w="4470" w:type="dxa"/>
              </w:tcPr>
              <w:p w14:paraId="1C49A373" w14:textId="0FF06DB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376A8">
                  <w:rPr>
                    <w:rStyle w:val="PlaceholderText"/>
                  </w:rPr>
                  <w:t>Click or tap here to enter text.</w:t>
                </w:r>
              </w:p>
            </w:tc>
          </w:sdtContent>
        </w:sdt>
        <w:sdt>
          <w:sdtPr>
            <w:rPr>
              <w:rFonts w:ascii="TH SarabunPSK" w:hAnsi="TH SarabunPSK" w:cs="TH SarabunPSK"/>
              <w:bCs/>
              <w:spacing w:val="-1"/>
              <w:sz w:val="28"/>
              <w:cs/>
            </w:rPr>
            <w:id w:val="-637806923"/>
            <w:placeholder>
              <w:docPart w:val="97F7A70975FC4F9A86478C92342C1813"/>
            </w:placeholder>
            <w:showingPlcHdr/>
          </w:sdtPr>
          <w:sdtContent>
            <w:tc>
              <w:tcPr>
                <w:tcW w:w="2334" w:type="dxa"/>
              </w:tcPr>
              <w:p w14:paraId="50102FEB" w14:textId="252F05D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376A8">
                  <w:rPr>
                    <w:rStyle w:val="PlaceholderText"/>
                  </w:rPr>
                  <w:t>Click or tap here to enter text.</w:t>
                </w:r>
              </w:p>
            </w:tc>
          </w:sdtContent>
        </w:sdt>
      </w:tr>
      <w:tr w:rsidR="009A6213" w:rsidRPr="00F67AB0" w14:paraId="551FB1FB" w14:textId="77777777" w:rsidTr="00383C6E">
        <w:trPr>
          <w:trHeight w:val="432"/>
        </w:trPr>
        <w:tc>
          <w:tcPr>
            <w:tcW w:w="7225" w:type="dxa"/>
            <w:vAlign w:val="center"/>
          </w:tcPr>
          <w:p w14:paraId="7FBAEECD" w14:textId="131EFACA" w:rsidR="009A6213" w:rsidRPr="009E7AA6" w:rsidRDefault="009A6213" w:rsidP="009A6213">
            <w:pPr>
              <w:pStyle w:val="ListParagraph"/>
              <w:numPr>
                <w:ilvl w:val="0"/>
                <w:numId w:val="93"/>
              </w:numPr>
              <w:rPr>
                <w:rFonts w:ascii="TH SarabunPSK" w:hAnsi="TH SarabunPSK" w:cs="TH SarabunPSK"/>
                <w:sz w:val="28"/>
                <w:cs/>
              </w:rPr>
            </w:pPr>
            <w:r w:rsidRPr="00F67AB0">
              <w:rPr>
                <w:rFonts w:ascii="TH SarabunPSK" w:hAnsi="TH SarabunPSK" w:cs="TH SarabunPSK"/>
                <w:sz w:val="28"/>
              </w:rPr>
              <w:t>Third-Party Liability Insurance Certificate(s); and</w:t>
            </w:r>
          </w:p>
        </w:tc>
        <w:sdt>
          <w:sdtPr>
            <w:rPr>
              <w:rFonts w:ascii="TH SarabunPSK" w:hAnsi="TH SarabunPSK" w:cs="TH SarabunPSK"/>
              <w:bCs/>
              <w:spacing w:val="-1"/>
              <w:sz w:val="28"/>
              <w:cs/>
            </w:rPr>
            <w:id w:val="1330719726"/>
            <w:placeholder>
              <w:docPart w:val="FD6872AD8C4B46C1BD4B6229B94D7C00"/>
            </w:placeholder>
            <w:showingPlcHdr/>
          </w:sdtPr>
          <w:sdtContent>
            <w:tc>
              <w:tcPr>
                <w:tcW w:w="4470" w:type="dxa"/>
              </w:tcPr>
              <w:p w14:paraId="41682D07" w14:textId="4BCA6F3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376A8">
                  <w:rPr>
                    <w:rStyle w:val="PlaceholderText"/>
                  </w:rPr>
                  <w:t>Click or tap here to enter text.</w:t>
                </w:r>
              </w:p>
            </w:tc>
          </w:sdtContent>
        </w:sdt>
        <w:sdt>
          <w:sdtPr>
            <w:rPr>
              <w:rFonts w:ascii="TH SarabunPSK" w:hAnsi="TH SarabunPSK" w:cs="TH SarabunPSK"/>
              <w:bCs/>
              <w:spacing w:val="-1"/>
              <w:sz w:val="28"/>
              <w:cs/>
            </w:rPr>
            <w:id w:val="-1502428813"/>
            <w:placeholder>
              <w:docPart w:val="FB4A1C4312E14A159CE48286F54EA10F"/>
            </w:placeholder>
            <w:showingPlcHdr/>
          </w:sdtPr>
          <w:sdtContent>
            <w:tc>
              <w:tcPr>
                <w:tcW w:w="2334" w:type="dxa"/>
              </w:tcPr>
              <w:p w14:paraId="54943770" w14:textId="56E3BE2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376A8">
                  <w:rPr>
                    <w:rStyle w:val="PlaceholderText"/>
                  </w:rPr>
                  <w:t>Click or tap here to enter text.</w:t>
                </w:r>
              </w:p>
            </w:tc>
          </w:sdtContent>
        </w:sdt>
      </w:tr>
      <w:tr w:rsidR="009A6213" w:rsidRPr="00F67AB0" w14:paraId="056AE6A7" w14:textId="77777777" w:rsidTr="00E41D30">
        <w:tc>
          <w:tcPr>
            <w:tcW w:w="7225" w:type="dxa"/>
          </w:tcPr>
          <w:p w14:paraId="3BFBD269" w14:textId="2687DF64" w:rsidR="009A6213" w:rsidRPr="00F67AB0" w:rsidRDefault="009A6213" w:rsidP="009A6213">
            <w:pPr>
              <w:pStyle w:val="ListParagraph"/>
              <w:numPr>
                <w:ilvl w:val="0"/>
                <w:numId w:val="93"/>
              </w:numPr>
              <w:jc w:val="thaiDistribute"/>
              <w:rPr>
                <w:rFonts w:ascii="TH SarabunPSK" w:hAnsi="TH SarabunPSK" w:cs="TH SarabunPSK"/>
                <w:sz w:val="28"/>
                <w:cs/>
              </w:rPr>
            </w:pPr>
            <w:r w:rsidRPr="00F67AB0">
              <w:rPr>
                <w:rFonts w:ascii="TH SarabunPSK" w:hAnsi="TH SarabunPSK" w:cs="TH SarabunPSK"/>
                <w:sz w:val="28"/>
              </w:rPr>
              <w:t>Certified True Copy Air Operator Certificate and Copy of Operations Specifications Relevant to the Aircraft Type;</w:t>
            </w:r>
          </w:p>
        </w:tc>
        <w:sdt>
          <w:sdtPr>
            <w:rPr>
              <w:rFonts w:ascii="TH SarabunPSK" w:hAnsi="TH SarabunPSK" w:cs="TH SarabunPSK"/>
              <w:bCs/>
              <w:spacing w:val="-1"/>
              <w:sz w:val="28"/>
              <w:cs/>
            </w:rPr>
            <w:id w:val="-578836313"/>
            <w:placeholder>
              <w:docPart w:val="5A354F1C03BF427EA469A107323511A7"/>
            </w:placeholder>
            <w:showingPlcHdr/>
          </w:sdtPr>
          <w:sdtContent>
            <w:tc>
              <w:tcPr>
                <w:tcW w:w="4470" w:type="dxa"/>
              </w:tcPr>
              <w:p w14:paraId="46C3D305" w14:textId="3A8F319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376A8">
                  <w:rPr>
                    <w:rStyle w:val="PlaceholderText"/>
                  </w:rPr>
                  <w:t>Click or tap here to enter text.</w:t>
                </w:r>
              </w:p>
            </w:tc>
          </w:sdtContent>
        </w:sdt>
        <w:sdt>
          <w:sdtPr>
            <w:rPr>
              <w:rFonts w:ascii="TH SarabunPSK" w:hAnsi="TH SarabunPSK" w:cs="TH SarabunPSK"/>
              <w:bCs/>
              <w:spacing w:val="-1"/>
              <w:sz w:val="28"/>
              <w:cs/>
            </w:rPr>
            <w:id w:val="1792320586"/>
            <w:placeholder>
              <w:docPart w:val="BFC683F9784E48AAA3A7938C912BA7AC"/>
            </w:placeholder>
            <w:showingPlcHdr/>
          </w:sdtPr>
          <w:sdtContent>
            <w:tc>
              <w:tcPr>
                <w:tcW w:w="2334" w:type="dxa"/>
              </w:tcPr>
              <w:p w14:paraId="61834E97" w14:textId="7E3DDA9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8376A8">
                  <w:rPr>
                    <w:rStyle w:val="PlaceholderText"/>
                  </w:rPr>
                  <w:t>Click or tap here to enter text.</w:t>
                </w:r>
              </w:p>
            </w:tc>
          </w:sdtContent>
        </w:sdt>
      </w:tr>
    </w:tbl>
    <w:p w14:paraId="0E45D94C" w14:textId="77777777" w:rsidR="003A69E1" w:rsidRDefault="003A69E1"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3A69E1"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470"/>
        <w:gridCol w:w="2334"/>
      </w:tblGrid>
      <w:tr w:rsidR="00A74E96" w:rsidRPr="00F67AB0" w14:paraId="45973DC1" w14:textId="77777777" w:rsidTr="00E41D30">
        <w:trPr>
          <w:tblHeader/>
        </w:trPr>
        <w:tc>
          <w:tcPr>
            <w:tcW w:w="7225" w:type="dxa"/>
            <w:shd w:val="clear" w:color="auto" w:fill="1F497D" w:themeFill="text2"/>
          </w:tcPr>
          <w:p w14:paraId="64B1515E" w14:textId="66F6346B" w:rsidR="00A74E96" w:rsidRPr="00856A5A" w:rsidRDefault="00A74E96"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856A5A">
              <w:rPr>
                <w:rFonts w:ascii="TH SarabunPSK" w:hAnsi="TH SarabunPSK" w:cs="TH SarabunPSK"/>
                <w:b/>
                <w:color w:val="FFFFFF" w:themeColor="background1"/>
                <w:spacing w:val="-1"/>
                <w:sz w:val="28"/>
              </w:rPr>
              <w:lastRenderedPageBreak/>
              <w:t>CAAT</w:t>
            </w:r>
            <w:r w:rsidRPr="00856A5A">
              <w:rPr>
                <w:rFonts w:ascii="TH SarabunPSK" w:hAnsi="TH SarabunPSK" w:cs="TH SarabunPSK"/>
                <w:b/>
                <w:bCs/>
                <w:color w:val="FFFFFF" w:themeColor="background1"/>
                <w:spacing w:val="-1"/>
                <w:sz w:val="28"/>
                <w:cs/>
              </w:rPr>
              <w:t xml:space="preserve"> </w:t>
            </w:r>
            <w:r w:rsidRPr="00856A5A">
              <w:rPr>
                <w:rFonts w:ascii="TH SarabunPSK" w:hAnsi="TH SarabunPSK" w:cs="TH SarabunPSK"/>
                <w:b/>
                <w:color w:val="FFFFFF" w:themeColor="background1"/>
                <w:spacing w:val="-1"/>
                <w:sz w:val="28"/>
              </w:rPr>
              <w:t>Requirement</w:t>
            </w:r>
          </w:p>
        </w:tc>
        <w:tc>
          <w:tcPr>
            <w:tcW w:w="4470" w:type="dxa"/>
            <w:shd w:val="clear" w:color="auto" w:fill="1F497D" w:themeFill="text2"/>
          </w:tcPr>
          <w:p w14:paraId="018B5D84" w14:textId="77777777" w:rsidR="00A74E96" w:rsidRPr="00856A5A" w:rsidRDefault="00A74E96"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856A5A">
              <w:rPr>
                <w:rFonts w:ascii="TH SarabunPSK" w:hAnsi="TH SarabunPSK" w:cs="TH SarabunPSK"/>
                <w:b/>
                <w:color w:val="FFFFFF" w:themeColor="background1"/>
                <w:spacing w:val="-1"/>
                <w:sz w:val="28"/>
              </w:rPr>
              <w:t xml:space="preserve">Manual References </w:t>
            </w:r>
            <w:r w:rsidRPr="00856A5A">
              <w:rPr>
                <w:rFonts w:ascii="TH SarabunPSK" w:hAnsi="TH SarabunPSK" w:cs="TH SarabunPSK"/>
                <w:b/>
                <w:bCs/>
                <w:color w:val="FFFFFF" w:themeColor="background1"/>
                <w:spacing w:val="-1"/>
                <w:sz w:val="28"/>
                <w:cs/>
              </w:rPr>
              <w:t xml:space="preserve">/ </w:t>
            </w:r>
            <w:r w:rsidRPr="00856A5A">
              <w:rPr>
                <w:rFonts w:ascii="TH SarabunPSK" w:hAnsi="TH SarabunPSK" w:cs="TH SarabunPSK"/>
                <w:b/>
                <w:color w:val="FFFFFF" w:themeColor="background1"/>
                <w:spacing w:val="-1"/>
                <w:sz w:val="28"/>
              </w:rPr>
              <w:t>Applicant</w:t>
            </w:r>
            <w:r w:rsidRPr="00856A5A">
              <w:rPr>
                <w:rFonts w:ascii="TH SarabunPSK" w:hAnsi="TH SarabunPSK" w:cs="TH SarabunPSK"/>
                <w:b/>
                <w:bCs/>
                <w:color w:val="FFFFFF" w:themeColor="background1"/>
                <w:spacing w:val="-1"/>
                <w:sz w:val="28"/>
                <w:cs/>
              </w:rPr>
              <w:t>’</w:t>
            </w:r>
            <w:r w:rsidRPr="00856A5A">
              <w:rPr>
                <w:rFonts w:ascii="TH SarabunPSK" w:hAnsi="TH SarabunPSK" w:cs="TH SarabunPSK"/>
                <w:b/>
                <w:color w:val="FFFFFF" w:themeColor="background1"/>
                <w:spacing w:val="-1"/>
                <w:sz w:val="28"/>
              </w:rPr>
              <w:t>s Comments</w:t>
            </w:r>
          </w:p>
        </w:tc>
        <w:tc>
          <w:tcPr>
            <w:tcW w:w="2334" w:type="dxa"/>
            <w:shd w:val="clear" w:color="auto" w:fill="1F497D" w:themeFill="text2"/>
          </w:tcPr>
          <w:p w14:paraId="5A8F46AD" w14:textId="77777777" w:rsidR="00A74E96" w:rsidRPr="00856A5A" w:rsidRDefault="00A74E96"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856A5A">
              <w:rPr>
                <w:rFonts w:ascii="TH SarabunPSK" w:hAnsi="TH SarabunPSK" w:cs="TH SarabunPSK"/>
                <w:b/>
                <w:color w:val="FFFFFF" w:themeColor="background1"/>
                <w:spacing w:val="-1"/>
                <w:sz w:val="28"/>
              </w:rPr>
              <w:t>CAAT Notes</w:t>
            </w:r>
          </w:p>
        </w:tc>
      </w:tr>
      <w:tr w:rsidR="00066AFF" w:rsidRPr="00F67AB0" w14:paraId="582B0498" w14:textId="77777777" w:rsidTr="003A69E1">
        <w:tc>
          <w:tcPr>
            <w:tcW w:w="14029" w:type="dxa"/>
            <w:gridSpan w:val="3"/>
            <w:shd w:val="clear" w:color="auto" w:fill="C6D9F1" w:themeFill="text2" w:themeFillTint="33"/>
          </w:tcPr>
          <w:p w14:paraId="711F4871" w14:textId="1A551D59" w:rsidR="00066AFF" w:rsidRPr="003A69E1" w:rsidRDefault="00066AFF" w:rsidP="00856A5A">
            <w:pPr>
              <w:ind w:left="589" w:right="173" w:hanging="589"/>
              <w:jc w:val="thaiDistribute"/>
              <w:rPr>
                <w:rFonts w:ascii="TH SarabunPSK" w:hAnsi="TH SarabunPSK" w:cs="TH SarabunPSK"/>
                <w:b/>
                <w:bCs/>
                <w:color w:val="000000"/>
                <w:spacing w:val="-1"/>
                <w:sz w:val="28"/>
              </w:rPr>
            </w:pPr>
            <w:r w:rsidRPr="003A69E1">
              <w:rPr>
                <w:rFonts w:ascii="TH SarabunPSK" w:hAnsi="TH SarabunPSK" w:cs="TH SarabunPSK"/>
                <w:b/>
                <w:bCs/>
                <w:sz w:val="28"/>
              </w:rPr>
              <w:t>3</w:t>
            </w:r>
            <w:r w:rsidR="009E63B3" w:rsidRPr="003A69E1">
              <w:rPr>
                <w:rFonts w:ascii="TH SarabunPSK" w:hAnsi="TH SarabunPSK" w:cs="TH SarabunPSK"/>
                <w:b/>
                <w:bCs/>
                <w:sz w:val="28"/>
              </w:rPr>
              <w:t>6</w:t>
            </w:r>
            <w:r w:rsidR="00F04ECA" w:rsidRPr="003A69E1">
              <w:rPr>
                <w:rFonts w:ascii="TH SarabunPSK" w:hAnsi="TH SarabunPSK" w:cs="TH SarabunPSK"/>
                <w:b/>
                <w:bCs/>
                <w:sz w:val="28"/>
              </w:rPr>
              <w:tab/>
            </w:r>
            <w:r w:rsidRPr="003A69E1">
              <w:rPr>
                <w:rFonts w:ascii="TH SarabunPSK" w:hAnsi="TH SarabunPSK" w:cs="TH SarabunPSK"/>
                <w:b/>
                <w:bCs/>
                <w:sz w:val="28"/>
              </w:rPr>
              <w:t>ACCIDENT PREVENTION AND FLIGHT SAFETY</w:t>
            </w:r>
          </w:p>
        </w:tc>
      </w:tr>
      <w:tr w:rsidR="009A6213" w:rsidRPr="00F67AB0" w14:paraId="26A4974B" w14:textId="77777777" w:rsidTr="00FF63E9">
        <w:trPr>
          <w:trHeight w:val="1728"/>
        </w:trPr>
        <w:tc>
          <w:tcPr>
            <w:tcW w:w="7225" w:type="dxa"/>
            <w:shd w:val="clear" w:color="auto" w:fill="FFFFFF" w:themeFill="background1"/>
            <w:vAlign w:val="center"/>
          </w:tcPr>
          <w:p w14:paraId="055C2AA4" w14:textId="06DD0BD7"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36.1</w:t>
            </w:r>
            <w:r w:rsidRPr="00F67AB0">
              <w:rPr>
                <w:rFonts w:ascii="TH SarabunPSK" w:hAnsi="TH SarabunPSK" w:cs="TH SarabunPSK"/>
                <w:sz w:val="28"/>
              </w:rPr>
              <w:tab/>
              <w:t>Operators are to establish and maintain accident prevention and flight safety programmes under the supervision of a person specifically nominated for the purpose. Operators should refer to ICAO Doc 9859 - ‘Safety Management Manual’ which contains information and guidance on Flight Data Analysis Programmes.</w:t>
            </w:r>
          </w:p>
        </w:tc>
        <w:sdt>
          <w:sdtPr>
            <w:rPr>
              <w:rFonts w:ascii="TH SarabunPSK" w:hAnsi="TH SarabunPSK" w:cs="TH SarabunPSK"/>
              <w:bCs/>
              <w:spacing w:val="-1"/>
              <w:sz w:val="28"/>
              <w:cs/>
            </w:rPr>
            <w:id w:val="-448855099"/>
            <w:placeholder>
              <w:docPart w:val="48DE1E1E00F046199DC9F8C87348A7BA"/>
            </w:placeholder>
            <w:showingPlcHdr/>
          </w:sdtPr>
          <w:sdtContent>
            <w:tc>
              <w:tcPr>
                <w:tcW w:w="4470" w:type="dxa"/>
                <w:shd w:val="clear" w:color="auto" w:fill="FFFFFF" w:themeFill="background1"/>
              </w:tcPr>
              <w:p w14:paraId="3BDC8CE0" w14:textId="2D912E6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13E97">
                  <w:rPr>
                    <w:rStyle w:val="PlaceholderText"/>
                  </w:rPr>
                  <w:t>Click or tap here to enter text.</w:t>
                </w:r>
              </w:p>
            </w:tc>
          </w:sdtContent>
        </w:sdt>
        <w:sdt>
          <w:sdtPr>
            <w:rPr>
              <w:rFonts w:ascii="TH SarabunPSK" w:hAnsi="TH SarabunPSK" w:cs="TH SarabunPSK"/>
              <w:bCs/>
              <w:spacing w:val="-1"/>
              <w:sz w:val="28"/>
              <w:cs/>
            </w:rPr>
            <w:id w:val="57442926"/>
            <w:placeholder>
              <w:docPart w:val="AEE3B0167F1543BB80E02ECBAABBC9CF"/>
            </w:placeholder>
            <w:showingPlcHdr/>
          </w:sdtPr>
          <w:sdtContent>
            <w:tc>
              <w:tcPr>
                <w:tcW w:w="2334" w:type="dxa"/>
                <w:shd w:val="clear" w:color="auto" w:fill="FFFFFF" w:themeFill="background1"/>
              </w:tcPr>
              <w:p w14:paraId="1715492A" w14:textId="06B895F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13E97">
                  <w:rPr>
                    <w:rStyle w:val="PlaceholderText"/>
                  </w:rPr>
                  <w:t>Click or tap here to enter text.</w:t>
                </w:r>
              </w:p>
            </w:tc>
          </w:sdtContent>
        </w:sdt>
      </w:tr>
    </w:tbl>
    <w:p w14:paraId="11EA5E47" w14:textId="77777777" w:rsidR="003A69E1" w:rsidRDefault="003A69E1" w:rsidP="00A62958">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3A69E1"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470"/>
        <w:gridCol w:w="2334"/>
      </w:tblGrid>
      <w:tr w:rsidR="003A69E1" w:rsidRPr="00F67AB0" w14:paraId="01D4C0C8" w14:textId="77777777" w:rsidTr="00E41D30">
        <w:trPr>
          <w:tblHeader/>
        </w:trPr>
        <w:tc>
          <w:tcPr>
            <w:tcW w:w="7225" w:type="dxa"/>
            <w:shd w:val="clear" w:color="auto" w:fill="1F497D" w:themeFill="text2"/>
          </w:tcPr>
          <w:p w14:paraId="696C8171" w14:textId="59F472F1" w:rsidR="003A69E1" w:rsidRPr="00856A5A" w:rsidRDefault="003A69E1" w:rsidP="00A62958">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856A5A">
              <w:rPr>
                <w:rFonts w:ascii="TH SarabunPSK" w:hAnsi="TH SarabunPSK" w:cs="TH SarabunPSK"/>
                <w:b/>
                <w:color w:val="FFFFFF" w:themeColor="background1"/>
                <w:spacing w:val="-1"/>
                <w:sz w:val="28"/>
              </w:rPr>
              <w:lastRenderedPageBreak/>
              <w:t>CAAT</w:t>
            </w:r>
            <w:r w:rsidRPr="00856A5A">
              <w:rPr>
                <w:rFonts w:ascii="TH SarabunPSK" w:hAnsi="TH SarabunPSK" w:cs="TH SarabunPSK"/>
                <w:b/>
                <w:bCs/>
                <w:color w:val="FFFFFF" w:themeColor="background1"/>
                <w:spacing w:val="-1"/>
                <w:sz w:val="28"/>
                <w:cs/>
              </w:rPr>
              <w:t xml:space="preserve"> </w:t>
            </w:r>
            <w:r w:rsidRPr="00856A5A">
              <w:rPr>
                <w:rFonts w:ascii="TH SarabunPSK" w:hAnsi="TH SarabunPSK" w:cs="TH SarabunPSK"/>
                <w:b/>
                <w:color w:val="FFFFFF" w:themeColor="background1"/>
                <w:spacing w:val="-1"/>
                <w:sz w:val="28"/>
              </w:rPr>
              <w:t>Requirement</w:t>
            </w:r>
          </w:p>
        </w:tc>
        <w:tc>
          <w:tcPr>
            <w:tcW w:w="4470" w:type="dxa"/>
            <w:shd w:val="clear" w:color="auto" w:fill="1F497D" w:themeFill="text2"/>
          </w:tcPr>
          <w:p w14:paraId="02AEC703" w14:textId="77777777" w:rsidR="003A69E1" w:rsidRPr="00856A5A" w:rsidRDefault="003A69E1" w:rsidP="00A62958">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856A5A">
              <w:rPr>
                <w:rFonts w:ascii="TH SarabunPSK" w:hAnsi="TH SarabunPSK" w:cs="TH SarabunPSK"/>
                <w:b/>
                <w:color w:val="FFFFFF" w:themeColor="background1"/>
                <w:spacing w:val="-1"/>
                <w:sz w:val="28"/>
              </w:rPr>
              <w:t xml:space="preserve">Manual References </w:t>
            </w:r>
            <w:r w:rsidRPr="00856A5A">
              <w:rPr>
                <w:rFonts w:ascii="TH SarabunPSK" w:hAnsi="TH SarabunPSK" w:cs="TH SarabunPSK"/>
                <w:b/>
                <w:bCs/>
                <w:color w:val="FFFFFF" w:themeColor="background1"/>
                <w:spacing w:val="-1"/>
                <w:sz w:val="28"/>
                <w:cs/>
              </w:rPr>
              <w:t xml:space="preserve">/ </w:t>
            </w:r>
            <w:r w:rsidRPr="00856A5A">
              <w:rPr>
                <w:rFonts w:ascii="TH SarabunPSK" w:hAnsi="TH SarabunPSK" w:cs="TH SarabunPSK"/>
                <w:b/>
                <w:color w:val="FFFFFF" w:themeColor="background1"/>
                <w:spacing w:val="-1"/>
                <w:sz w:val="28"/>
              </w:rPr>
              <w:t>Applicant</w:t>
            </w:r>
            <w:r w:rsidRPr="00856A5A">
              <w:rPr>
                <w:rFonts w:ascii="TH SarabunPSK" w:hAnsi="TH SarabunPSK" w:cs="TH SarabunPSK"/>
                <w:b/>
                <w:bCs/>
                <w:color w:val="FFFFFF" w:themeColor="background1"/>
                <w:spacing w:val="-1"/>
                <w:sz w:val="28"/>
                <w:cs/>
              </w:rPr>
              <w:t>’</w:t>
            </w:r>
            <w:r w:rsidRPr="00856A5A">
              <w:rPr>
                <w:rFonts w:ascii="TH SarabunPSK" w:hAnsi="TH SarabunPSK" w:cs="TH SarabunPSK"/>
                <w:b/>
                <w:color w:val="FFFFFF" w:themeColor="background1"/>
                <w:spacing w:val="-1"/>
                <w:sz w:val="28"/>
              </w:rPr>
              <w:t>s Comments</w:t>
            </w:r>
          </w:p>
        </w:tc>
        <w:tc>
          <w:tcPr>
            <w:tcW w:w="2334" w:type="dxa"/>
            <w:shd w:val="clear" w:color="auto" w:fill="1F497D" w:themeFill="text2"/>
          </w:tcPr>
          <w:p w14:paraId="06157FCE" w14:textId="77777777" w:rsidR="003A69E1" w:rsidRPr="00856A5A" w:rsidRDefault="003A69E1" w:rsidP="00A62958">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856A5A">
              <w:rPr>
                <w:rFonts w:ascii="TH SarabunPSK" w:hAnsi="TH SarabunPSK" w:cs="TH SarabunPSK"/>
                <w:b/>
                <w:color w:val="FFFFFF" w:themeColor="background1"/>
                <w:spacing w:val="-1"/>
                <w:sz w:val="28"/>
              </w:rPr>
              <w:t>CAAT Notes</w:t>
            </w:r>
          </w:p>
        </w:tc>
      </w:tr>
      <w:tr w:rsidR="00066AFF" w:rsidRPr="00F67AB0" w14:paraId="054FBCF3" w14:textId="77777777" w:rsidTr="003A69E1">
        <w:tc>
          <w:tcPr>
            <w:tcW w:w="14029" w:type="dxa"/>
            <w:gridSpan w:val="3"/>
            <w:shd w:val="clear" w:color="auto" w:fill="C6D9F1" w:themeFill="text2" w:themeFillTint="33"/>
          </w:tcPr>
          <w:p w14:paraId="134CD338" w14:textId="1520808F" w:rsidR="00066AFF" w:rsidRPr="003A69E1" w:rsidRDefault="00066AFF" w:rsidP="00856A5A">
            <w:pPr>
              <w:ind w:left="589" w:right="173" w:hanging="589"/>
              <w:jc w:val="thaiDistribute"/>
              <w:rPr>
                <w:rFonts w:ascii="TH SarabunPSK" w:hAnsi="TH SarabunPSK" w:cs="TH SarabunPSK"/>
                <w:b/>
                <w:bCs/>
                <w:color w:val="000000"/>
                <w:spacing w:val="-1"/>
                <w:sz w:val="28"/>
              </w:rPr>
            </w:pPr>
            <w:r w:rsidRPr="003A69E1">
              <w:rPr>
                <w:rFonts w:ascii="TH SarabunPSK" w:hAnsi="TH SarabunPSK" w:cs="TH SarabunPSK"/>
                <w:b/>
                <w:bCs/>
                <w:sz w:val="28"/>
              </w:rPr>
              <w:t>3</w:t>
            </w:r>
            <w:r w:rsidR="009E63B3" w:rsidRPr="003A69E1">
              <w:rPr>
                <w:rFonts w:ascii="TH SarabunPSK" w:hAnsi="TH SarabunPSK" w:cs="TH SarabunPSK"/>
                <w:b/>
                <w:bCs/>
                <w:sz w:val="28"/>
              </w:rPr>
              <w:t>7</w:t>
            </w:r>
            <w:r w:rsidR="00F04ECA" w:rsidRPr="003A69E1">
              <w:rPr>
                <w:rFonts w:ascii="TH SarabunPSK" w:hAnsi="TH SarabunPSK" w:cs="TH SarabunPSK"/>
                <w:b/>
                <w:bCs/>
                <w:sz w:val="28"/>
              </w:rPr>
              <w:tab/>
            </w:r>
            <w:r w:rsidRPr="003A69E1">
              <w:rPr>
                <w:rFonts w:ascii="TH SarabunPSK" w:hAnsi="TH SarabunPSK" w:cs="TH SarabunPSK"/>
                <w:b/>
                <w:bCs/>
                <w:sz w:val="28"/>
              </w:rPr>
              <w:t>ACCIDENT REPORTING</w:t>
            </w:r>
          </w:p>
        </w:tc>
      </w:tr>
      <w:tr w:rsidR="009A6213" w:rsidRPr="00F67AB0" w14:paraId="59C08DEB" w14:textId="77777777" w:rsidTr="00E41D30">
        <w:tc>
          <w:tcPr>
            <w:tcW w:w="7225" w:type="dxa"/>
          </w:tcPr>
          <w:p w14:paraId="5F107331" w14:textId="1D63C0E2"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37</w:t>
            </w:r>
            <w:r w:rsidRPr="00F67AB0">
              <w:rPr>
                <w:rFonts w:ascii="TH SarabunPSK" w:hAnsi="TH SarabunPSK" w:cs="TH SarabunPSK"/>
                <w:sz w:val="28"/>
                <w:cs/>
              </w:rPr>
              <w:t>.</w:t>
            </w:r>
            <w:r w:rsidRPr="00F67AB0">
              <w:rPr>
                <w:rFonts w:ascii="TH SarabunPSK" w:hAnsi="TH SarabunPSK" w:cs="TH SarabunPSK"/>
                <w:sz w:val="28"/>
              </w:rPr>
              <w:t>1</w:t>
            </w:r>
            <w:r>
              <w:rPr>
                <w:rFonts w:ascii="TH SarabunPSK" w:hAnsi="TH SarabunPSK" w:cs="TH SarabunPSK"/>
                <w:sz w:val="28"/>
                <w:cs/>
              </w:rPr>
              <w:tab/>
            </w:r>
            <w:r w:rsidRPr="00F67AB0">
              <w:rPr>
                <w:rFonts w:ascii="TH SarabunPSK" w:hAnsi="TH SarabunPSK" w:cs="TH SarabunPSK"/>
                <w:sz w:val="28"/>
              </w:rPr>
              <w:t>Provision must be made for all operating staff to have ready access to the prescribed requirements for the reporting and investigation of accidents</w:t>
            </w:r>
            <w:r w:rsidRPr="00F67AB0">
              <w:rPr>
                <w:rFonts w:ascii="TH SarabunPSK" w:hAnsi="TH SarabunPSK" w:cs="TH SarabunPSK"/>
                <w:sz w:val="28"/>
                <w:cs/>
              </w:rPr>
              <w:t xml:space="preserve">. </w:t>
            </w:r>
            <w:r w:rsidRPr="00F67AB0">
              <w:rPr>
                <w:rFonts w:ascii="TH SarabunPSK" w:hAnsi="TH SarabunPSK" w:cs="TH SarabunPSK"/>
                <w:sz w:val="28"/>
              </w:rPr>
              <w:t>In particular, operating staff should be familiar with the definitions used in the legislation, the duty to furnish information, and the rules governing the removal of damaged aircraft</w:t>
            </w:r>
            <w:r w:rsidRPr="00F67AB0">
              <w:rPr>
                <w:rFonts w:ascii="TH SarabunPSK" w:hAnsi="TH SarabunPSK" w:cs="TH SarabunPSK"/>
                <w:sz w:val="28"/>
                <w:cs/>
              </w:rPr>
              <w:t>.</w:t>
            </w:r>
          </w:p>
        </w:tc>
        <w:sdt>
          <w:sdtPr>
            <w:rPr>
              <w:rFonts w:ascii="TH SarabunPSK" w:hAnsi="TH SarabunPSK" w:cs="TH SarabunPSK"/>
              <w:bCs/>
              <w:spacing w:val="-1"/>
              <w:sz w:val="28"/>
              <w:cs/>
            </w:rPr>
            <w:id w:val="-1215495177"/>
            <w:placeholder>
              <w:docPart w:val="FE693D11B5F545EC84562866F20FB9F7"/>
            </w:placeholder>
            <w:showingPlcHdr/>
          </w:sdtPr>
          <w:sdtContent>
            <w:tc>
              <w:tcPr>
                <w:tcW w:w="4470" w:type="dxa"/>
              </w:tcPr>
              <w:p w14:paraId="1520127E" w14:textId="382CAE0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A601D">
                  <w:rPr>
                    <w:rStyle w:val="PlaceholderText"/>
                  </w:rPr>
                  <w:t>Click or tap here to enter text.</w:t>
                </w:r>
              </w:p>
            </w:tc>
          </w:sdtContent>
        </w:sdt>
        <w:sdt>
          <w:sdtPr>
            <w:rPr>
              <w:rFonts w:ascii="TH SarabunPSK" w:hAnsi="TH SarabunPSK" w:cs="TH SarabunPSK"/>
              <w:bCs/>
              <w:spacing w:val="-1"/>
              <w:sz w:val="28"/>
              <w:cs/>
            </w:rPr>
            <w:id w:val="-2023148572"/>
            <w:placeholder>
              <w:docPart w:val="9550B57A5D2644029F2AE6B112C7AADE"/>
            </w:placeholder>
            <w:showingPlcHdr/>
          </w:sdtPr>
          <w:sdtContent>
            <w:tc>
              <w:tcPr>
                <w:tcW w:w="2334" w:type="dxa"/>
              </w:tcPr>
              <w:p w14:paraId="0A7230A3" w14:textId="0A9E5E9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A601D">
                  <w:rPr>
                    <w:rStyle w:val="PlaceholderText"/>
                  </w:rPr>
                  <w:t>Click or tap here to enter text.</w:t>
                </w:r>
              </w:p>
            </w:tc>
          </w:sdtContent>
        </w:sdt>
      </w:tr>
      <w:tr w:rsidR="009A6213" w:rsidRPr="00F67AB0" w14:paraId="7222859F" w14:textId="77777777" w:rsidTr="00E41D30">
        <w:tc>
          <w:tcPr>
            <w:tcW w:w="7225" w:type="dxa"/>
          </w:tcPr>
          <w:p w14:paraId="4B114CC2" w14:textId="5C3DF118" w:rsidR="009A6213" w:rsidRPr="003A69E1"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37.2</w:t>
            </w:r>
            <w:r>
              <w:rPr>
                <w:rFonts w:ascii="TH SarabunPSK" w:hAnsi="TH SarabunPSK" w:cs="TH SarabunPSK"/>
                <w:sz w:val="28"/>
                <w:cs/>
              </w:rPr>
              <w:tab/>
            </w:r>
            <w:r w:rsidRPr="00F67AB0">
              <w:rPr>
                <w:rFonts w:ascii="TH SarabunPSK" w:hAnsi="TH SarabunPSK" w:cs="TH SarabunPSK"/>
                <w:sz w:val="28"/>
              </w:rPr>
              <w:t>Instructions must be issued on the reporting of accidents occurring overseas to the regulating authority of the country concerned and the action necessary to prevent removal or interference with any part of the aircraft without proper permission. This is in addition to operators’ existing responsibility to inform the Authority. The operations manual should contain the address and telephone numbers of the Aircraft Accident Investigation Committee (AAIC).</w:t>
            </w:r>
          </w:p>
        </w:tc>
        <w:sdt>
          <w:sdtPr>
            <w:rPr>
              <w:rFonts w:ascii="TH SarabunPSK" w:hAnsi="TH SarabunPSK" w:cs="TH SarabunPSK"/>
              <w:bCs/>
              <w:spacing w:val="-1"/>
              <w:sz w:val="28"/>
              <w:cs/>
            </w:rPr>
            <w:id w:val="858235589"/>
            <w:placeholder>
              <w:docPart w:val="C1628BE36FE34E15A6A7CDC88FF5913F"/>
            </w:placeholder>
            <w:showingPlcHdr/>
          </w:sdtPr>
          <w:sdtContent>
            <w:tc>
              <w:tcPr>
                <w:tcW w:w="4470" w:type="dxa"/>
              </w:tcPr>
              <w:p w14:paraId="71BA86E4" w14:textId="5C9C8B0D"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A601D">
                  <w:rPr>
                    <w:rStyle w:val="PlaceholderText"/>
                  </w:rPr>
                  <w:t>Click or tap here to enter text.</w:t>
                </w:r>
              </w:p>
            </w:tc>
          </w:sdtContent>
        </w:sdt>
        <w:sdt>
          <w:sdtPr>
            <w:rPr>
              <w:rFonts w:ascii="TH SarabunPSK" w:hAnsi="TH SarabunPSK" w:cs="TH SarabunPSK"/>
              <w:bCs/>
              <w:spacing w:val="-1"/>
              <w:sz w:val="28"/>
              <w:cs/>
            </w:rPr>
            <w:id w:val="-1269998357"/>
            <w:placeholder>
              <w:docPart w:val="E1F0E3106E394F558D18F58E4970B5F8"/>
            </w:placeholder>
            <w:showingPlcHdr/>
          </w:sdtPr>
          <w:sdtContent>
            <w:tc>
              <w:tcPr>
                <w:tcW w:w="2334" w:type="dxa"/>
              </w:tcPr>
              <w:p w14:paraId="1BD5BF8F" w14:textId="02726B5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A601D">
                  <w:rPr>
                    <w:rStyle w:val="PlaceholderText"/>
                  </w:rPr>
                  <w:t>Click or tap here to enter text.</w:t>
                </w:r>
              </w:p>
            </w:tc>
          </w:sdtContent>
        </w:sdt>
      </w:tr>
      <w:tr w:rsidR="009A6213" w:rsidRPr="00F67AB0" w14:paraId="7484905E" w14:textId="77777777" w:rsidTr="00E41D30">
        <w:tc>
          <w:tcPr>
            <w:tcW w:w="7225" w:type="dxa"/>
          </w:tcPr>
          <w:p w14:paraId="316D1934" w14:textId="56C22C31"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37.3</w:t>
            </w:r>
            <w:r>
              <w:rPr>
                <w:rFonts w:ascii="TH SarabunPSK" w:hAnsi="TH SarabunPSK" w:cs="TH SarabunPSK"/>
                <w:sz w:val="28"/>
                <w:cs/>
              </w:rPr>
              <w:tab/>
            </w:r>
            <w:r w:rsidRPr="00F67AB0">
              <w:rPr>
                <w:rFonts w:ascii="TH SarabunPSK" w:hAnsi="TH SarabunPSK" w:cs="TH SarabunPSK"/>
                <w:sz w:val="28"/>
              </w:rPr>
              <w:t>If doubt exists on whether an occurrence is an accident or an incident, it should be reported to the Aircraft Accident Investigation Committee (AAIC) who will decide on its classification.</w:t>
            </w:r>
          </w:p>
        </w:tc>
        <w:sdt>
          <w:sdtPr>
            <w:rPr>
              <w:rFonts w:ascii="TH SarabunPSK" w:hAnsi="TH SarabunPSK" w:cs="TH SarabunPSK"/>
              <w:bCs/>
              <w:spacing w:val="-1"/>
              <w:sz w:val="28"/>
              <w:cs/>
            </w:rPr>
            <w:id w:val="770816885"/>
            <w:placeholder>
              <w:docPart w:val="9C32D82EE6AA45E49468051C8D7B941C"/>
            </w:placeholder>
            <w:showingPlcHdr/>
          </w:sdtPr>
          <w:sdtContent>
            <w:tc>
              <w:tcPr>
                <w:tcW w:w="4470" w:type="dxa"/>
              </w:tcPr>
              <w:p w14:paraId="416C9DDB" w14:textId="76916C3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A601D">
                  <w:rPr>
                    <w:rStyle w:val="PlaceholderText"/>
                  </w:rPr>
                  <w:t>Click or tap here to enter text.</w:t>
                </w:r>
              </w:p>
            </w:tc>
          </w:sdtContent>
        </w:sdt>
        <w:sdt>
          <w:sdtPr>
            <w:rPr>
              <w:rFonts w:ascii="TH SarabunPSK" w:hAnsi="TH SarabunPSK" w:cs="TH SarabunPSK"/>
              <w:bCs/>
              <w:spacing w:val="-1"/>
              <w:sz w:val="28"/>
              <w:cs/>
            </w:rPr>
            <w:id w:val="-563031923"/>
            <w:placeholder>
              <w:docPart w:val="30CF0A5D11A443D0B51D1CAB88A8B5CF"/>
            </w:placeholder>
            <w:showingPlcHdr/>
          </w:sdtPr>
          <w:sdtContent>
            <w:tc>
              <w:tcPr>
                <w:tcW w:w="2334" w:type="dxa"/>
              </w:tcPr>
              <w:p w14:paraId="7EF0BCB6" w14:textId="0491F09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A601D">
                  <w:rPr>
                    <w:rStyle w:val="PlaceholderText"/>
                  </w:rPr>
                  <w:t>Click or tap here to enter text.</w:t>
                </w:r>
              </w:p>
            </w:tc>
          </w:sdtContent>
        </w:sdt>
      </w:tr>
      <w:tr w:rsidR="009A6213" w:rsidRPr="00F67AB0" w14:paraId="7FEB9C24" w14:textId="77777777" w:rsidTr="00E41D30">
        <w:tc>
          <w:tcPr>
            <w:tcW w:w="7225" w:type="dxa"/>
          </w:tcPr>
          <w:p w14:paraId="1CA368E7" w14:textId="3D55C264"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37.4</w:t>
            </w:r>
            <w:r>
              <w:rPr>
                <w:rFonts w:ascii="TH SarabunPSK" w:hAnsi="TH SarabunPSK" w:cs="TH SarabunPSK"/>
                <w:sz w:val="28"/>
                <w:cs/>
              </w:rPr>
              <w:tab/>
            </w:r>
            <w:r w:rsidRPr="00F67AB0">
              <w:rPr>
                <w:rFonts w:ascii="TH SarabunPSK" w:hAnsi="TH SarabunPSK" w:cs="TH SarabunPSK"/>
                <w:sz w:val="28"/>
              </w:rPr>
              <w:t>All aeroplanes which are required to record pilot input and/ or control surface position of primary control (pitch, roll, yaw) for which the application for type certification is submitted to the Authority and which are required to be flitted with an FDR shall record interval of 0.125 seconds.</w:t>
            </w:r>
          </w:p>
        </w:tc>
        <w:sdt>
          <w:sdtPr>
            <w:rPr>
              <w:rFonts w:ascii="TH SarabunPSK" w:hAnsi="TH SarabunPSK" w:cs="TH SarabunPSK"/>
              <w:bCs/>
              <w:spacing w:val="-1"/>
              <w:sz w:val="28"/>
              <w:cs/>
            </w:rPr>
            <w:id w:val="2123338407"/>
            <w:placeholder>
              <w:docPart w:val="6743356F55B44202BBA9956B923D6082"/>
            </w:placeholder>
            <w:showingPlcHdr/>
          </w:sdtPr>
          <w:sdtContent>
            <w:tc>
              <w:tcPr>
                <w:tcW w:w="4470" w:type="dxa"/>
              </w:tcPr>
              <w:p w14:paraId="43FC180C" w14:textId="38D0E6A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A601D">
                  <w:rPr>
                    <w:rStyle w:val="PlaceholderText"/>
                  </w:rPr>
                  <w:t>Click or tap here to enter text.</w:t>
                </w:r>
              </w:p>
            </w:tc>
          </w:sdtContent>
        </w:sdt>
        <w:sdt>
          <w:sdtPr>
            <w:rPr>
              <w:rFonts w:ascii="TH SarabunPSK" w:hAnsi="TH SarabunPSK" w:cs="TH SarabunPSK"/>
              <w:bCs/>
              <w:spacing w:val="-1"/>
              <w:sz w:val="28"/>
              <w:cs/>
            </w:rPr>
            <w:id w:val="-547527974"/>
            <w:placeholder>
              <w:docPart w:val="DC6906B907CB4C778BFA66AD25E115FB"/>
            </w:placeholder>
            <w:showingPlcHdr/>
          </w:sdtPr>
          <w:sdtContent>
            <w:tc>
              <w:tcPr>
                <w:tcW w:w="2334" w:type="dxa"/>
              </w:tcPr>
              <w:p w14:paraId="39334BB1" w14:textId="4D6241F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EA601D">
                  <w:rPr>
                    <w:rStyle w:val="PlaceholderText"/>
                  </w:rPr>
                  <w:t>Click or tap here to enter text.</w:t>
                </w:r>
              </w:p>
            </w:tc>
          </w:sdtContent>
        </w:sdt>
      </w:tr>
      <w:tr w:rsidR="009A6213" w:rsidRPr="00F67AB0" w14:paraId="06A3E443" w14:textId="77777777" w:rsidTr="00E41D30">
        <w:tc>
          <w:tcPr>
            <w:tcW w:w="7225" w:type="dxa"/>
          </w:tcPr>
          <w:p w14:paraId="0CD1FEED" w14:textId="627509A1" w:rsidR="009A6213" w:rsidRPr="008B2D7D" w:rsidRDefault="009A6213" w:rsidP="009A6213">
            <w:pPr>
              <w:ind w:left="1160" w:right="173" w:hanging="571"/>
              <w:jc w:val="thaiDistribute"/>
              <w:rPr>
                <w:rFonts w:ascii="TH SarabunPSK" w:hAnsi="TH SarabunPSK" w:cs="TH SarabunPSK"/>
                <w:i/>
                <w:iCs/>
                <w:sz w:val="28"/>
              </w:rPr>
            </w:pPr>
            <w:r w:rsidRPr="00BC4CAD">
              <w:rPr>
                <w:rFonts w:ascii="TH SarabunPSK" w:hAnsi="TH SarabunPSK" w:cs="TH SarabunPSK"/>
                <w:b/>
                <w:bCs/>
                <w:i/>
                <w:iCs/>
                <w:sz w:val="28"/>
              </w:rPr>
              <w:lastRenderedPageBreak/>
              <w:t>Note:</w:t>
            </w:r>
            <w:r w:rsidRPr="008B2D7D">
              <w:rPr>
                <w:rFonts w:ascii="TH SarabunPSK" w:hAnsi="TH SarabunPSK" w:cs="TH SarabunPSK"/>
                <w:i/>
                <w:iCs/>
                <w:sz w:val="28"/>
              </w:rPr>
              <w:t xml:space="preserve"> For aeroplanes with control systems in which movement of a control surface will back drive the pilot’s control, “or” applies. For aeroplanes with </w:t>
            </w:r>
            <w:r w:rsidRPr="00F20F68">
              <w:rPr>
                <w:rFonts w:ascii="TH SarabunPSK" w:hAnsi="TH SarabunPSK" w:cs="TH SarabunPSK"/>
                <w:sz w:val="28"/>
              </w:rPr>
              <w:t>control</w:t>
            </w:r>
            <w:r w:rsidRPr="008B2D7D">
              <w:rPr>
                <w:rFonts w:ascii="TH SarabunPSK" w:hAnsi="TH SarabunPSK" w:cs="TH SarabunPSK"/>
                <w:i/>
                <w:iCs/>
                <w:sz w:val="28"/>
              </w:rPr>
              <w:t xml:space="preserve"> systems in which movement of a control surface will not back drive the pilot’s control, “and” applies. In aeroplanes with independent moveable surfaces, each surface needs to be recorded separately.</w:t>
            </w:r>
          </w:p>
        </w:tc>
        <w:sdt>
          <w:sdtPr>
            <w:rPr>
              <w:rFonts w:ascii="TH SarabunPSK" w:hAnsi="TH SarabunPSK" w:cs="TH SarabunPSK"/>
              <w:bCs/>
              <w:spacing w:val="-1"/>
              <w:sz w:val="28"/>
              <w:cs/>
            </w:rPr>
            <w:id w:val="1429235597"/>
            <w:placeholder>
              <w:docPart w:val="6E4D158308AB4B828B0E83DB8E05D889"/>
            </w:placeholder>
            <w:showingPlcHdr/>
          </w:sdtPr>
          <w:sdtContent>
            <w:tc>
              <w:tcPr>
                <w:tcW w:w="4470" w:type="dxa"/>
              </w:tcPr>
              <w:p w14:paraId="6F2D88A9" w14:textId="1DBA721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3C201A">
                  <w:rPr>
                    <w:rStyle w:val="PlaceholderText"/>
                  </w:rPr>
                  <w:t>Click or tap here to enter text.</w:t>
                </w:r>
              </w:p>
            </w:tc>
          </w:sdtContent>
        </w:sdt>
        <w:sdt>
          <w:sdtPr>
            <w:rPr>
              <w:rFonts w:ascii="TH SarabunPSK" w:hAnsi="TH SarabunPSK" w:cs="TH SarabunPSK"/>
              <w:bCs/>
              <w:spacing w:val="-1"/>
              <w:sz w:val="28"/>
              <w:cs/>
            </w:rPr>
            <w:id w:val="2013714066"/>
            <w:placeholder>
              <w:docPart w:val="8AAE6B11286242F8BC4CC3D5F1BDC1A0"/>
            </w:placeholder>
            <w:showingPlcHdr/>
          </w:sdtPr>
          <w:sdtContent>
            <w:tc>
              <w:tcPr>
                <w:tcW w:w="2334" w:type="dxa"/>
              </w:tcPr>
              <w:p w14:paraId="40E0AEEF" w14:textId="7C7CE9D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3C201A">
                  <w:rPr>
                    <w:rStyle w:val="PlaceholderText"/>
                  </w:rPr>
                  <w:t>Click or tap here to enter text.</w:t>
                </w:r>
              </w:p>
            </w:tc>
          </w:sdtContent>
        </w:sdt>
      </w:tr>
      <w:tr w:rsidR="009A6213" w:rsidRPr="00F67AB0" w14:paraId="13EB8134" w14:textId="77777777" w:rsidTr="00FD68B9">
        <w:trPr>
          <w:trHeight w:val="2016"/>
        </w:trPr>
        <w:tc>
          <w:tcPr>
            <w:tcW w:w="7225" w:type="dxa"/>
            <w:vAlign w:val="center"/>
          </w:tcPr>
          <w:p w14:paraId="5878A539" w14:textId="3780E93C"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37.5</w:t>
            </w:r>
            <w:r>
              <w:rPr>
                <w:rFonts w:ascii="TH SarabunPSK" w:hAnsi="TH SarabunPSK" w:cs="TH SarabunPSK"/>
                <w:sz w:val="28"/>
                <w:cs/>
              </w:rPr>
              <w:tab/>
            </w:r>
            <w:r w:rsidRPr="00F67AB0">
              <w:rPr>
                <w:rFonts w:ascii="TH SarabunPSK" w:hAnsi="TH SarabunPSK" w:cs="TH SarabunPSK"/>
                <w:sz w:val="28"/>
              </w:rPr>
              <w:t>To preserve flight recorder records, flight recorders shall be de-activated upon completion of flight time following an accident or incident. The flight recorders shall not be re-activated before their disposition as determined by the investigation authority and in accordance with the ICAO standards. Flight recorder means flight data recorder and/or cockpit voice recorder, where applicable.</w:t>
            </w:r>
          </w:p>
        </w:tc>
        <w:sdt>
          <w:sdtPr>
            <w:rPr>
              <w:rFonts w:ascii="TH SarabunPSK" w:hAnsi="TH SarabunPSK" w:cs="TH SarabunPSK"/>
              <w:bCs/>
              <w:spacing w:val="-1"/>
              <w:sz w:val="28"/>
              <w:cs/>
            </w:rPr>
            <w:id w:val="1385143898"/>
            <w:placeholder>
              <w:docPart w:val="6C6845BEF69041908B9A8DD84A038035"/>
            </w:placeholder>
            <w:showingPlcHdr/>
          </w:sdtPr>
          <w:sdtContent>
            <w:tc>
              <w:tcPr>
                <w:tcW w:w="4470" w:type="dxa"/>
              </w:tcPr>
              <w:p w14:paraId="27674F1B" w14:textId="1B6658D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3C201A">
                  <w:rPr>
                    <w:rStyle w:val="PlaceholderText"/>
                  </w:rPr>
                  <w:t>Click or tap here to enter text.</w:t>
                </w:r>
              </w:p>
            </w:tc>
          </w:sdtContent>
        </w:sdt>
        <w:sdt>
          <w:sdtPr>
            <w:rPr>
              <w:rFonts w:ascii="TH SarabunPSK" w:hAnsi="TH SarabunPSK" w:cs="TH SarabunPSK"/>
              <w:bCs/>
              <w:spacing w:val="-1"/>
              <w:sz w:val="28"/>
              <w:cs/>
            </w:rPr>
            <w:id w:val="707151497"/>
            <w:placeholder>
              <w:docPart w:val="B929FFEC55DC4D67806F1F48315AE71D"/>
            </w:placeholder>
            <w:showingPlcHdr/>
          </w:sdtPr>
          <w:sdtContent>
            <w:tc>
              <w:tcPr>
                <w:tcW w:w="2334" w:type="dxa"/>
              </w:tcPr>
              <w:p w14:paraId="415278A7" w14:textId="2117D37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3C201A">
                  <w:rPr>
                    <w:rStyle w:val="PlaceholderText"/>
                  </w:rPr>
                  <w:t>Click or tap here to enter text.</w:t>
                </w:r>
              </w:p>
            </w:tc>
          </w:sdtContent>
        </w:sdt>
      </w:tr>
      <w:tr w:rsidR="009A6213" w:rsidRPr="00F67AB0" w14:paraId="232F95A3" w14:textId="77777777" w:rsidTr="00FD68B9">
        <w:trPr>
          <w:trHeight w:val="2016"/>
        </w:trPr>
        <w:tc>
          <w:tcPr>
            <w:tcW w:w="7225" w:type="dxa"/>
            <w:vAlign w:val="center"/>
          </w:tcPr>
          <w:p w14:paraId="4CC855E5" w14:textId="43FE7022"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37.6</w:t>
            </w:r>
            <w:r>
              <w:rPr>
                <w:rFonts w:ascii="TH SarabunPSK" w:hAnsi="TH SarabunPSK" w:cs="TH SarabunPSK"/>
                <w:sz w:val="28"/>
                <w:cs/>
              </w:rPr>
              <w:tab/>
            </w:r>
            <w:r w:rsidRPr="00F67AB0">
              <w:rPr>
                <w:rFonts w:ascii="TH SarabunPSK" w:hAnsi="TH SarabunPSK" w:cs="TH SarabunPSK"/>
                <w:sz w:val="28"/>
              </w:rPr>
              <w:t>Documentation concerning parameter allocation, conversion equations, periodic calibration and other serviceability/maintenance information of the flight data recorder should be maintained by the operator. The documentation must be sufficient to ensure that accident investigation authorities have the necessary information to read the data in engineering units.</w:t>
            </w:r>
          </w:p>
        </w:tc>
        <w:sdt>
          <w:sdtPr>
            <w:rPr>
              <w:rFonts w:ascii="TH SarabunPSK" w:hAnsi="TH SarabunPSK" w:cs="TH SarabunPSK"/>
              <w:bCs/>
              <w:spacing w:val="-1"/>
              <w:sz w:val="28"/>
              <w:cs/>
            </w:rPr>
            <w:id w:val="1228345143"/>
            <w:placeholder>
              <w:docPart w:val="D2D2A4E5F0AE435FBBB92D8CCC57FD0E"/>
            </w:placeholder>
            <w:showingPlcHdr/>
          </w:sdtPr>
          <w:sdtContent>
            <w:tc>
              <w:tcPr>
                <w:tcW w:w="4470" w:type="dxa"/>
              </w:tcPr>
              <w:p w14:paraId="3C942043" w14:textId="0231558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3C201A">
                  <w:rPr>
                    <w:rStyle w:val="PlaceholderText"/>
                  </w:rPr>
                  <w:t>Click or tap here to enter text.</w:t>
                </w:r>
              </w:p>
            </w:tc>
          </w:sdtContent>
        </w:sdt>
        <w:sdt>
          <w:sdtPr>
            <w:rPr>
              <w:rFonts w:ascii="TH SarabunPSK" w:hAnsi="TH SarabunPSK" w:cs="TH SarabunPSK"/>
              <w:bCs/>
              <w:spacing w:val="-1"/>
              <w:sz w:val="28"/>
              <w:cs/>
            </w:rPr>
            <w:id w:val="-309868112"/>
            <w:placeholder>
              <w:docPart w:val="09EFFF75C71F4497B9B60CF15886DA5D"/>
            </w:placeholder>
            <w:showingPlcHdr/>
          </w:sdtPr>
          <w:sdtContent>
            <w:tc>
              <w:tcPr>
                <w:tcW w:w="2334" w:type="dxa"/>
              </w:tcPr>
              <w:p w14:paraId="19A67DAA" w14:textId="6F8CD314"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3C201A">
                  <w:rPr>
                    <w:rStyle w:val="PlaceholderText"/>
                  </w:rPr>
                  <w:t>Click or tap here to enter text.</w:t>
                </w:r>
              </w:p>
            </w:tc>
          </w:sdtContent>
        </w:sdt>
      </w:tr>
    </w:tbl>
    <w:p w14:paraId="658DC863" w14:textId="77777777" w:rsidR="003A69E1" w:rsidRDefault="003A69E1"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3A69E1"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380"/>
        <w:gridCol w:w="2424"/>
      </w:tblGrid>
      <w:tr w:rsidR="00A74E96" w:rsidRPr="00F67AB0" w14:paraId="589C73D4" w14:textId="77777777" w:rsidTr="00E41D30">
        <w:trPr>
          <w:tblHeader/>
        </w:trPr>
        <w:tc>
          <w:tcPr>
            <w:tcW w:w="7225" w:type="dxa"/>
            <w:shd w:val="clear" w:color="auto" w:fill="1F497D" w:themeFill="text2"/>
          </w:tcPr>
          <w:p w14:paraId="032512E6" w14:textId="13209F59" w:rsidR="00A74E96" w:rsidRPr="00856A5A" w:rsidRDefault="00A74E96"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856A5A">
              <w:rPr>
                <w:rFonts w:ascii="TH SarabunPSK" w:hAnsi="TH SarabunPSK" w:cs="TH SarabunPSK"/>
                <w:b/>
                <w:color w:val="FFFFFF" w:themeColor="background1"/>
                <w:spacing w:val="-1"/>
                <w:sz w:val="28"/>
              </w:rPr>
              <w:lastRenderedPageBreak/>
              <w:t>CAAT</w:t>
            </w:r>
            <w:r w:rsidRPr="00856A5A">
              <w:rPr>
                <w:rFonts w:ascii="TH SarabunPSK" w:hAnsi="TH SarabunPSK" w:cs="TH SarabunPSK"/>
                <w:b/>
                <w:bCs/>
                <w:color w:val="FFFFFF" w:themeColor="background1"/>
                <w:spacing w:val="-1"/>
                <w:sz w:val="28"/>
                <w:cs/>
              </w:rPr>
              <w:t xml:space="preserve"> </w:t>
            </w:r>
            <w:r w:rsidRPr="00856A5A">
              <w:rPr>
                <w:rFonts w:ascii="TH SarabunPSK" w:hAnsi="TH SarabunPSK" w:cs="TH SarabunPSK"/>
                <w:b/>
                <w:color w:val="FFFFFF" w:themeColor="background1"/>
                <w:spacing w:val="-1"/>
                <w:sz w:val="28"/>
              </w:rPr>
              <w:t>Requirement</w:t>
            </w:r>
          </w:p>
        </w:tc>
        <w:tc>
          <w:tcPr>
            <w:tcW w:w="4380" w:type="dxa"/>
            <w:shd w:val="clear" w:color="auto" w:fill="1F497D" w:themeFill="text2"/>
          </w:tcPr>
          <w:p w14:paraId="4052B076" w14:textId="77777777" w:rsidR="00A74E96" w:rsidRPr="00856A5A" w:rsidRDefault="00A74E96"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856A5A">
              <w:rPr>
                <w:rFonts w:ascii="TH SarabunPSK" w:hAnsi="TH SarabunPSK" w:cs="TH SarabunPSK"/>
                <w:b/>
                <w:color w:val="FFFFFF" w:themeColor="background1"/>
                <w:spacing w:val="-1"/>
                <w:sz w:val="28"/>
              </w:rPr>
              <w:t xml:space="preserve">Manual References </w:t>
            </w:r>
            <w:r w:rsidRPr="00856A5A">
              <w:rPr>
                <w:rFonts w:ascii="TH SarabunPSK" w:hAnsi="TH SarabunPSK" w:cs="TH SarabunPSK"/>
                <w:b/>
                <w:bCs/>
                <w:color w:val="FFFFFF" w:themeColor="background1"/>
                <w:spacing w:val="-1"/>
                <w:sz w:val="28"/>
                <w:cs/>
              </w:rPr>
              <w:t xml:space="preserve">/ </w:t>
            </w:r>
            <w:r w:rsidRPr="00856A5A">
              <w:rPr>
                <w:rFonts w:ascii="TH SarabunPSK" w:hAnsi="TH SarabunPSK" w:cs="TH SarabunPSK"/>
                <w:b/>
                <w:color w:val="FFFFFF" w:themeColor="background1"/>
                <w:spacing w:val="-1"/>
                <w:sz w:val="28"/>
              </w:rPr>
              <w:t>Applicant</w:t>
            </w:r>
            <w:r w:rsidRPr="00856A5A">
              <w:rPr>
                <w:rFonts w:ascii="TH SarabunPSK" w:hAnsi="TH SarabunPSK" w:cs="TH SarabunPSK"/>
                <w:b/>
                <w:bCs/>
                <w:color w:val="FFFFFF" w:themeColor="background1"/>
                <w:spacing w:val="-1"/>
                <w:sz w:val="28"/>
                <w:cs/>
              </w:rPr>
              <w:t>’</w:t>
            </w:r>
            <w:r w:rsidRPr="00856A5A">
              <w:rPr>
                <w:rFonts w:ascii="TH SarabunPSK" w:hAnsi="TH SarabunPSK" w:cs="TH SarabunPSK"/>
                <w:b/>
                <w:color w:val="FFFFFF" w:themeColor="background1"/>
                <w:spacing w:val="-1"/>
                <w:sz w:val="28"/>
              </w:rPr>
              <w:t>s Comments</w:t>
            </w:r>
          </w:p>
        </w:tc>
        <w:tc>
          <w:tcPr>
            <w:tcW w:w="2424" w:type="dxa"/>
            <w:shd w:val="clear" w:color="auto" w:fill="1F497D" w:themeFill="text2"/>
          </w:tcPr>
          <w:p w14:paraId="3F486D78" w14:textId="77777777" w:rsidR="00A74E96" w:rsidRPr="00856A5A" w:rsidRDefault="00A74E96"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856A5A">
              <w:rPr>
                <w:rFonts w:ascii="TH SarabunPSK" w:hAnsi="TH SarabunPSK" w:cs="TH SarabunPSK"/>
                <w:b/>
                <w:color w:val="FFFFFF" w:themeColor="background1"/>
                <w:spacing w:val="-1"/>
                <w:sz w:val="28"/>
              </w:rPr>
              <w:t>CAAT Notes</w:t>
            </w:r>
          </w:p>
        </w:tc>
      </w:tr>
      <w:tr w:rsidR="0093556B" w:rsidRPr="00F67AB0" w14:paraId="4D5BC312" w14:textId="77777777" w:rsidTr="003A69E1">
        <w:tc>
          <w:tcPr>
            <w:tcW w:w="14029" w:type="dxa"/>
            <w:gridSpan w:val="3"/>
            <w:shd w:val="clear" w:color="auto" w:fill="C6D9F1" w:themeFill="text2" w:themeFillTint="33"/>
          </w:tcPr>
          <w:p w14:paraId="669A6D30" w14:textId="1311ABEE" w:rsidR="0093556B" w:rsidRPr="003A69E1" w:rsidRDefault="0093556B" w:rsidP="00856A5A">
            <w:pPr>
              <w:ind w:left="589" w:right="173" w:hanging="589"/>
              <w:jc w:val="thaiDistribute"/>
              <w:rPr>
                <w:rFonts w:ascii="TH SarabunPSK" w:hAnsi="TH SarabunPSK" w:cs="TH SarabunPSK"/>
                <w:b/>
                <w:bCs/>
                <w:color w:val="000000"/>
                <w:spacing w:val="-1"/>
                <w:sz w:val="28"/>
              </w:rPr>
            </w:pPr>
            <w:r w:rsidRPr="003A69E1">
              <w:rPr>
                <w:rFonts w:ascii="TH SarabunPSK" w:hAnsi="TH SarabunPSK" w:cs="TH SarabunPSK"/>
                <w:b/>
                <w:bCs/>
                <w:sz w:val="28"/>
              </w:rPr>
              <w:t>3</w:t>
            </w:r>
            <w:r w:rsidR="009E63B3" w:rsidRPr="003A69E1">
              <w:rPr>
                <w:rFonts w:ascii="TH SarabunPSK" w:hAnsi="TH SarabunPSK" w:cs="TH SarabunPSK"/>
                <w:b/>
                <w:bCs/>
                <w:sz w:val="28"/>
              </w:rPr>
              <w:t>8</w:t>
            </w:r>
            <w:r w:rsidR="00F04ECA" w:rsidRPr="003A69E1">
              <w:rPr>
                <w:rFonts w:ascii="TH SarabunPSK" w:hAnsi="TH SarabunPSK" w:cs="TH SarabunPSK"/>
                <w:b/>
                <w:bCs/>
                <w:sz w:val="28"/>
              </w:rPr>
              <w:tab/>
            </w:r>
            <w:r w:rsidRPr="003A69E1">
              <w:rPr>
                <w:rFonts w:ascii="TH SarabunPSK" w:hAnsi="TH SarabunPSK" w:cs="TH SarabunPSK"/>
                <w:b/>
                <w:bCs/>
                <w:sz w:val="28"/>
              </w:rPr>
              <w:t>INTERCEPTION PROCEDURE</w:t>
            </w:r>
          </w:p>
        </w:tc>
      </w:tr>
      <w:tr w:rsidR="005E64F0" w:rsidRPr="00F67AB0" w14:paraId="1FD7C252" w14:textId="77777777" w:rsidTr="005E64F0">
        <w:trPr>
          <w:trHeight w:val="576"/>
        </w:trPr>
        <w:tc>
          <w:tcPr>
            <w:tcW w:w="11605" w:type="dxa"/>
            <w:gridSpan w:val="2"/>
            <w:shd w:val="clear" w:color="auto" w:fill="FFFFFF" w:themeFill="background1"/>
            <w:vAlign w:val="center"/>
          </w:tcPr>
          <w:p w14:paraId="3A15F4AF" w14:textId="608D3627" w:rsidR="005E64F0" w:rsidRPr="00F67AB0" w:rsidRDefault="005E64F0" w:rsidP="005E64F0">
            <w:pPr>
              <w:widowControl w:val="0"/>
              <w:autoSpaceDE w:val="0"/>
              <w:autoSpaceDN w:val="0"/>
              <w:adjustRightInd w:val="0"/>
              <w:spacing w:after="40" w:line="230" w:lineRule="exact"/>
              <w:ind w:left="602" w:right="68" w:hanging="249"/>
              <w:jc w:val="thaiDistribute"/>
              <w:rPr>
                <w:rFonts w:ascii="TH SarabunPSK" w:hAnsi="TH SarabunPSK" w:cs="TH SarabunPSK"/>
                <w:color w:val="000000"/>
                <w:spacing w:val="-1"/>
                <w:sz w:val="28"/>
              </w:rPr>
            </w:pPr>
            <w:r>
              <w:rPr>
                <w:rFonts w:ascii="TH SarabunPSK" w:hAnsi="TH SarabunPSK" w:cs="TH SarabunPSK"/>
                <w:sz w:val="28"/>
                <w:cs/>
              </w:rPr>
              <w:tab/>
            </w:r>
            <w:r w:rsidRPr="00F67AB0">
              <w:rPr>
                <w:rFonts w:ascii="TH SarabunPSK" w:hAnsi="TH SarabunPSK" w:cs="TH SarabunPSK"/>
                <w:sz w:val="28"/>
              </w:rPr>
              <w:t>In accordance with the ICAO SARPs under Annex 6, a copy of the following notified procedures must be carried on board the aircraft</w:t>
            </w:r>
            <w:r w:rsidRPr="00F67AB0">
              <w:rPr>
                <w:rFonts w:ascii="TH SarabunPSK" w:hAnsi="TH SarabunPSK" w:cs="TH SarabunPSK"/>
                <w:sz w:val="28"/>
                <w:cs/>
              </w:rPr>
              <w:t>:</w:t>
            </w:r>
          </w:p>
        </w:tc>
        <w:tc>
          <w:tcPr>
            <w:tcW w:w="2424" w:type="dxa"/>
            <w:shd w:val="clear" w:color="auto" w:fill="FFFFFF" w:themeFill="background1"/>
          </w:tcPr>
          <w:p w14:paraId="7758AC52" w14:textId="3A976C7F" w:rsidR="005E64F0" w:rsidRPr="00756328" w:rsidRDefault="005E64F0"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40B58C64" w14:textId="77777777" w:rsidTr="00E41D30">
        <w:tc>
          <w:tcPr>
            <w:tcW w:w="7225" w:type="dxa"/>
            <w:shd w:val="clear" w:color="auto" w:fill="FFFFFF" w:themeFill="background1"/>
          </w:tcPr>
          <w:p w14:paraId="3346996F" w14:textId="7D07EF0A" w:rsidR="009A6213" w:rsidRPr="00F67AB0" w:rsidRDefault="009A6213" w:rsidP="009A6213">
            <w:pPr>
              <w:pStyle w:val="ListParagraph"/>
              <w:numPr>
                <w:ilvl w:val="0"/>
                <w:numId w:val="94"/>
              </w:numPr>
              <w:jc w:val="thaiDistribute"/>
              <w:rPr>
                <w:rFonts w:ascii="TH SarabunPSK" w:hAnsi="TH SarabunPSK" w:cs="TH SarabunPSK"/>
                <w:sz w:val="28"/>
              </w:rPr>
            </w:pPr>
            <w:r w:rsidRPr="00F67AB0">
              <w:rPr>
                <w:rFonts w:ascii="TH SarabunPSK" w:hAnsi="TH SarabunPSK" w:cs="TH SarabunPSK"/>
                <w:sz w:val="28"/>
              </w:rPr>
              <w:t>Procedures to be followed by the pilot in command of an intercepted aircraft; and</w:t>
            </w:r>
          </w:p>
        </w:tc>
        <w:sdt>
          <w:sdtPr>
            <w:rPr>
              <w:rFonts w:ascii="TH SarabunPSK" w:hAnsi="TH SarabunPSK" w:cs="TH SarabunPSK"/>
              <w:bCs/>
              <w:spacing w:val="-1"/>
              <w:sz w:val="28"/>
              <w:cs/>
            </w:rPr>
            <w:id w:val="-2113729344"/>
            <w:placeholder>
              <w:docPart w:val="20DEB652A90A48D4AC0E12CB2EC54567"/>
            </w:placeholder>
            <w:showingPlcHdr/>
          </w:sdtPr>
          <w:sdtContent>
            <w:tc>
              <w:tcPr>
                <w:tcW w:w="4380" w:type="dxa"/>
                <w:shd w:val="clear" w:color="auto" w:fill="FFFFFF" w:themeFill="background1"/>
              </w:tcPr>
              <w:p w14:paraId="36790267" w14:textId="52ED19F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269B9">
                  <w:rPr>
                    <w:rStyle w:val="PlaceholderText"/>
                  </w:rPr>
                  <w:t>Click or tap here to enter text.</w:t>
                </w:r>
              </w:p>
            </w:tc>
          </w:sdtContent>
        </w:sdt>
        <w:sdt>
          <w:sdtPr>
            <w:rPr>
              <w:rFonts w:ascii="TH SarabunPSK" w:hAnsi="TH SarabunPSK" w:cs="TH SarabunPSK"/>
              <w:bCs/>
              <w:spacing w:val="-1"/>
              <w:sz w:val="28"/>
              <w:cs/>
            </w:rPr>
            <w:id w:val="537632599"/>
            <w:placeholder>
              <w:docPart w:val="51EBA584D0144AB7A62AF2A907C94541"/>
            </w:placeholder>
            <w:showingPlcHdr/>
          </w:sdtPr>
          <w:sdtContent>
            <w:tc>
              <w:tcPr>
                <w:tcW w:w="2424" w:type="dxa"/>
                <w:shd w:val="clear" w:color="auto" w:fill="FFFFFF" w:themeFill="background1"/>
              </w:tcPr>
              <w:p w14:paraId="5B5E0368" w14:textId="16A030E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269B9">
                  <w:rPr>
                    <w:rStyle w:val="PlaceholderText"/>
                  </w:rPr>
                  <w:t>Click or tap here to enter text.</w:t>
                </w:r>
              </w:p>
            </w:tc>
          </w:sdtContent>
        </w:sdt>
      </w:tr>
      <w:tr w:rsidR="009A6213" w:rsidRPr="00F67AB0" w14:paraId="0771F6EC" w14:textId="77777777" w:rsidTr="00E41D30">
        <w:tc>
          <w:tcPr>
            <w:tcW w:w="7225" w:type="dxa"/>
            <w:shd w:val="clear" w:color="auto" w:fill="FFFFFF" w:themeFill="background1"/>
          </w:tcPr>
          <w:p w14:paraId="0FD7A97B" w14:textId="346A420D" w:rsidR="009A6213" w:rsidRPr="00F67AB0" w:rsidRDefault="009A6213" w:rsidP="009A6213">
            <w:pPr>
              <w:pStyle w:val="ListParagraph"/>
              <w:numPr>
                <w:ilvl w:val="0"/>
                <w:numId w:val="94"/>
              </w:numPr>
              <w:jc w:val="thaiDistribute"/>
              <w:rPr>
                <w:rFonts w:ascii="TH SarabunPSK" w:hAnsi="TH SarabunPSK" w:cs="TH SarabunPSK"/>
                <w:sz w:val="28"/>
              </w:rPr>
            </w:pPr>
            <w:r w:rsidRPr="00F67AB0">
              <w:rPr>
                <w:rFonts w:ascii="TH SarabunPSK" w:hAnsi="TH SarabunPSK" w:cs="TH SarabunPSK"/>
                <w:sz w:val="28"/>
              </w:rPr>
              <w:t>Notified visual signals for use by intercepting and intercepted aircraft. For instance, these are available in reference publications such as the AERAD flight guide supplement and JEPPESEN manuals.</w:t>
            </w:r>
          </w:p>
        </w:tc>
        <w:sdt>
          <w:sdtPr>
            <w:rPr>
              <w:rFonts w:ascii="TH SarabunPSK" w:hAnsi="TH SarabunPSK" w:cs="TH SarabunPSK"/>
              <w:bCs/>
              <w:spacing w:val="-1"/>
              <w:sz w:val="28"/>
              <w:cs/>
            </w:rPr>
            <w:id w:val="-1195387485"/>
            <w:placeholder>
              <w:docPart w:val="B62CFA2435214C9CBFA4BD8E8F3F92EF"/>
            </w:placeholder>
            <w:showingPlcHdr/>
          </w:sdtPr>
          <w:sdtContent>
            <w:tc>
              <w:tcPr>
                <w:tcW w:w="4380" w:type="dxa"/>
                <w:shd w:val="clear" w:color="auto" w:fill="FFFFFF" w:themeFill="background1"/>
              </w:tcPr>
              <w:p w14:paraId="5F8D7C4B" w14:textId="170F485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269B9">
                  <w:rPr>
                    <w:rStyle w:val="PlaceholderText"/>
                  </w:rPr>
                  <w:t>Click or tap here to enter text.</w:t>
                </w:r>
              </w:p>
            </w:tc>
          </w:sdtContent>
        </w:sdt>
        <w:sdt>
          <w:sdtPr>
            <w:rPr>
              <w:rFonts w:ascii="TH SarabunPSK" w:hAnsi="TH SarabunPSK" w:cs="TH SarabunPSK"/>
              <w:bCs/>
              <w:spacing w:val="-1"/>
              <w:sz w:val="28"/>
              <w:cs/>
            </w:rPr>
            <w:id w:val="23533815"/>
            <w:placeholder>
              <w:docPart w:val="E1D841BB7D2747BEB95EEBA2EC35E464"/>
            </w:placeholder>
            <w:showingPlcHdr/>
          </w:sdtPr>
          <w:sdtContent>
            <w:tc>
              <w:tcPr>
                <w:tcW w:w="2424" w:type="dxa"/>
                <w:shd w:val="clear" w:color="auto" w:fill="FFFFFF" w:themeFill="background1"/>
              </w:tcPr>
              <w:p w14:paraId="51E63451" w14:textId="0A688A9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C269B9">
                  <w:rPr>
                    <w:rStyle w:val="PlaceholderText"/>
                  </w:rPr>
                  <w:t>Click or tap here to enter text.</w:t>
                </w:r>
              </w:p>
            </w:tc>
          </w:sdtContent>
        </w:sdt>
      </w:tr>
    </w:tbl>
    <w:p w14:paraId="699EE043" w14:textId="77777777" w:rsidR="004E1C47" w:rsidRDefault="004E1C47"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4E1C47"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380"/>
        <w:gridCol w:w="2424"/>
      </w:tblGrid>
      <w:tr w:rsidR="00A74E96" w:rsidRPr="00F67AB0" w14:paraId="3315B2E3" w14:textId="77777777" w:rsidTr="00E41D30">
        <w:trPr>
          <w:tblHeader/>
        </w:trPr>
        <w:tc>
          <w:tcPr>
            <w:tcW w:w="7225" w:type="dxa"/>
            <w:shd w:val="clear" w:color="auto" w:fill="1F497D" w:themeFill="text2"/>
          </w:tcPr>
          <w:p w14:paraId="051460B0" w14:textId="6B7B05EA" w:rsidR="00A74E96" w:rsidRPr="00856A5A" w:rsidRDefault="00A74E96"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856A5A">
              <w:rPr>
                <w:rFonts w:ascii="TH SarabunPSK" w:hAnsi="TH SarabunPSK" w:cs="TH SarabunPSK"/>
                <w:b/>
                <w:color w:val="FFFFFF" w:themeColor="background1"/>
                <w:spacing w:val="-1"/>
                <w:sz w:val="28"/>
              </w:rPr>
              <w:lastRenderedPageBreak/>
              <w:t>CAAT</w:t>
            </w:r>
            <w:r w:rsidRPr="00856A5A">
              <w:rPr>
                <w:rFonts w:ascii="TH SarabunPSK" w:hAnsi="TH SarabunPSK" w:cs="TH SarabunPSK"/>
                <w:b/>
                <w:bCs/>
                <w:color w:val="FFFFFF" w:themeColor="background1"/>
                <w:spacing w:val="-1"/>
                <w:sz w:val="28"/>
                <w:cs/>
              </w:rPr>
              <w:t xml:space="preserve"> </w:t>
            </w:r>
            <w:r w:rsidRPr="00856A5A">
              <w:rPr>
                <w:rFonts w:ascii="TH SarabunPSK" w:hAnsi="TH SarabunPSK" w:cs="TH SarabunPSK"/>
                <w:b/>
                <w:color w:val="FFFFFF" w:themeColor="background1"/>
                <w:spacing w:val="-1"/>
                <w:sz w:val="28"/>
              </w:rPr>
              <w:t>Requirement</w:t>
            </w:r>
          </w:p>
        </w:tc>
        <w:tc>
          <w:tcPr>
            <w:tcW w:w="4380" w:type="dxa"/>
            <w:shd w:val="clear" w:color="auto" w:fill="1F497D" w:themeFill="text2"/>
          </w:tcPr>
          <w:p w14:paraId="79CDFD27" w14:textId="77777777" w:rsidR="00A74E96" w:rsidRPr="00856A5A" w:rsidRDefault="00A74E96"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856A5A">
              <w:rPr>
                <w:rFonts w:ascii="TH SarabunPSK" w:hAnsi="TH SarabunPSK" w:cs="TH SarabunPSK"/>
                <w:b/>
                <w:color w:val="FFFFFF" w:themeColor="background1"/>
                <w:spacing w:val="-1"/>
                <w:sz w:val="28"/>
              </w:rPr>
              <w:t xml:space="preserve">Manual References </w:t>
            </w:r>
            <w:r w:rsidRPr="00856A5A">
              <w:rPr>
                <w:rFonts w:ascii="TH SarabunPSK" w:hAnsi="TH SarabunPSK" w:cs="TH SarabunPSK"/>
                <w:b/>
                <w:bCs/>
                <w:color w:val="FFFFFF" w:themeColor="background1"/>
                <w:spacing w:val="-1"/>
                <w:sz w:val="28"/>
                <w:cs/>
              </w:rPr>
              <w:t xml:space="preserve">/ </w:t>
            </w:r>
            <w:r w:rsidRPr="00856A5A">
              <w:rPr>
                <w:rFonts w:ascii="TH SarabunPSK" w:hAnsi="TH SarabunPSK" w:cs="TH SarabunPSK"/>
                <w:b/>
                <w:color w:val="FFFFFF" w:themeColor="background1"/>
                <w:spacing w:val="-1"/>
                <w:sz w:val="28"/>
              </w:rPr>
              <w:t>Applicant</w:t>
            </w:r>
            <w:r w:rsidRPr="00856A5A">
              <w:rPr>
                <w:rFonts w:ascii="TH SarabunPSK" w:hAnsi="TH SarabunPSK" w:cs="TH SarabunPSK"/>
                <w:b/>
                <w:bCs/>
                <w:color w:val="FFFFFF" w:themeColor="background1"/>
                <w:spacing w:val="-1"/>
                <w:sz w:val="28"/>
                <w:cs/>
              </w:rPr>
              <w:t>’</w:t>
            </w:r>
            <w:r w:rsidRPr="00856A5A">
              <w:rPr>
                <w:rFonts w:ascii="TH SarabunPSK" w:hAnsi="TH SarabunPSK" w:cs="TH SarabunPSK"/>
                <w:b/>
                <w:color w:val="FFFFFF" w:themeColor="background1"/>
                <w:spacing w:val="-1"/>
                <w:sz w:val="28"/>
              </w:rPr>
              <w:t>s Comments</w:t>
            </w:r>
          </w:p>
        </w:tc>
        <w:tc>
          <w:tcPr>
            <w:tcW w:w="2424" w:type="dxa"/>
            <w:shd w:val="clear" w:color="auto" w:fill="1F497D" w:themeFill="text2"/>
          </w:tcPr>
          <w:p w14:paraId="6E75AA5D" w14:textId="77777777" w:rsidR="00A74E96" w:rsidRPr="00856A5A" w:rsidRDefault="00A74E96"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856A5A">
              <w:rPr>
                <w:rFonts w:ascii="TH SarabunPSK" w:hAnsi="TH SarabunPSK" w:cs="TH SarabunPSK"/>
                <w:b/>
                <w:color w:val="FFFFFF" w:themeColor="background1"/>
                <w:spacing w:val="-1"/>
                <w:sz w:val="28"/>
              </w:rPr>
              <w:t>CAAT Notes</w:t>
            </w:r>
          </w:p>
        </w:tc>
      </w:tr>
      <w:tr w:rsidR="0093556B" w:rsidRPr="00F67AB0" w14:paraId="24C729AB" w14:textId="77777777" w:rsidTr="004E1C47">
        <w:tc>
          <w:tcPr>
            <w:tcW w:w="14029" w:type="dxa"/>
            <w:gridSpan w:val="3"/>
            <w:shd w:val="clear" w:color="auto" w:fill="C6D9F1" w:themeFill="text2" w:themeFillTint="33"/>
          </w:tcPr>
          <w:p w14:paraId="3A1A7A00" w14:textId="1585BEF7" w:rsidR="0093556B" w:rsidRPr="004E1C47" w:rsidRDefault="0093556B" w:rsidP="00856A5A">
            <w:pPr>
              <w:ind w:left="589" w:right="173" w:hanging="589"/>
              <w:jc w:val="thaiDistribute"/>
              <w:rPr>
                <w:rFonts w:ascii="TH SarabunPSK" w:hAnsi="TH SarabunPSK" w:cs="TH SarabunPSK"/>
                <w:b/>
                <w:bCs/>
                <w:color w:val="000000"/>
                <w:spacing w:val="-1"/>
                <w:sz w:val="28"/>
              </w:rPr>
            </w:pPr>
            <w:r w:rsidRPr="004E1C47">
              <w:rPr>
                <w:rFonts w:ascii="TH SarabunPSK" w:hAnsi="TH SarabunPSK" w:cs="TH SarabunPSK"/>
                <w:b/>
                <w:bCs/>
                <w:sz w:val="28"/>
              </w:rPr>
              <w:t>3</w:t>
            </w:r>
            <w:r w:rsidR="009E63B3" w:rsidRPr="004E1C47">
              <w:rPr>
                <w:rFonts w:ascii="TH SarabunPSK" w:hAnsi="TH SarabunPSK" w:cs="TH SarabunPSK"/>
                <w:b/>
                <w:bCs/>
                <w:sz w:val="28"/>
              </w:rPr>
              <w:t>9</w:t>
            </w:r>
            <w:r w:rsidR="00F04ECA" w:rsidRPr="004E1C47">
              <w:rPr>
                <w:rFonts w:ascii="TH SarabunPSK" w:hAnsi="TH SarabunPSK" w:cs="TH SarabunPSK"/>
                <w:b/>
                <w:bCs/>
                <w:sz w:val="28"/>
              </w:rPr>
              <w:tab/>
            </w:r>
            <w:r w:rsidRPr="004E1C47">
              <w:rPr>
                <w:rFonts w:ascii="TH SarabunPSK" w:hAnsi="TH SarabunPSK" w:cs="TH SarabunPSK"/>
                <w:b/>
                <w:bCs/>
                <w:sz w:val="28"/>
              </w:rPr>
              <w:t>AUTOMATIC DEPENDENT SURVEILLANCE BROA</w:t>
            </w:r>
            <w:r w:rsidR="00BC017C" w:rsidRPr="004E1C47">
              <w:rPr>
                <w:rFonts w:ascii="TH SarabunPSK" w:hAnsi="TH SarabunPSK" w:cs="TH SarabunPSK"/>
                <w:b/>
                <w:bCs/>
                <w:sz w:val="28"/>
              </w:rPr>
              <w:t>CAAT</w:t>
            </w:r>
            <w:r w:rsidRPr="004E1C47">
              <w:rPr>
                <w:rFonts w:ascii="TH SarabunPSK" w:hAnsi="TH SarabunPSK" w:cs="TH SarabunPSK"/>
                <w:b/>
                <w:bCs/>
                <w:sz w:val="28"/>
              </w:rPr>
              <w:t xml:space="preserve">ST </w:t>
            </w:r>
            <w:r w:rsidRPr="004E1C47">
              <w:rPr>
                <w:rFonts w:ascii="TH SarabunPSK" w:hAnsi="TH SarabunPSK" w:cs="TH SarabunPSK"/>
                <w:b/>
                <w:bCs/>
                <w:sz w:val="28"/>
                <w:cs/>
              </w:rPr>
              <w:t>(</w:t>
            </w:r>
            <w:r w:rsidRPr="004E1C47">
              <w:rPr>
                <w:rFonts w:ascii="TH SarabunPSK" w:hAnsi="TH SarabunPSK" w:cs="TH SarabunPSK"/>
                <w:b/>
                <w:bCs/>
                <w:sz w:val="28"/>
              </w:rPr>
              <w:t>ADS</w:t>
            </w:r>
            <w:r w:rsidRPr="004E1C47">
              <w:rPr>
                <w:rFonts w:ascii="TH SarabunPSK" w:hAnsi="TH SarabunPSK" w:cs="TH SarabunPSK"/>
                <w:b/>
                <w:bCs/>
                <w:sz w:val="28"/>
                <w:cs/>
              </w:rPr>
              <w:t>-</w:t>
            </w:r>
            <w:r w:rsidRPr="004E1C47">
              <w:rPr>
                <w:rFonts w:ascii="TH SarabunPSK" w:hAnsi="TH SarabunPSK" w:cs="TH SarabunPSK"/>
                <w:b/>
                <w:bCs/>
                <w:sz w:val="28"/>
              </w:rPr>
              <w:t>B</w:t>
            </w:r>
            <w:r w:rsidRPr="004E1C47">
              <w:rPr>
                <w:rFonts w:ascii="TH SarabunPSK" w:hAnsi="TH SarabunPSK" w:cs="TH SarabunPSK"/>
                <w:b/>
                <w:bCs/>
                <w:sz w:val="28"/>
                <w:cs/>
              </w:rPr>
              <w:t xml:space="preserve">) </w:t>
            </w:r>
            <w:r w:rsidRPr="004E1C47">
              <w:rPr>
                <w:rFonts w:ascii="TH SarabunPSK" w:hAnsi="TH SarabunPSK" w:cs="TH SarabunPSK"/>
                <w:b/>
                <w:bCs/>
                <w:sz w:val="28"/>
              </w:rPr>
              <w:t>OUT OPERATIONS</w:t>
            </w:r>
          </w:p>
        </w:tc>
      </w:tr>
      <w:tr w:rsidR="009A6213" w:rsidRPr="00F67AB0" w14:paraId="17BA3487" w14:textId="77777777" w:rsidTr="00E41D30">
        <w:tc>
          <w:tcPr>
            <w:tcW w:w="7225" w:type="dxa"/>
          </w:tcPr>
          <w:p w14:paraId="07964C88" w14:textId="6A3AEE90" w:rsidR="009A6213" w:rsidRPr="008210D3" w:rsidRDefault="009A6213" w:rsidP="009A6213">
            <w:pPr>
              <w:ind w:left="589" w:hanging="589"/>
              <w:jc w:val="thaiDistribute"/>
              <w:rPr>
                <w:rFonts w:ascii="TH SarabunPSK" w:hAnsi="TH SarabunPSK" w:cs="TH SarabunPSK"/>
                <w:sz w:val="28"/>
              </w:rPr>
            </w:pPr>
            <w:r w:rsidRPr="008210D3">
              <w:rPr>
                <w:rFonts w:ascii="TH SarabunPSK" w:hAnsi="TH SarabunPSK" w:cs="TH SarabunPSK"/>
                <w:sz w:val="28"/>
              </w:rPr>
              <w:t>39</w:t>
            </w:r>
            <w:r w:rsidRPr="008210D3">
              <w:rPr>
                <w:rFonts w:ascii="TH SarabunPSK" w:hAnsi="TH SarabunPSK" w:cs="TH SarabunPSK"/>
                <w:sz w:val="28"/>
                <w:cs/>
              </w:rPr>
              <w:t>.</w:t>
            </w:r>
            <w:r w:rsidRPr="008210D3">
              <w:rPr>
                <w:rFonts w:ascii="TH SarabunPSK" w:hAnsi="TH SarabunPSK" w:cs="TH SarabunPSK"/>
                <w:sz w:val="28"/>
              </w:rPr>
              <w:t>1</w:t>
            </w:r>
            <w:r w:rsidRPr="008210D3">
              <w:rPr>
                <w:rFonts w:ascii="TH SarabunPSK" w:hAnsi="TH SarabunPSK" w:cs="TH SarabunPSK"/>
                <w:sz w:val="28"/>
                <w:cs/>
              </w:rPr>
              <w:tab/>
            </w:r>
            <w:r w:rsidRPr="008210D3">
              <w:rPr>
                <w:rFonts w:ascii="TH SarabunPSK" w:hAnsi="TH SarabunPSK" w:cs="TH SarabunPSK"/>
                <w:spacing w:val="-2"/>
                <w:sz w:val="28"/>
              </w:rPr>
              <w:t>ICAO</w:t>
            </w:r>
            <w:r w:rsidRPr="008210D3">
              <w:rPr>
                <w:rFonts w:ascii="TH SarabunPSK" w:hAnsi="TH SarabunPSK" w:cs="TH SarabunPSK"/>
                <w:spacing w:val="-2"/>
                <w:sz w:val="28"/>
                <w:cs/>
              </w:rPr>
              <w:t>’</w:t>
            </w:r>
            <w:r w:rsidRPr="008210D3">
              <w:rPr>
                <w:rFonts w:ascii="TH SarabunPSK" w:hAnsi="TH SarabunPSK" w:cs="TH SarabunPSK"/>
                <w:spacing w:val="-2"/>
                <w:sz w:val="28"/>
              </w:rPr>
              <w:t>s Asia</w:t>
            </w:r>
            <w:r w:rsidRPr="008210D3">
              <w:rPr>
                <w:rFonts w:ascii="TH SarabunPSK" w:hAnsi="TH SarabunPSK" w:cs="TH SarabunPSK"/>
                <w:spacing w:val="-2"/>
                <w:sz w:val="28"/>
                <w:cs/>
              </w:rPr>
              <w:t>-</w:t>
            </w:r>
            <w:r w:rsidRPr="008210D3">
              <w:rPr>
                <w:rFonts w:ascii="TH SarabunPSK" w:hAnsi="TH SarabunPSK" w:cs="TH SarabunPSK"/>
                <w:spacing w:val="-2"/>
                <w:sz w:val="28"/>
              </w:rPr>
              <w:t xml:space="preserve">Pacific Regional Group has decided to use the 1090MHz </w:t>
            </w:r>
            <w:r w:rsidRPr="008210D3">
              <w:rPr>
                <w:rFonts w:ascii="TH SarabunPSK" w:hAnsi="TH SarabunPSK" w:cs="TH SarabunPSK"/>
                <w:spacing w:val="-2"/>
                <w:sz w:val="28"/>
                <w:cs/>
              </w:rPr>
              <w:t>(</w:t>
            </w:r>
            <w:r w:rsidRPr="008210D3">
              <w:rPr>
                <w:rFonts w:ascii="TH SarabunPSK" w:hAnsi="TH SarabunPSK" w:cs="TH SarabunPSK"/>
                <w:spacing w:val="-2"/>
                <w:sz w:val="28"/>
              </w:rPr>
              <w:t>Mode S</w:t>
            </w:r>
            <w:r w:rsidRPr="008210D3">
              <w:rPr>
                <w:rFonts w:ascii="TH SarabunPSK" w:hAnsi="TH SarabunPSK" w:cs="TH SarabunPSK"/>
                <w:spacing w:val="-2"/>
                <w:sz w:val="28"/>
                <w:cs/>
              </w:rPr>
              <w:t>)</w:t>
            </w:r>
            <w:r w:rsidRPr="008210D3">
              <w:rPr>
                <w:rFonts w:ascii="TH SarabunPSK" w:hAnsi="TH SarabunPSK" w:cs="TH SarabunPSK"/>
                <w:sz w:val="28"/>
                <w:cs/>
              </w:rPr>
              <w:t xml:space="preserve"> </w:t>
            </w:r>
            <w:r w:rsidRPr="008210D3">
              <w:rPr>
                <w:rFonts w:ascii="TH SarabunPSK" w:hAnsi="TH SarabunPSK" w:cs="TH SarabunPSK"/>
                <w:sz w:val="28"/>
              </w:rPr>
              <w:t>Extended Squitter datalink as the globally interoperable link for ADS</w:t>
            </w:r>
            <w:r w:rsidRPr="008210D3">
              <w:rPr>
                <w:rFonts w:ascii="TH SarabunPSK" w:hAnsi="TH SarabunPSK" w:cs="TH SarabunPSK"/>
                <w:sz w:val="28"/>
                <w:cs/>
              </w:rPr>
              <w:t>-</w:t>
            </w:r>
            <w:r w:rsidRPr="008210D3">
              <w:rPr>
                <w:rFonts w:ascii="TH SarabunPSK" w:hAnsi="TH SarabunPSK" w:cs="TH SarabunPSK"/>
                <w:sz w:val="28"/>
              </w:rPr>
              <w:t>B operations</w:t>
            </w:r>
            <w:r w:rsidRPr="008210D3">
              <w:rPr>
                <w:rFonts w:ascii="TH SarabunPSK" w:hAnsi="TH SarabunPSK" w:cs="TH SarabunPSK"/>
                <w:sz w:val="28"/>
                <w:cs/>
              </w:rPr>
              <w:t xml:space="preserve">. </w:t>
            </w:r>
            <w:r w:rsidRPr="008210D3">
              <w:rPr>
                <w:rFonts w:ascii="TH SarabunPSK" w:hAnsi="TH SarabunPSK" w:cs="TH SarabunPSK"/>
                <w:sz w:val="28"/>
              </w:rPr>
              <w:t>ICAO has also issued a number of technical and operational standards to support its introduction</w:t>
            </w:r>
            <w:r w:rsidRPr="008210D3">
              <w:rPr>
                <w:rFonts w:ascii="TH SarabunPSK" w:hAnsi="TH SarabunPSK" w:cs="TH SarabunPSK"/>
                <w:sz w:val="28"/>
                <w:cs/>
              </w:rPr>
              <w:t>.</w:t>
            </w:r>
          </w:p>
        </w:tc>
        <w:sdt>
          <w:sdtPr>
            <w:rPr>
              <w:rFonts w:ascii="TH SarabunPSK" w:hAnsi="TH SarabunPSK" w:cs="TH SarabunPSK"/>
              <w:bCs/>
              <w:spacing w:val="-1"/>
              <w:sz w:val="28"/>
              <w:cs/>
            </w:rPr>
            <w:id w:val="1521968852"/>
            <w:placeholder>
              <w:docPart w:val="31F03D1BFBBE41E48344CAB4D1722ECC"/>
            </w:placeholder>
            <w:showingPlcHdr/>
          </w:sdtPr>
          <w:sdtContent>
            <w:tc>
              <w:tcPr>
                <w:tcW w:w="4380" w:type="dxa"/>
              </w:tcPr>
              <w:p w14:paraId="2C02B4DB" w14:textId="7C3C102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150556">
                  <w:rPr>
                    <w:rStyle w:val="PlaceholderText"/>
                  </w:rPr>
                  <w:t>Click or tap here to enter text.</w:t>
                </w:r>
              </w:p>
            </w:tc>
          </w:sdtContent>
        </w:sdt>
        <w:sdt>
          <w:sdtPr>
            <w:rPr>
              <w:rFonts w:ascii="TH SarabunPSK" w:hAnsi="TH SarabunPSK" w:cs="TH SarabunPSK"/>
              <w:bCs/>
              <w:spacing w:val="-1"/>
              <w:sz w:val="28"/>
              <w:cs/>
            </w:rPr>
            <w:id w:val="214937580"/>
            <w:placeholder>
              <w:docPart w:val="C19824EF904E421B9453B75B0AB9F1F4"/>
            </w:placeholder>
            <w:showingPlcHdr/>
          </w:sdtPr>
          <w:sdtContent>
            <w:tc>
              <w:tcPr>
                <w:tcW w:w="2424" w:type="dxa"/>
              </w:tcPr>
              <w:p w14:paraId="7EE0F8EA" w14:textId="2732DFA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150556">
                  <w:rPr>
                    <w:rStyle w:val="PlaceholderText"/>
                  </w:rPr>
                  <w:t>Click or tap here to enter text.</w:t>
                </w:r>
              </w:p>
            </w:tc>
          </w:sdtContent>
        </w:sdt>
      </w:tr>
      <w:tr w:rsidR="009A6213" w:rsidRPr="00F67AB0" w14:paraId="271C56E9" w14:textId="77777777" w:rsidTr="00E41D30">
        <w:tc>
          <w:tcPr>
            <w:tcW w:w="7225" w:type="dxa"/>
          </w:tcPr>
          <w:p w14:paraId="5D7DDAE9" w14:textId="3DB876C3" w:rsidR="009A6213" w:rsidRPr="008210D3" w:rsidRDefault="009A6213" w:rsidP="009A6213">
            <w:pPr>
              <w:ind w:left="589" w:hanging="589"/>
              <w:jc w:val="thaiDistribute"/>
              <w:rPr>
                <w:rFonts w:ascii="TH SarabunPSK" w:hAnsi="TH SarabunPSK" w:cs="TH SarabunPSK"/>
                <w:sz w:val="28"/>
              </w:rPr>
            </w:pPr>
            <w:r w:rsidRPr="008210D3">
              <w:rPr>
                <w:rFonts w:ascii="TH SarabunPSK" w:hAnsi="TH SarabunPSK" w:cs="TH SarabunPSK"/>
                <w:sz w:val="28"/>
              </w:rPr>
              <w:t>39</w:t>
            </w:r>
            <w:r w:rsidRPr="008210D3">
              <w:rPr>
                <w:rFonts w:ascii="TH SarabunPSK" w:hAnsi="TH SarabunPSK" w:cs="TH SarabunPSK"/>
                <w:sz w:val="28"/>
                <w:cs/>
              </w:rPr>
              <w:t>.</w:t>
            </w:r>
            <w:r w:rsidRPr="008210D3">
              <w:rPr>
                <w:rFonts w:ascii="TH SarabunPSK" w:hAnsi="TH SarabunPSK" w:cs="TH SarabunPSK"/>
                <w:sz w:val="28"/>
              </w:rPr>
              <w:t>2</w:t>
            </w:r>
            <w:r w:rsidRPr="008210D3">
              <w:rPr>
                <w:rFonts w:ascii="TH SarabunPSK" w:hAnsi="TH SarabunPSK" w:cs="TH SarabunPSK"/>
                <w:sz w:val="28"/>
                <w:cs/>
              </w:rPr>
              <w:tab/>
            </w:r>
            <w:r w:rsidRPr="008210D3">
              <w:rPr>
                <w:rFonts w:ascii="TH SarabunPSK" w:hAnsi="TH SarabunPSK" w:cs="TH SarabunPSK"/>
                <w:sz w:val="28"/>
              </w:rPr>
              <w:t>Operators wishing to operate in ADS</w:t>
            </w:r>
            <w:r w:rsidRPr="008210D3">
              <w:rPr>
                <w:rFonts w:ascii="TH SarabunPSK" w:hAnsi="TH SarabunPSK" w:cs="TH SarabunPSK"/>
                <w:sz w:val="28"/>
                <w:cs/>
              </w:rPr>
              <w:t>-</w:t>
            </w:r>
            <w:r w:rsidRPr="008210D3">
              <w:rPr>
                <w:rFonts w:ascii="TH SarabunPSK" w:hAnsi="TH SarabunPSK" w:cs="TH SarabunPSK"/>
                <w:sz w:val="28"/>
              </w:rPr>
              <w:t>B airspace are to submit their proposed procedures to CAAT for acceptance, prior to including such procedures in their operations manual</w:t>
            </w:r>
            <w:r w:rsidRPr="008210D3">
              <w:rPr>
                <w:rFonts w:ascii="TH SarabunPSK" w:hAnsi="TH SarabunPSK" w:cs="TH SarabunPSK"/>
                <w:sz w:val="28"/>
                <w:cs/>
              </w:rPr>
              <w:t xml:space="preserve">. </w:t>
            </w:r>
            <w:r w:rsidRPr="008210D3">
              <w:rPr>
                <w:rFonts w:ascii="TH SarabunPSK" w:hAnsi="TH SarabunPSK" w:cs="TH SarabunPSK"/>
                <w:sz w:val="28"/>
              </w:rPr>
              <w:t>All operators requiring ADS-B specific approval shall apply to the Authority</w:t>
            </w:r>
            <w:r w:rsidRPr="008210D3">
              <w:rPr>
                <w:rFonts w:ascii="TH SarabunPSK" w:hAnsi="TH SarabunPSK" w:cs="TH SarabunPSK"/>
                <w:sz w:val="28"/>
                <w:cs/>
              </w:rPr>
              <w:t>.</w:t>
            </w:r>
          </w:p>
        </w:tc>
        <w:sdt>
          <w:sdtPr>
            <w:rPr>
              <w:rFonts w:ascii="TH SarabunPSK" w:hAnsi="TH SarabunPSK" w:cs="TH SarabunPSK"/>
              <w:bCs/>
              <w:spacing w:val="-1"/>
              <w:sz w:val="28"/>
              <w:cs/>
            </w:rPr>
            <w:id w:val="-2145492882"/>
            <w:placeholder>
              <w:docPart w:val="569DF70B22BB4454B37D2638F3BC43CB"/>
            </w:placeholder>
            <w:showingPlcHdr/>
          </w:sdtPr>
          <w:sdtContent>
            <w:tc>
              <w:tcPr>
                <w:tcW w:w="4380" w:type="dxa"/>
              </w:tcPr>
              <w:p w14:paraId="4043FB81" w14:textId="62386BF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150556">
                  <w:rPr>
                    <w:rStyle w:val="PlaceholderText"/>
                  </w:rPr>
                  <w:t>Click or tap here to enter text.</w:t>
                </w:r>
              </w:p>
            </w:tc>
          </w:sdtContent>
        </w:sdt>
        <w:sdt>
          <w:sdtPr>
            <w:rPr>
              <w:rFonts w:ascii="TH SarabunPSK" w:hAnsi="TH SarabunPSK" w:cs="TH SarabunPSK"/>
              <w:bCs/>
              <w:spacing w:val="-1"/>
              <w:sz w:val="28"/>
              <w:cs/>
            </w:rPr>
            <w:id w:val="-234241179"/>
            <w:placeholder>
              <w:docPart w:val="C526322DFC8D4584A383509FF466A3FE"/>
            </w:placeholder>
            <w:showingPlcHdr/>
          </w:sdtPr>
          <w:sdtContent>
            <w:tc>
              <w:tcPr>
                <w:tcW w:w="2424" w:type="dxa"/>
              </w:tcPr>
              <w:p w14:paraId="0B145C0F" w14:textId="31C844A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150556">
                  <w:rPr>
                    <w:rStyle w:val="PlaceholderText"/>
                  </w:rPr>
                  <w:t>Click or tap here to enter text.</w:t>
                </w:r>
              </w:p>
            </w:tc>
          </w:sdtContent>
        </w:sdt>
      </w:tr>
      <w:tr w:rsidR="0093556B" w:rsidRPr="00F67AB0" w14:paraId="3C55B889" w14:textId="77777777" w:rsidTr="00270830">
        <w:trPr>
          <w:trHeight w:val="432"/>
        </w:trPr>
        <w:tc>
          <w:tcPr>
            <w:tcW w:w="11605" w:type="dxa"/>
            <w:gridSpan w:val="2"/>
            <w:vAlign w:val="center"/>
          </w:tcPr>
          <w:p w14:paraId="053EE99C" w14:textId="68C084C9" w:rsidR="0093556B" w:rsidRPr="008210D3" w:rsidRDefault="0093556B" w:rsidP="00270830">
            <w:pPr>
              <w:ind w:left="589" w:hanging="589"/>
              <w:rPr>
                <w:rFonts w:ascii="TH SarabunPSK" w:hAnsi="TH SarabunPSK" w:cs="TH SarabunPSK"/>
                <w:sz w:val="28"/>
              </w:rPr>
            </w:pPr>
            <w:r w:rsidRPr="008210D3">
              <w:rPr>
                <w:rFonts w:ascii="TH SarabunPSK" w:hAnsi="TH SarabunPSK" w:cs="TH SarabunPSK"/>
                <w:sz w:val="28"/>
              </w:rPr>
              <w:t>3</w:t>
            </w:r>
            <w:r w:rsidR="009E63B3" w:rsidRPr="008210D3">
              <w:rPr>
                <w:rFonts w:ascii="TH SarabunPSK" w:hAnsi="TH SarabunPSK" w:cs="TH SarabunPSK"/>
                <w:sz w:val="28"/>
              </w:rPr>
              <w:t>9</w:t>
            </w:r>
            <w:r w:rsidRPr="008210D3">
              <w:rPr>
                <w:rFonts w:ascii="TH SarabunPSK" w:hAnsi="TH SarabunPSK" w:cs="TH SarabunPSK"/>
                <w:sz w:val="28"/>
                <w:cs/>
              </w:rPr>
              <w:t>.</w:t>
            </w:r>
            <w:r w:rsidRPr="008210D3">
              <w:rPr>
                <w:rFonts w:ascii="TH SarabunPSK" w:hAnsi="TH SarabunPSK" w:cs="TH SarabunPSK"/>
                <w:sz w:val="28"/>
              </w:rPr>
              <w:t>3</w:t>
            </w:r>
            <w:r w:rsidR="004E1C47" w:rsidRPr="008210D3">
              <w:rPr>
                <w:rFonts w:ascii="TH SarabunPSK" w:hAnsi="TH SarabunPSK" w:cs="TH SarabunPSK"/>
                <w:sz w:val="28"/>
                <w:cs/>
              </w:rPr>
              <w:tab/>
            </w:r>
            <w:r w:rsidRPr="008210D3">
              <w:rPr>
                <w:rFonts w:ascii="TH SarabunPSK" w:hAnsi="TH SarabunPSK" w:cs="TH SarabunPSK"/>
                <w:sz w:val="28"/>
              </w:rPr>
              <w:t>For flights in ADS</w:t>
            </w:r>
            <w:r w:rsidRPr="008210D3">
              <w:rPr>
                <w:rFonts w:ascii="TH SarabunPSK" w:hAnsi="TH SarabunPSK" w:cs="TH SarabunPSK"/>
                <w:sz w:val="28"/>
                <w:cs/>
              </w:rPr>
              <w:t>-</w:t>
            </w:r>
            <w:r w:rsidRPr="008210D3">
              <w:rPr>
                <w:rFonts w:ascii="TH SarabunPSK" w:hAnsi="TH SarabunPSK" w:cs="TH SarabunPSK"/>
                <w:sz w:val="28"/>
              </w:rPr>
              <w:t>B airspace, an aircraft shall be equipped with either</w:t>
            </w:r>
            <w:r w:rsidRPr="008210D3">
              <w:rPr>
                <w:rFonts w:ascii="TH SarabunPSK" w:hAnsi="TH SarabunPSK" w:cs="TH SarabunPSK"/>
                <w:sz w:val="28"/>
                <w:cs/>
              </w:rPr>
              <w:t>:</w:t>
            </w:r>
          </w:p>
        </w:tc>
        <w:tc>
          <w:tcPr>
            <w:tcW w:w="2424" w:type="dxa"/>
          </w:tcPr>
          <w:p w14:paraId="5994CBA7" w14:textId="0DC409C2" w:rsidR="0093556B" w:rsidRPr="00756328" w:rsidRDefault="0093556B"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5C81D313" w14:textId="77777777" w:rsidTr="00E41D30">
        <w:tc>
          <w:tcPr>
            <w:tcW w:w="7225" w:type="dxa"/>
          </w:tcPr>
          <w:p w14:paraId="3F9524B4" w14:textId="1CABB170" w:rsidR="009A6213" w:rsidRPr="008210D3" w:rsidRDefault="009A6213" w:rsidP="009A6213">
            <w:pPr>
              <w:pStyle w:val="ListParagraph"/>
              <w:numPr>
                <w:ilvl w:val="0"/>
                <w:numId w:val="95"/>
              </w:numPr>
              <w:jc w:val="thaiDistribute"/>
              <w:rPr>
                <w:rFonts w:ascii="TH SarabunPSK" w:hAnsi="TH SarabunPSK" w:cs="TH SarabunPSK"/>
                <w:spacing w:val="-4"/>
                <w:sz w:val="28"/>
              </w:rPr>
            </w:pPr>
            <w:r w:rsidRPr="008210D3">
              <w:rPr>
                <w:rFonts w:ascii="TH SarabunPSK" w:hAnsi="TH SarabunPSK" w:cs="TH SarabunPSK"/>
                <w:spacing w:val="-4"/>
                <w:sz w:val="28"/>
              </w:rPr>
              <w:t>The ADS</w:t>
            </w:r>
            <w:r w:rsidRPr="008210D3">
              <w:rPr>
                <w:rFonts w:ascii="TH SarabunPSK" w:hAnsi="TH SarabunPSK" w:cs="TH SarabunPSK"/>
                <w:spacing w:val="-4"/>
                <w:sz w:val="28"/>
                <w:cs/>
              </w:rPr>
              <w:t>-</w:t>
            </w:r>
            <w:r w:rsidRPr="008210D3">
              <w:rPr>
                <w:rFonts w:ascii="TH SarabunPSK" w:hAnsi="TH SarabunPSK" w:cs="TH SarabunPSK"/>
                <w:spacing w:val="-4"/>
                <w:sz w:val="28"/>
              </w:rPr>
              <w:t xml:space="preserve">B equipages that have been certificated as meeting EASA Acceptable Means of Compliance AMC 20-24 </w:t>
            </w:r>
            <w:r w:rsidRPr="008210D3">
              <w:rPr>
                <w:rFonts w:ascii="TH SarabunPSK" w:hAnsi="TH SarabunPSK" w:cs="TH SarabunPSK"/>
                <w:spacing w:val="-4"/>
                <w:sz w:val="28"/>
                <w:cs/>
              </w:rPr>
              <w:t>‘</w:t>
            </w:r>
            <w:r w:rsidRPr="008210D3">
              <w:rPr>
                <w:rFonts w:ascii="TH SarabunPSK" w:hAnsi="TH SarabunPSK" w:cs="TH SarabunPSK"/>
                <w:spacing w:val="-4"/>
                <w:sz w:val="28"/>
              </w:rPr>
              <w:t>Certification Considerations for Enhanced ATS in Non</w:t>
            </w:r>
            <w:r w:rsidRPr="008210D3">
              <w:rPr>
                <w:rFonts w:ascii="TH SarabunPSK" w:hAnsi="TH SarabunPSK" w:cs="TH SarabunPSK"/>
                <w:spacing w:val="-4"/>
                <w:sz w:val="28"/>
                <w:cs/>
              </w:rPr>
              <w:t>-</w:t>
            </w:r>
            <w:r w:rsidRPr="008210D3">
              <w:rPr>
                <w:rFonts w:ascii="TH SarabunPSK" w:hAnsi="TH SarabunPSK" w:cs="TH SarabunPSK"/>
                <w:spacing w:val="-4"/>
                <w:sz w:val="28"/>
              </w:rPr>
              <w:t>Radar Areas using ADS</w:t>
            </w:r>
            <w:r w:rsidRPr="008210D3">
              <w:rPr>
                <w:rFonts w:ascii="TH SarabunPSK" w:hAnsi="TH SarabunPSK" w:cs="TH SarabunPSK"/>
                <w:spacing w:val="-4"/>
                <w:sz w:val="28"/>
                <w:cs/>
              </w:rPr>
              <w:t>-</w:t>
            </w:r>
            <w:r w:rsidRPr="008210D3">
              <w:rPr>
                <w:rFonts w:ascii="TH SarabunPSK" w:hAnsi="TH SarabunPSK" w:cs="TH SarabunPSK"/>
                <w:spacing w:val="-4"/>
                <w:sz w:val="28"/>
              </w:rPr>
              <w:t xml:space="preserve">B Surveillance </w:t>
            </w:r>
            <w:r w:rsidRPr="008210D3">
              <w:rPr>
                <w:rFonts w:ascii="TH SarabunPSK" w:hAnsi="TH SarabunPSK" w:cs="TH SarabunPSK"/>
                <w:spacing w:val="-4"/>
                <w:sz w:val="28"/>
                <w:cs/>
              </w:rPr>
              <w:t>(</w:t>
            </w:r>
            <w:r w:rsidRPr="008210D3">
              <w:rPr>
                <w:rFonts w:ascii="TH SarabunPSK" w:hAnsi="TH SarabunPSK" w:cs="TH SarabunPSK"/>
                <w:spacing w:val="-4"/>
                <w:sz w:val="28"/>
              </w:rPr>
              <w:t>ADS</w:t>
            </w:r>
            <w:r w:rsidRPr="008210D3">
              <w:rPr>
                <w:rFonts w:ascii="TH SarabunPSK" w:hAnsi="TH SarabunPSK" w:cs="TH SarabunPSK"/>
                <w:spacing w:val="-4"/>
                <w:sz w:val="28"/>
                <w:cs/>
              </w:rPr>
              <w:t>-</w:t>
            </w:r>
            <w:r w:rsidRPr="008210D3">
              <w:rPr>
                <w:rFonts w:ascii="TH SarabunPSK" w:hAnsi="TH SarabunPSK" w:cs="TH SarabunPSK"/>
                <w:spacing w:val="-4"/>
                <w:sz w:val="28"/>
              </w:rPr>
              <w:t>B</w:t>
            </w:r>
            <w:r w:rsidRPr="008210D3">
              <w:rPr>
                <w:rFonts w:ascii="TH SarabunPSK" w:hAnsi="TH SarabunPSK" w:cs="TH SarabunPSK"/>
                <w:spacing w:val="-4"/>
                <w:sz w:val="28"/>
                <w:cs/>
              </w:rPr>
              <w:t>-</w:t>
            </w:r>
            <w:r w:rsidRPr="008210D3">
              <w:rPr>
                <w:rFonts w:ascii="TH SarabunPSK" w:hAnsi="TH SarabunPSK" w:cs="TH SarabunPSK"/>
                <w:spacing w:val="-4"/>
                <w:sz w:val="28"/>
              </w:rPr>
              <w:t>NRA</w:t>
            </w:r>
            <w:r w:rsidRPr="008210D3">
              <w:rPr>
                <w:rFonts w:ascii="TH SarabunPSK" w:hAnsi="TH SarabunPSK" w:cs="TH SarabunPSK"/>
                <w:spacing w:val="-4"/>
                <w:sz w:val="28"/>
                <w:cs/>
              </w:rPr>
              <w:t xml:space="preserve">) </w:t>
            </w:r>
            <w:r w:rsidRPr="008210D3">
              <w:rPr>
                <w:rFonts w:ascii="TH SarabunPSK" w:hAnsi="TH SarabunPSK" w:cs="TH SarabunPSK"/>
                <w:spacing w:val="-4"/>
                <w:sz w:val="28"/>
              </w:rPr>
              <w:t>via 1090 MHZ Extended Squitter</w:t>
            </w:r>
            <w:r w:rsidRPr="008210D3">
              <w:rPr>
                <w:rFonts w:ascii="TH SarabunPSK" w:hAnsi="TH SarabunPSK" w:cs="TH SarabunPSK"/>
                <w:spacing w:val="-4"/>
                <w:sz w:val="28"/>
                <w:cs/>
              </w:rPr>
              <w:t>’</w:t>
            </w:r>
            <w:r w:rsidRPr="008210D3">
              <w:rPr>
                <w:rFonts w:ascii="TH SarabunPSK" w:hAnsi="TH SarabunPSK" w:cs="TH SarabunPSK"/>
                <w:spacing w:val="-4"/>
                <w:sz w:val="28"/>
              </w:rPr>
              <w:t>, or</w:t>
            </w:r>
          </w:p>
        </w:tc>
        <w:sdt>
          <w:sdtPr>
            <w:rPr>
              <w:rFonts w:ascii="TH SarabunPSK" w:hAnsi="TH SarabunPSK" w:cs="TH SarabunPSK"/>
              <w:bCs/>
              <w:spacing w:val="-1"/>
              <w:sz w:val="28"/>
              <w:cs/>
            </w:rPr>
            <w:id w:val="-1898204319"/>
            <w:placeholder>
              <w:docPart w:val="2F04083E469744E387D795E1E0BD8B71"/>
            </w:placeholder>
            <w:showingPlcHdr/>
          </w:sdtPr>
          <w:sdtContent>
            <w:tc>
              <w:tcPr>
                <w:tcW w:w="4380" w:type="dxa"/>
              </w:tcPr>
              <w:p w14:paraId="57ADEB6D" w14:textId="321EB08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D0787C">
                  <w:rPr>
                    <w:rStyle w:val="PlaceholderText"/>
                  </w:rPr>
                  <w:t>Click or tap here to enter text.</w:t>
                </w:r>
              </w:p>
            </w:tc>
          </w:sdtContent>
        </w:sdt>
        <w:sdt>
          <w:sdtPr>
            <w:rPr>
              <w:rFonts w:ascii="TH SarabunPSK" w:hAnsi="TH SarabunPSK" w:cs="TH SarabunPSK"/>
              <w:bCs/>
              <w:spacing w:val="-1"/>
              <w:sz w:val="28"/>
              <w:cs/>
            </w:rPr>
            <w:id w:val="-2081665125"/>
            <w:placeholder>
              <w:docPart w:val="D3DF6A826E35454497A47B048AB52512"/>
            </w:placeholder>
            <w:showingPlcHdr/>
          </w:sdtPr>
          <w:sdtContent>
            <w:tc>
              <w:tcPr>
                <w:tcW w:w="2424" w:type="dxa"/>
              </w:tcPr>
              <w:p w14:paraId="462D8CDD" w14:textId="29CAA1D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D0787C">
                  <w:rPr>
                    <w:rStyle w:val="PlaceholderText"/>
                  </w:rPr>
                  <w:t>Click or tap here to enter text.</w:t>
                </w:r>
              </w:p>
            </w:tc>
          </w:sdtContent>
        </w:sdt>
      </w:tr>
      <w:tr w:rsidR="009A6213" w:rsidRPr="00F67AB0" w14:paraId="19E27588" w14:textId="77777777" w:rsidTr="00E41D30">
        <w:tc>
          <w:tcPr>
            <w:tcW w:w="7225" w:type="dxa"/>
          </w:tcPr>
          <w:p w14:paraId="56F246BC" w14:textId="77777777" w:rsidR="009A6213" w:rsidRDefault="009A6213" w:rsidP="009A6213">
            <w:pPr>
              <w:pStyle w:val="ListParagraph"/>
              <w:numPr>
                <w:ilvl w:val="0"/>
                <w:numId w:val="95"/>
              </w:numPr>
              <w:jc w:val="thaiDistribute"/>
              <w:rPr>
                <w:rFonts w:ascii="TH SarabunPSK" w:hAnsi="TH SarabunPSK" w:cs="TH SarabunPSK"/>
                <w:sz w:val="28"/>
              </w:rPr>
            </w:pPr>
            <w:r w:rsidRPr="008210D3">
              <w:rPr>
                <w:rFonts w:ascii="TH SarabunPSK" w:hAnsi="TH SarabunPSK" w:cs="TH SarabunPSK"/>
                <w:sz w:val="28"/>
              </w:rPr>
              <w:t>The ADS</w:t>
            </w:r>
            <w:r w:rsidRPr="008210D3">
              <w:rPr>
                <w:rFonts w:ascii="TH SarabunPSK" w:hAnsi="TH SarabunPSK" w:cs="TH SarabunPSK"/>
                <w:sz w:val="28"/>
                <w:cs/>
              </w:rPr>
              <w:t>-</w:t>
            </w:r>
            <w:r w:rsidRPr="008210D3">
              <w:rPr>
                <w:rFonts w:ascii="TH SarabunPSK" w:hAnsi="TH SarabunPSK" w:cs="TH SarabunPSK"/>
                <w:sz w:val="28"/>
              </w:rPr>
              <w:t>B equipages that meet the equipment configuration standards of Australia Civil Aviation Order 20</w:t>
            </w:r>
            <w:r w:rsidRPr="008210D3">
              <w:rPr>
                <w:rFonts w:ascii="TH SarabunPSK" w:hAnsi="TH SarabunPSK" w:cs="TH SarabunPSK"/>
                <w:sz w:val="28"/>
                <w:cs/>
              </w:rPr>
              <w:t>.</w:t>
            </w:r>
            <w:r w:rsidRPr="008210D3">
              <w:rPr>
                <w:rFonts w:ascii="TH SarabunPSK" w:hAnsi="TH SarabunPSK" w:cs="TH SarabunPSK"/>
                <w:sz w:val="28"/>
              </w:rPr>
              <w:t>18 Appendix XI or other reputable authority standards such as the FAA</w:t>
            </w:r>
            <w:r w:rsidRPr="008210D3">
              <w:rPr>
                <w:rFonts w:ascii="TH SarabunPSK" w:hAnsi="TH SarabunPSK" w:cs="TH SarabunPSK"/>
                <w:sz w:val="28"/>
                <w:cs/>
              </w:rPr>
              <w:t>.</w:t>
            </w:r>
          </w:p>
          <w:p w14:paraId="0D53961B" w14:textId="77777777" w:rsidR="00060B10" w:rsidRDefault="00060B10" w:rsidP="00060B10">
            <w:pPr>
              <w:jc w:val="thaiDistribute"/>
              <w:rPr>
                <w:rFonts w:ascii="TH SarabunPSK" w:hAnsi="TH SarabunPSK" w:cs="TH SarabunPSK"/>
                <w:sz w:val="28"/>
              </w:rPr>
            </w:pPr>
          </w:p>
          <w:p w14:paraId="1F6AB47F" w14:textId="77777777" w:rsidR="00060B10" w:rsidRDefault="00060B10" w:rsidP="00060B10">
            <w:pPr>
              <w:jc w:val="thaiDistribute"/>
              <w:rPr>
                <w:rFonts w:ascii="TH SarabunPSK" w:hAnsi="TH SarabunPSK" w:cs="TH SarabunPSK"/>
                <w:sz w:val="28"/>
              </w:rPr>
            </w:pPr>
          </w:p>
          <w:p w14:paraId="25475C9B" w14:textId="77777777" w:rsidR="00060B10" w:rsidRDefault="00060B10" w:rsidP="00060B10">
            <w:pPr>
              <w:jc w:val="thaiDistribute"/>
              <w:rPr>
                <w:rFonts w:ascii="TH SarabunPSK" w:hAnsi="TH SarabunPSK" w:cs="TH SarabunPSK"/>
                <w:sz w:val="28"/>
              </w:rPr>
            </w:pPr>
          </w:p>
          <w:p w14:paraId="7B8B631B" w14:textId="434410DA" w:rsidR="00060B10" w:rsidRPr="00EA6377" w:rsidRDefault="00060B10" w:rsidP="00060B10">
            <w:pPr>
              <w:jc w:val="thaiDistribute"/>
              <w:rPr>
                <w:rFonts w:ascii="TH SarabunPSK" w:hAnsi="TH SarabunPSK" w:cs="TH SarabunPSK" w:hint="cs"/>
                <w:sz w:val="28"/>
                <w:lang w:val="en-US"/>
              </w:rPr>
            </w:pPr>
          </w:p>
        </w:tc>
        <w:sdt>
          <w:sdtPr>
            <w:rPr>
              <w:rFonts w:ascii="TH SarabunPSK" w:hAnsi="TH SarabunPSK" w:cs="TH SarabunPSK"/>
              <w:bCs/>
              <w:spacing w:val="-1"/>
              <w:sz w:val="28"/>
              <w:cs/>
            </w:rPr>
            <w:id w:val="1355454503"/>
            <w:placeholder>
              <w:docPart w:val="9087FEC8E66D46F092DFC1CFE81BD03C"/>
            </w:placeholder>
            <w:showingPlcHdr/>
          </w:sdtPr>
          <w:sdtContent>
            <w:bookmarkStart w:id="5" w:name="_GoBack" w:displacedByCustomXml="prev"/>
            <w:tc>
              <w:tcPr>
                <w:tcW w:w="4380" w:type="dxa"/>
              </w:tcPr>
              <w:p w14:paraId="2D65EF88" w14:textId="3BE26C4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D0787C">
                  <w:rPr>
                    <w:rStyle w:val="PlaceholderText"/>
                  </w:rPr>
                  <w:t>Click or tap here to enter text.</w:t>
                </w:r>
              </w:p>
            </w:tc>
            <w:bookmarkEnd w:id="5" w:displacedByCustomXml="next"/>
          </w:sdtContent>
        </w:sdt>
        <w:sdt>
          <w:sdtPr>
            <w:rPr>
              <w:rFonts w:ascii="TH SarabunPSK" w:hAnsi="TH SarabunPSK" w:cs="TH SarabunPSK"/>
              <w:bCs/>
              <w:spacing w:val="-1"/>
              <w:sz w:val="28"/>
              <w:cs/>
            </w:rPr>
            <w:id w:val="1750306227"/>
            <w:placeholder>
              <w:docPart w:val="375D333FAD3A4722B3BB359DC6E23CEA"/>
            </w:placeholder>
            <w:showingPlcHdr/>
          </w:sdtPr>
          <w:sdtContent>
            <w:tc>
              <w:tcPr>
                <w:tcW w:w="2424" w:type="dxa"/>
              </w:tcPr>
              <w:p w14:paraId="3AA2FD76" w14:textId="336D07D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D0787C">
                  <w:rPr>
                    <w:rStyle w:val="PlaceholderText"/>
                  </w:rPr>
                  <w:t>Click or tap here to enter text.</w:t>
                </w:r>
              </w:p>
            </w:tc>
          </w:sdtContent>
        </w:sdt>
      </w:tr>
      <w:tr w:rsidR="0093556B" w:rsidRPr="00F67AB0" w14:paraId="1CD1D67B" w14:textId="77777777" w:rsidTr="00E41D30">
        <w:tc>
          <w:tcPr>
            <w:tcW w:w="11605" w:type="dxa"/>
            <w:gridSpan w:val="2"/>
          </w:tcPr>
          <w:p w14:paraId="1FC397D5" w14:textId="57238AD4" w:rsidR="0093556B" w:rsidRPr="008210D3" w:rsidRDefault="0093556B" w:rsidP="00856A5A">
            <w:pPr>
              <w:ind w:left="589" w:hanging="589"/>
              <w:jc w:val="thaiDistribute"/>
              <w:rPr>
                <w:rFonts w:ascii="TH SarabunPSK" w:hAnsi="TH SarabunPSK" w:cs="TH SarabunPSK"/>
                <w:spacing w:val="-1"/>
                <w:sz w:val="28"/>
              </w:rPr>
            </w:pPr>
            <w:r w:rsidRPr="008210D3">
              <w:rPr>
                <w:rFonts w:ascii="TH SarabunPSK" w:hAnsi="TH SarabunPSK" w:cs="TH SarabunPSK"/>
                <w:sz w:val="28"/>
              </w:rPr>
              <w:lastRenderedPageBreak/>
              <w:t>3</w:t>
            </w:r>
            <w:r w:rsidR="009E63B3" w:rsidRPr="008210D3">
              <w:rPr>
                <w:rFonts w:ascii="TH SarabunPSK" w:hAnsi="TH SarabunPSK" w:cs="TH SarabunPSK"/>
                <w:sz w:val="28"/>
              </w:rPr>
              <w:t>9</w:t>
            </w:r>
            <w:r w:rsidRPr="008210D3">
              <w:rPr>
                <w:rFonts w:ascii="TH SarabunPSK" w:hAnsi="TH SarabunPSK" w:cs="TH SarabunPSK"/>
                <w:sz w:val="28"/>
                <w:cs/>
              </w:rPr>
              <w:t>.</w:t>
            </w:r>
            <w:r w:rsidRPr="008210D3">
              <w:rPr>
                <w:rFonts w:ascii="TH SarabunPSK" w:hAnsi="TH SarabunPSK" w:cs="TH SarabunPSK"/>
                <w:sz w:val="28"/>
              </w:rPr>
              <w:t>4</w:t>
            </w:r>
            <w:r w:rsidR="004E1C47" w:rsidRPr="008210D3">
              <w:rPr>
                <w:rFonts w:ascii="TH SarabunPSK" w:hAnsi="TH SarabunPSK" w:cs="TH SarabunPSK"/>
                <w:sz w:val="28"/>
                <w:cs/>
              </w:rPr>
              <w:tab/>
            </w:r>
            <w:r w:rsidRPr="008210D3">
              <w:rPr>
                <w:rFonts w:ascii="TH SarabunPSK" w:hAnsi="TH SarabunPSK" w:cs="TH SarabunPSK"/>
                <w:sz w:val="28"/>
              </w:rPr>
              <w:t>The criteria for granting the ADS</w:t>
            </w:r>
            <w:r w:rsidRPr="008210D3">
              <w:rPr>
                <w:rFonts w:ascii="TH SarabunPSK" w:hAnsi="TH SarabunPSK" w:cs="TH SarabunPSK"/>
                <w:sz w:val="28"/>
                <w:cs/>
              </w:rPr>
              <w:t>-</w:t>
            </w:r>
            <w:r w:rsidRPr="008210D3">
              <w:rPr>
                <w:rFonts w:ascii="TH SarabunPSK" w:hAnsi="TH SarabunPSK" w:cs="TH SarabunPSK"/>
                <w:sz w:val="28"/>
              </w:rPr>
              <w:t xml:space="preserve">B </w:t>
            </w:r>
            <w:r w:rsidR="005F7A95" w:rsidRPr="008210D3">
              <w:rPr>
                <w:rFonts w:ascii="TH SarabunPSK" w:hAnsi="TH SarabunPSK" w:cs="TH SarabunPSK"/>
                <w:sz w:val="28"/>
              </w:rPr>
              <w:t xml:space="preserve">specific </w:t>
            </w:r>
            <w:r w:rsidRPr="008210D3">
              <w:rPr>
                <w:rFonts w:ascii="TH SarabunPSK" w:hAnsi="TH SarabunPSK" w:cs="TH SarabunPSK"/>
                <w:sz w:val="28"/>
              </w:rPr>
              <w:t>approval are</w:t>
            </w:r>
            <w:r w:rsidRPr="008210D3">
              <w:rPr>
                <w:rFonts w:ascii="TH SarabunPSK" w:hAnsi="TH SarabunPSK" w:cs="TH SarabunPSK"/>
                <w:sz w:val="28"/>
                <w:cs/>
              </w:rPr>
              <w:t>:</w:t>
            </w:r>
          </w:p>
        </w:tc>
        <w:tc>
          <w:tcPr>
            <w:tcW w:w="2424" w:type="dxa"/>
          </w:tcPr>
          <w:p w14:paraId="2DA48D6A" w14:textId="04A4529C" w:rsidR="0093556B" w:rsidRPr="00756328" w:rsidRDefault="0093556B" w:rsidP="00756328">
            <w:pPr>
              <w:widowControl w:val="0"/>
              <w:autoSpaceDE w:val="0"/>
              <w:autoSpaceDN w:val="0"/>
              <w:adjustRightInd w:val="0"/>
              <w:spacing w:before="40" w:after="40" w:line="230" w:lineRule="exact"/>
              <w:ind w:right="-21"/>
              <w:rPr>
                <w:rFonts w:ascii="TH SarabunPSK" w:hAnsi="TH SarabunPSK" w:cs="TH SarabunPSK"/>
                <w:bCs/>
                <w:spacing w:val="-1"/>
                <w:sz w:val="28"/>
              </w:rPr>
            </w:pPr>
          </w:p>
        </w:tc>
      </w:tr>
      <w:tr w:rsidR="009A6213" w:rsidRPr="00F67AB0" w14:paraId="2639CF55" w14:textId="77777777" w:rsidTr="0051207E">
        <w:trPr>
          <w:trHeight w:val="1296"/>
        </w:trPr>
        <w:tc>
          <w:tcPr>
            <w:tcW w:w="7225" w:type="dxa"/>
            <w:vAlign w:val="center"/>
          </w:tcPr>
          <w:p w14:paraId="391DDE49" w14:textId="0FBAF8BE" w:rsidR="009A6213" w:rsidRPr="008210D3" w:rsidRDefault="009A6213" w:rsidP="009A6213">
            <w:pPr>
              <w:pStyle w:val="ListParagraph"/>
              <w:numPr>
                <w:ilvl w:val="0"/>
                <w:numId w:val="96"/>
              </w:numPr>
              <w:jc w:val="thaiDistribute"/>
              <w:rPr>
                <w:rFonts w:ascii="TH SarabunPSK" w:hAnsi="TH SarabunPSK" w:cs="TH SarabunPSK"/>
                <w:sz w:val="28"/>
              </w:rPr>
            </w:pPr>
            <w:r w:rsidRPr="008210D3">
              <w:rPr>
                <w:rFonts w:ascii="TH SarabunPSK" w:hAnsi="TH SarabunPSK" w:cs="TH SarabunPSK"/>
                <w:sz w:val="28"/>
              </w:rPr>
              <w:t>The continuing airworthiness of ADS</w:t>
            </w:r>
            <w:r w:rsidRPr="008210D3">
              <w:rPr>
                <w:rFonts w:ascii="TH SarabunPSK" w:hAnsi="TH SarabunPSK" w:cs="TH SarabunPSK"/>
                <w:sz w:val="28"/>
                <w:cs/>
              </w:rPr>
              <w:t>-</w:t>
            </w:r>
            <w:r w:rsidRPr="008210D3">
              <w:rPr>
                <w:rFonts w:ascii="TH SarabunPSK" w:hAnsi="TH SarabunPSK" w:cs="TH SarabunPSK"/>
                <w:sz w:val="28"/>
              </w:rPr>
              <w:t>B system must be assured</w:t>
            </w:r>
            <w:r w:rsidRPr="008210D3">
              <w:rPr>
                <w:rFonts w:ascii="TH SarabunPSK" w:hAnsi="TH SarabunPSK" w:cs="TH SarabunPSK"/>
                <w:sz w:val="28"/>
                <w:cs/>
              </w:rPr>
              <w:t xml:space="preserve">. </w:t>
            </w:r>
            <w:r w:rsidRPr="008210D3">
              <w:rPr>
                <w:rFonts w:ascii="TH SarabunPSK" w:hAnsi="TH SarabunPSK" w:cs="TH SarabunPSK"/>
                <w:sz w:val="28"/>
              </w:rPr>
              <w:t>As part of the operational approval process, existing established maintenance practices or a proposed maintenance programme for the aircraft needs to be reviewed to ensure that it meets relevant requirements;</w:t>
            </w:r>
          </w:p>
        </w:tc>
        <w:sdt>
          <w:sdtPr>
            <w:rPr>
              <w:rFonts w:ascii="TH SarabunPSK" w:hAnsi="TH SarabunPSK" w:cs="TH SarabunPSK"/>
              <w:bCs/>
              <w:spacing w:val="-1"/>
              <w:sz w:val="28"/>
              <w:cs/>
            </w:rPr>
            <w:id w:val="-815722080"/>
            <w:placeholder>
              <w:docPart w:val="3B2E26D0ECDA4A2BA8BC594A942341F4"/>
            </w:placeholder>
            <w:showingPlcHdr/>
          </w:sdtPr>
          <w:sdtContent>
            <w:tc>
              <w:tcPr>
                <w:tcW w:w="4380" w:type="dxa"/>
              </w:tcPr>
              <w:p w14:paraId="49E579CD" w14:textId="200C0F9A"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C1675">
                  <w:rPr>
                    <w:rStyle w:val="PlaceholderText"/>
                  </w:rPr>
                  <w:t>Click or tap here to enter text.</w:t>
                </w:r>
              </w:p>
            </w:tc>
          </w:sdtContent>
        </w:sdt>
        <w:sdt>
          <w:sdtPr>
            <w:rPr>
              <w:rFonts w:ascii="TH SarabunPSK" w:hAnsi="TH SarabunPSK" w:cs="TH SarabunPSK"/>
              <w:bCs/>
              <w:spacing w:val="-1"/>
              <w:sz w:val="28"/>
              <w:cs/>
            </w:rPr>
            <w:id w:val="-1040208764"/>
            <w:placeholder>
              <w:docPart w:val="E5767DC9450C43C092F49014A25EFADE"/>
            </w:placeholder>
            <w:showingPlcHdr/>
          </w:sdtPr>
          <w:sdtContent>
            <w:tc>
              <w:tcPr>
                <w:tcW w:w="2424" w:type="dxa"/>
              </w:tcPr>
              <w:p w14:paraId="037E7ACD" w14:textId="4FE79ED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C1675">
                  <w:rPr>
                    <w:rStyle w:val="PlaceholderText"/>
                  </w:rPr>
                  <w:t>Click or tap here to enter text.</w:t>
                </w:r>
              </w:p>
            </w:tc>
          </w:sdtContent>
        </w:sdt>
      </w:tr>
      <w:tr w:rsidR="009A6213" w:rsidRPr="00F67AB0" w14:paraId="128854B2" w14:textId="77777777" w:rsidTr="00E41D30">
        <w:tc>
          <w:tcPr>
            <w:tcW w:w="7225" w:type="dxa"/>
          </w:tcPr>
          <w:p w14:paraId="12D3C6F3" w14:textId="12E5396A" w:rsidR="009A6213" w:rsidRPr="008210D3" w:rsidRDefault="009A6213" w:rsidP="009A6213">
            <w:pPr>
              <w:pStyle w:val="ListParagraph"/>
              <w:numPr>
                <w:ilvl w:val="0"/>
                <w:numId w:val="96"/>
              </w:numPr>
              <w:jc w:val="thaiDistribute"/>
              <w:rPr>
                <w:rFonts w:ascii="TH SarabunPSK" w:hAnsi="TH SarabunPSK" w:cs="TH SarabunPSK"/>
                <w:sz w:val="28"/>
              </w:rPr>
            </w:pPr>
            <w:r w:rsidRPr="008210D3">
              <w:rPr>
                <w:rFonts w:ascii="TH SarabunPSK" w:hAnsi="TH SarabunPSK" w:cs="TH SarabunPSK"/>
                <w:sz w:val="28"/>
              </w:rPr>
              <w:t>The Minimum Equipment List needs to reflect the functional requirements of the ADS</w:t>
            </w:r>
            <w:r w:rsidRPr="008210D3">
              <w:rPr>
                <w:rFonts w:ascii="TH SarabunPSK" w:hAnsi="TH SarabunPSK" w:cs="TH SarabunPSK"/>
                <w:sz w:val="28"/>
                <w:cs/>
              </w:rPr>
              <w:t>-</w:t>
            </w:r>
            <w:r w:rsidRPr="008210D3">
              <w:rPr>
                <w:rFonts w:ascii="TH SarabunPSK" w:hAnsi="TH SarabunPSK" w:cs="TH SarabunPSK"/>
                <w:sz w:val="28"/>
              </w:rPr>
              <w:t>B system;</w:t>
            </w:r>
          </w:p>
        </w:tc>
        <w:sdt>
          <w:sdtPr>
            <w:rPr>
              <w:rFonts w:ascii="TH SarabunPSK" w:hAnsi="TH SarabunPSK" w:cs="TH SarabunPSK"/>
              <w:bCs/>
              <w:spacing w:val="-1"/>
              <w:sz w:val="28"/>
              <w:cs/>
            </w:rPr>
            <w:id w:val="927937738"/>
            <w:placeholder>
              <w:docPart w:val="A7AA0BDEA70B4081BCFBE8BBA6091666"/>
            </w:placeholder>
            <w:showingPlcHdr/>
          </w:sdtPr>
          <w:sdtContent>
            <w:tc>
              <w:tcPr>
                <w:tcW w:w="4380" w:type="dxa"/>
              </w:tcPr>
              <w:p w14:paraId="61840E4D" w14:textId="436315C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C1675">
                  <w:rPr>
                    <w:rStyle w:val="PlaceholderText"/>
                  </w:rPr>
                  <w:t>Click or tap here to enter text.</w:t>
                </w:r>
              </w:p>
            </w:tc>
          </w:sdtContent>
        </w:sdt>
        <w:sdt>
          <w:sdtPr>
            <w:rPr>
              <w:rFonts w:ascii="TH SarabunPSK" w:hAnsi="TH SarabunPSK" w:cs="TH SarabunPSK"/>
              <w:bCs/>
              <w:spacing w:val="-1"/>
              <w:sz w:val="28"/>
              <w:cs/>
            </w:rPr>
            <w:id w:val="-2077511774"/>
            <w:placeholder>
              <w:docPart w:val="694EC553253B4D64B7A4BE6F62ABA6CA"/>
            </w:placeholder>
            <w:showingPlcHdr/>
          </w:sdtPr>
          <w:sdtContent>
            <w:tc>
              <w:tcPr>
                <w:tcW w:w="2424" w:type="dxa"/>
              </w:tcPr>
              <w:p w14:paraId="22257864" w14:textId="2444C41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C1675">
                  <w:rPr>
                    <w:rStyle w:val="PlaceholderText"/>
                  </w:rPr>
                  <w:t>Click or tap here to enter text.</w:t>
                </w:r>
              </w:p>
            </w:tc>
          </w:sdtContent>
        </w:sdt>
      </w:tr>
      <w:tr w:rsidR="009A6213" w:rsidRPr="00F67AB0" w14:paraId="3B4B8358" w14:textId="77777777" w:rsidTr="00B54DF1">
        <w:trPr>
          <w:trHeight w:val="1008"/>
        </w:trPr>
        <w:tc>
          <w:tcPr>
            <w:tcW w:w="7225" w:type="dxa"/>
            <w:vAlign w:val="center"/>
          </w:tcPr>
          <w:p w14:paraId="1325E544" w14:textId="7ED8474F" w:rsidR="009A6213" w:rsidRPr="00F67AB0" w:rsidRDefault="009A6213" w:rsidP="009A6213">
            <w:pPr>
              <w:pStyle w:val="ListParagraph"/>
              <w:numPr>
                <w:ilvl w:val="0"/>
                <w:numId w:val="96"/>
              </w:numPr>
              <w:jc w:val="thaiDistribute"/>
              <w:rPr>
                <w:rFonts w:ascii="TH SarabunPSK" w:hAnsi="TH SarabunPSK" w:cs="TH SarabunPSK"/>
                <w:sz w:val="28"/>
              </w:rPr>
            </w:pPr>
            <w:r w:rsidRPr="00F67AB0">
              <w:rPr>
                <w:rFonts w:ascii="TH SarabunPSK" w:hAnsi="TH SarabunPSK" w:cs="TH SarabunPSK"/>
                <w:sz w:val="28"/>
              </w:rPr>
              <w:t>Appropriate flight operations training programme and operational procedures are established to ensure that pilots are knowledgeable about ADS</w:t>
            </w:r>
            <w:r w:rsidRPr="00F67AB0">
              <w:rPr>
                <w:rFonts w:ascii="TH SarabunPSK" w:hAnsi="TH SarabunPSK" w:cs="TH SarabunPSK"/>
                <w:sz w:val="28"/>
                <w:cs/>
              </w:rPr>
              <w:t>-</w:t>
            </w:r>
            <w:r w:rsidRPr="00F67AB0">
              <w:rPr>
                <w:rFonts w:ascii="TH SarabunPSK" w:hAnsi="TH SarabunPSK" w:cs="TH SarabunPSK"/>
                <w:sz w:val="28"/>
              </w:rPr>
              <w:t>B operations and their on</w:t>
            </w:r>
            <w:r w:rsidRPr="00F67AB0">
              <w:rPr>
                <w:rFonts w:ascii="TH SarabunPSK" w:hAnsi="TH SarabunPSK" w:cs="TH SarabunPSK"/>
                <w:sz w:val="28"/>
                <w:cs/>
              </w:rPr>
              <w:t>-</w:t>
            </w:r>
            <w:r w:rsidRPr="00F67AB0">
              <w:rPr>
                <w:rFonts w:ascii="TH SarabunPSK" w:hAnsi="TH SarabunPSK" w:cs="TH SarabunPSK"/>
                <w:sz w:val="28"/>
              </w:rPr>
              <w:t>board operational equipment</w:t>
            </w:r>
            <w:r w:rsidRPr="00F67AB0">
              <w:rPr>
                <w:rFonts w:ascii="TH SarabunPSK" w:hAnsi="TH SarabunPSK" w:cs="TH SarabunPSK"/>
                <w:sz w:val="28"/>
                <w:cs/>
              </w:rPr>
              <w:t>.</w:t>
            </w:r>
          </w:p>
        </w:tc>
        <w:sdt>
          <w:sdtPr>
            <w:rPr>
              <w:rFonts w:ascii="TH SarabunPSK" w:hAnsi="TH SarabunPSK" w:cs="TH SarabunPSK"/>
              <w:bCs/>
              <w:spacing w:val="-1"/>
              <w:sz w:val="28"/>
              <w:cs/>
            </w:rPr>
            <w:id w:val="131612314"/>
            <w:placeholder>
              <w:docPart w:val="0EFA8A1C985F47D28CB70C8CFA84B28F"/>
            </w:placeholder>
            <w:showingPlcHdr/>
          </w:sdtPr>
          <w:sdtContent>
            <w:tc>
              <w:tcPr>
                <w:tcW w:w="4380" w:type="dxa"/>
              </w:tcPr>
              <w:p w14:paraId="2FD928D0" w14:textId="7F7DE75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C1675">
                  <w:rPr>
                    <w:rStyle w:val="PlaceholderText"/>
                  </w:rPr>
                  <w:t>Click or tap here to enter text.</w:t>
                </w:r>
              </w:p>
            </w:tc>
          </w:sdtContent>
        </w:sdt>
        <w:sdt>
          <w:sdtPr>
            <w:rPr>
              <w:rFonts w:ascii="TH SarabunPSK" w:hAnsi="TH SarabunPSK" w:cs="TH SarabunPSK"/>
              <w:bCs/>
              <w:spacing w:val="-1"/>
              <w:sz w:val="28"/>
              <w:cs/>
            </w:rPr>
            <w:id w:val="1331095238"/>
            <w:placeholder>
              <w:docPart w:val="3C9D2A750C8B43BF98A3A3A4F9CADA28"/>
            </w:placeholder>
            <w:showingPlcHdr/>
          </w:sdtPr>
          <w:sdtContent>
            <w:tc>
              <w:tcPr>
                <w:tcW w:w="2424" w:type="dxa"/>
              </w:tcPr>
              <w:p w14:paraId="38FF7580" w14:textId="4C222A6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4C1675">
                  <w:rPr>
                    <w:rStyle w:val="PlaceholderText"/>
                  </w:rPr>
                  <w:t>Click or tap here to enter text.</w:t>
                </w:r>
              </w:p>
            </w:tc>
          </w:sdtContent>
        </w:sdt>
      </w:tr>
    </w:tbl>
    <w:p w14:paraId="58678189" w14:textId="77777777" w:rsidR="004E1C47" w:rsidRDefault="004E1C47"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4E1C47"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380"/>
        <w:gridCol w:w="2424"/>
      </w:tblGrid>
      <w:tr w:rsidR="00A74E96" w:rsidRPr="00F67AB0" w14:paraId="589DD1E1" w14:textId="77777777" w:rsidTr="00E41D30">
        <w:trPr>
          <w:tblHeader/>
        </w:trPr>
        <w:tc>
          <w:tcPr>
            <w:tcW w:w="7225" w:type="dxa"/>
            <w:shd w:val="clear" w:color="auto" w:fill="1F497D" w:themeFill="text2"/>
          </w:tcPr>
          <w:p w14:paraId="627C871A" w14:textId="1D8D7FAB" w:rsidR="00A74E96" w:rsidRPr="00856A5A" w:rsidRDefault="00A74E96"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856A5A">
              <w:rPr>
                <w:rFonts w:ascii="TH SarabunPSK" w:hAnsi="TH SarabunPSK" w:cs="TH SarabunPSK"/>
                <w:b/>
                <w:color w:val="FFFFFF" w:themeColor="background1"/>
                <w:spacing w:val="-1"/>
                <w:sz w:val="28"/>
              </w:rPr>
              <w:lastRenderedPageBreak/>
              <w:t>CAAT</w:t>
            </w:r>
            <w:r w:rsidRPr="00856A5A">
              <w:rPr>
                <w:rFonts w:ascii="TH SarabunPSK" w:hAnsi="TH SarabunPSK" w:cs="TH SarabunPSK"/>
                <w:b/>
                <w:bCs/>
                <w:color w:val="FFFFFF" w:themeColor="background1"/>
                <w:spacing w:val="-1"/>
                <w:sz w:val="28"/>
                <w:cs/>
              </w:rPr>
              <w:t xml:space="preserve"> </w:t>
            </w:r>
            <w:r w:rsidRPr="00856A5A">
              <w:rPr>
                <w:rFonts w:ascii="TH SarabunPSK" w:hAnsi="TH SarabunPSK" w:cs="TH SarabunPSK"/>
                <w:b/>
                <w:color w:val="FFFFFF" w:themeColor="background1"/>
                <w:spacing w:val="-1"/>
                <w:sz w:val="28"/>
              </w:rPr>
              <w:t>Requirement</w:t>
            </w:r>
          </w:p>
        </w:tc>
        <w:tc>
          <w:tcPr>
            <w:tcW w:w="4380" w:type="dxa"/>
            <w:shd w:val="clear" w:color="auto" w:fill="1F497D" w:themeFill="text2"/>
          </w:tcPr>
          <w:p w14:paraId="5E57EC13" w14:textId="77777777" w:rsidR="00A74E96" w:rsidRPr="00856A5A" w:rsidRDefault="00A74E96"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856A5A">
              <w:rPr>
                <w:rFonts w:ascii="TH SarabunPSK" w:hAnsi="TH SarabunPSK" w:cs="TH SarabunPSK"/>
                <w:b/>
                <w:color w:val="FFFFFF" w:themeColor="background1"/>
                <w:spacing w:val="-1"/>
                <w:sz w:val="28"/>
              </w:rPr>
              <w:t xml:space="preserve">Manual References </w:t>
            </w:r>
            <w:r w:rsidRPr="00856A5A">
              <w:rPr>
                <w:rFonts w:ascii="TH SarabunPSK" w:hAnsi="TH SarabunPSK" w:cs="TH SarabunPSK"/>
                <w:b/>
                <w:bCs/>
                <w:color w:val="FFFFFF" w:themeColor="background1"/>
                <w:spacing w:val="-1"/>
                <w:sz w:val="28"/>
                <w:cs/>
              </w:rPr>
              <w:t xml:space="preserve">/ </w:t>
            </w:r>
            <w:r w:rsidRPr="00856A5A">
              <w:rPr>
                <w:rFonts w:ascii="TH SarabunPSK" w:hAnsi="TH SarabunPSK" w:cs="TH SarabunPSK"/>
                <w:b/>
                <w:color w:val="FFFFFF" w:themeColor="background1"/>
                <w:spacing w:val="-1"/>
                <w:sz w:val="28"/>
              </w:rPr>
              <w:t>Applicant</w:t>
            </w:r>
            <w:r w:rsidRPr="00856A5A">
              <w:rPr>
                <w:rFonts w:ascii="TH SarabunPSK" w:hAnsi="TH SarabunPSK" w:cs="TH SarabunPSK"/>
                <w:b/>
                <w:bCs/>
                <w:color w:val="FFFFFF" w:themeColor="background1"/>
                <w:spacing w:val="-1"/>
                <w:sz w:val="28"/>
                <w:cs/>
              </w:rPr>
              <w:t>’</w:t>
            </w:r>
            <w:r w:rsidRPr="00856A5A">
              <w:rPr>
                <w:rFonts w:ascii="TH SarabunPSK" w:hAnsi="TH SarabunPSK" w:cs="TH SarabunPSK"/>
                <w:b/>
                <w:color w:val="FFFFFF" w:themeColor="background1"/>
                <w:spacing w:val="-1"/>
                <w:sz w:val="28"/>
              </w:rPr>
              <w:t>s Comments</w:t>
            </w:r>
          </w:p>
        </w:tc>
        <w:tc>
          <w:tcPr>
            <w:tcW w:w="2424" w:type="dxa"/>
            <w:shd w:val="clear" w:color="auto" w:fill="1F497D" w:themeFill="text2"/>
          </w:tcPr>
          <w:p w14:paraId="6E0889DD" w14:textId="77777777" w:rsidR="00A74E96" w:rsidRPr="00856A5A" w:rsidRDefault="00A74E96"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856A5A">
              <w:rPr>
                <w:rFonts w:ascii="TH SarabunPSK" w:hAnsi="TH SarabunPSK" w:cs="TH SarabunPSK"/>
                <w:b/>
                <w:color w:val="FFFFFF" w:themeColor="background1"/>
                <w:spacing w:val="-1"/>
                <w:sz w:val="28"/>
              </w:rPr>
              <w:t>CAAT Notes</w:t>
            </w:r>
          </w:p>
        </w:tc>
      </w:tr>
      <w:tr w:rsidR="0093556B" w:rsidRPr="00F67AB0" w14:paraId="5D7085EE" w14:textId="77777777" w:rsidTr="004E1C47">
        <w:tc>
          <w:tcPr>
            <w:tcW w:w="14029" w:type="dxa"/>
            <w:gridSpan w:val="3"/>
            <w:shd w:val="clear" w:color="auto" w:fill="C6D9F1" w:themeFill="text2" w:themeFillTint="33"/>
          </w:tcPr>
          <w:p w14:paraId="5AFAAA9F" w14:textId="6B79318E" w:rsidR="0093556B" w:rsidRPr="00A614EC" w:rsidRDefault="009E63B3" w:rsidP="00856A5A">
            <w:pPr>
              <w:ind w:left="589" w:right="173" w:hanging="589"/>
              <w:jc w:val="thaiDistribute"/>
              <w:rPr>
                <w:rFonts w:ascii="TH SarabunPSK" w:hAnsi="TH SarabunPSK" w:cs="TH SarabunPSK"/>
                <w:b/>
                <w:bCs/>
                <w:spacing w:val="-1"/>
                <w:sz w:val="28"/>
              </w:rPr>
            </w:pPr>
            <w:r w:rsidRPr="00A614EC">
              <w:rPr>
                <w:rFonts w:ascii="TH SarabunPSK" w:hAnsi="TH SarabunPSK" w:cs="TH SarabunPSK"/>
                <w:b/>
                <w:bCs/>
                <w:sz w:val="28"/>
                <w:lang w:val="en-US"/>
              </w:rPr>
              <w:t>40</w:t>
            </w:r>
            <w:r w:rsidR="00F04ECA" w:rsidRPr="00A614EC">
              <w:rPr>
                <w:rFonts w:ascii="TH SarabunPSK" w:hAnsi="TH SarabunPSK" w:cs="TH SarabunPSK"/>
                <w:b/>
                <w:bCs/>
                <w:sz w:val="28"/>
              </w:rPr>
              <w:tab/>
            </w:r>
            <w:r w:rsidR="003B6BB4" w:rsidRPr="00A614EC">
              <w:rPr>
                <w:rFonts w:ascii="TH SarabunPSK" w:hAnsi="TH SarabunPSK" w:cs="TH SarabunPSK"/>
                <w:b/>
                <w:bCs/>
                <w:sz w:val="28"/>
              </w:rPr>
              <w:t>OPERATING CONSIDERATIONS AND FACILITIES</w:t>
            </w:r>
          </w:p>
        </w:tc>
      </w:tr>
      <w:tr w:rsidR="009A6213" w:rsidRPr="00F67AB0" w14:paraId="0D811563" w14:textId="77777777" w:rsidTr="00E41D30">
        <w:tc>
          <w:tcPr>
            <w:tcW w:w="7225" w:type="dxa"/>
          </w:tcPr>
          <w:p w14:paraId="40CED214" w14:textId="2CDE84A2"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40</w:t>
            </w:r>
            <w:r w:rsidRPr="00F67AB0">
              <w:rPr>
                <w:rFonts w:ascii="TH SarabunPSK" w:hAnsi="TH SarabunPSK" w:cs="TH SarabunPSK"/>
                <w:sz w:val="28"/>
                <w:cs/>
              </w:rPr>
              <w:t>.</w:t>
            </w:r>
            <w:r w:rsidRPr="00F67AB0">
              <w:rPr>
                <w:rFonts w:ascii="TH SarabunPSK" w:hAnsi="TH SarabunPSK" w:cs="TH SarabunPSK"/>
                <w:sz w:val="28"/>
              </w:rPr>
              <w:t>1</w:t>
            </w:r>
            <w:r>
              <w:rPr>
                <w:rFonts w:ascii="TH SarabunPSK" w:hAnsi="TH SarabunPSK" w:cs="TH SarabunPSK"/>
                <w:sz w:val="28"/>
                <w:cs/>
              </w:rPr>
              <w:tab/>
            </w:r>
            <w:r w:rsidRPr="00F67AB0">
              <w:rPr>
                <w:rFonts w:ascii="TH SarabunPSK" w:hAnsi="TH SarabunPSK" w:cs="TH SarabunPSK"/>
                <w:sz w:val="28"/>
              </w:rPr>
              <w:t>An operator shall ensure that a flight will not be commenced unless it has been ascertained by every reasonable means available that the ground and</w:t>
            </w:r>
            <w:r w:rsidRPr="00F67AB0">
              <w:rPr>
                <w:rFonts w:ascii="TH SarabunPSK" w:hAnsi="TH SarabunPSK" w:cs="TH SarabunPSK"/>
                <w:sz w:val="28"/>
                <w:cs/>
              </w:rPr>
              <w:t>/</w:t>
            </w:r>
            <w:r w:rsidRPr="00F67AB0">
              <w:rPr>
                <w:rFonts w:ascii="TH SarabunPSK" w:hAnsi="TH SarabunPSK" w:cs="TH SarabunPSK"/>
                <w:sz w:val="28"/>
              </w:rPr>
              <w:t>or water facilities available and directly required on such flight, for the safe operation of aircraft and the protection of the passengers, are adequate for the type of operation under which the flight is to be conducted and are adequately operated for this purpose</w:t>
            </w:r>
            <w:r w:rsidRPr="00F67AB0">
              <w:rPr>
                <w:rFonts w:ascii="TH SarabunPSK" w:hAnsi="TH SarabunPSK" w:cs="TH SarabunPSK"/>
                <w:sz w:val="28"/>
                <w:cs/>
              </w:rPr>
              <w:t xml:space="preserve">. </w:t>
            </w:r>
          </w:p>
        </w:tc>
        <w:sdt>
          <w:sdtPr>
            <w:rPr>
              <w:rFonts w:ascii="TH SarabunPSK" w:hAnsi="TH SarabunPSK" w:cs="TH SarabunPSK"/>
              <w:bCs/>
              <w:spacing w:val="-1"/>
              <w:sz w:val="28"/>
              <w:cs/>
            </w:rPr>
            <w:id w:val="2125186991"/>
            <w:placeholder>
              <w:docPart w:val="A1D0E07586C548CFA3FB05D229B0856D"/>
            </w:placeholder>
            <w:showingPlcHdr/>
          </w:sdtPr>
          <w:sdtContent>
            <w:tc>
              <w:tcPr>
                <w:tcW w:w="4380" w:type="dxa"/>
              </w:tcPr>
              <w:p w14:paraId="595E2234" w14:textId="1FB9130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643D6">
                  <w:rPr>
                    <w:rStyle w:val="PlaceholderText"/>
                  </w:rPr>
                  <w:t>Click or tap here to enter text.</w:t>
                </w:r>
              </w:p>
            </w:tc>
          </w:sdtContent>
        </w:sdt>
        <w:sdt>
          <w:sdtPr>
            <w:rPr>
              <w:rFonts w:ascii="TH SarabunPSK" w:hAnsi="TH SarabunPSK" w:cs="TH SarabunPSK"/>
              <w:bCs/>
              <w:spacing w:val="-1"/>
              <w:sz w:val="28"/>
              <w:cs/>
            </w:rPr>
            <w:id w:val="1296801256"/>
            <w:placeholder>
              <w:docPart w:val="BFECB6462B19438FABDD9A02206C42D1"/>
            </w:placeholder>
            <w:showingPlcHdr/>
          </w:sdtPr>
          <w:sdtContent>
            <w:tc>
              <w:tcPr>
                <w:tcW w:w="2424" w:type="dxa"/>
              </w:tcPr>
              <w:p w14:paraId="0B531609" w14:textId="0DAA391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643D6">
                  <w:rPr>
                    <w:rStyle w:val="PlaceholderText"/>
                  </w:rPr>
                  <w:t>Click or tap here to enter text.</w:t>
                </w:r>
              </w:p>
            </w:tc>
          </w:sdtContent>
        </w:sdt>
      </w:tr>
      <w:tr w:rsidR="009A6213" w:rsidRPr="00F67AB0" w14:paraId="5E986407" w14:textId="77777777" w:rsidTr="00E41D30">
        <w:tc>
          <w:tcPr>
            <w:tcW w:w="7225" w:type="dxa"/>
          </w:tcPr>
          <w:p w14:paraId="2C1E40B2" w14:textId="76295784"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40.2</w:t>
            </w:r>
            <w:r>
              <w:rPr>
                <w:rFonts w:ascii="TH SarabunPSK" w:hAnsi="TH SarabunPSK" w:cs="TH SarabunPSK"/>
                <w:sz w:val="28"/>
                <w:cs/>
              </w:rPr>
              <w:tab/>
            </w:r>
            <w:r w:rsidRPr="00F67AB0">
              <w:rPr>
                <w:rFonts w:ascii="TH SarabunPSK" w:hAnsi="TH SarabunPSK" w:cs="TH SarabunPSK"/>
                <w:sz w:val="28"/>
              </w:rPr>
              <w:t>An operator must ensure that a flight will not commence or continue as planned unless it has been ascertained by every reasonable mean available of departure to aerodrome of arrival, including the intended take-off, destination and en-route alternate aerodromes, can be safely used for planned operation. When intending to operate over or near conflict zone, a risk assessment must be conducted and appropriate risk mitigation measures taken to ensure a safe flight.</w:t>
            </w:r>
          </w:p>
        </w:tc>
        <w:sdt>
          <w:sdtPr>
            <w:rPr>
              <w:rFonts w:ascii="TH SarabunPSK" w:hAnsi="TH SarabunPSK" w:cs="TH SarabunPSK"/>
              <w:bCs/>
              <w:spacing w:val="-1"/>
              <w:sz w:val="28"/>
              <w:cs/>
            </w:rPr>
            <w:id w:val="596139200"/>
            <w:placeholder>
              <w:docPart w:val="6E24EEE0A9B840F9B867132BBEC99D57"/>
            </w:placeholder>
            <w:showingPlcHdr/>
          </w:sdtPr>
          <w:sdtContent>
            <w:tc>
              <w:tcPr>
                <w:tcW w:w="4380" w:type="dxa"/>
              </w:tcPr>
              <w:p w14:paraId="1FA4BC51" w14:textId="47717EC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643D6">
                  <w:rPr>
                    <w:rStyle w:val="PlaceholderText"/>
                  </w:rPr>
                  <w:t>Click or tap here to enter text.</w:t>
                </w:r>
              </w:p>
            </w:tc>
          </w:sdtContent>
        </w:sdt>
        <w:sdt>
          <w:sdtPr>
            <w:rPr>
              <w:rFonts w:ascii="TH SarabunPSK" w:hAnsi="TH SarabunPSK" w:cs="TH SarabunPSK"/>
              <w:bCs/>
              <w:spacing w:val="-1"/>
              <w:sz w:val="28"/>
              <w:cs/>
            </w:rPr>
            <w:id w:val="-823664750"/>
            <w:placeholder>
              <w:docPart w:val="8C77282BCCA94BA892D9F587C20DDFD7"/>
            </w:placeholder>
            <w:showingPlcHdr/>
          </w:sdtPr>
          <w:sdtContent>
            <w:tc>
              <w:tcPr>
                <w:tcW w:w="2424" w:type="dxa"/>
              </w:tcPr>
              <w:p w14:paraId="0DD92620" w14:textId="22E4CBD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643D6">
                  <w:rPr>
                    <w:rStyle w:val="PlaceholderText"/>
                  </w:rPr>
                  <w:t>Click or tap here to enter text.</w:t>
                </w:r>
              </w:p>
            </w:tc>
          </w:sdtContent>
        </w:sdt>
      </w:tr>
      <w:tr w:rsidR="009A6213" w:rsidRPr="00F67AB0" w14:paraId="2E3225D7" w14:textId="77777777" w:rsidTr="00E41D30">
        <w:tc>
          <w:tcPr>
            <w:tcW w:w="7225" w:type="dxa"/>
          </w:tcPr>
          <w:p w14:paraId="1742488C" w14:textId="57488D63" w:rsidR="009A6213" w:rsidRPr="00730AA3" w:rsidRDefault="009A6213" w:rsidP="009A6213">
            <w:pPr>
              <w:ind w:left="1160" w:right="173" w:hanging="571"/>
              <w:jc w:val="thaiDistribute"/>
              <w:rPr>
                <w:rFonts w:ascii="TH SarabunPSK" w:hAnsi="TH SarabunPSK" w:cs="TH SarabunPSK"/>
                <w:i/>
                <w:iCs/>
                <w:sz w:val="28"/>
              </w:rPr>
            </w:pPr>
            <w:r w:rsidRPr="00730AA3">
              <w:rPr>
                <w:rFonts w:ascii="TH SarabunPSK" w:hAnsi="TH SarabunPSK" w:cs="TH SarabunPSK"/>
                <w:b/>
                <w:bCs/>
                <w:i/>
                <w:iCs/>
                <w:sz w:val="28"/>
              </w:rPr>
              <w:t>Note 1:</w:t>
            </w:r>
            <w:r w:rsidRPr="00730AA3">
              <w:rPr>
                <w:rFonts w:ascii="TH SarabunPSK" w:hAnsi="TH SarabunPSK" w:cs="TH SarabunPSK"/>
                <w:i/>
                <w:iCs/>
                <w:sz w:val="28"/>
              </w:rPr>
              <w:t xml:space="preserve"> “Reasonable means” in this Standard is intended to denote the use, at the point of departure or while the aircraft is in flight, of information available to the operator either through official information published by the aeronautical information service or readily obtainable from other sources.</w:t>
            </w:r>
          </w:p>
        </w:tc>
        <w:sdt>
          <w:sdtPr>
            <w:rPr>
              <w:rFonts w:ascii="TH SarabunPSK" w:hAnsi="TH SarabunPSK" w:cs="TH SarabunPSK"/>
              <w:bCs/>
              <w:spacing w:val="-1"/>
              <w:sz w:val="28"/>
              <w:cs/>
            </w:rPr>
            <w:id w:val="636843715"/>
            <w:placeholder>
              <w:docPart w:val="D72AC0DA8DFD4D20A7F3E811B0EAC278"/>
            </w:placeholder>
            <w:showingPlcHdr/>
          </w:sdtPr>
          <w:sdtContent>
            <w:tc>
              <w:tcPr>
                <w:tcW w:w="4380" w:type="dxa"/>
              </w:tcPr>
              <w:p w14:paraId="64E5DAD4" w14:textId="38B48D2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643D6">
                  <w:rPr>
                    <w:rStyle w:val="PlaceholderText"/>
                  </w:rPr>
                  <w:t>Click or tap here to enter text.</w:t>
                </w:r>
              </w:p>
            </w:tc>
          </w:sdtContent>
        </w:sdt>
        <w:sdt>
          <w:sdtPr>
            <w:rPr>
              <w:rFonts w:ascii="TH SarabunPSK" w:hAnsi="TH SarabunPSK" w:cs="TH SarabunPSK"/>
              <w:bCs/>
              <w:spacing w:val="-1"/>
              <w:sz w:val="28"/>
              <w:cs/>
            </w:rPr>
            <w:id w:val="-536196448"/>
            <w:placeholder>
              <w:docPart w:val="41CD4C766DAE4483B855A689CE191301"/>
            </w:placeholder>
            <w:showingPlcHdr/>
          </w:sdtPr>
          <w:sdtContent>
            <w:tc>
              <w:tcPr>
                <w:tcW w:w="2424" w:type="dxa"/>
              </w:tcPr>
              <w:p w14:paraId="6108EB27" w14:textId="1419217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643D6">
                  <w:rPr>
                    <w:rStyle w:val="PlaceholderText"/>
                  </w:rPr>
                  <w:t>Click or tap here to enter text.</w:t>
                </w:r>
              </w:p>
            </w:tc>
          </w:sdtContent>
        </w:sdt>
      </w:tr>
      <w:tr w:rsidR="009A6213" w:rsidRPr="00F67AB0" w14:paraId="7FF5DFE8" w14:textId="77777777" w:rsidTr="00E41D30">
        <w:tc>
          <w:tcPr>
            <w:tcW w:w="7225" w:type="dxa"/>
          </w:tcPr>
          <w:p w14:paraId="54E26772" w14:textId="10D4301E" w:rsidR="009A6213" w:rsidRPr="00730AA3" w:rsidRDefault="009A6213" w:rsidP="009A6213">
            <w:pPr>
              <w:ind w:left="1160" w:right="173" w:hanging="571"/>
              <w:jc w:val="thaiDistribute"/>
              <w:rPr>
                <w:rFonts w:ascii="TH SarabunPSK" w:hAnsi="TH SarabunPSK" w:cs="TH SarabunPSK"/>
                <w:i/>
                <w:iCs/>
                <w:sz w:val="28"/>
              </w:rPr>
            </w:pPr>
            <w:r w:rsidRPr="00730AA3">
              <w:rPr>
                <w:rFonts w:ascii="TH SarabunPSK" w:hAnsi="TH SarabunPSK" w:cs="TH SarabunPSK"/>
                <w:b/>
                <w:bCs/>
                <w:i/>
                <w:iCs/>
                <w:sz w:val="28"/>
              </w:rPr>
              <w:t>Note 2:</w:t>
            </w:r>
            <w:r w:rsidRPr="00730AA3">
              <w:rPr>
                <w:rFonts w:ascii="TH SarabunPSK" w:hAnsi="TH SarabunPSK" w:cs="TH SarabunPSK"/>
                <w:i/>
                <w:iCs/>
                <w:sz w:val="28"/>
              </w:rPr>
              <w:t xml:space="preserve"> Guidance on safety risk assessments can be found in the Safety Management Manual (SMM)(DOC 9859)</w:t>
            </w:r>
          </w:p>
        </w:tc>
        <w:sdt>
          <w:sdtPr>
            <w:rPr>
              <w:rFonts w:ascii="TH SarabunPSK" w:hAnsi="TH SarabunPSK" w:cs="TH SarabunPSK"/>
              <w:bCs/>
              <w:spacing w:val="-1"/>
              <w:sz w:val="28"/>
              <w:cs/>
            </w:rPr>
            <w:id w:val="1231041006"/>
            <w:placeholder>
              <w:docPart w:val="1E2AFED9E1B24880BF15BBA9297A3455"/>
            </w:placeholder>
            <w:showingPlcHdr/>
          </w:sdtPr>
          <w:sdtContent>
            <w:tc>
              <w:tcPr>
                <w:tcW w:w="4380" w:type="dxa"/>
              </w:tcPr>
              <w:p w14:paraId="0CA75F0D" w14:textId="5CF8E47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643D6">
                  <w:rPr>
                    <w:rStyle w:val="PlaceholderText"/>
                  </w:rPr>
                  <w:t>Click or tap here to enter text.</w:t>
                </w:r>
              </w:p>
            </w:tc>
          </w:sdtContent>
        </w:sdt>
        <w:sdt>
          <w:sdtPr>
            <w:rPr>
              <w:rFonts w:ascii="TH SarabunPSK" w:hAnsi="TH SarabunPSK" w:cs="TH SarabunPSK"/>
              <w:bCs/>
              <w:spacing w:val="-1"/>
              <w:sz w:val="28"/>
              <w:cs/>
            </w:rPr>
            <w:id w:val="428090428"/>
            <w:placeholder>
              <w:docPart w:val="5E6A3BD66E2142F691BC50A4BF364001"/>
            </w:placeholder>
            <w:showingPlcHdr/>
          </w:sdtPr>
          <w:sdtContent>
            <w:tc>
              <w:tcPr>
                <w:tcW w:w="2424" w:type="dxa"/>
              </w:tcPr>
              <w:p w14:paraId="0BF63903" w14:textId="28CB4E6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F643D6">
                  <w:rPr>
                    <w:rStyle w:val="PlaceholderText"/>
                  </w:rPr>
                  <w:t>Click or tap here to enter text.</w:t>
                </w:r>
              </w:p>
            </w:tc>
          </w:sdtContent>
        </w:sdt>
      </w:tr>
      <w:tr w:rsidR="009A6213" w:rsidRPr="00F67AB0" w14:paraId="5674B2A1" w14:textId="77777777" w:rsidTr="00E41D30">
        <w:tc>
          <w:tcPr>
            <w:tcW w:w="7225" w:type="dxa"/>
          </w:tcPr>
          <w:p w14:paraId="169BD3D9" w14:textId="43FA66B6" w:rsidR="009A6213" w:rsidRPr="00F20F68" w:rsidRDefault="009A6213" w:rsidP="009A6213">
            <w:pPr>
              <w:ind w:left="1160" w:right="173" w:hanging="571"/>
              <w:jc w:val="thaiDistribute"/>
              <w:rPr>
                <w:rFonts w:ascii="TH SarabunPSK" w:hAnsi="TH SarabunPSK" w:cs="TH SarabunPSK"/>
                <w:sz w:val="28"/>
              </w:rPr>
            </w:pPr>
            <w:r w:rsidRPr="00730AA3">
              <w:rPr>
                <w:rFonts w:ascii="TH SarabunPSK" w:hAnsi="TH SarabunPSK" w:cs="TH SarabunPSK"/>
                <w:b/>
                <w:bCs/>
                <w:i/>
                <w:iCs/>
                <w:sz w:val="28"/>
              </w:rPr>
              <w:lastRenderedPageBreak/>
              <w:t>Note 3:</w:t>
            </w:r>
            <w:r w:rsidRPr="00730AA3">
              <w:rPr>
                <w:rFonts w:ascii="TH SarabunPSK" w:hAnsi="TH SarabunPSK" w:cs="TH SarabunPSK"/>
                <w:i/>
                <w:iCs/>
                <w:sz w:val="28"/>
              </w:rPr>
              <w:t xml:space="preserve"> The Risk Assessment Manual for Civil Aircraft Operations Over or Near Conflict Zones (DOC10084) contains further guidance on risk assessment for air operators when flying over or near conflict zones</w:t>
            </w:r>
            <w:r w:rsidRPr="00F20F68">
              <w:rPr>
                <w:rFonts w:ascii="TH SarabunPSK" w:hAnsi="TH SarabunPSK" w:cs="TH SarabunPSK"/>
                <w:sz w:val="28"/>
              </w:rPr>
              <w:t>.</w:t>
            </w:r>
          </w:p>
        </w:tc>
        <w:sdt>
          <w:sdtPr>
            <w:rPr>
              <w:rFonts w:ascii="TH SarabunPSK" w:hAnsi="TH SarabunPSK" w:cs="TH SarabunPSK"/>
              <w:bCs/>
              <w:spacing w:val="-1"/>
              <w:sz w:val="28"/>
              <w:cs/>
            </w:rPr>
            <w:id w:val="-1612965793"/>
            <w:placeholder>
              <w:docPart w:val="07A5666A865C4CA3AD21E90A98671F6E"/>
            </w:placeholder>
            <w:showingPlcHdr/>
          </w:sdtPr>
          <w:sdtContent>
            <w:tc>
              <w:tcPr>
                <w:tcW w:w="4380" w:type="dxa"/>
              </w:tcPr>
              <w:p w14:paraId="731AFC61" w14:textId="5AD1BA92"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D6ABC">
                  <w:rPr>
                    <w:rStyle w:val="PlaceholderText"/>
                  </w:rPr>
                  <w:t>Click or tap here to enter text.</w:t>
                </w:r>
              </w:p>
            </w:tc>
          </w:sdtContent>
        </w:sdt>
        <w:sdt>
          <w:sdtPr>
            <w:rPr>
              <w:rFonts w:ascii="TH SarabunPSK" w:hAnsi="TH SarabunPSK" w:cs="TH SarabunPSK"/>
              <w:bCs/>
              <w:spacing w:val="-1"/>
              <w:sz w:val="28"/>
              <w:cs/>
            </w:rPr>
            <w:id w:val="1444264949"/>
            <w:placeholder>
              <w:docPart w:val="06E13C3D7B3D47EF9BF276F32A503A2D"/>
            </w:placeholder>
            <w:showingPlcHdr/>
          </w:sdtPr>
          <w:sdtContent>
            <w:tc>
              <w:tcPr>
                <w:tcW w:w="2424" w:type="dxa"/>
              </w:tcPr>
              <w:p w14:paraId="6D50F931" w14:textId="7F17A2C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D6ABC">
                  <w:rPr>
                    <w:rStyle w:val="PlaceholderText"/>
                  </w:rPr>
                  <w:t>Click or tap here to enter text.</w:t>
                </w:r>
              </w:p>
            </w:tc>
          </w:sdtContent>
        </w:sdt>
      </w:tr>
      <w:tr w:rsidR="009A6213" w:rsidRPr="00F67AB0" w14:paraId="52EF41D4" w14:textId="77777777" w:rsidTr="00EF087E">
        <w:trPr>
          <w:trHeight w:val="1008"/>
        </w:trPr>
        <w:tc>
          <w:tcPr>
            <w:tcW w:w="7225" w:type="dxa"/>
            <w:vAlign w:val="center"/>
          </w:tcPr>
          <w:p w14:paraId="55F59EA2" w14:textId="618327E3" w:rsidR="009A6213" w:rsidRPr="00F67AB0" w:rsidRDefault="009A6213" w:rsidP="009A6213">
            <w:pPr>
              <w:ind w:left="589" w:hanging="589"/>
              <w:jc w:val="thaiDistribute"/>
              <w:rPr>
                <w:rFonts w:ascii="TH SarabunPSK" w:hAnsi="TH SarabunPSK" w:cs="TH SarabunPSK"/>
                <w:sz w:val="28"/>
              </w:rPr>
            </w:pPr>
            <w:r w:rsidRPr="004E1C47">
              <w:rPr>
                <w:rFonts w:ascii="TH SarabunPSK" w:hAnsi="TH SarabunPSK" w:cs="TH SarabunPSK"/>
                <w:sz w:val="28"/>
              </w:rPr>
              <w:t>40.3</w:t>
            </w:r>
            <w:r>
              <w:rPr>
                <w:rFonts w:ascii="TH SarabunPSK" w:hAnsi="TH SarabunPSK" w:cs="TH SarabunPSK"/>
                <w:sz w:val="28"/>
                <w:cs/>
              </w:rPr>
              <w:tab/>
            </w:r>
            <w:r w:rsidRPr="004E1C47">
              <w:rPr>
                <w:rFonts w:ascii="TH SarabunPSK" w:hAnsi="TH SarabunPSK" w:cs="TH SarabunPSK"/>
                <w:sz w:val="28"/>
              </w:rPr>
              <w:t>An operator shall ensure that any inadequacy of facilities observed in the course of operations is reported to the authority responsible for them, without undue delay.</w:t>
            </w:r>
          </w:p>
        </w:tc>
        <w:sdt>
          <w:sdtPr>
            <w:rPr>
              <w:rFonts w:ascii="TH SarabunPSK" w:hAnsi="TH SarabunPSK" w:cs="TH SarabunPSK"/>
              <w:bCs/>
              <w:spacing w:val="-1"/>
              <w:sz w:val="28"/>
              <w:cs/>
            </w:rPr>
            <w:id w:val="1917209113"/>
            <w:placeholder>
              <w:docPart w:val="DE1F299436FF42CC91E6BD8C66693070"/>
            </w:placeholder>
            <w:showingPlcHdr/>
          </w:sdtPr>
          <w:sdtContent>
            <w:tc>
              <w:tcPr>
                <w:tcW w:w="4380" w:type="dxa"/>
              </w:tcPr>
              <w:p w14:paraId="4AD38604" w14:textId="74C6C26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D6ABC">
                  <w:rPr>
                    <w:rStyle w:val="PlaceholderText"/>
                  </w:rPr>
                  <w:t>Click or tap here to enter text.</w:t>
                </w:r>
              </w:p>
            </w:tc>
          </w:sdtContent>
        </w:sdt>
        <w:sdt>
          <w:sdtPr>
            <w:rPr>
              <w:rFonts w:ascii="TH SarabunPSK" w:hAnsi="TH SarabunPSK" w:cs="TH SarabunPSK"/>
              <w:bCs/>
              <w:spacing w:val="-1"/>
              <w:sz w:val="28"/>
              <w:cs/>
            </w:rPr>
            <w:id w:val="643693170"/>
            <w:placeholder>
              <w:docPart w:val="F2CBD9BB43A1441B9E49FD2BEB5AE6E3"/>
            </w:placeholder>
            <w:showingPlcHdr/>
          </w:sdtPr>
          <w:sdtContent>
            <w:tc>
              <w:tcPr>
                <w:tcW w:w="2424" w:type="dxa"/>
              </w:tcPr>
              <w:p w14:paraId="2FC92723" w14:textId="26D9AE5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D6ABC">
                  <w:rPr>
                    <w:rStyle w:val="PlaceholderText"/>
                  </w:rPr>
                  <w:t>Click or tap here to enter text.</w:t>
                </w:r>
              </w:p>
            </w:tc>
          </w:sdtContent>
        </w:sdt>
      </w:tr>
      <w:tr w:rsidR="009A6213" w:rsidRPr="00F67AB0" w14:paraId="0A253E25" w14:textId="77777777" w:rsidTr="00EF087E">
        <w:trPr>
          <w:trHeight w:val="1008"/>
        </w:trPr>
        <w:tc>
          <w:tcPr>
            <w:tcW w:w="7225" w:type="dxa"/>
            <w:vAlign w:val="center"/>
          </w:tcPr>
          <w:p w14:paraId="3FBD533C" w14:textId="70DFB894"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40.4</w:t>
            </w:r>
            <w:r>
              <w:rPr>
                <w:rFonts w:ascii="TH SarabunPSK" w:hAnsi="TH SarabunPSK" w:cs="TH SarabunPSK"/>
                <w:sz w:val="28"/>
                <w:cs/>
              </w:rPr>
              <w:tab/>
            </w:r>
            <w:r w:rsidRPr="00F67AB0">
              <w:rPr>
                <w:rFonts w:ascii="TH SarabunPSK" w:hAnsi="TH SarabunPSK" w:cs="TH SarabunPSK"/>
                <w:sz w:val="28"/>
              </w:rPr>
              <w:t>Subject to their published conditions of use, aerodromes and their facilities shall be kept continuously available for flight operations during their published hours of operations, irrespective of weather conditions.</w:t>
            </w:r>
          </w:p>
        </w:tc>
        <w:sdt>
          <w:sdtPr>
            <w:rPr>
              <w:rFonts w:ascii="TH SarabunPSK" w:hAnsi="TH SarabunPSK" w:cs="TH SarabunPSK"/>
              <w:bCs/>
              <w:spacing w:val="-1"/>
              <w:sz w:val="28"/>
              <w:cs/>
            </w:rPr>
            <w:id w:val="-1581357151"/>
            <w:placeholder>
              <w:docPart w:val="3743A00E6AD44B58987BB2CC4E121422"/>
            </w:placeholder>
            <w:showingPlcHdr/>
          </w:sdtPr>
          <w:sdtContent>
            <w:tc>
              <w:tcPr>
                <w:tcW w:w="4380" w:type="dxa"/>
              </w:tcPr>
              <w:p w14:paraId="5D2EE9E1" w14:textId="7116B62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D6ABC">
                  <w:rPr>
                    <w:rStyle w:val="PlaceholderText"/>
                  </w:rPr>
                  <w:t>Click or tap here to enter text.</w:t>
                </w:r>
              </w:p>
            </w:tc>
          </w:sdtContent>
        </w:sdt>
        <w:sdt>
          <w:sdtPr>
            <w:rPr>
              <w:rFonts w:ascii="TH SarabunPSK" w:hAnsi="TH SarabunPSK" w:cs="TH SarabunPSK"/>
              <w:bCs/>
              <w:spacing w:val="-1"/>
              <w:sz w:val="28"/>
              <w:cs/>
            </w:rPr>
            <w:id w:val="25302794"/>
            <w:placeholder>
              <w:docPart w:val="5817AC7D6425479FA898FC0E8162EA0C"/>
            </w:placeholder>
            <w:showingPlcHdr/>
          </w:sdtPr>
          <w:sdtContent>
            <w:tc>
              <w:tcPr>
                <w:tcW w:w="2424" w:type="dxa"/>
              </w:tcPr>
              <w:p w14:paraId="6BCF48B5" w14:textId="0FFBA917"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D6ABC">
                  <w:rPr>
                    <w:rStyle w:val="PlaceholderText"/>
                  </w:rPr>
                  <w:t>Click or tap here to enter text.</w:t>
                </w:r>
              </w:p>
            </w:tc>
          </w:sdtContent>
        </w:sdt>
      </w:tr>
      <w:tr w:rsidR="009A6213" w:rsidRPr="00F67AB0" w14:paraId="1698CB04" w14:textId="77777777" w:rsidTr="00E41D30">
        <w:tc>
          <w:tcPr>
            <w:tcW w:w="7225" w:type="dxa"/>
          </w:tcPr>
          <w:p w14:paraId="440100D3" w14:textId="3ED9B2DD" w:rsidR="009A6213" w:rsidRPr="004E1C47"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40.5</w:t>
            </w:r>
            <w:r>
              <w:rPr>
                <w:rFonts w:ascii="TH SarabunPSK" w:hAnsi="TH SarabunPSK" w:cs="TH SarabunPSK"/>
                <w:sz w:val="28"/>
                <w:cs/>
              </w:rPr>
              <w:tab/>
            </w:r>
            <w:r w:rsidRPr="00F67AB0">
              <w:rPr>
                <w:rFonts w:ascii="TH SarabunPSK" w:hAnsi="TH SarabunPSK" w:cs="TH SarabunPSK"/>
                <w:sz w:val="28"/>
              </w:rPr>
              <w:t>An operator shall, as part of its safety management system, assess the level of Rescue and Fire Fighting Service (RFFS) protection available at any aerodrome intended to be specified in the operational flight plan in order to ensure that an acceptable level of protection is available for the aeroplane intended to be used.</w:t>
            </w:r>
          </w:p>
        </w:tc>
        <w:sdt>
          <w:sdtPr>
            <w:rPr>
              <w:rFonts w:ascii="TH SarabunPSK" w:hAnsi="TH SarabunPSK" w:cs="TH SarabunPSK"/>
              <w:bCs/>
              <w:spacing w:val="-1"/>
              <w:sz w:val="28"/>
              <w:cs/>
            </w:rPr>
            <w:id w:val="713159789"/>
            <w:placeholder>
              <w:docPart w:val="13BAAEFA292147078EAE3502D731EB6C"/>
            </w:placeholder>
            <w:showingPlcHdr/>
          </w:sdtPr>
          <w:sdtContent>
            <w:tc>
              <w:tcPr>
                <w:tcW w:w="4380" w:type="dxa"/>
              </w:tcPr>
              <w:p w14:paraId="75896B60" w14:textId="386D451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D6ABC">
                  <w:rPr>
                    <w:rStyle w:val="PlaceholderText"/>
                  </w:rPr>
                  <w:t>Click or tap here to enter text.</w:t>
                </w:r>
              </w:p>
            </w:tc>
          </w:sdtContent>
        </w:sdt>
        <w:sdt>
          <w:sdtPr>
            <w:rPr>
              <w:rFonts w:ascii="TH SarabunPSK" w:hAnsi="TH SarabunPSK" w:cs="TH SarabunPSK"/>
              <w:bCs/>
              <w:spacing w:val="-1"/>
              <w:sz w:val="28"/>
              <w:cs/>
            </w:rPr>
            <w:id w:val="-101271876"/>
            <w:placeholder>
              <w:docPart w:val="F47814980E794742A25A365D365ECB87"/>
            </w:placeholder>
            <w:showingPlcHdr/>
          </w:sdtPr>
          <w:sdtContent>
            <w:tc>
              <w:tcPr>
                <w:tcW w:w="2424" w:type="dxa"/>
              </w:tcPr>
              <w:p w14:paraId="33E94214" w14:textId="523F74F8"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D6ABC">
                  <w:rPr>
                    <w:rStyle w:val="PlaceholderText"/>
                  </w:rPr>
                  <w:t>Click or tap here to enter text.</w:t>
                </w:r>
              </w:p>
            </w:tc>
          </w:sdtContent>
        </w:sdt>
      </w:tr>
      <w:tr w:rsidR="009A6213" w:rsidRPr="00F67AB0" w14:paraId="3E5B68FF" w14:textId="77777777" w:rsidTr="00E41D30">
        <w:tc>
          <w:tcPr>
            <w:tcW w:w="7225" w:type="dxa"/>
          </w:tcPr>
          <w:p w14:paraId="6A1D8FE1" w14:textId="2B7E67B9" w:rsidR="009A6213" w:rsidRPr="004E1C47" w:rsidRDefault="009A6213" w:rsidP="009A6213">
            <w:pPr>
              <w:ind w:left="589" w:hanging="589"/>
              <w:jc w:val="thaiDistribute"/>
              <w:rPr>
                <w:rFonts w:ascii="TH SarabunPSK" w:hAnsi="TH SarabunPSK" w:cs="TH SarabunPSK"/>
                <w:sz w:val="28"/>
                <w:cs/>
              </w:rPr>
            </w:pPr>
            <w:r w:rsidRPr="00F67AB0">
              <w:rPr>
                <w:rFonts w:ascii="TH SarabunPSK" w:hAnsi="TH SarabunPSK" w:cs="TH SarabunPSK"/>
                <w:sz w:val="28"/>
              </w:rPr>
              <w:t>40.6</w:t>
            </w:r>
            <w:r>
              <w:rPr>
                <w:rFonts w:ascii="TH SarabunPSK" w:hAnsi="TH SarabunPSK" w:cs="TH SarabunPSK"/>
                <w:sz w:val="28"/>
                <w:cs/>
              </w:rPr>
              <w:tab/>
            </w:r>
            <w:r w:rsidRPr="00F67AB0">
              <w:rPr>
                <w:rFonts w:ascii="TH SarabunPSK" w:hAnsi="TH SarabunPSK" w:cs="TH SarabunPSK"/>
                <w:sz w:val="28"/>
              </w:rPr>
              <w:t>Information related to the level of RFFS protection that is deemed acceptable by the operator shall be contained in the operations manual after acceptance by the Authority.</w:t>
            </w:r>
          </w:p>
        </w:tc>
        <w:sdt>
          <w:sdtPr>
            <w:rPr>
              <w:rFonts w:ascii="TH SarabunPSK" w:hAnsi="TH SarabunPSK" w:cs="TH SarabunPSK"/>
              <w:bCs/>
              <w:spacing w:val="-1"/>
              <w:sz w:val="28"/>
              <w:cs/>
            </w:rPr>
            <w:id w:val="1789862902"/>
            <w:placeholder>
              <w:docPart w:val="908C0CCDFEC14F058528170E7F5174B3"/>
            </w:placeholder>
            <w:showingPlcHdr/>
          </w:sdtPr>
          <w:sdtContent>
            <w:tc>
              <w:tcPr>
                <w:tcW w:w="4380" w:type="dxa"/>
              </w:tcPr>
              <w:p w14:paraId="0B259D4F" w14:textId="76B0757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D6ABC">
                  <w:rPr>
                    <w:rStyle w:val="PlaceholderText"/>
                  </w:rPr>
                  <w:t>Click or tap here to enter text.</w:t>
                </w:r>
              </w:p>
            </w:tc>
          </w:sdtContent>
        </w:sdt>
        <w:sdt>
          <w:sdtPr>
            <w:rPr>
              <w:rFonts w:ascii="TH SarabunPSK" w:hAnsi="TH SarabunPSK" w:cs="TH SarabunPSK"/>
              <w:bCs/>
              <w:spacing w:val="-1"/>
              <w:sz w:val="28"/>
              <w:cs/>
            </w:rPr>
            <w:id w:val="634995057"/>
            <w:placeholder>
              <w:docPart w:val="CBD3FD22F1F042A082DC931862B26C83"/>
            </w:placeholder>
            <w:showingPlcHdr/>
          </w:sdtPr>
          <w:sdtContent>
            <w:tc>
              <w:tcPr>
                <w:tcW w:w="2424" w:type="dxa"/>
              </w:tcPr>
              <w:p w14:paraId="3D1088C3" w14:textId="7177F5D5"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D6ABC">
                  <w:rPr>
                    <w:rStyle w:val="PlaceholderText"/>
                  </w:rPr>
                  <w:t>Click or tap here to enter text.</w:t>
                </w:r>
              </w:p>
            </w:tc>
          </w:sdtContent>
        </w:sdt>
      </w:tr>
      <w:tr w:rsidR="009A6213" w:rsidRPr="00F67AB0" w14:paraId="25880D6E" w14:textId="77777777" w:rsidTr="00E41D30">
        <w:tc>
          <w:tcPr>
            <w:tcW w:w="7225" w:type="dxa"/>
          </w:tcPr>
          <w:p w14:paraId="4678E2AD" w14:textId="119F55EB" w:rsidR="009A6213" w:rsidRPr="004177CC" w:rsidRDefault="009A6213" w:rsidP="009A6213">
            <w:pPr>
              <w:ind w:left="1160" w:right="173" w:hanging="571"/>
              <w:jc w:val="thaiDistribute"/>
              <w:rPr>
                <w:rFonts w:ascii="TH SarabunPSK" w:hAnsi="TH SarabunPSK" w:cs="TH SarabunPSK"/>
                <w:i/>
                <w:iCs/>
                <w:sz w:val="28"/>
              </w:rPr>
            </w:pPr>
            <w:r w:rsidRPr="004177CC">
              <w:rPr>
                <w:rFonts w:ascii="TH SarabunPSK" w:hAnsi="TH SarabunPSK" w:cs="TH SarabunPSK"/>
                <w:b/>
                <w:bCs/>
                <w:i/>
                <w:iCs/>
                <w:sz w:val="28"/>
              </w:rPr>
              <w:t>Note</w:t>
            </w:r>
            <w:r w:rsidRPr="004177CC">
              <w:rPr>
                <w:rFonts w:ascii="TH SarabunPSK" w:hAnsi="TH SarabunPSK" w:cs="TH SarabunPSK"/>
                <w:i/>
                <w:iCs/>
                <w:sz w:val="28"/>
              </w:rPr>
              <w:t>: ICAO Annex 6 Part I Attachment I contain guidance on assessing an acceptable level of RFFS protection at aerodromes.</w:t>
            </w:r>
          </w:p>
        </w:tc>
        <w:sdt>
          <w:sdtPr>
            <w:rPr>
              <w:rFonts w:ascii="TH SarabunPSK" w:hAnsi="TH SarabunPSK" w:cs="TH SarabunPSK"/>
              <w:bCs/>
              <w:spacing w:val="-1"/>
              <w:sz w:val="28"/>
              <w:cs/>
            </w:rPr>
            <w:id w:val="71162667"/>
            <w:placeholder>
              <w:docPart w:val="075F3BDAFACF4EC49D4AB3F58CE63827"/>
            </w:placeholder>
            <w:showingPlcHdr/>
          </w:sdtPr>
          <w:sdtContent>
            <w:tc>
              <w:tcPr>
                <w:tcW w:w="4380" w:type="dxa"/>
              </w:tcPr>
              <w:p w14:paraId="269CEB67" w14:textId="3169A6C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D6ABC">
                  <w:rPr>
                    <w:rStyle w:val="PlaceholderText"/>
                  </w:rPr>
                  <w:t>Click or tap here to enter text.</w:t>
                </w:r>
              </w:p>
            </w:tc>
          </w:sdtContent>
        </w:sdt>
        <w:sdt>
          <w:sdtPr>
            <w:rPr>
              <w:rFonts w:ascii="TH SarabunPSK" w:hAnsi="TH SarabunPSK" w:cs="TH SarabunPSK"/>
              <w:bCs/>
              <w:spacing w:val="-1"/>
              <w:sz w:val="28"/>
              <w:cs/>
            </w:rPr>
            <w:id w:val="303368668"/>
            <w:placeholder>
              <w:docPart w:val="315DCE27157E4890A2F606C739A4B654"/>
            </w:placeholder>
            <w:showingPlcHdr/>
          </w:sdtPr>
          <w:sdtContent>
            <w:tc>
              <w:tcPr>
                <w:tcW w:w="2424" w:type="dxa"/>
              </w:tcPr>
              <w:p w14:paraId="6CFF9F1D" w14:textId="4A981AA1"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BD6ABC">
                  <w:rPr>
                    <w:rStyle w:val="PlaceholderText"/>
                  </w:rPr>
                  <w:t>Click or tap here to enter text.</w:t>
                </w:r>
              </w:p>
            </w:tc>
          </w:sdtContent>
        </w:sdt>
      </w:tr>
    </w:tbl>
    <w:p w14:paraId="4DC89C79" w14:textId="77777777" w:rsidR="004E1C47" w:rsidRDefault="004E1C47"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4E1C47"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380"/>
        <w:gridCol w:w="2424"/>
      </w:tblGrid>
      <w:tr w:rsidR="00A74E96" w:rsidRPr="00F67AB0" w14:paraId="503C9F1C" w14:textId="77777777" w:rsidTr="00E41D30">
        <w:trPr>
          <w:tblHeader/>
        </w:trPr>
        <w:tc>
          <w:tcPr>
            <w:tcW w:w="7225" w:type="dxa"/>
            <w:shd w:val="clear" w:color="auto" w:fill="1F497D" w:themeFill="text2"/>
          </w:tcPr>
          <w:p w14:paraId="39898279" w14:textId="2B5DEFE3" w:rsidR="00A74E96" w:rsidRPr="00856A5A" w:rsidRDefault="00A74E96"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856A5A">
              <w:rPr>
                <w:rFonts w:ascii="TH SarabunPSK" w:hAnsi="TH SarabunPSK" w:cs="TH SarabunPSK"/>
                <w:b/>
                <w:color w:val="FFFFFF" w:themeColor="background1"/>
                <w:spacing w:val="-1"/>
                <w:sz w:val="28"/>
              </w:rPr>
              <w:lastRenderedPageBreak/>
              <w:t>CAAT</w:t>
            </w:r>
            <w:r w:rsidRPr="00856A5A">
              <w:rPr>
                <w:rFonts w:ascii="TH SarabunPSK" w:hAnsi="TH SarabunPSK" w:cs="TH SarabunPSK"/>
                <w:b/>
                <w:bCs/>
                <w:color w:val="FFFFFF" w:themeColor="background1"/>
                <w:spacing w:val="-1"/>
                <w:sz w:val="28"/>
                <w:cs/>
              </w:rPr>
              <w:t xml:space="preserve"> </w:t>
            </w:r>
            <w:r w:rsidRPr="00856A5A">
              <w:rPr>
                <w:rFonts w:ascii="TH SarabunPSK" w:hAnsi="TH SarabunPSK" w:cs="TH SarabunPSK"/>
                <w:b/>
                <w:color w:val="FFFFFF" w:themeColor="background1"/>
                <w:spacing w:val="-1"/>
                <w:sz w:val="28"/>
              </w:rPr>
              <w:t>Requirement</w:t>
            </w:r>
          </w:p>
        </w:tc>
        <w:tc>
          <w:tcPr>
            <w:tcW w:w="4380" w:type="dxa"/>
            <w:shd w:val="clear" w:color="auto" w:fill="1F497D" w:themeFill="text2"/>
          </w:tcPr>
          <w:p w14:paraId="6B5F3EB6" w14:textId="77777777" w:rsidR="00A74E96" w:rsidRPr="00856A5A" w:rsidRDefault="00A74E96"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856A5A">
              <w:rPr>
                <w:rFonts w:ascii="TH SarabunPSK" w:hAnsi="TH SarabunPSK" w:cs="TH SarabunPSK"/>
                <w:b/>
                <w:color w:val="FFFFFF" w:themeColor="background1"/>
                <w:spacing w:val="-1"/>
                <w:sz w:val="28"/>
              </w:rPr>
              <w:t xml:space="preserve">Manual References </w:t>
            </w:r>
            <w:r w:rsidRPr="00856A5A">
              <w:rPr>
                <w:rFonts w:ascii="TH SarabunPSK" w:hAnsi="TH SarabunPSK" w:cs="TH SarabunPSK"/>
                <w:b/>
                <w:bCs/>
                <w:color w:val="FFFFFF" w:themeColor="background1"/>
                <w:spacing w:val="-1"/>
                <w:sz w:val="28"/>
                <w:cs/>
              </w:rPr>
              <w:t xml:space="preserve">/ </w:t>
            </w:r>
            <w:r w:rsidRPr="00856A5A">
              <w:rPr>
                <w:rFonts w:ascii="TH SarabunPSK" w:hAnsi="TH SarabunPSK" w:cs="TH SarabunPSK"/>
                <w:b/>
                <w:color w:val="FFFFFF" w:themeColor="background1"/>
                <w:spacing w:val="-1"/>
                <w:sz w:val="28"/>
              </w:rPr>
              <w:t>Applicant</w:t>
            </w:r>
            <w:r w:rsidRPr="00856A5A">
              <w:rPr>
                <w:rFonts w:ascii="TH SarabunPSK" w:hAnsi="TH SarabunPSK" w:cs="TH SarabunPSK"/>
                <w:b/>
                <w:bCs/>
                <w:color w:val="FFFFFF" w:themeColor="background1"/>
                <w:spacing w:val="-1"/>
                <w:sz w:val="28"/>
                <w:cs/>
              </w:rPr>
              <w:t>’</w:t>
            </w:r>
            <w:r w:rsidRPr="00856A5A">
              <w:rPr>
                <w:rFonts w:ascii="TH SarabunPSK" w:hAnsi="TH SarabunPSK" w:cs="TH SarabunPSK"/>
                <w:b/>
                <w:color w:val="FFFFFF" w:themeColor="background1"/>
                <w:spacing w:val="-1"/>
                <w:sz w:val="28"/>
              </w:rPr>
              <w:t>s Comments</w:t>
            </w:r>
          </w:p>
        </w:tc>
        <w:tc>
          <w:tcPr>
            <w:tcW w:w="2424" w:type="dxa"/>
            <w:shd w:val="clear" w:color="auto" w:fill="1F497D" w:themeFill="text2"/>
          </w:tcPr>
          <w:p w14:paraId="3FF5B564" w14:textId="77777777" w:rsidR="00A74E96" w:rsidRPr="00856A5A" w:rsidRDefault="00A74E96"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856A5A">
              <w:rPr>
                <w:rFonts w:ascii="TH SarabunPSK" w:hAnsi="TH SarabunPSK" w:cs="TH SarabunPSK"/>
                <w:b/>
                <w:color w:val="FFFFFF" w:themeColor="background1"/>
                <w:spacing w:val="-1"/>
                <w:sz w:val="28"/>
              </w:rPr>
              <w:t>CAAT Notes</w:t>
            </w:r>
          </w:p>
        </w:tc>
      </w:tr>
      <w:tr w:rsidR="0093556B" w:rsidRPr="00F67AB0" w14:paraId="1A22B74C" w14:textId="77777777" w:rsidTr="004E1C47">
        <w:tc>
          <w:tcPr>
            <w:tcW w:w="14029" w:type="dxa"/>
            <w:gridSpan w:val="3"/>
            <w:shd w:val="clear" w:color="auto" w:fill="C6D9F1" w:themeFill="text2" w:themeFillTint="33"/>
          </w:tcPr>
          <w:p w14:paraId="53D7D567" w14:textId="1184704B" w:rsidR="0093556B" w:rsidRPr="004E1C47" w:rsidRDefault="004F54F0" w:rsidP="00856A5A">
            <w:pPr>
              <w:ind w:left="589" w:right="173" w:hanging="589"/>
              <w:jc w:val="thaiDistribute"/>
              <w:rPr>
                <w:rFonts w:ascii="TH SarabunPSK" w:hAnsi="TH SarabunPSK" w:cs="TH SarabunPSK"/>
                <w:b/>
                <w:bCs/>
                <w:color w:val="000000"/>
                <w:spacing w:val="-1"/>
                <w:sz w:val="28"/>
              </w:rPr>
            </w:pPr>
            <w:r w:rsidRPr="004E1C47">
              <w:rPr>
                <w:rFonts w:ascii="TH SarabunPSK" w:hAnsi="TH SarabunPSK" w:cs="TH SarabunPSK"/>
                <w:b/>
                <w:bCs/>
                <w:sz w:val="28"/>
              </w:rPr>
              <w:t>41</w:t>
            </w:r>
            <w:r w:rsidR="00F04ECA" w:rsidRPr="004E1C47">
              <w:rPr>
                <w:rFonts w:ascii="TH SarabunPSK" w:hAnsi="TH SarabunPSK" w:cs="TH SarabunPSK"/>
                <w:b/>
                <w:bCs/>
                <w:sz w:val="28"/>
              </w:rPr>
              <w:tab/>
            </w:r>
            <w:r w:rsidR="0093556B" w:rsidRPr="004E1C47">
              <w:rPr>
                <w:rFonts w:ascii="TH SarabunPSK" w:hAnsi="TH SarabunPSK" w:cs="TH SarabunPSK"/>
                <w:b/>
                <w:bCs/>
                <w:sz w:val="28"/>
              </w:rPr>
              <w:t>MINIMUM EQUIPMENT LISTS</w:t>
            </w:r>
          </w:p>
        </w:tc>
      </w:tr>
      <w:tr w:rsidR="009A6213" w:rsidRPr="00F67AB0" w14:paraId="03B43ECA" w14:textId="77777777" w:rsidTr="00E41D30">
        <w:tc>
          <w:tcPr>
            <w:tcW w:w="7225" w:type="dxa"/>
          </w:tcPr>
          <w:p w14:paraId="40DEA125" w14:textId="4E9990CC"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41.1</w:t>
            </w:r>
            <w:r>
              <w:rPr>
                <w:rFonts w:ascii="TH SarabunPSK" w:hAnsi="TH SarabunPSK" w:cs="TH SarabunPSK"/>
                <w:sz w:val="28"/>
                <w:cs/>
              </w:rPr>
              <w:tab/>
            </w:r>
            <w:r w:rsidRPr="00F67AB0">
              <w:rPr>
                <w:rFonts w:ascii="TH SarabunPSK" w:hAnsi="TH SarabunPSK" w:cs="TH SarabunPSK"/>
                <w:sz w:val="28"/>
              </w:rPr>
              <w:t>Operators shall not operate aircraft with unserviceable equipment, except under the approval granted by the Authority. Such Approval will be granted only after the content of the proposed Minimum Equipment List (MEL) has been vetted and found acceptable by the Airworthiness and Engineering Department and Flight Operations Standards Department.</w:t>
            </w:r>
          </w:p>
        </w:tc>
        <w:sdt>
          <w:sdtPr>
            <w:rPr>
              <w:rFonts w:ascii="TH SarabunPSK" w:hAnsi="TH SarabunPSK" w:cs="TH SarabunPSK"/>
              <w:bCs/>
              <w:spacing w:val="-1"/>
              <w:sz w:val="28"/>
              <w:cs/>
            </w:rPr>
            <w:id w:val="-785276483"/>
            <w:placeholder>
              <w:docPart w:val="1ED8BC7C37D043619EC5B00FFFFCC962"/>
            </w:placeholder>
            <w:showingPlcHdr/>
          </w:sdtPr>
          <w:sdtContent>
            <w:tc>
              <w:tcPr>
                <w:tcW w:w="4380" w:type="dxa"/>
              </w:tcPr>
              <w:p w14:paraId="37D8EDAC" w14:textId="2D874B1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D665DD">
                  <w:rPr>
                    <w:rStyle w:val="PlaceholderText"/>
                  </w:rPr>
                  <w:t>Click or tap here to enter text.</w:t>
                </w:r>
              </w:p>
            </w:tc>
          </w:sdtContent>
        </w:sdt>
        <w:sdt>
          <w:sdtPr>
            <w:rPr>
              <w:rFonts w:ascii="TH SarabunPSK" w:hAnsi="TH SarabunPSK" w:cs="TH SarabunPSK"/>
              <w:bCs/>
              <w:spacing w:val="-1"/>
              <w:sz w:val="28"/>
              <w:cs/>
            </w:rPr>
            <w:id w:val="1499454046"/>
            <w:placeholder>
              <w:docPart w:val="A473C4FF5CD44388BECBC2B9C7AA1F3D"/>
            </w:placeholder>
            <w:showingPlcHdr/>
          </w:sdtPr>
          <w:sdtContent>
            <w:tc>
              <w:tcPr>
                <w:tcW w:w="2424" w:type="dxa"/>
              </w:tcPr>
              <w:p w14:paraId="1822A22C" w14:textId="5699451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D665DD">
                  <w:rPr>
                    <w:rStyle w:val="PlaceholderText"/>
                  </w:rPr>
                  <w:t>Click or tap here to enter text.</w:t>
                </w:r>
              </w:p>
            </w:tc>
          </w:sdtContent>
        </w:sdt>
      </w:tr>
      <w:tr w:rsidR="009A6213" w:rsidRPr="00F67AB0" w14:paraId="5B95B8C1" w14:textId="77777777" w:rsidTr="00E41D30">
        <w:tc>
          <w:tcPr>
            <w:tcW w:w="7225" w:type="dxa"/>
          </w:tcPr>
          <w:p w14:paraId="34D985D4" w14:textId="71790DEC"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41</w:t>
            </w:r>
            <w:r w:rsidRPr="00F67AB0">
              <w:rPr>
                <w:rFonts w:ascii="TH SarabunPSK" w:hAnsi="TH SarabunPSK" w:cs="TH SarabunPSK"/>
                <w:sz w:val="28"/>
                <w:cs/>
              </w:rPr>
              <w:t>.</w:t>
            </w:r>
            <w:r w:rsidRPr="00F67AB0">
              <w:rPr>
                <w:rFonts w:ascii="TH SarabunPSK" w:hAnsi="TH SarabunPSK" w:cs="TH SarabunPSK"/>
                <w:sz w:val="28"/>
              </w:rPr>
              <w:t>2</w:t>
            </w:r>
            <w:r>
              <w:rPr>
                <w:rFonts w:ascii="TH SarabunPSK" w:hAnsi="TH SarabunPSK" w:cs="TH SarabunPSK"/>
                <w:sz w:val="28"/>
                <w:cs/>
              </w:rPr>
              <w:tab/>
            </w:r>
            <w:r w:rsidRPr="00F67AB0">
              <w:rPr>
                <w:rFonts w:ascii="TH SarabunPSK" w:hAnsi="TH SarabunPSK" w:cs="TH SarabunPSK"/>
                <w:sz w:val="28"/>
              </w:rPr>
              <w:t>The introduction to any MEL must contain a statement reminding the aircraft commander of his responsibility to ensure that the aircraft is in every way fit for the intended flight, and that he may apply a higher minimum standard if, in his opinion, it is necessary to do so in order to secure the safe operation of the aircraft</w:t>
            </w:r>
            <w:r w:rsidRPr="00F67AB0">
              <w:rPr>
                <w:rFonts w:ascii="TH SarabunPSK" w:hAnsi="TH SarabunPSK" w:cs="TH SarabunPSK"/>
                <w:sz w:val="28"/>
                <w:cs/>
              </w:rPr>
              <w:t>.</w:t>
            </w:r>
          </w:p>
        </w:tc>
        <w:sdt>
          <w:sdtPr>
            <w:rPr>
              <w:rFonts w:ascii="TH SarabunPSK" w:hAnsi="TH SarabunPSK" w:cs="TH SarabunPSK"/>
              <w:bCs/>
              <w:spacing w:val="-1"/>
              <w:sz w:val="28"/>
              <w:cs/>
            </w:rPr>
            <w:id w:val="404575675"/>
            <w:placeholder>
              <w:docPart w:val="F6EB108E966D41A7B65665FBCED4FC9F"/>
            </w:placeholder>
            <w:showingPlcHdr/>
          </w:sdtPr>
          <w:sdtContent>
            <w:tc>
              <w:tcPr>
                <w:tcW w:w="4380" w:type="dxa"/>
              </w:tcPr>
              <w:p w14:paraId="17EFE392" w14:textId="21B74050"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D665DD">
                  <w:rPr>
                    <w:rStyle w:val="PlaceholderText"/>
                  </w:rPr>
                  <w:t>Click or tap here to enter text.</w:t>
                </w:r>
              </w:p>
            </w:tc>
          </w:sdtContent>
        </w:sdt>
        <w:sdt>
          <w:sdtPr>
            <w:rPr>
              <w:rFonts w:ascii="TH SarabunPSK" w:hAnsi="TH SarabunPSK" w:cs="TH SarabunPSK"/>
              <w:bCs/>
              <w:spacing w:val="-1"/>
              <w:sz w:val="28"/>
              <w:cs/>
            </w:rPr>
            <w:id w:val="-1239095956"/>
            <w:placeholder>
              <w:docPart w:val="CC0FE38A060140479D869E18A9179B47"/>
            </w:placeholder>
            <w:showingPlcHdr/>
          </w:sdtPr>
          <w:sdtContent>
            <w:tc>
              <w:tcPr>
                <w:tcW w:w="2424" w:type="dxa"/>
              </w:tcPr>
              <w:p w14:paraId="68FA0B70" w14:textId="5CEE2096"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D665DD">
                  <w:rPr>
                    <w:rStyle w:val="PlaceholderText"/>
                  </w:rPr>
                  <w:t>Click or tap here to enter text.</w:t>
                </w:r>
              </w:p>
            </w:tc>
          </w:sdtContent>
        </w:sdt>
      </w:tr>
      <w:tr w:rsidR="009A6213" w:rsidRPr="00F67AB0" w14:paraId="3C9F4B4D" w14:textId="77777777" w:rsidTr="00E41D30">
        <w:tc>
          <w:tcPr>
            <w:tcW w:w="7225" w:type="dxa"/>
          </w:tcPr>
          <w:p w14:paraId="19DDA1A0" w14:textId="501B6AA1"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41.3</w:t>
            </w:r>
            <w:r>
              <w:rPr>
                <w:rFonts w:ascii="TH SarabunPSK" w:hAnsi="TH SarabunPSK" w:cs="TH SarabunPSK"/>
                <w:sz w:val="28"/>
                <w:cs/>
              </w:rPr>
              <w:tab/>
            </w:r>
            <w:r w:rsidRPr="00F67AB0">
              <w:rPr>
                <w:rFonts w:ascii="TH SarabunPSK" w:hAnsi="TH SarabunPSK" w:cs="TH SarabunPSK"/>
                <w:sz w:val="28"/>
              </w:rPr>
              <w:t>MELs must be submitted to the Airworthiness and Engineering Department at the time of an application for an AOC or a variation which covers the introduction of a new aircraft type, as should instructions and guidance to commanders on the operation of aircraft with deferred defects. The content of operators’ MELs may not be less restrictive than that of the associated Master Minimum Equipment List (MMEL). Should an MMEL become more restrictive due to amendment action, operators must amend their MELs similarly.</w:t>
            </w:r>
          </w:p>
        </w:tc>
        <w:sdt>
          <w:sdtPr>
            <w:rPr>
              <w:rFonts w:ascii="TH SarabunPSK" w:hAnsi="TH SarabunPSK" w:cs="TH SarabunPSK"/>
              <w:bCs/>
              <w:spacing w:val="-1"/>
              <w:sz w:val="28"/>
              <w:cs/>
            </w:rPr>
            <w:id w:val="-785350708"/>
            <w:placeholder>
              <w:docPart w:val="85AECBECE68E4ED2887987BA259343BF"/>
            </w:placeholder>
            <w:showingPlcHdr/>
          </w:sdtPr>
          <w:sdtContent>
            <w:tc>
              <w:tcPr>
                <w:tcW w:w="4380" w:type="dxa"/>
              </w:tcPr>
              <w:p w14:paraId="668E44F9" w14:textId="0BA1693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D665DD">
                  <w:rPr>
                    <w:rStyle w:val="PlaceholderText"/>
                  </w:rPr>
                  <w:t>Click or tap here to enter text.</w:t>
                </w:r>
              </w:p>
            </w:tc>
          </w:sdtContent>
        </w:sdt>
        <w:sdt>
          <w:sdtPr>
            <w:rPr>
              <w:rFonts w:ascii="TH SarabunPSK" w:hAnsi="TH SarabunPSK" w:cs="TH SarabunPSK"/>
              <w:bCs/>
              <w:spacing w:val="-1"/>
              <w:sz w:val="28"/>
              <w:cs/>
            </w:rPr>
            <w:id w:val="-682442322"/>
            <w:placeholder>
              <w:docPart w:val="93848C63BAE94F2289265AB0762FB118"/>
            </w:placeholder>
            <w:showingPlcHdr/>
          </w:sdtPr>
          <w:sdtContent>
            <w:tc>
              <w:tcPr>
                <w:tcW w:w="2424" w:type="dxa"/>
              </w:tcPr>
              <w:p w14:paraId="7AF8FA17" w14:textId="4B9C723B"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D665DD">
                  <w:rPr>
                    <w:rStyle w:val="PlaceholderText"/>
                  </w:rPr>
                  <w:t>Click or tap here to enter text.</w:t>
                </w:r>
              </w:p>
            </w:tc>
          </w:sdtContent>
        </w:sdt>
      </w:tr>
      <w:tr w:rsidR="009A6213" w:rsidRPr="00F67AB0" w14:paraId="4C28D7DB" w14:textId="77777777" w:rsidTr="00E41D30">
        <w:tc>
          <w:tcPr>
            <w:tcW w:w="7225" w:type="dxa"/>
          </w:tcPr>
          <w:p w14:paraId="4618A80E" w14:textId="2C612037"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t>41.4</w:t>
            </w:r>
            <w:r>
              <w:rPr>
                <w:rFonts w:ascii="TH SarabunPSK" w:hAnsi="TH SarabunPSK" w:cs="TH SarabunPSK"/>
                <w:sz w:val="28"/>
                <w:cs/>
              </w:rPr>
              <w:tab/>
            </w:r>
            <w:r w:rsidRPr="00F67AB0">
              <w:rPr>
                <w:rFonts w:ascii="TH SarabunPSK" w:hAnsi="TH SarabunPSK" w:cs="TH SarabunPSK"/>
                <w:sz w:val="28"/>
              </w:rPr>
              <w:t xml:space="preserve">When the carriage of unserviceable equipment results in a deviation from the normal drills, satisfactory alternative drills must be specified in the </w:t>
            </w:r>
            <w:r w:rsidRPr="00F67AB0">
              <w:rPr>
                <w:rFonts w:ascii="TH SarabunPSK" w:hAnsi="TH SarabunPSK" w:cs="TH SarabunPSK"/>
                <w:sz w:val="28"/>
              </w:rPr>
              <w:lastRenderedPageBreak/>
              <w:t>manual. For example, when thrust reversers are listed as minimum equipment, the operator must publish alternative drills.</w:t>
            </w:r>
          </w:p>
        </w:tc>
        <w:sdt>
          <w:sdtPr>
            <w:rPr>
              <w:rFonts w:ascii="TH SarabunPSK" w:hAnsi="TH SarabunPSK" w:cs="TH SarabunPSK"/>
              <w:bCs/>
              <w:spacing w:val="-1"/>
              <w:sz w:val="28"/>
              <w:cs/>
            </w:rPr>
            <w:id w:val="-410468082"/>
            <w:placeholder>
              <w:docPart w:val="C3082F64F2494476B4D7BE5B80369A6F"/>
            </w:placeholder>
            <w:showingPlcHdr/>
          </w:sdtPr>
          <w:sdtContent>
            <w:tc>
              <w:tcPr>
                <w:tcW w:w="4380" w:type="dxa"/>
              </w:tcPr>
              <w:p w14:paraId="3AF40E2F" w14:textId="552A85A3"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D665DD">
                  <w:rPr>
                    <w:rStyle w:val="PlaceholderText"/>
                  </w:rPr>
                  <w:t>Click or tap here to enter text.</w:t>
                </w:r>
              </w:p>
            </w:tc>
          </w:sdtContent>
        </w:sdt>
        <w:sdt>
          <w:sdtPr>
            <w:rPr>
              <w:rFonts w:ascii="TH SarabunPSK" w:hAnsi="TH SarabunPSK" w:cs="TH SarabunPSK"/>
              <w:bCs/>
              <w:spacing w:val="-1"/>
              <w:sz w:val="28"/>
              <w:cs/>
            </w:rPr>
            <w:id w:val="1969545162"/>
            <w:placeholder>
              <w:docPart w:val="7768704C34A544458C604EFFFF950D11"/>
            </w:placeholder>
            <w:showingPlcHdr/>
          </w:sdtPr>
          <w:sdtContent>
            <w:tc>
              <w:tcPr>
                <w:tcW w:w="2424" w:type="dxa"/>
              </w:tcPr>
              <w:p w14:paraId="3FD0E688" w14:textId="5F29D9A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D665DD">
                  <w:rPr>
                    <w:rStyle w:val="PlaceholderText"/>
                  </w:rPr>
                  <w:t>Click or tap here to enter text.</w:t>
                </w:r>
              </w:p>
            </w:tc>
          </w:sdtContent>
        </w:sdt>
      </w:tr>
      <w:tr w:rsidR="009A6213" w:rsidRPr="00F67AB0" w14:paraId="727D0115" w14:textId="77777777" w:rsidTr="00E41D30">
        <w:tc>
          <w:tcPr>
            <w:tcW w:w="7225" w:type="dxa"/>
          </w:tcPr>
          <w:p w14:paraId="55EDCE57" w14:textId="00022663" w:rsidR="009A6213" w:rsidRPr="00F67AB0" w:rsidRDefault="009A6213" w:rsidP="009A6213">
            <w:pPr>
              <w:ind w:left="589" w:hanging="589"/>
              <w:jc w:val="thaiDistribute"/>
              <w:rPr>
                <w:rFonts w:ascii="TH SarabunPSK" w:hAnsi="TH SarabunPSK" w:cs="TH SarabunPSK"/>
                <w:sz w:val="28"/>
              </w:rPr>
            </w:pPr>
            <w:r w:rsidRPr="00F67AB0">
              <w:rPr>
                <w:rFonts w:ascii="TH SarabunPSK" w:hAnsi="TH SarabunPSK" w:cs="TH SarabunPSK"/>
                <w:sz w:val="28"/>
              </w:rPr>
              <w:lastRenderedPageBreak/>
              <w:t>41.5</w:t>
            </w:r>
            <w:r>
              <w:rPr>
                <w:rFonts w:ascii="TH SarabunPSK" w:hAnsi="TH SarabunPSK" w:cs="TH SarabunPSK"/>
                <w:sz w:val="28"/>
                <w:cs/>
              </w:rPr>
              <w:tab/>
            </w:r>
            <w:r w:rsidRPr="00F67AB0">
              <w:rPr>
                <w:rFonts w:ascii="TH SarabunPSK" w:hAnsi="TH SarabunPSK" w:cs="TH SarabunPSK"/>
                <w:sz w:val="28"/>
              </w:rPr>
              <w:t>The MEL should also include information on Configuration Deviation List (CDL).</w:t>
            </w:r>
          </w:p>
        </w:tc>
        <w:sdt>
          <w:sdtPr>
            <w:rPr>
              <w:rFonts w:ascii="TH SarabunPSK" w:hAnsi="TH SarabunPSK" w:cs="TH SarabunPSK"/>
              <w:bCs/>
              <w:spacing w:val="-1"/>
              <w:sz w:val="28"/>
              <w:cs/>
            </w:rPr>
            <w:id w:val="1105693599"/>
            <w:placeholder>
              <w:docPart w:val="6FDA2D9E1E144A7DA45DEA75A08F7B8A"/>
            </w:placeholder>
            <w:showingPlcHdr/>
          </w:sdtPr>
          <w:sdtContent>
            <w:tc>
              <w:tcPr>
                <w:tcW w:w="4380" w:type="dxa"/>
              </w:tcPr>
              <w:p w14:paraId="1F11BB05" w14:textId="60DEC88C"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440C0">
                  <w:rPr>
                    <w:rStyle w:val="PlaceholderText"/>
                  </w:rPr>
                  <w:t>Click or tap here to enter text.</w:t>
                </w:r>
              </w:p>
            </w:tc>
          </w:sdtContent>
        </w:sdt>
        <w:sdt>
          <w:sdtPr>
            <w:rPr>
              <w:rFonts w:ascii="TH SarabunPSK" w:hAnsi="TH SarabunPSK" w:cs="TH SarabunPSK"/>
              <w:bCs/>
              <w:spacing w:val="-1"/>
              <w:sz w:val="28"/>
              <w:cs/>
            </w:rPr>
            <w:id w:val="-134415389"/>
            <w:placeholder>
              <w:docPart w:val="F012E0CE9DDD431689375475ECF1C356"/>
            </w:placeholder>
            <w:showingPlcHdr/>
          </w:sdtPr>
          <w:sdtContent>
            <w:tc>
              <w:tcPr>
                <w:tcW w:w="2424" w:type="dxa"/>
              </w:tcPr>
              <w:p w14:paraId="06407960" w14:textId="4A30696E"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6440C0">
                  <w:rPr>
                    <w:rStyle w:val="PlaceholderText"/>
                  </w:rPr>
                  <w:t>Click or tap here to enter text.</w:t>
                </w:r>
              </w:p>
            </w:tc>
          </w:sdtContent>
        </w:sdt>
      </w:tr>
    </w:tbl>
    <w:p w14:paraId="7D2C7078" w14:textId="77777777" w:rsidR="004E1C47" w:rsidRDefault="004E1C47" w:rsidP="00000EED">
      <w:pPr>
        <w:widowControl w:val="0"/>
        <w:autoSpaceDE w:val="0"/>
        <w:autoSpaceDN w:val="0"/>
        <w:adjustRightInd w:val="0"/>
        <w:spacing w:before="40" w:after="40" w:line="230" w:lineRule="exact"/>
        <w:ind w:left="-115"/>
        <w:jc w:val="center"/>
        <w:rPr>
          <w:rFonts w:ascii="TH SarabunPSK" w:hAnsi="TH SarabunPSK" w:cs="TH SarabunPSK"/>
          <w:b/>
          <w:color w:val="000000"/>
          <w:spacing w:val="-1"/>
          <w:sz w:val="28"/>
        </w:rPr>
        <w:sectPr w:rsidR="004E1C47" w:rsidSect="008B2D7D">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25"/>
        <w:gridCol w:w="4380"/>
        <w:gridCol w:w="2424"/>
      </w:tblGrid>
      <w:tr w:rsidR="00A74E96" w:rsidRPr="00F67AB0" w14:paraId="441732EB" w14:textId="77777777" w:rsidTr="00E41D30">
        <w:trPr>
          <w:tblHeader/>
        </w:trPr>
        <w:tc>
          <w:tcPr>
            <w:tcW w:w="7225" w:type="dxa"/>
            <w:shd w:val="clear" w:color="auto" w:fill="1F497D" w:themeFill="text2"/>
          </w:tcPr>
          <w:p w14:paraId="40B0D096" w14:textId="6D875DF5" w:rsidR="00A74E96" w:rsidRPr="00856A5A" w:rsidRDefault="00A74E96" w:rsidP="00000EED">
            <w:pPr>
              <w:widowControl w:val="0"/>
              <w:autoSpaceDE w:val="0"/>
              <w:autoSpaceDN w:val="0"/>
              <w:adjustRightInd w:val="0"/>
              <w:spacing w:before="40" w:after="40" w:line="230" w:lineRule="exact"/>
              <w:ind w:left="-115"/>
              <w:jc w:val="center"/>
              <w:rPr>
                <w:rFonts w:ascii="TH SarabunPSK" w:hAnsi="TH SarabunPSK" w:cs="TH SarabunPSK"/>
                <w:b/>
                <w:color w:val="FFFFFF" w:themeColor="background1"/>
                <w:spacing w:val="-1"/>
                <w:sz w:val="28"/>
              </w:rPr>
            </w:pPr>
            <w:r w:rsidRPr="00856A5A">
              <w:rPr>
                <w:rFonts w:ascii="TH SarabunPSK" w:hAnsi="TH SarabunPSK" w:cs="TH SarabunPSK"/>
                <w:b/>
                <w:color w:val="FFFFFF" w:themeColor="background1"/>
                <w:spacing w:val="-1"/>
                <w:sz w:val="28"/>
              </w:rPr>
              <w:lastRenderedPageBreak/>
              <w:t>CAAT</w:t>
            </w:r>
            <w:r w:rsidRPr="00856A5A">
              <w:rPr>
                <w:rFonts w:ascii="TH SarabunPSK" w:hAnsi="TH SarabunPSK" w:cs="TH SarabunPSK"/>
                <w:b/>
                <w:bCs/>
                <w:color w:val="FFFFFF" w:themeColor="background1"/>
                <w:spacing w:val="-1"/>
                <w:sz w:val="28"/>
                <w:cs/>
              </w:rPr>
              <w:t xml:space="preserve"> </w:t>
            </w:r>
            <w:r w:rsidRPr="00856A5A">
              <w:rPr>
                <w:rFonts w:ascii="TH SarabunPSK" w:hAnsi="TH SarabunPSK" w:cs="TH SarabunPSK"/>
                <w:b/>
                <w:color w:val="FFFFFF" w:themeColor="background1"/>
                <w:spacing w:val="-1"/>
                <w:sz w:val="28"/>
              </w:rPr>
              <w:t>Requirement</w:t>
            </w:r>
          </w:p>
        </w:tc>
        <w:tc>
          <w:tcPr>
            <w:tcW w:w="4380" w:type="dxa"/>
            <w:shd w:val="clear" w:color="auto" w:fill="1F497D" w:themeFill="text2"/>
          </w:tcPr>
          <w:p w14:paraId="5A3ED50B" w14:textId="77777777" w:rsidR="00A74E96" w:rsidRPr="00856A5A" w:rsidRDefault="00A74E96" w:rsidP="00000EED">
            <w:pPr>
              <w:widowControl w:val="0"/>
              <w:autoSpaceDE w:val="0"/>
              <w:autoSpaceDN w:val="0"/>
              <w:adjustRightInd w:val="0"/>
              <w:spacing w:before="40" w:after="40" w:line="230" w:lineRule="exact"/>
              <w:ind w:left="-109" w:right="-21"/>
              <w:jc w:val="center"/>
              <w:rPr>
                <w:rFonts w:ascii="TH SarabunPSK" w:hAnsi="TH SarabunPSK" w:cs="TH SarabunPSK"/>
                <w:b/>
                <w:color w:val="FFFFFF" w:themeColor="background1"/>
                <w:spacing w:val="-1"/>
                <w:sz w:val="28"/>
              </w:rPr>
            </w:pPr>
            <w:r w:rsidRPr="00856A5A">
              <w:rPr>
                <w:rFonts w:ascii="TH SarabunPSK" w:hAnsi="TH SarabunPSK" w:cs="TH SarabunPSK"/>
                <w:b/>
                <w:color w:val="FFFFFF" w:themeColor="background1"/>
                <w:spacing w:val="-1"/>
                <w:sz w:val="28"/>
              </w:rPr>
              <w:t xml:space="preserve">Manual References </w:t>
            </w:r>
            <w:r w:rsidRPr="00856A5A">
              <w:rPr>
                <w:rFonts w:ascii="TH SarabunPSK" w:hAnsi="TH SarabunPSK" w:cs="TH SarabunPSK"/>
                <w:b/>
                <w:bCs/>
                <w:color w:val="FFFFFF" w:themeColor="background1"/>
                <w:spacing w:val="-1"/>
                <w:sz w:val="28"/>
                <w:cs/>
              </w:rPr>
              <w:t xml:space="preserve">/ </w:t>
            </w:r>
            <w:r w:rsidRPr="00856A5A">
              <w:rPr>
                <w:rFonts w:ascii="TH SarabunPSK" w:hAnsi="TH SarabunPSK" w:cs="TH SarabunPSK"/>
                <w:b/>
                <w:color w:val="FFFFFF" w:themeColor="background1"/>
                <w:spacing w:val="-1"/>
                <w:sz w:val="28"/>
              </w:rPr>
              <w:t>Applicant</w:t>
            </w:r>
            <w:r w:rsidRPr="00856A5A">
              <w:rPr>
                <w:rFonts w:ascii="TH SarabunPSK" w:hAnsi="TH SarabunPSK" w:cs="TH SarabunPSK"/>
                <w:b/>
                <w:bCs/>
                <w:color w:val="FFFFFF" w:themeColor="background1"/>
                <w:spacing w:val="-1"/>
                <w:sz w:val="28"/>
                <w:cs/>
              </w:rPr>
              <w:t>’</w:t>
            </w:r>
            <w:r w:rsidRPr="00856A5A">
              <w:rPr>
                <w:rFonts w:ascii="TH SarabunPSK" w:hAnsi="TH SarabunPSK" w:cs="TH SarabunPSK"/>
                <w:b/>
                <w:color w:val="FFFFFF" w:themeColor="background1"/>
                <w:spacing w:val="-1"/>
                <w:sz w:val="28"/>
              </w:rPr>
              <w:t>s Comments</w:t>
            </w:r>
          </w:p>
        </w:tc>
        <w:tc>
          <w:tcPr>
            <w:tcW w:w="2424" w:type="dxa"/>
            <w:shd w:val="clear" w:color="auto" w:fill="1F497D" w:themeFill="text2"/>
          </w:tcPr>
          <w:p w14:paraId="377FFCEF" w14:textId="77777777" w:rsidR="00A74E96" w:rsidRPr="00856A5A" w:rsidRDefault="00A74E96" w:rsidP="00000EED">
            <w:pPr>
              <w:widowControl w:val="0"/>
              <w:autoSpaceDE w:val="0"/>
              <w:autoSpaceDN w:val="0"/>
              <w:adjustRightInd w:val="0"/>
              <w:spacing w:before="40" w:after="40" w:line="230" w:lineRule="exact"/>
              <w:ind w:left="-107" w:right="-18"/>
              <w:jc w:val="center"/>
              <w:rPr>
                <w:rFonts w:ascii="TH SarabunPSK" w:hAnsi="TH SarabunPSK" w:cs="TH SarabunPSK"/>
                <w:b/>
                <w:color w:val="FFFFFF" w:themeColor="background1"/>
                <w:spacing w:val="-1"/>
                <w:sz w:val="28"/>
              </w:rPr>
            </w:pPr>
            <w:r w:rsidRPr="00856A5A">
              <w:rPr>
                <w:rFonts w:ascii="TH SarabunPSK" w:hAnsi="TH SarabunPSK" w:cs="TH SarabunPSK"/>
                <w:b/>
                <w:color w:val="FFFFFF" w:themeColor="background1"/>
                <w:spacing w:val="-1"/>
                <w:sz w:val="28"/>
              </w:rPr>
              <w:t>CAAT Notes</w:t>
            </w:r>
          </w:p>
        </w:tc>
      </w:tr>
      <w:tr w:rsidR="00F70EC8" w:rsidRPr="00F67AB0" w14:paraId="41DB3D98" w14:textId="77777777" w:rsidTr="004E1C47">
        <w:tc>
          <w:tcPr>
            <w:tcW w:w="14029" w:type="dxa"/>
            <w:gridSpan w:val="3"/>
            <w:shd w:val="clear" w:color="auto" w:fill="C6D9F1" w:themeFill="text2" w:themeFillTint="33"/>
          </w:tcPr>
          <w:p w14:paraId="409F7F16" w14:textId="4CDD783A" w:rsidR="00F70EC8" w:rsidRPr="004E1C47" w:rsidRDefault="00F70EC8" w:rsidP="00856A5A">
            <w:pPr>
              <w:ind w:left="589" w:right="173" w:hanging="589"/>
              <w:jc w:val="thaiDistribute"/>
              <w:rPr>
                <w:rFonts w:ascii="TH SarabunPSK" w:hAnsi="TH SarabunPSK" w:cs="TH SarabunPSK"/>
                <w:b/>
                <w:bCs/>
                <w:color w:val="000000"/>
                <w:spacing w:val="-1"/>
                <w:sz w:val="28"/>
              </w:rPr>
            </w:pPr>
            <w:r w:rsidRPr="004E1C47">
              <w:rPr>
                <w:rFonts w:ascii="TH SarabunPSK" w:hAnsi="TH SarabunPSK" w:cs="TH SarabunPSK"/>
                <w:b/>
                <w:bCs/>
                <w:sz w:val="28"/>
              </w:rPr>
              <w:t>4</w:t>
            </w:r>
            <w:r w:rsidR="004F54F0" w:rsidRPr="004E1C47">
              <w:rPr>
                <w:rFonts w:ascii="TH SarabunPSK" w:hAnsi="TH SarabunPSK" w:cs="TH SarabunPSK"/>
                <w:b/>
                <w:bCs/>
                <w:sz w:val="28"/>
              </w:rPr>
              <w:t>2</w:t>
            </w:r>
            <w:r w:rsidR="00F04ECA" w:rsidRPr="004E1C47">
              <w:rPr>
                <w:rFonts w:ascii="TH SarabunPSK" w:hAnsi="TH SarabunPSK" w:cs="TH SarabunPSK"/>
                <w:b/>
                <w:bCs/>
                <w:sz w:val="28"/>
              </w:rPr>
              <w:tab/>
            </w:r>
            <w:r w:rsidRPr="004E1C47">
              <w:rPr>
                <w:rFonts w:ascii="TH SarabunPSK" w:hAnsi="TH SarabunPSK" w:cs="TH SarabunPSK"/>
                <w:b/>
                <w:bCs/>
                <w:sz w:val="28"/>
              </w:rPr>
              <w:t>CONFIGURATION DEVIATION LIST</w:t>
            </w:r>
          </w:p>
        </w:tc>
      </w:tr>
      <w:tr w:rsidR="009A6213" w:rsidRPr="00F67AB0" w14:paraId="398A463E" w14:textId="77777777" w:rsidTr="003735B2">
        <w:trPr>
          <w:trHeight w:val="1007"/>
        </w:trPr>
        <w:tc>
          <w:tcPr>
            <w:tcW w:w="7225" w:type="dxa"/>
          </w:tcPr>
          <w:p w14:paraId="12D6B874" w14:textId="5167CF2A" w:rsidR="009A6213" w:rsidRPr="00F67AB0" w:rsidRDefault="009A6213" w:rsidP="009A6213">
            <w:pPr>
              <w:ind w:left="589" w:hanging="589"/>
              <w:jc w:val="thaiDistribute"/>
              <w:rPr>
                <w:rFonts w:ascii="TH SarabunPSK" w:hAnsi="TH SarabunPSK" w:cs="TH SarabunPSK"/>
                <w:sz w:val="28"/>
              </w:rPr>
            </w:pPr>
            <w:r>
              <w:rPr>
                <w:rFonts w:ascii="TH SarabunPSK" w:hAnsi="TH SarabunPSK" w:cs="TH SarabunPSK"/>
                <w:sz w:val="28"/>
              </w:rPr>
              <w:tab/>
            </w:r>
            <w:r w:rsidRPr="00F67AB0">
              <w:rPr>
                <w:rFonts w:ascii="TH SarabunPSK" w:hAnsi="TH SarabunPSK" w:cs="TH SarabunPSK"/>
                <w:sz w:val="28"/>
              </w:rPr>
              <w:t>The CDL</w:t>
            </w:r>
            <w:r w:rsidRPr="00F67AB0">
              <w:rPr>
                <w:rFonts w:ascii="TH SarabunPSK" w:hAnsi="TH SarabunPSK" w:cs="TH SarabunPSK"/>
                <w:sz w:val="28"/>
                <w:cs/>
              </w:rPr>
              <w:t>(</w:t>
            </w:r>
            <w:r w:rsidRPr="00F67AB0">
              <w:rPr>
                <w:rFonts w:ascii="TH SarabunPSK" w:hAnsi="TH SarabunPSK" w:cs="TH SarabunPSK"/>
                <w:sz w:val="28"/>
              </w:rPr>
              <w:t>s</w:t>
            </w:r>
            <w:r w:rsidRPr="00F67AB0">
              <w:rPr>
                <w:rFonts w:ascii="TH SarabunPSK" w:hAnsi="TH SarabunPSK" w:cs="TH SarabunPSK"/>
                <w:sz w:val="28"/>
                <w:cs/>
              </w:rPr>
              <w:t>)</w:t>
            </w:r>
            <w:r w:rsidRPr="00F67AB0">
              <w:rPr>
                <w:rFonts w:ascii="TH SarabunPSK" w:hAnsi="TH SarabunPSK" w:cs="TH SarabunPSK"/>
                <w:sz w:val="28"/>
              </w:rPr>
              <w:t>, if provided by the manufacturer, taking account of the aircraft types and variants operated, including procedures to be followed when an aircraft is being dispatched under the terms of its CDL</w:t>
            </w:r>
            <w:r w:rsidRPr="00F67AB0">
              <w:rPr>
                <w:rFonts w:ascii="TH SarabunPSK" w:hAnsi="TH SarabunPSK" w:cs="TH SarabunPSK"/>
                <w:sz w:val="28"/>
                <w:cs/>
              </w:rPr>
              <w:t>.</w:t>
            </w:r>
          </w:p>
        </w:tc>
        <w:sdt>
          <w:sdtPr>
            <w:rPr>
              <w:rFonts w:ascii="TH SarabunPSK" w:hAnsi="TH SarabunPSK" w:cs="TH SarabunPSK"/>
              <w:bCs/>
              <w:spacing w:val="-1"/>
              <w:sz w:val="28"/>
              <w:cs/>
            </w:rPr>
            <w:id w:val="2123797721"/>
            <w:placeholder>
              <w:docPart w:val="4B6B4E032DA44F62B93A6B98B96E38A6"/>
            </w:placeholder>
            <w:showingPlcHdr/>
          </w:sdtPr>
          <w:sdtContent>
            <w:tc>
              <w:tcPr>
                <w:tcW w:w="4380" w:type="dxa"/>
              </w:tcPr>
              <w:p w14:paraId="526EF183" w14:textId="78F523BF"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9B022E">
                  <w:rPr>
                    <w:rStyle w:val="PlaceholderText"/>
                  </w:rPr>
                  <w:t>Click or tap here to enter text.</w:t>
                </w:r>
              </w:p>
            </w:tc>
          </w:sdtContent>
        </w:sdt>
        <w:sdt>
          <w:sdtPr>
            <w:rPr>
              <w:rFonts w:ascii="TH SarabunPSK" w:hAnsi="TH SarabunPSK" w:cs="TH SarabunPSK"/>
              <w:bCs/>
              <w:spacing w:val="-1"/>
              <w:sz w:val="28"/>
              <w:cs/>
            </w:rPr>
            <w:id w:val="-1461565935"/>
            <w:placeholder>
              <w:docPart w:val="2CBA9F6BEA2D46BDB4F62280B4068B48"/>
            </w:placeholder>
            <w:showingPlcHdr/>
          </w:sdtPr>
          <w:sdtContent>
            <w:tc>
              <w:tcPr>
                <w:tcW w:w="2424" w:type="dxa"/>
              </w:tcPr>
              <w:p w14:paraId="05341159" w14:textId="2BFCB959" w:rsidR="009A6213" w:rsidRPr="00756328" w:rsidRDefault="009A6213" w:rsidP="009A6213">
                <w:pPr>
                  <w:widowControl w:val="0"/>
                  <w:autoSpaceDE w:val="0"/>
                  <w:autoSpaceDN w:val="0"/>
                  <w:adjustRightInd w:val="0"/>
                  <w:spacing w:before="40" w:after="40" w:line="230" w:lineRule="exact"/>
                  <w:ind w:right="-21"/>
                  <w:rPr>
                    <w:rFonts w:ascii="TH SarabunPSK" w:hAnsi="TH SarabunPSK" w:cs="TH SarabunPSK"/>
                    <w:bCs/>
                    <w:spacing w:val="-1"/>
                    <w:sz w:val="28"/>
                  </w:rPr>
                </w:pPr>
                <w:r w:rsidRPr="009B022E">
                  <w:rPr>
                    <w:rStyle w:val="PlaceholderText"/>
                  </w:rPr>
                  <w:t>Click or tap here to enter text.</w:t>
                </w:r>
              </w:p>
            </w:tc>
          </w:sdtContent>
        </w:sdt>
      </w:tr>
    </w:tbl>
    <w:p w14:paraId="3DFF05B4" w14:textId="77777777" w:rsidR="00C85763" w:rsidRDefault="00C85763" w:rsidP="007B653B">
      <w:pPr>
        <w:jc w:val="thaiDistribute"/>
        <w:rPr>
          <w:rFonts w:ascii="TH SarabunPSK" w:hAnsi="TH SarabunPSK" w:cs="TH SarabunPSK"/>
          <w:sz w:val="28"/>
        </w:rPr>
        <w:sectPr w:rsidR="00C85763" w:rsidSect="008B2D7D">
          <w:pgSz w:w="16840" w:h="11907" w:orient="landscape" w:code="9"/>
          <w:pgMar w:top="1440" w:right="1440" w:bottom="1440" w:left="1440" w:header="709" w:footer="709" w:gutter="0"/>
          <w:cols w:space="720"/>
          <w:docGrid w:linePitch="360"/>
        </w:sectPr>
      </w:pPr>
    </w:p>
    <w:tbl>
      <w:tblPr>
        <w:tblStyle w:val="TableGrid"/>
        <w:tblW w:w="0" w:type="auto"/>
        <w:tblLook w:val="04A0" w:firstRow="1" w:lastRow="0" w:firstColumn="1" w:lastColumn="0" w:noHBand="0" w:noVBand="1"/>
      </w:tblPr>
      <w:tblGrid>
        <w:gridCol w:w="3487"/>
        <w:gridCol w:w="3488"/>
        <w:gridCol w:w="3487"/>
        <w:gridCol w:w="3488"/>
      </w:tblGrid>
      <w:tr w:rsidR="00C85763" w14:paraId="4719E671" w14:textId="77777777" w:rsidTr="00D733AD">
        <w:tc>
          <w:tcPr>
            <w:tcW w:w="13950" w:type="dxa"/>
            <w:gridSpan w:val="4"/>
            <w:shd w:val="clear" w:color="auto" w:fill="1F497D" w:themeFill="text2"/>
          </w:tcPr>
          <w:p w14:paraId="65674DA0" w14:textId="20DF38C0" w:rsidR="00C85763" w:rsidRPr="006E185F" w:rsidRDefault="00C85763" w:rsidP="00D733AD">
            <w:pPr>
              <w:rPr>
                <w:rFonts w:ascii="TH SarabunPSK" w:hAnsi="TH SarabunPSK" w:cs="TH SarabunPSK"/>
                <w:b/>
                <w:color w:val="FFFFFF" w:themeColor="background1"/>
                <w:sz w:val="28"/>
              </w:rPr>
            </w:pPr>
            <w:r w:rsidRPr="006E185F">
              <w:rPr>
                <w:rFonts w:ascii="TH SarabunPSK" w:hAnsi="TH SarabunPSK" w:cs="TH SarabunPSK"/>
                <w:b/>
                <w:color w:val="FFFFFF" w:themeColor="background1"/>
                <w:sz w:val="28"/>
              </w:rPr>
              <w:lastRenderedPageBreak/>
              <w:t xml:space="preserve">Applicant / AOC </w:t>
            </w:r>
            <w:r w:rsidR="005B7B2F">
              <w:rPr>
                <w:rFonts w:ascii="TH SarabunPSK" w:hAnsi="TH SarabunPSK" w:cs="TH SarabunPSK"/>
                <w:b/>
                <w:color w:val="FFFFFF" w:themeColor="background1"/>
                <w:sz w:val="28"/>
              </w:rPr>
              <w:t>H</w:t>
            </w:r>
            <w:r w:rsidRPr="006E185F">
              <w:rPr>
                <w:rFonts w:ascii="TH SarabunPSK" w:hAnsi="TH SarabunPSK" w:cs="TH SarabunPSK"/>
                <w:b/>
                <w:color w:val="FFFFFF" w:themeColor="background1"/>
                <w:sz w:val="28"/>
              </w:rPr>
              <w:t>older(s) Declaration</w:t>
            </w:r>
          </w:p>
        </w:tc>
      </w:tr>
      <w:tr w:rsidR="00C85763" w14:paraId="6A3678A1" w14:textId="77777777" w:rsidTr="00D733AD">
        <w:trPr>
          <w:trHeight w:val="576"/>
        </w:trPr>
        <w:tc>
          <w:tcPr>
            <w:tcW w:w="13950" w:type="dxa"/>
            <w:gridSpan w:val="4"/>
            <w:vAlign w:val="center"/>
          </w:tcPr>
          <w:p w14:paraId="47AA456E" w14:textId="77777777" w:rsidR="00C85763" w:rsidRPr="006E185F" w:rsidRDefault="00C85763" w:rsidP="00D733AD">
            <w:pPr>
              <w:rPr>
                <w:rFonts w:ascii="TH SarabunPSK" w:hAnsi="TH SarabunPSK" w:cs="TH SarabunPSK"/>
                <w:bCs/>
                <w:sz w:val="28"/>
              </w:rPr>
            </w:pPr>
            <w:r w:rsidRPr="006E185F">
              <w:rPr>
                <w:rFonts w:ascii="TH SarabunPSK" w:hAnsi="TH SarabunPSK" w:cs="TH SarabunPSK"/>
                <w:bCs/>
                <w:sz w:val="28"/>
              </w:rPr>
              <w:t>I declare the information given in this submission is true in every respect.</w:t>
            </w:r>
          </w:p>
        </w:tc>
      </w:tr>
      <w:tr w:rsidR="00C85763" w14:paraId="37536287" w14:textId="77777777" w:rsidTr="00D733AD">
        <w:tc>
          <w:tcPr>
            <w:tcW w:w="3487" w:type="dxa"/>
            <w:vAlign w:val="bottom"/>
          </w:tcPr>
          <w:p w14:paraId="46BEB95D" w14:textId="77777777" w:rsidR="00C85763" w:rsidRPr="006E185F" w:rsidRDefault="00C85763" w:rsidP="00D733AD">
            <w:pPr>
              <w:jc w:val="center"/>
              <w:rPr>
                <w:rFonts w:ascii="TH SarabunPSK" w:hAnsi="TH SarabunPSK" w:cs="TH SarabunPSK"/>
                <w:bCs/>
                <w:sz w:val="28"/>
              </w:rPr>
            </w:pPr>
          </w:p>
          <w:p w14:paraId="1DDA0ED0" w14:textId="77777777" w:rsidR="00C85763" w:rsidRPr="006E185F" w:rsidRDefault="00C85763" w:rsidP="00D733AD">
            <w:pPr>
              <w:jc w:val="center"/>
              <w:rPr>
                <w:rFonts w:ascii="TH SarabunPSK" w:hAnsi="TH SarabunPSK" w:cs="TH SarabunPSK"/>
                <w:bCs/>
                <w:sz w:val="28"/>
              </w:rPr>
            </w:pPr>
          </w:p>
          <w:p w14:paraId="5176F5DD" w14:textId="77777777" w:rsidR="00C85763" w:rsidRPr="006E185F" w:rsidRDefault="00C85763" w:rsidP="00D733AD">
            <w:pPr>
              <w:jc w:val="center"/>
              <w:rPr>
                <w:rFonts w:ascii="TH SarabunPSK" w:hAnsi="TH SarabunPSK" w:cs="TH SarabunPSK"/>
                <w:bCs/>
                <w:sz w:val="28"/>
              </w:rPr>
            </w:pPr>
          </w:p>
          <w:p w14:paraId="5BC2F0E1" w14:textId="77777777" w:rsidR="00C85763" w:rsidRPr="006E185F" w:rsidRDefault="00C85763" w:rsidP="00D733AD">
            <w:pPr>
              <w:jc w:val="center"/>
              <w:rPr>
                <w:rFonts w:ascii="TH SarabunPSK" w:hAnsi="TH SarabunPSK" w:cs="TH SarabunPSK"/>
                <w:bCs/>
                <w:sz w:val="28"/>
              </w:rPr>
            </w:pPr>
            <w:r w:rsidRPr="006E185F">
              <w:rPr>
                <w:rFonts w:ascii="TH SarabunPSK" w:hAnsi="TH SarabunPSK" w:cs="TH SarabunPSK"/>
                <w:bCs/>
                <w:sz w:val="28"/>
              </w:rPr>
              <w:t>Signature</w:t>
            </w:r>
          </w:p>
        </w:tc>
        <w:tc>
          <w:tcPr>
            <w:tcW w:w="3488" w:type="dxa"/>
            <w:vAlign w:val="bottom"/>
          </w:tcPr>
          <w:p w14:paraId="609FE085" w14:textId="77777777" w:rsidR="00C85763" w:rsidRPr="006E185F" w:rsidRDefault="00C85763" w:rsidP="00D733AD">
            <w:pPr>
              <w:jc w:val="center"/>
              <w:rPr>
                <w:rFonts w:ascii="TH SarabunPSK" w:hAnsi="TH SarabunPSK" w:cs="TH SarabunPSK"/>
                <w:bCs/>
                <w:sz w:val="28"/>
              </w:rPr>
            </w:pPr>
          </w:p>
          <w:p w14:paraId="70754706" w14:textId="77777777" w:rsidR="00C85763" w:rsidRPr="006E185F" w:rsidRDefault="00C85763" w:rsidP="00D733AD">
            <w:pPr>
              <w:jc w:val="center"/>
              <w:rPr>
                <w:rFonts w:ascii="TH SarabunPSK" w:hAnsi="TH SarabunPSK" w:cs="TH SarabunPSK"/>
                <w:bCs/>
                <w:sz w:val="28"/>
              </w:rPr>
            </w:pPr>
          </w:p>
          <w:sdt>
            <w:sdtPr>
              <w:rPr>
                <w:rFonts w:ascii="TH SarabunPSK" w:hAnsi="TH SarabunPSK" w:cs="TH SarabunPSK"/>
                <w:bCs/>
                <w:spacing w:val="-1"/>
                <w:sz w:val="28"/>
                <w:cs/>
              </w:rPr>
              <w:id w:val="1828315240"/>
              <w:placeholder>
                <w:docPart w:val="9AAB18DF467E4B80B5A4ECF89A367012"/>
              </w:placeholder>
              <w:showingPlcHdr/>
            </w:sdtPr>
            <w:sdtContent>
              <w:p w14:paraId="5E32A2EB" w14:textId="33989D16" w:rsidR="00C85763" w:rsidRPr="006E185F" w:rsidRDefault="009A6213" w:rsidP="00D733AD">
                <w:pPr>
                  <w:jc w:val="center"/>
                  <w:rPr>
                    <w:rFonts w:ascii="TH SarabunPSK" w:hAnsi="TH SarabunPSK" w:cs="TH SarabunPSK"/>
                    <w:bCs/>
                    <w:sz w:val="28"/>
                  </w:rPr>
                </w:pPr>
                <w:r w:rsidRPr="00A81D13">
                  <w:rPr>
                    <w:rStyle w:val="PlaceholderText"/>
                  </w:rPr>
                  <w:t>Click or tap here to enter text.</w:t>
                </w:r>
              </w:p>
            </w:sdtContent>
          </w:sdt>
          <w:p w14:paraId="57A10762" w14:textId="77777777" w:rsidR="00C85763" w:rsidRPr="006E185F" w:rsidRDefault="00C85763" w:rsidP="00D733AD">
            <w:pPr>
              <w:jc w:val="center"/>
              <w:rPr>
                <w:rFonts w:ascii="TH SarabunPSK" w:hAnsi="TH SarabunPSK" w:cs="TH SarabunPSK"/>
                <w:bCs/>
                <w:sz w:val="28"/>
              </w:rPr>
            </w:pPr>
          </w:p>
          <w:p w14:paraId="57A517A9" w14:textId="77777777" w:rsidR="00C85763" w:rsidRPr="006E185F" w:rsidRDefault="00C85763" w:rsidP="00D733AD">
            <w:pPr>
              <w:jc w:val="center"/>
              <w:rPr>
                <w:rFonts w:ascii="TH SarabunPSK" w:hAnsi="TH SarabunPSK" w:cs="TH SarabunPSK"/>
                <w:bCs/>
                <w:sz w:val="28"/>
              </w:rPr>
            </w:pPr>
            <w:r w:rsidRPr="006E185F">
              <w:rPr>
                <w:rFonts w:ascii="TH SarabunPSK" w:hAnsi="TH SarabunPSK" w:cs="TH SarabunPSK"/>
                <w:bCs/>
                <w:sz w:val="28"/>
              </w:rPr>
              <w:t>Name</w:t>
            </w:r>
          </w:p>
        </w:tc>
        <w:tc>
          <w:tcPr>
            <w:tcW w:w="3487" w:type="dxa"/>
            <w:vAlign w:val="bottom"/>
          </w:tcPr>
          <w:p w14:paraId="5C27C49D" w14:textId="77777777" w:rsidR="00756328" w:rsidRDefault="00756328" w:rsidP="00D733AD">
            <w:pPr>
              <w:jc w:val="center"/>
              <w:rPr>
                <w:rFonts w:ascii="TH SarabunPSK" w:hAnsi="TH SarabunPSK" w:cs="TH SarabunPSK"/>
                <w:bCs/>
                <w:sz w:val="28"/>
              </w:rPr>
            </w:pPr>
          </w:p>
          <w:p w14:paraId="40CB6247" w14:textId="77777777" w:rsidR="00756328" w:rsidRDefault="00756328" w:rsidP="00D733AD">
            <w:pPr>
              <w:jc w:val="center"/>
              <w:rPr>
                <w:rFonts w:ascii="TH SarabunPSK" w:hAnsi="TH SarabunPSK" w:cs="TH SarabunPSK"/>
                <w:bCs/>
                <w:sz w:val="28"/>
              </w:rPr>
            </w:pPr>
          </w:p>
          <w:sdt>
            <w:sdtPr>
              <w:rPr>
                <w:rFonts w:ascii="TH SarabunPSK" w:hAnsi="TH SarabunPSK" w:cs="TH SarabunPSK"/>
                <w:bCs/>
                <w:spacing w:val="-1"/>
                <w:sz w:val="28"/>
                <w:cs/>
              </w:rPr>
              <w:id w:val="1657110146"/>
              <w:placeholder>
                <w:docPart w:val="E187676BEE6C406B88A8D69580AE7D91"/>
              </w:placeholder>
              <w:showingPlcHdr/>
            </w:sdtPr>
            <w:sdtContent>
              <w:p w14:paraId="3530FE63" w14:textId="50260D00" w:rsidR="00756328" w:rsidRDefault="009A6213" w:rsidP="00D733AD">
                <w:pPr>
                  <w:jc w:val="center"/>
                  <w:rPr>
                    <w:rFonts w:ascii="TH SarabunPSK" w:hAnsi="TH SarabunPSK" w:cs="TH SarabunPSK"/>
                    <w:bCs/>
                    <w:sz w:val="28"/>
                  </w:rPr>
                </w:pPr>
                <w:r w:rsidRPr="00A81D13">
                  <w:rPr>
                    <w:rStyle w:val="PlaceholderText"/>
                  </w:rPr>
                  <w:t>Click or tap here to enter text.</w:t>
                </w:r>
              </w:p>
            </w:sdtContent>
          </w:sdt>
          <w:p w14:paraId="2D80FDF6" w14:textId="77777777" w:rsidR="00756328" w:rsidRDefault="00756328" w:rsidP="00D733AD">
            <w:pPr>
              <w:jc w:val="center"/>
              <w:rPr>
                <w:rFonts w:ascii="TH SarabunPSK" w:hAnsi="TH SarabunPSK" w:cs="TH SarabunPSK"/>
                <w:bCs/>
                <w:sz w:val="28"/>
              </w:rPr>
            </w:pPr>
          </w:p>
          <w:p w14:paraId="73899F29" w14:textId="07504558" w:rsidR="00C85763" w:rsidRPr="006E185F" w:rsidRDefault="00C85763" w:rsidP="00D733AD">
            <w:pPr>
              <w:jc w:val="center"/>
              <w:rPr>
                <w:rFonts w:ascii="TH SarabunPSK" w:hAnsi="TH SarabunPSK" w:cs="TH SarabunPSK"/>
                <w:bCs/>
                <w:sz w:val="28"/>
              </w:rPr>
            </w:pPr>
            <w:r w:rsidRPr="006E185F">
              <w:rPr>
                <w:rFonts w:ascii="TH SarabunPSK" w:hAnsi="TH SarabunPSK" w:cs="TH SarabunPSK"/>
                <w:bCs/>
                <w:sz w:val="28"/>
              </w:rPr>
              <w:t>Position in company</w:t>
            </w:r>
          </w:p>
        </w:tc>
        <w:tc>
          <w:tcPr>
            <w:tcW w:w="3488" w:type="dxa"/>
            <w:vAlign w:val="bottom"/>
          </w:tcPr>
          <w:p w14:paraId="7B8EA01E" w14:textId="77777777" w:rsidR="00756328" w:rsidRDefault="00756328" w:rsidP="00D733AD">
            <w:pPr>
              <w:jc w:val="center"/>
              <w:rPr>
                <w:rFonts w:ascii="TH SarabunPSK" w:hAnsi="TH SarabunPSK" w:cs="TH SarabunPSK"/>
                <w:bCs/>
                <w:sz w:val="28"/>
              </w:rPr>
            </w:pPr>
          </w:p>
          <w:p w14:paraId="7F2C8668" w14:textId="77777777" w:rsidR="00756328" w:rsidRDefault="00756328" w:rsidP="00D733AD">
            <w:pPr>
              <w:jc w:val="center"/>
              <w:rPr>
                <w:rFonts w:ascii="TH SarabunPSK" w:hAnsi="TH SarabunPSK" w:cs="TH SarabunPSK"/>
                <w:bCs/>
                <w:sz w:val="28"/>
              </w:rPr>
            </w:pPr>
          </w:p>
          <w:sdt>
            <w:sdtPr>
              <w:rPr>
                <w:rFonts w:ascii="TH SarabunPSK" w:hAnsi="TH SarabunPSK" w:cs="TH SarabunPSK"/>
                <w:bCs/>
                <w:sz w:val="28"/>
                <w:cs/>
              </w:rPr>
              <w:id w:val="-1337998061"/>
              <w:placeholder>
                <w:docPart w:val="DefaultPlaceholder_-1854013438"/>
              </w:placeholder>
              <w:showingPlcHdr/>
              <w:date>
                <w:dateFormat w:val="dd-MMM-yy"/>
                <w:lid w:val="en-US"/>
                <w:storeMappedDataAs w:val="dateTime"/>
                <w:calendar w:val="gregorian"/>
              </w:date>
            </w:sdtPr>
            <w:sdtContent>
              <w:p w14:paraId="3D21CB26" w14:textId="3862E195" w:rsidR="00756328" w:rsidRDefault="009A6213" w:rsidP="00D733AD">
                <w:pPr>
                  <w:jc w:val="center"/>
                  <w:rPr>
                    <w:rFonts w:ascii="TH SarabunPSK" w:hAnsi="TH SarabunPSK" w:cs="TH SarabunPSK"/>
                    <w:bCs/>
                    <w:sz w:val="28"/>
                  </w:rPr>
                </w:pPr>
                <w:r w:rsidRPr="007058E7">
                  <w:rPr>
                    <w:rStyle w:val="PlaceholderText"/>
                  </w:rPr>
                  <w:t>Click or tap to enter a date.</w:t>
                </w:r>
              </w:p>
            </w:sdtContent>
          </w:sdt>
          <w:p w14:paraId="5C3C663F" w14:textId="77777777" w:rsidR="00756328" w:rsidRDefault="00756328" w:rsidP="00D733AD">
            <w:pPr>
              <w:jc w:val="center"/>
              <w:rPr>
                <w:rFonts w:ascii="TH SarabunPSK" w:hAnsi="TH SarabunPSK" w:cs="TH SarabunPSK"/>
                <w:bCs/>
                <w:sz w:val="28"/>
              </w:rPr>
            </w:pPr>
          </w:p>
          <w:p w14:paraId="01ABCFE6" w14:textId="47853483" w:rsidR="00C85763" w:rsidRPr="006E185F" w:rsidRDefault="00C85763" w:rsidP="00D733AD">
            <w:pPr>
              <w:jc w:val="center"/>
              <w:rPr>
                <w:rFonts w:ascii="TH SarabunPSK" w:hAnsi="TH SarabunPSK" w:cs="TH SarabunPSK"/>
                <w:bCs/>
                <w:sz w:val="28"/>
              </w:rPr>
            </w:pPr>
            <w:r w:rsidRPr="006E185F">
              <w:rPr>
                <w:rFonts w:ascii="TH SarabunPSK" w:hAnsi="TH SarabunPSK" w:cs="TH SarabunPSK"/>
                <w:bCs/>
                <w:sz w:val="28"/>
              </w:rPr>
              <w:t>Date (Day / Month / Year)</w:t>
            </w:r>
          </w:p>
        </w:tc>
      </w:tr>
    </w:tbl>
    <w:p w14:paraId="59BDE782" w14:textId="5ECB39E9" w:rsidR="00C85763" w:rsidRDefault="00C85763" w:rsidP="007B653B">
      <w:pPr>
        <w:jc w:val="thaiDistribute"/>
        <w:rPr>
          <w:rFonts w:ascii="TH SarabunPSK" w:hAnsi="TH SarabunPSK" w:cs="TH SarabunPSK"/>
          <w:sz w:val="28"/>
        </w:rPr>
      </w:pPr>
    </w:p>
    <w:tbl>
      <w:tblPr>
        <w:tblStyle w:val="TableGrid"/>
        <w:tblW w:w="0" w:type="auto"/>
        <w:tblLook w:val="04A0" w:firstRow="1" w:lastRow="0" w:firstColumn="1" w:lastColumn="0" w:noHBand="0" w:noVBand="1"/>
      </w:tblPr>
      <w:tblGrid>
        <w:gridCol w:w="3487"/>
        <w:gridCol w:w="3488"/>
        <w:gridCol w:w="3487"/>
        <w:gridCol w:w="3488"/>
      </w:tblGrid>
      <w:tr w:rsidR="00C85763" w14:paraId="0A193D83" w14:textId="77777777" w:rsidTr="00D733AD">
        <w:tc>
          <w:tcPr>
            <w:tcW w:w="13950" w:type="dxa"/>
            <w:gridSpan w:val="4"/>
            <w:shd w:val="clear" w:color="auto" w:fill="1F497D" w:themeFill="text2"/>
          </w:tcPr>
          <w:p w14:paraId="12A61FA8" w14:textId="77777777" w:rsidR="00C85763" w:rsidRPr="006E185F" w:rsidRDefault="00C85763" w:rsidP="00D733AD">
            <w:pPr>
              <w:rPr>
                <w:rFonts w:ascii="TH SarabunPSK" w:hAnsi="TH SarabunPSK" w:cs="TH SarabunPSK"/>
                <w:b/>
                <w:color w:val="FFFFFF" w:themeColor="background1"/>
                <w:sz w:val="28"/>
              </w:rPr>
            </w:pPr>
            <w:r w:rsidRPr="006E185F">
              <w:rPr>
                <w:rFonts w:ascii="TH SarabunPSK" w:hAnsi="TH SarabunPSK" w:cs="TH SarabunPSK"/>
                <w:b/>
                <w:color w:val="FFFFFF" w:themeColor="background1"/>
                <w:sz w:val="28"/>
              </w:rPr>
              <w:t>CAAT Assessment Use</w:t>
            </w:r>
          </w:p>
        </w:tc>
      </w:tr>
      <w:tr w:rsidR="00C85763" w14:paraId="42EC65AD" w14:textId="77777777" w:rsidTr="00D733AD">
        <w:tc>
          <w:tcPr>
            <w:tcW w:w="13950" w:type="dxa"/>
            <w:gridSpan w:val="4"/>
          </w:tcPr>
          <w:p w14:paraId="05597707" w14:textId="77777777" w:rsidR="00C85763" w:rsidRPr="000376E3" w:rsidRDefault="00C85763" w:rsidP="00D733AD">
            <w:pPr>
              <w:rPr>
                <w:rFonts w:ascii="TH SarabunPSK" w:hAnsi="TH SarabunPSK" w:cs="TH SarabunPSK"/>
                <w:b/>
                <w:sz w:val="28"/>
              </w:rPr>
            </w:pPr>
            <w:r w:rsidRPr="000376E3">
              <w:rPr>
                <w:rFonts w:ascii="TH SarabunPSK" w:hAnsi="TH SarabunPSK" w:cs="TH SarabunPSK"/>
                <w:b/>
                <w:bCs/>
                <w:sz w:val="28"/>
              </w:rPr>
              <w:t>CAAT</w:t>
            </w:r>
            <w:r w:rsidRPr="000376E3">
              <w:rPr>
                <w:rFonts w:ascii="TH SarabunPSK" w:hAnsi="TH SarabunPSK" w:cs="TH SarabunPSK"/>
                <w:b/>
                <w:bCs/>
                <w:sz w:val="28"/>
                <w:cs/>
              </w:rPr>
              <w:t>’</w:t>
            </w:r>
            <w:r w:rsidRPr="000376E3">
              <w:rPr>
                <w:rFonts w:ascii="TH SarabunPSK" w:hAnsi="TH SarabunPSK" w:cs="TH SarabunPSK"/>
                <w:b/>
                <w:sz w:val="28"/>
              </w:rPr>
              <w:t>s Comments, Notes and Recommendations</w:t>
            </w:r>
            <w:r w:rsidRPr="000376E3">
              <w:rPr>
                <w:rFonts w:ascii="TH SarabunPSK" w:hAnsi="TH SarabunPSK" w:cs="TH SarabunPSK"/>
                <w:b/>
                <w:bCs/>
                <w:sz w:val="28"/>
                <w:cs/>
              </w:rPr>
              <w:t xml:space="preserve">: </w:t>
            </w:r>
          </w:p>
          <w:sdt>
            <w:sdtPr>
              <w:rPr>
                <w:rFonts w:ascii="TH SarabunPSK" w:hAnsi="TH SarabunPSK" w:cs="TH SarabunPSK"/>
                <w:bCs/>
                <w:spacing w:val="-1"/>
                <w:sz w:val="28"/>
                <w:cs/>
              </w:rPr>
              <w:id w:val="-1565020782"/>
              <w:placeholder>
                <w:docPart w:val="0E45B33E73F849B0B5FA8529AB8A4FA2"/>
              </w:placeholder>
              <w:showingPlcHdr/>
            </w:sdtPr>
            <w:sdtContent>
              <w:p w14:paraId="5437F001" w14:textId="0574E833" w:rsidR="00C85763" w:rsidRPr="000376E3" w:rsidRDefault="009A6213" w:rsidP="00D733AD">
                <w:pPr>
                  <w:rPr>
                    <w:rFonts w:ascii="TH SarabunPSK" w:hAnsi="TH SarabunPSK" w:cs="TH SarabunPSK"/>
                    <w:b/>
                    <w:sz w:val="28"/>
                    <w:u w:val="single"/>
                  </w:rPr>
                </w:pPr>
                <w:r w:rsidRPr="00A81D13">
                  <w:rPr>
                    <w:rStyle w:val="PlaceholderText"/>
                  </w:rPr>
                  <w:t>Click or tap here to enter text.</w:t>
                </w:r>
              </w:p>
            </w:sdtContent>
          </w:sdt>
          <w:p w14:paraId="00FF3381" w14:textId="77777777" w:rsidR="00C85763" w:rsidRPr="000376E3" w:rsidRDefault="00C85763" w:rsidP="00D733AD">
            <w:pPr>
              <w:rPr>
                <w:rFonts w:ascii="TH SarabunPSK" w:hAnsi="TH SarabunPSK" w:cs="TH SarabunPSK"/>
                <w:b/>
                <w:sz w:val="28"/>
                <w:u w:val="single"/>
              </w:rPr>
            </w:pPr>
          </w:p>
          <w:p w14:paraId="596786DF" w14:textId="77777777" w:rsidR="00C85763" w:rsidRPr="000376E3" w:rsidRDefault="00C85763" w:rsidP="00D733AD">
            <w:pPr>
              <w:rPr>
                <w:rFonts w:ascii="TH SarabunPSK" w:hAnsi="TH SarabunPSK" w:cs="TH SarabunPSK"/>
                <w:b/>
                <w:sz w:val="28"/>
                <w:u w:val="single"/>
              </w:rPr>
            </w:pPr>
          </w:p>
          <w:p w14:paraId="73ADFCE4" w14:textId="77777777" w:rsidR="00C85763" w:rsidRPr="000376E3" w:rsidRDefault="00C85763" w:rsidP="00D733AD">
            <w:pPr>
              <w:rPr>
                <w:rFonts w:ascii="TH SarabunPSK" w:hAnsi="TH SarabunPSK" w:cs="TH SarabunPSK"/>
                <w:b/>
                <w:sz w:val="28"/>
                <w:u w:val="single"/>
              </w:rPr>
            </w:pPr>
          </w:p>
          <w:p w14:paraId="74CBA100" w14:textId="77777777" w:rsidR="00C85763" w:rsidRPr="000376E3" w:rsidRDefault="00C85763" w:rsidP="00D733AD">
            <w:pPr>
              <w:rPr>
                <w:rFonts w:ascii="TH SarabunPSK" w:hAnsi="TH SarabunPSK" w:cs="TH SarabunPSK"/>
                <w:b/>
                <w:sz w:val="28"/>
                <w:u w:val="single"/>
              </w:rPr>
            </w:pPr>
          </w:p>
        </w:tc>
      </w:tr>
      <w:tr w:rsidR="00C85763" w14:paraId="1B7DD370" w14:textId="77777777" w:rsidTr="00D733AD">
        <w:tc>
          <w:tcPr>
            <w:tcW w:w="3487" w:type="dxa"/>
            <w:vAlign w:val="bottom"/>
          </w:tcPr>
          <w:p w14:paraId="02056E40" w14:textId="77777777" w:rsidR="00C85763" w:rsidRPr="000376E3" w:rsidRDefault="00C85763" w:rsidP="00D733AD">
            <w:pPr>
              <w:jc w:val="center"/>
              <w:rPr>
                <w:rFonts w:ascii="TH SarabunPSK" w:hAnsi="TH SarabunPSK" w:cs="TH SarabunPSK"/>
                <w:b/>
                <w:sz w:val="28"/>
                <w:u w:val="single"/>
              </w:rPr>
            </w:pPr>
          </w:p>
          <w:p w14:paraId="25633CE8" w14:textId="77777777" w:rsidR="00C85763" w:rsidRPr="000376E3" w:rsidRDefault="00C85763" w:rsidP="00D733AD">
            <w:pPr>
              <w:jc w:val="center"/>
              <w:rPr>
                <w:rFonts w:ascii="TH SarabunPSK" w:hAnsi="TH SarabunPSK" w:cs="TH SarabunPSK"/>
                <w:b/>
                <w:sz w:val="28"/>
                <w:u w:val="single"/>
              </w:rPr>
            </w:pPr>
          </w:p>
          <w:sdt>
            <w:sdtPr>
              <w:rPr>
                <w:rFonts w:ascii="TH SarabunPSK" w:hAnsi="TH SarabunPSK" w:cs="TH SarabunPSK"/>
                <w:b/>
                <w:sz w:val="28"/>
                <w:u w:val="single"/>
                <w:cs/>
              </w:rPr>
              <w:id w:val="-1868591010"/>
              <w:placeholder>
                <w:docPart w:val="DefaultPlaceholder_-1854013438"/>
              </w:placeholder>
              <w:showingPlcHdr/>
              <w:date>
                <w:dateFormat w:val="dd-MMM-yy"/>
                <w:lid w:val="en-US"/>
                <w:storeMappedDataAs w:val="dateTime"/>
                <w:calendar w:val="gregorian"/>
              </w:date>
            </w:sdtPr>
            <w:sdtContent>
              <w:p w14:paraId="6B2457D6" w14:textId="276FBBEC" w:rsidR="00C85763" w:rsidRPr="000376E3" w:rsidRDefault="009A6213" w:rsidP="00D733AD">
                <w:pPr>
                  <w:jc w:val="center"/>
                  <w:rPr>
                    <w:rFonts w:ascii="TH SarabunPSK" w:hAnsi="TH SarabunPSK" w:cs="TH SarabunPSK"/>
                    <w:b/>
                    <w:sz w:val="28"/>
                    <w:u w:val="single"/>
                  </w:rPr>
                </w:pPr>
                <w:r w:rsidRPr="007058E7">
                  <w:rPr>
                    <w:rStyle w:val="PlaceholderText"/>
                  </w:rPr>
                  <w:t>Click or tap to enter a date.</w:t>
                </w:r>
              </w:p>
            </w:sdtContent>
          </w:sdt>
          <w:p w14:paraId="6C4AAF7D" w14:textId="77777777" w:rsidR="00C85763" w:rsidRPr="000376E3" w:rsidRDefault="00C85763" w:rsidP="00D733AD">
            <w:pPr>
              <w:jc w:val="center"/>
              <w:rPr>
                <w:rFonts w:ascii="TH SarabunPSK" w:hAnsi="TH SarabunPSK" w:cs="TH SarabunPSK"/>
                <w:b/>
                <w:sz w:val="28"/>
                <w:u w:val="single"/>
              </w:rPr>
            </w:pPr>
          </w:p>
          <w:p w14:paraId="083B4D44" w14:textId="77777777" w:rsidR="00C85763" w:rsidRPr="000376E3" w:rsidRDefault="00C85763" w:rsidP="00D733AD">
            <w:pPr>
              <w:jc w:val="center"/>
              <w:rPr>
                <w:rFonts w:ascii="TH SarabunPSK" w:hAnsi="TH SarabunPSK" w:cs="TH SarabunPSK"/>
                <w:b/>
                <w:sz w:val="28"/>
                <w:u w:val="single"/>
              </w:rPr>
            </w:pPr>
            <w:r w:rsidRPr="000376E3">
              <w:rPr>
                <w:rFonts w:ascii="TH SarabunPSK" w:hAnsi="TH SarabunPSK" w:cs="TH SarabunPSK"/>
                <w:sz w:val="28"/>
              </w:rPr>
              <w:t>Date received</w:t>
            </w:r>
          </w:p>
        </w:tc>
        <w:tc>
          <w:tcPr>
            <w:tcW w:w="3488" w:type="dxa"/>
            <w:vAlign w:val="bottom"/>
          </w:tcPr>
          <w:p w14:paraId="077C7E4E" w14:textId="77777777" w:rsidR="00756328" w:rsidRDefault="00756328" w:rsidP="00D733AD">
            <w:pPr>
              <w:jc w:val="center"/>
              <w:rPr>
                <w:rFonts w:ascii="TH SarabunPSK" w:hAnsi="TH SarabunPSK" w:cs="TH SarabunPSK"/>
                <w:sz w:val="28"/>
              </w:rPr>
            </w:pPr>
          </w:p>
          <w:p w14:paraId="642463A1" w14:textId="77777777" w:rsidR="00756328" w:rsidRDefault="00756328" w:rsidP="00D733AD">
            <w:pPr>
              <w:jc w:val="center"/>
              <w:rPr>
                <w:rFonts w:ascii="TH SarabunPSK" w:hAnsi="TH SarabunPSK" w:cs="TH SarabunPSK"/>
                <w:sz w:val="28"/>
              </w:rPr>
            </w:pPr>
          </w:p>
          <w:sdt>
            <w:sdtPr>
              <w:rPr>
                <w:rFonts w:ascii="TH SarabunPSK" w:hAnsi="TH SarabunPSK" w:cs="TH SarabunPSK"/>
                <w:bCs/>
                <w:spacing w:val="-1"/>
                <w:sz w:val="28"/>
                <w:cs/>
              </w:rPr>
              <w:id w:val="-434449774"/>
              <w:placeholder>
                <w:docPart w:val="653C77F964294B249EE6FE51836D1442"/>
              </w:placeholder>
              <w:showingPlcHdr/>
            </w:sdtPr>
            <w:sdtContent>
              <w:p w14:paraId="212D153A" w14:textId="51F488FB" w:rsidR="00756328" w:rsidRDefault="009A6213" w:rsidP="00D733AD">
                <w:pPr>
                  <w:jc w:val="center"/>
                  <w:rPr>
                    <w:rFonts w:ascii="TH SarabunPSK" w:hAnsi="TH SarabunPSK" w:cs="TH SarabunPSK"/>
                    <w:sz w:val="28"/>
                  </w:rPr>
                </w:pPr>
                <w:r w:rsidRPr="00A81D13">
                  <w:rPr>
                    <w:rStyle w:val="PlaceholderText"/>
                  </w:rPr>
                  <w:t>Click or tap here to enter text.</w:t>
                </w:r>
              </w:p>
            </w:sdtContent>
          </w:sdt>
          <w:p w14:paraId="7D74B664" w14:textId="77777777" w:rsidR="00756328" w:rsidRDefault="00756328" w:rsidP="00D733AD">
            <w:pPr>
              <w:jc w:val="center"/>
              <w:rPr>
                <w:rFonts w:ascii="TH SarabunPSK" w:hAnsi="TH SarabunPSK" w:cs="TH SarabunPSK"/>
                <w:sz w:val="28"/>
              </w:rPr>
            </w:pPr>
          </w:p>
          <w:p w14:paraId="660FF11C" w14:textId="51A68CCF" w:rsidR="00C85763" w:rsidRPr="000376E3" w:rsidRDefault="00C85763" w:rsidP="00D733AD">
            <w:pPr>
              <w:jc w:val="center"/>
              <w:rPr>
                <w:rFonts w:ascii="TH SarabunPSK" w:hAnsi="TH SarabunPSK" w:cs="TH SarabunPSK"/>
                <w:b/>
                <w:sz w:val="28"/>
                <w:u w:val="single"/>
              </w:rPr>
            </w:pPr>
            <w:r w:rsidRPr="000376E3">
              <w:rPr>
                <w:rFonts w:ascii="TH SarabunPSK" w:hAnsi="TH SarabunPSK" w:cs="TH SarabunPSK"/>
                <w:sz w:val="28"/>
              </w:rPr>
              <w:t>Assessed by (Name/Signature)</w:t>
            </w:r>
          </w:p>
        </w:tc>
        <w:tc>
          <w:tcPr>
            <w:tcW w:w="3487" w:type="dxa"/>
            <w:vAlign w:val="bottom"/>
          </w:tcPr>
          <w:p w14:paraId="38D8715B" w14:textId="77777777" w:rsidR="00756328" w:rsidRDefault="00756328" w:rsidP="00D733AD">
            <w:pPr>
              <w:jc w:val="center"/>
              <w:rPr>
                <w:rFonts w:ascii="TH SarabunPSK" w:hAnsi="TH SarabunPSK" w:cs="TH SarabunPSK"/>
                <w:bCs/>
                <w:sz w:val="28"/>
              </w:rPr>
            </w:pPr>
          </w:p>
          <w:p w14:paraId="7CFEB7FC" w14:textId="77777777" w:rsidR="00756328" w:rsidRDefault="00756328" w:rsidP="00D733AD">
            <w:pPr>
              <w:jc w:val="center"/>
              <w:rPr>
                <w:rFonts w:ascii="TH SarabunPSK" w:hAnsi="TH SarabunPSK" w:cs="TH SarabunPSK"/>
                <w:bCs/>
                <w:sz w:val="28"/>
              </w:rPr>
            </w:pPr>
          </w:p>
          <w:sdt>
            <w:sdtPr>
              <w:rPr>
                <w:rFonts w:ascii="TH SarabunPSK" w:hAnsi="TH SarabunPSK" w:cs="TH SarabunPSK"/>
                <w:bCs/>
                <w:spacing w:val="-1"/>
                <w:sz w:val="28"/>
                <w:cs/>
              </w:rPr>
              <w:id w:val="1457760487"/>
              <w:placeholder>
                <w:docPart w:val="AD5C10E9834C45B580CC3376274A850A"/>
              </w:placeholder>
              <w:showingPlcHdr/>
            </w:sdtPr>
            <w:sdtContent>
              <w:p w14:paraId="42F2915D" w14:textId="0B7CEDBC" w:rsidR="00756328" w:rsidRDefault="009A6213" w:rsidP="00D733AD">
                <w:pPr>
                  <w:jc w:val="center"/>
                  <w:rPr>
                    <w:rFonts w:ascii="TH SarabunPSK" w:hAnsi="TH SarabunPSK" w:cs="TH SarabunPSK"/>
                    <w:bCs/>
                    <w:sz w:val="28"/>
                  </w:rPr>
                </w:pPr>
                <w:r w:rsidRPr="00A81D13">
                  <w:rPr>
                    <w:rStyle w:val="PlaceholderText"/>
                  </w:rPr>
                  <w:t>Click or tap here to enter text.</w:t>
                </w:r>
              </w:p>
            </w:sdtContent>
          </w:sdt>
          <w:p w14:paraId="267C3E3B" w14:textId="77777777" w:rsidR="00756328" w:rsidRDefault="00756328" w:rsidP="00D733AD">
            <w:pPr>
              <w:jc w:val="center"/>
              <w:rPr>
                <w:rFonts w:ascii="TH SarabunPSK" w:hAnsi="TH SarabunPSK" w:cs="TH SarabunPSK"/>
                <w:bCs/>
                <w:sz w:val="28"/>
              </w:rPr>
            </w:pPr>
          </w:p>
          <w:p w14:paraId="0CA19CFC" w14:textId="16827982" w:rsidR="00C85763" w:rsidRPr="000376E3" w:rsidRDefault="00C85763" w:rsidP="00D733AD">
            <w:pPr>
              <w:jc w:val="center"/>
              <w:rPr>
                <w:rFonts w:ascii="TH SarabunPSK" w:hAnsi="TH SarabunPSK" w:cs="TH SarabunPSK"/>
                <w:bCs/>
                <w:sz w:val="28"/>
              </w:rPr>
            </w:pPr>
            <w:r w:rsidRPr="000376E3">
              <w:rPr>
                <w:rFonts w:ascii="TH SarabunPSK" w:hAnsi="TH SarabunPSK" w:cs="TH SarabunPSK"/>
                <w:bCs/>
                <w:sz w:val="28"/>
              </w:rPr>
              <w:t>CAAT Inspector Function</w:t>
            </w:r>
          </w:p>
        </w:tc>
        <w:tc>
          <w:tcPr>
            <w:tcW w:w="3488" w:type="dxa"/>
            <w:vAlign w:val="bottom"/>
          </w:tcPr>
          <w:p w14:paraId="47184F24" w14:textId="77777777" w:rsidR="00756328" w:rsidRDefault="00756328" w:rsidP="00D733AD">
            <w:pPr>
              <w:jc w:val="center"/>
              <w:rPr>
                <w:rFonts w:ascii="TH SarabunPSK" w:hAnsi="TH SarabunPSK" w:cs="TH SarabunPSK"/>
                <w:sz w:val="28"/>
              </w:rPr>
            </w:pPr>
          </w:p>
          <w:p w14:paraId="3B3B329D" w14:textId="77777777" w:rsidR="00756328" w:rsidRDefault="00756328" w:rsidP="00D733AD">
            <w:pPr>
              <w:jc w:val="center"/>
              <w:rPr>
                <w:rFonts w:ascii="TH SarabunPSK" w:hAnsi="TH SarabunPSK" w:cs="TH SarabunPSK"/>
                <w:sz w:val="28"/>
              </w:rPr>
            </w:pPr>
          </w:p>
          <w:sdt>
            <w:sdtPr>
              <w:rPr>
                <w:rFonts w:ascii="TH SarabunPSK" w:hAnsi="TH SarabunPSK" w:cs="TH SarabunPSK"/>
                <w:sz w:val="28"/>
                <w:cs/>
              </w:rPr>
              <w:id w:val="1564832657"/>
              <w:placeholder>
                <w:docPart w:val="DefaultPlaceholder_-1854013438"/>
              </w:placeholder>
              <w:showingPlcHdr/>
              <w:date>
                <w:dateFormat w:val="dd-MMM-yy"/>
                <w:lid w:val="en-US"/>
                <w:storeMappedDataAs w:val="dateTime"/>
                <w:calendar w:val="gregorian"/>
              </w:date>
            </w:sdtPr>
            <w:sdtContent>
              <w:p w14:paraId="026950E0" w14:textId="087F49DF" w:rsidR="00756328" w:rsidRDefault="009A6213" w:rsidP="00D733AD">
                <w:pPr>
                  <w:jc w:val="center"/>
                  <w:rPr>
                    <w:rFonts w:ascii="TH SarabunPSK" w:hAnsi="TH SarabunPSK" w:cs="TH SarabunPSK"/>
                    <w:sz w:val="28"/>
                  </w:rPr>
                </w:pPr>
                <w:r w:rsidRPr="007058E7">
                  <w:rPr>
                    <w:rStyle w:val="PlaceholderText"/>
                  </w:rPr>
                  <w:t>Click or tap to enter a date.</w:t>
                </w:r>
              </w:p>
            </w:sdtContent>
          </w:sdt>
          <w:p w14:paraId="7A38B12D" w14:textId="77777777" w:rsidR="00756328" w:rsidRDefault="00756328" w:rsidP="00D733AD">
            <w:pPr>
              <w:jc w:val="center"/>
              <w:rPr>
                <w:rFonts w:ascii="TH SarabunPSK" w:hAnsi="TH SarabunPSK" w:cs="TH SarabunPSK"/>
                <w:sz w:val="28"/>
              </w:rPr>
            </w:pPr>
          </w:p>
          <w:p w14:paraId="2F1032E9" w14:textId="31147E29" w:rsidR="00C85763" w:rsidRPr="000376E3" w:rsidRDefault="00C85763" w:rsidP="00D733AD">
            <w:pPr>
              <w:jc w:val="center"/>
              <w:rPr>
                <w:rFonts w:ascii="TH SarabunPSK" w:hAnsi="TH SarabunPSK" w:cs="TH SarabunPSK"/>
                <w:b/>
                <w:sz w:val="28"/>
                <w:u w:val="single"/>
              </w:rPr>
            </w:pPr>
            <w:r w:rsidRPr="000376E3">
              <w:rPr>
                <w:rFonts w:ascii="TH SarabunPSK" w:hAnsi="TH SarabunPSK" w:cs="TH SarabunPSK"/>
                <w:sz w:val="28"/>
              </w:rPr>
              <w:t xml:space="preserve">Assessment Date </w:t>
            </w:r>
            <w:r w:rsidRPr="000376E3">
              <w:rPr>
                <w:rFonts w:ascii="TH SarabunPSK" w:hAnsi="TH SarabunPSK" w:cs="TH SarabunPSK"/>
                <w:bCs/>
                <w:sz w:val="28"/>
              </w:rPr>
              <w:t>(Day / Month / Year)</w:t>
            </w:r>
          </w:p>
        </w:tc>
      </w:tr>
    </w:tbl>
    <w:p w14:paraId="1DF6D9C2" w14:textId="3F98DDEE" w:rsidR="00C85763" w:rsidRPr="00F67AB0" w:rsidRDefault="00C85763" w:rsidP="007B653B">
      <w:pPr>
        <w:jc w:val="thaiDistribute"/>
        <w:rPr>
          <w:rFonts w:ascii="TH SarabunPSK" w:hAnsi="TH SarabunPSK" w:cs="TH SarabunPSK" w:hint="cs"/>
          <w:sz w:val="28"/>
        </w:rPr>
      </w:pPr>
    </w:p>
    <w:sectPr w:rsidR="00C85763" w:rsidRPr="00F67AB0" w:rsidSect="008B2D7D">
      <w:pgSz w:w="16840" w:h="11907" w:orient="landscape" w:code="9"/>
      <w:pgMar w:top="1440" w:right="1440"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F52280" w14:textId="77777777" w:rsidR="009C6477" w:rsidRDefault="009C6477" w:rsidP="00872C8D">
      <w:pPr>
        <w:spacing w:after="0" w:line="240" w:lineRule="auto"/>
      </w:pPr>
      <w:r>
        <w:separator/>
      </w:r>
    </w:p>
  </w:endnote>
  <w:endnote w:type="continuationSeparator" w:id="0">
    <w:p w14:paraId="0FBD0465" w14:textId="77777777" w:rsidR="009C6477" w:rsidRDefault="009C6477" w:rsidP="00872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00"/>
    <w:family w:val="swiss"/>
    <w:pitch w:val="variable"/>
    <w:sig w:usb0="A100006F" w:usb1="5000205A" w:usb2="00000000" w:usb3="00000000" w:csb0="0001018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FC2092" w14:textId="77777777" w:rsidR="00756328" w:rsidRDefault="0075632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566009"/>
      <w:docPartObj>
        <w:docPartGallery w:val="Page Numbers (Bottom of Page)"/>
        <w:docPartUnique/>
      </w:docPartObj>
    </w:sdtPr>
    <w:sdtEndPr>
      <w:rPr>
        <w:b/>
        <w:bCs/>
      </w:rPr>
    </w:sdtEndPr>
    <w:sdtContent>
      <w:sdt>
        <w:sdtPr>
          <w:rPr>
            <w:b/>
            <w:bCs/>
          </w:rPr>
          <w:id w:val="-1769616900"/>
          <w:docPartObj>
            <w:docPartGallery w:val="Page Numbers (Top of Page)"/>
            <w:docPartUnique/>
          </w:docPartObj>
        </w:sdtPr>
        <w:sdtContent>
          <w:p w14:paraId="0989E0CA" w14:textId="77777777" w:rsidR="00756328" w:rsidRPr="008B2D7D" w:rsidRDefault="00756328" w:rsidP="008B2D7D">
            <w:pPr>
              <w:pStyle w:val="Footer"/>
              <w:pBdr>
                <w:bottom w:val="single" w:sz="6" w:space="1" w:color="auto"/>
              </w:pBdr>
              <w:tabs>
                <w:tab w:val="clear" w:pos="9360"/>
                <w:tab w:val="right" w:pos="8931"/>
              </w:tabs>
              <w:spacing w:after="0"/>
              <w:rPr>
                <w:rFonts w:ascii="TH SarabunPSK" w:hAnsi="TH SarabunPSK" w:cs="TH SarabunPSK"/>
                <w:b/>
                <w:bCs/>
                <w:sz w:val="2"/>
                <w:szCs w:val="2"/>
              </w:rPr>
            </w:pPr>
          </w:p>
          <w:p w14:paraId="09814C20" w14:textId="3CD11BF5" w:rsidR="00756328" w:rsidRPr="00BC7CC8" w:rsidRDefault="00756328" w:rsidP="008B2D7D">
            <w:pPr>
              <w:pStyle w:val="Footer"/>
              <w:tabs>
                <w:tab w:val="clear" w:pos="9360"/>
                <w:tab w:val="left" w:pos="3195"/>
                <w:tab w:val="right" w:pos="8931"/>
              </w:tabs>
              <w:spacing w:after="0"/>
              <w:rPr>
                <w:rFonts w:ascii="TH SarabunPSK" w:hAnsi="TH SarabunPSK" w:cs="TH SarabunPSK"/>
                <w:b/>
                <w:bCs/>
                <w:sz w:val="28"/>
              </w:rPr>
            </w:pPr>
            <w:r w:rsidRPr="00BC7CC8">
              <w:rPr>
                <w:rFonts w:ascii="TH SarabunPSK" w:hAnsi="TH SarabunPSK" w:cs="TH SarabunPSK"/>
                <w:b/>
                <w:bCs/>
                <w:sz w:val="28"/>
              </w:rPr>
              <w:t>CAAT-OPS-SOC-102 Rev.00</w:t>
            </w:r>
            <w:r w:rsidRPr="00BC7CC8">
              <w:rPr>
                <w:rFonts w:ascii="TH SarabunPSK" w:hAnsi="TH SarabunPSK" w:cs="TH SarabunPSK"/>
                <w:b/>
                <w:bCs/>
                <w:sz w:val="28"/>
              </w:rPr>
              <w:tab/>
            </w:r>
            <w:r w:rsidRPr="00BC7CC8">
              <w:rPr>
                <w:rFonts w:ascii="TH SarabunPSK" w:hAnsi="TH SarabunPSK" w:cs="TH SarabunPSK"/>
                <w:b/>
                <w:bCs/>
                <w:sz w:val="28"/>
              </w:rPr>
              <w:tab/>
            </w:r>
            <w:r w:rsidRPr="00BC7CC8">
              <w:rPr>
                <w:rFonts w:ascii="TH SarabunPSK" w:hAnsi="TH SarabunPSK" w:cs="TH SarabunPSK"/>
                <w:b/>
                <w:bCs/>
                <w:sz w:val="28"/>
              </w:rPr>
              <w:tab/>
            </w:r>
            <w:r w:rsidRPr="00BC7CC8">
              <w:rPr>
                <w:rFonts w:ascii="TH SarabunPSK" w:hAnsi="TH SarabunPSK" w:cs="TH SarabunPSK"/>
                <w:b/>
                <w:bCs/>
                <w:sz w:val="28"/>
              </w:rPr>
              <w:tab/>
            </w:r>
            <w:r w:rsidRPr="00BC7CC8">
              <w:rPr>
                <w:rFonts w:ascii="TH SarabunPSK" w:hAnsi="TH SarabunPSK" w:cs="TH SarabunPSK"/>
                <w:b/>
                <w:bCs/>
                <w:sz w:val="28"/>
              </w:rPr>
              <w:tab/>
            </w:r>
            <w:r w:rsidRPr="00BC7CC8">
              <w:rPr>
                <w:rFonts w:ascii="TH SarabunPSK" w:hAnsi="TH SarabunPSK" w:cs="TH SarabunPSK"/>
                <w:b/>
                <w:bCs/>
                <w:sz w:val="28"/>
              </w:rPr>
              <w:tab/>
            </w:r>
            <w:r w:rsidRPr="00BC7CC8">
              <w:rPr>
                <w:rFonts w:ascii="TH SarabunPSK" w:hAnsi="TH SarabunPSK" w:cs="TH SarabunPSK"/>
                <w:b/>
                <w:bCs/>
                <w:sz w:val="28"/>
              </w:rPr>
              <w:tab/>
              <w:t xml:space="preserve">           Page </w:t>
            </w:r>
            <w:r w:rsidRPr="00BC7CC8">
              <w:rPr>
                <w:rFonts w:ascii="TH SarabunPSK" w:hAnsi="TH SarabunPSK" w:cs="TH SarabunPSK"/>
                <w:b/>
                <w:bCs/>
                <w:sz w:val="28"/>
              </w:rPr>
              <w:fldChar w:fldCharType="begin"/>
            </w:r>
            <w:r w:rsidRPr="00BC7CC8">
              <w:rPr>
                <w:rFonts w:ascii="TH SarabunPSK" w:hAnsi="TH SarabunPSK" w:cs="TH SarabunPSK"/>
                <w:b/>
                <w:bCs/>
                <w:sz w:val="28"/>
              </w:rPr>
              <w:instrText xml:space="preserve"> PAGE </w:instrText>
            </w:r>
            <w:r w:rsidRPr="00BC7CC8">
              <w:rPr>
                <w:rFonts w:ascii="TH SarabunPSK" w:hAnsi="TH SarabunPSK" w:cs="TH SarabunPSK"/>
                <w:b/>
                <w:bCs/>
                <w:sz w:val="28"/>
              </w:rPr>
              <w:fldChar w:fldCharType="separate"/>
            </w:r>
            <w:r w:rsidR="00EA6377">
              <w:rPr>
                <w:rFonts w:ascii="TH SarabunPSK" w:hAnsi="TH SarabunPSK" w:cs="TH SarabunPSK"/>
                <w:b/>
                <w:bCs/>
                <w:noProof/>
                <w:sz w:val="28"/>
              </w:rPr>
              <w:t>135</w:t>
            </w:r>
            <w:r w:rsidRPr="00BC7CC8">
              <w:rPr>
                <w:rFonts w:ascii="TH SarabunPSK" w:hAnsi="TH SarabunPSK" w:cs="TH SarabunPSK"/>
                <w:b/>
                <w:bCs/>
                <w:sz w:val="28"/>
              </w:rPr>
              <w:fldChar w:fldCharType="end"/>
            </w:r>
            <w:r w:rsidRPr="00BC7CC8">
              <w:rPr>
                <w:rFonts w:ascii="TH SarabunPSK" w:hAnsi="TH SarabunPSK" w:cs="TH SarabunPSK"/>
                <w:b/>
                <w:bCs/>
                <w:sz w:val="28"/>
              </w:rPr>
              <w:t xml:space="preserve"> of </w:t>
            </w:r>
            <w:r w:rsidRPr="00BC7CC8">
              <w:rPr>
                <w:rFonts w:ascii="TH SarabunPSK" w:hAnsi="TH SarabunPSK" w:cs="TH SarabunPSK"/>
                <w:b/>
                <w:bCs/>
                <w:sz w:val="28"/>
              </w:rPr>
              <w:fldChar w:fldCharType="begin"/>
            </w:r>
            <w:r w:rsidRPr="00BC7CC8">
              <w:rPr>
                <w:rFonts w:ascii="TH SarabunPSK" w:hAnsi="TH SarabunPSK" w:cs="TH SarabunPSK"/>
                <w:b/>
                <w:bCs/>
                <w:sz w:val="28"/>
              </w:rPr>
              <w:instrText xml:space="preserve"> NUMPAGES  </w:instrText>
            </w:r>
            <w:r w:rsidRPr="00BC7CC8">
              <w:rPr>
                <w:rFonts w:ascii="TH SarabunPSK" w:hAnsi="TH SarabunPSK" w:cs="TH SarabunPSK"/>
                <w:b/>
                <w:bCs/>
                <w:sz w:val="28"/>
              </w:rPr>
              <w:fldChar w:fldCharType="separate"/>
            </w:r>
            <w:r w:rsidR="00EA6377">
              <w:rPr>
                <w:rFonts w:ascii="TH SarabunPSK" w:hAnsi="TH SarabunPSK" w:cs="TH SarabunPSK"/>
                <w:b/>
                <w:bCs/>
                <w:noProof/>
                <w:sz w:val="28"/>
              </w:rPr>
              <w:t>141</w:t>
            </w:r>
            <w:r w:rsidRPr="00BC7CC8">
              <w:rPr>
                <w:rFonts w:ascii="TH SarabunPSK" w:hAnsi="TH SarabunPSK" w:cs="TH SarabunPSK"/>
                <w:b/>
                <w:bCs/>
                <w:sz w:val="28"/>
              </w:rPr>
              <w:fldChar w:fldCharType="end"/>
            </w:r>
          </w:p>
          <w:p w14:paraId="79A3FB05" w14:textId="737CA8B7" w:rsidR="00756328" w:rsidRPr="008B2D7D" w:rsidRDefault="00756328" w:rsidP="008B2D7D">
            <w:pPr>
              <w:pStyle w:val="Footer"/>
              <w:spacing w:after="0"/>
              <w:rPr>
                <w:b/>
                <w:bCs/>
              </w:rPr>
            </w:pPr>
            <w:r w:rsidRPr="00BC7CC8">
              <w:rPr>
                <w:rFonts w:ascii="TH SarabunPSK" w:hAnsi="TH SarabunPSK" w:cs="TH SarabunPSK"/>
                <w:b/>
                <w:bCs/>
                <w:sz w:val="28"/>
              </w:rPr>
              <w:t xml:space="preserve">Effective Date: </w:t>
            </w:r>
            <w:r>
              <w:rPr>
                <w:rFonts w:ascii="TH SarabunPSK" w:hAnsi="TH SarabunPSK" w:cs="TH SarabunPSK"/>
                <w:b/>
                <w:bCs/>
                <w:sz w:val="28"/>
              </w:rPr>
              <w:t>17-May-2021</w:t>
            </w:r>
          </w:p>
        </w:sdtContent>
      </w:sdt>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0C3449" w14:textId="77777777" w:rsidR="00756328" w:rsidRDefault="0075632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D08D04" w14:textId="77777777" w:rsidR="009C6477" w:rsidRDefault="009C6477" w:rsidP="00872C8D">
      <w:pPr>
        <w:spacing w:after="0" w:line="240" w:lineRule="auto"/>
      </w:pPr>
      <w:r>
        <w:separator/>
      </w:r>
    </w:p>
  </w:footnote>
  <w:footnote w:type="continuationSeparator" w:id="0">
    <w:p w14:paraId="41DBBFCC" w14:textId="77777777" w:rsidR="009C6477" w:rsidRDefault="009C6477" w:rsidP="00872C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CFA013" w14:textId="77777777" w:rsidR="00756328" w:rsidRDefault="00756328">
    <w:pPr>
      <w:pStyle w:val="Header"/>
    </w:pPr>
    <w:r>
      <w:rPr>
        <w:noProof/>
      </w:rPr>
      <w:pict w14:anchorId="20A63B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418628" o:spid="_x0000_s2050" type="#_x0000_t75" style="position:absolute;margin-left:0;margin-top:0;width:647.95pt;height:248.1pt;z-index:-251655168;mso-position-horizontal:center;mso-position-horizontal-relative:margin;mso-position-vertical:center;mso-position-vertical-relative:margin" o:allowincell="f">
          <v:imagedata r:id="rId1" o:title="CAAT PIC"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403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11487"/>
    </w:tblGrid>
    <w:tr w:rsidR="00756328" w:rsidRPr="002D2E32" w14:paraId="1BD5137B" w14:textId="77777777" w:rsidTr="008B2D7D">
      <w:tc>
        <w:tcPr>
          <w:tcW w:w="2547" w:type="dxa"/>
          <w:vAlign w:val="center"/>
        </w:tcPr>
        <w:p w14:paraId="7679E797" w14:textId="77777777" w:rsidR="00756328" w:rsidRDefault="00756328" w:rsidP="008B2D7D">
          <w:pPr>
            <w:pStyle w:val="Header"/>
            <w:spacing w:before="120" w:after="120"/>
            <w:rPr>
              <w:rFonts w:ascii="TH SarabunPSK" w:hAnsi="TH SarabunPSK" w:cs="TH SarabunPSK"/>
              <w:sz w:val="32"/>
              <w:szCs w:val="32"/>
            </w:rPr>
          </w:pPr>
          <w:bookmarkStart w:id="0" w:name="_Hlk57644932"/>
          <w:bookmarkStart w:id="1" w:name="_Hlk57644933"/>
          <w:r>
            <w:rPr>
              <w:rFonts w:ascii="TH SarabunPSK" w:hAnsi="TH SarabunPSK" w:cs="TH SarabunPSK"/>
              <w:noProof/>
              <w:sz w:val="32"/>
              <w:szCs w:val="32"/>
              <w:lang w:val="en-US" w:eastAsia="en-US"/>
            </w:rPr>
            <w:drawing>
              <wp:inline distT="0" distB="0" distL="0" distR="0" wp14:anchorId="6A905DC3" wp14:editId="3F69FAED">
                <wp:extent cx="1404000" cy="5400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at-logo_small.png"/>
                        <pic:cNvPicPr/>
                      </pic:nvPicPr>
                      <pic:blipFill>
                        <a:blip r:embed="rId1">
                          <a:extLst>
                            <a:ext uri="{28A0092B-C50C-407E-A947-70E740481C1C}">
                              <a14:useLocalDpi xmlns:a14="http://schemas.microsoft.com/office/drawing/2010/main" val="0"/>
                            </a:ext>
                          </a:extLst>
                        </a:blip>
                        <a:stretch>
                          <a:fillRect/>
                        </a:stretch>
                      </pic:blipFill>
                      <pic:spPr>
                        <a:xfrm>
                          <a:off x="0" y="0"/>
                          <a:ext cx="1404000" cy="540000"/>
                        </a:xfrm>
                        <a:prstGeom prst="rect">
                          <a:avLst/>
                        </a:prstGeom>
                      </pic:spPr>
                    </pic:pic>
                  </a:graphicData>
                </a:graphic>
              </wp:inline>
            </w:drawing>
          </w:r>
        </w:p>
      </w:tc>
      <w:tc>
        <w:tcPr>
          <w:tcW w:w="11487" w:type="dxa"/>
          <w:vAlign w:val="center"/>
        </w:tcPr>
        <w:p w14:paraId="3DB675E1" w14:textId="593FFAE2" w:rsidR="00756328" w:rsidRPr="00277335" w:rsidRDefault="00756328" w:rsidP="008B2D7D">
          <w:pPr>
            <w:pStyle w:val="Header"/>
            <w:jc w:val="right"/>
            <w:rPr>
              <w:rFonts w:ascii="TH SarabunPSK" w:hAnsi="TH SarabunPSK" w:cs="TH SarabunPSK"/>
              <w:b/>
              <w:bCs/>
              <w:sz w:val="36"/>
              <w:szCs w:val="36"/>
            </w:rPr>
          </w:pPr>
          <w:r w:rsidRPr="008B2D7D">
            <w:rPr>
              <w:rFonts w:ascii="TH SarabunPSK" w:hAnsi="TH SarabunPSK" w:cs="TH SarabunPSK"/>
              <w:b/>
              <w:bCs/>
              <w:sz w:val="36"/>
              <w:szCs w:val="36"/>
            </w:rPr>
            <w:t>Statement of Compliance – Chapter 2: Operations Manual</w:t>
          </w:r>
        </w:p>
      </w:tc>
    </w:tr>
    <w:bookmarkEnd w:id="0"/>
    <w:bookmarkEnd w:id="1"/>
  </w:tbl>
  <w:p w14:paraId="4FC29066" w14:textId="3B1CF0AC" w:rsidR="00756328" w:rsidRPr="008B2D7D" w:rsidRDefault="00756328" w:rsidP="008B2D7D">
    <w:pPr>
      <w:pStyle w:val="Header"/>
      <w:spacing w:after="0"/>
      <w:rPr>
        <w:sz w:val="16"/>
        <w:szCs w:val="2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0B7F98" w14:textId="77777777" w:rsidR="00756328" w:rsidRDefault="00756328">
    <w:pPr>
      <w:pStyle w:val="Header"/>
    </w:pPr>
    <w:r>
      <w:rPr>
        <w:noProof/>
      </w:rPr>
      <w:pict w14:anchorId="64BF26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418627" o:spid="_x0000_s2049" type="#_x0000_t75" style="position:absolute;margin-left:0;margin-top:0;width:647.95pt;height:248.1pt;z-index:-251656192;mso-position-horizontal:center;mso-position-horizontal-relative:margin;mso-position-vertical:center;mso-position-vertical-relative:margin" o:allowincell="f">
          <v:imagedata r:id="rId1" o:title="CAAT PIC"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51B6D"/>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1" w15:restartNumberingAfterBreak="0">
    <w:nsid w:val="02342E38"/>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2" w15:restartNumberingAfterBreak="0">
    <w:nsid w:val="030619CD"/>
    <w:multiLevelType w:val="hybridMultilevel"/>
    <w:tmpl w:val="403A4496"/>
    <w:lvl w:ilvl="0" w:tplc="CB366B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391326"/>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4" w15:restartNumberingAfterBreak="0">
    <w:nsid w:val="056345D6"/>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5" w15:restartNumberingAfterBreak="0">
    <w:nsid w:val="05A37F80"/>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6" w15:restartNumberingAfterBreak="0">
    <w:nsid w:val="06AD3F10"/>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7" w15:restartNumberingAfterBreak="0">
    <w:nsid w:val="07F97921"/>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8" w15:restartNumberingAfterBreak="0">
    <w:nsid w:val="09A35B0A"/>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9" w15:restartNumberingAfterBreak="0">
    <w:nsid w:val="0A0F210C"/>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10" w15:restartNumberingAfterBreak="0">
    <w:nsid w:val="0A366CC4"/>
    <w:multiLevelType w:val="hybridMultilevel"/>
    <w:tmpl w:val="9E8CDFCC"/>
    <w:lvl w:ilvl="0" w:tplc="13D2E406">
      <w:start w:val="1"/>
      <w:numFmt w:val="lowerRoman"/>
      <w:lvlText w:val="(%1)"/>
      <w:lvlJc w:val="left"/>
      <w:pPr>
        <w:ind w:left="108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504F4B"/>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12" w15:restartNumberingAfterBreak="0">
    <w:nsid w:val="0AD67260"/>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13" w15:restartNumberingAfterBreak="0">
    <w:nsid w:val="119D6665"/>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14" w15:restartNumberingAfterBreak="0">
    <w:nsid w:val="11EC4F8D"/>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15" w15:restartNumberingAfterBreak="0">
    <w:nsid w:val="12AF77D8"/>
    <w:multiLevelType w:val="hybridMultilevel"/>
    <w:tmpl w:val="9E8CDFCC"/>
    <w:lvl w:ilvl="0" w:tplc="13D2E406">
      <w:start w:val="1"/>
      <w:numFmt w:val="lowerRoman"/>
      <w:lvlText w:val="(%1)"/>
      <w:lvlJc w:val="left"/>
      <w:pPr>
        <w:ind w:left="108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4105F8E"/>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17" w15:restartNumberingAfterBreak="0">
    <w:nsid w:val="15A1056F"/>
    <w:multiLevelType w:val="hybridMultilevel"/>
    <w:tmpl w:val="403A4496"/>
    <w:lvl w:ilvl="0" w:tplc="CB366B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6E90BBC"/>
    <w:multiLevelType w:val="hybridMultilevel"/>
    <w:tmpl w:val="2DEAC51A"/>
    <w:lvl w:ilvl="0" w:tplc="0B7E34BA">
      <w:start w:val="1"/>
      <w:numFmt w:val="decimal"/>
      <w:lvlText w:val="(%1)"/>
      <w:lvlJc w:val="left"/>
      <w:pPr>
        <w:ind w:left="1084"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FA3081"/>
    <w:multiLevelType w:val="hybridMultilevel"/>
    <w:tmpl w:val="F040705C"/>
    <w:lvl w:ilvl="0" w:tplc="2D50C2A0">
      <w:start w:val="1"/>
      <w:numFmt w:val="lowerLetter"/>
      <w:suff w:val="space"/>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20" w15:restartNumberingAfterBreak="0">
    <w:nsid w:val="179A1EEF"/>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21" w15:restartNumberingAfterBreak="0">
    <w:nsid w:val="19F57D79"/>
    <w:multiLevelType w:val="hybridMultilevel"/>
    <w:tmpl w:val="74A67FEE"/>
    <w:lvl w:ilvl="0" w:tplc="5ED81E76">
      <w:start w:val="1"/>
      <w:numFmt w:val="lowerLetter"/>
      <w:pStyle w:val="a"/>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22" w15:restartNumberingAfterBreak="0">
    <w:nsid w:val="1A086D41"/>
    <w:multiLevelType w:val="hybridMultilevel"/>
    <w:tmpl w:val="9E8CDFCC"/>
    <w:lvl w:ilvl="0" w:tplc="13D2E406">
      <w:start w:val="1"/>
      <w:numFmt w:val="lowerRoman"/>
      <w:lvlText w:val="(%1)"/>
      <w:lvlJc w:val="left"/>
      <w:pPr>
        <w:ind w:left="108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C6C15A7"/>
    <w:multiLevelType w:val="hybridMultilevel"/>
    <w:tmpl w:val="9E8CDFCC"/>
    <w:lvl w:ilvl="0" w:tplc="13D2E406">
      <w:start w:val="1"/>
      <w:numFmt w:val="lowerRoman"/>
      <w:lvlText w:val="(%1)"/>
      <w:lvlJc w:val="left"/>
      <w:pPr>
        <w:ind w:left="108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C842679"/>
    <w:multiLevelType w:val="hybridMultilevel"/>
    <w:tmpl w:val="403A4496"/>
    <w:lvl w:ilvl="0" w:tplc="CB366B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D6853A4"/>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26" w15:restartNumberingAfterBreak="0">
    <w:nsid w:val="1F152AE7"/>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27" w15:restartNumberingAfterBreak="0">
    <w:nsid w:val="2208557D"/>
    <w:multiLevelType w:val="hybridMultilevel"/>
    <w:tmpl w:val="9E8CDFCC"/>
    <w:lvl w:ilvl="0" w:tplc="13D2E406">
      <w:start w:val="1"/>
      <w:numFmt w:val="lowerRoman"/>
      <w:lvlText w:val="(%1)"/>
      <w:lvlJc w:val="left"/>
      <w:pPr>
        <w:ind w:left="108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3227EA0"/>
    <w:multiLevelType w:val="hybridMultilevel"/>
    <w:tmpl w:val="9E8CDFCC"/>
    <w:lvl w:ilvl="0" w:tplc="13D2E406">
      <w:start w:val="1"/>
      <w:numFmt w:val="lowerRoman"/>
      <w:lvlText w:val="(%1)"/>
      <w:lvlJc w:val="left"/>
      <w:pPr>
        <w:ind w:left="108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38603D4"/>
    <w:multiLevelType w:val="hybridMultilevel"/>
    <w:tmpl w:val="0364586E"/>
    <w:lvl w:ilvl="0" w:tplc="C1D0CEA2">
      <w:start w:val="1"/>
      <w:numFmt w:val="lowerLetter"/>
      <w:lvlText w:val="(%1)"/>
      <w:lvlJc w:val="left"/>
      <w:pPr>
        <w:ind w:left="1804" w:hanging="360"/>
      </w:pPr>
    </w:lvl>
    <w:lvl w:ilvl="1" w:tplc="04090019" w:tentative="1">
      <w:start w:val="1"/>
      <w:numFmt w:val="lowerLetter"/>
      <w:lvlText w:val="%2."/>
      <w:lvlJc w:val="left"/>
      <w:pPr>
        <w:ind w:left="2524" w:hanging="360"/>
      </w:pPr>
    </w:lvl>
    <w:lvl w:ilvl="2" w:tplc="0409001B" w:tentative="1">
      <w:start w:val="1"/>
      <w:numFmt w:val="lowerRoman"/>
      <w:lvlText w:val="%3."/>
      <w:lvlJc w:val="right"/>
      <w:pPr>
        <w:ind w:left="3244" w:hanging="180"/>
      </w:pPr>
    </w:lvl>
    <w:lvl w:ilvl="3" w:tplc="0409000F" w:tentative="1">
      <w:start w:val="1"/>
      <w:numFmt w:val="decimal"/>
      <w:lvlText w:val="%4."/>
      <w:lvlJc w:val="left"/>
      <w:pPr>
        <w:ind w:left="3964" w:hanging="360"/>
      </w:pPr>
    </w:lvl>
    <w:lvl w:ilvl="4" w:tplc="04090019" w:tentative="1">
      <w:start w:val="1"/>
      <w:numFmt w:val="lowerLetter"/>
      <w:lvlText w:val="%5."/>
      <w:lvlJc w:val="left"/>
      <w:pPr>
        <w:ind w:left="4684" w:hanging="360"/>
      </w:pPr>
    </w:lvl>
    <w:lvl w:ilvl="5" w:tplc="0409001B" w:tentative="1">
      <w:start w:val="1"/>
      <w:numFmt w:val="lowerRoman"/>
      <w:lvlText w:val="%6."/>
      <w:lvlJc w:val="right"/>
      <w:pPr>
        <w:ind w:left="5404" w:hanging="180"/>
      </w:pPr>
    </w:lvl>
    <w:lvl w:ilvl="6" w:tplc="0409000F" w:tentative="1">
      <w:start w:val="1"/>
      <w:numFmt w:val="decimal"/>
      <w:lvlText w:val="%7."/>
      <w:lvlJc w:val="left"/>
      <w:pPr>
        <w:ind w:left="6124" w:hanging="360"/>
      </w:pPr>
    </w:lvl>
    <w:lvl w:ilvl="7" w:tplc="04090019" w:tentative="1">
      <w:start w:val="1"/>
      <w:numFmt w:val="lowerLetter"/>
      <w:lvlText w:val="%8."/>
      <w:lvlJc w:val="left"/>
      <w:pPr>
        <w:ind w:left="6844" w:hanging="360"/>
      </w:pPr>
    </w:lvl>
    <w:lvl w:ilvl="8" w:tplc="0409001B" w:tentative="1">
      <w:start w:val="1"/>
      <w:numFmt w:val="lowerRoman"/>
      <w:lvlText w:val="%9."/>
      <w:lvlJc w:val="right"/>
      <w:pPr>
        <w:ind w:left="7564" w:hanging="180"/>
      </w:pPr>
    </w:lvl>
  </w:abstractNum>
  <w:abstractNum w:abstractNumId="30" w15:restartNumberingAfterBreak="0">
    <w:nsid w:val="238D1F63"/>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31" w15:restartNumberingAfterBreak="0">
    <w:nsid w:val="25C07EA1"/>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32" w15:restartNumberingAfterBreak="0">
    <w:nsid w:val="273B37FF"/>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33" w15:restartNumberingAfterBreak="0">
    <w:nsid w:val="27BC0A44"/>
    <w:multiLevelType w:val="hybridMultilevel"/>
    <w:tmpl w:val="8D0C7E2E"/>
    <w:lvl w:ilvl="0" w:tplc="813448EE">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7CC72AA"/>
    <w:multiLevelType w:val="hybridMultilevel"/>
    <w:tmpl w:val="9E8CDFCC"/>
    <w:lvl w:ilvl="0" w:tplc="13D2E406">
      <w:start w:val="1"/>
      <w:numFmt w:val="lowerRoman"/>
      <w:lvlText w:val="(%1)"/>
      <w:lvlJc w:val="left"/>
      <w:pPr>
        <w:ind w:left="108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7EF269B"/>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36" w15:restartNumberingAfterBreak="0">
    <w:nsid w:val="29722FDA"/>
    <w:multiLevelType w:val="hybridMultilevel"/>
    <w:tmpl w:val="9E8CDFCC"/>
    <w:lvl w:ilvl="0" w:tplc="13D2E406">
      <w:start w:val="1"/>
      <w:numFmt w:val="lowerRoman"/>
      <w:lvlText w:val="(%1)"/>
      <w:lvlJc w:val="left"/>
      <w:pPr>
        <w:ind w:left="108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9CC3194"/>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38" w15:restartNumberingAfterBreak="0">
    <w:nsid w:val="2A286B81"/>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39" w15:restartNumberingAfterBreak="0">
    <w:nsid w:val="2D305314"/>
    <w:multiLevelType w:val="hybridMultilevel"/>
    <w:tmpl w:val="0A466D12"/>
    <w:lvl w:ilvl="0" w:tplc="A5AC3A90">
      <w:start w:val="1"/>
      <w:numFmt w:val="lowerLetter"/>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D5C5E42"/>
    <w:multiLevelType w:val="hybridMultilevel"/>
    <w:tmpl w:val="169A796A"/>
    <w:lvl w:ilvl="0" w:tplc="CA0CA812">
      <w:start w:val="1"/>
      <w:numFmt w:val="lowerRoman"/>
      <w:lvlText w:val="(%1)"/>
      <w:lvlJc w:val="left"/>
      <w:pPr>
        <w:ind w:left="108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075399"/>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42" w15:restartNumberingAfterBreak="0">
    <w:nsid w:val="30074705"/>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43" w15:restartNumberingAfterBreak="0">
    <w:nsid w:val="301F4DDE"/>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44" w15:restartNumberingAfterBreak="0">
    <w:nsid w:val="313320C7"/>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45" w15:restartNumberingAfterBreak="0">
    <w:nsid w:val="335051C0"/>
    <w:multiLevelType w:val="hybridMultilevel"/>
    <w:tmpl w:val="169A796A"/>
    <w:lvl w:ilvl="0" w:tplc="CA0CA812">
      <w:start w:val="1"/>
      <w:numFmt w:val="lowerRoman"/>
      <w:lvlText w:val="(%1)"/>
      <w:lvlJc w:val="left"/>
      <w:pPr>
        <w:ind w:left="108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3835A11"/>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47" w15:restartNumberingAfterBreak="0">
    <w:nsid w:val="38513975"/>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48" w15:restartNumberingAfterBreak="0">
    <w:nsid w:val="38D3246F"/>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49" w15:restartNumberingAfterBreak="0">
    <w:nsid w:val="395C49BB"/>
    <w:multiLevelType w:val="hybridMultilevel"/>
    <w:tmpl w:val="ADEA905E"/>
    <w:lvl w:ilvl="0" w:tplc="B7F492A0">
      <w:start w:val="1"/>
      <w:numFmt w:val="lowerRoman"/>
      <w:lvlText w:val="(%1)"/>
      <w:lvlJc w:val="left"/>
      <w:pPr>
        <w:ind w:left="1804" w:hanging="360"/>
      </w:pPr>
      <w:rPr>
        <w:rFonts w:hint="default"/>
      </w:rPr>
    </w:lvl>
    <w:lvl w:ilvl="1" w:tplc="04090019" w:tentative="1">
      <w:start w:val="1"/>
      <w:numFmt w:val="lowerLetter"/>
      <w:lvlText w:val="%2."/>
      <w:lvlJc w:val="left"/>
      <w:pPr>
        <w:ind w:left="2524" w:hanging="360"/>
      </w:pPr>
    </w:lvl>
    <w:lvl w:ilvl="2" w:tplc="0409001B" w:tentative="1">
      <w:start w:val="1"/>
      <w:numFmt w:val="lowerRoman"/>
      <w:lvlText w:val="%3."/>
      <w:lvlJc w:val="right"/>
      <w:pPr>
        <w:ind w:left="3244" w:hanging="180"/>
      </w:pPr>
    </w:lvl>
    <w:lvl w:ilvl="3" w:tplc="0409000F" w:tentative="1">
      <w:start w:val="1"/>
      <w:numFmt w:val="decimal"/>
      <w:lvlText w:val="%4."/>
      <w:lvlJc w:val="left"/>
      <w:pPr>
        <w:ind w:left="3964" w:hanging="360"/>
      </w:pPr>
    </w:lvl>
    <w:lvl w:ilvl="4" w:tplc="04090019" w:tentative="1">
      <w:start w:val="1"/>
      <w:numFmt w:val="lowerLetter"/>
      <w:lvlText w:val="%5."/>
      <w:lvlJc w:val="left"/>
      <w:pPr>
        <w:ind w:left="4684" w:hanging="360"/>
      </w:pPr>
    </w:lvl>
    <w:lvl w:ilvl="5" w:tplc="0409001B" w:tentative="1">
      <w:start w:val="1"/>
      <w:numFmt w:val="lowerRoman"/>
      <w:lvlText w:val="%6."/>
      <w:lvlJc w:val="right"/>
      <w:pPr>
        <w:ind w:left="5404" w:hanging="180"/>
      </w:pPr>
    </w:lvl>
    <w:lvl w:ilvl="6" w:tplc="0409000F" w:tentative="1">
      <w:start w:val="1"/>
      <w:numFmt w:val="decimal"/>
      <w:lvlText w:val="%7."/>
      <w:lvlJc w:val="left"/>
      <w:pPr>
        <w:ind w:left="6124" w:hanging="360"/>
      </w:pPr>
    </w:lvl>
    <w:lvl w:ilvl="7" w:tplc="04090019" w:tentative="1">
      <w:start w:val="1"/>
      <w:numFmt w:val="lowerLetter"/>
      <w:lvlText w:val="%8."/>
      <w:lvlJc w:val="left"/>
      <w:pPr>
        <w:ind w:left="6844" w:hanging="360"/>
      </w:pPr>
    </w:lvl>
    <w:lvl w:ilvl="8" w:tplc="0409001B" w:tentative="1">
      <w:start w:val="1"/>
      <w:numFmt w:val="lowerRoman"/>
      <w:lvlText w:val="%9."/>
      <w:lvlJc w:val="right"/>
      <w:pPr>
        <w:ind w:left="7564" w:hanging="180"/>
      </w:pPr>
    </w:lvl>
  </w:abstractNum>
  <w:abstractNum w:abstractNumId="50" w15:restartNumberingAfterBreak="0">
    <w:nsid w:val="39727707"/>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51" w15:restartNumberingAfterBreak="0">
    <w:nsid w:val="3B5B55B5"/>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52" w15:restartNumberingAfterBreak="0">
    <w:nsid w:val="3BA85AF3"/>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53" w15:restartNumberingAfterBreak="0">
    <w:nsid w:val="3D291744"/>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54" w15:restartNumberingAfterBreak="0">
    <w:nsid w:val="3D2C09FB"/>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55" w15:restartNumberingAfterBreak="0">
    <w:nsid w:val="3D58099E"/>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56" w15:restartNumberingAfterBreak="0">
    <w:nsid w:val="3E79628D"/>
    <w:multiLevelType w:val="hybridMultilevel"/>
    <w:tmpl w:val="B64E46A8"/>
    <w:lvl w:ilvl="0" w:tplc="EFFA105A">
      <w:start w:val="1"/>
      <w:numFmt w:val="lowerLetter"/>
      <w:lvlText w:val="(%1)"/>
      <w:lvlJc w:val="left"/>
      <w:pPr>
        <w:ind w:left="1356" w:hanging="360"/>
      </w:pPr>
      <w:rPr>
        <w:rFonts w:ascii="TH SarabunPSK" w:hAnsi="TH SarabunPSK" w:cs="TH SarabunPSK" w:hint="default"/>
        <w:sz w:val="28"/>
        <w:szCs w:val="28"/>
      </w:rPr>
    </w:lvl>
    <w:lvl w:ilvl="1" w:tplc="04090019" w:tentative="1">
      <w:start w:val="1"/>
      <w:numFmt w:val="lowerLetter"/>
      <w:lvlText w:val="%2."/>
      <w:lvlJc w:val="left"/>
      <w:pPr>
        <w:ind w:left="2076" w:hanging="360"/>
      </w:pPr>
    </w:lvl>
    <w:lvl w:ilvl="2" w:tplc="0409001B" w:tentative="1">
      <w:start w:val="1"/>
      <w:numFmt w:val="lowerRoman"/>
      <w:lvlText w:val="%3."/>
      <w:lvlJc w:val="right"/>
      <w:pPr>
        <w:ind w:left="2796" w:hanging="180"/>
      </w:pPr>
    </w:lvl>
    <w:lvl w:ilvl="3" w:tplc="0409000F" w:tentative="1">
      <w:start w:val="1"/>
      <w:numFmt w:val="decimal"/>
      <w:lvlText w:val="%4."/>
      <w:lvlJc w:val="left"/>
      <w:pPr>
        <w:ind w:left="3516" w:hanging="360"/>
      </w:pPr>
    </w:lvl>
    <w:lvl w:ilvl="4" w:tplc="04090019" w:tentative="1">
      <w:start w:val="1"/>
      <w:numFmt w:val="lowerLetter"/>
      <w:lvlText w:val="%5."/>
      <w:lvlJc w:val="left"/>
      <w:pPr>
        <w:ind w:left="4236" w:hanging="360"/>
      </w:pPr>
    </w:lvl>
    <w:lvl w:ilvl="5" w:tplc="0409001B" w:tentative="1">
      <w:start w:val="1"/>
      <w:numFmt w:val="lowerRoman"/>
      <w:lvlText w:val="%6."/>
      <w:lvlJc w:val="right"/>
      <w:pPr>
        <w:ind w:left="4956" w:hanging="180"/>
      </w:pPr>
    </w:lvl>
    <w:lvl w:ilvl="6" w:tplc="0409000F" w:tentative="1">
      <w:start w:val="1"/>
      <w:numFmt w:val="decimal"/>
      <w:lvlText w:val="%7."/>
      <w:lvlJc w:val="left"/>
      <w:pPr>
        <w:ind w:left="5676" w:hanging="360"/>
      </w:pPr>
    </w:lvl>
    <w:lvl w:ilvl="7" w:tplc="04090019" w:tentative="1">
      <w:start w:val="1"/>
      <w:numFmt w:val="lowerLetter"/>
      <w:lvlText w:val="%8."/>
      <w:lvlJc w:val="left"/>
      <w:pPr>
        <w:ind w:left="6396" w:hanging="360"/>
      </w:pPr>
    </w:lvl>
    <w:lvl w:ilvl="8" w:tplc="0409001B" w:tentative="1">
      <w:start w:val="1"/>
      <w:numFmt w:val="lowerRoman"/>
      <w:lvlText w:val="%9."/>
      <w:lvlJc w:val="right"/>
      <w:pPr>
        <w:ind w:left="7116" w:hanging="180"/>
      </w:pPr>
    </w:lvl>
  </w:abstractNum>
  <w:abstractNum w:abstractNumId="57" w15:restartNumberingAfterBreak="0">
    <w:nsid w:val="3F4333F3"/>
    <w:multiLevelType w:val="hybridMultilevel"/>
    <w:tmpl w:val="72F47476"/>
    <w:lvl w:ilvl="0" w:tplc="0BF8713C">
      <w:start w:val="1"/>
      <w:numFmt w:val="lowerLetter"/>
      <w:lvlText w:val="(%1)"/>
      <w:lvlJc w:val="left"/>
      <w:pPr>
        <w:ind w:left="1322" w:hanging="360"/>
      </w:pPr>
      <w:rPr>
        <w:rFonts w:hint="default"/>
      </w:rPr>
    </w:lvl>
    <w:lvl w:ilvl="1" w:tplc="04090019" w:tentative="1">
      <w:start w:val="1"/>
      <w:numFmt w:val="lowerLetter"/>
      <w:lvlText w:val="%2."/>
      <w:lvlJc w:val="left"/>
      <w:pPr>
        <w:ind w:left="2042" w:hanging="360"/>
      </w:pPr>
    </w:lvl>
    <w:lvl w:ilvl="2" w:tplc="0409001B" w:tentative="1">
      <w:start w:val="1"/>
      <w:numFmt w:val="lowerRoman"/>
      <w:lvlText w:val="%3."/>
      <w:lvlJc w:val="right"/>
      <w:pPr>
        <w:ind w:left="2762" w:hanging="180"/>
      </w:pPr>
    </w:lvl>
    <w:lvl w:ilvl="3" w:tplc="0409000F" w:tentative="1">
      <w:start w:val="1"/>
      <w:numFmt w:val="decimal"/>
      <w:lvlText w:val="%4."/>
      <w:lvlJc w:val="left"/>
      <w:pPr>
        <w:ind w:left="3482" w:hanging="360"/>
      </w:pPr>
    </w:lvl>
    <w:lvl w:ilvl="4" w:tplc="04090019" w:tentative="1">
      <w:start w:val="1"/>
      <w:numFmt w:val="lowerLetter"/>
      <w:lvlText w:val="%5."/>
      <w:lvlJc w:val="left"/>
      <w:pPr>
        <w:ind w:left="4202" w:hanging="360"/>
      </w:pPr>
    </w:lvl>
    <w:lvl w:ilvl="5" w:tplc="0409001B" w:tentative="1">
      <w:start w:val="1"/>
      <w:numFmt w:val="lowerRoman"/>
      <w:lvlText w:val="%6."/>
      <w:lvlJc w:val="right"/>
      <w:pPr>
        <w:ind w:left="4922" w:hanging="180"/>
      </w:pPr>
    </w:lvl>
    <w:lvl w:ilvl="6" w:tplc="0409000F" w:tentative="1">
      <w:start w:val="1"/>
      <w:numFmt w:val="decimal"/>
      <w:lvlText w:val="%7."/>
      <w:lvlJc w:val="left"/>
      <w:pPr>
        <w:ind w:left="5642" w:hanging="360"/>
      </w:pPr>
    </w:lvl>
    <w:lvl w:ilvl="7" w:tplc="04090019" w:tentative="1">
      <w:start w:val="1"/>
      <w:numFmt w:val="lowerLetter"/>
      <w:lvlText w:val="%8."/>
      <w:lvlJc w:val="left"/>
      <w:pPr>
        <w:ind w:left="6362" w:hanging="360"/>
      </w:pPr>
    </w:lvl>
    <w:lvl w:ilvl="8" w:tplc="0409001B" w:tentative="1">
      <w:start w:val="1"/>
      <w:numFmt w:val="lowerRoman"/>
      <w:lvlText w:val="%9."/>
      <w:lvlJc w:val="right"/>
      <w:pPr>
        <w:ind w:left="7082" w:hanging="180"/>
      </w:pPr>
    </w:lvl>
  </w:abstractNum>
  <w:abstractNum w:abstractNumId="58" w15:restartNumberingAfterBreak="0">
    <w:nsid w:val="3F597708"/>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59" w15:restartNumberingAfterBreak="0">
    <w:nsid w:val="3F5A19AD"/>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60" w15:restartNumberingAfterBreak="0">
    <w:nsid w:val="44E260F8"/>
    <w:multiLevelType w:val="hybridMultilevel"/>
    <w:tmpl w:val="9E8CDFCC"/>
    <w:lvl w:ilvl="0" w:tplc="13D2E406">
      <w:start w:val="1"/>
      <w:numFmt w:val="lowerRoman"/>
      <w:lvlText w:val="(%1)"/>
      <w:lvlJc w:val="left"/>
      <w:pPr>
        <w:ind w:left="108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5576736"/>
    <w:multiLevelType w:val="hybridMultilevel"/>
    <w:tmpl w:val="DB1C4494"/>
    <w:lvl w:ilvl="0" w:tplc="7A741728">
      <w:start w:val="1"/>
      <w:numFmt w:val="lowerLetter"/>
      <w:suff w:val="space"/>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62" w15:restartNumberingAfterBreak="0">
    <w:nsid w:val="45F91674"/>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63" w15:restartNumberingAfterBreak="0">
    <w:nsid w:val="46B010DE"/>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64" w15:restartNumberingAfterBreak="0">
    <w:nsid w:val="46D8040E"/>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65" w15:restartNumberingAfterBreak="0">
    <w:nsid w:val="46D93ECB"/>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66" w15:restartNumberingAfterBreak="0">
    <w:nsid w:val="47AF4A84"/>
    <w:multiLevelType w:val="hybridMultilevel"/>
    <w:tmpl w:val="403A4496"/>
    <w:lvl w:ilvl="0" w:tplc="CB366B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7E31A4D"/>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68" w15:restartNumberingAfterBreak="0">
    <w:nsid w:val="47F9518D"/>
    <w:multiLevelType w:val="hybridMultilevel"/>
    <w:tmpl w:val="8472ACD0"/>
    <w:lvl w:ilvl="0" w:tplc="B7F492A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D7D6AC7"/>
    <w:multiLevelType w:val="hybridMultilevel"/>
    <w:tmpl w:val="F2FA0514"/>
    <w:lvl w:ilvl="0" w:tplc="B8D8A434">
      <w:start w:val="1"/>
      <w:numFmt w:val="lowerLetter"/>
      <w:suff w:val="space"/>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70" w15:restartNumberingAfterBreak="0">
    <w:nsid w:val="4EE44894"/>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71" w15:restartNumberingAfterBreak="0">
    <w:nsid w:val="532D3A0A"/>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72" w15:restartNumberingAfterBreak="0">
    <w:nsid w:val="54B03698"/>
    <w:multiLevelType w:val="hybridMultilevel"/>
    <w:tmpl w:val="113EF010"/>
    <w:lvl w:ilvl="0" w:tplc="C37AA96C">
      <w:start w:val="1"/>
      <w:numFmt w:val="lowerLetter"/>
      <w:suff w:val="space"/>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73" w15:restartNumberingAfterBreak="0">
    <w:nsid w:val="54BB3FCC"/>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74" w15:restartNumberingAfterBreak="0">
    <w:nsid w:val="55B264D2"/>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75" w15:restartNumberingAfterBreak="0">
    <w:nsid w:val="55F02975"/>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76" w15:restartNumberingAfterBreak="0">
    <w:nsid w:val="57AE6B3A"/>
    <w:multiLevelType w:val="hybridMultilevel"/>
    <w:tmpl w:val="ADEA905E"/>
    <w:lvl w:ilvl="0" w:tplc="B7F492A0">
      <w:start w:val="1"/>
      <w:numFmt w:val="lowerRoman"/>
      <w:lvlText w:val="(%1)"/>
      <w:lvlJc w:val="left"/>
      <w:pPr>
        <w:ind w:left="1804" w:hanging="360"/>
      </w:pPr>
      <w:rPr>
        <w:rFonts w:hint="default"/>
      </w:rPr>
    </w:lvl>
    <w:lvl w:ilvl="1" w:tplc="04090019" w:tentative="1">
      <w:start w:val="1"/>
      <w:numFmt w:val="lowerLetter"/>
      <w:lvlText w:val="%2."/>
      <w:lvlJc w:val="left"/>
      <w:pPr>
        <w:ind w:left="2524" w:hanging="360"/>
      </w:pPr>
    </w:lvl>
    <w:lvl w:ilvl="2" w:tplc="0409001B" w:tentative="1">
      <w:start w:val="1"/>
      <w:numFmt w:val="lowerRoman"/>
      <w:lvlText w:val="%3."/>
      <w:lvlJc w:val="right"/>
      <w:pPr>
        <w:ind w:left="3244" w:hanging="180"/>
      </w:pPr>
    </w:lvl>
    <w:lvl w:ilvl="3" w:tplc="0409000F" w:tentative="1">
      <w:start w:val="1"/>
      <w:numFmt w:val="decimal"/>
      <w:lvlText w:val="%4."/>
      <w:lvlJc w:val="left"/>
      <w:pPr>
        <w:ind w:left="3964" w:hanging="360"/>
      </w:pPr>
    </w:lvl>
    <w:lvl w:ilvl="4" w:tplc="04090019" w:tentative="1">
      <w:start w:val="1"/>
      <w:numFmt w:val="lowerLetter"/>
      <w:lvlText w:val="%5."/>
      <w:lvlJc w:val="left"/>
      <w:pPr>
        <w:ind w:left="4684" w:hanging="360"/>
      </w:pPr>
    </w:lvl>
    <w:lvl w:ilvl="5" w:tplc="0409001B" w:tentative="1">
      <w:start w:val="1"/>
      <w:numFmt w:val="lowerRoman"/>
      <w:lvlText w:val="%6."/>
      <w:lvlJc w:val="right"/>
      <w:pPr>
        <w:ind w:left="5404" w:hanging="180"/>
      </w:pPr>
    </w:lvl>
    <w:lvl w:ilvl="6" w:tplc="0409000F" w:tentative="1">
      <w:start w:val="1"/>
      <w:numFmt w:val="decimal"/>
      <w:lvlText w:val="%7."/>
      <w:lvlJc w:val="left"/>
      <w:pPr>
        <w:ind w:left="6124" w:hanging="360"/>
      </w:pPr>
    </w:lvl>
    <w:lvl w:ilvl="7" w:tplc="04090019" w:tentative="1">
      <w:start w:val="1"/>
      <w:numFmt w:val="lowerLetter"/>
      <w:lvlText w:val="%8."/>
      <w:lvlJc w:val="left"/>
      <w:pPr>
        <w:ind w:left="6844" w:hanging="360"/>
      </w:pPr>
    </w:lvl>
    <w:lvl w:ilvl="8" w:tplc="0409001B" w:tentative="1">
      <w:start w:val="1"/>
      <w:numFmt w:val="lowerRoman"/>
      <w:lvlText w:val="%9."/>
      <w:lvlJc w:val="right"/>
      <w:pPr>
        <w:ind w:left="7564" w:hanging="180"/>
      </w:pPr>
    </w:lvl>
  </w:abstractNum>
  <w:abstractNum w:abstractNumId="77" w15:restartNumberingAfterBreak="0">
    <w:nsid w:val="57B57312"/>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78" w15:restartNumberingAfterBreak="0">
    <w:nsid w:val="583B28C7"/>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79" w15:restartNumberingAfterBreak="0">
    <w:nsid w:val="59C826BD"/>
    <w:multiLevelType w:val="hybridMultilevel"/>
    <w:tmpl w:val="169A796A"/>
    <w:lvl w:ilvl="0" w:tplc="CA0CA812">
      <w:start w:val="1"/>
      <w:numFmt w:val="lowerRoman"/>
      <w:lvlText w:val="(%1)"/>
      <w:lvlJc w:val="left"/>
      <w:pPr>
        <w:ind w:left="108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B4E0F00"/>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81" w15:restartNumberingAfterBreak="0">
    <w:nsid w:val="5DBE1D2D"/>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82" w15:restartNumberingAfterBreak="0">
    <w:nsid w:val="5DE44F57"/>
    <w:multiLevelType w:val="hybridMultilevel"/>
    <w:tmpl w:val="8D0C7E2E"/>
    <w:lvl w:ilvl="0" w:tplc="813448EE">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E1A483F"/>
    <w:multiLevelType w:val="hybridMultilevel"/>
    <w:tmpl w:val="403A4496"/>
    <w:lvl w:ilvl="0" w:tplc="CB366B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23F5DE0"/>
    <w:multiLevelType w:val="hybridMultilevel"/>
    <w:tmpl w:val="403A4496"/>
    <w:lvl w:ilvl="0" w:tplc="CB366B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3237758"/>
    <w:multiLevelType w:val="hybridMultilevel"/>
    <w:tmpl w:val="169A796A"/>
    <w:lvl w:ilvl="0" w:tplc="CA0CA812">
      <w:start w:val="1"/>
      <w:numFmt w:val="lowerRoman"/>
      <w:lvlText w:val="(%1)"/>
      <w:lvlJc w:val="left"/>
      <w:pPr>
        <w:ind w:left="108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6453E08"/>
    <w:multiLevelType w:val="hybridMultilevel"/>
    <w:tmpl w:val="ADAE894E"/>
    <w:lvl w:ilvl="0" w:tplc="0BF8713C">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7" w15:restartNumberingAfterBreak="0">
    <w:nsid w:val="68640F1A"/>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88" w15:restartNumberingAfterBreak="0">
    <w:nsid w:val="686E00DB"/>
    <w:multiLevelType w:val="hybridMultilevel"/>
    <w:tmpl w:val="169A796A"/>
    <w:lvl w:ilvl="0" w:tplc="CA0CA812">
      <w:start w:val="1"/>
      <w:numFmt w:val="lowerRoman"/>
      <w:lvlText w:val="(%1)"/>
      <w:lvlJc w:val="left"/>
      <w:pPr>
        <w:ind w:left="108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8781D74"/>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90" w15:restartNumberingAfterBreak="0">
    <w:nsid w:val="693A2F39"/>
    <w:multiLevelType w:val="hybridMultilevel"/>
    <w:tmpl w:val="9E8CDFCC"/>
    <w:lvl w:ilvl="0" w:tplc="13D2E406">
      <w:start w:val="1"/>
      <w:numFmt w:val="lowerRoman"/>
      <w:lvlText w:val="(%1)"/>
      <w:lvlJc w:val="left"/>
      <w:pPr>
        <w:ind w:left="108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6B641E80"/>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92" w15:restartNumberingAfterBreak="0">
    <w:nsid w:val="6B9B618C"/>
    <w:multiLevelType w:val="hybridMultilevel"/>
    <w:tmpl w:val="9E8CDFCC"/>
    <w:lvl w:ilvl="0" w:tplc="13D2E406">
      <w:start w:val="1"/>
      <w:numFmt w:val="lowerRoman"/>
      <w:lvlText w:val="(%1)"/>
      <w:lvlJc w:val="left"/>
      <w:pPr>
        <w:ind w:left="108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C6935EE"/>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94" w15:restartNumberingAfterBreak="0">
    <w:nsid w:val="6D4F4229"/>
    <w:multiLevelType w:val="hybridMultilevel"/>
    <w:tmpl w:val="403A4496"/>
    <w:lvl w:ilvl="0" w:tplc="CB366B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E91741C"/>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96" w15:restartNumberingAfterBreak="0">
    <w:nsid w:val="782F7569"/>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97" w15:restartNumberingAfterBreak="0">
    <w:nsid w:val="78CE5A1E"/>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98" w15:restartNumberingAfterBreak="0">
    <w:nsid w:val="78F64D18"/>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99" w15:restartNumberingAfterBreak="0">
    <w:nsid w:val="7B3A42E0"/>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100" w15:restartNumberingAfterBreak="0">
    <w:nsid w:val="7C691118"/>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101" w15:restartNumberingAfterBreak="0">
    <w:nsid w:val="7D52196E"/>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102" w15:restartNumberingAfterBreak="0">
    <w:nsid w:val="7D921206"/>
    <w:multiLevelType w:val="hybridMultilevel"/>
    <w:tmpl w:val="F21A78DA"/>
    <w:lvl w:ilvl="0" w:tplc="CB366BB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num w:numId="1">
    <w:abstractNumId w:val="86"/>
  </w:num>
  <w:num w:numId="2">
    <w:abstractNumId w:val="24"/>
  </w:num>
  <w:num w:numId="3">
    <w:abstractNumId w:val="68"/>
  </w:num>
  <w:num w:numId="4">
    <w:abstractNumId w:val="39"/>
  </w:num>
  <w:num w:numId="5">
    <w:abstractNumId w:val="94"/>
  </w:num>
  <w:num w:numId="6">
    <w:abstractNumId w:val="17"/>
  </w:num>
  <w:num w:numId="7">
    <w:abstractNumId w:val="66"/>
  </w:num>
  <w:num w:numId="8">
    <w:abstractNumId w:val="2"/>
  </w:num>
  <w:num w:numId="9">
    <w:abstractNumId w:val="82"/>
  </w:num>
  <w:num w:numId="10">
    <w:abstractNumId w:val="84"/>
  </w:num>
  <w:num w:numId="11">
    <w:abstractNumId w:val="83"/>
  </w:num>
  <w:num w:numId="12">
    <w:abstractNumId w:val="87"/>
  </w:num>
  <w:num w:numId="13">
    <w:abstractNumId w:val="25"/>
  </w:num>
  <w:num w:numId="14">
    <w:abstractNumId w:val="45"/>
  </w:num>
  <w:num w:numId="15">
    <w:abstractNumId w:val="79"/>
  </w:num>
  <w:num w:numId="16">
    <w:abstractNumId w:val="11"/>
  </w:num>
  <w:num w:numId="17">
    <w:abstractNumId w:val="88"/>
  </w:num>
  <w:num w:numId="18">
    <w:abstractNumId w:val="18"/>
  </w:num>
  <w:num w:numId="19">
    <w:abstractNumId w:val="38"/>
  </w:num>
  <w:num w:numId="20">
    <w:abstractNumId w:val="85"/>
  </w:num>
  <w:num w:numId="21">
    <w:abstractNumId w:val="81"/>
  </w:num>
  <w:num w:numId="22">
    <w:abstractNumId w:val="3"/>
  </w:num>
  <w:num w:numId="23">
    <w:abstractNumId w:val="59"/>
  </w:num>
  <w:num w:numId="24">
    <w:abstractNumId w:val="40"/>
  </w:num>
  <w:num w:numId="25">
    <w:abstractNumId w:val="21"/>
  </w:num>
  <w:num w:numId="26">
    <w:abstractNumId w:val="90"/>
  </w:num>
  <w:num w:numId="27">
    <w:abstractNumId w:val="67"/>
  </w:num>
  <w:num w:numId="28">
    <w:abstractNumId w:val="8"/>
  </w:num>
  <w:num w:numId="29">
    <w:abstractNumId w:val="26"/>
  </w:num>
  <w:num w:numId="30">
    <w:abstractNumId w:val="19"/>
  </w:num>
  <w:num w:numId="31">
    <w:abstractNumId w:val="69"/>
  </w:num>
  <w:num w:numId="32">
    <w:abstractNumId w:val="72"/>
  </w:num>
  <w:num w:numId="33">
    <w:abstractNumId w:val="16"/>
  </w:num>
  <w:num w:numId="34">
    <w:abstractNumId w:val="95"/>
  </w:num>
  <w:num w:numId="35">
    <w:abstractNumId w:val="53"/>
  </w:num>
  <w:num w:numId="36">
    <w:abstractNumId w:val="100"/>
  </w:num>
  <w:num w:numId="37">
    <w:abstractNumId w:val="9"/>
  </w:num>
  <w:num w:numId="38">
    <w:abstractNumId w:val="55"/>
  </w:num>
  <w:num w:numId="39">
    <w:abstractNumId w:val="60"/>
  </w:num>
  <w:num w:numId="40">
    <w:abstractNumId w:val="1"/>
  </w:num>
  <w:num w:numId="41">
    <w:abstractNumId w:val="89"/>
  </w:num>
  <w:num w:numId="42">
    <w:abstractNumId w:val="22"/>
  </w:num>
  <w:num w:numId="43">
    <w:abstractNumId w:val="28"/>
  </w:num>
  <w:num w:numId="44">
    <w:abstractNumId w:val="61"/>
  </w:num>
  <w:num w:numId="45">
    <w:abstractNumId w:val="80"/>
  </w:num>
  <w:num w:numId="46">
    <w:abstractNumId w:val="101"/>
  </w:num>
  <w:num w:numId="47">
    <w:abstractNumId w:val="4"/>
  </w:num>
  <w:num w:numId="48">
    <w:abstractNumId w:val="0"/>
  </w:num>
  <w:num w:numId="49">
    <w:abstractNumId w:val="13"/>
  </w:num>
  <w:num w:numId="50">
    <w:abstractNumId w:val="74"/>
  </w:num>
  <w:num w:numId="51">
    <w:abstractNumId w:val="12"/>
  </w:num>
  <w:num w:numId="52">
    <w:abstractNumId w:val="20"/>
  </w:num>
  <w:num w:numId="53">
    <w:abstractNumId w:val="41"/>
  </w:num>
  <w:num w:numId="54">
    <w:abstractNumId w:val="10"/>
  </w:num>
  <w:num w:numId="55">
    <w:abstractNumId w:val="23"/>
  </w:num>
  <w:num w:numId="56">
    <w:abstractNumId w:val="98"/>
  </w:num>
  <w:num w:numId="57">
    <w:abstractNumId w:val="14"/>
  </w:num>
  <w:num w:numId="58">
    <w:abstractNumId w:val="34"/>
  </w:num>
  <w:num w:numId="59">
    <w:abstractNumId w:val="35"/>
  </w:num>
  <w:num w:numId="60">
    <w:abstractNumId w:val="5"/>
  </w:num>
  <w:num w:numId="61">
    <w:abstractNumId w:val="70"/>
  </w:num>
  <w:num w:numId="62">
    <w:abstractNumId w:val="62"/>
  </w:num>
  <w:num w:numId="63">
    <w:abstractNumId w:val="93"/>
  </w:num>
  <w:num w:numId="64">
    <w:abstractNumId w:val="30"/>
  </w:num>
  <w:num w:numId="65">
    <w:abstractNumId w:val="91"/>
  </w:num>
  <w:num w:numId="66">
    <w:abstractNumId w:val="102"/>
  </w:num>
  <w:num w:numId="67">
    <w:abstractNumId w:val="52"/>
  </w:num>
  <w:num w:numId="68">
    <w:abstractNumId w:val="75"/>
  </w:num>
  <w:num w:numId="69">
    <w:abstractNumId w:val="15"/>
  </w:num>
  <w:num w:numId="70">
    <w:abstractNumId w:val="27"/>
  </w:num>
  <w:num w:numId="71">
    <w:abstractNumId w:val="92"/>
  </w:num>
  <w:num w:numId="72">
    <w:abstractNumId w:val="36"/>
  </w:num>
  <w:num w:numId="73">
    <w:abstractNumId w:val="77"/>
  </w:num>
  <w:num w:numId="74">
    <w:abstractNumId w:val="63"/>
  </w:num>
  <w:num w:numId="75">
    <w:abstractNumId w:val="48"/>
  </w:num>
  <w:num w:numId="76">
    <w:abstractNumId w:val="43"/>
  </w:num>
  <w:num w:numId="77">
    <w:abstractNumId w:val="99"/>
  </w:num>
  <w:num w:numId="78">
    <w:abstractNumId w:val="54"/>
  </w:num>
  <w:num w:numId="79">
    <w:abstractNumId w:val="42"/>
  </w:num>
  <w:num w:numId="80">
    <w:abstractNumId w:val="50"/>
  </w:num>
  <w:num w:numId="81">
    <w:abstractNumId w:val="71"/>
  </w:num>
  <w:num w:numId="82">
    <w:abstractNumId w:val="96"/>
  </w:num>
  <w:num w:numId="83">
    <w:abstractNumId w:val="37"/>
  </w:num>
  <w:num w:numId="84">
    <w:abstractNumId w:val="44"/>
  </w:num>
  <w:num w:numId="85">
    <w:abstractNumId w:val="64"/>
  </w:num>
  <w:num w:numId="86">
    <w:abstractNumId w:val="7"/>
  </w:num>
  <w:num w:numId="87">
    <w:abstractNumId w:val="58"/>
  </w:num>
  <w:num w:numId="88">
    <w:abstractNumId w:val="97"/>
  </w:num>
  <w:num w:numId="89">
    <w:abstractNumId w:val="6"/>
  </w:num>
  <w:num w:numId="90">
    <w:abstractNumId w:val="73"/>
  </w:num>
  <w:num w:numId="91">
    <w:abstractNumId w:val="78"/>
  </w:num>
  <w:num w:numId="92">
    <w:abstractNumId w:val="32"/>
  </w:num>
  <w:num w:numId="93">
    <w:abstractNumId w:val="31"/>
  </w:num>
  <w:num w:numId="94">
    <w:abstractNumId w:val="47"/>
  </w:num>
  <w:num w:numId="95">
    <w:abstractNumId w:val="65"/>
  </w:num>
  <w:num w:numId="96">
    <w:abstractNumId w:val="46"/>
  </w:num>
  <w:num w:numId="97">
    <w:abstractNumId w:val="56"/>
  </w:num>
  <w:num w:numId="98">
    <w:abstractNumId w:val="29"/>
  </w:num>
  <w:num w:numId="99">
    <w:abstractNumId w:val="33"/>
  </w:num>
  <w:num w:numId="100">
    <w:abstractNumId w:val="49"/>
  </w:num>
  <w:num w:numId="101">
    <w:abstractNumId w:val="76"/>
  </w:num>
  <w:num w:numId="102">
    <w:abstractNumId w:val="51"/>
  </w:num>
  <w:num w:numId="103">
    <w:abstractNumId w:val="57"/>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proofState w:spelling="clean" w:grammar="clean"/>
  <w:documentProtection w:edit="forms" w:formatting="1" w:enforcement="1" w:cryptProviderType="rsaAES" w:cryptAlgorithmClass="hash" w:cryptAlgorithmType="typeAny" w:cryptAlgorithmSid="14" w:cryptSpinCount="100000" w:hash="7fO40ge3W/7GRVpkP7P3gpZJog28ECTD2uSSP9zG5O0yEbppQgSW80ITLgyLih6iPqk+sRNnc3mPSHAvpWsLJQ==" w:salt="V6E1ASM/m+cLpIh4nFI7Zw=="/>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0tzCxMDK0MLAwMzVR0lEKTi0uzszPAykwqgUAvfZQ+CwAAAA="/>
  </w:docVars>
  <w:rsids>
    <w:rsidRoot w:val="00872C8D"/>
    <w:rsid w:val="00000EED"/>
    <w:rsid w:val="00001081"/>
    <w:rsid w:val="00001362"/>
    <w:rsid w:val="000015E1"/>
    <w:rsid w:val="00004950"/>
    <w:rsid w:val="0000677C"/>
    <w:rsid w:val="00007947"/>
    <w:rsid w:val="00007EF5"/>
    <w:rsid w:val="00010AF4"/>
    <w:rsid w:val="00010CF0"/>
    <w:rsid w:val="00015FF7"/>
    <w:rsid w:val="00023EA8"/>
    <w:rsid w:val="0002603B"/>
    <w:rsid w:val="00026F36"/>
    <w:rsid w:val="000276FB"/>
    <w:rsid w:val="000376E3"/>
    <w:rsid w:val="0004022E"/>
    <w:rsid w:val="00051733"/>
    <w:rsid w:val="00055132"/>
    <w:rsid w:val="00055705"/>
    <w:rsid w:val="00060B10"/>
    <w:rsid w:val="000623A0"/>
    <w:rsid w:val="00063913"/>
    <w:rsid w:val="00066AFF"/>
    <w:rsid w:val="000701F6"/>
    <w:rsid w:val="000718C3"/>
    <w:rsid w:val="000746C7"/>
    <w:rsid w:val="0008012C"/>
    <w:rsid w:val="00081B9B"/>
    <w:rsid w:val="00085E3E"/>
    <w:rsid w:val="000939AA"/>
    <w:rsid w:val="00097B9D"/>
    <w:rsid w:val="000A1893"/>
    <w:rsid w:val="000B4FFE"/>
    <w:rsid w:val="000B6B3F"/>
    <w:rsid w:val="000C715F"/>
    <w:rsid w:val="000D0389"/>
    <w:rsid w:val="000E1522"/>
    <w:rsid w:val="000E23C5"/>
    <w:rsid w:val="000E3623"/>
    <w:rsid w:val="000E5D2E"/>
    <w:rsid w:val="000F1F5D"/>
    <w:rsid w:val="000F3CCC"/>
    <w:rsid w:val="000F5ACC"/>
    <w:rsid w:val="00101371"/>
    <w:rsid w:val="00111C38"/>
    <w:rsid w:val="00112238"/>
    <w:rsid w:val="00122F2E"/>
    <w:rsid w:val="00127BFA"/>
    <w:rsid w:val="00131F4E"/>
    <w:rsid w:val="00132782"/>
    <w:rsid w:val="00146560"/>
    <w:rsid w:val="001465C9"/>
    <w:rsid w:val="00146CB7"/>
    <w:rsid w:val="00163080"/>
    <w:rsid w:val="0016533A"/>
    <w:rsid w:val="001837B3"/>
    <w:rsid w:val="0019404A"/>
    <w:rsid w:val="0019452D"/>
    <w:rsid w:val="00197CEB"/>
    <w:rsid w:val="001A0583"/>
    <w:rsid w:val="001A37D7"/>
    <w:rsid w:val="001A4984"/>
    <w:rsid w:val="001B6D77"/>
    <w:rsid w:val="001C06A1"/>
    <w:rsid w:val="001D38F4"/>
    <w:rsid w:val="001D49EA"/>
    <w:rsid w:val="001D4BC9"/>
    <w:rsid w:val="001D61C3"/>
    <w:rsid w:val="001D768A"/>
    <w:rsid w:val="001E57AB"/>
    <w:rsid w:val="001E6D5F"/>
    <w:rsid w:val="001F4BAC"/>
    <w:rsid w:val="001F685C"/>
    <w:rsid w:val="0020309B"/>
    <w:rsid w:val="00203183"/>
    <w:rsid w:val="002067CD"/>
    <w:rsid w:val="00212F79"/>
    <w:rsid w:val="0021525E"/>
    <w:rsid w:val="00217101"/>
    <w:rsid w:val="00217DDF"/>
    <w:rsid w:val="002246BF"/>
    <w:rsid w:val="0023330A"/>
    <w:rsid w:val="0023436B"/>
    <w:rsid w:val="00234C00"/>
    <w:rsid w:val="00236CE9"/>
    <w:rsid w:val="00245F41"/>
    <w:rsid w:val="00250119"/>
    <w:rsid w:val="00263C1D"/>
    <w:rsid w:val="002678A2"/>
    <w:rsid w:val="00270830"/>
    <w:rsid w:val="002747FA"/>
    <w:rsid w:val="002762D2"/>
    <w:rsid w:val="00280E4B"/>
    <w:rsid w:val="00290C29"/>
    <w:rsid w:val="0029229D"/>
    <w:rsid w:val="00295A06"/>
    <w:rsid w:val="002A255C"/>
    <w:rsid w:val="002A45B9"/>
    <w:rsid w:val="002A66E7"/>
    <w:rsid w:val="002A7AF7"/>
    <w:rsid w:val="002B14EE"/>
    <w:rsid w:val="002B5266"/>
    <w:rsid w:val="002C5831"/>
    <w:rsid w:val="002D0E3D"/>
    <w:rsid w:val="002D1EC9"/>
    <w:rsid w:val="002D2B89"/>
    <w:rsid w:val="002D3623"/>
    <w:rsid w:val="002E0C10"/>
    <w:rsid w:val="002F0891"/>
    <w:rsid w:val="002F3CD0"/>
    <w:rsid w:val="002F4757"/>
    <w:rsid w:val="002F5B2C"/>
    <w:rsid w:val="00301546"/>
    <w:rsid w:val="00301718"/>
    <w:rsid w:val="003023A1"/>
    <w:rsid w:val="00306DD7"/>
    <w:rsid w:val="00321FEC"/>
    <w:rsid w:val="00324C8D"/>
    <w:rsid w:val="003342A2"/>
    <w:rsid w:val="00336948"/>
    <w:rsid w:val="00342CEF"/>
    <w:rsid w:val="00346C48"/>
    <w:rsid w:val="0034722C"/>
    <w:rsid w:val="00350C53"/>
    <w:rsid w:val="00353EBF"/>
    <w:rsid w:val="0035405C"/>
    <w:rsid w:val="00354515"/>
    <w:rsid w:val="00363308"/>
    <w:rsid w:val="00370CA5"/>
    <w:rsid w:val="003712E7"/>
    <w:rsid w:val="003735B2"/>
    <w:rsid w:val="00373E24"/>
    <w:rsid w:val="00383C6E"/>
    <w:rsid w:val="003908F0"/>
    <w:rsid w:val="003A69E1"/>
    <w:rsid w:val="003A6F4C"/>
    <w:rsid w:val="003B6BB4"/>
    <w:rsid w:val="003B75C3"/>
    <w:rsid w:val="003C28ED"/>
    <w:rsid w:val="003C4B3C"/>
    <w:rsid w:val="003D37C6"/>
    <w:rsid w:val="003D4E58"/>
    <w:rsid w:val="003D63B5"/>
    <w:rsid w:val="003E49A9"/>
    <w:rsid w:val="003E4BCD"/>
    <w:rsid w:val="003E7684"/>
    <w:rsid w:val="003F647E"/>
    <w:rsid w:val="004020D5"/>
    <w:rsid w:val="00404E1B"/>
    <w:rsid w:val="004066B6"/>
    <w:rsid w:val="0041215C"/>
    <w:rsid w:val="0041632C"/>
    <w:rsid w:val="004172E7"/>
    <w:rsid w:val="004177CC"/>
    <w:rsid w:val="00420793"/>
    <w:rsid w:val="00424BF3"/>
    <w:rsid w:val="00426771"/>
    <w:rsid w:val="00427AC0"/>
    <w:rsid w:val="004300E2"/>
    <w:rsid w:val="00444827"/>
    <w:rsid w:val="00447AF3"/>
    <w:rsid w:val="00452E2F"/>
    <w:rsid w:val="004547DA"/>
    <w:rsid w:val="00460346"/>
    <w:rsid w:val="00464344"/>
    <w:rsid w:val="004643A1"/>
    <w:rsid w:val="00464C0A"/>
    <w:rsid w:val="00470085"/>
    <w:rsid w:val="00476C27"/>
    <w:rsid w:val="0048184F"/>
    <w:rsid w:val="0048359E"/>
    <w:rsid w:val="00484840"/>
    <w:rsid w:val="004A0436"/>
    <w:rsid w:val="004A366F"/>
    <w:rsid w:val="004A67B0"/>
    <w:rsid w:val="004B0745"/>
    <w:rsid w:val="004C706F"/>
    <w:rsid w:val="004E1C47"/>
    <w:rsid w:val="004E1CB0"/>
    <w:rsid w:val="004E5F31"/>
    <w:rsid w:val="004E63BF"/>
    <w:rsid w:val="004E6B90"/>
    <w:rsid w:val="004F54F0"/>
    <w:rsid w:val="00503ADA"/>
    <w:rsid w:val="00505F09"/>
    <w:rsid w:val="00511C17"/>
    <w:rsid w:val="0051207E"/>
    <w:rsid w:val="0051503C"/>
    <w:rsid w:val="0051785F"/>
    <w:rsid w:val="0052238A"/>
    <w:rsid w:val="00525D91"/>
    <w:rsid w:val="00526EF4"/>
    <w:rsid w:val="00527B01"/>
    <w:rsid w:val="0053017E"/>
    <w:rsid w:val="0053186D"/>
    <w:rsid w:val="00533376"/>
    <w:rsid w:val="00533E9B"/>
    <w:rsid w:val="00534765"/>
    <w:rsid w:val="0053485F"/>
    <w:rsid w:val="005528FB"/>
    <w:rsid w:val="00554425"/>
    <w:rsid w:val="005552E1"/>
    <w:rsid w:val="00556032"/>
    <w:rsid w:val="0055682E"/>
    <w:rsid w:val="00557041"/>
    <w:rsid w:val="005618B1"/>
    <w:rsid w:val="005620AF"/>
    <w:rsid w:val="0056565B"/>
    <w:rsid w:val="00571D1D"/>
    <w:rsid w:val="00574C21"/>
    <w:rsid w:val="00581342"/>
    <w:rsid w:val="00582A03"/>
    <w:rsid w:val="00585AA2"/>
    <w:rsid w:val="0058621C"/>
    <w:rsid w:val="005869B6"/>
    <w:rsid w:val="00587ACB"/>
    <w:rsid w:val="00595FC4"/>
    <w:rsid w:val="005973D0"/>
    <w:rsid w:val="005A2D1F"/>
    <w:rsid w:val="005A3F2D"/>
    <w:rsid w:val="005B206B"/>
    <w:rsid w:val="005B3345"/>
    <w:rsid w:val="005B7B2F"/>
    <w:rsid w:val="005C1668"/>
    <w:rsid w:val="005C32CD"/>
    <w:rsid w:val="005D10E8"/>
    <w:rsid w:val="005D16C1"/>
    <w:rsid w:val="005D3A56"/>
    <w:rsid w:val="005D7DF0"/>
    <w:rsid w:val="005E297E"/>
    <w:rsid w:val="005E5AF5"/>
    <w:rsid w:val="005E64F0"/>
    <w:rsid w:val="005F20C7"/>
    <w:rsid w:val="005F7A95"/>
    <w:rsid w:val="00600822"/>
    <w:rsid w:val="00607526"/>
    <w:rsid w:val="0061159F"/>
    <w:rsid w:val="006154F4"/>
    <w:rsid w:val="00616D2E"/>
    <w:rsid w:val="00620C81"/>
    <w:rsid w:val="00630E18"/>
    <w:rsid w:val="00632165"/>
    <w:rsid w:val="00632B0C"/>
    <w:rsid w:val="00632C8E"/>
    <w:rsid w:val="006355D4"/>
    <w:rsid w:val="006355E7"/>
    <w:rsid w:val="0063664D"/>
    <w:rsid w:val="0064044E"/>
    <w:rsid w:val="00645DD8"/>
    <w:rsid w:val="006500C7"/>
    <w:rsid w:val="006611DB"/>
    <w:rsid w:val="006626FA"/>
    <w:rsid w:val="0066408E"/>
    <w:rsid w:val="006652A5"/>
    <w:rsid w:val="00666418"/>
    <w:rsid w:val="00670296"/>
    <w:rsid w:val="00676500"/>
    <w:rsid w:val="00676BB9"/>
    <w:rsid w:val="0068048C"/>
    <w:rsid w:val="00690513"/>
    <w:rsid w:val="006965A8"/>
    <w:rsid w:val="006A2308"/>
    <w:rsid w:val="006A5BBD"/>
    <w:rsid w:val="006B3119"/>
    <w:rsid w:val="006B509A"/>
    <w:rsid w:val="006C5D9F"/>
    <w:rsid w:val="006D058D"/>
    <w:rsid w:val="006D0E99"/>
    <w:rsid w:val="006D252F"/>
    <w:rsid w:val="006D74EC"/>
    <w:rsid w:val="006D7B36"/>
    <w:rsid w:val="006E185F"/>
    <w:rsid w:val="006E2FF0"/>
    <w:rsid w:val="006E6B0B"/>
    <w:rsid w:val="006F0CA8"/>
    <w:rsid w:val="006F4D03"/>
    <w:rsid w:val="006F5F91"/>
    <w:rsid w:val="0070001F"/>
    <w:rsid w:val="00701E97"/>
    <w:rsid w:val="00712138"/>
    <w:rsid w:val="00713561"/>
    <w:rsid w:val="0071408C"/>
    <w:rsid w:val="00716F4B"/>
    <w:rsid w:val="00720362"/>
    <w:rsid w:val="00720A23"/>
    <w:rsid w:val="00721863"/>
    <w:rsid w:val="00721E49"/>
    <w:rsid w:val="00730AA3"/>
    <w:rsid w:val="007332D5"/>
    <w:rsid w:val="00734117"/>
    <w:rsid w:val="00740301"/>
    <w:rsid w:val="00750F93"/>
    <w:rsid w:val="00756328"/>
    <w:rsid w:val="0076414F"/>
    <w:rsid w:val="00770999"/>
    <w:rsid w:val="00787B86"/>
    <w:rsid w:val="007A077E"/>
    <w:rsid w:val="007A76BF"/>
    <w:rsid w:val="007B1667"/>
    <w:rsid w:val="007B653B"/>
    <w:rsid w:val="007C0AC9"/>
    <w:rsid w:val="007D4068"/>
    <w:rsid w:val="007D4275"/>
    <w:rsid w:val="007E0EDC"/>
    <w:rsid w:val="007E43AA"/>
    <w:rsid w:val="007F140C"/>
    <w:rsid w:val="007F2760"/>
    <w:rsid w:val="007F4B40"/>
    <w:rsid w:val="007F5F77"/>
    <w:rsid w:val="007F67C6"/>
    <w:rsid w:val="007F6E63"/>
    <w:rsid w:val="0080622A"/>
    <w:rsid w:val="00816B20"/>
    <w:rsid w:val="008202D9"/>
    <w:rsid w:val="008210D3"/>
    <w:rsid w:val="00823586"/>
    <w:rsid w:val="00825C23"/>
    <w:rsid w:val="008273B2"/>
    <w:rsid w:val="00830C36"/>
    <w:rsid w:val="00831414"/>
    <w:rsid w:val="0083602E"/>
    <w:rsid w:val="0083675D"/>
    <w:rsid w:val="0083724D"/>
    <w:rsid w:val="00842021"/>
    <w:rsid w:val="00843069"/>
    <w:rsid w:val="00844B2C"/>
    <w:rsid w:val="00845966"/>
    <w:rsid w:val="00852D65"/>
    <w:rsid w:val="0085628C"/>
    <w:rsid w:val="00856A5A"/>
    <w:rsid w:val="00860971"/>
    <w:rsid w:val="0086121B"/>
    <w:rsid w:val="008660D4"/>
    <w:rsid w:val="008706BD"/>
    <w:rsid w:val="00872C8D"/>
    <w:rsid w:val="00875898"/>
    <w:rsid w:val="00877098"/>
    <w:rsid w:val="0088787F"/>
    <w:rsid w:val="00893190"/>
    <w:rsid w:val="008951C8"/>
    <w:rsid w:val="00895410"/>
    <w:rsid w:val="008A015A"/>
    <w:rsid w:val="008A1F54"/>
    <w:rsid w:val="008A6624"/>
    <w:rsid w:val="008A6F86"/>
    <w:rsid w:val="008B173C"/>
    <w:rsid w:val="008B2D7D"/>
    <w:rsid w:val="008C78C9"/>
    <w:rsid w:val="008D1884"/>
    <w:rsid w:val="008D6C91"/>
    <w:rsid w:val="008D7C59"/>
    <w:rsid w:val="008E132D"/>
    <w:rsid w:val="008E2C7D"/>
    <w:rsid w:val="008E2EC1"/>
    <w:rsid w:val="008E5AF0"/>
    <w:rsid w:val="008F02E4"/>
    <w:rsid w:val="008F3DAF"/>
    <w:rsid w:val="008F40DB"/>
    <w:rsid w:val="00900B89"/>
    <w:rsid w:val="00902044"/>
    <w:rsid w:val="00903528"/>
    <w:rsid w:val="009068ED"/>
    <w:rsid w:val="009104C4"/>
    <w:rsid w:val="0091517D"/>
    <w:rsid w:val="009169CB"/>
    <w:rsid w:val="009304D2"/>
    <w:rsid w:val="0093556B"/>
    <w:rsid w:val="00936953"/>
    <w:rsid w:val="00943595"/>
    <w:rsid w:val="00944155"/>
    <w:rsid w:val="009529B8"/>
    <w:rsid w:val="00956386"/>
    <w:rsid w:val="0096058C"/>
    <w:rsid w:val="009619B7"/>
    <w:rsid w:val="00965CD3"/>
    <w:rsid w:val="00971026"/>
    <w:rsid w:val="00974815"/>
    <w:rsid w:val="00975D7C"/>
    <w:rsid w:val="00982191"/>
    <w:rsid w:val="00982A2A"/>
    <w:rsid w:val="009877F9"/>
    <w:rsid w:val="00990930"/>
    <w:rsid w:val="009951CD"/>
    <w:rsid w:val="009A6213"/>
    <w:rsid w:val="009A668C"/>
    <w:rsid w:val="009B6471"/>
    <w:rsid w:val="009C3CE4"/>
    <w:rsid w:val="009C49FF"/>
    <w:rsid w:val="009C6477"/>
    <w:rsid w:val="009C68F7"/>
    <w:rsid w:val="009D383E"/>
    <w:rsid w:val="009D400C"/>
    <w:rsid w:val="009D60B8"/>
    <w:rsid w:val="009D7EAC"/>
    <w:rsid w:val="009E1F73"/>
    <w:rsid w:val="009E2790"/>
    <w:rsid w:val="009E436C"/>
    <w:rsid w:val="009E63B3"/>
    <w:rsid w:val="009E6AFE"/>
    <w:rsid w:val="009E725F"/>
    <w:rsid w:val="009E7AA6"/>
    <w:rsid w:val="00A02C65"/>
    <w:rsid w:val="00A03A18"/>
    <w:rsid w:val="00A04A93"/>
    <w:rsid w:val="00A04B8D"/>
    <w:rsid w:val="00A07C9E"/>
    <w:rsid w:val="00A142D4"/>
    <w:rsid w:val="00A15338"/>
    <w:rsid w:val="00A16DAF"/>
    <w:rsid w:val="00A25E8B"/>
    <w:rsid w:val="00A27216"/>
    <w:rsid w:val="00A45CC7"/>
    <w:rsid w:val="00A54338"/>
    <w:rsid w:val="00A614EC"/>
    <w:rsid w:val="00A61A6D"/>
    <w:rsid w:val="00A62958"/>
    <w:rsid w:val="00A702D9"/>
    <w:rsid w:val="00A726CB"/>
    <w:rsid w:val="00A72B5F"/>
    <w:rsid w:val="00A74E96"/>
    <w:rsid w:val="00A90950"/>
    <w:rsid w:val="00A957AB"/>
    <w:rsid w:val="00AA29B8"/>
    <w:rsid w:val="00AA5FAF"/>
    <w:rsid w:val="00AB054B"/>
    <w:rsid w:val="00AB1E38"/>
    <w:rsid w:val="00AB7843"/>
    <w:rsid w:val="00AC1356"/>
    <w:rsid w:val="00B0190D"/>
    <w:rsid w:val="00B0428D"/>
    <w:rsid w:val="00B127CD"/>
    <w:rsid w:val="00B13FEA"/>
    <w:rsid w:val="00B14822"/>
    <w:rsid w:val="00B173EC"/>
    <w:rsid w:val="00B21884"/>
    <w:rsid w:val="00B2662D"/>
    <w:rsid w:val="00B30688"/>
    <w:rsid w:val="00B32421"/>
    <w:rsid w:val="00B406A8"/>
    <w:rsid w:val="00B421C1"/>
    <w:rsid w:val="00B45ACB"/>
    <w:rsid w:val="00B525D3"/>
    <w:rsid w:val="00B54DF1"/>
    <w:rsid w:val="00B70331"/>
    <w:rsid w:val="00B71948"/>
    <w:rsid w:val="00B9666B"/>
    <w:rsid w:val="00B97577"/>
    <w:rsid w:val="00BA2580"/>
    <w:rsid w:val="00BA2BA7"/>
    <w:rsid w:val="00BB1329"/>
    <w:rsid w:val="00BC0088"/>
    <w:rsid w:val="00BC017C"/>
    <w:rsid w:val="00BC4CAD"/>
    <w:rsid w:val="00BC6C56"/>
    <w:rsid w:val="00BC7CC8"/>
    <w:rsid w:val="00BD3A78"/>
    <w:rsid w:val="00BE01D7"/>
    <w:rsid w:val="00BE28E2"/>
    <w:rsid w:val="00BF03CE"/>
    <w:rsid w:val="00C0400D"/>
    <w:rsid w:val="00C0484C"/>
    <w:rsid w:val="00C0492A"/>
    <w:rsid w:val="00C20F24"/>
    <w:rsid w:val="00C21EAD"/>
    <w:rsid w:val="00C234A9"/>
    <w:rsid w:val="00C30CC3"/>
    <w:rsid w:val="00C332F3"/>
    <w:rsid w:val="00C42EDA"/>
    <w:rsid w:val="00C442AC"/>
    <w:rsid w:val="00C522AD"/>
    <w:rsid w:val="00C53448"/>
    <w:rsid w:val="00C53475"/>
    <w:rsid w:val="00C5584A"/>
    <w:rsid w:val="00C60FED"/>
    <w:rsid w:val="00C64216"/>
    <w:rsid w:val="00C6633B"/>
    <w:rsid w:val="00C7096D"/>
    <w:rsid w:val="00C73CCC"/>
    <w:rsid w:val="00C7420B"/>
    <w:rsid w:val="00C81854"/>
    <w:rsid w:val="00C83E3D"/>
    <w:rsid w:val="00C84F54"/>
    <w:rsid w:val="00C85355"/>
    <w:rsid w:val="00C85763"/>
    <w:rsid w:val="00C96658"/>
    <w:rsid w:val="00CA276C"/>
    <w:rsid w:val="00CA405D"/>
    <w:rsid w:val="00CA5239"/>
    <w:rsid w:val="00CB24F9"/>
    <w:rsid w:val="00CB4588"/>
    <w:rsid w:val="00CB4D04"/>
    <w:rsid w:val="00CB5B4F"/>
    <w:rsid w:val="00CB7298"/>
    <w:rsid w:val="00CC23D3"/>
    <w:rsid w:val="00CC40B2"/>
    <w:rsid w:val="00CC5D51"/>
    <w:rsid w:val="00CD1395"/>
    <w:rsid w:val="00CD2001"/>
    <w:rsid w:val="00CD32D2"/>
    <w:rsid w:val="00CD558F"/>
    <w:rsid w:val="00CE0192"/>
    <w:rsid w:val="00CE0AD4"/>
    <w:rsid w:val="00CE0D55"/>
    <w:rsid w:val="00CE1063"/>
    <w:rsid w:val="00CF2EC3"/>
    <w:rsid w:val="00CF356F"/>
    <w:rsid w:val="00CF633B"/>
    <w:rsid w:val="00D01366"/>
    <w:rsid w:val="00D037B9"/>
    <w:rsid w:val="00D138D8"/>
    <w:rsid w:val="00D139F0"/>
    <w:rsid w:val="00D14D95"/>
    <w:rsid w:val="00D30D28"/>
    <w:rsid w:val="00D30DFB"/>
    <w:rsid w:val="00D337C7"/>
    <w:rsid w:val="00D3465E"/>
    <w:rsid w:val="00D34792"/>
    <w:rsid w:val="00D34BE7"/>
    <w:rsid w:val="00D36472"/>
    <w:rsid w:val="00D37C5E"/>
    <w:rsid w:val="00D4174A"/>
    <w:rsid w:val="00D464DA"/>
    <w:rsid w:val="00D50371"/>
    <w:rsid w:val="00D523D3"/>
    <w:rsid w:val="00D536F1"/>
    <w:rsid w:val="00D56015"/>
    <w:rsid w:val="00D563C7"/>
    <w:rsid w:val="00D62A67"/>
    <w:rsid w:val="00D6608D"/>
    <w:rsid w:val="00D66CE8"/>
    <w:rsid w:val="00D67C3D"/>
    <w:rsid w:val="00D733AD"/>
    <w:rsid w:val="00D752C1"/>
    <w:rsid w:val="00D769A7"/>
    <w:rsid w:val="00D77608"/>
    <w:rsid w:val="00D77EB5"/>
    <w:rsid w:val="00D80467"/>
    <w:rsid w:val="00D9000A"/>
    <w:rsid w:val="00D917FB"/>
    <w:rsid w:val="00D933DF"/>
    <w:rsid w:val="00D947DD"/>
    <w:rsid w:val="00D97DF8"/>
    <w:rsid w:val="00DA4097"/>
    <w:rsid w:val="00DA6906"/>
    <w:rsid w:val="00DB499B"/>
    <w:rsid w:val="00DB6920"/>
    <w:rsid w:val="00DB71D1"/>
    <w:rsid w:val="00DB777A"/>
    <w:rsid w:val="00DC6A8F"/>
    <w:rsid w:val="00DD0625"/>
    <w:rsid w:val="00DD08DF"/>
    <w:rsid w:val="00DD0A5D"/>
    <w:rsid w:val="00DE72D0"/>
    <w:rsid w:val="00DF21F8"/>
    <w:rsid w:val="00DF756F"/>
    <w:rsid w:val="00E02BF9"/>
    <w:rsid w:val="00E03E94"/>
    <w:rsid w:val="00E11C08"/>
    <w:rsid w:val="00E236EA"/>
    <w:rsid w:val="00E27AD8"/>
    <w:rsid w:val="00E41493"/>
    <w:rsid w:val="00E41D30"/>
    <w:rsid w:val="00E45861"/>
    <w:rsid w:val="00E45D74"/>
    <w:rsid w:val="00E56ABA"/>
    <w:rsid w:val="00E57D67"/>
    <w:rsid w:val="00E57FEC"/>
    <w:rsid w:val="00E604EC"/>
    <w:rsid w:val="00E60FFA"/>
    <w:rsid w:val="00E614A4"/>
    <w:rsid w:val="00E6339C"/>
    <w:rsid w:val="00E74C0F"/>
    <w:rsid w:val="00E84B59"/>
    <w:rsid w:val="00E8542C"/>
    <w:rsid w:val="00E86796"/>
    <w:rsid w:val="00E87F3E"/>
    <w:rsid w:val="00E928EB"/>
    <w:rsid w:val="00E95C59"/>
    <w:rsid w:val="00E95C89"/>
    <w:rsid w:val="00EA099E"/>
    <w:rsid w:val="00EA6377"/>
    <w:rsid w:val="00EB11BF"/>
    <w:rsid w:val="00EC2736"/>
    <w:rsid w:val="00ED10CD"/>
    <w:rsid w:val="00EE100D"/>
    <w:rsid w:val="00EE28E2"/>
    <w:rsid w:val="00EE402F"/>
    <w:rsid w:val="00EE4ECB"/>
    <w:rsid w:val="00EF087E"/>
    <w:rsid w:val="00EF0BE0"/>
    <w:rsid w:val="00EF3AF9"/>
    <w:rsid w:val="00F03ED9"/>
    <w:rsid w:val="00F04ECA"/>
    <w:rsid w:val="00F1251F"/>
    <w:rsid w:val="00F14336"/>
    <w:rsid w:val="00F17FB7"/>
    <w:rsid w:val="00F20B76"/>
    <w:rsid w:val="00F20F68"/>
    <w:rsid w:val="00F25EE3"/>
    <w:rsid w:val="00F31B2C"/>
    <w:rsid w:val="00F33E67"/>
    <w:rsid w:val="00F367D3"/>
    <w:rsid w:val="00F44579"/>
    <w:rsid w:val="00F567AC"/>
    <w:rsid w:val="00F5794D"/>
    <w:rsid w:val="00F57CD4"/>
    <w:rsid w:val="00F615F5"/>
    <w:rsid w:val="00F618E8"/>
    <w:rsid w:val="00F63B2D"/>
    <w:rsid w:val="00F63C04"/>
    <w:rsid w:val="00F648B2"/>
    <w:rsid w:val="00F671D7"/>
    <w:rsid w:val="00F67AB0"/>
    <w:rsid w:val="00F70EC8"/>
    <w:rsid w:val="00F73AFE"/>
    <w:rsid w:val="00F807F4"/>
    <w:rsid w:val="00F81FBF"/>
    <w:rsid w:val="00F87F28"/>
    <w:rsid w:val="00F92783"/>
    <w:rsid w:val="00F97BB4"/>
    <w:rsid w:val="00F97D7C"/>
    <w:rsid w:val="00FC2F33"/>
    <w:rsid w:val="00FC4C1A"/>
    <w:rsid w:val="00FC7A2B"/>
    <w:rsid w:val="00FD0618"/>
    <w:rsid w:val="00FD2FB3"/>
    <w:rsid w:val="00FD4C14"/>
    <w:rsid w:val="00FD5374"/>
    <w:rsid w:val="00FD68B9"/>
    <w:rsid w:val="00FD68C3"/>
    <w:rsid w:val="00FD6BD8"/>
    <w:rsid w:val="00FE40A0"/>
    <w:rsid w:val="00FF092C"/>
    <w:rsid w:val="00FF29DC"/>
    <w:rsid w:val="00FF5D6D"/>
    <w:rsid w:val="00FF63E9"/>
  </w:rsids>
  <m:mathPr>
    <m:mathFont m:val="Cambria Math"/>
    <m:brkBin m:val="before"/>
    <m:brkBinSub m:val="--"/>
    <m:smallFrac/>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B7A15F5"/>
  <w15:docId w15:val="{7654E062-C644-4C41-A628-73FFFEBEE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2C8D"/>
    <w:rPr>
      <w:rFonts w:ascii="Calibri" w:eastAsia="Times New Roman" w:hAnsi="Calibri" w:cs="Cordia New"/>
      <w:szCs w:val="28"/>
      <w:lang w:val="en-GB" w:eastAsia="en-GB"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72C8D"/>
    <w:pPr>
      <w:spacing w:after="0" w:line="240" w:lineRule="auto"/>
    </w:pPr>
    <w:rPr>
      <w:rFonts w:ascii="Calibri" w:eastAsia="Times New Roman" w:hAnsi="Calibri" w:cs="Cordia New"/>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72C8D"/>
    <w:pPr>
      <w:tabs>
        <w:tab w:val="center" w:pos="4680"/>
        <w:tab w:val="right" w:pos="9360"/>
      </w:tabs>
    </w:pPr>
  </w:style>
  <w:style w:type="character" w:customStyle="1" w:styleId="HeaderChar">
    <w:name w:val="Header Char"/>
    <w:basedOn w:val="DefaultParagraphFont"/>
    <w:link w:val="Header"/>
    <w:uiPriority w:val="99"/>
    <w:rsid w:val="00872C8D"/>
    <w:rPr>
      <w:rFonts w:ascii="Calibri" w:eastAsia="Times New Roman" w:hAnsi="Calibri" w:cs="Cordia New"/>
      <w:szCs w:val="28"/>
      <w:lang w:val="en-GB" w:eastAsia="en-GB" w:bidi="th-TH"/>
    </w:rPr>
  </w:style>
  <w:style w:type="paragraph" w:styleId="Footer">
    <w:name w:val="footer"/>
    <w:basedOn w:val="Normal"/>
    <w:link w:val="FooterChar"/>
    <w:uiPriority w:val="99"/>
    <w:unhideWhenUsed/>
    <w:rsid w:val="00872C8D"/>
    <w:pPr>
      <w:tabs>
        <w:tab w:val="center" w:pos="4680"/>
        <w:tab w:val="right" w:pos="9360"/>
      </w:tabs>
    </w:pPr>
  </w:style>
  <w:style w:type="character" w:customStyle="1" w:styleId="FooterChar">
    <w:name w:val="Footer Char"/>
    <w:basedOn w:val="DefaultParagraphFont"/>
    <w:link w:val="Footer"/>
    <w:uiPriority w:val="99"/>
    <w:rsid w:val="00872C8D"/>
    <w:rPr>
      <w:rFonts w:ascii="Calibri" w:eastAsia="Times New Roman" w:hAnsi="Calibri" w:cs="Cordia New"/>
      <w:szCs w:val="28"/>
      <w:lang w:val="en-GB" w:eastAsia="en-GB" w:bidi="th-TH"/>
    </w:rPr>
  </w:style>
  <w:style w:type="paragraph" w:styleId="ListParagraph">
    <w:name w:val="List Paragraph"/>
    <w:basedOn w:val="Normal"/>
    <w:link w:val="ListParagraphChar"/>
    <w:uiPriority w:val="72"/>
    <w:rsid w:val="00872C8D"/>
    <w:pPr>
      <w:ind w:left="720"/>
      <w:contextualSpacing/>
    </w:pPr>
  </w:style>
  <w:style w:type="paragraph" w:styleId="BalloonText">
    <w:name w:val="Balloon Text"/>
    <w:basedOn w:val="Normal"/>
    <w:link w:val="BalloonTextChar"/>
    <w:uiPriority w:val="99"/>
    <w:semiHidden/>
    <w:unhideWhenUsed/>
    <w:rsid w:val="00872C8D"/>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872C8D"/>
    <w:rPr>
      <w:rFonts w:ascii="Segoe UI" w:eastAsia="Times New Roman" w:hAnsi="Segoe UI" w:cs="Angsana New"/>
      <w:sz w:val="18"/>
      <w:lang w:val="en-GB" w:eastAsia="en-GB" w:bidi="th-TH"/>
    </w:rPr>
  </w:style>
  <w:style w:type="paragraph" w:customStyle="1" w:styleId="NormalDefinitions">
    <w:name w:val="NormalDefinitions"/>
    <w:basedOn w:val="Normal"/>
    <w:link w:val="NormalDefinitionsChar"/>
    <w:qFormat/>
    <w:rsid w:val="00ED10CD"/>
    <w:pPr>
      <w:widowControl w:val="0"/>
      <w:autoSpaceDE w:val="0"/>
      <w:autoSpaceDN w:val="0"/>
      <w:adjustRightInd w:val="0"/>
      <w:spacing w:before="247" w:after="0" w:line="253" w:lineRule="exact"/>
      <w:ind w:left="1440" w:right="56" w:hanging="720"/>
      <w:jc w:val="both"/>
    </w:pPr>
    <w:rPr>
      <w:rFonts w:ascii="Times New Roman" w:hAnsi="Times New Roman" w:cs="Times New Roman"/>
      <w:color w:val="000000"/>
      <w:spacing w:val="-4"/>
      <w:szCs w:val="22"/>
    </w:rPr>
  </w:style>
  <w:style w:type="character" w:customStyle="1" w:styleId="NormalDefinitionsChar">
    <w:name w:val="NormalDefinitions Char"/>
    <w:basedOn w:val="DefaultParagraphFont"/>
    <w:link w:val="NormalDefinitions"/>
    <w:rsid w:val="00ED10CD"/>
    <w:rPr>
      <w:rFonts w:ascii="Times New Roman" w:eastAsia="Times New Roman" w:hAnsi="Times New Roman" w:cs="Times New Roman"/>
      <w:color w:val="000000"/>
      <w:spacing w:val="-4"/>
      <w:lang w:val="en-GB" w:eastAsia="en-GB" w:bidi="th-TH"/>
    </w:rPr>
  </w:style>
  <w:style w:type="paragraph" w:customStyle="1" w:styleId="ABCsubNorm">
    <w:name w:val="ABCsubNorm"/>
    <w:basedOn w:val="Normal"/>
    <w:link w:val="ABCsubNormChar"/>
    <w:qFormat/>
    <w:rsid w:val="00607526"/>
    <w:pPr>
      <w:widowControl w:val="0"/>
      <w:autoSpaceDE w:val="0"/>
      <w:autoSpaceDN w:val="0"/>
      <w:adjustRightInd w:val="0"/>
      <w:spacing w:before="252" w:after="0" w:line="253" w:lineRule="exact"/>
      <w:ind w:left="2160" w:hanging="720"/>
      <w:jc w:val="both"/>
    </w:pPr>
    <w:rPr>
      <w:rFonts w:ascii="Times New Roman" w:hAnsi="Times New Roman" w:cs="Times New Roman"/>
      <w:color w:val="000000"/>
      <w:spacing w:val="-1"/>
      <w:szCs w:val="22"/>
    </w:rPr>
  </w:style>
  <w:style w:type="character" w:customStyle="1" w:styleId="ABCsubNormChar">
    <w:name w:val="ABCsubNorm Char"/>
    <w:basedOn w:val="DefaultParagraphFont"/>
    <w:link w:val="ABCsubNorm"/>
    <w:rsid w:val="00607526"/>
    <w:rPr>
      <w:rFonts w:ascii="Times New Roman" w:eastAsia="Times New Roman" w:hAnsi="Times New Roman" w:cs="Times New Roman"/>
      <w:color w:val="000000"/>
      <w:spacing w:val="-1"/>
      <w:lang w:val="en-GB" w:eastAsia="en-GB" w:bidi="th-TH"/>
    </w:rPr>
  </w:style>
  <w:style w:type="table" w:customStyle="1" w:styleId="TableGrid1">
    <w:name w:val="Table Grid1"/>
    <w:basedOn w:val="TableNormal"/>
    <w:next w:val="TableGrid"/>
    <w:uiPriority w:val="59"/>
    <w:rsid w:val="00CB4588"/>
    <w:pPr>
      <w:spacing w:after="0" w:line="240" w:lineRule="auto"/>
    </w:pPr>
    <w:rPr>
      <w:rFonts w:ascii="Calibri" w:eastAsia="Times New Roman" w:hAnsi="Calibri" w:cs="Cordia New"/>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ย่อยยับ"/>
    <w:basedOn w:val="ListParagraph"/>
    <w:link w:val="Char"/>
    <w:rsid w:val="00877098"/>
    <w:pPr>
      <w:numPr>
        <w:numId w:val="25"/>
      </w:numPr>
      <w:spacing w:after="0" w:line="240" w:lineRule="auto"/>
      <w:jc w:val="thaiDistribute"/>
    </w:pPr>
    <w:rPr>
      <w:rFonts w:ascii="TH SarabunPSK" w:hAnsi="TH SarabunPSK" w:cs="TH SarabunPSK"/>
      <w:sz w:val="28"/>
    </w:rPr>
  </w:style>
  <w:style w:type="paragraph" w:customStyle="1" w:styleId="a0">
    <w:name w:val="หัว"/>
    <w:basedOn w:val="Normal"/>
    <w:link w:val="Char0"/>
    <w:rsid w:val="00877098"/>
    <w:pPr>
      <w:spacing w:after="0" w:line="240" w:lineRule="auto"/>
      <w:ind w:left="452" w:right="173" w:hanging="452"/>
      <w:jc w:val="thaiDistribute"/>
    </w:pPr>
    <w:rPr>
      <w:rFonts w:ascii="TH SarabunPSK" w:hAnsi="TH SarabunPSK" w:cs="TH SarabunPSK"/>
      <w:sz w:val="28"/>
    </w:rPr>
  </w:style>
  <w:style w:type="character" w:customStyle="1" w:styleId="ListParagraphChar">
    <w:name w:val="List Paragraph Char"/>
    <w:basedOn w:val="DefaultParagraphFont"/>
    <w:link w:val="ListParagraph"/>
    <w:uiPriority w:val="72"/>
    <w:rsid w:val="00877098"/>
    <w:rPr>
      <w:rFonts w:ascii="Calibri" w:eastAsia="Times New Roman" w:hAnsi="Calibri" w:cs="Cordia New"/>
      <w:szCs w:val="28"/>
      <w:lang w:val="en-GB" w:eastAsia="en-GB" w:bidi="th-TH"/>
    </w:rPr>
  </w:style>
  <w:style w:type="character" w:customStyle="1" w:styleId="Char">
    <w:name w:val="ย่อยยับ Char"/>
    <w:basedOn w:val="ListParagraphChar"/>
    <w:link w:val="a"/>
    <w:rsid w:val="00877098"/>
    <w:rPr>
      <w:rFonts w:ascii="TH SarabunPSK" w:eastAsia="Times New Roman" w:hAnsi="TH SarabunPSK" w:cs="TH SarabunPSK"/>
      <w:sz w:val="28"/>
      <w:szCs w:val="28"/>
      <w:lang w:val="en-GB" w:eastAsia="en-GB" w:bidi="th-TH"/>
    </w:rPr>
  </w:style>
  <w:style w:type="paragraph" w:customStyle="1" w:styleId="a1">
    <w:name w:val="ข้อเอ"/>
    <w:basedOn w:val="a"/>
    <w:link w:val="Char1"/>
    <w:rsid w:val="00877098"/>
  </w:style>
  <w:style w:type="character" w:customStyle="1" w:styleId="Char0">
    <w:name w:val="หัว Char"/>
    <w:basedOn w:val="DefaultParagraphFont"/>
    <w:link w:val="a0"/>
    <w:rsid w:val="00877098"/>
    <w:rPr>
      <w:rFonts w:ascii="TH SarabunPSK" w:eastAsia="Times New Roman" w:hAnsi="TH SarabunPSK" w:cs="TH SarabunPSK"/>
      <w:sz w:val="28"/>
      <w:szCs w:val="28"/>
      <w:lang w:val="en-GB" w:eastAsia="en-GB" w:bidi="th-TH"/>
    </w:rPr>
  </w:style>
  <w:style w:type="character" w:customStyle="1" w:styleId="Char1">
    <w:name w:val="ข้อเอ Char"/>
    <w:basedOn w:val="Char"/>
    <w:link w:val="a1"/>
    <w:rsid w:val="00877098"/>
    <w:rPr>
      <w:rFonts w:ascii="TH SarabunPSK" w:eastAsia="Times New Roman" w:hAnsi="TH SarabunPSK" w:cs="TH SarabunPSK"/>
      <w:sz w:val="28"/>
      <w:szCs w:val="28"/>
      <w:lang w:val="en-GB" w:eastAsia="en-GB" w:bidi="th-TH"/>
    </w:rPr>
  </w:style>
  <w:style w:type="paragraph" w:styleId="NoSpacing">
    <w:name w:val="No Spacing"/>
    <w:uiPriority w:val="1"/>
    <w:qFormat/>
    <w:rsid w:val="003342A2"/>
    <w:pPr>
      <w:spacing w:after="0" w:line="240" w:lineRule="auto"/>
    </w:pPr>
    <w:rPr>
      <w:rFonts w:ascii="Calibri" w:eastAsia="Times New Roman" w:hAnsi="Calibri" w:cs="Cordia New"/>
      <w:szCs w:val="28"/>
      <w:lang w:val="en-GB" w:eastAsia="en-GB" w:bidi="th-TH"/>
    </w:rPr>
  </w:style>
  <w:style w:type="character" w:styleId="PlaceholderText">
    <w:name w:val="Placeholder Text"/>
    <w:basedOn w:val="DefaultParagraphFont"/>
    <w:uiPriority w:val="99"/>
    <w:semiHidden/>
    <w:rsid w:val="00C73CC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966724">
      <w:bodyDiv w:val="1"/>
      <w:marLeft w:val="0"/>
      <w:marRight w:val="0"/>
      <w:marTop w:val="0"/>
      <w:marBottom w:val="0"/>
      <w:divBdr>
        <w:top w:val="none" w:sz="0" w:space="0" w:color="auto"/>
        <w:left w:val="none" w:sz="0" w:space="0" w:color="auto"/>
        <w:bottom w:val="none" w:sz="0" w:space="0" w:color="auto"/>
        <w:right w:val="none" w:sz="0" w:space="0" w:color="auto"/>
      </w:divBdr>
    </w:div>
    <w:div w:id="331222094">
      <w:bodyDiv w:val="1"/>
      <w:marLeft w:val="0"/>
      <w:marRight w:val="0"/>
      <w:marTop w:val="0"/>
      <w:marBottom w:val="0"/>
      <w:divBdr>
        <w:top w:val="none" w:sz="0" w:space="0" w:color="auto"/>
        <w:left w:val="none" w:sz="0" w:space="0" w:color="auto"/>
        <w:bottom w:val="none" w:sz="0" w:space="0" w:color="auto"/>
        <w:right w:val="none" w:sz="0" w:space="0" w:color="auto"/>
      </w:divBdr>
    </w:div>
    <w:div w:id="1393581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7A74220C-D873-44EB-9378-22B78AC5C92C}"/>
      </w:docPartPr>
      <w:docPartBody>
        <w:p w:rsidR="00FF0A0B" w:rsidRDefault="00FF0A0B">
          <w:r w:rsidRPr="007058E7">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D62DAA6C-C36D-4EEB-8875-BB58EC500F10}"/>
      </w:docPartPr>
      <w:docPartBody>
        <w:p w:rsidR="00FF0A0B" w:rsidRDefault="00FF0A0B">
          <w:r w:rsidRPr="007058E7">
            <w:rPr>
              <w:rStyle w:val="PlaceholderText"/>
            </w:rPr>
            <w:t>Click or tap to enter a date.</w:t>
          </w:r>
        </w:p>
      </w:docPartBody>
    </w:docPart>
    <w:docPart>
      <w:docPartPr>
        <w:name w:val="7C24C12999BF439E8CFC19E93269C454"/>
        <w:category>
          <w:name w:val="General"/>
          <w:gallery w:val="placeholder"/>
        </w:category>
        <w:types>
          <w:type w:val="bbPlcHdr"/>
        </w:types>
        <w:behaviors>
          <w:behavior w:val="content"/>
        </w:behaviors>
        <w:guid w:val="{BA0134BD-69F6-4FE6-9B07-95F17E94A6A1}"/>
      </w:docPartPr>
      <w:docPartBody>
        <w:p w:rsidR="00FF0A0B" w:rsidRDefault="00FF0A0B" w:rsidP="00FF0A0B">
          <w:pPr>
            <w:pStyle w:val="7C24C12999BF439E8CFC19E93269C454"/>
          </w:pPr>
          <w:r w:rsidRPr="007058E7">
            <w:rPr>
              <w:rStyle w:val="PlaceholderText"/>
            </w:rPr>
            <w:t>Click or tap here to enter text.</w:t>
          </w:r>
        </w:p>
      </w:docPartBody>
    </w:docPart>
    <w:docPart>
      <w:docPartPr>
        <w:name w:val="A570B7433E804E3681F91E93B13F116A"/>
        <w:category>
          <w:name w:val="General"/>
          <w:gallery w:val="placeholder"/>
        </w:category>
        <w:types>
          <w:type w:val="bbPlcHdr"/>
        </w:types>
        <w:behaviors>
          <w:behavior w:val="content"/>
        </w:behaviors>
        <w:guid w:val="{776559DC-C4FE-440F-A81D-B072C23ADE3A}"/>
      </w:docPartPr>
      <w:docPartBody>
        <w:p w:rsidR="00FF0A0B" w:rsidRDefault="00FF0A0B" w:rsidP="00FF0A0B">
          <w:pPr>
            <w:pStyle w:val="A570B7433E804E3681F91E93B13F116A"/>
          </w:pPr>
          <w:r w:rsidRPr="007058E7">
            <w:rPr>
              <w:rStyle w:val="PlaceholderText"/>
            </w:rPr>
            <w:t>Click or tap here to enter text.</w:t>
          </w:r>
        </w:p>
      </w:docPartBody>
    </w:docPart>
    <w:docPart>
      <w:docPartPr>
        <w:name w:val="E25D3532A8FE4DF1BFC5EE79B2895906"/>
        <w:category>
          <w:name w:val="General"/>
          <w:gallery w:val="placeholder"/>
        </w:category>
        <w:types>
          <w:type w:val="bbPlcHdr"/>
        </w:types>
        <w:behaviors>
          <w:behavior w:val="content"/>
        </w:behaviors>
        <w:guid w:val="{7F8D3828-453F-408A-B61F-AD685788FF2D}"/>
      </w:docPartPr>
      <w:docPartBody>
        <w:p w:rsidR="00FF0A0B" w:rsidRDefault="00FF0A0B" w:rsidP="00FF0A0B">
          <w:pPr>
            <w:pStyle w:val="E25D3532A8FE4DF1BFC5EE79B2895906"/>
          </w:pPr>
          <w:r w:rsidRPr="007058E7">
            <w:rPr>
              <w:rStyle w:val="PlaceholderText"/>
            </w:rPr>
            <w:t>Click or tap here to enter text.</w:t>
          </w:r>
        </w:p>
      </w:docPartBody>
    </w:docPart>
    <w:docPart>
      <w:docPartPr>
        <w:name w:val="007BCFBB1D464F74964520E5777F27CC"/>
        <w:category>
          <w:name w:val="General"/>
          <w:gallery w:val="placeholder"/>
        </w:category>
        <w:types>
          <w:type w:val="bbPlcHdr"/>
        </w:types>
        <w:behaviors>
          <w:behavior w:val="content"/>
        </w:behaviors>
        <w:guid w:val="{ADE77D56-181F-4697-BAB7-E2155F3234B0}"/>
      </w:docPartPr>
      <w:docPartBody>
        <w:p w:rsidR="00FF0A0B" w:rsidRDefault="00FF0A0B" w:rsidP="00FF0A0B">
          <w:pPr>
            <w:pStyle w:val="007BCFBB1D464F74964520E5777F27CC"/>
          </w:pPr>
          <w:r w:rsidRPr="007058E7">
            <w:rPr>
              <w:rStyle w:val="PlaceholderText"/>
            </w:rPr>
            <w:t>Click or tap here to enter text.</w:t>
          </w:r>
        </w:p>
      </w:docPartBody>
    </w:docPart>
    <w:docPart>
      <w:docPartPr>
        <w:name w:val="800FD51572984673B46C60938D2EA224"/>
        <w:category>
          <w:name w:val="General"/>
          <w:gallery w:val="placeholder"/>
        </w:category>
        <w:types>
          <w:type w:val="bbPlcHdr"/>
        </w:types>
        <w:behaviors>
          <w:behavior w:val="content"/>
        </w:behaviors>
        <w:guid w:val="{DC358B13-B7C0-4D67-A901-AD06ABBBDF38}"/>
      </w:docPartPr>
      <w:docPartBody>
        <w:p w:rsidR="00FF0A0B" w:rsidRDefault="00FF0A0B" w:rsidP="00FF0A0B">
          <w:pPr>
            <w:pStyle w:val="800FD51572984673B46C60938D2EA224"/>
          </w:pPr>
          <w:r w:rsidRPr="007058E7">
            <w:rPr>
              <w:rStyle w:val="PlaceholderText"/>
            </w:rPr>
            <w:t>Click or tap here to enter text.</w:t>
          </w:r>
        </w:p>
      </w:docPartBody>
    </w:docPart>
    <w:docPart>
      <w:docPartPr>
        <w:name w:val="2D2FA375EAF44D26A26812288878E26B"/>
        <w:category>
          <w:name w:val="General"/>
          <w:gallery w:val="placeholder"/>
        </w:category>
        <w:types>
          <w:type w:val="bbPlcHdr"/>
        </w:types>
        <w:behaviors>
          <w:behavior w:val="content"/>
        </w:behaviors>
        <w:guid w:val="{0AC0A91E-018C-49CE-BAEA-38FC4B82AA74}"/>
      </w:docPartPr>
      <w:docPartBody>
        <w:p w:rsidR="00FF0A0B" w:rsidRDefault="00FF0A0B" w:rsidP="00FF0A0B">
          <w:pPr>
            <w:pStyle w:val="2D2FA375EAF44D26A26812288878E26B"/>
          </w:pPr>
          <w:r w:rsidRPr="007058E7">
            <w:rPr>
              <w:rStyle w:val="PlaceholderText"/>
            </w:rPr>
            <w:t>Click or tap here to enter text.</w:t>
          </w:r>
        </w:p>
      </w:docPartBody>
    </w:docPart>
    <w:docPart>
      <w:docPartPr>
        <w:name w:val="F2DE987FB85D416580D6DB8BF5293AD4"/>
        <w:category>
          <w:name w:val="General"/>
          <w:gallery w:val="placeholder"/>
        </w:category>
        <w:types>
          <w:type w:val="bbPlcHdr"/>
        </w:types>
        <w:behaviors>
          <w:behavior w:val="content"/>
        </w:behaviors>
        <w:guid w:val="{BCC9F57B-9B9D-4847-8AA3-13CEDBEC07CF}"/>
      </w:docPartPr>
      <w:docPartBody>
        <w:p w:rsidR="00FF0A0B" w:rsidRDefault="00FF0A0B" w:rsidP="00FF0A0B">
          <w:pPr>
            <w:pStyle w:val="F2DE987FB85D416580D6DB8BF5293AD4"/>
          </w:pPr>
          <w:r w:rsidRPr="007058E7">
            <w:rPr>
              <w:rStyle w:val="PlaceholderText"/>
            </w:rPr>
            <w:t>Click or tap here to enter text.</w:t>
          </w:r>
        </w:p>
      </w:docPartBody>
    </w:docPart>
    <w:docPart>
      <w:docPartPr>
        <w:name w:val="62A099094F8C4CEFAD272C35AC4B4A6E"/>
        <w:category>
          <w:name w:val="General"/>
          <w:gallery w:val="placeholder"/>
        </w:category>
        <w:types>
          <w:type w:val="bbPlcHdr"/>
        </w:types>
        <w:behaviors>
          <w:behavior w:val="content"/>
        </w:behaviors>
        <w:guid w:val="{9954207E-CFE0-4FD5-817B-27C69F555930}"/>
      </w:docPartPr>
      <w:docPartBody>
        <w:p w:rsidR="00FF0A0B" w:rsidRDefault="00FF0A0B" w:rsidP="00FF0A0B">
          <w:pPr>
            <w:pStyle w:val="62A099094F8C4CEFAD272C35AC4B4A6E"/>
          </w:pPr>
          <w:r w:rsidRPr="007058E7">
            <w:rPr>
              <w:rStyle w:val="PlaceholderText"/>
            </w:rPr>
            <w:t>Click or tap here to enter text.</w:t>
          </w:r>
        </w:p>
      </w:docPartBody>
    </w:docPart>
    <w:docPart>
      <w:docPartPr>
        <w:name w:val="E071E838E6DA4EBD8574C47AC331B41F"/>
        <w:category>
          <w:name w:val="General"/>
          <w:gallery w:val="placeholder"/>
        </w:category>
        <w:types>
          <w:type w:val="bbPlcHdr"/>
        </w:types>
        <w:behaviors>
          <w:behavior w:val="content"/>
        </w:behaviors>
        <w:guid w:val="{AECA75B3-303F-44F7-A59D-D07420C0A975}"/>
      </w:docPartPr>
      <w:docPartBody>
        <w:p w:rsidR="00FF0A0B" w:rsidRDefault="00FF0A0B" w:rsidP="00FF0A0B">
          <w:pPr>
            <w:pStyle w:val="E071E838E6DA4EBD8574C47AC331B41F"/>
          </w:pPr>
          <w:r w:rsidRPr="007058E7">
            <w:rPr>
              <w:rStyle w:val="PlaceholderText"/>
            </w:rPr>
            <w:t>Click or tap here to enter text.</w:t>
          </w:r>
        </w:p>
      </w:docPartBody>
    </w:docPart>
    <w:docPart>
      <w:docPartPr>
        <w:name w:val="B4C0FDDBCC4D41BE95156538BFF27848"/>
        <w:category>
          <w:name w:val="General"/>
          <w:gallery w:val="placeholder"/>
        </w:category>
        <w:types>
          <w:type w:val="bbPlcHdr"/>
        </w:types>
        <w:behaviors>
          <w:behavior w:val="content"/>
        </w:behaviors>
        <w:guid w:val="{C2491CEA-4B36-45DA-80CC-B6F11BB61AE1}"/>
      </w:docPartPr>
      <w:docPartBody>
        <w:p w:rsidR="00FF0A0B" w:rsidRDefault="00FF0A0B" w:rsidP="00FF0A0B">
          <w:pPr>
            <w:pStyle w:val="B4C0FDDBCC4D41BE95156538BFF27848"/>
          </w:pPr>
          <w:r w:rsidRPr="007058E7">
            <w:rPr>
              <w:rStyle w:val="PlaceholderText"/>
            </w:rPr>
            <w:t>Click or tap here to enter text.</w:t>
          </w:r>
        </w:p>
      </w:docPartBody>
    </w:docPart>
    <w:docPart>
      <w:docPartPr>
        <w:name w:val="75092D83A5D14FAC908A7D3FBA3C9CFB"/>
        <w:category>
          <w:name w:val="General"/>
          <w:gallery w:val="placeholder"/>
        </w:category>
        <w:types>
          <w:type w:val="bbPlcHdr"/>
        </w:types>
        <w:behaviors>
          <w:behavior w:val="content"/>
        </w:behaviors>
        <w:guid w:val="{10AC0E3C-7370-4547-A901-82513D1EE649}"/>
      </w:docPartPr>
      <w:docPartBody>
        <w:p w:rsidR="00FF0A0B" w:rsidRDefault="00FF0A0B" w:rsidP="00FF0A0B">
          <w:pPr>
            <w:pStyle w:val="75092D83A5D14FAC908A7D3FBA3C9CFB"/>
          </w:pPr>
          <w:r w:rsidRPr="007058E7">
            <w:rPr>
              <w:rStyle w:val="PlaceholderText"/>
            </w:rPr>
            <w:t>Click or tap here to enter text.</w:t>
          </w:r>
        </w:p>
      </w:docPartBody>
    </w:docPart>
    <w:docPart>
      <w:docPartPr>
        <w:name w:val="2098931959FC4104827DFCC2296F740F"/>
        <w:category>
          <w:name w:val="General"/>
          <w:gallery w:val="placeholder"/>
        </w:category>
        <w:types>
          <w:type w:val="bbPlcHdr"/>
        </w:types>
        <w:behaviors>
          <w:behavior w:val="content"/>
        </w:behaviors>
        <w:guid w:val="{F84DC537-72E3-4BD0-B9DB-D358BE128C0D}"/>
      </w:docPartPr>
      <w:docPartBody>
        <w:p w:rsidR="00FF0A0B" w:rsidRDefault="00FF0A0B" w:rsidP="00FF0A0B">
          <w:pPr>
            <w:pStyle w:val="2098931959FC4104827DFCC2296F740F"/>
          </w:pPr>
          <w:r w:rsidRPr="007058E7">
            <w:rPr>
              <w:rStyle w:val="PlaceholderText"/>
            </w:rPr>
            <w:t>Click or tap here to enter text.</w:t>
          </w:r>
        </w:p>
      </w:docPartBody>
    </w:docPart>
    <w:docPart>
      <w:docPartPr>
        <w:name w:val="91B8A5878BEB4B58A010AFFCE72F4233"/>
        <w:category>
          <w:name w:val="General"/>
          <w:gallery w:val="placeholder"/>
        </w:category>
        <w:types>
          <w:type w:val="bbPlcHdr"/>
        </w:types>
        <w:behaviors>
          <w:behavior w:val="content"/>
        </w:behaviors>
        <w:guid w:val="{211278E0-A79A-4109-A9A0-B968076B65E3}"/>
      </w:docPartPr>
      <w:docPartBody>
        <w:p w:rsidR="00FF0A0B" w:rsidRDefault="00FF0A0B" w:rsidP="00FF0A0B">
          <w:pPr>
            <w:pStyle w:val="91B8A5878BEB4B58A010AFFCE72F4233"/>
          </w:pPr>
          <w:r w:rsidRPr="007058E7">
            <w:rPr>
              <w:rStyle w:val="PlaceholderText"/>
            </w:rPr>
            <w:t>Click or tap here to enter text.</w:t>
          </w:r>
        </w:p>
      </w:docPartBody>
    </w:docPart>
    <w:docPart>
      <w:docPartPr>
        <w:name w:val="5F218AE3C26E45A7B5986F416417C27A"/>
        <w:category>
          <w:name w:val="General"/>
          <w:gallery w:val="placeholder"/>
        </w:category>
        <w:types>
          <w:type w:val="bbPlcHdr"/>
        </w:types>
        <w:behaviors>
          <w:behavior w:val="content"/>
        </w:behaviors>
        <w:guid w:val="{FC8079BC-5CEB-4B19-B5BD-AA9650C3A346}"/>
      </w:docPartPr>
      <w:docPartBody>
        <w:p w:rsidR="00FF0A0B" w:rsidRDefault="00FF0A0B" w:rsidP="00FF0A0B">
          <w:pPr>
            <w:pStyle w:val="5F218AE3C26E45A7B5986F416417C27A"/>
          </w:pPr>
          <w:r w:rsidRPr="007058E7">
            <w:rPr>
              <w:rStyle w:val="PlaceholderText"/>
            </w:rPr>
            <w:t>Click or tap here to enter text.</w:t>
          </w:r>
        </w:p>
      </w:docPartBody>
    </w:docPart>
    <w:docPart>
      <w:docPartPr>
        <w:name w:val="0B217775296A4AFABF737AB8C0680DBD"/>
        <w:category>
          <w:name w:val="General"/>
          <w:gallery w:val="placeholder"/>
        </w:category>
        <w:types>
          <w:type w:val="bbPlcHdr"/>
        </w:types>
        <w:behaviors>
          <w:behavior w:val="content"/>
        </w:behaviors>
        <w:guid w:val="{CE5389E3-592F-4280-B221-07AAD5FE82FF}"/>
      </w:docPartPr>
      <w:docPartBody>
        <w:p w:rsidR="00FF0A0B" w:rsidRDefault="00FF0A0B" w:rsidP="00FF0A0B">
          <w:pPr>
            <w:pStyle w:val="0B217775296A4AFABF737AB8C0680DBD"/>
          </w:pPr>
          <w:r w:rsidRPr="007058E7">
            <w:rPr>
              <w:rStyle w:val="PlaceholderText"/>
            </w:rPr>
            <w:t>Click or tap here to enter text.</w:t>
          </w:r>
        </w:p>
      </w:docPartBody>
    </w:docPart>
    <w:docPart>
      <w:docPartPr>
        <w:name w:val="3385DC89DF47453181127157DEE545A2"/>
        <w:category>
          <w:name w:val="General"/>
          <w:gallery w:val="placeholder"/>
        </w:category>
        <w:types>
          <w:type w:val="bbPlcHdr"/>
        </w:types>
        <w:behaviors>
          <w:behavior w:val="content"/>
        </w:behaviors>
        <w:guid w:val="{6E04C0A7-6227-4D83-8386-73663016FF5E}"/>
      </w:docPartPr>
      <w:docPartBody>
        <w:p w:rsidR="00FF0A0B" w:rsidRDefault="00FF0A0B" w:rsidP="00FF0A0B">
          <w:pPr>
            <w:pStyle w:val="3385DC89DF47453181127157DEE545A2"/>
          </w:pPr>
          <w:r w:rsidRPr="007058E7">
            <w:rPr>
              <w:rStyle w:val="PlaceholderText"/>
            </w:rPr>
            <w:t>Click or tap here to enter text.</w:t>
          </w:r>
        </w:p>
      </w:docPartBody>
    </w:docPart>
    <w:docPart>
      <w:docPartPr>
        <w:name w:val="63074EA17BAE44C493E1256E5A4AB2E1"/>
        <w:category>
          <w:name w:val="General"/>
          <w:gallery w:val="placeholder"/>
        </w:category>
        <w:types>
          <w:type w:val="bbPlcHdr"/>
        </w:types>
        <w:behaviors>
          <w:behavior w:val="content"/>
        </w:behaviors>
        <w:guid w:val="{8778ECB0-27D6-4CF8-80F3-2640BE271555}"/>
      </w:docPartPr>
      <w:docPartBody>
        <w:p w:rsidR="00FF0A0B" w:rsidRDefault="00FF0A0B" w:rsidP="00FF0A0B">
          <w:pPr>
            <w:pStyle w:val="63074EA17BAE44C493E1256E5A4AB2E1"/>
          </w:pPr>
          <w:r w:rsidRPr="007058E7">
            <w:rPr>
              <w:rStyle w:val="PlaceholderText"/>
            </w:rPr>
            <w:t>Click or tap here to enter text.</w:t>
          </w:r>
        </w:p>
      </w:docPartBody>
    </w:docPart>
    <w:docPart>
      <w:docPartPr>
        <w:name w:val="67B512A9E75F40558AD657294B7E35BC"/>
        <w:category>
          <w:name w:val="General"/>
          <w:gallery w:val="placeholder"/>
        </w:category>
        <w:types>
          <w:type w:val="bbPlcHdr"/>
        </w:types>
        <w:behaviors>
          <w:behavior w:val="content"/>
        </w:behaviors>
        <w:guid w:val="{C0C03179-12B3-48DF-8E74-614944E09D9A}"/>
      </w:docPartPr>
      <w:docPartBody>
        <w:p w:rsidR="00FF0A0B" w:rsidRDefault="00FF0A0B" w:rsidP="00FF0A0B">
          <w:pPr>
            <w:pStyle w:val="67B512A9E75F40558AD657294B7E35BC"/>
          </w:pPr>
          <w:r w:rsidRPr="007058E7">
            <w:rPr>
              <w:rStyle w:val="PlaceholderText"/>
            </w:rPr>
            <w:t>Click or tap here to enter text.</w:t>
          </w:r>
        </w:p>
      </w:docPartBody>
    </w:docPart>
    <w:docPart>
      <w:docPartPr>
        <w:name w:val="8622803348B6489C9863AF5444275441"/>
        <w:category>
          <w:name w:val="General"/>
          <w:gallery w:val="placeholder"/>
        </w:category>
        <w:types>
          <w:type w:val="bbPlcHdr"/>
        </w:types>
        <w:behaviors>
          <w:behavior w:val="content"/>
        </w:behaviors>
        <w:guid w:val="{F8E90023-7534-4C68-901B-3C9C4DFC1E7D}"/>
      </w:docPartPr>
      <w:docPartBody>
        <w:p w:rsidR="00FF0A0B" w:rsidRDefault="00FF0A0B" w:rsidP="00FF0A0B">
          <w:pPr>
            <w:pStyle w:val="8622803348B6489C9863AF5444275441"/>
          </w:pPr>
          <w:r w:rsidRPr="007058E7">
            <w:rPr>
              <w:rStyle w:val="PlaceholderText"/>
            </w:rPr>
            <w:t>Click or tap here to enter text.</w:t>
          </w:r>
        </w:p>
      </w:docPartBody>
    </w:docPart>
    <w:docPart>
      <w:docPartPr>
        <w:name w:val="C34A33D28A664C5AA49FDA515834E770"/>
        <w:category>
          <w:name w:val="General"/>
          <w:gallery w:val="placeholder"/>
        </w:category>
        <w:types>
          <w:type w:val="bbPlcHdr"/>
        </w:types>
        <w:behaviors>
          <w:behavior w:val="content"/>
        </w:behaviors>
        <w:guid w:val="{8C1B6718-A515-43E1-8CD9-5E7CD0F2C0CD}"/>
      </w:docPartPr>
      <w:docPartBody>
        <w:p w:rsidR="00FF0A0B" w:rsidRDefault="00FF0A0B" w:rsidP="00FF0A0B">
          <w:pPr>
            <w:pStyle w:val="C34A33D28A664C5AA49FDA515834E770"/>
          </w:pPr>
          <w:r w:rsidRPr="007058E7">
            <w:rPr>
              <w:rStyle w:val="PlaceholderText"/>
            </w:rPr>
            <w:t>Click or tap here to enter text.</w:t>
          </w:r>
        </w:p>
      </w:docPartBody>
    </w:docPart>
    <w:docPart>
      <w:docPartPr>
        <w:name w:val="BCAA3FA215C640779E7FCEF14FC16804"/>
        <w:category>
          <w:name w:val="General"/>
          <w:gallery w:val="placeholder"/>
        </w:category>
        <w:types>
          <w:type w:val="bbPlcHdr"/>
        </w:types>
        <w:behaviors>
          <w:behavior w:val="content"/>
        </w:behaviors>
        <w:guid w:val="{77298937-50B3-41B5-99F0-1B875C789594}"/>
      </w:docPartPr>
      <w:docPartBody>
        <w:p w:rsidR="00FF0A0B" w:rsidRDefault="00FF0A0B" w:rsidP="00FF0A0B">
          <w:pPr>
            <w:pStyle w:val="BCAA3FA215C640779E7FCEF14FC16804"/>
          </w:pPr>
          <w:r w:rsidRPr="007058E7">
            <w:rPr>
              <w:rStyle w:val="PlaceholderText"/>
            </w:rPr>
            <w:t>Click or tap here to enter text.</w:t>
          </w:r>
        </w:p>
      </w:docPartBody>
    </w:docPart>
    <w:docPart>
      <w:docPartPr>
        <w:name w:val="D2068AD07BF340EC8C272B21B2A66C7E"/>
        <w:category>
          <w:name w:val="General"/>
          <w:gallery w:val="placeholder"/>
        </w:category>
        <w:types>
          <w:type w:val="bbPlcHdr"/>
        </w:types>
        <w:behaviors>
          <w:behavior w:val="content"/>
        </w:behaviors>
        <w:guid w:val="{24D1F0E7-E9C9-4257-8DE9-13E852951B60}"/>
      </w:docPartPr>
      <w:docPartBody>
        <w:p w:rsidR="00FF0A0B" w:rsidRDefault="00FF0A0B" w:rsidP="00FF0A0B">
          <w:pPr>
            <w:pStyle w:val="D2068AD07BF340EC8C272B21B2A66C7E"/>
          </w:pPr>
          <w:r w:rsidRPr="007058E7">
            <w:rPr>
              <w:rStyle w:val="PlaceholderText"/>
            </w:rPr>
            <w:t>Click or tap here to enter text.</w:t>
          </w:r>
        </w:p>
      </w:docPartBody>
    </w:docPart>
    <w:docPart>
      <w:docPartPr>
        <w:name w:val="7290A04FC17C4AB7AEAAF709C23BE30B"/>
        <w:category>
          <w:name w:val="General"/>
          <w:gallery w:val="placeholder"/>
        </w:category>
        <w:types>
          <w:type w:val="bbPlcHdr"/>
        </w:types>
        <w:behaviors>
          <w:behavior w:val="content"/>
        </w:behaviors>
        <w:guid w:val="{26E03B20-3A6A-42D1-9C04-CADFA79DAEEA}"/>
      </w:docPartPr>
      <w:docPartBody>
        <w:p w:rsidR="00FF0A0B" w:rsidRDefault="00FF0A0B" w:rsidP="00FF0A0B">
          <w:pPr>
            <w:pStyle w:val="7290A04FC17C4AB7AEAAF709C23BE30B"/>
          </w:pPr>
          <w:r w:rsidRPr="007058E7">
            <w:rPr>
              <w:rStyle w:val="PlaceholderText"/>
            </w:rPr>
            <w:t>Click or tap here to enter text.</w:t>
          </w:r>
        </w:p>
      </w:docPartBody>
    </w:docPart>
    <w:docPart>
      <w:docPartPr>
        <w:name w:val="852679CE0C264D29AD90670FEABF12DB"/>
        <w:category>
          <w:name w:val="General"/>
          <w:gallery w:val="placeholder"/>
        </w:category>
        <w:types>
          <w:type w:val="bbPlcHdr"/>
        </w:types>
        <w:behaviors>
          <w:behavior w:val="content"/>
        </w:behaviors>
        <w:guid w:val="{E2EC368A-6C43-48E8-A1CA-2A1B8C559048}"/>
      </w:docPartPr>
      <w:docPartBody>
        <w:p w:rsidR="00FF0A0B" w:rsidRDefault="00FF0A0B" w:rsidP="00FF0A0B">
          <w:pPr>
            <w:pStyle w:val="852679CE0C264D29AD90670FEABF12DB"/>
          </w:pPr>
          <w:r w:rsidRPr="007058E7">
            <w:rPr>
              <w:rStyle w:val="PlaceholderText"/>
            </w:rPr>
            <w:t>Click or tap here to enter text.</w:t>
          </w:r>
        </w:p>
      </w:docPartBody>
    </w:docPart>
    <w:docPart>
      <w:docPartPr>
        <w:name w:val="A6C6BE07C8684DFE975463EFDB0DB803"/>
        <w:category>
          <w:name w:val="General"/>
          <w:gallery w:val="placeholder"/>
        </w:category>
        <w:types>
          <w:type w:val="bbPlcHdr"/>
        </w:types>
        <w:behaviors>
          <w:behavior w:val="content"/>
        </w:behaviors>
        <w:guid w:val="{80B66940-5D47-4680-BC81-CD4F66CADF2B}"/>
      </w:docPartPr>
      <w:docPartBody>
        <w:p w:rsidR="00FF0A0B" w:rsidRDefault="00FF0A0B" w:rsidP="00FF0A0B">
          <w:pPr>
            <w:pStyle w:val="A6C6BE07C8684DFE975463EFDB0DB803"/>
          </w:pPr>
          <w:r w:rsidRPr="007058E7">
            <w:rPr>
              <w:rStyle w:val="PlaceholderText"/>
            </w:rPr>
            <w:t>Click or tap here to enter text.</w:t>
          </w:r>
        </w:p>
      </w:docPartBody>
    </w:docPart>
    <w:docPart>
      <w:docPartPr>
        <w:name w:val="5564287691BE4F05A71337A68E3FC672"/>
        <w:category>
          <w:name w:val="General"/>
          <w:gallery w:val="placeholder"/>
        </w:category>
        <w:types>
          <w:type w:val="bbPlcHdr"/>
        </w:types>
        <w:behaviors>
          <w:behavior w:val="content"/>
        </w:behaviors>
        <w:guid w:val="{3F71A502-6DE6-4853-BD11-702B83768223}"/>
      </w:docPartPr>
      <w:docPartBody>
        <w:p w:rsidR="00FF0A0B" w:rsidRDefault="00FF0A0B" w:rsidP="00FF0A0B">
          <w:pPr>
            <w:pStyle w:val="5564287691BE4F05A71337A68E3FC672"/>
          </w:pPr>
          <w:r w:rsidRPr="007058E7">
            <w:rPr>
              <w:rStyle w:val="PlaceholderText"/>
            </w:rPr>
            <w:t>Click or tap here to enter text.</w:t>
          </w:r>
        </w:p>
      </w:docPartBody>
    </w:docPart>
    <w:docPart>
      <w:docPartPr>
        <w:name w:val="0EFCEBA99B984403B550FD23F2AB59EB"/>
        <w:category>
          <w:name w:val="General"/>
          <w:gallery w:val="placeholder"/>
        </w:category>
        <w:types>
          <w:type w:val="bbPlcHdr"/>
        </w:types>
        <w:behaviors>
          <w:behavior w:val="content"/>
        </w:behaviors>
        <w:guid w:val="{0BFA8A0E-F9EB-497E-A13A-FB1A7E4FA270}"/>
      </w:docPartPr>
      <w:docPartBody>
        <w:p w:rsidR="00FF0A0B" w:rsidRDefault="00FF0A0B" w:rsidP="00FF0A0B">
          <w:pPr>
            <w:pStyle w:val="0EFCEBA99B984403B550FD23F2AB59EB"/>
          </w:pPr>
          <w:r w:rsidRPr="007058E7">
            <w:rPr>
              <w:rStyle w:val="PlaceholderText"/>
            </w:rPr>
            <w:t>Click or tap here to enter text.</w:t>
          </w:r>
        </w:p>
      </w:docPartBody>
    </w:docPart>
    <w:docPart>
      <w:docPartPr>
        <w:name w:val="78E00FF120FE4DCD9F58CBD18B9504C3"/>
        <w:category>
          <w:name w:val="General"/>
          <w:gallery w:val="placeholder"/>
        </w:category>
        <w:types>
          <w:type w:val="bbPlcHdr"/>
        </w:types>
        <w:behaviors>
          <w:behavior w:val="content"/>
        </w:behaviors>
        <w:guid w:val="{64BF1677-75C9-47A1-B2EB-447131A92E7E}"/>
      </w:docPartPr>
      <w:docPartBody>
        <w:p w:rsidR="00FF0A0B" w:rsidRDefault="00FF0A0B" w:rsidP="00FF0A0B">
          <w:pPr>
            <w:pStyle w:val="78E00FF120FE4DCD9F58CBD18B9504C3"/>
          </w:pPr>
          <w:r w:rsidRPr="007058E7">
            <w:rPr>
              <w:rStyle w:val="PlaceholderText"/>
            </w:rPr>
            <w:t>Click or tap here to enter text.</w:t>
          </w:r>
        </w:p>
      </w:docPartBody>
    </w:docPart>
    <w:docPart>
      <w:docPartPr>
        <w:name w:val="39309064E79E4CDB8083C0258FF61DC9"/>
        <w:category>
          <w:name w:val="General"/>
          <w:gallery w:val="placeholder"/>
        </w:category>
        <w:types>
          <w:type w:val="bbPlcHdr"/>
        </w:types>
        <w:behaviors>
          <w:behavior w:val="content"/>
        </w:behaviors>
        <w:guid w:val="{528D98C6-A15C-4AA2-8171-F78CFF70C70B}"/>
      </w:docPartPr>
      <w:docPartBody>
        <w:p w:rsidR="00FF0A0B" w:rsidRDefault="00FF0A0B" w:rsidP="00FF0A0B">
          <w:pPr>
            <w:pStyle w:val="39309064E79E4CDB8083C0258FF61DC9"/>
          </w:pPr>
          <w:r w:rsidRPr="007058E7">
            <w:rPr>
              <w:rStyle w:val="PlaceholderText"/>
            </w:rPr>
            <w:t>Click or tap here to enter text.</w:t>
          </w:r>
        </w:p>
      </w:docPartBody>
    </w:docPart>
    <w:docPart>
      <w:docPartPr>
        <w:name w:val="42580AA8A99D48AD851F3B2CD764A772"/>
        <w:category>
          <w:name w:val="General"/>
          <w:gallery w:val="placeholder"/>
        </w:category>
        <w:types>
          <w:type w:val="bbPlcHdr"/>
        </w:types>
        <w:behaviors>
          <w:behavior w:val="content"/>
        </w:behaviors>
        <w:guid w:val="{B990C253-6833-4FB5-B57C-1B0628075456}"/>
      </w:docPartPr>
      <w:docPartBody>
        <w:p w:rsidR="00FF0A0B" w:rsidRDefault="00FF0A0B" w:rsidP="00FF0A0B">
          <w:pPr>
            <w:pStyle w:val="42580AA8A99D48AD851F3B2CD764A772"/>
          </w:pPr>
          <w:r w:rsidRPr="007058E7">
            <w:rPr>
              <w:rStyle w:val="PlaceholderText"/>
            </w:rPr>
            <w:t>Click or tap here to enter text.</w:t>
          </w:r>
        </w:p>
      </w:docPartBody>
    </w:docPart>
    <w:docPart>
      <w:docPartPr>
        <w:name w:val="0A48D8FA7C1D454BB10A5D01ACE9F6B6"/>
        <w:category>
          <w:name w:val="General"/>
          <w:gallery w:val="placeholder"/>
        </w:category>
        <w:types>
          <w:type w:val="bbPlcHdr"/>
        </w:types>
        <w:behaviors>
          <w:behavior w:val="content"/>
        </w:behaviors>
        <w:guid w:val="{B54014EF-CC4B-4FC7-B962-1481A41DE3F3}"/>
      </w:docPartPr>
      <w:docPartBody>
        <w:p w:rsidR="00FF0A0B" w:rsidRDefault="00FF0A0B" w:rsidP="00FF0A0B">
          <w:pPr>
            <w:pStyle w:val="0A48D8FA7C1D454BB10A5D01ACE9F6B6"/>
          </w:pPr>
          <w:r w:rsidRPr="007058E7">
            <w:rPr>
              <w:rStyle w:val="PlaceholderText"/>
            </w:rPr>
            <w:t>Click or tap here to enter text.</w:t>
          </w:r>
        </w:p>
      </w:docPartBody>
    </w:docPart>
    <w:docPart>
      <w:docPartPr>
        <w:name w:val="E3EA913147C84CCBBBC9B637AD7D9F88"/>
        <w:category>
          <w:name w:val="General"/>
          <w:gallery w:val="placeholder"/>
        </w:category>
        <w:types>
          <w:type w:val="bbPlcHdr"/>
        </w:types>
        <w:behaviors>
          <w:behavior w:val="content"/>
        </w:behaviors>
        <w:guid w:val="{23777C9C-AA04-4474-86A4-CC23BEE6415F}"/>
      </w:docPartPr>
      <w:docPartBody>
        <w:p w:rsidR="00FF0A0B" w:rsidRDefault="00FF0A0B" w:rsidP="00FF0A0B">
          <w:pPr>
            <w:pStyle w:val="E3EA913147C84CCBBBC9B637AD7D9F88"/>
          </w:pPr>
          <w:r w:rsidRPr="007058E7">
            <w:rPr>
              <w:rStyle w:val="PlaceholderText"/>
            </w:rPr>
            <w:t>Click or tap here to enter text.</w:t>
          </w:r>
        </w:p>
      </w:docPartBody>
    </w:docPart>
    <w:docPart>
      <w:docPartPr>
        <w:name w:val="142356B80BD9442EB533564690CA7E40"/>
        <w:category>
          <w:name w:val="General"/>
          <w:gallery w:val="placeholder"/>
        </w:category>
        <w:types>
          <w:type w:val="bbPlcHdr"/>
        </w:types>
        <w:behaviors>
          <w:behavior w:val="content"/>
        </w:behaviors>
        <w:guid w:val="{E1526100-72C6-487C-85A5-510C1E25A585}"/>
      </w:docPartPr>
      <w:docPartBody>
        <w:p w:rsidR="00FF0A0B" w:rsidRDefault="00FF0A0B" w:rsidP="00FF0A0B">
          <w:pPr>
            <w:pStyle w:val="142356B80BD9442EB533564690CA7E40"/>
          </w:pPr>
          <w:r w:rsidRPr="007058E7">
            <w:rPr>
              <w:rStyle w:val="PlaceholderText"/>
            </w:rPr>
            <w:t>Click or tap here to enter text.</w:t>
          </w:r>
        </w:p>
      </w:docPartBody>
    </w:docPart>
    <w:docPart>
      <w:docPartPr>
        <w:name w:val="B483F5C6A40E43C49F5C153446E4295C"/>
        <w:category>
          <w:name w:val="General"/>
          <w:gallery w:val="placeholder"/>
        </w:category>
        <w:types>
          <w:type w:val="bbPlcHdr"/>
        </w:types>
        <w:behaviors>
          <w:behavior w:val="content"/>
        </w:behaviors>
        <w:guid w:val="{CFA29262-C3B3-4FB3-8E58-96CCE95BC390}"/>
      </w:docPartPr>
      <w:docPartBody>
        <w:p w:rsidR="00FF0A0B" w:rsidRDefault="00FF0A0B" w:rsidP="00FF0A0B">
          <w:pPr>
            <w:pStyle w:val="B483F5C6A40E43C49F5C153446E4295C"/>
          </w:pPr>
          <w:r w:rsidRPr="007058E7">
            <w:rPr>
              <w:rStyle w:val="PlaceholderText"/>
            </w:rPr>
            <w:t>Click or tap here to enter text.</w:t>
          </w:r>
        </w:p>
      </w:docPartBody>
    </w:docPart>
    <w:docPart>
      <w:docPartPr>
        <w:name w:val="E2AC34ABE9F248ECB13573005E54B76F"/>
        <w:category>
          <w:name w:val="General"/>
          <w:gallery w:val="placeholder"/>
        </w:category>
        <w:types>
          <w:type w:val="bbPlcHdr"/>
        </w:types>
        <w:behaviors>
          <w:behavior w:val="content"/>
        </w:behaviors>
        <w:guid w:val="{0475FEFE-6AAE-404A-A360-FC4F2B8D9342}"/>
      </w:docPartPr>
      <w:docPartBody>
        <w:p w:rsidR="00FF0A0B" w:rsidRDefault="00FF0A0B" w:rsidP="00FF0A0B">
          <w:pPr>
            <w:pStyle w:val="E2AC34ABE9F248ECB13573005E54B76F"/>
          </w:pPr>
          <w:r w:rsidRPr="007058E7">
            <w:rPr>
              <w:rStyle w:val="PlaceholderText"/>
            </w:rPr>
            <w:t>Click or tap here to enter text.</w:t>
          </w:r>
        </w:p>
      </w:docPartBody>
    </w:docPart>
    <w:docPart>
      <w:docPartPr>
        <w:name w:val="F7948166E68C4F409E6E01FE234870C4"/>
        <w:category>
          <w:name w:val="General"/>
          <w:gallery w:val="placeholder"/>
        </w:category>
        <w:types>
          <w:type w:val="bbPlcHdr"/>
        </w:types>
        <w:behaviors>
          <w:behavior w:val="content"/>
        </w:behaviors>
        <w:guid w:val="{BEDC07DC-FBB2-4CBA-BC23-D5353B5DBFA6}"/>
      </w:docPartPr>
      <w:docPartBody>
        <w:p w:rsidR="00FF0A0B" w:rsidRDefault="00FF0A0B" w:rsidP="00FF0A0B">
          <w:pPr>
            <w:pStyle w:val="F7948166E68C4F409E6E01FE234870C4"/>
          </w:pPr>
          <w:r w:rsidRPr="007058E7">
            <w:rPr>
              <w:rStyle w:val="PlaceholderText"/>
            </w:rPr>
            <w:t>Click or tap here to enter text.</w:t>
          </w:r>
        </w:p>
      </w:docPartBody>
    </w:docPart>
    <w:docPart>
      <w:docPartPr>
        <w:name w:val="6CAD1E687BB14BB29FB879CB19946E46"/>
        <w:category>
          <w:name w:val="General"/>
          <w:gallery w:val="placeholder"/>
        </w:category>
        <w:types>
          <w:type w:val="bbPlcHdr"/>
        </w:types>
        <w:behaviors>
          <w:behavior w:val="content"/>
        </w:behaviors>
        <w:guid w:val="{D4E5F2C2-3C4B-4E45-8C3E-620B6E065F1F}"/>
      </w:docPartPr>
      <w:docPartBody>
        <w:p w:rsidR="00FF0A0B" w:rsidRDefault="00FF0A0B" w:rsidP="00FF0A0B">
          <w:pPr>
            <w:pStyle w:val="6CAD1E687BB14BB29FB879CB19946E46"/>
          </w:pPr>
          <w:r w:rsidRPr="007058E7">
            <w:rPr>
              <w:rStyle w:val="PlaceholderText"/>
            </w:rPr>
            <w:t>Click or tap here to enter text.</w:t>
          </w:r>
        </w:p>
      </w:docPartBody>
    </w:docPart>
    <w:docPart>
      <w:docPartPr>
        <w:name w:val="AB72A46409ED4606BDE629C0A927EC41"/>
        <w:category>
          <w:name w:val="General"/>
          <w:gallery w:val="placeholder"/>
        </w:category>
        <w:types>
          <w:type w:val="bbPlcHdr"/>
        </w:types>
        <w:behaviors>
          <w:behavior w:val="content"/>
        </w:behaviors>
        <w:guid w:val="{1B52F102-384C-4D49-9725-DFA006F02A78}"/>
      </w:docPartPr>
      <w:docPartBody>
        <w:p w:rsidR="00FF0A0B" w:rsidRDefault="00FF0A0B" w:rsidP="00FF0A0B">
          <w:pPr>
            <w:pStyle w:val="AB72A46409ED4606BDE629C0A927EC41"/>
          </w:pPr>
          <w:r w:rsidRPr="007058E7">
            <w:rPr>
              <w:rStyle w:val="PlaceholderText"/>
            </w:rPr>
            <w:t>Click or tap here to enter text.</w:t>
          </w:r>
        </w:p>
      </w:docPartBody>
    </w:docPart>
    <w:docPart>
      <w:docPartPr>
        <w:name w:val="F7172C0FAF0B4504805E22BEC0FA2E37"/>
        <w:category>
          <w:name w:val="General"/>
          <w:gallery w:val="placeholder"/>
        </w:category>
        <w:types>
          <w:type w:val="bbPlcHdr"/>
        </w:types>
        <w:behaviors>
          <w:behavior w:val="content"/>
        </w:behaviors>
        <w:guid w:val="{312562C8-9784-4A0F-85B6-A4822E29E70E}"/>
      </w:docPartPr>
      <w:docPartBody>
        <w:p w:rsidR="00FF0A0B" w:rsidRDefault="00FF0A0B" w:rsidP="00FF0A0B">
          <w:pPr>
            <w:pStyle w:val="F7172C0FAF0B4504805E22BEC0FA2E37"/>
          </w:pPr>
          <w:r w:rsidRPr="007058E7">
            <w:rPr>
              <w:rStyle w:val="PlaceholderText"/>
            </w:rPr>
            <w:t>Click or tap here to enter text.</w:t>
          </w:r>
        </w:p>
      </w:docPartBody>
    </w:docPart>
    <w:docPart>
      <w:docPartPr>
        <w:name w:val="5614D8347A2E453AAC2D430E31E55EFB"/>
        <w:category>
          <w:name w:val="General"/>
          <w:gallery w:val="placeholder"/>
        </w:category>
        <w:types>
          <w:type w:val="bbPlcHdr"/>
        </w:types>
        <w:behaviors>
          <w:behavior w:val="content"/>
        </w:behaviors>
        <w:guid w:val="{5D369B39-2FEA-4538-9B18-FE98E470D4BE}"/>
      </w:docPartPr>
      <w:docPartBody>
        <w:p w:rsidR="00FF0A0B" w:rsidRDefault="00FF0A0B" w:rsidP="00FF0A0B">
          <w:pPr>
            <w:pStyle w:val="5614D8347A2E453AAC2D430E31E55EFB"/>
          </w:pPr>
          <w:r w:rsidRPr="007058E7">
            <w:rPr>
              <w:rStyle w:val="PlaceholderText"/>
            </w:rPr>
            <w:t>Click or tap here to enter text.</w:t>
          </w:r>
        </w:p>
      </w:docPartBody>
    </w:docPart>
    <w:docPart>
      <w:docPartPr>
        <w:name w:val="29C14DA19B3C45AB9BE5C2F8D228FCA2"/>
        <w:category>
          <w:name w:val="General"/>
          <w:gallery w:val="placeholder"/>
        </w:category>
        <w:types>
          <w:type w:val="bbPlcHdr"/>
        </w:types>
        <w:behaviors>
          <w:behavior w:val="content"/>
        </w:behaviors>
        <w:guid w:val="{0D03C2E5-62D0-4172-82C9-38D17735BED9}"/>
      </w:docPartPr>
      <w:docPartBody>
        <w:p w:rsidR="00FF0A0B" w:rsidRDefault="00FF0A0B" w:rsidP="00FF0A0B">
          <w:pPr>
            <w:pStyle w:val="29C14DA19B3C45AB9BE5C2F8D228FCA2"/>
          </w:pPr>
          <w:r w:rsidRPr="007058E7">
            <w:rPr>
              <w:rStyle w:val="PlaceholderText"/>
            </w:rPr>
            <w:t>Click or tap here to enter text.</w:t>
          </w:r>
        </w:p>
      </w:docPartBody>
    </w:docPart>
    <w:docPart>
      <w:docPartPr>
        <w:name w:val="3BF362F72744409781DF1E7202F8D3BB"/>
        <w:category>
          <w:name w:val="General"/>
          <w:gallery w:val="placeholder"/>
        </w:category>
        <w:types>
          <w:type w:val="bbPlcHdr"/>
        </w:types>
        <w:behaviors>
          <w:behavior w:val="content"/>
        </w:behaviors>
        <w:guid w:val="{052702AF-E010-44C7-A06F-D68C56AB83FA}"/>
      </w:docPartPr>
      <w:docPartBody>
        <w:p w:rsidR="00FF0A0B" w:rsidRDefault="00FF0A0B" w:rsidP="00FF0A0B">
          <w:pPr>
            <w:pStyle w:val="3BF362F72744409781DF1E7202F8D3BB"/>
          </w:pPr>
          <w:r w:rsidRPr="007058E7">
            <w:rPr>
              <w:rStyle w:val="PlaceholderText"/>
            </w:rPr>
            <w:t>Click or tap here to enter text.</w:t>
          </w:r>
        </w:p>
      </w:docPartBody>
    </w:docPart>
    <w:docPart>
      <w:docPartPr>
        <w:name w:val="A0C4FDC5F10243BEB3DC60E05E896E85"/>
        <w:category>
          <w:name w:val="General"/>
          <w:gallery w:val="placeholder"/>
        </w:category>
        <w:types>
          <w:type w:val="bbPlcHdr"/>
        </w:types>
        <w:behaviors>
          <w:behavior w:val="content"/>
        </w:behaviors>
        <w:guid w:val="{6D68B9DC-86B9-48DA-9C67-1A05DC5F8EBC}"/>
      </w:docPartPr>
      <w:docPartBody>
        <w:p w:rsidR="00FF0A0B" w:rsidRDefault="00FF0A0B" w:rsidP="00FF0A0B">
          <w:pPr>
            <w:pStyle w:val="A0C4FDC5F10243BEB3DC60E05E896E85"/>
          </w:pPr>
          <w:r w:rsidRPr="007058E7">
            <w:rPr>
              <w:rStyle w:val="PlaceholderText"/>
            </w:rPr>
            <w:t>Click or tap here to enter text.</w:t>
          </w:r>
        </w:p>
      </w:docPartBody>
    </w:docPart>
    <w:docPart>
      <w:docPartPr>
        <w:name w:val="91D10C730AC44686A3FB9AF8F3FF4C28"/>
        <w:category>
          <w:name w:val="General"/>
          <w:gallery w:val="placeholder"/>
        </w:category>
        <w:types>
          <w:type w:val="bbPlcHdr"/>
        </w:types>
        <w:behaviors>
          <w:behavior w:val="content"/>
        </w:behaviors>
        <w:guid w:val="{12439BBC-5C2F-47EE-BA73-CDA02B88A59A}"/>
      </w:docPartPr>
      <w:docPartBody>
        <w:p w:rsidR="00FF0A0B" w:rsidRDefault="00FF0A0B" w:rsidP="00FF0A0B">
          <w:pPr>
            <w:pStyle w:val="91D10C730AC44686A3FB9AF8F3FF4C28"/>
          </w:pPr>
          <w:r w:rsidRPr="007058E7">
            <w:rPr>
              <w:rStyle w:val="PlaceholderText"/>
            </w:rPr>
            <w:t>Click or tap here to enter text.</w:t>
          </w:r>
        </w:p>
      </w:docPartBody>
    </w:docPart>
    <w:docPart>
      <w:docPartPr>
        <w:name w:val="AD6ECA7414F249069D01B1C053445E28"/>
        <w:category>
          <w:name w:val="General"/>
          <w:gallery w:val="placeholder"/>
        </w:category>
        <w:types>
          <w:type w:val="bbPlcHdr"/>
        </w:types>
        <w:behaviors>
          <w:behavior w:val="content"/>
        </w:behaviors>
        <w:guid w:val="{47941655-501F-4D3A-AA05-16AB0B7C17A1}"/>
      </w:docPartPr>
      <w:docPartBody>
        <w:p w:rsidR="00FF0A0B" w:rsidRDefault="00FF0A0B" w:rsidP="00FF0A0B">
          <w:pPr>
            <w:pStyle w:val="AD6ECA7414F249069D01B1C053445E28"/>
          </w:pPr>
          <w:r w:rsidRPr="007058E7">
            <w:rPr>
              <w:rStyle w:val="PlaceholderText"/>
            </w:rPr>
            <w:t>Click or tap here to enter text.</w:t>
          </w:r>
        </w:p>
      </w:docPartBody>
    </w:docPart>
    <w:docPart>
      <w:docPartPr>
        <w:name w:val="ABB9DB6445A94C35988959E873B4A010"/>
        <w:category>
          <w:name w:val="General"/>
          <w:gallery w:val="placeholder"/>
        </w:category>
        <w:types>
          <w:type w:val="bbPlcHdr"/>
        </w:types>
        <w:behaviors>
          <w:behavior w:val="content"/>
        </w:behaviors>
        <w:guid w:val="{EE62CAB0-D708-447B-B0C5-018011A0F134}"/>
      </w:docPartPr>
      <w:docPartBody>
        <w:p w:rsidR="00FF0A0B" w:rsidRDefault="00FF0A0B" w:rsidP="00FF0A0B">
          <w:pPr>
            <w:pStyle w:val="ABB9DB6445A94C35988959E873B4A010"/>
          </w:pPr>
          <w:r w:rsidRPr="007058E7">
            <w:rPr>
              <w:rStyle w:val="PlaceholderText"/>
            </w:rPr>
            <w:t>Click or tap here to enter text.</w:t>
          </w:r>
        </w:p>
      </w:docPartBody>
    </w:docPart>
    <w:docPart>
      <w:docPartPr>
        <w:name w:val="C714AE807D9245C59B83E41D47C31D0F"/>
        <w:category>
          <w:name w:val="General"/>
          <w:gallery w:val="placeholder"/>
        </w:category>
        <w:types>
          <w:type w:val="bbPlcHdr"/>
        </w:types>
        <w:behaviors>
          <w:behavior w:val="content"/>
        </w:behaviors>
        <w:guid w:val="{3BCFC78A-176E-42E7-82BE-7FC52CBD1C61}"/>
      </w:docPartPr>
      <w:docPartBody>
        <w:p w:rsidR="00FF0A0B" w:rsidRDefault="00FF0A0B" w:rsidP="00FF0A0B">
          <w:pPr>
            <w:pStyle w:val="C714AE807D9245C59B83E41D47C31D0F"/>
          </w:pPr>
          <w:r w:rsidRPr="007058E7">
            <w:rPr>
              <w:rStyle w:val="PlaceholderText"/>
            </w:rPr>
            <w:t>Click or tap here to enter text.</w:t>
          </w:r>
        </w:p>
      </w:docPartBody>
    </w:docPart>
    <w:docPart>
      <w:docPartPr>
        <w:name w:val="927384D6297F4B0A8A01F61446D28817"/>
        <w:category>
          <w:name w:val="General"/>
          <w:gallery w:val="placeholder"/>
        </w:category>
        <w:types>
          <w:type w:val="bbPlcHdr"/>
        </w:types>
        <w:behaviors>
          <w:behavior w:val="content"/>
        </w:behaviors>
        <w:guid w:val="{004EEFAB-8C56-40A3-A683-120493C7647F}"/>
      </w:docPartPr>
      <w:docPartBody>
        <w:p w:rsidR="00FF0A0B" w:rsidRDefault="00FF0A0B" w:rsidP="00FF0A0B">
          <w:pPr>
            <w:pStyle w:val="927384D6297F4B0A8A01F61446D28817"/>
          </w:pPr>
          <w:r w:rsidRPr="007058E7">
            <w:rPr>
              <w:rStyle w:val="PlaceholderText"/>
            </w:rPr>
            <w:t>Click or tap here to enter text.</w:t>
          </w:r>
        </w:p>
      </w:docPartBody>
    </w:docPart>
    <w:docPart>
      <w:docPartPr>
        <w:name w:val="F64D8D01CD4942CEBAC3AD5B2C718942"/>
        <w:category>
          <w:name w:val="General"/>
          <w:gallery w:val="placeholder"/>
        </w:category>
        <w:types>
          <w:type w:val="bbPlcHdr"/>
        </w:types>
        <w:behaviors>
          <w:behavior w:val="content"/>
        </w:behaviors>
        <w:guid w:val="{59913456-46A6-4B24-865B-440FF66C1644}"/>
      </w:docPartPr>
      <w:docPartBody>
        <w:p w:rsidR="00FF0A0B" w:rsidRDefault="00FF0A0B" w:rsidP="00FF0A0B">
          <w:pPr>
            <w:pStyle w:val="F64D8D01CD4942CEBAC3AD5B2C718942"/>
          </w:pPr>
          <w:r w:rsidRPr="007058E7">
            <w:rPr>
              <w:rStyle w:val="PlaceholderText"/>
            </w:rPr>
            <w:t>Click or tap here to enter text.</w:t>
          </w:r>
        </w:p>
      </w:docPartBody>
    </w:docPart>
    <w:docPart>
      <w:docPartPr>
        <w:name w:val="83ABB88101B540D88994165ECE706882"/>
        <w:category>
          <w:name w:val="General"/>
          <w:gallery w:val="placeholder"/>
        </w:category>
        <w:types>
          <w:type w:val="bbPlcHdr"/>
        </w:types>
        <w:behaviors>
          <w:behavior w:val="content"/>
        </w:behaviors>
        <w:guid w:val="{A572C420-6C98-471D-BFC8-69EA3A2E091A}"/>
      </w:docPartPr>
      <w:docPartBody>
        <w:p w:rsidR="00FF0A0B" w:rsidRDefault="00FF0A0B" w:rsidP="00FF0A0B">
          <w:pPr>
            <w:pStyle w:val="83ABB88101B540D88994165ECE706882"/>
          </w:pPr>
          <w:r w:rsidRPr="007058E7">
            <w:rPr>
              <w:rStyle w:val="PlaceholderText"/>
            </w:rPr>
            <w:t>Click or tap here to enter text.</w:t>
          </w:r>
        </w:p>
      </w:docPartBody>
    </w:docPart>
    <w:docPart>
      <w:docPartPr>
        <w:name w:val="4E272CE03BF7436DA364BE7983FFE862"/>
        <w:category>
          <w:name w:val="General"/>
          <w:gallery w:val="placeholder"/>
        </w:category>
        <w:types>
          <w:type w:val="bbPlcHdr"/>
        </w:types>
        <w:behaviors>
          <w:behavior w:val="content"/>
        </w:behaviors>
        <w:guid w:val="{D0FD35E3-7D8B-4A33-9A2D-7DEBFFE520CD}"/>
      </w:docPartPr>
      <w:docPartBody>
        <w:p w:rsidR="00FF0A0B" w:rsidRDefault="00FF0A0B" w:rsidP="00FF0A0B">
          <w:pPr>
            <w:pStyle w:val="4E272CE03BF7436DA364BE7983FFE862"/>
          </w:pPr>
          <w:r w:rsidRPr="007058E7">
            <w:rPr>
              <w:rStyle w:val="PlaceholderText"/>
            </w:rPr>
            <w:t>Click or tap here to enter text.</w:t>
          </w:r>
        </w:p>
      </w:docPartBody>
    </w:docPart>
    <w:docPart>
      <w:docPartPr>
        <w:name w:val="4DE3EB3E3F3B4F868220C29A60C72538"/>
        <w:category>
          <w:name w:val="General"/>
          <w:gallery w:val="placeholder"/>
        </w:category>
        <w:types>
          <w:type w:val="bbPlcHdr"/>
        </w:types>
        <w:behaviors>
          <w:behavior w:val="content"/>
        </w:behaviors>
        <w:guid w:val="{BBF90A27-B34B-4CF3-95FA-EA3A872AE828}"/>
      </w:docPartPr>
      <w:docPartBody>
        <w:p w:rsidR="00FF0A0B" w:rsidRDefault="00FF0A0B" w:rsidP="00FF0A0B">
          <w:pPr>
            <w:pStyle w:val="4DE3EB3E3F3B4F868220C29A60C72538"/>
          </w:pPr>
          <w:r w:rsidRPr="007058E7">
            <w:rPr>
              <w:rStyle w:val="PlaceholderText"/>
            </w:rPr>
            <w:t>Click or tap here to enter text.</w:t>
          </w:r>
        </w:p>
      </w:docPartBody>
    </w:docPart>
    <w:docPart>
      <w:docPartPr>
        <w:name w:val="C84BF531B059451AA3D4CCF9F5F21E0E"/>
        <w:category>
          <w:name w:val="General"/>
          <w:gallery w:val="placeholder"/>
        </w:category>
        <w:types>
          <w:type w:val="bbPlcHdr"/>
        </w:types>
        <w:behaviors>
          <w:behavior w:val="content"/>
        </w:behaviors>
        <w:guid w:val="{5BFA09D6-D365-4F76-994E-DA83776D575B}"/>
      </w:docPartPr>
      <w:docPartBody>
        <w:p w:rsidR="00FF0A0B" w:rsidRDefault="00FF0A0B" w:rsidP="00FF0A0B">
          <w:pPr>
            <w:pStyle w:val="C84BF531B059451AA3D4CCF9F5F21E0E"/>
          </w:pPr>
          <w:r w:rsidRPr="007058E7">
            <w:rPr>
              <w:rStyle w:val="PlaceholderText"/>
            </w:rPr>
            <w:t>Click or tap here to enter text.</w:t>
          </w:r>
        </w:p>
      </w:docPartBody>
    </w:docPart>
    <w:docPart>
      <w:docPartPr>
        <w:name w:val="3097377BAB564B4290B7801691B79228"/>
        <w:category>
          <w:name w:val="General"/>
          <w:gallery w:val="placeholder"/>
        </w:category>
        <w:types>
          <w:type w:val="bbPlcHdr"/>
        </w:types>
        <w:behaviors>
          <w:behavior w:val="content"/>
        </w:behaviors>
        <w:guid w:val="{60F91346-711C-461C-8389-6F82BBC91C7F}"/>
      </w:docPartPr>
      <w:docPartBody>
        <w:p w:rsidR="00FF0A0B" w:rsidRDefault="00FF0A0B" w:rsidP="00FF0A0B">
          <w:pPr>
            <w:pStyle w:val="3097377BAB564B4290B7801691B79228"/>
          </w:pPr>
          <w:r w:rsidRPr="007058E7">
            <w:rPr>
              <w:rStyle w:val="PlaceholderText"/>
            </w:rPr>
            <w:t>Click or tap here to enter text.</w:t>
          </w:r>
        </w:p>
      </w:docPartBody>
    </w:docPart>
    <w:docPart>
      <w:docPartPr>
        <w:name w:val="FA7712B1BB104FF7B3937AE4434DD17D"/>
        <w:category>
          <w:name w:val="General"/>
          <w:gallery w:val="placeholder"/>
        </w:category>
        <w:types>
          <w:type w:val="bbPlcHdr"/>
        </w:types>
        <w:behaviors>
          <w:behavior w:val="content"/>
        </w:behaviors>
        <w:guid w:val="{624BB40E-B30B-4302-B2CF-79737BC8E689}"/>
      </w:docPartPr>
      <w:docPartBody>
        <w:p w:rsidR="00FF0A0B" w:rsidRDefault="00FF0A0B" w:rsidP="00FF0A0B">
          <w:pPr>
            <w:pStyle w:val="FA7712B1BB104FF7B3937AE4434DD17D"/>
          </w:pPr>
          <w:r w:rsidRPr="007058E7">
            <w:rPr>
              <w:rStyle w:val="PlaceholderText"/>
            </w:rPr>
            <w:t>Click or tap here to enter text.</w:t>
          </w:r>
        </w:p>
      </w:docPartBody>
    </w:docPart>
    <w:docPart>
      <w:docPartPr>
        <w:name w:val="7BEAC4E907EB4E9C8FF7CF628AECF9F7"/>
        <w:category>
          <w:name w:val="General"/>
          <w:gallery w:val="placeholder"/>
        </w:category>
        <w:types>
          <w:type w:val="bbPlcHdr"/>
        </w:types>
        <w:behaviors>
          <w:behavior w:val="content"/>
        </w:behaviors>
        <w:guid w:val="{D8783625-0C74-40B5-AC0C-500003A9ED44}"/>
      </w:docPartPr>
      <w:docPartBody>
        <w:p w:rsidR="00FF0A0B" w:rsidRDefault="00FF0A0B" w:rsidP="00FF0A0B">
          <w:pPr>
            <w:pStyle w:val="7BEAC4E907EB4E9C8FF7CF628AECF9F7"/>
          </w:pPr>
          <w:r w:rsidRPr="007058E7">
            <w:rPr>
              <w:rStyle w:val="PlaceholderText"/>
            </w:rPr>
            <w:t>Click or tap here to enter text.</w:t>
          </w:r>
        </w:p>
      </w:docPartBody>
    </w:docPart>
    <w:docPart>
      <w:docPartPr>
        <w:name w:val="ABDF90AD069847CCAD0E7253A10AA863"/>
        <w:category>
          <w:name w:val="General"/>
          <w:gallery w:val="placeholder"/>
        </w:category>
        <w:types>
          <w:type w:val="bbPlcHdr"/>
        </w:types>
        <w:behaviors>
          <w:behavior w:val="content"/>
        </w:behaviors>
        <w:guid w:val="{15BFF49C-6A4D-4B11-AAA9-DBE947A729FF}"/>
      </w:docPartPr>
      <w:docPartBody>
        <w:p w:rsidR="00FF0A0B" w:rsidRDefault="00FF0A0B" w:rsidP="00FF0A0B">
          <w:pPr>
            <w:pStyle w:val="ABDF90AD069847CCAD0E7253A10AA863"/>
          </w:pPr>
          <w:r w:rsidRPr="007058E7">
            <w:rPr>
              <w:rStyle w:val="PlaceholderText"/>
            </w:rPr>
            <w:t>Click or tap here to enter text.</w:t>
          </w:r>
        </w:p>
      </w:docPartBody>
    </w:docPart>
    <w:docPart>
      <w:docPartPr>
        <w:name w:val="276E01377DEC48669244FED18D28AC97"/>
        <w:category>
          <w:name w:val="General"/>
          <w:gallery w:val="placeholder"/>
        </w:category>
        <w:types>
          <w:type w:val="bbPlcHdr"/>
        </w:types>
        <w:behaviors>
          <w:behavior w:val="content"/>
        </w:behaviors>
        <w:guid w:val="{3F314F79-7784-42CB-8C10-0E54D3391DA2}"/>
      </w:docPartPr>
      <w:docPartBody>
        <w:p w:rsidR="00FF0A0B" w:rsidRDefault="00FF0A0B" w:rsidP="00FF0A0B">
          <w:pPr>
            <w:pStyle w:val="276E01377DEC48669244FED18D28AC97"/>
          </w:pPr>
          <w:r w:rsidRPr="007058E7">
            <w:rPr>
              <w:rStyle w:val="PlaceholderText"/>
            </w:rPr>
            <w:t>Click or tap here to enter text.</w:t>
          </w:r>
        </w:p>
      </w:docPartBody>
    </w:docPart>
    <w:docPart>
      <w:docPartPr>
        <w:name w:val="8B483D441B374C9BBCDF0230D44BBD54"/>
        <w:category>
          <w:name w:val="General"/>
          <w:gallery w:val="placeholder"/>
        </w:category>
        <w:types>
          <w:type w:val="bbPlcHdr"/>
        </w:types>
        <w:behaviors>
          <w:behavior w:val="content"/>
        </w:behaviors>
        <w:guid w:val="{0FE7EC1C-7532-4C03-86C4-D6A1C140C270}"/>
      </w:docPartPr>
      <w:docPartBody>
        <w:p w:rsidR="00FF0A0B" w:rsidRDefault="00FF0A0B" w:rsidP="00FF0A0B">
          <w:pPr>
            <w:pStyle w:val="8B483D441B374C9BBCDF0230D44BBD54"/>
          </w:pPr>
          <w:r w:rsidRPr="007058E7">
            <w:rPr>
              <w:rStyle w:val="PlaceholderText"/>
            </w:rPr>
            <w:t>Click or tap here to enter text.</w:t>
          </w:r>
        </w:p>
      </w:docPartBody>
    </w:docPart>
    <w:docPart>
      <w:docPartPr>
        <w:name w:val="8544420938FD4918933423A72A08B0C9"/>
        <w:category>
          <w:name w:val="General"/>
          <w:gallery w:val="placeholder"/>
        </w:category>
        <w:types>
          <w:type w:val="bbPlcHdr"/>
        </w:types>
        <w:behaviors>
          <w:behavior w:val="content"/>
        </w:behaviors>
        <w:guid w:val="{00B41932-4FFD-46F1-A2F4-5C2904CCC736}"/>
      </w:docPartPr>
      <w:docPartBody>
        <w:p w:rsidR="00FF0A0B" w:rsidRDefault="00FF0A0B" w:rsidP="00FF0A0B">
          <w:pPr>
            <w:pStyle w:val="8544420938FD4918933423A72A08B0C9"/>
          </w:pPr>
          <w:r w:rsidRPr="007058E7">
            <w:rPr>
              <w:rStyle w:val="PlaceholderText"/>
            </w:rPr>
            <w:t>Click or tap here to enter text.</w:t>
          </w:r>
        </w:p>
      </w:docPartBody>
    </w:docPart>
    <w:docPart>
      <w:docPartPr>
        <w:name w:val="5FB08D674BE74F609BB05A2031EE1D45"/>
        <w:category>
          <w:name w:val="General"/>
          <w:gallery w:val="placeholder"/>
        </w:category>
        <w:types>
          <w:type w:val="bbPlcHdr"/>
        </w:types>
        <w:behaviors>
          <w:behavior w:val="content"/>
        </w:behaviors>
        <w:guid w:val="{1D25A4C5-C9A8-46AE-B4DB-AA638575A812}"/>
      </w:docPartPr>
      <w:docPartBody>
        <w:p w:rsidR="00FF0A0B" w:rsidRDefault="00FF0A0B" w:rsidP="00FF0A0B">
          <w:pPr>
            <w:pStyle w:val="5FB08D674BE74F609BB05A2031EE1D45"/>
          </w:pPr>
          <w:r w:rsidRPr="007058E7">
            <w:rPr>
              <w:rStyle w:val="PlaceholderText"/>
            </w:rPr>
            <w:t>Click or tap here to enter text.</w:t>
          </w:r>
        </w:p>
      </w:docPartBody>
    </w:docPart>
    <w:docPart>
      <w:docPartPr>
        <w:name w:val="D07197EF668B4A7BB7D2C4FEA12F99C7"/>
        <w:category>
          <w:name w:val="General"/>
          <w:gallery w:val="placeholder"/>
        </w:category>
        <w:types>
          <w:type w:val="bbPlcHdr"/>
        </w:types>
        <w:behaviors>
          <w:behavior w:val="content"/>
        </w:behaviors>
        <w:guid w:val="{CC2C881B-C852-4460-B39A-44A6226E5E93}"/>
      </w:docPartPr>
      <w:docPartBody>
        <w:p w:rsidR="00FF0A0B" w:rsidRDefault="00FF0A0B" w:rsidP="00FF0A0B">
          <w:pPr>
            <w:pStyle w:val="D07197EF668B4A7BB7D2C4FEA12F99C7"/>
          </w:pPr>
          <w:r w:rsidRPr="007058E7">
            <w:rPr>
              <w:rStyle w:val="PlaceholderText"/>
            </w:rPr>
            <w:t>Click or tap here to enter text.</w:t>
          </w:r>
        </w:p>
      </w:docPartBody>
    </w:docPart>
    <w:docPart>
      <w:docPartPr>
        <w:name w:val="6C75B21ED2C74809AC60984A6D974EAE"/>
        <w:category>
          <w:name w:val="General"/>
          <w:gallery w:val="placeholder"/>
        </w:category>
        <w:types>
          <w:type w:val="bbPlcHdr"/>
        </w:types>
        <w:behaviors>
          <w:behavior w:val="content"/>
        </w:behaviors>
        <w:guid w:val="{9D656A04-5ED6-4E39-91AA-9BA21F4E30A6}"/>
      </w:docPartPr>
      <w:docPartBody>
        <w:p w:rsidR="00FF0A0B" w:rsidRDefault="00FF0A0B" w:rsidP="00FF0A0B">
          <w:pPr>
            <w:pStyle w:val="6C75B21ED2C74809AC60984A6D974EAE"/>
          </w:pPr>
          <w:r w:rsidRPr="007058E7">
            <w:rPr>
              <w:rStyle w:val="PlaceholderText"/>
            </w:rPr>
            <w:t>Click or tap here to enter text.</w:t>
          </w:r>
        </w:p>
      </w:docPartBody>
    </w:docPart>
    <w:docPart>
      <w:docPartPr>
        <w:name w:val="9D31CAA540B54762AB545249F1EE89C7"/>
        <w:category>
          <w:name w:val="General"/>
          <w:gallery w:val="placeholder"/>
        </w:category>
        <w:types>
          <w:type w:val="bbPlcHdr"/>
        </w:types>
        <w:behaviors>
          <w:behavior w:val="content"/>
        </w:behaviors>
        <w:guid w:val="{84FF6EE8-20E7-4194-8C3C-7D3288DA797B}"/>
      </w:docPartPr>
      <w:docPartBody>
        <w:p w:rsidR="00FF0A0B" w:rsidRDefault="00FF0A0B" w:rsidP="00FF0A0B">
          <w:pPr>
            <w:pStyle w:val="9D31CAA540B54762AB545249F1EE89C7"/>
          </w:pPr>
          <w:r w:rsidRPr="007058E7">
            <w:rPr>
              <w:rStyle w:val="PlaceholderText"/>
            </w:rPr>
            <w:t>Click or tap here to enter text.</w:t>
          </w:r>
        </w:p>
      </w:docPartBody>
    </w:docPart>
    <w:docPart>
      <w:docPartPr>
        <w:name w:val="6A069BD1E0AF454C80D163C5B03DA31E"/>
        <w:category>
          <w:name w:val="General"/>
          <w:gallery w:val="placeholder"/>
        </w:category>
        <w:types>
          <w:type w:val="bbPlcHdr"/>
        </w:types>
        <w:behaviors>
          <w:behavior w:val="content"/>
        </w:behaviors>
        <w:guid w:val="{F2741D63-EC65-481B-84BD-174811CE28C4}"/>
      </w:docPartPr>
      <w:docPartBody>
        <w:p w:rsidR="00FF0A0B" w:rsidRDefault="00FF0A0B" w:rsidP="00FF0A0B">
          <w:pPr>
            <w:pStyle w:val="6A069BD1E0AF454C80D163C5B03DA31E"/>
          </w:pPr>
          <w:r w:rsidRPr="007058E7">
            <w:rPr>
              <w:rStyle w:val="PlaceholderText"/>
            </w:rPr>
            <w:t>Click or tap here to enter text.</w:t>
          </w:r>
        </w:p>
      </w:docPartBody>
    </w:docPart>
    <w:docPart>
      <w:docPartPr>
        <w:name w:val="C8AB4ECEDFB242CCA8E50F9A95BA0DA7"/>
        <w:category>
          <w:name w:val="General"/>
          <w:gallery w:val="placeholder"/>
        </w:category>
        <w:types>
          <w:type w:val="bbPlcHdr"/>
        </w:types>
        <w:behaviors>
          <w:behavior w:val="content"/>
        </w:behaviors>
        <w:guid w:val="{47B6B460-0AD8-4C91-9C45-3CDEF9E36CCB}"/>
      </w:docPartPr>
      <w:docPartBody>
        <w:p w:rsidR="00FF0A0B" w:rsidRDefault="00FF0A0B" w:rsidP="00FF0A0B">
          <w:pPr>
            <w:pStyle w:val="C8AB4ECEDFB242CCA8E50F9A95BA0DA7"/>
          </w:pPr>
          <w:r w:rsidRPr="007058E7">
            <w:rPr>
              <w:rStyle w:val="PlaceholderText"/>
            </w:rPr>
            <w:t>Click or tap here to enter text.</w:t>
          </w:r>
        </w:p>
      </w:docPartBody>
    </w:docPart>
    <w:docPart>
      <w:docPartPr>
        <w:name w:val="E687F42FE6F6442C95E14D28CF6A44A0"/>
        <w:category>
          <w:name w:val="General"/>
          <w:gallery w:val="placeholder"/>
        </w:category>
        <w:types>
          <w:type w:val="bbPlcHdr"/>
        </w:types>
        <w:behaviors>
          <w:behavior w:val="content"/>
        </w:behaviors>
        <w:guid w:val="{16898BBA-8A79-42BC-B788-7363088290EE}"/>
      </w:docPartPr>
      <w:docPartBody>
        <w:p w:rsidR="00FF0A0B" w:rsidRDefault="00FF0A0B" w:rsidP="00FF0A0B">
          <w:pPr>
            <w:pStyle w:val="E687F42FE6F6442C95E14D28CF6A44A0"/>
          </w:pPr>
          <w:r w:rsidRPr="007058E7">
            <w:rPr>
              <w:rStyle w:val="PlaceholderText"/>
            </w:rPr>
            <w:t>Click or tap here to enter text.</w:t>
          </w:r>
        </w:p>
      </w:docPartBody>
    </w:docPart>
    <w:docPart>
      <w:docPartPr>
        <w:name w:val="DA2B3D98AAEE4BD586EBBB9E53EA85C1"/>
        <w:category>
          <w:name w:val="General"/>
          <w:gallery w:val="placeholder"/>
        </w:category>
        <w:types>
          <w:type w:val="bbPlcHdr"/>
        </w:types>
        <w:behaviors>
          <w:behavior w:val="content"/>
        </w:behaviors>
        <w:guid w:val="{AE238871-93A5-4D6E-9773-0949CD54ABB3}"/>
      </w:docPartPr>
      <w:docPartBody>
        <w:p w:rsidR="00FF0A0B" w:rsidRDefault="00FF0A0B" w:rsidP="00FF0A0B">
          <w:pPr>
            <w:pStyle w:val="DA2B3D98AAEE4BD586EBBB9E53EA85C1"/>
          </w:pPr>
          <w:r w:rsidRPr="007058E7">
            <w:rPr>
              <w:rStyle w:val="PlaceholderText"/>
            </w:rPr>
            <w:t>Click or tap here to enter text.</w:t>
          </w:r>
        </w:p>
      </w:docPartBody>
    </w:docPart>
    <w:docPart>
      <w:docPartPr>
        <w:name w:val="A6091DD8E10E41698E40D6F26738879E"/>
        <w:category>
          <w:name w:val="General"/>
          <w:gallery w:val="placeholder"/>
        </w:category>
        <w:types>
          <w:type w:val="bbPlcHdr"/>
        </w:types>
        <w:behaviors>
          <w:behavior w:val="content"/>
        </w:behaviors>
        <w:guid w:val="{B950F22E-0587-4278-A792-6CD60D604F6B}"/>
      </w:docPartPr>
      <w:docPartBody>
        <w:p w:rsidR="00FF0A0B" w:rsidRDefault="00FF0A0B" w:rsidP="00FF0A0B">
          <w:pPr>
            <w:pStyle w:val="A6091DD8E10E41698E40D6F26738879E"/>
          </w:pPr>
          <w:r w:rsidRPr="007058E7">
            <w:rPr>
              <w:rStyle w:val="PlaceholderText"/>
            </w:rPr>
            <w:t>Click or tap here to enter text.</w:t>
          </w:r>
        </w:p>
      </w:docPartBody>
    </w:docPart>
    <w:docPart>
      <w:docPartPr>
        <w:name w:val="D52DBCE0128840179C9526888BD85F07"/>
        <w:category>
          <w:name w:val="General"/>
          <w:gallery w:val="placeholder"/>
        </w:category>
        <w:types>
          <w:type w:val="bbPlcHdr"/>
        </w:types>
        <w:behaviors>
          <w:behavior w:val="content"/>
        </w:behaviors>
        <w:guid w:val="{3D1DD509-E441-4F5B-8663-97F9390614A6}"/>
      </w:docPartPr>
      <w:docPartBody>
        <w:p w:rsidR="00FF0A0B" w:rsidRDefault="00FF0A0B" w:rsidP="00FF0A0B">
          <w:pPr>
            <w:pStyle w:val="D52DBCE0128840179C9526888BD85F07"/>
          </w:pPr>
          <w:r w:rsidRPr="007058E7">
            <w:rPr>
              <w:rStyle w:val="PlaceholderText"/>
            </w:rPr>
            <w:t>Click or tap here to enter text.</w:t>
          </w:r>
        </w:p>
      </w:docPartBody>
    </w:docPart>
    <w:docPart>
      <w:docPartPr>
        <w:name w:val="0EA05EBF6344435DA6577914A6BEE50C"/>
        <w:category>
          <w:name w:val="General"/>
          <w:gallery w:val="placeholder"/>
        </w:category>
        <w:types>
          <w:type w:val="bbPlcHdr"/>
        </w:types>
        <w:behaviors>
          <w:behavior w:val="content"/>
        </w:behaviors>
        <w:guid w:val="{235490EB-59A4-4BD5-98D6-E20A7878D97F}"/>
      </w:docPartPr>
      <w:docPartBody>
        <w:p w:rsidR="00FF0A0B" w:rsidRDefault="00FF0A0B" w:rsidP="00FF0A0B">
          <w:pPr>
            <w:pStyle w:val="0EA05EBF6344435DA6577914A6BEE50C"/>
          </w:pPr>
          <w:r w:rsidRPr="007058E7">
            <w:rPr>
              <w:rStyle w:val="PlaceholderText"/>
            </w:rPr>
            <w:t>Click or tap here to enter text.</w:t>
          </w:r>
        </w:p>
      </w:docPartBody>
    </w:docPart>
    <w:docPart>
      <w:docPartPr>
        <w:name w:val="B22361B4FABE428CADC5FAF8BFA42AE2"/>
        <w:category>
          <w:name w:val="General"/>
          <w:gallery w:val="placeholder"/>
        </w:category>
        <w:types>
          <w:type w:val="bbPlcHdr"/>
        </w:types>
        <w:behaviors>
          <w:behavior w:val="content"/>
        </w:behaviors>
        <w:guid w:val="{43639C3C-127C-4226-9CB7-CB353ACD36AE}"/>
      </w:docPartPr>
      <w:docPartBody>
        <w:p w:rsidR="00FF0A0B" w:rsidRDefault="00FF0A0B" w:rsidP="00FF0A0B">
          <w:pPr>
            <w:pStyle w:val="B22361B4FABE428CADC5FAF8BFA42AE2"/>
          </w:pPr>
          <w:r w:rsidRPr="007058E7">
            <w:rPr>
              <w:rStyle w:val="PlaceholderText"/>
            </w:rPr>
            <w:t>Click or tap here to enter text.</w:t>
          </w:r>
        </w:p>
      </w:docPartBody>
    </w:docPart>
    <w:docPart>
      <w:docPartPr>
        <w:name w:val="7925DC32F81C45659E094765CAD2A5CB"/>
        <w:category>
          <w:name w:val="General"/>
          <w:gallery w:val="placeholder"/>
        </w:category>
        <w:types>
          <w:type w:val="bbPlcHdr"/>
        </w:types>
        <w:behaviors>
          <w:behavior w:val="content"/>
        </w:behaviors>
        <w:guid w:val="{13CEFF5A-8563-4B14-96E1-E0EEB9A49E25}"/>
      </w:docPartPr>
      <w:docPartBody>
        <w:p w:rsidR="00FF0A0B" w:rsidRDefault="00FF0A0B" w:rsidP="00FF0A0B">
          <w:pPr>
            <w:pStyle w:val="7925DC32F81C45659E094765CAD2A5CB"/>
          </w:pPr>
          <w:r w:rsidRPr="007058E7">
            <w:rPr>
              <w:rStyle w:val="PlaceholderText"/>
            </w:rPr>
            <w:t>Click or tap here to enter text.</w:t>
          </w:r>
        </w:p>
      </w:docPartBody>
    </w:docPart>
    <w:docPart>
      <w:docPartPr>
        <w:name w:val="C879D0B653104A89B72716DF7AB7B164"/>
        <w:category>
          <w:name w:val="General"/>
          <w:gallery w:val="placeholder"/>
        </w:category>
        <w:types>
          <w:type w:val="bbPlcHdr"/>
        </w:types>
        <w:behaviors>
          <w:behavior w:val="content"/>
        </w:behaviors>
        <w:guid w:val="{C284318D-038D-4426-8ACC-A02EC21BCF0A}"/>
      </w:docPartPr>
      <w:docPartBody>
        <w:p w:rsidR="00FF0A0B" w:rsidRDefault="00FF0A0B" w:rsidP="00FF0A0B">
          <w:pPr>
            <w:pStyle w:val="C879D0B653104A89B72716DF7AB7B164"/>
          </w:pPr>
          <w:r w:rsidRPr="007058E7">
            <w:rPr>
              <w:rStyle w:val="PlaceholderText"/>
            </w:rPr>
            <w:t>Click or tap here to enter text.</w:t>
          </w:r>
        </w:p>
      </w:docPartBody>
    </w:docPart>
    <w:docPart>
      <w:docPartPr>
        <w:name w:val="C2E7323AFBB349F09C57D2E3F6AA87A3"/>
        <w:category>
          <w:name w:val="General"/>
          <w:gallery w:val="placeholder"/>
        </w:category>
        <w:types>
          <w:type w:val="bbPlcHdr"/>
        </w:types>
        <w:behaviors>
          <w:behavior w:val="content"/>
        </w:behaviors>
        <w:guid w:val="{4340DFA6-C980-4FF1-8920-2CE9D042A46B}"/>
      </w:docPartPr>
      <w:docPartBody>
        <w:p w:rsidR="00FF0A0B" w:rsidRDefault="00FF0A0B" w:rsidP="00FF0A0B">
          <w:pPr>
            <w:pStyle w:val="C2E7323AFBB349F09C57D2E3F6AA87A3"/>
          </w:pPr>
          <w:r w:rsidRPr="007058E7">
            <w:rPr>
              <w:rStyle w:val="PlaceholderText"/>
            </w:rPr>
            <w:t>Click or tap here to enter text.</w:t>
          </w:r>
        </w:p>
      </w:docPartBody>
    </w:docPart>
    <w:docPart>
      <w:docPartPr>
        <w:name w:val="157A6D72F8BA43ECA48A92B656660C29"/>
        <w:category>
          <w:name w:val="General"/>
          <w:gallery w:val="placeholder"/>
        </w:category>
        <w:types>
          <w:type w:val="bbPlcHdr"/>
        </w:types>
        <w:behaviors>
          <w:behavior w:val="content"/>
        </w:behaviors>
        <w:guid w:val="{C5337606-225A-4310-9D4B-E8F82CEBB431}"/>
      </w:docPartPr>
      <w:docPartBody>
        <w:p w:rsidR="00FF0A0B" w:rsidRDefault="00FF0A0B" w:rsidP="00FF0A0B">
          <w:pPr>
            <w:pStyle w:val="157A6D72F8BA43ECA48A92B656660C29"/>
          </w:pPr>
          <w:r w:rsidRPr="007058E7">
            <w:rPr>
              <w:rStyle w:val="PlaceholderText"/>
            </w:rPr>
            <w:t>Click or tap here to enter text.</w:t>
          </w:r>
        </w:p>
      </w:docPartBody>
    </w:docPart>
    <w:docPart>
      <w:docPartPr>
        <w:name w:val="D73B43783F084243922235E5ED5B9BAA"/>
        <w:category>
          <w:name w:val="General"/>
          <w:gallery w:val="placeholder"/>
        </w:category>
        <w:types>
          <w:type w:val="bbPlcHdr"/>
        </w:types>
        <w:behaviors>
          <w:behavior w:val="content"/>
        </w:behaviors>
        <w:guid w:val="{3AD864C6-A403-4967-BC98-7004DDD12F4F}"/>
      </w:docPartPr>
      <w:docPartBody>
        <w:p w:rsidR="00FF0A0B" w:rsidRDefault="00FF0A0B" w:rsidP="00FF0A0B">
          <w:pPr>
            <w:pStyle w:val="D73B43783F084243922235E5ED5B9BAA"/>
          </w:pPr>
          <w:r w:rsidRPr="007058E7">
            <w:rPr>
              <w:rStyle w:val="PlaceholderText"/>
            </w:rPr>
            <w:t>Click or tap here to enter text.</w:t>
          </w:r>
        </w:p>
      </w:docPartBody>
    </w:docPart>
    <w:docPart>
      <w:docPartPr>
        <w:name w:val="DC8E73AF1C3446A3A19803CDB3A31C9A"/>
        <w:category>
          <w:name w:val="General"/>
          <w:gallery w:val="placeholder"/>
        </w:category>
        <w:types>
          <w:type w:val="bbPlcHdr"/>
        </w:types>
        <w:behaviors>
          <w:behavior w:val="content"/>
        </w:behaviors>
        <w:guid w:val="{C802A49C-EEE7-4707-A711-02781EAFD667}"/>
      </w:docPartPr>
      <w:docPartBody>
        <w:p w:rsidR="00FF0A0B" w:rsidRDefault="00FF0A0B" w:rsidP="00FF0A0B">
          <w:pPr>
            <w:pStyle w:val="DC8E73AF1C3446A3A19803CDB3A31C9A"/>
          </w:pPr>
          <w:r w:rsidRPr="007058E7">
            <w:rPr>
              <w:rStyle w:val="PlaceholderText"/>
            </w:rPr>
            <w:t>Click or tap here to enter text.</w:t>
          </w:r>
        </w:p>
      </w:docPartBody>
    </w:docPart>
    <w:docPart>
      <w:docPartPr>
        <w:name w:val="E081DCE8385D48B0AE985C8490DFE491"/>
        <w:category>
          <w:name w:val="General"/>
          <w:gallery w:val="placeholder"/>
        </w:category>
        <w:types>
          <w:type w:val="bbPlcHdr"/>
        </w:types>
        <w:behaviors>
          <w:behavior w:val="content"/>
        </w:behaviors>
        <w:guid w:val="{50659AD6-BF4D-4616-81D9-23F89C0FFEC4}"/>
      </w:docPartPr>
      <w:docPartBody>
        <w:p w:rsidR="00FF0A0B" w:rsidRDefault="00FF0A0B" w:rsidP="00FF0A0B">
          <w:pPr>
            <w:pStyle w:val="E081DCE8385D48B0AE985C8490DFE491"/>
          </w:pPr>
          <w:r w:rsidRPr="007058E7">
            <w:rPr>
              <w:rStyle w:val="PlaceholderText"/>
            </w:rPr>
            <w:t>Click or tap here to enter text.</w:t>
          </w:r>
        </w:p>
      </w:docPartBody>
    </w:docPart>
    <w:docPart>
      <w:docPartPr>
        <w:name w:val="CBFE308CD39E47B3BA6245E97487AD81"/>
        <w:category>
          <w:name w:val="General"/>
          <w:gallery w:val="placeholder"/>
        </w:category>
        <w:types>
          <w:type w:val="bbPlcHdr"/>
        </w:types>
        <w:behaviors>
          <w:behavior w:val="content"/>
        </w:behaviors>
        <w:guid w:val="{2EE21E6A-37AA-4B6F-ADB5-8E20A2500069}"/>
      </w:docPartPr>
      <w:docPartBody>
        <w:p w:rsidR="00FF0A0B" w:rsidRDefault="00FF0A0B" w:rsidP="00FF0A0B">
          <w:pPr>
            <w:pStyle w:val="CBFE308CD39E47B3BA6245E97487AD81"/>
          </w:pPr>
          <w:r w:rsidRPr="007058E7">
            <w:rPr>
              <w:rStyle w:val="PlaceholderText"/>
            </w:rPr>
            <w:t>Click or tap here to enter text.</w:t>
          </w:r>
        </w:p>
      </w:docPartBody>
    </w:docPart>
    <w:docPart>
      <w:docPartPr>
        <w:name w:val="1FFB2971B83141DBA229100820CACFD2"/>
        <w:category>
          <w:name w:val="General"/>
          <w:gallery w:val="placeholder"/>
        </w:category>
        <w:types>
          <w:type w:val="bbPlcHdr"/>
        </w:types>
        <w:behaviors>
          <w:behavior w:val="content"/>
        </w:behaviors>
        <w:guid w:val="{89F77E01-B29C-4245-9961-A5A584A364F1}"/>
      </w:docPartPr>
      <w:docPartBody>
        <w:p w:rsidR="00FF0A0B" w:rsidRDefault="00FF0A0B" w:rsidP="00FF0A0B">
          <w:pPr>
            <w:pStyle w:val="1FFB2971B83141DBA229100820CACFD2"/>
          </w:pPr>
          <w:r w:rsidRPr="007058E7">
            <w:rPr>
              <w:rStyle w:val="PlaceholderText"/>
            </w:rPr>
            <w:t>Click or tap here to enter text.</w:t>
          </w:r>
        </w:p>
      </w:docPartBody>
    </w:docPart>
    <w:docPart>
      <w:docPartPr>
        <w:name w:val="0B74B0C10CF5453B959005113D99BCEF"/>
        <w:category>
          <w:name w:val="General"/>
          <w:gallery w:val="placeholder"/>
        </w:category>
        <w:types>
          <w:type w:val="bbPlcHdr"/>
        </w:types>
        <w:behaviors>
          <w:behavior w:val="content"/>
        </w:behaviors>
        <w:guid w:val="{69542ED9-AF58-455C-A4AC-CEA81BB43F90}"/>
      </w:docPartPr>
      <w:docPartBody>
        <w:p w:rsidR="00FF0A0B" w:rsidRDefault="00FF0A0B" w:rsidP="00FF0A0B">
          <w:pPr>
            <w:pStyle w:val="0B74B0C10CF5453B959005113D99BCEF"/>
          </w:pPr>
          <w:r w:rsidRPr="007058E7">
            <w:rPr>
              <w:rStyle w:val="PlaceholderText"/>
            </w:rPr>
            <w:t>Click or tap here to enter text.</w:t>
          </w:r>
        </w:p>
      </w:docPartBody>
    </w:docPart>
    <w:docPart>
      <w:docPartPr>
        <w:name w:val="94171D094C864F6996287246E9035A91"/>
        <w:category>
          <w:name w:val="General"/>
          <w:gallery w:val="placeholder"/>
        </w:category>
        <w:types>
          <w:type w:val="bbPlcHdr"/>
        </w:types>
        <w:behaviors>
          <w:behavior w:val="content"/>
        </w:behaviors>
        <w:guid w:val="{43EED528-D11A-49C2-BBD6-A0FA1AA988C3}"/>
      </w:docPartPr>
      <w:docPartBody>
        <w:p w:rsidR="00FF0A0B" w:rsidRDefault="00FF0A0B" w:rsidP="00FF0A0B">
          <w:pPr>
            <w:pStyle w:val="94171D094C864F6996287246E9035A91"/>
          </w:pPr>
          <w:r w:rsidRPr="007058E7">
            <w:rPr>
              <w:rStyle w:val="PlaceholderText"/>
            </w:rPr>
            <w:t>Click or tap here to enter text.</w:t>
          </w:r>
        </w:p>
      </w:docPartBody>
    </w:docPart>
    <w:docPart>
      <w:docPartPr>
        <w:name w:val="10C593FD465F4BB8B95698937849807B"/>
        <w:category>
          <w:name w:val="General"/>
          <w:gallery w:val="placeholder"/>
        </w:category>
        <w:types>
          <w:type w:val="bbPlcHdr"/>
        </w:types>
        <w:behaviors>
          <w:behavior w:val="content"/>
        </w:behaviors>
        <w:guid w:val="{ACE342C2-2E01-4B55-AAE3-8C641DBD53C9}"/>
      </w:docPartPr>
      <w:docPartBody>
        <w:p w:rsidR="00FF0A0B" w:rsidRDefault="00FF0A0B" w:rsidP="00FF0A0B">
          <w:pPr>
            <w:pStyle w:val="10C593FD465F4BB8B95698937849807B"/>
          </w:pPr>
          <w:r w:rsidRPr="007058E7">
            <w:rPr>
              <w:rStyle w:val="PlaceholderText"/>
            </w:rPr>
            <w:t>Click or tap here to enter text.</w:t>
          </w:r>
        </w:p>
      </w:docPartBody>
    </w:docPart>
    <w:docPart>
      <w:docPartPr>
        <w:name w:val="A98DF8B781B64DCA9EEE7B3881FBA983"/>
        <w:category>
          <w:name w:val="General"/>
          <w:gallery w:val="placeholder"/>
        </w:category>
        <w:types>
          <w:type w:val="bbPlcHdr"/>
        </w:types>
        <w:behaviors>
          <w:behavior w:val="content"/>
        </w:behaviors>
        <w:guid w:val="{3A57D1D9-7EE8-449A-9ECA-D3D383FD687F}"/>
      </w:docPartPr>
      <w:docPartBody>
        <w:p w:rsidR="00FF0A0B" w:rsidRDefault="00FF0A0B" w:rsidP="00FF0A0B">
          <w:pPr>
            <w:pStyle w:val="A98DF8B781B64DCA9EEE7B3881FBA983"/>
          </w:pPr>
          <w:r w:rsidRPr="007058E7">
            <w:rPr>
              <w:rStyle w:val="PlaceholderText"/>
            </w:rPr>
            <w:t>Click or tap here to enter text.</w:t>
          </w:r>
        </w:p>
      </w:docPartBody>
    </w:docPart>
    <w:docPart>
      <w:docPartPr>
        <w:name w:val="8750311DF25249B68B0B73046935B427"/>
        <w:category>
          <w:name w:val="General"/>
          <w:gallery w:val="placeholder"/>
        </w:category>
        <w:types>
          <w:type w:val="bbPlcHdr"/>
        </w:types>
        <w:behaviors>
          <w:behavior w:val="content"/>
        </w:behaviors>
        <w:guid w:val="{17749F2B-CD23-4DB2-88E3-37DDA4256110}"/>
      </w:docPartPr>
      <w:docPartBody>
        <w:p w:rsidR="00FF0A0B" w:rsidRDefault="00FF0A0B" w:rsidP="00FF0A0B">
          <w:pPr>
            <w:pStyle w:val="8750311DF25249B68B0B73046935B427"/>
          </w:pPr>
          <w:r w:rsidRPr="007058E7">
            <w:rPr>
              <w:rStyle w:val="PlaceholderText"/>
            </w:rPr>
            <w:t>Click or tap here to enter text.</w:t>
          </w:r>
        </w:p>
      </w:docPartBody>
    </w:docPart>
    <w:docPart>
      <w:docPartPr>
        <w:name w:val="A24A4D1FB85349089896D6C9076217ED"/>
        <w:category>
          <w:name w:val="General"/>
          <w:gallery w:val="placeholder"/>
        </w:category>
        <w:types>
          <w:type w:val="bbPlcHdr"/>
        </w:types>
        <w:behaviors>
          <w:behavior w:val="content"/>
        </w:behaviors>
        <w:guid w:val="{EFC15D1E-BBFE-4862-A55F-C605EBC832B8}"/>
      </w:docPartPr>
      <w:docPartBody>
        <w:p w:rsidR="00FF0A0B" w:rsidRDefault="00FF0A0B" w:rsidP="00FF0A0B">
          <w:pPr>
            <w:pStyle w:val="A24A4D1FB85349089896D6C9076217ED"/>
          </w:pPr>
          <w:r w:rsidRPr="007058E7">
            <w:rPr>
              <w:rStyle w:val="PlaceholderText"/>
            </w:rPr>
            <w:t>Click or tap here to enter text.</w:t>
          </w:r>
        </w:p>
      </w:docPartBody>
    </w:docPart>
    <w:docPart>
      <w:docPartPr>
        <w:name w:val="380423FB502247D09069A3780A384D29"/>
        <w:category>
          <w:name w:val="General"/>
          <w:gallery w:val="placeholder"/>
        </w:category>
        <w:types>
          <w:type w:val="bbPlcHdr"/>
        </w:types>
        <w:behaviors>
          <w:behavior w:val="content"/>
        </w:behaviors>
        <w:guid w:val="{14341A77-D6AB-4229-B13C-E260C1E41F0C}"/>
      </w:docPartPr>
      <w:docPartBody>
        <w:p w:rsidR="00FF0A0B" w:rsidRDefault="00FF0A0B" w:rsidP="00FF0A0B">
          <w:pPr>
            <w:pStyle w:val="380423FB502247D09069A3780A384D29"/>
          </w:pPr>
          <w:r w:rsidRPr="007058E7">
            <w:rPr>
              <w:rStyle w:val="PlaceholderText"/>
            </w:rPr>
            <w:t>Click or tap here to enter text.</w:t>
          </w:r>
        </w:p>
      </w:docPartBody>
    </w:docPart>
    <w:docPart>
      <w:docPartPr>
        <w:name w:val="BA19AF8EA25F4A9C957B38C5B91AB464"/>
        <w:category>
          <w:name w:val="General"/>
          <w:gallery w:val="placeholder"/>
        </w:category>
        <w:types>
          <w:type w:val="bbPlcHdr"/>
        </w:types>
        <w:behaviors>
          <w:behavior w:val="content"/>
        </w:behaviors>
        <w:guid w:val="{3CC81DB2-C4D8-480D-AD64-1FC2377E1F4F}"/>
      </w:docPartPr>
      <w:docPartBody>
        <w:p w:rsidR="00FF0A0B" w:rsidRDefault="00FF0A0B" w:rsidP="00FF0A0B">
          <w:pPr>
            <w:pStyle w:val="BA19AF8EA25F4A9C957B38C5B91AB464"/>
          </w:pPr>
          <w:r w:rsidRPr="007058E7">
            <w:rPr>
              <w:rStyle w:val="PlaceholderText"/>
            </w:rPr>
            <w:t>Click or tap here to enter text.</w:t>
          </w:r>
        </w:p>
      </w:docPartBody>
    </w:docPart>
    <w:docPart>
      <w:docPartPr>
        <w:name w:val="3DFA9FEB3B924ECB8AD52ECCCFFBD0B0"/>
        <w:category>
          <w:name w:val="General"/>
          <w:gallery w:val="placeholder"/>
        </w:category>
        <w:types>
          <w:type w:val="bbPlcHdr"/>
        </w:types>
        <w:behaviors>
          <w:behavior w:val="content"/>
        </w:behaviors>
        <w:guid w:val="{33623745-6835-4CC2-91CC-F3317670D20C}"/>
      </w:docPartPr>
      <w:docPartBody>
        <w:p w:rsidR="00FF0A0B" w:rsidRDefault="00FF0A0B" w:rsidP="00FF0A0B">
          <w:pPr>
            <w:pStyle w:val="3DFA9FEB3B924ECB8AD52ECCCFFBD0B0"/>
          </w:pPr>
          <w:r w:rsidRPr="007058E7">
            <w:rPr>
              <w:rStyle w:val="PlaceholderText"/>
            </w:rPr>
            <w:t>Click or tap here to enter text.</w:t>
          </w:r>
        </w:p>
      </w:docPartBody>
    </w:docPart>
    <w:docPart>
      <w:docPartPr>
        <w:name w:val="2246C36620A443ACBA71A2019ECCAA22"/>
        <w:category>
          <w:name w:val="General"/>
          <w:gallery w:val="placeholder"/>
        </w:category>
        <w:types>
          <w:type w:val="bbPlcHdr"/>
        </w:types>
        <w:behaviors>
          <w:behavior w:val="content"/>
        </w:behaviors>
        <w:guid w:val="{8E7F361E-E934-4A1C-811E-66113447A2BE}"/>
      </w:docPartPr>
      <w:docPartBody>
        <w:p w:rsidR="00FF0A0B" w:rsidRDefault="00FF0A0B" w:rsidP="00FF0A0B">
          <w:pPr>
            <w:pStyle w:val="2246C36620A443ACBA71A2019ECCAA22"/>
          </w:pPr>
          <w:r w:rsidRPr="007058E7">
            <w:rPr>
              <w:rStyle w:val="PlaceholderText"/>
            </w:rPr>
            <w:t>Click or tap here to enter text.</w:t>
          </w:r>
        </w:p>
      </w:docPartBody>
    </w:docPart>
    <w:docPart>
      <w:docPartPr>
        <w:name w:val="EAE96042D1D74EDC827F2059C5CBED10"/>
        <w:category>
          <w:name w:val="General"/>
          <w:gallery w:val="placeholder"/>
        </w:category>
        <w:types>
          <w:type w:val="bbPlcHdr"/>
        </w:types>
        <w:behaviors>
          <w:behavior w:val="content"/>
        </w:behaviors>
        <w:guid w:val="{E450CEB0-90FB-4E39-9F2E-3AEE04E65258}"/>
      </w:docPartPr>
      <w:docPartBody>
        <w:p w:rsidR="00FF0A0B" w:rsidRDefault="00FF0A0B" w:rsidP="00FF0A0B">
          <w:pPr>
            <w:pStyle w:val="EAE96042D1D74EDC827F2059C5CBED10"/>
          </w:pPr>
          <w:r w:rsidRPr="007058E7">
            <w:rPr>
              <w:rStyle w:val="PlaceholderText"/>
            </w:rPr>
            <w:t>Click or tap here to enter text.</w:t>
          </w:r>
        </w:p>
      </w:docPartBody>
    </w:docPart>
    <w:docPart>
      <w:docPartPr>
        <w:name w:val="6346090BD1C54096A6002E90C36BC53D"/>
        <w:category>
          <w:name w:val="General"/>
          <w:gallery w:val="placeholder"/>
        </w:category>
        <w:types>
          <w:type w:val="bbPlcHdr"/>
        </w:types>
        <w:behaviors>
          <w:behavior w:val="content"/>
        </w:behaviors>
        <w:guid w:val="{708B0811-A71B-4AB0-840A-8365754A900E}"/>
      </w:docPartPr>
      <w:docPartBody>
        <w:p w:rsidR="00FF0A0B" w:rsidRDefault="00FF0A0B" w:rsidP="00FF0A0B">
          <w:pPr>
            <w:pStyle w:val="6346090BD1C54096A6002E90C36BC53D"/>
          </w:pPr>
          <w:r w:rsidRPr="007058E7">
            <w:rPr>
              <w:rStyle w:val="PlaceholderText"/>
            </w:rPr>
            <w:t>Click or tap here to enter text.</w:t>
          </w:r>
        </w:p>
      </w:docPartBody>
    </w:docPart>
    <w:docPart>
      <w:docPartPr>
        <w:name w:val="C77DD60F0D2E4175A49F8571637646C3"/>
        <w:category>
          <w:name w:val="General"/>
          <w:gallery w:val="placeholder"/>
        </w:category>
        <w:types>
          <w:type w:val="bbPlcHdr"/>
        </w:types>
        <w:behaviors>
          <w:behavior w:val="content"/>
        </w:behaviors>
        <w:guid w:val="{73F4AB15-F312-4099-AF51-A5D139C89F53}"/>
      </w:docPartPr>
      <w:docPartBody>
        <w:p w:rsidR="00FF0A0B" w:rsidRDefault="00FF0A0B" w:rsidP="00FF0A0B">
          <w:pPr>
            <w:pStyle w:val="C77DD60F0D2E4175A49F8571637646C3"/>
          </w:pPr>
          <w:r w:rsidRPr="007058E7">
            <w:rPr>
              <w:rStyle w:val="PlaceholderText"/>
            </w:rPr>
            <w:t>Click or tap here to enter text.</w:t>
          </w:r>
        </w:p>
      </w:docPartBody>
    </w:docPart>
    <w:docPart>
      <w:docPartPr>
        <w:name w:val="653B30467FA442A79F0595A79263D0A3"/>
        <w:category>
          <w:name w:val="General"/>
          <w:gallery w:val="placeholder"/>
        </w:category>
        <w:types>
          <w:type w:val="bbPlcHdr"/>
        </w:types>
        <w:behaviors>
          <w:behavior w:val="content"/>
        </w:behaviors>
        <w:guid w:val="{1D133A9D-C8F6-4B8A-9738-81ABA2C5C401}"/>
      </w:docPartPr>
      <w:docPartBody>
        <w:p w:rsidR="00FF0A0B" w:rsidRDefault="00FF0A0B" w:rsidP="00FF0A0B">
          <w:pPr>
            <w:pStyle w:val="653B30467FA442A79F0595A79263D0A3"/>
          </w:pPr>
          <w:r w:rsidRPr="007058E7">
            <w:rPr>
              <w:rStyle w:val="PlaceholderText"/>
            </w:rPr>
            <w:t>Click or tap here to enter text.</w:t>
          </w:r>
        </w:p>
      </w:docPartBody>
    </w:docPart>
    <w:docPart>
      <w:docPartPr>
        <w:name w:val="94B797E660774004BB016144BE31E597"/>
        <w:category>
          <w:name w:val="General"/>
          <w:gallery w:val="placeholder"/>
        </w:category>
        <w:types>
          <w:type w:val="bbPlcHdr"/>
        </w:types>
        <w:behaviors>
          <w:behavior w:val="content"/>
        </w:behaviors>
        <w:guid w:val="{53952190-B1A1-4563-ACF3-38C16338A999}"/>
      </w:docPartPr>
      <w:docPartBody>
        <w:p w:rsidR="00FF0A0B" w:rsidRDefault="00FF0A0B" w:rsidP="00FF0A0B">
          <w:pPr>
            <w:pStyle w:val="94B797E660774004BB016144BE31E597"/>
          </w:pPr>
          <w:r w:rsidRPr="007058E7">
            <w:rPr>
              <w:rStyle w:val="PlaceholderText"/>
            </w:rPr>
            <w:t>Click or tap here to enter text.</w:t>
          </w:r>
        </w:p>
      </w:docPartBody>
    </w:docPart>
    <w:docPart>
      <w:docPartPr>
        <w:name w:val="ABE40BFCBFB543868027931D86D4A359"/>
        <w:category>
          <w:name w:val="General"/>
          <w:gallery w:val="placeholder"/>
        </w:category>
        <w:types>
          <w:type w:val="bbPlcHdr"/>
        </w:types>
        <w:behaviors>
          <w:behavior w:val="content"/>
        </w:behaviors>
        <w:guid w:val="{191E42D7-3BDA-49A6-AF1C-082A607ED75E}"/>
      </w:docPartPr>
      <w:docPartBody>
        <w:p w:rsidR="00FF0A0B" w:rsidRDefault="00FF0A0B" w:rsidP="00FF0A0B">
          <w:pPr>
            <w:pStyle w:val="ABE40BFCBFB543868027931D86D4A359"/>
          </w:pPr>
          <w:r w:rsidRPr="007058E7">
            <w:rPr>
              <w:rStyle w:val="PlaceholderText"/>
            </w:rPr>
            <w:t>Click or tap here to enter text.</w:t>
          </w:r>
        </w:p>
      </w:docPartBody>
    </w:docPart>
    <w:docPart>
      <w:docPartPr>
        <w:name w:val="17795B015A244929A5F905FD6B424DA9"/>
        <w:category>
          <w:name w:val="General"/>
          <w:gallery w:val="placeholder"/>
        </w:category>
        <w:types>
          <w:type w:val="bbPlcHdr"/>
        </w:types>
        <w:behaviors>
          <w:behavior w:val="content"/>
        </w:behaviors>
        <w:guid w:val="{5F481320-096B-4AC5-BC27-5BF93CFE46E8}"/>
      </w:docPartPr>
      <w:docPartBody>
        <w:p w:rsidR="00FF0A0B" w:rsidRDefault="00FF0A0B" w:rsidP="00FF0A0B">
          <w:pPr>
            <w:pStyle w:val="17795B015A244929A5F905FD6B424DA9"/>
          </w:pPr>
          <w:r w:rsidRPr="007058E7">
            <w:rPr>
              <w:rStyle w:val="PlaceholderText"/>
            </w:rPr>
            <w:t>Click or tap here to enter text.</w:t>
          </w:r>
        </w:p>
      </w:docPartBody>
    </w:docPart>
    <w:docPart>
      <w:docPartPr>
        <w:name w:val="B5033C9292764828AAB4116E13DD82B5"/>
        <w:category>
          <w:name w:val="General"/>
          <w:gallery w:val="placeholder"/>
        </w:category>
        <w:types>
          <w:type w:val="bbPlcHdr"/>
        </w:types>
        <w:behaviors>
          <w:behavior w:val="content"/>
        </w:behaviors>
        <w:guid w:val="{3824E479-6EA0-4555-B453-6E46FF84DB1D}"/>
      </w:docPartPr>
      <w:docPartBody>
        <w:p w:rsidR="00FF0A0B" w:rsidRDefault="00FF0A0B" w:rsidP="00FF0A0B">
          <w:pPr>
            <w:pStyle w:val="B5033C9292764828AAB4116E13DD82B5"/>
          </w:pPr>
          <w:r w:rsidRPr="007058E7">
            <w:rPr>
              <w:rStyle w:val="PlaceholderText"/>
            </w:rPr>
            <w:t>Click or tap here to enter text.</w:t>
          </w:r>
        </w:p>
      </w:docPartBody>
    </w:docPart>
    <w:docPart>
      <w:docPartPr>
        <w:name w:val="45B138ABF47E41A7A1FC78CCDD066340"/>
        <w:category>
          <w:name w:val="General"/>
          <w:gallery w:val="placeholder"/>
        </w:category>
        <w:types>
          <w:type w:val="bbPlcHdr"/>
        </w:types>
        <w:behaviors>
          <w:behavior w:val="content"/>
        </w:behaviors>
        <w:guid w:val="{BA240A06-5883-4518-8DAE-95D75985E34E}"/>
      </w:docPartPr>
      <w:docPartBody>
        <w:p w:rsidR="00FF0A0B" w:rsidRDefault="00FF0A0B" w:rsidP="00FF0A0B">
          <w:pPr>
            <w:pStyle w:val="45B138ABF47E41A7A1FC78CCDD066340"/>
          </w:pPr>
          <w:r w:rsidRPr="007058E7">
            <w:rPr>
              <w:rStyle w:val="PlaceholderText"/>
            </w:rPr>
            <w:t>Click or tap here to enter text.</w:t>
          </w:r>
        </w:p>
      </w:docPartBody>
    </w:docPart>
    <w:docPart>
      <w:docPartPr>
        <w:name w:val="B383716E3DFB4122850EAEF445BEA5CB"/>
        <w:category>
          <w:name w:val="General"/>
          <w:gallery w:val="placeholder"/>
        </w:category>
        <w:types>
          <w:type w:val="bbPlcHdr"/>
        </w:types>
        <w:behaviors>
          <w:behavior w:val="content"/>
        </w:behaviors>
        <w:guid w:val="{C1429ACA-E571-40C8-BFCB-36A51ADC305F}"/>
      </w:docPartPr>
      <w:docPartBody>
        <w:p w:rsidR="00FF0A0B" w:rsidRDefault="00FF0A0B" w:rsidP="00FF0A0B">
          <w:pPr>
            <w:pStyle w:val="B383716E3DFB4122850EAEF445BEA5CB"/>
          </w:pPr>
          <w:r w:rsidRPr="007058E7">
            <w:rPr>
              <w:rStyle w:val="PlaceholderText"/>
            </w:rPr>
            <w:t>Click or tap here to enter text.</w:t>
          </w:r>
        </w:p>
      </w:docPartBody>
    </w:docPart>
    <w:docPart>
      <w:docPartPr>
        <w:name w:val="52C15C4881D44908ACE56AE1B2C55D9C"/>
        <w:category>
          <w:name w:val="General"/>
          <w:gallery w:val="placeholder"/>
        </w:category>
        <w:types>
          <w:type w:val="bbPlcHdr"/>
        </w:types>
        <w:behaviors>
          <w:behavior w:val="content"/>
        </w:behaviors>
        <w:guid w:val="{740BF5EE-FF7E-40FB-8773-770CD6FC56EF}"/>
      </w:docPartPr>
      <w:docPartBody>
        <w:p w:rsidR="00FF0A0B" w:rsidRDefault="00FF0A0B" w:rsidP="00FF0A0B">
          <w:pPr>
            <w:pStyle w:val="52C15C4881D44908ACE56AE1B2C55D9C"/>
          </w:pPr>
          <w:r w:rsidRPr="007058E7">
            <w:rPr>
              <w:rStyle w:val="PlaceholderText"/>
            </w:rPr>
            <w:t>Click or tap here to enter text.</w:t>
          </w:r>
        </w:p>
      </w:docPartBody>
    </w:docPart>
    <w:docPart>
      <w:docPartPr>
        <w:name w:val="DC7C6123D07A4DCC862829E07B1203EB"/>
        <w:category>
          <w:name w:val="General"/>
          <w:gallery w:val="placeholder"/>
        </w:category>
        <w:types>
          <w:type w:val="bbPlcHdr"/>
        </w:types>
        <w:behaviors>
          <w:behavior w:val="content"/>
        </w:behaviors>
        <w:guid w:val="{59A90D2A-73BB-4028-BC5D-1E8468D04353}"/>
      </w:docPartPr>
      <w:docPartBody>
        <w:p w:rsidR="00FF0A0B" w:rsidRDefault="00FF0A0B" w:rsidP="00FF0A0B">
          <w:pPr>
            <w:pStyle w:val="DC7C6123D07A4DCC862829E07B1203EB"/>
          </w:pPr>
          <w:r w:rsidRPr="007058E7">
            <w:rPr>
              <w:rStyle w:val="PlaceholderText"/>
            </w:rPr>
            <w:t>Click or tap here to enter text.</w:t>
          </w:r>
        </w:p>
      </w:docPartBody>
    </w:docPart>
    <w:docPart>
      <w:docPartPr>
        <w:name w:val="CF1D63F97F974FD08ADD3D92755A7B9E"/>
        <w:category>
          <w:name w:val="General"/>
          <w:gallery w:val="placeholder"/>
        </w:category>
        <w:types>
          <w:type w:val="bbPlcHdr"/>
        </w:types>
        <w:behaviors>
          <w:behavior w:val="content"/>
        </w:behaviors>
        <w:guid w:val="{731FED74-828C-47D0-A2ED-7CFC4125ED8E}"/>
      </w:docPartPr>
      <w:docPartBody>
        <w:p w:rsidR="00FF0A0B" w:rsidRDefault="00FF0A0B" w:rsidP="00FF0A0B">
          <w:pPr>
            <w:pStyle w:val="CF1D63F97F974FD08ADD3D92755A7B9E"/>
          </w:pPr>
          <w:r w:rsidRPr="007058E7">
            <w:rPr>
              <w:rStyle w:val="PlaceholderText"/>
            </w:rPr>
            <w:t>Click or tap here to enter text.</w:t>
          </w:r>
        </w:p>
      </w:docPartBody>
    </w:docPart>
    <w:docPart>
      <w:docPartPr>
        <w:name w:val="3F00A3E396B04E81871FD0F5F09B8276"/>
        <w:category>
          <w:name w:val="General"/>
          <w:gallery w:val="placeholder"/>
        </w:category>
        <w:types>
          <w:type w:val="bbPlcHdr"/>
        </w:types>
        <w:behaviors>
          <w:behavior w:val="content"/>
        </w:behaviors>
        <w:guid w:val="{7BFFF85B-2349-4C58-A714-E72D6AF8700B}"/>
      </w:docPartPr>
      <w:docPartBody>
        <w:p w:rsidR="00FF0A0B" w:rsidRDefault="00FF0A0B" w:rsidP="00FF0A0B">
          <w:pPr>
            <w:pStyle w:val="3F00A3E396B04E81871FD0F5F09B8276"/>
          </w:pPr>
          <w:r w:rsidRPr="007058E7">
            <w:rPr>
              <w:rStyle w:val="PlaceholderText"/>
            </w:rPr>
            <w:t>Click or tap here to enter text.</w:t>
          </w:r>
        </w:p>
      </w:docPartBody>
    </w:docPart>
    <w:docPart>
      <w:docPartPr>
        <w:name w:val="8468AA52560144F0A6A945BF82881B54"/>
        <w:category>
          <w:name w:val="General"/>
          <w:gallery w:val="placeholder"/>
        </w:category>
        <w:types>
          <w:type w:val="bbPlcHdr"/>
        </w:types>
        <w:behaviors>
          <w:behavior w:val="content"/>
        </w:behaviors>
        <w:guid w:val="{73944458-F3FB-4986-BA87-B1209F142A98}"/>
      </w:docPartPr>
      <w:docPartBody>
        <w:p w:rsidR="00FF0A0B" w:rsidRDefault="00FF0A0B" w:rsidP="00FF0A0B">
          <w:pPr>
            <w:pStyle w:val="8468AA52560144F0A6A945BF82881B54"/>
          </w:pPr>
          <w:r w:rsidRPr="007058E7">
            <w:rPr>
              <w:rStyle w:val="PlaceholderText"/>
            </w:rPr>
            <w:t>Click or tap here to enter text.</w:t>
          </w:r>
        </w:p>
      </w:docPartBody>
    </w:docPart>
    <w:docPart>
      <w:docPartPr>
        <w:name w:val="70B86458E77A4EFDAB3375D1D7B5B8C2"/>
        <w:category>
          <w:name w:val="General"/>
          <w:gallery w:val="placeholder"/>
        </w:category>
        <w:types>
          <w:type w:val="bbPlcHdr"/>
        </w:types>
        <w:behaviors>
          <w:behavior w:val="content"/>
        </w:behaviors>
        <w:guid w:val="{47A3DA98-A440-4102-99F0-26AB8ACA6CE9}"/>
      </w:docPartPr>
      <w:docPartBody>
        <w:p w:rsidR="00FF0A0B" w:rsidRDefault="00FF0A0B" w:rsidP="00FF0A0B">
          <w:pPr>
            <w:pStyle w:val="70B86458E77A4EFDAB3375D1D7B5B8C2"/>
          </w:pPr>
          <w:r w:rsidRPr="007058E7">
            <w:rPr>
              <w:rStyle w:val="PlaceholderText"/>
            </w:rPr>
            <w:t>Click or tap here to enter text.</w:t>
          </w:r>
        </w:p>
      </w:docPartBody>
    </w:docPart>
    <w:docPart>
      <w:docPartPr>
        <w:name w:val="2DCB3ADA5A1A473AB989EB55CFC513F7"/>
        <w:category>
          <w:name w:val="General"/>
          <w:gallery w:val="placeholder"/>
        </w:category>
        <w:types>
          <w:type w:val="bbPlcHdr"/>
        </w:types>
        <w:behaviors>
          <w:behavior w:val="content"/>
        </w:behaviors>
        <w:guid w:val="{A35DFEE8-338E-4BD3-8439-96AB8034D63A}"/>
      </w:docPartPr>
      <w:docPartBody>
        <w:p w:rsidR="00FF0A0B" w:rsidRDefault="00FF0A0B" w:rsidP="00FF0A0B">
          <w:pPr>
            <w:pStyle w:val="2DCB3ADA5A1A473AB989EB55CFC513F7"/>
          </w:pPr>
          <w:r w:rsidRPr="007058E7">
            <w:rPr>
              <w:rStyle w:val="PlaceholderText"/>
            </w:rPr>
            <w:t>Click or tap here to enter text.</w:t>
          </w:r>
        </w:p>
      </w:docPartBody>
    </w:docPart>
    <w:docPart>
      <w:docPartPr>
        <w:name w:val="74179F09618A4ACBAA1CAF0BE048F9C8"/>
        <w:category>
          <w:name w:val="General"/>
          <w:gallery w:val="placeholder"/>
        </w:category>
        <w:types>
          <w:type w:val="bbPlcHdr"/>
        </w:types>
        <w:behaviors>
          <w:behavior w:val="content"/>
        </w:behaviors>
        <w:guid w:val="{4508DCCF-4F35-4072-9A6F-D05609A1E14A}"/>
      </w:docPartPr>
      <w:docPartBody>
        <w:p w:rsidR="00FF0A0B" w:rsidRDefault="00FF0A0B" w:rsidP="00FF0A0B">
          <w:pPr>
            <w:pStyle w:val="74179F09618A4ACBAA1CAF0BE048F9C8"/>
          </w:pPr>
          <w:r w:rsidRPr="007058E7">
            <w:rPr>
              <w:rStyle w:val="PlaceholderText"/>
            </w:rPr>
            <w:t>Click or tap here to enter text.</w:t>
          </w:r>
        </w:p>
      </w:docPartBody>
    </w:docPart>
    <w:docPart>
      <w:docPartPr>
        <w:name w:val="D9FA85C26182464890539355E9654A91"/>
        <w:category>
          <w:name w:val="General"/>
          <w:gallery w:val="placeholder"/>
        </w:category>
        <w:types>
          <w:type w:val="bbPlcHdr"/>
        </w:types>
        <w:behaviors>
          <w:behavior w:val="content"/>
        </w:behaviors>
        <w:guid w:val="{250078A5-1204-418F-8D8E-2369002D8F3C}"/>
      </w:docPartPr>
      <w:docPartBody>
        <w:p w:rsidR="00FF0A0B" w:rsidRDefault="00FF0A0B" w:rsidP="00FF0A0B">
          <w:pPr>
            <w:pStyle w:val="D9FA85C26182464890539355E9654A91"/>
          </w:pPr>
          <w:r w:rsidRPr="007058E7">
            <w:rPr>
              <w:rStyle w:val="PlaceholderText"/>
            </w:rPr>
            <w:t>Click or tap here to enter text.</w:t>
          </w:r>
        </w:p>
      </w:docPartBody>
    </w:docPart>
    <w:docPart>
      <w:docPartPr>
        <w:name w:val="B616974C134E4B3DA1076DB929B09753"/>
        <w:category>
          <w:name w:val="General"/>
          <w:gallery w:val="placeholder"/>
        </w:category>
        <w:types>
          <w:type w:val="bbPlcHdr"/>
        </w:types>
        <w:behaviors>
          <w:behavior w:val="content"/>
        </w:behaviors>
        <w:guid w:val="{ACCDF60B-DC22-4241-8C90-6CFB64E027B4}"/>
      </w:docPartPr>
      <w:docPartBody>
        <w:p w:rsidR="00FF0A0B" w:rsidRDefault="00FF0A0B" w:rsidP="00FF0A0B">
          <w:pPr>
            <w:pStyle w:val="B616974C134E4B3DA1076DB929B09753"/>
          </w:pPr>
          <w:r w:rsidRPr="007058E7">
            <w:rPr>
              <w:rStyle w:val="PlaceholderText"/>
            </w:rPr>
            <w:t>Click or tap here to enter text.</w:t>
          </w:r>
        </w:p>
      </w:docPartBody>
    </w:docPart>
    <w:docPart>
      <w:docPartPr>
        <w:name w:val="F27A80CF9D0D43279399C4760443D080"/>
        <w:category>
          <w:name w:val="General"/>
          <w:gallery w:val="placeholder"/>
        </w:category>
        <w:types>
          <w:type w:val="bbPlcHdr"/>
        </w:types>
        <w:behaviors>
          <w:behavior w:val="content"/>
        </w:behaviors>
        <w:guid w:val="{B17EF23D-E14C-4C4D-8B77-AD7A1A1A879D}"/>
      </w:docPartPr>
      <w:docPartBody>
        <w:p w:rsidR="00FF0A0B" w:rsidRDefault="00FF0A0B" w:rsidP="00FF0A0B">
          <w:pPr>
            <w:pStyle w:val="F27A80CF9D0D43279399C4760443D080"/>
          </w:pPr>
          <w:r w:rsidRPr="007058E7">
            <w:rPr>
              <w:rStyle w:val="PlaceholderText"/>
            </w:rPr>
            <w:t>Click or tap here to enter text.</w:t>
          </w:r>
        </w:p>
      </w:docPartBody>
    </w:docPart>
    <w:docPart>
      <w:docPartPr>
        <w:name w:val="AE310B796721453997AA0EBBD2C3FB9D"/>
        <w:category>
          <w:name w:val="General"/>
          <w:gallery w:val="placeholder"/>
        </w:category>
        <w:types>
          <w:type w:val="bbPlcHdr"/>
        </w:types>
        <w:behaviors>
          <w:behavior w:val="content"/>
        </w:behaviors>
        <w:guid w:val="{2F5D57DC-36E9-4BC8-9C08-1DD722DC3597}"/>
      </w:docPartPr>
      <w:docPartBody>
        <w:p w:rsidR="00FF0A0B" w:rsidRDefault="00FF0A0B" w:rsidP="00FF0A0B">
          <w:pPr>
            <w:pStyle w:val="AE310B796721453997AA0EBBD2C3FB9D"/>
          </w:pPr>
          <w:r w:rsidRPr="007058E7">
            <w:rPr>
              <w:rStyle w:val="PlaceholderText"/>
            </w:rPr>
            <w:t>Click or tap here to enter text.</w:t>
          </w:r>
        </w:p>
      </w:docPartBody>
    </w:docPart>
    <w:docPart>
      <w:docPartPr>
        <w:name w:val="020D2D72CCFD4DEBB34C3C4DE1592E20"/>
        <w:category>
          <w:name w:val="General"/>
          <w:gallery w:val="placeholder"/>
        </w:category>
        <w:types>
          <w:type w:val="bbPlcHdr"/>
        </w:types>
        <w:behaviors>
          <w:behavior w:val="content"/>
        </w:behaviors>
        <w:guid w:val="{DBC1FDBE-9C62-4E7D-8EA3-D4472FFE76FD}"/>
      </w:docPartPr>
      <w:docPartBody>
        <w:p w:rsidR="00FF0A0B" w:rsidRDefault="00FF0A0B" w:rsidP="00FF0A0B">
          <w:pPr>
            <w:pStyle w:val="020D2D72CCFD4DEBB34C3C4DE1592E20"/>
          </w:pPr>
          <w:r w:rsidRPr="007058E7">
            <w:rPr>
              <w:rStyle w:val="PlaceholderText"/>
            </w:rPr>
            <w:t>Click or tap here to enter text.</w:t>
          </w:r>
        </w:p>
      </w:docPartBody>
    </w:docPart>
    <w:docPart>
      <w:docPartPr>
        <w:name w:val="DA40B505891B4A6DB358C6E66CD553AD"/>
        <w:category>
          <w:name w:val="General"/>
          <w:gallery w:val="placeholder"/>
        </w:category>
        <w:types>
          <w:type w:val="bbPlcHdr"/>
        </w:types>
        <w:behaviors>
          <w:behavior w:val="content"/>
        </w:behaviors>
        <w:guid w:val="{BD6FEF18-5833-4CFA-A7BB-D0102DB02217}"/>
      </w:docPartPr>
      <w:docPartBody>
        <w:p w:rsidR="00FF0A0B" w:rsidRDefault="00FF0A0B" w:rsidP="00FF0A0B">
          <w:pPr>
            <w:pStyle w:val="DA40B505891B4A6DB358C6E66CD553AD"/>
          </w:pPr>
          <w:r w:rsidRPr="007058E7">
            <w:rPr>
              <w:rStyle w:val="PlaceholderText"/>
            </w:rPr>
            <w:t>Click or tap here to enter text.</w:t>
          </w:r>
        </w:p>
      </w:docPartBody>
    </w:docPart>
    <w:docPart>
      <w:docPartPr>
        <w:name w:val="033EDD3C977F452AB2472D1D1A345702"/>
        <w:category>
          <w:name w:val="General"/>
          <w:gallery w:val="placeholder"/>
        </w:category>
        <w:types>
          <w:type w:val="bbPlcHdr"/>
        </w:types>
        <w:behaviors>
          <w:behavior w:val="content"/>
        </w:behaviors>
        <w:guid w:val="{EC25A05B-CEFB-432C-8E9E-84F9FE140EC8}"/>
      </w:docPartPr>
      <w:docPartBody>
        <w:p w:rsidR="00FF0A0B" w:rsidRDefault="00FF0A0B" w:rsidP="00FF0A0B">
          <w:pPr>
            <w:pStyle w:val="033EDD3C977F452AB2472D1D1A345702"/>
          </w:pPr>
          <w:r w:rsidRPr="007058E7">
            <w:rPr>
              <w:rStyle w:val="PlaceholderText"/>
            </w:rPr>
            <w:t>Click or tap here to enter text.</w:t>
          </w:r>
        </w:p>
      </w:docPartBody>
    </w:docPart>
    <w:docPart>
      <w:docPartPr>
        <w:name w:val="AB20C03E22A44568BC9245F4F3B2F6CC"/>
        <w:category>
          <w:name w:val="General"/>
          <w:gallery w:val="placeholder"/>
        </w:category>
        <w:types>
          <w:type w:val="bbPlcHdr"/>
        </w:types>
        <w:behaviors>
          <w:behavior w:val="content"/>
        </w:behaviors>
        <w:guid w:val="{828F01C0-E755-4352-B9B4-356C083B826C}"/>
      </w:docPartPr>
      <w:docPartBody>
        <w:p w:rsidR="00FF0A0B" w:rsidRDefault="00FF0A0B" w:rsidP="00FF0A0B">
          <w:pPr>
            <w:pStyle w:val="AB20C03E22A44568BC9245F4F3B2F6CC"/>
          </w:pPr>
          <w:r w:rsidRPr="007058E7">
            <w:rPr>
              <w:rStyle w:val="PlaceholderText"/>
            </w:rPr>
            <w:t>Click or tap here to enter text.</w:t>
          </w:r>
        </w:p>
      </w:docPartBody>
    </w:docPart>
    <w:docPart>
      <w:docPartPr>
        <w:name w:val="43791D55D34343D6AA54F005CA5A8C8F"/>
        <w:category>
          <w:name w:val="General"/>
          <w:gallery w:val="placeholder"/>
        </w:category>
        <w:types>
          <w:type w:val="bbPlcHdr"/>
        </w:types>
        <w:behaviors>
          <w:behavior w:val="content"/>
        </w:behaviors>
        <w:guid w:val="{F7631261-12AE-476A-BA88-266EFA0057E4}"/>
      </w:docPartPr>
      <w:docPartBody>
        <w:p w:rsidR="00FF0A0B" w:rsidRDefault="00FF0A0B" w:rsidP="00FF0A0B">
          <w:pPr>
            <w:pStyle w:val="43791D55D34343D6AA54F005CA5A8C8F"/>
          </w:pPr>
          <w:r w:rsidRPr="007058E7">
            <w:rPr>
              <w:rStyle w:val="PlaceholderText"/>
            </w:rPr>
            <w:t>Click or tap here to enter text.</w:t>
          </w:r>
        </w:p>
      </w:docPartBody>
    </w:docPart>
    <w:docPart>
      <w:docPartPr>
        <w:name w:val="8F8F71528908479891DB797413AC9D1B"/>
        <w:category>
          <w:name w:val="General"/>
          <w:gallery w:val="placeholder"/>
        </w:category>
        <w:types>
          <w:type w:val="bbPlcHdr"/>
        </w:types>
        <w:behaviors>
          <w:behavior w:val="content"/>
        </w:behaviors>
        <w:guid w:val="{D7E84364-E8DE-4554-BCC9-4E9339EE65BD}"/>
      </w:docPartPr>
      <w:docPartBody>
        <w:p w:rsidR="00FF0A0B" w:rsidRDefault="00FF0A0B" w:rsidP="00FF0A0B">
          <w:pPr>
            <w:pStyle w:val="8F8F71528908479891DB797413AC9D1B"/>
          </w:pPr>
          <w:r w:rsidRPr="007058E7">
            <w:rPr>
              <w:rStyle w:val="PlaceholderText"/>
            </w:rPr>
            <w:t>Click or tap here to enter text.</w:t>
          </w:r>
        </w:p>
      </w:docPartBody>
    </w:docPart>
    <w:docPart>
      <w:docPartPr>
        <w:name w:val="B17C36D11ED144B7AA15E090508DFEE2"/>
        <w:category>
          <w:name w:val="General"/>
          <w:gallery w:val="placeholder"/>
        </w:category>
        <w:types>
          <w:type w:val="bbPlcHdr"/>
        </w:types>
        <w:behaviors>
          <w:behavior w:val="content"/>
        </w:behaviors>
        <w:guid w:val="{CF7E1B83-CEC2-4818-A066-5714CF8F0B07}"/>
      </w:docPartPr>
      <w:docPartBody>
        <w:p w:rsidR="00FF0A0B" w:rsidRDefault="00FF0A0B" w:rsidP="00FF0A0B">
          <w:pPr>
            <w:pStyle w:val="B17C36D11ED144B7AA15E090508DFEE2"/>
          </w:pPr>
          <w:r w:rsidRPr="007058E7">
            <w:rPr>
              <w:rStyle w:val="PlaceholderText"/>
            </w:rPr>
            <w:t>Click or tap here to enter text.</w:t>
          </w:r>
        </w:p>
      </w:docPartBody>
    </w:docPart>
    <w:docPart>
      <w:docPartPr>
        <w:name w:val="BAF1B75AD16841CBAF7BDB864368C1AB"/>
        <w:category>
          <w:name w:val="General"/>
          <w:gallery w:val="placeholder"/>
        </w:category>
        <w:types>
          <w:type w:val="bbPlcHdr"/>
        </w:types>
        <w:behaviors>
          <w:behavior w:val="content"/>
        </w:behaviors>
        <w:guid w:val="{CA11B3AE-C302-4A80-9581-72096960E6E9}"/>
      </w:docPartPr>
      <w:docPartBody>
        <w:p w:rsidR="00FF0A0B" w:rsidRDefault="00FF0A0B" w:rsidP="00FF0A0B">
          <w:pPr>
            <w:pStyle w:val="BAF1B75AD16841CBAF7BDB864368C1AB"/>
          </w:pPr>
          <w:r w:rsidRPr="007058E7">
            <w:rPr>
              <w:rStyle w:val="PlaceholderText"/>
            </w:rPr>
            <w:t>Click or tap here to enter text.</w:t>
          </w:r>
        </w:p>
      </w:docPartBody>
    </w:docPart>
    <w:docPart>
      <w:docPartPr>
        <w:name w:val="C46183C387D945EDBD8D4E9062AF13DA"/>
        <w:category>
          <w:name w:val="General"/>
          <w:gallery w:val="placeholder"/>
        </w:category>
        <w:types>
          <w:type w:val="bbPlcHdr"/>
        </w:types>
        <w:behaviors>
          <w:behavior w:val="content"/>
        </w:behaviors>
        <w:guid w:val="{96C719B3-E39A-4297-896E-016B64A81C73}"/>
      </w:docPartPr>
      <w:docPartBody>
        <w:p w:rsidR="00FF0A0B" w:rsidRDefault="00FF0A0B" w:rsidP="00FF0A0B">
          <w:pPr>
            <w:pStyle w:val="C46183C387D945EDBD8D4E9062AF13DA"/>
          </w:pPr>
          <w:r w:rsidRPr="007058E7">
            <w:rPr>
              <w:rStyle w:val="PlaceholderText"/>
            </w:rPr>
            <w:t>Click or tap here to enter text.</w:t>
          </w:r>
        </w:p>
      </w:docPartBody>
    </w:docPart>
    <w:docPart>
      <w:docPartPr>
        <w:name w:val="286D9F28E9644B43947808520F836650"/>
        <w:category>
          <w:name w:val="General"/>
          <w:gallery w:val="placeholder"/>
        </w:category>
        <w:types>
          <w:type w:val="bbPlcHdr"/>
        </w:types>
        <w:behaviors>
          <w:behavior w:val="content"/>
        </w:behaviors>
        <w:guid w:val="{0174BE14-E46F-4A91-8171-3FA0120BAE9A}"/>
      </w:docPartPr>
      <w:docPartBody>
        <w:p w:rsidR="00FF0A0B" w:rsidRDefault="00FF0A0B" w:rsidP="00FF0A0B">
          <w:pPr>
            <w:pStyle w:val="286D9F28E9644B43947808520F836650"/>
          </w:pPr>
          <w:r w:rsidRPr="007058E7">
            <w:rPr>
              <w:rStyle w:val="PlaceholderText"/>
            </w:rPr>
            <w:t>Click or tap here to enter text.</w:t>
          </w:r>
        </w:p>
      </w:docPartBody>
    </w:docPart>
    <w:docPart>
      <w:docPartPr>
        <w:name w:val="1C47DA758BA84772841E6E994EC591AB"/>
        <w:category>
          <w:name w:val="General"/>
          <w:gallery w:val="placeholder"/>
        </w:category>
        <w:types>
          <w:type w:val="bbPlcHdr"/>
        </w:types>
        <w:behaviors>
          <w:behavior w:val="content"/>
        </w:behaviors>
        <w:guid w:val="{10E7F294-4A5C-4D1D-8CA3-4EC856594FFB}"/>
      </w:docPartPr>
      <w:docPartBody>
        <w:p w:rsidR="00FF0A0B" w:rsidRDefault="00FF0A0B" w:rsidP="00FF0A0B">
          <w:pPr>
            <w:pStyle w:val="1C47DA758BA84772841E6E994EC591AB"/>
          </w:pPr>
          <w:r w:rsidRPr="007058E7">
            <w:rPr>
              <w:rStyle w:val="PlaceholderText"/>
            </w:rPr>
            <w:t>Click or tap here to enter text.</w:t>
          </w:r>
        </w:p>
      </w:docPartBody>
    </w:docPart>
    <w:docPart>
      <w:docPartPr>
        <w:name w:val="47824F846345482D9083FBD4E6727689"/>
        <w:category>
          <w:name w:val="General"/>
          <w:gallery w:val="placeholder"/>
        </w:category>
        <w:types>
          <w:type w:val="bbPlcHdr"/>
        </w:types>
        <w:behaviors>
          <w:behavior w:val="content"/>
        </w:behaviors>
        <w:guid w:val="{5AA73CD8-F3E7-4DC4-ACAE-10AC648C1A7A}"/>
      </w:docPartPr>
      <w:docPartBody>
        <w:p w:rsidR="00FF0A0B" w:rsidRDefault="00FF0A0B" w:rsidP="00FF0A0B">
          <w:pPr>
            <w:pStyle w:val="47824F846345482D9083FBD4E6727689"/>
          </w:pPr>
          <w:r w:rsidRPr="007058E7">
            <w:rPr>
              <w:rStyle w:val="PlaceholderText"/>
            </w:rPr>
            <w:t>Click or tap here to enter text.</w:t>
          </w:r>
        </w:p>
      </w:docPartBody>
    </w:docPart>
    <w:docPart>
      <w:docPartPr>
        <w:name w:val="BF8EE11E55BD43F6944457EAD9BF39AA"/>
        <w:category>
          <w:name w:val="General"/>
          <w:gallery w:val="placeholder"/>
        </w:category>
        <w:types>
          <w:type w:val="bbPlcHdr"/>
        </w:types>
        <w:behaviors>
          <w:behavior w:val="content"/>
        </w:behaviors>
        <w:guid w:val="{CAE9E1DC-D809-4196-9ED1-EAD22251C4C6}"/>
      </w:docPartPr>
      <w:docPartBody>
        <w:p w:rsidR="00FF0A0B" w:rsidRDefault="00FF0A0B" w:rsidP="00FF0A0B">
          <w:pPr>
            <w:pStyle w:val="BF8EE11E55BD43F6944457EAD9BF39AA"/>
          </w:pPr>
          <w:r w:rsidRPr="007058E7">
            <w:rPr>
              <w:rStyle w:val="PlaceholderText"/>
            </w:rPr>
            <w:t>Click or tap here to enter text.</w:t>
          </w:r>
        </w:p>
      </w:docPartBody>
    </w:docPart>
    <w:docPart>
      <w:docPartPr>
        <w:name w:val="665E54C001124052A56CDA441C8D41F1"/>
        <w:category>
          <w:name w:val="General"/>
          <w:gallery w:val="placeholder"/>
        </w:category>
        <w:types>
          <w:type w:val="bbPlcHdr"/>
        </w:types>
        <w:behaviors>
          <w:behavior w:val="content"/>
        </w:behaviors>
        <w:guid w:val="{65E01738-4413-4BC6-A44C-8F2E806CF861}"/>
      </w:docPartPr>
      <w:docPartBody>
        <w:p w:rsidR="00FF0A0B" w:rsidRDefault="00FF0A0B" w:rsidP="00FF0A0B">
          <w:pPr>
            <w:pStyle w:val="665E54C001124052A56CDA441C8D41F1"/>
          </w:pPr>
          <w:r w:rsidRPr="007058E7">
            <w:rPr>
              <w:rStyle w:val="PlaceholderText"/>
            </w:rPr>
            <w:t>Click or tap here to enter text.</w:t>
          </w:r>
        </w:p>
      </w:docPartBody>
    </w:docPart>
    <w:docPart>
      <w:docPartPr>
        <w:name w:val="11E888ECEED84E2AA38685CE7BD27C10"/>
        <w:category>
          <w:name w:val="General"/>
          <w:gallery w:val="placeholder"/>
        </w:category>
        <w:types>
          <w:type w:val="bbPlcHdr"/>
        </w:types>
        <w:behaviors>
          <w:behavior w:val="content"/>
        </w:behaviors>
        <w:guid w:val="{A9431351-1C59-4BBB-A96D-8EAAA8477761}"/>
      </w:docPartPr>
      <w:docPartBody>
        <w:p w:rsidR="00FF0A0B" w:rsidRDefault="00FF0A0B" w:rsidP="00FF0A0B">
          <w:pPr>
            <w:pStyle w:val="11E888ECEED84E2AA38685CE7BD27C10"/>
          </w:pPr>
          <w:r w:rsidRPr="007058E7">
            <w:rPr>
              <w:rStyle w:val="PlaceholderText"/>
            </w:rPr>
            <w:t>Click or tap here to enter text.</w:t>
          </w:r>
        </w:p>
      </w:docPartBody>
    </w:docPart>
    <w:docPart>
      <w:docPartPr>
        <w:name w:val="1A1C16D3280A4B018510B587848B6FA8"/>
        <w:category>
          <w:name w:val="General"/>
          <w:gallery w:val="placeholder"/>
        </w:category>
        <w:types>
          <w:type w:val="bbPlcHdr"/>
        </w:types>
        <w:behaviors>
          <w:behavior w:val="content"/>
        </w:behaviors>
        <w:guid w:val="{A085397F-C8EE-4754-B51C-B29CCFA74787}"/>
      </w:docPartPr>
      <w:docPartBody>
        <w:p w:rsidR="00FF0A0B" w:rsidRDefault="00FF0A0B" w:rsidP="00FF0A0B">
          <w:pPr>
            <w:pStyle w:val="1A1C16D3280A4B018510B587848B6FA8"/>
          </w:pPr>
          <w:r w:rsidRPr="007058E7">
            <w:rPr>
              <w:rStyle w:val="PlaceholderText"/>
            </w:rPr>
            <w:t>Click or tap here to enter text.</w:t>
          </w:r>
        </w:p>
      </w:docPartBody>
    </w:docPart>
    <w:docPart>
      <w:docPartPr>
        <w:name w:val="0695D27085B44BA081C3FFAE3FEB0069"/>
        <w:category>
          <w:name w:val="General"/>
          <w:gallery w:val="placeholder"/>
        </w:category>
        <w:types>
          <w:type w:val="bbPlcHdr"/>
        </w:types>
        <w:behaviors>
          <w:behavior w:val="content"/>
        </w:behaviors>
        <w:guid w:val="{2D3E5594-C44C-423D-9B1B-EB1D21B19170}"/>
      </w:docPartPr>
      <w:docPartBody>
        <w:p w:rsidR="00FF0A0B" w:rsidRDefault="00FF0A0B" w:rsidP="00FF0A0B">
          <w:pPr>
            <w:pStyle w:val="0695D27085B44BA081C3FFAE3FEB0069"/>
          </w:pPr>
          <w:r w:rsidRPr="007058E7">
            <w:rPr>
              <w:rStyle w:val="PlaceholderText"/>
            </w:rPr>
            <w:t>Click or tap here to enter text.</w:t>
          </w:r>
        </w:p>
      </w:docPartBody>
    </w:docPart>
    <w:docPart>
      <w:docPartPr>
        <w:name w:val="EC14DC9BB02249DAB104CC6FF259532D"/>
        <w:category>
          <w:name w:val="General"/>
          <w:gallery w:val="placeholder"/>
        </w:category>
        <w:types>
          <w:type w:val="bbPlcHdr"/>
        </w:types>
        <w:behaviors>
          <w:behavior w:val="content"/>
        </w:behaviors>
        <w:guid w:val="{E41F0612-D48D-45EA-A780-FDAF22A374F1}"/>
      </w:docPartPr>
      <w:docPartBody>
        <w:p w:rsidR="00FF0A0B" w:rsidRDefault="00FF0A0B" w:rsidP="00FF0A0B">
          <w:pPr>
            <w:pStyle w:val="EC14DC9BB02249DAB104CC6FF259532D"/>
          </w:pPr>
          <w:r w:rsidRPr="007058E7">
            <w:rPr>
              <w:rStyle w:val="PlaceholderText"/>
            </w:rPr>
            <w:t>Click or tap here to enter text.</w:t>
          </w:r>
        </w:p>
      </w:docPartBody>
    </w:docPart>
    <w:docPart>
      <w:docPartPr>
        <w:name w:val="D4BB9D463A954119AE7CAE7127EDC27A"/>
        <w:category>
          <w:name w:val="General"/>
          <w:gallery w:val="placeholder"/>
        </w:category>
        <w:types>
          <w:type w:val="bbPlcHdr"/>
        </w:types>
        <w:behaviors>
          <w:behavior w:val="content"/>
        </w:behaviors>
        <w:guid w:val="{5A0345C0-0C9E-4144-B795-8D7637F85A46}"/>
      </w:docPartPr>
      <w:docPartBody>
        <w:p w:rsidR="00FF0A0B" w:rsidRDefault="00FF0A0B" w:rsidP="00FF0A0B">
          <w:pPr>
            <w:pStyle w:val="D4BB9D463A954119AE7CAE7127EDC27A"/>
          </w:pPr>
          <w:r w:rsidRPr="007058E7">
            <w:rPr>
              <w:rStyle w:val="PlaceholderText"/>
            </w:rPr>
            <w:t>Click or tap here to enter text.</w:t>
          </w:r>
        </w:p>
      </w:docPartBody>
    </w:docPart>
    <w:docPart>
      <w:docPartPr>
        <w:name w:val="641BCAE47BDB450189B9ED8E3EE85E19"/>
        <w:category>
          <w:name w:val="General"/>
          <w:gallery w:val="placeholder"/>
        </w:category>
        <w:types>
          <w:type w:val="bbPlcHdr"/>
        </w:types>
        <w:behaviors>
          <w:behavior w:val="content"/>
        </w:behaviors>
        <w:guid w:val="{86A9A3ED-8975-491C-80F1-61D7CEC8EE7E}"/>
      </w:docPartPr>
      <w:docPartBody>
        <w:p w:rsidR="00FF0A0B" w:rsidRDefault="00FF0A0B" w:rsidP="00FF0A0B">
          <w:pPr>
            <w:pStyle w:val="641BCAE47BDB450189B9ED8E3EE85E19"/>
          </w:pPr>
          <w:r w:rsidRPr="007058E7">
            <w:rPr>
              <w:rStyle w:val="PlaceholderText"/>
            </w:rPr>
            <w:t>Click or tap here to enter text.</w:t>
          </w:r>
        </w:p>
      </w:docPartBody>
    </w:docPart>
    <w:docPart>
      <w:docPartPr>
        <w:name w:val="3CF768A57F244367A04FB658B0F622B4"/>
        <w:category>
          <w:name w:val="General"/>
          <w:gallery w:val="placeholder"/>
        </w:category>
        <w:types>
          <w:type w:val="bbPlcHdr"/>
        </w:types>
        <w:behaviors>
          <w:behavior w:val="content"/>
        </w:behaviors>
        <w:guid w:val="{E5798340-2E5A-426E-B00B-421C4E37765E}"/>
      </w:docPartPr>
      <w:docPartBody>
        <w:p w:rsidR="00FF0A0B" w:rsidRDefault="00FF0A0B" w:rsidP="00FF0A0B">
          <w:pPr>
            <w:pStyle w:val="3CF768A57F244367A04FB658B0F622B4"/>
          </w:pPr>
          <w:r w:rsidRPr="007058E7">
            <w:rPr>
              <w:rStyle w:val="PlaceholderText"/>
            </w:rPr>
            <w:t>Click or tap here to enter text.</w:t>
          </w:r>
        </w:p>
      </w:docPartBody>
    </w:docPart>
    <w:docPart>
      <w:docPartPr>
        <w:name w:val="6D3C9936EC2C4622902BD89A392FB767"/>
        <w:category>
          <w:name w:val="General"/>
          <w:gallery w:val="placeholder"/>
        </w:category>
        <w:types>
          <w:type w:val="bbPlcHdr"/>
        </w:types>
        <w:behaviors>
          <w:behavior w:val="content"/>
        </w:behaviors>
        <w:guid w:val="{616336F7-FEE0-4BA9-A9C4-49F3CA51DB38}"/>
      </w:docPartPr>
      <w:docPartBody>
        <w:p w:rsidR="00FF0A0B" w:rsidRDefault="00FF0A0B" w:rsidP="00FF0A0B">
          <w:pPr>
            <w:pStyle w:val="6D3C9936EC2C4622902BD89A392FB767"/>
          </w:pPr>
          <w:r w:rsidRPr="007058E7">
            <w:rPr>
              <w:rStyle w:val="PlaceholderText"/>
            </w:rPr>
            <w:t>Click or tap here to enter text.</w:t>
          </w:r>
        </w:p>
      </w:docPartBody>
    </w:docPart>
    <w:docPart>
      <w:docPartPr>
        <w:name w:val="B976D6FF01AA4F868F959BF0DD30DDFA"/>
        <w:category>
          <w:name w:val="General"/>
          <w:gallery w:val="placeholder"/>
        </w:category>
        <w:types>
          <w:type w:val="bbPlcHdr"/>
        </w:types>
        <w:behaviors>
          <w:behavior w:val="content"/>
        </w:behaviors>
        <w:guid w:val="{D3A554B7-41AD-485F-A4FD-B0729940EF39}"/>
      </w:docPartPr>
      <w:docPartBody>
        <w:p w:rsidR="00FF0A0B" w:rsidRDefault="00FF0A0B" w:rsidP="00FF0A0B">
          <w:pPr>
            <w:pStyle w:val="B976D6FF01AA4F868F959BF0DD30DDFA"/>
          </w:pPr>
          <w:r w:rsidRPr="007058E7">
            <w:rPr>
              <w:rStyle w:val="PlaceholderText"/>
            </w:rPr>
            <w:t>Click or tap here to enter text.</w:t>
          </w:r>
        </w:p>
      </w:docPartBody>
    </w:docPart>
    <w:docPart>
      <w:docPartPr>
        <w:name w:val="9CBC8F43AECA44CEB7813F8537944041"/>
        <w:category>
          <w:name w:val="General"/>
          <w:gallery w:val="placeholder"/>
        </w:category>
        <w:types>
          <w:type w:val="bbPlcHdr"/>
        </w:types>
        <w:behaviors>
          <w:behavior w:val="content"/>
        </w:behaviors>
        <w:guid w:val="{B8FB95AB-B383-4161-872A-EFA0CD03B11C}"/>
      </w:docPartPr>
      <w:docPartBody>
        <w:p w:rsidR="00FF0A0B" w:rsidRDefault="00FF0A0B" w:rsidP="00FF0A0B">
          <w:pPr>
            <w:pStyle w:val="9CBC8F43AECA44CEB7813F8537944041"/>
          </w:pPr>
          <w:r w:rsidRPr="007058E7">
            <w:rPr>
              <w:rStyle w:val="PlaceholderText"/>
            </w:rPr>
            <w:t>Click or tap here to enter text.</w:t>
          </w:r>
        </w:p>
      </w:docPartBody>
    </w:docPart>
    <w:docPart>
      <w:docPartPr>
        <w:name w:val="A0E445E2E1C24E429CFBFAC7B6D9E9E3"/>
        <w:category>
          <w:name w:val="General"/>
          <w:gallery w:val="placeholder"/>
        </w:category>
        <w:types>
          <w:type w:val="bbPlcHdr"/>
        </w:types>
        <w:behaviors>
          <w:behavior w:val="content"/>
        </w:behaviors>
        <w:guid w:val="{F328C5D5-F4CC-4671-B6C1-009652246206}"/>
      </w:docPartPr>
      <w:docPartBody>
        <w:p w:rsidR="00FF0A0B" w:rsidRDefault="00FF0A0B" w:rsidP="00FF0A0B">
          <w:pPr>
            <w:pStyle w:val="A0E445E2E1C24E429CFBFAC7B6D9E9E3"/>
          </w:pPr>
          <w:r w:rsidRPr="007058E7">
            <w:rPr>
              <w:rStyle w:val="PlaceholderText"/>
            </w:rPr>
            <w:t>Click or tap here to enter text.</w:t>
          </w:r>
        </w:p>
      </w:docPartBody>
    </w:docPart>
    <w:docPart>
      <w:docPartPr>
        <w:name w:val="273229F7C6D84A4FAD24426FF71B03EF"/>
        <w:category>
          <w:name w:val="General"/>
          <w:gallery w:val="placeholder"/>
        </w:category>
        <w:types>
          <w:type w:val="bbPlcHdr"/>
        </w:types>
        <w:behaviors>
          <w:behavior w:val="content"/>
        </w:behaviors>
        <w:guid w:val="{4D34AF1E-BBF7-4063-A5CA-2712D4CC7493}"/>
      </w:docPartPr>
      <w:docPartBody>
        <w:p w:rsidR="00FF0A0B" w:rsidRDefault="00FF0A0B" w:rsidP="00FF0A0B">
          <w:pPr>
            <w:pStyle w:val="273229F7C6D84A4FAD24426FF71B03EF"/>
          </w:pPr>
          <w:r w:rsidRPr="007058E7">
            <w:rPr>
              <w:rStyle w:val="PlaceholderText"/>
            </w:rPr>
            <w:t>Click or tap here to enter text.</w:t>
          </w:r>
        </w:p>
      </w:docPartBody>
    </w:docPart>
    <w:docPart>
      <w:docPartPr>
        <w:name w:val="837F385450194D31AD3E8281E602E806"/>
        <w:category>
          <w:name w:val="General"/>
          <w:gallery w:val="placeholder"/>
        </w:category>
        <w:types>
          <w:type w:val="bbPlcHdr"/>
        </w:types>
        <w:behaviors>
          <w:behavior w:val="content"/>
        </w:behaviors>
        <w:guid w:val="{257EB037-DC89-4445-A927-80EA03E2636B}"/>
      </w:docPartPr>
      <w:docPartBody>
        <w:p w:rsidR="00FF0A0B" w:rsidRDefault="00FF0A0B" w:rsidP="00FF0A0B">
          <w:pPr>
            <w:pStyle w:val="837F385450194D31AD3E8281E602E806"/>
          </w:pPr>
          <w:r w:rsidRPr="007058E7">
            <w:rPr>
              <w:rStyle w:val="PlaceholderText"/>
            </w:rPr>
            <w:t>Click or tap here to enter text.</w:t>
          </w:r>
        </w:p>
      </w:docPartBody>
    </w:docPart>
    <w:docPart>
      <w:docPartPr>
        <w:name w:val="81873D52273D4605A8FDE047AEBAE352"/>
        <w:category>
          <w:name w:val="General"/>
          <w:gallery w:val="placeholder"/>
        </w:category>
        <w:types>
          <w:type w:val="bbPlcHdr"/>
        </w:types>
        <w:behaviors>
          <w:behavior w:val="content"/>
        </w:behaviors>
        <w:guid w:val="{2DE94CD1-F716-4D20-8F07-E3AD82C03913}"/>
      </w:docPartPr>
      <w:docPartBody>
        <w:p w:rsidR="00FF0A0B" w:rsidRDefault="00FF0A0B" w:rsidP="00FF0A0B">
          <w:pPr>
            <w:pStyle w:val="81873D52273D4605A8FDE047AEBAE352"/>
          </w:pPr>
          <w:r w:rsidRPr="007058E7">
            <w:rPr>
              <w:rStyle w:val="PlaceholderText"/>
            </w:rPr>
            <w:t>Click or tap here to enter text.</w:t>
          </w:r>
        </w:p>
      </w:docPartBody>
    </w:docPart>
    <w:docPart>
      <w:docPartPr>
        <w:name w:val="1B2BEBD9399941EC8C726DDB5B98BAEC"/>
        <w:category>
          <w:name w:val="General"/>
          <w:gallery w:val="placeholder"/>
        </w:category>
        <w:types>
          <w:type w:val="bbPlcHdr"/>
        </w:types>
        <w:behaviors>
          <w:behavior w:val="content"/>
        </w:behaviors>
        <w:guid w:val="{C57D85A5-CC38-45DF-8F6F-9E3F39292184}"/>
      </w:docPartPr>
      <w:docPartBody>
        <w:p w:rsidR="00FF0A0B" w:rsidRDefault="00FF0A0B" w:rsidP="00FF0A0B">
          <w:pPr>
            <w:pStyle w:val="1B2BEBD9399941EC8C726DDB5B98BAEC"/>
          </w:pPr>
          <w:r w:rsidRPr="007058E7">
            <w:rPr>
              <w:rStyle w:val="PlaceholderText"/>
            </w:rPr>
            <w:t>Click or tap here to enter text.</w:t>
          </w:r>
        </w:p>
      </w:docPartBody>
    </w:docPart>
    <w:docPart>
      <w:docPartPr>
        <w:name w:val="CFA5C4F7ABB040599173266941119983"/>
        <w:category>
          <w:name w:val="General"/>
          <w:gallery w:val="placeholder"/>
        </w:category>
        <w:types>
          <w:type w:val="bbPlcHdr"/>
        </w:types>
        <w:behaviors>
          <w:behavior w:val="content"/>
        </w:behaviors>
        <w:guid w:val="{5EAF60BD-A5DC-4636-BE0B-858288911DAF}"/>
      </w:docPartPr>
      <w:docPartBody>
        <w:p w:rsidR="00FF0A0B" w:rsidRDefault="00FF0A0B" w:rsidP="00FF0A0B">
          <w:pPr>
            <w:pStyle w:val="CFA5C4F7ABB040599173266941119983"/>
          </w:pPr>
          <w:r w:rsidRPr="007058E7">
            <w:rPr>
              <w:rStyle w:val="PlaceholderText"/>
            </w:rPr>
            <w:t>Click or tap here to enter text.</w:t>
          </w:r>
        </w:p>
      </w:docPartBody>
    </w:docPart>
    <w:docPart>
      <w:docPartPr>
        <w:name w:val="990DB81BB4D849B48C89487310A7BDD6"/>
        <w:category>
          <w:name w:val="General"/>
          <w:gallery w:val="placeholder"/>
        </w:category>
        <w:types>
          <w:type w:val="bbPlcHdr"/>
        </w:types>
        <w:behaviors>
          <w:behavior w:val="content"/>
        </w:behaviors>
        <w:guid w:val="{F61E2F37-8DEB-4C5F-9DA7-2D689715FF87}"/>
      </w:docPartPr>
      <w:docPartBody>
        <w:p w:rsidR="00FF0A0B" w:rsidRDefault="00FF0A0B" w:rsidP="00FF0A0B">
          <w:pPr>
            <w:pStyle w:val="990DB81BB4D849B48C89487310A7BDD6"/>
          </w:pPr>
          <w:r w:rsidRPr="007058E7">
            <w:rPr>
              <w:rStyle w:val="PlaceholderText"/>
            </w:rPr>
            <w:t>Click or tap here to enter text.</w:t>
          </w:r>
        </w:p>
      </w:docPartBody>
    </w:docPart>
    <w:docPart>
      <w:docPartPr>
        <w:name w:val="926F306AC48748C2A7B31FB169A64600"/>
        <w:category>
          <w:name w:val="General"/>
          <w:gallery w:val="placeholder"/>
        </w:category>
        <w:types>
          <w:type w:val="bbPlcHdr"/>
        </w:types>
        <w:behaviors>
          <w:behavior w:val="content"/>
        </w:behaviors>
        <w:guid w:val="{610B474A-5464-4600-BF3F-7B85A5B3A195}"/>
      </w:docPartPr>
      <w:docPartBody>
        <w:p w:rsidR="00FF0A0B" w:rsidRDefault="00FF0A0B" w:rsidP="00FF0A0B">
          <w:pPr>
            <w:pStyle w:val="926F306AC48748C2A7B31FB169A64600"/>
          </w:pPr>
          <w:r w:rsidRPr="007058E7">
            <w:rPr>
              <w:rStyle w:val="PlaceholderText"/>
            </w:rPr>
            <w:t>Click or tap here to enter text.</w:t>
          </w:r>
        </w:p>
      </w:docPartBody>
    </w:docPart>
    <w:docPart>
      <w:docPartPr>
        <w:name w:val="5CEEA31D01DC488EAF40CEFB36F09C39"/>
        <w:category>
          <w:name w:val="General"/>
          <w:gallery w:val="placeholder"/>
        </w:category>
        <w:types>
          <w:type w:val="bbPlcHdr"/>
        </w:types>
        <w:behaviors>
          <w:behavior w:val="content"/>
        </w:behaviors>
        <w:guid w:val="{2640580D-73EF-4AD2-A8DA-47DA99F8C345}"/>
      </w:docPartPr>
      <w:docPartBody>
        <w:p w:rsidR="00FF0A0B" w:rsidRDefault="00FF0A0B" w:rsidP="00FF0A0B">
          <w:pPr>
            <w:pStyle w:val="5CEEA31D01DC488EAF40CEFB36F09C39"/>
          </w:pPr>
          <w:r w:rsidRPr="007058E7">
            <w:rPr>
              <w:rStyle w:val="PlaceholderText"/>
            </w:rPr>
            <w:t>Click or tap here to enter text.</w:t>
          </w:r>
        </w:p>
      </w:docPartBody>
    </w:docPart>
    <w:docPart>
      <w:docPartPr>
        <w:name w:val="C9F09F0A93F549D28771447F5F414540"/>
        <w:category>
          <w:name w:val="General"/>
          <w:gallery w:val="placeholder"/>
        </w:category>
        <w:types>
          <w:type w:val="bbPlcHdr"/>
        </w:types>
        <w:behaviors>
          <w:behavior w:val="content"/>
        </w:behaviors>
        <w:guid w:val="{E1853180-4181-4B98-83D3-021EBBD5DD29}"/>
      </w:docPartPr>
      <w:docPartBody>
        <w:p w:rsidR="00FF0A0B" w:rsidRDefault="00FF0A0B" w:rsidP="00FF0A0B">
          <w:pPr>
            <w:pStyle w:val="C9F09F0A93F549D28771447F5F414540"/>
          </w:pPr>
          <w:r w:rsidRPr="007058E7">
            <w:rPr>
              <w:rStyle w:val="PlaceholderText"/>
            </w:rPr>
            <w:t>Click or tap here to enter text.</w:t>
          </w:r>
        </w:p>
      </w:docPartBody>
    </w:docPart>
    <w:docPart>
      <w:docPartPr>
        <w:name w:val="09227F1992234258ADE8F5749C94324D"/>
        <w:category>
          <w:name w:val="General"/>
          <w:gallery w:val="placeholder"/>
        </w:category>
        <w:types>
          <w:type w:val="bbPlcHdr"/>
        </w:types>
        <w:behaviors>
          <w:behavior w:val="content"/>
        </w:behaviors>
        <w:guid w:val="{05B8CD8B-9F4F-4B01-8402-33011A276AB1}"/>
      </w:docPartPr>
      <w:docPartBody>
        <w:p w:rsidR="00FF0A0B" w:rsidRDefault="00FF0A0B" w:rsidP="00FF0A0B">
          <w:pPr>
            <w:pStyle w:val="09227F1992234258ADE8F5749C94324D"/>
          </w:pPr>
          <w:r w:rsidRPr="007058E7">
            <w:rPr>
              <w:rStyle w:val="PlaceholderText"/>
            </w:rPr>
            <w:t>Click or tap here to enter text.</w:t>
          </w:r>
        </w:p>
      </w:docPartBody>
    </w:docPart>
    <w:docPart>
      <w:docPartPr>
        <w:name w:val="D8707B2C497743E5BEB6D431DD9EC71A"/>
        <w:category>
          <w:name w:val="General"/>
          <w:gallery w:val="placeholder"/>
        </w:category>
        <w:types>
          <w:type w:val="bbPlcHdr"/>
        </w:types>
        <w:behaviors>
          <w:behavior w:val="content"/>
        </w:behaviors>
        <w:guid w:val="{BBF12C9C-62F7-4AAA-BC22-E085604D7CB6}"/>
      </w:docPartPr>
      <w:docPartBody>
        <w:p w:rsidR="00FF0A0B" w:rsidRDefault="00FF0A0B" w:rsidP="00FF0A0B">
          <w:pPr>
            <w:pStyle w:val="D8707B2C497743E5BEB6D431DD9EC71A"/>
          </w:pPr>
          <w:r w:rsidRPr="007058E7">
            <w:rPr>
              <w:rStyle w:val="PlaceholderText"/>
            </w:rPr>
            <w:t>Click or tap here to enter text.</w:t>
          </w:r>
        </w:p>
      </w:docPartBody>
    </w:docPart>
    <w:docPart>
      <w:docPartPr>
        <w:name w:val="4E5719D012AF4BF6895A8955BECFE83F"/>
        <w:category>
          <w:name w:val="General"/>
          <w:gallery w:val="placeholder"/>
        </w:category>
        <w:types>
          <w:type w:val="bbPlcHdr"/>
        </w:types>
        <w:behaviors>
          <w:behavior w:val="content"/>
        </w:behaviors>
        <w:guid w:val="{E0173EBD-C100-459E-B2FB-E5A4301C1169}"/>
      </w:docPartPr>
      <w:docPartBody>
        <w:p w:rsidR="00FF0A0B" w:rsidRDefault="00FF0A0B" w:rsidP="00FF0A0B">
          <w:pPr>
            <w:pStyle w:val="4E5719D012AF4BF6895A8955BECFE83F"/>
          </w:pPr>
          <w:r w:rsidRPr="007058E7">
            <w:rPr>
              <w:rStyle w:val="PlaceholderText"/>
            </w:rPr>
            <w:t>Click or tap here to enter text.</w:t>
          </w:r>
        </w:p>
      </w:docPartBody>
    </w:docPart>
    <w:docPart>
      <w:docPartPr>
        <w:name w:val="6FCC3EED9E8E4164A3434A1262E6E2EF"/>
        <w:category>
          <w:name w:val="General"/>
          <w:gallery w:val="placeholder"/>
        </w:category>
        <w:types>
          <w:type w:val="bbPlcHdr"/>
        </w:types>
        <w:behaviors>
          <w:behavior w:val="content"/>
        </w:behaviors>
        <w:guid w:val="{F147BCB2-C9CD-4014-93FF-B604320144A2}"/>
      </w:docPartPr>
      <w:docPartBody>
        <w:p w:rsidR="00FF0A0B" w:rsidRDefault="00FF0A0B" w:rsidP="00FF0A0B">
          <w:pPr>
            <w:pStyle w:val="6FCC3EED9E8E4164A3434A1262E6E2EF"/>
          </w:pPr>
          <w:r w:rsidRPr="007058E7">
            <w:rPr>
              <w:rStyle w:val="PlaceholderText"/>
            </w:rPr>
            <w:t>Click or tap here to enter text.</w:t>
          </w:r>
        </w:p>
      </w:docPartBody>
    </w:docPart>
    <w:docPart>
      <w:docPartPr>
        <w:name w:val="6B5AF13C049F4B14912BB563035DE723"/>
        <w:category>
          <w:name w:val="General"/>
          <w:gallery w:val="placeholder"/>
        </w:category>
        <w:types>
          <w:type w:val="bbPlcHdr"/>
        </w:types>
        <w:behaviors>
          <w:behavior w:val="content"/>
        </w:behaviors>
        <w:guid w:val="{6D7511FC-590C-4B92-8F02-499FF0A0346C}"/>
      </w:docPartPr>
      <w:docPartBody>
        <w:p w:rsidR="00FF0A0B" w:rsidRDefault="00FF0A0B" w:rsidP="00FF0A0B">
          <w:pPr>
            <w:pStyle w:val="6B5AF13C049F4B14912BB563035DE723"/>
          </w:pPr>
          <w:r w:rsidRPr="007058E7">
            <w:rPr>
              <w:rStyle w:val="PlaceholderText"/>
            </w:rPr>
            <w:t>Click or tap here to enter text.</w:t>
          </w:r>
        </w:p>
      </w:docPartBody>
    </w:docPart>
    <w:docPart>
      <w:docPartPr>
        <w:name w:val="A41802709E864939BDDB058C5C56A44D"/>
        <w:category>
          <w:name w:val="General"/>
          <w:gallery w:val="placeholder"/>
        </w:category>
        <w:types>
          <w:type w:val="bbPlcHdr"/>
        </w:types>
        <w:behaviors>
          <w:behavior w:val="content"/>
        </w:behaviors>
        <w:guid w:val="{2EE29AF0-3FBD-4F46-9616-C2F77BBB02FA}"/>
      </w:docPartPr>
      <w:docPartBody>
        <w:p w:rsidR="00FF0A0B" w:rsidRDefault="00FF0A0B" w:rsidP="00FF0A0B">
          <w:pPr>
            <w:pStyle w:val="A41802709E864939BDDB058C5C56A44D"/>
          </w:pPr>
          <w:r w:rsidRPr="007058E7">
            <w:rPr>
              <w:rStyle w:val="PlaceholderText"/>
            </w:rPr>
            <w:t>Click or tap here to enter text.</w:t>
          </w:r>
        </w:p>
      </w:docPartBody>
    </w:docPart>
    <w:docPart>
      <w:docPartPr>
        <w:name w:val="94E79CD2AC2D44BA8ED9A6018553CB50"/>
        <w:category>
          <w:name w:val="General"/>
          <w:gallery w:val="placeholder"/>
        </w:category>
        <w:types>
          <w:type w:val="bbPlcHdr"/>
        </w:types>
        <w:behaviors>
          <w:behavior w:val="content"/>
        </w:behaviors>
        <w:guid w:val="{8EFF1C9D-4C23-45CE-9198-69C4A8040D81}"/>
      </w:docPartPr>
      <w:docPartBody>
        <w:p w:rsidR="00FF0A0B" w:rsidRDefault="00FF0A0B" w:rsidP="00FF0A0B">
          <w:pPr>
            <w:pStyle w:val="94E79CD2AC2D44BA8ED9A6018553CB50"/>
          </w:pPr>
          <w:r w:rsidRPr="007058E7">
            <w:rPr>
              <w:rStyle w:val="PlaceholderText"/>
            </w:rPr>
            <w:t>Click or tap here to enter text.</w:t>
          </w:r>
        </w:p>
      </w:docPartBody>
    </w:docPart>
    <w:docPart>
      <w:docPartPr>
        <w:name w:val="31B43540BABC498BB61BEEC79C2FBDC3"/>
        <w:category>
          <w:name w:val="General"/>
          <w:gallery w:val="placeholder"/>
        </w:category>
        <w:types>
          <w:type w:val="bbPlcHdr"/>
        </w:types>
        <w:behaviors>
          <w:behavior w:val="content"/>
        </w:behaviors>
        <w:guid w:val="{24111F3C-97B4-4D68-8284-CB90CAE7D1E7}"/>
      </w:docPartPr>
      <w:docPartBody>
        <w:p w:rsidR="00FF0A0B" w:rsidRDefault="00FF0A0B" w:rsidP="00FF0A0B">
          <w:pPr>
            <w:pStyle w:val="31B43540BABC498BB61BEEC79C2FBDC3"/>
          </w:pPr>
          <w:r w:rsidRPr="007058E7">
            <w:rPr>
              <w:rStyle w:val="PlaceholderText"/>
            </w:rPr>
            <w:t>Click or tap here to enter text.</w:t>
          </w:r>
        </w:p>
      </w:docPartBody>
    </w:docPart>
    <w:docPart>
      <w:docPartPr>
        <w:name w:val="8C1C05B449D8477D8CAD2946A54E4F98"/>
        <w:category>
          <w:name w:val="General"/>
          <w:gallery w:val="placeholder"/>
        </w:category>
        <w:types>
          <w:type w:val="bbPlcHdr"/>
        </w:types>
        <w:behaviors>
          <w:behavior w:val="content"/>
        </w:behaviors>
        <w:guid w:val="{51EBAC8E-CC6D-450D-852A-B34C342D5C67}"/>
      </w:docPartPr>
      <w:docPartBody>
        <w:p w:rsidR="00FF0A0B" w:rsidRDefault="00FF0A0B" w:rsidP="00FF0A0B">
          <w:pPr>
            <w:pStyle w:val="8C1C05B449D8477D8CAD2946A54E4F98"/>
          </w:pPr>
          <w:r w:rsidRPr="007058E7">
            <w:rPr>
              <w:rStyle w:val="PlaceholderText"/>
            </w:rPr>
            <w:t>Click or tap here to enter text.</w:t>
          </w:r>
        </w:p>
      </w:docPartBody>
    </w:docPart>
    <w:docPart>
      <w:docPartPr>
        <w:name w:val="CEE46F8E584141C58F113DB8C56F81B1"/>
        <w:category>
          <w:name w:val="General"/>
          <w:gallery w:val="placeholder"/>
        </w:category>
        <w:types>
          <w:type w:val="bbPlcHdr"/>
        </w:types>
        <w:behaviors>
          <w:behavior w:val="content"/>
        </w:behaviors>
        <w:guid w:val="{38E4ED93-9790-4A5A-BCD2-3A6BA7AC38F0}"/>
      </w:docPartPr>
      <w:docPartBody>
        <w:p w:rsidR="00FF0A0B" w:rsidRDefault="00FF0A0B" w:rsidP="00FF0A0B">
          <w:pPr>
            <w:pStyle w:val="CEE46F8E584141C58F113DB8C56F81B1"/>
          </w:pPr>
          <w:r w:rsidRPr="007058E7">
            <w:rPr>
              <w:rStyle w:val="PlaceholderText"/>
            </w:rPr>
            <w:t>Click or tap here to enter text.</w:t>
          </w:r>
        </w:p>
      </w:docPartBody>
    </w:docPart>
    <w:docPart>
      <w:docPartPr>
        <w:name w:val="29E565760C3540478A4C839DE86302CC"/>
        <w:category>
          <w:name w:val="General"/>
          <w:gallery w:val="placeholder"/>
        </w:category>
        <w:types>
          <w:type w:val="bbPlcHdr"/>
        </w:types>
        <w:behaviors>
          <w:behavior w:val="content"/>
        </w:behaviors>
        <w:guid w:val="{162562D8-0E3C-4BE8-8C24-694DB53614A9}"/>
      </w:docPartPr>
      <w:docPartBody>
        <w:p w:rsidR="00FF0A0B" w:rsidRDefault="00FF0A0B" w:rsidP="00FF0A0B">
          <w:pPr>
            <w:pStyle w:val="29E565760C3540478A4C839DE86302CC"/>
          </w:pPr>
          <w:r w:rsidRPr="007058E7">
            <w:rPr>
              <w:rStyle w:val="PlaceholderText"/>
            </w:rPr>
            <w:t>Click or tap here to enter text.</w:t>
          </w:r>
        </w:p>
      </w:docPartBody>
    </w:docPart>
    <w:docPart>
      <w:docPartPr>
        <w:name w:val="6481D987682D4BB7A20826FA49AB10BA"/>
        <w:category>
          <w:name w:val="General"/>
          <w:gallery w:val="placeholder"/>
        </w:category>
        <w:types>
          <w:type w:val="bbPlcHdr"/>
        </w:types>
        <w:behaviors>
          <w:behavior w:val="content"/>
        </w:behaviors>
        <w:guid w:val="{385AC458-1084-4EB4-8738-2D6A75787318}"/>
      </w:docPartPr>
      <w:docPartBody>
        <w:p w:rsidR="00FF0A0B" w:rsidRDefault="00FF0A0B" w:rsidP="00FF0A0B">
          <w:pPr>
            <w:pStyle w:val="6481D987682D4BB7A20826FA49AB10BA"/>
          </w:pPr>
          <w:r w:rsidRPr="007058E7">
            <w:rPr>
              <w:rStyle w:val="PlaceholderText"/>
            </w:rPr>
            <w:t>Click or tap here to enter text.</w:t>
          </w:r>
        </w:p>
      </w:docPartBody>
    </w:docPart>
    <w:docPart>
      <w:docPartPr>
        <w:name w:val="2386FDE337794FC1B98E688F6C723A5A"/>
        <w:category>
          <w:name w:val="General"/>
          <w:gallery w:val="placeholder"/>
        </w:category>
        <w:types>
          <w:type w:val="bbPlcHdr"/>
        </w:types>
        <w:behaviors>
          <w:behavior w:val="content"/>
        </w:behaviors>
        <w:guid w:val="{8712520C-6521-43DB-8A8A-C9A21C1A158D}"/>
      </w:docPartPr>
      <w:docPartBody>
        <w:p w:rsidR="00FF0A0B" w:rsidRDefault="00FF0A0B" w:rsidP="00FF0A0B">
          <w:pPr>
            <w:pStyle w:val="2386FDE337794FC1B98E688F6C723A5A"/>
          </w:pPr>
          <w:r w:rsidRPr="007058E7">
            <w:rPr>
              <w:rStyle w:val="PlaceholderText"/>
            </w:rPr>
            <w:t>Click or tap here to enter text.</w:t>
          </w:r>
        </w:p>
      </w:docPartBody>
    </w:docPart>
    <w:docPart>
      <w:docPartPr>
        <w:name w:val="85B6FF03B42F4BDC8607811FE50A6E1F"/>
        <w:category>
          <w:name w:val="General"/>
          <w:gallery w:val="placeholder"/>
        </w:category>
        <w:types>
          <w:type w:val="bbPlcHdr"/>
        </w:types>
        <w:behaviors>
          <w:behavior w:val="content"/>
        </w:behaviors>
        <w:guid w:val="{629BA6A3-3CAB-44EB-BF49-2246CC90FE6A}"/>
      </w:docPartPr>
      <w:docPartBody>
        <w:p w:rsidR="00FF0A0B" w:rsidRDefault="00FF0A0B" w:rsidP="00FF0A0B">
          <w:pPr>
            <w:pStyle w:val="85B6FF03B42F4BDC8607811FE50A6E1F"/>
          </w:pPr>
          <w:r w:rsidRPr="007058E7">
            <w:rPr>
              <w:rStyle w:val="PlaceholderText"/>
            </w:rPr>
            <w:t>Click or tap here to enter text.</w:t>
          </w:r>
        </w:p>
      </w:docPartBody>
    </w:docPart>
    <w:docPart>
      <w:docPartPr>
        <w:name w:val="F4392439F258400E91DC1A7CEB3DE881"/>
        <w:category>
          <w:name w:val="General"/>
          <w:gallery w:val="placeholder"/>
        </w:category>
        <w:types>
          <w:type w:val="bbPlcHdr"/>
        </w:types>
        <w:behaviors>
          <w:behavior w:val="content"/>
        </w:behaviors>
        <w:guid w:val="{28B5F3B0-F6D6-40C0-80FF-9D090093E26A}"/>
      </w:docPartPr>
      <w:docPartBody>
        <w:p w:rsidR="00FF0A0B" w:rsidRDefault="00FF0A0B" w:rsidP="00FF0A0B">
          <w:pPr>
            <w:pStyle w:val="F4392439F258400E91DC1A7CEB3DE881"/>
          </w:pPr>
          <w:r w:rsidRPr="007058E7">
            <w:rPr>
              <w:rStyle w:val="PlaceholderText"/>
            </w:rPr>
            <w:t>Click or tap here to enter text.</w:t>
          </w:r>
        </w:p>
      </w:docPartBody>
    </w:docPart>
    <w:docPart>
      <w:docPartPr>
        <w:name w:val="764F89CE16A545E9B8CB1842FC17C5BA"/>
        <w:category>
          <w:name w:val="General"/>
          <w:gallery w:val="placeholder"/>
        </w:category>
        <w:types>
          <w:type w:val="bbPlcHdr"/>
        </w:types>
        <w:behaviors>
          <w:behavior w:val="content"/>
        </w:behaviors>
        <w:guid w:val="{0699F3F0-8C36-4E91-B6CF-A019A8992B76}"/>
      </w:docPartPr>
      <w:docPartBody>
        <w:p w:rsidR="00FF0A0B" w:rsidRDefault="00FF0A0B" w:rsidP="00FF0A0B">
          <w:pPr>
            <w:pStyle w:val="764F89CE16A545E9B8CB1842FC17C5BA"/>
          </w:pPr>
          <w:r w:rsidRPr="007058E7">
            <w:rPr>
              <w:rStyle w:val="PlaceholderText"/>
            </w:rPr>
            <w:t>Click or tap here to enter text.</w:t>
          </w:r>
        </w:p>
      </w:docPartBody>
    </w:docPart>
    <w:docPart>
      <w:docPartPr>
        <w:name w:val="BC9C6C37646E46EA842B973E32F09400"/>
        <w:category>
          <w:name w:val="General"/>
          <w:gallery w:val="placeholder"/>
        </w:category>
        <w:types>
          <w:type w:val="bbPlcHdr"/>
        </w:types>
        <w:behaviors>
          <w:behavior w:val="content"/>
        </w:behaviors>
        <w:guid w:val="{89EAD490-1CEF-47BD-A33F-378DC11C23A4}"/>
      </w:docPartPr>
      <w:docPartBody>
        <w:p w:rsidR="00FF0A0B" w:rsidRDefault="00FF0A0B" w:rsidP="00FF0A0B">
          <w:pPr>
            <w:pStyle w:val="BC9C6C37646E46EA842B973E32F09400"/>
          </w:pPr>
          <w:r w:rsidRPr="007058E7">
            <w:rPr>
              <w:rStyle w:val="PlaceholderText"/>
            </w:rPr>
            <w:t>Click or tap here to enter text.</w:t>
          </w:r>
        </w:p>
      </w:docPartBody>
    </w:docPart>
    <w:docPart>
      <w:docPartPr>
        <w:name w:val="E71882C3804A48FC9A5BF4198175954D"/>
        <w:category>
          <w:name w:val="General"/>
          <w:gallery w:val="placeholder"/>
        </w:category>
        <w:types>
          <w:type w:val="bbPlcHdr"/>
        </w:types>
        <w:behaviors>
          <w:behavior w:val="content"/>
        </w:behaviors>
        <w:guid w:val="{8FC658FF-8E59-4666-8AC2-160B1E73E3D5}"/>
      </w:docPartPr>
      <w:docPartBody>
        <w:p w:rsidR="00FF0A0B" w:rsidRDefault="00FF0A0B" w:rsidP="00FF0A0B">
          <w:pPr>
            <w:pStyle w:val="E71882C3804A48FC9A5BF4198175954D"/>
          </w:pPr>
          <w:r w:rsidRPr="007058E7">
            <w:rPr>
              <w:rStyle w:val="PlaceholderText"/>
            </w:rPr>
            <w:t>Click or tap here to enter text.</w:t>
          </w:r>
        </w:p>
      </w:docPartBody>
    </w:docPart>
    <w:docPart>
      <w:docPartPr>
        <w:name w:val="52E0DF65680144128333CE66FD3DEF60"/>
        <w:category>
          <w:name w:val="General"/>
          <w:gallery w:val="placeholder"/>
        </w:category>
        <w:types>
          <w:type w:val="bbPlcHdr"/>
        </w:types>
        <w:behaviors>
          <w:behavior w:val="content"/>
        </w:behaviors>
        <w:guid w:val="{74443BAC-A313-4E0D-A8C0-5B2E83484566}"/>
      </w:docPartPr>
      <w:docPartBody>
        <w:p w:rsidR="00FF0A0B" w:rsidRDefault="00FF0A0B" w:rsidP="00FF0A0B">
          <w:pPr>
            <w:pStyle w:val="52E0DF65680144128333CE66FD3DEF60"/>
          </w:pPr>
          <w:r w:rsidRPr="007058E7">
            <w:rPr>
              <w:rStyle w:val="PlaceholderText"/>
            </w:rPr>
            <w:t>Click or tap here to enter text.</w:t>
          </w:r>
        </w:p>
      </w:docPartBody>
    </w:docPart>
    <w:docPart>
      <w:docPartPr>
        <w:name w:val="5E8CFAA8F2544B5DB67367B5CDB94338"/>
        <w:category>
          <w:name w:val="General"/>
          <w:gallery w:val="placeholder"/>
        </w:category>
        <w:types>
          <w:type w:val="bbPlcHdr"/>
        </w:types>
        <w:behaviors>
          <w:behavior w:val="content"/>
        </w:behaviors>
        <w:guid w:val="{28159688-3D43-4B47-BF10-9E051F4C7C99}"/>
      </w:docPartPr>
      <w:docPartBody>
        <w:p w:rsidR="00FF0A0B" w:rsidRDefault="00FF0A0B" w:rsidP="00FF0A0B">
          <w:pPr>
            <w:pStyle w:val="5E8CFAA8F2544B5DB67367B5CDB94338"/>
          </w:pPr>
          <w:r w:rsidRPr="007058E7">
            <w:rPr>
              <w:rStyle w:val="PlaceholderText"/>
            </w:rPr>
            <w:t>Click or tap here to enter text.</w:t>
          </w:r>
        </w:p>
      </w:docPartBody>
    </w:docPart>
    <w:docPart>
      <w:docPartPr>
        <w:name w:val="DAA59FAF8634420AA2DE64D31448BDA2"/>
        <w:category>
          <w:name w:val="General"/>
          <w:gallery w:val="placeholder"/>
        </w:category>
        <w:types>
          <w:type w:val="bbPlcHdr"/>
        </w:types>
        <w:behaviors>
          <w:behavior w:val="content"/>
        </w:behaviors>
        <w:guid w:val="{977662AD-173A-4D77-8432-7EAE4DF102AE}"/>
      </w:docPartPr>
      <w:docPartBody>
        <w:p w:rsidR="00FF0A0B" w:rsidRDefault="00FF0A0B" w:rsidP="00FF0A0B">
          <w:pPr>
            <w:pStyle w:val="DAA59FAF8634420AA2DE64D31448BDA2"/>
          </w:pPr>
          <w:r w:rsidRPr="007058E7">
            <w:rPr>
              <w:rStyle w:val="PlaceholderText"/>
            </w:rPr>
            <w:t>Click or tap here to enter text.</w:t>
          </w:r>
        </w:p>
      </w:docPartBody>
    </w:docPart>
    <w:docPart>
      <w:docPartPr>
        <w:name w:val="C783840622AC4DF5A5C1F9B410CD5E76"/>
        <w:category>
          <w:name w:val="General"/>
          <w:gallery w:val="placeholder"/>
        </w:category>
        <w:types>
          <w:type w:val="bbPlcHdr"/>
        </w:types>
        <w:behaviors>
          <w:behavior w:val="content"/>
        </w:behaviors>
        <w:guid w:val="{E37EA4C1-72B2-41ED-A762-B261237C8180}"/>
      </w:docPartPr>
      <w:docPartBody>
        <w:p w:rsidR="00FF0A0B" w:rsidRDefault="00FF0A0B" w:rsidP="00FF0A0B">
          <w:pPr>
            <w:pStyle w:val="C783840622AC4DF5A5C1F9B410CD5E76"/>
          </w:pPr>
          <w:r w:rsidRPr="007058E7">
            <w:rPr>
              <w:rStyle w:val="PlaceholderText"/>
            </w:rPr>
            <w:t>Click or tap here to enter text.</w:t>
          </w:r>
        </w:p>
      </w:docPartBody>
    </w:docPart>
    <w:docPart>
      <w:docPartPr>
        <w:name w:val="945AC49B37BB475BA285E4F2BF8420F7"/>
        <w:category>
          <w:name w:val="General"/>
          <w:gallery w:val="placeholder"/>
        </w:category>
        <w:types>
          <w:type w:val="bbPlcHdr"/>
        </w:types>
        <w:behaviors>
          <w:behavior w:val="content"/>
        </w:behaviors>
        <w:guid w:val="{619AC880-EC55-4353-9927-DCB0DD5E5125}"/>
      </w:docPartPr>
      <w:docPartBody>
        <w:p w:rsidR="00FF0A0B" w:rsidRDefault="00FF0A0B" w:rsidP="00FF0A0B">
          <w:pPr>
            <w:pStyle w:val="945AC49B37BB475BA285E4F2BF8420F7"/>
          </w:pPr>
          <w:r w:rsidRPr="007058E7">
            <w:rPr>
              <w:rStyle w:val="PlaceholderText"/>
            </w:rPr>
            <w:t>Click or tap here to enter text.</w:t>
          </w:r>
        </w:p>
      </w:docPartBody>
    </w:docPart>
    <w:docPart>
      <w:docPartPr>
        <w:name w:val="D02FAB797C364800B5163292D57E5F0D"/>
        <w:category>
          <w:name w:val="General"/>
          <w:gallery w:val="placeholder"/>
        </w:category>
        <w:types>
          <w:type w:val="bbPlcHdr"/>
        </w:types>
        <w:behaviors>
          <w:behavior w:val="content"/>
        </w:behaviors>
        <w:guid w:val="{ACBBDB93-66B0-4401-AF50-2A4EB3354663}"/>
      </w:docPartPr>
      <w:docPartBody>
        <w:p w:rsidR="00FF0A0B" w:rsidRDefault="00FF0A0B" w:rsidP="00FF0A0B">
          <w:pPr>
            <w:pStyle w:val="D02FAB797C364800B5163292D57E5F0D"/>
          </w:pPr>
          <w:r w:rsidRPr="007058E7">
            <w:rPr>
              <w:rStyle w:val="PlaceholderText"/>
            </w:rPr>
            <w:t>Click or tap here to enter text.</w:t>
          </w:r>
        </w:p>
      </w:docPartBody>
    </w:docPart>
    <w:docPart>
      <w:docPartPr>
        <w:name w:val="A9A6CA3C8675462EA5D907668F059EE9"/>
        <w:category>
          <w:name w:val="General"/>
          <w:gallery w:val="placeholder"/>
        </w:category>
        <w:types>
          <w:type w:val="bbPlcHdr"/>
        </w:types>
        <w:behaviors>
          <w:behavior w:val="content"/>
        </w:behaviors>
        <w:guid w:val="{855368C0-7C05-4323-85E4-819148DB6A5A}"/>
      </w:docPartPr>
      <w:docPartBody>
        <w:p w:rsidR="00FF0A0B" w:rsidRDefault="00FF0A0B" w:rsidP="00FF0A0B">
          <w:pPr>
            <w:pStyle w:val="A9A6CA3C8675462EA5D907668F059EE9"/>
          </w:pPr>
          <w:r w:rsidRPr="007058E7">
            <w:rPr>
              <w:rStyle w:val="PlaceholderText"/>
            </w:rPr>
            <w:t>Click or tap here to enter text.</w:t>
          </w:r>
        </w:p>
      </w:docPartBody>
    </w:docPart>
    <w:docPart>
      <w:docPartPr>
        <w:name w:val="E5A13E4473B64412B89DF5785A113030"/>
        <w:category>
          <w:name w:val="General"/>
          <w:gallery w:val="placeholder"/>
        </w:category>
        <w:types>
          <w:type w:val="bbPlcHdr"/>
        </w:types>
        <w:behaviors>
          <w:behavior w:val="content"/>
        </w:behaviors>
        <w:guid w:val="{44CCFF99-B94D-4DEE-AD2C-26C97DE051B1}"/>
      </w:docPartPr>
      <w:docPartBody>
        <w:p w:rsidR="00FF0A0B" w:rsidRDefault="00FF0A0B" w:rsidP="00FF0A0B">
          <w:pPr>
            <w:pStyle w:val="E5A13E4473B64412B89DF5785A113030"/>
          </w:pPr>
          <w:r w:rsidRPr="007058E7">
            <w:rPr>
              <w:rStyle w:val="PlaceholderText"/>
            </w:rPr>
            <w:t>Click or tap here to enter text.</w:t>
          </w:r>
        </w:p>
      </w:docPartBody>
    </w:docPart>
    <w:docPart>
      <w:docPartPr>
        <w:name w:val="DE10418FB7CB46B48B0D350441951446"/>
        <w:category>
          <w:name w:val="General"/>
          <w:gallery w:val="placeholder"/>
        </w:category>
        <w:types>
          <w:type w:val="bbPlcHdr"/>
        </w:types>
        <w:behaviors>
          <w:behavior w:val="content"/>
        </w:behaviors>
        <w:guid w:val="{CFD858CC-D37E-4BEC-82EF-3D9BED5190FA}"/>
      </w:docPartPr>
      <w:docPartBody>
        <w:p w:rsidR="00FF0A0B" w:rsidRDefault="00FF0A0B" w:rsidP="00FF0A0B">
          <w:pPr>
            <w:pStyle w:val="DE10418FB7CB46B48B0D350441951446"/>
          </w:pPr>
          <w:r w:rsidRPr="007058E7">
            <w:rPr>
              <w:rStyle w:val="PlaceholderText"/>
            </w:rPr>
            <w:t>Click or tap here to enter text.</w:t>
          </w:r>
        </w:p>
      </w:docPartBody>
    </w:docPart>
    <w:docPart>
      <w:docPartPr>
        <w:name w:val="4B3718229ACC4B2D9EC3165FD134FC9B"/>
        <w:category>
          <w:name w:val="General"/>
          <w:gallery w:val="placeholder"/>
        </w:category>
        <w:types>
          <w:type w:val="bbPlcHdr"/>
        </w:types>
        <w:behaviors>
          <w:behavior w:val="content"/>
        </w:behaviors>
        <w:guid w:val="{9830D66C-E623-481B-84E5-EC6B687B2822}"/>
      </w:docPartPr>
      <w:docPartBody>
        <w:p w:rsidR="00FF0A0B" w:rsidRDefault="00FF0A0B" w:rsidP="00FF0A0B">
          <w:pPr>
            <w:pStyle w:val="4B3718229ACC4B2D9EC3165FD134FC9B"/>
          </w:pPr>
          <w:r w:rsidRPr="007058E7">
            <w:rPr>
              <w:rStyle w:val="PlaceholderText"/>
            </w:rPr>
            <w:t>Click or tap here to enter text.</w:t>
          </w:r>
        </w:p>
      </w:docPartBody>
    </w:docPart>
    <w:docPart>
      <w:docPartPr>
        <w:name w:val="613D167510D149599CEA8DE9F3CBC706"/>
        <w:category>
          <w:name w:val="General"/>
          <w:gallery w:val="placeholder"/>
        </w:category>
        <w:types>
          <w:type w:val="bbPlcHdr"/>
        </w:types>
        <w:behaviors>
          <w:behavior w:val="content"/>
        </w:behaviors>
        <w:guid w:val="{C93FFD06-3856-4778-85E3-45CD072AEDD3}"/>
      </w:docPartPr>
      <w:docPartBody>
        <w:p w:rsidR="00FF0A0B" w:rsidRDefault="00FF0A0B" w:rsidP="00FF0A0B">
          <w:pPr>
            <w:pStyle w:val="613D167510D149599CEA8DE9F3CBC706"/>
          </w:pPr>
          <w:r w:rsidRPr="007058E7">
            <w:rPr>
              <w:rStyle w:val="PlaceholderText"/>
            </w:rPr>
            <w:t>Click or tap here to enter text.</w:t>
          </w:r>
        </w:p>
      </w:docPartBody>
    </w:docPart>
    <w:docPart>
      <w:docPartPr>
        <w:name w:val="DCCA61A8DF734E7BA70894465CF632D7"/>
        <w:category>
          <w:name w:val="General"/>
          <w:gallery w:val="placeholder"/>
        </w:category>
        <w:types>
          <w:type w:val="bbPlcHdr"/>
        </w:types>
        <w:behaviors>
          <w:behavior w:val="content"/>
        </w:behaviors>
        <w:guid w:val="{715BC4C8-AFD9-4870-A452-20DBD6D8F1DB}"/>
      </w:docPartPr>
      <w:docPartBody>
        <w:p w:rsidR="00FF0A0B" w:rsidRDefault="00FF0A0B" w:rsidP="00FF0A0B">
          <w:pPr>
            <w:pStyle w:val="DCCA61A8DF734E7BA70894465CF632D7"/>
          </w:pPr>
          <w:r w:rsidRPr="007058E7">
            <w:rPr>
              <w:rStyle w:val="PlaceholderText"/>
            </w:rPr>
            <w:t>Click or tap here to enter text.</w:t>
          </w:r>
        </w:p>
      </w:docPartBody>
    </w:docPart>
    <w:docPart>
      <w:docPartPr>
        <w:name w:val="6E34CAD633C04631BC6F4EA9B9110F4F"/>
        <w:category>
          <w:name w:val="General"/>
          <w:gallery w:val="placeholder"/>
        </w:category>
        <w:types>
          <w:type w:val="bbPlcHdr"/>
        </w:types>
        <w:behaviors>
          <w:behavior w:val="content"/>
        </w:behaviors>
        <w:guid w:val="{6CF7471F-1086-4FA3-9AE4-FB5375630272}"/>
      </w:docPartPr>
      <w:docPartBody>
        <w:p w:rsidR="00FF0A0B" w:rsidRDefault="00FF0A0B" w:rsidP="00FF0A0B">
          <w:pPr>
            <w:pStyle w:val="6E34CAD633C04631BC6F4EA9B9110F4F"/>
          </w:pPr>
          <w:r w:rsidRPr="007058E7">
            <w:rPr>
              <w:rStyle w:val="PlaceholderText"/>
            </w:rPr>
            <w:t>Click or tap here to enter text.</w:t>
          </w:r>
        </w:p>
      </w:docPartBody>
    </w:docPart>
    <w:docPart>
      <w:docPartPr>
        <w:name w:val="7961233EA304443A99648407276AF589"/>
        <w:category>
          <w:name w:val="General"/>
          <w:gallery w:val="placeholder"/>
        </w:category>
        <w:types>
          <w:type w:val="bbPlcHdr"/>
        </w:types>
        <w:behaviors>
          <w:behavior w:val="content"/>
        </w:behaviors>
        <w:guid w:val="{4A092CDC-B5E8-4192-A456-72194A1D431A}"/>
      </w:docPartPr>
      <w:docPartBody>
        <w:p w:rsidR="00FF0A0B" w:rsidRDefault="00FF0A0B" w:rsidP="00FF0A0B">
          <w:pPr>
            <w:pStyle w:val="7961233EA304443A99648407276AF589"/>
          </w:pPr>
          <w:r w:rsidRPr="007058E7">
            <w:rPr>
              <w:rStyle w:val="PlaceholderText"/>
            </w:rPr>
            <w:t>Click or tap here to enter text.</w:t>
          </w:r>
        </w:p>
      </w:docPartBody>
    </w:docPart>
    <w:docPart>
      <w:docPartPr>
        <w:name w:val="236CBC0847BE44DEB607CFD3A50A4418"/>
        <w:category>
          <w:name w:val="General"/>
          <w:gallery w:val="placeholder"/>
        </w:category>
        <w:types>
          <w:type w:val="bbPlcHdr"/>
        </w:types>
        <w:behaviors>
          <w:behavior w:val="content"/>
        </w:behaviors>
        <w:guid w:val="{1E4F1CA1-2B3D-4B4F-B740-4F7EFCDB2D40}"/>
      </w:docPartPr>
      <w:docPartBody>
        <w:p w:rsidR="00FF0A0B" w:rsidRDefault="00FF0A0B" w:rsidP="00FF0A0B">
          <w:pPr>
            <w:pStyle w:val="236CBC0847BE44DEB607CFD3A50A4418"/>
          </w:pPr>
          <w:r w:rsidRPr="007058E7">
            <w:rPr>
              <w:rStyle w:val="PlaceholderText"/>
            </w:rPr>
            <w:t>Click or tap here to enter text.</w:t>
          </w:r>
        </w:p>
      </w:docPartBody>
    </w:docPart>
    <w:docPart>
      <w:docPartPr>
        <w:name w:val="37A9D7D0F072498FA8103B7114D6B076"/>
        <w:category>
          <w:name w:val="General"/>
          <w:gallery w:val="placeholder"/>
        </w:category>
        <w:types>
          <w:type w:val="bbPlcHdr"/>
        </w:types>
        <w:behaviors>
          <w:behavior w:val="content"/>
        </w:behaviors>
        <w:guid w:val="{3C308B54-7663-4B0D-9154-E62A28D3C6DC}"/>
      </w:docPartPr>
      <w:docPartBody>
        <w:p w:rsidR="00FF0A0B" w:rsidRDefault="00FF0A0B" w:rsidP="00FF0A0B">
          <w:pPr>
            <w:pStyle w:val="37A9D7D0F072498FA8103B7114D6B076"/>
          </w:pPr>
          <w:r w:rsidRPr="007058E7">
            <w:rPr>
              <w:rStyle w:val="PlaceholderText"/>
            </w:rPr>
            <w:t>Click or tap here to enter text.</w:t>
          </w:r>
        </w:p>
      </w:docPartBody>
    </w:docPart>
    <w:docPart>
      <w:docPartPr>
        <w:name w:val="C3F264DD451F4567AF6C9FABDCC77082"/>
        <w:category>
          <w:name w:val="General"/>
          <w:gallery w:val="placeholder"/>
        </w:category>
        <w:types>
          <w:type w:val="bbPlcHdr"/>
        </w:types>
        <w:behaviors>
          <w:behavior w:val="content"/>
        </w:behaviors>
        <w:guid w:val="{B9A2D051-FC39-4A97-B673-B790B4BBF04A}"/>
      </w:docPartPr>
      <w:docPartBody>
        <w:p w:rsidR="00FF0A0B" w:rsidRDefault="00FF0A0B" w:rsidP="00FF0A0B">
          <w:pPr>
            <w:pStyle w:val="C3F264DD451F4567AF6C9FABDCC77082"/>
          </w:pPr>
          <w:r w:rsidRPr="007058E7">
            <w:rPr>
              <w:rStyle w:val="PlaceholderText"/>
            </w:rPr>
            <w:t>Click or tap here to enter text.</w:t>
          </w:r>
        </w:p>
      </w:docPartBody>
    </w:docPart>
    <w:docPart>
      <w:docPartPr>
        <w:name w:val="4374DB655B59476980AD7933AE93EA79"/>
        <w:category>
          <w:name w:val="General"/>
          <w:gallery w:val="placeholder"/>
        </w:category>
        <w:types>
          <w:type w:val="bbPlcHdr"/>
        </w:types>
        <w:behaviors>
          <w:behavior w:val="content"/>
        </w:behaviors>
        <w:guid w:val="{64742C26-4E24-4238-BC0D-80C70B4B89F1}"/>
      </w:docPartPr>
      <w:docPartBody>
        <w:p w:rsidR="00FF0A0B" w:rsidRDefault="00FF0A0B" w:rsidP="00FF0A0B">
          <w:pPr>
            <w:pStyle w:val="4374DB655B59476980AD7933AE93EA79"/>
          </w:pPr>
          <w:r w:rsidRPr="007058E7">
            <w:rPr>
              <w:rStyle w:val="PlaceholderText"/>
            </w:rPr>
            <w:t>Click or tap here to enter text.</w:t>
          </w:r>
        </w:p>
      </w:docPartBody>
    </w:docPart>
    <w:docPart>
      <w:docPartPr>
        <w:name w:val="20887A836DAE481FAC9C2D76B888A81B"/>
        <w:category>
          <w:name w:val="General"/>
          <w:gallery w:val="placeholder"/>
        </w:category>
        <w:types>
          <w:type w:val="bbPlcHdr"/>
        </w:types>
        <w:behaviors>
          <w:behavior w:val="content"/>
        </w:behaviors>
        <w:guid w:val="{23AF70B8-72F3-4C0F-BB6A-9D13395727E8}"/>
      </w:docPartPr>
      <w:docPartBody>
        <w:p w:rsidR="00FF0A0B" w:rsidRDefault="00FF0A0B" w:rsidP="00FF0A0B">
          <w:pPr>
            <w:pStyle w:val="20887A836DAE481FAC9C2D76B888A81B"/>
          </w:pPr>
          <w:r w:rsidRPr="007058E7">
            <w:rPr>
              <w:rStyle w:val="PlaceholderText"/>
            </w:rPr>
            <w:t>Click or tap here to enter text.</w:t>
          </w:r>
        </w:p>
      </w:docPartBody>
    </w:docPart>
    <w:docPart>
      <w:docPartPr>
        <w:name w:val="372E43E8D8A04390905B31D5FF6A45D9"/>
        <w:category>
          <w:name w:val="General"/>
          <w:gallery w:val="placeholder"/>
        </w:category>
        <w:types>
          <w:type w:val="bbPlcHdr"/>
        </w:types>
        <w:behaviors>
          <w:behavior w:val="content"/>
        </w:behaviors>
        <w:guid w:val="{1D231E98-C782-444A-BE60-8FED3F53291C}"/>
      </w:docPartPr>
      <w:docPartBody>
        <w:p w:rsidR="00FF0A0B" w:rsidRDefault="00FF0A0B" w:rsidP="00FF0A0B">
          <w:pPr>
            <w:pStyle w:val="372E43E8D8A04390905B31D5FF6A45D9"/>
          </w:pPr>
          <w:r w:rsidRPr="007058E7">
            <w:rPr>
              <w:rStyle w:val="PlaceholderText"/>
            </w:rPr>
            <w:t>Click or tap here to enter text.</w:t>
          </w:r>
        </w:p>
      </w:docPartBody>
    </w:docPart>
    <w:docPart>
      <w:docPartPr>
        <w:name w:val="EF370119327E4AECB2F7375FC2CC8A88"/>
        <w:category>
          <w:name w:val="General"/>
          <w:gallery w:val="placeholder"/>
        </w:category>
        <w:types>
          <w:type w:val="bbPlcHdr"/>
        </w:types>
        <w:behaviors>
          <w:behavior w:val="content"/>
        </w:behaviors>
        <w:guid w:val="{283A88B9-78E9-46CD-9BD2-3ECA8D1CDF2B}"/>
      </w:docPartPr>
      <w:docPartBody>
        <w:p w:rsidR="00FF0A0B" w:rsidRDefault="00FF0A0B" w:rsidP="00FF0A0B">
          <w:pPr>
            <w:pStyle w:val="EF370119327E4AECB2F7375FC2CC8A88"/>
          </w:pPr>
          <w:r w:rsidRPr="007058E7">
            <w:rPr>
              <w:rStyle w:val="PlaceholderText"/>
            </w:rPr>
            <w:t>Click or tap here to enter text.</w:t>
          </w:r>
        </w:p>
      </w:docPartBody>
    </w:docPart>
    <w:docPart>
      <w:docPartPr>
        <w:name w:val="7F37CAF2203B4E2DB72D2C54AE47CC87"/>
        <w:category>
          <w:name w:val="General"/>
          <w:gallery w:val="placeholder"/>
        </w:category>
        <w:types>
          <w:type w:val="bbPlcHdr"/>
        </w:types>
        <w:behaviors>
          <w:behavior w:val="content"/>
        </w:behaviors>
        <w:guid w:val="{F98AFB4D-58BB-4890-A48C-9AB39D5E3B0E}"/>
      </w:docPartPr>
      <w:docPartBody>
        <w:p w:rsidR="00FF0A0B" w:rsidRDefault="00FF0A0B" w:rsidP="00FF0A0B">
          <w:pPr>
            <w:pStyle w:val="7F37CAF2203B4E2DB72D2C54AE47CC87"/>
          </w:pPr>
          <w:r w:rsidRPr="007058E7">
            <w:rPr>
              <w:rStyle w:val="PlaceholderText"/>
            </w:rPr>
            <w:t>Click or tap here to enter text.</w:t>
          </w:r>
        </w:p>
      </w:docPartBody>
    </w:docPart>
    <w:docPart>
      <w:docPartPr>
        <w:name w:val="A2E8D7FEC3B14DB98DE89E6714C40F69"/>
        <w:category>
          <w:name w:val="General"/>
          <w:gallery w:val="placeholder"/>
        </w:category>
        <w:types>
          <w:type w:val="bbPlcHdr"/>
        </w:types>
        <w:behaviors>
          <w:behavior w:val="content"/>
        </w:behaviors>
        <w:guid w:val="{6811D7F7-6B4E-4A96-83CA-A692F1D8DC52}"/>
      </w:docPartPr>
      <w:docPartBody>
        <w:p w:rsidR="00FF0A0B" w:rsidRDefault="00FF0A0B" w:rsidP="00FF0A0B">
          <w:pPr>
            <w:pStyle w:val="A2E8D7FEC3B14DB98DE89E6714C40F69"/>
          </w:pPr>
          <w:r w:rsidRPr="007058E7">
            <w:rPr>
              <w:rStyle w:val="PlaceholderText"/>
            </w:rPr>
            <w:t>Click or tap here to enter text.</w:t>
          </w:r>
        </w:p>
      </w:docPartBody>
    </w:docPart>
    <w:docPart>
      <w:docPartPr>
        <w:name w:val="9E6E7B017D934E168B5216648EC3358E"/>
        <w:category>
          <w:name w:val="General"/>
          <w:gallery w:val="placeholder"/>
        </w:category>
        <w:types>
          <w:type w:val="bbPlcHdr"/>
        </w:types>
        <w:behaviors>
          <w:behavior w:val="content"/>
        </w:behaviors>
        <w:guid w:val="{E79833D1-5707-4FE4-A835-3184B6ECABB0}"/>
      </w:docPartPr>
      <w:docPartBody>
        <w:p w:rsidR="00FF0A0B" w:rsidRDefault="00FF0A0B" w:rsidP="00FF0A0B">
          <w:pPr>
            <w:pStyle w:val="9E6E7B017D934E168B5216648EC3358E"/>
          </w:pPr>
          <w:r w:rsidRPr="007058E7">
            <w:rPr>
              <w:rStyle w:val="PlaceholderText"/>
            </w:rPr>
            <w:t>Click or tap here to enter text.</w:t>
          </w:r>
        </w:p>
      </w:docPartBody>
    </w:docPart>
    <w:docPart>
      <w:docPartPr>
        <w:name w:val="FD5672412F444EF3924F4E06FC98865B"/>
        <w:category>
          <w:name w:val="General"/>
          <w:gallery w:val="placeholder"/>
        </w:category>
        <w:types>
          <w:type w:val="bbPlcHdr"/>
        </w:types>
        <w:behaviors>
          <w:behavior w:val="content"/>
        </w:behaviors>
        <w:guid w:val="{E60F9DC9-B1F4-45C9-B020-D57EDC89B369}"/>
      </w:docPartPr>
      <w:docPartBody>
        <w:p w:rsidR="00FF0A0B" w:rsidRDefault="00FF0A0B" w:rsidP="00FF0A0B">
          <w:pPr>
            <w:pStyle w:val="FD5672412F444EF3924F4E06FC98865B"/>
          </w:pPr>
          <w:r w:rsidRPr="007058E7">
            <w:rPr>
              <w:rStyle w:val="PlaceholderText"/>
            </w:rPr>
            <w:t>Click or tap here to enter text.</w:t>
          </w:r>
        </w:p>
      </w:docPartBody>
    </w:docPart>
    <w:docPart>
      <w:docPartPr>
        <w:name w:val="16C2EA51D8704E87AC37F6D617177FCE"/>
        <w:category>
          <w:name w:val="General"/>
          <w:gallery w:val="placeholder"/>
        </w:category>
        <w:types>
          <w:type w:val="bbPlcHdr"/>
        </w:types>
        <w:behaviors>
          <w:behavior w:val="content"/>
        </w:behaviors>
        <w:guid w:val="{606013EF-19F0-4264-BE74-FF53B398F806}"/>
      </w:docPartPr>
      <w:docPartBody>
        <w:p w:rsidR="00FF0A0B" w:rsidRDefault="00FF0A0B" w:rsidP="00FF0A0B">
          <w:pPr>
            <w:pStyle w:val="16C2EA51D8704E87AC37F6D617177FCE"/>
          </w:pPr>
          <w:r w:rsidRPr="007058E7">
            <w:rPr>
              <w:rStyle w:val="PlaceholderText"/>
            </w:rPr>
            <w:t>Click or tap here to enter text.</w:t>
          </w:r>
        </w:p>
      </w:docPartBody>
    </w:docPart>
    <w:docPart>
      <w:docPartPr>
        <w:name w:val="B73C2A8F1ADA4B2EB77178D15F23FAE3"/>
        <w:category>
          <w:name w:val="General"/>
          <w:gallery w:val="placeholder"/>
        </w:category>
        <w:types>
          <w:type w:val="bbPlcHdr"/>
        </w:types>
        <w:behaviors>
          <w:behavior w:val="content"/>
        </w:behaviors>
        <w:guid w:val="{F0E5E1CE-CD0A-4E42-8473-F4D8848B86FF}"/>
      </w:docPartPr>
      <w:docPartBody>
        <w:p w:rsidR="00FF0A0B" w:rsidRDefault="00FF0A0B" w:rsidP="00FF0A0B">
          <w:pPr>
            <w:pStyle w:val="B73C2A8F1ADA4B2EB77178D15F23FAE3"/>
          </w:pPr>
          <w:r w:rsidRPr="007058E7">
            <w:rPr>
              <w:rStyle w:val="PlaceholderText"/>
            </w:rPr>
            <w:t>Click or tap here to enter text.</w:t>
          </w:r>
        </w:p>
      </w:docPartBody>
    </w:docPart>
    <w:docPart>
      <w:docPartPr>
        <w:name w:val="20D983E447DF4512A28C12CC0AFEC927"/>
        <w:category>
          <w:name w:val="General"/>
          <w:gallery w:val="placeholder"/>
        </w:category>
        <w:types>
          <w:type w:val="bbPlcHdr"/>
        </w:types>
        <w:behaviors>
          <w:behavior w:val="content"/>
        </w:behaviors>
        <w:guid w:val="{795ABC9C-49E9-49B9-8B45-57A6BBED2F3B}"/>
      </w:docPartPr>
      <w:docPartBody>
        <w:p w:rsidR="00FF0A0B" w:rsidRDefault="00FF0A0B" w:rsidP="00FF0A0B">
          <w:pPr>
            <w:pStyle w:val="20D983E447DF4512A28C12CC0AFEC927"/>
          </w:pPr>
          <w:r w:rsidRPr="007058E7">
            <w:rPr>
              <w:rStyle w:val="PlaceholderText"/>
            </w:rPr>
            <w:t>Click or tap here to enter text.</w:t>
          </w:r>
        </w:p>
      </w:docPartBody>
    </w:docPart>
    <w:docPart>
      <w:docPartPr>
        <w:name w:val="0BABFA3D695B45998F0D7D3F8163D5C3"/>
        <w:category>
          <w:name w:val="General"/>
          <w:gallery w:val="placeholder"/>
        </w:category>
        <w:types>
          <w:type w:val="bbPlcHdr"/>
        </w:types>
        <w:behaviors>
          <w:behavior w:val="content"/>
        </w:behaviors>
        <w:guid w:val="{9C6BDF07-8BA1-48BA-BDAF-4ED1C2DB21E4}"/>
      </w:docPartPr>
      <w:docPartBody>
        <w:p w:rsidR="00FF0A0B" w:rsidRDefault="00FF0A0B" w:rsidP="00FF0A0B">
          <w:pPr>
            <w:pStyle w:val="0BABFA3D695B45998F0D7D3F8163D5C3"/>
          </w:pPr>
          <w:r w:rsidRPr="007058E7">
            <w:rPr>
              <w:rStyle w:val="PlaceholderText"/>
            </w:rPr>
            <w:t>Click or tap here to enter text.</w:t>
          </w:r>
        </w:p>
      </w:docPartBody>
    </w:docPart>
    <w:docPart>
      <w:docPartPr>
        <w:name w:val="D9FC08C7935E4EC3A534DEF0A99245A1"/>
        <w:category>
          <w:name w:val="General"/>
          <w:gallery w:val="placeholder"/>
        </w:category>
        <w:types>
          <w:type w:val="bbPlcHdr"/>
        </w:types>
        <w:behaviors>
          <w:behavior w:val="content"/>
        </w:behaviors>
        <w:guid w:val="{10BCD258-9BAC-44E9-A9C9-4C999425AB94}"/>
      </w:docPartPr>
      <w:docPartBody>
        <w:p w:rsidR="00FF0A0B" w:rsidRDefault="00FF0A0B" w:rsidP="00FF0A0B">
          <w:pPr>
            <w:pStyle w:val="D9FC08C7935E4EC3A534DEF0A99245A1"/>
          </w:pPr>
          <w:r w:rsidRPr="007058E7">
            <w:rPr>
              <w:rStyle w:val="PlaceholderText"/>
            </w:rPr>
            <w:t>Click or tap here to enter text.</w:t>
          </w:r>
        </w:p>
      </w:docPartBody>
    </w:docPart>
    <w:docPart>
      <w:docPartPr>
        <w:name w:val="5F3AF9F7B53140DC80CDC41E54145594"/>
        <w:category>
          <w:name w:val="General"/>
          <w:gallery w:val="placeholder"/>
        </w:category>
        <w:types>
          <w:type w:val="bbPlcHdr"/>
        </w:types>
        <w:behaviors>
          <w:behavior w:val="content"/>
        </w:behaviors>
        <w:guid w:val="{3B3B8476-CFF4-4338-A531-C15D5BFF732A}"/>
      </w:docPartPr>
      <w:docPartBody>
        <w:p w:rsidR="00FF0A0B" w:rsidRDefault="00FF0A0B" w:rsidP="00FF0A0B">
          <w:pPr>
            <w:pStyle w:val="5F3AF9F7B53140DC80CDC41E54145594"/>
          </w:pPr>
          <w:r w:rsidRPr="007058E7">
            <w:rPr>
              <w:rStyle w:val="PlaceholderText"/>
            </w:rPr>
            <w:t>Click or tap here to enter text.</w:t>
          </w:r>
        </w:p>
      </w:docPartBody>
    </w:docPart>
    <w:docPart>
      <w:docPartPr>
        <w:name w:val="98B327DCB0A047DC91B3F086ECBEDFEC"/>
        <w:category>
          <w:name w:val="General"/>
          <w:gallery w:val="placeholder"/>
        </w:category>
        <w:types>
          <w:type w:val="bbPlcHdr"/>
        </w:types>
        <w:behaviors>
          <w:behavior w:val="content"/>
        </w:behaviors>
        <w:guid w:val="{B9359EC5-7AE0-448F-94CB-8685249B5DB3}"/>
      </w:docPartPr>
      <w:docPartBody>
        <w:p w:rsidR="00FF0A0B" w:rsidRDefault="00FF0A0B" w:rsidP="00FF0A0B">
          <w:pPr>
            <w:pStyle w:val="98B327DCB0A047DC91B3F086ECBEDFEC"/>
          </w:pPr>
          <w:r w:rsidRPr="007058E7">
            <w:rPr>
              <w:rStyle w:val="PlaceholderText"/>
            </w:rPr>
            <w:t>Click or tap here to enter text.</w:t>
          </w:r>
        </w:p>
      </w:docPartBody>
    </w:docPart>
    <w:docPart>
      <w:docPartPr>
        <w:name w:val="C7ABEABF1BEF4E2A9DDD6BAE0A30CE28"/>
        <w:category>
          <w:name w:val="General"/>
          <w:gallery w:val="placeholder"/>
        </w:category>
        <w:types>
          <w:type w:val="bbPlcHdr"/>
        </w:types>
        <w:behaviors>
          <w:behavior w:val="content"/>
        </w:behaviors>
        <w:guid w:val="{4FEBB201-0714-411F-991A-67D35BED0236}"/>
      </w:docPartPr>
      <w:docPartBody>
        <w:p w:rsidR="00FF0A0B" w:rsidRDefault="00FF0A0B" w:rsidP="00FF0A0B">
          <w:pPr>
            <w:pStyle w:val="C7ABEABF1BEF4E2A9DDD6BAE0A30CE28"/>
          </w:pPr>
          <w:r w:rsidRPr="007058E7">
            <w:rPr>
              <w:rStyle w:val="PlaceholderText"/>
            </w:rPr>
            <w:t>Click or tap here to enter text.</w:t>
          </w:r>
        </w:p>
      </w:docPartBody>
    </w:docPart>
    <w:docPart>
      <w:docPartPr>
        <w:name w:val="1B6BEBCDB04B4BF19E82366055F86D69"/>
        <w:category>
          <w:name w:val="General"/>
          <w:gallery w:val="placeholder"/>
        </w:category>
        <w:types>
          <w:type w:val="bbPlcHdr"/>
        </w:types>
        <w:behaviors>
          <w:behavior w:val="content"/>
        </w:behaviors>
        <w:guid w:val="{9A10D024-B382-496A-B182-5DEDB1873D32}"/>
      </w:docPartPr>
      <w:docPartBody>
        <w:p w:rsidR="00FF0A0B" w:rsidRDefault="00FF0A0B" w:rsidP="00FF0A0B">
          <w:pPr>
            <w:pStyle w:val="1B6BEBCDB04B4BF19E82366055F86D69"/>
          </w:pPr>
          <w:r w:rsidRPr="007058E7">
            <w:rPr>
              <w:rStyle w:val="PlaceholderText"/>
            </w:rPr>
            <w:t>Click or tap here to enter text.</w:t>
          </w:r>
        </w:p>
      </w:docPartBody>
    </w:docPart>
    <w:docPart>
      <w:docPartPr>
        <w:name w:val="FAA5824FBE3C463BAEE67FE2B1A85026"/>
        <w:category>
          <w:name w:val="General"/>
          <w:gallery w:val="placeholder"/>
        </w:category>
        <w:types>
          <w:type w:val="bbPlcHdr"/>
        </w:types>
        <w:behaviors>
          <w:behavior w:val="content"/>
        </w:behaviors>
        <w:guid w:val="{8954A553-5285-4D41-B902-15F257BC58B1}"/>
      </w:docPartPr>
      <w:docPartBody>
        <w:p w:rsidR="00FF0A0B" w:rsidRDefault="00FF0A0B" w:rsidP="00FF0A0B">
          <w:pPr>
            <w:pStyle w:val="FAA5824FBE3C463BAEE67FE2B1A85026"/>
          </w:pPr>
          <w:r w:rsidRPr="007058E7">
            <w:rPr>
              <w:rStyle w:val="PlaceholderText"/>
            </w:rPr>
            <w:t>Click or tap here to enter text.</w:t>
          </w:r>
        </w:p>
      </w:docPartBody>
    </w:docPart>
    <w:docPart>
      <w:docPartPr>
        <w:name w:val="EE055C169623456D98374593652505E6"/>
        <w:category>
          <w:name w:val="General"/>
          <w:gallery w:val="placeholder"/>
        </w:category>
        <w:types>
          <w:type w:val="bbPlcHdr"/>
        </w:types>
        <w:behaviors>
          <w:behavior w:val="content"/>
        </w:behaviors>
        <w:guid w:val="{7D4AD6A4-1EC6-4974-83C6-0D189F85D5CC}"/>
      </w:docPartPr>
      <w:docPartBody>
        <w:p w:rsidR="00FF0A0B" w:rsidRDefault="00FF0A0B" w:rsidP="00FF0A0B">
          <w:pPr>
            <w:pStyle w:val="EE055C169623456D98374593652505E6"/>
          </w:pPr>
          <w:r w:rsidRPr="007058E7">
            <w:rPr>
              <w:rStyle w:val="PlaceholderText"/>
            </w:rPr>
            <w:t>Click or tap here to enter text.</w:t>
          </w:r>
        </w:p>
      </w:docPartBody>
    </w:docPart>
    <w:docPart>
      <w:docPartPr>
        <w:name w:val="75E5162BC76D4C368ABF91A6A47D0A0D"/>
        <w:category>
          <w:name w:val="General"/>
          <w:gallery w:val="placeholder"/>
        </w:category>
        <w:types>
          <w:type w:val="bbPlcHdr"/>
        </w:types>
        <w:behaviors>
          <w:behavior w:val="content"/>
        </w:behaviors>
        <w:guid w:val="{C268D9FD-F2AD-471D-9B3F-D7859CCCC94D}"/>
      </w:docPartPr>
      <w:docPartBody>
        <w:p w:rsidR="00FF0A0B" w:rsidRDefault="00FF0A0B" w:rsidP="00FF0A0B">
          <w:pPr>
            <w:pStyle w:val="75E5162BC76D4C368ABF91A6A47D0A0D"/>
          </w:pPr>
          <w:r w:rsidRPr="007058E7">
            <w:rPr>
              <w:rStyle w:val="PlaceholderText"/>
            </w:rPr>
            <w:t>Click or tap here to enter text.</w:t>
          </w:r>
        </w:p>
      </w:docPartBody>
    </w:docPart>
    <w:docPart>
      <w:docPartPr>
        <w:name w:val="BAD91E4FCD8049E7A7E577799A406E2E"/>
        <w:category>
          <w:name w:val="General"/>
          <w:gallery w:val="placeholder"/>
        </w:category>
        <w:types>
          <w:type w:val="bbPlcHdr"/>
        </w:types>
        <w:behaviors>
          <w:behavior w:val="content"/>
        </w:behaviors>
        <w:guid w:val="{38E25F75-E49F-49A0-8AD7-FA1B6B617FB6}"/>
      </w:docPartPr>
      <w:docPartBody>
        <w:p w:rsidR="00FF0A0B" w:rsidRDefault="00FF0A0B" w:rsidP="00FF0A0B">
          <w:pPr>
            <w:pStyle w:val="BAD91E4FCD8049E7A7E577799A406E2E"/>
          </w:pPr>
          <w:r w:rsidRPr="007058E7">
            <w:rPr>
              <w:rStyle w:val="PlaceholderText"/>
            </w:rPr>
            <w:t>Click or tap here to enter text.</w:t>
          </w:r>
        </w:p>
      </w:docPartBody>
    </w:docPart>
    <w:docPart>
      <w:docPartPr>
        <w:name w:val="7A97AC6E3C9744F292345AA961DA51EE"/>
        <w:category>
          <w:name w:val="General"/>
          <w:gallery w:val="placeholder"/>
        </w:category>
        <w:types>
          <w:type w:val="bbPlcHdr"/>
        </w:types>
        <w:behaviors>
          <w:behavior w:val="content"/>
        </w:behaviors>
        <w:guid w:val="{67158530-D494-4F8E-B81E-2B7323D006C2}"/>
      </w:docPartPr>
      <w:docPartBody>
        <w:p w:rsidR="00FF0A0B" w:rsidRDefault="00FF0A0B" w:rsidP="00FF0A0B">
          <w:pPr>
            <w:pStyle w:val="7A97AC6E3C9744F292345AA961DA51EE"/>
          </w:pPr>
          <w:r w:rsidRPr="007058E7">
            <w:rPr>
              <w:rStyle w:val="PlaceholderText"/>
            </w:rPr>
            <w:t>Click or tap here to enter text.</w:t>
          </w:r>
        </w:p>
      </w:docPartBody>
    </w:docPart>
    <w:docPart>
      <w:docPartPr>
        <w:name w:val="570260A6CD49455EA219D31601DFDE2C"/>
        <w:category>
          <w:name w:val="General"/>
          <w:gallery w:val="placeholder"/>
        </w:category>
        <w:types>
          <w:type w:val="bbPlcHdr"/>
        </w:types>
        <w:behaviors>
          <w:behavior w:val="content"/>
        </w:behaviors>
        <w:guid w:val="{2392B150-7286-4D18-A172-B53DA5D51276}"/>
      </w:docPartPr>
      <w:docPartBody>
        <w:p w:rsidR="00FF0A0B" w:rsidRDefault="00FF0A0B" w:rsidP="00FF0A0B">
          <w:pPr>
            <w:pStyle w:val="570260A6CD49455EA219D31601DFDE2C"/>
          </w:pPr>
          <w:r w:rsidRPr="007058E7">
            <w:rPr>
              <w:rStyle w:val="PlaceholderText"/>
            </w:rPr>
            <w:t>Click or tap here to enter text.</w:t>
          </w:r>
        </w:p>
      </w:docPartBody>
    </w:docPart>
    <w:docPart>
      <w:docPartPr>
        <w:name w:val="193594C22C2F405494D0E71063905269"/>
        <w:category>
          <w:name w:val="General"/>
          <w:gallery w:val="placeholder"/>
        </w:category>
        <w:types>
          <w:type w:val="bbPlcHdr"/>
        </w:types>
        <w:behaviors>
          <w:behavior w:val="content"/>
        </w:behaviors>
        <w:guid w:val="{019A2E03-384F-4B66-BD08-3341F73D5AEA}"/>
      </w:docPartPr>
      <w:docPartBody>
        <w:p w:rsidR="00FF0A0B" w:rsidRDefault="00FF0A0B" w:rsidP="00FF0A0B">
          <w:pPr>
            <w:pStyle w:val="193594C22C2F405494D0E71063905269"/>
          </w:pPr>
          <w:r w:rsidRPr="007058E7">
            <w:rPr>
              <w:rStyle w:val="PlaceholderText"/>
            </w:rPr>
            <w:t>Click or tap here to enter text.</w:t>
          </w:r>
        </w:p>
      </w:docPartBody>
    </w:docPart>
    <w:docPart>
      <w:docPartPr>
        <w:name w:val="3C943B3CE7EE4C168D71D40F69CE31CD"/>
        <w:category>
          <w:name w:val="General"/>
          <w:gallery w:val="placeholder"/>
        </w:category>
        <w:types>
          <w:type w:val="bbPlcHdr"/>
        </w:types>
        <w:behaviors>
          <w:behavior w:val="content"/>
        </w:behaviors>
        <w:guid w:val="{C2F06E30-E825-4D7B-BB14-9B3391A8E0D8}"/>
      </w:docPartPr>
      <w:docPartBody>
        <w:p w:rsidR="00FF0A0B" w:rsidRDefault="00FF0A0B" w:rsidP="00FF0A0B">
          <w:pPr>
            <w:pStyle w:val="3C943B3CE7EE4C168D71D40F69CE31CD"/>
          </w:pPr>
          <w:r w:rsidRPr="007058E7">
            <w:rPr>
              <w:rStyle w:val="PlaceholderText"/>
            </w:rPr>
            <w:t>Click or tap here to enter text.</w:t>
          </w:r>
        </w:p>
      </w:docPartBody>
    </w:docPart>
    <w:docPart>
      <w:docPartPr>
        <w:name w:val="132978ECEF674718A077C2A4CDC86DAC"/>
        <w:category>
          <w:name w:val="General"/>
          <w:gallery w:val="placeholder"/>
        </w:category>
        <w:types>
          <w:type w:val="bbPlcHdr"/>
        </w:types>
        <w:behaviors>
          <w:behavior w:val="content"/>
        </w:behaviors>
        <w:guid w:val="{B769C13D-3539-4AAF-B45A-B377D12A55F4}"/>
      </w:docPartPr>
      <w:docPartBody>
        <w:p w:rsidR="00FF0A0B" w:rsidRDefault="00FF0A0B" w:rsidP="00FF0A0B">
          <w:pPr>
            <w:pStyle w:val="132978ECEF674718A077C2A4CDC86DAC"/>
          </w:pPr>
          <w:r w:rsidRPr="007058E7">
            <w:rPr>
              <w:rStyle w:val="PlaceholderText"/>
            </w:rPr>
            <w:t>Click or tap here to enter text.</w:t>
          </w:r>
        </w:p>
      </w:docPartBody>
    </w:docPart>
    <w:docPart>
      <w:docPartPr>
        <w:name w:val="9187344C9847489AAC9EF852BC9C180B"/>
        <w:category>
          <w:name w:val="General"/>
          <w:gallery w:val="placeholder"/>
        </w:category>
        <w:types>
          <w:type w:val="bbPlcHdr"/>
        </w:types>
        <w:behaviors>
          <w:behavior w:val="content"/>
        </w:behaviors>
        <w:guid w:val="{2A84887E-2358-487C-9A9B-0D1302993C4E}"/>
      </w:docPartPr>
      <w:docPartBody>
        <w:p w:rsidR="00FF0A0B" w:rsidRDefault="00FF0A0B" w:rsidP="00FF0A0B">
          <w:pPr>
            <w:pStyle w:val="9187344C9847489AAC9EF852BC9C180B"/>
          </w:pPr>
          <w:r w:rsidRPr="007058E7">
            <w:rPr>
              <w:rStyle w:val="PlaceholderText"/>
            </w:rPr>
            <w:t>Click or tap here to enter text.</w:t>
          </w:r>
        </w:p>
      </w:docPartBody>
    </w:docPart>
    <w:docPart>
      <w:docPartPr>
        <w:name w:val="C901216308434B92B3D2CBB38F2A248D"/>
        <w:category>
          <w:name w:val="General"/>
          <w:gallery w:val="placeholder"/>
        </w:category>
        <w:types>
          <w:type w:val="bbPlcHdr"/>
        </w:types>
        <w:behaviors>
          <w:behavior w:val="content"/>
        </w:behaviors>
        <w:guid w:val="{76F6A6B2-12A3-4E5E-9FDD-9CBC156C6857}"/>
      </w:docPartPr>
      <w:docPartBody>
        <w:p w:rsidR="00FF0A0B" w:rsidRDefault="00FF0A0B" w:rsidP="00FF0A0B">
          <w:pPr>
            <w:pStyle w:val="C901216308434B92B3D2CBB38F2A248D"/>
          </w:pPr>
          <w:r w:rsidRPr="007058E7">
            <w:rPr>
              <w:rStyle w:val="PlaceholderText"/>
            </w:rPr>
            <w:t>Click or tap here to enter text.</w:t>
          </w:r>
        </w:p>
      </w:docPartBody>
    </w:docPart>
    <w:docPart>
      <w:docPartPr>
        <w:name w:val="E8D76DE8C4C44491ACFC5C7864B0795F"/>
        <w:category>
          <w:name w:val="General"/>
          <w:gallery w:val="placeholder"/>
        </w:category>
        <w:types>
          <w:type w:val="bbPlcHdr"/>
        </w:types>
        <w:behaviors>
          <w:behavior w:val="content"/>
        </w:behaviors>
        <w:guid w:val="{892AB56C-8B48-4F90-AD09-E3AABFB93F04}"/>
      </w:docPartPr>
      <w:docPartBody>
        <w:p w:rsidR="00FF0A0B" w:rsidRDefault="00FF0A0B" w:rsidP="00FF0A0B">
          <w:pPr>
            <w:pStyle w:val="E8D76DE8C4C44491ACFC5C7864B0795F"/>
          </w:pPr>
          <w:r w:rsidRPr="007058E7">
            <w:rPr>
              <w:rStyle w:val="PlaceholderText"/>
            </w:rPr>
            <w:t>Click or tap here to enter text.</w:t>
          </w:r>
        </w:p>
      </w:docPartBody>
    </w:docPart>
    <w:docPart>
      <w:docPartPr>
        <w:name w:val="58C88B2CE8EC485F84D9E49B019B2EBE"/>
        <w:category>
          <w:name w:val="General"/>
          <w:gallery w:val="placeholder"/>
        </w:category>
        <w:types>
          <w:type w:val="bbPlcHdr"/>
        </w:types>
        <w:behaviors>
          <w:behavior w:val="content"/>
        </w:behaviors>
        <w:guid w:val="{54B82FF5-27AE-4F76-8A15-C8DEFE8DD6D0}"/>
      </w:docPartPr>
      <w:docPartBody>
        <w:p w:rsidR="00FF0A0B" w:rsidRDefault="00FF0A0B" w:rsidP="00FF0A0B">
          <w:pPr>
            <w:pStyle w:val="58C88B2CE8EC485F84D9E49B019B2EBE"/>
          </w:pPr>
          <w:r w:rsidRPr="007058E7">
            <w:rPr>
              <w:rStyle w:val="PlaceholderText"/>
            </w:rPr>
            <w:t>Click or tap here to enter text.</w:t>
          </w:r>
        </w:p>
      </w:docPartBody>
    </w:docPart>
    <w:docPart>
      <w:docPartPr>
        <w:name w:val="1F09F5F27BE241578094DCE3CBC08F16"/>
        <w:category>
          <w:name w:val="General"/>
          <w:gallery w:val="placeholder"/>
        </w:category>
        <w:types>
          <w:type w:val="bbPlcHdr"/>
        </w:types>
        <w:behaviors>
          <w:behavior w:val="content"/>
        </w:behaviors>
        <w:guid w:val="{7B08BE19-D117-4999-A663-9ED5853B3F82}"/>
      </w:docPartPr>
      <w:docPartBody>
        <w:p w:rsidR="00FF0A0B" w:rsidRDefault="00FF0A0B" w:rsidP="00FF0A0B">
          <w:pPr>
            <w:pStyle w:val="1F09F5F27BE241578094DCE3CBC08F16"/>
          </w:pPr>
          <w:r w:rsidRPr="007058E7">
            <w:rPr>
              <w:rStyle w:val="PlaceholderText"/>
            </w:rPr>
            <w:t>Click or tap here to enter text.</w:t>
          </w:r>
        </w:p>
      </w:docPartBody>
    </w:docPart>
    <w:docPart>
      <w:docPartPr>
        <w:name w:val="F2DA117CE5A64BE9BA8948DAF5141303"/>
        <w:category>
          <w:name w:val="General"/>
          <w:gallery w:val="placeholder"/>
        </w:category>
        <w:types>
          <w:type w:val="bbPlcHdr"/>
        </w:types>
        <w:behaviors>
          <w:behavior w:val="content"/>
        </w:behaviors>
        <w:guid w:val="{B06A9CEE-F025-48C5-8065-70A4E10E855A}"/>
      </w:docPartPr>
      <w:docPartBody>
        <w:p w:rsidR="00FF0A0B" w:rsidRDefault="00FF0A0B" w:rsidP="00FF0A0B">
          <w:pPr>
            <w:pStyle w:val="F2DA117CE5A64BE9BA8948DAF5141303"/>
          </w:pPr>
          <w:r w:rsidRPr="007058E7">
            <w:rPr>
              <w:rStyle w:val="PlaceholderText"/>
            </w:rPr>
            <w:t>Click or tap here to enter text.</w:t>
          </w:r>
        </w:p>
      </w:docPartBody>
    </w:docPart>
    <w:docPart>
      <w:docPartPr>
        <w:name w:val="BFAE892CA0E8409593E8A6876066C506"/>
        <w:category>
          <w:name w:val="General"/>
          <w:gallery w:val="placeholder"/>
        </w:category>
        <w:types>
          <w:type w:val="bbPlcHdr"/>
        </w:types>
        <w:behaviors>
          <w:behavior w:val="content"/>
        </w:behaviors>
        <w:guid w:val="{8026BA6D-FE95-49AC-9CF3-D6D854B79C9E}"/>
      </w:docPartPr>
      <w:docPartBody>
        <w:p w:rsidR="00FF0A0B" w:rsidRDefault="00FF0A0B" w:rsidP="00FF0A0B">
          <w:pPr>
            <w:pStyle w:val="BFAE892CA0E8409593E8A6876066C506"/>
          </w:pPr>
          <w:r w:rsidRPr="007058E7">
            <w:rPr>
              <w:rStyle w:val="PlaceholderText"/>
            </w:rPr>
            <w:t>Click or tap here to enter text.</w:t>
          </w:r>
        </w:p>
      </w:docPartBody>
    </w:docPart>
    <w:docPart>
      <w:docPartPr>
        <w:name w:val="ABD53508542C4D9497B8DF2383A7F38A"/>
        <w:category>
          <w:name w:val="General"/>
          <w:gallery w:val="placeholder"/>
        </w:category>
        <w:types>
          <w:type w:val="bbPlcHdr"/>
        </w:types>
        <w:behaviors>
          <w:behavior w:val="content"/>
        </w:behaviors>
        <w:guid w:val="{B5F896E7-0D71-44E3-8AFC-72BFCA288F87}"/>
      </w:docPartPr>
      <w:docPartBody>
        <w:p w:rsidR="00FF0A0B" w:rsidRDefault="00FF0A0B" w:rsidP="00FF0A0B">
          <w:pPr>
            <w:pStyle w:val="ABD53508542C4D9497B8DF2383A7F38A"/>
          </w:pPr>
          <w:r w:rsidRPr="007058E7">
            <w:rPr>
              <w:rStyle w:val="PlaceholderText"/>
            </w:rPr>
            <w:t>Click or tap here to enter text.</w:t>
          </w:r>
        </w:p>
      </w:docPartBody>
    </w:docPart>
    <w:docPart>
      <w:docPartPr>
        <w:name w:val="CDB64B7BB30D482ABC467237FF9977EA"/>
        <w:category>
          <w:name w:val="General"/>
          <w:gallery w:val="placeholder"/>
        </w:category>
        <w:types>
          <w:type w:val="bbPlcHdr"/>
        </w:types>
        <w:behaviors>
          <w:behavior w:val="content"/>
        </w:behaviors>
        <w:guid w:val="{3B20CBCC-528B-4E91-A4E4-DA65709E4AA2}"/>
      </w:docPartPr>
      <w:docPartBody>
        <w:p w:rsidR="00FF0A0B" w:rsidRDefault="00FF0A0B" w:rsidP="00FF0A0B">
          <w:pPr>
            <w:pStyle w:val="CDB64B7BB30D482ABC467237FF9977EA"/>
          </w:pPr>
          <w:r w:rsidRPr="007058E7">
            <w:rPr>
              <w:rStyle w:val="PlaceholderText"/>
            </w:rPr>
            <w:t>Click or tap here to enter text.</w:t>
          </w:r>
        </w:p>
      </w:docPartBody>
    </w:docPart>
    <w:docPart>
      <w:docPartPr>
        <w:name w:val="FFAB7C6E6F2E4616AD56EA10461F0C4E"/>
        <w:category>
          <w:name w:val="General"/>
          <w:gallery w:val="placeholder"/>
        </w:category>
        <w:types>
          <w:type w:val="bbPlcHdr"/>
        </w:types>
        <w:behaviors>
          <w:behavior w:val="content"/>
        </w:behaviors>
        <w:guid w:val="{3B298385-2B35-4513-A448-8D655B34E866}"/>
      </w:docPartPr>
      <w:docPartBody>
        <w:p w:rsidR="00FF0A0B" w:rsidRDefault="00FF0A0B" w:rsidP="00FF0A0B">
          <w:pPr>
            <w:pStyle w:val="FFAB7C6E6F2E4616AD56EA10461F0C4E"/>
          </w:pPr>
          <w:r w:rsidRPr="007058E7">
            <w:rPr>
              <w:rStyle w:val="PlaceholderText"/>
            </w:rPr>
            <w:t>Click or tap here to enter text.</w:t>
          </w:r>
        </w:p>
      </w:docPartBody>
    </w:docPart>
    <w:docPart>
      <w:docPartPr>
        <w:name w:val="B2D612750FE04CA58396556AD0BBE650"/>
        <w:category>
          <w:name w:val="General"/>
          <w:gallery w:val="placeholder"/>
        </w:category>
        <w:types>
          <w:type w:val="bbPlcHdr"/>
        </w:types>
        <w:behaviors>
          <w:behavior w:val="content"/>
        </w:behaviors>
        <w:guid w:val="{3B74A579-8E89-45E8-B75D-26C81F521E3A}"/>
      </w:docPartPr>
      <w:docPartBody>
        <w:p w:rsidR="00FF0A0B" w:rsidRDefault="00FF0A0B" w:rsidP="00FF0A0B">
          <w:pPr>
            <w:pStyle w:val="B2D612750FE04CA58396556AD0BBE650"/>
          </w:pPr>
          <w:r w:rsidRPr="007058E7">
            <w:rPr>
              <w:rStyle w:val="PlaceholderText"/>
            </w:rPr>
            <w:t>Click or tap here to enter text.</w:t>
          </w:r>
        </w:p>
      </w:docPartBody>
    </w:docPart>
    <w:docPart>
      <w:docPartPr>
        <w:name w:val="23A559452A764E5C92CB8F0B3E57DCC1"/>
        <w:category>
          <w:name w:val="General"/>
          <w:gallery w:val="placeholder"/>
        </w:category>
        <w:types>
          <w:type w:val="bbPlcHdr"/>
        </w:types>
        <w:behaviors>
          <w:behavior w:val="content"/>
        </w:behaviors>
        <w:guid w:val="{C62AFEC1-A350-459B-96F6-84B767095981}"/>
      </w:docPartPr>
      <w:docPartBody>
        <w:p w:rsidR="00FF0A0B" w:rsidRDefault="00FF0A0B" w:rsidP="00FF0A0B">
          <w:pPr>
            <w:pStyle w:val="23A559452A764E5C92CB8F0B3E57DCC1"/>
          </w:pPr>
          <w:r w:rsidRPr="007058E7">
            <w:rPr>
              <w:rStyle w:val="PlaceholderText"/>
            </w:rPr>
            <w:t>Click or tap here to enter text.</w:t>
          </w:r>
        </w:p>
      </w:docPartBody>
    </w:docPart>
    <w:docPart>
      <w:docPartPr>
        <w:name w:val="2DC14C0DED8B4AF2B0CA98A73B0DF43A"/>
        <w:category>
          <w:name w:val="General"/>
          <w:gallery w:val="placeholder"/>
        </w:category>
        <w:types>
          <w:type w:val="bbPlcHdr"/>
        </w:types>
        <w:behaviors>
          <w:behavior w:val="content"/>
        </w:behaviors>
        <w:guid w:val="{AF1B26E1-235A-4051-9ADA-F591B6395A9E}"/>
      </w:docPartPr>
      <w:docPartBody>
        <w:p w:rsidR="00FF0A0B" w:rsidRDefault="00FF0A0B" w:rsidP="00FF0A0B">
          <w:pPr>
            <w:pStyle w:val="2DC14C0DED8B4AF2B0CA98A73B0DF43A"/>
          </w:pPr>
          <w:r w:rsidRPr="007058E7">
            <w:rPr>
              <w:rStyle w:val="PlaceholderText"/>
            </w:rPr>
            <w:t>Click or tap here to enter text.</w:t>
          </w:r>
        </w:p>
      </w:docPartBody>
    </w:docPart>
    <w:docPart>
      <w:docPartPr>
        <w:name w:val="85275D7B81F14D09BBCA7B93B6A7B7F1"/>
        <w:category>
          <w:name w:val="General"/>
          <w:gallery w:val="placeholder"/>
        </w:category>
        <w:types>
          <w:type w:val="bbPlcHdr"/>
        </w:types>
        <w:behaviors>
          <w:behavior w:val="content"/>
        </w:behaviors>
        <w:guid w:val="{68BC1278-806F-48C4-8A69-63D29797DBDB}"/>
      </w:docPartPr>
      <w:docPartBody>
        <w:p w:rsidR="00FF0A0B" w:rsidRDefault="00FF0A0B" w:rsidP="00FF0A0B">
          <w:pPr>
            <w:pStyle w:val="85275D7B81F14D09BBCA7B93B6A7B7F1"/>
          </w:pPr>
          <w:r w:rsidRPr="007058E7">
            <w:rPr>
              <w:rStyle w:val="PlaceholderText"/>
            </w:rPr>
            <w:t>Click or tap here to enter text.</w:t>
          </w:r>
        </w:p>
      </w:docPartBody>
    </w:docPart>
    <w:docPart>
      <w:docPartPr>
        <w:name w:val="CE093AFACCB54690A53466BF2181E385"/>
        <w:category>
          <w:name w:val="General"/>
          <w:gallery w:val="placeholder"/>
        </w:category>
        <w:types>
          <w:type w:val="bbPlcHdr"/>
        </w:types>
        <w:behaviors>
          <w:behavior w:val="content"/>
        </w:behaviors>
        <w:guid w:val="{EC92C570-967B-4CE3-A89D-5F6D714242DC}"/>
      </w:docPartPr>
      <w:docPartBody>
        <w:p w:rsidR="00FF0A0B" w:rsidRDefault="00FF0A0B" w:rsidP="00FF0A0B">
          <w:pPr>
            <w:pStyle w:val="CE093AFACCB54690A53466BF2181E385"/>
          </w:pPr>
          <w:r w:rsidRPr="007058E7">
            <w:rPr>
              <w:rStyle w:val="PlaceholderText"/>
            </w:rPr>
            <w:t>Click or tap here to enter text.</w:t>
          </w:r>
        </w:p>
      </w:docPartBody>
    </w:docPart>
    <w:docPart>
      <w:docPartPr>
        <w:name w:val="1177267357CA4D3C8EECD914625F4804"/>
        <w:category>
          <w:name w:val="General"/>
          <w:gallery w:val="placeholder"/>
        </w:category>
        <w:types>
          <w:type w:val="bbPlcHdr"/>
        </w:types>
        <w:behaviors>
          <w:behavior w:val="content"/>
        </w:behaviors>
        <w:guid w:val="{D0AB5B93-CEB9-437A-B04C-F919A01AA764}"/>
      </w:docPartPr>
      <w:docPartBody>
        <w:p w:rsidR="00FF0A0B" w:rsidRDefault="00FF0A0B" w:rsidP="00FF0A0B">
          <w:pPr>
            <w:pStyle w:val="1177267357CA4D3C8EECD914625F4804"/>
          </w:pPr>
          <w:r w:rsidRPr="007058E7">
            <w:rPr>
              <w:rStyle w:val="PlaceholderText"/>
            </w:rPr>
            <w:t>Click or tap here to enter text.</w:t>
          </w:r>
        </w:p>
      </w:docPartBody>
    </w:docPart>
    <w:docPart>
      <w:docPartPr>
        <w:name w:val="07B162D0FDEA4235915AD761FB1B9D6F"/>
        <w:category>
          <w:name w:val="General"/>
          <w:gallery w:val="placeholder"/>
        </w:category>
        <w:types>
          <w:type w:val="bbPlcHdr"/>
        </w:types>
        <w:behaviors>
          <w:behavior w:val="content"/>
        </w:behaviors>
        <w:guid w:val="{9FACEE45-3093-4727-AA99-64BC3965CE52}"/>
      </w:docPartPr>
      <w:docPartBody>
        <w:p w:rsidR="00FF0A0B" w:rsidRDefault="00FF0A0B" w:rsidP="00FF0A0B">
          <w:pPr>
            <w:pStyle w:val="07B162D0FDEA4235915AD761FB1B9D6F"/>
          </w:pPr>
          <w:r w:rsidRPr="007058E7">
            <w:rPr>
              <w:rStyle w:val="PlaceholderText"/>
            </w:rPr>
            <w:t>Click or tap here to enter text.</w:t>
          </w:r>
        </w:p>
      </w:docPartBody>
    </w:docPart>
    <w:docPart>
      <w:docPartPr>
        <w:name w:val="1FD5E0BC26E842E180DA780241A37EB4"/>
        <w:category>
          <w:name w:val="General"/>
          <w:gallery w:val="placeholder"/>
        </w:category>
        <w:types>
          <w:type w:val="bbPlcHdr"/>
        </w:types>
        <w:behaviors>
          <w:behavior w:val="content"/>
        </w:behaviors>
        <w:guid w:val="{510C26A4-3F6A-4AF5-9A2B-ED2BCC2948A6}"/>
      </w:docPartPr>
      <w:docPartBody>
        <w:p w:rsidR="00FF0A0B" w:rsidRDefault="00FF0A0B" w:rsidP="00FF0A0B">
          <w:pPr>
            <w:pStyle w:val="1FD5E0BC26E842E180DA780241A37EB4"/>
          </w:pPr>
          <w:r w:rsidRPr="007058E7">
            <w:rPr>
              <w:rStyle w:val="PlaceholderText"/>
            </w:rPr>
            <w:t>Click or tap here to enter text.</w:t>
          </w:r>
        </w:p>
      </w:docPartBody>
    </w:docPart>
    <w:docPart>
      <w:docPartPr>
        <w:name w:val="E297D2FC46BA4095BDEDBFEF08D348E8"/>
        <w:category>
          <w:name w:val="General"/>
          <w:gallery w:val="placeholder"/>
        </w:category>
        <w:types>
          <w:type w:val="bbPlcHdr"/>
        </w:types>
        <w:behaviors>
          <w:behavior w:val="content"/>
        </w:behaviors>
        <w:guid w:val="{43E75829-3F4F-4FB4-8926-78DCBF1E4789}"/>
      </w:docPartPr>
      <w:docPartBody>
        <w:p w:rsidR="00FF0A0B" w:rsidRDefault="00FF0A0B" w:rsidP="00FF0A0B">
          <w:pPr>
            <w:pStyle w:val="E297D2FC46BA4095BDEDBFEF08D348E8"/>
          </w:pPr>
          <w:r w:rsidRPr="007058E7">
            <w:rPr>
              <w:rStyle w:val="PlaceholderText"/>
            </w:rPr>
            <w:t>Click or tap here to enter text.</w:t>
          </w:r>
        </w:p>
      </w:docPartBody>
    </w:docPart>
    <w:docPart>
      <w:docPartPr>
        <w:name w:val="320EF2DCF055482C8F0A30BC893669BF"/>
        <w:category>
          <w:name w:val="General"/>
          <w:gallery w:val="placeholder"/>
        </w:category>
        <w:types>
          <w:type w:val="bbPlcHdr"/>
        </w:types>
        <w:behaviors>
          <w:behavior w:val="content"/>
        </w:behaviors>
        <w:guid w:val="{DF062B8D-82BC-4A4C-A0C5-CA749E49CE81}"/>
      </w:docPartPr>
      <w:docPartBody>
        <w:p w:rsidR="00FF0A0B" w:rsidRDefault="00FF0A0B" w:rsidP="00FF0A0B">
          <w:pPr>
            <w:pStyle w:val="320EF2DCF055482C8F0A30BC893669BF"/>
          </w:pPr>
          <w:r w:rsidRPr="007058E7">
            <w:rPr>
              <w:rStyle w:val="PlaceholderText"/>
            </w:rPr>
            <w:t>Click or tap here to enter text.</w:t>
          </w:r>
        </w:p>
      </w:docPartBody>
    </w:docPart>
    <w:docPart>
      <w:docPartPr>
        <w:name w:val="17532D53024646E3A8138322F329B2A4"/>
        <w:category>
          <w:name w:val="General"/>
          <w:gallery w:val="placeholder"/>
        </w:category>
        <w:types>
          <w:type w:val="bbPlcHdr"/>
        </w:types>
        <w:behaviors>
          <w:behavior w:val="content"/>
        </w:behaviors>
        <w:guid w:val="{4E3FB607-D422-4098-A5C4-04FC544AFDFF}"/>
      </w:docPartPr>
      <w:docPartBody>
        <w:p w:rsidR="00FF0A0B" w:rsidRDefault="00FF0A0B" w:rsidP="00FF0A0B">
          <w:pPr>
            <w:pStyle w:val="17532D53024646E3A8138322F329B2A4"/>
          </w:pPr>
          <w:r w:rsidRPr="007058E7">
            <w:rPr>
              <w:rStyle w:val="PlaceholderText"/>
            </w:rPr>
            <w:t>Click or tap here to enter text.</w:t>
          </w:r>
        </w:p>
      </w:docPartBody>
    </w:docPart>
    <w:docPart>
      <w:docPartPr>
        <w:name w:val="63B811B2F77F43C6AAAF3BAD76505F1E"/>
        <w:category>
          <w:name w:val="General"/>
          <w:gallery w:val="placeholder"/>
        </w:category>
        <w:types>
          <w:type w:val="bbPlcHdr"/>
        </w:types>
        <w:behaviors>
          <w:behavior w:val="content"/>
        </w:behaviors>
        <w:guid w:val="{176D1346-58E2-45C8-9238-9F6218C69EBF}"/>
      </w:docPartPr>
      <w:docPartBody>
        <w:p w:rsidR="00FF0A0B" w:rsidRDefault="00FF0A0B" w:rsidP="00FF0A0B">
          <w:pPr>
            <w:pStyle w:val="63B811B2F77F43C6AAAF3BAD76505F1E"/>
          </w:pPr>
          <w:r w:rsidRPr="007058E7">
            <w:rPr>
              <w:rStyle w:val="PlaceholderText"/>
            </w:rPr>
            <w:t>Click or tap here to enter text.</w:t>
          </w:r>
        </w:p>
      </w:docPartBody>
    </w:docPart>
    <w:docPart>
      <w:docPartPr>
        <w:name w:val="05C88A7F0950404D813BA35086B2D902"/>
        <w:category>
          <w:name w:val="General"/>
          <w:gallery w:val="placeholder"/>
        </w:category>
        <w:types>
          <w:type w:val="bbPlcHdr"/>
        </w:types>
        <w:behaviors>
          <w:behavior w:val="content"/>
        </w:behaviors>
        <w:guid w:val="{D7FECB79-E61D-43F6-BD84-7E6FC77314E0}"/>
      </w:docPartPr>
      <w:docPartBody>
        <w:p w:rsidR="00FF0A0B" w:rsidRDefault="00FF0A0B" w:rsidP="00FF0A0B">
          <w:pPr>
            <w:pStyle w:val="05C88A7F0950404D813BA35086B2D902"/>
          </w:pPr>
          <w:r w:rsidRPr="007058E7">
            <w:rPr>
              <w:rStyle w:val="PlaceholderText"/>
            </w:rPr>
            <w:t>Click or tap here to enter text.</w:t>
          </w:r>
        </w:p>
      </w:docPartBody>
    </w:docPart>
    <w:docPart>
      <w:docPartPr>
        <w:name w:val="953DB14140D94E0A87107F390890FF8B"/>
        <w:category>
          <w:name w:val="General"/>
          <w:gallery w:val="placeholder"/>
        </w:category>
        <w:types>
          <w:type w:val="bbPlcHdr"/>
        </w:types>
        <w:behaviors>
          <w:behavior w:val="content"/>
        </w:behaviors>
        <w:guid w:val="{206E9C57-411D-4656-BF13-69D7314E60CE}"/>
      </w:docPartPr>
      <w:docPartBody>
        <w:p w:rsidR="00FF0A0B" w:rsidRDefault="00FF0A0B" w:rsidP="00FF0A0B">
          <w:pPr>
            <w:pStyle w:val="953DB14140D94E0A87107F390890FF8B"/>
          </w:pPr>
          <w:r w:rsidRPr="007058E7">
            <w:rPr>
              <w:rStyle w:val="PlaceholderText"/>
            </w:rPr>
            <w:t>Click or tap here to enter text.</w:t>
          </w:r>
        </w:p>
      </w:docPartBody>
    </w:docPart>
    <w:docPart>
      <w:docPartPr>
        <w:name w:val="A1A2324523054DD8B26AC3D0C7CF20AD"/>
        <w:category>
          <w:name w:val="General"/>
          <w:gallery w:val="placeholder"/>
        </w:category>
        <w:types>
          <w:type w:val="bbPlcHdr"/>
        </w:types>
        <w:behaviors>
          <w:behavior w:val="content"/>
        </w:behaviors>
        <w:guid w:val="{BD9CCE3F-B098-4222-B41F-610C1BF713F6}"/>
      </w:docPartPr>
      <w:docPartBody>
        <w:p w:rsidR="00FF0A0B" w:rsidRDefault="00FF0A0B" w:rsidP="00FF0A0B">
          <w:pPr>
            <w:pStyle w:val="A1A2324523054DD8B26AC3D0C7CF20AD"/>
          </w:pPr>
          <w:r w:rsidRPr="007058E7">
            <w:rPr>
              <w:rStyle w:val="PlaceholderText"/>
            </w:rPr>
            <w:t>Click or tap here to enter text.</w:t>
          </w:r>
        </w:p>
      </w:docPartBody>
    </w:docPart>
    <w:docPart>
      <w:docPartPr>
        <w:name w:val="DA96223812774A8AB408EBD004C306A5"/>
        <w:category>
          <w:name w:val="General"/>
          <w:gallery w:val="placeholder"/>
        </w:category>
        <w:types>
          <w:type w:val="bbPlcHdr"/>
        </w:types>
        <w:behaviors>
          <w:behavior w:val="content"/>
        </w:behaviors>
        <w:guid w:val="{75C5E5F3-78B1-4D05-8913-033990E8C3B1}"/>
      </w:docPartPr>
      <w:docPartBody>
        <w:p w:rsidR="00FF0A0B" w:rsidRDefault="00FF0A0B" w:rsidP="00FF0A0B">
          <w:pPr>
            <w:pStyle w:val="DA96223812774A8AB408EBD004C306A5"/>
          </w:pPr>
          <w:r w:rsidRPr="007058E7">
            <w:rPr>
              <w:rStyle w:val="PlaceholderText"/>
            </w:rPr>
            <w:t>Click or tap here to enter text.</w:t>
          </w:r>
        </w:p>
      </w:docPartBody>
    </w:docPart>
    <w:docPart>
      <w:docPartPr>
        <w:name w:val="36F48550DCEB4A6B8F5A16A0ED678994"/>
        <w:category>
          <w:name w:val="General"/>
          <w:gallery w:val="placeholder"/>
        </w:category>
        <w:types>
          <w:type w:val="bbPlcHdr"/>
        </w:types>
        <w:behaviors>
          <w:behavior w:val="content"/>
        </w:behaviors>
        <w:guid w:val="{B9B537E6-82CF-414C-A34F-C5B04E682F30}"/>
      </w:docPartPr>
      <w:docPartBody>
        <w:p w:rsidR="00FF0A0B" w:rsidRDefault="00FF0A0B" w:rsidP="00FF0A0B">
          <w:pPr>
            <w:pStyle w:val="36F48550DCEB4A6B8F5A16A0ED678994"/>
          </w:pPr>
          <w:r w:rsidRPr="007058E7">
            <w:rPr>
              <w:rStyle w:val="PlaceholderText"/>
            </w:rPr>
            <w:t>Click or tap here to enter text.</w:t>
          </w:r>
        </w:p>
      </w:docPartBody>
    </w:docPart>
    <w:docPart>
      <w:docPartPr>
        <w:name w:val="176D53164FFB4DA58171F6783FC5D90F"/>
        <w:category>
          <w:name w:val="General"/>
          <w:gallery w:val="placeholder"/>
        </w:category>
        <w:types>
          <w:type w:val="bbPlcHdr"/>
        </w:types>
        <w:behaviors>
          <w:behavior w:val="content"/>
        </w:behaviors>
        <w:guid w:val="{12BB063B-6221-4AEE-98D7-8E553DC017DB}"/>
      </w:docPartPr>
      <w:docPartBody>
        <w:p w:rsidR="00FF0A0B" w:rsidRDefault="00FF0A0B" w:rsidP="00FF0A0B">
          <w:pPr>
            <w:pStyle w:val="176D53164FFB4DA58171F6783FC5D90F"/>
          </w:pPr>
          <w:r w:rsidRPr="007058E7">
            <w:rPr>
              <w:rStyle w:val="PlaceholderText"/>
            </w:rPr>
            <w:t>Click or tap here to enter text.</w:t>
          </w:r>
        </w:p>
      </w:docPartBody>
    </w:docPart>
    <w:docPart>
      <w:docPartPr>
        <w:name w:val="9A84E86022274DBCBEFE09C90A9FF3C3"/>
        <w:category>
          <w:name w:val="General"/>
          <w:gallery w:val="placeholder"/>
        </w:category>
        <w:types>
          <w:type w:val="bbPlcHdr"/>
        </w:types>
        <w:behaviors>
          <w:behavior w:val="content"/>
        </w:behaviors>
        <w:guid w:val="{E2D14EB5-C384-47B5-A847-435A648A0A42}"/>
      </w:docPartPr>
      <w:docPartBody>
        <w:p w:rsidR="00FF0A0B" w:rsidRDefault="00FF0A0B" w:rsidP="00FF0A0B">
          <w:pPr>
            <w:pStyle w:val="9A84E86022274DBCBEFE09C90A9FF3C3"/>
          </w:pPr>
          <w:r w:rsidRPr="007058E7">
            <w:rPr>
              <w:rStyle w:val="PlaceholderText"/>
            </w:rPr>
            <w:t>Click or tap here to enter text.</w:t>
          </w:r>
        </w:p>
      </w:docPartBody>
    </w:docPart>
    <w:docPart>
      <w:docPartPr>
        <w:name w:val="66BE01AF0E9E4D5A96D8B2CF06DBDE1C"/>
        <w:category>
          <w:name w:val="General"/>
          <w:gallery w:val="placeholder"/>
        </w:category>
        <w:types>
          <w:type w:val="bbPlcHdr"/>
        </w:types>
        <w:behaviors>
          <w:behavior w:val="content"/>
        </w:behaviors>
        <w:guid w:val="{803404B0-793C-40F5-BE22-8F24DC8050BF}"/>
      </w:docPartPr>
      <w:docPartBody>
        <w:p w:rsidR="00FF0A0B" w:rsidRDefault="00FF0A0B" w:rsidP="00FF0A0B">
          <w:pPr>
            <w:pStyle w:val="66BE01AF0E9E4D5A96D8B2CF06DBDE1C"/>
          </w:pPr>
          <w:r w:rsidRPr="007058E7">
            <w:rPr>
              <w:rStyle w:val="PlaceholderText"/>
            </w:rPr>
            <w:t>Click or tap here to enter text.</w:t>
          </w:r>
        </w:p>
      </w:docPartBody>
    </w:docPart>
    <w:docPart>
      <w:docPartPr>
        <w:name w:val="7586E73F38B94288BD636A4823BB78E7"/>
        <w:category>
          <w:name w:val="General"/>
          <w:gallery w:val="placeholder"/>
        </w:category>
        <w:types>
          <w:type w:val="bbPlcHdr"/>
        </w:types>
        <w:behaviors>
          <w:behavior w:val="content"/>
        </w:behaviors>
        <w:guid w:val="{5ECCCE65-93E1-429C-A7EB-7305F15ED3DA}"/>
      </w:docPartPr>
      <w:docPartBody>
        <w:p w:rsidR="00FF0A0B" w:rsidRDefault="00FF0A0B" w:rsidP="00FF0A0B">
          <w:pPr>
            <w:pStyle w:val="7586E73F38B94288BD636A4823BB78E7"/>
          </w:pPr>
          <w:r w:rsidRPr="007058E7">
            <w:rPr>
              <w:rStyle w:val="PlaceholderText"/>
            </w:rPr>
            <w:t>Click or tap here to enter text.</w:t>
          </w:r>
        </w:p>
      </w:docPartBody>
    </w:docPart>
    <w:docPart>
      <w:docPartPr>
        <w:name w:val="2DAA815B21294D14A8D3803053F643AC"/>
        <w:category>
          <w:name w:val="General"/>
          <w:gallery w:val="placeholder"/>
        </w:category>
        <w:types>
          <w:type w:val="bbPlcHdr"/>
        </w:types>
        <w:behaviors>
          <w:behavior w:val="content"/>
        </w:behaviors>
        <w:guid w:val="{4CB47C76-8940-40C4-A22C-25A299CE6A83}"/>
      </w:docPartPr>
      <w:docPartBody>
        <w:p w:rsidR="00FF0A0B" w:rsidRDefault="00FF0A0B" w:rsidP="00FF0A0B">
          <w:pPr>
            <w:pStyle w:val="2DAA815B21294D14A8D3803053F643AC"/>
          </w:pPr>
          <w:r w:rsidRPr="007058E7">
            <w:rPr>
              <w:rStyle w:val="PlaceholderText"/>
            </w:rPr>
            <w:t>Click or tap here to enter text.</w:t>
          </w:r>
        </w:p>
      </w:docPartBody>
    </w:docPart>
    <w:docPart>
      <w:docPartPr>
        <w:name w:val="CD54AD83935C45DDB656CD41D7FFFE3F"/>
        <w:category>
          <w:name w:val="General"/>
          <w:gallery w:val="placeholder"/>
        </w:category>
        <w:types>
          <w:type w:val="bbPlcHdr"/>
        </w:types>
        <w:behaviors>
          <w:behavior w:val="content"/>
        </w:behaviors>
        <w:guid w:val="{FF165E2E-140F-4F21-9C23-22405998EB6C}"/>
      </w:docPartPr>
      <w:docPartBody>
        <w:p w:rsidR="00FF0A0B" w:rsidRDefault="00FF0A0B" w:rsidP="00FF0A0B">
          <w:pPr>
            <w:pStyle w:val="CD54AD83935C45DDB656CD41D7FFFE3F"/>
          </w:pPr>
          <w:r w:rsidRPr="007058E7">
            <w:rPr>
              <w:rStyle w:val="PlaceholderText"/>
            </w:rPr>
            <w:t>Click or tap here to enter text.</w:t>
          </w:r>
        </w:p>
      </w:docPartBody>
    </w:docPart>
    <w:docPart>
      <w:docPartPr>
        <w:name w:val="C2052CA280D84CCA97841BBEB974A2CF"/>
        <w:category>
          <w:name w:val="General"/>
          <w:gallery w:val="placeholder"/>
        </w:category>
        <w:types>
          <w:type w:val="bbPlcHdr"/>
        </w:types>
        <w:behaviors>
          <w:behavior w:val="content"/>
        </w:behaviors>
        <w:guid w:val="{91C4DB9C-DA13-4FE5-B255-D9B53D4742D5}"/>
      </w:docPartPr>
      <w:docPartBody>
        <w:p w:rsidR="00FF0A0B" w:rsidRDefault="00FF0A0B" w:rsidP="00FF0A0B">
          <w:pPr>
            <w:pStyle w:val="C2052CA280D84CCA97841BBEB974A2CF"/>
          </w:pPr>
          <w:r w:rsidRPr="007058E7">
            <w:rPr>
              <w:rStyle w:val="PlaceholderText"/>
            </w:rPr>
            <w:t>Click or tap here to enter text.</w:t>
          </w:r>
        </w:p>
      </w:docPartBody>
    </w:docPart>
    <w:docPart>
      <w:docPartPr>
        <w:name w:val="36872A5CFBCF4CD4B07B7E4692206D89"/>
        <w:category>
          <w:name w:val="General"/>
          <w:gallery w:val="placeholder"/>
        </w:category>
        <w:types>
          <w:type w:val="bbPlcHdr"/>
        </w:types>
        <w:behaviors>
          <w:behavior w:val="content"/>
        </w:behaviors>
        <w:guid w:val="{DCA89E25-BC54-4347-81C5-24E169B4AE54}"/>
      </w:docPartPr>
      <w:docPartBody>
        <w:p w:rsidR="00FF0A0B" w:rsidRDefault="00FF0A0B" w:rsidP="00FF0A0B">
          <w:pPr>
            <w:pStyle w:val="36872A5CFBCF4CD4B07B7E4692206D89"/>
          </w:pPr>
          <w:r w:rsidRPr="007058E7">
            <w:rPr>
              <w:rStyle w:val="PlaceholderText"/>
            </w:rPr>
            <w:t>Click or tap here to enter text.</w:t>
          </w:r>
        </w:p>
      </w:docPartBody>
    </w:docPart>
    <w:docPart>
      <w:docPartPr>
        <w:name w:val="2D5DCC0E30BE4BF18EDA954559FD3840"/>
        <w:category>
          <w:name w:val="General"/>
          <w:gallery w:val="placeholder"/>
        </w:category>
        <w:types>
          <w:type w:val="bbPlcHdr"/>
        </w:types>
        <w:behaviors>
          <w:behavior w:val="content"/>
        </w:behaviors>
        <w:guid w:val="{B21DD453-6C18-4DA7-89A6-386CEB7BE470}"/>
      </w:docPartPr>
      <w:docPartBody>
        <w:p w:rsidR="00FF0A0B" w:rsidRDefault="00FF0A0B" w:rsidP="00FF0A0B">
          <w:pPr>
            <w:pStyle w:val="2D5DCC0E30BE4BF18EDA954559FD3840"/>
          </w:pPr>
          <w:r w:rsidRPr="007058E7">
            <w:rPr>
              <w:rStyle w:val="PlaceholderText"/>
            </w:rPr>
            <w:t>Click or tap here to enter text.</w:t>
          </w:r>
        </w:p>
      </w:docPartBody>
    </w:docPart>
    <w:docPart>
      <w:docPartPr>
        <w:name w:val="29B378C85B2C4BD3BD5E5DC0753B8E84"/>
        <w:category>
          <w:name w:val="General"/>
          <w:gallery w:val="placeholder"/>
        </w:category>
        <w:types>
          <w:type w:val="bbPlcHdr"/>
        </w:types>
        <w:behaviors>
          <w:behavior w:val="content"/>
        </w:behaviors>
        <w:guid w:val="{A781A585-D015-4AC5-8993-C4A688D65ADE}"/>
      </w:docPartPr>
      <w:docPartBody>
        <w:p w:rsidR="00FF0A0B" w:rsidRDefault="00FF0A0B" w:rsidP="00FF0A0B">
          <w:pPr>
            <w:pStyle w:val="29B378C85B2C4BD3BD5E5DC0753B8E84"/>
          </w:pPr>
          <w:r w:rsidRPr="007058E7">
            <w:rPr>
              <w:rStyle w:val="PlaceholderText"/>
            </w:rPr>
            <w:t>Click or tap here to enter text.</w:t>
          </w:r>
        </w:p>
      </w:docPartBody>
    </w:docPart>
    <w:docPart>
      <w:docPartPr>
        <w:name w:val="493950632BE14E3C8793343ECC029807"/>
        <w:category>
          <w:name w:val="General"/>
          <w:gallery w:val="placeholder"/>
        </w:category>
        <w:types>
          <w:type w:val="bbPlcHdr"/>
        </w:types>
        <w:behaviors>
          <w:behavior w:val="content"/>
        </w:behaviors>
        <w:guid w:val="{EA333D13-8EED-4B46-97D8-88DF8F5C4F6E}"/>
      </w:docPartPr>
      <w:docPartBody>
        <w:p w:rsidR="00FF0A0B" w:rsidRDefault="00FF0A0B" w:rsidP="00FF0A0B">
          <w:pPr>
            <w:pStyle w:val="493950632BE14E3C8793343ECC029807"/>
          </w:pPr>
          <w:r w:rsidRPr="007058E7">
            <w:rPr>
              <w:rStyle w:val="PlaceholderText"/>
            </w:rPr>
            <w:t>Click or tap here to enter text.</w:t>
          </w:r>
        </w:p>
      </w:docPartBody>
    </w:docPart>
    <w:docPart>
      <w:docPartPr>
        <w:name w:val="F01D34E8774F4C65B0AE1AA38BF0139F"/>
        <w:category>
          <w:name w:val="General"/>
          <w:gallery w:val="placeholder"/>
        </w:category>
        <w:types>
          <w:type w:val="bbPlcHdr"/>
        </w:types>
        <w:behaviors>
          <w:behavior w:val="content"/>
        </w:behaviors>
        <w:guid w:val="{4153E5F3-3305-4F02-B330-EE23921E6363}"/>
      </w:docPartPr>
      <w:docPartBody>
        <w:p w:rsidR="00FF0A0B" w:rsidRDefault="00FF0A0B" w:rsidP="00FF0A0B">
          <w:pPr>
            <w:pStyle w:val="F01D34E8774F4C65B0AE1AA38BF0139F"/>
          </w:pPr>
          <w:r w:rsidRPr="007058E7">
            <w:rPr>
              <w:rStyle w:val="PlaceholderText"/>
            </w:rPr>
            <w:t>Click or tap here to enter text.</w:t>
          </w:r>
        </w:p>
      </w:docPartBody>
    </w:docPart>
    <w:docPart>
      <w:docPartPr>
        <w:name w:val="3361CA77D3AA4005AD276203F1A6E1B3"/>
        <w:category>
          <w:name w:val="General"/>
          <w:gallery w:val="placeholder"/>
        </w:category>
        <w:types>
          <w:type w:val="bbPlcHdr"/>
        </w:types>
        <w:behaviors>
          <w:behavior w:val="content"/>
        </w:behaviors>
        <w:guid w:val="{DBE134D1-DAB1-4242-B994-553075696DB7}"/>
      </w:docPartPr>
      <w:docPartBody>
        <w:p w:rsidR="00FF0A0B" w:rsidRDefault="00FF0A0B" w:rsidP="00FF0A0B">
          <w:pPr>
            <w:pStyle w:val="3361CA77D3AA4005AD276203F1A6E1B3"/>
          </w:pPr>
          <w:r w:rsidRPr="007058E7">
            <w:rPr>
              <w:rStyle w:val="PlaceholderText"/>
            </w:rPr>
            <w:t>Click or tap here to enter text.</w:t>
          </w:r>
        </w:p>
      </w:docPartBody>
    </w:docPart>
    <w:docPart>
      <w:docPartPr>
        <w:name w:val="26A9FB4BE9074737BDC580392F315D02"/>
        <w:category>
          <w:name w:val="General"/>
          <w:gallery w:val="placeholder"/>
        </w:category>
        <w:types>
          <w:type w:val="bbPlcHdr"/>
        </w:types>
        <w:behaviors>
          <w:behavior w:val="content"/>
        </w:behaviors>
        <w:guid w:val="{2428B376-E467-4940-A4ED-D3CC96F5C06E}"/>
      </w:docPartPr>
      <w:docPartBody>
        <w:p w:rsidR="00FF0A0B" w:rsidRDefault="00FF0A0B" w:rsidP="00FF0A0B">
          <w:pPr>
            <w:pStyle w:val="26A9FB4BE9074737BDC580392F315D02"/>
          </w:pPr>
          <w:r w:rsidRPr="007058E7">
            <w:rPr>
              <w:rStyle w:val="PlaceholderText"/>
            </w:rPr>
            <w:t>Click or tap here to enter text.</w:t>
          </w:r>
        </w:p>
      </w:docPartBody>
    </w:docPart>
    <w:docPart>
      <w:docPartPr>
        <w:name w:val="9A34E645621749D28E8924FD2F8A22EC"/>
        <w:category>
          <w:name w:val="General"/>
          <w:gallery w:val="placeholder"/>
        </w:category>
        <w:types>
          <w:type w:val="bbPlcHdr"/>
        </w:types>
        <w:behaviors>
          <w:behavior w:val="content"/>
        </w:behaviors>
        <w:guid w:val="{4CF7B384-62CD-45C1-A2FD-8101AB2BA477}"/>
      </w:docPartPr>
      <w:docPartBody>
        <w:p w:rsidR="00FF0A0B" w:rsidRDefault="00FF0A0B" w:rsidP="00FF0A0B">
          <w:pPr>
            <w:pStyle w:val="9A34E645621749D28E8924FD2F8A22EC"/>
          </w:pPr>
          <w:r w:rsidRPr="007058E7">
            <w:rPr>
              <w:rStyle w:val="PlaceholderText"/>
            </w:rPr>
            <w:t>Click or tap here to enter text.</w:t>
          </w:r>
        </w:p>
      </w:docPartBody>
    </w:docPart>
    <w:docPart>
      <w:docPartPr>
        <w:name w:val="35721878EC884E0893AEFE01174ACE42"/>
        <w:category>
          <w:name w:val="General"/>
          <w:gallery w:val="placeholder"/>
        </w:category>
        <w:types>
          <w:type w:val="bbPlcHdr"/>
        </w:types>
        <w:behaviors>
          <w:behavior w:val="content"/>
        </w:behaviors>
        <w:guid w:val="{27659018-DC03-4D9C-9588-896D9D57B530}"/>
      </w:docPartPr>
      <w:docPartBody>
        <w:p w:rsidR="00FF0A0B" w:rsidRDefault="00FF0A0B" w:rsidP="00FF0A0B">
          <w:pPr>
            <w:pStyle w:val="35721878EC884E0893AEFE01174ACE42"/>
          </w:pPr>
          <w:r w:rsidRPr="007058E7">
            <w:rPr>
              <w:rStyle w:val="PlaceholderText"/>
            </w:rPr>
            <w:t>Click or tap here to enter text.</w:t>
          </w:r>
        </w:p>
      </w:docPartBody>
    </w:docPart>
    <w:docPart>
      <w:docPartPr>
        <w:name w:val="0104AC3CA590432CB9245A4A808CD358"/>
        <w:category>
          <w:name w:val="General"/>
          <w:gallery w:val="placeholder"/>
        </w:category>
        <w:types>
          <w:type w:val="bbPlcHdr"/>
        </w:types>
        <w:behaviors>
          <w:behavior w:val="content"/>
        </w:behaviors>
        <w:guid w:val="{44EDE26C-4C93-43ED-8448-3C7BE754506E}"/>
      </w:docPartPr>
      <w:docPartBody>
        <w:p w:rsidR="00FF0A0B" w:rsidRDefault="00FF0A0B" w:rsidP="00FF0A0B">
          <w:pPr>
            <w:pStyle w:val="0104AC3CA590432CB9245A4A808CD358"/>
          </w:pPr>
          <w:r w:rsidRPr="007058E7">
            <w:rPr>
              <w:rStyle w:val="PlaceholderText"/>
            </w:rPr>
            <w:t>Click or tap here to enter text.</w:t>
          </w:r>
        </w:p>
      </w:docPartBody>
    </w:docPart>
    <w:docPart>
      <w:docPartPr>
        <w:name w:val="B5EF5916AE75403C8EBBF1F1F75126A3"/>
        <w:category>
          <w:name w:val="General"/>
          <w:gallery w:val="placeholder"/>
        </w:category>
        <w:types>
          <w:type w:val="bbPlcHdr"/>
        </w:types>
        <w:behaviors>
          <w:behavior w:val="content"/>
        </w:behaviors>
        <w:guid w:val="{7C6FA1A7-159A-4ACC-8647-D90A1E79154C}"/>
      </w:docPartPr>
      <w:docPartBody>
        <w:p w:rsidR="00FF0A0B" w:rsidRDefault="00FF0A0B" w:rsidP="00FF0A0B">
          <w:pPr>
            <w:pStyle w:val="B5EF5916AE75403C8EBBF1F1F75126A3"/>
          </w:pPr>
          <w:r w:rsidRPr="007058E7">
            <w:rPr>
              <w:rStyle w:val="PlaceholderText"/>
            </w:rPr>
            <w:t>Click or tap here to enter text.</w:t>
          </w:r>
        </w:p>
      </w:docPartBody>
    </w:docPart>
    <w:docPart>
      <w:docPartPr>
        <w:name w:val="0A52FB7C6A4341D6B8BF3777EDA377F3"/>
        <w:category>
          <w:name w:val="General"/>
          <w:gallery w:val="placeholder"/>
        </w:category>
        <w:types>
          <w:type w:val="bbPlcHdr"/>
        </w:types>
        <w:behaviors>
          <w:behavior w:val="content"/>
        </w:behaviors>
        <w:guid w:val="{58042C3D-F353-4B0E-94F8-066010D07897}"/>
      </w:docPartPr>
      <w:docPartBody>
        <w:p w:rsidR="00FF0A0B" w:rsidRDefault="00FF0A0B" w:rsidP="00FF0A0B">
          <w:pPr>
            <w:pStyle w:val="0A52FB7C6A4341D6B8BF3777EDA377F3"/>
          </w:pPr>
          <w:r w:rsidRPr="007058E7">
            <w:rPr>
              <w:rStyle w:val="PlaceholderText"/>
            </w:rPr>
            <w:t>Click or tap here to enter text.</w:t>
          </w:r>
        </w:p>
      </w:docPartBody>
    </w:docPart>
    <w:docPart>
      <w:docPartPr>
        <w:name w:val="D9879AC6C1E6468B91166A19A0799135"/>
        <w:category>
          <w:name w:val="General"/>
          <w:gallery w:val="placeholder"/>
        </w:category>
        <w:types>
          <w:type w:val="bbPlcHdr"/>
        </w:types>
        <w:behaviors>
          <w:behavior w:val="content"/>
        </w:behaviors>
        <w:guid w:val="{A598CE34-7382-4A44-B6CF-31035C9DF166}"/>
      </w:docPartPr>
      <w:docPartBody>
        <w:p w:rsidR="00FF0A0B" w:rsidRDefault="00FF0A0B" w:rsidP="00FF0A0B">
          <w:pPr>
            <w:pStyle w:val="D9879AC6C1E6468B91166A19A0799135"/>
          </w:pPr>
          <w:r w:rsidRPr="007058E7">
            <w:rPr>
              <w:rStyle w:val="PlaceholderText"/>
            </w:rPr>
            <w:t>Click or tap here to enter text.</w:t>
          </w:r>
        </w:p>
      </w:docPartBody>
    </w:docPart>
    <w:docPart>
      <w:docPartPr>
        <w:name w:val="2EE9539620844E769283B416FFF078EA"/>
        <w:category>
          <w:name w:val="General"/>
          <w:gallery w:val="placeholder"/>
        </w:category>
        <w:types>
          <w:type w:val="bbPlcHdr"/>
        </w:types>
        <w:behaviors>
          <w:behavior w:val="content"/>
        </w:behaviors>
        <w:guid w:val="{BF9DF44A-0711-4DE1-A2DB-EF174CE4AD08}"/>
      </w:docPartPr>
      <w:docPartBody>
        <w:p w:rsidR="00FF0A0B" w:rsidRDefault="00FF0A0B" w:rsidP="00FF0A0B">
          <w:pPr>
            <w:pStyle w:val="2EE9539620844E769283B416FFF078EA"/>
          </w:pPr>
          <w:r w:rsidRPr="007058E7">
            <w:rPr>
              <w:rStyle w:val="PlaceholderText"/>
            </w:rPr>
            <w:t>Click or tap here to enter text.</w:t>
          </w:r>
        </w:p>
      </w:docPartBody>
    </w:docPart>
    <w:docPart>
      <w:docPartPr>
        <w:name w:val="3160C09103E44548BA306E8017FC0873"/>
        <w:category>
          <w:name w:val="General"/>
          <w:gallery w:val="placeholder"/>
        </w:category>
        <w:types>
          <w:type w:val="bbPlcHdr"/>
        </w:types>
        <w:behaviors>
          <w:behavior w:val="content"/>
        </w:behaviors>
        <w:guid w:val="{C2AC4181-372D-4DB5-BC55-EBF9E42F5718}"/>
      </w:docPartPr>
      <w:docPartBody>
        <w:p w:rsidR="00FF0A0B" w:rsidRDefault="00FF0A0B" w:rsidP="00FF0A0B">
          <w:pPr>
            <w:pStyle w:val="3160C09103E44548BA306E8017FC0873"/>
          </w:pPr>
          <w:r w:rsidRPr="007058E7">
            <w:rPr>
              <w:rStyle w:val="PlaceholderText"/>
            </w:rPr>
            <w:t>Click or tap here to enter text.</w:t>
          </w:r>
        </w:p>
      </w:docPartBody>
    </w:docPart>
    <w:docPart>
      <w:docPartPr>
        <w:name w:val="04C08FE976114719B578D8C389F43E9E"/>
        <w:category>
          <w:name w:val="General"/>
          <w:gallery w:val="placeholder"/>
        </w:category>
        <w:types>
          <w:type w:val="bbPlcHdr"/>
        </w:types>
        <w:behaviors>
          <w:behavior w:val="content"/>
        </w:behaviors>
        <w:guid w:val="{05E76CF8-C125-46A3-AF04-3F623FB06711}"/>
      </w:docPartPr>
      <w:docPartBody>
        <w:p w:rsidR="00FF0A0B" w:rsidRDefault="00FF0A0B" w:rsidP="00FF0A0B">
          <w:pPr>
            <w:pStyle w:val="04C08FE976114719B578D8C389F43E9E"/>
          </w:pPr>
          <w:r w:rsidRPr="007058E7">
            <w:rPr>
              <w:rStyle w:val="PlaceholderText"/>
            </w:rPr>
            <w:t>Click or tap here to enter text.</w:t>
          </w:r>
        </w:p>
      </w:docPartBody>
    </w:docPart>
    <w:docPart>
      <w:docPartPr>
        <w:name w:val="04F36571274E43BF9E3168FD62392E41"/>
        <w:category>
          <w:name w:val="General"/>
          <w:gallery w:val="placeholder"/>
        </w:category>
        <w:types>
          <w:type w:val="bbPlcHdr"/>
        </w:types>
        <w:behaviors>
          <w:behavior w:val="content"/>
        </w:behaviors>
        <w:guid w:val="{3C4BB82C-E1B7-4B38-9A3D-0B41D012FA49}"/>
      </w:docPartPr>
      <w:docPartBody>
        <w:p w:rsidR="00FF0A0B" w:rsidRDefault="00FF0A0B" w:rsidP="00FF0A0B">
          <w:pPr>
            <w:pStyle w:val="04F36571274E43BF9E3168FD62392E41"/>
          </w:pPr>
          <w:r w:rsidRPr="007058E7">
            <w:rPr>
              <w:rStyle w:val="PlaceholderText"/>
            </w:rPr>
            <w:t>Click or tap here to enter text.</w:t>
          </w:r>
        </w:p>
      </w:docPartBody>
    </w:docPart>
    <w:docPart>
      <w:docPartPr>
        <w:name w:val="5A471F31A04744D2889A8287B518B1AA"/>
        <w:category>
          <w:name w:val="General"/>
          <w:gallery w:val="placeholder"/>
        </w:category>
        <w:types>
          <w:type w:val="bbPlcHdr"/>
        </w:types>
        <w:behaviors>
          <w:behavior w:val="content"/>
        </w:behaviors>
        <w:guid w:val="{8FA15718-C45E-4828-85B6-EE3D23EBC29F}"/>
      </w:docPartPr>
      <w:docPartBody>
        <w:p w:rsidR="00FF0A0B" w:rsidRDefault="00FF0A0B" w:rsidP="00FF0A0B">
          <w:pPr>
            <w:pStyle w:val="5A471F31A04744D2889A8287B518B1AA"/>
          </w:pPr>
          <w:r w:rsidRPr="007058E7">
            <w:rPr>
              <w:rStyle w:val="PlaceholderText"/>
            </w:rPr>
            <w:t>Click or tap here to enter text.</w:t>
          </w:r>
        </w:p>
      </w:docPartBody>
    </w:docPart>
    <w:docPart>
      <w:docPartPr>
        <w:name w:val="27F11F4D1E5B41EA8E24A0893E2FC35F"/>
        <w:category>
          <w:name w:val="General"/>
          <w:gallery w:val="placeholder"/>
        </w:category>
        <w:types>
          <w:type w:val="bbPlcHdr"/>
        </w:types>
        <w:behaviors>
          <w:behavior w:val="content"/>
        </w:behaviors>
        <w:guid w:val="{F8C2072F-117B-43D7-AD48-D918A4956180}"/>
      </w:docPartPr>
      <w:docPartBody>
        <w:p w:rsidR="00FF0A0B" w:rsidRDefault="00FF0A0B" w:rsidP="00FF0A0B">
          <w:pPr>
            <w:pStyle w:val="27F11F4D1E5B41EA8E24A0893E2FC35F"/>
          </w:pPr>
          <w:r w:rsidRPr="007058E7">
            <w:rPr>
              <w:rStyle w:val="PlaceholderText"/>
            </w:rPr>
            <w:t>Click or tap here to enter text.</w:t>
          </w:r>
        </w:p>
      </w:docPartBody>
    </w:docPart>
    <w:docPart>
      <w:docPartPr>
        <w:name w:val="053E1DEF4FD34342B399465D4B5FE8A6"/>
        <w:category>
          <w:name w:val="General"/>
          <w:gallery w:val="placeholder"/>
        </w:category>
        <w:types>
          <w:type w:val="bbPlcHdr"/>
        </w:types>
        <w:behaviors>
          <w:behavior w:val="content"/>
        </w:behaviors>
        <w:guid w:val="{B47C553F-70F3-4BC7-9223-EDE8DF02EBA9}"/>
      </w:docPartPr>
      <w:docPartBody>
        <w:p w:rsidR="00FF0A0B" w:rsidRDefault="00FF0A0B" w:rsidP="00FF0A0B">
          <w:pPr>
            <w:pStyle w:val="053E1DEF4FD34342B399465D4B5FE8A6"/>
          </w:pPr>
          <w:r w:rsidRPr="007058E7">
            <w:rPr>
              <w:rStyle w:val="PlaceholderText"/>
            </w:rPr>
            <w:t>Click or tap here to enter text.</w:t>
          </w:r>
        </w:p>
      </w:docPartBody>
    </w:docPart>
    <w:docPart>
      <w:docPartPr>
        <w:name w:val="048474F7E66A45EFADC8625350AF02A2"/>
        <w:category>
          <w:name w:val="General"/>
          <w:gallery w:val="placeholder"/>
        </w:category>
        <w:types>
          <w:type w:val="bbPlcHdr"/>
        </w:types>
        <w:behaviors>
          <w:behavior w:val="content"/>
        </w:behaviors>
        <w:guid w:val="{1124D278-2536-446C-A058-2AEF455CC615}"/>
      </w:docPartPr>
      <w:docPartBody>
        <w:p w:rsidR="00FF0A0B" w:rsidRDefault="00FF0A0B" w:rsidP="00FF0A0B">
          <w:pPr>
            <w:pStyle w:val="048474F7E66A45EFADC8625350AF02A2"/>
          </w:pPr>
          <w:r w:rsidRPr="007058E7">
            <w:rPr>
              <w:rStyle w:val="PlaceholderText"/>
            </w:rPr>
            <w:t>Click or tap here to enter text.</w:t>
          </w:r>
        </w:p>
      </w:docPartBody>
    </w:docPart>
    <w:docPart>
      <w:docPartPr>
        <w:name w:val="5AFA778340274B88ADBB72224358DEB5"/>
        <w:category>
          <w:name w:val="General"/>
          <w:gallery w:val="placeholder"/>
        </w:category>
        <w:types>
          <w:type w:val="bbPlcHdr"/>
        </w:types>
        <w:behaviors>
          <w:behavior w:val="content"/>
        </w:behaviors>
        <w:guid w:val="{694E78B9-B21B-4AEC-AE26-386BB03D0355}"/>
      </w:docPartPr>
      <w:docPartBody>
        <w:p w:rsidR="00FF0A0B" w:rsidRDefault="00FF0A0B" w:rsidP="00FF0A0B">
          <w:pPr>
            <w:pStyle w:val="5AFA778340274B88ADBB72224358DEB5"/>
          </w:pPr>
          <w:r w:rsidRPr="007058E7">
            <w:rPr>
              <w:rStyle w:val="PlaceholderText"/>
            </w:rPr>
            <w:t>Click or tap here to enter text.</w:t>
          </w:r>
        </w:p>
      </w:docPartBody>
    </w:docPart>
    <w:docPart>
      <w:docPartPr>
        <w:name w:val="4E949EA9DD984E6BB6DEF105E6B5C6C7"/>
        <w:category>
          <w:name w:val="General"/>
          <w:gallery w:val="placeholder"/>
        </w:category>
        <w:types>
          <w:type w:val="bbPlcHdr"/>
        </w:types>
        <w:behaviors>
          <w:behavior w:val="content"/>
        </w:behaviors>
        <w:guid w:val="{F5D74DF2-9A2D-416B-9ABF-6162DF71943C}"/>
      </w:docPartPr>
      <w:docPartBody>
        <w:p w:rsidR="00FF0A0B" w:rsidRDefault="00FF0A0B" w:rsidP="00FF0A0B">
          <w:pPr>
            <w:pStyle w:val="4E949EA9DD984E6BB6DEF105E6B5C6C7"/>
          </w:pPr>
          <w:r w:rsidRPr="007058E7">
            <w:rPr>
              <w:rStyle w:val="PlaceholderText"/>
            </w:rPr>
            <w:t>Click or tap here to enter text.</w:t>
          </w:r>
        </w:p>
      </w:docPartBody>
    </w:docPart>
    <w:docPart>
      <w:docPartPr>
        <w:name w:val="5153B97FDE2C4185AEB6BE1AC681C73B"/>
        <w:category>
          <w:name w:val="General"/>
          <w:gallery w:val="placeholder"/>
        </w:category>
        <w:types>
          <w:type w:val="bbPlcHdr"/>
        </w:types>
        <w:behaviors>
          <w:behavior w:val="content"/>
        </w:behaviors>
        <w:guid w:val="{FE9E1967-C4BA-48B8-8906-3353A7256B3F}"/>
      </w:docPartPr>
      <w:docPartBody>
        <w:p w:rsidR="00FF0A0B" w:rsidRDefault="00FF0A0B" w:rsidP="00FF0A0B">
          <w:pPr>
            <w:pStyle w:val="5153B97FDE2C4185AEB6BE1AC681C73B"/>
          </w:pPr>
          <w:r w:rsidRPr="007058E7">
            <w:rPr>
              <w:rStyle w:val="PlaceholderText"/>
            </w:rPr>
            <w:t>Click or tap here to enter text.</w:t>
          </w:r>
        </w:p>
      </w:docPartBody>
    </w:docPart>
    <w:docPart>
      <w:docPartPr>
        <w:name w:val="20A6CE05651240EF8BF88F994A0F880B"/>
        <w:category>
          <w:name w:val="General"/>
          <w:gallery w:val="placeholder"/>
        </w:category>
        <w:types>
          <w:type w:val="bbPlcHdr"/>
        </w:types>
        <w:behaviors>
          <w:behavior w:val="content"/>
        </w:behaviors>
        <w:guid w:val="{770E3879-3B40-4E14-BB9C-B5A4EF35F024}"/>
      </w:docPartPr>
      <w:docPartBody>
        <w:p w:rsidR="00FF0A0B" w:rsidRDefault="00FF0A0B" w:rsidP="00FF0A0B">
          <w:pPr>
            <w:pStyle w:val="20A6CE05651240EF8BF88F994A0F880B"/>
          </w:pPr>
          <w:r w:rsidRPr="007058E7">
            <w:rPr>
              <w:rStyle w:val="PlaceholderText"/>
            </w:rPr>
            <w:t>Click or tap here to enter text.</w:t>
          </w:r>
        </w:p>
      </w:docPartBody>
    </w:docPart>
    <w:docPart>
      <w:docPartPr>
        <w:name w:val="A216FB3053B44521A7379956B93615CD"/>
        <w:category>
          <w:name w:val="General"/>
          <w:gallery w:val="placeholder"/>
        </w:category>
        <w:types>
          <w:type w:val="bbPlcHdr"/>
        </w:types>
        <w:behaviors>
          <w:behavior w:val="content"/>
        </w:behaviors>
        <w:guid w:val="{5CA87BAF-5A08-4575-9F8B-93EBBFBDF437}"/>
      </w:docPartPr>
      <w:docPartBody>
        <w:p w:rsidR="00FF0A0B" w:rsidRDefault="00FF0A0B" w:rsidP="00FF0A0B">
          <w:pPr>
            <w:pStyle w:val="A216FB3053B44521A7379956B93615CD"/>
          </w:pPr>
          <w:r w:rsidRPr="007058E7">
            <w:rPr>
              <w:rStyle w:val="PlaceholderText"/>
            </w:rPr>
            <w:t>Click or tap here to enter text.</w:t>
          </w:r>
        </w:p>
      </w:docPartBody>
    </w:docPart>
    <w:docPart>
      <w:docPartPr>
        <w:name w:val="F6D236BF07A24A57A9F0FF71A05E82DC"/>
        <w:category>
          <w:name w:val="General"/>
          <w:gallery w:val="placeholder"/>
        </w:category>
        <w:types>
          <w:type w:val="bbPlcHdr"/>
        </w:types>
        <w:behaviors>
          <w:behavior w:val="content"/>
        </w:behaviors>
        <w:guid w:val="{2640EAF2-1ED6-4725-8417-7C54685F43AD}"/>
      </w:docPartPr>
      <w:docPartBody>
        <w:p w:rsidR="00FF0A0B" w:rsidRDefault="00FF0A0B" w:rsidP="00FF0A0B">
          <w:pPr>
            <w:pStyle w:val="F6D236BF07A24A57A9F0FF71A05E82DC"/>
          </w:pPr>
          <w:r w:rsidRPr="007058E7">
            <w:rPr>
              <w:rStyle w:val="PlaceholderText"/>
            </w:rPr>
            <w:t>Click or tap here to enter text.</w:t>
          </w:r>
        </w:p>
      </w:docPartBody>
    </w:docPart>
    <w:docPart>
      <w:docPartPr>
        <w:name w:val="4787C86FB4944998B3158E5C6570E498"/>
        <w:category>
          <w:name w:val="General"/>
          <w:gallery w:val="placeholder"/>
        </w:category>
        <w:types>
          <w:type w:val="bbPlcHdr"/>
        </w:types>
        <w:behaviors>
          <w:behavior w:val="content"/>
        </w:behaviors>
        <w:guid w:val="{45B17A1B-04B2-4D51-930F-F51CF84E4151}"/>
      </w:docPartPr>
      <w:docPartBody>
        <w:p w:rsidR="00FF0A0B" w:rsidRDefault="00FF0A0B" w:rsidP="00FF0A0B">
          <w:pPr>
            <w:pStyle w:val="4787C86FB4944998B3158E5C6570E498"/>
          </w:pPr>
          <w:r w:rsidRPr="007058E7">
            <w:rPr>
              <w:rStyle w:val="PlaceholderText"/>
            </w:rPr>
            <w:t>Click or tap here to enter text.</w:t>
          </w:r>
        </w:p>
      </w:docPartBody>
    </w:docPart>
    <w:docPart>
      <w:docPartPr>
        <w:name w:val="CD75239DD4684736AA2AAA3AB69FD37B"/>
        <w:category>
          <w:name w:val="General"/>
          <w:gallery w:val="placeholder"/>
        </w:category>
        <w:types>
          <w:type w:val="bbPlcHdr"/>
        </w:types>
        <w:behaviors>
          <w:behavior w:val="content"/>
        </w:behaviors>
        <w:guid w:val="{0E418838-8BFA-4F38-8CD4-ACADB59B2A0C}"/>
      </w:docPartPr>
      <w:docPartBody>
        <w:p w:rsidR="00FF0A0B" w:rsidRDefault="00FF0A0B" w:rsidP="00FF0A0B">
          <w:pPr>
            <w:pStyle w:val="CD75239DD4684736AA2AAA3AB69FD37B"/>
          </w:pPr>
          <w:r w:rsidRPr="007058E7">
            <w:rPr>
              <w:rStyle w:val="PlaceholderText"/>
            </w:rPr>
            <w:t>Click or tap here to enter text.</w:t>
          </w:r>
        </w:p>
      </w:docPartBody>
    </w:docPart>
    <w:docPart>
      <w:docPartPr>
        <w:name w:val="173B0BCC78554CC79B2F4568F5246219"/>
        <w:category>
          <w:name w:val="General"/>
          <w:gallery w:val="placeholder"/>
        </w:category>
        <w:types>
          <w:type w:val="bbPlcHdr"/>
        </w:types>
        <w:behaviors>
          <w:behavior w:val="content"/>
        </w:behaviors>
        <w:guid w:val="{5C9B7C15-6697-4D58-98D2-C66182CC5EC5}"/>
      </w:docPartPr>
      <w:docPartBody>
        <w:p w:rsidR="00FF0A0B" w:rsidRDefault="00FF0A0B" w:rsidP="00FF0A0B">
          <w:pPr>
            <w:pStyle w:val="173B0BCC78554CC79B2F4568F5246219"/>
          </w:pPr>
          <w:r w:rsidRPr="007058E7">
            <w:rPr>
              <w:rStyle w:val="PlaceholderText"/>
            </w:rPr>
            <w:t>Click or tap here to enter text.</w:t>
          </w:r>
        </w:p>
      </w:docPartBody>
    </w:docPart>
    <w:docPart>
      <w:docPartPr>
        <w:name w:val="2206869CDFE84545A2D1EFD38F1ECC08"/>
        <w:category>
          <w:name w:val="General"/>
          <w:gallery w:val="placeholder"/>
        </w:category>
        <w:types>
          <w:type w:val="bbPlcHdr"/>
        </w:types>
        <w:behaviors>
          <w:behavior w:val="content"/>
        </w:behaviors>
        <w:guid w:val="{546AB2D0-08BA-40B4-9F5A-2A71D17080FA}"/>
      </w:docPartPr>
      <w:docPartBody>
        <w:p w:rsidR="00FF0A0B" w:rsidRDefault="00FF0A0B" w:rsidP="00FF0A0B">
          <w:pPr>
            <w:pStyle w:val="2206869CDFE84545A2D1EFD38F1ECC08"/>
          </w:pPr>
          <w:r w:rsidRPr="007058E7">
            <w:rPr>
              <w:rStyle w:val="PlaceholderText"/>
            </w:rPr>
            <w:t>Click or tap here to enter text.</w:t>
          </w:r>
        </w:p>
      </w:docPartBody>
    </w:docPart>
    <w:docPart>
      <w:docPartPr>
        <w:name w:val="808AC391F0934D5BAD38728DC7B4DEFC"/>
        <w:category>
          <w:name w:val="General"/>
          <w:gallery w:val="placeholder"/>
        </w:category>
        <w:types>
          <w:type w:val="bbPlcHdr"/>
        </w:types>
        <w:behaviors>
          <w:behavior w:val="content"/>
        </w:behaviors>
        <w:guid w:val="{C5F1EED5-7BA3-4DC0-AE9A-BA8F451A37A4}"/>
      </w:docPartPr>
      <w:docPartBody>
        <w:p w:rsidR="00FF0A0B" w:rsidRDefault="00FF0A0B" w:rsidP="00FF0A0B">
          <w:pPr>
            <w:pStyle w:val="808AC391F0934D5BAD38728DC7B4DEFC"/>
          </w:pPr>
          <w:r w:rsidRPr="007058E7">
            <w:rPr>
              <w:rStyle w:val="PlaceholderText"/>
            </w:rPr>
            <w:t>Click or tap here to enter text.</w:t>
          </w:r>
        </w:p>
      </w:docPartBody>
    </w:docPart>
    <w:docPart>
      <w:docPartPr>
        <w:name w:val="327D16E2E3F84D2E879C5D8E6B61F3D4"/>
        <w:category>
          <w:name w:val="General"/>
          <w:gallery w:val="placeholder"/>
        </w:category>
        <w:types>
          <w:type w:val="bbPlcHdr"/>
        </w:types>
        <w:behaviors>
          <w:behavior w:val="content"/>
        </w:behaviors>
        <w:guid w:val="{8AE94803-7AD5-4B39-89F8-42E3C6E42377}"/>
      </w:docPartPr>
      <w:docPartBody>
        <w:p w:rsidR="00FF0A0B" w:rsidRDefault="00FF0A0B" w:rsidP="00FF0A0B">
          <w:pPr>
            <w:pStyle w:val="327D16E2E3F84D2E879C5D8E6B61F3D4"/>
          </w:pPr>
          <w:r w:rsidRPr="007058E7">
            <w:rPr>
              <w:rStyle w:val="PlaceholderText"/>
            </w:rPr>
            <w:t>Click or tap here to enter text.</w:t>
          </w:r>
        </w:p>
      </w:docPartBody>
    </w:docPart>
    <w:docPart>
      <w:docPartPr>
        <w:name w:val="5AEF3D355F8C4366ADD7D4AA4EFA934A"/>
        <w:category>
          <w:name w:val="General"/>
          <w:gallery w:val="placeholder"/>
        </w:category>
        <w:types>
          <w:type w:val="bbPlcHdr"/>
        </w:types>
        <w:behaviors>
          <w:behavior w:val="content"/>
        </w:behaviors>
        <w:guid w:val="{037E3848-2FE0-4CEB-9F51-7B13D92F9DBF}"/>
      </w:docPartPr>
      <w:docPartBody>
        <w:p w:rsidR="00FF0A0B" w:rsidRDefault="00FF0A0B" w:rsidP="00FF0A0B">
          <w:pPr>
            <w:pStyle w:val="5AEF3D355F8C4366ADD7D4AA4EFA934A"/>
          </w:pPr>
          <w:r w:rsidRPr="007058E7">
            <w:rPr>
              <w:rStyle w:val="PlaceholderText"/>
            </w:rPr>
            <w:t>Click or tap here to enter text.</w:t>
          </w:r>
        </w:p>
      </w:docPartBody>
    </w:docPart>
    <w:docPart>
      <w:docPartPr>
        <w:name w:val="879AB8BD91D34F26BD2158F50A593B39"/>
        <w:category>
          <w:name w:val="General"/>
          <w:gallery w:val="placeholder"/>
        </w:category>
        <w:types>
          <w:type w:val="bbPlcHdr"/>
        </w:types>
        <w:behaviors>
          <w:behavior w:val="content"/>
        </w:behaviors>
        <w:guid w:val="{91CBE475-2D6F-4401-863A-87E1A5842532}"/>
      </w:docPartPr>
      <w:docPartBody>
        <w:p w:rsidR="00FF0A0B" w:rsidRDefault="00FF0A0B" w:rsidP="00FF0A0B">
          <w:pPr>
            <w:pStyle w:val="879AB8BD91D34F26BD2158F50A593B39"/>
          </w:pPr>
          <w:r w:rsidRPr="007058E7">
            <w:rPr>
              <w:rStyle w:val="PlaceholderText"/>
            </w:rPr>
            <w:t>Click or tap here to enter text.</w:t>
          </w:r>
        </w:p>
      </w:docPartBody>
    </w:docPart>
    <w:docPart>
      <w:docPartPr>
        <w:name w:val="9AB5AD64DD9B48468BE90A50EE1FDDFB"/>
        <w:category>
          <w:name w:val="General"/>
          <w:gallery w:val="placeholder"/>
        </w:category>
        <w:types>
          <w:type w:val="bbPlcHdr"/>
        </w:types>
        <w:behaviors>
          <w:behavior w:val="content"/>
        </w:behaviors>
        <w:guid w:val="{FDCE9686-73BC-40DB-962C-1898EF218E7A}"/>
      </w:docPartPr>
      <w:docPartBody>
        <w:p w:rsidR="00FF0A0B" w:rsidRDefault="00FF0A0B" w:rsidP="00FF0A0B">
          <w:pPr>
            <w:pStyle w:val="9AB5AD64DD9B48468BE90A50EE1FDDFB"/>
          </w:pPr>
          <w:r w:rsidRPr="007058E7">
            <w:rPr>
              <w:rStyle w:val="PlaceholderText"/>
            </w:rPr>
            <w:t>Click or tap here to enter text.</w:t>
          </w:r>
        </w:p>
      </w:docPartBody>
    </w:docPart>
    <w:docPart>
      <w:docPartPr>
        <w:name w:val="72C2CA5C6A5448CC8E4D594D7B702809"/>
        <w:category>
          <w:name w:val="General"/>
          <w:gallery w:val="placeholder"/>
        </w:category>
        <w:types>
          <w:type w:val="bbPlcHdr"/>
        </w:types>
        <w:behaviors>
          <w:behavior w:val="content"/>
        </w:behaviors>
        <w:guid w:val="{3C9B5546-A053-4A59-B3EE-280C71C9660B}"/>
      </w:docPartPr>
      <w:docPartBody>
        <w:p w:rsidR="00FF0A0B" w:rsidRDefault="00FF0A0B" w:rsidP="00FF0A0B">
          <w:pPr>
            <w:pStyle w:val="72C2CA5C6A5448CC8E4D594D7B702809"/>
          </w:pPr>
          <w:r w:rsidRPr="007058E7">
            <w:rPr>
              <w:rStyle w:val="PlaceholderText"/>
            </w:rPr>
            <w:t>Click or tap here to enter text.</w:t>
          </w:r>
        </w:p>
      </w:docPartBody>
    </w:docPart>
    <w:docPart>
      <w:docPartPr>
        <w:name w:val="3E5C97ED8EB64649B5A2B3763B3E80CD"/>
        <w:category>
          <w:name w:val="General"/>
          <w:gallery w:val="placeholder"/>
        </w:category>
        <w:types>
          <w:type w:val="bbPlcHdr"/>
        </w:types>
        <w:behaviors>
          <w:behavior w:val="content"/>
        </w:behaviors>
        <w:guid w:val="{B3D6B9FB-AC85-4D2D-89A2-8365F5E29492}"/>
      </w:docPartPr>
      <w:docPartBody>
        <w:p w:rsidR="00FF0A0B" w:rsidRDefault="00FF0A0B" w:rsidP="00FF0A0B">
          <w:pPr>
            <w:pStyle w:val="3E5C97ED8EB64649B5A2B3763B3E80CD"/>
          </w:pPr>
          <w:r w:rsidRPr="007058E7">
            <w:rPr>
              <w:rStyle w:val="PlaceholderText"/>
            </w:rPr>
            <w:t>Click or tap here to enter text.</w:t>
          </w:r>
        </w:p>
      </w:docPartBody>
    </w:docPart>
    <w:docPart>
      <w:docPartPr>
        <w:name w:val="55F72288DC5F45BC9264AC45963A981A"/>
        <w:category>
          <w:name w:val="General"/>
          <w:gallery w:val="placeholder"/>
        </w:category>
        <w:types>
          <w:type w:val="bbPlcHdr"/>
        </w:types>
        <w:behaviors>
          <w:behavior w:val="content"/>
        </w:behaviors>
        <w:guid w:val="{9F6CD9C4-5299-4ADA-A075-3D887DDBBF21}"/>
      </w:docPartPr>
      <w:docPartBody>
        <w:p w:rsidR="00FF0A0B" w:rsidRDefault="00FF0A0B" w:rsidP="00FF0A0B">
          <w:pPr>
            <w:pStyle w:val="55F72288DC5F45BC9264AC45963A981A"/>
          </w:pPr>
          <w:r w:rsidRPr="007058E7">
            <w:rPr>
              <w:rStyle w:val="PlaceholderText"/>
            </w:rPr>
            <w:t>Click or tap here to enter text.</w:t>
          </w:r>
        </w:p>
      </w:docPartBody>
    </w:docPart>
    <w:docPart>
      <w:docPartPr>
        <w:name w:val="B7FA36191CF9477F870980EA3FEF5EC0"/>
        <w:category>
          <w:name w:val="General"/>
          <w:gallery w:val="placeholder"/>
        </w:category>
        <w:types>
          <w:type w:val="bbPlcHdr"/>
        </w:types>
        <w:behaviors>
          <w:behavior w:val="content"/>
        </w:behaviors>
        <w:guid w:val="{CD1FE237-4B74-4459-B35B-A27873F97A70}"/>
      </w:docPartPr>
      <w:docPartBody>
        <w:p w:rsidR="00FF0A0B" w:rsidRDefault="00FF0A0B" w:rsidP="00FF0A0B">
          <w:pPr>
            <w:pStyle w:val="B7FA36191CF9477F870980EA3FEF5EC0"/>
          </w:pPr>
          <w:r w:rsidRPr="007058E7">
            <w:rPr>
              <w:rStyle w:val="PlaceholderText"/>
            </w:rPr>
            <w:t>Click or tap here to enter text.</w:t>
          </w:r>
        </w:p>
      </w:docPartBody>
    </w:docPart>
    <w:docPart>
      <w:docPartPr>
        <w:name w:val="9E16B27A3BDA40B4B1B441183A75FB0F"/>
        <w:category>
          <w:name w:val="General"/>
          <w:gallery w:val="placeholder"/>
        </w:category>
        <w:types>
          <w:type w:val="bbPlcHdr"/>
        </w:types>
        <w:behaviors>
          <w:behavior w:val="content"/>
        </w:behaviors>
        <w:guid w:val="{25AD750B-E2EC-474E-B952-5E32BF6B5E51}"/>
      </w:docPartPr>
      <w:docPartBody>
        <w:p w:rsidR="00FF0A0B" w:rsidRDefault="00FF0A0B" w:rsidP="00FF0A0B">
          <w:pPr>
            <w:pStyle w:val="9E16B27A3BDA40B4B1B441183A75FB0F"/>
          </w:pPr>
          <w:r w:rsidRPr="007058E7">
            <w:rPr>
              <w:rStyle w:val="PlaceholderText"/>
            </w:rPr>
            <w:t>Click or tap here to enter text.</w:t>
          </w:r>
        </w:p>
      </w:docPartBody>
    </w:docPart>
    <w:docPart>
      <w:docPartPr>
        <w:name w:val="07320B73F3594423B7F11B03AB40A302"/>
        <w:category>
          <w:name w:val="General"/>
          <w:gallery w:val="placeholder"/>
        </w:category>
        <w:types>
          <w:type w:val="bbPlcHdr"/>
        </w:types>
        <w:behaviors>
          <w:behavior w:val="content"/>
        </w:behaviors>
        <w:guid w:val="{27FE0188-54BF-4D29-8A5E-32B1F84033D2}"/>
      </w:docPartPr>
      <w:docPartBody>
        <w:p w:rsidR="00FF0A0B" w:rsidRDefault="00FF0A0B" w:rsidP="00FF0A0B">
          <w:pPr>
            <w:pStyle w:val="07320B73F3594423B7F11B03AB40A302"/>
          </w:pPr>
          <w:r w:rsidRPr="007058E7">
            <w:rPr>
              <w:rStyle w:val="PlaceholderText"/>
            </w:rPr>
            <w:t>Click or tap here to enter text.</w:t>
          </w:r>
        </w:p>
      </w:docPartBody>
    </w:docPart>
    <w:docPart>
      <w:docPartPr>
        <w:name w:val="40B5E61E51034733AE3F5607E50DC1CB"/>
        <w:category>
          <w:name w:val="General"/>
          <w:gallery w:val="placeholder"/>
        </w:category>
        <w:types>
          <w:type w:val="bbPlcHdr"/>
        </w:types>
        <w:behaviors>
          <w:behavior w:val="content"/>
        </w:behaviors>
        <w:guid w:val="{13CADC84-0694-4678-A38A-D62741F95EAF}"/>
      </w:docPartPr>
      <w:docPartBody>
        <w:p w:rsidR="00FF0A0B" w:rsidRDefault="00FF0A0B" w:rsidP="00FF0A0B">
          <w:pPr>
            <w:pStyle w:val="40B5E61E51034733AE3F5607E50DC1CB"/>
          </w:pPr>
          <w:r w:rsidRPr="007058E7">
            <w:rPr>
              <w:rStyle w:val="PlaceholderText"/>
            </w:rPr>
            <w:t>Click or tap here to enter text.</w:t>
          </w:r>
        </w:p>
      </w:docPartBody>
    </w:docPart>
    <w:docPart>
      <w:docPartPr>
        <w:name w:val="62489626E5A249C5AB6BEA913BAD02B1"/>
        <w:category>
          <w:name w:val="General"/>
          <w:gallery w:val="placeholder"/>
        </w:category>
        <w:types>
          <w:type w:val="bbPlcHdr"/>
        </w:types>
        <w:behaviors>
          <w:behavior w:val="content"/>
        </w:behaviors>
        <w:guid w:val="{17194E57-58C1-4853-A592-4DB135E3253F}"/>
      </w:docPartPr>
      <w:docPartBody>
        <w:p w:rsidR="00FF0A0B" w:rsidRDefault="00FF0A0B" w:rsidP="00FF0A0B">
          <w:pPr>
            <w:pStyle w:val="62489626E5A249C5AB6BEA913BAD02B1"/>
          </w:pPr>
          <w:r w:rsidRPr="007058E7">
            <w:rPr>
              <w:rStyle w:val="PlaceholderText"/>
            </w:rPr>
            <w:t>Click or tap here to enter text.</w:t>
          </w:r>
        </w:p>
      </w:docPartBody>
    </w:docPart>
    <w:docPart>
      <w:docPartPr>
        <w:name w:val="CC746B87FABB43C7B24D63ED5764A2BD"/>
        <w:category>
          <w:name w:val="General"/>
          <w:gallery w:val="placeholder"/>
        </w:category>
        <w:types>
          <w:type w:val="bbPlcHdr"/>
        </w:types>
        <w:behaviors>
          <w:behavior w:val="content"/>
        </w:behaviors>
        <w:guid w:val="{A2DB1DD0-C089-4D2A-9BFA-6C4B785544D3}"/>
      </w:docPartPr>
      <w:docPartBody>
        <w:p w:rsidR="00FF0A0B" w:rsidRDefault="00FF0A0B" w:rsidP="00FF0A0B">
          <w:pPr>
            <w:pStyle w:val="CC746B87FABB43C7B24D63ED5764A2BD"/>
          </w:pPr>
          <w:r w:rsidRPr="007058E7">
            <w:rPr>
              <w:rStyle w:val="PlaceholderText"/>
            </w:rPr>
            <w:t>Click or tap here to enter text.</w:t>
          </w:r>
        </w:p>
      </w:docPartBody>
    </w:docPart>
    <w:docPart>
      <w:docPartPr>
        <w:name w:val="12B77740B6214A48925AFBE0FDA30C11"/>
        <w:category>
          <w:name w:val="General"/>
          <w:gallery w:val="placeholder"/>
        </w:category>
        <w:types>
          <w:type w:val="bbPlcHdr"/>
        </w:types>
        <w:behaviors>
          <w:behavior w:val="content"/>
        </w:behaviors>
        <w:guid w:val="{2FE354F3-3A3A-4216-947E-B15AEDE210E5}"/>
      </w:docPartPr>
      <w:docPartBody>
        <w:p w:rsidR="00FF0A0B" w:rsidRDefault="00FF0A0B" w:rsidP="00FF0A0B">
          <w:pPr>
            <w:pStyle w:val="12B77740B6214A48925AFBE0FDA30C11"/>
          </w:pPr>
          <w:r w:rsidRPr="007058E7">
            <w:rPr>
              <w:rStyle w:val="PlaceholderText"/>
            </w:rPr>
            <w:t>Click or tap here to enter text.</w:t>
          </w:r>
        </w:p>
      </w:docPartBody>
    </w:docPart>
    <w:docPart>
      <w:docPartPr>
        <w:name w:val="B23AB9684152421FA43D929FEC5F8E17"/>
        <w:category>
          <w:name w:val="General"/>
          <w:gallery w:val="placeholder"/>
        </w:category>
        <w:types>
          <w:type w:val="bbPlcHdr"/>
        </w:types>
        <w:behaviors>
          <w:behavior w:val="content"/>
        </w:behaviors>
        <w:guid w:val="{54C9A7DC-7093-4A82-90DB-A3EA613F3050}"/>
      </w:docPartPr>
      <w:docPartBody>
        <w:p w:rsidR="00FF0A0B" w:rsidRDefault="00FF0A0B" w:rsidP="00FF0A0B">
          <w:pPr>
            <w:pStyle w:val="B23AB9684152421FA43D929FEC5F8E17"/>
          </w:pPr>
          <w:r w:rsidRPr="007058E7">
            <w:rPr>
              <w:rStyle w:val="PlaceholderText"/>
            </w:rPr>
            <w:t>Click or tap here to enter text.</w:t>
          </w:r>
        </w:p>
      </w:docPartBody>
    </w:docPart>
    <w:docPart>
      <w:docPartPr>
        <w:name w:val="635077CEAA754C8DB0A14F4DAD9B857C"/>
        <w:category>
          <w:name w:val="General"/>
          <w:gallery w:val="placeholder"/>
        </w:category>
        <w:types>
          <w:type w:val="bbPlcHdr"/>
        </w:types>
        <w:behaviors>
          <w:behavior w:val="content"/>
        </w:behaviors>
        <w:guid w:val="{53C05DC2-1CAD-4710-AA63-72FC4C0C7DF6}"/>
      </w:docPartPr>
      <w:docPartBody>
        <w:p w:rsidR="00FF0A0B" w:rsidRDefault="00FF0A0B" w:rsidP="00FF0A0B">
          <w:pPr>
            <w:pStyle w:val="635077CEAA754C8DB0A14F4DAD9B857C"/>
          </w:pPr>
          <w:r w:rsidRPr="007058E7">
            <w:rPr>
              <w:rStyle w:val="PlaceholderText"/>
            </w:rPr>
            <w:t>Click or tap here to enter text.</w:t>
          </w:r>
        </w:p>
      </w:docPartBody>
    </w:docPart>
    <w:docPart>
      <w:docPartPr>
        <w:name w:val="81DCE539ED7443F1B241C9EFB7173266"/>
        <w:category>
          <w:name w:val="General"/>
          <w:gallery w:val="placeholder"/>
        </w:category>
        <w:types>
          <w:type w:val="bbPlcHdr"/>
        </w:types>
        <w:behaviors>
          <w:behavior w:val="content"/>
        </w:behaviors>
        <w:guid w:val="{99349B2F-C88A-44AC-A8E7-B8C0A7E62DA7}"/>
      </w:docPartPr>
      <w:docPartBody>
        <w:p w:rsidR="00FF0A0B" w:rsidRDefault="00FF0A0B" w:rsidP="00FF0A0B">
          <w:pPr>
            <w:pStyle w:val="81DCE539ED7443F1B241C9EFB7173266"/>
          </w:pPr>
          <w:r w:rsidRPr="007058E7">
            <w:rPr>
              <w:rStyle w:val="PlaceholderText"/>
            </w:rPr>
            <w:t>Click or tap here to enter text.</w:t>
          </w:r>
        </w:p>
      </w:docPartBody>
    </w:docPart>
    <w:docPart>
      <w:docPartPr>
        <w:name w:val="BAA74DE59F604DD2985C94FED6A523CE"/>
        <w:category>
          <w:name w:val="General"/>
          <w:gallery w:val="placeholder"/>
        </w:category>
        <w:types>
          <w:type w:val="bbPlcHdr"/>
        </w:types>
        <w:behaviors>
          <w:behavior w:val="content"/>
        </w:behaviors>
        <w:guid w:val="{C991887A-EDE0-4BD2-AC08-0059CBC8A62D}"/>
      </w:docPartPr>
      <w:docPartBody>
        <w:p w:rsidR="00FF0A0B" w:rsidRDefault="00FF0A0B" w:rsidP="00FF0A0B">
          <w:pPr>
            <w:pStyle w:val="BAA74DE59F604DD2985C94FED6A523CE"/>
          </w:pPr>
          <w:r w:rsidRPr="007058E7">
            <w:rPr>
              <w:rStyle w:val="PlaceholderText"/>
            </w:rPr>
            <w:t>Click or tap here to enter text.</w:t>
          </w:r>
        </w:p>
      </w:docPartBody>
    </w:docPart>
    <w:docPart>
      <w:docPartPr>
        <w:name w:val="159995009E484EAA9FE9A5CC090761D4"/>
        <w:category>
          <w:name w:val="General"/>
          <w:gallery w:val="placeholder"/>
        </w:category>
        <w:types>
          <w:type w:val="bbPlcHdr"/>
        </w:types>
        <w:behaviors>
          <w:behavior w:val="content"/>
        </w:behaviors>
        <w:guid w:val="{E2D3CD05-43A1-4FBE-A2B5-243E9CCD9F93}"/>
      </w:docPartPr>
      <w:docPartBody>
        <w:p w:rsidR="00FF0A0B" w:rsidRDefault="00FF0A0B" w:rsidP="00FF0A0B">
          <w:pPr>
            <w:pStyle w:val="159995009E484EAA9FE9A5CC090761D4"/>
          </w:pPr>
          <w:r w:rsidRPr="007058E7">
            <w:rPr>
              <w:rStyle w:val="PlaceholderText"/>
            </w:rPr>
            <w:t>Click or tap here to enter text.</w:t>
          </w:r>
        </w:p>
      </w:docPartBody>
    </w:docPart>
    <w:docPart>
      <w:docPartPr>
        <w:name w:val="0A4841C4A7EC4976B0A677FE97FCD64D"/>
        <w:category>
          <w:name w:val="General"/>
          <w:gallery w:val="placeholder"/>
        </w:category>
        <w:types>
          <w:type w:val="bbPlcHdr"/>
        </w:types>
        <w:behaviors>
          <w:behavior w:val="content"/>
        </w:behaviors>
        <w:guid w:val="{791607C6-F8C6-45B9-BEDC-1D356F5ED8B0}"/>
      </w:docPartPr>
      <w:docPartBody>
        <w:p w:rsidR="00FF0A0B" w:rsidRDefault="00FF0A0B" w:rsidP="00FF0A0B">
          <w:pPr>
            <w:pStyle w:val="0A4841C4A7EC4976B0A677FE97FCD64D"/>
          </w:pPr>
          <w:r w:rsidRPr="007058E7">
            <w:rPr>
              <w:rStyle w:val="PlaceholderText"/>
            </w:rPr>
            <w:t>Click or tap here to enter text.</w:t>
          </w:r>
        </w:p>
      </w:docPartBody>
    </w:docPart>
    <w:docPart>
      <w:docPartPr>
        <w:name w:val="5A78A3CAE0E4403083C6CA5685435B7B"/>
        <w:category>
          <w:name w:val="General"/>
          <w:gallery w:val="placeholder"/>
        </w:category>
        <w:types>
          <w:type w:val="bbPlcHdr"/>
        </w:types>
        <w:behaviors>
          <w:behavior w:val="content"/>
        </w:behaviors>
        <w:guid w:val="{4943E81F-5D48-4017-A219-7FADAC07CE34}"/>
      </w:docPartPr>
      <w:docPartBody>
        <w:p w:rsidR="00FF0A0B" w:rsidRDefault="00FF0A0B" w:rsidP="00FF0A0B">
          <w:pPr>
            <w:pStyle w:val="5A78A3CAE0E4403083C6CA5685435B7B"/>
          </w:pPr>
          <w:r w:rsidRPr="007058E7">
            <w:rPr>
              <w:rStyle w:val="PlaceholderText"/>
            </w:rPr>
            <w:t>Click or tap here to enter text.</w:t>
          </w:r>
        </w:p>
      </w:docPartBody>
    </w:docPart>
    <w:docPart>
      <w:docPartPr>
        <w:name w:val="E05E09898E724DDBAB1E9432F93BD797"/>
        <w:category>
          <w:name w:val="General"/>
          <w:gallery w:val="placeholder"/>
        </w:category>
        <w:types>
          <w:type w:val="bbPlcHdr"/>
        </w:types>
        <w:behaviors>
          <w:behavior w:val="content"/>
        </w:behaviors>
        <w:guid w:val="{605B7BFB-A87F-4504-86D3-A6C5AFFC3B1B}"/>
      </w:docPartPr>
      <w:docPartBody>
        <w:p w:rsidR="00FF0A0B" w:rsidRDefault="00FF0A0B" w:rsidP="00FF0A0B">
          <w:pPr>
            <w:pStyle w:val="E05E09898E724DDBAB1E9432F93BD797"/>
          </w:pPr>
          <w:r w:rsidRPr="007058E7">
            <w:rPr>
              <w:rStyle w:val="PlaceholderText"/>
            </w:rPr>
            <w:t>Click or tap here to enter text.</w:t>
          </w:r>
        </w:p>
      </w:docPartBody>
    </w:docPart>
    <w:docPart>
      <w:docPartPr>
        <w:name w:val="78ACBF8D8FDA42BAAEC2338844A71F94"/>
        <w:category>
          <w:name w:val="General"/>
          <w:gallery w:val="placeholder"/>
        </w:category>
        <w:types>
          <w:type w:val="bbPlcHdr"/>
        </w:types>
        <w:behaviors>
          <w:behavior w:val="content"/>
        </w:behaviors>
        <w:guid w:val="{27605E44-409C-4949-8062-833D53E68066}"/>
      </w:docPartPr>
      <w:docPartBody>
        <w:p w:rsidR="00FF0A0B" w:rsidRDefault="00FF0A0B" w:rsidP="00FF0A0B">
          <w:pPr>
            <w:pStyle w:val="78ACBF8D8FDA42BAAEC2338844A71F94"/>
          </w:pPr>
          <w:r w:rsidRPr="007058E7">
            <w:rPr>
              <w:rStyle w:val="PlaceholderText"/>
            </w:rPr>
            <w:t>Click or tap here to enter text.</w:t>
          </w:r>
        </w:p>
      </w:docPartBody>
    </w:docPart>
    <w:docPart>
      <w:docPartPr>
        <w:name w:val="98DF5EB262C741B9AACA21A833B027B2"/>
        <w:category>
          <w:name w:val="General"/>
          <w:gallery w:val="placeholder"/>
        </w:category>
        <w:types>
          <w:type w:val="bbPlcHdr"/>
        </w:types>
        <w:behaviors>
          <w:behavior w:val="content"/>
        </w:behaviors>
        <w:guid w:val="{65BC5E02-6953-4752-B2B5-FC9494EF141F}"/>
      </w:docPartPr>
      <w:docPartBody>
        <w:p w:rsidR="00FF0A0B" w:rsidRDefault="00FF0A0B" w:rsidP="00FF0A0B">
          <w:pPr>
            <w:pStyle w:val="98DF5EB262C741B9AACA21A833B027B2"/>
          </w:pPr>
          <w:r w:rsidRPr="007058E7">
            <w:rPr>
              <w:rStyle w:val="PlaceholderText"/>
            </w:rPr>
            <w:t>Click or tap here to enter text.</w:t>
          </w:r>
        </w:p>
      </w:docPartBody>
    </w:docPart>
    <w:docPart>
      <w:docPartPr>
        <w:name w:val="6F2AFC66D1234CDFA2245DB6C821BB85"/>
        <w:category>
          <w:name w:val="General"/>
          <w:gallery w:val="placeholder"/>
        </w:category>
        <w:types>
          <w:type w:val="bbPlcHdr"/>
        </w:types>
        <w:behaviors>
          <w:behavior w:val="content"/>
        </w:behaviors>
        <w:guid w:val="{8FB747D3-EEDC-44D0-A7F0-6B2BE06D8AFB}"/>
      </w:docPartPr>
      <w:docPartBody>
        <w:p w:rsidR="00FF0A0B" w:rsidRDefault="00FF0A0B" w:rsidP="00FF0A0B">
          <w:pPr>
            <w:pStyle w:val="6F2AFC66D1234CDFA2245DB6C821BB85"/>
          </w:pPr>
          <w:r w:rsidRPr="007058E7">
            <w:rPr>
              <w:rStyle w:val="PlaceholderText"/>
            </w:rPr>
            <w:t>Click or tap here to enter text.</w:t>
          </w:r>
        </w:p>
      </w:docPartBody>
    </w:docPart>
    <w:docPart>
      <w:docPartPr>
        <w:name w:val="1F227A5A5CA040D0908FF5325C08E44B"/>
        <w:category>
          <w:name w:val="General"/>
          <w:gallery w:val="placeholder"/>
        </w:category>
        <w:types>
          <w:type w:val="bbPlcHdr"/>
        </w:types>
        <w:behaviors>
          <w:behavior w:val="content"/>
        </w:behaviors>
        <w:guid w:val="{5323B308-DDC3-416A-9741-803F0F295A9B}"/>
      </w:docPartPr>
      <w:docPartBody>
        <w:p w:rsidR="00FF0A0B" w:rsidRDefault="00FF0A0B" w:rsidP="00FF0A0B">
          <w:pPr>
            <w:pStyle w:val="1F227A5A5CA040D0908FF5325C08E44B"/>
          </w:pPr>
          <w:r w:rsidRPr="007058E7">
            <w:rPr>
              <w:rStyle w:val="PlaceholderText"/>
            </w:rPr>
            <w:t>Click or tap here to enter text.</w:t>
          </w:r>
        </w:p>
      </w:docPartBody>
    </w:docPart>
    <w:docPart>
      <w:docPartPr>
        <w:name w:val="61C6355FB28846608BDBB393F316A4FA"/>
        <w:category>
          <w:name w:val="General"/>
          <w:gallery w:val="placeholder"/>
        </w:category>
        <w:types>
          <w:type w:val="bbPlcHdr"/>
        </w:types>
        <w:behaviors>
          <w:behavior w:val="content"/>
        </w:behaviors>
        <w:guid w:val="{7DFD6522-71C4-4E21-A7E8-B81A757696D2}"/>
      </w:docPartPr>
      <w:docPartBody>
        <w:p w:rsidR="00FF0A0B" w:rsidRDefault="00FF0A0B" w:rsidP="00FF0A0B">
          <w:pPr>
            <w:pStyle w:val="61C6355FB28846608BDBB393F316A4FA"/>
          </w:pPr>
          <w:r w:rsidRPr="007058E7">
            <w:rPr>
              <w:rStyle w:val="PlaceholderText"/>
            </w:rPr>
            <w:t>Click or tap here to enter text.</w:t>
          </w:r>
        </w:p>
      </w:docPartBody>
    </w:docPart>
    <w:docPart>
      <w:docPartPr>
        <w:name w:val="3CDB83DFE7544FDEB373A905C24B8405"/>
        <w:category>
          <w:name w:val="General"/>
          <w:gallery w:val="placeholder"/>
        </w:category>
        <w:types>
          <w:type w:val="bbPlcHdr"/>
        </w:types>
        <w:behaviors>
          <w:behavior w:val="content"/>
        </w:behaviors>
        <w:guid w:val="{219B5BC1-DB6A-4B96-A9CC-3A874CC78532}"/>
      </w:docPartPr>
      <w:docPartBody>
        <w:p w:rsidR="00FF0A0B" w:rsidRDefault="00FF0A0B" w:rsidP="00FF0A0B">
          <w:pPr>
            <w:pStyle w:val="3CDB83DFE7544FDEB373A905C24B8405"/>
          </w:pPr>
          <w:r w:rsidRPr="007058E7">
            <w:rPr>
              <w:rStyle w:val="PlaceholderText"/>
            </w:rPr>
            <w:t>Click or tap here to enter text.</w:t>
          </w:r>
        </w:p>
      </w:docPartBody>
    </w:docPart>
    <w:docPart>
      <w:docPartPr>
        <w:name w:val="E923B0CFEAFE46018F79F325DAA126CB"/>
        <w:category>
          <w:name w:val="General"/>
          <w:gallery w:val="placeholder"/>
        </w:category>
        <w:types>
          <w:type w:val="bbPlcHdr"/>
        </w:types>
        <w:behaviors>
          <w:behavior w:val="content"/>
        </w:behaviors>
        <w:guid w:val="{85B555EE-4E5E-4659-ADC1-F8706A9344A7}"/>
      </w:docPartPr>
      <w:docPartBody>
        <w:p w:rsidR="00FF0A0B" w:rsidRDefault="00FF0A0B" w:rsidP="00FF0A0B">
          <w:pPr>
            <w:pStyle w:val="E923B0CFEAFE46018F79F325DAA126CB"/>
          </w:pPr>
          <w:r w:rsidRPr="007058E7">
            <w:rPr>
              <w:rStyle w:val="PlaceholderText"/>
            </w:rPr>
            <w:t>Click or tap here to enter text.</w:t>
          </w:r>
        </w:p>
      </w:docPartBody>
    </w:docPart>
    <w:docPart>
      <w:docPartPr>
        <w:name w:val="61A13E7D754548C3BE864D93E35FF5DA"/>
        <w:category>
          <w:name w:val="General"/>
          <w:gallery w:val="placeholder"/>
        </w:category>
        <w:types>
          <w:type w:val="bbPlcHdr"/>
        </w:types>
        <w:behaviors>
          <w:behavior w:val="content"/>
        </w:behaviors>
        <w:guid w:val="{9F1EFFE8-D645-4512-B619-EDE1C5CF5A7E}"/>
      </w:docPartPr>
      <w:docPartBody>
        <w:p w:rsidR="00FF0A0B" w:rsidRDefault="00FF0A0B" w:rsidP="00FF0A0B">
          <w:pPr>
            <w:pStyle w:val="61A13E7D754548C3BE864D93E35FF5DA"/>
          </w:pPr>
          <w:r w:rsidRPr="007058E7">
            <w:rPr>
              <w:rStyle w:val="PlaceholderText"/>
            </w:rPr>
            <w:t>Click or tap here to enter text.</w:t>
          </w:r>
        </w:p>
      </w:docPartBody>
    </w:docPart>
    <w:docPart>
      <w:docPartPr>
        <w:name w:val="93B229175A27470DB110ACBB3261A49E"/>
        <w:category>
          <w:name w:val="General"/>
          <w:gallery w:val="placeholder"/>
        </w:category>
        <w:types>
          <w:type w:val="bbPlcHdr"/>
        </w:types>
        <w:behaviors>
          <w:behavior w:val="content"/>
        </w:behaviors>
        <w:guid w:val="{D85D9E6F-C441-45F5-B2BF-C42114C51604}"/>
      </w:docPartPr>
      <w:docPartBody>
        <w:p w:rsidR="00FF0A0B" w:rsidRDefault="00FF0A0B" w:rsidP="00FF0A0B">
          <w:pPr>
            <w:pStyle w:val="93B229175A27470DB110ACBB3261A49E"/>
          </w:pPr>
          <w:r w:rsidRPr="007058E7">
            <w:rPr>
              <w:rStyle w:val="PlaceholderText"/>
            </w:rPr>
            <w:t>Click or tap here to enter text.</w:t>
          </w:r>
        </w:p>
      </w:docPartBody>
    </w:docPart>
    <w:docPart>
      <w:docPartPr>
        <w:name w:val="38E07EFFA5CE4189A91EF99540C5A7F4"/>
        <w:category>
          <w:name w:val="General"/>
          <w:gallery w:val="placeholder"/>
        </w:category>
        <w:types>
          <w:type w:val="bbPlcHdr"/>
        </w:types>
        <w:behaviors>
          <w:behavior w:val="content"/>
        </w:behaviors>
        <w:guid w:val="{B2A7C0F0-6A03-4C12-AFF9-0A780164E97D}"/>
      </w:docPartPr>
      <w:docPartBody>
        <w:p w:rsidR="00FF0A0B" w:rsidRDefault="00FF0A0B" w:rsidP="00FF0A0B">
          <w:pPr>
            <w:pStyle w:val="38E07EFFA5CE4189A91EF99540C5A7F4"/>
          </w:pPr>
          <w:r w:rsidRPr="007058E7">
            <w:rPr>
              <w:rStyle w:val="PlaceholderText"/>
            </w:rPr>
            <w:t>Click or tap here to enter text.</w:t>
          </w:r>
        </w:p>
      </w:docPartBody>
    </w:docPart>
    <w:docPart>
      <w:docPartPr>
        <w:name w:val="9382DA32F39D4A7AA6DE6650EDF60705"/>
        <w:category>
          <w:name w:val="General"/>
          <w:gallery w:val="placeholder"/>
        </w:category>
        <w:types>
          <w:type w:val="bbPlcHdr"/>
        </w:types>
        <w:behaviors>
          <w:behavior w:val="content"/>
        </w:behaviors>
        <w:guid w:val="{925FFAAF-238B-4E2B-B4A2-A55C5F5CE95C}"/>
      </w:docPartPr>
      <w:docPartBody>
        <w:p w:rsidR="00FF0A0B" w:rsidRDefault="00FF0A0B" w:rsidP="00FF0A0B">
          <w:pPr>
            <w:pStyle w:val="9382DA32F39D4A7AA6DE6650EDF60705"/>
          </w:pPr>
          <w:r w:rsidRPr="007058E7">
            <w:rPr>
              <w:rStyle w:val="PlaceholderText"/>
            </w:rPr>
            <w:t>Click or tap here to enter text.</w:t>
          </w:r>
        </w:p>
      </w:docPartBody>
    </w:docPart>
    <w:docPart>
      <w:docPartPr>
        <w:name w:val="3B4F3136C3C24A6D964119CD2C5A8C0A"/>
        <w:category>
          <w:name w:val="General"/>
          <w:gallery w:val="placeholder"/>
        </w:category>
        <w:types>
          <w:type w:val="bbPlcHdr"/>
        </w:types>
        <w:behaviors>
          <w:behavior w:val="content"/>
        </w:behaviors>
        <w:guid w:val="{20801837-01BC-4597-9DEB-FB62121BD896}"/>
      </w:docPartPr>
      <w:docPartBody>
        <w:p w:rsidR="00FF0A0B" w:rsidRDefault="00FF0A0B" w:rsidP="00FF0A0B">
          <w:pPr>
            <w:pStyle w:val="3B4F3136C3C24A6D964119CD2C5A8C0A"/>
          </w:pPr>
          <w:r w:rsidRPr="007058E7">
            <w:rPr>
              <w:rStyle w:val="PlaceholderText"/>
            </w:rPr>
            <w:t>Click or tap here to enter text.</w:t>
          </w:r>
        </w:p>
      </w:docPartBody>
    </w:docPart>
    <w:docPart>
      <w:docPartPr>
        <w:name w:val="CBEB74D776414CFAADB790B4DBDE07AF"/>
        <w:category>
          <w:name w:val="General"/>
          <w:gallery w:val="placeholder"/>
        </w:category>
        <w:types>
          <w:type w:val="bbPlcHdr"/>
        </w:types>
        <w:behaviors>
          <w:behavior w:val="content"/>
        </w:behaviors>
        <w:guid w:val="{AFE48876-D39C-4D10-A026-0957779E1934}"/>
      </w:docPartPr>
      <w:docPartBody>
        <w:p w:rsidR="00FF0A0B" w:rsidRDefault="00FF0A0B" w:rsidP="00FF0A0B">
          <w:pPr>
            <w:pStyle w:val="CBEB74D776414CFAADB790B4DBDE07AF"/>
          </w:pPr>
          <w:r w:rsidRPr="007058E7">
            <w:rPr>
              <w:rStyle w:val="PlaceholderText"/>
            </w:rPr>
            <w:t>Click or tap here to enter text.</w:t>
          </w:r>
        </w:p>
      </w:docPartBody>
    </w:docPart>
    <w:docPart>
      <w:docPartPr>
        <w:name w:val="2C2FE33C1B084C96AE832442B0E9F7F9"/>
        <w:category>
          <w:name w:val="General"/>
          <w:gallery w:val="placeholder"/>
        </w:category>
        <w:types>
          <w:type w:val="bbPlcHdr"/>
        </w:types>
        <w:behaviors>
          <w:behavior w:val="content"/>
        </w:behaviors>
        <w:guid w:val="{C4A535C4-F01C-4C3D-91D6-C165C2375D51}"/>
      </w:docPartPr>
      <w:docPartBody>
        <w:p w:rsidR="00FF0A0B" w:rsidRDefault="00FF0A0B" w:rsidP="00FF0A0B">
          <w:pPr>
            <w:pStyle w:val="2C2FE33C1B084C96AE832442B0E9F7F9"/>
          </w:pPr>
          <w:r w:rsidRPr="007058E7">
            <w:rPr>
              <w:rStyle w:val="PlaceholderText"/>
            </w:rPr>
            <w:t>Click or tap here to enter text.</w:t>
          </w:r>
        </w:p>
      </w:docPartBody>
    </w:docPart>
    <w:docPart>
      <w:docPartPr>
        <w:name w:val="9C4F5AF349624C1898ADA74743329936"/>
        <w:category>
          <w:name w:val="General"/>
          <w:gallery w:val="placeholder"/>
        </w:category>
        <w:types>
          <w:type w:val="bbPlcHdr"/>
        </w:types>
        <w:behaviors>
          <w:behavior w:val="content"/>
        </w:behaviors>
        <w:guid w:val="{D499B0CF-29AB-4D0C-8046-E2CC7D6C260D}"/>
      </w:docPartPr>
      <w:docPartBody>
        <w:p w:rsidR="00FF0A0B" w:rsidRDefault="00FF0A0B" w:rsidP="00FF0A0B">
          <w:pPr>
            <w:pStyle w:val="9C4F5AF349624C1898ADA74743329936"/>
          </w:pPr>
          <w:r w:rsidRPr="007058E7">
            <w:rPr>
              <w:rStyle w:val="PlaceholderText"/>
            </w:rPr>
            <w:t>Click or tap here to enter text.</w:t>
          </w:r>
        </w:p>
      </w:docPartBody>
    </w:docPart>
    <w:docPart>
      <w:docPartPr>
        <w:name w:val="A6E1830458924208B2D6110D86FB04A6"/>
        <w:category>
          <w:name w:val="General"/>
          <w:gallery w:val="placeholder"/>
        </w:category>
        <w:types>
          <w:type w:val="bbPlcHdr"/>
        </w:types>
        <w:behaviors>
          <w:behavior w:val="content"/>
        </w:behaviors>
        <w:guid w:val="{2E2970A9-922B-40EB-A023-550102DC9B69}"/>
      </w:docPartPr>
      <w:docPartBody>
        <w:p w:rsidR="00FF0A0B" w:rsidRDefault="00FF0A0B" w:rsidP="00FF0A0B">
          <w:pPr>
            <w:pStyle w:val="A6E1830458924208B2D6110D86FB04A6"/>
          </w:pPr>
          <w:r w:rsidRPr="007058E7">
            <w:rPr>
              <w:rStyle w:val="PlaceholderText"/>
            </w:rPr>
            <w:t>Click or tap here to enter text.</w:t>
          </w:r>
        </w:p>
      </w:docPartBody>
    </w:docPart>
    <w:docPart>
      <w:docPartPr>
        <w:name w:val="B3DC89EF4CB24E43923B611525654888"/>
        <w:category>
          <w:name w:val="General"/>
          <w:gallery w:val="placeholder"/>
        </w:category>
        <w:types>
          <w:type w:val="bbPlcHdr"/>
        </w:types>
        <w:behaviors>
          <w:behavior w:val="content"/>
        </w:behaviors>
        <w:guid w:val="{083B7C18-55AE-45F4-BB63-BD231E3D07F7}"/>
      </w:docPartPr>
      <w:docPartBody>
        <w:p w:rsidR="00FF0A0B" w:rsidRDefault="00FF0A0B" w:rsidP="00FF0A0B">
          <w:pPr>
            <w:pStyle w:val="B3DC89EF4CB24E43923B611525654888"/>
          </w:pPr>
          <w:r w:rsidRPr="007058E7">
            <w:rPr>
              <w:rStyle w:val="PlaceholderText"/>
            </w:rPr>
            <w:t>Click or tap here to enter text.</w:t>
          </w:r>
        </w:p>
      </w:docPartBody>
    </w:docPart>
    <w:docPart>
      <w:docPartPr>
        <w:name w:val="0F6A93D38F714BF690ADC345EAA254EE"/>
        <w:category>
          <w:name w:val="General"/>
          <w:gallery w:val="placeholder"/>
        </w:category>
        <w:types>
          <w:type w:val="bbPlcHdr"/>
        </w:types>
        <w:behaviors>
          <w:behavior w:val="content"/>
        </w:behaviors>
        <w:guid w:val="{7E6F90DB-631E-4B6C-A172-14F80086BE8B}"/>
      </w:docPartPr>
      <w:docPartBody>
        <w:p w:rsidR="00FF0A0B" w:rsidRDefault="00FF0A0B" w:rsidP="00FF0A0B">
          <w:pPr>
            <w:pStyle w:val="0F6A93D38F714BF690ADC345EAA254EE"/>
          </w:pPr>
          <w:r w:rsidRPr="007058E7">
            <w:rPr>
              <w:rStyle w:val="PlaceholderText"/>
            </w:rPr>
            <w:t>Click or tap here to enter text.</w:t>
          </w:r>
        </w:p>
      </w:docPartBody>
    </w:docPart>
    <w:docPart>
      <w:docPartPr>
        <w:name w:val="2E212B3F78E04C7C8F3F906308BA0AD0"/>
        <w:category>
          <w:name w:val="General"/>
          <w:gallery w:val="placeholder"/>
        </w:category>
        <w:types>
          <w:type w:val="bbPlcHdr"/>
        </w:types>
        <w:behaviors>
          <w:behavior w:val="content"/>
        </w:behaviors>
        <w:guid w:val="{B179EB5A-EA64-4F0C-90F0-EA5FF7F4407F}"/>
      </w:docPartPr>
      <w:docPartBody>
        <w:p w:rsidR="00FF0A0B" w:rsidRDefault="00FF0A0B" w:rsidP="00FF0A0B">
          <w:pPr>
            <w:pStyle w:val="2E212B3F78E04C7C8F3F906308BA0AD0"/>
          </w:pPr>
          <w:r w:rsidRPr="007058E7">
            <w:rPr>
              <w:rStyle w:val="PlaceholderText"/>
            </w:rPr>
            <w:t>Click or tap here to enter text.</w:t>
          </w:r>
        </w:p>
      </w:docPartBody>
    </w:docPart>
    <w:docPart>
      <w:docPartPr>
        <w:name w:val="C51E725ABC6F4888AC2F5A04687DD81D"/>
        <w:category>
          <w:name w:val="General"/>
          <w:gallery w:val="placeholder"/>
        </w:category>
        <w:types>
          <w:type w:val="bbPlcHdr"/>
        </w:types>
        <w:behaviors>
          <w:behavior w:val="content"/>
        </w:behaviors>
        <w:guid w:val="{80DD9CA0-1103-4629-BB9B-80CF9B657C8F}"/>
      </w:docPartPr>
      <w:docPartBody>
        <w:p w:rsidR="00FF0A0B" w:rsidRDefault="00FF0A0B" w:rsidP="00FF0A0B">
          <w:pPr>
            <w:pStyle w:val="C51E725ABC6F4888AC2F5A04687DD81D"/>
          </w:pPr>
          <w:r w:rsidRPr="007058E7">
            <w:rPr>
              <w:rStyle w:val="PlaceholderText"/>
            </w:rPr>
            <w:t>Click or tap here to enter text.</w:t>
          </w:r>
        </w:p>
      </w:docPartBody>
    </w:docPart>
    <w:docPart>
      <w:docPartPr>
        <w:name w:val="E37366423C784117937074AC8E127F2B"/>
        <w:category>
          <w:name w:val="General"/>
          <w:gallery w:val="placeholder"/>
        </w:category>
        <w:types>
          <w:type w:val="bbPlcHdr"/>
        </w:types>
        <w:behaviors>
          <w:behavior w:val="content"/>
        </w:behaviors>
        <w:guid w:val="{28503938-FFC4-4403-8C1C-E8DD63AAC6E9}"/>
      </w:docPartPr>
      <w:docPartBody>
        <w:p w:rsidR="00FF0A0B" w:rsidRDefault="00FF0A0B" w:rsidP="00FF0A0B">
          <w:pPr>
            <w:pStyle w:val="E37366423C784117937074AC8E127F2B"/>
          </w:pPr>
          <w:r w:rsidRPr="007058E7">
            <w:rPr>
              <w:rStyle w:val="PlaceholderText"/>
            </w:rPr>
            <w:t>Click or tap here to enter text.</w:t>
          </w:r>
        </w:p>
      </w:docPartBody>
    </w:docPart>
    <w:docPart>
      <w:docPartPr>
        <w:name w:val="0C8E1CD0319F4E7DB3FA7ACABC798D46"/>
        <w:category>
          <w:name w:val="General"/>
          <w:gallery w:val="placeholder"/>
        </w:category>
        <w:types>
          <w:type w:val="bbPlcHdr"/>
        </w:types>
        <w:behaviors>
          <w:behavior w:val="content"/>
        </w:behaviors>
        <w:guid w:val="{701AC2DB-BC32-470E-A094-214422054921}"/>
      </w:docPartPr>
      <w:docPartBody>
        <w:p w:rsidR="00FF0A0B" w:rsidRDefault="00FF0A0B" w:rsidP="00FF0A0B">
          <w:pPr>
            <w:pStyle w:val="0C8E1CD0319F4E7DB3FA7ACABC798D46"/>
          </w:pPr>
          <w:r w:rsidRPr="007058E7">
            <w:rPr>
              <w:rStyle w:val="PlaceholderText"/>
            </w:rPr>
            <w:t>Click or tap here to enter text.</w:t>
          </w:r>
        </w:p>
      </w:docPartBody>
    </w:docPart>
    <w:docPart>
      <w:docPartPr>
        <w:name w:val="F3483F635AD340A489E98BDE9FC3737A"/>
        <w:category>
          <w:name w:val="General"/>
          <w:gallery w:val="placeholder"/>
        </w:category>
        <w:types>
          <w:type w:val="bbPlcHdr"/>
        </w:types>
        <w:behaviors>
          <w:behavior w:val="content"/>
        </w:behaviors>
        <w:guid w:val="{96E02A42-0A1C-4B00-9AD3-598878536BC1}"/>
      </w:docPartPr>
      <w:docPartBody>
        <w:p w:rsidR="00FF0A0B" w:rsidRDefault="00FF0A0B" w:rsidP="00FF0A0B">
          <w:pPr>
            <w:pStyle w:val="F3483F635AD340A489E98BDE9FC3737A"/>
          </w:pPr>
          <w:r w:rsidRPr="007058E7">
            <w:rPr>
              <w:rStyle w:val="PlaceholderText"/>
            </w:rPr>
            <w:t>Click or tap here to enter text.</w:t>
          </w:r>
        </w:p>
      </w:docPartBody>
    </w:docPart>
    <w:docPart>
      <w:docPartPr>
        <w:name w:val="A9381883D30A4A46BC30F4E66270CB0E"/>
        <w:category>
          <w:name w:val="General"/>
          <w:gallery w:val="placeholder"/>
        </w:category>
        <w:types>
          <w:type w:val="bbPlcHdr"/>
        </w:types>
        <w:behaviors>
          <w:behavior w:val="content"/>
        </w:behaviors>
        <w:guid w:val="{1CE1AF27-A899-411C-8375-8A8A2BC9DCFB}"/>
      </w:docPartPr>
      <w:docPartBody>
        <w:p w:rsidR="00FF0A0B" w:rsidRDefault="00FF0A0B" w:rsidP="00FF0A0B">
          <w:pPr>
            <w:pStyle w:val="A9381883D30A4A46BC30F4E66270CB0E"/>
          </w:pPr>
          <w:r w:rsidRPr="007058E7">
            <w:rPr>
              <w:rStyle w:val="PlaceholderText"/>
            </w:rPr>
            <w:t>Click or tap here to enter text.</w:t>
          </w:r>
        </w:p>
      </w:docPartBody>
    </w:docPart>
    <w:docPart>
      <w:docPartPr>
        <w:name w:val="BEF882D3F886419CAE96BBF701616772"/>
        <w:category>
          <w:name w:val="General"/>
          <w:gallery w:val="placeholder"/>
        </w:category>
        <w:types>
          <w:type w:val="bbPlcHdr"/>
        </w:types>
        <w:behaviors>
          <w:behavior w:val="content"/>
        </w:behaviors>
        <w:guid w:val="{9B237E96-D779-4AFD-8227-D35B49978F28}"/>
      </w:docPartPr>
      <w:docPartBody>
        <w:p w:rsidR="00FF0A0B" w:rsidRDefault="00FF0A0B" w:rsidP="00FF0A0B">
          <w:pPr>
            <w:pStyle w:val="BEF882D3F886419CAE96BBF701616772"/>
          </w:pPr>
          <w:r w:rsidRPr="007058E7">
            <w:rPr>
              <w:rStyle w:val="PlaceholderText"/>
            </w:rPr>
            <w:t>Click or tap here to enter text.</w:t>
          </w:r>
        </w:p>
      </w:docPartBody>
    </w:docPart>
    <w:docPart>
      <w:docPartPr>
        <w:name w:val="02652E58968F47B6B0F08FDAE636CA8E"/>
        <w:category>
          <w:name w:val="General"/>
          <w:gallery w:val="placeholder"/>
        </w:category>
        <w:types>
          <w:type w:val="bbPlcHdr"/>
        </w:types>
        <w:behaviors>
          <w:behavior w:val="content"/>
        </w:behaviors>
        <w:guid w:val="{594B02F6-0458-4ED8-A611-7CA56F6468D9}"/>
      </w:docPartPr>
      <w:docPartBody>
        <w:p w:rsidR="00000000" w:rsidRDefault="00FF0A0B" w:rsidP="00FF0A0B">
          <w:pPr>
            <w:pStyle w:val="02652E58968F47B6B0F08FDAE636CA8E"/>
          </w:pPr>
          <w:r w:rsidRPr="007058E7">
            <w:rPr>
              <w:rStyle w:val="PlaceholderText"/>
            </w:rPr>
            <w:t>Click or tap here to enter text.</w:t>
          </w:r>
        </w:p>
      </w:docPartBody>
    </w:docPart>
    <w:docPart>
      <w:docPartPr>
        <w:name w:val="62C52646BD0B46818CB23F1D4525F01A"/>
        <w:category>
          <w:name w:val="General"/>
          <w:gallery w:val="placeholder"/>
        </w:category>
        <w:types>
          <w:type w:val="bbPlcHdr"/>
        </w:types>
        <w:behaviors>
          <w:behavior w:val="content"/>
        </w:behaviors>
        <w:guid w:val="{0E8E0C2B-DE54-4472-B9A4-B65D8090781F}"/>
      </w:docPartPr>
      <w:docPartBody>
        <w:p w:rsidR="00000000" w:rsidRDefault="00FF0A0B" w:rsidP="00FF0A0B">
          <w:pPr>
            <w:pStyle w:val="62C52646BD0B46818CB23F1D4525F01A"/>
          </w:pPr>
          <w:r w:rsidRPr="007058E7">
            <w:rPr>
              <w:rStyle w:val="PlaceholderText"/>
            </w:rPr>
            <w:t>Click or tap here to enter text.</w:t>
          </w:r>
        </w:p>
      </w:docPartBody>
    </w:docPart>
    <w:docPart>
      <w:docPartPr>
        <w:name w:val="DB54E179D7DD4C57A94433B8056A02E8"/>
        <w:category>
          <w:name w:val="General"/>
          <w:gallery w:val="placeholder"/>
        </w:category>
        <w:types>
          <w:type w:val="bbPlcHdr"/>
        </w:types>
        <w:behaviors>
          <w:behavior w:val="content"/>
        </w:behaviors>
        <w:guid w:val="{9E360CF7-B669-48E6-876D-922278969CD3}"/>
      </w:docPartPr>
      <w:docPartBody>
        <w:p w:rsidR="00000000" w:rsidRDefault="00FF0A0B" w:rsidP="00FF0A0B">
          <w:pPr>
            <w:pStyle w:val="DB54E179D7DD4C57A94433B8056A02E8"/>
          </w:pPr>
          <w:r w:rsidRPr="007058E7">
            <w:rPr>
              <w:rStyle w:val="PlaceholderText"/>
            </w:rPr>
            <w:t>Click or tap here to enter text.</w:t>
          </w:r>
        </w:p>
      </w:docPartBody>
    </w:docPart>
    <w:docPart>
      <w:docPartPr>
        <w:name w:val="C48DDD5D103C498CA9AA6CAD679ADED0"/>
        <w:category>
          <w:name w:val="General"/>
          <w:gallery w:val="placeholder"/>
        </w:category>
        <w:types>
          <w:type w:val="bbPlcHdr"/>
        </w:types>
        <w:behaviors>
          <w:behavior w:val="content"/>
        </w:behaviors>
        <w:guid w:val="{C20321DF-3120-41C3-B073-4BC7C78863B2}"/>
      </w:docPartPr>
      <w:docPartBody>
        <w:p w:rsidR="00000000" w:rsidRDefault="00FF0A0B" w:rsidP="00FF0A0B">
          <w:pPr>
            <w:pStyle w:val="C48DDD5D103C498CA9AA6CAD679ADED0"/>
          </w:pPr>
          <w:r w:rsidRPr="007058E7">
            <w:rPr>
              <w:rStyle w:val="PlaceholderText"/>
            </w:rPr>
            <w:t>Click or tap here to enter text.</w:t>
          </w:r>
        </w:p>
      </w:docPartBody>
    </w:docPart>
    <w:docPart>
      <w:docPartPr>
        <w:name w:val="F99A724469374B4290ADEC5529D40911"/>
        <w:category>
          <w:name w:val="General"/>
          <w:gallery w:val="placeholder"/>
        </w:category>
        <w:types>
          <w:type w:val="bbPlcHdr"/>
        </w:types>
        <w:behaviors>
          <w:behavior w:val="content"/>
        </w:behaviors>
        <w:guid w:val="{47531020-54E4-4618-AF4D-F8D73D40B1F1}"/>
      </w:docPartPr>
      <w:docPartBody>
        <w:p w:rsidR="00000000" w:rsidRDefault="00FF0A0B" w:rsidP="00FF0A0B">
          <w:pPr>
            <w:pStyle w:val="F99A724469374B4290ADEC5529D40911"/>
          </w:pPr>
          <w:r w:rsidRPr="007058E7">
            <w:rPr>
              <w:rStyle w:val="PlaceholderText"/>
            </w:rPr>
            <w:t>Click or tap here to enter text.</w:t>
          </w:r>
        </w:p>
      </w:docPartBody>
    </w:docPart>
    <w:docPart>
      <w:docPartPr>
        <w:name w:val="AABC175E15BD4E19AE190E36750A9324"/>
        <w:category>
          <w:name w:val="General"/>
          <w:gallery w:val="placeholder"/>
        </w:category>
        <w:types>
          <w:type w:val="bbPlcHdr"/>
        </w:types>
        <w:behaviors>
          <w:behavior w:val="content"/>
        </w:behaviors>
        <w:guid w:val="{74845788-DE47-4349-98E7-D7D99333CE6F}"/>
      </w:docPartPr>
      <w:docPartBody>
        <w:p w:rsidR="00000000" w:rsidRDefault="00FF0A0B" w:rsidP="00FF0A0B">
          <w:pPr>
            <w:pStyle w:val="AABC175E15BD4E19AE190E36750A9324"/>
          </w:pPr>
          <w:r w:rsidRPr="007058E7">
            <w:rPr>
              <w:rStyle w:val="PlaceholderText"/>
            </w:rPr>
            <w:t>Click or tap here to enter text.</w:t>
          </w:r>
        </w:p>
      </w:docPartBody>
    </w:docPart>
    <w:docPart>
      <w:docPartPr>
        <w:name w:val="92463B84CD474B378940AFED9C54C35C"/>
        <w:category>
          <w:name w:val="General"/>
          <w:gallery w:val="placeholder"/>
        </w:category>
        <w:types>
          <w:type w:val="bbPlcHdr"/>
        </w:types>
        <w:behaviors>
          <w:behavior w:val="content"/>
        </w:behaviors>
        <w:guid w:val="{6F4234BA-A762-4CBE-BFC2-D2BC6E3CC354}"/>
      </w:docPartPr>
      <w:docPartBody>
        <w:p w:rsidR="00000000" w:rsidRDefault="00FF0A0B" w:rsidP="00FF0A0B">
          <w:pPr>
            <w:pStyle w:val="92463B84CD474B378940AFED9C54C35C"/>
          </w:pPr>
          <w:r w:rsidRPr="007058E7">
            <w:rPr>
              <w:rStyle w:val="PlaceholderText"/>
            </w:rPr>
            <w:t>Click or tap here to enter text.</w:t>
          </w:r>
        </w:p>
      </w:docPartBody>
    </w:docPart>
    <w:docPart>
      <w:docPartPr>
        <w:name w:val="5B93341A13E549D899A56B30BCFEAA5C"/>
        <w:category>
          <w:name w:val="General"/>
          <w:gallery w:val="placeholder"/>
        </w:category>
        <w:types>
          <w:type w:val="bbPlcHdr"/>
        </w:types>
        <w:behaviors>
          <w:behavior w:val="content"/>
        </w:behaviors>
        <w:guid w:val="{DBE2F2C4-E6D3-4519-99F5-5833136989A2}"/>
      </w:docPartPr>
      <w:docPartBody>
        <w:p w:rsidR="00000000" w:rsidRDefault="00FF0A0B" w:rsidP="00FF0A0B">
          <w:pPr>
            <w:pStyle w:val="5B93341A13E549D899A56B30BCFEAA5C"/>
          </w:pPr>
          <w:r w:rsidRPr="007058E7">
            <w:rPr>
              <w:rStyle w:val="PlaceholderText"/>
            </w:rPr>
            <w:t>Click or tap here to enter text.</w:t>
          </w:r>
        </w:p>
      </w:docPartBody>
    </w:docPart>
    <w:docPart>
      <w:docPartPr>
        <w:name w:val="67EAA669750C4B768F1CA3FF447EE6D7"/>
        <w:category>
          <w:name w:val="General"/>
          <w:gallery w:val="placeholder"/>
        </w:category>
        <w:types>
          <w:type w:val="bbPlcHdr"/>
        </w:types>
        <w:behaviors>
          <w:behavior w:val="content"/>
        </w:behaviors>
        <w:guid w:val="{3480C980-3C81-42AC-8565-34D930FA8ECD}"/>
      </w:docPartPr>
      <w:docPartBody>
        <w:p w:rsidR="00000000" w:rsidRDefault="00FF0A0B" w:rsidP="00FF0A0B">
          <w:pPr>
            <w:pStyle w:val="67EAA669750C4B768F1CA3FF447EE6D7"/>
          </w:pPr>
          <w:r w:rsidRPr="007058E7">
            <w:rPr>
              <w:rStyle w:val="PlaceholderText"/>
            </w:rPr>
            <w:t>Click or tap here to enter text.</w:t>
          </w:r>
        </w:p>
      </w:docPartBody>
    </w:docPart>
    <w:docPart>
      <w:docPartPr>
        <w:name w:val="06F705C45A014D4D8B972F7BDEBF50E9"/>
        <w:category>
          <w:name w:val="General"/>
          <w:gallery w:val="placeholder"/>
        </w:category>
        <w:types>
          <w:type w:val="bbPlcHdr"/>
        </w:types>
        <w:behaviors>
          <w:behavior w:val="content"/>
        </w:behaviors>
        <w:guid w:val="{5312B8DF-1CDA-4A13-ABF5-D9BEE1D49C4E}"/>
      </w:docPartPr>
      <w:docPartBody>
        <w:p w:rsidR="00000000" w:rsidRDefault="00FF0A0B" w:rsidP="00FF0A0B">
          <w:pPr>
            <w:pStyle w:val="06F705C45A014D4D8B972F7BDEBF50E9"/>
          </w:pPr>
          <w:r w:rsidRPr="007058E7">
            <w:rPr>
              <w:rStyle w:val="PlaceholderText"/>
            </w:rPr>
            <w:t>Click or tap here to enter text.</w:t>
          </w:r>
        </w:p>
      </w:docPartBody>
    </w:docPart>
    <w:docPart>
      <w:docPartPr>
        <w:name w:val="1A9BE914528A49358C95D3E8AE6529D6"/>
        <w:category>
          <w:name w:val="General"/>
          <w:gallery w:val="placeholder"/>
        </w:category>
        <w:types>
          <w:type w:val="bbPlcHdr"/>
        </w:types>
        <w:behaviors>
          <w:behavior w:val="content"/>
        </w:behaviors>
        <w:guid w:val="{8F0625B9-89D6-4BC8-B2A7-0DCB322586B4}"/>
      </w:docPartPr>
      <w:docPartBody>
        <w:p w:rsidR="00000000" w:rsidRDefault="00FF0A0B" w:rsidP="00FF0A0B">
          <w:pPr>
            <w:pStyle w:val="1A9BE914528A49358C95D3E8AE6529D6"/>
          </w:pPr>
          <w:r w:rsidRPr="007058E7">
            <w:rPr>
              <w:rStyle w:val="PlaceholderText"/>
            </w:rPr>
            <w:t>Click or tap here to enter text.</w:t>
          </w:r>
        </w:p>
      </w:docPartBody>
    </w:docPart>
    <w:docPart>
      <w:docPartPr>
        <w:name w:val="EE0B219E0F384225835C5CF48585F1C2"/>
        <w:category>
          <w:name w:val="General"/>
          <w:gallery w:val="placeholder"/>
        </w:category>
        <w:types>
          <w:type w:val="bbPlcHdr"/>
        </w:types>
        <w:behaviors>
          <w:behavior w:val="content"/>
        </w:behaviors>
        <w:guid w:val="{97112350-C27D-4B81-AC94-F78757ACB800}"/>
      </w:docPartPr>
      <w:docPartBody>
        <w:p w:rsidR="00000000" w:rsidRDefault="00FF0A0B" w:rsidP="00FF0A0B">
          <w:pPr>
            <w:pStyle w:val="EE0B219E0F384225835C5CF48585F1C2"/>
          </w:pPr>
          <w:r w:rsidRPr="007058E7">
            <w:rPr>
              <w:rStyle w:val="PlaceholderText"/>
            </w:rPr>
            <w:t>Click or tap here to enter text.</w:t>
          </w:r>
        </w:p>
      </w:docPartBody>
    </w:docPart>
    <w:docPart>
      <w:docPartPr>
        <w:name w:val="E0ECCEECE7E040DB864BCFB03CACE897"/>
        <w:category>
          <w:name w:val="General"/>
          <w:gallery w:val="placeholder"/>
        </w:category>
        <w:types>
          <w:type w:val="bbPlcHdr"/>
        </w:types>
        <w:behaviors>
          <w:behavior w:val="content"/>
        </w:behaviors>
        <w:guid w:val="{05738A29-9EBC-491E-B9F1-45177168A1E2}"/>
      </w:docPartPr>
      <w:docPartBody>
        <w:p w:rsidR="00000000" w:rsidRDefault="00FF0A0B" w:rsidP="00FF0A0B">
          <w:pPr>
            <w:pStyle w:val="E0ECCEECE7E040DB864BCFB03CACE897"/>
          </w:pPr>
          <w:r w:rsidRPr="007058E7">
            <w:rPr>
              <w:rStyle w:val="PlaceholderText"/>
            </w:rPr>
            <w:t>Click or tap here to enter text.</w:t>
          </w:r>
        </w:p>
      </w:docPartBody>
    </w:docPart>
    <w:docPart>
      <w:docPartPr>
        <w:name w:val="21A704559DA14270A08617F93E272CB8"/>
        <w:category>
          <w:name w:val="General"/>
          <w:gallery w:val="placeholder"/>
        </w:category>
        <w:types>
          <w:type w:val="bbPlcHdr"/>
        </w:types>
        <w:behaviors>
          <w:behavior w:val="content"/>
        </w:behaviors>
        <w:guid w:val="{1B2CDDD6-A0DA-4EA8-8751-AF8A5C3367CF}"/>
      </w:docPartPr>
      <w:docPartBody>
        <w:p w:rsidR="00000000" w:rsidRDefault="00FF0A0B" w:rsidP="00FF0A0B">
          <w:pPr>
            <w:pStyle w:val="21A704559DA14270A08617F93E272CB8"/>
          </w:pPr>
          <w:r w:rsidRPr="007058E7">
            <w:rPr>
              <w:rStyle w:val="PlaceholderText"/>
            </w:rPr>
            <w:t>Click or tap here to enter text.</w:t>
          </w:r>
        </w:p>
      </w:docPartBody>
    </w:docPart>
    <w:docPart>
      <w:docPartPr>
        <w:name w:val="ADFF0B8AA3B84A2BB04535B0297EFC96"/>
        <w:category>
          <w:name w:val="General"/>
          <w:gallery w:val="placeholder"/>
        </w:category>
        <w:types>
          <w:type w:val="bbPlcHdr"/>
        </w:types>
        <w:behaviors>
          <w:behavior w:val="content"/>
        </w:behaviors>
        <w:guid w:val="{6792897D-3554-4951-BB37-F24A22C00CBA}"/>
      </w:docPartPr>
      <w:docPartBody>
        <w:p w:rsidR="00000000" w:rsidRDefault="00FF0A0B" w:rsidP="00FF0A0B">
          <w:pPr>
            <w:pStyle w:val="ADFF0B8AA3B84A2BB04535B0297EFC96"/>
          </w:pPr>
          <w:r w:rsidRPr="007058E7">
            <w:rPr>
              <w:rStyle w:val="PlaceholderText"/>
            </w:rPr>
            <w:t>Click or tap here to enter text.</w:t>
          </w:r>
        </w:p>
      </w:docPartBody>
    </w:docPart>
    <w:docPart>
      <w:docPartPr>
        <w:name w:val="83521422A594473081C6DA2C399DF429"/>
        <w:category>
          <w:name w:val="General"/>
          <w:gallery w:val="placeholder"/>
        </w:category>
        <w:types>
          <w:type w:val="bbPlcHdr"/>
        </w:types>
        <w:behaviors>
          <w:behavior w:val="content"/>
        </w:behaviors>
        <w:guid w:val="{9C3AF330-153B-4FB8-BEF9-5C4DA47ECA9A}"/>
      </w:docPartPr>
      <w:docPartBody>
        <w:p w:rsidR="00000000" w:rsidRDefault="00FF0A0B" w:rsidP="00FF0A0B">
          <w:pPr>
            <w:pStyle w:val="83521422A594473081C6DA2C399DF429"/>
          </w:pPr>
          <w:r w:rsidRPr="007058E7">
            <w:rPr>
              <w:rStyle w:val="PlaceholderText"/>
            </w:rPr>
            <w:t>Click or tap here to enter text.</w:t>
          </w:r>
        </w:p>
      </w:docPartBody>
    </w:docPart>
    <w:docPart>
      <w:docPartPr>
        <w:name w:val="9E77562FA8E9429C964DBD7EFB216C52"/>
        <w:category>
          <w:name w:val="General"/>
          <w:gallery w:val="placeholder"/>
        </w:category>
        <w:types>
          <w:type w:val="bbPlcHdr"/>
        </w:types>
        <w:behaviors>
          <w:behavior w:val="content"/>
        </w:behaviors>
        <w:guid w:val="{CDA8DC99-00E3-446F-9736-29B1245B243F}"/>
      </w:docPartPr>
      <w:docPartBody>
        <w:p w:rsidR="00000000" w:rsidRDefault="00FF0A0B" w:rsidP="00FF0A0B">
          <w:pPr>
            <w:pStyle w:val="9E77562FA8E9429C964DBD7EFB216C52"/>
          </w:pPr>
          <w:r w:rsidRPr="007058E7">
            <w:rPr>
              <w:rStyle w:val="PlaceholderText"/>
            </w:rPr>
            <w:t>Click or tap here to enter text.</w:t>
          </w:r>
        </w:p>
      </w:docPartBody>
    </w:docPart>
    <w:docPart>
      <w:docPartPr>
        <w:name w:val="FE99F2B19C484E74B2D3EC9F7FE21E54"/>
        <w:category>
          <w:name w:val="General"/>
          <w:gallery w:val="placeholder"/>
        </w:category>
        <w:types>
          <w:type w:val="bbPlcHdr"/>
        </w:types>
        <w:behaviors>
          <w:behavior w:val="content"/>
        </w:behaviors>
        <w:guid w:val="{9F8115AC-8B62-4DC7-9DDD-CEB124D05165}"/>
      </w:docPartPr>
      <w:docPartBody>
        <w:p w:rsidR="00000000" w:rsidRDefault="00FF0A0B" w:rsidP="00FF0A0B">
          <w:pPr>
            <w:pStyle w:val="FE99F2B19C484E74B2D3EC9F7FE21E54"/>
          </w:pPr>
          <w:r w:rsidRPr="007058E7">
            <w:rPr>
              <w:rStyle w:val="PlaceholderText"/>
            </w:rPr>
            <w:t>Click or tap here to enter text.</w:t>
          </w:r>
        </w:p>
      </w:docPartBody>
    </w:docPart>
    <w:docPart>
      <w:docPartPr>
        <w:name w:val="7DD45B52F71A4F94887C16D273C8B49B"/>
        <w:category>
          <w:name w:val="General"/>
          <w:gallery w:val="placeholder"/>
        </w:category>
        <w:types>
          <w:type w:val="bbPlcHdr"/>
        </w:types>
        <w:behaviors>
          <w:behavior w:val="content"/>
        </w:behaviors>
        <w:guid w:val="{DFC03397-F5B6-4664-B60A-5EE5019ED12F}"/>
      </w:docPartPr>
      <w:docPartBody>
        <w:p w:rsidR="00000000" w:rsidRDefault="00FF0A0B" w:rsidP="00FF0A0B">
          <w:pPr>
            <w:pStyle w:val="7DD45B52F71A4F94887C16D273C8B49B"/>
          </w:pPr>
          <w:r w:rsidRPr="007058E7">
            <w:rPr>
              <w:rStyle w:val="PlaceholderText"/>
            </w:rPr>
            <w:t>Click or tap here to enter text.</w:t>
          </w:r>
        </w:p>
      </w:docPartBody>
    </w:docPart>
    <w:docPart>
      <w:docPartPr>
        <w:name w:val="5FA9C92B8B744D92A996C57F77BAF617"/>
        <w:category>
          <w:name w:val="General"/>
          <w:gallery w:val="placeholder"/>
        </w:category>
        <w:types>
          <w:type w:val="bbPlcHdr"/>
        </w:types>
        <w:behaviors>
          <w:behavior w:val="content"/>
        </w:behaviors>
        <w:guid w:val="{77AB6753-1B6C-4237-8E85-EF345E14BC9A}"/>
      </w:docPartPr>
      <w:docPartBody>
        <w:p w:rsidR="00000000" w:rsidRDefault="00FF0A0B" w:rsidP="00FF0A0B">
          <w:pPr>
            <w:pStyle w:val="5FA9C92B8B744D92A996C57F77BAF617"/>
          </w:pPr>
          <w:r w:rsidRPr="007058E7">
            <w:rPr>
              <w:rStyle w:val="PlaceholderText"/>
            </w:rPr>
            <w:t>Click or tap here to enter text.</w:t>
          </w:r>
        </w:p>
      </w:docPartBody>
    </w:docPart>
    <w:docPart>
      <w:docPartPr>
        <w:name w:val="8180AB41D5814E69ACECAF66A79C4F4B"/>
        <w:category>
          <w:name w:val="General"/>
          <w:gallery w:val="placeholder"/>
        </w:category>
        <w:types>
          <w:type w:val="bbPlcHdr"/>
        </w:types>
        <w:behaviors>
          <w:behavior w:val="content"/>
        </w:behaviors>
        <w:guid w:val="{61197AF2-D957-4C7B-8BEE-3B78B13B8459}"/>
      </w:docPartPr>
      <w:docPartBody>
        <w:p w:rsidR="00000000" w:rsidRDefault="00FF0A0B" w:rsidP="00FF0A0B">
          <w:pPr>
            <w:pStyle w:val="8180AB41D5814E69ACECAF66A79C4F4B"/>
          </w:pPr>
          <w:r w:rsidRPr="007058E7">
            <w:rPr>
              <w:rStyle w:val="PlaceholderText"/>
            </w:rPr>
            <w:t>Click or tap here to enter text.</w:t>
          </w:r>
        </w:p>
      </w:docPartBody>
    </w:docPart>
    <w:docPart>
      <w:docPartPr>
        <w:name w:val="F5D3335FCFAB49FE81069667774B1CEE"/>
        <w:category>
          <w:name w:val="General"/>
          <w:gallery w:val="placeholder"/>
        </w:category>
        <w:types>
          <w:type w:val="bbPlcHdr"/>
        </w:types>
        <w:behaviors>
          <w:behavior w:val="content"/>
        </w:behaviors>
        <w:guid w:val="{DAA1BAF9-3CAE-4E52-A2CC-873C47538838}"/>
      </w:docPartPr>
      <w:docPartBody>
        <w:p w:rsidR="00000000" w:rsidRDefault="00FF0A0B" w:rsidP="00FF0A0B">
          <w:pPr>
            <w:pStyle w:val="F5D3335FCFAB49FE81069667774B1CEE"/>
          </w:pPr>
          <w:r w:rsidRPr="007058E7">
            <w:rPr>
              <w:rStyle w:val="PlaceholderText"/>
            </w:rPr>
            <w:t>Click or tap here to enter text.</w:t>
          </w:r>
        </w:p>
      </w:docPartBody>
    </w:docPart>
    <w:docPart>
      <w:docPartPr>
        <w:name w:val="EE4D6C09DD6740BD895B1739478B468B"/>
        <w:category>
          <w:name w:val="General"/>
          <w:gallery w:val="placeholder"/>
        </w:category>
        <w:types>
          <w:type w:val="bbPlcHdr"/>
        </w:types>
        <w:behaviors>
          <w:behavior w:val="content"/>
        </w:behaviors>
        <w:guid w:val="{BDDA7BE8-FA31-4756-865A-12713DB66F95}"/>
      </w:docPartPr>
      <w:docPartBody>
        <w:p w:rsidR="00000000" w:rsidRDefault="00FF0A0B" w:rsidP="00FF0A0B">
          <w:pPr>
            <w:pStyle w:val="EE4D6C09DD6740BD895B1739478B468B"/>
          </w:pPr>
          <w:r w:rsidRPr="007058E7">
            <w:rPr>
              <w:rStyle w:val="PlaceholderText"/>
            </w:rPr>
            <w:t>Click or tap here to enter text.</w:t>
          </w:r>
        </w:p>
      </w:docPartBody>
    </w:docPart>
    <w:docPart>
      <w:docPartPr>
        <w:name w:val="0A71CAB494E141E09144B848AC0AEEAB"/>
        <w:category>
          <w:name w:val="General"/>
          <w:gallery w:val="placeholder"/>
        </w:category>
        <w:types>
          <w:type w:val="bbPlcHdr"/>
        </w:types>
        <w:behaviors>
          <w:behavior w:val="content"/>
        </w:behaviors>
        <w:guid w:val="{184CFA64-C1E1-488F-8FF8-55C93648E9EB}"/>
      </w:docPartPr>
      <w:docPartBody>
        <w:p w:rsidR="00000000" w:rsidRDefault="00FF0A0B" w:rsidP="00FF0A0B">
          <w:pPr>
            <w:pStyle w:val="0A71CAB494E141E09144B848AC0AEEAB"/>
          </w:pPr>
          <w:r w:rsidRPr="007058E7">
            <w:rPr>
              <w:rStyle w:val="PlaceholderText"/>
            </w:rPr>
            <w:t>Click or tap here to enter text.</w:t>
          </w:r>
        </w:p>
      </w:docPartBody>
    </w:docPart>
    <w:docPart>
      <w:docPartPr>
        <w:name w:val="73E20D93D0B14D9A948E9D8C045399CF"/>
        <w:category>
          <w:name w:val="General"/>
          <w:gallery w:val="placeholder"/>
        </w:category>
        <w:types>
          <w:type w:val="bbPlcHdr"/>
        </w:types>
        <w:behaviors>
          <w:behavior w:val="content"/>
        </w:behaviors>
        <w:guid w:val="{1F12D30C-30DB-4D9E-B1AF-7A45CC6D9073}"/>
      </w:docPartPr>
      <w:docPartBody>
        <w:p w:rsidR="00000000" w:rsidRDefault="00FF0A0B" w:rsidP="00FF0A0B">
          <w:pPr>
            <w:pStyle w:val="73E20D93D0B14D9A948E9D8C045399CF"/>
          </w:pPr>
          <w:r w:rsidRPr="007058E7">
            <w:rPr>
              <w:rStyle w:val="PlaceholderText"/>
            </w:rPr>
            <w:t>Click or tap here to enter text.</w:t>
          </w:r>
        </w:p>
      </w:docPartBody>
    </w:docPart>
    <w:docPart>
      <w:docPartPr>
        <w:name w:val="0ABAD8A352C04392898C603A8B5CDF77"/>
        <w:category>
          <w:name w:val="General"/>
          <w:gallery w:val="placeholder"/>
        </w:category>
        <w:types>
          <w:type w:val="bbPlcHdr"/>
        </w:types>
        <w:behaviors>
          <w:behavior w:val="content"/>
        </w:behaviors>
        <w:guid w:val="{B6352D98-FEA9-419C-AEDB-47365DA734CB}"/>
      </w:docPartPr>
      <w:docPartBody>
        <w:p w:rsidR="00000000" w:rsidRDefault="00FF0A0B" w:rsidP="00FF0A0B">
          <w:pPr>
            <w:pStyle w:val="0ABAD8A352C04392898C603A8B5CDF77"/>
          </w:pPr>
          <w:r w:rsidRPr="007058E7">
            <w:rPr>
              <w:rStyle w:val="PlaceholderText"/>
            </w:rPr>
            <w:t>Click or tap here to enter text.</w:t>
          </w:r>
        </w:p>
      </w:docPartBody>
    </w:docPart>
    <w:docPart>
      <w:docPartPr>
        <w:name w:val="01EA935C22A642D1B6179839287A17DB"/>
        <w:category>
          <w:name w:val="General"/>
          <w:gallery w:val="placeholder"/>
        </w:category>
        <w:types>
          <w:type w:val="bbPlcHdr"/>
        </w:types>
        <w:behaviors>
          <w:behavior w:val="content"/>
        </w:behaviors>
        <w:guid w:val="{2B6BD07E-7127-429C-A512-29E2847C3558}"/>
      </w:docPartPr>
      <w:docPartBody>
        <w:p w:rsidR="00000000" w:rsidRDefault="00FF0A0B" w:rsidP="00FF0A0B">
          <w:pPr>
            <w:pStyle w:val="01EA935C22A642D1B6179839287A17DB"/>
          </w:pPr>
          <w:r w:rsidRPr="007058E7">
            <w:rPr>
              <w:rStyle w:val="PlaceholderText"/>
            </w:rPr>
            <w:t>Click or tap here to enter text.</w:t>
          </w:r>
        </w:p>
      </w:docPartBody>
    </w:docPart>
    <w:docPart>
      <w:docPartPr>
        <w:name w:val="660ABD427DF748B7BBE0CB59C165526D"/>
        <w:category>
          <w:name w:val="General"/>
          <w:gallery w:val="placeholder"/>
        </w:category>
        <w:types>
          <w:type w:val="bbPlcHdr"/>
        </w:types>
        <w:behaviors>
          <w:behavior w:val="content"/>
        </w:behaviors>
        <w:guid w:val="{11391183-501E-4BF0-9376-5FDB75D8E7B5}"/>
      </w:docPartPr>
      <w:docPartBody>
        <w:p w:rsidR="00000000" w:rsidRDefault="00FF0A0B" w:rsidP="00FF0A0B">
          <w:pPr>
            <w:pStyle w:val="660ABD427DF748B7BBE0CB59C165526D"/>
          </w:pPr>
          <w:r w:rsidRPr="007058E7">
            <w:rPr>
              <w:rStyle w:val="PlaceholderText"/>
            </w:rPr>
            <w:t>Click or tap here to enter text.</w:t>
          </w:r>
        </w:p>
      </w:docPartBody>
    </w:docPart>
    <w:docPart>
      <w:docPartPr>
        <w:name w:val="EC452BB5B92F4E93A8D04891B43C809A"/>
        <w:category>
          <w:name w:val="General"/>
          <w:gallery w:val="placeholder"/>
        </w:category>
        <w:types>
          <w:type w:val="bbPlcHdr"/>
        </w:types>
        <w:behaviors>
          <w:behavior w:val="content"/>
        </w:behaviors>
        <w:guid w:val="{F58DB9B8-C413-4CE5-A172-6EA21D1C5698}"/>
      </w:docPartPr>
      <w:docPartBody>
        <w:p w:rsidR="00000000" w:rsidRDefault="00FF0A0B" w:rsidP="00FF0A0B">
          <w:pPr>
            <w:pStyle w:val="EC452BB5B92F4E93A8D04891B43C809A"/>
          </w:pPr>
          <w:r w:rsidRPr="007058E7">
            <w:rPr>
              <w:rStyle w:val="PlaceholderText"/>
            </w:rPr>
            <w:t>Click or tap here to enter text.</w:t>
          </w:r>
        </w:p>
      </w:docPartBody>
    </w:docPart>
    <w:docPart>
      <w:docPartPr>
        <w:name w:val="1FF0DBD94C1B4371B9D3C26A90A4C31B"/>
        <w:category>
          <w:name w:val="General"/>
          <w:gallery w:val="placeholder"/>
        </w:category>
        <w:types>
          <w:type w:val="bbPlcHdr"/>
        </w:types>
        <w:behaviors>
          <w:behavior w:val="content"/>
        </w:behaviors>
        <w:guid w:val="{61870484-844C-4154-B209-6528D0F912BB}"/>
      </w:docPartPr>
      <w:docPartBody>
        <w:p w:rsidR="00000000" w:rsidRDefault="00FF0A0B" w:rsidP="00FF0A0B">
          <w:pPr>
            <w:pStyle w:val="1FF0DBD94C1B4371B9D3C26A90A4C31B"/>
          </w:pPr>
          <w:r w:rsidRPr="007058E7">
            <w:rPr>
              <w:rStyle w:val="PlaceholderText"/>
            </w:rPr>
            <w:t>Click or tap here to enter text.</w:t>
          </w:r>
        </w:p>
      </w:docPartBody>
    </w:docPart>
    <w:docPart>
      <w:docPartPr>
        <w:name w:val="D71D8338A03046969419DBB843C8A4F8"/>
        <w:category>
          <w:name w:val="General"/>
          <w:gallery w:val="placeholder"/>
        </w:category>
        <w:types>
          <w:type w:val="bbPlcHdr"/>
        </w:types>
        <w:behaviors>
          <w:behavior w:val="content"/>
        </w:behaviors>
        <w:guid w:val="{B1989599-8BEB-40CA-8FFD-8E4CC8979C97}"/>
      </w:docPartPr>
      <w:docPartBody>
        <w:p w:rsidR="00000000" w:rsidRDefault="00FF0A0B" w:rsidP="00FF0A0B">
          <w:pPr>
            <w:pStyle w:val="D71D8338A03046969419DBB843C8A4F8"/>
          </w:pPr>
          <w:r w:rsidRPr="007058E7">
            <w:rPr>
              <w:rStyle w:val="PlaceholderText"/>
            </w:rPr>
            <w:t>Click or tap here to enter text.</w:t>
          </w:r>
        </w:p>
      </w:docPartBody>
    </w:docPart>
    <w:docPart>
      <w:docPartPr>
        <w:name w:val="148E749DA9DD451EBCA005FF6768A014"/>
        <w:category>
          <w:name w:val="General"/>
          <w:gallery w:val="placeholder"/>
        </w:category>
        <w:types>
          <w:type w:val="bbPlcHdr"/>
        </w:types>
        <w:behaviors>
          <w:behavior w:val="content"/>
        </w:behaviors>
        <w:guid w:val="{650F2418-2313-4D82-A522-915C3358472A}"/>
      </w:docPartPr>
      <w:docPartBody>
        <w:p w:rsidR="00000000" w:rsidRDefault="00FF0A0B" w:rsidP="00FF0A0B">
          <w:pPr>
            <w:pStyle w:val="148E749DA9DD451EBCA005FF6768A014"/>
          </w:pPr>
          <w:r w:rsidRPr="007058E7">
            <w:rPr>
              <w:rStyle w:val="PlaceholderText"/>
            </w:rPr>
            <w:t>Click or tap here to enter text.</w:t>
          </w:r>
        </w:p>
      </w:docPartBody>
    </w:docPart>
    <w:docPart>
      <w:docPartPr>
        <w:name w:val="64F98D3AE6044696B0023B197AEEE9CD"/>
        <w:category>
          <w:name w:val="General"/>
          <w:gallery w:val="placeholder"/>
        </w:category>
        <w:types>
          <w:type w:val="bbPlcHdr"/>
        </w:types>
        <w:behaviors>
          <w:behavior w:val="content"/>
        </w:behaviors>
        <w:guid w:val="{3B266BEC-85CF-4D97-99B2-D60FF648E6C6}"/>
      </w:docPartPr>
      <w:docPartBody>
        <w:p w:rsidR="00000000" w:rsidRDefault="00FF0A0B" w:rsidP="00FF0A0B">
          <w:pPr>
            <w:pStyle w:val="64F98D3AE6044696B0023B197AEEE9CD"/>
          </w:pPr>
          <w:r w:rsidRPr="007058E7">
            <w:rPr>
              <w:rStyle w:val="PlaceholderText"/>
            </w:rPr>
            <w:t>Click or tap here to enter text.</w:t>
          </w:r>
        </w:p>
      </w:docPartBody>
    </w:docPart>
    <w:docPart>
      <w:docPartPr>
        <w:name w:val="5CCC60AE308F41BEBE7D393F6FA00465"/>
        <w:category>
          <w:name w:val="General"/>
          <w:gallery w:val="placeholder"/>
        </w:category>
        <w:types>
          <w:type w:val="bbPlcHdr"/>
        </w:types>
        <w:behaviors>
          <w:behavior w:val="content"/>
        </w:behaviors>
        <w:guid w:val="{4CC8A526-419D-44CF-84A2-C05CF60B4F2B}"/>
      </w:docPartPr>
      <w:docPartBody>
        <w:p w:rsidR="00000000" w:rsidRDefault="00FF0A0B" w:rsidP="00FF0A0B">
          <w:pPr>
            <w:pStyle w:val="5CCC60AE308F41BEBE7D393F6FA00465"/>
          </w:pPr>
          <w:r w:rsidRPr="007058E7">
            <w:rPr>
              <w:rStyle w:val="PlaceholderText"/>
            </w:rPr>
            <w:t>Click or tap here to enter text.</w:t>
          </w:r>
        </w:p>
      </w:docPartBody>
    </w:docPart>
    <w:docPart>
      <w:docPartPr>
        <w:name w:val="438B2BB6FDB7410E849AAD97C6309D2C"/>
        <w:category>
          <w:name w:val="General"/>
          <w:gallery w:val="placeholder"/>
        </w:category>
        <w:types>
          <w:type w:val="bbPlcHdr"/>
        </w:types>
        <w:behaviors>
          <w:behavior w:val="content"/>
        </w:behaviors>
        <w:guid w:val="{C246A96D-D958-4B18-84E9-B6EFDC570922}"/>
      </w:docPartPr>
      <w:docPartBody>
        <w:p w:rsidR="00000000" w:rsidRDefault="00FF0A0B" w:rsidP="00FF0A0B">
          <w:pPr>
            <w:pStyle w:val="438B2BB6FDB7410E849AAD97C6309D2C"/>
          </w:pPr>
          <w:r w:rsidRPr="007058E7">
            <w:rPr>
              <w:rStyle w:val="PlaceholderText"/>
            </w:rPr>
            <w:t>Click or tap here to enter text.</w:t>
          </w:r>
        </w:p>
      </w:docPartBody>
    </w:docPart>
    <w:docPart>
      <w:docPartPr>
        <w:name w:val="14059534FD204925A7D6EB4B49EE4036"/>
        <w:category>
          <w:name w:val="General"/>
          <w:gallery w:val="placeholder"/>
        </w:category>
        <w:types>
          <w:type w:val="bbPlcHdr"/>
        </w:types>
        <w:behaviors>
          <w:behavior w:val="content"/>
        </w:behaviors>
        <w:guid w:val="{55257E6F-0636-4C2A-A818-00ACE54C2928}"/>
      </w:docPartPr>
      <w:docPartBody>
        <w:p w:rsidR="00000000" w:rsidRDefault="00FF0A0B" w:rsidP="00FF0A0B">
          <w:pPr>
            <w:pStyle w:val="14059534FD204925A7D6EB4B49EE4036"/>
          </w:pPr>
          <w:r w:rsidRPr="007058E7">
            <w:rPr>
              <w:rStyle w:val="PlaceholderText"/>
            </w:rPr>
            <w:t>Click or tap here to enter text.</w:t>
          </w:r>
        </w:p>
      </w:docPartBody>
    </w:docPart>
    <w:docPart>
      <w:docPartPr>
        <w:name w:val="2877B847DF52442BB62C58575CC7D1CD"/>
        <w:category>
          <w:name w:val="General"/>
          <w:gallery w:val="placeholder"/>
        </w:category>
        <w:types>
          <w:type w:val="bbPlcHdr"/>
        </w:types>
        <w:behaviors>
          <w:behavior w:val="content"/>
        </w:behaviors>
        <w:guid w:val="{61ED1660-A37F-48E4-B98B-38DE8E7317BD}"/>
      </w:docPartPr>
      <w:docPartBody>
        <w:p w:rsidR="00000000" w:rsidRDefault="00FF0A0B" w:rsidP="00FF0A0B">
          <w:pPr>
            <w:pStyle w:val="2877B847DF52442BB62C58575CC7D1CD"/>
          </w:pPr>
          <w:r w:rsidRPr="007058E7">
            <w:rPr>
              <w:rStyle w:val="PlaceholderText"/>
            </w:rPr>
            <w:t>Click or tap here to enter text.</w:t>
          </w:r>
        </w:p>
      </w:docPartBody>
    </w:docPart>
    <w:docPart>
      <w:docPartPr>
        <w:name w:val="0F376BD69C8441E09E2AECC127799469"/>
        <w:category>
          <w:name w:val="General"/>
          <w:gallery w:val="placeholder"/>
        </w:category>
        <w:types>
          <w:type w:val="bbPlcHdr"/>
        </w:types>
        <w:behaviors>
          <w:behavior w:val="content"/>
        </w:behaviors>
        <w:guid w:val="{77F5BA9A-8201-4EE2-B280-281DCC7B1B26}"/>
      </w:docPartPr>
      <w:docPartBody>
        <w:p w:rsidR="00000000" w:rsidRDefault="00FF0A0B" w:rsidP="00FF0A0B">
          <w:pPr>
            <w:pStyle w:val="0F376BD69C8441E09E2AECC127799469"/>
          </w:pPr>
          <w:r w:rsidRPr="007058E7">
            <w:rPr>
              <w:rStyle w:val="PlaceholderText"/>
            </w:rPr>
            <w:t>Click or tap here to enter text.</w:t>
          </w:r>
        </w:p>
      </w:docPartBody>
    </w:docPart>
    <w:docPart>
      <w:docPartPr>
        <w:name w:val="1DA04948FD454742B13BA963D4D72511"/>
        <w:category>
          <w:name w:val="General"/>
          <w:gallery w:val="placeholder"/>
        </w:category>
        <w:types>
          <w:type w:val="bbPlcHdr"/>
        </w:types>
        <w:behaviors>
          <w:behavior w:val="content"/>
        </w:behaviors>
        <w:guid w:val="{FD9C93E3-CDAB-478D-B5B7-ADDE91F4D704}"/>
      </w:docPartPr>
      <w:docPartBody>
        <w:p w:rsidR="00000000" w:rsidRDefault="00FF0A0B" w:rsidP="00FF0A0B">
          <w:pPr>
            <w:pStyle w:val="1DA04948FD454742B13BA963D4D72511"/>
          </w:pPr>
          <w:r w:rsidRPr="007058E7">
            <w:rPr>
              <w:rStyle w:val="PlaceholderText"/>
            </w:rPr>
            <w:t>Click or tap here to enter text.</w:t>
          </w:r>
        </w:p>
      </w:docPartBody>
    </w:docPart>
    <w:docPart>
      <w:docPartPr>
        <w:name w:val="9657597DF43E4E2787F1C37D27D9FB2A"/>
        <w:category>
          <w:name w:val="General"/>
          <w:gallery w:val="placeholder"/>
        </w:category>
        <w:types>
          <w:type w:val="bbPlcHdr"/>
        </w:types>
        <w:behaviors>
          <w:behavior w:val="content"/>
        </w:behaviors>
        <w:guid w:val="{E7684D83-FE63-45D6-A3B1-FAED011E209F}"/>
      </w:docPartPr>
      <w:docPartBody>
        <w:p w:rsidR="00000000" w:rsidRDefault="00FF0A0B" w:rsidP="00FF0A0B">
          <w:pPr>
            <w:pStyle w:val="9657597DF43E4E2787F1C37D27D9FB2A"/>
          </w:pPr>
          <w:r w:rsidRPr="007058E7">
            <w:rPr>
              <w:rStyle w:val="PlaceholderText"/>
            </w:rPr>
            <w:t>Click or tap here to enter text.</w:t>
          </w:r>
        </w:p>
      </w:docPartBody>
    </w:docPart>
    <w:docPart>
      <w:docPartPr>
        <w:name w:val="D0F1BDF51EAC473DB8CD5AB5012C84F9"/>
        <w:category>
          <w:name w:val="General"/>
          <w:gallery w:val="placeholder"/>
        </w:category>
        <w:types>
          <w:type w:val="bbPlcHdr"/>
        </w:types>
        <w:behaviors>
          <w:behavior w:val="content"/>
        </w:behaviors>
        <w:guid w:val="{A59219AC-0FB0-46DD-9AC4-D02ACA5AD5BF}"/>
      </w:docPartPr>
      <w:docPartBody>
        <w:p w:rsidR="00000000" w:rsidRDefault="00FF0A0B" w:rsidP="00FF0A0B">
          <w:pPr>
            <w:pStyle w:val="D0F1BDF51EAC473DB8CD5AB5012C84F9"/>
          </w:pPr>
          <w:r w:rsidRPr="007058E7">
            <w:rPr>
              <w:rStyle w:val="PlaceholderText"/>
            </w:rPr>
            <w:t>Click or tap here to enter text.</w:t>
          </w:r>
        </w:p>
      </w:docPartBody>
    </w:docPart>
    <w:docPart>
      <w:docPartPr>
        <w:name w:val="82075167D33242ED8C36350B27E3B711"/>
        <w:category>
          <w:name w:val="General"/>
          <w:gallery w:val="placeholder"/>
        </w:category>
        <w:types>
          <w:type w:val="bbPlcHdr"/>
        </w:types>
        <w:behaviors>
          <w:behavior w:val="content"/>
        </w:behaviors>
        <w:guid w:val="{0E0992AB-EA81-4729-B088-BAA0AEE22A3A}"/>
      </w:docPartPr>
      <w:docPartBody>
        <w:p w:rsidR="00000000" w:rsidRDefault="00FF0A0B" w:rsidP="00FF0A0B">
          <w:pPr>
            <w:pStyle w:val="82075167D33242ED8C36350B27E3B711"/>
          </w:pPr>
          <w:r w:rsidRPr="007058E7">
            <w:rPr>
              <w:rStyle w:val="PlaceholderText"/>
            </w:rPr>
            <w:t>Click or tap here to enter text.</w:t>
          </w:r>
        </w:p>
      </w:docPartBody>
    </w:docPart>
    <w:docPart>
      <w:docPartPr>
        <w:name w:val="CAD51F7A1B014479ACEDE2B1D5795E2F"/>
        <w:category>
          <w:name w:val="General"/>
          <w:gallery w:val="placeholder"/>
        </w:category>
        <w:types>
          <w:type w:val="bbPlcHdr"/>
        </w:types>
        <w:behaviors>
          <w:behavior w:val="content"/>
        </w:behaviors>
        <w:guid w:val="{C3955F52-C9CB-4CB3-9DE9-4B40FA92ABA6}"/>
      </w:docPartPr>
      <w:docPartBody>
        <w:p w:rsidR="00000000" w:rsidRDefault="00FF0A0B" w:rsidP="00FF0A0B">
          <w:pPr>
            <w:pStyle w:val="CAD51F7A1B014479ACEDE2B1D5795E2F"/>
          </w:pPr>
          <w:r w:rsidRPr="007058E7">
            <w:rPr>
              <w:rStyle w:val="PlaceholderText"/>
            </w:rPr>
            <w:t>Click or tap here to enter text.</w:t>
          </w:r>
        </w:p>
      </w:docPartBody>
    </w:docPart>
    <w:docPart>
      <w:docPartPr>
        <w:name w:val="8348B396CA894BC387EED6679C15B9BB"/>
        <w:category>
          <w:name w:val="General"/>
          <w:gallery w:val="placeholder"/>
        </w:category>
        <w:types>
          <w:type w:val="bbPlcHdr"/>
        </w:types>
        <w:behaviors>
          <w:behavior w:val="content"/>
        </w:behaviors>
        <w:guid w:val="{80210DC3-03AB-440D-BD5D-8CD8637D7D51}"/>
      </w:docPartPr>
      <w:docPartBody>
        <w:p w:rsidR="00000000" w:rsidRDefault="00FF0A0B" w:rsidP="00FF0A0B">
          <w:pPr>
            <w:pStyle w:val="8348B396CA894BC387EED6679C15B9BB"/>
          </w:pPr>
          <w:r w:rsidRPr="007058E7">
            <w:rPr>
              <w:rStyle w:val="PlaceholderText"/>
            </w:rPr>
            <w:t>Click or tap here to enter text.</w:t>
          </w:r>
        </w:p>
      </w:docPartBody>
    </w:docPart>
    <w:docPart>
      <w:docPartPr>
        <w:name w:val="9629CE2767A0477C9C807CAE60688907"/>
        <w:category>
          <w:name w:val="General"/>
          <w:gallery w:val="placeholder"/>
        </w:category>
        <w:types>
          <w:type w:val="bbPlcHdr"/>
        </w:types>
        <w:behaviors>
          <w:behavior w:val="content"/>
        </w:behaviors>
        <w:guid w:val="{23DCBAB6-2322-4381-9998-47BF508F2F7C}"/>
      </w:docPartPr>
      <w:docPartBody>
        <w:p w:rsidR="00000000" w:rsidRDefault="00FF0A0B" w:rsidP="00FF0A0B">
          <w:pPr>
            <w:pStyle w:val="9629CE2767A0477C9C807CAE60688907"/>
          </w:pPr>
          <w:r w:rsidRPr="007058E7">
            <w:rPr>
              <w:rStyle w:val="PlaceholderText"/>
            </w:rPr>
            <w:t>Click or tap here to enter text.</w:t>
          </w:r>
        </w:p>
      </w:docPartBody>
    </w:docPart>
    <w:docPart>
      <w:docPartPr>
        <w:name w:val="A26EDEB447984E07B807FECB6356D3DC"/>
        <w:category>
          <w:name w:val="General"/>
          <w:gallery w:val="placeholder"/>
        </w:category>
        <w:types>
          <w:type w:val="bbPlcHdr"/>
        </w:types>
        <w:behaviors>
          <w:behavior w:val="content"/>
        </w:behaviors>
        <w:guid w:val="{EAF3A432-DC29-4AA5-ABBE-23328AB50194}"/>
      </w:docPartPr>
      <w:docPartBody>
        <w:p w:rsidR="00000000" w:rsidRDefault="00FF0A0B" w:rsidP="00FF0A0B">
          <w:pPr>
            <w:pStyle w:val="A26EDEB447984E07B807FECB6356D3DC"/>
          </w:pPr>
          <w:r w:rsidRPr="007058E7">
            <w:rPr>
              <w:rStyle w:val="PlaceholderText"/>
            </w:rPr>
            <w:t>Click or tap here to enter text.</w:t>
          </w:r>
        </w:p>
      </w:docPartBody>
    </w:docPart>
    <w:docPart>
      <w:docPartPr>
        <w:name w:val="56BF51E2D5B8442E808532F459733181"/>
        <w:category>
          <w:name w:val="General"/>
          <w:gallery w:val="placeholder"/>
        </w:category>
        <w:types>
          <w:type w:val="bbPlcHdr"/>
        </w:types>
        <w:behaviors>
          <w:behavior w:val="content"/>
        </w:behaviors>
        <w:guid w:val="{807012D9-22CE-4317-9831-BA8AC2FDEE83}"/>
      </w:docPartPr>
      <w:docPartBody>
        <w:p w:rsidR="00000000" w:rsidRDefault="00FF0A0B" w:rsidP="00FF0A0B">
          <w:pPr>
            <w:pStyle w:val="56BF51E2D5B8442E808532F459733181"/>
          </w:pPr>
          <w:r w:rsidRPr="007058E7">
            <w:rPr>
              <w:rStyle w:val="PlaceholderText"/>
            </w:rPr>
            <w:t>Click or tap here to enter text.</w:t>
          </w:r>
        </w:p>
      </w:docPartBody>
    </w:docPart>
    <w:docPart>
      <w:docPartPr>
        <w:name w:val="6C1DC38E5F1941888561B581B2B5E9CE"/>
        <w:category>
          <w:name w:val="General"/>
          <w:gallery w:val="placeholder"/>
        </w:category>
        <w:types>
          <w:type w:val="bbPlcHdr"/>
        </w:types>
        <w:behaviors>
          <w:behavior w:val="content"/>
        </w:behaviors>
        <w:guid w:val="{C1CC22BD-B598-4BCB-9967-E4345B42D1F7}"/>
      </w:docPartPr>
      <w:docPartBody>
        <w:p w:rsidR="00000000" w:rsidRDefault="00FF0A0B" w:rsidP="00FF0A0B">
          <w:pPr>
            <w:pStyle w:val="6C1DC38E5F1941888561B581B2B5E9CE"/>
          </w:pPr>
          <w:r w:rsidRPr="007058E7">
            <w:rPr>
              <w:rStyle w:val="PlaceholderText"/>
            </w:rPr>
            <w:t>Click or tap here to enter text.</w:t>
          </w:r>
        </w:p>
      </w:docPartBody>
    </w:docPart>
    <w:docPart>
      <w:docPartPr>
        <w:name w:val="77C3D67BE36A4350B2CF66462717661F"/>
        <w:category>
          <w:name w:val="General"/>
          <w:gallery w:val="placeholder"/>
        </w:category>
        <w:types>
          <w:type w:val="bbPlcHdr"/>
        </w:types>
        <w:behaviors>
          <w:behavior w:val="content"/>
        </w:behaviors>
        <w:guid w:val="{CD888A26-60D7-4BF9-A6E4-788C7DEBFBF2}"/>
      </w:docPartPr>
      <w:docPartBody>
        <w:p w:rsidR="00000000" w:rsidRDefault="00FF0A0B" w:rsidP="00FF0A0B">
          <w:pPr>
            <w:pStyle w:val="77C3D67BE36A4350B2CF66462717661F"/>
          </w:pPr>
          <w:r w:rsidRPr="007058E7">
            <w:rPr>
              <w:rStyle w:val="PlaceholderText"/>
            </w:rPr>
            <w:t>Click or tap here to enter text.</w:t>
          </w:r>
        </w:p>
      </w:docPartBody>
    </w:docPart>
    <w:docPart>
      <w:docPartPr>
        <w:name w:val="9E8D2EAB4AA1412FBAA1EC755F8B15C3"/>
        <w:category>
          <w:name w:val="General"/>
          <w:gallery w:val="placeholder"/>
        </w:category>
        <w:types>
          <w:type w:val="bbPlcHdr"/>
        </w:types>
        <w:behaviors>
          <w:behavior w:val="content"/>
        </w:behaviors>
        <w:guid w:val="{C2F7FC0F-B80B-4B02-8029-99F2C5970F0A}"/>
      </w:docPartPr>
      <w:docPartBody>
        <w:p w:rsidR="00000000" w:rsidRDefault="00FF0A0B" w:rsidP="00FF0A0B">
          <w:pPr>
            <w:pStyle w:val="9E8D2EAB4AA1412FBAA1EC755F8B15C3"/>
          </w:pPr>
          <w:r w:rsidRPr="007058E7">
            <w:rPr>
              <w:rStyle w:val="PlaceholderText"/>
            </w:rPr>
            <w:t>Click or tap here to enter text.</w:t>
          </w:r>
        </w:p>
      </w:docPartBody>
    </w:docPart>
    <w:docPart>
      <w:docPartPr>
        <w:name w:val="2027F89BAB404FDF83E9CFFA6A82A4D4"/>
        <w:category>
          <w:name w:val="General"/>
          <w:gallery w:val="placeholder"/>
        </w:category>
        <w:types>
          <w:type w:val="bbPlcHdr"/>
        </w:types>
        <w:behaviors>
          <w:behavior w:val="content"/>
        </w:behaviors>
        <w:guid w:val="{76F8F1B9-8351-4663-AF9C-7765940D3F12}"/>
      </w:docPartPr>
      <w:docPartBody>
        <w:p w:rsidR="00000000" w:rsidRDefault="00FF0A0B" w:rsidP="00FF0A0B">
          <w:pPr>
            <w:pStyle w:val="2027F89BAB404FDF83E9CFFA6A82A4D4"/>
          </w:pPr>
          <w:r w:rsidRPr="007058E7">
            <w:rPr>
              <w:rStyle w:val="PlaceholderText"/>
            </w:rPr>
            <w:t>Click or tap here to enter text.</w:t>
          </w:r>
        </w:p>
      </w:docPartBody>
    </w:docPart>
    <w:docPart>
      <w:docPartPr>
        <w:name w:val="4242117D4542453DBBD6A5903BA130B5"/>
        <w:category>
          <w:name w:val="General"/>
          <w:gallery w:val="placeholder"/>
        </w:category>
        <w:types>
          <w:type w:val="bbPlcHdr"/>
        </w:types>
        <w:behaviors>
          <w:behavior w:val="content"/>
        </w:behaviors>
        <w:guid w:val="{8D3F0CEE-9CE2-47CE-98E5-17F35EBF8973}"/>
      </w:docPartPr>
      <w:docPartBody>
        <w:p w:rsidR="00000000" w:rsidRDefault="00FF0A0B" w:rsidP="00FF0A0B">
          <w:pPr>
            <w:pStyle w:val="4242117D4542453DBBD6A5903BA130B5"/>
          </w:pPr>
          <w:r w:rsidRPr="007058E7">
            <w:rPr>
              <w:rStyle w:val="PlaceholderText"/>
            </w:rPr>
            <w:t>Click or tap here to enter text.</w:t>
          </w:r>
        </w:p>
      </w:docPartBody>
    </w:docPart>
    <w:docPart>
      <w:docPartPr>
        <w:name w:val="8585ED4149DC40ECA9175DD83B0114BE"/>
        <w:category>
          <w:name w:val="General"/>
          <w:gallery w:val="placeholder"/>
        </w:category>
        <w:types>
          <w:type w:val="bbPlcHdr"/>
        </w:types>
        <w:behaviors>
          <w:behavior w:val="content"/>
        </w:behaviors>
        <w:guid w:val="{0B572B7A-3891-4705-8251-6A482D1FA470}"/>
      </w:docPartPr>
      <w:docPartBody>
        <w:p w:rsidR="00000000" w:rsidRDefault="00FF0A0B" w:rsidP="00FF0A0B">
          <w:pPr>
            <w:pStyle w:val="8585ED4149DC40ECA9175DD83B0114BE"/>
          </w:pPr>
          <w:r w:rsidRPr="007058E7">
            <w:rPr>
              <w:rStyle w:val="PlaceholderText"/>
            </w:rPr>
            <w:t>Click or tap here to enter text.</w:t>
          </w:r>
        </w:p>
      </w:docPartBody>
    </w:docPart>
    <w:docPart>
      <w:docPartPr>
        <w:name w:val="DCB6C44B6E014494B268E8A0E71DC0A5"/>
        <w:category>
          <w:name w:val="General"/>
          <w:gallery w:val="placeholder"/>
        </w:category>
        <w:types>
          <w:type w:val="bbPlcHdr"/>
        </w:types>
        <w:behaviors>
          <w:behavior w:val="content"/>
        </w:behaviors>
        <w:guid w:val="{1FF3FA6C-C471-48FB-9E61-A7C378E01F90}"/>
      </w:docPartPr>
      <w:docPartBody>
        <w:p w:rsidR="00000000" w:rsidRDefault="00FF0A0B" w:rsidP="00FF0A0B">
          <w:pPr>
            <w:pStyle w:val="DCB6C44B6E014494B268E8A0E71DC0A5"/>
          </w:pPr>
          <w:r w:rsidRPr="007058E7">
            <w:rPr>
              <w:rStyle w:val="PlaceholderText"/>
            </w:rPr>
            <w:t>Click or tap here to enter text.</w:t>
          </w:r>
        </w:p>
      </w:docPartBody>
    </w:docPart>
    <w:docPart>
      <w:docPartPr>
        <w:name w:val="D1691F5F7D2B4DE390A2508A9A9ED32A"/>
        <w:category>
          <w:name w:val="General"/>
          <w:gallery w:val="placeholder"/>
        </w:category>
        <w:types>
          <w:type w:val="bbPlcHdr"/>
        </w:types>
        <w:behaviors>
          <w:behavior w:val="content"/>
        </w:behaviors>
        <w:guid w:val="{F714C77C-4C7E-4079-B006-86A9D619B612}"/>
      </w:docPartPr>
      <w:docPartBody>
        <w:p w:rsidR="00000000" w:rsidRDefault="00FF0A0B" w:rsidP="00FF0A0B">
          <w:pPr>
            <w:pStyle w:val="D1691F5F7D2B4DE390A2508A9A9ED32A"/>
          </w:pPr>
          <w:r w:rsidRPr="007058E7">
            <w:rPr>
              <w:rStyle w:val="PlaceholderText"/>
            </w:rPr>
            <w:t>Click or tap here to enter text.</w:t>
          </w:r>
        </w:p>
      </w:docPartBody>
    </w:docPart>
    <w:docPart>
      <w:docPartPr>
        <w:name w:val="AFD7BF0A5D6B45DC98B0129A7B37D3B4"/>
        <w:category>
          <w:name w:val="General"/>
          <w:gallery w:val="placeholder"/>
        </w:category>
        <w:types>
          <w:type w:val="bbPlcHdr"/>
        </w:types>
        <w:behaviors>
          <w:behavior w:val="content"/>
        </w:behaviors>
        <w:guid w:val="{D4DDEDF7-1F33-4AF8-A4F0-C9438C06001B}"/>
      </w:docPartPr>
      <w:docPartBody>
        <w:p w:rsidR="00000000" w:rsidRDefault="00FF0A0B" w:rsidP="00FF0A0B">
          <w:pPr>
            <w:pStyle w:val="AFD7BF0A5D6B45DC98B0129A7B37D3B4"/>
          </w:pPr>
          <w:r w:rsidRPr="007058E7">
            <w:rPr>
              <w:rStyle w:val="PlaceholderText"/>
            </w:rPr>
            <w:t>Click or tap here to enter text.</w:t>
          </w:r>
        </w:p>
      </w:docPartBody>
    </w:docPart>
    <w:docPart>
      <w:docPartPr>
        <w:name w:val="C31D2FCA57804D47A78D9CC0BC3A504A"/>
        <w:category>
          <w:name w:val="General"/>
          <w:gallery w:val="placeholder"/>
        </w:category>
        <w:types>
          <w:type w:val="bbPlcHdr"/>
        </w:types>
        <w:behaviors>
          <w:behavior w:val="content"/>
        </w:behaviors>
        <w:guid w:val="{BDD56481-CF7A-43A8-BB46-E7D053D7CC47}"/>
      </w:docPartPr>
      <w:docPartBody>
        <w:p w:rsidR="00000000" w:rsidRDefault="00FF0A0B" w:rsidP="00FF0A0B">
          <w:pPr>
            <w:pStyle w:val="C31D2FCA57804D47A78D9CC0BC3A504A"/>
          </w:pPr>
          <w:r w:rsidRPr="007058E7">
            <w:rPr>
              <w:rStyle w:val="PlaceholderText"/>
            </w:rPr>
            <w:t>Click or tap here to enter text.</w:t>
          </w:r>
        </w:p>
      </w:docPartBody>
    </w:docPart>
    <w:docPart>
      <w:docPartPr>
        <w:name w:val="1FE646987C7B4ED0919D1C96AD18CACB"/>
        <w:category>
          <w:name w:val="General"/>
          <w:gallery w:val="placeholder"/>
        </w:category>
        <w:types>
          <w:type w:val="bbPlcHdr"/>
        </w:types>
        <w:behaviors>
          <w:behavior w:val="content"/>
        </w:behaviors>
        <w:guid w:val="{56A27AA2-F56C-4187-9E25-196D2DC32B0A}"/>
      </w:docPartPr>
      <w:docPartBody>
        <w:p w:rsidR="00000000" w:rsidRDefault="00FF0A0B" w:rsidP="00FF0A0B">
          <w:pPr>
            <w:pStyle w:val="1FE646987C7B4ED0919D1C96AD18CACB"/>
          </w:pPr>
          <w:r w:rsidRPr="007058E7">
            <w:rPr>
              <w:rStyle w:val="PlaceholderText"/>
            </w:rPr>
            <w:t>Click or tap here to enter text.</w:t>
          </w:r>
        </w:p>
      </w:docPartBody>
    </w:docPart>
    <w:docPart>
      <w:docPartPr>
        <w:name w:val="CC29B076714749E2AA067BFA3E02D61D"/>
        <w:category>
          <w:name w:val="General"/>
          <w:gallery w:val="placeholder"/>
        </w:category>
        <w:types>
          <w:type w:val="bbPlcHdr"/>
        </w:types>
        <w:behaviors>
          <w:behavior w:val="content"/>
        </w:behaviors>
        <w:guid w:val="{15E97B64-80DF-46E1-8528-0DC8EBDDCB63}"/>
      </w:docPartPr>
      <w:docPartBody>
        <w:p w:rsidR="00000000" w:rsidRDefault="00FF0A0B" w:rsidP="00FF0A0B">
          <w:pPr>
            <w:pStyle w:val="CC29B076714749E2AA067BFA3E02D61D"/>
          </w:pPr>
          <w:r w:rsidRPr="007058E7">
            <w:rPr>
              <w:rStyle w:val="PlaceholderText"/>
            </w:rPr>
            <w:t>Click or tap here to enter text.</w:t>
          </w:r>
        </w:p>
      </w:docPartBody>
    </w:docPart>
    <w:docPart>
      <w:docPartPr>
        <w:name w:val="2540D659DBB44D5C89FCF220CBBB7D7E"/>
        <w:category>
          <w:name w:val="General"/>
          <w:gallery w:val="placeholder"/>
        </w:category>
        <w:types>
          <w:type w:val="bbPlcHdr"/>
        </w:types>
        <w:behaviors>
          <w:behavior w:val="content"/>
        </w:behaviors>
        <w:guid w:val="{FEECAB0D-F6F3-45FE-A621-C40FFA666DF9}"/>
      </w:docPartPr>
      <w:docPartBody>
        <w:p w:rsidR="00000000" w:rsidRDefault="00FF0A0B" w:rsidP="00FF0A0B">
          <w:pPr>
            <w:pStyle w:val="2540D659DBB44D5C89FCF220CBBB7D7E"/>
          </w:pPr>
          <w:r w:rsidRPr="007058E7">
            <w:rPr>
              <w:rStyle w:val="PlaceholderText"/>
            </w:rPr>
            <w:t>Click or tap here to enter text.</w:t>
          </w:r>
        </w:p>
      </w:docPartBody>
    </w:docPart>
    <w:docPart>
      <w:docPartPr>
        <w:name w:val="7CCD561193E54766B26303DFA6C85A4B"/>
        <w:category>
          <w:name w:val="General"/>
          <w:gallery w:val="placeholder"/>
        </w:category>
        <w:types>
          <w:type w:val="bbPlcHdr"/>
        </w:types>
        <w:behaviors>
          <w:behavior w:val="content"/>
        </w:behaviors>
        <w:guid w:val="{72E1F5BB-1297-4EED-AF58-AFC038D8F638}"/>
      </w:docPartPr>
      <w:docPartBody>
        <w:p w:rsidR="00000000" w:rsidRDefault="00FF0A0B" w:rsidP="00FF0A0B">
          <w:pPr>
            <w:pStyle w:val="7CCD561193E54766B26303DFA6C85A4B"/>
          </w:pPr>
          <w:r w:rsidRPr="007058E7">
            <w:rPr>
              <w:rStyle w:val="PlaceholderText"/>
            </w:rPr>
            <w:t>Click or tap here to enter text.</w:t>
          </w:r>
        </w:p>
      </w:docPartBody>
    </w:docPart>
    <w:docPart>
      <w:docPartPr>
        <w:name w:val="296C19891BF949B8A7524A23170BC087"/>
        <w:category>
          <w:name w:val="General"/>
          <w:gallery w:val="placeholder"/>
        </w:category>
        <w:types>
          <w:type w:val="bbPlcHdr"/>
        </w:types>
        <w:behaviors>
          <w:behavior w:val="content"/>
        </w:behaviors>
        <w:guid w:val="{D2CFF1E9-5652-4F30-BCD0-DCE8297D20C0}"/>
      </w:docPartPr>
      <w:docPartBody>
        <w:p w:rsidR="00000000" w:rsidRDefault="00FF0A0B" w:rsidP="00FF0A0B">
          <w:pPr>
            <w:pStyle w:val="296C19891BF949B8A7524A23170BC087"/>
          </w:pPr>
          <w:r w:rsidRPr="007058E7">
            <w:rPr>
              <w:rStyle w:val="PlaceholderText"/>
            </w:rPr>
            <w:t>Click or tap here to enter text.</w:t>
          </w:r>
        </w:p>
      </w:docPartBody>
    </w:docPart>
    <w:docPart>
      <w:docPartPr>
        <w:name w:val="D3536425CFF24B40A3465573FF493A3F"/>
        <w:category>
          <w:name w:val="General"/>
          <w:gallery w:val="placeholder"/>
        </w:category>
        <w:types>
          <w:type w:val="bbPlcHdr"/>
        </w:types>
        <w:behaviors>
          <w:behavior w:val="content"/>
        </w:behaviors>
        <w:guid w:val="{13AF0AC4-2E63-4C7B-BD1C-936944F8DC06}"/>
      </w:docPartPr>
      <w:docPartBody>
        <w:p w:rsidR="00000000" w:rsidRDefault="00FF0A0B" w:rsidP="00FF0A0B">
          <w:pPr>
            <w:pStyle w:val="D3536425CFF24B40A3465573FF493A3F"/>
          </w:pPr>
          <w:r w:rsidRPr="007058E7">
            <w:rPr>
              <w:rStyle w:val="PlaceholderText"/>
            </w:rPr>
            <w:t>Click or tap here to enter text.</w:t>
          </w:r>
        </w:p>
      </w:docPartBody>
    </w:docPart>
    <w:docPart>
      <w:docPartPr>
        <w:name w:val="0D5DE2A0525D4AA1978C88EE98302763"/>
        <w:category>
          <w:name w:val="General"/>
          <w:gallery w:val="placeholder"/>
        </w:category>
        <w:types>
          <w:type w:val="bbPlcHdr"/>
        </w:types>
        <w:behaviors>
          <w:behavior w:val="content"/>
        </w:behaviors>
        <w:guid w:val="{6F582E7D-E978-4BC6-AB68-5681E9D2276F}"/>
      </w:docPartPr>
      <w:docPartBody>
        <w:p w:rsidR="00000000" w:rsidRDefault="00FF0A0B" w:rsidP="00FF0A0B">
          <w:pPr>
            <w:pStyle w:val="0D5DE2A0525D4AA1978C88EE98302763"/>
          </w:pPr>
          <w:r w:rsidRPr="007058E7">
            <w:rPr>
              <w:rStyle w:val="PlaceholderText"/>
            </w:rPr>
            <w:t>Click or tap here to enter text.</w:t>
          </w:r>
        </w:p>
      </w:docPartBody>
    </w:docPart>
    <w:docPart>
      <w:docPartPr>
        <w:name w:val="153007F951ED40D9AE0773F753F107D2"/>
        <w:category>
          <w:name w:val="General"/>
          <w:gallery w:val="placeholder"/>
        </w:category>
        <w:types>
          <w:type w:val="bbPlcHdr"/>
        </w:types>
        <w:behaviors>
          <w:behavior w:val="content"/>
        </w:behaviors>
        <w:guid w:val="{D4C22895-0FF1-41A0-AA6C-FDCF57338F3F}"/>
      </w:docPartPr>
      <w:docPartBody>
        <w:p w:rsidR="00000000" w:rsidRDefault="00FF0A0B" w:rsidP="00FF0A0B">
          <w:pPr>
            <w:pStyle w:val="153007F951ED40D9AE0773F753F107D2"/>
          </w:pPr>
          <w:r w:rsidRPr="007058E7">
            <w:rPr>
              <w:rStyle w:val="PlaceholderText"/>
            </w:rPr>
            <w:t>Click or tap here to enter text.</w:t>
          </w:r>
        </w:p>
      </w:docPartBody>
    </w:docPart>
    <w:docPart>
      <w:docPartPr>
        <w:name w:val="2AAA3A04CB3D452D9642A94D5DB0F287"/>
        <w:category>
          <w:name w:val="General"/>
          <w:gallery w:val="placeholder"/>
        </w:category>
        <w:types>
          <w:type w:val="bbPlcHdr"/>
        </w:types>
        <w:behaviors>
          <w:behavior w:val="content"/>
        </w:behaviors>
        <w:guid w:val="{F5C96B0A-EA36-4463-9031-ADBF714FDFFE}"/>
      </w:docPartPr>
      <w:docPartBody>
        <w:p w:rsidR="00000000" w:rsidRDefault="00FF0A0B" w:rsidP="00FF0A0B">
          <w:pPr>
            <w:pStyle w:val="2AAA3A04CB3D452D9642A94D5DB0F287"/>
          </w:pPr>
          <w:r w:rsidRPr="007058E7">
            <w:rPr>
              <w:rStyle w:val="PlaceholderText"/>
            </w:rPr>
            <w:t>Click or tap here to enter text.</w:t>
          </w:r>
        </w:p>
      </w:docPartBody>
    </w:docPart>
    <w:docPart>
      <w:docPartPr>
        <w:name w:val="EC641B4184F146A2A6E6AD8160D3D64E"/>
        <w:category>
          <w:name w:val="General"/>
          <w:gallery w:val="placeholder"/>
        </w:category>
        <w:types>
          <w:type w:val="bbPlcHdr"/>
        </w:types>
        <w:behaviors>
          <w:behavior w:val="content"/>
        </w:behaviors>
        <w:guid w:val="{970281D2-A94D-402E-BB71-8228D71E07A3}"/>
      </w:docPartPr>
      <w:docPartBody>
        <w:p w:rsidR="00000000" w:rsidRDefault="00FF0A0B" w:rsidP="00FF0A0B">
          <w:pPr>
            <w:pStyle w:val="EC641B4184F146A2A6E6AD8160D3D64E"/>
          </w:pPr>
          <w:r w:rsidRPr="007058E7">
            <w:rPr>
              <w:rStyle w:val="PlaceholderText"/>
            </w:rPr>
            <w:t>Click or tap here to enter text.</w:t>
          </w:r>
        </w:p>
      </w:docPartBody>
    </w:docPart>
    <w:docPart>
      <w:docPartPr>
        <w:name w:val="93C36B9C65074B63BE0BD9B61F0617A0"/>
        <w:category>
          <w:name w:val="General"/>
          <w:gallery w:val="placeholder"/>
        </w:category>
        <w:types>
          <w:type w:val="bbPlcHdr"/>
        </w:types>
        <w:behaviors>
          <w:behavior w:val="content"/>
        </w:behaviors>
        <w:guid w:val="{D1BF5643-4A65-4353-9CAA-656C682991F5}"/>
      </w:docPartPr>
      <w:docPartBody>
        <w:p w:rsidR="00000000" w:rsidRDefault="00FF0A0B" w:rsidP="00FF0A0B">
          <w:pPr>
            <w:pStyle w:val="93C36B9C65074B63BE0BD9B61F0617A0"/>
          </w:pPr>
          <w:r w:rsidRPr="007058E7">
            <w:rPr>
              <w:rStyle w:val="PlaceholderText"/>
            </w:rPr>
            <w:t>Click or tap here to enter text.</w:t>
          </w:r>
        </w:p>
      </w:docPartBody>
    </w:docPart>
    <w:docPart>
      <w:docPartPr>
        <w:name w:val="665D49D3CEE94DC086A52740E823EC1B"/>
        <w:category>
          <w:name w:val="General"/>
          <w:gallery w:val="placeholder"/>
        </w:category>
        <w:types>
          <w:type w:val="bbPlcHdr"/>
        </w:types>
        <w:behaviors>
          <w:behavior w:val="content"/>
        </w:behaviors>
        <w:guid w:val="{37E0121C-C6D2-4722-8100-FDC6B7415403}"/>
      </w:docPartPr>
      <w:docPartBody>
        <w:p w:rsidR="00000000" w:rsidRDefault="00FF0A0B" w:rsidP="00FF0A0B">
          <w:pPr>
            <w:pStyle w:val="665D49D3CEE94DC086A52740E823EC1B"/>
          </w:pPr>
          <w:r w:rsidRPr="007058E7">
            <w:rPr>
              <w:rStyle w:val="PlaceholderText"/>
            </w:rPr>
            <w:t>Click or tap here to enter text.</w:t>
          </w:r>
        </w:p>
      </w:docPartBody>
    </w:docPart>
    <w:docPart>
      <w:docPartPr>
        <w:name w:val="4A42F1ABDAF944F89BF4D24D5BD3D404"/>
        <w:category>
          <w:name w:val="General"/>
          <w:gallery w:val="placeholder"/>
        </w:category>
        <w:types>
          <w:type w:val="bbPlcHdr"/>
        </w:types>
        <w:behaviors>
          <w:behavior w:val="content"/>
        </w:behaviors>
        <w:guid w:val="{8F3C0D46-2900-43BB-8DF8-C704C8C80C0F}"/>
      </w:docPartPr>
      <w:docPartBody>
        <w:p w:rsidR="00000000" w:rsidRDefault="00FF0A0B" w:rsidP="00FF0A0B">
          <w:pPr>
            <w:pStyle w:val="4A42F1ABDAF944F89BF4D24D5BD3D404"/>
          </w:pPr>
          <w:r w:rsidRPr="007058E7">
            <w:rPr>
              <w:rStyle w:val="PlaceholderText"/>
            </w:rPr>
            <w:t>Click or tap here to enter text.</w:t>
          </w:r>
        </w:p>
      </w:docPartBody>
    </w:docPart>
    <w:docPart>
      <w:docPartPr>
        <w:name w:val="62130BE450764347AFB2ECD20D6C4865"/>
        <w:category>
          <w:name w:val="General"/>
          <w:gallery w:val="placeholder"/>
        </w:category>
        <w:types>
          <w:type w:val="bbPlcHdr"/>
        </w:types>
        <w:behaviors>
          <w:behavior w:val="content"/>
        </w:behaviors>
        <w:guid w:val="{7A6CC395-67BF-4515-8072-DEA43A0E44BE}"/>
      </w:docPartPr>
      <w:docPartBody>
        <w:p w:rsidR="00000000" w:rsidRDefault="00FF0A0B" w:rsidP="00FF0A0B">
          <w:pPr>
            <w:pStyle w:val="62130BE450764347AFB2ECD20D6C4865"/>
          </w:pPr>
          <w:r w:rsidRPr="007058E7">
            <w:rPr>
              <w:rStyle w:val="PlaceholderText"/>
            </w:rPr>
            <w:t>Click or tap here to enter text.</w:t>
          </w:r>
        </w:p>
      </w:docPartBody>
    </w:docPart>
    <w:docPart>
      <w:docPartPr>
        <w:name w:val="A0B638B3D0664AA9994239A3141F06CD"/>
        <w:category>
          <w:name w:val="General"/>
          <w:gallery w:val="placeholder"/>
        </w:category>
        <w:types>
          <w:type w:val="bbPlcHdr"/>
        </w:types>
        <w:behaviors>
          <w:behavior w:val="content"/>
        </w:behaviors>
        <w:guid w:val="{413C6113-B499-4D76-87AB-945B38DEC3E6}"/>
      </w:docPartPr>
      <w:docPartBody>
        <w:p w:rsidR="00000000" w:rsidRDefault="00FF0A0B" w:rsidP="00FF0A0B">
          <w:pPr>
            <w:pStyle w:val="A0B638B3D0664AA9994239A3141F06CD"/>
          </w:pPr>
          <w:r w:rsidRPr="007058E7">
            <w:rPr>
              <w:rStyle w:val="PlaceholderText"/>
            </w:rPr>
            <w:t>Click or tap here to enter text.</w:t>
          </w:r>
        </w:p>
      </w:docPartBody>
    </w:docPart>
    <w:docPart>
      <w:docPartPr>
        <w:name w:val="06483238BC0E4E17A084CA9135561E2E"/>
        <w:category>
          <w:name w:val="General"/>
          <w:gallery w:val="placeholder"/>
        </w:category>
        <w:types>
          <w:type w:val="bbPlcHdr"/>
        </w:types>
        <w:behaviors>
          <w:behavior w:val="content"/>
        </w:behaviors>
        <w:guid w:val="{1CBEC431-1EC8-44D4-A105-76B46F1E4C66}"/>
      </w:docPartPr>
      <w:docPartBody>
        <w:p w:rsidR="00000000" w:rsidRDefault="00FF0A0B" w:rsidP="00FF0A0B">
          <w:pPr>
            <w:pStyle w:val="06483238BC0E4E17A084CA9135561E2E"/>
          </w:pPr>
          <w:r w:rsidRPr="007058E7">
            <w:rPr>
              <w:rStyle w:val="PlaceholderText"/>
            </w:rPr>
            <w:t>Click or tap here to enter text.</w:t>
          </w:r>
        </w:p>
      </w:docPartBody>
    </w:docPart>
    <w:docPart>
      <w:docPartPr>
        <w:name w:val="A91EF90F915B466BA692870504C68E3E"/>
        <w:category>
          <w:name w:val="General"/>
          <w:gallery w:val="placeholder"/>
        </w:category>
        <w:types>
          <w:type w:val="bbPlcHdr"/>
        </w:types>
        <w:behaviors>
          <w:behavior w:val="content"/>
        </w:behaviors>
        <w:guid w:val="{3D606156-BC79-472B-BB2A-1DBD828AB398}"/>
      </w:docPartPr>
      <w:docPartBody>
        <w:p w:rsidR="00000000" w:rsidRDefault="00FF0A0B" w:rsidP="00FF0A0B">
          <w:pPr>
            <w:pStyle w:val="A91EF90F915B466BA692870504C68E3E"/>
          </w:pPr>
          <w:r w:rsidRPr="007058E7">
            <w:rPr>
              <w:rStyle w:val="PlaceholderText"/>
            </w:rPr>
            <w:t>Click or tap here to enter text.</w:t>
          </w:r>
        </w:p>
      </w:docPartBody>
    </w:docPart>
    <w:docPart>
      <w:docPartPr>
        <w:name w:val="6FEC817386F74CF691CEEE8BF3B27EF5"/>
        <w:category>
          <w:name w:val="General"/>
          <w:gallery w:val="placeholder"/>
        </w:category>
        <w:types>
          <w:type w:val="bbPlcHdr"/>
        </w:types>
        <w:behaviors>
          <w:behavior w:val="content"/>
        </w:behaviors>
        <w:guid w:val="{AF0DBFD6-DEF2-4319-AE0B-518BD1E81505}"/>
      </w:docPartPr>
      <w:docPartBody>
        <w:p w:rsidR="00000000" w:rsidRDefault="00FF0A0B" w:rsidP="00FF0A0B">
          <w:pPr>
            <w:pStyle w:val="6FEC817386F74CF691CEEE8BF3B27EF5"/>
          </w:pPr>
          <w:r w:rsidRPr="007058E7">
            <w:rPr>
              <w:rStyle w:val="PlaceholderText"/>
            </w:rPr>
            <w:t>Click or tap here to enter text.</w:t>
          </w:r>
        </w:p>
      </w:docPartBody>
    </w:docPart>
    <w:docPart>
      <w:docPartPr>
        <w:name w:val="6DA89B5B2C7D4247AE53983C64F68DEC"/>
        <w:category>
          <w:name w:val="General"/>
          <w:gallery w:val="placeholder"/>
        </w:category>
        <w:types>
          <w:type w:val="bbPlcHdr"/>
        </w:types>
        <w:behaviors>
          <w:behavior w:val="content"/>
        </w:behaviors>
        <w:guid w:val="{C80715BD-A607-4D62-8712-9FC79AB15854}"/>
      </w:docPartPr>
      <w:docPartBody>
        <w:p w:rsidR="00000000" w:rsidRDefault="00FF0A0B" w:rsidP="00FF0A0B">
          <w:pPr>
            <w:pStyle w:val="6DA89B5B2C7D4247AE53983C64F68DEC"/>
          </w:pPr>
          <w:r w:rsidRPr="007058E7">
            <w:rPr>
              <w:rStyle w:val="PlaceholderText"/>
            </w:rPr>
            <w:t>Click or tap here to enter text.</w:t>
          </w:r>
        </w:p>
      </w:docPartBody>
    </w:docPart>
    <w:docPart>
      <w:docPartPr>
        <w:name w:val="32014FD486774C6A9F15183A589E3AE0"/>
        <w:category>
          <w:name w:val="General"/>
          <w:gallery w:val="placeholder"/>
        </w:category>
        <w:types>
          <w:type w:val="bbPlcHdr"/>
        </w:types>
        <w:behaviors>
          <w:behavior w:val="content"/>
        </w:behaviors>
        <w:guid w:val="{2B0F26E6-D42F-4B21-9784-B0C89CAFDC1B}"/>
      </w:docPartPr>
      <w:docPartBody>
        <w:p w:rsidR="00000000" w:rsidRDefault="00FF0A0B" w:rsidP="00FF0A0B">
          <w:pPr>
            <w:pStyle w:val="32014FD486774C6A9F15183A589E3AE0"/>
          </w:pPr>
          <w:r w:rsidRPr="007058E7">
            <w:rPr>
              <w:rStyle w:val="PlaceholderText"/>
            </w:rPr>
            <w:t>Click or tap here to enter text.</w:t>
          </w:r>
        </w:p>
      </w:docPartBody>
    </w:docPart>
    <w:docPart>
      <w:docPartPr>
        <w:name w:val="FD9E84AD14474057B4E5CC15FE1EE753"/>
        <w:category>
          <w:name w:val="General"/>
          <w:gallery w:val="placeholder"/>
        </w:category>
        <w:types>
          <w:type w:val="bbPlcHdr"/>
        </w:types>
        <w:behaviors>
          <w:behavior w:val="content"/>
        </w:behaviors>
        <w:guid w:val="{BBD8D979-C7CD-4840-89E5-ADDF9F84093F}"/>
      </w:docPartPr>
      <w:docPartBody>
        <w:p w:rsidR="00000000" w:rsidRDefault="00FF0A0B" w:rsidP="00FF0A0B">
          <w:pPr>
            <w:pStyle w:val="FD9E84AD14474057B4E5CC15FE1EE753"/>
          </w:pPr>
          <w:r w:rsidRPr="007058E7">
            <w:rPr>
              <w:rStyle w:val="PlaceholderText"/>
            </w:rPr>
            <w:t>Click or tap here to enter text.</w:t>
          </w:r>
        </w:p>
      </w:docPartBody>
    </w:docPart>
    <w:docPart>
      <w:docPartPr>
        <w:name w:val="46FD1F493CD946F7ABBBDD7B56EC0062"/>
        <w:category>
          <w:name w:val="General"/>
          <w:gallery w:val="placeholder"/>
        </w:category>
        <w:types>
          <w:type w:val="bbPlcHdr"/>
        </w:types>
        <w:behaviors>
          <w:behavior w:val="content"/>
        </w:behaviors>
        <w:guid w:val="{B4B02D63-58F8-4FFC-9E88-1F64A67EBA8C}"/>
      </w:docPartPr>
      <w:docPartBody>
        <w:p w:rsidR="00000000" w:rsidRDefault="00FF0A0B" w:rsidP="00FF0A0B">
          <w:pPr>
            <w:pStyle w:val="46FD1F493CD946F7ABBBDD7B56EC0062"/>
          </w:pPr>
          <w:r w:rsidRPr="007058E7">
            <w:rPr>
              <w:rStyle w:val="PlaceholderText"/>
            </w:rPr>
            <w:t>Click or tap here to enter text.</w:t>
          </w:r>
        </w:p>
      </w:docPartBody>
    </w:docPart>
    <w:docPart>
      <w:docPartPr>
        <w:name w:val="59E12E1DF9AD418F9BF3EE12119DD907"/>
        <w:category>
          <w:name w:val="General"/>
          <w:gallery w:val="placeholder"/>
        </w:category>
        <w:types>
          <w:type w:val="bbPlcHdr"/>
        </w:types>
        <w:behaviors>
          <w:behavior w:val="content"/>
        </w:behaviors>
        <w:guid w:val="{AFB27E61-756C-48C3-90F8-CFC48B8290AF}"/>
      </w:docPartPr>
      <w:docPartBody>
        <w:p w:rsidR="00000000" w:rsidRDefault="00FF0A0B" w:rsidP="00FF0A0B">
          <w:pPr>
            <w:pStyle w:val="59E12E1DF9AD418F9BF3EE12119DD907"/>
          </w:pPr>
          <w:r w:rsidRPr="007058E7">
            <w:rPr>
              <w:rStyle w:val="PlaceholderText"/>
            </w:rPr>
            <w:t>Click or tap here to enter text.</w:t>
          </w:r>
        </w:p>
      </w:docPartBody>
    </w:docPart>
    <w:docPart>
      <w:docPartPr>
        <w:name w:val="82BC9370CA9D4E9F894D77C0FF396760"/>
        <w:category>
          <w:name w:val="General"/>
          <w:gallery w:val="placeholder"/>
        </w:category>
        <w:types>
          <w:type w:val="bbPlcHdr"/>
        </w:types>
        <w:behaviors>
          <w:behavior w:val="content"/>
        </w:behaviors>
        <w:guid w:val="{B91FD7FA-A9D1-47B7-BEDB-E600B01FAE13}"/>
      </w:docPartPr>
      <w:docPartBody>
        <w:p w:rsidR="00000000" w:rsidRDefault="00FF0A0B" w:rsidP="00FF0A0B">
          <w:pPr>
            <w:pStyle w:val="82BC9370CA9D4E9F894D77C0FF396760"/>
          </w:pPr>
          <w:r w:rsidRPr="007058E7">
            <w:rPr>
              <w:rStyle w:val="PlaceholderText"/>
            </w:rPr>
            <w:t>Click or tap here to enter text.</w:t>
          </w:r>
        </w:p>
      </w:docPartBody>
    </w:docPart>
    <w:docPart>
      <w:docPartPr>
        <w:name w:val="4A6A50DA0C434D97B70A5B7E0865C0CD"/>
        <w:category>
          <w:name w:val="General"/>
          <w:gallery w:val="placeholder"/>
        </w:category>
        <w:types>
          <w:type w:val="bbPlcHdr"/>
        </w:types>
        <w:behaviors>
          <w:behavior w:val="content"/>
        </w:behaviors>
        <w:guid w:val="{92015F64-1BAE-4B17-BDC9-BBB1B0CEE1D5}"/>
      </w:docPartPr>
      <w:docPartBody>
        <w:p w:rsidR="00000000" w:rsidRDefault="00FF0A0B" w:rsidP="00FF0A0B">
          <w:pPr>
            <w:pStyle w:val="4A6A50DA0C434D97B70A5B7E0865C0CD"/>
          </w:pPr>
          <w:r w:rsidRPr="007058E7">
            <w:rPr>
              <w:rStyle w:val="PlaceholderText"/>
            </w:rPr>
            <w:t>Click or tap here to enter text.</w:t>
          </w:r>
        </w:p>
      </w:docPartBody>
    </w:docPart>
    <w:docPart>
      <w:docPartPr>
        <w:name w:val="3316B8119E9A468CAA592F1FBB5BCCE1"/>
        <w:category>
          <w:name w:val="General"/>
          <w:gallery w:val="placeholder"/>
        </w:category>
        <w:types>
          <w:type w:val="bbPlcHdr"/>
        </w:types>
        <w:behaviors>
          <w:behavior w:val="content"/>
        </w:behaviors>
        <w:guid w:val="{DC4862C4-15A8-423F-9EB1-A252FA4F5092}"/>
      </w:docPartPr>
      <w:docPartBody>
        <w:p w:rsidR="00000000" w:rsidRDefault="00FF0A0B" w:rsidP="00FF0A0B">
          <w:pPr>
            <w:pStyle w:val="3316B8119E9A468CAA592F1FBB5BCCE1"/>
          </w:pPr>
          <w:r w:rsidRPr="007058E7">
            <w:rPr>
              <w:rStyle w:val="PlaceholderText"/>
            </w:rPr>
            <w:t>Click or tap here to enter text.</w:t>
          </w:r>
        </w:p>
      </w:docPartBody>
    </w:docPart>
    <w:docPart>
      <w:docPartPr>
        <w:name w:val="7AD491B7E67A4A14824479DC59A240F7"/>
        <w:category>
          <w:name w:val="General"/>
          <w:gallery w:val="placeholder"/>
        </w:category>
        <w:types>
          <w:type w:val="bbPlcHdr"/>
        </w:types>
        <w:behaviors>
          <w:behavior w:val="content"/>
        </w:behaviors>
        <w:guid w:val="{97EC4A13-FBB6-46D7-BF99-8013AA93AC37}"/>
      </w:docPartPr>
      <w:docPartBody>
        <w:p w:rsidR="00000000" w:rsidRDefault="00FF0A0B" w:rsidP="00FF0A0B">
          <w:pPr>
            <w:pStyle w:val="7AD491B7E67A4A14824479DC59A240F7"/>
          </w:pPr>
          <w:r w:rsidRPr="007058E7">
            <w:rPr>
              <w:rStyle w:val="PlaceholderText"/>
            </w:rPr>
            <w:t>Click or tap here to enter text.</w:t>
          </w:r>
        </w:p>
      </w:docPartBody>
    </w:docPart>
    <w:docPart>
      <w:docPartPr>
        <w:name w:val="BB69A8A096D34FA79A97978D0C7A168D"/>
        <w:category>
          <w:name w:val="General"/>
          <w:gallery w:val="placeholder"/>
        </w:category>
        <w:types>
          <w:type w:val="bbPlcHdr"/>
        </w:types>
        <w:behaviors>
          <w:behavior w:val="content"/>
        </w:behaviors>
        <w:guid w:val="{7BF43C92-9245-4F41-96A4-BBE387416DA2}"/>
      </w:docPartPr>
      <w:docPartBody>
        <w:p w:rsidR="00000000" w:rsidRDefault="00FF0A0B" w:rsidP="00FF0A0B">
          <w:pPr>
            <w:pStyle w:val="BB69A8A096D34FA79A97978D0C7A168D"/>
          </w:pPr>
          <w:r w:rsidRPr="007058E7">
            <w:rPr>
              <w:rStyle w:val="PlaceholderText"/>
            </w:rPr>
            <w:t>Click or tap here to enter text.</w:t>
          </w:r>
        </w:p>
      </w:docPartBody>
    </w:docPart>
    <w:docPart>
      <w:docPartPr>
        <w:name w:val="76ECB6EEBDAB460DA9F7C5A75FBFEB71"/>
        <w:category>
          <w:name w:val="General"/>
          <w:gallery w:val="placeholder"/>
        </w:category>
        <w:types>
          <w:type w:val="bbPlcHdr"/>
        </w:types>
        <w:behaviors>
          <w:behavior w:val="content"/>
        </w:behaviors>
        <w:guid w:val="{6E8F09FB-B8CD-4B1D-8030-975B04EF9214}"/>
      </w:docPartPr>
      <w:docPartBody>
        <w:p w:rsidR="00000000" w:rsidRDefault="00FF0A0B" w:rsidP="00FF0A0B">
          <w:pPr>
            <w:pStyle w:val="76ECB6EEBDAB460DA9F7C5A75FBFEB71"/>
          </w:pPr>
          <w:r w:rsidRPr="007058E7">
            <w:rPr>
              <w:rStyle w:val="PlaceholderText"/>
            </w:rPr>
            <w:t>Click or tap here to enter text.</w:t>
          </w:r>
        </w:p>
      </w:docPartBody>
    </w:docPart>
    <w:docPart>
      <w:docPartPr>
        <w:name w:val="21E2CAE231194D1DB6C2D64BC8BCF4EC"/>
        <w:category>
          <w:name w:val="General"/>
          <w:gallery w:val="placeholder"/>
        </w:category>
        <w:types>
          <w:type w:val="bbPlcHdr"/>
        </w:types>
        <w:behaviors>
          <w:behavior w:val="content"/>
        </w:behaviors>
        <w:guid w:val="{8F6ACC62-8F82-4599-B84E-3C1FCB0A8D1F}"/>
      </w:docPartPr>
      <w:docPartBody>
        <w:p w:rsidR="00000000" w:rsidRDefault="00FF0A0B" w:rsidP="00FF0A0B">
          <w:pPr>
            <w:pStyle w:val="21E2CAE231194D1DB6C2D64BC8BCF4EC"/>
          </w:pPr>
          <w:r w:rsidRPr="007058E7">
            <w:rPr>
              <w:rStyle w:val="PlaceholderText"/>
            </w:rPr>
            <w:t>Click or tap here to enter text.</w:t>
          </w:r>
        </w:p>
      </w:docPartBody>
    </w:docPart>
    <w:docPart>
      <w:docPartPr>
        <w:name w:val="CA33C611BC2349F0B127E7A4036E4EBC"/>
        <w:category>
          <w:name w:val="General"/>
          <w:gallery w:val="placeholder"/>
        </w:category>
        <w:types>
          <w:type w:val="bbPlcHdr"/>
        </w:types>
        <w:behaviors>
          <w:behavior w:val="content"/>
        </w:behaviors>
        <w:guid w:val="{9723C728-B334-4C19-8B94-368DBFC7F179}"/>
      </w:docPartPr>
      <w:docPartBody>
        <w:p w:rsidR="00000000" w:rsidRDefault="00FF0A0B" w:rsidP="00FF0A0B">
          <w:pPr>
            <w:pStyle w:val="CA33C611BC2349F0B127E7A4036E4EBC"/>
          </w:pPr>
          <w:r w:rsidRPr="007058E7">
            <w:rPr>
              <w:rStyle w:val="PlaceholderText"/>
            </w:rPr>
            <w:t>Click or tap here to enter text.</w:t>
          </w:r>
        </w:p>
      </w:docPartBody>
    </w:docPart>
    <w:docPart>
      <w:docPartPr>
        <w:name w:val="256B1E9F7DFE47C98F65F664337D223E"/>
        <w:category>
          <w:name w:val="General"/>
          <w:gallery w:val="placeholder"/>
        </w:category>
        <w:types>
          <w:type w:val="bbPlcHdr"/>
        </w:types>
        <w:behaviors>
          <w:behavior w:val="content"/>
        </w:behaviors>
        <w:guid w:val="{D069F136-38D8-42D9-865B-693B222189E7}"/>
      </w:docPartPr>
      <w:docPartBody>
        <w:p w:rsidR="00000000" w:rsidRDefault="00FF0A0B" w:rsidP="00FF0A0B">
          <w:pPr>
            <w:pStyle w:val="256B1E9F7DFE47C98F65F664337D223E"/>
          </w:pPr>
          <w:r w:rsidRPr="007058E7">
            <w:rPr>
              <w:rStyle w:val="PlaceholderText"/>
            </w:rPr>
            <w:t>Click or tap here to enter text.</w:t>
          </w:r>
        </w:p>
      </w:docPartBody>
    </w:docPart>
    <w:docPart>
      <w:docPartPr>
        <w:name w:val="D4AEEC12AFB64AFB8AE00EABF5EC752D"/>
        <w:category>
          <w:name w:val="General"/>
          <w:gallery w:val="placeholder"/>
        </w:category>
        <w:types>
          <w:type w:val="bbPlcHdr"/>
        </w:types>
        <w:behaviors>
          <w:behavior w:val="content"/>
        </w:behaviors>
        <w:guid w:val="{A83433CC-9C54-47B0-A17D-CD0F146FB1DA}"/>
      </w:docPartPr>
      <w:docPartBody>
        <w:p w:rsidR="00000000" w:rsidRDefault="00FF0A0B" w:rsidP="00FF0A0B">
          <w:pPr>
            <w:pStyle w:val="D4AEEC12AFB64AFB8AE00EABF5EC752D"/>
          </w:pPr>
          <w:r w:rsidRPr="007058E7">
            <w:rPr>
              <w:rStyle w:val="PlaceholderText"/>
            </w:rPr>
            <w:t>Click or tap here to enter text.</w:t>
          </w:r>
        </w:p>
      </w:docPartBody>
    </w:docPart>
    <w:docPart>
      <w:docPartPr>
        <w:name w:val="966ADCD0BF9749688C661354F2E42619"/>
        <w:category>
          <w:name w:val="General"/>
          <w:gallery w:val="placeholder"/>
        </w:category>
        <w:types>
          <w:type w:val="bbPlcHdr"/>
        </w:types>
        <w:behaviors>
          <w:behavior w:val="content"/>
        </w:behaviors>
        <w:guid w:val="{EDC85E1C-4EEA-4B27-985F-5CE728F8E9E7}"/>
      </w:docPartPr>
      <w:docPartBody>
        <w:p w:rsidR="00000000" w:rsidRDefault="00FF0A0B" w:rsidP="00FF0A0B">
          <w:pPr>
            <w:pStyle w:val="966ADCD0BF9749688C661354F2E42619"/>
          </w:pPr>
          <w:r w:rsidRPr="007058E7">
            <w:rPr>
              <w:rStyle w:val="PlaceholderText"/>
            </w:rPr>
            <w:t>Click or tap here to enter text.</w:t>
          </w:r>
        </w:p>
      </w:docPartBody>
    </w:docPart>
    <w:docPart>
      <w:docPartPr>
        <w:name w:val="EC4A11DD186646569CAFB6FDF715254E"/>
        <w:category>
          <w:name w:val="General"/>
          <w:gallery w:val="placeholder"/>
        </w:category>
        <w:types>
          <w:type w:val="bbPlcHdr"/>
        </w:types>
        <w:behaviors>
          <w:behavior w:val="content"/>
        </w:behaviors>
        <w:guid w:val="{8E327BF1-BCF0-4F72-8515-E7929067C9E6}"/>
      </w:docPartPr>
      <w:docPartBody>
        <w:p w:rsidR="00000000" w:rsidRDefault="00FF0A0B" w:rsidP="00FF0A0B">
          <w:pPr>
            <w:pStyle w:val="EC4A11DD186646569CAFB6FDF715254E"/>
          </w:pPr>
          <w:r w:rsidRPr="007058E7">
            <w:rPr>
              <w:rStyle w:val="PlaceholderText"/>
            </w:rPr>
            <w:t>Click or tap here to enter text.</w:t>
          </w:r>
        </w:p>
      </w:docPartBody>
    </w:docPart>
    <w:docPart>
      <w:docPartPr>
        <w:name w:val="D211A3A2EDE747788D4A4B4C5E4C334D"/>
        <w:category>
          <w:name w:val="General"/>
          <w:gallery w:val="placeholder"/>
        </w:category>
        <w:types>
          <w:type w:val="bbPlcHdr"/>
        </w:types>
        <w:behaviors>
          <w:behavior w:val="content"/>
        </w:behaviors>
        <w:guid w:val="{81B6BD1A-988E-474F-84E4-78EA0BF41A39}"/>
      </w:docPartPr>
      <w:docPartBody>
        <w:p w:rsidR="00000000" w:rsidRDefault="00FF0A0B" w:rsidP="00FF0A0B">
          <w:pPr>
            <w:pStyle w:val="D211A3A2EDE747788D4A4B4C5E4C334D"/>
          </w:pPr>
          <w:r w:rsidRPr="007058E7">
            <w:rPr>
              <w:rStyle w:val="PlaceholderText"/>
            </w:rPr>
            <w:t>Click or tap here to enter text.</w:t>
          </w:r>
        </w:p>
      </w:docPartBody>
    </w:docPart>
    <w:docPart>
      <w:docPartPr>
        <w:name w:val="C8AD50040BA64683B882F7BFDC9BBF13"/>
        <w:category>
          <w:name w:val="General"/>
          <w:gallery w:val="placeholder"/>
        </w:category>
        <w:types>
          <w:type w:val="bbPlcHdr"/>
        </w:types>
        <w:behaviors>
          <w:behavior w:val="content"/>
        </w:behaviors>
        <w:guid w:val="{7878E105-0105-40B8-8A73-7B573344841E}"/>
      </w:docPartPr>
      <w:docPartBody>
        <w:p w:rsidR="00000000" w:rsidRDefault="00FF0A0B" w:rsidP="00FF0A0B">
          <w:pPr>
            <w:pStyle w:val="C8AD50040BA64683B882F7BFDC9BBF13"/>
          </w:pPr>
          <w:r w:rsidRPr="007058E7">
            <w:rPr>
              <w:rStyle w:val="PlaceholderText"/>
            </w:rPr>
            <w:t>Click or tap here to enter text.</w:t>
          </w:r>
        </w:p>
      </w:docPartBody>
    </w:docPart>
    <w:docPart>
      <w:docPartPr>
        <w:name w:val="9FE1CF186F5F43BFBDB7D55386E10A27"/>
        <w:category>
          <w:name w:val="General"/>
          <w:gallery w:val="placeholder"/>
        </w:category>
        <w:types>
          <w:type w:val="bbPlcHdr"/>
        </w:types>
        <w:behaviors>
          <w:behavior w:val="content"/>
        </w:behaviors>
        <w:guid w:val="{4A5F843F-0D2B-4994-A4C9-15B3A44B7072}"/>
      </w:docPartPr>
      <w:docPartBody>
        <w:p w:rsidR="00000000" w:rsidRDefault="00FF0A0B" w:rsidP="00FF0A0B">
          <w:pPr>
            <w:pStyle w:val="9FE1CF186F5F43BFBDB7D55386E10A27"/>
          </w:pPr>
          <w:r w:rsidRPr="007058E7">
            <w:rPr>
              <w:rStyle w:val="PlaceholderText"/>
            </w:rPr>
            <w:t>Click or tap here to enter text.</w:t>
          </w:r>
        </w:p>
      </w:docPartBody>
    </w:docPart>
    <w:docPart>
      <w:docPartPr>
        <w:name w:val="EF74C0A51BD14DB29AA9C19CD910C57F"/>
        <w:category>
          <w:name w:val="General"/>
          <w:gallery w:val="placeholder"/>
        </w:category>
        <w:types>
          <w:type w:val="bbPlcHdr"/>
        </w:types>
        <w:behaviors>
          <w:behavior w:val="content"/>
        </w:behaviors>
        <w:guid w:val="{24620655-154C-4C5E-B2FD-8FCFF28CF23A}"/>
      </w:docPartPr>
      <w:docPartBody>
        <w:p w:rsidR="00000000" w:rsidRDefault="00FF0A0B" w:rsidP="00FF0A0B">
          <w:pPr>
            <w:pStyle w:val="EF74C0A51BD14DB29AA9C19CD910C57F"/>
          </w:pPr>
          <w:r w:rsidRPr="007058E7">
            <w:rPr>
              <w:rStyle w:val="PlaceholderText"/>
            </w:rPr>
            <w:t>Click or tap here to enter text.</w:t>
          </w:r>
        </w:p>
      </w:docPartBody>
    </w:docPart>
    <w:docPart>
      <w:docPartPr>
        <w:name w:val="4F5045849D304A3FBE0E340A09AA8882"/>
        <w:category>
          <w:name w:val="General"/>
          <w:gallery w:val="placeholder"/>
        </w:category>
        <w:types>
          <w:type w:val="bbPlcHdr"/>
        </w:types>
        <w:behaviors>
          <w:behavior w:val="content"/>
        </w:behaviors>
        <w:guid w:val="{216B85AD-BE1A-4888-A8EF-E06A93499FF3}"/>
      </w:docPartPr>
      <w:docPartBody>
        <w:p w:rsidR="00000000" w:rsidRDefault="00FF0A0B" w:rsidP="00FF0A0B">
          <w:pPr>
            <w:pStyle w:val="4F5045849D304A3FBE0E340A09AA8882"/>
          </w:pPr>
          <w:r w:rsidRPr="007058E7">
            <w:rPr>
              <w:rStyle w:val="PlaceholderText"/>
            </w:rPr>
            <w:t>Click or tap here to enter text.</w:t>
          </w:r>
        </w:p>
      </w:docPartBody>
    </w:docPart>
    <w:docPart>
      <w:docPartPr>
        <w:name w:val="7CC1577E50664B5985221618BA851CC9"/>
        <w:category>
          <w:name w:val="General"/>
          <w:gallery w:val="placeholder"/>
        </w:category>
        <w:types>
          <w:type w:val="bbPlcHdr"/>
        </w:types>
        <w:behaviors>
          <w:behavior w:val="content"/>
        </w:behaviors>
        <w:guid w:val="{890293CE-8095-4BBE-912D-DF1A8C7074FA}"/>
      </w:docPartPr>
      <w:docPartBody>
        <w:p w:rsidR="00000000" w:rsidRDefault="00FF0A0B" w:rsidP="00FF0A0B">
          <w:pPr>
            <w:pStyle w:val="7CC1577E50664B5985221618BA851CC9"/>
          </w:pPr>
          <w:r w:rsidRPr="007058E7">
            <w:rPr>
              <w:rStyle w:val="PlaceholderText"/>
            </w:rPr>
            <w:t>Click or tap here to enter text.</w:t>
          </w:r>
        </w:p>
      </w:docPartBody>
    </w:docPart>
    <w:docPart>
      <w:docPartPr>
        <w:name w:val="305A9E8127BA4D53AFE97C179CC7DEF5"/>
        <w:category>
          <w:name w:val="General"/>
          <w:gallery w:val="placeholder"/>
        </w:category>
        <w:types>
          <w:type w:val="bbPlcHdr"/>
        </w:types>
        <w:behaviors>
          <w:behavior w:val="content"/>
        </w:behaviors>
        <w:guid w:val="{B7CCB3C5-1680-43EF-B5CD-863F340AEFE2}"/>
      </w:docPartPr>
      <w:docPartBody>
        <w:p w:rsidR="00000000" w:rsidRDefault="00FF0A0B" w:rsidP="00FF0A0B">
          <w:pPr>
            <w:pStyle w:val="305A9E8127BA4D53AFE97C179CC7DEF5"/>
          </w:pPr>
          <w:r w:rsidRPr="007058E7">
            <w:rPr>
              <w:rStyle w:val="PlaceholderText"/>
            </w:rPr>
            <w:t>Click or tap here to enter text.</w:t>
          </w:r>
        </w:p>
      </w:docPartBody>
    </w:docPart>
    <w:docPart>
      <w:docPartPr>
        <w:name w:val="C2D030733F7E41F1B7B40525CB8A4C29"/>
        <w:category>
          <w:name w:val="General"/>
          <w:gallery w:val="placeholder"/>
        </w:category>
        <w:types>
          <w:type w:val="bbPlcHdr"/>
        </w:types>
        <w:behaviors>
          <w:behavior w:val="content"/>
        </w:behaviors>
        <w:guid w:val="{D668155B-BD77-48EF-89DD-BCFB889CD11E}"/>
      </w:docPartPr>
      <w:docPartBody>
        <w:p w:rsidR="00000000" w:rsidRDefault="00FF0A0B" w:rsidP="00FF0A0B">
          <w:pPr>
            <w:pStyle w:val="C2D030733F7E41F1B7B40525CB8A4C29"/>
          </w:pPr>
          <w:r w:rsidRPr="007058E7">
            <w:rPr>
              <w:rStyle w:val="PlaceholderText"/>
            </w:rPr>
            <w:t>Click or tap here to enter text.</w:t>
          </w:r>
        </w:p>
      </w:docPartBody>
    </w:docPart>
    <w:docPart>
      <w:docPartPr>
        <w:name w:val="579B5BF43F87452B8CB5BD6207AD9AB2"/>
        <w:category>
          <w:name w:val="General"/>
          <w:gallery w:val="placeholder"/>
        </w:category>
        <w:types>
          <w:type w:val="bbPlcHdr"/>
        </w:types>
        <w:behaviors>
          <w:behavior w:val="content"/>
        </w:behaviors>
        <w:guid w:val="{0DD4871A-438D-4F5E-B58F-ACC880EF494E}"/>
      </w:docPartPr>
      <w:docPartBody>
        <w:p w:rsidR="00000000" w:rsidRDefault="00FF0A0B" w:rsidP="00FF0A0B">
          <w:pPr>
            <w:pStyle w:val="579B5BF43F87452B8CB5BD6207AD9AB2"/>
          </w:pPr>
          <w:r w:rsidRPr="007058E7">
            <w:rPr>
              <w:rStyle w:val="PlaceholderText"/>
            </w:rPr>
            <w:t>Click or tap here to enter text.</w:t>
          </w:r>
        </w:p>
      </w:docPartBody>
    </w:docPart>
    <w:docPart>
      <w:docPartPr>
        <w:name w:val="D4521A7EB84346D0AE67C944A7FED649"/>
        <w:category>
          <w:name w:val="General"/>
          <w:gallery w:val="placeholder"/>
        </w:category>
        <w:types>
          <w:type w:val="bbPlcHdr"/>
        </w:types>
        <w:behaviors>
          <w:behavior w:val="content"/>
        </w:behaviors>
        <w:guid w:val="{D010A09F-2A9B-422A-A7FB-C11F2693FB2E}"/>
      </w:docPartPr>
      <w:docPartBody>
        <w:p w:rsidR="00000000" w:rsidRDefault="00FF0A0B" w:rsidP="00FF0A0B">
          <w:pPr>
            <w:pStyle w:val="D4521A7EB84346D0AE67C944A7FED649"/>
          </w:pPr>
          <w:r w:rsidRPr="007058E7">
            <w:rPr>
              <w:rStyle w:val="PlaceholderText"/>
            </w:rPr>
            <w:t>Click or tap here to enter text.</w:t>
          </w:r>
        </w:p>
      </w:docPartBody>
    </w:docPart>
    <w:docPart>
      <w:docPartPr>
        <w:name w:val="28DEB2A92A8B4C9D9B94B1DBAF938C74"/>
        <w:category>
          <w:name w:val="General"/>
          <w:gallery w:val="placeholder"/>
        </w:category>
        <w:types>
          <w:type w:val="bbPlcHdr"/>
        </w:types>
        <w:behaviors>
          <w:behavior w:val="content"/>
        </w:behaviors>
        <w:guid w:val="{DB84DAE8-1008-47EB-B882-FE31E9F2B1A8}"/>
      </w:docPartPr>
      <w:docPartBody>
        <w:p w:rsidR="00000000" w:rsidRDefault="00FF0A0B" w:rsidP="00FF0A0B">
          <w:pPr>
            <w:pStyle w:val="28DEB2A92A8B4C9D9B94B1DBAF938C74"/>
          </w:pPr>
          <w:r w:rsidRPr="007058E7">
            <w:rPr>
              <w:rStyle w:val="PlaceholderText"/>
            </w:rPr>
            <w:t>Click or tap here to enter text.</w:t>
          </w:r>
        </w:p>
      </w:docPartBody>
    </w:docPart>
    <w:docPart>
      <w:docPartPr>
        <w:name w:val="A8F5236EAEC6421C8BF4C3BF51B55A9C"/>
        <w:category>
          <w:name w:val="General"/>
          <w:gallery w:val="placeholder"/>
        </w:category>
        <w:types>
          <w:type w:val="bbPlcHdr"/>
        </w:types>
        <w:behaviors>
          <w:behavior w:val="content"/>
        </w:behaviors>
        <w:guid w:val="{FA3AECAD-88CB-4DA8-8BB2-97847F9042B6}"/>
      </w:docPartPr>
      <w:docPartBody>
        <w:p w:rsidR="00000000" w:rsidRDefault="00FF0A0B" w:rsidP="00FF0A0B">
          <w:pPr>
            <w:pStyle w:val="A8F5236EAEC6421C8BF4C3BF51B55A9C"/>
          </w:pPr>
          <w:r w:rsidRPr="007058E7">
            <w:rPr>
              <w:rStyle w:val="PlaceholderText"/>
            </w:rPr>
            <w:t>Click or tap here to enter text.</w:t>
          </w:r>
        </w:p>
      </w:docPartBody>
    </w:docPart>
    <w:docPart>
      <w:docPartPr>
        <w:name w:val="A996DF3D194B4160B0BE66A963D33AB5"/>
        <w:category>
          <w:name w:val="General"/>
          <w:gallery w:val="placeholder"/>
        </w:category>
        <w:types>
          <w:type w:val="bbPlcHdr"/>
        </w:types>
        <w:behaviors>
          <w:behavior w:val="content"/>
        </w:behaviors>
        <w:guid w:val="{3E2760B7-344B-427F-BC51-3DCCFAD0BDA6}"/>
      </w:docPartPr>
      <w:docPartBody>
        <w:p w:rsidR="00000000" w:rsidRDefault="00FF0A0B" w:rsidP="00FF0A0B">
          <w:pPr>
            <w:pStyle w:val="A996DF3D194B4160B0BE66A963D33AB5"/>
          </w:pPr>
          <w:r w:rsidRPr="007058E7">
            <w:rPr>
              <w:rStyle w:val="PlaceholderText"/>
            </w:rPr>
            <w:t>Click or tap here to enter text.</w:t>
          </w:r>
        </w:p>
      </w:docPartBody>
    </w:docPart>
    <w:docPart>
      <w:docPartPr>
        <w:name w:val="C888FC7DC65F4D1B88311779EF56590F"/>
        <w:category>
          <w:name w:val="General"/>
          <w:gallery w:val="placeholder"/>
        </w:category>
        <w:types>
          <w:type w:val="bbPlcHdr"/>
        </w:types>
        <w:behaviors>
          <w:behavior w:val="content"/>
        </w:behaviors>
        <w:guid w:val="{E9C6A151-C00F-4623-B76E-359631F7FCCB}"/>
      </w:docPartPr>
      <w:docPartBody>
        <w:p w:rsidR="00000000" w:rsidRDefault="00FF0A0B" w:rsidP="00FF0A0B">
          <w:pPr>
            <w:pStyle w:val="C888FC7DC65F4D1B88311779EF56590F"/>
          </w:pPr>
          <w:r w:rsidRPr="007058E7">
            <w:rPr>
              <w:rStyle w:val="PlaceholderText"/>
            </w:rPr>
            <w:t>Click or tap here to enter text.</w:t>
          </w:r>
        </w:p>
      </w:docPartBody>
    </w:docPart>
    <w:docPart>
      <w:docPartPr>
        <w:name w:val="10074203A7C349418FCE83B53FBD294F"/>
        <w:category>
          <w:name w:val="General"/>
          <w:gallery w:val="placeholder"/>
        </w:category>
        <w:types>
          <w:type w:val="bbPlcHdr"/>
        </w:types>
        <w:behaviors>
          <w:behavior w:val="content"/>
        </w:behaviors>
        <w:guid w:val="{B78CD33B-FEFC-46EF-ACBF-163A6D2C1938}"/>
      </w:docPartPr>
      <w:docPartBody>
        <w:p w:rsidR="00000000" w:rsidRDefault="00FF0A0B" w:rsidP="00FF0A0B">
          <w:pPr>
            <w:pStyle w:val="10074203A7C349418FCE83B53FBD294F"/>
          </w:pPr>
          <w:r w:rsidRPr="007058E7">
            <w:rPr>
              <w:rStyle w:val="PlaceholderText"/>
            </w:rPr>
            <w:t>Click or tap here to enter text.</w:t>
          </w:r>
        </w:p>
      </w:docPartBody>
    </w:docPart>
    <w:docPart>
      <w:docPartPr>
        <w:name w:val="8F04A819BDE24337BD64A64EB491F87C"/>
        <w:category>
          <w:name w:val="General"/>
          <w:gallery w:val="placeholder"/>
        </w:category>
        <w:types>
          <w:type w:val="bbPlcHdr"/>
        </w:types>
        <w:behaviors>
          <w:behavior w:val="content"/>
        </w:behaviors>
        <w:guid w:val="{28F115F8-3E7A-4454-A441-BDA0FA7B2A0B}"/>
      </w:docPartPr>
      <w:docPartBody>
        <w:p w:rsidR="00000000" w:rsidRDefault="00FF0A0B" w:rsidP="00FF0A0B">
          <w:pPr>
            <w:pStyle w:val="8F04A819BDE24337BD64A64EB491F87C"/>
          </w:pPr>
          <w:r w:rsidRPr="007058E7">
            <w:rPr>
              <w:rStyle w:val="PlaceholderText"/>
            </w:rPr>
            <w:t>Click or tap here to enter text.</w:t>
          </w:r>
        </w:p>
      </w:docPartBody>
    </w:docPart>
    <w:docPart>
      <w:docPartPr>
        <w:name w:val="987597B94D23481F9F7C3F9ED04BDBC7"/>
        <w:category>
          <w:name w:val="General"/>
          <w:gallery w:val="placeholder"/>
        </w:category>
        <w:types>
          <w:type w:val="bbPlcHdr"/>
        </w:types>
        <w:behaviors>
          <w:behavior w:val="content"/>
        </w:behaviors>
        <w:guid w:val="{EB716A78-CC33-4222-A931-D964831F0209}"/>
      </w:docPartPr>
      <w:docPartBody>
        <w:p w:rsidR="00000000" w:rsidRDefault="00FF0A0B" w:rsidP="00FF0A0B">
          <w:pPr>
            <w:pStyle w:val="987597B94D23481F9F7C3F9ED04BDBC7"/>
          </w:pPr>
          <w:r w:rsidRPr="007058E7">
            <w:rPr>
              <w:rStyle w:val="PlaceholderText"/>
            </w:rPr>
            <w:t>Click or tap here to enter text.</w:t>
          </w:r>
        </w:p>
      </w:docPartBody>
    </w:docPart>
    <w:docPart>
      <w:docPartPr>
        <w:name w:val="D8FB64E6BF4942ADBECE146604EC0CEF"/>
        <w:category>
          <w:name w:val="General"/>
          <w:gallery w:val="placeholder"/>
        </w:category>
        <w:types>
          <w:type w:val="bbPlcHdr"/>
        </w:types>
        <w:behaviors>
          <w:behavior w:val="content"/>
        </w:behaviors>
        <w:guid w:val="{504F015C-E276-424E-9641-BA0743BD2E29}"/>
      </w:docPartPr>
      <w:docPartBody>
        <w:p w:rsidR="00000000" w:rsidRDefault="00FF0A0B" w:rsidP="00FF0A0B">
          <w:pPr>
            <w:pStyle w:val="D8FB64E6BF4942ADBECE146604EC0CEF"/>
          </w:pPr>
          <w:r w:rsidRPr="007058E7">
            <w:rPr>
              <w:rStyle w:val="PlaceholderText"/>
            </w:rPr>
            <w:t>Click or tap here to enter text.</w:t>
          </w:r>
        </w:p>
      </w:docPartBody>
    </w:docPart>
    <w:docPart>
      <w:docPartPr>
        <w:name w:val="8C7494F769BF48B88D33ED110E7F206F"/>
        <w:category>
          <w:name w:val="General"/>
          <w:gallery w:val="placeholder"/>
        </w:category>
        <w:types>
          <w:type w:val="bbPlcHdr"/>
        </w:types>
        <w:behaviors>
          <w:behavior w:val="content"/>
        </w:behaviors>
        <w:guid w:val="{4ECE3E03-8E04-4C78-96FD-82A865272631}"/>
      </w:docPartPr>
      <w:docPartBody>
        <w:p w:rsidR="00000000" w:rsidRDefault="00FF0A0B" w:rsidP="00FF0A0B">
          <w:pPr>
            <w:pStyle w:val="8C7494F769BF48B88D33ED110E7F206F"/>
          </w:pPr>
          <w:r w:rsidRPr="007058E7">
            <w:rPr>
              <w:rStyle w:val="PlaceholderText"/>
            </w:rPr>
            <w:t>Click or tap here to enter text.</w:t>
          </w:r>
        </w:p>
      </w:docPartBody>
    </w:docPart>
    <w:docPart>
      <w:docPartPr>
        <w:name w:val="2D270393B14F415CAC529157F4DF443F"/>
        <w:category>
          <w:name w:val="General"/>
          <w:gallery w:val="placeholder"/>
        </w:category>
        <w:types>
          <w:type w:val="bbPlcHdr"/>
        </w:types>
        <w:behaviors>
          <w:behavior w:val="content"/>
        </w:behaviors>
        <w:guid w:val="{F6D8F8B2-38A7-4D3A-BC33-2C0BC5949976}"/>
      </w:docPartPr>
      <w:docPartBody>
        <w:p w:rsidR="00000000" w:rsidRDefault="00FF0A0B" w:rsidP="00FF0A0B">
          <w:pPr>
            <w:pStyle w:val="2D270393B14F415CAC529157F4DF443F"/>
          </w:pPr>
          <w:r w:rsidRPr="007058E7">
            <w:rPr>
              <w:rStyle w:val="PlaceholderText"/>
            </w:rPr>
            <w:t>Click or tap here to enter text.</w:t>
          </w:r>
        </w:p>
      </w:docPartBody>
    </w:docPart>
    <w:docPart>
      <w:docPartPr>
        <w:name w:val="E7AC7FC9FF3C4B95B5E6A84E66744942"/>
        <w:category>
          <w:name w:val="General"/>
          <w:gallery w:val="placeholder"/>
        </w:category>
        <w:types>
          <w:type w:val="bbPlcHdr"/>
        </w:types>
        <w:behaviors>
          <w:behavior w:val="content"/>
        </w:behaviors>
        <w:guid w:val="{20615BF3-0AE8-4927-AE25-75934573C2D6}"/>
      </w:docPartPr>
      <w:docPartBody>
        <w:p w:rsidR="00000000" w:rsidRDefault="00FF0A0B" w:rsidP="00FF0A0B">
          <w:pPr>
            <w:pStyle w:val="E7AC7FC9FF3C4B95B5E6A84E66744942"/>
          </w:pPr>
          <w:r w:rsidRPr="007058E7">
            <w:rPr>
              <w:rStyle w:val="PlaceholderText"/>
            </w:rPr>
            <w:t>Click or tap here to enter text.</w:t>
          </w:r>
        </w:p>
      </w:docPartBody>
    </w:docPart>
    <w:docPart>
      <w:docPartPr>
        <w:name w:val="EDE412A31604430E8763C83858A572AA"/>
        <w:category>
          <w:name w:val="General"/>
          <w:gallery w:val="placeholder"/>
        </w:category>
        <w:types>
          <w:type w:val="bbPlcHdr"/>
        </w:types>
        <w:behaviors>
          <w:behavior w:val="content"/>
        </w:behaviors>
        <w:guid w:val="{60C280F3-2DEF-4D97-941A-D7E1E1C47B76}"/>
      </w:docPartPr>
      <w:docPartBody>
        <w:p w:rsidR="00000000" w:rsidRDefault="00FF0A0B" w:rsidP="00FF0A0B">
          <w:pPr>
            <w:pStyle w:val="EDE412A31604430E8763C83858A572AA"/>
          </w:pPr>
          <w:r w:rsidRPr="007058E7">
            <w:rPr>
              <w:rStyle w:val="PlaceholderText"/>
            </w:rPr>
            <w:t>Click or tap here to enter text.</w:t>
          </w:r>
        </w:p>
      </w:docPartBody>
    </w:docPart>
    <w:docPart>
      <w:docPartPr>
        <w:name w:val="6031A659A88F4C2C8223FBAB71822BF1"/>
        <w:category>
          <w:name w:val="General"/>
          <w:gallery w:val="placeholder"/>
        </w:category>
        <w:types>
          <w:type w:val="bbPlcHdr"/>
        </w:types>
        <w:behaviors>
          <w:behavior w:val="content"/>
        </w:behaviors>
        <w:guid w:val="{2288AE45-0B2D-4D30-9C2D-3FB2163FA30A}"/>
      </w:docPartPr>
      <w:docPartBody>
        <w:p w:rsidR="00000000" w:rsidRDefault="00FF0A0B" w:rsidP="00FF0A0B">
          <w:pPr>
            <w:pStyle w:val="6031A659A88F4C2C8223FBAB71822BF1"/>
          </w:pPr>
          <w:r w:rsidRPr="007058E7">
            <w:rPr>
              <w:rStyle w:val="PlaceholderText"/>
            </w:rPr>
            <w:t>Click or tap here to enter text.</w:t>
          </w:r>
        </w:p>
      </w:docPartBody>
    </w:docPart>
    <w:docPart>
      <w:docPartPr>
        <w:name w:val="0A8CFB6A98834139B91B5CE4122C0D78"/>
        <w:category>
          <w:name w:val="General"/>
          <w:gallery w:val="placeholder"/>
        </w:category>
        <w:types>
          <w:type w:val="bbPlcHdr"/>
        </w:types>
        <w:behaviors>
          <w:behavior w:val="content"/>
        </w:behaviors>
        <w:guid w:val="{479F7EFC-6C7E-4556-BFC6-00F934FAC77A}"/>
      </w:docPartPr>
      <w:docPartBody>
        <w:p w:rsidR="00000000" w:rsidRDefault="00FF0A0B" w:rsidP="00FF0A0B">
          <w:pPr>
            <w:pStyle w:val="0A8CFB6A98834139B91B5CE4122C0D78"/>
          </w:pPr>
          <w:r w:rsidRPr="007058E7">
            <w:rPr>
              <w:rStyle w:val="PlaceholderText"/>
            </w:rPr>
            <w:t>Click or tap here to enter text.</w:t>
          </w:r>
        </w:p>
      </w:docPartBody>
    </w:docPart>
    <w:docPart>
      <w:docPartPr>
        <w:name w:val="3E4988DAD3614CF9A89228DB161872E3"/>
        <w:category>
          <w:name w:val="General"/>
          <w:gallery w:val="placeholder"/>
        </w:category>
        <w:types>
          <w:type w:val="bbPlcHdr"/>
        </w:types>
        <w:behaviors>
          <w:behavior w:val="content"/>
        </w:behaviors>
        <w:guid w:val="{F70765D0-41BF-4583-B7BE-23B39016F106}"/>
      </w:docPartPr>
      <w:docPartBody>
        <w:p w:rsidR="00000000" w:rsidRDefault="00FF0A0B" w:rsidP="00FF0A0B">
          <w:pPr>
            <w:pStyle w:val="3E4988DAD3614CF9A89228DB161872E3"/>
          </w:pPr>
          <w:r w:rsidRPr="007058E7">
            <w:rPr>
              <w:rStyle w:val="PlaceholderText"/>
            </w:rPr>
            <w:t>Click or tap here to enter text.</w:t>
          </w:r>
        </w:p>
      </w:docPartBody>
    </w:docPart>
    <w:docPart>
      <w:docPartPr>
        <w:name w:val="9594D819ABAC4BCAB9D5E48CC265E48C"/>
        <w:category>
          <w:name w:val="General"/>
          <w:gallery w:val="placeholder"/>
        </w:category>
        <w:types>
          <w:type w:val="bbPlcHdr"/>
        </w:types>
        <w:behaviors>
          <w:behavior w:val="content"/>
        </w:behaviors>
        <w:guid w:val="{41E8C24F-7AD3-42A1-BD97-68F7E9F75AFB}"/>
      </w:docPartPr>
      <w:docPartBody>
        <w:p w:rsidR="00000000" w:rsidRDefault="00FF0A0B" w:rsidP="00FF0A0B">
          <w:pPr>
            <w:pStyle w:val="9594D819ABAC4BCAB9D5E48CC265E48C"/>
          </w:pPr>
          <w:r w:rsidRPr="007058E7">
            <w:rPr>
              <w:rStyle w:val="PlaceholderText"/>
            </w:rPr>
            <w:t>Click or tap here to enter text.</w:t>
          </w:r>
        </w:p>
      </w:docPartBody>
    </w:docPart>
    <w:docPart>
      <w:docPartPr>
        <w:name w:val="097A2E2242E94C01A3CB119369CC0BF5"/>
        <w:category>
          <w:name w:val="General"/>
          <w:gallery w:val="placeholder"/>
        </w:category>
        <w:types>
          <w:type w:val="bbPlcHdr"/>
        </w:types>
        <w:behaviors>
          <w:behavior w:val="content"/>
        </w:behaviors>
        <w:guid w:val="{CD8F30CB-D927-4F73-9E9F-0CCE4FB1E051}"/>
      </w:docPartPr>
      <w:docPartBody>
        <w:p w:rsidR="00000000" w:rsidRDefault="00FF0A0B" w:rsidP="00FF0A0B">
          <w:pPr>
            <w:pStyle w:val="097A2E2242E94C01A3CB119369CC0BF5"/>
          </w:pPr>
          <w:r w:rsidRPr="007058E7">
            <w:rPr>
              <w:rStyle w:val="PlaceholderText"/>
            </w:rPr>
            <w:t>Click or tap here to enter text.</w:t>
          </w:r>
        </w:p>
      </w:docPartBody>
    </w:docPart>
    <w:docPart>
      <w:docPartPr>
        <w:name w:val="64D1146EACFA4954AE5C049726DDE9AE"/>
        <w:category>
          <w:name w:val="General"/>
          <w:gallery w:val="placeholder"/>
        </w:category>
        <w:types>
          <w:type w:val="bbPlcHdr"/>
        </w:types>
        <w:behaviors>
          <w:behavior w:val="content"/>
        </w:behaviors>
        <w:guid w:val="{1FED358B-EE09-4BB1-8B8F-180E28F6ACF7}"/>
      </w:docPartPr>
      <w:docPartBody>
        <w:p w:rsidR="00000000" w:rsidRDefault="00FF0A0B" w:rsidP="00FF0A0B">
          <w:pPr>
            <w:pStyle w:val="64D1146EACFA4954AE5C049726DDE9AE"/>
          </w:pPr>
          <w:r w:rsidRPr="007058E7">
            <w:rPr>
              <w:rStyle w:val="PlaceholderText"/>
            </w:rPr>
            <w:t>Click or tap here to enter text.</w:t>
          </w:r>
        </w:p>
      </w:docPartBody>
    </w:docPart>
    <w:docPart>
      <w:docPartPr>
        <w:name w:val="53CB6893610C4DD297A7ACAA5350A785"/>
        <w:category>
          <w:name w:val="General"/>
          <w:gallery w:val="placeholder"/>
        </w:category>
        <w:types>
          <w:type w:val="bbPlcHdr"/>
        </w:types>
        <w:behaviors>
          <w:behavior w:val="content"/>
        </w:behaviors>
        <w:guid w:val="{B78B104B-5BDF-406E-8BD8-B0E644387C86}"/>
      </w:docPartPr>
      <w:docPartBody>
        <w:p w:rsidR="00000000" w:rsidRDefault="00FF0A0B" w:rsidP="00FF0A0B">
          <w:pPr>
            <w:pStyle w:val="53CB6893610C4DD297A7ACAA5350A785"/>
          </w:pPr>
          <w:r w:rsidRPr="007058E7">
            <w:rPr>
              <w:rStyle w:val="PlaceholderText"/>
            </w:rPr>
            <w:t>Click or tap here to enter text.</w:t>
          </w:r>
        </w:p>
      </w:docPartBody>
    </w:docPart>
    <w:docPart>
      <w:docPartPr>
        <w:name w:val="89329CA13D154D3E9EF59E7DF6D0EF47"/>
        <w:category>
          <w:name w:val="General"/>
          <w:gallery w:val="placeholder"/>
        </w:category>
        <w:types>
          <w:type w:val="bbPlcHdr"/>
        </w:types>
        <w:behaviors>
          <w:behavior w:val="content"/>
        </w:behaviors>
        <w:guid w:val="{37BCB15C-A181-4BA7-A32A-B73FE7D53905}"/>
      </w:docPartPr>
      <w:docPartBody>
        <w:p w:rsidR="00000000" w:rsidRDefault="00FF0A0B" w:rsidP="00FF0A0B">
          <w:pPr>
            <w:pStyle w:val="89329CA13D154D3E9EF59E7DF6D0EF47"/>
          </w:pPr>
          <w:r w:rsidRPr="007058E7">
            <w:rPr>
              <w:rStyle w:val="PlaceholderText"/>
            </w:rPr>
            <w:t>Click or tap here to enter text.</w:t>
          </w:r>
        </w:p>
      </w:docPartBody>
    </w:docPart>
    <w:docPart>
      <w:docPartPr>
        <w:name w:val="36B9227401EB46A6A882CF47098D937A"/>
        <w:category>
          <w:name w:val="General"/>
          <w:gallery w:val="placeholder"/>
        </w:category>
        <w:types>
          <w:type w:val="bbPlcHdr"/>
        </w:types>
        <w:behaviors>
          <w:behavior w:val="content"/>
        </w:behaviors>
        <w:guid w:val="{26B2A713-FF22-4B6E-A8DB-50FADCCD6D34}"/>
      </w:docPartPr>
      <w:docPartBody>
        <w:p w:rsidR="00000000" w:rsidRDefault="00FF0A0B" w:rsidP="00FF0A0B">
          <w:pPr>
            <w:pStyle w:val="36B9227401EB46A6A882CF47098D937A"/>
          </w:pPr>
          <w:r w:rsidRPr="007058E7">
            <w:rPr>
              <w:rStyle w:val="PlaceholderText"/>
            </w:rPr>
            <w:t>Click or tap here to enter text.</w:t>
          </w:r>
        </w:p>
      </w:docPartBody>
    </w:docPart>
    <w:docPart>
      <w:docPartPr>
        <w:name w:val="256D38A791D94BE181D6A0D1B81D7D76"/>
        <w:category>
          <w:name w:val="General"/>
          <w:gallery w:val="placeholder"/>
        </w:category>
        <w:types>
          <w:type w:val="bbPlcHdr"/>
        </w:types>
        <w:behaviors>
          <w:behavior w:val="content"/>
        </w:behaviors>
        <w:guid w:val="{31999921-B559-48FD-939A-5AB2DA168EA7}"/>
      </w:docPartPr>
      <w:docPartBody>
        <w:p w:rsidR="00000000" w:rsidRDefault="00FF0A0B" w:rsidP="00FF0A0B">
          <w:pPr>
            <w:pStyle w:val="256D38A791D94BE181D6A0D1B81D7D76"/>
          </w:pPr>
          <w:r w:rsidRPr="007058E7">
            <w:rPr>
              <w:rStyle w:val="PlaceholderText"/>
            </w:rPr>
            <w:t>Click or tap here to enter text.</w:t>
          </w:r>
        </w:p>
      </w:docPartBody>
    </w:docPart>
    <w:docPart>
      <w:docPartPr>
        <w:name w:val="3843CAA3C37046699A1D6741B623198E"/>
        <w:category>
          <w:name w:val="General"/>
          <w:gallery w:val="placeholder"/>
        </w:category>
        <w:types>
          <w:type w:val="bbPlcHdr"/>
        </w:types>
        <w:behaviors>
          <w:behavior w:val="content"/>
        </w:behaviors>
        <w:guid w:val="{3F0B5BFD-880F-4AF9-B0BA-C158AD8DB380}"/>
      </w:docPartPr>
      <w:docPartBody>
        <w:p w:rsidR="00000000" w:rsidRDefault="00FF0A0B" w:rsidP="00FF0A0B">
          <w:pPr>
            <w:pStyle w:val="3843CAA3C37046699A1D6741B623198E"/>
          </w:pPr>
          <w:r w:rsidRPr="007058E7">
            <w:rPr>
              <w:rStyle w:val="PlaceholderText"/>
            </w:rPr>
            <w:t>Click or tap here to enter text.</w:t>
          </w:r>
        </w:p>
      </w:docPartBody>
    </w:docPart>
    <w:docPart>
      <w:docPartPr>
        <w:name w:val="7BAD482DEA6242B18764EE7778B5DD69"/>
        <w:category>
          <w:name w:val="General"/>
          <w:gallery w:val="placeholder"/>
        </w:category>
        <w:types>
          <w:type w:val="bbPlcHdr"/>
        </w:types>
        <w:behaviors>
          <w:behavior w:val="content"/>
        </w:behaviors>
        <w:guid w:val="{5F70785A-B2BA-46B2-B34C-BB92394077E0}"/>
      </w:docPartPr>
      <w:docPartBody>
        <w:p w:rsidR="00000000" w:rsidRDefault="00FF0A0B" w:rsidP="00FF0A0B">
          <w:pPr>
            <w:pStyle w:val="7BAD482DEA6242B18764EE7778B5DD69"/>
          </w:pPr>
          <w:r w:rsidRPr="007058E7">
            <w:rPr>
              <w:rStyle w:val="PlaceholderText"/>
            </w:rPr>
            <w:t>Click or tap here to enter text.</w:t>
          </w:r>
        </w:p>
      </w:docPartBody>
    </w:docPart>
    <w:docPart>
      <w:docPartPr>
        <w:name w:val="98BBF7FCFD4543A990BB4094D5F52C8E"/>
        <w:category>
          <w:name w:val="General"/>
          <w:gallery w:val="placeholder"/>
        </w:category>
        <w:types>
          <w:type w:val="bbPlcHdr"/>
        </w:types>
        <w:behaviors>
          <w:behavior w:val="content"/>
        </w:behaviors>
        <w:guid w:val="{F492D50C-7AD7-4A7F-B90F-EBC0EF8100F9}"/>
      </w:docPartPr>
      <w:docPartBody>
        <w:p w:rsidR="00000000" w:rsidRDefault="00FF0A0B" w:rsidP="00FF0A0B">
          <w:pPr>
            <w:pStyle w:val="98BBF7FCFD4543A990BB4094D5F52C8E"/>
          </w:pPr>
          <w:r w:rsidRPr="007058E7">
            <w:rPr>
              <w:rStyle w:val="PlaceholderText"/>
            </w:rPr>
            <w:t>Click or tap here to enter text.</w:t>
          </w:r>
        </w:p>
      </w:docPartBody>
    </w:docPart>
    <w:docPart>
      <w:docPartPr>
        <w:name w:val="F61785335891415DA23834F273F94F54"/>
        <w:category>
          <w:name w:val="General"/>
          <w:gallery w:val="placeholder"/>
        </w:category>
        <w:types>
          <w:type w:val="bbPlcHdr"/>
        </w:types>
        <w:behaviors>
          <w:behavior w:val="content"/>
        </w:behaviors>
        <w:guid w:val="{284D5355-1BF0-474E-A415-12D4DD0453E4}"/>
      </w:docPartPr>
      <w:docPartBody>
        <w:p w:rsidR="00000000" w:rsidRDefault="00FF0A0B" w:rsidP="00FF0A0B">
          <w:pPr>
            <w:pStyle w:val="F61785335891415DA23834F273F94F54"/>
          </w:pPr>
          <w:r w:rsidRPr="007058E7">
            <w:rPr>
              <w:rStyle w:val="PlaceholderText"/>
            </w:rPr>
            <w:t>Click or tap here to enter text.</w:t>
          </w:r>
        </w:p>
      </w:docPartBody>
    </w:docPart>
    <w:docPart>
      <w:docPartPr>
        <w:name w:val="11D31BF28BF74B868E0A298B146281E0"/>
        <w:category>
          <w:name w:val="General"/>
          <w:gallery w:val="placeholder"/>
        </w:category>
        <w:types>
          <w:type w:val="bbPlcHdr"/>
        </w:types>
        <w:behaviors>
          <w:behavior w:val="content"/>
        </w:behaviors>
        <w:guid w:val="{F6205CB2-9D3D-460D-AFD1-472DA8EC3FBF}"/>
      </w:docPartPr>
      <w:docPartBody>
        <w:p w:rsidR="00000000" w:rsidRDefault="00FF0A0B" w:rsidP="00FF0A0B">
          <w:pPr>
            <w:pStyle w:val="11D31BF28BF74B868E0A298B146281E0"/>
          </w:pPr>
          <w:r w:rsidRPr="007058E7">
            <w:rPr>
              <w:rStyle w:val="PlaceholderText"/>
            </w:rPr>
            <w:t>Click or tap here to enter text.</w:t>
          </w:r>
        </w:p>
      </w:docPartBody>
    </w:docPart>
    <w:docPart>
      <w:docPartPr>
        <w:name w:val="EDD5ACF61664431290F6857FB1729687"/>
        <w:category>
          <w:name w:val="General"/>
          <w:gallery w:val="placeholder"/>
        </w:category>
        <w:types>
          <w:type w:val="bbPlcHdr"/>
        </w:types>
        <w:behaviors>
          <w:behavior w:val="content"/>
        </w:behaviors>
        <w:guid w:val="{5FD57AAA-1F66-4A84-BBC7-79528265BE65}"/>
      </w:docPartPr>
      <w:docPartBody>
        <w:p w:rsidR="00000000" w:rsidRDefault="00FF0A0B" w:rsidP="00FF0A0B">
          <w:pPr>
            <w:pStyle w:val="EDD5ACF61664431290F6857FB1729687"/>
          </w:pPr>
          <w:r w:rsidRPr="007058E7">
            <w:rPr>
              <w:rStyle w:val="PlaceholderText"/>
            </w:rPr>
            <w:t>Click or tap here to enter text.</w:t>
          </w:r>
        </w:p>
      </w:docPartBody>
    </w:docPart>
    <w:docPart>
      <w:docPartPr>
        <w:name w:val="1582A50A5B5C439982A744D365BB01F6"/>
        <w:category>
          <w:name w:val="General"/>
          <w:gallery w:val="placeholder"/>
        </w:category>
        <w:types>
          <w:type w:val="bbPlcHdr"/>
        </w:types>
        <w:behaviors>
          <w:behavior w:val="content"/>
        </w:behaviors>
        <w:guid w:val="{9E17F7C9-A0AE-4723-B03E-51C39E2CB6AC}"/>
      </w:docPartPr>
      <w:docPartBody>
        <w:p w:rsidR="00000000" w:rsidRDefault="00FF0A0B" w:rsidP="00FF0A0B">
          <w:pPr>
            <w:pStyle w:val="1582A50A5B5C439982A744D365BB01F6"/>
          </w:pPr>
          <w:r w:rsidRPr="007058E7">
            <w:rPr>
              <w:rStyle w:val="PlaceholderText"/>
            </w:rPr>
            <w:t>Click or tap here to enter text.</w:t>
          </w:r>
        </w:p>
      </w:docPartBody>
    </w:docPart>
    <w:docPart>
      <w:docPartPr>
        <w:name w:val="3A9A594EB1454C8A8C66EFA916A0ECE3"/>
        <w:category>
          <w:name w:val="General"/>
          <w:gallery w:val="placeholder"/>
        </w:category>
        <w:types>
          <w:type w:val="bbPlcHdr"/>
        </w:types>
        <w:behaviors>
          <w:behavior w:val="content"/>
        </w:behaviors>
        <w:guid w:val="{FA573E87-195E-479B-BAAE-AFE05BB6969A}"/>
      </w:docPartPr>
      <w:docPartBody>
        <w:p w:rsidR="00000000" w:rsidRDefault="00FF0A0B" w:rsidP="00FF0A0B">
          <w:pPr>
            <w:pStyle w:val="3A9A594EB1454C8A8C66EFA916A0ECE3"/>
          </w:pPr>
          <w:r w:rsidRPr="007058E7">
            <w:rPr>
              <w:rStyle w:val="PlaceholderText"/>
            </w:rPr>
            <w:t>Click or tap here to enter text.</w:t>
          </w:r>
        </w:p>
      </w:docPartBody>
    </w:docPart>
    <w:docPart>
      <w:docPartPr>
        <w:name w:val="1C567F0B29214DF3B3CC1A0F0B2CFAB5"/>
        <w:category>
          <w:name w:val="General"/>
          <w:gallery w:val="placeholder"/>
        </w:category>
        <w:types>
          <w:type w:val="bbPlcHdr"/>
        </w:types>
        <w:behaviors>
          <w:behavior w:val="content"/>
        </w:behaviors>
        <w:guid w:val="{76C9B0CF-B4F6-493A-BF26-AD38C1127514}"/>
      </w:docPartPr>
      <w:docPartBody>
        <w:p w:rsidR="00000000" w:rsidRDefault="00FF0A0B" w:rsidP="00FF0A0B">
          <w:pPr>
            <w:pStyle w:val="1C567F0B29214DF3B3CC1A0F0B2CFAB5"/>
          </w:pPr>
          <w:r w:rsidRPr="007058E7">
            <w:rPr>
              <w:rStyle w:val="PlaceholderText"/>
            </w:rPr>
            <w:t>Click or tap here to enter text.</w:t>
          </w:r>
        </w:p>
      </w:docPartBody>
    </w:docPart>
    <w:docPart>
      <w:docPartPr>
        <w:name w:val="7EE2DFBBCC584D6AAFF43B1289B6052E"/>
        <w:category>
          <w:name w:val="General"/>
          <w:gallery w:val="placeholder"/>
        </w:category>
        <w:types>
          <w:type w:val="bbPlcHdr"/>
        </w:types>
        <w:behaviors>
          <w:behavior w:val="content"/>
        </w:behaviors>
        <w:guid w:val="{005D0651-EBA9-4556-829D-94D172C6B960}"/>
      </w:docPartPr>
      <w:docPartBody>
        <w:p w:rsidR="00000000" w:rsidRDefault="00FF0A0B" w:rsidP="00FF0A0B">
          <w:pPr>
            <w:pStyle w:val="7EE2DFBBCC584D6AAFF43B1289B6052E"/>
          </w:pPr>
          <w:r w:rsidRPr="007058E7">
            <w:rPr>
              <w:rStyle w:val="PlaceholderText"/>
            </w:rPr>
            <w:t>Click or tap here to enter text.</w:t>
          </w:r>
        </w:p>
      </w:docPartBody>
    </w:docPart>
    <w:docPart>
      <w:docPartPr>
        <w:name w:val="A6F2851D76B74A83B9A75F583E44A8C1"/>
        <w:category>
          <w:name w:val="General"/>
          <w:gallery w:val="placeholder"/>
        </w:category>
        <w:types>
          <w:type w:val="bbPlcHdr"/>
        </w:types>
        <w:behaviors>
          <w:behavior w:val="content"/>
        </w:behaviors>
        <w:guid w:val="{CF978F51-5006-43E5-B466-9099D2F9DC10}"/>
      </w:docPartPr>
      <w:docPartBody>
        <w:p w:rsidR="00000000" w:rsidRDefault="00FF0A0B" w:rsidP="00FF0A0B">
          <w:pPr>
            <w:pStyle w:val="A6F2851D76B74A83B9A75F583E44A8C1"/>
          </w:pPr>
          <w:r w:rsidRPr="007058E7">
            <w:rPr>
              <w:rStyle w:val="PlaceholderText"/>
            </w:rPr>
            <w:t>Click or tap here to enter text.</w:t>
          </w:r>
        </w:p>
      </w:docPartBody>
    </w:docPart>
    <w:docPart>
      <w:docPartPr>
        <w:name w:val="3D862FD5BC5C482E9520CBA345553A12"/>
        <w:category>
          <w:name w:val="General"/>
          <w:gallery w:val="placeholder"/>
        </w:category>
        <w:types>
          <w:type w:val="bbPlcHdr"/>
        </w:types>
        <w:behaviors>
          <w:behavior w:val="content"/>
        </w:behaviors>
        <w:guid w:val="{4BCAD452-EC2A-4AC1-B339-C0C40D6F935F}"/>
      </w:docPartPr>
      <w:docPartBody>
        <w:p w:rsidR="00000000" w:rsidRDefault="00FF0A0B" w:rsidP="00FF0A0B">
          <w:pPr>
            <w:pStyle w:val="3D862FD5BC5C482E9520CBA345553A12"/>
          </w:pPr>
          <w:r w:rsidRPr="007058E7">
            <w:rPr>
              <w:rStyle w:val="PlaceholderText"/>
            </w:rPr>
            <w:t>Click or tap here to enter text.</w:t>
          </w:r>
        </w:p>
      </w:docPartBody>
    </w:docPart>
    <w:docPart>
      <w:docPartPr>
        <w:name w:val="CEF11619EB3A43F1A1F64F875DF67B71"/>
        <w:category>
          <w:name w:val="General"/>
          <w:gallery w:val="placeholder"/>
        </w:category>
        <w:types>
          <w:type w:val="bbPlcHdr"/>
        </w:types>
        <w:behaviors>
          <w:behavior w:val="content"/>
        </w:behaviors>
        <w:guid w:val="{80273F94-CDC6-455E-ABEB-D51B5A63D2A5}"/>
      </w:docPartPr>
      <w:docPartBody>
        <w:p w:rsidR="00000000" w:rsidRDefault="00FF0A0B" w:rsidP="00FF0A0B">
          <w:pPr>
            <w:pStyle w:val="CEF11619EB3A43F1A1F64F875DF67B71"/>
          </w:pPr>
          <w:r w:rsidRPr="007058E7">
            <w:rPr>
              <w:rStyle w:val="PlaceholderText"/>
            </w:rPr>
            <w:t>Click or tap here to enter text.</w:t>
          </w:r>
        </w:p>
      </w:docPartBody>
    </w:docPart>
    <w:docPart>
      <w:docPartPr>
        <w:name w:val="556107BEB1194C6F95498C986C409262"/>
        <w:category>
          <w:name w:val="General"/>
          <w:gallery w:val="placeholder"/>
        </w:category>
        <w:types>
          <w:type w:val="bbPlcHdr"/>
        </w:types>
        <w:behaviors>
          <w:behavior w:val="content"/>
        </w:behaviors>
        <w:guid w:val="{76EB7B4A-F0E8-4B55-A6C8-EC7F4950865E}"/>
      </w:docPartPr>
      <w:docPartBody>
        <w:p w:rsidR="00000000" w:rsidRDefault="00FF0A0B" w:rsidP="00FF0A0B">
          <w:pPr>
            <w:pStyle w:val="556107BEB1194C6F95498C986C409262"/>
          </w:pPr>
          <w:r w:rsidRPr="007058E7">
            <w:rPr>
              <w:rStyle w:val="PlaceholderText"/>
            </w:rPr>
            <w:t>Click or tap here to enter text.</w:t>
          </w:r>
        </w:p>
      </w:docPartBody>
    </w:docPart>
    <w:docPart>
      <w:docPartPr>
        <w:name w:val="005FECB6E2094CD88000803D51842242"/>
        <w:category>
          <w:name w:val="General"/>
          <w:gallery w:val="placeholder"/>
        </w:category>
        <w:types>
          <w:type w:val="bbPlcHdr"/>
        </w:types>
        <w:behaviors>
          <w:behavior w:val="content"/>
        </w:behaviors>
        <w:guid w:val="{46A68717-81C8-4D27-ADF5-4D50DD4CF20E}"/>
      </w:docPartPr>
      <w:docPartBody>
        <w:p w:rsidR="00000000" w:rsidRDefault="00FF0A0B" w:rsidP="00FF0A0B">
          <w:pPr>
            <w:pStyle w:val="005FECB6E2094CD88000803D51842242"/>
          </w:pPr>
          <w:r w:rsidRPr="007058E7">
            <w:rPr>
              <w:rStyle w:val="PlaceholderText"/>
            </w:rPr>
            <w:t>Click or tap here to enter text.</w:t>
          </w:r>
        </w:p>
      </w:docPartBody>
    </w:docPart>
    <w:docPart>
      <w:docPartPr>
        <w:name w:val="5C98C3F0A0E642BAAB8264BF019B4925"/>
        <w:category>
          <w:name w:val="General"/>
          <w:gallery w:val="placeholder"/>
        </w:category>
        <w:types>
          <w:type w:val="bbPlcHdr"/>
        </w:types>
        <w:behaviors>
          <w:behavior w:val="content"/>
        </w:behaviors>
        <w:guid w:val="{0F26AF3A-EC40-40CD-91DB-B8DC70953FAA}"/>
      </w:docPartPr>
      <w:docPartBody>
        <w:p w:rsidR="00000000" w:rsidRDefault="00FF0A0B" w:rsidP="00FF0A0B">
          <w:pPr>
            <w:pStyle w:val="5C98C3F0A0E642BAAB8264BF019B4925"/>
          </w:pPr>
          <w:r w:rsidRPr="007058E7">
            <w:rPr>
              <w:rStyle w:val="PlaceholderText"/>
            </w:rPr>
            <w:t>Click or tap here to enter text.</w:t>
          </w:r>
        </w:p>
      </w:docPartBody>
    </w:docPart>
    <w:docPart>
      <w:docPartPr>
        <w:name w:val="B0C861CD21D741A0945F7D93F67A7A78"/>
        <w:category>
          <w:name w:val="General"/>
          <w:gallery w:val="placeholder"/>
        </w:category>
        <w:types>
          <w:type w:val="bbPlcHdr"/>
        </w:types>
        <w:behaviors>
          <w:behavior w:val="content"/>
        </w:behaviors>
        <w:guid w:val="{9DDA9CB4-48AD-41B5-B93A-2C2D30E28F24}"/>
      </w:docPartPr>
      <w:docPartBody>
        <w:p w:rsidR="00000000" w:rsidRDefault="00FF0A0B" w:rsidP="00FF0A0B">
          <w:pPr>
            <w:pStyle w:val="B0C861CD21D741A0945F7D93F67A7A78"/>
          </w:pPr>
          <w:r w:rsidRPr="007058E7">
            <w:rPr>
              <w:rStyle w:val="PlaceholderText"/>
            </w:rPr>
            <w:t>Click or tap here to enter text.</w:t>
          </w:r>
        </w:p>
      </w:docPartBody>
    </w:docPart>
    <w:docPart>
      <w:docPartPr>
        <w:name w:val="38AA7E18A9ED44DA9834075BE1DA3D03"/>
        <w:category>
          <w:name w:val="General"/>
          <w:gallery w:val="placeholder"/>
        </w:category>
        <w:types>
          <w:type w:val="bbPlcHdr"/>
        </w:types>
        <w:behaviors>
          <w:behavior w:val="content"/>
        </w:behaviors>
        <w:guid w:val="{F1BA9B03-8B12-42B3-A021-58B6BABC5799}"/>
      </w:docPartPr>
      <w:docPartBody>
        <w:p w:rsidR="00000000" w:rsidRDefault="00FF0A0B" w:rsidP="00FF0A0B">
          <w:pPr>
            <w:pStyle w:val="38AA7E18A9ED44DA9834075BE1DA3D03"/>
          </w:pPr>
          <w:r w:rsidRPr="007058E7">
            <w:rPr>
              <w:rStyle w:val="PlaceholderText"/>
            </w:rPr>
            <w:t>Click or tap here to enter text.</w:t>
          </w:r>
        </w:p>
      </w:docPartBody>
    </w:docPart>
    <w:docPart>
      <w:docPartPr>
        <w:name w:val="A2AEE5D8E2D046A09F56198351309454"/>
        <w:category>
          <w:name w:val="General"/>
          <w:gallery w:val="placeholder"/>
        </w:category>
        <w:types>
          <w:type w:val="bbPlcHdr"/>
        </w:types>
        <w:behaviors>
          <w:behavior w:val="content"/>
        </w:behaviors>
        <w:guid w:val="{5408D2CA-9EDE-4C0D-8D5D-256881EC3F13}"/>
      </w:docPartPr>
      <w:docPartBody>
        <w:p w:rsidR="00000000" w:rsidRDefault="00FF0A0B" w:rsidP="00FF0A0B">
          <w:pPr>
            <w:pStyle w:val="A2AEE5D8E2D046A09F56198351309454"/>
          </w:pPr>
          <w:r w:rsidRPr="007058E7">
            <w:rPr>
              <w:rStyle w:val="PlaceholderText"/>
            </w:rPr>
            <w:t>Click or tap here to enter text.</w:t>
          </w:r>
        </w:p>
      </w:docPartBody>
    </w:docPart>
    <w:docPart>
      <w:docPartPr>
        <w:name w:val="FE8F69CDC45B4CD3BB368A00E7D5878D"/>
        <w:category>
          <w:name w:val="General"/>
          <w:gallery w:val="placeholder"/>
        </w:category>
        <w:types>
          <w:type w:val="bbPlcHdr"/>
        </w:types>
        <w:behaviors>
          <w:behavior w:val="content"/>
        </w:behaviors>
        <w:guid w:val="{B62EB48F-5690-431E-95C7-726A60621817}"/>
      </w:docPartPr>
      <w:docPartBody>
        <w:p w:rsidR="00000000" w:rsidRDefault="00FF0A0B" w:rsidP="00FF0A0B">
          <w:pPr>
            <w:pStyle w:val="FE8F69CDC45B4CD3BB368A00E7D5878D"/>
          </w:pPr>
          <w:r w:rsidRPr="007058E7">
            <w:rPr>
              <w:rStyle w:val="PlaceholderText"/>
            </w:rPr>
            <w:t>Click or tap here to enter text.</w:t>
          </w:r>
        </w:p>
      </w:docPartBody>
    </w:docPart>
    <w:docPart>
      <w:docPartPr>
        <w:name w:val="1A8F7C65ABA347AE8F38063F5143211F"/>
        <w:category>
          <w:name w:val="General"/>
          <w:gallery w:val="placeholder"/>
        </w:category>
        <w:types>
          <w:type w:val="bbPlcHdr"/>
        </w:types>
        <w:behaviors>
          <w:behavior w:val="content"/>
        </w:behaviors>
        <w:guid w:val="{1FF78942-08D1-4B8A-A163-AAB90770ADF5}"/>
      </w:docPartPr>
      <w:docPartBody>
        <w:p w:rsidR="00000000" w:rsidRDefault="00FF0A0B" w:rsidP="00FF0A0B">
          <w:pPr>
            <w:pStyle w:val="1A8F7C65ABA347AE8F38063F5143211F"/>
          </w:pPr>
          <w:r w:rsidRPr="007058E7">
            <w:rPr>
              <w:rStyle w:val="PlaceholderText"/>
            </w:rPr>
            <w:t>Click or tap here to enter text.</w:t>
          </w:r>
        </w:p>
      </w:docPartBody>
    </w:docPart>
    <w:docPart>
      <w:docPartPr>
        <w:name w:val="113F7E5FE34949059D2FA6110856FF54"/>
        <w:category>
          <w:name w:val="General"/>
          <w:gallery w:val="placeholder"/>
        </w:category>
        <w:types>
          <w:type w:val="bbPlcHdr"/>
        </w:types>
        <w:behaviors>
          <w:behavior w:val="content"/>
        </w:behaviors>
        <w:guid w:val="{EA7AD9D3-9738-43D7-B980-68A0E1320581}"/>
      </w:docPartPr>
      <w:docPartBody>
        <w:p w:rsidR="00000000" w:rsidRDefault="00FF0A0B" w:rsidP="00FF0A0B">
          <w:pPr>
            <w:pStyle w:val="113F7E5FE34949059D2FA6110856FF54"/>
          </w:pPr>
          <w:r w:rsidRPr="007058E7">
            <w:rPr>
              <w:rStyle w:val="PlaceholderText"/>
            </w:rPr>
            <w:t>Click or tap here to enter text.</w:t>
          </w:r>
        </w:p>
      </w:docPartBody>
    </w:docPart>
    <w:docPart>
      <w:docPartPr>
        <w:name w:val="3F7DC1EE9A84485096973B184C2FDC67"/>
        <w:category>
          <w:name w:val="General"/>
          <w:gallery w:val="placeholder"/>
        </w:category>
        <w:types>
          <w:type w:val="bbPlcHdr"/>
        </w:types>
        <w:behaviors>
          <w:behavior w:val="content"/>
        </w:behaviors>
        <w:guid w:val="{6FA8218B-A61D-4D97-AE12-E640E234B524}"/>
      </w:docPartPr>
      <w:docPartBody>
        <w:p w:rsidR="00000000" w:rsidRDefault="00FF0A0B" w:rsidP="00FF0A0B">
          <w:pPr>
            <w:pStyle w:val="3F7DC1EE9A84485096973B184C2FDC67"/>
          </w:pPr>
          <w:r w:rsidRPr="007058E7">
            <w:rPr>
              <w:rStyle w:val="PlaceholderText"/>
            </w:rPr>
            <w:t>Click or tap here to enter text.</w:t>
          </w:r>
        </w:p>
      </w:docPartBody>
    </w:docPart>
    <w:docPart>
      <w:docPartPr>
        <w:name w:val="1298039389EB4D4D85B2E8FEC3A1AB36"/>
        <w:category>
          <w:name w:val="General"/>
          <w:gallery w:val="placeholder"/>
        </w:category>
        <w:types>
          <w:type w:val="bbPlcHdr"/>
        </w:types>
        <w:behaviors>
          <w:behavior w:val="content"/>
        </w:behaviors>
        <w:guid w:val="{D6747153-5131-4F12-A048-BEEBDCA9D6EC}"/>
      </w:docPartPr>
      <w:docPartBody>
        <w:p w:rsidR="00000000" w:rsidRDefault="00FF0A0B" w:rsidP="00FF0A0B">
          <w:pPr>
            <w:pStyle w:val="1298039389EB4D4D85B2E8FEC3A1AB36"/>
          </w:pPr>
          <w:r w:rsidRPr="007058E7">
            <w:rPr>
              <w:rStyle w:val="PlaceholderText"/>
            </w:rPr>
            <w:t>Click or tap here to enter text.</w:t>
          </w:r>
        </w:p>
      </w:docPartBody>
    </w:docPart>
    <w:docPart>
      <w:docPartPr>
        <w:name w:val="60FA0C27B84F471A891938B07755B481"/>
        <w:category>
          <w:name w:val="General"/>
          <w:gallery w:val="placeholder"/>
        </w:category>
        <w:types>
          <w:type w:val="bbPlcHdr"/>
        </w:types>
        <w:behaviors>
          <w:behavior w:val="content"/>
        </w:behaviors>
        <w:guid w:val="{9C66A95F-51A8-413F-8FDE-E0BE8BC961D2}"/>
      </w:docPartPr>
      <w:docPartBody>
        <w:p w:rsidR="00000000" w:rsidRDefault="00FF0A0B" w:rsidP="00FF0A0B">
          <w:pPr>
            <w:pStyle w:val="60FA0C27B84F471A891938B07755B481"/>
          </w:pPr>
          <w:r w:rsidRPr="007058E7">
            <w:rPr>
              <w:rStyle w:val="PlaceholderText"/>
            </w:rPr>
            <w:t>Click or tap here to enter text.</w:t>
          </w:r>
        </w:p>
      </w:docPartBody>
    </w:docPart>
    <w:docPart>
      <w:docPartPr>
        <w:name w:val="178CF06A5F1544979497A3F4CDB10025"/>
        <w:category>
          <w:name w:val="General"/>
          <w:gallery w:val="placeholder"/>
        </w:category>
        <w:types>
          <w:type w:val="bbPlcHdr"/>
        </w:types>
        <w:behaviors>
          <w:behavior w:val="content"/>
        </w:behaviors>
        <w:guid w:val="{404239B1-20BE-46B4-8C4C-C8A18748E515}"/>
      </w:docPartPr>
      <w:docPartBody>
        <w:p w:rsidR="00000000" w:rsidRDefault="00FF0A0B" w:rsidP="00FF0A0B">
          <w:pPr>
            <w:pStyle w:val="178CF06A5F1544979497A3F4CDB10025"/>
          </w:pPr>
          <w:r w:rsidRPr="007058E7">
            <w:rPr>
              <w:rStyle w:val="PlaceholderText"/>
            </w:rPr>
            <w:t>Click or tap here to enter text.</w:t>
          </w:r>
        </w:p>
      </w:docPartBody>
    </w:docPart>
    <w:docPart>
      <w:docPartPr>
        <w:name w:val="F585FED870ED40978E5D8787CF643F7F"/>
        <w:category>
          <w:name w:val="General"/>
          <w:gallery w:val="placeholder"/>
        </w:category>
        <w:types>
          <w:type w:val="bbPlcHdr"/>
        </w:types>
        <w:behaviors>
          <w:behavior w:val="content"/>
        </w:behaviors>
        <w:guid w:val="{F3362447-6587-4A75-AB5C-203D387D300E}"/>
      </w:docPartPr>
      <w:docPartBody>
        <w:p w:rsidR="00000000" w:rsidRDefault="00FF0A0B" w:rsidP="00FF0A0B">
          <w:pPr>
            <w:pStyle w:val="F585FED870ED40978E5D8787CF643F7F"/>
          </w:pPr>
          <w:r w:rsidRPr="007058E7">
            <w:rPr>
              <w:rStyle w:val="PlaceholderText"/>
            </w:rPr>
            <w:t>Click or tap here to enter text.</w:t>
          </w:r>
        </w:p>
      </w:docPartBody>
    </w:docPart>
    <w:docPart>
      <w:docPartPr>
        <w:name w:val="0DD9F81CA1E84A5680EBD1A3211A94A8"/>
        <w:category>
          <w:name w:val="General"/>
          <w:gallery w:val="placeholder"/>
        </w:category>
        <w:types>
          <w:type w:val="bbPlcHdr"/>
        </w:types>
        <w:behaviors>
          <w:behavior w:val="content"/>
        </w:behaviors>
        <w:guid w:val="{DB93ED8E-BC09-4810-A436-6D3ED48C52C0}"/>
      </w:docPartPr>
      <w:docPartBody>
        <w:p w:rsidR="00000000" w:rsidRDefault="00FF0A0B" w:rsidP="00FF0A0B">
          <w:pPr>
            <w:pStyle w:val="0DD9F81CA1E84A5680EBD1A3211A94A8"/>
          </w:pPr>
          <w:r w:rsidRPr="007058E7">
            <w:rPr>
              <w:rStyle w:val="PlaceholderText"/>
            </w:rPr>
            <w:t>Click or tap here to enter text.</w:t>
          </w:r>
        </w:p>
      </w:docPartBody>
    </w:docPart>
    <w:docPart>
      <w:docPartPr>
        <w:name w:val="C2E69F3DF6364F1683DBB89EE82F9290"/>
        <w:category>
          <w:name w:val="General"/>
          <w:gallery w:val="placeholder"/>
        </w:category>
        <w:types>
          <w:type w:val="bbPlcHdr"/>
        </w:types>
        <w:behaviors>
          <w:behavior w:val="content"/>
        </w:behaviors>
        <w:guid w:val="{75A5BC11-42BE-46B3-9265-B24051C84D73}"/>
      </w:docPartPr>
      <w:docPartBody>
        <w:p w:rsidR="00000000" w:rsidRDefault="00FF0A0B" w:rsidP="00FF0A0B">
          <w:pPr>
            <w:pStyle w:val="C2E69F3DF6364F1683DBB89EE82F9290"/>
          </w:pPr>
          <w:r w:rsidRPr="007058E7">
            <w:rPr>
              <w:rStyle w:val="PlaceholderText"/>
            </w:rPr>
            <w:t>Click or tap here to enter text.</w:t>
          </w:r>
        </w:p>
      </w:docPartBody>
    </w:docPart>
    <w:docPart>
      <w:docPartPr>
        <w:name w:val="BA9D8D5AF93343F3913607B3D255EF2E"/>
        <w:category>
          <w:name w:val="General"/>
          <w:gallery w:val="placeholder"/>
        </w:category>
        <w:types>
          <w:type w:val="bbPlcHdr"/>
        </w:types>
        <w:behaviors>
          <w:behavior w:val="content"/>
        </w:behaviors>
        <w:guid w:val="{BD359160-3CFF-45A0-A209-D16D417BACAF}"/>
      </w:docPartPr>
      <w:docPartBody>
        <w:p w:rsidR="00000000" w:rsidRDefault="00FF0A0B" w:rsidP="00FF0A0B">
          <w:pPr>
            <w:pStyle w:val="BA9D8D5AF93343F3913607B3D255EF2E"/>
          </w:pPr>
          <w:r w:rsidRPr="007058E7">
            <w:rPr>
              <w:rStyle w:val="PlaceholderText"/>
            </w:rPr>
            <w:t>Click or tap here to enter text.</w:t>
          </w:r>
        </w:p>
      </w:docPartBody>
    </w:docPart>
    <w:docPart>
      <w:docPartPr>
        <w:name w:val="1EF8A644F61B46D2B4AC73774353F38F"/>
        <w:category>
          <w:name w:val="General"/>
          <w:gallery w:val="placeholder"/>
        </w:category>
        <w:types>
          <w:type w:val="bbPlcHdr"/>
        </w:types>
        <w:behaviors>
          <w:behavior w:val="content"/>
        </w:behaviors>
        <w:guid w:val="{6E366653-E34A-4C36-8E5E-B96A680F2524}"/>
      </w:docPartPr>
      <w:docPartBody>
        <w:p w:rsidR="00000000" w:rsidRDefault="00FF0A0B" w:rsidP="00FF0A0B">
          <w:pPr>
            <w:pStyle w:val="1EF8A644F61B46D2B4AC73774353F38F"/>
          </w:pPr>
          <w:r w:rsidRPr="007058E7">
            <w:rPr>
              <w:rStyle w:val="PlaceholderText"/>
            </w:rPr>
            <w:t>Click or tap here to enter text.</w:t>
          </w:r>
        </w:p>
      </w:docPartBody>
    </w:docPart>
    <w:docPart>
      <w:docPartPr>
        <w:name w:val="7E8C739453AF43559C5ED7C87A61D1A8"/>
        <w:category>
          <w:name w:val="General"/>
          <w:gallery w:val="placeholder"/>
        </w:category>
        <w:types>
          <w:type w:val="bbPlcHdr"/>
        </w:types>
        <w:behaviors>
          <w:behavior w:val="content"/>
        </w:behaviors>
        <w:guid w:val="{6C8F3880-ED85-4752-ABEE-8C34A91F48D2}"/>
      </w:docPartPr>
      <w:docPartBody>
        <w:p w:rsidR="00000000" w:rsidRDefault="00FF0A0B" w:rsidP="00FF0A0B">
          <w:pPr>
            <w:pStyle w:val="7E8C739453AF43559C5ED7C87A61D1A8"/>
          </w:pPr>
          <w:r w:rsidRPr="007058E7">
            <w:rPr>
              <w:rStyle w:val="PlaceholderText"/>
            </w:rPr>
            <w:t>Click or tap here to enter text.</w:t>
          </w:r>
        </w:p>
      </w:docPartBody>
    </w:docPart>
    <w:docPart>
      <w:docPartPr>
        <w:name w:val="F8801FD09DF54969992D841E043CB651"/>
        <w:category>
          <w:name w:val="General"/>
          <w:gallery w:val="placeholder"/>
        </w:category>
        <w:types>
          <w:type w:val="bbPlcHdr"/>
        </w:types>
        <w:behaviors>
          <w:behavior w:val="content"/>
        </w:behaviors>
        <w:guid w:val="{9DEC92E5-78AB-4B13-A4AE-88303623E577}"/>
      </w:docPartPr>
      <w:docPartBody>
        <w:p w:rsidR="00000000" w:rsidRDefault="00FF0A0B" w:rsidP="00FF0A0B">
          <w:pPr>
            <w:pStyle w:val="F8801FD09DF54969992D841E043CB651"/>
          </w:pPr>
          <w:r w:rsidRPr="007058E7">
            <w:rPr>
              <w:rStyle w:val="PlaceholderText"/>
            </w:rPr>
            <w:t>Click or tap here to enter text.</w:t>
          </w:r>
        </w:p>
      </w:docPartBody>
    </w:docPart>
    <w:docPart>
      <w:docPartPr>
        <w:name w:val="BCDA6FED10F4486891A0D42D45E83EF8"/>
        <w:category>
          <w:name w:val="General"/>
          <w:gallery w:val="placeholder"/>
        </w:category>
        <w:types>
          <w:type w:val="bbPlcHdr"/>
        </w:types>
        <w:behaviors>
          <w:behavior w:val="content"/>
        </w:behaviors>
        <w:guid w:val="{3B390270-5956-42AB-BBDD-E1BD2EB6F5C4}"/>
      </w:docPartPr>
      <w:docPartBody>
        <w:p w:rsidR="00000000" w:rsidRDefault="00FF0A0B" w:rsidP="00FF0A0B">
          <w:pPr>
            <w:pStyle w:val="BCDA6FED10F4486891A0D42D45E83EF8"/>
          </w:pPr>
          <w:r w:rsidRPr="007058E7">
            <w:rPr>
              <w:rStyle w:val="PlaceholderText"/>
            </w:rPr>
            <w:t>Click or tap here to enter text.</w:t>
          </w:r>
        </w:p>
      </w:docPartBody>
    </w:docPart>
    <w:docPart>
      <w:docPartPr>
        <w:name w:val="BE432651A57C443B82426FD9C43A7D93"/>
        <w:category>
          <w:name w:val="General"/>
          <w:gallery w:val="placeholder"/>
        </w:category>
        <w:types>
          <w:type w:val="bbPlcHdr"/>
        </w:types>
        <w:behaviors>
          <w:behavior w:val="content"/>
        </w:behaviors>
        <w:guid w:val="{9B6E24DF-09E1-4D0B-B01B-43A776CBB4C1}"/>
      </w:docPartPr>
      <w:docPartBody>
        <w:p w:rsidR="00000000" w:rsidRDefault="00FF0A0B" w:rsidP="00FF0A0B">
          <w:pPr>
            <w:pStyle w:val="BE432651A57C443B82426FD9C43A7D93"/>
          </w:pPr>
          <w:r w:rsidRPr="007058E7">
            <w:rPr>
              <w:rStyle w:val="PlaceholderText"/>
            </w:rPr>
            <w:t>Click or tap here to enter text.</w:t>
          </w:r>
        </w:p>
      </w:docPartBody>
    </w:docPart>
    <w:docPart>
      <w:docPartPr>
        <w:name w:val="744E30A454904259B1B8A36E4E08FCC8"/>
        <w:category>
          <w:name w:val="General"/>
          <w:gallery w:val="placeholder"/>
        </w:category>
        <w:types>
          <w:type w:val="bbPlcHdr"/>
        </w:types>
        <w:behaviors>
          <w:behavior w:val="content"/>
        </w:behaviors>
        <w:guid w:val="{781A56B8-201A-41BF-AC01-8A9EAD5D862D}"/>
      </w:docPartPr>
      <w:docPartBody>
        <w:p w:rsidR="00000000" w:rsidRDefault="00FF0A0B" w:rsidP="00FF0A0B">
          <w:pPr>
            <w:pStyle w:val="744E30A454904259B1B8A36E4E08FCC8"/>
          </w:pPr>
          <w:r w:rsidRPr="007058E7">
            <w:rPr>
              <w:rStyle w:val="PlaceholderText"/>
            </w:rPr>
            <w:t>Click or tap here to enter text.</w:t>
          </w:r>
        </w:p>
      </w:docPartBody>
    </w:docPart>
    <w:docPart>
      <w:docPartPr>
        <w:name w:val="82B0350945CA43F2AD7787D7CF1BC76C"/>
        <w:category>
          <w:name w:val="General"/>
          <w:gallery w:val="placeholder"/>
        </w:category>
        <w:types>
          <w:type w:val="bbPlcHdr"/>
        </w:types>
        <w:behaviors>
          <w:behavior w:val="content"/>
        </w:behaviors>
        <w:guid w:val="{872085D6-70E1-4CED-9731-5185E8C58395}"/>
      </w:docPartPr>
      <w:docPartBody>
        <w:p w:rsidR="00000000" w:rsidRDefault="00FF0A0B" w:rsidP="00FF0A0B">
          <w:pPr>
            <w:pStyle w:val="82B0350945CA43F2AD7787D7CF1BC76C"/>
          </w:pPr>
          <w:r w:rsidRPr="007058E7">
            <w:rPr>
              <w:rStyle w:val="PlaceholderText"/>
            </w:rPr>
            <w:t>Click or tap here to enter text.</w:t>
          </w:r>
        </w:p>
      </w:docPartBody>
    </w:docPart>
    <w:docPart>
      <w:docPartPr>
        <w:name w:val="6A40F5984F4E43F6A5C3089493B61855"/>
        <w:category>
          <w:name w:val="General"/>
          <w:gallery w:val="placeholder"/>
        </w:category>
        <w:types>
          <w:type w:val="bbPlcHdr"/>
        </w:types>
        <w:behaviors>
          <w:behavior w:val="content"/>
        </w:behaviors>
        <w:guid w:val="{B5A37BC1-83E8-474D-9F34-F4062E9DF41B}"/>
      </w:docPartPr>
      <w:docPartBody>
        <w:p w:rsidR="00000000" w:rsidRDefault="00FF0A0B" w:rsidP="00FF0A0B">
          <w:pPr>
            <w:pStyle w:val="6A40F5984F4E43F6A5C3089493B61855"/>
          </w:pPr>
          <w:r w:rsidRPr="007058E7">
            <w:rPr>
              <w:rStyle w:val="PlaceholderText"/>
            </w:rPr>
            <w:t>Click or tap here to enter text.</w:t>
          </w:r>
        </w:p>
      </w:docPartBody>
    </w:docPart>
    <w:docPart>
      <w:docPartPr>
        <w:name w:val="6887138BA3BB46D799F38D70DDA2939B"/>
        <w:category>
          <w:name w:val="General"/>
          <w:gallery w:val="placeholder"/>
        </w:category>
        <w:types>
          <w:type w:val="bbPlcHdr"/>
        </w:types>
        <w:behaviors>
          <w:behavior w:val="content"/>
        </w:behaviors>
        <w:guid w:val="{E3791762-D2C8-4224-B88B-D767E56C118D}"/>
      </w:docPartPr>
      <w:docPartBody>
        <w:p w:rsidR="00000000" w:rsidRDefault="00FF0A0B" w:rsidP="00FF0A0B">
          <w:pPr>
            <w:pStyle w:val="6887138BA3BB46D799F38D70DDA2939B"/>
          </w:pPr>
          <w:r w:rsidRPr="007058E7">
            <w:rPr>
              <w:rStyle w:val="PlaceholderText"/>
            </w:rPr>
            <w:t>Click or tap here to enter text.</w:t>
          </w:r>
        </w:p>
      </w:docPartBody>
    </w:docPart>
    <w:docPart>
      <w:docPartPr>
        <w:name w:val="DCAC51F6F8B74129A55C14E870477196"/>
        <w:category>
          <w:name w:val="General"/>
          <w:gallery w:val="placeholder"/>
        </w:category>
        <w:types>
          <w:type w:val="bbPlcHdr"/>
        </w:types>
        <w:behaviors>
          <w:behavior w:val="content"/>
        </w:behaviors>
        <w:guid w:val="{B780BA52-CEEA-4575-BA59-42CB8D0F8457}"/>
      </w:docPartPr>
      <w:docPartBody>
        <w:p w:rsidR="00000000" w:rsidRDefault="00FF0A0B" w:rsidP="00FF0A0B">
          <w:pPr>
            <w:pStyle w:val="DCAC51F6F8B74129A55C14E870477196"/>
          </w:pPr>
          <w:r w:rsidRPr="007058E7">
            <w:rPr>
              <w:rStyle w:val="PlaceholderText"/>
            </w:rPr>
            <w:t>Click or tap here to enter text.</w:t>
          </w:r>
        </w:p>
      </w:docPartBody>
    </w:docPart>
    <w:docPart>
      <w:docPartPr>
        <w:name w:val="70DE51AEC7D14083AD8311977F7AFD2A"/>
        <w:category>
          <w:name w:val="General"/>
          <w:gallery w:val="placeholder"/>
        </w:category>
        <w:types>
          <w:type w:val="bbPlcHdr"/>
        </w:types>
        <w:behaviors>
          <w:behavior w:val="content"/>
        </w:behaviors>
        <w:guid w:val="{6CE5E4D3-6F2B-4919-A25F-A905AFED5968}"/>
      </w:docPartPr>
      <w:docPartBody>
        <w:p w:rsidR="00000000" w:rsidRDefault="00FF0A0B" w:rsidP="00FF0A0B">
          <w:pPr>
            <w:pStyle w:val="70DE51AEC7D14083AD8311977F7AFD2A"/>
          </w:pPr>
          <w:r w:rsidRPr="007058E7">
            <w:rPr>
              <w:rStyle w:val="PlaceholderText"/>
            </w:rPr>
            <w:t>Click or tap here to enter text.</w:t>
          </w:r>
        </w:p>
      </w:docPartBody>
    </w:docPart>
    <w:docPart>
      <w:docPartPr>
        <w:name w:val="6E9ECBDBA6B44D61BD3A853912A588E4"/>
        <w:category>
          <w:name w:val="General"/>
          <w:gallery w:val="placeholder"/>
        </w:category>
        <w:types>
          <w:type w:val="bbPlcHdr"/>
        </w:types>
        <w:behaviors>
          <w:behavior w:val="content"/>
        </w:behaviors>
        <w:guid w:val="{877382E6-3AA6-4B7C-99C1-86A3A99D3D17}"/>
      </w:docPartPr>
      <w:docPartBody>
        <w:p w:rsidR="00000000" w:rsidRDefault="00FF0A0B" w:rsidP="00FF0A0B">
          <w:pPr>
            <w:pStyle w:val="6E9ECBDBA6B44D61BD3A853912A588E4"/>
          </w:pPr>
          <w:r w:rsidRPr="007058E7">
            <w:rPr>
              <w:rStyle w:val="PlaceholderText"/>
            </w:rPr>
            <w:t>Click or tap here to enter text.</w:t>
          </w:r>
        </w:p>
      </w:docPartBody>
    </w:docPart>
    <w:docPart>
      <w:docPartPr>
        <w:name w:val="196188F8C5F6411BAC222A3EF812A0B2"/>
        <w:category>
          <w:name w:val="General"/>
          <w:gallery w:val="placeholder"/>
        </w:category>
        <w:types>
          <w:type w:val="bbPlcHdr"/>
        </w:types>
        <w:behaviors>
          <w:behavior w:val="content"/>
        </w:behaviors>
        <w:guid w:val="{EE3F1E04-1864-41E9-919C-310C9FF4FBFB}"/>
      </w:docPartPr>
      <w:docPartBody>
        <w:p w:rsidR="00000000" w:rsidRDefault="00FF0A0B" w:rsidP="00FF0A0B">
          <w:pPr>
            <w:pStyle w:val="196188F8C5F6411BAC222A3EF812A0B2"/>
          </w:pPr>
          <w:r w:rsidRPr="007058E7">
            <w:rPr>
              <w:rStyle w:val="PlaceholderText"/>
            </w:rPr>
            <w:t>Click or tap here to enter text.</w:t>
          </w:r>
        </w:p>
      </w:docPartBody>
    </w:docPart>
    <w:docPart>
      <w:docPartPr>
        <w:name w:val="7D40C17D236B4EEC829970C81AC97156"/>
        <w:category>
          <w:name w:val="General"/>
          <w:gallery w:val="placeholder"/>
        </w:category>
        <w:types>
          <w:type w:val="bbPlcHdr"/>
        </w:types>
        <w:behaviors>
          <w:behavior w:val="content"/>
        </w:behaviors>
        <w:guid w:val="{319046AF-4A0F-48BD-BE67-8E572399EA56}"/>
      </w:docPartPr>
      <w:docPartBody>
        <w:p w:rsidR="00000000" w:rsidRDefault="00FF0A0B" w:rsidP="00FF0A0B">
          <w:pPr>
            <w:pStyle w:val="7D40C17D236B4EEC829970C81AC97156"/>
          </w:pPr>
          <w:r w:rsidRPr="007058E7">
            <w:rPr>
              <w:rStyle w:val="PlaceholderText"/>
            </w:rPr>
            <w:t>Click or tap here to enter text.</w:t>
          </w:r>
        </w:p>
      </w:docPartBody>
    </w:docPart>
    <w:docPart>
      <w:docPartPr>
        <w:name w:val="16CCE03566BA45499993544B5D7F4EC5"/>
        <w:category>
          <w:name w:val="General"/>
          <w:gallery w:val="placeholder"/>
        </w:category>
        <w:types>
          <w:type w:val="bbPlcHdr"/>
        </w:types>
        <w:behaviors>
          <w:behavior w:val="content"/>
        </w:behaviors>
        <w:guid w:val="{8081EA3B-65EE-4A1F-98E4-81E5E0E349A3}"/>
      </w:docPartPr>
      <w:docPartBody>
        <w:p w:rsidR="00000000" w:rsidRDefault="00FF0A0B" w:rsidP="00FF0A0B">
          <w:pPr>
            <w:pStyle w:val="16CCE03566BA45499993544B5D7F4EC5"/>
          </w:pPr>
          <w:r w:rsidRPr="007058E7">
            <w:rPr>
              <w:rStyle w:val="PlaceholderText"/>
            </w:rPr>
            <w:t>Click or tap here to enter text.</w:t>
          </w:r>
        </w:p>
      </w:docPartBody>
    </w:docPart>
    <w:docPart>
      <w:docPartPr>
        <w:name w:val="15BCCBEECE644EF1BFD1AAE0C286A846"/>
        <w:category>
          <w:name w:val="General"/>
          <w:gallery w:val="placeholder"/>
        </w:category>
        <w:types>
          <w:type w:val="bbPlcHdr"/>
        </w:types>
        <w:behaviors>
          <w:behavior w:val="content"/>
        </w:behaviors>
        <w:guid w:val="{15CB0491-10CD-47CA-916D-68B154A664D5}"/>
      </w:docPartPr>
      <w:docPartBody>
        <w:p w:rsidR="00000000" w:rsidRDefault="00FF0A0B" w:rsidP="00FF0A0B">
          <w:pPr>
            <w:pStyle w:val="15BCCBEECE644EF1BFD1AAE0C286A846"/>
          </w:pPr>
          <w:r w:rsidRPr="007058E7">
            <w:rPr>
              <w:rStyle w:val="PlaceholderText"/>
            </w:rPr>
            <w:t>Click or tap here to enter text.</w:t>
          </w:r>
        </w:p>
      </w:docPartBody>
    </w:docPart>
    <w:docPart>
      <w:docPartPr>
        <w:name w:val="89BE8BFEE6FE4AF689530CF65D7FD146"/>
        <w:category>
          <w:name w:val="General"/>
          <w:gallery w:val="placeholder"/>
        </w:category>
        <w:types>
          <w:type w:val="bbPlcHdr"/>
        </w:types>
        <w:behaviors>
          <w:behavior w:val="content"/>
        </w:behaviors>
        <w:guid w:val="{38E9E1AB-200A-49E6-960E-FE7287559C0F}"/>
      </w:docPartPr>
      <w:docPartBody>
        <w:p w:rsidR="00000000" w:rsidRDefault="00FF0A0B" w:rsidP="00FF0A0B">
          <w:pPr>
            <w:pStyle w:val="89BE8BFEE6FE4AF689530CF65D7FD146"/>
          </w:pPr>
          <w:r w:rsidRPr="007058E7">
            <w:rPr>
              <w:rStyle w:val="PlaceholderText"/>
            </w:rPr>
            <w:t>Click or tap here to enter text.</w:t>
          </w:r>
        </w:p>
      </w:docPartBody>
    </w:docPart>
    <w:docPart>
      <w:docPartPr>
        <w:name w:val="8505B753E5A54CF2886E3C7D6CD51C36"/>
        <w:category>
          <w:name w:val="General"/>
          <w:gallery w:val="placeholder"/>
        </w:category>
        <w:types>
          <w:type w:val="bbPlcHdr"/>
        </w:types>
        <w:behaviors>
          <w:behavior w:val="content"/>
        </w:behaviors>
        <w:guid w:val="{A27F1ED0-5ADB-4371-B86C-F710DA397F39}"/>
      </w:docPartPr>
      <w:docPartBody>
        <w:p w:rsidR="00000000" w:rsidRDefault="00FF0A0B" w:rsidP="00FF0A0B">
          <w:pPr>
            <w:pStyle w:val="8505B753E5A54CF2886E3C7D6CD51C36"/>
          </w:pPr>
          <w:r w:rsidRPr="007058E7">
            <w:rPr>
              <w:rStyle w:val="PlaceholderText"/>
            </w:rPr>
            <w:t>Click or tap here to enter text.</w:t>
          </w:r>
        </w:p>
      </w:docPartBody>
    </w:docPart>
    <w:docPart>
      <w:docPartPr>
        <w:name w:val="7FA550D94B7A44098DECDED7C411A666"/>
        <w:category>
          <w:name w:val="General"/>
          <w:gallery w:val="placeholder"/>
        </w:category>
        <w:types>
          <w:type w:val="bbPlcHdr"/>
        </w:types>
        <w:behaviors>
          <w:behavior w:val="content"/>
        </w:behaviors>
        <w:guid w:val="{B4C5A063-4FFB-4023-9004-B149A7F1FE79}"/>
      </w:docPartPr>
      <w:docPartBody>
        <w:p w:rsidR="00000000" w:rsidRDefault="00FF0A0B" w:rsidP="00FF0A0B">
          <w:pPr>
            <w:pStyle w:val="7FA550D94B7A44098DECDED7C411A666"/>
          </w:pPr>
          <w:r w:rsidRPr="007058E7">
            <w:rPr>
              <w:rStyle w:val="PlaceholderText"/>
            </w:rPr>
            <w:t>Click or tap here to enter text.</w:t>
          </w:r>
        </w:p>
      </w:docPartBody>
    </w:docPart>
    <w:docPart>
      <w:docPartPr>
        <w:name w:val="DE3CC5FDF86E442B87A651703A60CC4C"/>
        <w:category>
          <w:name w:val="General"/>
          <w:gallery w:val="placeholder"/>
        </w:category>
        <w:types>
          <w:type w:val="bbPlcHdr"/>
        </w:types>
        <w:behaviors>
          <w:behavior w:val="content"/>
        </w:behaviors>
        <w:guid w:val="{5941983D-686E-4183-BDCD-5B40EAF8BABB}"/>
      </w:docPartPr>
      <w:docPartBody>
        <w:p w:rsidR="00000000" w:rsidRDefault="00FF0A0B" w:rsidP="00FF0A0B">
          <w:pPr>
            <w:pStyle w:val="DE3CC5FDF86E442B87A651703A60CC4C"/>
          </w:pPr>
          <w:r w:rsidRPr="007058E7">
            <w:rPr>
              <w:rStyle w:val="PlaceholderText"/>
            </w:rPr>
            <w:t>Click or tap here to enter text.</w:t>
          </w:r>
        </w:p>
      </w:docPartBody>
    </w:docPart>
    <w:docPart>
      <w:docPartPr>
        <w:name w:val="D5FC0A91E06B49BC9F0549C9D55A9ED6"/>
        <w:category>
          <w:name w:val="General"/>
          <w:gallery w:val="placeholder"/>
        </w:category>
        <w:types>
          <w:type w:val="bbPlcHdr"/>
        </w:types>
        <w:behaviors>
          <w:behavior w:val="content"/>
        </w:behaviors>
        <w:guid w:val="{07F62039-EB76-4F12-ACD8-5376D73B318B}"/>
      </w:docPartPr>
      <w:docPartBody>
        <w:p w:rsidR="00000000" w:rsidRDefault="00FF0A0B" w:rsidP="00FF0A0B">
          <w:pPr>
            <w:pStyle w:val="D5FC0A91E06B49BC9F0549C9D55A9ED6"/>
          </w:pPr>
          <w:r w:rsidRPr="007058E7">
            <w:rPr>
              <w:rStyle w:val="PlaceholderText"/>
            </w:rPr>
            <w:t>Click or tap here to enter text.</w:t>
          </w:r>
        </w:p>
      </w:docPartBody>
    </w:docPart>
    <w:docPart>
      <w:docPartPr>
        <w:name w:val="8FC5BBA7D6F94A09A889F79F69FD1C99"/>
        <w:category>
          <w:name w:val="General"/>
          <w:gallery w:val="placeholder"/>
        </w:category>
        <w:types>
          <w:type w:val="bbPlcHdr"/>
        </w:types>
        <w:behaviors>
          <w:behavior w:val="content"/>
        </w:behaviors>
        <w:guid w:val="{AC7DD9F4-9EEB-48D5-8E38-2D32A408472A}"/>
      </w:docPartPr>
      <w:docPartBody>
        <w:p w:rsidR="00000000" w:rsidRDefault="00FF0A0B" w:rsidP="00FF0A0B">
          <w:pPr>
            <w:pStyle w:val="8FC5BBA7D6F94A09A889F79F69FD1C99"/>
          </w:pPr>
          <w:r w:rsidRPr="007058E7">
            <w:rPr>
              <w:rStyle w:val="PlaceholderText"/>
            </w:rPr>
            <w:t>Click or tap here to enter text.</w:t>
          </w:r>
        </w:p>
      </w:docPartBody>
    </w:docPart>
    <w:docPart>
      <w:docPartPr>
        <w:name w:val="625AE1B8803E4F9CBDCAF08895EE98E3"/>
        <w:category>
          <w:name w:val="General"/>
          <w:gallery w:val="placeholder"/>
        </w:category>
        <w:types>
          <w:type w:val="bbPlcHdr"/>
        </w:types>
        <w:behaviors>
          <w:behavior w:val="content"/>
        </w:behaviors>
        <w:guid w:val="{3DEF5513-D736-4DD4-8E3C-9CB05B958E4B}"/>
      </w:docPartPr>
      <w:docPartBody>
        <w:p w:rsidR="00000000" w:rsidRDefault="00FF0A0B" w:rsidP="00FF0A0B">
          <w:pPr>
            <w:pStyle w:val="625AE1B8803E4F9CBDCAF08895EE98E3"/>
          </w:pPr>
          <w:r w:rsidRPr="007058E7">
            <w:rPr>
              <w:rStyle w:val="PlaceholderText"/>
            </w:rPr>
            <w:t>Click or tap here to enter text.</w:t>
          </w:r>
        </w:p>
      </w:docPartBody>
    </w:docPart>
    <w:docPart>
      <w:docPartPr>
        <w:name w:val="2A7DCC5E469440EB8D6A059B9D938537"/>
        <w:category>
          <w:name w:val="General"/>
          <w:gallery w:val="placeholder"/>
        </w:category>
        <w:types>
          <w:type w:val="bbPlcHdr"/>
        </w:types>
        <w:behaviors>
          <w:behavior w:val="content"/>
        </w:behaviors>
        <w:guid w:val="{42504AD1-1419-4547-88B7-16B62B159334}"/>
      </w:docPartPr>
      <w:docPartBody>
        <w:p w:rsidR="00000000" w:rsidRDefault="00FF0A0B" w:rsidP="00FF0A0B">
          <w:pPr>
            <w:pStyle w:val="2A7DCC5E469440EB8D6A059B9D938537"/>
          </w:pPr>
          <w:r w:rsidRPr="007058E7">
            <w:rPr>
              <w:rStyle w:val="PlaceholderText"/>
            </w:rPr>
            <w:t>Click or tap here to enter text.</w:t>
          </w:r>
        </w:p>
      </w:docPartBody>
    </w:docPart>
    <w:docPart>
      <w:docPartPr>
        <w:name w:val="87FF0E50313C411F9BA595B886E27A5D"/>
        <w:category>
          <w:name w:val="General"/>
          <w:gallery w:val="placeholder"/>
        </w:category>
        <w:types>
          <w:type w:val="bbPlcHdr"/>
        </w:types>
        <w:behaviors>
          <w:behavior w:val="content"/>
        </w:behaviors>
        <w:guid w:val="{B1416542-99B2-435C-99C2-E8FF76DF1DDD}"/>
      </w:docPartPr>
      <w:docPartBody>
        <w:p w:rsidR="00000000" w:rsidRDefault="00FF0A0B" w:rsidP="00FF0A0B">
          <w:pPr>
            <w:pStyle w:val="87FF0E50313C411F9BA595B886E27A5D"/>
          </w:pPr>
          <w:r w:rsidRPr="007058E7">
            <w:rPr>
              <w:rStyle w:val="PlaceholderText"/>
            </w:rPr>
            <w:t>Click or tap here to enter text.</w:t>
          </w:r>
        </w:p>
      </w:docPartBody>
    </w:docPart>
    <w:docPart>
      <w:docPartPr>
        <w:name w:val="D0B1A235551E477AAF597A8012FF73C9"/>
        <w:category>
          <w:name w:val="General"/>
          <w:gallery w:val="placeholder"/>
        </w:category>
        <w:types>
          <w:type w:val="bbPlcHdr"/>
        </w:types>
        <w:behaviors>
          <w:behavior w:val="content"/>
        </w:behaviors>
        <w:guid w:val="{47982756-52D5-4777-80A5-9AE860026644}"/>
      </w:docPartPr>
      <w:docPartBody>
        <w:p w:rsidR="00000000" w:rsidRDefault="00FF0A0B" w:rsidP="00FF0A0B">
          <w:pPr>
            <w:pStyle w:val="D0B1A235551E477AAF597A8012FF73C9"/>
          </w:pPr>
          <w:r w:rsidRPr="007058E7">
            <w:rPr>
              <w:rStyle w:val="PlaceholderText"/>
            </w:rPr>
            <w:t>Click or tap here to enter text.</w:t>
          </w:r>
        </w:p>
      </w:docPartBody>
    </w:docPart>
    <w:docPart>
      <w:docPartPr>
        <w:name w:val="66F349D13C314449B5024C9707F607A1"/>
        <w:category>
          <w:name w:val="General"/>
          <w:gallery w:val="placeholder"/>
        </w:category>
        <w:types>
          <w:type w:val="bbPlcHdr"/>
        </w:types>
        <w:behaviors>
          <w:behavior w:val="content"/>
        </w:behaviors>
        <w:guid w:val="{2CB8EE33-C8E9-42DC-9198-E5E7CEF0B360}"/>
      </w:docPartPr>
      <w:docPartBody>
        <w:p w:rsidR="00000000" w:rsidRDefault="00FF0A0B" w:rsidP="00FF0A0B">
          <w:pPr>
            <w:pStyle w:val="66F349D13C314449B5024C9707F607A1"/>
          </w:pPr>
          <w:r w:rsidRPr="007058E7">
            <w:rPr>
              <w:rStyle w:val="PlaceholderText"/>
            </w:rPr>
            <w:t>Click or tap here to enter text.</w:t>
          </w:r>
        </w:p>
      </w:docPartBody>
    </w:docPart>
    <w:docPart>
      <w:docPartPr>
        <w:name w:val="F2D97AE031C74D80A306CC7A9D95A9D9"/>
        <w:category>
          <w:name w:val="General"/>
          <w:gallery w:val="placeholder"/>
        </w:category>
        <w:types>
          <w:type w:val="bbPlcHdr"/>
        </w:types>
        <w:behaviors>
          <w:behavior w:val="content"/>
        </w:behaviors>
        <w:guid w:val="{6B63522A-06B2-4ADA-A9F5-8390C9043965}"/>
      </w:docPartPr>
      <w:docPartBody>
        <w:p w:rsidR="00000000" w:rsidRDefault="00FF0A0B" w:rsidP="00FF0A0B">
          <w:pPr>
            <w:pStyle w:val="F2D97AE031C74D80A306CC7A9D95A9D9"/>
          </w:pPr>
          <w:r w:rsidRPr="007058E7">
            <w:rPr>
              <w:rStyle w:val="PlaceholderText"/>
            </w:rPr>
            <w:t>Click or tap here to enter text.</w:t>
          </w:r>
        </w:p>
      </w:docPartBody>
    </w:docPart>
    <w:docPart>
      <w:docPartPr>
        <w:name w:val="4B1A0C2B46954EB28BF3AE2197E8204A"/>
        <w:category>
          <w:name w:val="General"/>
          <w:gallery w:val="placeholder"/>
        </w:category>
        <w:types>
          <w:type w:val="bbPlcHdr"/>
        </w:types>
        <w:behaviors>
          <w:behavior w:val="content"/>
        </w:behaviors>
        <w:guid w:val="{F170CC4F-8887-44BB-93E5-EEC3EFEC615C}"/>
      </w:docPartPr>
      <w:docPartBody>
        <w:p w:rsidR="00000000" w:rsidRDefault="00FF0A0B" w:rsidP="00FF0A0B">
          <w:pPr>
            <w:pStyle w:val="4B1A0C2B46954EB28BF3AE2197E8204A"/>
          </w:pPr>
          <w:r w:rsidRPr="007058E7">
            <w:rPr>
              <w:rStyle w:val="PlaceholderText"/>
            </w:rPr>
            <w:t>Click or tap here to enter text.</w:t>
          </w:r>
        </w:p>
      </w:docPartBody>
    </w:docPart>
    <w:docPart>
      <w:docPartPr>
        <w:name w:val="4A77D03EB0D3424DAE5E8F8CBA8E554F"/>
        <w:category>
          <w:name w:val="General"/>
          <w:gallery w:val="placeholder"/>
        </w:category>
        <w:types>
          <w:type w:val="bbPlcHdr"/>
        </w:types>
        <w:behaviors>
          <w:behavior w:val="content"/>
        </w:behaviors>
        <w:guid w:val="{976264C5-C51A-48C5-9FAB-080F29F83FCE}"/>
      </w:docPartPr>
      <w:docPartBody>
        <w:p w:rsidR="00000000" w:rsidRDefault="00FF0A0B" w:rsidP="00FF0A0B">
          <w:pPr>
            <w:pStyle w:val="4A77D03EB0D3424DAE5E8F8CBA8E554F"/>
          </w:pPr>
          <w:r w:rsidRPr="007058E7">
            <w:rPr>
              <w:rStyle w:val="PlaceholderText"/>
            </w:rPr>
            <w:t>Click or tap here to enter text.</w:t>
          </w:r>
        </w:p>
      </w:docPartBody>
    </w:docPart>
    <w:docPart>
      <w:docPartPr>
        <w:name w:val="1AFB9A960D944ED182CE48E211BD4BD8"/>
        <w:category>
          <w:name w:val="General"/>
          <w:gallery w:val="placeholder"/>
        </w:category>
        <w:types>
          <w:type w:val="bbPlcHdr"/>
        </w:types>
        <w:behaviors>
          <w:behavior w:val="content"/>
        </w:behaviors>
        <w:guid w:val="{DA087255-1B10-4AAD-8DFC-FD721E47D948}"/>
      </w:docPartPr>
      <w:docPartBody>
        <w:p w:rsidR="00000000" w:rsidRDefault="00FF0A0B" w:rsidP="00FF0A0B">
          <w:pPr>
            <w:pStyle w:val="1AFB9A960D944ED182CE48E211BD4BD8"/>
          </w:pPr>
          <w:r w:rsidRPr="007058E7">
            <w:rPr>
              <w:rStyle w:val="PlaceholderText"/>
            </w:rPr>
            <w:t>Click or tap here to enter text.</w:t>
          </w:r>
        </w:p>
      </w:docPartBody>
    </w:docPart>
    <w:docPart>
      <w:docPartPr>
        <w:name w:val="44D6A13701B742E186E03F3B66FF173A"/>
        <w:category>
          <w:name w:val="General"/>
          <w:gallery w:val="placeholder"/>
        </w:category>
        <w:types>
          <w:type w:val="bbPlcHdr"/>
        </w:types>
        <w:behaviors>
          <w:behavior w:val="content"/>
        </w:behaviors>
        <w:guid w:val="{833F7CDD-35A1-4502-91BF-D4BC4718A4CA}"/>
      </w:docPartPr>
      <w:docPartBody>
        <w:p w:rsidR="00000000" w:rsidRDefault="00FF0A0B" w:rsidP="00FF0A0B">
          <w:pPr>
            <w:pStyle w:val="44D6A13701B742E186E03F3B66FF173A"/>
          </w:pPr>
          <w:r w:rsidRPr="007058E7">
            <w:rPr>
              <w:rStyle w:val="PlaceholderText"/>
            </w:rPr>
            <w:t>Click or tap here to enter text.</w:t>
          </w:r>
        </w:p>
      </w:docPartBody>
    </w:docPart>
    <w:docPart>
      <w:docPartPr>
        <w:name w:val="800A01B5CA004BE08E554A6D4B787129"/>
        <w:category>
          <w:name w:val="General"/>
          <w:gallery w:val="placeholder"/>
        </w:category>
        <w:types>
          <w:type w:val="bbPlcHdr"/>
        </w:types>
        <w:behaviors>
          <w:behavior w:val="content"/>
        </w:behaviors>
        <w:guid w:val="{86607621-D25D-49E2-9D3F-D11BD1707D1B}"/>
      </w:docPartPr>
      <w:docPartBody>
        <w:p w:rsidR="00000000" w:rsidRDefault="00FF0A0B" w:rsidP="00FF0A0B">
          <w:pPr>
            <w:pStyle w:val="800A01B5CA004BE08E554A6D4B787129"/>
          </w:pPr>
          <w:r w:rsidRPr="007058E7">
            <w:rPr>
              <w:rStyle w:val="PlaceholderText"/>
            </w:rPr>
            <w:t>Click or tap here to enter text.</w:t>
          </w:r>
        </w:p>
      </w:docPartBody>
    </w:docPart>
    <w:docPart>
      <w:docPartPr>
        <w:name w:val="00BA002724814983B700045FA0207A77"/>
        <w:category>
          <w:name w:val="General"/>
          <w:gallery w:val="placeholder"/>
        </w:category>
        <w:types>
          <w:type w:val="bbPlcHdr"/>
        </w:types>
        <w:behaviors>
          <w:behavior w:val="content"/>
        </w:behaviors>
        <w:guid w:val="{601D4608-C0B8-40C8-81E6-C5520273C95D}"/>
      </w:docPartPr>
      <w:docPartBody>
        <w:p w:rsidR="00000000" w:rsidRDefault="00FF0A0B" w:rsidP="00FF0A0B">
          <w:pPr>
            <w:pStyle w:val="00BA002724814983B700045FA0207A77"/>
          </w:pPr>
          <w:r w:rsidRPr="007058E7">
            <w:rPr>
              <w:rStyle w:val="PlaceholderText"/>
            </w:rPr>
            <w:t>Click or tap here to enter text.</w:t>
          </w:r>
        </w:p>
      </w:docPartBody>
    </w:docPart>
    <w:docPart>
      <w:docPartPr>
        <w:name w:val="EB2ECE2B19104477AA3C9E93267061C1"/>
        <w:category>
          <w:name w:val="General"/>
          <w:gallery w:val="placeholder"/>
        </w:category>
        <w:types>
          <w:type w:val="bbPlcHdr"/>
        </w:types>
        <w:behaviors>
          <w:behavior w:val="content"/>
        </w:behaviors>
        <w:guid w:val="{7DAE3F4E-5AC3-43BD-8FC4-DF5DEE2318C6}"/>
      </w:docPartPr>
      <w:docPartBody>
        <w:p w:rsidR="00000000" w:rsidRDefault="00FF0A0B" w:rsidP="00FF0A0B">
          <w:pPr>
            <w:pStyle w:val="EB2ECE2B19104477AA3C9E93267061C1"/>
          </w:pPr>
          <w:r w:rsidRPr="007058E7">
            <w:rPr>
              <w:rStyle w:val="PlaceholderText"/>
            </w:rPr>
            <w:t>Click or tap here to enter text.</w:t>
          </w:r>
        </w:p>
      </w:docPartBody>
    </w:docPart>
    <w:docPart>
      <w:docPartPr>
        <w:name w:val="8E6A665037164D279BE88A040C461000"/>
        <w:category>
          <w:name w:val="General"/>
          <w:gallery w:val="placeholder"/>
        </w:category>
        <w:types>
          <w:type w:val="bbPlcHdr"/>
        </w:types>
        <w:behaviors>
          <w:behavior w:val="content"/>
        </w:behaviors>
        <w:guid w:val="{3E633B10-941F-4A86-A1AB-80117135F663}"/>
      </w:docPartPr>
      <w:docPartBody>
        <w:p w:rsidR="00000000" w:rsidRDefault="00FF0A0B" w:rsidP="00FF0A0B">
          <w:pPr>
            <w:pStyle w:val="8E6A665037164D279BE88A040C461000"/>
          </w:pPr>
          <w:r w:rsidRPr="007058E7">
            <w:rPr>
              <w:rStyle w:val="PlaceholderText"/>
            </w:rPr>
            <w:t>Click or tap here to enter text.</w:t>
          </w:r>
        </w:p>
      </w:docPartBody>
    </w:docPart>
    <w:docPart>
      <w:docPartPr>
        <w:name w:val="89B18E0A7C2C4F3D8BEC4D2D3DDF7798"/>
        <w:category>
          <w:name w:val="General"/>
          <w:gallery w:val="placeholder"/>
        </w:category>
        <w:types>
          <w:type w:val="bbPlcHdr"/>
        </w:types>
        <w:behaviors>
          <w:behavior w:val="content"/>
        </w:behaviors>
        <w:guid w:val="{E22828A4-E80E-4C0F-BF4A-667E4BEAEA8D}"/>
      </w:docPartPr>
      <w:docPartBody>
        <w:p w:rsidR="00000000" w:rsidRDefault="00FF0A0B" w:rsidP="00FF0A0B">
          <w:pPr>
            <w:pStyle w:val="89B18E0A7C2C4F3D8BEC4D2D3DDF7798"/>
          </w:pPr>
          <w:r w:rsidRPr="007058E7">
            <w:rPr>
              <w:rStyle w:val="PlaceholderText"/>
            </w:rPr>
            <w:t>Click or tap here to enter text.</w:t>
          </w:r>
        </w:p>
      </w:docPartBody>
    </w:docPart>
    <w:docPart>
      <w:docPartPr>
        <w:name w:val="EAF2FA41BE074124A57059B29128275D"/>
        <w:category>
          <w:name w:val="General"/>
          <w:gallery w:val="placeholder"/>
        </w:category>
        <w:types>
          <w:type w:val="bbPlcHdr"/>
        </w:types>
        <w:behaviors>
          <w:behavior w:val="content"/>
        </w:behaviors>
        <w:guid w:val="{79CA3E02-D5B8-4B04-A1D4-4C6B9F244A67}"/>
      </w:docPartPr>
      <w:docPartBody>
        <w:p w:rsidR="00000000" w:rsidRDefault="00FF0A0B" w:rsidP="00FF0A0B">
          <w:pPr>
            <w:pStyle w:val="EAF2FA41BE074124A57059B29128275D"/>
          </w:pPr>
          <w:r w:rsidRPr="007058E7">
            <w:rPr>
              <w:rStyle w:val="PlaceholderText"/>
            </w:rPr>
            <w:t>Click or tap here to enter text.</w:t>
          </w:r>
        </w:p>
      </w:docPartBody>
    </w:docPart>
    <w:docPart>
      <w:docPartPr>
        <w:name w:val="1584EE9AA25F4DEFB2F795679B07FF5B"/>
        <w:category>
          <w:name w:val="General"/>
          <w:gallery w:val="placeholder"/>
        </w:category>
        <w:types>
          <w:type w:val="bbPlcHdr"/>
        </w:types>
        <w:behaviors>
          <w:behavior w:val="content"/>
        </w:behaviors>
        <w:guid w:val="{00161497-5C80-443D-8A54-D77B17BC4D76}"/>
      </w:docPartPr>
      <w:docPartBody>
        <w:p w:rsidR="00000000" w:rsidRDefault="00FF0A0B" w:rsidP="00FF0A0B">
          <w:pPr>
            <w:pStyle w:val="1584EE9AA25F4DEFB2F795679B07FF5B"/>
          </w:pPr>
          <w:r w:rsidRPr="007058E7">
            <w:rPr>
              <w:rStyle w:val="PlaceholderText"/>
            </w:rPr>
            <w:t>Click or tap here to enter text.</w:t>
          </w:r>
        </w:p>
      </w:docPartBody>
    </w:docPart>
    <w:docPart>
      <w:docPartPr>
        <w:name w:val="4B2441BB2D63422CB2BE64F9B6D14008"/>
        <w:category>
          <w:name w:val="General"/>
          <w:gallery w:val="placeholder"/>
        </w:category>
        <w:types>
          <w:type w:val="bbPlcHdr"/>
        </w:types>
        <w:behaviors>
          <w:behavior w:val="content"/>
        </w:behaviors>
        <w:guid w:val="{D420D9AE-2087-4311-AD7A-E49823439635}"/>
      </w:docPartPr>
      <w:docPartBody>
        <w:p w:rsidR="00000000" w:rsidRDefault="00FF0A0B" w:rsidP="00FF0A0B">
          <w:pPr>
            <w:pStyle w:val="4B2441BB2D63422CB2BE64F9B6D14008"/>
          </w:pPr>
          <w:r w:rsidRPr="007058E7">
            <w:rPr>
              <w:rStyle w:val="PlaceholderText"/>
            </w:rPr>
            <w:t>Click or tap here to enter text.</w:t>
          </w:r>
        </w:p>
      </w:docPartBody>
    </w:docPart>
    <w:docPart>
      <w:docPartPr>
        <w:name w:val="A09CC203A30547918BAFDAB2448DC70C"/>
        <w:category>
          <w:name w:val="General"/>
          <w:gallery w:val="placeholder"/>
        </w:category>
        <w:types>
          <w:type w:val="bbPlcHdr"/>
        </w:types>
        <w:behaviors>
          <w:behavior w:val="content"/>
        </w:behaviors>
        <w:guid w:val="{A6076015-0E54-42D2-AB80-29E7203784E3}"/>
      </w:docPartPr>
      <w:docPartBody>
        <w:p w:rsidR="00000000" w:rsidRDefault="00FF0A0B" w:rsidP="00FF0A0B">
          <w:pPr>
            <w:pStyle w:val="A09CC203A30547918BAFDAB2448DC70C"/>
          </w:pPr>
          <w:r w:rsidRPr="007058E7">
            <w:rPr>
              <w:rStyle w:val="PlaceholderText"/>
            </w:rPr>
            <w:t>Click or tap here to enter text.</w:t>
          </w:r>
        </w:p>
      </w:docPartBody>
    </w:docPart>
    <w:docPart>
      <w:docPartPr>
        <w:name w:val="0C06814FD0BA45119AC406404F7C149F"/>
        <w:category>
          <w:name w:val="General"/>
          <w:gallery w:val="placeholder"/>
        </w:category>
        <w:types>
          <w:type w:val="bbPlcHdr"/>
        </w:types>
        <w:behaviors>
          <w:behavior w:val="content"/>
        </w:behaviors>
        <w:guid w:val="{8CCDB874-E8D5-4AC8-97B7-8725E5BB51C6}"/>
      </w:docPartPr>
      <w:docPartBody>
        <w:p w:rsidR="00000000" w:rsidRDefault="00FF0A0B" w:rsidP="00FF0A0B">
          <w:pPr>
            <w:pStyle w:val="0C06814FD0BA45119AC406404F7C149F"/>
          </w:pPr>
          <w:r w:rsidRPr="007058E7">
            <w:rPr>
              <w:rStyle w:val="PlaceholderText"/>
            </w:rPr>
            <w:t>Click or tap here to enter text.</w:t>
          </w:r>
        </w:p>
      </w:docPartBody>
    </w:docPart>
    <w:docPart>
      <w:docPartPr>
        <w:name w:val="581202F80F574FF7ABD6B16B50946798"/>
        <w:category>
          <w:name w:val="General"/>
          <w:gallery w:val="placeholder"/>
        </w:category>
        <w:types>
          <w:type w:val="bbPlcHdr"/>
        </w:types>
        <w:behaviors>
          <w:behavior w:val="content"/>
        </w:behaviors>
        <w:guid w:val="{2374653B-B23F-44F7-899D-BC26BB04AC99}"/>
      </w:docPartPr>
      <w:docPartBody>
        <w:p w:rsidR="00000000" w:rsidRDefault="00FF0A0B" w:rsidP="00FF0A0B">
          <w:pPr>
            <w:pStyle w:val="581202F80F574FF7ABD6B16B50946798"/>
          </w:pPr>
          <w:r w:rsidRPr="007058E7">
            <w:rPr>
              <w:rStyle w:val="PlaceholderText"/>
            </w:rPr>
            <w:t>Click or tap here to enter text.</w:t>
          </w:r>
        </w:p>
      </w:docPartBody>
    </w:docPart>
    <w:docPart>
      <w:docPartPr>
        <w:name w:val="1ABF6560E77E416AB2CE485235984C35"/>
        <w:category>
          <w:name w:val="General"/>
          <w:gallery w:val="placeholder"/>
        </w:category>
        <w:types>
          <w:type w:val="bbPlcHdr"/>
        </w:types>
        <w:behaviors>
          <w:behavior w:val="content"/>
        </w:behaviors>
        <w:guid w:val="{7FCC4035-0650-4FAD-BFA0-6411820D26CA}"/>
      </w:docPartPr>
      <w:docPartBody>
        <w:p w:rsidR="00000000" w:rsidRDefault="00FF0A0B" w:rsidP="00FF0A0B">
          <w:pPr>
            <w:pStyle w:val="1ABF6560E77E416AB2CE485235984C35"/>
          </w:pPr>
          <w:r w:rsidRPr="007058E7">
            <w:rPr>
              <w:rStyle w:val="PlaceholderText"/>
            </w:rPr>
            <w:t>Click or tap here to enter text.</w:t>
          </w:r>
        </w:p>
      </w:docPartBody>
    </w:docPart>
    <w:docPart>
      <w:docPartPr>
        <w:name w:val="1AA1C5B0D3684C808DB75DAD6F142787"/>
        <w:category>
          <w:name w:val="General"/>
          <w:gallery w:val="placeholder"/>
        </w:category>
        <w:types>
          <w:type w:val="bbPlcHdr"/>
        </w:types>
        <w:behaviors>
          <w:behavior w:val="content"/>
        </w:behaviors>
        <w:guid w:val="{8F73F671-CF33-484A-894D-82E0E596249D}"/>
      </w:docPartPr>
      <w:docPartBody>
        <w:p w:rsidR="00000000" w:rsidRDefault="00FF0A0B" w:rsidP="00FF0A0B">
          <w:pPr>
            <w:pStyle w:val="1AA1C5B0D3684C808DB75DAD6F142787"/>
          </w:pPr>
          <w:r w:rsidRPr="007058E7">
            <w:rPr>
              <w:rStyle w:val="PlaceholderText"/>
            </w:rPr>
            <w:t>Click or tap here to enter text.</w:t>
          </w:r>
        </w:p>
      </w:docPartBody>
    </w:docPart>
    <w:docPart>
      <w:docPartPr>
        <w:name w:val="53511D08FCC744BCBBC7496B18C5A6FB"/>
        <w:category>
          <w:name w:val="General"/>
          <w:gallery w:val="placeholder"/>
        </w:category>
        <w:types>
          <w:type w:val="bbPlcHdr"/>
        </w:types>
        <w:behaviors>
          <w:behavior w:val="content"/>
        </w:behaviors>
        <w:guid w:val="{BAC65B19-F2A5-493B-A6C2-9338F36C0F07}"/>
      </w:docPartPr>
      <w:docPartBody>
        <w:p w:rsidR="00000000" w:rsidRDefault="00FF0A0B" w:rsidP="00FF0A0B">
          <w:pPr>
            <w:pStyle w:val="53511D08FCC744BCBBC7496B18C5A6FB"/>
          </w:pPr>
          <w:r w:rsidRPr="007058E7">
            <w:rPr>
              <w:rStyle w:val="PlaceholderText"/>
            </w:rPr>
            <w:t>Click or tap here to enter text.</w:t>
          </w:r>
        </w:p>
      </w:docPartBody>
    </w:docPart>
    <w:docPart>
      <w:docPartPr>
        <w:name w:val="D06409C948B94849BB67DB29B7AD08B8"/>
        <w:category>
          <w:name w:val="General"/>
          <w:gallery w:val="placeholder"/>
        </w:category>
        <w:types>
          <w:type w:val="bbPlcHdr"/>
        </w:types>
        <w:behaviors>
          <w:behavior w:val="content"/>
        </w:behaviors>
        <w:guid w:val="{9C5FBD42-FEF0-42DA-810D-9B22D296E42D}"/>
      </w:docPartPr>
      <w:docPartBody>
        <w:p w:rsidR="00000000" w:rsidRDefault="00FF0A0B" w:rsidP="00FF0A0B">
          <w:pPr>
            <w:pStyle w:val="D06409C948B94849BB67DB29B7AD08B8"/>
          </w:pPr>
          <w:r w:rsidRPr="007058E7">
            <w:rPr>
              <w:rStyle w:val="PlaceholderText"/>
            </w:rPr>
            <w:t>Click or tap here to enter text.</w:t>
          </w:r>
        </w:p>
      </w:docPartBody>
    </w:docPart>
    <w:docPart>
      <w:docPartPr>
        <w:name w:val="DD945DFE32EE4F3A8B02E76B0420E107"/>
        <w:category>
          <w:name w:val="General"/>
          <w:gallery w:val="placeholder"/>
        </w:category>
        <w:types>
          <w:type w:val="bbPlcHdr"/>
        </w:types>
        <w:behaviors>
          <w:behavior w:val="content"/>
        </w:behaviors>
        <w:guid w:val="{387E85FD-6EBE-4FD0-BFE2-83B0B51BD991}"/>
      </w:docPartPr>
      <w:docPartBody>
        <w:p w:rsidR="00000000" w:rsidRDefault="00FF0A0B" w:rsidP="00FF0A0B">
          <w:pPr>
            <w:pStyle w:val="DD945DFE32EE4F3A8B02E76B0420E107"/>
          </w:pPr>
          <w:r w:rsidRPr="007058E7">
            <w:rPr>
              <w:rStyle w:val="PlaceholderText"/>
            </w:rPr>
            <w:t>Click or tap here to enter text.</w:t>
          </w:r>
        </w:p>
      </w:docPartBody>
    </w:docPart>
    <w:docPart>
      <w:docPartPr>
        <w:name w:val="347FCD9140164030951F8B2D3F253F9F"/>
        <w:category>
          <w:name w:val="General"/>
          <w:gallery w:val="placeholder"/>
        </w:category>
        <w:types>
          <w:type w:val="bbPlcHdr"/>
        </w:types>
        <w:behaviors>
          <w:behavior w:val="content"/>
        </w:behaviors>
        <w:guid w:val="{846E083D-6CE8-4760-AB9F-B19895B33335}"/>
      </w:docPartPr>
      <w:docPartBody>
        <w:p w:rsidR="00000000" w:rsidRDefault="00FF0A0B" w:rsidP="00FF0A0B">
          <w:pPr>
            <w:pStyle w:val="347FCD9140164030951F8B2D3F253F9F"/>
          </w:pPr>
          <w:r w:rsidRPr="007058E7">
            <w:rPr>
              <w:rStyle w:val="PlaceholderText"/>
            </w:rPr>
            <w:t>Click or tap here to enter text.</w:t>
          </w:r>
        </w:p>
      </w:docPartBody>
    </w:docPart>
    <w:docPart>
      <w:docPartPr>
        <w:name w:val="DFF3EC02552D49D596033E16BFA343D1"/>
        <w:category>
          <w:name w:val="General"/>
          <w:gallery w:val="placeholder"/>
        </w:category>
        <w:types>
          <w:type w:val="bbPlcHdr"/>
        </w:types>
        <w:behaviors>
          <w:behavior w:val="content"/>
        </w:behaviors>
        <w:guid w:val="{1FB22EA1-45E8-4165-8730-1C52590FCFFC}"/>
      </w:docPartPr>
      <w:docPartBody>
        <w:p w:rsidR="00000000" w:rsidRDefault="00FF0A0B" w:rsidP="00FF0A0B">
          <w:pPr>
            <w:pStyle w:val="DFF3EC02552D49D596033E16BFA343D1"/>
          </w:pPr>
          <w:r w:rsidRPr="007058E7">
            <w:rPr>
              <w:rStyle w:val="PlaceholderText"/>
            </w:rPr>
            <w:t>Click or tap here to enter text.</w:t>
          </w:r>
        </w:p>
      </w:docPartBody>
    </w:docPart>
    <w:docPart>
      <w:docPartPr>
        <w:name w:val="F0F71774E5EE430EB6E06AB835F49877"/>
        <w:category>
          <w:name w:val="General"/>
          <w:gallery w:val="placeholder"/>
        </w:category>
        <w:types>
          <w:type w:val="bbPlcHdr"/>
        </w:types>
        <w:behaviors>
          <w:behavior w:val="content"/>
        </w:behaviors>
        <w:guid w:val="{7651A4E1-D72F-44F3-AC74-CAA528B0A143}"/>
      </w:docPartPr>
      <w:docPartBody>
        <w:p w:rsidR="00000000" w:rsidRDefault="00FF0A0B" w:rsidP="00FF0A0B">
          <w:pPr>
            <w:pStyle w:val="F0F71774E5EE430EB6E06AB835F49877"/>
          </w:pPr>
          <w:r w:rsidRPr="007058E7">
            <w:rPr>
              <w:rStyle w:val="PlaceholderText"/>
            </w:rPr>
            <w:t>Click or tap here to enter text.</w:t>
          </w:r>
        </w:p>
      </w:docPartBody>
    </w:docPart>
    <w:docPart>
      <w:docPartPr>
        <w:name w:val="0EDEBB0FCC34433B90580AA6D58F4A1E"/>
        <w:category>
          <w:name w:val="General"/>
          <w:gallery w:val="placeholder"/>
        </w:category>
        <w:types>
          <w:type w:val="bbPlcHdr"/>
        </w:types>
        <w:behaviors>
          <w:behavior w:val="content"/>
        </w:behaviors>
        <w:guid w:val="{E1D9A6CF-40A4-40B4-B203-C1EB8AB6D32F}"/>
      </w:docPartPr>
      <w:docPartBody>
        <w:p w:rsidR="00000000" w:rsidRDefault="00FF0A0B" w:rsidP="00FF0A0B">
          <w:pPr>
            <w:pStyle w:val="0EDEBB0FCC34433B90580AA6D58F4A1E"/>
          </w:pPr>
          <w:r w:rsidRPr="007058E7">
            <w:rPr>
              <w:rStyle w:val="PlaceholderText"/>
            </w:rPr>
            <w:t>Click or tap here to enter text.</w:t>
          </w:r>
        </w:p>
      </w:docPartBody>
    </w:docPart>
    <w:docPart>
      <w:docPartPr>
        <w:name w:val="6DDA6E243543488D8CBAC69FDB27D4BF"/>
        <w:category>
          <w:name w:val="General"/>
          <w:gallery w:val="placeholder"/>
        </w:category>
        <w:types>
          <w:type w:val="bbPlcHdr"/>
        </w:types>
        <w:behaviors>
          <w:behavior w:val="content"/>
        </w:behaviors>
        <w:guid w:val="{E5954B8B-8C9D-4D03-89B9-25BAA2747D61}"/>
      </w:docPartPr>
      <w:docPartBody>
        <w:p w:rsidR="00000000" w:rsidRDefault="00FF0A0B" w:rsidP="00FF0A0B">
          <w:pPr>
            <w:pStyle w:val="6DDA6E243543488D8CBAC69FDB27D4BF"/>
          </w:pPr>
          <w:r w:rsidRPr="007058E7">
            <w:rPr>
              <w:rStyle w:val="PlaceholderText"/>
            </w:rPr>
            <w:t>Click or tap here to enter text.</w:t>
          </w:r>
        </w:p>
      </w:docPartBody>
    </w:docPart>
    <w:docPart>
      <w:docPartPr>
        <w:name w:val="CB18286A0A8B417793838CB0724399A5"/>
        <w:category>
          <w:name w:val="General"/>
          <w:gallery w:val="placeholder"/>
        </w:category>
        <w:types>
          <w:type w:val="bbPlcHdr"/>
        </w:types>
        <w:behaviors>
          <w:behavior w:val="content"/>
        </w:behaviors>
        <w:guid w:val="{0185C2CF-16A2-4CA4-ADA9-54783FEDAB17}"/>
      </w:docPartPr>
      <w:docPartBody>
        <w:p w:rsidR="00000000" w:rsidRDefault="00FF0A0B" w:rsidP="00FF0A0B">
          <w:pPr>
            <w:pStyle w:val="CB18286A0A8B417793838CB0724399A5"/>
          </w:pPr>
          <w:r w:rsidRPr="007058E7">
            <w:rPr>
              <w:rStyle w:val="PlaceholderText"/>
            </w:rPr>
            <w:t>Click or tap here to enter text.</w:t>
          </w:r>
        </w:p>
      </w:docPartBody>
    </w:docPart>
    <w:docPart>
      <w:docPartPr>
        <w:name w:val="4A28E4B2EF2E40448A2AA01638297EC9"/>
        <w:category>
          <w:name w:val="General"/>
          <w:gallery w:val="placeholder"/>
        </w:category>
        <w:types>
          <w:type w:val="bbPlcHdr"/>
        </w:types>
        <w:behaviors>
          <w:behavior w:val="content"/>
        </w:behaviors>
        <w:guid w:val="{A47CB6FE-BC5F-4F35-91FF-43462F328D96}"/>
      </w:docPartPr>
      <w:docPartBody>
        <w:p w:rsidR="00000000" w:rsidRDefault="00FF0A0B" w:rsidP="00FF0A0B">
          <w:pPr>
            <w:pStyle w:val="4A28E4B2EF2E40448A2AA01638297EC9"/>
          </w:pPr>
          <w:r w:rsidRPr="007058E7">
            <w:rPr>
              <w:rStyle w:val="PlaceholderText"/>
            </w:rPr>
            <w:t>Click or tap here to enter text.</w:t>
          </w:r>
        </w:p>
      </w:docPartBody>
    </w:docPart>
    <w:docPart>
      <w:docPartPr>
        <w:name w:val="A14EB3C3A7B04BB4A8226D26E6A22DAD"/>
        <w:category>
          <w:name w:val="General"/>
          <w:gallery w:val="placeholder"/>
        </w:category>
        <w:types>
          <w:type w:val="bbPlcHdr"/>
        </w:types>
        <w:behaviors>
          <w:behavior w:val="content"/>
        </w:behaviors>
        <w:guid w:val="{87D20D55-34A4-4D49-B489-306660F2C24D}"/>
      </w:docPartPr>
      <w:docPartBody>
        <w:p w:rsidR="00000000" w:rsidRDefault="00FF0A0B" w:rsidP="00FF0A0B">
          <w:pPr>
            <w:pStyle w:val="A14EB3C3A7B04BB4A8226D26E6A22DAD"/>
          </w:pPr>
          <w:r w:rsidRPr="007058E7">
            <w:rPr>
              <w:rStyle w:val="PlaceholderText"/>
            </w:rPr>
            <w:t>Click or tap here to enter text.</w:t>
          </w:r>
        </w:p>
      </w:docPartBody>
    </w:docPart>
    <w:docPart>
      <w:docPartPr>
        <w:name w:val="4B80532074774CA6B3118036991E404A"/>
        <w:category>
          <w:name w:val="General"/>
          <w:gallery w:val="placeholder"/>
        </w:category>
        <w:types>
          <w:type w:val="bbPlcHdr"/>
        </w:types>
        <w:behaviors>
          <w:behavior w:val="content"/>
        </w:behaviors>
        <w:guid w:val="{4CA09DA6-7038-450D-AB30-B67A48BA961D}"/>
      </w:docPartPr>
      <w:docPartBody>
        <w:p w:rsidR="00000000" w:rsidRDefault="00FF0A0B" w:rsidP="00FF0A0B">
          <w:pPr>
            <w:pStyle w:val="4B80532074774CA6B3118036991E404A"/>
          </w:pPr>
          <w:r w:rsidRPr="007058E7">
            <w:rPr>
              <w:rStyle w:val="PlaceholderText"/>
            </w:rPr>
            <w:t>Click or tap here to enter text.</w:t>
          </w:r>
        </w:p>
      </w:docPartBody>
    </w:docPart>
    <w:docPart>
      <w:docPartPr>
        <w:name w:val="F296C8C27E814455B1E359601087A184"/>
        <w:category>
          <w:name w:val="General"/>
          <w:gallery w:val="placeholder"/>
        </w:category>
        <w:types>
          <w:type w:val="bbPlcHdr"/>
        </w:types>
        <w:behaviors>
          <w:behavior w:val="content"/>
        </w:behaviors>
        <w:guid w:val="{3839C3B6-FF7C-4E77-BAB9-FA8CA09DB242}"/>
      </w:docPartPr>
      <w:docPartBody>
        <w:p w:rsidR="00000000" w:rsidRDefault="00FF0A0B" w:rsidP="00FF0A0B">
          <w:pPr>
            <w:pStyle w:val="F296C8C27E814455B1E359601087A184"/>
          </w:pPr>
          <w:r w:rsidRPr="007058E7">
            <w:rPr>
              <w:rStyle w:val="PlaceholderText"/>
            </w:rPr>
            <w:t>Click or tap here to enter text.</w:t>
          </w:r>
        </w:p>
      </w:docPartBody>
    </w:docPart>
    <w:docPart>
      <w:docPartPr>
        <w:name w:val="7A8DA3A0BFC04A228DB28F895DE35C26"/>
        <w:category>
          <w:name w:val="General"/>
          <w:gallery w:val="placeholder"/>
        </w:category>
        <w:types>
          <w:type w:val="bbPlcHdr"/>
        </w:types>
        <w:behaviors>
          <w:behavior w:val="content"/>
        </w:behaviors>
        <w:guid w:val="{CE6ADE0F-4F76-417C-90B1-70593DE53C28}"/>
      </w:docPartPr>
      <w:docPartBody>
        <w:p w:rsidR="00000000" w:rsidRDefault="00FF0A0B" w:rsidP="00FF0A0B">
          <w:pPr>
            <w:pStyle w:val="7A8DA3A0BFC04A228DB28F895DE35C26"/>
          </w:pPr>
          <w:r w:rsidRPr="007058E7">
            <w:rPr>
              <w:rStyle w:val="PlaceholderText"/>
            </w:rPr>
            <w:t>Click or tap here to enter text.</w:t>
          </w:r>
        </w:p>
      </w:docPartBody>
    </w:docPart>
    <w:docPart>
      <w:docPartPr>
        <w:name w:val="866173119CE3438498489E18A0DDD6C9"/>
        <w:category>
          <w:name w:val="General"/>
          <w:gallery w:val="placeholder"/>
        </w:category>
        <w:types>
          <w:type w:val="bbPlcHdr"/>
        </w:types>
        <w:behaviors>
          <w:behavior w:val="content"/>
        </w:behaviors>
        <w:guid w:val="{8CF8A19F-EA54-4AB4-990E-D6BF7F7BED1B}"/>
      </w:docPartPr>
      <w:docPartBody>
        <w:p w:rsidR="00000000" w:rsidRDefault="00FF0A0B" w:rsidP="00FF0A0B">
          <w:pPr>
            <w:pStyle w:val="866173119CE3438498489E18A0DDD6C9"/>
          </w:pPr>
          <w:r w:rsidRPr="007058E7">
            <w:rPr>
              <w:rStyle w:val="PlaceholderText"/>
            </w:rPr>
            <w:t>Click or tap here to enter text.</w:t>
          </w:r>
        </w:p>
      </w:docPartBody>
    </w:docPart>
    <w:docPart>
      <w:docPartPr>
        <w:name w:val="C34F99949D0D4AF39A56021F50E0B7EE"/>
        <w:category>
          <w:name w:val="General"/>
          <w:gallery w:val="placeholder"/>
        </w:category>
        <w:types>
          <w:type w:val="bbPlcHdr"/>
        </w:types>
        <w:behaviors>
          <w:behavior w:val="content"/>
        </w:behaviors>
        <w:guid w:val="{3E7E63A5-718D-460B-A88A-DD8E90E10C5C}"/>
      </w:docPartPr>
      <w:docPartBody>
        <w:p w:rsidR="00000000" w:rsidRDefault="00FF0A0B" w:rsidP="00FF0A0B">
          <w:pPr>
            <w:pStyle w:val="C34F99949D0D4AF39A56021F50E0B7EE"/>
          </w:pPr>
          <w:r w:rsidRPr="007058E7">
            <w:rPr>
              <w:rStyle w:val="PlaceholderText"/>
            </w:rPr>
            <w:t>Click or tap here to enter text.</w:t>
          </w:r>
        </w:p>
      </w:docPartBody>
    </w:docPart>
    <w:docPart>
      <w:docPartPr>
        <w:name w:val="3D8C74ECC171460DB7EFD2C313EF7B78"/>
        <w:category>
          <w:name w:val="General"/>
          <w:gallery w:val="placeholder"/>
        </w:category>
        <w:types>
          <w:type w:val="bbPlcHdr"/>
        </w:types>
        <w:behaviors>
          <w:behavior w:val="content"/>
        </w:behaviors>
        <w:guid w:val="{82319067-C17C-4292-8386-2E85B8767BB5}"/>
      </w:docPartPr>
      <w:docPartBody>
        <w:p w:rsidR="00000000" w:rsidRDefault="00FF0A0B" w:rsidP="00FF0A0B">
          <w:pPr>
            <w:pStyle w:val="3D8C74ECC171460DB7EFD2C313EF7B78"/>
          </w:pPr>
          <w:r w:rsidRPr="007058E7">
            <w:rPr>
              <w:rStyle w:val="PlaceholderText"/>
            </w:rPr>
            <w:t>Click or tap here to enter text.</w:t>
          </w:r>
        </w:p>
      </w:docPartBody>
    </w:docPart>
    <w:docPart>
      <w:docPartPr>
        <w:name w:val="16808CEDE4544A549FCAC393AC204381"/>
        <w:category>
          <w:name w:val="General"/>
          <w:gallery w:val="placeholder"/>
        </w:category>
        <w:types>
          <w:type w:val="bbPlcHdr"/>
        </w:types>
        <w:behaviors>
          <w:behavior w:val="content"/>
        </w:behaviors>
        <w:guid w:val="{F96A28EC-42EE-4756-9694-25189549AA10}"/>
      </w:docPartPr>
      <w:docPartBody>
        <w:p w:rsidR="00000000" w:rsidRDefault="00FF0A0B" w:rsidP="00FF0A0B">
          <w:pPr>
            <w:pStyle w:val="16808CEDE4544A549FCAC393AC204381"/>
          </w:pPr>
          <w:r w:rsidRPr="007058E7">
            <w:rPr>
              <w:rStyle w:val="PlaceholderText"/>
            </w:rPr>
            <w:t>Click or tap here to enter text.</w:t>
          </w:r>
        </w:p>
      </w:docPartBody>
    </w:docPart>
    <w:docPart>
      <w:docPartPr>
        <w:name w:val="649756ABC5E241B8870F3B9EC50E250B"/>
        <w:category>
          <w:name w:val="General"/>
          <w:gallery w:val="placeholder"/>
        </w:category>
        <w:types>
          <w:type w:val="bbPlcHdr"/>
        </w:types>
        <w:behaviors>
          <w:behavior w:val="content"/>
        </w:behaviors>
        <w:guid w:val="{FC38CE4D-1959-4F9A-B6DF-3FA09EB2F283}"/>
      </w:docPartPr>
      <w:docPartBody>
        <w:p w:rsidR="00000000" w:rsidRDefault="00FF0A0B" w:rsidP="00FF0A0B">
          <w:pPr>
            <w:pStyle w:val="649756ABC5E241B8870F3B9EC50E250B"/>
          </w:pPr>
          <w:r w:rsidRPr="007058E7">
            <w:rPr>
              <w:rStyle w:val="PlaceholderText"/>
            </w:rPr>
            <w:t>Click or tap here to enter text.</w:t>
          </w:r>
        </w:p>
      </w:docPartBody>
    </w:docPart>
    <w:docPart>
      <w:docPartPr>
        <w:name w:val="2E0F029B22D245CDA8D65B15B6922F51"/>
        <w:category>
          <w:name w:val="General"/>
          <w:gallery w:val="placeholder"/>
        </w:category>
        <w:types>
          <w:type w:val="bbPlcHdr"/>
        </w:types>
        <w:behaviors>
          <w:behavior w:val="content"/>
        </w:behaviors>
        <w:guid w:val="{9BE232B8-73EA-4879-AB04-C50E424DCD4C}"/>
      </w:docPartPr>
      <w:docPartBody>
        <w:p w:rsidR="00000000" w:rsidRDefault="00FF0A0B" w:rsidP="00FF0A0B">
          <w:pPr>
            <w:pStyle w:val="2E0F029B22D245CDA8D65B15B6922F51"/>
          </w:pPr>
          <w:r w:rsidRPr="007058E7">
            <w:rPr>
              <w:rStyle w:val="PlaceholderText"/>
            </w:rPr>
            <w:t>Click or tap here to enter text.</w:t>
          </w:r>
        </w:p>
      </w:docPartBody>
    </w:docPart>
    <w:docPart>
      <w:docPartPr>
        <w:name w:val="C66F7272F68A4183B64062A2BF3023A3"/>
        <w:category>
          <w:name w:val="General"/>
          <w:gallery w:val="placeholder"/>
        </w:category>
        <w:types>
          <w:type w:val="bbPlcHdr"/>
        </w:types>
        <w:behaviors>
          <w:behavior w:val="content"/>
        </w:behaviors>
        <w:guid w:val="{4DD8F1CD-1B1F-400C-9B74-1C3F636E01A8}"/>
      </w:docPartPr>
      <w:docPartBody>
        <w:p w:rsidR="00000000" w:rsidRDefault="00FF0A0B" w:rsidP="00FF0A0B">
          <w:pPr>
            <w:pStyle w:val="C66F7272F68A4183B64062A2BF3023A3"/>
          </w:pPr>
          <w:r w:rsidRPr="007058E7">
            <w:rPr>
              <w:rStyle w:val="PlaceholderText"/>
            </w:rPr>
            <w:t>Click or tap here to enter text.</w:t>
          </w:r>
        </w:p>
      </w:docPartBody>
    </w:docPart>
    <w:docPart>
      <w:docPartPr>
        <w:name w:val="CFCD3EDED8C64DCCAC872C450FEFBB1D"/>
        <w:category>
          <w:name w:val="General"/>
          <w:gallery w:val="placeholder"/>
        </w:category>
        <w:types>
          <w:type w:val="bbPlcHdr"/>
        </w:types>
        <w:behaviors>
          <w:behavior w:val="content"/>
        </w:behaviors>
        <w:guid w:val="{A662BCF2-275A-4190-8267-A5AA018DC04C}"/>
      </w:docPartPr>
      <w:docPartBody>
        <w:p w:rsidR="00000000" w:rsidRDefault="00FF0A0B" w:rsidP="00FF0A0B">
          <w:pPr>
            <w:pStyle w:val="CFCD3EDED8C64DCCAC872C450FEFBB1D"/>
          </w:pPr>
          <w:r w:rsidRPr="007058E7">
            <w:rPr>
              <w:rStyle w:val="PlaceholderText"/>
            </w:rPr>
            <w:t>Click or tap here to enter text.</w:t>
          </w:r>
        </w:p>
      </w:docPartBody>
    </w:docPart>
    <w:docPart>
      <w:docPartPr>
        <w:name w:val="65E2F275B2B24788821671DD1D0EDDEA"/>
        <w:category>
          <w:name w:val="General"/>
          <w:gallery w:val="placeholder"/>
        </w:category>
        <w:types>
          <w:type w:val="bbPlcHdr"/>
        </w:types>
        <w:behaviors>
          <w:behavior w:val="content"/>
        </w:behaviors>
        <w:guid w:val="{E736269C-0CF8-451C-B0D5-CB9D78831F72}"/>
      </w:docPartPr>
      <w:docPartBody>
        <w:p w:rsidR="00000000" w:rsidRDefault="00FF0A0B" w:rsidP="00FF0A0B">
          <w:pPr>
            <w:pStyle w:val="65E2F275B2B24788821671DD1D0EDDEA"/>
          </w:pPr>
          <w:r w:rsidRPr="007058E7">
            <w:rPr>
              <w:rStyle w:val="PlaceholderText"/>
            </w:rPr>
            <w:t>Click or tap here to enter text.</w:t>
          </w:r>
        </w:p>
      </w:docPartBody>
    </w:docPart>
    <w:docPart>
      <w:docPartPr>
        <w:name w:val="74A9CB5580424814B2553FCEB248E6C2"/>
        <w:category>
          <w:name w:val="General"/>
          <w:gallery w:val="placeholder"/>
        </w:category>
        <w:types>
          <w:type w:val="bbPlcHdr"/>
        </w:types>
        <w:behaviors>
          <w:behavior w:val="content"/>
        </w:behaviors>
        <w:guid w:val="{147147A1-CC8F-489D-9206-53E92E7789C0}"/>
      </w:docPartPr>
      <w:docPartBody>
        <w:p w:rsidR="00000000" w:rsidRDefault="00FF0A0B" w:rsidP="00FF0A0B">
          <w:pPr>
            <w:pStyle w:val="74A9CB5580424814B2553FCEB248E6C2"/>
          </w:pPr>
          <w:r w:rsidRPr="007058E7">
            <w:rPr>
              <w:rStyle w:val="PlaceholderText"/>
            </w:rPr>
            <w:t>Click or tap here to enter text.</w:t>
          </w:r>
        </w:p>
      </w:docPartBody>
    </w:docPart>
    <w:docPart>
      <w:docPartPr>
        <w:name w:val="860E7939113A483B9E76237AF5A32D47"/>
        <w:category>
          <w:name w:val="General"/>
          <w:gallery w:val="placeholder"/>
        </w:category>
        <w:types>
          <w:type w:val="bbPlcHdr"/>
        </w:types>
        <w:behaviors>
          <w:behavior w:val="content"/>
        </w:behaviors>
        <w:guid w:val="{1340E896-B932-4CD2-9638-73BCFCC34438}"/>
      </w:docPartPr>
      <w:docPartBody>
        <w:p w:rsidR="00000000" w:rsidRDefault="00FF0A0B" w:rsidP="00FF0A0B">
          <w:pPr>
            <w:pStyle w:val="860E7939113A483B9E76237AF5A32D47"/>
          </w:pPr>
          <w:r w:rsidRPr="007058E7">
            <w:rPr>
              <w:rStyle w:val="PlaceholderText"/>
            </w:rPr>
            <w:t>Click or tap here to enter text.</w:t>
          </w:r>
        </w:p>
      </w:docPartBody>
    </w:docPart>
    <w:docPart>
      <w:docPartPr>
        <w:name w:val="94B2B2A343684A5095856EBC67650592"/>
        <w:category>
          <w:name w:val="General"/>
          <w:gallery w:val="placeholder"/>
        </w:category>
        <w:types>
          <w:type w:val="bbPlcHdr"/>
        </w:types>
        <w:behaviors>
          <w:behavior w:val="content"/>
        </w:behaviors>
        <w:guid w:val="{96AE4BF8-3F00-4547-B4C8-1EB4AEA4CF1A}"/>
      </w:docPartPr>
      <w:docPartBody>
        <w:p w:rsidR="00000000" w:rsidRDefault="00FF0A0B" w:rsidP="00FF0A0B">
          <w:pPr>
            <w:pStyle w:val="94B2B2A343684A5095856EBC67650592"/>
          </w:pPr>
          <w:r w:rsidRPr="007058E7">
            <w:rPr>
              <w:rStyle w:val="PlaceholderText"/>
            </w:rPr>
            <w:t>Click or tap here to enter text.</w:t>
          </w:r>
        </w:p>
      </w:docPartBody>
    </w:docPart>
    <w:docPart>
      <w:docPartPr>
        <w:name w:val="D8D9052DDB7A4AB39214A775AFC29901"/>
        <w:category>
          <w:name w:val="General"/>
          <w:gallery w:val="placeholder"/>
        </w:category>
        <w:types>
          <w:type w:val="bbPlcHdr"/>
        </w:types>
        <w:behaviors>
          <w:behavior w:val="content"/>
        </w:behaviors>
        <w:guid w:val="{80365FBF-8025-47C8-8FFD-161DC2EA84DF}"/>
      </w:docPartPr>
      <w:docPartBody>
        <w:p w:rsidR="00000000" w:rsidRDefault="00FF0A0B" w:rsidP="00FF0A0B">
          <w:pPr>
            <w:pStyle w:val="D8D9052DDB7A4AB39214A775AFC29901"/>
          </w:pPr>
          <w:r w:rsidRPr="007058E7">
            <w:rPr>
              <w:rStyle w:val="PlaceholderText"/>
            </w:rPr>
            <w:t>Click or tap here to enter text.</w:t>
          </w:r>
        </w:p>
      </w:docPartBody>
    </w:docPart>
    <w:docPart>
      <w:docPartPr>
        <w:name w:val="3738611D355A4FBDBCA22D8DB5E72465"/>
        <w:category>
          <w:name w:val="General"/>
          <w:gallery w:val="placeholder"/>
        </w:category>
        <w:types>
          <w:type w:val="bbPlcHdr"/>
        </w:types>
        <w:behaviors>
          <w:behavior w:val="content"/>
        </w:behaviors>
        <w:guid w:val="{546F22A6-375E-4A32-B3FE-FB4103ADDA3E}"/>
      </w:docPartPr>
      <w:docPartBody>
        <w:p w:rsidR="00000000" w:rsidRDefault="00FF0A0B" w:rsidP="00FF0A0B">
          <w:pPr>
            <w:pStyle w:val="3738611D355A4FBDBCA22D8DB5E72465"/>
          </w:pPr>
          <w:r w:rsidRPr="007058E7">
            <w:rPr>
              <w:rStyle w:val="PlaceholderText"/>
            </w:rPr>
            <w:t>Click or tap here to enter text.</w:t>
          </w:r>
        </w:p>
      </w:docPartBody>
    </w:docPart>
    <w:docPart>
      <w:docPartPr>
        <w:name w:val="83E622EBA94C4BA896E7493199E87AC7"/>
        <w:category>
          <w:name w:val="General"/>
          <w:gallery w:val="placeholder"/>
        </w:category>
        <w:types>
          <w:type w:val="bbPlcHdr"/>
        </w:types>
        <w:behaviors>
          <w:behavior w:val="content"/>
        </w:behaviors>
        <w:guid w:val="{822E19DD-7F5C-4BE9-A64B-AAA863F2E6E6}"/>
      </w:docPartPr>
      <w:docPartBody>
        <w:p w:rsidR="00000000" w:rsidRDefault="00FF0A0B" w:rsidP="00FF0A0B">
          <w:pPr>
            <w:pStyle w:val="83E622EBA94C4BA896E7493199E87AC7"/>
          </w:pPr>
          <w:r w:rsidRPr="007058E7">
            <w:rPr>
              <w:rStyle w:val="PlaceholderText"/>
            </w:rPr>
            <w:t>Click or tap here to enter text.</w:t>
          </w:r>
        </w:p>
      </w:docPartBody>
    </w:docPart>
    <w:docPart>
      <w:docPartPr>
        <w:name w:val="569175BB3A8A4C358391C70FC04484D4"/>
        <w:category>
          <w:name w:val="General"/>
          <w:gallery w:val="placeholder"/>
        </w:category>
        <w:types>
          <w:type w:val="bbPlcHdr"/>
        </w:types>
        <w:behaviors>
          <w:behavior w:val="content"/>
        </w:behaviors>
        <w:guid w:val="{93D0C092-26CF-4030-AC6B-130EEE736A76}"/>
      </w:docPartPr>
      <w:docPartBody>
        <w:p w:rsidR="00000000" w:rsidRDefault="00FF0A0B" w:rsidP="00FF0A0B">
          <w:pPr>
            <w:pStyle w:val="569175BB3A8A4C358391C70FC04484D4"/>
          </w:pPr>
          <w:r w:rsidRPr="007058E7">
            <w:rPr>
              <w:rStyle w:val="PlaceholderText"/>
            </w:rPr>
            <w:t>Click or tap here to enter text.</w:t>
          </w:r>
        </w:p>
      </w:docPartBody>
    </w:docPart>
    <w:docPart>
      <w:docPartPr>
        <w:name w:val="89CF5351CB3F427E82FB8D8AE83E034C"/>
        <w:category>
          <w:name w:val="General"/>
          <w:gallery w:val="placeholder"/>
        </w:category>
        <w:types>
          <w:type w:val="bbPlcHdr"/>
        </w:types>
        <w:behaviors>
          <w:behavior w:val="content"/>
        </w:behaviors>
        <w:guid w:val="{7C3084FE-BB4D-4A5D-9A99-D0533D1FCA17}"/>
      </w:docPartPr>
      <w:docPartBody>
        <w:p w:rsidR="00000000" w:rsidRDefault="00FF0A0B" w:rsidP="00FF0A0B">
          <w:pPr>
            <w:pStyle w:val="89CF5351CB3F427E82FB8D8AE83E034C"/>
          </w:pPr>
          <w:r w:rsidRPr="007058E7">
            <w:rPr>
              <w:rStyle w:val="PlaceholderText"/>
            </w:rPr>
            <w:t>Click or tap here to enter text.</w:t>
          </w:r>
        </w:p>
      </w:docPartBody>
    </w:docPart>
    <w:docPart>
      <w:docPartPr>
        <w:name w:val="D4D335D797C04CCAB918A8E9E7B7F516"/>
        <w:category>
          <w:name w:val="General"/>
          <w:gallery w:val="placeholder"/>
        </w:category>
        <w:types>
          <w:type w:val="bbPlcHdr"/>
        </w:types>
        <w:behaviors>
          <w:behavior w:val="content"/>
        </w:behaviors>
        <w:guid w:val="{2BCB1D56-0B9C-471F-838D-0595128C398A}"/>
      </w:docPartPr>
      <w:docPartBody>
        <w:p w:rsidR="00000000" w:rsidRDefault="00FF0A0B" w:rsidP="00FF0A0B">
          <w:pPr>
            <w:pStyle w:val="D4D335D797C04CCAB918A8E9E7B7F516"/>
          </w:pPr>
          <w:r w:rsidRPr="007058E7">
            <w:rPr>
              <w:rStyle w:val="PlaceholderText"/>
            </w:rPr>
            <w:t>Click or tap here to enter text.</w:t>
          </w:r>
        </w:p>
      </w:docPartBody>
    </w:docPart>
    <w:docPart>
      <w:docPartPr>
        <w:name w:val="48013171817C4341A36798086406A6FB"/>
        <w:category>
          <w:name w:val="General"/>
          <w:gallery w:val="placeholder"/>
        </w:category>
        <w:types>
          <w:type w:val="bbPlcHdr"/>
        </w:types>
        <w:behaviors>
          <w:behavior w:val="content"/>
        </w:behaviors>
        <w:guid w:val="{29F5CB2C-4A5B-419A-862F-BB787656170D}"/>
      </w:docPartPr>
      <w:docPartBody>
        <w:p w:rsidR="00000000" w:rsidRDefault="00FF0A0B" w:rsidP="00FF0A0B">
          <w:pPr>
            <w:pStyle w:val="48013171817C4341A36798086406A6FB"/>
          </w:pPr>
          <w:r w:rsidRPr="007058E7">
            <w:rPr>
              <w:rStyle w:val="PlaceholderText"/>
            </w:rPr>
            <w:t>Click or tap here to enter text.</w:t>
          </w:r>
        </w:p>
      </w:docPartBody>
    </w:docPart>
    <w:docPart>
      <w:docPartPr>
        <w:name w:val="A21FF83872404C118EAB000BD21AE8FF"/>
        <w:category>
          <w:name w:val="General"/>
          <w:gallery w:val="placeholder"/>
        </w:category>
        <w:types>
          <w:type w:val="bbPlcHdr"/>
        </w:types>
        <w:behaviors>
          <w:behavior w:val="content"/>
        </w:behaviors>
        <w:guid w:val="{730AF9BC-969A-4878-A389-3F61B9146B1A}"/>
      </w:docPartPr>
      <w:docPartBody>
        <w:p w:rsidR="00000000" w:rsidRDefault="00FF0A0B" w:rsidP="00FF0A0B">
          <w:pPr>
            <w:pStyle w:val="A21FF83872404C118EAB000BD21AE8FF"/>
          </w:pPr>
          <w:r w:rsidRPr="007058E7">
            <w:rPr>
              <w:rStyle w:val="PlaceholderText"/>
            </w:rPr>
            <w:t>Click or tap here to enter text.</w:t>
          </w:r>
        </w:p>
      </w:docPartBody>
    </w:docPart>
    <w:docPart>
      <w:docPartPr>
        <w:name w:val="E3F1EDC3E8B047C3BA4EC587DB2A49F9"/>
        <w:category>
          <w:name w:val="General"/>
          <w:gallery w:val="placeholder"/>
        </w:category>
        <w:types>
          <w:type w:val="bbPlcHdr"/>
        </w:types>
        <w:behaviors>
          <w:behavior w:val="content"/>
        </w:behaviors>
        <w:guid w:val="{7A884D26-8AFB-408D-AECB-71D2C99CE73D}"/>
      </w:docPartPr>
      <w:docPartBody>
        <w:p w:rsidR="00000000" w:rsidRDefault="00FF0A0B" w:rsidP="00FF0A0B">
          <w:pPr>
            <w:pStyle w:val="E3F1EDC3E8B047C3BA4EC587DB2A49F9"/>
          </w:pPr>
          <w:r w:rsidRPr="007058E7">
            <w:rPr>
              <w:rStyle w:val="PlaceholderText"/>
            </w:rPr>
            <w:t>Click or tap here to enter text.</w:t>
          </w:r>
        </w:p>
      </w:docPartBody>
    </w:docPart>
    <w:docPart>
      <w:docPartPr>
        <w:name w:val="70DA215C0CFB4269A02D09960C794815"/>
        <w:category>
          <w:name w:val="General"/>
          <w:gallery w:val="placeholder"/>
        </w:category>
        <w:types>
          <w:type w:val="bbPlcHdr"/>
        </w:types>
        <w:behaviors>
          <w:behavior w:val="content"/>
        </w:behaviors>
        <w:guid w:val="{C8517EF8-B62D-441F-8CBA-E0DD071B6094}"/>
      </w:docPartPr>
      <w:docPartBody>
        <w:p w:rsidR="00000000" w:rsidRDefault="00FF0A0B" w:rsidP="00FF0A0B">
          <w:pPr>
            <w:pStyle w:val="70DA215C0CFB4269A02D09960C794815"/>
          </w:pPr>
          <w:r w:rsidRPr="007058E7">
            <w:rPr>
              <w:rStyle w:val="PlaceholderText"/>
            </w:rPr>
            <w:t>Click or tap here to enter text.</w:t>
          </w:r>
        </w:p>
      </w:docPartBody>
    </w:docPart>
    <w:docPart>
      <w:docPartPr>
        <w:name w:val="8FD4149DF9A64CC5B0C2946AC6CC6DAD"/>
        <w:category>
          <w:name w:val="General"/>
          <w:gallery w:val="placeholder"/>
        </w:category>
        <w:types>
          <w:type w:val="bbPlcHdr"/>
        </w:types>
        <w:behaviors>
          <w:behavior w:val="content"/>
        </w:behaviors>
        <w:guid w:val="{80BCAE50-7EA1-4AA8-A9BA-7AA7DD5D8EA1}"/>
      </w:docPartPr>
      <w:docPartBody>
        <w:p w:rsidR="00000000" w:rsidRDefault="00FF0A0B" w:rsidP="00FF0A0B">
          <w:pPr>
            <w:pStyle w:val="8FD4149DF9A64CC5B0C2946AC6CC6DAD"/>
          </w:pPr>
          <w:r w:rsidRPr="007058E7">
            <w:rPr>
              <w:rStyle w:val="PlaceholderText"/>
            </w:rPr>
            <w:t>Click or tap here to enter text.</w:t>
          </w:r>
        </w:p>
      </w:docPartBody>
    </w:docPart>
    <w:docPart>
      <w:docPartPr>
        <w:name w:val="EEF81AE1E9CB434483C8183AA22077C8"/>
        <w:category>
          <w:name w:val="General"/>
          <w:gallery w:val="placeholder"/>
        </w:category>
        <w:types>
          <w:type w:val="bbPlcHdr"/>
        </w:types>
        <w:behaviors>
          <w:behavior w:val="content"/>
        </w:behaviors>
        <w:guid w:val="{7768618D-9AF8-4367-BEB9-632DCF3773DF}"/>
      </w:docPartPr>
      <w:docPartBody>
        <w:p w:rsidR="00000000" w:rsidRDefault="00FF0A0B" w:rsidP="00FF0A0B">
          <w:pPr>
            <w:pStyle w:val="EEF81AE1E9CB434483C8183AA22077C8"/>
          </w:pPr>
          <w:r w:rsidRPr="007058E7">
            <w:rPr>
              <w:rStyle w:val="PlaceholderText"/>
            </w:rPr>
            <w:t>Click or tap here to enter text.</w:t>
          </w:r>
        </w:p>
      </w:docPartBody>
    </w:docPart>
    <w:docPart>
      <w:docPartPr>
        <w:name w:val="AB09A8069CA644B4A58D4A7625855E50"/>
        <w:category>
          <w:name w:val="General"/>
          <w:gallery w:val="placeholder"/>
        </w:category>
        <w:types>
          <w:type w:val="bbPlcHdr"/>
        </w:types>
        <w:behaviors>
          <w:behavior w:val="content"/>
        </w:behaviors>
        <w:guid w:val="{F99869CD-89D5-4526-A2C9-584975A26AA9}"/>
      </w:docPartPr>
      <w:docPartBody>
        <w:p w:rsidR="00000000" w:rsidRDefault="00FF0A0B" w:rsidP="00FF0A0B">
          <w:pPr>
            <w:pStyle w:val="AB09A8069CA644B4A58D4A7625855E50"/>
          </w:pPr>
          <w:r w:rsidRPr="007058E7">
            <w:rPr>
              <w:rStyle w:val="PlaceholderText"/>
            </w:rPr>
            <w:t>Click or tap here to enter text.</w:t>
          </w:r>
        </w:p>
      </w:docPartBody>
    </w:docPart>
    <w:docPart>
      <w:docPartPr>
        <w:name w:val="18AF65B63A9D4C059B4DDA8202917000"/>
        <w:category>
          <w:name w:val="General"/>
          <w:gallery w:val="placeholder"/>
        </w:category>
        <w:types>
          <w:type w:val="bbPlcHdr"/>
        </w:types>
        <w:behaviors>
          <w:behavior w:val="content"/>
        </w:behaviors>
        <w:guid w:val="{715AB4D3-82BB-454D-8589-C6956A9B9A96}"/>
      </w:docPartPr>
      <w:docPartBody>
        <w:p w:rsidR="00000000" w:rsidRDefault="00FF0A0B" w:rsidP="00FF0A0B">
          <w:pPr>
            <w:pStyle w:val="18AF65B63A9D4C059B4DDA8202917000"/>
          </w:pPr>
          <w:r w:rsidRPr="007058E7">
            <w:rPr>
              <w:rStyle w:val="PlaceholderText"/>
            </w:rPr>
            <w:t>Click or tap here to enter text.</w:t>
          </w:r>
        </w:p>
      </w:docPartBody>
    </w:docPart>
    <w:docPart>
      <w:docPartPr>
        <w:name w:val="DD73BB970CD745EA8DCE52E607147AA6"/>
        <w:category>
          <w:name w:val="General"/>
          <w:gallery w:val="placeholder"/>
        </w:category>
        <w:types>
          <w:type w:val="bbPlcHdr"/>
        </w:types>
        <w:behaviors>
          <w:behavior w:val="content"/>
        </w:behaviors>
        <w:guid w:val="{1E5FEBF4-6184-4BF6-B9BA-B2B834976825}"/>
      </w:docPartPr>
      <w:docPartBody>
        <w:p w:rsidR="00000000" w:rsidRDefault="00FF0A0B" w:rsidP="00FF0A0B">
          <w:pPr>
            <w:pStyle w:val="DD73BB970CD745EA8DCE52E607147AA6"/>
          </w:pPr>
          <w:r w:rsidRPr="007058E7">
            <w:rPr>
              <w:rStyle w:val="PlaceholderText"/>
            </w:rPr>
            <w:t>Click or tap here to enter text.</w:t>
          </w:r>
        </w:p>
      </w:docPartBody>
    </w:docPart>
    <w:docPart>
      <w:docPartPr>
        <w:name w:val="FC7E321D935C4D27A5150037B85F0F70"/>
        <w:category>
          <w:name w:val="General"/>
          <w:gallery w:val="placeholder"/>
        </w:category>
        <w:types>
          <w:type w:val="bbPlcHdr"/>
        </w:types>
        <w:behaviors>
          <w:behavior w:val="content"/>
        </w:behaviors>
        <w:guid w:val="{CC761AA5-CFE1-46E8-A154-D4E30EFFE7CB}"/>
      </w:docPartPr>
      <w:docPartBody>
        <w:p w:rsidR="00000000" w:rsidRDefault="00FF0A0B" w:rsidP="00FF0A0B">
          <w:pPr>
            <w:pStyle w:val="FC7E321D935C4D27A5150037B85F0F70"/>
          </w:pPr>
          <w:r w:rsidRPr="007058E7">
            <w:rPr>
              <w:rStyle w:val="PlaceholderText"/>
            </w:rPr>
            <w:t>Click or tap here to enter text.</w:t>
          </w:r>
        </w:p>
      </w:docPartBody>
    </w:docPart>
    <w:docPart>
      <w:docPartPr>
        <w:name w:val="01AEE14385DE41CE9140F3078151BCBF"/>
        <w:category>
          <w:name w:val="General"/>
          <w:gallery w:val="placeholder"/>
        </w:category>
        <w:types>
          <w:type w:val="bbPlcHdr"/>
        </w:types>
        <w:behaviors>
          <w:behavior w:val="content"/>
        </w:behaviors>
        <w:guid w:val="{D6EB1C60-6473-4357-92D0-37FA2DFB94D0}"/>
      </w:docPartPr>
      <w:docPartBody>
        <w:p w:rsidR="00000000" w:rsidRDefault="00FF0A0B" w:rsidP="00FF0A0B">
          <w:pPr>
            <w:pStyle w:val="01AEE14385DE41CE9140F3078151BCBF"/>
          </w:pPr>
          <w:r w:rsidRPr="007058E7">
            <w:rPr>
              <w:rStyle w:val="PlaceholderText"/>
            </w:rPr>
            <w:t>Click or tap here to enter text.</w:t>
          </w:r>
        </w:p>
      </w:docPartBody>
    </w:docPart>
    <w:docPart>
      <w:docPartPr>
        <w:name w:val="32EF78EA4D4B44F1ABCD29027EF14D95"/>
        <w:category>
          <w:name w:val="General"/>
          <w:gallery w:val="placeholder"/>
        </w:category>
        <w:types>
          <w:type w:val="bbPlcHdr"/>
        </w:types>
        <w:behaviors>
          <w:behavior w:val="content"/>
        </w:behaviors>
        <w:guid w:val="{CCE743C5-2F4D-4056-8795-FBD9E84E44F8}"/>
      </w:docPartPr>
      <w:docPartBody>
        <w:p w:rsidR="00000000" w:rsidRDefault="00FF0A0B" w:rsidP="00FF0A0B">
          <w:pPr>
            <w:pStyle w:val="32EF78EA4D4B44F1ABCD29027EF14D95"/>
          </w:pPr>
          <w:r w:rsidRPr="007058E7">
            <w:rPr>
              <w:rStyle w:val="PlaceholderText"/>
            </w:rPr>
            <w:t>Click or tap here to enter text.</w:t>
          </w:r>
        </w:p>
      </w:docPartBody>
    </w:docPart>
    <w:docPart>
      <w:docPartPr>
        <w:name w:val="8802C232D81245E8B2EAAA9A392C95F7"/>
        <w:category>
          <w:name w:val="General"/>
          <w:gallery w:val="placeholder"/>
        </w:category>
        <w:types>
          <w:type w:val="bbPlcHdr"/>
        </w:types>
        <w:behaviors>
          <w:behavior w:val="content"/>
        </w:behaviors>
        <w:guid w:val="{42B4476C-42CA-4DFF-84B3-84C1BDE19330}"/>
      </w:docPartPr>
      <w:docPartBody>
        <w:p w:rsidR="00000000" w:rsidRDefault="00FF0A0B" w:rsidP="00FF0A0B">
          <w:pPr>
            <w:pStyle w:val="8802C232D81245E8B2EAAA9A392C95F7"/>
          </w:pPr>
          <w:r w:rsidRPr="007058E7">
            <w:rPr>
              <w:rStyle w:val="PlaceholderText"/>
            </w:rPr>
            <w:t>Click or tap here to enter text.</w:t>
          </w:r>
        </w:p>
      </w:docPartBody>
    </w:docPart>
    <w:docPart>
      <w:docPartPr>
        <w:name w:val="EE72539FF78D427CA9CAA3033374D844"/>
        <w:category>
          <w:name w:val="General"/>
          <w:gallery w:val="placeholder"/>
        </w:category>
        <w:types>
          <w:type w:val="bbPlcHdr"/>
        </w:types>
        <w:behaviors>
          <w:behavior w:val="content"/>
        </w:behaviors>
        <w:guid w:val="{D1A968B8-E138-44B5-A6DD-C452C8FE3FFA}"/>
      </w:docPartPr>
      <w:docPartBody>
        <w:p w:rsidR="00000000" w:rsidRDefault="00FF0A0B" w:rsidP="00FF0A0B">
          <w:pPr>
            <w:pStyle w:val="EE72539FF78D427CA9CAA3033374D844"/>
          </w:pPr>
          <w:r w:rsidRPr="007058E7">
            <w:rPr>
              <w:rStyle w:val="PlaceholderText"/>
            </w:rPr>
            <w:t>Click or tap here to enter text.</w:t>
          </w:r>
        </w:p>
      </w:docPartBody>
    </w:docPart>
    <w:docPart>
      <w:docPartPr>
        <w:name w:val="28E6BF78530042789D3056BA0791ED1C"/>
        <w:category>
          <w:name w:val="General"/>
          <w:gallery w:val="placeholder"/>
        </w:category>
        <w:types>
          <w:type w:val="bbPlcHdr"/>
        </w:types>
        <w:behaviors>
          <w:behavior w:val="content"/>
        </w:behaviors>
        <w:guid w:val="{6AEDED55-44B8-47AF-9A62-A397A6E689CC}"/>
      </w:docPartPr>
      <w:docPartBody>
        <w:p w:rsidR="00000000" w:rsidRDefault="00FF0A0B" w:rsidP="00FF0A0B">
          <w:pPr>
            <w:pStyle w:val="28E6BF78530042789D3056BA0791ED1C"/>
          </w:pPr>
          <w:r w:rsidRPr="007058E7">
            <w:rPr>
              <w:rStyle w:val="PlaceholderText"/>
            </w:rPr>
            <w:t>Click or tap here to enter text.</w:t>
          </w:r>
        </w:p>
      </w:docPartBody>
    </w:docPart>
    <w:docPart>
      <w:docPartPr>
        <w:name w:val="A7D2621E8FA74B1FB7D74A9FAA97B529"/>
        <w:category>
          <w:name w:val="General"/>
          <w:gallery w:val="placeholder"/>
        </w:category>
        <w:types>
          <w:type w:val="bbPlcHdr"/>
        </w:types>
        <w:behaviors>
          <w:behavior w:val="content"/>
        </w:behaviors>
        <w:guid w:val="{3DDC17F0-923E-41E7-9E65-FD72648B03DD}"/>
      </w:docPartPr>
      <w:docPartBody>
        <w:p w:rsidR="00000000" w:rsidRDefault="00FF0A0B" w:rsidP="00FF0A0B">
          <w:pPr>
            <w:pStyle w:val="A7D2621E8FA74B1FB7D74A9FAA97B529"/>
          </w:pPr>
          <w:r w:rsidRPr="007058E7">
            <w:rPr>
              <w:rStyle w:val="PlaceholderText"/>
            </w:rPr>
            <w:t>Click or tap here to enter text.</w:t>
          </w:r>
        </w:p>
      </w:docPartBody>
    </w:docPart>
    <w:docPart>
      <w:docPartPr>
        <w:name w:val="9BCC3679E618493FBB00A5BFE4DCD97B"/>
        <w:category>
          <w:name w:val="General"/>
          <w:gallery w:val="placeholder"/>
        </w:category>
        <w:types>
          <w:type w:val="bbPlcHdr"/>
        </w:types>
        <w:behaviors>
          <w:behavior w:val="content"/>
        </w:behaviors>
        <w:guid w:val="{DB885FCA-FF82-4793-B556-F6EE7C8B738A}"/>
      </w:docPartPr>
      <w:docPartBody>
        <w:p w:rsidR="00000000" w:rsidRDefault="00FF0A0B" w:rsidP="00FF0A0B">
          <w:pPr>
            <w:pStyle w:val="9BCC3679E618493FBB00A5BFE4DCD97B"/>
          </w:pPr>
          <w:r w:rsidRPr="007058E7">
            <w:rPr>
              <w:rStyle w:val="PlaceholderText"/>
            </w:rPr>
            <w:t>Click or tap here to enter text.</w:t>
          </w:r>
        </w:p>
      </w:docPartBody>
    </w:docPart>
    <w:docPart>
      <w:docPartPr>
        <w:name w:val="F42AB8355E544737BDFF0CCED7C2D13E"/>
        <w:category>
          <w:name w:val="General"/>
          <w:gallery w:val="placeholder"/>
        </w:category>
        <w:types>
          <w:type w:val="bbPlcHdr"/>
        </w:types>
        <w:behaviors>
          <w:behavior w:val="content"/>
        </w:behaviors>
        <w:guid w:val="{37331448-A04C-44C8-A1EE-C77B916ACF79}"/>
      </w:docPartPr>
      <w:docPartBody>
        <w:p w:rsidR="00000000" w:rsidRDefault="00FF0A0B" w:rsidP="00FF0A0B">
          <w:pPr>
            <w:pStyle w:val="F42AB8355E544737BDFF0CCED7C2D13E"/>
          </w:pPr>
          <w:r w:rsidRPr="007058E7">
            <w:rPr>
              <w:rStyle w:val="PlaceholderText"/>
            </w:rPr>
            <w:t>Click or tap here to enter text.</w:t>
          </w:r>
        </w:p>
      </w:docPartBody>
    </w:docPart>
    <w:docPart>
      <w:docPartPr>
        <w:name w:val="6A0B1EC9D8BD44E29B088DC0F7649D02"/>
        <w:category>
          <w:name w:val="General"/>
          <w:gallery w:val="placeholder"/>
        </w:category>
        <w:types>
          <w:type w:val="bbPlcHdr"/>
        </w:types>
        <w:behaviors>
          <w:behavior w:val="content"/>
        </w:behaviors>
        <w:guid w:val="{FAE12D71-E997-4E66-8DFC-FB25059F0FF6}"/>
      </w:docPartPr>
      <w:docPartBody>
        <w:p w:rsidR="00000000" w:rsidRDefault="00FF0A0B" w:rsidP="00FF0A0B">
          <w:pPr>
            <w:pStyle w:val="6A0B1EC9D8BD44E29B088DC0F7649D02"/>
          </w:pPr>
          <w:r w:rsidRPr="007058E7">
            <w:rPr>
              <w:rStyle w:val="PlaceholderText"/>
            </w:rPr>
            <w:t>Click or tap here to enter text.</w:t>
          </w:r>
        </w:p>
      </w:docPartBody>
    </w:docPart>
    <w:docPart>
      <w:docPartPr>
        <w:name w:val="3CB905A908664157940BC8CAB6793DB8"/>
        <w:category>
          <w:name w:val="General"/>
          <w:gallery w:val="placeholder"/>
        </w:category>
        <w:types>
          <w:type w:val="bbPlcHdr"/>
        </w:types>
        <w:behaviors>
          <w:behavior w:val="content"/>
        </w:behaviors>
        <w:guid w:val="{6F26BF34-94A3-428D-B454-82CEED8B3E5F}"/>
      </w:docPartPr>
      <w:docPartBody>
        <w:p w:rsidR="00000000" w:rsidRDefault="00FF0A0B" w:rsidP="00FF0A0B">
          <w:pPr>
            <w:pStyle w:val="3CB905A908664157940BC8CAB6793DB8"/>
          </w:pPr>
          <w:r w:rsidRPr="007058E7">
            <w:rPr>
              <w:rStyle w:val="PlaceholderText"/>
            </w:rPr>
            <w:t>Click or tap here to enter text.</w:t>
          </w:r>
        </w:p>
      </w:docPartBody>
    </w:docPart>
    <w:docPart>
      <w:docPartPr>
        <w:name w:val="759D44A683914CB1B9B1207BC5BDB91A"/>
        <w:category>
          <w:name w:val="General"/>
          <w:gallery w:val="placeholder"/>
        </w:category>
        <w:types>
          <w:type w:val="bbPlcHdr"/>
        </w:types>
        <w:behaviors>
          <w:behavior w:val="content"/>
        </w:behaviors>
        <w:guid w:val="{3A7F68ED-7994-44B3-8CAE-5F6D3DE3343D}"/>
      </w:docPartPr>
      <w:docPartBody>
        <w:p w:rsidR="00000000" w:rsidRDefault="00FF0A0B" w:rsidP="00FF0A0B">
          <w:pPr>
            <w:pStyle w:val="759D44A683914CB1B9B1207BC5BDB91A"/>
          </w:pPr>
          <w:r w:rsidRPr="007058E7">
            <w:rPr>
              <w:rStyle w:val="PlaceholderText"/>
            </w:rPr>
            <w:t>Click or tap here to enter text.</w:t>
          </w:r>
        </w:p>
      </w:docPartBody>
    </w:docPart>
    <w:docPart>
      <w:docPartPr>
        <w:name w:val="BC463CE0AF784C47AA90AD83C7A8EB4D"/>
        <w:category>
          <w:name w:val="General"/>
          <w:gallery w:val="placeholder"/>
        </w:category>
        <w:types>
          <w:type w:val="bbPlcHdr"/>
        </w:types>
        <w:behaviors>
          <w:behavior w:val="content"/>
        </w:behaviors>
        <w:guid w:val="{5D637FFC-2DE3-40A2-AAD0-327832328D6B}"/>
      </w:docPartPr>
      <w:docPartBody>
        <w:p w:rsidR="00000000" w:rsidRDefault="00FF0A0B" w:rsidP="00FF0A0B">
          <w:pPr>
            <w:pStyle w:val="BC463CE0AF784C47AA90AD83C7A8EB4D"/>
          </w:pPr>
          <w:r w:rsidRPr="007058E7">
            <w:rPr>
              <w:rStyle w:val="PlaceholderText"/>
            </w:rPr>
            <w:t>Click or tap here to enter text.</w:t>
          </w:r>
        </w:p>
      </w:docPartBody>
    </w:docPart>
    <w:docPart>
      <w:docPartPr>
        <w:name w:val="1EFB934B4792437E801CDA27F8087C7E"/>
        <w:category>
          <w:name w:val="General"/>
          <w:gallery w:val="placeholder"/>
        </w:category>
        <w:types>
          <w:type w:val="bbPlcHdr"/>
        </w:types>
        <w:behaviors>
          <w:behavior w:val="content"/>
        </w:behaviors>
        <w:guid w:val="{2D08F254-16BA-4FB2-B525-79E1448B55CE}"/>
      </w:docPartPr>
      <w:docPartBody>
        <w:p w:rsidR="00000000" w:rsidRDefault="00FF0A0B" w:rsidP="00FF0A0B">
          <w:pPr>
            <w:pStyle w:val="1EFB934B4792437E801CDA27F8087C7E"/>
          </w:pPr>
          <w:r w:rsidRPr="007058E7">
            <w:rPr>
              <w:rStyle w:val="PlaceholderText"/>
            </w:rPr>
            <w:t>Click or tap here to enter text.</w:t>
          </w:r>
        </w:p>
      </w:docPartBody>
    </w:docPart>
    <w:docPart>
      <w:docPartPr>
        <w:name w:val="A51D8EB5AC43474F8B16BF8DADD9244E"/>
        <w:category>
          <w:name w:val="General"/>
          <w:gallery w:val="placeholder"/>
        </w:category>
        <w:types>
          <w:type w:val="bbPlcHdr"/>
        </w:types>
        <w:behaviors>
          <w:behavior w:val="content"/>
        </w:behaviors>
        <w:guid w:val="{6FBC70DC-EF9A-4CEC-8370-357481E85136}"/>
      </w:docPartPr>
      <w:docPartBody>
        <w:p w:rsidR="00000000" w:rsidRDefault="00FF0A0B" w:rsidP="00FF0A0B">
          <w:pPr>
            <w:pStyle w:val="A51D8EB5AC43474F8B16BF8DADD9244E"/>
          </w:pPr>
          <w:r w:rsidRPr="007058E7">
            <w:rPr>
              <w:rStyle w:val="PlaceholderText"/>
            </w:rPr>
            <w:t>Click or tap here to enter text.</w:t>
          </w:r>
        </w:p>
      </w:docPartBody>
    </w:docPart>
    <w:docPart>
      <w:docPartPr>
        <w:name w:val="BE9CA2A762DC4EA38A4D92791EF473AD"/>
        <w:category>
          <w:name w:val="General"/>
          <w:gallery w:val="placeholder"/>
        </w:category>
        <w:types>
          <w:type w:val="bbPlcHdr"/>
        </w:types>
        <w:behaviors>
          <w:behavior w:val="content"/>
        </w:behaviors>
        <w:guid w:val="{F53A3ACF-16BC-4B41-9C1E-B9FD14A7F753}"/>
      </w:docPartPr>
      <w:docPartBody>
        <w:p w:rsidR="00000000" w:rsidRDefault="00FF0A0B" w:rsidP="00FF0A0B">
          <w:pPr>
            <w:pStyle w:val="BE9CA2A762DC4EA38A4D92791EF473AD"/>
          </w:pPr>
          <w:r w:rsidRPr="007058E7">
            <w:rPr>
              <w:rStyle w:val="PlaceholderText"/>
            </w:rPr>
            <w:t>Click or tap here to enter text.</w:t>
          </w:r>
        </w:p>
      </w:docPartBody>
    </w:docPart>
    <w:docPart>
      <w:docPartPr>
        <w:name w:val="20DDBF314DC64C829F6F00371A34C62E"/>
        <w:category>
          <w:name w:val="General"/>
          <w:gallery w:val="placeholder"/>
        </w:category>
        <w:types>
          <w:type w:val="bbPlcHdr"/>
        </w:types>
        <w:behaviors>
          <w:behavior w:val="content"/>
        </w:behaviors>
        <w:guid w:val="{8445C10D-A99A-46BD-A09C-0C98A43C27DA}"/>
      </w:docPartPr>
      <w:docPartBody>
        <w:p w:rsidR="00000000" w:rsidRDefault="00FF0A0B" w:rsidP="00FF0A0B">
          <w:pPr>
            <w:pStyle w:val="20DDBF314DC64C829F6F00371A34C62E"/>
          </w:pPr>
          <w:r w:rsidRPr="007058E7">
            <w:rPr>
              <w:rStyle w:val="PlaceholderText"/>
            </w:rPr>
            <w:t>Click or tap here to enter text.</w:t>
          </w:r>
        </w:p>
      </w:docPartBody>
    </w:docPart>
    <w:docPart>
      <w:docPartPr>
        <w:name w:val="9D31A43AFFE94B038D60219BA5865D35"/>
        <w:category>
          <w:name w:val="General"/>
          <w:gallery w:val="placeholder"/>
        </w:category>
        <w:types>
          <w:type w:val="bbPlcHdr"/>
        </w:types>
        <w:behaviors>
          <w:behavior w:val="content"/>
        </w:behaviors>
        <w:guid w:val="{C2D1F812-FE85-46C0-B419-C42E76359321}"/>
      </w:docPartPr>
      <w:docPartBody>
        <w:p w:rsidR="00000000" w:rsidRDefault="00FF0A0B" w:rsidP="00FF0A0B">
          <w:pPr>
            <w:pStyle w:val="9D31A43AFFE94B038D60219BA5865D35"/>
          </w:pPr>
          <w:r w:rsidRPr="007058E7">
            <w:rPr>
              <w:rStyle w:val="PlaceholderText"/>
            </w:rPr>
            <w:t>Click or tap here to enter text.</w:t>
          </w:r>
        </w:p>
      </w:docPartBody>
    </w:docPart>
    <w:docPart>
      <w:docPartPr>
        <w:name w:val="AB26302F67BE4FF094E1B1C35316031C"/>
        <w:category>
          <w:name w:val="General"/>
          <w:gallery w:val="placeholder"/>
        </w:category>
        <w:types>
          <w:type w:val="bbPlcHdr"/>
        </w:types>
        <w:behaviors>
          <w:behavior w:val="content"/>
        </w:behaviors>
        <w:guid w:val="{9A468049-88CF-4DCA-9DC2-D9EED3C8C96A}"/>
      </w:docPartPr>
      <w:docPartBody>
        <w:p w:rsidR="00000000" w:rsidRDefault="00FF0A0B" w:rsidP="00FF0A0B">
          <w:pPr>
            <w:pStyle w:val="AB26302F67BE4FF094E1B1C35316031C"/>
          </w:pPr>
          <w:r w:rsidRPr="007058E7">
            <w:rPr>
              <w:rStyle w:val="PlaceholderText"/>
            </w:rPr>
            <w:t>Click or tap here to enter text.</w:t>
          </w:r>
        </w:p>
      </w:docPartBody>
    </w:docPart>
    <w:docPart>
      <w:docPartPr>
        <w:name w:val="E1B189D4121E410FBDA544E86932CE65"/>
        <w:category>
          <w:name w:val="General"/>
          <w:gallery w:val="placeholder"/>
        </w:category>
        <w:types>
          <w:type w:val="bbPlcHdr"/>
        </w:types>
        <w:behaviors>
          <w:behavior w:val="content"/>
        </w:behaviors>
        <w:guid w:val="{ECB211BB-99AC-4624-9360-31220FCB63C8}"/>
      </w:docPartPr>
      <w:docPartBody>
        <w:p w:rsidR="00000000" w:rsidRDefault="00FF0A0B" w:rsidP="00FF0A0B">
          <w:pPr>
            <w:pStyle w:val="E1B189D4121E410FBDA544E86932CE65"/>
          </w:pPr>
          <w:r w:rsidRPr="007058E7">
            <w:rPr>
              <w:rStyle w:val="PlaceholderText"/>
            </w:rPr>
            <w:t>Click or tap here to enter text.</w:t>
          </w:r>
        </w:p>
      </w:docPartBody>
    </w:docPart>
    <w:docPart>
      <w:docPartPr>
        <w:name w:val="8AF4F2323991458A86BB76952C879850"/>
        <w:category>
          <w:name w:val="General"/>
          <w:gallery w:val="placeholder"/>
        </w:category>
        <w:types>
          <w:type w:val="bbPlcHdr"/>
        </w:types>
        <w:behaviors>
          <w:behavior w:val="content"/>
        </w:behaviors>
        <w:guid w:val="{1B23D585-0A1D-462D-8E90-CCCD379478FC}"/>
      </w:docPartPr>
      <w:docPartBody>
        <w:p w:rsidR="00000000" w:rsidRDefault="00FF0A0B" w:rsidP="00FF0A0B">
          <w:pPr>
            <w:pStyle w:val="8AF4F2323991458A86BB76952C879850"/>
          </w:pPr>
          <w:r w:rsidRPr="007058E7">
            <w:rPr>
              <w:rStyle w:val="PlaceholderText"/>
            </w:rPr>
            <w:t>Click or tap here to enter text.</w:t>
          </w:r>
        </w:p>
      </w:docPartBody>
    </w:docPart>
    <w:docPart>
      <w:docPartPr>
        <w:name w:val="4F4CCF418BED466E9767230520709F34"/>
        <w:category>
          <w:name w:val="General"/>
          <w:gallery w:val="placeholder"/>
        </w:category>
        <w:types>
          <w:type w:val="bbPlcHdr"/>
        </w:types>
        <w:behaviors>
          <w:behavior w:val="content"/>
        </w:behaviors>
        <w:guid w:val="{F65C6257-84B2-4253-8E8E-A99C046B3AE8}"/>
      </w:docPartPr>
      <w:docPartBody>
        <w:p w:rsidR="00000000" w:rsidRDefault="00FF0A0B" w:rsidP="00FF0A0B">
          <w:pPr>
            <w:pStyle w:val="4F4CCF418BED466E9767230520709F34"/>
          </w:pPr>
          <w:r w:rsidRPr="007058E7">
            <w:rPr>
              <w:rStyle w:val="PlaceholderText"/>
            </w:rPr>
            <w:t>Click or tap here to enter text.</w:t>
          </w:r>
        </w:p>
      </w:docPartBody>
    </w:docPart>
    <w:docPart>
      <w:docPartPr>
        <w:name w:val="8FB44776268F4D3E88B2D8C75B7116E2"/>
        <w:category>
          <w:name w:val="General"/>
          <w:gallery w:val="placeholder"/>
        </w:category>
        <w:types>
          <w:type w:val="bbPlcHdr"/>
        </w:types>
        <w:behaviors>
          <w:behavior w:val="content"/>
        </w:behaviors>
        <w:guid w:val="{DE743717-472B-4894-8EA2-BF2A931B26C2}"/>
      </w:docPartPr>
      <w:docPartBody>
        <w:p w:rsidR="00000000" w:rsidRDefault="00FF0A0B" w:rsidP="00FF0A0B">
          <w:pPr>
            <w:pStyle w:val="8FB44776268F4D3E88B2D8C75B7116E2"/>
          </w:pPr>
          <w:r w:rsidRPr="007058E7">
            <w:rPr>
              <w:rStyle w:val="PlaceholderText"/>
            </w:rPr>
            <w:t>Click or tap here to enter text.</w:t>
          </w:r>
        </w:p>
      </w:docPartBody>
    </w:docPart>
    <w:docPart>
      <w:docPartPr>
        <w:name w:val="9004D4D8EADF46F3935649A1A13242DD"/>
        <w:category>
          <w:name w:val="General"/>
          <w:gallery w:val="placeholder"/>
        </w:category>
        <w:types>
          <w:type w:val="bbPlcHdr"/>
        </w:types>
        <w:behaviors>
          <w:behavior w:val="content"/>
        </w:behaviors>
        <w:guid w:val="{74439035-E193-43D3-8708-844C55A01AF5}"/>
      </w:docPartPr>
      <w:docPartBody>
        <w:p w:rsidR="00000000" w:rsidRDefault="00FF0A0B" w:rsidP="00FF0A0B">
          <w:pPr>
            <w:pStyle w:val="9004D4D8EADF46F3935649A1A13242DD"/>
          </w:pPr>
          <w:r w:rsidRPr="007058E7">
            <w:rPr>
              <w:rStyle w:val="PlaceholderText"/>
            </w:rPr>
            <w:t>Click or tap here to enter text.</w:t>
          </w:r>
        </w:p>
      </w:docPartBody>
    </w:docPart>
    <w:docPart>
      <w:docPartPr>
        <w:name w:val="8159DF33F12B4DD6AAF641F023E53153"/>
        <w:category>
          <w:name w:val="General"/>
          <w:gallery w:val="placeholder"/>
        </w:category>
        <w:types>
          <w:type w:val="bbPlcHdr"/>
        </w:types>
        <w:behaviors>
          <w:behavior w:val="content"/>
        </w:behaviors>
        <w:guid w:val="{99EE0438-B152-4177-9288-1CFEB4698D63}"/>
      </w:docPartPr>
      <w:docPartBody>
        <w:p w:rsidR="00000000" w:rsidRDefault="00FF0A0B" w:rsidP="00FF0A0B">
          <w:pPr>
            <w:pStyle w:val="8159DF33F12B4DD6AAF641F023E53153"/>
          </w:pPr>
          <w:r w:rsidRPr="007058E7">
            <w:rPr>
              <w:rStyle w:val="PlaceholderText"/>
            </w:rPr>
            <w:t>Click or tap here to enter text.</w:t>
          </w:r>
        </w:p>
      </w:docPartBody>
    </w:docPart>
    <w:docPart>
      <w:docPartPr>
        <w:name w:val="94634E8DD8C44D7B996ED722CBCE13C8"/>
        <w:category>
          <w:name w:val="General"/>
          <w:gallery w:val="placeholder"/>
        </w:category>
        <w:types>
          <w:type w:val="bbPlcHdr"/>
        </w:types>
        <w:behaviors>
          <w:behavior w:val="content"/>
        </w:behaviors>
        <w:guid w:val="{E7C1A6C0-C14D-4181-B885-9AE5BC586A85}"/>
      </w:docPartPr>
      <w:docPartBody>
        <w:p w:rsidR="00000000" w:rsidRDefault="00FF0A0B" w:rsidP="00FF0A0B">
          <w:pPr>
            <w:pStyle w:val="94634E8DD8C44D7B996ED722CBCE13C8"/>
          </w:pPr>
          <w:r w:rsidRPr="007058E7">
            <w:rPr>
              <w:rStyle w:val="PlaceholderText"/>
            </w:rPr>
            <w:t>Click or tap here to enter text.</w:t>
          </w:r>
        </w:p>
      </w:docPartBody>
    </w:docPart>
    <w:docPart>
      <w:docPartPr>
        <w:name w:val="28787087BE9F49EE875E516F90701ED6"/>
        <w:category>
          <w:name w:val="General"/>
          <w:gallery w:val="placeholder"/>
        </w:category>
        <w:types>
          <w:type w:val="bbPlcHdr"/>
        </w:types>
        <w:behaviors>
          <w:behavior w:val="content"/>
        </w:behaviors>
        <w:guid w:val="{3DDD5C66-187C-4E51-9F8D-A5AFFE4F2858}"/>
      </w:docPartPr>
      <w:docPartBody>
        <w:p w:rsidR="00000000" w:rsidRDefault="00FF0A0B" w:rsidP="00FF0A0B">
          <w:pPr>
            <w:pStyle w:val="28787087BE9F49EE875E516F90701ED6"/>
          </w:pPr>
          <w:r w:rsidRPr="007058E7">
            <w:rPr>
              <w:rStyle w:val="PlaceholderText"/>
            </w:rPr>
            <w:t>Click or tap here to enter text.</w:t>
          </w:r>
        </w:p>
      </w:docPartBody>
    </w:docPart>
    <w:docPart>
      <w:docPartPr>
        <w:name w:val="FBB2F84677AE432AA68102886A27C4F0"/>
        <w:category>
          <w:name w:val="General"/>
          <w:gallery w:val="placeholder"/>
        </w:category>
        <w:types>
          <w:type w:val="bbPlcHdr"/>
        </w:types>
        <w:behaviors>
          <w:behavior w:val="content"/>
        </w:behaviors>
        <w:guid w:val="{31E1D8B2-0088-4574-B5DE-4964EE5E971F}"/>
      </w:docPartPr>
      <w:docPartBody>
        <w:p w:rsidR="00000000" w:rsidRDefault="00FF0A0B" w:rsidP="00FF0A0B">
          <w:pPr>
            <w:pStyle w:val="FBB2F84677AE432AA68102886A27C4F0"/>
          </w:pPr>
          <w:r w:rsidRPr="007058E7">
            <w:rPr>
              <w:rStyle w:val="PlaceholderText"/>
            </w:rPr>
            <w:t>Click or tap here to enter text.</w:t>
          </w:r>
        </w:p>
      </w:docPartBody>
    </w:docPart>
    <w:docPart>
      <w:docPartPr>
        <w:name w:val="A1411CB1C41E4B46903249DF85A923BE"/>
        <w:category>
          <w:name w:val="General"/>
          <w:gallery w:val="placeholder"/>
        </w:category>
        <w:types>
          <w:type w:val="bbPlcHdr"/>
        </w:types>
        <w:behaviors>
          <w:behavior w:val="content"/>
        </w:behaviors>
        <w:guid w:val="{0FEDA517-8459-49AE-944C-85AB74BB02F5}"/>
      </w:docPartPr>
      <w:docPartBody>
        <w:p w:rsidR="00000000" w:rsidRDefault="00FF0A0B" w:rsidP="00FF0A0B">
          <w:pPr>
            <w:pStyle w:val="A1411CB1C41E4B46903249DF85A923BE"/>
          </w:pPr>
          <w:r w:rsidRPr="007058E7">
            <w:rPr>
              <w:rStyle w:val="PlaceholderText"/>
            </w:rPr>
            <w:t>Click or tap here to enter text.</w:t>
          </w:r>
        </w:p>
      </w:docPartBody>
    </w:docPart>
    <w:docPart>
      <w:docPartPr>
        <w:name w:val="4CAC343BB8B54B869CCD65DD930689A2"/>
        <w:category>
          <w:name w:val="General"/>
          <w:gallery w:val="placeholder"/>
        </w:category>
        <w:types>
          <w:type w:val="bbPlcHdr"/>
        </w:types>
        <w:behaviors>
          <w:behavior w:val="content"/>
        </w:behaviors>
        <w:guid w:val="{033A9B1F-810F-4E77-B09A-03B2ECCE41BA}"/>
      </w:docPartPr>
      <w:docPartBody>
        <w:p w:rsidR="00000000" w:rsidRDefault="00FF0A0B" w:rsidP="00FF0A0B">
          <w:pPr>
            <w:pStyle w:val="4CAC343BB8B54B869CCD65DD930689A2"/>
          </w:pPr>
          <w:r w:rsidRPr="007058E7">
            <w:rPr>
              <w:rStyle w:val="PlaceholderText"/>
            </w:rPr>
            <w:t>Click or tap here to enter text.</w:t>
          </w:r>
        </w:p>
      </w:docPartBody>
    </w:docPart>
    <w:docPart>
      <w:docPartPr>
        <w:name w:val="78638DB0CD95408BA13457C991EEDF88"/>
        <w:category>
          <w:name w:val="General"/>
          <w:gallery w:val="placeholder"/>
        </w:category>
        <w:types>
          <w:type w:val="bbPlcHdr"/>
        </w:types>
        <w:behaviors>
          <w:behavior w:val="content"/>
        </w:behaviors>
        <w:guid w:val="{A8D017B2-0BD0-4E59-82F2-47BF616C92BE}"/>
      </w:docPartPr>
      <w:docPartBody>
        <w:p w:rsidR="00000000" w:rsidRDefault="00FF0A0B" w:rsidP="00FF0A0B">
          <w:pPr>
            <w:pStyle w:val="78638DB0CD95408BA13457C991EEDF88"/>
          </w:pPr>
          <w:r w:rsidRPr="007058E7">
            <w:rPr>
              <w:rStyle w:val="PlaceholderText"/>
            </w:rPr>
            <w:t>Click or tap here to enter text.</w:t>
          </w:r>
        </w:p>
      </w:docPartBody>
    </w:docPart>
    <w:docPart>
      <w:docPartPr>
        <w:name w:val="03CABD76768E4880B834C4F6A778F76F"/>
        <w:category>
          <w:name w:val="General"/>
          <w:gallery w:val="placeholder"/>
        </w:category>
        <w:types>
          <w:type w:val="bbPlcHdr"/>
        </w:types>
        <w:behaviors>
          <w:behavior w:val="content"/>
        </w:behaviors>
        <w:guid w:val="{64880882-4D21-44C7-BC78-A7C43A3A4327}"/>
      </w:docPartPr>
      <w:docPartBody>
        <w:p w:rsidR="00000000" w:rsidRDefault="00FF0A0B" w:rsidP="00FF0A0B">
          <w:pPr>
            <w:pStyle w:val="03CABD76768E4880B834C4F6A778F76F"/>
          </w:pPr>
          <w:r w:rsidRPr="007058E7">
            <w:rPr>
              <w:rStyle w:val="PlaceholderText"/>
            </w:rPr>
            <w:t>Click or tap here to enter text.</w:t>
          </w:r>
        </w:p>
      </w:docPartBody>
    </w:docPart>
    <w:docPart>
      <w:docPartPr>
        <w:name w:val="C4811671419042E58F3D74D5BC46E975"/>
        <w:category>
          <w:name w:val="General"/>
          <w:gallery w:val="placeholder"/>
        </w:category>
        <w:types>
          <w:type w:val="bbPlcHdr"/>
        </w:types>
        <w:behaviors>
          <w:behavior w:val="content"/>
        </w:behaviors>
        <w:guid w:val="{CC5A8FDD-BFF0-41DB-9CDD-78943AC4C595}"/>
      </w:docPartPr>
      <w:docPartBody>
        <w:p w:rsidR="00000000" w:rsidRDefault="00FF0A0B" w:rsidP="00FF0A0B">
          <w:pPr>
            <w:pStyle w:val="C4811671419042E58F3D74D5BC46E975"/>
          </w:pPr>
          <w:r w:rsidRPr="007058E7">
            <w:rPr>
              <w:rStyle w:val="PlaceholderText"/>
            </w:rPr>
            <w:t>Click or tap here to enter text.</w:t>
          </w:r>
        </w:p>
      </w:docPartBody>
    </w:docPart>
    <w:docPart>
      <w:docPartPr>
        <w:name w:val="843E6FD0E90E46E293584E815528FFE3"/>
        <w:category>
          <w:name w:val="General"/>
          <w:gallery w:val="placeholder"/>
        </w:category>
        <w:types>
          <w:type w:val="bbPlcHdr"/>
        </w:types>
        <w:behaviors>
          <w:behavior w:val="content"/>
        </w:behaviors>
        <w:guid w:val="{6D1843C6-E467-4FA9-B9B8-1BF83778BA71}"/>
      </w:docPartPr>
      <w:docPartBody>
        <w:p w:rsidR="00000000" w:rsidRDefault="00FF0A0B" w:rsidP="00FF0A0B">
          <w:pPr>
            <w:pStyle w:val="843E6FD0E90E46E293584E815528FFE3"/>
          </w:pPr>
          <w:r w:rsidRPr="007058E7">
            <w:rPr>
              <w:rStyle w:val="PlaceholderText"/>
            </w:rPr>
            <w:t>Click or tap here to enter text.</w:t>
          </w:r>
        </w:p>
      </w:docPartBody>
    </w:docPart>
    <w:docPart>
      <w:docPartPr>
        <w:name w:val="8ADB4FD6C79440DF903BF1BE0D90C153"/>
        <w:category>
          <w:name w:val="General"/>
          <w:gallery w:val="placeholder"/>
        </w:category>
        <w:types>
          <w:type w:val="bbPlcHdr"/>
        </w:types>
        <w:behaviors>
          <w:behavior w:val="content"/>
        </w:behaviors>
        <w:guid w:val="{B39C5A78-AB30-42A5-B363-7A724473DA17}"/>
      </w:docPartPr>
      <w:docPartBody>
        <w:p w:rsidR="00000000" w:rsidRDefault="00FF0A0B" w:rsidP="00FF0A0B">
          <w:pPr>
            <w:pStyle w:val="8ADB4FD6C79440DF903BF1BE0D90C153"/>
          </w:pPr>
          <w:r w:rsidRPr="007058E7">
            <w:rPr>
              <w:rStyle w:val="PlaceholderText"/>
            </w:rPr>
            <w:t>Click or tap here to enter text.</w:t>
          </w:r>
        </w:p>
      </w:docPartBody>
    </w:docPart>
    <w:docPart>
      <w:docPartPr>
        <w:name w:val="52FF42D253AB4C7FB2B4D416057D53C2"/>
        <w:category>
          <w:name w:val="General"/>
          <w:gallery w:val="placeholder"/>
        </w:category>
        <w:types>
          <w:type w:val="bbPlcHdr"/>
        </w:types>
        <w:behaviors>
          <w:behavior w:val="content"/>
        </w:behaviors>
        <w:guid w:val="{D3CEDDF5-E94F-4A30-ABC9-28DD4130D971}"/>
      </w:docPartPr>
      <w:docPartBody>
        <w:p w:rsidR="00000000" w:rsidRDefault="00FF0A0B" w:rsidP="00FF0A0B">
          <w:pPr>
            <w:pStyle w:val="52FF42D253AB4C7FB2B4D416057D53C2"/>
          </w:pPr>
          <w:r w:rsidRPr="007058E7">
            <w:rPr>
              <w:rStyle w:val="PlaceholderText"/>
            </w:rPr>
            <w:t>Click or tap here to enter text.</w:t>
          </w:r>
        </w:p>
      </w:docPartBody>
    </w:docPart>
    <w:docPart>
      <w:docPartPr>
        <w:name w:val="8BA377AE097444AC9C04E64D0CF44ED1"/>
        <w:category>
          <w:name w:val="General"/>
          <w:gallery w:val="placeholder"/>
        </w:category>
        <w:types>
          <w:type w:val="bbPlcHdr"/>
        </w:types>
        <w:behaviors>
          <w:behavior w:val="content"/>
        </w:behaviors>
        <w:guid w:val="{C5B24349-618A-4F03-9F3B-2BDFECE62F1D}"/>
      </w:docPartPr>
      <w:docPartBody>
        <w:p w:rsidR="00000000" w:rsidRDefault="00FF0A0B" w:rsidP="00FF0A0B">
          <w:pPr>
            <w:pStyle w:val="8BA377AE097444AC9C04E64D0CF44ED1"/>
          </w:pPr>
          <w:r w:rsidRPr="007058E7">
            <w:rPr>
              <w:rStyle w:val="PlaceholderText"/>
            </w:rPr>
            <w:t>Click or tap here to enter text.</w:t>
          </w:r>
        </w:p>
      </w:docPartBody>
    </w:docPart>
    <w:docPart>
      <w:docPartPr>
        <w:name w:val="C0B30D5CB270429F82FB5B89956CF9D5"/>
        <w:category>
          <w:name w:val="General"/>
          <w:gallery w:val="placeholder"/>
        </w:category>
        <w:types>
          <w:type w:val="bbPlcHdr"/>
        </w:types>
        <w:behaviors>
          <w:behavior w:val="content"/>
        </w:behaviors>
        <w:guid w:val="{AFF95724-4528-4A73-BE5A-3D3E13EB5AA6}"/>
      </w:docPartPr>
      <w:docPartBody>
        <w:p w:rsidR="00000000" w:rsidRDefault="00FF0A0B" w:rsidP="00FF0A0B">
          <w:pPr>
            <w:pStyle w:val="C0B30D5CB270429F82FB5B89956CF9D5"/>
          </w:pPr>
          <w:r w:rsidRPr="007058E7">
            <w:rPr>
              <w:rStyle w:val="PlaceholderText"/>
            </w:rPr>
            <w:t>Click or tap here to enter text.</w:t>
          </w:r>
        </w:p>
      </w:docPartBody>
    </w:docPart>
    <w:docPart>
      <w:docPartPr>
        <w:name w:val="7F14791538374C6B8CEAE6F10E6A1EDA"/>
        <w:category>
          <w:name w:val="General"/>
          <w:gallery w:val="placeholder"/>
        </w:category>
        <w:types>
          <w:type w:val="bbPlcHdr"/>
        </w:types>
        <w:behaviors>
          <w:behavior w:val="content"/>
        </w:behaviors>
        <w:guid w:val="{B402FC6F-F063-43C9-811A-BE1B44BEAF7B}"/>
      </w:docPartPr>
      <w:docPartBody>
        <w:p w:rsidR="00000000" w:rsidRDefault="00FF0A0B" w:rsidP="00FF0A0B">
          <w:pPr>
            <w:pStyle w:val="7F14791538374C6B8CEAE6F10E6A1EDA"/>
          </w:pPr>
          <w:r w:rsidRPr="007058E7">
            <w:rPr>
              <w:rStyle w:val="PlaceholderText"/>
            </w:rPr>
            <w:t>Click or tap here to enter text.</w:t>
          </w:r>
        </w:p>
      </w:docPartBody>
    </w:docPart>
    <w:docPart>
      <w:docPartPr>
        <w:name w:val="979568F3369E405695880A9B575BDF57"/>
        <w:category>
          <w:name w:val="General"/>
          <w:gallery w:val="placeholder"/>
        </w:category>
        <w:types>
          <w:type w:val="bbPlcHdr"/>
        </w:types>
        <w:behaviors>
          <w:behavior w:val="content"/>
        </w:behaviors>
        <w:guid w:val="{875B7042-B1C9-4248-9405-26060F84DD73}"/>
      </w:docPartPr>
      <w:docPartBody>
        <w:p w:rsidR="00000000" w:rsidRDefault="00FF0A0B" w:rsidP="00FF0A0B">
          <w:pPr>
            <w:pStyle w:val="979568F3369E405695880A9B575BDF57"/>
          </w:pPr>
          <w:r w:rsidRPr="007058E7">
            <w:rPr>
              <w:rStyle w:val="PlaceholderText"/>
            </w:rPr>
            <w:t>Click or tap here to enter text.</w:t>
          </w:r>
        </w:p>
      </w:docPartBody>
    </w:docPart>
    <w:docPart>
      <w:docPartPr>
        <w:name w:val="521FBDDD158649639B4673BD7421D33A"/>
        <w:category>
          <w:name w:val="General"/>
          <w:gallery w:val="placeholder"/>
        </w:category>
        <w:types>
          <w:type w:val="bbPlcHdr"/>
        </w:types>
        <w:behaviors>
          <w:behavior w:val="content"/>
        </w:behaviors>
        <w:guid w:val="{D59FC14E-644C-4177-A871-9BF836737D89}"/>
      </w:docPartPr>
      <w:docPartBody>
        <w:p w:rsidR="00000000" w:rsidRDefault="00FF0A0B" w:rsidP="00FF0A0B">
          <w:pPr>
            <w:pStyle w:val="521FBDDD158649639B4673BD7421D33A"/>
          </w:pPr>
          <w:r w:rsidRPr="007058E7">
            <w:rPr>
              <w:rStyle w:val="PlaceholderText"/>
            </w:rPr>
            <w:t>Click or tap here to enter text.</w:t>
          </w:r>
        </w:p>
      </w:docPartBody>
    </w:docPart>
    <w:docPart>
      <w:docPartPr>
        <w:name w:val="37BB4FF34E4B4E3C851B943B621312A8"/>
        <w:category>
          <w:name w:val="General"/>
          <w:gallery w:val="placeholder"/>
        </w:category>
        <w:types>
          <w:type w:val="bbPlcHdr"/>
        </w:types>
        <w:behaviors>
          <w:behavior w:val="content"/>
        </w:behaviors>
        <w:guid w:val="{1565B963-9B4A-44E6-B601-A7191D5743B4}"/>
      </w:docPartPr>
      <w:docPartBody>
        <w:p w:rsidR="00000000" w:rsidRDefault="00FF0A0B" w:rsidP="00FF0A0B">
          <w:pPr>
            <w:pStyle w:val="37BB4FF34E4B4E3C851B943B621312A8"/>
          </w:pPr>
          <w:r w:rsidRPr="007058E7">
            <w:rPr>
              <w:rStyle w:val="PlaceholderText"/>
            </w:rPr>
            <w:t>Click or tap here to enter text.</w:t>
          </w:r>
        </w:p>
      </w:docPartBody>
    </w:docPart>
    <w:docPart>
      <w:docPartPr>
        <w:name w:val="A6D6D866B9C746E68E3B306FF0DCC6D5"/>
        <w:category>
          <w:name w:val="General"/>
          <w:gallery w:val="placeholder"/>
        </w:category>
        <w:types>
          <w:type w:val="bbPlcHdr"/>
        </w:types>
        <w:behaviors>
          <w:behavior w:val="content"/>
        </w:behaviors>
        <w:guid w:val="{BC210814-EEC2-45D1-B9F3-A55BBE383CEF}"/>
      </w:docPartPr>
      <w:docPartBody>
        <w:p w:rsidR="00000000" w:rsidRDefault="00FF0A0B" w:rsidP="00FF0A0B">
          <w:pPr>
            <w:pStyle w:val="A6D6D866B9C746E68E3B306FF0DCC6D5"/>
          </w:pPr>
          <w:r w:rsidRPr="007058E7">
            <w:rPr>
              <w:rStyle w:val="PlaceholderText"/>
            </w:rPr>
            <w:t>Click or tap here to enter text.</w:t>
          </w:r>
        </w:p>
      </w:docPartBody>
    </w:docPart>
    <w:docPart>
      <w:docPartPr>
        <w:name w:val="9FB312AEA45E4CCAAE9832DE46DF4812"/>
        <w:category>
          <w:name w:val="General"/>
          <w:gallery w:val="placeholder"/>
        </w:category>
        <w:types>
          <w:type w:val="bbPlcHdr"/>
        </w:types>
        <w:behaviors>
          <w:behavior w:val="content"/>
        </w:behaviors>
        <w:guid w:val="{F20E82F2-0D50-49D9-AB95-C3247962FE3B}"/>
      </w:docPartPr>
      <w:docPartBody>
        <w:p w:rsidR="00000000" w:rsidRDefault="00FF0A0B" w:rsidP="00FF0A0B">
          <w:pPr>
            <w:pStyle w:val="9FB312AEA45E4CCAAE9832DE46DF4812"/>
          </w:pPr>
          <w:r w:rsidRPr="007058E7">
            <w:rPr>
              <w:rStyle w:val="PlaceholderText"/>
            </w:rPr>
            <w:t>Click or tap here to enter text.</w:t>
          </w:r>
        </w:p>
      </w:docPartBody>
    </w:docPart>
    <w:docPart>
      <w:docPartPr>
        <w:name w:val="8F14AAAFD0EC4B58A24AC0366C7395BB"/>
        <w:category>
          <w:name w:val="General"/>
          <w:gallery w:val="placeholder"/>
        </w:category>
        <w:types>
          <w:type w:val="bbPlcHdr"/>
        </w:types>
        <w:behaviors>
          <w:behavior w:val="content"/>
        </w:behaviors>
        <w:guid w:val="{AE978E27-6ED9-4D7C-B793-615D7FB895DB}"/>
      </w:docPartPr>
      <w:docPartBody>
        <w:p w:rsidR="00000000" w:rsidRDefault="00FF0A0B" w:rsidP="00FF0A0B">
          <w:pPr>
            <w:pStyle w:val="8F14AAAFD0EC4B58A24AC0366C7395BB"/>
          </w:pPr>
          <w:r w:rsidRPr="007058E7">
            <w:rPr>
              <w:rStyle w:val="PlaceholderText"/>
            </w:rPr>
            <w:t>Click or tap here to enter text.</w:t>
          </w:r>
        </w:p>
      </w:docPartBody>
    </w:docPart>
    <w:docPart>
      <w:docPartPr>
        <w:name w:val="177899664BAF43A4948B1C9243A7DA1D"/>
        <w:category>
          <w:name w:val="General"/>
          <w:gallery w:val="placeholder"/>
        </w:category>
        <w:types>
          <w:type w:val="bbPlcHdr"/>
        </w:types>
        <w:behaviors>
          <w:behavior w:val="content"/>
        </w:behaviors>
        <w:guid w:val="{E391AB15-E79C-4E72-8FD6-C171B4336F9E}"/>
      </w:docPartPr>
      <w:docPartBody>
        <w:p w:rsidR="00000000" w:rsidRDefault="00FF0A0B" w:rsidP="00FF0A0B">
          <w:pPr>
            <w:pStyle w:val="177899664BAF43A4948B1C9243A7DA1D"/>
          </w:pPr>
          <w:r w:rsidRPr="007058E7">
            <w:rPr>
              <w:rStyle w:val="PlaceholderText"/>
            </w:rPr>
            <w:t>Click or tap here to enter text.</w:t>
          </w:r>
        </w:p>
      </w:docPartBody>
    </w:docPart>
    <w:docPart>
      <w:docPartPr>
        <w:name w:val="1A798236D60D48DB978B1F92967F6441"/>
        <w:category>
          <w:name w:val="General"/>
          <w:gallery w:val="placeholder"/>
        </w:category>
        <w:types>
          <w:type w:val="bbPlcHdr"/>
        </w:types>
        <w:behaviors>
          <w:behavior w:val="content"/>
        </w:behaviors>
        <w:guid w:val="{74CE16FE-50F6-4213-8546-3B42158C31EC}"/>
      </w:docPartPr>
      <w:docPartBody>
        <w:p w:rsidR="00000000" w:rsidRDefault="00FF0A0B" w:rsidP="00FF0A0B">
          <w:pPr>
            <w:pStyle w:val="1A798236D60D48DB978B1F92967F6441"/>
          </w:pPr>
          <w:r w:rsidRPr="007058E7">
            <w:rPr>
              <w:rStyle w:val="PlaceholderText"/>
            </w:rPr>
            <w:t>Click or tap here to enter text.</w:t>
          </w:r>
        </w:p>
      </w:docPartBody>
    </w:docPart>
    <w:docPart>
      <w:docPartPr>
        <w:name w:val="AFE58263089842C78AC89D77BF460632"/>
        <w:category>
          <w:name w:val="General"/>
          <w:gallery w:val="placeholder"/>
        </w:category>
        <w:types>
          <w:type w:val="bbPlcHdr"/>
        </w:types>
        <w:behaviors>
          <w:behavior w:val="content"/>
        </w:behaviors>
        <w:guid w:val="{DD587877-0929-422D-991D-6798470830E8}"/>
      </w:docPartPr>
      <w:docPartBody>
        <w:p w:rsidR="00000000" w:rsidRDefault="00FF0A0B" w:rsidP="00FF0A0B">
          <w:pPr>
            <w:pStyle w:val="AFE58263089842C78AC89D77BF460632"/>
          </w:pPr>
          <w:r w:rsidRPr="007058E7">
            <w:rPr>
              <w:rStyle w:val="PlaceholderText"/>
            </w:rPr>
            <w:t>Click or tap here to enter text.</w:t>
          </w:r>
        </w:p>
      </w:docPartBody>
    </w:docPart>
    <w:docPart>
      <w:docPartPr>
        <w:name w:val="8C06E3574B2A4FC48822D9BD29E8BD91"/>
        <w:category>
          <w:name w:val="General"/>
          <w:gallery w:val="placeholder"/>
        </w:category>
        <w:types>
          <w:type w:val="bbPlcHdr"/>
        </w:types>
        <w:behaviors>
          <w:behavior w:val="content"/>
        </w:behaviors>
        <w:guid w:val="{1A0BE3D0-73B4-4E16-925C-4DC908D63900}"/>
      </w:docPartPr>
      <w:docPartBody>
        <w:p w:rsidR="00000000" w:rsidRDefault="00FF0A0B" w:rsidP="00FF0A0B">
          <w:pPr>
            <w:pStyle w:val="8C06E3574B2A4FC48822D9BD29E8BD91"/>
          </w:pPr>
          <w:r w:rsidRPr="007058E7">
            <w:rPr>
              <w:rStyle w:val="PlaceholderText"/>
            </w:rPr>
            <w:t>Click or tap here to enter text.</w:t>
          </w:r>
        </w:p>
      </w:docPartBody>
    </w:docPart>
    <w:docPart>
      <w:docPartPr>
        <w:name w:val="1714C5407BEE4AF8ACEDDF1E1A0FC21E"/>
        <w:category>
          <w:name w:val="General"/>
          <w:gallery w:val="placeholder"/>
        </w:category>
        <w:types>
          <w:type w:val="bbPlcHdr"/>
        </w:types>
        <w:behaviors>
          <w:behavior w:val="content"/>
        </w:behaviors>
        <w:guid w:val="{446617B1-3C86-4D93-A9EC-88B8A6A3F863}"/>
      </w:docPartPr>
      <w:docPartBody>
        <w:p w:rsidR="00000000" w:rsidRDefault="00FF0A0B" w:rsidP="00FF0A0B">
          <w:pPr>
            <w:pStyle w:val="1714C5407BEE4AF8ACEDDF1E1A0FC21E"/>
          </w:pPr>
          <w:r w:rsidRPr="007058E7">
            <w:rPr>
              <w:rStyle w:val="PlaceholderText"/>
            </w:rPr>
            <w:t>Click or tap here to enter text.</w:t>
          </w:r>
        </w:p>
      </w:docPartBody>
    </w:docPart>
    <w:docPart>
      <w:docPartPr>
        <w:name w:val="785A5BF4219B4E0183FEA3547C527AD4"/>
        <w:category>
          <w:name w:val="General"/>
          <w:gallery w:val="placeholder"/>
        </w:category>
        <w:types>
          <w:type w:val="bbPlcHdr"/>
        </w:types>
        <w:behaviors>
          <w:behavior w:val="content"/>
        </w:behaviors>
        <w:guid w:val="{C4C1F51C-7A51-40FD-AA93-CEA1938D2A99}"/>
      </w:docPartPr>
      <w:docPartBody>
        <w:p w:rsidR="00000000" w:rsidRDefault="00FF0A0B" w:rsidP="00FF0A0B">
          <w:pPr>
            <w:pStyle w:val="785A5BF4219B4E0183FEA3547C527AD4"/>
          </w:pPr>
          <w:r w:rsidRPr="007058E7">
            <w:rPr>
              <w:rStyle w:val="PlaceholderText"/>
            </w:rPr>
            <w:t>Click or tap here to enter text.</w:t>
          </w:r>
        </w:p>
      </w:docPartBody>
    </w:docPart>
    <w:docPart>
      <w:docPartPr>
        <w:name w:val="917D9E6EACDC4519A87B9035BD596CB2"/>
        <w:category>
          <w:name w:val="General"/>
          <w:gallery w:val="placeholder"/>
        </w:category>
        <w:types>
          <w:type w:val="bbPlcHdr"/>
        </w:types>
        <w:behaviors>
          <w:behavior w:val="content"/>
        </w:behaviors>
        <w:guid w:val="{93B11528-8BAF-4AF8-B40C-41D00AD0E65E}"/>
      </w:docPartPr>
      <w:docPartBody>
        <w:p w:rsidR="00000000" w:rsidRDefault="00FF0A0B" w:rsidP="00FF0A0B">
          <w:pPr>
            <w:pStyle w:val="917D9E6EACDC4519A87B9035BD596CB2"/>
          </w:pPr>
          <w:r w:rsidRPr="007058E7">
            <w:rPr>
              <w:rStyle w:val="PlaceholderText"/>
            </w:rPr>
            <w:t>Click or tap here to enter text.</w:t>
          </w:r>
        </w:p>
      </w:docPartBody>
    </w:docPart>
    <w:docPart>
      <w:docPartPr>
        <w:name w:val="104323C6203F4D5FAB19FFF01F682060"/>
        <w:category>
          <w:name w:val="General"/>
          <w:gallery w:val="placeholder"/>
        </w:category>
        <w:types>
          <w:type w:val="bbPlcHdr"/>
        </w:types>
        <w:behaviors>
          <w:behavior w:val="content"/>
        </w:behaviors>
        <w:guid w:val="{4579BD16-B4C2-40B7-8F3C-6CB53E0576C3}"/>
      </w:docPartPr>
      <w:docPartBody>
        <w:p w:rsidR="00000000" w:rsidRDefault="00FF0A0B" w:rsidP="00FF0A0B">
          <w:pPr>
            <w:pStyle w:val="104323C6203F4D5FAB19FFF01F682060"/>
          </w:pPr>
          <w:r w:rsidRPr="007058E7">
            <w:rPr>
              <w:rStyle w:val="PlaceholderText"/>
            </w:rPr>
            <w:t>Click or tap here to enter text.</w:t>
          </w:r>
        </w:p>
      </w:docPartBody>
    </w:docPart>
    <w:docPart>
      <w:docPartPr>
        <w:name w:val="9590724CFC844936B563393E64169C56"/>
        <w:category>
          <w:name w:val="General"/>
          <w:gallery w:val="placeholder"/>
        </w:category>
        <w:types>
          <w:type w:val="bbPlcHdr"/>
        </w:types>
        <w:behaviors>
          <w:behavior w:val="content"/>
        </w:behaviors>
        <w:guid w:val="{21D61F3F-B5D8-44BD-B1FA-343F5A360882}"/>
      </w:docPartPr>
      <w:docPartBody>
        <w:p w:rsidR="00000000" w:rsidRDefault="00FF0A0B" w:rsidP="00FF0A0B">
          <w:pPr>
            <w:pStyle w:val="9590724CFC844936B563393E64169C56"/>
          </w:pPr>
          <w:r w:rsidRPr="007058E7">
            <w:rPr>
              <w:rStyle w:val="PlaceholderText"/>
            </w:rPr>
            <w:t>Click or tap here to enter text.</w:t>
          </w:r>
        </w:p>
      </w:docPartBody>
    </w:docPart>
    <w:docPart>
      <w:docPartPr>
        <w:name w:val="663614CA63204B67A27F90FD838452DA"/>
        <w:category>
          <w:name w:val="General"/>
          <w:gallery w:val="placeholder"/>
        </w:category>
        <w:types>
          <w:type w:val="bbPlcHdr"/>
        </w:types>
        <w:behaviors>
          <w:behavior w:val="content"/>
        </w:behaviors>
        <w:guid w:val="{8A055398-2B97-48D6-A47A-0AFF0BBC5FF2}"/>
      </w:docPartPr>
      <w:docPartBody>
        <w:p w:rsidR="00000000" w:rsidRDefault="00FF0A0B" w:rsidP="00FF0A0B">
          <w:pPr>
            <w:pStyle w:val="663614CA63204B67A27F90FD838452DA"/>
          </w:pPr>
          <w:r w:rsidRPr="007058E7">
            <w:rPr>
              <w:rStyle w:val="PlaceholderText"/>
            </w:rPr>
            <w:t>Click or tap here to enter text.</w:t>
          </w:r>
        </w:p>
      </w:docPartBody>
    </w:docPart>
    <w:docPart>
      <w:docPartPr>
        <w:name w:val="00C46628F743435B83E086C582D57AF5"/>
        <w:category>
          <w:name w:val="General"/>
          <w:gallery w:val="placeholder"/>
        </w:category>
        <w:types>
          <w:type w:val="bbPlcHdr"/>
        </w:types>
        <w:behaviors>
          <w:behavior w:val="content"/>
        </w:behaviors>
        <w:guid w:val="{9C95996E-1475-4189-BD6D-271CD6F22ABC}"/>
      </w:docPartPr>
      <w:docPartBody>
        <w:p w:rsidR="00000000" w:rsidRDefault="00FF0A0B" w:rsidP="00FF0A0B">
          <w:pPr>
            <w:pStyle w:val="00C46628F743435B83E086C582D57AF5"/>
          </w:pPr>
          <w:r w:rsidRPr="007058E7">
            <w:rPr>
              <w:rStyle w:val="PlaceholderText"/>
            </w:rPr>
            <w:t>Click or tap here to enter text.</w:t>
          </w:r>
        </w:p>
      </w:docPartBody>
    </w:docPart>
    <w:docPart>
      <w:docPartPr>
        <w:name w:val="11190EF596AA489A9B6B036CC8FB0015"/>
        <w:category>
          <w:name w:val="General"/>
          <w:gallery w:val="placeholder"/>
        </w:category>
        <w:types>
          <w:type w:val="bbPlcHdr"/>
        </w:types>
        <w:behaviors>
          <w:behavior w:val="content"/>
        </w:behaviors>
        <w:guid w:val="{E55E4895-5404-4B12-B8A9-6A621DE01C3F}"/>
      </w:docPartPr>
      <w:docPartBody>
        <w:p w:rsidR="00000000" w:rsidRDefault="00FF0A0B" w:rsidP="00FF0A0B">
          <w:pPr>
            <w:pStyle w:val="11190EF596AA489A9B6B036CC8FB0015"/>
          </w:pPr>
          <w:r w:rsidRPr="007058E7">
            <w:rPr>
              <w:rStyle w:val="PlaceholderText"/>
            </w:rPr>
            <w:t>Click or tap here to enter text.</w:t>
          </w:r>
        </w:p>
      </w:docPartBody>
    </w:docPart>
    <w:docPart>
      <w:docPartPr>
        <w:name w:val="6C14AF54BB5A4619B50C99B80578CD68"/>
        <w:category>
          <w:name w:val="General"/>
          <w:gallery w:val="placeholder"/>
        </w:category>
        <w:types>
          <w:type w:val="bbPlcHdr"/>
        </w:types>
        <w:behaviors>
          <w:behavior w:val="content"/>
        </w:behaviors>
        <w:guid w:val="{5616A8CD-B083-47DB-A558-3D029D90230A}"/>
      </w:docPartPr>
      <w:docPartBody>
        <w:p w:rsidR="00000000" w:rsidRDefault="00FF0A0B" w:rsidP="00FF0A0B">
          <w:pPr>
            <w:pStyle w:val="6C14AF54BB5A4619B50C99B80578CD68"/>
          </w:pPr>
          <w:r w:rsidRPr="007058E7">
            <w:rPr>
              <w:rStyle w:val="PlaceholderText"/>
            </w:rPr>
            <w:t>Click or tap here to enter text.</w:t>
          </w:r>
        </w:p>
      </w:docPartBody>
    </w:docPart>
    <w:docPart>
      <w:docPartPr>
        <w:name w:val="23C3DD827B4A409996461EB0C23E1695"/>
        <w:category>
          <w:name w:val="General"/>
          <w:gallery w:val="placeholder"/>
        </w:category>
        <w:types>
          <w:type w:val="bbPlcHdr"/>
        </w:types>
        <w:behaviors>
          <w:behavior w:val="content"/>
        </w:behaviors>
        <w:guid w:val="{13883552-C75C-4901-8B95-C39279DCA7CE}"/>
      </w:docPartPr>
      <w:docPartBody>
        <w:p w:rsidR="00000000" w:rsidRDefault="00FF0A0B" w:rsidP="00FF0A0B">
          <w:pPr>
            <w:pStyle w:val="23C3DD827B4A409996461EB0C23E1695"/>
          </w:pPr>
          <w:r w:rsidRPr="007058E7">
            <w:rPr>
              <w:rStyle w:val="PlaceholderText"/>
            </w:rPr>
            <w:t>Click or tap here to enter text.</w:t>
          </w:r>
        </w:p>
      </w:docPartBody>
    </w:docPart>
    <w:docPart>
      <w:docPartPr>
        <w:name w:val="979BA3F0836942D99D513E9F652E1B60"/>
        <w:category>
          <w:name w:val="General"/>
          <w:gallery w:val="placeholder"/>
        </w:category>
        <w:types>
          <w:type w:val="bbPlcHdr"/>
        </w:types>
        <w:behaviors>
          <w:behavior w:val="content"/>
        </w:behaviors>
        <w:guid w:val="{959D84ED-2D55-452F-9768-347F02F4F455}"/>
      </w:docPartPr>
      <w:docPartBody>
        <w:p w:rsidR="00000000" w:rsidRDefault="00FF0A0B" w:rsidP="00FF0A0B">
          <w:pPr>
            <w:pStyle w:val="979BA3F0836942D99D513E9F652E1B60"/>
          </w:pPr>
          <w:r w:rsidRPr="007058E7">
            <w:rPr>
              <w:rStyle w:val="PlaceholderText"/>
            </w:rPr>
            <w:t>Click or tap here to enter text.</w:t>
          </w:r>
        </w:p>
      </w:docPartBody>
    </w:docPart>
    <w:docPart>
      <w:docPartPr>
        <w:name w:val="1BAEA29B91D240A1B917D7D7D7E11B24"/>
        <w:category>
          <w:name w:val="General"/>
          <w:gallery w:val="placeholder"/>
        </w:category>
        <w:types>
          <w:type w:val="bbPlcHdr"/>
        </w:types>
        <w:behaviors>
          <w:behavior w:val="content"/>
        </w:behaviors>
        <w:guid w:val="{AE7B8449-7099-485A-BE05-C1756514F23F}"/>
      </w:docPartPr>
      <w:docPartBody>
        <w:p w:rsidR="00000000" w:rsidRDefault="00FF0A0B" w:rsidP="00FF0A0B">
          <w:pPr>
            <w:pStyle w:val="1BAEA29B91D240A1B917D7D7D7E11B24"/>
          </w:pPr>
          <w:r w:rsidRPr="007058E7">
            <w:rPr>
              <w:rStyle w:val="PlaceholderText"/>
            </w:rPr>
            <w:t>Click or tap here to enter text.</w:t>
          </w:r>
        </w:p>
      </w:docPartBody>
    </w:docPart>
    <w:docPart>
      <w:docPartPr>
        <w:name w:val="6630EDCD9ACE4595A3C1AD5A17793331"/>
        <w:category>
          <w:name w:val="General"/>
          <w:gallery w:val="placeholder"/>
        </w:category>
        <w:types>
          <w:type w:val="bbPlcHdr"/>
        </w:types>
        <w:behaviors>
          <w:behavior w:val="content"/>
        </w:behaviors>
        <w:guid w:val="{D26AB674-4ED6-40DB-A6A3-6B4831E3AD88}"/>
      </w:docPartPr>
      <w:docPartBody>
        <w:p w:rsidR="00000000" w:rsidRDefault="00FF0A0B" w:rsidP="00FF0A0B">
          <w:pPr>
            <w:pStyle w:val="6630EDCD9ACE4595A3C1AD5A17793331"/>
          </w:pPr>
          <w:r w:rsidRPr="007058E7">
            <w:rPr>
              <w:rStyle w:val="PlaceholderText"/>
            </w:rPr>
            <w:t>Click or tap here to enter text.</w:t>
          </w:r>
        </w:p>
      </w:docPartBody>
    </w:docPart>
    <w:docPart>
      <w:docPartPr>
        <w:name w:val="35E5A0F2E7D44697822055AA1D7BC9E4"/>
        <w:category>
          <w:name w:val="General"/>
          <w:gallery w:val="placeholder"/>
        </w:category>
        <w:types>
          <w:type w:val="bbPlcHdr"/>
        </w:types>
        <w:behaviors>
          <w:behavior w:val="content"/>
        </w:behaviors>
        <w:guid w:val="{96C73CC6-218A-4324-8B8F-7A91F6A6E806}"/>
      </w:docPartPr>
      <w:docPartBody>
        <w:p w:rsidR="00000000" w:rsidRDefault="00FF0A0B" w:rsidP="00FF0A0B">
          <w:pPr>
            <w:pStyle w:val="35E5A0F2E7D44697822055AA1D7BC9E4"/>
          </w:pPr>
          <w:r w:rsidRPr="007058E7">
            <w:rPr>
              <w:rStyle w:val="PlaceholderText"/>
            </w:rPr>
            <w:t>Click or tap here to enter text.</w:t>
          </w:r>
        </w:p>
      </w:docPartBody>
    </w:docPart>
    <w:docPart>
      <w:docPartPr>
        <w:name w:val="8C7A3782F9C443C8AD94990F087DFE39"/>
        <w:category>
          <w:name w:val="General"/>
          <w:gallery w:val="placeholder"/>
        </w:category>
        <w:types>
          <w:type w:val="bbPlcHdr"/>
        </w:types>
        <w:behaviors>
          <w:behavior w:val="content"/>
        </w:behaviors>
        <w:guid w:val="{D4623A65-D9BC-4F2F-B0D8-F482D155A4D5}"/>
      </w:docPartPr>
      <w:docPartBody>
        <w:p w:rsidR="00000000" w:rsidRDefault="00FF0A0B" w:rsidP="00FF0A0B">
          <w:pPr>
            <w:pStyle w:val="8C7A3782F9C443C8AD94990F087DFE39"/>
          </w:pPr>
          <w:r w:rsidRPr="007058E7">
            <w:rPr>
              <w:rStyle w:val="PlaceholderText"/>
            </w:rPr>
            <w:t>Click or tap here to enter text.</w:t>
          </w:r>
        </w:p>
      </w:docPartBody>
    </w:docPart>
    <w:docPart>
      <w:docPartPr>
        <w:name w:val="69A724ACDD1E4021AF298F9874E3680E"/>
        <w:category>
          <w:name w:val="General"/>
          <w:gallery w:val="placeholder"/>
        </w:category>
        <w:types>
          <w:type w:val="bbPlcHdr"/>
        </w:types>
        <w:behaviors>
          <w:behavior w:val="content"/>
        </w:behaviors>
        <w:guid w:val="{C79CD655-670A-43A4-9383-4F0353C44741}"/>
      </w:docPartPr>
      <w:docPartBody>
        <w:p w:rsidR="00000000" w:rsidRDefault="00FF0A0B" w:rsidP="00FF0A0B">
          <w:pPr>
            <w:pStyle w:val="69A724ACDD1E4021AF298F9874E3680E"/>
          </w:pPr>
          <w:r w:rsidRPr="007058E7">
            <w:rPr>
              <w:rStyle w:val="PlaceholderText"/>
            </w:rPr>
            <w:t>Click or tap here to enter text.</w:t>
          </w:r>
        </w:p>
      </w:docPartBody>
    </w:docPart>
    <w:docPart>
      <w:docPartPr>
        <w:name w:val="E4DCBB5C8F0048F893BE7031C39524BA"/>
        <w:category>
          <w:name w:val="General"/>
          <w:gallery w:val="placeholder"/>
        </w:category>
        <w:types>
          <w:type w:val="bbPlcHdr"/>
        </w:types>
        <w:behaviors>
          <w:behavior w:val="content"/>
        </w:behaviors>
        <w:guid w:val="{8C53FBC7-A063-4B65-8029-B1983C696604}"/>
      </w:docPartPr>
      <w:docPartBody>
        <w:p w:rsidR="00000000" w:rsidRDefault="00FF0A0B" w:rsidP="00FF0A0B">
          <w:pPr>
            <w:pStyle w:val="E4DCBB5C8F0048F893BE7031C39524BA"/>
          </w:pPr>
          <w:r w:rsidRPr="007058E7">
            <w:rPr>
              <w:rStyle w:val="PlaceholderText"/>
            </w:rPr>
            <w:t>Click or tap here to enter text.</w:t>
          </w:r>
        </w:p>
      </w:docPartBody>
    </w:docPart>
    <w:docPart>
      <w:docPartPr>
        <w:name w:val="8F1F4F0FF84745B09A829A7F502E006E"/>
        <w:category>
          <w:name w:val="General"/>
          <w:gallery w:val="placeholder"/>
        </w:category>
        <w:types>
          <w:type w:val="bbPlcHdr"/>
        </w:types>
        <w:behaviors>
          <w:behavior w:val="content"/>
        </w:behaviors>
        <w:guid w:val="{119F1B94-C2D9-4C54-B6CC-CDE7F6C7425D}"/>
      </w:docPartPr>
      <w:docPartBody>
        <w:p w:rsidR="00000000" w:rsidRDefault="00FF0A0B" w:rsidP="00FF0A0B">
          <w:pPr>
            <w:pStyle w:val="8F1F4F0FF84745B09A829A7F502E006E"/>
          </w:pPr>
          <w:r w:rsidRPr="007058E7">
            <w:rPr>
              <w:rStyle w:val="PlaceholderText"/>
            </w:rPr>
            <w:t>Click or tap here to enter text.</w:t>
          </w:r>
        </w:p>
      </w:docPartBody>
    </w:docPart>
    <w:docPart>
      <w:docPartPr>
        <w:name w:val="FE5793AD33D44C9680E75AAB78601DE5"/>
        <w:category>
          <w:name w:val="General"/>
          <w:gallery w:val="placeholder"/>
        </w:category>
        <w:types>
          <w:type w:val="bbPlcHdr"/>
        </w:types>
        <w:behaviors>
          <w:behavior w:val="content"/>
        </w:behaviors>
        <w:guid w:val="{38622490-4E7C-4D16-BF89-F26ED848F2CD}"/>
      </w:docPartPr>
      <w:docPartBody>
        <w:p w:rsidR="00000000" w:rsidRDefault="00FF0A0B" w:rsidP="00FF0A0B">
          <w:pPr>
            <w:pStyle w:val="FE5793AD33D44C9680E75AAB78601DE5"/>
          </w:pPr>
          <w:r w:rsidRPr="007058E7">
            <w:rPr>
              <w:rStyle w:val="PlaceholderText"/>
            </w:rPr>
            <w:t>Click or tap here to enter text.</w:t>
          </w:r>
        </w:p>
      </w:docPartBody>
    </w:docPart>
    <w:docPart>
      <w:docPartPr>
        <w:name w:val="6181520069834DFF881D479D72948210"/>
        <w:category>
          <w:name w:val="General"/>
          <w:gallery w:val="placeholder"/>
        </w:category>
        <w:types>
          <w:type w:val="bbPlcHdr"/>
        </w:types>
        <w:behaviors>
          <w:behavior w:val="content"/>
        </w:behaviors>
        <w:guid w:val="{836FF569-8AF6-41A7-8E5C-7BB1E79E0DBF}"/>
      </w:docPartPr>
      <w:docPartBody>
        <w:p w:rsidR="00000000" w:rsidRDefault="00FF0A0B" w:rsidP="00FF0A0B">
          <w:pPr>
            <w:pStyle w:val="6181520069834DFF881D479D72948210"/>
          </w:pPr>
          <w:r w:rsidRPr="007058E7">
            <w:rPr>
              <w:rStyle w:val="PlaceholderText"/>
            </w:rPr>
            <w:t>Click or tap here to enter text.</w:t>
          </w:r>
        </w:p>
      </w:docPartBody>
    </w:docPart>
    <w:docPart>
      <w:docPartPr>
        <w:name w:val="5E7B04660E0B4A4184AA9A3F69CE2D88"/>
        <w:category>
          <w:name w:val="General"/>
          <w:gallery w:val="placeholder"/>
        </w:category>
        <w:types>
          <w:type w:val="bbPlcHdr"/>
        </w:types>
        <w:behaviors>
          <w:behavior w:val="content"/>
        </w:behaviors>
        <w:guid w:val="{AF3DC239-345D-4BCF-94B7-E0D22358897C}"/>
      </w:docPartPr>
      <w:docPartBody>
        <w:p w:rsidR="00000000" w:rsidRDefault="00FF0A0B" w:rsidP="00FF0A0B">
          <w:pPr>
            <w:pStyle w:val="5E7B04660E0B4A4184AA9A3F69CE2D88"/>
          </w:pPr>
          <w:r w:rsidRPr="007058E7">
            <w:rPr>
              <w:rStyle w:val="PlaceholderText"/>
            </w:rPr>
            <w:t>Click or tap here to enter text.</w:t>
          </w:r>
        </w:p>
      </w:docPartBody>
    </w:docPart>
    <w:docPart>
      <w:docPartPr>
        <w:name w:val="4FBDA5AE2F444FEE93E82877180E79E4"/>
        <w:category>
          <w:name w:val="General"/>
          <w:gallery w:val="placeholder"/>
        </w:category>
        <w:types>
          <w:type w:val="bbPlcHdr"/>
        </w:types>
        <w:behaviors>
          <w:behavior w:val="content"/>
        </w:behaviors>
        <w:guid w:val="{661EEF6C-E47C-4825-B9E9-1349A0A5ECA8}"/>
      </w:docPartPr>
      <w:docPartBody>
        <w:p w:rsidR="00000000" w:rsidRDefault="00FF0A0B" w:rsidP="00FF0A0B">
          <w:pPr>
            <w:pStyle w:val="4FBDA5AE2F444FEE93E82877180E79E4"/>
          </w:pPr>
          <w:r w:rsidRPr="007058E7">
            <w:rPr>
              <w:rStyle w:val="PlaceholderText"/>
            </w:rPr>
            <w:t>Click or tap here to enter text.</w:t>
          </w:r>
        </w:p>
      </w:docPartBody>
    </w:docPart>
    <w:docPart>
      <w:docPartPr>
        <w:name w:val="9C122F89EA7741B78B49FFA227ED9627"/>
        <w:category>
          <w:name w:val="General"/>
          <w:gallery w:val="placeholder"/>
        </w:category>
        <w:types>
          <w:type w:val="bbPlcHdr"/>
        </w:types>
        <w:behaviors>
          <w:behavior w:val="content"/>
        </w:behaviors>
        <w:guid w:val="{50BD434D-80C2-4AEF-86FB-F70ECD7B5F1B}"/>
      </w:docPartPr>
      <w:docPartBody>
        <w:p w:rsidR="00000000" w:rsidRDefault="00FF0A0B" w:rsidP="00FF0A0B">
          <w:pPr>
            <w:pStyle w:val="9C122F89EA7741B78B49FFA227ED9627"/>
          </w:pPr>
          <w:r w:rsidRPr="007058E7">
            <w:rPr>
              <w:rStyle w:val="PlaceholderText"/>
            </w:rPr>
            <w:t>Click or tap here to enter text.</w:t>
          </w:r>
        </w:p>
      </w:docPartBody>
    </w:docPart>
    <w:docPart>
      <w:docPartPr>
        <w:name w:val="20E567B797F24016AAA01BDBF5D5AA59"/>
        <w:category>
          <w:name w:val="General"/>
          <w:gallery w:val="placeholder"/>
        </w:category>
        <w:types>
          <w:type w:val="bbPlcHdr"/>
        </w:types>
        <w:behaviors>
          <w:behavior w:val="content"/>
        </w:behaviors>
        <w:guid w:val="{2B640D9D-3DBC-4203-BF57-9D2DAE62845E}"/>
      </w:docPartPr>
      <w:docPartBody>
        <w:p w:rsidR="00000000" w:rsidRDefault="00FF0A0B" w:rsidP="00FF0A0B">
          <w:pPr>
            <w:pStyle w:val="20E567B797F24016AAA01BDBF5D5AA59"/>
          </w:pPr>
          <w:r w:rsidRPr="007058E7">
            <w:rPr>
              <w:rStyle w:val="PlaceholderText"/>
            </w:rPr>
            <w:t>Click or tap here to enter text.</w:t>
          </w:r>
        </w:p>
      </w:docPartBody>
    </w:docPart>
    <w:docPart>
      <w:docPartPr>
        <w:name w:val="A91D867D7F144936A81DFB5E2306576F"/>
        <w:category>
          <w:name w:val="General"/>
          <w:gallery w:val="placeholder"/>
        </w:category>
        <w:types>
          <w:type w:val="bbPlcHdr"/>
        </w:types>
        <w:behaviors>
          <w:behavior w:val="content"/>
        </w:behaviors>
        <w:guid w:val="{E01DE722-DA29-42CA-A78A-12E934BF9825}"/>
      </w:docPartPr>
      <w:docPartBody>
        <w:p w:rsidR="00000000" w:rsidRDefault="00FF0A0B" w:rsidP="00FF0A0B">
          <w:pPr>
            <w:pStyle w:val="A91D867D7F144936A81DFB5E2306576F"/>
          </w:pPr>
          <w:r w:rsidRPr="007058E7">
            <w:rPr>
              <w:rStyle w:val="PlaceholderText"/>
            </w:rPr>
            <w:t>Click or tap here to enter text.</w:t>
          </w:r>
        </w:p>
      </w:docPartBody>
    </w:docPart>
    <w:docPart>
      <w:docPartPr>
        <w:name w:val="759E1FF38E6F4CE68235EA53D7051272"/>
        <w:category>
          <w:name w:val="General"/>
          <w:gallery w:val="placeholder"/>
        </w:category>
        <w:types>
          <w:type w:val="bbPlcHdr"/>
        </w:types>
        <w:behaviors>
          <w:behavior w:val="content"/>
        </w:behaviors>
        <w:guid w:val="{6A23F53B-89EC-48EF-8734-7DC24261CF54}"/>
      </w:docPartPr>
      <w:docPartBody>
        <w:p w:rsidR="00000000" w:rsidRDefault="00FF0A0B" w:rsidP="00FF0A0B">
          <w:pPr>
            <w:pStyle w:val="759E1FF38E6F4CE68235EA53D7051272"/>
          </w:pPr>
          <w:r w:rsidRPr="007058E7">
            <w:rPr>
              <w:rStyle w:val="PlaceholderText"/>
            </w:rPr>
            <w:t>Click or tap here to enter text.</w:t>
          </w:r>
        </w:p>
      </w:docPartBody>
    </w:docPart>
    <w:docPart>
      <w:docPartPr>
        <w:name w:val="A082E3FFA45B4D00A5358A8F08ACEB40"/>
        <w:category>
          <w:name w:val="General"/>
          <w:gallery w:val="placeholder"/>
        </w:category>
        <w:types>
          <w:type w:val="bbPlcHdr"/>
        </w:types>
        <w:behaviors>
          <w:behavior w:val="content"/>
        </w:behaviors>
        <w:guid w:val="{03FE59F4-C4AE-4126-8D18-AF110157085C}"/>
      </w:docPartPr>
      <w:docPartBody>
        <w:p w:rsidR="00000000" w:rsidRDefault="00FF0A0B" w:rsidP="00FF0A0B">
          <w:pPr>
            <w:pStyle w:val="A082E3FFA45B4D00A5358A8F08ACEB40"/>
          </w:pPr>
          <w:r w:rsidRPr="007058E7">
            <w:rPr>
              <w:rStyle w:val="PlaceholderText"/>
            </w:rPr>
            <w:t>Click or tap here to enter text.</w:t>
          </w:r>
        </w:p>
      </w:docPartBody>
    </w:docPart>
    <w:docPart>
      <w:docPartPr>
        <w:name w:val="E275B071982A47D2B312800EDEE86673"/>
        <w:category>
          <w:name w:val="General"/>
          <w:gallery w:val="placeholder"/>
        </w:category>
        <w:types>
          <w:type w:val="bbPlcHdr"/>
        </w:types>
        <w:behaviors>
          <w:behavior w:val="content"/>
        </w:behaviors>
        <w:guid w:val="{065566DC-2A36-4F2E-B20C-04939E4B93DF}"/>
      </w:docPartPr>
      <w:docPartBody>
        <w:p w:rsidR="00000000" w:rsidRDefault="00FF0A0B" w:rsidP="00FF0A0B">
          <w:pPr>
            <w:pStyle w:val="E275B071982A47D2B312800EDEE86673"/>
          </w:pPr>
          <w:r w:rsidRPr="007058E7">
            <w:rPr>
              <w:rStyle w:val="PlaceholderText"/>
            </w:rPr>
            <w:t>Click or tap here to enter text.</w:t>
          </w:r>
        </w:p>
      </w:docPartBody>
    </w:docPart>
    <w:docPart>
      <w:docPartPr>
        <w:name w:val="6759915E3A884CA599C71F596D1103DB"/>
        <w:category>
          <w:name w:val="General"/>
          <w:gallery w:val="placeholder"/>
        </w:category>
        <w:types>
          <w:type w:val="bbPlcHdr"/>
        </w:types>
        <w:behaviors>
          <w:behavior w:val="content"/>
        </w:behaviors>
        <w:guid w:val="{4EDC908A-D67D-4C86-9B00-788E96F8F84B}"/>
      </w:docPartPr>
      <w:docPartBody>
        <w:p w:rsidR="00000000" w:rsidRDefault="00FF0A0B" w:rsidP="00FF0A0B">
          <w:pPr>
            <w:pStyle w:val="6759915E3A884CA599C71F596D1103DB"/>
          </w:pPr>
          <w:r w:rsidRPr="007058E7">
            <w:rPr>
              <w:rStyle w:val="PlaceholderText"/>
            </w:rPr>
            <w:t>Click or tap here to enter text.</w:t>
          </w:r>
        </w:p>
      </w:docPartBody>
    </w:docPart>
    <w:docPart>
      <w:docPartPr>
        <w:name w:val="F3A3518055384BE6AA82730AD30A9065"/>
        <w:category>
          <w:name w:val="General"/>
          <w:gallery w:val="placeholder"/>
        </w:category>
        <w:types>
          <w:type w:val="bbPlcHdr"/>
        </w:types>
        <w:behaviors>
          <w:behavior w:val="content"/>
        </w:behaviors>
        <w:guid w:val="{E2B3EC12-DEB8-4279-AEDD-874B1270551B}"/>
      </w:docPartPr>
      <w:docPartBody>
        <w:p w:rsidR="00000000" w:rsidRDefault="00FF0A0B" w:rsidP="00FF0A0B">
          <w:pPr>
            <w:pStyle w:val="F3A3518055384BE6AA82730AD30A9065"/>
          </w:pPr>
          <w:r w:rsidRPr="007058E7">
            <w:rPr>
              <w:rStyle w:val="PlaceholderText"/>
            </w:rPr>
            <w:t>Click or tap here to enter text.</w:t>
          </w:r>
        </w:p>
      </w:docPartBody>
    </w:docPart>
    <w:docPart>
      <w:docPartPr>
        <w:name w:val="9746FFB54F67466EB3B51BDB47C27ABB"/>
        <w:category>
          <w:name w:val="General"/>
          <w:gallery w:val="placeholder"/>
        </w:category>
        <w:types>
          <w:type w:val="bbPlcHdr"/>
        </w:types>
        <w:behaviors>
          <w:behavior w:val="content"/>
        </w:behaviors>
        <w:guid w:val="{C1DEBFA6-F507-45EE-9995-2A6D43C8CF70}"/>
      </w:docPartPr>
      <w:docPartBody>
        <w:p w:rsidR="00000000" w:rsidRDefault="00FF0A0B" w:rsidP="00FF0A0B">
          <w:pPr>
            <w:pStyle w:val="9746FFB54F67466EB3B51BDB47C27ABB"/>
          </w:pPr>
          <w:r w:rsidRPr="007058E7">
            <w:rPr>
              <w:rStyle w:val="PlaceholderText"/>
            </w:rPr>
            <w:t>Click or tap here to enter text.</w:t>
          </w:r>
        </w:p>
      </w:docPartBody>
    </w:docPart>
    <w:docPart>
      <w:docPartPr>
        <w:name w:val="33D363E945ED4AD2A9168D742427DAD6"/>
        <w:category>
          <w:name w:val="General"/>
          <w:gallery w:val="placeholder"/>
        </w:category>
        <w:types>
          <w:type w:val="bbPlcHdr"/>
        </w:types>
        <w:behaviors>
          <w:behavior w:val="content"/>
        </w:behaviors>
        <w:guid w:val="{A440F9A6-B273-4036-933D-DD567F544D67}"/>
      </w:docPartPr>
      <w:docPartBody>
        <w:p w:rsidR="00000000" w:rsidRDefault="00FF0A0B" w:rsidP="00FF0A0B">
          <w:pPr>
            <w:pStyle w:val="33D363E945ED4AD2A9168D742427DAD6"/>
          </w:pPr>
          <w:r w:rsidRPr="007058E7">
            <w:rPr>
              <w:rStyle w:val="PlaceholderText"/>
            </w:rPr>
            <w:t>Click or tap here to enter text.</w:t>
          </w:r>
        </w:p>
      </w:docPartBody>
    </w:docPart>
    <w:docPart>
      <w:docPartPr>
        <w:name w:val="C9009E6334CE42728C4BB093F881E0E7"/>
        <w:category>
          <w:name w:val="General"/>
          <w:gallery w:val="placeholder"/>
        </w:category>
        <w:types>
          <w:type w:val="bbPlcHdr"/>
        </w:types>
        <w:behaviors>
          <w:behavior w:val="content"/>
        </w:behaviors>
        <w:guid w:val="{C10C3739-DA36-43AB-82B3-0F3F8AF29379}"/>
      </w:docPartPr>
      <w:docPartBody>
        <w:p w:rsidR="00000000" w:rsidRDefault="00FF0A0B" w:rsidP="00FF0A0B">
          <w:pPr>
            <w:pStyle w:val="C9009E6334CE42728C4BB093F881E0E7"/>
          </w:pPr>
          <w:r w:rsidRPr="007058E7">
            <w:rPr>
              <w:rStyle w:val="PlaceholderText"/>
            </w:rPr>
            <w:t>Click or tap here to enter text.</w:t>
          </w:r>
        </w:p>
      </w:docPartBody>
    </w:docPart>
    <w:docPart>
      <w:docPartPr>
        <w:name w:val="BD4265B1A3624F3785FD1E2705BC8F72"/>
        <w:category>
          <w:name w:val="General"/>
          <w:gallery w:val="placeholder"/>
        </w:category>
        <w:types>
          <w:type w:val="bbPlcHdr"/>
        </w:types>
        <w:behaviors>
          <w:behavior w:val="content"/>
        </w:behaviors>
        <w:guid w:val="{602A9630-A2BF-447A-A605-7F0266C127A9}"/>
      </w:docPartPr>
      <w:docPartBody>
        <w:p w:rsidR="00000000" w:rsidRDefault="00FF0A0B" w:rsidP="00FF0A0B">
          <w:pPr>
            <w:pStyle w:val="BD4265B1A3624F3785FD1E2705BC8F72"/>
          </w:pPr>
          <w:r w:rsidRPr="007058E7">
            <w:rPr>
              <w:rStyle w:val="PlaceholderText"/>
            </w:rPr>
            <w:t>Click or tap here to enter text.</w:t>
          </w:r>
        </w:p>
      </w:docPartBody>
    </w:docPart>
    <w:docPart>
      <w:docPartPr>
        <w:name w:val="057D2BA8FCAC42BDB81CA37E89F37139"/>
        <w:category>
          <w:name w:val="General"/>
          <w:gallery w:val="placeholder"/>
        </w:category>
        <w:types>
          <w:type w:val="bbPlcHdr"/>
        </w:types>
        <w:behaviors>
          <w:behavior w:val="content"/>
        </w:behaviors>
        <w:guid w:val="{78DCF390-3451-4455-81AC-2C2FC05D2A2C}"/>
      </w:docPartPr>
      <w:docPartBody>
        <w:p w:rsidR="00000000" w:rsidRDefault="00FF0A0B" w:rsidP="00FF0A0B">
          <w:pPr>
            <w:pStyle w:val="057D2BA8FCAC42BDB81CA37E89F37139"/>
          </w:pPr>
          <w:r w:rsidRPr="007058E7">
            <w:rPr>
              <w:rStyle w:val="PlaceholderText"/>
            </w:rPr>
            <w:t>Click or tap here to enter text.</w:t>
          </w:r>
        </w:p>
      </w:docPartBody>
    </w:docPart>
    <w:docPart>
      <w:docPartPr>
        <w:name w:val="4A08E15322F246939EBAA5430C675F4B"/>
        <w:category>
          <w:name w:val="General"/>
          <w:gallery w:val="placeholder"/>
        </w:category>
        <w:types>
          <w:type w:val="bbPlcHdr"/>
        </w:types>
        <w:behaviors>
          <w:behavior w:val="content"/>
        </w:behaviors>
        <w:guid w:val="{7D4B6868-04D1-4E58-8901-034311935D51}"/>
      </w:docPartPr>
      <w:docPartBody>
        <w:p w:rsidR="00000000" w:rsidRDefault="00FF0A0B" w:rsidP="00FF0A0B">
          <w:pPr>
            <w:pStyle w:val="4A08E15322F246939EBAA5430C675F4B"/>
          </w:pPr>
          <w:r w:rsidRPr="007058E7">
            <w:rPr>
              <w:rStyle w:val="PlaceholderText"/>
            </w:rPr>
            <w:t>Click or tap here to enter text.</w:t>
          </w:r>
        </w:p>
      </w:docPartBody>
    </w:docPart>
    <w:docPart>
      <w:docPartPr>
        <w:name w:val="BE6A1CA4998941F4B5C784DB75A8E7DE"/>
        <w:category>
          <w:name w:val="General"/>
          <w:gallery w:val="placeholder"/>
        </w:category>
        <w:types>
          <w:type w:val="bbPlcHdr"/>
        </w:types>
        <w:behaviors>
          <w:behavior w:val="content"/>
        </w:behaviors>
        <w:guid w:val="{C155D3E1-6468-4192-AD8E-4E3AE1D4C755}"/>
      </w:docPartPr>
      <w:docPartBody>
        <w:p w:rsidR="00000000" w:rsidRDefault="00FF0A0B" w:rsidP="00FF0A0B">
          <w:pPr>
            <w:pStyle w:val="BE6A1CA4998941F4B5C784DB75A8E7DE"/>
          </w:pPr>
          <w:r w:rsidRPr="007058E7">
            <w:rPr>
              <w:rStyle w:val="PlaceholderText"/>
            </w:rPr>
            <w:t>Click or tap here to enter text.</w:t>
          </w:r>
        </w:p>
      </w:docPartBody>
    </w:docPart>
    <w:docPart>
      <w:docPartPr>
        <w:name w:val="4A7FFC5D5EB344E0AE285D29ED78A82F"/>
        <w:category>
          <w:name w:val="General"/>
          <w:gallery w:val="placeholder"/>
        </w:category>
        <w:types>
          <w:type w:val="bbPlcHdr"/>
        </w:types>
        <w:behaviors>
          <w:behavior w:val="content"/>
        </w:behaviors>
        <w:guid w:val="{E81178F5-E55E-458E-B323-0ED0A4DBD65C}"/>
      </w:docPartPr>
      <w:docPartBody>
        <w:p w:rsidR="00000000" w:rsidRDefault="00FF0A0B" w:rsidP="00FF0A0B">
          <w:pPr>
            <w:pStyle w:val="4A7FFC5D5EB344E0AE285D29ED78A82F"/>
          </w:pPr>
          <w:r w:rsidRPr="007058E7">
            <w:rPr>
              <w:rStyle w:val="PlaceholderText"/>
            </w:rPr>
            <w:t>Click or tap here to enter text.</w:t>
          </w:r>
        </w:p>
      </w:docPartBody>
    </w:docPart>
    <w:docPart>
      <w:docPartPr>
        <w:name w:val="822A289E78214FAD8A0F34348C7D93C2"/>
        <w:category>
          <w:name w:val="General"/>
          <w:gallery w:val="placeholder"/>
        </w:category>
        <w:types>
          <w:type w:val="bbPlcHdr"/>
        </w:types>
        <w:behaviors>
          <w:behavior w:val="content"/>
        </w:behaviors>
        <w:guid w:val="{52527989-B57F-4A2C-8376-13C145C0BC26}"/>
      </w:docPartPr>
      <w:docPartBody>
        <w:p w:rsidR="00000000" w:rsidRDefault="00FF0A0B" w:rsidP="00FF0A0B">
          <w:pPr>
            <w:pStyle w:val="822A289E78214FAD8A0F34348C7D93C2"/>
          </w:pPr>
          <w:r w:rsidRPr="007058E7">
            <w:rPr>
              <w:rStyle w:val="PlaceholderText"/>
            </w:rPr>
            <w:t>Click or tap here to enter text.</w:t>
          </w:r>
        </w:p>
      </w:docPartBody>
    </w:docPart>
    <w:docPart>
      <w:docPartPr>
        <w:name w:val="B8E426B0ED884546BB92090944D90208"/>
        <w:category>
          <w:name w:val="General"/>
          <w:gallery w:val="placeholder"/>
        </w:category>
        <w:types>
          <w:type w:val="bbPlcHdr"/>
        </w:types>
        <w:behaviors>
          <w:behavior w:val="content"/>
        </w:behaviors>
        <w:guid w:val="{7623E661-7B4B-4368-AA1E-54E696F4518E}"/>
      </w:docPartPr>
      <w:docPartBody>
        <w:p w:rsidR="00000000" w:rsidRDefault="00FF0A0B" w:rsidP="00FF0A0B">
          <w:pPr>
            <w:pStyle w:val="B8E426B0ED884546BB92090944D90208"/>
          </w:pPr>
          <w:r w:rsidRPr="007058E7">
            <w:rPr>
              <w:rStyle w:val="PlaceholderText"/>
            </w:rPr>
            <w:t>Click or tap here to enter text.</w:t>
          </w:r>
        </w:p>
      </w:docPartBody>
    </w:docPart>
    <w:docPart>
      <w:docPartPr>
        <w:name w:val="F5FD2A2F4E2542E2B25C2610866ACA24"/>
        <w:category>
          <w:name w:val="General"/>
          <w:gallery w:val="placeholder"/>
        </w:category>
        <w:types>
          <w:type w:val="bbPlcHdr"/>
        </w:types>
        <w:behaviors>
          <w:behavior w:val="content"/>
        </w:behaviors>
        <w:guid w:val="{D182BBC3-0AC1-4E96-AA0A-E7BC117DF9A8}"/>
      </w:docPartPr>
      <w:docPartBody>
        <w:p w:rsidR="00000000" w:rsidRDefault="00FF0A0B" w:rsidP="00FF0A0B">
          <w:pPr>
            <w:pStyle w:val="F5FD2A2F4E2542E2B25C2610866ACA24"/>
          </w:pPr>
          <w:r w:rsidRPr="007058E7">
            <w:rPr>
              <w:rStyle w:val="PlaceholderText"/>
            </w:rPr>
            <w:t>Click or tap here to enter text.</w:t>
          </w:r>
        </w:p>
      </w:docPartBody>
    </w:docPart>
    <w:docPart>
      <w:docPartPr>
        <w:name w:val="3404200988CE40C79CCF6A03DA740BAB"/>
        <w:category>
          <w:name w:val="General"/>
          <w:gallery w:val="placeholder"/>
        </w:category>
        <w:types>
          <w:type w:val="bbPlcHdr"/>
        </w:types>
        <w:behaviors>
          <w:behavior w:val="content"/>
        </w:behaviors>
        <w:guid w:val="{2DE8B00E-8B5C-4A0B-8C54-A43B1B9E924D}"/>
      </w:docPartPr>
      <w:docPartBody>
        <w:p w:rsidR="00000000" w:rsidRDefault="00FF0A0B" w:rsidP="00FF0A0B">
          <w:pPr>
            <w:pStyle w:val="3404200988CE40C79CCF6A03DA740BAB"/>
          </w:pPr>
          <w:r w:rsidRPr="007058E7">
            <w:rPr>
              <w:rStyle w:val="PlaceholderText"/>
            </w:rPr>
            <w:t>Click or tap here to enter text.</w:t>
          </w:r>
        </w:p>
      </w:docPartBody>
    </w:docPart>
    <w:docPart>
      <w:docPartPr>
        <w:name w:val="7A6F61471588404191A455AEA54CBDB5"/>
        <w:category>
          <w:name w:val="General"/>
          <w:gallery w:val="placeholder"/>
        </w:category>
        <w:types>
          <w:type w:val="bbPlcHdr"/>
        </w:types>
        <w:behaviors>
          <w:behavior w:val="content"/>
        </w:behaviors>
        <w:guid w:val="{3E68D8DB-AB15-4C24-808C-78C00E947B49}"/>
      </w:docPartPr>
      <w:docPartBody>
        <w:p w:rsidR="00000000" w:rsidRDefault="00FF0A0B" w:rsidP="00FF0A0B">
          <w:pPr>
            <w:pStyle w:val="7A6F61471588404191A455AEA54CBDB5"/>
          </w:pPr>
          <w:r w:rsidRPr="007058E7">
            <w:rPr>
              <w:rStyle w:val="PlaceholderText"/>
            </w:rPr>
            <w:t>Click or tap here to enter text.</w:t>
          </w:r>
        </w:p>
      </w:docPartBody>
    </w:docPart>
    <w:docPart>
      <w:docPartPr>
        <w:name w:val="FC64E181AF0A4171A56345287F4B11E3"/>
        <w:category>
          <w:name w:val="General"/>
          <w:gallery w:val="placeholder"/>
        </w:category>
        <w:types>
          <w:type w:val="bbPlcHdr"/>
        </w:types>
        <w:behaviors>
          <w:behavior w:val="content"/>
        </w:behaviors>
        <w:guid w:val="{9723A3C0-5D0B-4F07-82C8-C81D2B07FEAD}"/>
      </w:docPartPr>
      <w:docPartBody>
        <w:p w:rsidR="00000000" w:rsidRDefault="00FF0A0B" w:rsidP="00FF0A0B">
          <w:pPr>
            <w:pStyle w:val="FC64E181AF0A4171A56345287F4B11E3"/>
          </w:pPr>
          <w:r w:rsidRPr="007058E7">
            <w:rPr>
              <w:rStyle w:val="PlaceholderText"/>
            </w:rPr>
            <w:t>Click or tap here to enter text.</w:t>
          </w:r>
        </w:p>
      </w:docPartBody>
    </w:docPart>
    <w:docPart>
      <w:docPartPr>
        <w:name w:val="C3332EC37A7A4742A51DF1CABA01F09F"/>
        <w:category>
          <w:name w:val="General"/>
          <w:gallery w:val="placeholder"/>
        </w:category>
        <w:types>
          <w:type w:val="bbPlcHdr"/>
        </w:types>
        <w:behaviors>
          <w:behavior w:val="content"/>
        </w:behaviors>
        <w:guid w:val="{1E1A8A9C-EEF8-45A0-A3C3-50E72F7B9CDF}"/>
      </w:docPartPr>
      <w:docPartBody>
        <w:p w:rsidR="00000000" w:rsidRDefault="00FF0A0B" w:rsidP="00FF0A0B">
          <w:pPr>
            <w:pStyle w:val="C3332EC37A7A4742A51DF1CABA01F09F"/>
          </w:pPr>
          <w:r w:rsidRPr="007058E7">
            <w:rPr>
              <w:rStyle w:val="PlaceholderText"/>
            </w:rPr>
            <w:t>Click or tap here to enter text.</w:t>
          </w:r>
        </w:p>
      </w:docPartBody>
    </w:docPart>
    <w:docPart>
      <w:docPartPr>
        <w:name w:val="37368587E2EE4BD69967442070E7BC43"/>
        <w:category>
          <w:name w:val="General"/>
          <w:gallery w:val="placeholder"/>
        </w:category>
        <w:types>
          <w:type w:val="bbPlcHdr"/>
        </w:types>
        <w:behaviors>
          <w:behavior w:val="content"/>
        </w:behaviors>
        <w:guid w:val="{88AE1E9C-715D-44DF-8803-6E36588C4BF5}"/>
      </w:docPartPr>
      <w:docPartBody>
        <w:p w:rsidR="00000000" w:rsidRDefault="00FF0A0B" w:rsidP="00FF0A0B">
          <w:pPr>
            <w:pStyle w:val="37368587E2EE4BD69967442070E7BC43"/>
          </w:pPr>
          <w:r w:rsidRPr="007058E7">
            <w:rPr>
              <w:rStyle w:val="PlaceholderText"/>
            </w:rPr>
            <w:t>Click or tap here to enter text.</w:t>
          </w:r>
        </w:p>
      </w:docPartBody>
    </w:docPart>
    <w:docPart>
      <w:docPartPr>
        <w:name w:val="49301B748D3546EAB39E7EFB07FBA4E7"/>
        <w:category>
          <w:name w:val="General"/>
          <w:gallery w:val="placeholder"/>
        </w:category>
        <w:types>
          <w:type w:val="bbPlcHdr"/>
        </w:types>
        <w:behaviors>
          <w:behavior w:val="content"/>
        </w:behaviors>
        <w:guid w:val="{32B88B25-6722-41DE-952E-C98CA44E4687}"/>
      </w:docPartPr>
      <w:docPartBody>
        <w:p w:rsidR="00000000" w:rsidRDefault="00FF0A0B" w:rsidP="00FF0A0B">
          <w:pPr>
            <w:pStyle w:val="49301B748D3546EAB39E7EFB07FBA4E7"/>
          </w:pPr>
          <w:r w:rsidRPr="007058E7">
            <w:rPr>
              <w:rStyle w:val="PlaceholderText"/>
            </w:rPr>
            <w:t>Click or tap here to enter text.</w:t>
          </w:r>
        </w:p>
      </w:docPartBody>
    </w:docPart>
    <w:docPart>
      <w:docPartPr>
        <w:name w:val="8D99AF0A6CAE43C6B0F953549A662702"/>
        <w:category>
          <w:name w:val="General"/>
          <w:gallery w:val="placeholder"/>
        </w:category>
        <w:types>
          <w:type w:val="bbPlcHdr"/>
        </w:types>
        <w:behaviors>
          <w:behavior w:val="content"/>
        </w:behaviors>
        <w:guid w:val="{252BF8D7-603D-4217-8068-F06849AC2153}"/>
      </w:docPartPr>
      <w:docPartBody>
        <w:p w:rsidR="00000000" w:rsidRDefault="00FF0A0B" w:rsidP="00FF0A0B">
          <w:pPr>
            <w:pStyle w:val="8D99AF0A6CAE43C6B0F953549A662702"/>
          </w:pPr>
          <w:r w:rsidRPr="007058E7">
            <w:rPr>
              <w:rStyle w:val="PlaceholderText"/>
            </w:rPr>
            <w:t>Click or tap here to enter text.</w:t>
          </w:r>
        </w:p>
      </w:docPartBody>
    </w:docPart>
    <w:docPart>
      <w:docPartPr>
        <w:name w:val="8751D2592DE14EDFAE62286DA4E1DDC8"/>
        <w:category>
          <w:name w:val="General"/>
          <w:gallery w:val="placeholder"/>
        </w:category>
        <w:types>
          <w:type w:val="bbPlcHdr"/>
        </w:types>
        <w:behaviors>
          <w:behavior w:val="content"/>
        </w:behaviors>
        <w:guid w:val="{BCB0A842-A8DE-405A-9FEF-6B8140B8ED8D}"/>
      </w:docPartPr>
      <w:docPartBody>
        <w:p w:rsidR="00000000" w:rsidRDefault="00FF0A0B" w:rsidP="00FF0A0B">
          <w:pPr>
            <w:pStyle w:val="8751D2592DE14EDFAE62286DA4E1DDC8"/>
          </w:pPr>
          <w:r w:rsidRPr="007058E7">
            <w:rPr>
              <w:rStyle w:val="PlaceholderText"/>
            </w:rPr>
            <w:t>Click or tap here to enter text.</w:t>
          </w:r>
        </w:p>
      </w:docPartBody>
    </w:docPart>
    <w:docPart>
      <w:docPartPr>
        <w:name w:val="CB3279D8F17A4AD8B7DC47FAF000F228"/>
        <w:category>
          <w:name w:val="General"/>
          <w:gallery w:val="placeholder"/>
        </w:category>
        <w:types>
          <w:type w:val="bbPlcHdr"/>
        </w:types>
        <w:behaviors>
          <w:behavior w:val="content"/>
        </w:behaviors>
        <w:guid w:val="{E39F6C7A-5C72-48E0-B51A-88CF00C8C89B}"/>
      </w:docPartPr>
      <w:docPartBody>
        <w:p w:rsidR="00000000" w:rsidRDefault="00FF0A0B" w:rsidP="00FF0A0B">
          <w:pPr>
            <w:pStyle w:val="CB3279D8F17A4AD8B7DC47FAF000F228"/>
          </w:pPr>
          <w:r w:rsidRPr="007058E7">
            <w:rPr>
              <w:rStyle w:val="PlaceholderText"/>
            </w:rPr>
            <w:t>Click or tap here to enter text.</w:t>
          </w:r>
        </w:p>
      </w:docPartBody>
    </w:docPart>
    <w:docPart>
      <w:docPartPr>
        <w:name w:val="120D916D688D4054B450B2E50B1FCE94"/>
        <w:category>
          <w:name w:val="General"/>
          <w:gallery w:val="placeholder"/>
        </w:category>
        <w:types>
          <w:type w:val="bbPlcHdr"/>
        </w:types>
        <w:behaviors>
          <w:behavior w:val="content"/>
        </w:behaviors>
        <w:guid w:val="{C9E14C62-4ED7-486B-8DCA-A5B6F6CA0B18}"/>
      </w:docPartPr>
      <w:docPartBody>
        <w:p w:rsidR="00000000" w:rsidRDefault="00FF0A0B" w:rsidP="00FF0A0B">
          <w:pPr>
            <w:pStyle w:val="120D916D688D4054B450B2E50B1FCE94"/>
          </w:pPr>
          <w:r w:rsidRPr="007058E7">
            <w:rPr>
              <w:rStyle w:val="PlaceholderText"/>
            </w:rPr>
            <w:t>Click or tap here to enter text.</w:t>
          </w:r>
        </w:p>
      </w:docPartBody>
    </w:docPart>
    <w:docPart>
      <w:docPartPr>
        <w:name w:val="5E9C5DB024704A2FA93E7A99CC2A2E1E"/>
        <w:category>
          <w:name w:val="General"/>
          <w:gallery w:val="placeholder"/>
        </w:category>
        <w:types>
          <w:type w:val="bbPlcHdr"/>
        </w:types>
        <w:behaviors>
          <w:behavior w:val="content"/>
        </w:behaviors>
        <w:guid w:val="{8F679EE1-1AC6-4268-B6DC-404F52B3798B}"/>
      </w:docPartPr>
      <w:docPartBody>
        <w:p w:rsidR="00000000" w:rsidRDefault="00FF0A0B" w:rsidP="00FF0A0B">
          <w:pPr>
            <w:pStyle w:val="5E9C5DB024704A2FA93E7A99CC2A2E1E"/>
          </w:pPr>
          <w:r w:rsidRPr="007058E7">
            <w:rPr>
              <w:rStyle w:val="PlaceholderText"/>
            </w:rPr>
            <w:t>Click or tap here to enter text.</w:t>
          </w:r>
        </w:p>
      </w:docPartBody>
    </w:docPart>
    <w:docPart>
      <w:docPartPr>
        <w:name w:val="B96C94AF6FB145E394696980486166AC"/>
        <w:category>
          <w:name w:val="General"/>
          <w:gallery w:val="placeholder"/>
        </w:category>
        <w:types>
          <w:type w:val="bbPlcHdr"/>
        </w:types>
        <w:behaviors>
          <w:behavior w:val="content"/>
        </w:behaviors>
        <w:guid w:val="{046B46F3-20C8-407F-9964-63660B0A6A5F}"/>
      </w:docPartPr>
      <w:docPartBody>
        <w:p w:rsidR="00000000" w:rsidRDefault="00FF0A0B" w:rsidP="00FF0A0B">
          <w:pPr>
            <w:pStyle w:val="B96C94AF6FB145E394696980486166AC"/>
          </w:pPr>
          <w:r w:rsidRPr="007058E7">
            <w:rPr>
              <w:rStyle w:val="PlaceholderText"/>
            </w:rPr>
            <w:t>Click or tap here to enter text.</w:t>
          </w:r>
        </w:p>
      </w:docPartBody>
    </w:docPart>
    <w:docPart>
      <w:docPartPr>
        <w:name w:val="98D924124E4F4663974130E990C0CE69"/>
        <w:category>
          <w:name w:val="General"/>
          <w:gallery w:val="placeholder"/>
        </w:category>
        <w:types>
          <w:type w:val="bbPlcHdr"/>
        </w:types>
        <w:behaviors>
          <w:behavior w:val="content"/>
        </w:behaviors>
        <w:guid w:val="{B2E1F234-EBCC-48E4-A571-C7ECF1EF5877}"/>
      </w:docPartPr>
      <w:docPartBody>
        <w:p w:rsidR="00000000" w:rsidRDefault="00FF0A0B" w:rsidP="00FF0A0B">
          <w:pPr>
            <w:pStyle w:val="98D924124E4F4663974130E990C0CE69"/>
          </w:pPr>
          <w:r w:rsidRPr="007058E7">
            <w:rPr>
              <w:rStyle w:val="PlaceholderText"/>
            </w:rPr>
            <w:t>Click or tap here to enter text.</w:t>
          </w:r>
        </w:p>
      </w:docPartBody>
    </w:docPart>
    <w:docPart>
      <w:docPartPr>
        <w:name w:val="9EC31BA6ABBB4367B58ECB080DCB5F49"/>
        <w:category>
          <w:name w:val="General"/>
          <w:gallery w:val="placeholder"/>
        </w:category>
        <w:types>
          <w:type w:val="bbPlcHdr"/>
        </w:types>
        <w:behaviors>
          <w:behavior w:val="content"/>
        </w:behaviors>
        <w:guid w:val="{28120111-6E49-453A-ABBB-7024AE08B596}"/>
      </w:docPartPr>
      <w:docPartBody>
        <w:p w:rsidR="00000000" w:rsidRDefault="00FF0A0B" w:rsidP="00FF0A0B">
          <w:pPr>
            <w:pStyle w:val="9EC31BA6ABBB4367B58ECB080DCB5F49"/>
          </w:pPr>
          <w:r w:rsidRPr="007058E7">
            <w:rPr>
              <w:rStyle w:val="PlaceholderText"/>
            </w:rPr>
            <w:t>Click or tap here to enter text.</w:t>
          </w:r>
        </w:p>
      </w:docPartBody>
    </w:docPart>
    <w:docPart>
      <w:docPartPr>
        <w:name w:val="57E2346AB30242C4A171174678F2D1A4"/>
        <w:category>
          <w:name w:val="General"/>
          <w:gallery w:val="placeholder"/>
        </w:category>
        <w:types>
          <w:type w:val="bbPlcHdr"/>
        </w:types>
        <w:behaviors>
          <w:behavior w:val="content"/>
        </w:behaviors>
        <w:guid w:val="{B0BE095E-6BEF-4014-8299-A3ADABAEEDA7}"/>
      </w:docPartPr>
      <w:docPartBody>
        <w:p w:rsidR="00000000" w:rsidRDefault="00FF0A0B" w:rsidP="00FF0A0B">
          <w:pPr>
            <w:pStyle w:val="57E2346AB30242C4A171174678F2D1A4"/>
          </w:pPr>
          <w:r w:rsidRPr="007058E7">
            <w:rPr>
              <w:rStyle w:val="PlaceholderText"/>
            </w:rPr>
            <w:t>Click or tap here to enter text.</w:t>
          </w:r>
        </w:p>
      </w:docPartBody>
    </w:docPart>
    <w:docPart>
      <w:docPartPr>
        <w:name w:val="BE9345F2C14D491E809CC0B6BD238E86"/>
        <w:category>
          <w:name w:val="General"/>
          <w:gallery w:val="placeholder"/>
        </w:category>
        <w:types>
          <w:type w:val="bbPlcHdr"/>
        </w:types>
        <w:behaviors>
          <w:behavior w:val="content"/>
        </w:behaviors>
        <w:guid w:val="{637D4DFB-56F8-44B0-AE54-AE76D6AB0419}"/>
      </w:docPartPr>
      <w:docPartBody>
        <w:p w:rsidR="00000000" w:rsidRDefault="00FF0A0B" w:rsidP="00FF0A0B">
          <w:pPr>
            <w:pStyle w:val="BE9345F2C14D491E809CC0B6BD238E86"/>
          </w:pPr>
          <w:r w:rsidRPr="007058E7">
            <w:rPr>
              <w:rStyle w:val="PlaceholderText"/>
            </w:rPr>
            <w:t>Click or tap here to enter text.</w:t>
          </w:r>
        </w:p>
      </w:docPartBody>
    </w:docPart>
    <w:docPart>
      <w:docPartPr>
        <w:name w:val="0F51CE9D6C8C4448AD9F5FFF19153A5F"/>
        <w:category>
          <w:name w:val="General"/>
          <w:gallery w:val="placeholder"/>
        </w:category>
        <w:types>
          <w:type w:val="bbPlcHdr"/>
        </w:types>
        <w:behaviors>
          <w:behavior w:val="content"/>
        </w:behaviors>
        <w:guid w:val="{AAED6268-6C5D-4F65-8B08-6665905E0664}"/>
      </w:docPartPr>
      <w:docPartBody>
        <w:p w:rsidR="00000000" w:rsidRDefault="00FF0A0B" w:rsidP="00FF0A0B">
          <w:pPr>
            <w:pStyle w:val="0F51CE9D6C8C4448AD9F5FFF19153A5F"/>
          </w:pPr>
          <w:r w:rsidRPr="007058E7">
            <w:rPr>
              <w:rStyle w:val="PlaceholderText"/>
            </w:rPr>
            <w:t>Click or tap here to enter text.</w:t>
          </w:r>
        </w:p>
      </w:docPartBody>
    </w:docPart>
    <w:docPart>
      <w:docPartPr>
        <w:name w:val="5452EF6F88C543A5BFD4E01D41DE3809"/>
        <w:category>
          <w:name w:val="General"/>
          <w:gallery w:val="placeholder"/>
        </w:category>
        <w:types>
          <w:type w:val="bbPlcHdr"/>
        </w:types>
        <w:behaviors>
          <w:behavior w:val="content"/>
        </w:behaviors>
        <w:guid w:val="{948C1EAB-E3FD-435B-A0F3-E65FF89BF730}"/>
      </w:docPartPr>
      <w:docPartBody>
        <w:p w:rsidR="00000000" w:rsidRDefault="00FF0A0B" w:rsidP="00FF0A0B">
          <w:pPr>
            <w:pStyle w:val="5452EF6F88C543A5BFD4E01D41DE3809"/>
          </w:pPr>
          <w:r w:rsidRPr="007058E7">
            <w:rPr>
              <w:rStyle w:val="PlaceholderText"/>
            </w:rPr>
            <w:t>Click or tap here to enter text.</w:t>
          </w:r>
        </w:p>
      </w:docPartBody>
    </w:docPart>
    <w:docPart>
      <w:docPartPr>
        <w:name w:val="26C4072DF35D433F9FABD388DABB6819"/>
        <w:category>
          <w:name w:val="General"/>
          <w:gallery w:val="placeholder"/>
        </w:category>
        <w:types>
          <w:type w:val="bbPlcHdr"/>
        </w:types>
        <w:behaviors>
          <w:behavior w:val="content"/>
        </w:behaviors>
        <w:guid w:val="{F1381A54-1597-43AB-9A56-4B07D74E983B}"/>
      </w:docPartPr>
      <w:docPartBody>
        <w:p w:rsidR="00000000" w:rsidRDefault="00FF0A0B" w:rsidP="00FF0A0B">
          <w:pPr>
            <w:pStyle w:val="26C4072DF35D433F9FABD388DABB6819"/>
          </w:pPr>
          <w:r w:rsidRPr="007058E7">
            <w:rPr>
              <w:rStyle w:val="PlaceholderText"/>
            </w:rPr>
            <w:t>Click or tap here to enter text.</w:t>
          </w:r>
        </w:p>
      </w:docPartBody>
    </w:docPart>
    <w:docPart>
      <w:docPartPr>
        <w:name w:val="C0018C5F20AF4C4887CC10A79D911605"/>
        <w:category>
          <w:name w:val="General"/>
          <w:gallery w:val="placeholder"/>
        </w:category>
        <w:types>
          <w:type w:val="bbPlcHdr"/>
        </w:types>
        <w:behaviors>
          <w:behavior w:val="content"/>
        </w:behaviors>
        <w:guid w:val="{1341E76A-E31D-4961-854C-7A2ED0A061A1}"/>
      </w:docPartPr>
      <w:docPartBody>
        <w:p w:rsidR="00000000" w:rsidRDefault="00FF0A0B" w:rsidP="00FF0A0B">
          <w:pPr>
            <w:pStyle w:val="C0018C5F20AF4C4887CC10A79D911605"/>
          </w:pPr>
          <w:r w:rsidRPr="007058E7">
            <w:rPr>
              <w:rStyle w:val="PlaceholderText"/>
            </w:rPr>
            <w:t>Click or tap here to enter text.</w:t>
          </w:r>
        </w:p>
      </w:docPartBody>
    </w:docPart>
    <w:docPart>
      <w:docPartPr>
        <w:name w:val="4F1A91EE794644E3B2FAD009075F8C27"/>
        <w:category>
          <w:name w:val="General"/>
          <w:gallery w:val="placeholder"/>
        </w:category>
        <w:types>
          <w:type w:val="bbPlcHdr"/>
        </w:types>
        <w:behaviors>
          <w:behavior w:val="content"/>
        </w:behaviors>
        <w:guid w:val="{06CE4909-8554-45B1-893A-AD297F86C6A4}"/>
      </w:docPartPr>
      <w:docPartBody>
        <w:p w:rsidR="00000000" w:rsidRDefault="00FF0A0B" w:rsidP="00FF0A0B">
          <w:pPr>
            <w:pStyle w:val="4F1A91EE794644E3B2FAD009075F8C27"/>
          </w:pPr>
          <w:r w:rsidRPr="007058E7">
            <w:rPr>
              <w:rStyle w:val="PlaceholderText"/>
            </w:rPr>
            <w:t>Click or tap here to enter text.</w:t>
          </w:r>
        </w:p>
      </w:docPartBody>
    </w:docPart>
    <w:docPart>
      <w:docPartPr>
        <w:name w:val="AF9DA0D06F4148F1BE8F68640AE5F3E8"/>
        <w:category>
          <w:name w:val="General"/>
          <w:gallery w:val="placeholder"/>
        </w:category>
        <w:types>
          <w:type w:val="bbPlcHdr"/>
        </w:types>
        <w:behaviors>
          <w:behavior w:val="content"/>
        </w:behaviors>
        <w:guid w:val="{1A06CDDF-09FD-472E-8231-823059822EB4}"/>
      </w:docPartPr>
      <w:docPartBody>
        <w:p w:rsidR="00000000" w:rsidRDefault="00FF0A0B" w:rsidP="00FF0A0B">
          <w:pPr>
            <w:pStyle w:val="AF9DA0D06F4148F1BE8F68640AE5F3E8"/>
          </w:pPr>
          <w:r w:rsidRPr="007058E7">
            <w:rPr>
              <w:rStyle w:val="PlaceholderText"/>
            </w:rPr>
            <w:t>Click or tap here to enter text.</w:t>
          </w:r>
        </w:p>
      </w:docPartBody>
    </w:docPart>
    <w:docPart>
      <w:docPartPr>
        <w:name w:val="10F118326D00411BB82B001162707602"/>
        <w:category>
          <w:name w:val="General"/>
          <w:gallery w:val="placeholder"/>
        </w:category>
        <w:types>
          <w:type w:val="bbPlcHdr"/>
        </w:types>
        <w:behaviors>
          <w:behavior w:val="content"/>
        </w:behaviors>
        <w:guid w:val="{D4E4A82D-840B-4BA1-892E-D07440B0817C}"/>
      </w:docPartPr>
      <w:docPartBody>
        <w:p w:rsidR="00000000" w:rsidRDefault="00FF0A0B" w:rsidP="00FF0A0B">
          <w:pPr>
            <w:pStyle w:val="10F118326D00411BB82B001162707602"/>
          </w:pPr>
          <w:r w:rsidRPr="007058E7">
            <w:rPr>
              <w:rStyle w:val="PlaceholderText"/>
            </w:rPr>
            <w:t>Click or tap here to enter text.</w:t>
          </w:r>
        </w:p>
      </w:docPartBody>
    </w:docPart>
    <w:docPart>
      <w:docPartPr>
        <w:name w:val="62104ADA188E4D0F89F623206B1AF200"/>
        <w:category>
          <w:name w:val="General"/>
          <w:gallery w:val="placeholder"/>
        </w:category>
        <w:types>
          <w:type w:val="bbPlcHdr"/>
        </w:types>
        <w:behaviors>
          <w:behavior w:val="content"/>
        </w:behaviors>
        <w:guid w:val="{DCBE69C7-6FC3-44C5-A542-49B4E336D64D}"/>
      </w:docPartPr>
      <w:docPartBody>
        <w:p w:rsidR="00000000" w:rsidRDefault="00FF0A0B" w:rsidP="00FF0A0B">
          <w:pPr>
            <w:pStyle w:val="62104ADA188E4D0F89F623206B1AF200"/>
          </w:pPr>
          <w:r w:rsidRPr="007058E7">
            <w:rPr>
              <w:rStyle w:val="PlaceholderText"/>
            </w:rPr>
            <w:t>Click or tap here to enter text.</w:t>
          </w:r>
        </w:p>
      </w:docPartBody>
    </w:docPart>
    <w:docPart>
      <w:docPartPr>
        <w:name w:val="A949A96A60874592A474D4295568434B"/>
        <w:category>
          <w:name w:val="General"/>
          <w:gallery w:val="placeholder"/>
        </w:category>
        <w:types>
          <w:type w:val="bbPlcHdr"/>
        </w:types>
        <w:behaviors>
          <w:behavior w:val="content"/>
        </w:behaviors>
        <w:guid w:val="{F0BF3D70-CD8C-4977-BDC4-7445535AD5E5}"/>
      </w:docPartPr>
      <w:docPartBody>
        <w:p w:rsidR="00000000" w:rsidRDefault="00FF0A0B" w:rsidP="00FF0A0B">
          <w:pPr>
            <w:pStyle w:val="A949A96A60874592A474D4295568434B"/>
          </w:pPr>
          <w:r w:rsidRPr="007058E7">
            <w:rPr>
              <w:rStyle w:val="PlaceholderText"/>
            </w:rPr>
            <w:t>Click or tap here to enter text.</w:t>
          </w:r>
        </w:p>
      </w:docPartBody>
    </w:docPart>
    <w:docPart>
      <w:docPartPr>
        <w:name w:val="58736708BB95431DB1526CDFE3A05122"/>
        <w:category>
          <w:name w:val="General"/>
          <w:gallery w:val="placeholder"/>
        </w:category>
        <w:types>
          <w:type w:val="bbPlcHdr"/>
        </w:types>
        <w:behaviors>
          <w:behavior w:val="content"/>
        </w:behaviors>
        <w:guid w:val="{8384C6AB-8B0B-406C-A369-541A5C81623E}"/>
      </w:docPartPr>
      <w:docPartBody>
        <w:p w:rsidR="00000000" w:rsidRDefault="00FF0A0B" w:rsidP="00FF0A0B">
          <w:pPr>
            <w:pStyle w:val="58736708BB95431DB1526CDFE3A05122"/>
          </w:pPr>
          <w:r w:rsidRPr="007058E7">
            <w:rPr>
              <w:rStyle w:val="PlaceholderText"/>
            </w:rPr>
            <w:t>Click or tap here to enter text.</w:t>
          </w:r>
        </w:p>
      </w:docPartBody>
    </w:docPart>
    <w:docPart>
      <w:docPartPr>
        <w:name w:val="433EDD10778A4B52BC5FA98D39B292B4"/>
        <w:category>
          <w:name w:val="General"/>
          <w:gallery w:val="placeholder"/>
        </w:category>
        <w:types>
          <w:type w:val="bbPlcHdr"/>
        </w:types>
        <w:behaviors>
          <w:behavior w:val="content"/>
        </w:behaviors>
        <w:guid w:val="{820826F5-8F95-4F29-B6C3-AA261ED28FFA}"/>
      </w:docPartPr>
      <w:docPartBody>
        <w:p w:rsidR="00000000" w:rsidRDefault="00FF0A0B" w:rsidP="00FF0A0B">
          <w:pPr>
            <w:pStyle w:val="433EDD10778A4B52BC5FA98D39B292B4"/>
          </w:pPr>
          <w:r w:rsidRPr="007058E7">
            <w:rPr>
              <w:rStyle w:val="PlaceholderText"/>
            </w:rPr>
            <w:t>Click or tap here to enter text.</w:t>
          </w:r>
        </w:p>
      </w:docPartBody>
    </w:docPart>
    <w:docPart>
      <w:docPartPr>
        <w:name w:val="7595827569784A608D59B8F3E3E0CF2D"/>
        <w:category>
          <w:name w:val="General"/>
          <w:gallery w:val="placeholder"/>
        </w:category>
        <w:types>
          <w:type w:val="bbPlcHdr"/>
        </w:types>
        <w:behaviors>
          <w:behavior w:val="content"/>
        </w:behaviors>
        <w:guid w:val="{B14712EA-ACE0-49CA-AD7E-C14776E87BA6}"/>
      </w:docPartPr>
      <w:docPartBody>
        <w:p w:rsidR="00000000" w:rsidRDefault="00FF0A0B" w:rsidP="00FF0A0B">
          <w:pPr>
            <w:pStyle w:val="7595827569784A608D59B8F3E3E0CF2D"/>
          </w:pPr>
          <w:r w:rsidRPr="007058E7">
            <w:rPr>
              <w:rStyle w:val="PlaceholderText"/>
            </w:rPr>
            <w:t>Click or tap here to enter text.</w:t>
          </w:r>
        </w:p>
      </w:docPartBody>
    </w:docPart>
    <w:docPart>
      <w:docPartPr>
        <w:name w:val="5B4DA9E88C8B4D3A89882CD08AD7804E"/>
        <w:category>
          <w:name w:val="General"/>
          <w:gallery w:val="placeholder"/>
        </w:category>
        <w:types>
          <w:type w:val="bbPlcHdr"/>
        </w:types>
        <w:behaviors>
          <w:behavior w:val="content"/>
        </w:behaviors>
        <w:guid w:val="{4CB2779D-D394-47DA-AA39-4EF157859E7B}"/>
      </w:docPartPr>
      <w:docPartBody>
        <w:p w:rsidR="00000000" w:rsidRDefault="00FF0A0B" w:rsidP="00FF0A0B">
          <w:pPr>
            <w:pStyle w:val="5B4DA9E88C8B4D3A89882CD08AD7804E"/>
          </w:pPr>
          <w:r w:rsidRPr="007058E7">
            <w:rPr>
              <w:rStyle w:val="PlaceholderText"/>
            </w:rPr>
            <w:t>Click or tap here to enter text.</w:t>
          </w:r>
        </w:p>
      </w:docPartBody>
    </w:docPart>
    <w:docPart>
      <w:docPartPr>
        <w:name w:val="54D781EA84C44E64AEB6BBC13D4FDD72"/>
        <w:category>
          <w:name w:val="General"/>
          <w:gallery w:val="placeholder"/>
        </w:category>
        <w:types>
          <w:type w:val="bbPlcHdr"/>
        </w:types>
        <w:behaviors>
          <w:behavior w:val="content"/>
        </w:behaviors>
        <w:guid w:val="{941472AA-BB18-48C4-B8CE-C52E0469CA4C}"/>
      </w:docPartPr>
      <w:docPartBody>
        <w:p w:rsidR="00000000" w:rsidRDefault="00FF0A0B" w:rsidP="00FF0A0B">
          <w:pPr>
            <w:pStyle w:val="54D781EA84C44E64AEB6BBC13D4FDD72"/>
          </w:pPr>
          <w:r w:rsidRPr="007058E7">
            <w:rPr>
              <w:rStyle w:val="PlaceholderText"/>
            </w:rPr>
            <w:t>Click or tap here to enter text.</w:t>
          </w:r>
        </w:p>
      </w:docPartBody>
    </w:docPart>
    <w:docPart>
      <w:docPartPr>
        <w:name w:val="7A51A7227CCF41B09575A6A7D7DF1E00"/>
        <w:category>
          <w:name w:val="General"/>
          <w:gallery w:val="placeholder"/>
        </w:category>
        <w:types>
          <w:type w:val="bbPlcHdr"/>
        </w:types>
        <w:behaviors>
          <w:behavior w:val="content"/>
        </w:behaviors>
        <w:guid w:val="{7A7AEA38-318B-416F-BED7-A59909759B94}"/>
      </w:docPartPr>
      <w:docPartBody>
        <w:p w:rsidR="00000000" w:rsidRDefault="00FF0A0B" w:rsidP="00FF0A0B">
          <w:pPr>
            <w:pStyle w:val="7A51A7227CCF41B09575A6A7D7DF1E00"/>
          </w:pPr>
          <w:r w:rsidRPr="007058E7">
            <w:rPr>
              <w:rStyle w:val="PlaceholderText"/>
            </w:rPr>
            <w:t>Click or tap here to enter text.</w:t>
          </w:r>
        </w:p>
      </w:docPartBody>
    </w:docPart>
    <w:docPart>
      <w:docPartPr>
        <w:name w:val="563F1368D6AC4E4EA336F17E1582FE90"/>
        <w:category>
          <w:name w:val="General"/>
          <w:gallery w:val="placeholder"/>
        </w:category>
        <w:types>
          <w:type w:val="bbPlcHdr"/>
        </w:types>
        <w:behaviors>
          <w:behavior w:val="content"/>
        </w:behaviors>
        <w:guid w:val="{6B63A1CC-50FC-4689-B130-AF8E563FDADE}"/>
      </w:docPartPr>
      <w:docPartBody>
        <w:p w:rsidR="00000000" w:rsidRDefault="00FF0A0B" w:rsidP="00FF0A0B">
          <w:pPr>
            <w:pStyle w:val="563F1368D6AC4E4EA336F17E1582FE90"/>
          </w:pPr>
          <w:r w:rsidRPr="007058E7">
            <w:rPr>
              <w:rStyle w:val="PlaceholderText"/>
            </w:rPr>
            <w:t>Click or tap here to enter text.</w:t>
          </w:r>
        </w:p>
      </w:docPartBody>
    </w:docPart>
    <w:docPart>
      <w:docPartPr>
        <w:name w:val="E5785CBA29774959A30CB13B20FD259F"/>
        <w:category>
          <w:name w:val="General"/>
          <w:gallery w:val="placeholder"/>
        </w:category>
        <w:types>
          <w:type w:val="bbPlcHdr"/>
        </w:types>
        <w:behaviors>
          <w:behavior w:val="content"/>
        </w:behaviors>
        <w:guid w:val="{4C060B18-CB77-4B38-8810-4DF8A04D701B}"/>
      </w:docPartPr>
      <w:docPartBody>
        <w:p w:rsidR="00000000" w:rsidRDefault="00FF0A0B" w:rsidP="00FF0A0B">
          <w:pPr>
            <w:pStyle w:val="E5785CBA29774959A30CB13B20FD259F"/>
          </w:pPr>
          <w:r w:rsidRPr="007058E7">
            <w:rPr>
              <w:rStyle w:val="PlaceholderText"/>
            </w:rPr>
            <w:t>Click or tap here to enter text.</w:t>
          </w:r>
        </w:p>
      </w:docPartBody>
    </w:docPart>
    <w:docPart>
      <w:docPartPr>
        <w:name w:val="D2E5DABD7685426BAB688FC530E5FA01"/>
        <w:category>
          <w:name w:val="General"/>
          <w:gallery w:val="placeholder"/>
        </w:category>
        <w:types>
          <w:type w:val="bbPlcHdr"/>
        </w:types>
        <w:behaviors>
          <w:behavior w:val="content"/>
        </w:behaviors>
        <w:guid w:val="{0A583992-5557-419B-835B-A34E4D33ECAA}"/>
      </w:docPartPr>
      <w:docPartBody>
        <w:p w:rsidR="00000000" w:rsidRDefault="00FF0A0B" w:rsidP="00FF0A0B">
          <w:pPr>
            <w:pStyle w:val="D2E5DABD7685426BAB688FC530E5FA01"/>
          </w:pPr>
          <w:r w:rsidRPr="007058E7">
            <w:rPr>
              <w:rStyle w:val="PlaceholderText"/>
            </w:rPr>
            <w:t>Click or tap here to enter text.</w:t>
          </w:r>
        </w:p>
      </w:docPartBody>
    </w:docPart>
    <w:docPart>
      <w:docPartPr>
        <w:name w:val="99F4AC88DD2B4B509167B77C20E6DB38"/>
        <w:category>
          <w:name w:val="General"/>
          <w:gallery w:val="placeholder"/>
        </w:category>
        <w:types>
          <w:type w:val="bbPlcHdr"/>
        </w:types>
        <w:behaviors>
          <w:behavior w:val="content"/>
        </w:behaviors>
        <w:guid w:val="{B1A1D082-E298-4B66-8EFC-C84F1F9E4FD4}"/>
      </w:docPartPr>
      <w:docPartBody>
        <w:p w:rsidR="00000000" w:rsidRDefault="00FF0A0B" w:rsidP="00FF0A0B">
          <w:pPr>
            <w:pStyle w:val="99F4AC88DD2B4B509167B77C20E6DB38"/>
          </w:pPr>
          <w:r w:rsidRPr="007058E7">
            <w:rPr>
              <w:rStyle w:val="PlaceholderText"/>
            </w:rPr>
            <w:t>Click or tap here to enter text.</w:t>
          </w:r>
        </w:p>
      </w:docPartBody>
    </w:docPart>
    <w:docPart>
      <w:docPartPr>
        <w:name w:val="F50B8F731C094DE58F8BD97D0EFE810C"/>
        <w:category>
          <w:name w:val="General"/>
          <w:gallery w:val="placeholder"/>
        </w:category>
        <w:types>
          <w:type w:val="bbPlcHdr"/>
        </w:types>
        <w:behaviors>
          <w:behavior w:val="content"/>
        </w:behaviors>
        <w:guid w:val="{03046D3B-D33E-4A52-90F7-E65FAA72425C}"/>
      </w:docPartPr>
      <w:docPartBody>
        <w:p w:rsidR="00000000" w:rsidRDefault="00FF0A0B" w:rsidP="00FF0A0B">
          <w:pPr>
            <w:pStyle w:val="F50B8F731C094DE58F8BD97D0EFE810C"/>
          </w:pPr>
          <w:r w:rsidRPr="007058E7">
            <w:rPr>
              <w:rStyle w:val="PlaceholderText"/>
            </w:rPr>
            <w:t>Click or tap here to enter text.</w:t>
          </w:r>
        </w:p>
      </w:docPartBody>
    </w:docPart>
    <w:docPart>
      <w:docPartPr>
        <w:name w:val="3765746FF1A340CFABB9B5A52CD2DD54"/>
        <w:category>
          <w:name w:val="General"/>
          <w:gallery w:val="placeholder"/>
        </w:category>
        <w:types>
          <w:type w:val="bbPlcHdr"/>
        </w:types>
        <w:behaviors>
          <w:behavior w:val="content"/>
        </w:behaviors>
        <w:guid w:val="{331F5840-F25D-4C99-97F8-69E20A2D5AA9}"/>
      </w:docPartPr>
      <w:docPartBody>
        <w:p w:rsidR="00000000" w:rsidRDefault="00FF0A0B" w:rsidP="00FF0A0B">
          <w:pPr>
            <w:pStyle w:val="3765746FF1A340CFABB9B5A52CD2DD54"/>
          </w:pPr>
          <w:r w:rsidRPr="007058E7">
            <w:rPr>
              <w:rStyle w:val="PlaceholderText"/>
            </w:rPr>
            <w:t>Click or tap here to enter text.</w:t>
          </w:r>
        </w:p>
      </w:docPartBody>
    </w:docPart>
    <w:docPart>
      <w:docPartPr>
        <w:name w:val="99CEE183A3EA4ED984662B503DA934F3"/>
        <w:category>
          <w:name w:val="General"/>
          <w:gallery w:val="placeholder"/>
        </w:category>
        <w:types>
          <w:type w:val="bbPlcHdr"/>
        </w:types>
        <w:behaviors>
          <w:behavior w:val="content"/>
        </w:behaviors>
        <w:guid w:val="{F353FF88-777A-436A-8213-EEC387300B81}"/>
      </w:docPartPr>
      <w:docPartBody>
        <w:p w:rsidR="00000000" w:rsidRDefault="00FF0A0B" w:rsidP="00FF0A0B">
          <w:pPr>
            <w:pStyle w:val="99CEE183A3EA4ED984662B503DA934F3"/>
          </w:pPr>
          <w:r w:rsidRPr="007058E7">
            <w:rPr>
              <w:rStyle w:val="PlaceholderText"/>
            </w:rPr>
            <w:t>Click or tap here to enter text.</w:t>
          </w:r>
        </w:p>
      </w:docPartBody>
    </w:docPart>
    <w:docPart>
      <w:docPartPr>
        <w:name w:val="37F47EE646574240A66E93AA7FD8A46F"/>
        <w:category>
          <w:name w:val="General"/>
          <w:gallery w:val="placeholder"/>
        </w:category>
        <w:types>
          <w:type w:val="bbPlcHdr"/>
        </w:types>
        <w:behaviors>
          <w:behavior w:val="content"/>
        </w:behaviors>
        <w:guid w:val="{A5DA4C27-6772-4E60-BE17-7026548DFF5C}"/>
      </w:docPartPr>
      <w:docPartBody>
        <w:p w:rsidR="00000000" w:rsidRDefault="00FF0A0B" w:rsidP="00FF0A0B">
          <w:pPr>
            <w:pStyle w:val="37F47EE646574240A66E93AA7FD8A46F"/>
          </w:pPr>
          <w:r w:rsidRPr="007058E7">
            <w:rPr>
              <w:rStyle w:val="PlaceholderText"/>
            </w:rPr>
            <w:t>Click or tap here to enter text.</w:t>
          </w:r>
        </w:p>
      </w:docPartBody>
    </w:docPart>
    <w:docPart>
      <w:docPartPr>
        <w:name w:val="75A24D756CEC45D0BF6E8351AC81E3C6"/>
        <w:category>
          <w:name w:val="General"/>
          <w:gallery w:val="placeholder"/>
        </w:category>
        <w:types>
          <w:type w:val="bbPlcHdr"/>
        </w:types>
        <w:behaviors>
          <w:behavior w:val="content"/>
        </w:behaviors>
        <w:guid w:val="{4E085A34-67C3-4F6F-AA4D-F1AD3197EF46}"/>
      </w:docPartPr>
      <w:docPartBody>
        <w:p w:rsidR="00000000" w:rsidRDefault="00FF0A0B" w:rsidP="00FF0A0B">
          <w:pPr>
            <w:pStyle w:val="75A24D756CEC45D0BF6E8351AC81E3C6"/>
          </w:pPr>
          <w:r w:rsidRPr="007058E7">
            <w:rPr>
              <w:rStyle w:val="PlaceholderText"/>
            </w:rPr>
            <w:t>Click or tap here to enter text.</w:t>
          </w:r>
        </w:p>
      </w:docPartBody>
    </w:docPart>
    <w:docPart>
      <w:docPartPr>
        <w:name w:val="37E91F80C18E40029A0C6D4E97A9BCEF"/>
        <w:category>
          <w:name w:val="General"/>
          <w:gallery w:val="placeholder"/>
        </w:category>
        <w:types>
          <w:type w:val="bbPlcHdr"/>
        </w:types>
        <w:behaviors>
          <w:behavior w:val="content"/>
        </w:behaviors>
        <w:guid w:val="{A420AF3F-EF5A-4F47-9D48-3FC5859DDEDF}"/>
      </w:docPartPr>
      <w:docPartBody>
        <w:p w:rsidR="00000000" w:rsidRDefault="00FF0A0B" w:rsidP="00FF0A0B">
          <w:pPr>
            <w:pStyle w:val="37E91F80C18E40029A0C6D4E97A9BCEF"/>
          </w:pPr>
          <w:r w:rsidRPr="007058E7">
            <w:rPr>
              <w:rStyle w:val="PlaceholderText"/>
            </w:rPr>
            <w:t>Click or tap here to enter text.</w:t>
          </w:r>
        </w:p>
      </w:docPartBody>
    </w:docPart>
    <w:docPart>
      <w:docPartPr>
        <w:name w:val="827336C029E3465F83822B9392AC0D9C"/>
        <w:category>
          <w:name w:val="General"/>
          <w:gallery w:val="placeholder"/>
        </w:category>
        <w:types>
          <w:type w:val="bbPlcHdr"/>
        </w:types>
        <w:behaviors>
          <w:behavior w:val="content"/>
        </w:behaviors>
        <w:guid w:val="{BA2C315E-9C61-454B-85E1-81986ACC9095}"/>
      </w:docPartPr>
      <w:docPartBody>
        <w:p w:rsidR="00000000" w:rsidRDefault="00FF0A0B" w:rsidP="00FF0A0B">
          <w:pPr>
            <w:pStyle w:val="827336C029E3465F83822B9392AC0D9C"/>
          </w:pPr>
          <w:r w:rsidRPr="007058E7">
            <w:rPr>
              <w:rStyle w:val="PlaceholderText"/>
            </w:rPr>
            <w:t>Click or tap here to enter text.</w:t>
          </w:r>
        </w:p>
      </w:docPartBody>
    </w:docPart>
    <w:docPart>
      <w:docPartPr>
        <w:name w:val="02DA171ECCF244D6B3CBBCE962B6CA32"/>
        <w:category>
          <w:name w:val="General"/>
          <w:gallery w:val="placeholder"/>
        </w:category>
        <w:types>
          <w:type w:val="bbPlcHdr"/>
        </w:types>
        <w:behaviors>
          <w:behavior w:val="content"/>
        </w:behaviors>
        <w:guid w:val="{3ED62DE7-37CE-4811-AD32-6F9BE6F4321A}"/>
      </w:docPartPr>
      <w:docPartBody>
        <w:p w:rsidR="00000000" w:rsidRDefault="00FF0A0B" w:rsidP="00FF0A0B">
          <w:pPr>
            <w:pStyle w:val="02DA171ECCF244D6B3CBBCE962B6CA32"/>
          </w:pPr>
          <w:r w:rsidRPr="007058E7">
            <w:rPr>
              <w:rStyle w:val="PlaceholderText"/>
            </w:rPr>
            <w:t>Click or tap here to enter text.</w:t>
          </w:r>
        </w:p>
      </w:docPartBody>
    </w:docPart>
    <w:docPart>
      <w:docPartPr>
        <w:name w:val="8B7E7F3707ED46F38899809ED53934BA"/>
        <w:category>
          <w:name w:val="General"/>
          <w:gallery w:val="placeholder"/>
        </w:category>
        <w:types>
          <w:type w:val="bbPlcHdr"/>
        </w:types>
        <w:behaviors>
          <w:behavior w:val="content"/>
        </w:behaviors>
        <w:guid w:val="{5FCECB50-4958-4715-BF69-94D95C779788}"/>
      </w:docPartPr>
      <w:docPartBody>
        <w:p w:rsidR="00000000" w:rsidRDefault="00FF0A0B" w:rsidP="00FF0A0B">
          <w:pPr>
            <w:pStyle w:val="8B7E7F3707ED46F38899809ED53934BA"/>
          </w:pPr>
          <w:r w:rsidRPr="007058E7">
            <w:rPr>
              <w:rStyle w:val="PlaceholderText"/>
            </w:rPr>
            <w:t>Click or tap here to enter text.</w:t>
          </w:r>
        </w:p>
      </w:docPartBody>
    </w:docPart>
    <w:docPart>
      <w:docPartPr>
        <w:name w:val="A6A6D08AA07F46B898F1387106873266"/>
        <w:category>
          <w:name w:val="General"/>
          <w:gallery w:val="placeholder"/>
        </w:category>
        <w:types>
          <w:type w:val="bbPlcHdr"/>
        </w:types>
        <w:behaviors>
          <w:behavior w:val="content"/>
        </w:behaviors>
        <w:guid w:val="{12AF7F4D-3692-4076-8AF1-B9EE0FDC1D67}"/>
      </w:docPartPr>
      <w:docPartBody>
        <w:p w:rsidR="00000000" w:rsidRDefault="00FF0A0B" w:rsidP="00FF0A0B">
          <w:pPr>
            <w:pStyle w:val="A6A6D08AA07F46B898F1387106873266"/>
          </w:pPr>
          <w:r w:rsidRPr="007058E7">
            <w:rPr>
              <w:rStyle w:val="PlaceholderText"/>
            </w:rPr>
            <w:t>Click or tap here to enter text.</w:t>
          </w:r>
        </w:p>
      </w:docPartBody>
    </w:docPart>
    <w:docPart>
      <w:docPartPr>
        <w:name w:val="61325518ACF945E480F487B40CFD01E0"/>
        <w:category>
          <w:name w:val="General"/>
          <w:gallery w:val="placeholder"/>
        </w:category>
        <w:types>
          <w:type w:val="bbPlcHdr"/>
        </w:types>
        <w:behaviors>
          <w:behavior w:val="content"/>
        </w:behaviors>
        <w:guid w:val="{D68D5055-A265-40F7-81FC-72756CB98B14}"/>
      </w:docPartPr>
      <w:docPartBody>
        <w:p w:rsidR="00000000" w:rsidRDefault="00FF0A0B" w:rsidP="00FF0A0B">
          <w:pPr>
            <w:pStyle w:val="61325518ACF945E480F487B40CFD01E0"/>
          </w:pPr>
          <w:r w:rsidRPr="007058E7">
            <w:rPr>
              <w:rStyle w:val="PlaceholderText"/>
            </w:rPr>
            <w:t>Click or tap here to enter text.</w:t>
          </w:r>
        </w:p>
      </w:docPartBody>
    </w:docPart>
    <w:docPart>
      <w:docPartPr>
        <w:name w:val="926F6240D34341F788E51970753DCA91"/>
        <w:category>
          <w:name w:val="General"/>
          <w:gallery w:val="placeholder"/>
        </w:category>
        <w:types>
          <w:type w:val="bbPlcHdr"/>
        </w:types>
        <w:behaviors>
          <w:behavior w:val="content"/>
        </w:behaviors>
        <w:guid w:val="{2DA52360-2E26-49A5-8970-30749936E4D0}"/>
      </w:docPartPr>
      <w:docPartBody>
        <w:p w:rsidR="00000000" w:rsidRDefault="00FF0A0B" w:rsidP="00FF0A0B">
          <w:pPr>
            <w:pStyle w:val="926F6240D34341F788E51970753DCA91"/>
          </w:pPr>
          <w:r w:rsidRPr="007058E7">
            <w:rPr>
              <w:rStyle w:val="PlaceholderText"/>
            </w:rPr>
            <w:t>Click or tap here to enter text.</w:t>
          </w:r>
        </w:p>
      </w:docPartBody>
    </w:docPart>
    <w:docPart>
      <w:docPartPr>
        <w:name w:val="4E2B427CE2464F4E818774805993738A"/>
        <w:category>
          <w:name w:val="General"/>
          <w:gallery w:val="placeholder"/>
        </w:category>
        <w:types>
          <w:type w:val="bbPlcHdr"/>
        </w:types>
        <w:behaviors>
          <w:behavior w:val="content"/>
        </w:behaviors>
        <w:guid w:val="{39C81F23-AEDD-45D1-9687-01D3C38F1344}"/>
      </w:docPartPr>
      <w:docPartBody>
        <w:p w:rsidR="00000000" w:rsidRDefault="00FF0A0B" w:rsidP="00FF0A0B">
          <w:pPr>
            <w:pStyle w:val="4E2B427CE2464F4E818774805993738A"/>
          </w:pPr>
          <w:r w:rsidRPr="007058E7">
            <w:rPr>
              <w:rStyle w:val="PlaceholderText"/>
            </w:rPr>
            <w:t>Click or tap here to enter text.</w:t>
          </w:r>
        </w:p>
      </w:docPartBody>
    </w:docPart>
    <w:docPart>
      <w:docPartPr>
        <w:name w:val="5ED356CDD63D47378B72FED18BB8A838"/>
        <w:category>
          <w:name w:val="General"/>
          <w:gallery w:val="placeholder"/>
        </w:category>
        <w:types>
          <w:type w:val="bbPlcHdr"/>
        </w:types>
        <w:behaviors>
          <w:behavior w:val="content"/>
        </w:behaviors>
        <w:guid w:val="{E1E84CF3-6D65-4500-AE63-850D33D3FEB6}"/>
      </w:docPartPr>
      <w:docPartBody>
        <w:p w:rsidR="00000000" w:rsidRDefault="00FF0A0B" w:rsidP="00FF0A0B">
          <w:pPr>
            <w:pStyle w:val="5ED356CDD63D47378B72FED18BB8A838"/>
          </w:pPr>
          <w:r w:rsidRPr="007058E7">
            <w:rPr>
              <w:rStyle w:val="PlaceholderText"/>
            </w:rPr>
            <w:t>Click or tap here to enter text.</w:t>
          </w:r>
        </w:p>
      </w:docPartBody>
    </w:docPart>
    <w:docPart>
      <w:docPartPr>
        <w:name w:val="4E9F54EA67664A5CA2369C91267EED93"/>
        <w:category>
          <w:name w:val="General"/>
          <w:gallery w:val="placeholder"/>
        </w:category>
        <w:types>
          <w:type w:val="bbPlcHdr"/>
        </w:types>
        <w:behaviors>
          <w:behavior w:val="content"/>
        </w:behaviors>
        <w:guid w:val="{8CA95653-8B0A-49CE-A341-EAC03FD32368}"/>
      </w:docPartPr>
      <w:docPartBody>
        <w:p w:rsidR="00000000" w:rsidRDefault="00FF0A0B" w:rsidP="00FF0A0B">
          <w:pPr>
            <w:pStyle w:val="4E9F54EA67664A5CA2369C91267EED93"/>
          </w:pPr>
          <w:r w:rsidRPr="007058E7">
            <w:rPr>
              <w:rStyle w:val="PlaceholderText"/>
            </w:rPr>
            <w:t>Click or tap here to enter text.</w:t>
          </w:r>
        </w:p>
      </w:docPartBody>
    </w:docPart>
    <w:docPart>
      <w:docPartPr>
        <w:name w:val="72DEA83AC939427BAC2F24CAADCE1FC4"/>
        <w:category>
          <w:name w:val="General"/>
          <w:gallery w:val="placeholder"/>
        </w:category>
        <w:types>
          <w:type w:val="bbPlcHdr"/>
        </w:types>
        <w:behaviors>
          <w:behavior w:val="content"/>
        </w:behaviors>
        <w:guid w:val="{C7D0E14E-C460-4166-890E-F68AFA93C583}"/>
      </w:docPartPr>
      <w:docPartBody>
        <w:p w:rsidR="00000000" w:rsidRDefault="00FF0A0B" w:rsidP="00FF0A0B">
          <w:pPr>
            <w:pStyle w:val="72DEA83AC939427BAC2F24CAADCE1FC4"/>
          </w:pPr>
          <w:r w:rsidRPr="007058E7">
            <w:rPr>
              <w:rStyle w:val="PlaceholderText"/>
            </w:rPr>
            <w:t>Click or tap here to enter text.</w:t>
          </w:r>
        </w:p>
      </w:docPartBody>
    </w:docPart>
    <w:docPart>
      <w:docPartPr>
        <w:name w:val="B180C5727C754B1480C1E660E71C45D1"/>
        <w:category>
          <w:name w:val="General"/>
          <w:gallery w:val="placeholder"/>
        </w:category>
        <w:types>
          <w:type w:val="bbPlcHdr"/>
        </w:types>
        <w:behaviors>
          <w:behavior w:val="content"/>
        </w:behaviors>
        <w:guid w:val="{3D4AC88F-7432-4BCC-9526-E59ED5EBEB22}"/>
      </w:docPartPr>
      <w:docPartBody>
        <w:p w:rsidR="00000000" w:rsidRDefault="00FF0A0B" w:rsidP="00FF0A0B">
          <w:pPr>
            <w:pStyle w:val="B180C5727C754B1480C1E660E71C45D1"/>
          </w:pPr>
          <w:r w:rsidRPr="007058E7">
            <w:rPr>
              <w:rStyle w:val="PlaceholderText"/>
            </w:rPr>
            <w:t>Click or tap here to enter text.</w:t>
          </w:r>
        </w:p>
      </w:docPartBody>
    </w:docPart>
    <w:docPart>
      <w:docPartPr>
        <w:name w:val="97D985EDD2DF421CA15A000413771693"/>
        <w:category>
          <w:name w:val="General"/>
          <w:gallery w:val="placeholder"/>
        </w:category>
        <w:types>
          <w:type w:val="bbPlcHdr"/>
        </w:types>
        <w:behaviors>
          <w:behavior w:val="content"/>
        </w:behaviors>
        <w:guid w:val="{4386255B-F78C-4C7F-B9AD-1FE9092C8DF8}"/>
      </w:docPartPr>
      <w:docPartBody>
        <w:p w:rsidR="00000000" w:rsidRDefault="00FF0A0B" w:rsidP="00FF0A0B">
          <w:pPr>
            <w:pStyle w:val="97D985EDD2DF421CA15A000413771693"/>
          </w:pPr>
          <w:r w:rsidRPr="007058E7">
            <w:rPr>
              <w:rStyle w:val="PlaceholderText"/>
            </w:rPr>
            <w:t>Click or tap here to enter text.</w:t>
          </w:r>
        </w:p>
      </w:docPartBody>
    </w:docPart>
    <w:docPart>
      <w:docPartPr>
        <w:name w:val="1805C5B03E85472D85EC862F67F89CAF"/>
        <w:category>
          <w:name w:val="General"/>
          <w:gallery w:val="placeholder"/>
        </w:category>
        <w:types>
          <w:type w:val="bbPlcHdr"/>
        </w:types>
        <w:behaviors>
          <w:behavior w:val="content"/>
        </w:behaviors>
        <w:guid w:val="{2D6F2621-935F-4640-8E2A-A4AC604DDE56}"/>
      </w:docPartPr>
      <w:docPartBody>
        <w:p w:rsidR="00000000" w:rsidRDefault="00FF0A0B" w:rsidP="00FF0A0B">
          <w:pPr>
            <w:pStyle w:val="1805C5B03E85472D85EC862F67F89CAF"/>
          </w:pPr>
          <w:r w:rsidRPr="007058E7">
            <w:rPr>
              <w:rStyle w:val="PlaceholderText"/>
            </w:rPr>
            <w:t>Click or tap here to enter text.</w:t>
          </w:r>
        </w:p>
      </w:docPartBody>
    </w:docPart>
    <w:docPart>
      <w:docPartPr>
        <w:name w:val="EEA882BBD9014255993D03F4FBB88334"/>
        <w:category>
          <w:name w:val="General"/>
          <w:gallery w:val="placeholder"/>
        </w:category>
        <w:types>
          <w:type w:val="bbPlcHdr"/>
        </w:types>
        <w:behaviors>
          <w:behavior w:val="content"/>
        </w:behaviors>
        <w:guid w:val="{6B4FE2FE-AC02-4BDD-9D5D-736CBA22956A}"/>
      </w:docPartPr>
      <w:docPartBody>
        <w:p w:rsidR="00000000" w:rsidRDefault="00FF0A0B" w:rsidP="00FF0A0B">
          <w:pPr>
            <w:pStyle w:val="EEA882BBD9014255993D03F4FBB88334"/>
          </w:pPr>
          <w:r w:rsidRPr="007058E7">
            <w:rPr>
              <w:rStyle w:val="PlaceholderText"/>
            </w:rPr>
            <w:t>Click or tap here to enter text.</w:t>
          </w:r>
        </w:p>
      </w:docPartBody>
    </w:docPart>
    <w:docPart>
      <w:docPartPr>
        <w:name w:val="F737AC855BD742FCB772BB73F6E26345"/>
        <w:category>
          <w:name w:val="General"/>
          <w:gallery w:val="placeholder"/>
        </w:category>
        <w:types>
          <w:type w:val="bbPlcHdr"/>
        </w:types>
        <w:behaviors>
          <w:behavior w:val="content"/>
        </w:behaviors>
        <w:guid w:val="{C73E6E08-07DD-4724-B74C-5541A0C96F99}"/>
      </w:docPartPr>
      <w:docPartBody>
        <w:p w:rsidR="00000000" w:rsidRDefault="00FF0A0B" w:rsidP="00FF0A0B">
          <w:pPr>
            <w:pStyle w:val="F737AC855BD742FCB772BB73F6E26345"/>
          </w:pPr>
          <w:r w:rsidRPr="007058E7">
            <w:rPr>
              <w:rStyle w:val="PlaceholderText"/>
            </w:rPr>
            <w:t>Click or tap here to enter text.</w:t>
          </w:r>
        </w:p>
      </w:docPartBody>
    </w:docPart>
    <w:docPart>
      <w:docPartPr>
        <w:name w:val="9A4814517D6E40E084CB60516CBF18BD"/>
        <w:category>
          <w:name w:val="General"/>
          <w:gallery w:val="placeholder"/>
        </w:category>
        <w:types>
          <w:type w:val="bbPlcHdr"/>
        </w:types>
        <w:behaviors>
          <w:behavior w:val="content"/>
        </w:behaviors>
        <w:guid w:val="{8BE14B28-EFA4-49A8-97B6-16D1AC64D693}"/>
      </w:docPartPr>
      <w:docPartBody>
        <w:p w:rsidR="00000000" w:rsidRDefault="00FF0A0B" w:rsidP="00FF0A0B">
          <w:pPr>
            <w:pStyle w:val="9A4814517D6E40E084CB60516CBF18BD"/>
          </w:pPr>
          <w:r w:rsidRPr="007058E7">
            <w:rPr>
              <w:rStyle w:val="PlaceholderText"/>
            </w:rPr>
            <w:t>Click or tap here to enter text.</w:t>
          </w:r>
        </w:p>
      </w:docPartBody>
    </w:docPart>
    <w:docPart>
      <w:docPartPr>
        <w:name w:val="8F5739E0E0D04D70BED738C2D57AEEF5"/>
        <w:category>
          <w:name w:val="General"/>
          <w:gallery w:val="placeholder"/>
        </w:category>
        <w:types>
          <w:type w:val="bbPlcHdr"/>
        </w:types>
        <w:behaviors>
          <w:behavior w:val="content"/>
        </w:behaviors>
        <w:guid w:val="{685EBAAD-7F85-4E71-9108-309013A2C50B}"/>
      </w:docPartPr>
      <w:docPartBody>
        <w:p w:rsidR="00000000" w:rsidRDefault="00FF0A0B" w:rsidP="00FF0A0B">
          <w:pPr>
            <w:pStyle w:val="8F5739E0E0D04D70BED738C2D57AEEF5"/>
          </w:pPr>
          <w:r w:rsidRPr="007058E7">
            <w:rPr>
              <w:rStyle w:val="PlaceholderText"/>
            </w:rPr>
            <w:t>Click or tap here to enter text.</w:t>
          </w:r>
        </w:p>
      </w:docPartBody>
    </w:docPart>
    <w:docPart>
      <w:docPartPr>
        <w:name w:val="09AA474171244ADC8BB73B86D50885B3"/>
        <w:category>
          <w:name w:val="General"/>
          <w:gallery w:val="placeholder"/>
        </w:category>
        <w:types>
          <w:type w:val="bbPlcHdr"/>
        </w:types>
        <w:behaviors>
          <w:behavior w:val="content"/>
        </w:behaviors>
        <w:guid w:val="{A38D9861-5D44-49A0-B9EE-977B63B3E93B}"/>
      </w:docPartPr>
      <w:docPartBody>
        <w:p w:rsidR="00000000" w:rsidRDefault="00FF0A0B" w:rsidP="00FF0A0B">
          <w:pPr>
            <w:pStyle w:val="09AA474171244ADC8BB73B86D50885B3"/>
          </w:pPr>
          <w:r w:rsidRPr="007058E7">
            <w:rPr>
              <w:rStyle w:val="PlaceholderText"/>
            </w:rPr>
            <w:t>Click or tap here to enter text.</w:t>
          </w:r>
        </w:p>
      </w:docPartBody>
    </w:docPart>
    <w:docPart>
      <w:docPartPr>
        <w:name w:val="06B8319427A04C7BA500C25BB6567773"/>
        <w:category>
          <w:name w:val="General"/>
          <w:gallery w:val="placeholder"/>
        </w:category>
        <w:types>
          <w:type w:val="bbPlcHdr"/>
        </w:types>
        <w:behaviors>
          <w:behavior w:val="content"/>
        </w:behaviors>
        <w:guid w:val="{30F5C3EC-5B30-46DE-B3C7-600F0B685A48}"/>
      </w:docPartPr>
      <w:docPartBody>
        <w:p w:rsidR="00000000" w:rsidRDefault="00FF0A0B" w:rsidP="00FF0A0B">
          <w:pPr>
            <w:pStyle w:val="06B8319427A04C7BA500C25BB6567773"/>
          </w:pPr>
          <w:r w:rsidRPr="007058E7">
            <w:rPr>
              <w:rStyle w:val="PlaceholderText"/>
            </w:rPr>
            <w:t>Click or tap here to enter text.</w:t>
          </w:r>
        </w:p>
      </w:docPartBody>
    </w:docPart>
    <w:docPart>
      <w:docPartPr>
        <w:name w:val="BAAD7CF750134ABE84FD58935C758730"/>
        <w:category>
          <w:name w:val="General"/>
          <w:gallery w:val="placeholder"/>
        </w:category>
        <w:types>
          <w:type w:val="bbPlcHdr"/>
        </w:types>
        <w:behaviors>
          <w:behavior w:val="content"/>
        </w:behaviors>
        <w:guid w:val="{3A6096FF-BC50-4238-A1C3-8DBACD2A8E44}"/>
      </w:docPartPr>
      <w:docPartBody>
        <w:p w:rsidR="00000000" w:rsidRDefault="00FF0A0B" w:rsidP="00FF0A0B">
          <w:pPr>
            <w:pStyle w:val="BAAD7CF750134ABE84FD58935C758730"/>
          </w:pPr>
          <w:r w:rsidRPr="007058E7">
            <w:rPr>
              <w:rStyle w:val="PlaceholderText"/>
            </w:rPr>
            <w:t>Click or tap here to enter text.</w:t>
          </w:r>
        </w:p>
      </w:docPartBody>
    </w:docPart>
    <w:docPart>
      <w:docPartPr>
        <w:name w:val="D7933CCB4D3F4BA68F58013736C568DD"/>
        <w:category>
          <w:name w:val="General"/>
          <w:gallery w:val="placeholder"/>
        </w:category>
        <w:types>
          <w:type w:val="bbPlcHdr"/>
        </w:types>
        <w:behaviors>
          <w:behavior w:val="content"/>
        </w:behaviors>
        <w:guid w:val="{F2195249-6AFB-4557-9158-1C223737DFD0}"/>
      </w:docPartPr>
      <w:docPartBody>
        <w:p w:rsidR="00000000" w:rsidRDefault="00FF0A0B" w:rsidP="00FF0A0B">
          <w:pPr>
            <w:pStyle w:val="D7933CCB4D3F4BA68F58013736C568DD"/>
          </w:pPr>
          <w:r w:rsidRPr="007058E7">
            <w:rPr>
              <w:rStyle w:val="PlaceholderText"/>
            </w:rPr>
            <w:t>Click or tap here to enter text.</w:t>
          </w:r>
        </w:p>
      </w:docPartBody>
    </w:docPart>
    <w:docPart>
      <w:docPartPr>
        <w:name w:val="F08B9394023D46D8ADDD465149A1B090"/>
        <w:category>
          <w:name w:val="General"/>
          <w:gallery w:val="placeholder"/>
        </w:category>
        <w:types>
          <w:type w:val="bbPlcHdr"/>
        </w:types>
        <w:behaviors>
          <w:behavior w:val="content"/>
        </w:behaviors>
        <w:guid w:val="{24E487D6-F3EB-4F8A-BB2E-A172361414C9}"/>
      </w:docPartPr>
      <w:docPartBody>
        <w:p w:rsidR="00000000" w:rsidRDefault="00FF0A0B" w:rsidP="00FF0A0B">
          <w:pPr>
            <w:pStyle w:val="F08B9394023D46D8ADDD465149A1B090"/>
          </w:pPr>
          <w:r w:rsidRPr="007058E7">
            <w:rPr>
              <w:rStyle w:val="PlaceholderText"/>
            </w:rPr>
            <w:t>Click or tap here to enter text.</w:t>
          </w:r>
        </w:p>
      </w:docPartBody>
    </w:docPart>
    <w:docPart>
      <w:docPartPr>
        <w:name w:val="C9B8748BA8D246FCBA4170EA77CC0BB6"/>
        <w:category>
          <w:name w:val="General"/>
          <w:gallery w:val="placeholder"/>
        </w:category>
        <w:types>
          <w:type w:val="bbPlcHdr"/>
        </w:types>
        <w:behaviors>
          <w:behavior w:val="content"/>
        </w:behaviors>
        <w:guid w:val="{3CA89792-6CA0-4D03-ADFB-0D3FC829234F}"/>
      </w:docPartPr>
      <w:docPartBody>
        <w:p w:rsidR="00000000" w:rsidRDefault="00FF0A0B" w:rsidP="00FF0A0B">
          <w:pPr>
            <w:pStyle w:val="C9B8748BA8D246FCBA4170EA77CC0BB6"/>
          </w:pPr>
          <w:r w:rsidRPr="007058E7">
            <w:rPr>
              <w:rStyle w:val="PlaceholderText"/>
            </w:rPr>
            <w:t>Click or tap here to enter text.</w:t>
          </w:r>
        </w:p>
      </w:docPartBody>
    </w:docPart>
    <w:docPart>
      <w:docPartPr>
        <w:name w:val="715EDA4373F74142A36B6ECE06FFF9E0"/>
        <w:category>
          <w:name w:val="General"/>
          <w:gallery w:val="placeholder"/>
        </w:category>
        <w:types>
          <w:type w:val="bbPlcHdr"/>
        </w:types>
        <w:behaviors>
          <w:behavior w:val="content"/>
        </w:behaviors>
        <w:guid w:val="{DD437BD1-0C4B-4B97-A29D-9EC3C4915792}"/>
      </w:docPartPr>
      <w:docPartBody>
        <w:p w:rsidR="00000000" w:rsidRDefault="00FF0A0B" w:rsidP="00FF0A0B">
          <w:pPr>
            <w:pStyle w:val="715EDA4373F74142A36B6ECE06FFF9E0"/>
          </w:pPr>
          <w:r w:rsidRPr="007058E7">
            <w:rPr>
              <w:rStyle w:val="PlaceholderText"/>
            </w:rPr>
            <w:t>Click or tap here to enter text.</w:t>
          </w:r>
        </w:p>
      </w:docPartBody>
    </w:docPart>
    <w:docPart>
      <w:docPartPr>
        <w:name w:val="84E19FCBFCF14387B5308C99A1073FEB"/>
        <w:category>
          <w:name w:val="General"/>
          <w:gallery w:val="placeholder"/>
        </w:category>
        <w:types>
          <w:type w:val="bbPlcHdr"/>
        </w:types>
        <w:behaviors>
          <w:behavior w:val="content"/>
        </w:behaviors>
        <w:guid w:val="{B1658B28-6472-4DE4-BE1E-B79EF5B25214}"/>
      </w:docPartPr>
      <w:docPartBody>
        <w:p w:rsidR="00000000" w:rsidRDefault="00FF0A0B" w:rsidP="00FF0A0B">
          <w:pPr>
            <w:pStyle w:val="84E19FCBFCF14387B5308C99A1073FEB"/>
          </w:pPr>
          <w:r w:rsidRPr="007058E7">
            <w:rPr>
              <w:rStyle w:val="PlaceholderText"/>
            </w:rPr>
            <w:t>Click or tap here to enter text.</w:t>
          </w:r>
        </w:p>
      </w:docPartBody>
    </w:docPart>
    <w:docPart>
      <w:docPartPr>
        <w:name w:val="71D1DDD2BD864DDDB238846B6A722016"/>
        <w:category>
          <w:name w:val="General"/>
          <w:gallery w:val="placeholder"/>
        </w:category>
        <w:types>
          <w:type w:val="bbPlcHdr"/>
        </w:types>
        <w:behaviors>
          <w:behavior w:val="content"/>
        </w:behaviors>
        <w:guid w:val="{1C061D68-D420-4888-B72A-E77693EB006D}"/>
      </w:docPartPr>
      <w:docPartBody>
        <w:p w:rsidR="00000000" w:rsidRDefault="00FF0A0B" w:rsidP="00FF0A0B">
          <w:pPr>
            <w:pStyle w:val="71D1DDD2BD864DDDB238846B6A722016"/>
          </w:pPr>
          <w:r w:rsidRPr="007058E7">
            <w:rPr>
              <w:rStyle w:val="PlaceholderText"/>
            </w:rPr>
            <w:t>Click or tap here to enter text.</w:t>
          </w:r>
        </w:p>
      </w:docPartBody>
    </w:docPart>
    <w:docPart>
      <w:docPartPr>
        <w:name w:val="A0D4C25BADA14FAE98C4CA130385F202"/>
        <w:category>
          <w:name w:val="General"/>
          <w:gallery w:val="placeholder"/>
        </w:category>
        <w:types>
          <w:type w:val="bbPlcHdr"/>
        </w:types>
        <w:behaviors>
          <w:behavior w:val="content"/>
        </w:behaviors>
        <w:guid w:val="{E9326324-F597-4DAF-9469-2D2E8B66BC42}"/>
      </w:docPartPr>
      <w:docPartBody>
        <w:p w:rsidR="00000000" w:rsidRDefault="00FF0A0B" w:rsidP="00FF0A0B">
          <w:pPr>
            <w:pStyle w:val="A0D4C25BADA14FAE98C4CA130385F202"/>
          </w:pPr>
          <w:r w:rsidRPr="007058E7">
            <w:rPr>
              <w:rStyle w:val="PlaceholderText"/>
            </w:rPr>
            <w:t>Click or tap here to enter text.</w:t>
          </w:r>
        </w:p>
      </w:docPartBody>
    </w:docPart>
    <w:docPart>
      <w:docPartPr>
        <w:name w:val="FB50A79CE2FA48DEB6BFD7D05274B710"/>
        <w:category>
          <w:name w:val="General"/>
          <w:gallery w:val="placeholder"/>
        </w:category>
        <w:types>
          <w:type w:val="bbPlcHdr"/>
        </w:types>
        <w:behaviors>
          <w:behavior w:val="content"/>
        </w:behaviors>
        <w:guid w:val="{0E87CA53-A3E6-49CA-9CB7-06B583A19D32}"/>
      </w:docPartPr>
      <w:docPartBody>
        <w:p w:rsidR="00000000" w:rsidRDefault="00FF0A0B" w:rsidP="00FF0A0B">
          <w:pPr>
            <w:pStyle w:val="FB50A79CE2FA48DEB6BFD7D05274B710"/>
          </w:pPr>
          <w:r w:rsidRPr="007058E7">
            <w:rPr>
              <w:rStyle w:val="PlaceholderText"/>
            </w:rPr>
            <w:t>Click or tap here to enter text.</w:t>
          </w:r>
        </w:p>
      </w:docPartBody>
    </w:docPart>
    <w:docPart>
      <w:docPartPr>
        <w:name w:val="95F29746F5624C238B9D62D3B8A7F5E3"/>
        <w:category>
          <w:name w:val="General"/>
          <w:gallery w:val="placeholder"/>
        </w:category>
        <w:types>
          <w:type w:val="bbPlcHdr"/>
        </w:types>
        <w:behaviors>
          <w:behavior w:val="content"/>
        </w:behaviors>
        <w:guid w:val="{B2356C7B-F37F-40D6-9D2D-BDA8FA95D73B}"/>
      </w:docPartPr>
      <w:docPartBody>
        <w:p w:rsidR="00000000" w:rsidRDefault="00FF0A0B" w:rsidP="00FF0A0B">
          <w:pPr>
            <w:pStyle w:val="95F29746F5624C238B9D62D3B8A7F5E3"/>
          </w:pPr>
          <w:r w:rsidRPr="007058E7">
            <w:rPr>
              <w:rStyle w:val="PlaceholderText"/>
            </w:rPr>
            <w:t>Click or tap here to enter text.</w:t>
          </w:r>
        </w:p>
      </w:docPartBody>
    </w:docPart>
    <w:docPart>
      <w:docPartPr>
        <w:name w:val="2674173E9D964AE882D55C5F19ACB9EC"/>
        <w:category>
          <w:name w:val="General"/>
          <w:gallery w:val="placeholder"/>
        </w:category>
        <w:types>
          <w:type w:val="bbPlcHdr"/>
        </w:types>
        <w:behaviors>
          <w:behavior w:val="content"/>
        </w:behaviors>
        <w:guid w:val="{56A9F04A-54FC-4AB9-98E9-FFA0D35CF6E5}"/>
      </w:docPartPr>
      <w:docPartBody>
        <w:p w:rsidR="00000000" w:rsidRDefault="00FF0A0B" w:rsidP="00FF0A0B">
          <w:pPr>
            <w:pStyle w:val="2674173E9D964AE882D55C5F19ACB9EC"/>
          </w:pPr>
          <w:r w:rsidRPr="007058E7">
            <w:rPr>
              <w:rStyle w:val="PlaceholderText"/>
            </w:rPr>
            <w:t>Click or tap here to enter text.</w:t>
          </w:r>
        </w:p>
      </w:docPartBody>
    </w:docPart>
    <w:docPart>
      <w:docPartPr>
        <w:name w:val="2039F7D95B704FC4B59A730B0FEED419"/>
        <w:category>
          <w:name w:val="General"/>
          <w:gallery w:val="placeholder"/>
        </w:category>
        <w:types>
          <w:type w:val="bbPlcHdr"/>
        </w:types>
        <w:behaviors>
          <w:behavior w:val="content"/>
        </w:behaviors>
        <w:guid w:val="{269D7672-63B1-4D10-B288-7E987B5544FA}"/>
      </w:docPartPr>
      <w:docPartBody>
        <w:p w:rsidR="00000000" w:rsidRDefault="00FF0A0B" w:rsidP="00FF0A0B">
          <w:pPr>
            <w:pStyle w:val="2039F7D95B704FC4B59A730B0FEED419"/>
          </w:pPr>
          <w:r w:rsidRPr="007058E7">
            <w:rPr>
              <w:rStyle w:val="PlaceholderText"/>
            </w:rPr>
            <w:t>Click or tap here to enter text.</w:t>
          </w:r>
        </w:p>
      </w:docPartBody>
    </w:docPart>
    <w:docPart>
      <w:docPartPr>
        <w:name w:val="5E811EB00E4D4759B6961B9355FE9F64"/>
        <w:category>
          <w:name w:val="General"/>
          <w:gallery w:val="placeholder"/>
        </w:category>
        <w:types>
          <w:type w:val="bbPlcHdr"/>
        </w:types>
        <w:behaviors>
          <w:behavior w:val="content"/>
        </w:behaviors>
        <w:guid w:val="{EE8DE6CE-F046-41E3-A47E-7979EEDC6F4E}"/>
      </w:docPartPr>
      <w:docPartBody>
        <w:p w:rsidR="00000000" w:rsidRDefault="00FF0A0B" w:rsidP="00FF0A0B">
          <w:pPr>
            <w:pStyle w:val="5E811EB00E4D4759B6961B9355FE9F64"/>
          </w:pPr>
          <w:r w:rsidRPr="007058E7">
            <w:rPr>
              <w:rStyle w:val="PlaceholderText"/>
            </w:rPr>
            <w:t>Click or tap here to enter text.</w:t>
          </w:r>
        </w:p>
      </w:docPartBody>
    </w:docPart>
    <w:docPart>
      <w:docPartPr>
        <w:name w:val="9E4058DE3715412CB368FDE184AAC645"/>
        <w:category>
          <w:name w:val="General"/>
          <w:gallery w:val="placeholder"/>
        </w:category>
        <w:types>
          <w:type w:val="bbPlcHdr"/>
        </w:types>
        <w:behaviors>
          <w:behavior w:val="content"/>
        </w:behaviors>
        <w:guid w:val="{44D2DDE5-0F78-442D-A6BF-374448FF8D23}"/>
      </w:docPartPr>
      <w:docPartBody>
        <w:p w:rsidR="00000000" w:rsidRDefault="00FF0A0B" w:rsidP="00FF0A0B">
          <w:pPr>
            <w:pStyle w:val="9E4058DE3715412CB368FDE184AAC645"/>
          </w:pPr>
          <w:r w:rsidRPr="007058E7">
            <w:rPr>
              <w:rStyle w:val="PlaceholderText"/>
            </w:rPr>
            <w:t>Click or tap here to enter text.</w:t>
          </w:r>
        </w:p>
      </w:docPartBody>
    </w:docPart>
    <w:docPart>
      <w:docPartPr>
        <w:name w:val="1741007FE5994A598938F9510896081B"/>
        <w:category>
          <w:name w:val="General"/>
          <w:gallery w:val="placeholder"/>
        </w:category>
        <w:types>
          <w:type w:val="bbPlcHdr"/>
        </w:types>
        <w:behaviors>
          <w:behavior w:val="content"/>
        </w:behaviors>
        <w:guid w:val="{3426F256-D250-4596-95B4-5E4774E40883}"/>
      </w:docPartPr>
      <w:docPartBody>
        <w:p w:rsidR="00000000" w:rsidRDefault="00FF0A0B" w:rsidP="00FF0A0B">
          <w:pPr>
            <w:pStyle w:val="1741007FE5994A598938F9510896081B"/>
          </w:pPr>
          <w:r w:rsidRPr="007058E7">
            <w:rPr>
              <w:rStyle w:val="PlaceholderText"/>
            </w:rPr>
            <w:t>Click or tap here to enter text.</w:t>
          </w:r>
        </w:p>
      </w:docPartBody>
    </w:docPart>
    <w:docPart>
      <w:docPartPr>
        <w:name w:val="52ACF9FCF1A849289FC912CC9CBBE7C2"/>
        <w:category>
          <w:name w:val="General"/>
          <w:gallery w:val="placeholder"/>
        </w:category>
        <w:types>
          <w:type w:val="bbPlcHdr"/>
        </w:types>
        <w:behaviors>
          <w:behavior w:val="content"/>
        </w:behaviors>
        <w:guid w:val="{D39D6A5C-74C3-4FD2-AFB6-BF0F0A80A1A1}"/>
      </w:docPartPr>
      <w:docPartBody>
        <w:p w:rsidR="00000000" w:rsidRDefault="00FF0A0B" w:rsidP="00FF0A0B">
          <w:pPr>
            <w:pStyle w:val="52ACF9FCF1A849289FC912CC9CBBE7C2"/>
          </w:pPr>
          <w:r w:rsidRPr="007058E7">
            <w:rPr>
              <w:rStyle w:val="PlaceholderText"/>
            </w:rPr>
            <w:t>Click or tap here to enter text.</w:t>
          </w:r>
        </w:p>
      </w:docPartBody>
    </w:docPart>
    <w:docPart>
      <w:docPartPr>
        <w:name w:val="3853BCE108DF47269C436D3462548901"/>
        <w:category>
          <w:name w:val="General"/>
          <w:gallery w:val="placeholder"/>
        </w:category>
        <w:types>
          <w:type w:val="bbPlcHdr"/>
        </w:types>
        <w:behaviors>
          <w:behavior w:val="content"/>
        </w:behaviors>
        <w:guid w:val="{EDD38454-DDD5-4969-947D-8FDDF5B0623D}"/>
      </w:docPartPr>
      <w:docPartBody>
        <w:p w:rsidR="00000000" w:rsidRDefault="00FF0A0B" w:rsidP="00FF0A0B">
          <w:pPr>
            <w:pStyle w:val="3853BCE108DF47269C436D3462548901"/>
          </w:pPr>
          <w:r w:rsidRPr="007058E7">
            <w:rPr>
              <w:rStyle w:val="PlaceholderText"/>
            </w:rPr>
            <w:t>Click or tap here to enter text.</w:t>
          </w:r>
        </w:p>
      </w:docPartBody>
    </w:docPart>
    <w:docPart>
      <w:docPartPr>
        <w:name w:val="D3664659610D4E64A8C462D732CBAB79"/>
        <w:category>
          <w:name w:val="General"/>
          <w:gallery w:val="placeholder"/>
        </w:category>
        <w:types>
          <w:type w:val="bbPlcHdr"/>
        </w:types>
        <w:behaviors>
          <w:behavior w:val="content"/>
        </w:behaviors>
        <w:guid w:val="{65193B60-7371-4D2C-8682-C2E17C02F3F0}"/>
      </w:docPartPr>
      <w:docPartBody>
        <w:p w:rsidR="00000000" w:rsidRDefault="00FF0A0B" w:rsidP="00FF0A0B">
          <w:pPr>
            <w:pStyle w:val="D3664659610D4E64A8C462D732CBAB79"/>
          </w:pPr>
          <w:r w:rsidRPr="007058E7">
            <w:rPr>
              <w:rStyle w:val="PlaceholderText"/>
            </w:rPr>
            <w:t>Click or tap here to enter text.</w:t>
          </w:r>
        </w:p>
      </w:docPartBody>
    </w:docPart>
    <w:docPart>
      <w:docPartPr>
        <w:name w:val="A7E8064B865147F9ACF41A11C9A747AA"/>
        <w:category>
          <w:name w:val="General"/>
          <w:gallery w:val="placeholder"/>
        </w:category>
        <w:types>
          <w:type w:val="bbPlcHdr"/>
        </w:types>
        <w:behaviors>
          <w:behavior w:val="content"/>
        </w:behaviors>
        <w:guid w:val="{5D92DE67-EE7D-4CCD-A877-5C53FDAD1CEF}"/>
      </w:docPartPr>
      <w:docPartBody>
        <w:p w:rsidR="00000000" w:rsidRDefault="00FF0A0B" w:rsidP="00FF0A0B">
          <w:pPr>
            <w:pStyle w:val="A7E8064B865147F9ACF41A11C9A747AA"/>
          </w:pPr>
          <w:r w:rsidRPr="007058E7">
            <w:rPr>
              <w:rStyle w:val="PlaceholderText"/>
            </w:rPr>
            <w:t>Click or tap here to enter text.</w:t>
          </w:r>
        </w:p>
      </w:docPartBody>
    </w:docPart>
    <w:docPart>
      <w:docPartPr>
        <w:name w:val="CF1C49781E9041819D62DD919147F587"/>
        <w:category>
          <w:name w:val="General"/>
          <w:gallery w:val="placeholder"/>
        </w:category>
        <w:types>
          <w:type w:val="bbPlcHdr"/>
        </w:types>
        <w:behaviors>
          <w:behavior w:val="content"/>
        </w:behaviors>
        <w:guid w:val="{99886A33-7421-4F7D-9ABF-5745D0D2A147}"/>
      </w:docPartPr>
      <w:docPartBody>
        <w:p w:rsidR="00000000" w:rsidRDefault="00FF0A0B" w:rsidP="00FF0A0B">
          <w:pPr>
            <w:pStyle w:val="CF1C49781E9041819D62DD919147F587"/>
          </w:pPr>
          <w:r w:rsidRPr="007058E7">
            <w:rPr>
              <w:rStyle w:val="PlaceholderText"/>
            </w:rPr>
            <w:t>Click or tap here to enter text.</w:t>
          </w:r>
        </w:p>
      </w:docPartBody>
    </w:docPart>
    <w:docPart>
      <w:docPartPr>
        <w:name w:val="353B9041DDCA4BF1A1E5D541163CE392"/>
        <w:category>
          <w:name w:val="General"/>
          <w:gallery w:val="placeholder"/>
        </w:category>
        <w:types>
          <w:type w:val="bbPlcHdr"/>
        </w:types>
        <w:behaviors>
          <w:behavior w:val="content"/>
        </w:behaviors>
        <w:guid w:val="{FEB8EE25-8DE4-4C96-A209-B359F978E405}"/>
      </w:docPartPr>
      <w:docPartBody>
        <w:p w:rsidR="00000000" w:rsidRDefault="00FF0A0B" w:rsidP="00FF0A0B">
          <w:pPr>
            <w:pStyle w:val="353B9041DDCA4BF1A1E5D541163CE392"/>
          </w:pPr>
          <w:r w:rsidRPr="007058E7">
            <w:rPr>
              <w:rStyle w:val="PlaceholderText"/>
            </w:rPr>
            <w:t>Click or tap here to enter text.</w:t>
          </w:r>
        </w:p>
      </w:docPartBody>
    </w:docPart>
    <w:docPart>
      <w:docPartPr>
        <w:name w:val="D4E12A225C8A4243864AF35C1136548E"/>
        <w:category>
          <w:name w:val="General"/>
          <w:gallery w:val="placeholder"/>
        </w:category>
        <w:types>
          <w:type w:val="bbPlcHdr"/>
        </w:types>
        <w:behaviors>
          <w:behavior w:val="content"/>
        </w:behaviors>
        <w:guid w:val="{15BED691-88C5-46A8-83A5-F0112D06BBD9}"/>
      </w:docPartPr>
      <w:docPartBody>
        <w:p w:rsidR="00000000" w:rsidRDefault="00FF0A0B" w:rsidP="00FF0A0B">
          <w:pPr>
            <w:pStyle w:val="D4E12A225C8A4243864AF35C1136548E"/>
          </w:pPr>
          <w:r w:rsidRPr="007058E7">
            <w:rPr>
              <w:rStyle w:val="PlaceholderText"/>
            </w:rPr>
            <w:t>Click or tap here to enter text.</w:t>
          </w:r>
        </w:p>
      </w:docPartBody>
    </w:docPart>
    <w:docPart>
      <w:docPartPr>
        <w:name w:val="0287578D70B24CC1BD8E30B7B517132A"/>
        <w:category>
          <w:name w:val="General"/>
          <w:gallery w:val="placeholder"/>
        </w:category>
        <w:types>
          <w:type w:val="bbPlcHdr"/>
        </w:types>
        <w:behaviors>
          <w:behavior w:val="content"/>
        </w:behaviors>
        <w:guid w:val="{09D200ED-5AC3-4FC1-BCE0-D38404329C95}"/>
      </w:docPartPr>
      <w:docPartBody>
        <w:p w:rsidR="00000000" w:rsidRDefault="00FF0A0B" w:rsidP="00FF0A0B">
          <w:pPr>
            <w:pStyle w:val="0287578D70B24CC1BD8E30B7B517132A"/>
          </w:pPr>
          <w:r w:rsidRPr="007058E7">
            <w:rPr>
              <w:rStyle w:val="PlaceholderText"/>
            </w:rPr>
            <w:t>Click or tap here to enter text.</w:t>
          </w:r>
        </w:p>
      </w:docPartBody>
    </w:docPart>
    <w:docPart>
      <w:docPartPr>
        <w:name w:val="8A97E56857434BA18C3645AD7EE16909"/>
        <w:category>
          <w:name w:val="General"/>
          <w:gallery w:val="placeholder"/>
        </w:category>
        <w:types>
          <w:type w:val="bbPlcHdr"/>
        </w:types>
        <w:behaviors>
          <w:behavior w:val="content"/>
        </w:behaviors>
        <w:guid w:val="{53B80249-13BF-4875-8321-5DC796C13561}"/>
      </w:docPartPr>
      <w:docPartBody>
        <w:p w:rsidR="00000000" w:rsidRDefault="00FF0A0B" w:rsidP="00FF0A0B">
          <w:pPr>
            <w:pStyle w:val="8A97E56857434BA18C3645AD7EE16909"/>
          </w:pPr>
          <w:r w:rsidRPr="007058E7">
            <w:rPr>
              <w:rStyle w:val="PlaceholderText"/>
            </w:rPr>
            <w:t>Click or tap here to enter text.</w:t>
          </w:r>
        </w:p>
      </w:docPartBody>
    </w:docPart>
    <w:docPart>
      <w:docPartPr>
        <w:name w:val="41A59F7F21DE4BE5803AE3A3701A7D0C"/>
        <w:category>
          <w:name w:val="General"/>
          <w:gallery w:val="placeholder"/>
        </w:category>
        <w:types>
          <w:type w:val="bbPlcHdr"/>
        </w:types>
        <w:behaviors>
          <w:behavior w:val="content"/>
        </w:behaviors>
        <w:guid w:val="{E6DA4329-455F-434B-BD8E-B969474E8CD2}"/>
      </w:docPartPr>
      <w:docPartBody>
        <w:p w:rsidR="00000000" w:rsidRDefault="00FF0A0B" w:rsidP="00FF0A0B">
          <w:pPr>
            <w:pStyle w:val="41A59F7F21DE4BE5803AE3A3701A7D0C"/>
          </w:pPr>
          <w:r w:rsidRPr="007058E7">
            <w:rPr>
              <w:rStyle w:val="PlaceholderText"/>
            </w:rPr>
            <w:t>Click or tap here to enter text.</w:t>
          </w:r>
        </w:p>
      </w:docPartBody>
    </w:docPart>
    <w:docPart>
      <w:docPartPr>
        <w:name w:val="6F8A48CFE3284BAD99D62382F54A6F81"/>
        <w:category>
          <w:name w:val="General"/>
          <w:gallery w:val="placeholder"/>
        </w:category>
        <w:types>
          <w:type w:val="bbPlcHdr"/>
        </w:types>
        <w:behaviors>
          <w:behavior w:val="content"/>
        </w:behaviors>
        <w:guid w:val="{A1DAA97F-33D4-478F-A728-F3D95F7AF7E8}"/>
      </w:docPartPr>
      <w:docPartBody>
        <w:p w:rsidR="00000000" w:rsidRDefault="00FF0A0B" w:rsidP="00FF0A0B">
          <w:pPr>
            <w:pStyle w:val="6F8A48CFE3284BAD99D62382F54A6F81"/>
          </w:pPr>
          <w:r w:rsidRPr="007058E7">
            <w:rPr>
              <w:rStyle w:val="PlaceholderText"/>
            </w:rPr>
            <w:t>Click or tap here to enter text.</w:t>
          </w:r>
        </w:p>
      </w:docPartBody>
    </w:docPart>
    <w:docPart>
      <w:docPartPr>
        <w:name w:val="2B6B0F43949646BDABD1497A36576D9C"/>
        <w:category>
          <w:name w:val="General"/>
          <w:gallery w:val="placeholder"/>
        </w:category>
        <w:types>
          <w:type w:val="bbPlcHdr"/>
        </w:types>
        <w:behaviors>
          <w:behavior w:val="content"/>
        </w:behaviors>
        <w:guid w:val="{15BEB672-FEE9-4D3D-B591-9E2B9EA86C6B}"/>
      </w:docPartPr>
      <w:docPartBody>
        <w:p w:rsidR="00000000" w:rsidRDefault="00FF0A0B" w:rsidP="00FF0A0B">
          <w:pPr>
            <w:pStyle w:val="2B6B0F43949646BDABD1497A36576D9C"/>
          </w:pPr>
          <w:r w:rsidRPr="007058E7">
            <w:rPr>
              <w:rStyle w:val="PlaceholderText"/>
            </w:rPr>
            <w:t>Click or tap here to enter text.</w:t>
          </w:r>
        </w:p>
      </w:docPartBody>
    </w:docPart>
    <w:docPart>
      <w:docPartPr>
        <w:name w:val="DA18AA64284F4A3B931763018B86041D"/>
        <w:category>
          <w:name w:val="General"/>
          <w:gallery w:val="placeholder"/>
        </w:category>
        <w:types>
          <w:type w:val="bbPlcHdr"/>
        </w:types>
        <w:behaviors>
          <w:behavior w:val="content"/>
        </w:behaviors>
        <w:guid w:val="{6BEDA06F-4F4A-437D-B810-823C64B166F8}"/>
      </w:docPartPr>
      <w:docPartBody>
        <w:p w:rsidR="00000000" w:rsidRDefault="00FF0A0B" w:rsidP="00FF0A0B">
          <w:pPr>
            <w:pStyle w:val="DA18AA64284F4A3B931763018B86041D"/>
          </w:pPr>
          <w:r w:rsidRPr="007058E7">
            <w:rPr>
              <w:rStyle w:val="PlaceholderText"/>
            </w:rPr>
            <w:t>Click or tap here to enter text.</w:t>
          </w:r>
        </w:p>
      </w:docPartBody>
    </w:docPart>
    <w:docPart>
      <w:docPartPr>
        <w:name w:val="D4023DDC9EF74D7A96EBB387646587CD"/>
        <w:category>
          <w:name w:val="General"/>
          <w:gallery w:val="placeholder"/>
        </w:category>
        <w:types>
          <w:type w:val="bbPlcHdr"/>
        </w:types>
        <w:behaviors>
          <w:behavior w:val="content"/>
        </w:behaviors>
        <w:guid w:val="{FF880B85-950D-4237-A3CD-F27E5E36F84C}"/>
      </w:docPartPr>
      <w:docPartBody>
        <w:p w:rsidR="00000000" w:rsidRDefault="00FF0A0B" w:rsidP="00FF0A0B">
          <w:pPr>
            <w:pStyle w:val="D4023DDC9EF74D7A96EBB387646587CD"/>
          </w:pPr>
          <w:r w:rsidRPr="007058E7">
            <w:rPr>
              <w:rStyle w:val="PlaceholderText"/>
            </w:rPr>
            <w:t>Click or tap here to enter text.</w:t>
          </w:r>
        </w:p>
      </w:docPartBody>
    </w:docPart>
    <w:docPart>
      <w:docPartPr>
        <w:name w:val="09795B2C4709414FA5832EF1EA3736B6"/>
        <w:category>
          <w:name w:val="General"/>
          <w:gallery w:val="placeholder"/>
        </w:category>
        <w:types>
          <w:type w:val="bbPlcHdr"/>
        </w:types>
        <w:behaviors>
          <w:behavior w:val="content"/>
        </w:behaviors>
        <w:guid w:val="{DEFED723-95CF-454D-AF58-B11601219D33}"/>
      </w:docPartPr>
      <w:docPartBody>
        <w:p w:rsidR="00000000" w:rsidRDefault="00FF0A0B" w:rsidP="00FF0A0B">
          <w:pPr>
            <w:pStyle w:val="09795B2C4709414FA5832EF1EA3736B6"/>
          </w:pPr>
          <w:r w:rsidRPr="007058E7">
            <w:rPr>
              <w:rStyle w:val="PlaceholderText"/>
            </w:rPr>
            <w:t>Click or tap here to enter text.</w:t>
          </w:r>
        </w:p>
      </w:docPartBody>
    </w:docPart>
    <w:docPart>
      <w:docPartPr>
        <w:name w:val="8E80205AD899457E8C7ABF7B311C00E2"/>
        <w:category>
          <w:name w:val="General"/>
          <w:gallery w:val="placeholder"/>
        </w:category>
        <w:types>
          <w:type w:val="bbPlcHdr"/>
        </w:types>
        <w:behaviors>
          <w:behavior w:val="content"/>
        </w:behaviors>
        <w:guid w:val="{2DDE5FDE-8877-4F8F-9E82-AFFB211AADF8}"/>
      </w:docPartPr>
      <w:docPartBody>
        <w:p w:rsidR="00000000" w:rsidRDefault="00FF0A0B" w:rsidP="00FF0A0B">
          <w:pPr>
            <w:pStyle w:val="8E80205AD899457E8C7ABF7B311C00E2"/>
          </w:pPr>
          <w:r w:rsidRPr="007058E7">
            <w:rPr>
              <w:rStyle w:val="PlaceholderText"/>
            </w:rPr>
            <w:t>Click or tap here to enter text.</w:t>
          </w:r>
        </w:p>
      </w:docPartBody>
    </w:docPart>
    <w:docPart>
      <w:docPartPr>
        <w:name w:val="49A95251F7B24C0F819AD9790AE842E7"/>
        <w:category>
          <w:name w:val="General"/>
          <w:gallery w:val="placeholder"/>
        </w:category>
        <w:types>
          <w:type w:val="bbPlcHdr"/>
        </w:types>
        <w:behaviors>
          <w:behavior w:val="content"/>
        </w:behaviors>
        <w:guid w:val="{67D92BFF-8D42-46D7-AC14-DEF4BD7068E0}"/>
      </w:docPartPr>
      <w:docPartBody>
        <w:p w:rsidR="00000000" w:rsidRDefault="00FF0A0B" w:rsidP="00FF0A0B">
          <w:pPr>
            <w:pStyle w:val="49A95251F7B24C0F819AD9790AE842E7"/>
          </w:pPr>
          <w:r w:rsidRPr="007058E7">
            <w:rPr>
              <w:rStyle w:val="PlaceholderText"/>
            </w:rPr>
            <w:t>Click or tap here to enter text.</w:t>
          </w:r>
        </w:p>
      </w:docPartBody>
    </w:docPart>
    <w:docPart>
      <w:docPartPr>
        <w:name w:val="34BDDB519AE547EDB2CA050E65DFB529"/>
        <w:category>
          <w:name w:val="General"/>
          <w:gallery w:val="placeholder"/>
        </w:category>
        <w:types>
          <w:type w:val="bbPlcHdr"/>
        </w:types>
        <w:behaviors>
          <w:behavior w:val="content"/>
        </w:behaviors>
        <w:guid w:val="{09E0F4F0-BCF5-474F-B53F-BA8927CF926C}"/>
      </w:docPartPr>
      <w:docPartBody>
        <w:p w:rsidR="00000000" w:rsidRDefault="00FF0A0B" w:rsidP="00FF0A0B">
          <w:pPr>
            <w:pStyle w:val="34BDDB519AE547EDB2CA050E65DFB529"/>
          </w:pPr>
          <w:r w:rsidRPr="007058E7">
            <w:rPr>
              <w:rStyle w:val="PlaceholderText"/>
            </w:rPr>
            <w:t>Click or tap here to enter text.</w:t>
          </w:r>
        </w:p>
      </w:docPartBody>
    </w:docPart>
    <w:docPart>
      <w:docPartPr>
        <w:name w:val="7DD92FF9DA5D4C01B6A29014020E6275"/>
        <w:category>
          <w:name w:val="General"/>
          <w:gallery w:val="placeholder"/>
        </w:category>
        <w:types>
          <w:type w:val="bbPlcHdr"/>
        </w:types>
        <w:behaviors>
          <w:behavior w:val="content"/>
        </w:behaviors>
        <w:guid w:val="{4DF99F48-41AE-4FD7-9D27-5011A6CC2B46}"/>
      </w:docPartPr>
      <w:docPartBody>
        <w:p w:rsidR="00000000" w:rsidRDefault="00FF0A0B" w:rsidP="00FF0A0B">
          <w:pPr>
            <w:pStyle w:val="7DD92FF9DA5D4C01B6A29014020E6275"/>
          </w:pPr>
          <w:r w:rsidRPr="007058E7">
            <w:rPr>
              <w:rStyle w:val="PlaceholderText"/>
            </w:rPr>
            <w:t>Click or tap here to enter text.</w:t>
          </w:r>
        </w:p>
      </w:docPartBody>
    </w:docPart>
    <w:docPart>
      <w:docPartPr>
        <w:name w:val="0D05C1F9EA9E4DDFB85FFDF07C9CBAD7"/>
        <w:category>
          <w:name w:val="General"/>
          <w:gallery w:val="placeholder"/>
        </w:category>
        <w:types>
          <w:type w:val="bbPlcHdr"/>
        </w:types>
        <w:behaviors>
          <w:behavior w:val="content"/>
        </w:behaviors>
        <w:guid w:val="{68440F7D-E3BE-4763-BAD0-E10B691432BA}"/>
      </w:docPartPr>
      <w:docPartBody>
        <w:p w:rsidR="00000000" w:rsidRDefault="00FF0A0B" w:rsidP="00FF0A0B">
          <w:pPr>
            <w:pStyle w:val="0D05C1F9EA9E4DDFB85FFDF07C9CBAD7"/>
          </w:pPr>
          <w:r w:rsidRPr="007058E7">
            <w:rPr>
              <w:rStyle w:val="PlaceholderText"/>
            </w:rPr>
            <w:t>Click or tap here to enter text.</w:t>
          </w:r>
        </w:p>
      </w:docPartBody>
    </w:docPart>
    <w:docPart>
      <w:docPartPr>
        <w:name w:val="84A405E1A52F44439D92D2B50BD17560"/>
        <w:category>
          <w:name w:val="General"/>
          <w:gallery w:val="placeholder"/>
        </w:category>
        <w:types>
          <w:type w:val="bbPlcHdr"/>
        </w:types>
        <w:behaviors>
          <w:behavior w:val="content"/>
        </w:behaviors>
        <w:guid w:val="{5D4F17F0-CEAF-43AC-B1F5-AE72A4E4BFE5}"/>
      </w:docPartPr>
      <w:docPartBody>
        <w:p w:rsidR="00000000" w:rsidRDefault="00FF0A0B" w:rsidP="00FF0A0B">
          <w:pPr>
            <w:pStyle w:val="84A405E1A52F44439D92D2B50BD17560"/>
          </w:pPr>
          <w:r w:rsidRPr="007058E7">
            <w:rPr>
              <w:rStyle w:val="PlaceholderText"/>
            </w:rPr>
            <w:t>Click or tap here to enter text.</w:t>
          </w:r>
        </w:p>
      </w:docPartBody>
    </w:docPart>
    <w:docPart>
      <w:docPartPr>
        <w:name w:val="B25B8DC9C6244809A10C2D5778BD4B97"/>
        <w:category>
          <w:name w:val="General"/>
          <w:gallery w:val="placeholder"/>
        </w:category>
        <w:types>
          <w:type w:val="bbPlcHdr"/>
        </w:types>
        <w:behaviors>
          <w:behavior w:val="content"/>
        </w:behaviors>
        <w:guid w:val="{270347A1-CF09-42C2-BBF2-BD5936A4BFAD}"/>
      </w:docPartPr>
      <w:docPartBody>
        <w:p w:rsidR="00000000" w:rsidRDefault="00FF0A0B" w:rsidP="00FF0A0B">
          <w:pPr>
            <w:pStyle w:val="B25B8DC9C6244809A10C2D5778BD4B97"/>
          </w:pPr>
          <w:r w:rsidRPr="007058E7">
            <w:rPr>
              <w:rStyle w:val="PlaceholderText"/>
            </w:rPr>
            <w:t>Click or tap here to enter text.</w:t>
          </w:r>
        </w:p>
      </w:docPartBody>
    </w:docPart>
    <w:docPart>
      <w:docPartPr>
        <w:name w:val="E957CD99AFD647D1A902D7B2BA021B80"/>
        <w:category>
          <w:name w:val="General"/>
          <w:gallery w:val="placeholder"/>
        </w:category>
        <w:types>
          <w:type w:val="bbPlcHdr"/>
        </w:types>
        <w:behaviors>
          <w:behavior w:val="content"/>
        </w:behaviors>
        <w:guid w:val="{D9C63432-513B-489D-B9E3-20C679F7699C}"/>
      </w:docPartPr>
      <w:docPartBody>
        <w:p w:rsidR="00000000" w:rsidRDefault="00FF0A0B" w:rsidP="00FF0A0B">
          <w:pPr>
            <w:pStyle w:val="E957CD99AFD647D1A902D7B2BA021B80"/>
          </w:pPr>
          <w:r w:rsidRPr="007058E7">
            <w:rPr>
              <w:rStyle w:val="PlaceholderText"/>
            </w:rPr>
            <w:t>Click or tap here to enter text.</w:t>
          </w:r>
        </w:p>
      </w:docPartBody>
    </w:docPart>
    <w:docPart>
      <w:docPartPr>
        <w:name w:val="7CC0E371AE8A459DA39873BC0A691FCC"/>
        <w:category>
          <w:name w:val="General"/>
          <w:gallery w:val="placeholder"/>
        </w:category>
        <w:types>
          <w:type w:val="bbPlcHdr"/>
        </w:types>
        <w:behaviors>
          <w:behavior w:val="content"/>
        </w:behaviors>
        <w:guid w:val="{32805D24-E76C-4355-AD96-295671453880}"/>
      </w:docPartPr>
      <w:docPartBody>
        <w:p w:rsidR="00000000" w:rsidRDefault="00FF0A0B" w:rsidP="00FF0A0B">
          <w:pPr>
            <w:pStyle w:val="7CC0E371AE8A459DA39873BC0A691FCC"/>
          </w:pPr>
          <w:r w:rsidRPr="007058E7">
            <w:rPr>
              <w:rStyle w:val="PlaceholderText"/>
            </w:rPr>
            <w:t>Click or tap here to enter text.</w:t>
          </w:r>
        </w:p>
      </w:docPartBody>
    </w:docPart>
    <w:docPart>
      <w:docPartPr>
        <w:name w:val="59A5A438178B46ABBC39D316AD7AA3B2"/>
        <w:category>
          <w:name w:val="General"/>
          <w:gallery w:val="placeholder"/>
        </w:category>
        <w:types>
          <w:type w:val="bbPlcHdr"/>
        </w:types>
        <w:behaviors>
          <w:behavior w:val="content"/>
        </w:behaviors>
        <w:guid w:val="{FE644A7D-E5FB-4580-A06C-3264631E5B12}"/>
      </w:docPartPr>
      <w:docPartBody>
        <w:p w:rsidR="00000000" w:rsidRDefault="00FF0A0B" w:rsidP="00FF0A0B">
          <w:pPr>
            <w:pStyle w:val="59A5A438178B46ABBC39D316AD7AA3B2"/>
          </w:pPr>
          <w:r w:rsidRPr="007058E7">
            <w:rPr>
              <w:rStyle w:val="PlaceholderText"/>
            </w:rPr>
            <w:t>Click or tap here to enter text.</w:t>
          </w:r>
        </w:p>
      </w:docPartBody>
    </w:docPart>
    <w:docPart>
      <w:docPartPr>
        <w:name w:val="67889D05C77747DA924C639D866054D0"/>
        <w:category>
          <w:name w:val="General"/>
          <w:gallery w:val="placeholder"/>
        </w:category>
        <w:types>
          <w:type w:val="bbPlcHdr"/>
        </w:types>
        <w:behaviors>
          <w:behavior w:val="content"/>
        </w:behaviors>
        <w:guid w:val="{E51E43DD-9E14-450E-A472-5F33E1FB7240}"/>
      </w:docPartPr>
      <w:docPartBody>
        <w:p w:rsidR="00000000" w:rsidRDefault="00FF0A0B" w:rsidP="00FF0A0B">
          <w:pPr>
            <w:pStyle w:val="67889D05C77747DA924C639D866054D0"/>
          </w:pPr>
          <w:r w:rsidRPr="007058E7">
            <w:rPr>
              <w:rStyle w:val="PlaceholderText"/>
            </w:rPr>
            <w:t>Click or tap here to enter text.</w:t>
          </w:r>
        </w:p>
      </w:docPartBody>
    </w:docPart>
    <w:docPart>
      <w:docPartPr>
        <w:name w:val="69A12AD61E794E2A93B3400C38CB88B4"/>
        <w:category>
          <w:name w:val="General"/>
          <w:gallery w:val="placeholder"/>
        </w:category>
        <w:types>
          <w:type w:val="bbPlcHdr"/>
        </w:types>
        <w:behaviors>
          <w:behavior w:val="content"/>
        </w:behaviors>
        <w:guid w:val="{4F3EDE5F-4A28-4F3F-9944-CE5265C750B7}"/>
      </w:docPartPr>
      <w:docPartBody>
        <w:p w:rsidR="00000000" w:rsidRDefault="00FF0A0B" w:rsidP="00FF0A0B">
          <w:pPr>
            <w:pStyle w:val="69A12AD61E794E2A93B3400C38CB88B4"/>
          </w:pPr>
          <w:r w:rsidRPr="007058E7">
            <w:rPr>
              <w:rStyle w:val="PlaceholderText"/>
            </w:rPr>
            <w:t>Click or tap here to enter text.</w:t>
          </w:r>
        </w:p>
      </w:docPartBody>
    </w:docPart>
    <w:docPart>
      <w:docPartPr>
        <w:name w:val="29F1B5B27C0D46D88E31FF0EEF7B25F3"/>
        <w:category>
          <w:name w:val="General"/>
          <w:gallery w:val="placeholder"/>
        </w:category>
        <w:types>
          <w:type w:val="bbPlcHdr"/>
        </w:types>
        <w:behaviors>
          <w:behavior w:val="content"/>
        </w:behaviors>
        <w:guid w:val="{F8A7F1FD-4091-4371-B697-92C475F823E8}"/>
      </w:docPartPr>
      <w:docPartBody>
        <w:p w:rsidR="00000000" w:rsidRDefault="00FF0A0B" w:rsidP="00FF0A0B">
          <w:pPr>
            <w:pStyle w:val="29F1B5B27C0D46D88E31FF0EEF7B25F3"/>
          </w:pPr>
          <w:r w:rsidRPr="007058E7">
            <w:rPr>
              <w:rStyle w:val="PlaceholderText"/>
            </w:rPr>
            <w:t>Click or tap here to enter text.</w:t>
          </w:r>
        </w:p>
      </w:docPartBody>
    </w:docPart>
    <w:docPart>
      <w:docPartPr>
        <w:name w:val="CD98E7DCC92C4D169D45F84881BEAA7B"/>
        <w:category>
          <w:name w:val="General"/>
          <w:gallery w:val="placeholder"/>
        </w:category>
        <w:types>
          <w:type w:val="bbPlcHdr"/>
        </w:types>
        <w:behaviors>
          <w:behavior w:val="content"/>
        </w:behaviors>
        <w:guid w:val="{FD61AD87-C00D-4CCF-95AE-BCC92B3BC05F}"/>
      </w:docPartPr>
      <w:docPartBody>
        <w:p w:rsidR="00000000" w:rsidRDefault="00FF0A0B" w:rsidP="00FF0A0B">
          <w:pPr>
            <w:pStyle w:val="CD98E7DCC92C4D169D45F84881BEAA7B"/>
          </w:pPr>
          <w:r w:rsidRPr="007058E7">
            <w:rPr>
              <w:rStyle w:val="PlaceholderText"/>
            </w:rPr>
            <w:t>Click or tap here to enter text.</w:t>
          </w:r>
        </w:p>
      </w:docPartBody>
    </w:docPart>
    <w:docPart>
      <w:docPartPr>
        <w:name w:val="202831B898FA45639BE368B0C3EDBA83"/>
        <w:category>
          <w:name w:val="General"/>
          <w:gallery w:val="placeholder"/>
        </w:category>
        <w:types>
          <w:type w:val="bbPlcHdr"/>
        </w:types>
        <w:behaviors>
          <w:behavior w:val="content"/>
        </w:behaviors>
        <w:guid w:val="{9199C8DB-C849-4CC5-BB28-7B398BFC9162}"/>
      </w:docPartPr>
      <w:docPartBody>
        <w:p w:rsidR="00000000" w:rsidRDefault="00FF0A0B" w:rsidP="00FF0A0B">
          <w:pPr>
            <w:pStyle w:val="202831B898FA45639BE368B0C3EDBA83"/>
          </w:pPr>
          <w:r w:rsidRPr="007058E7">
            <w:rPr>
              <w:rStyle w:val="PlaceholderText"/>
            </w:rPr>
            <w:t>Click or tap here to enter text.</w:t>
          </w:r>
        </w:p>
      </w:docPartBody>
    </w:docPart>
    <w:docPart>
      <w:docPartPr>
        <w:name w:val="D179158608A64445BDE148DFD78E96EF"/>
        <w:category>
          <w:name w:val="General"/>
          <w:gallery w:val="placeholder"/>
        </w:category>
        <w:types>
          <w:type w:val="bbPlcHdr"/>
        </w:types>
        <w:behaviors>
          <w:behavior w:val="content"/>
        </w:behaviors>
        <w:guid w:val="{773293BF-618E-4CB6-86B9-6C85966DE8FB}"/>
      </w:docPartPr>
      <w:docPartBody>
        <w:p w:rsidR="00000000" w:rsidRDefault="00FF0A0B" w:rsidP="00FF0A0B">
          <w:pPr>
            <w:pStyle w:val="D179158608A64445BDE148DFD78E96EF"/>
          </w:pPr>
          <w:r w:rsidRPr="007058E7">
            <w:rPr>
              <w:rStyle w:val="PlaceholderText"/>
            </w:rPr>
            <w:t>Click or tap here to enter text.</w:t>
          </w:r>
        </w:p>
      </w:docPartBody>
    </w:docPart>
    <w:docPart>
      <w:docPartPr>
        <w:name w:val="CC2588AA3C0F48629A6BDCF6E6D5BA42"/>
        <w:category>
          <w:name w:val="General"/>
          <w:gallery w:val="placeholder"/>
        </w:category>
        <w:types>
          <w:type w:val="bbPlcHdr"/>
        </w:types>
        <w:behaviors>
          <w:behavior w:val="content"/>
        </w:behaviors>
        <w:guid w:val="{597062E1-19F5-409A-997B-AC28AB137B82}"/>
      </w:docPartPr>
      <w:docPartBody>
        <w:p w:rsidR="00000000" w:rsidRDefault="00FF0A0B" w:rsidP="00FF0A0B">
          <w:pPr>
            <w:pStyle w:val="CC2588AA3C0F48629A6BDCF6E6D5BA42"/>
          </w:pPr>
          <w:r w:rsidRPr="007058E7">
            <w:rPr>
              <w:rStyle w:val="PlaceholderText"/>
            </w:rPr>
            <w:t>Click or tap here to enter text.</w:t>
          </w:r>
        </w:p>
      </w:docPartBody>
    </w:docPart>
    <w:docPart>
      <w:docPartPr>
        <w:name w:val="0F284D7DBB3546BDA8E19AEF9578FEE7"/>
        <w:category>
          <w:name w:val="General"/>
          <w:gallery w:val="placeholder"/>
        </w:category>
        <w:types>
          <w:type w:val="bbPlcHdr"/>
        </w:types>
        <w:behaviors>
          <w:behavior w:val="content"/>
        </w:behaviors>
        <w:guid w:val="{C04EA883-8237-4C66-BEED-8E9E7DFF5D80}"/>
      </w:docPartPr>
      <w:docPartBody>
        <w:p w:rsidR="00000000" w:rsidRDefault="00FF0A0B" w:rsidP="00FF0A0B">
          <w:pPr>
            <w:pStyle w:val="0F284D7DBB3546BDA8E19AEF9578FEE7"/>
          </w:pPr>
          <w:r w:rsidRPr="007058E7">
            <w:rPr>
              <w:rStyle w:val="PlaceholderText"/>
            </w:rPr>
            <w:t>Click or tap here to enter text.</w:t>
          </w:r>
        </w:p>
      </w:docPartBody>
    </w:docPart>
    <w:docPart>
      <w:docPartPr>
        <w:name w:val="38369C54B2B9499A9351B495D608FD92"/>
        <w:category>
          <w:name w:val="General"/>
          <w:gallery w:val="placeholder"/>
        </w:category>
        <w:types>
          <w:type w:val="bbPlcHdr"/>
        </w:types>
        <w:behaviors>
          <w:behavior w:val="content"/>
        </w:behaviors>
        <w:guid w:val="{E191A41E-74AE-49A9-B3DA-902DDC73E4DD}"/>
      </w:docPartPr>
      <w:docPartBody>
        <w:p w:rsidR="00000000" w:rsidRDefault="00FF0A0B" w:rsidP="00FF0A0B">
          <w:pPr>
            <w:pStyle w:val="38369C54B2B9499A9351B495D608FD92"/>
          </w:pPr>
          <w:r w:rsidRPr="007058E7">
            <w:rPr>
              <w:rStyle w:val="PlaceholderText"/>
            </w:rPr>
            <w:t>Click or tap here to enter text.</w:t>
          </w:r>
        </w:p>
      </w:docPartBody>
    </w:docPart>
    <w:docPart>
      <w:docPartPr>
        <w:name w:val="6E8E48890B2F40549DB4F37A1A39B128"/>
        <w:category>
          <w:name w:val="General"/>
          <w:gallery w:val="placeholder"/>
        </w:category>
        <w:types>
          <w:type w:val="bbPlcHdr"/>
        </w:types>
        <w:behaviors>
          <w:behavior w:val="content"/>
        </w:behaviors>
        <w:guid w:val="{72FA7907-54F6-4CD8-BE60-A83E5861C1A7}"/>
      </w:docPartPr>
      <w:docPartBody>
        <w:p w:rsidR="00000000" w:rsidRDefault="00FF0A0B" w:rsidP="00FF0A0B">
          <w:pPr>
            <w:pStyle w:val="6E8E48890B2F40549DB4F37A1A39B128"/>
          </w:pPr>
          <w:r w:rsidRPr="007058E7">
            <w:rPr>
              <w:rStyle w:val="PlaceholderText"/>
            </w:rPr>
            <w:t>Click or tap here to enter text.</w:t>
          </w:r>
        </w:p>
      </w:docPartBody>
    </w:docPart>
    <w:docPart>
      <w:docPartPr>
        <w:name w:val="FEF4BE60CB004219A3A29C64789FB5D1"/>
        <w:category>
          <w:name w:val="General"/>
          <w:gallery w:val="placeholder"/>
        </w:category>
        <w:types>
          <w:type w:val="bbPlcHdr"/>
        </w:types>
        <w:behaviors>
          <w:behavior w:val="content"/>
        </w:behaviors>
        <w:guid w:val="{8AA27439-845F-41AF-9C5C-ACF06019C683}"/>
      </w:docPartPr>
      <w:docPartBody>
        <w:p w:rsidR="00000000" w:rsidRDefault="00FF0A0B" w:rsidP="00FF0A0B">
          <w:pPr>
            <w:pStyle w:val="FEF4BE60CB004219A3A29C64789FB5D1"/>
          </w:pPr>
          <w:r w:rsidRPr="007058E7">
            <w:rPr>
              <w:rStyle w:val="PlaceholderText"/>
            </w:rPr>
            <w:t>Click or tap here to enter text.</w:t>
          </w:r>
        </w:p>
      </w:docPartBody>
    </w:docPart>
    <w:docPart>
      <w:docPartPr>
        <w:name w:val="CA57EFD1C1194252B54EDDDEDA2E3AA8"/>
        <w:category>
          <w:name w:val="General"/>
          <w:gallery w:val="placeholder"/>
        </w:category>
        <w:types>
          <w:type w:val="bbPlcHdr"/>
        </w:types>
        <w:behaviors>
          <w:behavior w:val="content"/>
        </w:behaviors>
        <w:guid w:val="{881AD4CB-4F5C-4D85-B338-F28D8BCCB8E5}"/>
      </w:docPartPr>
      <w:docPartBody>
        <w:p w:rsidR="00000000" w:rsidRDefault="00FF0A0B" w:rsidP="00FF0A0B">
          <w:pPr>
            <w:pStyle w:val="CA57EFD1C1194252B54EDDDEDA2E3AA8"/>
          </w:pPr>
          <w:r w:rsidRPr="007058E7">
            <w:rPr>
              <w:rStyle w:val="PlaceholderText"/>
            </w:rPr>
            <w:t>Click or tap here to enter text.</w:t>
          </w:r>
        </w:p>
      </w:docPartBody>
    </w:docPart>
    <w:docPart>
      <w:docPartPr>
        <w:name w:val="BC0CAE053909442E841454D5F85CF6D8"/>
        <w:category>
          <w:name w:val="General"/>
          <w:gallery w:val="placeholder"/>
        </w:category>
        <w:types>
          <w:type w:val="bbPlcHdr"/>
        </w:types>
        <w:behaviors>
          <w:behavior w:val="content"/>
        </w:behaviors>
        <w:guid w:val="{A16D6A60-92F3-4C4E-947A-CB10E7BC8AA5}"/>
      </w:docPartPr>
      <w:docPartBody>
        <w:p w:rsidR="00000000" w:rsidRDefault="00FF0A0B" w:rsidP="00FF0A0B">
          <w:pPr>
            <w:pStyle w:val="BC0CAE053909442E841454D5F85CF6D8"/>
          </w:pPr>
          <w:r w:rsidRPr="007058E7">
            <w:rPr>
              <w:rStyle w:val="PlaceholderText"/>
            </w:rPr>
            <w:t>Click or tap here to enter text.</w:t>
          </w:r>
        </w:p>
      </w:docPartBody>
    </w:docPart>
    <w:docPart>
      <w:docPartPr>
        <w:name w:val="2D466128EB2D4BB6836D8D8AEBAB2405"/>
        <w:category>
          <w:name w:val="General"/>
          <w:gallery w:val="placeholder"/>
        </w:category>
        <w:types>
          <w:type w:val="bbPlcHdr"/>
        </w:types>
        <w:behaviors>
          <w:behavior w:val="content"/>
        </w:behaviors>
        <w:guid w:val="{B466FE63-F3CC-4E46-A33E-1ABA2A9838A4}"/>
      </w:docPartPr>
      <w:docPartBody>
        <w:p w:rsidR="00000000" w:rsidRDefault="00FF0A0B" w:rsidP="00FF0A0B">
          <w:pPr>
            <w:pStyle w:val="2D466128EB2D4BB6836D8D8AEBAB2405"/>
          </w:pPr>
          <w:r w:rsidRPr="007058E7">
            <w:rPr>
              <w:rStyle w:val="PlaceholderText"/>
            </w:rPr>
            <w:t>Click or tap here to enter text.</w:t>
          </w:r>
        </w:p>
      </w:docPartBody>
    </w:docPart>
    <w:docPart>
      <w:docPartPr>
        <w:name w:val="B5BAC90365DF4AE4B5AB7D87C61516E6"/>
        <w:category>
          <w:name w:val="General"/>
          <w:gallery w:val="placeholder"/>
        </w:category>
        <w:types>
          <w:type w:val="bbPlcHdr"/>
        </w:types>
        <w:behaviors>
          <w:behavior w:val="content"/>
        </w:behaviors>
        <w:guid w:val="{76620FD9-16ED-4327-B612-82D9BC8D45D8}"/>
      </w:docPartPr>
      <w:docPartBody>
        <w:p w:rsidR="00000000" w:rsidRDefault="00FF0A0B" w:rsidP="00FF0A0B">
          <w:pPr>
            <w:pStyle w:val="B5BAC90365DF4AE4B5AB7D87C61516E6"/>
          </w:pPr>
          <w:r w:rsidRPr="007058E7">
            <w:rPr>
              <w:rStyle w:val="PlaceholderText"/>
            </w:rPr>
            <w:t>Click or tap here to enter text.</w:t>
          </w:r>
        </w:p>
      </w:docPartBody>
    </w:docPart>
    <w:docPart>
      <w:docPartPr>
        <w:name w:val="0E769133180A49CFB1BA3BE1EAA9DEB6"/>
        <w:category>
          <w:name w:val="General"/>
          <w:gallery w:val="placeholder"/>
        </w:category>
        <w:types>
          <w:type w:val="bbPlcHdr"/>
        </w:types>
        <w:behaviors>
          <w:behavior w:val="content"/>
        </w:behaviors>
        <w:guid w:val="{D97CD06F-40B5-4974-A1E0-435D43A35060}"/>
      </w:docPartPr>
      <w:docPartBody>
        <w:p w:rsidR="00000000" w:rsidRDefault="00FF0A0B" w:rsidP="00FF0A0B">
          <w:pPr>
            <w:pStyle w:val="0E769133180A49CFB1BA3BE1EAA9DEB6"/>
          </w:pPr>
          <w:r w:rsidRPr="007058E7">
            <w:rPr>
              <w:rStyle w:val="PlaceholderText"/>
            </w:rPr>
            <w:t>Click or tap here to enter text.</w:t>
          </w:r>
        </w:p>
      </w:docPartBody>
    </w:docPart>
    <w:docPart>
      <w:docPartPr>
        <w:name w:val="AF5B6F8590C9480FBF51D127CE71ADB0"/>
        <w:category>
          <w:name w:val="General"/>
          <w:gallery w:val="placeholder"/>
        </w:category>
        <w:types>
          <w:type w:val="bbPlcHdr"/>
        </w:types>
        <w:behaviors>
          <w:behavior w:val="content"/>
        </w:behaviors>
        <w:guid w:val="{70F31FC6-6E5A-42FA-8FDC-DADF2A8B58F5}"/>
      </w:docPartPr>
      <w:docPartBody>
        <w:p w:rsidR="00000000" w:rsidRDefault="00FF0A0B" w:rsidP="00FF0A0B">
          <w:pPr>
            <w:pStyle w:val="AF5B6F8590C9480FBF51D127CE71ADB0"/>
          </w:pPr>
          <w:r w:rsidRPr="007058E7">
            <w:rPr>
              <w:rStyle w:val="PlaceholderText"/>
            </w:rPr>
            <w:t>Click or tap here to enter text.</w:t>
          </w:r>
        </w:p>
      </w:docPartBody>
    </w:docPart>
    <w:docPart>
      <w:docPartPr>
        <w:name w:val="81AC4058936C4D169C4E9BCAC3C955CB"/>
        <w:category>
          <w:name w:val="General"/>
          <w:gallery w:val="placeholder"/>
        </w:category>
        <w:types>
          <w:type w:val="bbPlcHdr"/>
        </w:types>
        <w:behaviors>
          <w:behavior w:val="content"/>
        </w:behaviors>
        <w:guid w:val="{B63C890F-1529-4887-B988-AAE8416B58EA}"/>
      </w:docPartPr>
      <w:docPartBody>
        <w:p w:rsidR="00000000" w:rsidRDefault="00FF0A0B" w:rsidP="00FF0A0B">
          <w:pPr>
            <w:pStyle w:val="81AC4058936C4D169C4E9BCAC3C955CB"/>
          </w:pPr>
          <w:r w:rsidRPr="007058E7">
            <w:rPr>
              <w:rStyle w:val="PlaceholderText"/>
            </w:rPr>
            <w:t>Click or tap here to enter text.</w:t>
          </w:r>
        </w:p>
      </w:docPartBody>
    </w:docPart>
    <w:docPart>
      <w:docPartPr>
        <w:name w:val="10F5A0849CD646CDADD5CD5B2CA5CA12"/>
        <w:category>
          <w:name w:val="General"/>
          <w:gallery w:val="placeholder"/>
        </w:category>
        <w:types>
          <w:type w:val="bbPlcHdr"/>
        </w:types>
        <w:behaviors>
          <w:behavior w:val="content"/>
        </w:behaviors>
        <w:guid w:val="{2591F2ED-363A-4733-85E3-CFDEBCDF60A7}"/>
      </w:docPartPr>
      <w:docPartBody>
        <w:p w:rsidR="00000000" w:rsidRDefault="00FF0A0B" w:rsidP="00FF0A0B">
          <w:pPr>
            <w:pStyle w:val="10F5A0849CD646CDADD5CD5B2CA5CA12"/>
          </w:pPr>
          <w:r w:rsidRPr="007058E7">
            <w:rPr>
              <w:rStyle w:val="PlaceholderText"/>
            </w:rPr>
            <w:t>Click or tap here to enter text.</w:t>
          </w:r>
        </w:p>
      </w:docPartBody>
    </w:docPart>
    <w:docPart>
      <w:docPartPr>
        <w:name w:val="8329381F96274F459CE12D58D444037B"/>
        <w:category>
          <w:name w:val="General"/>
          <w:gallery w:val="placeholder"/>
        </w:category>
        <w:types>
          <w:type w:val="bbPlcHdr"/>
        </w:types>
        <w:behaviors>
          <w:behavior w:val="content"/>
        </w:behaviors>
        <w:guid w:val="{B283DCF1-8A03-469A-B5C3-6A85A02072BA}"/>
      </w:docPartPr>
      <w:docPartBody>
        <w:p w:rsidR="00000000" w:rsidRDefault="00FF0A0B" w:rsidP="00FF0A0B">
          <w:pPr>
            <w:pStyle w:val="8329381F96274F459CE12D58D444037B"/>
          </w:pPr>
          <w:r w:rsidRPr="007058E7">
            <w:rPr>
              <w:rStyle w:val="PlaceholderText"/>
            </w:rPr>
            <w:t>Click or tap here to enter text.</w:t>
          </w:r>
        </w:p>
      </w:docPartBody>
    </w:docPart>
    <w:docPart>
      <w:docPartPr>
        <w:name w:val="70187077A9D040F4AF8F2F63F97FDB06"/>
        <w:category>
          <w:name w:val="General"/>
          <w:gallery w:val="placeholder"/>
        </w:category>
        <w:types>
          <w:type w:val="bbPlcHdr"/>
        </w:types>
        <w:behaviors>
          <w:behavior w:val="content"/>
        </w:behaviors>
        <w:guid w:val="{8864A7F4-ECF9-4AD8-A595-12FD8F25CFBB}"/>
      </w:docPartPr>
      <w:docPartBody>
        <w:p w:rsidR="00000000" w:rsidRDefault="00FF0A0B" w:rsidP="00FF0A0B">
          <w:pPr>
            <w:pStyle w:val="70187077A9D040F4AF8F2F63F97FDB06"/>
          </w:pPr>
          <w:r w:rsidRPr="007058E7">
            <w:rPr>
              <w:rStyle w:val="PlaceholderText"/>
            </w:rPr>
            <w:t>Click or tap here to enter text.</w:t>
          </w:r>
        </w:p>
      </w:docPartBody>
    </w:docPart>
    <w:docPart>
      <w:docPartPr>
        <w:name w:val="B6FE72EB40EC4A65907F64C7ABFE009C"/>
        <w:category>
          <w:name w:val="General"/>
          <w:gallery w:val="placeholder"/>
        </w:category>
        <w:types>
          <w:type w:val="bbPlcHdr"/>
        </w:types>
        <w:behaviors>
          <w:behavior w:val="content"/>
        </w:behaviors>
        <w:guid w:val="{4496572B-35AF-4302-9247-697E59615EDC}"/>
      </w:docPartPr>
      <w:docPartBody>
        <w:p w:rsidR="00000000" w:rsidRDefault="00FF0A0B" w:rsidP="00FF0A0B">
          <w:pPr>
            <w:pStyle w:val="B6FE72EB40EC4A65907F64C7ABFE009C"/>
          </w:pPr>
          <w:r w:rsidRPr="007058E7">
            <w:rPr>
              <w:rStyle w:val="PlaceholderText"/>
            </w:rPr>
            <w:t>Click or tap here to enter text.</w:t>
          </w:r>
        </w:p>
      </w:docPartBody>
    </w:docPart>
    <w:docPart>
      <w:docPartPr>
        <w:name w:val="54011C05DFC04FF082A9CFC3046E86D6"/>
        <w:category>
          <w:name w:val="General"/>
          <w:gallery w:val="placeholder"/>
        </w:category>
        <w:types>
          <w:type w:val="bbPlcHdr"/>
        </w:types>
        <w:behaviors>
          <w:behavior w:val="content"/>
        </w:behaviors>
        <w:guid w:val="{B8C0CE17-4335-498B-888B-DFA270ED7AFB}"/>
      </w:docPartPr>
      <w:docPartBody>
        <w:p w:rsidR="00000000" w:rsidRDefault="00FF0A0B" w:rsidP="00FF0A0B">
          <w:pPr>
            <w:pStyle w:val="54011C05DFC04FF082A9CFC3046E86D6"/>
          </w:pPr>
          <w:r w:rsidRPr="007058E7">
            <w:rPr>
              <w:rStyle w:val="PlaceholderText"/>
            </w:rPr>
            <w:t>Click or tap here to enter text.</w:t>
          </w:r>
        </w:p>
      </w:docPartBody>
    </w:docPart>
    <w:docPart>
      <w:docPartPr>
        <w:name w:val="A1A810914AAD425594654A441AC6BA68"/>
        <w:category>
          <w:name w:val="General"/>
          <w:gallery w:val="placeholder"/>
        </w:category>
        <w:types>
          <w:type w:val="bbPlcHdr"/>
        </w:types>
        <w:behaviors>
          <w:behavior w:val="content"/>
        </w:behaviors>
        <w:guid w:val="{FC3F22FB-7A63-428C-9E45-54E1FC75CB6B}"/>
      </w:docPartPr>
      <w:docPartBody>
        <w:p w:rsidR="00000000" w:rsidRDefault="00FF0A0B" w:rsidP="00FF0A0B">
          <w:pPr>
            <w:pStyle w:val="A1A810914AAD425594654A441AC6BA68"/>
          </w:pPr>
          <w:r w:rsidRPr="007058E7">
            <w:rPr>
              <w:rStyle w:val="PlaceholderText"/>
            </w:rPr>
            <w:t>Click or tap here to enter text.</w:t>
          </w:r>
        </w:p>
      </w:docPartBody>
    </w:docPart>
    <w:docPart>
      <w:docPartPr>
        <w:name w:val="2477B4F51FEF4F15B148FF5895643365"/>
        <w:category>
          <w:name w:val="General"/>
          <w:gallery w:val="placeholder"/>
        </w:category>
        <w:types>
          <w:type w:val="bbPlcHdr"/>
        </w:types>
        <w:behaviors>
          <w:behavior w:val="content"/>
        </w:behaviors>
        <w:guid w:val="{689AAFAB-6434-4825-ACD3-C2EF8B2F9853}"/>
      </w:docPartPr>
      <w:docPartBody>
        <w:p w:rsidR="00000000" w:rsidRDefault="00FF0A0B" w:rsidP="00FF0A0B">
          <w:pPr>
            <w:pStyle w:val="2477B4F51FEF4F15B148FF5895643365"/>
          </w:pPr>
          <w:r w:rsidRPr="007058E7">
            <w:rPr>
              <w:rStyle w:val="PlaceholderText"/>
            </w:rPr>
            <w:t>Click or tap here to enter text.</w:t>
          </w:r>
        </w:p>
      </w:docPartBody>
    </w:docPart>
    <w:docPart>
      <w:docPartPr>
        <w:name w:val="8AFABB53A5F04EC8839835C12D985C8A"/>
        <w:category>
          <w:name w:val="General"/>
          <w:gallery w:val="placeholder"/>
        </w:category>
        <w:types>
          <w:type w:val="bbPlcHdr"/>
        </w:types>
        <w:behaviors>
          <w:behavior w:val="content"/>
        </w:behaviors>
        <w:guid w:val="{57A99C98-0788-4E03-8BC4-6951D3D04D4C}"/>
      </w:docPartPr>
      <w:docPartBody>
        <w:p w:rsidR="00000000" w:rsidRDefault="00FF0A0B" w:rsidP="00FF0A0B">
          <w:pPr>
            <w:pStyle w:val="8AFABB53A5F04EC8839835C12D985C8A"/>
          </w:pPr>
          <w:r w:rsidRPr="007058E7">
            <w:rPr>
              <w:rStyle w:val="PlaceholderText"/>
            </w:rPr>
            <w:t>Click or tap here to enter text.</w:t>
          </w:r>
        </w:p>
      </w:docPartBody>
    </w:docPart>
    <w:docPart>
      <w:docPartPr>
        <w:name w:val="186506FA457349B49BCC00851E324F41"/>
        <w:category>
          <w:name w:val="General"/>
          <w:gallery w:val="placeholder"/>
        </w:category>
        <w:types>
          <w:type w:val="bbPlcHdr"/>
        </w:types>
        <w:behaviors>
          <w:behavior w:val="content"/>
        </w:behaviors>
        <w:guid w:val="{7BF9C52E-CBE5-4F1A-A072-E61F103E9CDB}"/>
      </w:docPartPr>
      <w:docPartBody>
        <w:p w:rsidR="00000000" w:rsidRDefault="00FF0A0B" w:rsidP="00FF0A0B">
          <w:pPr>
            <w:pStyle w:val="186506FA457349B49BCC00851E324F41"/>
          </w:pPr>
          <w:r w:rsidRPr="007058E7">
            <w:rPr>
              <w:rStyle w:val="PlaceholderText"/>
            </w:rPr>
            <w:t>Click or tap here to enter text.</w:t>
          </w:r>
        </w:p>
      </w:docPartBody>
    </w:docPart>
    <w:docPart>
      <w:docPartPr>
        <w:name w:val="76331E7A46434F4AA2AB2AC58AECA34C"/>
        <w:category>
          <w:name w:val="General"/>
          <w:gallery w:val="placeholder"/>
        </w:category>
        <w:types>
          <w:type w:val="bbPlcHdr"/>
        </w:types>
        <w:behaviors>
          <w:behavior w:val="content"/>
        </w:behaviors>
        <w:guid w:val="{A72A020D-8E53-400A-8229-084F616C51A1}"/>
      </w:docPartPr>
      <w:docPartBody>
        <w:p w:rsidR="00000000" w:rsidRDefault="00FF0A0B" w:rsidP="00FF0A0B">
          <w:pPr>
            <w:pStyle w:val="76331E7A46434F4AA2AB2AC58AECA34C"/>
          </w:pPr>
          <w:r w:rsidRPr="007058E7">
            <w:rPr>
              <w:rStyle w:val="PlaceholderText"/>
            </w:rPr>
            <w:t>Click or tap here to enter text.</w:t>
          </w:r>
        </w:p>
      </w:docPartBody>
    </w:docPart>
    <w:docPart>
      <w:docPartPr>
        <w:name w:val="E48F1EBA306942F58727E57D37878C81"/>
        <w:category>
          <w:name w:val="General"/>
          <w:gallery w:val="placeholder"/>
        </w:category>
        <w:types>
          <w:type w:val="bbPlcHdr"/>
        </w:types>
        <w:behaviors>
          <w:behavior w:val="content"/>
        </w:behaviors>
        <w:guid w:val="{C6336BE8-18C0-4A1B-B47D-669C38BD09AF}"/>
      </w:docPartPr>
      <w:docPartBody>
        <w:p w:rsidR="00000000" w:rsidRDefault="00FF0A0B" w:rsidP="00FF0A0B">
          <w:pPr>
            <w:pStyle w:val="E48F1EBA306942F58727E57D37878C81"/>
          </w:pPr>
          <w:r w:rsidRPr="007058E7">
            <w:rPr>
              <w:rStyle w:val="PlaceholderText"/>
            </w:rPr>
            <w:t>Click or tap here to enter text.</w:t>
          </w:r>
        </w:p>
      </w:docPartBody>
    </w:docPart>
    <w:docPart>
      <w:docPartPr>
        <w:name w:val="ED2F19A181E74334971583ACB9315603"/>
        <w:category>
          <w:name w:val="General"/>
          <w:gallery w:val="placeholder"/>
        </w:category>
        <w:types>
          <w:type w:val="bbPlcHdr"/>
        </w:types>
        <w:behaviors>
          <w:behavior w:val="content"/>
        </w:behaviors>
        <w:guid w:val="{0F800DF6-273C-483E-A97B-9567BE731025}"/>
      </w:docPartPr>
      <w:docPartBody>
        <w:p w:rsidR="00000000" w:rsidRDefault="00FF0A0B" w:rsidP="00FF0A0B">
          <w:pPr>
            <w:pStyle w:val="ED2F19A181E74334971583ACB9315603"/>
          </w:pPr>
          <w:r w:rsidRPr="007058E7">
            <w:rPr>
              <w:rStyle w:val="PlaceholderText"/>
            </w:rPr>
            <w:t>Click or tap here to enter text.</w:t>
          </w:r>
        </w:p>
      </w:docPartBody>
    </w:docPart>
    <w:docPart>
      <w:docPartPr>
        <w:name w:val="CF2390E430954771A1060CF09EFF4ECB"/>
        <w:category>
          <w:name w:val="General"/>
          <w:gallery w:val="placeholder"/>
        </w:category>
        <w:types>
          <w:type w:val="bbPlcHdr"/>
        </w:types>
        <w:behaviors>
          <w:behavior w:val="content"/>
        </w:behaviors>
        <w:guid w:val="{B0B2F115-6FC6-4332-AB7C-232390690A06}"/>
      </w:docPartPr>
      <w:docPartBody>
        <w:p w:rsidR="00000000" w:rsidRDefault="00FF0A0B" w:rsidP="00FF0A0B">
          <w:pPr>
            <w:pStyle w:val="CF2390E430954771A1060CF09EFF4ECB"/>
          </w:pPr>
          <w:r w:rsidRPr="007058E7">
            <w:rPr>
              <w:rStyle w:val="PlaceholderText"/>
            </w:rPr>
            <w:t>Click or tap here to enter text.</w:t>
          </w:r>
        </w:p>
      </w:docPartBody>
    </w:docPart>
    <w:docPart>
      <w:docPartPr>
        <w:name w:val="8C3F5CE650594FF3B6C12C4A18E5A156"/>
        <w:category>
          <w:name w:val="General"/>
          <w:gallery w:val="placeholder"/>
        </w:category>
        <w:types>
          <w:type w:val="bbPlcHdr"/>
        </w:types>
        <w:behaviors>
          <w:behavior w:val="content"/>
        </w:behaviors>
        <w:guid w:val="{E6518BC2-998E-4B5D-93E9-2F08F187B450}"/>
      </w:docPartPr>
      <w:docPartBody>
        <w:p w:rsidR="00000000" w:rsidRDefault="00FF0A0B" w:rsidP="00FF0A0B">
          <w:pPr>
            <w:pStyle w:val="8C3F5CE650594FF3B6C12C4A18E5A156"/>
          </w:pPr>
          <w:r w:rsidRPr="007058E7">
            <w:rPr>
              <w:rStyle w:val="PlaceholderText"/>
            </w:rPr>
            <w:t>Click or tap here to enter text.</w:t>
          </w:r>
        </w:p>
      </w:docPartBody>
    </w:docPart>
    <w:docPart>
      <w:docPartPr>
        <w:name w:val="AE0B5485A0A544119A9B252610C60DB6"/>
        <w:category>
          <w:name w:val="General"/>
          <w:gallery w:val="placeholder"/>
        </w:category>
        <w:types>
          <w:type w:val="bbPlcHdr"/>
        </w:types>
        <w:behaviors>
          <w:behavior w:val="content"/>
        </w:behaviors>
        <w:guid w:val="{608B6418-9D59-4446-9455-3BC0E3C44B8B}"/>
      </w:docPartPr>
      <w:docPartBody>
        <w:p w:rsidR="00000000" w:rsidRDefault="00FF0A0B" w:rsidP="00FF0A0B">
          <w:pPr>
            <w:pStyle w:val="AE0B5485A0A544119A9B252610C60DB6"/>
          </w:pPr>
          <w:r w:rsidRPr="007058E7">
            <w:rPr>
              <w:rStyle w:val="PlaceholderText"/>
            </w:rPr>
            <w:t>Click or tap here to enter text.</w:t>
          </w:r>
        </w:p>
      </w:docPartBody>
    </w:docPart>
    <w:docPart>
      <w:docPartPr>
        <w:name w:val="0F14BF562CF844C9B28B73B196735C02"/>
        <w:category>
          <w:name w:val="General"/>
          <w:gallery w:val="placeholder"/>
        </w:category>
        <w:types>
          <w:type w:val="bbPlcHdr"/>
        </w:types>
        <w:behaviors>
          <w:behavior w:val="content"/>
        </w:behaviors>
        <w:guid w:val="{ECD405AD-0A8E-4CCF-B4FF-D9B3B86599BB}"/>
      </w:docPartPr>
      <w:docPartBody>
        <w:p w:rsidR="00000000" w:rsidRDefault="00FF0A0B" w:rsidP="00FF0A0B">
          <w:pPr>
            <w:pStyle w:val="0F14BF562CF844C9B28B73B196735C02"/>
          </w:pPr>
          <w:r w:rsidRPr="007058E7">
            <w:rPr>
              <w:rStyle w:val="PlaceholderText"/>
            </w:rPr>
            <w:t>Click or tap here to enter text.</w:t>
          </w:r>
        </w:p>
      </w:docPartBody>
    </w:docPart>
    <w:docPart>
      <w:docPartPr>
        <w:name w:val="1E3C1B0B2E514E99B410891CB26C0B46"/>
        <w:category>
          <w:name w:val="General"/>
          <w:gallery w:val="placeholder"/>
        </w:category>
        <w:types>
          <w:type w:val="bbPlcHdr"/>
        </w:types>
        <w:behaviors>
          <w:behavior w:val="content"/>
        </w:behaviors>
        <w:guid w:val="{9EEFC978-639A-45CE-93CD-1CEA3F763D26}"/>
      </w:docPartPr>
      <w:docPartBody>
        <w:p w:rsidR="00000000" w:rsidRDefault="00FF0A0B" w:rsidP="00FF0A0B">
          <w:pPr>
            <w:pStyle w:val="1E3C1B0B2E514E99B410891CB26C0B46"/>
          </w:pPr>
          <w:r w:rsidRPr="007058E7">
            <w:rPr>
              <w:rStyle w:val="PlaceholderText"/>
            </w:rPr>
            <w:t>Click or tap here to enter text.</w:t>
          </w:r>
        </w:p>
      </w:docPartBody>
    </w:docPart>
    <w:docPart>
      <w:docPartPr>
        <w:name w:val="752CCB5ECA5645DB81E7BFA0FA2C2DBB"/>
        <w:category>
          <w:name w:val="General"/>
          <w:gallery w:val="placeholder"/>
        </w:category>
        <w:types>
          <w:type w:val="bbPlcHdr"/>
        </w:types>
        <w:behaviors>
          <w:behavior w:val="content"/>
        </w:behaviors>
        <w:guid w:val="{D5D137EF-9598-4FF0-BB8A-FD3F3E629AEC}"/>
      </w:docPartPr>
      <w:docPartBody>
        <w:p w:rsidR="00000000" w:rsidRDefault="00FF0A0B" w:rsidP="00FF0A0B">
          <w:pPr>
            <w:pStyle w:val="752CCB5ECA5645DB81E7BFA0FA2C2DBB"/>
          </w:pPr>
          <w:r w:rsidRPr="007058E7">
            <w:rPr>
              <w:rStyle w:val="PlaceholderText"/>
            </w:rPr>
            <w:t>Click or tap here to enter text.</w:t>
          </w:r>
        </w:p>
      </w:docPartBody>
    </w:docPart>
    <w:docPart>
      <w:docPartPr>
        <w:name w:val="235C1F6E10C34EB28D33C9D67CD94FA4"/>
        <w:category>
          <w:name w:val="General"/>
          <w:gallery w:val="placeholder"/>
        </w:category>
        <w:types>
          <w:type w:val="bbPlcHdr"/>
        </w:types>
        <w:behaviors>
          <w:behavior w:val="content"/>
        </w:behaviors>
        <w:guid w:val="{186B178E-F82D-4376-8B33-7CFE476432AD}"/>
      </w:docPartPr>
      <w:docPartBody>
        <w:p w:rsidR="00000000" w:rsidRDefault="00FF0A0B" w:rsidP="00FF0A0B">
          <w:pPr>
            <w:pStyle w:val="235C1F6E10C34EB28D33C9D67CD94FA4"/>
          </w:pPr>
          <w:r w:rsidRPr="007058E7">
            <w:rPr>
              <w:rStyle w:val="PlaceholderText"/>
            </w:rPr>
            <w:t>Click or tap here to enter text.</w:t>
          </w:r>
        </w:p>
      </w:docPartBody>
    </w:docPart>
    <w:docPart>
      <w:docPartPr>
        <w:name w:val="E12A121263EC4D4DA2000342B2F38133"/>
        <w:category>
          <w:name w:val="General"/>
          <w:gallery w:val="placeholder"/>
        </w:category>
        <w:types>
          <w:type w:val="bbPlcHdr"/>
        </w:types>
        <w:behaviors>
          <w:behavior w:val="content"/>
        </w:behaviors>
        <w:guid w:val="{8CC58CC8-EB08-45DD-8904-754F2A1144B3}"/>
      </w:docPartPr>
      <w:docPartBody>
        <w:p w:rsidR="00000000" w:rsidRDefault="00FF0A0B" w:rsidP="00FF0A0B">
          <w:pPr>
            <w:pStyle w:val="E12A121263EC4D4DA2000342B2F38133"/>
          </w:pPr>
          <w:r w:rsidRPr="007058E7">
            <w:rPr>
              <w:rStyle w:val="PlaceholderText"/>
            </w:rPr>
            <w:t>Click or tap here to enter text.</w:t>
          </w:r>
        </w:p>
      </w:docPartBody>
    </w:docPart>
    <w:docPart>
      <w:docPartPr>
        <w:name w:val="3E7262C16D904ECBA95C1ACC223277CB"/>
        <w:category>
          <w:name w:val="General"/>
          <w:gallery w:val="placeholder"/>
        </w:category>
        <w:types>
          <w:type w:val="bbPlcHdr"/>
        </w:types>
        <w:behaviors>
          <w:behavior w:val="content"/>
        </w:behaviors>
        <w:guid w:val="{9CB835C3-87DE-4B24-9F0B-1AAC410BFC74}"/>
      </w:docPartPr>
      <w:docPartBody>
        <w:p w:rsidR="00000000" w:rsidRDefault="00FF0A0B" w:rsidP="00FF0A0B">
          <w:pPr>
            <w:pStyle w:val="3E7262C16D904ECBA95C1ACC223277CB"/>
          </w:pPr>
          <w:r w:rsidRPr="007058E7">
            <w:rPr>
              <w:rStyle w:val="PlaceholderText"/>
            </w:rPr>
            <w:t>Click or tap here to enter text.</w:t>
          </w:r>
        </w:p>
      </w:docPartBody>
    </w:docPart>
    <w:docPart>
      <w:docPartPr>
        <w:name w:val="44E3DB66C0CF4F35B1CAA0A2D8D715D1"/>
        <w:category>
          <w:name w:val="General"/>
          <w:gallery w:val="placeholder"/>
        </w:category>
        <w:types>
          <w:type w:val="bbPlcHdr"/>
        </w:types>
        <w:behaviors>
          <w:behavior w:val="content"/>
        </w:behaviors>
        <w:guid w:val="{7416AB25-C4F3-4AD2-87A5-52B24225AD9C}"/>
      </w:docPartPr>
      <w:docPartBody>
        <w:p w:rsidR="00000000" w:rsidRDefault="00FF0A0B" w:rsidP="00FF0A0B">
          <w:pPr>
            <w:pStyle w:val="44E3DB66C0CF4F35B1CAA0A2D8D715D1"/>
          </w:pPr>
          <w:r w:rsidRPr="007058E7">
            <w:rPr>
              <w:rStyle w:val="PlaceholderText"/>
            </w:rPr>
            <w:t>Click or tap here to enter text.</w:t>
          </w:r>
        </w:p>
      </w:docPartBody>
    </w:docPart>
    <w:docPart>
      <w:docPartPr>
        <w:name w:val="730DC1A11E7D4D0D97761BEB7FC9D130"/>
        <w:category>
          <w:name w:val="General"/>
          <w:gallery w:val="placeholder"/>
        </w:category>
        <w:types>
          <w:type w:val="bbPlcHdr"/>
        </w:types>
        <w:behaviors>
          <w:behavior w:val="content"/>
        </w:behaviors>
        <w:guid w:val="{D888E36B-E033-4AAF-AA77-CB53DA7F6222}"/>
      </w:docPartPr>
      <w:docPartBody>
        <w:p w:rsidR="00000000" w:rsidRDefault="00FF0A0B" w:rsidP="00FF0A0B">
          <w:pPr>
            <w:pStyle w:val="730DC1A11E7D4D0D97761BEB7FC9D130"/>
          </w:pPr>
          <w:r w:rsidRPr="007058E7">
            <w:rPr>
              <w:rStyle w:val="PlaceholderText"/>
            </w:rPr>
            <w:t>Click or tap here to enter text.</w:t>
          </w:r>
        </w:p>
      </w:docPartBody>
    </w:docPart>
    <w:docPart>
      <w:docPartPr>
        <w:name w:val="230BA7639F31485B97BEA6E9FBE1D179"/>
        <w:category>
          <w:name w:val="General"/>
          <w:gallery w:val="placeholder"/>
        </w:category>
        <w:types>
          <w:type w:val="bbPlcHdr"/>
        </w:types>
        <w:behaviors>
          <w:behavior w:val="content"/>
        </w:behaviors>
        <w:guid w:val="{1D6AFDCA-FA13-4112-80BA-06920FA93AF5}"/>
      </w:docPartPr>
      <w:docPartBody>
        <w:p w:rsidR="00000000" w:rsidRDefault="00FF0A0B" w:rsidP="00FF0A0B">
          <w:pPr>
            <w:pStyle w:val="230BA7639F31485B97BEA6E9FBE1D179"/>
          </w:pPr>
          <w:r w:rsidRPr="007058E7">
            <w:rPr>
              <w:rStyle w:val="PlaceholderText"/>
            </w:rPr>
            <w:t>Click or tap here to enter text.</w:t>
          </w:r>
        </w:p>
      </w:docPartBody>
    </w:docPart>
    <w:docPart>
      <w:docPartPr>
        <w:name w:val="AB208101F17A43FF8025539961CD8BA4"/>
        <w:category>
          <w:name w:val="General"/>
          <w:gallery w:val="placeholder"/>
        </w:category>
        <w:types>
          <w:type w:val="bbPlcHdr"/>
        </w:types>
        <w:behaviors>
          <w:behavior w:val="content"/>
        </w:behaviors>
        <w:guid w:val="{24FCBA0F-2FC3-4ECC-BAAA-BF237E07B616}"/>
      </w:docPartPr>
      <w:docPartBody>
        <w:p w:rsidR="00000000" w:rsidRDefault="00FF0A0B" w:rsidP="00FF0A0B">
          <w:pPr>
            <w:pStyle w:val="AB208101F17A43FF8025539961CD8BA4"/>
          </w:pPr>
          <w:r w:rsidRPr="007058E7">
            <w:rPr>
              <w:rStyle w:val="PlaceholderText"/>
            </w:rPr>
            <w:t>Click or tap here to enter text.</w:t>
          </w:r>
        </w:p>
      </w:docPartBody>
    </w:docPart>
    <w:docPart>
      <w:docPartPr>
        <w:name w:val="939FCF04872E4220B1E2E2A5B2C42991"/>
        <w:category>
          <w:name w:val="General"/>
          <w:gallery w:val="placeholder"/>
        </w:category>
        <w:types>
          <w:type w:val="bbPlcHdr"/>
        </w:types>
        <w:behaviors>
          <w:behavior w:val="content"/>
        </w:behaviors>
        <w:guid w:val="{78014E47-52FD-4DBA-821E-E475BC07A8C0}"/>
      </w:docPartPr>
      <w:docPartBody>
        <w:p w:rsidR="00000000" w:rsidRDefault="00FF0A0B" w:rsidP="00FF0A0B">
          <w:pPr>
            <w:pStyle w:val="939FCF04872E4220B1E2E2A5B2C42991"/>
          </w:pPr>
          <w:r w:rsidRPr="007058E7">
            <w:rPr>
              <w:rStyle w:val="PlaceholderText"/>
            </w:rPr>
            <w:t>Click or tap here to enter text.</w:t>
          </w:r>
        </w:p>
      </w:docPartBody>
    </w:docPart>
    <w:docPart>
      <w:docPartPr>
        <w:name w:val="ED47DD9B0A1D471FACBFA97F4CA31585"/>
        <w:category>
          <w:name w:val="General"/>
          <w:gallery w:val="placeholder"/>
        </w:category>
        <w:types>
          <w:type w:val="bbPlcHdr"/>
        </w:types>
        <w:behaviors>
          <w:behavior w:val="content"/>
        </w:behaviors>
        <w:guid w:val="{28ABC7EB-220B-4161-907D-298A1C4D49E1}"/>
      </w:docPartPr>
      <w:docPartBody>
        <w:p w:rsidR="00000000" w:rsidRDefault="00FF0A0B" w:rsidP="00FF0A0B">
          <w:pPr>
            <w:pStyle w:val="ED47DD9B0A1D471FACBFA97F4CA31585"/>
          </w:pPr>
          <w:r w:rsidRPr="007058E7">
            <w:rPr>
              <w:rStyle w:val="PlaceholderText"/>
            </w:rPr>
            <w:t>Click or tap here to enter text.</w:t>
          </w:r>
        </w:p>
      </w:docPartBody>
    </w:docPart>
    <w:docPart>
      <w:docPartPr>
        <w:name w:val="C68F83F4B7014D80BA7182BE8F6505AE"/>
        <w:category>
          <w:name w:val="General"/>
          <w:gallery w:val="placeholder"/>
        </w:category>
        <w:types>
          <w:type w:val="bbPlcHdr"/>
        </w:types>
        <w:behaviors>
          <w:behavior w:val="content"/>
        </w:behaviors>
        <w:guid w:val="{A5661572-2BE9-4CCB-8A32-17C5C2A47634}"/>
      </w:docPartPr>
      <w:docPartBody>
        <w:p w:rsidR="00000000" w:rsidRDefault="00FF0A0B" w:rsidP="00FF0A0B">
          <w:pPr>
            <w:pStyle w:val="C68F83F4B7014D80BA7182BE8F6505AE"/>
          </w:pPr>
          <w:r w:rsidRPr="007058E7">
            <w:rPr>
              <w:rStyle w:val="PlaceholderText"/>
            </w:rPr>
            <w:t>Click or tap here to enter text.</w:t>
          </w:r>
        </w:p>
      </w:docPartBody>
    </w:docPart>
    <w:docPart>
      <w:docPartPr>
        <w:name w:val="DD6B369FE3864C8C8C482E39065ED10D"/>
        <w:category>
          <w:name w:val="General"/>
          <w:gallery w:val="placeholder"/>
        </w:category>
        <w:types>
          <w:type w:val="bbPlcHdr"/>
        </w:types>
        <w:behaviors>
          <w:behavior w:val="content"/>
        </w:behaviors>
        <w:guid w:val="{D077921E-1D93-4B9E-8694-EC9ECAD1732E}"/>
      </w:docPartPr>
      <w:docPartBody>
        <w:p w:rsidR="00000000" w:rsidRDefault="00FF0A0B" w:rsidP="00FF0A0B">
          <w:pPr>
            <w:pStyle w:val="DD6B369FE3864C8C8C482E39065ED10D"/>
          </w:pPr>
          <w:r w:rsidRPr="007058E7">
            <w:rPr>
              <w:rStyle w:val="PlaceholderText"/>
            </w:rPr>
            <w:t>Click or tap here to enter text.</w:t>
          </w:r>
        </w:p>
      </w:docPartBody>
    </w:docPart>
    <w:docPart>
      <w:docPartPr>
        <w:name w:val="67FDBAD488FE46D49BCCAD59860AE63A"/>
        <w:category>
          <w:name w:val="General"/>
          <w:gallery w:val="placeholder"/>
        </w:category>
        <w:types>
          <w:type w:val="bbPlcHdr"/>
        </w:types>
        <w:behaviors>
          <w:behavior w:val="content"/>
        </w:behaviors>
        <w:guid w:val="{BFC93E7C-2258-4A56-8D7B-480E0B8DA3AD}"/>
      </w:docPartPr>
      <w:docPartBody>
        <w:p w:rsidR="00000000" w:rsidRDefault="00FF0A0B" w:rsidP="00FF0A0B">
          <w:pPr>
            <w:pStyle w:val="67FDBAD488FE46D49BCCAD59860AE63A"/>
          </w:pPr>
          <w:r w:rsidRPr="007058E7">
            <w:rPr>
              <w:rStyle w:val="PlaceholderText"/>
            </w:rPr>
            <w:t>Click or tap here to enter text.</w:t>
          </w:r>
        </w:p>
      </w:docPartBody>
    </w:docPart>
    <w:docPart>
      <w:docPartPr>
        <w:name w:val="62F33E2704594AB288EE9161DEF423E7"/>
        <w:category>
          <w:name w:val="General"/>
          <w:gallery w:val="placeholder"/>
        </w:category>
        <w:types>
          <w:type w:val="bbPlcHdr"/>
        </w:types>
        <w:behaviors>
          <w:behavior w:val="content"/>
        </w:behaviors>
        <w:guid w:val="{D5F5C21D-59BF-4D41-847F-52837A9150B2}"/>
      </w:docPartPr>
      <w:docPartBody>
        <w:p w:rsidR="00000000" w:rsidRDefault="00FF0A0B" w:rsidP="00FF0A0B">
          <w:pPr>
            <w:pStyle w:val="62F33E2704594AB288EE9161DEF423E7"/>
          </w:pPr>
          <w:r w:rsidRPr="007058E7">
            <w:rPr>
              <w:rStyle w:val="PlaceholderText"/>
            </w:rPr>
            <w:t>Click or tap here to enter text.</w:t>
          </w:r>
        </w:p>
      </w:docPartBody>
    </w:docPart>
    <w:docPart>
      <w:docPartPr>
        <w:name w:val="2960C474CC73426793DBEF81B08ED5B4"/>
        <w:category>
          <w:name w:val="General"/>
          <w:gallery w:val="placeholder"/>
        </w:category>
        <w:types>
          <w:type w:val="bbPlcHdr"/>
        </w:types>
        <w:behaviors>
          <w:behavior w:val="content"/>
        </w:behaviors>
        <w:guid w:val="{9F2586E9-5793-4ABC-B0BC-EDFD31508F37}"/>
      </w:docPartPr>
      <w:docPartBody>
        <w:p w:rsidR="00000000" w:rsidRDefault="00FF0A0B" w:rsidP="00FF0A0B">
          <w:pPr>
            <w:pStyle w:val="2960C474CC73426793DBEF81B08ED5B4"/>
          </w:pPr>
          <w:r w:rsidRPr="007058E7">
            <w:rPr>
              <w:rStyle w:val="PlaceholderText"/>
            </w:rPr>
            <w:t>Click or tap here to enter text.</w:t>
          </w:r>
        </w:p>
      </w:docPartBody>
    </w:docPart>
    <w:docPart>
      <w:docPartPr>
        <w:name w:val="A26F9571D2FC4B5CBF884B29CE281C05"/>
        <w:category>
          <w:name w:val="General"/>
          <w:gallery w:val="placeholder"/>
        </w:category>
        <w:types>
          <w:type w:val="bbPlcHdr"/>
        </w:types>
        <w:behaviors>
          <w:behavior w:val="content"/>
        </w:behaviors>
        <w:guid w:val="{9A12D7E7-96B2-4EDD-87DC-D4EA6B1B32D8}"/>
      </w:docPartPr>
      <w:docPartBody>
        <w:p w:rsidR="00000000" w:rsidRDefault="00FF0A0B" w:rsidP="00FF0A0B">
          <w:pPr>
            <w:pStyle w:val="A26F9571D2FC4B5CBF884B29CE281C05"/>
          </w:pPr>
          <w:r w:rsidRPr="007058E7">
            <w:rPr>
              <w:rStyle w:val="PlaceholderText"/>
            </w:rPr>
            <w:t>Click or tap here to enter text.</w:t>
          </w:r>
        </w:p>
      </w:docPartBody>
    </w:docPart>
    <w:docPart>
      <w:docPartPr>
        <w:name w:val="7126614A87754FF983AED3230D2C6B0C"/>
        <w:category>
          <w:name w:val="General"/>
          <w:gallery w:val="placeholder"/>
        </w:category>
        <w:types>
          <w:type w:val="bbPlcHdr"/>
        </w:types>
        <w:behaviors>
          <w:behavior w:val="content"/>
        </w:behaviors>
        <w:guid w:val="{C8B7FD6D-D338-4FF1-9F90-789E2B906AAB}"/>
      </w:docPartPr>
      <w:docPartBody>
        <w:p w:rsidR="00000000" w:rsidRDefault="00FF0A0B" w:rsidP="00FF0A0B">
          <w:pPr>
            <w:pStyle w:val="7126614A87754FF983AED3230D2C6B0C"/>
          </w:pPr>
          <w:r w:rsidRPr="007058E7">
            <w:rPr>
              <w:rStyle w:val="PlaceholderText"/>
            </w:rPr>
            <w:t>Click or tap here to enter text.</w:t>
          </w:r>
        </w:p>
      </w:docPartBody>
    </w:docPart>
    <w:docPart>
      <w:docPartPr>
        <w:name w:val="32DF793DA9A044E1AD1EA564FBAEEF80"/>
        <w:category>
          <w:name w:val="General"/>
          <w:gallery w:val="placeholder"/>
        </w:category>
        <w:types>
          <w:type w:val="bbPlcHdr"/>
        </w:types>
        <w:behaviors>
          <w:behavior w:val="content"/>
        </w:behaviors>
        <w:guid w:val="{D7552163-DDC0-455D-BC2B-E48B0AEFF5D7}"/>
      </w:docPartPr>
      <w:docPartBody>
        <w:p w:rsidR="00000000" w:rsidRDefault="00FF0A0B" w:rsidP="00FF0A0B">
          <w:pPr>
            <w:pStyle w:val="32DF793DA9A044E1AD1EA564FBAEEF80"/>
          </w:pPr>
          <w:r w:rsidRPr="007058E7">
            <w:rPr>
              <w:rStyle w:val="PlaceholderText"/>
            </w:rPr>
            <w:t>Click or tap here to enter text.</w:t>
          </w:r>
        </w:p>
      </w:docPartBody>
    </w:docPart>
    <w:docPart>
      <w:docPartPr>
        <w:name w:val="9CFA904021A349E29376EDD4F289C2A9"/>
        <w:category>
          <w:name w:val="General"/>
          <w:gallery w:val="placeholder"/>
        </w:category>
        <w:types>
          <w:type w:val="bbPlcHdr"/>
        </w:types>
        <w:behaviors>
          <w:behavior w:val="content"/>
        </w:behaviors>
        <w:guid w:val="{86CD6009-94B8-45BB-8D42-3F2F566E058D}"/>
      </w:docPartPr>
      <w:docPartBody>
        <w:p w:rsidR="00000000" w:rsidRDefault="00FF0A0B" w:rsidP="00FF0A0B">
          <w:pPr>
            <w:pStyle w:val="9CFA904021A349E29376EDD4F289C2A9"/>
          </w:pPr>
          <w:r w:rsidRPr="007058E7">
            <w:rPr>
              <w:rStyle w:val="PlaceholderText"/>
            </w:rPr>
            <w:t>Click or tap here to enter text.</w:t>
          </w:r>
        </w:p>
      </w:docPartBody>
    </w:docPart>
    <w:docPart>
      <w:docPartPr>
        <w:name w:val="B4CEE2126E8B405D94B6229229F9F198"/>
        <w:category>
          <w:name w:val="General"/>
          <w:gallery w:val="placeholder"/>
        </w:category>
        <w:types>
          <w:type w:val="bbPlcHdr"/>
        </w:types>
        <w:behaviors>
          <w:behavior w:val="content"/>
        </w:behaviors>
        <w:guid w:val="{9CCE41B5-927E-48E9-A358-576D519E9C09}"/>
      </w:docPartPr>
      <w:docPartBody>
        <w:p w:rsidR="00000000" w:rsidRDefault="00FF0A0B" w:rsidP="00FF0A0B">
          <w:pPr>
            <w:pStyle w:val="B4CEE2126E8B405D94B6229229F9F198"/>
          </w:pPr>
          <w:r w:rsidRPr="007058E7">
            <w:rPr>
              <w:rStyle w:val="PlaceholderText"/>
            </w:rPr>
            <w:t>Click or tap here to enter text.</w:t>
          </w:r>
        </w:p>
      </w:docPartBody>
    </w:docPart>
    <w:docPart>
      <w:docPartPr>
        <w:name w:val="06607D1C222C480D9A03DB30FC49A0EB"/>
        <w:category>
          <w:name w:val="General"/>
          <w:gallery w:val="placeholder"/>
        </w:category>
        <w:types>
          <w:type w:val="bbPlcHdr"/>
        </w:types>
        <w:behaviors>
          <w:behavior w:val="content"/>
        </w:behaviors>
        <w:guid w:val="{98D468EA-DE6B-4E43-9FA0-DD1465D87E91}"/>
      </w:docPartPr>
      <w:docPartBody>
        <w:p w:rsidR="00000000" w:rsidRDefault="00FF0A0B" w:rsidP="00FF0A0B">
          <w:pPr>
            <w:pStyle w:val="06607D1C222C480D9A03DB30FC49A0EB"/>
          </w:pPr>
          <w:r w:rsidRPr="007058E7">
            <w:rPr>
              <w:rStyle w:val="PlaceholderText"/>
            </w:rPr>
            <w:t>Click or tap here to enter text.</w:t>
          </w:r>
        </w:p>
      </w:docPartBody>
    </w:docPart>
    <w:docPart>
      <w:docPartPr>
        <w:name w:val="5B94D2E914AC44E6A03B591C99339761"/>
        <w:category>
          <w:name w:val="General"/>
          <w:gallery w:val="placeholder"/>
        </w:category>
        <w:types>
          <w:type w:val="bbPlcHdr"/>
        </w:types>
        <w:behaviors>
          <w:behavior w:val="content"/>
        </w:behaviors>
        <w:guid w:val="{4EFB9334-55A3-4AFE-9D26-70428F83BDF7}"/>
      </w:docPartPr>
      <w:docPartBody>
        <w:p w:rsidR="00000000" w:rsidRDefault="00FF0A0B" w:rsidP="00FF0A0B">
          <w:pPr>
            <w:pStyle w:val="5B94D2E914AC44E6A03B591C99339761"/>
          </w:pPr>
          <w:r w:rsidRPr="007058E7">
            <w:rPr>
              <w:rStyle w:val="PlaceholderText"/>
            </w:rPr>
            <w:t>Click or tap here to enter text.</w:t>
          </w:r>
        </w:p>
      </w:docPartBody>
    </w:docPart>
    <w:docPart>
      <w:docPartPr>
        <w:name w:val="61014DB5C2FE4425954BA351AA8D8364"/>
        <w:category>
          <w:name w:val="General"/>
          <w:gallery w:val="placeholder"/>
        </w:category>
        <w:types>
          <w:type w:val="bbPlcHdr"/>
        </w:types>
        <w:behaviors>
          <w:behavior w:val="content"/>
        </w:behaviors>
        <w:guid w:val="{3C66E28D-C173-4F95-83EE-09B5CEA4260D}"/>
      </w:docPartPr>
      <w:docPartBody>
        <w:p w:rsidR="00000000" w:rsidRDefault="00FF0A0B" w:rsidP="00FF0A0B">
          <w:pPr>
            <w:pStyle w:val="61014DB5C2FE4425954BA351AA8D8364"/>
          </w:pPr>
          <w:r w:rsidRPr="007058E7">
            <w:rPr>
              <w:rStyle w:val="PlaceholderText"/>
            </w:rPr>
            <w:t>Click or tap here to enter text.</w:t>
          </w:r>
        </w:p>
      </w:docPartBody>
    </w:docPart>
    <w:docPart>
      <w:docPartPr>
        <w:name w:val="0A96EED136D74C8DA04127358B82AB40"/>
        <w:category>
          <w:name w:val="General"/>
          <w:gallery w:val="placeholder"/>
        </w:category>
        <w:types>
          <w:type w:val="bbPlcHdr"/>
        </w:types>
        <w:behaviors>
          <w:behavior w:val="content"/>
        </w:behaviors>
        <w:guid w:val="{D51998FB-B8AC-48A0-A331-99CA1195D9EA}"/>
      </w:docPartPr>
      <w:docPartBody>
        <w:p w:rsidR="00000000" w:rsidRDefault="00FF0A0B" w:rsidP="00FF0A0B">
          <w:pPr>
            <w:pStyle w:val="0A96EED136D74C8DA04127358B82AB40"/>
          </w:pPr>
          <w:r w:rsidRPr="007058E7">
            <w:rPr>
              <w:rStyle w:val="PlaceholderText"/>
            </w:rPr>
            <w:t>Click or tap here to enter text.</w:t>
          </w:r>
        </w:p>
      </w:docPartBody>
    </w:docPart>
    <w:docPart>
      <w:docPartPr>
        <w:name w:val="0D4154BA2868470A8F299D565EDF5FEA"/>
        <w:category>
          <w:name w:val="General"/>
          <w:gallery w:val="placeholder"/>
        </w:category>
        <w:types>
          <w:type w:val="bbPlcHdr"/>
        </w:types>
        <w:behaviors>
          <w:behavior w:val="content"/>
        </w:behaviors>
        <w:guid w:val="{52D27A27-055F-4276-9D9E-BDF888092522}"/>
      </w:docPartPr>
      <w:docPartBody>
        <w:p w:rsidR="00000000" w:rsidRDefault="00FF0A0B" w:rsidP="00FF0A0B">
          <w:pPr>
            <w:pStyle w:val="0D4154BA2868470A8F299D565EDF5FEA"/>
          </w:pPr>
          <w:r w:rsidRPr="007058E7">
            <w:rPr>
              <w:rStyle w:val="PlaceholderText"/>
            </w:rPr>
            <w:t>Click or tap here to enter text.</w:t>
          </w:r>
        </w:p>
      </w:docPartBody>
    </w:docPart>
    <w:docPart>
      <w:docPartPr>
        <w:name w:val="B3F60EF83AE044E3B527582698561725"/>
        <w:category>
          <w:name w:val="General"/>
          <w:gallery w:val="placeholder"/>
        </w:category>
        <w:types>
          <w:type w:val="bbPlcHdr"/>
        </w:types>
        <w:behaviors>
          <w:behavior w:val="content"/>
        </w:behaviors>
        <w:guid w:val="{2768AE8E-509A-4E6B-A2D2-6DA7D19C872A}"/>
      </w:docPartPr>
      <w:docPartBody>
        <w:p w:rsidR="00000000" w:rsidRDefault="00FF0A0B" w:rsidP="00FF0A0B">
          <w:pPr>
            <w:pStyle w:val="B3F60EF83AE044E3B527582698561725"/>
          </w:pPr>
          <w:r w:rsidRPr="007058E7">
            <w:rPr>
              <w:rStyle w:val="PlaceholderText"/>
            </w:rPr>
            <w:t>Click or tap here to enter text.</w:t>
          </w:r>
        </w:p>
      </w:docPartBody>
    </w:docPart>
    <w:docPart>
      <w:docPartPr>
        <w:name w:val="CBDD065988824219AA366C9209C801B9"/>
        <w:category>
          <w:name w:val="General"/>
          <w:gallery w:val="placeholder"/>
        </w:category>
        <w:types>
          <w:type w:val="bbPlcHdr"/>
        </w:types>
        <w:behaviors>
          <w:behavior w:val="content"/>
        </w:behaviors>
        <w:guid w:val="{718839AE-4FDD-4F0B-A57C-6A87324B2A91}"/>
      </w:docPartPr>
      <w:docPartBody>
        <w:p w:rsidR="00000000" w:rsidRDefault="00FF0A0B" w:rsidP="00FF0A0B">
          <w:pPr>
            <w:pStyle w:val="CBDD065988824219AA366C9209C801B9"/>
          </w:pPr>
          <w:r w:rsidRPr="007058E7">
            <w:rPr>
              <w:rStyle w:val="PlaceholderText"/>
            </w:rPr>
            <w:t>Click or tap here to enter text.</w:t>
          </w:r>
        </w:p>
      </w:docPartBody>
    </w:docPart>
    <w:docPart>
      <w:docPartPr>
        <w:name w:val="EB91B663D4B5485484EB598D3491466E"/>
        <w:category>
          <w:name w:val="General"/>
          <w:gallery w:val="placeholder"/>
        </w:category>
        <w:types>
          <w:type w:val="bbPlcHdr"/>
        </w:types>
        <w:behaviors>
          <w:behavior w:val="content"/>
        </w:behaviors>
        <w:guid w:val="{CB1DAFE5-C332-44FB-AF11-1151F5C7DB38}"/>
      </w:docPartPr>
      <w:docPartBody>
        <w:p w:rsidR="00000000" w:rsidRDefault="00FF0A0B" w:rsidP="00FF0A0B">
          <w:pPr>
            <w:pStyle w:val="EB91B663D4B5485484EB598D3491466E"/>
          </w:pPr>
          <w:r w:rsidRPr="007058E7">
            <w:rPr>
              <w:rStyle w:val="PlaceholderText"/>
            </w:rPr>
            <w:t>Click or tap here to enter text.</w:t>
          </w:r>
        </w:p>
      </w:docPartBody>
    </w:docPart>
    <w:docPart>
      <w:docPartPr>
        <w:name w:val="7DD88C6D9AA44336A889FE160B77B893"/>
        <w:category>
          <w:name w:val="General"/>
          <w:gallery w:val="placeholder"/>
        </w:category>
        <w:types>
          <w:type w:val="bbPlcHdr"/>
        </w:types>
        <w:behaviors>
          <w:behavior w:val="content"/>
        </w:behaviors>
        <w:guid w:val="{1BBE34E8-25B6-4BA4-8B22-322656293E7A}"/>
      </w:docPartPr>
      <w:docPartBody>
        <w:p w:rsidR="00000000" w:rsidRDefault="00FF0A0B" w:rsidP="00FF0A0B">
          <w:pPr>
            <w:pStyle w:val="7DD88C6D9AA44336A889FE160B77B893"/>
          </w:pPr>
          <w:r w:rsidRPr="007058E7">
            <w:rPr>
              <w:rStyle w:val="PlaceholderText"/>
            </w:rPr>
            <w:t>Click or tap here to enter text.</w:t>
          </w:r>
        </w:p>
      </w:docPartBody>
    </w:docPart>
    <w:docPart>
      <w:docPartPr>
        <w:name w:val="DCC97B0612F04F4DB98AD9D62C23F891"/>
        <w:category>
          <w:name w:val="General"/>
          <w:gallery w:val="placeholder"/>
        </w:category>
        <w:types>
          <w:type w:val="bbPlcHdr"/>
        </w:types>
        <w:behaviors>
          <w:behavior w:val="content"/>
        </w:behaviors>
        <w:guid w:val="{82F2604F-3345-41C9-B754-DA5FD2ECBA5F}"/>
      </w:docPartPr>
      <w:docPartBody>
        <w:p w:rsidR="00000000" w:rsidRDefault="00FF0A0B" w:rsidP="00FF0A0B">
          <w:pPr>
            <w:pStyle w:val="DCC97B0612F04F4DB98AD9D62C23F891"/>
          </w:pPr>
          <w:r w:rsidRPr="007058E7">
            <w:rPr>
              <w:rStyle w:val="PlaceholderText"/>
            </w:rPr>
            <w:t>Click or tap here to enter text.</w:t>
          </w:r>
        </w:p>
      </w:docPartBody>
    </w:docPart>
    <w:docPart>
      <w:docPartPr>
        <w:name w:val="F6F5C418B6C440EB9C0A13996BF33250"/>
        <w:category>
          <w:name w:val="General"/>
          <w:gallery w:val="placeholder"/>
        </w:category>
        <w:types>
          <w:type w:val="bbPlcHdr"/>
        </w:types>
        <w:behaviors>
          <w:behavior w:val="content"/>
        </w:behaviors>
        <w:guid w:val="{0FCA2909-4009-4023-B129-F65F15646183}"/>
      </w:docPartPr>
      <w:docPartBody>
        <w:p w:rsidR="00000000" w:rsidRDefault="00FF0A0B" w:rsidP="00FF0A0B">
          <w:pPr>
            <w:pStyle w:val="F6F5C418B6C440EB9C0A13996BF33250"/>
          </w:pPr>
          <w:r w:rsidRPr="007058E7">
            <w:rPr>
              <w:rStyle w:val="PlaceholderText"/>
            </w:rPr>
            <w:t>Click or tap here to enter text.</w:t>
          </w:r>
        </w:p>
      </w:docPartBody>
    </w:docPart>
    <w:docPart>
      <w:docPartPr>
        <w:name w:val="AEBDBD0EBCB844F8A7ACD92B9F04468C"/>
        <w:category>
          <w:name w:val="General"/>
          <w:gallery w:val="placeholder"/>
        </w:category>
        <w:types>
          <w:type w:val="bbPlcHdr"/>
        </w:types>
        <w:behaviors>
          <w:behavior w:val="content"/>
        </w:behaviors>
        <w:guid w:val="{10259FA2-7853-462F-A1A4-E7094DA4D433}"/>
      </w:docPartPr>
      <w:docPartBody>
        <w:p w:rsidR="00000000" w:rsidRDefault="00FF0A0B" w:rsidP="00FF0A0B">
          <w:pPr>
            <w:pStyle w:val="AEBDBD0EBCB844F8A7ACD92B9F04468C"/>
          </w:pPr>
          <w:r w:rsidRPr="007058E7">
            <w:rPr>
              <w:rStyle w:val="PlaceholderText"/>
            </w:rPr>
            <w:t>Click or tap here to enter text.</w:t>
          </w:r>
        </w:p>
      </w:docPartBody>
    </w:docPart>
    <w:docPart>
      <w:docPartPr>
        <w:name w:val="B4CDD92FF4FB4E9B897F2287ADDC5979"/>
        <w:category>
          <w:name w:val="General"/>
          <w:gallery w:val="placeholder"/>
        </w:category>
        <w:types>
          <w:type w:val="bbPlcHdr"/>
        </w:types>
        <w:behaviors>
          <w:behavior w:val="content"/>
        </w:behaviors>
        <w:guid w:val="{0E3B7D51-0A5D-4960-BEDE-B0162AC07F83}"/>
      </w:docPartPr>
      <w:docPartBody>
        <w:p w:rsidR="00000000" w:rsidRDefault="00FF0A0B" w:rsidP="00FF0A0B">
          <w:pPr>
            <w:pStyle w:val="B4CDD92FF4FB4E9B897F2287ADDC5979"/>
          </w:pPr>
          <w:r w:rsidRPr="007058E7">
            <w:rPr>
              <w:rStyle w:val="PlaceholderText"/>
            </w:rPr>
            <w:t>Click or tap here to enter text.</w:t>
          </w:r>
        </w:p>
      </w:docPartBody>
    </w:docPart>
    <w:docPart>
      <w:docPartPr>
        <w:name w:val="760ACF76623C40BDAE3BE5800376F51F"/>
        <w:category>
          <w:name w:val="General"/>
          <w:gallery w:val="placeholder"/>
        </w:category>
        <w:types>
          <w:type w:val="bbPlcHdr"/>
        </w:types>
        <w:behaviors>
          <w:behavior w:val="content"/>
        </w:behaviors>
        <w:guid w:val="{9AE864C8-F4C7-420F-89A3-8AE38FD7D1A8}"/>
      </w:docPartPr>
      <w:docPartBody>
        <w:p w:rsidR="00000000" w:rsidRDefault="00FF0A0B" w:rsidP="00FF0A0B">
          <w:pPr>
            <w:pStyle w:val="760ACF76623C40BDAE3BE5800376F51F"/>
          </w:pPr>
          <w:r w:rsidRPr="007058E7">
            <w:rPr>
              <w:rStyle w:val="PlaceholderText"/>
            </w:rPr>
            <w:t>Click or tap here to enter text.</w:t>
          </w:r>
        </w:p>
      </w:docPartBody>
    </w:docPart>
    <w:docPart>
      <w:docPartPr>
        <w:name w:val="7F673A539B194D8D86F2BF2CAB62CCF8"/>
        <w:category>
          <w:name w:val="General"/>
          <w:gallery w:val="placeholder"/>
        </w:category>
        <w:types>
          <w:type w:val="bbPlcHdr"/>
        </w:types>
        <w:behaviors>
          <w:behavior w:val="content"/>
        </w:behaviors>
        <w:guid w:val="{7355CC67-5F84-431A-801F-D31275FBDC53}"/>
      </w:docPartPr>
      <w:docPartBody>
        <w:p w:rsidR="00000000" w:rsidRDefault="00FF0A0B" w:rsidP="00FF0A0B">
          <w:pPr>
            <w:pStyle w:val="7F673A539B194D8D86F2BF2CAB62CCF8"/>
          </w:pPr>
          <w:r w:rsidRPr="007058E7">
            <w:rPr>
              <w:rStyle w:val="PlaceholderText"/>
            </w:rPr>
            <w:t>Click or tap here to enter text.</w:t>
          </w:r>
        </w:p>
      </w:docPartBody>
    </w:docPart>
    <w:docPart>
      <w:docPartPr>
        <w:name w:val="7E0279DD96314918BA0666FF62C32CEB"/>
        <w:category>
          <w:name w:val="General"/>
          <w:gallery w:val="placeholder"/>
        </w:category>
        <w:types>
          <w:type w:val="bbPlcHdr"/>
        </w:types>
        <w:behaviors>
          <w:behavior w:val="content"/>
        </w:behaviors>
        <w:guid w:val="{214AE89D-361F-4B7F-B54E-A803D76933E6}"/>
      </w:docPartPr>
      <w:docPartBody>
        <w:p w:rsidR="00000000" w:rsidRDefault="00FF0A0B" w:rsidP="00FF0A0B">
          <w:pPr>
            <w:pStyle w:val="7E0279DD96314918BA0666FF62C32CEB"/>
          </w:pPr>
          <w:r w:rsidRPr="007058E7">
            <w:rPr>
              <w:rStyle w:val="PlaceholderText"/>
            </w:rPr>
            <w:t>Click or tap here to enter text.</w:t>
          </w:r>
        </w:p>
      </w:docPartBody>
    </w:docPart>
    <w:docPart>
      <w:docPartPr>
        <w:name w:val="823752D8C6C9462E932BE2B1A6875D12"/>
        <w:category>
          <w:name w:val="General"/>
          <w:gallery w:val="placeholder"/>
        </w:category>
        <w:types>
          <w:type w:val="bbPlcHdr"/>
        </w:types>
        <w:behaviors>
          <w:behavior w:val="content"/>
        </w:behaviors>
        <w:guid w:val="{2FD30E84-043B-4905-9FCC-2A89ED352411}"/>
      </w:docPartPr>
      <w:docPartBody>
        <w:p w:rsidR="00000000" w:rsidRDefault="00FF0A0B" w:rsidP="00FF0A0B">
          <w:pPr>
            <w:pStyle w:val="823752D8C6C9462E932BE2B1A6875D12"/>
          </w:pPr>
          <w:r w:rsidRPr="007058E7">
            <w:rPr>
              <w:rStyle w:val="PlaceholderText"/>
            </w:rPr>
            <w:t>Click or tap here to enter text.</w:t>
          </w:r>
        </w:p>
      </w:docPartBody>
    </w:docPart>
    <w:docPart>
      <w:docPartPr>
        <w:name w:val="3699B399F7734E189965A1918539417F"/>
        <w:category>
          <w:name w:val="General"/>
          <w:gallery w:val="placeholder"/>
        </w:category>
        <w:types>
          <w:type w:val="bbPlcHdr"/>
        </w:types>
        <w:behaviors>
          <w:behavior w:val="content"/>
        </w:behaviors>
        <w:guid w:val="{8011F74E-1C79-48F5-867B-78AD5823EA32}"/>
      </w:docPartPr>
      <w:docPartBody>
        <w:p w:rsidR="00000000" w:rsidRDefault="00FF0A0B" w:rsidP="00FF0A0B">
          <w:pPr>
            <w:pStyle w:val="3699B399F7734E189965A1918539417F"/>
          </w:pPr>
          <w:r w:rsidRPr="007058E7">
            <w:rPr>
              <w:rStyle w:val="PlaceholderText"/>
            </w:rPr>
            <w:t>Click or tap here to enter text.</w:t>
          </w:r>
        </w:p>
      </w:docPartBody>
    </w:docPart>
    <w:docPart>
      <w:docPartPr>
        <w:name w:val="33208042EE36468EBD14919A125BC60F"/>
        <w:category>
          <w:name w:val="General"/>
          <w:gallery w:val="placeholder"/>
        </w:category>
        <w:types>
          <w:type w:val="bbPlcHdr"/>
        </w:types>
        <w:behaviors>
          <w:behavior w:val="content"/>
        </w:behaviors>
        <w:guid w:val="{45242C3E-98D9-4091-9C57-FD8E08A41099}"/>
      </w:docPartPr>
      <w:docPartBody>
        <w:p w:rsidR="00000000" w:rsidRDefault="00FF0A0B" w:rsidP="00FF0A0B">
          <w:pPr>
            <w:pStyle w:val="33208042EE36468EBD14919A125BC60F"/>
          </w:pPr>
          <w:r w:rsidRPr="007058E7">
            <w:rPr>
              <w:rStyle w:val="PlaceholderText"/>
            </w:rPr>
            <w:t>Click or tap here to enter text.</w:t>
          </w:r>
        </w:p>
      </w:docPartBody>
    </w:docPart>
    <w:docPart>
      <w:docPartPr>
        <w:name w:val="E318DCDE640C4BB9810133CFDC370E0E"/>
        <w:category>
          <w:name w:val="General"/>
          <w:gallery w:val="placeholder"/>
        </w:category>
        <w:types>
          <w:type w:val="bbPlcHdr"/>
        </w:types>
        <w:behaviors>
          <w:behavior w:val="content"/>
        </w:behaviors>
        <w:guid w:val="{0F38CCB1-0C6D-45ED-A1F0-C7A6860072C2}"/>
      </w:docPartPr>
      <w:docPartBody>
        <w:p w:rsidR="00000000" w:rsidRDefault="00FF0A0B" w:rsidP="00FF0A0B">
          <w:pPr>
            <w:pStyle w:val="E318DCDE640C4BB9810133CFDC370E0E"/>
          </w:pPr>
          <w:r w:rsidRPr="007058E7">
            <w:rPr>
              <w:rStyle w:val="PlaceholderText"/>
            </w:rPr>
            <w:t>Click or tap here to enter text.</w:t>
          </w:r>
        </w:p>
      </w:docPartBody>
    </w:docPart>
    <w:docPart>
      <w:docPartPr>
        <w:name w:val="492690DD0A174CB7A295F252E04BEA09"/>
        <w:category>
          <w:name w:val="General"/>
          <w:gallery w:val="placeholder"/>
        </w:category>
        <w:types>
          <w:type w:val="bbPlcHdr"/>
        </w:types>
        <w:behaviors>
          <w:behavior w:val="content"/>
        </w:behaviors>
        <w:guid w:val="{44682451-3252-4440-93EA-2A0FA07CF0F6}"/>
      </w:docPartPr>
      <w:docPartBody>
        <w:p w:rsidR="00000000" w:rsidRDefault="00FF0A0B" w:rsidP="00FF0A0B">
          <w:pPr>
            <w:pStyle w:val="492690DD0A174CB7A295F252E04BEA09"/>
          </w:pPr>
          <w:r w:rsidRPr="007058E7">
            <w:rPr>
              <w:rStyle w:val="PlaceholderText"/>
            </w:rPr>
            <w:t>Click or tap here to enter text.</w:t>
          </w:r>
        </w:p>
      </w:docPartBody>
    </w:docPart>
    <w:docPart>
      <w:docPartPr>
        <w:name w:val="7DD9BAC59EA64247A1562AC2B90D5EED"/>
        <w:category>
          <w:name w:val="General"/>
          <w:gallery w:val="placeholder"/>
        </w:category>
        <w:types>
          <w:type w:val="bbPlcHdr"/>
        </w:types>
        <w:behaviors>
          <w:behavior w:val="content"/>
        </w:behaviors>
        <w:guid w:val="{49ABBE3E-C09F-40FC-B04F-F181AC899646}"/>
      </w:docPartPr>
      <w:docPartBody>
        <w:p w:rsidR="00000000" w:rsidRDefault="00FF0A0B" w:rsidP="00FF0A0B">
          <w:pPr>
            <w:pStyle w:val="7DD9BAC59EA64247A1562AC2B90D5EED"/>
          </w:pPr>
          <w:r w:rsidRPr="007058E7">
            <w:rPr>
              <w:rStyle w:val="PlaceholderText"/>
            </w:rPr>
            <w:t>Click or tap here to enter text.</w:t>
          </w:r>
        </w:p>
      </w:docPartBody>
    </w:docPart>
    <w:docPart>
      <w:docPartPr>
        <w:name w:val="038DDE880BE54E7CB5755A8673081083"/>
        <w:category>
          <w:name w:val="General"/>
          <w:gallery w:val="placeholder"/>
        </w:category>
        <w:types>
          <w:type w:val="bbPlcHdr"/>
        </w:types>
        <w:behaviors>
          <w:behavior w:val="content"/>
        </w:behaviors>
        <w:guid w:val="{8CFCAE47-63A3-4342-B966-DDE49641EB6C}"/>
      </w:docPartPr>
      <w:docPartBody>
        <w:p w:rsidR="00000000" w:rsidRDefault="00FF0A0B" w:rsidP="00FF0A0B">
          <w:pPr>
            <w:pStyle w:val="038DDE880BE54E7CB5755A8673081083"/>
          </w:pPr>
          <w:r w:rsidRPr="007058E7">
            <w:rPr>
              <w:rStyle w:val="PlaceholderText"/>
            </w:rPr>
            <w:t>Click or tap here to enter text.</w:t>
          </w:r>
        </w:p>
      </w:docPartBody>
    </w:docPart>
    <w:docPart>
      <w:docPartPr>
        <w:name w:val="1C532547F03845DBAC9A89479E350A55"/>
        <w:category>
          <w:name w:val="General"/>
          <w:gallery w:val="placeholder"/>
        </w:category>
        <w:types>
          <w:type w:val="bbPlcHdr"/>
        </w:types>
        <w:behaviors>
          <w:behavior w:val="content"/>
        </w:behaviors>
        <w:guid w:val="{D6258868-7C2C-4D69-923B-6162173ECA1E}"/>
      </w:docPartPr>
      <w:docPartBody>
        <w:p w:rsidR="00000000" w:rsidRDefault="00FF0A0B" w:rsidP="00FF0A0B">
          <w:pPr>
            <w:pStyle w:val="1C532547F03845DBAC9A89479E350A55"/>
          </w:pPr>
          <w:r w:rsidRPr="007058E7">
            <w:rPr>
              <w:rStyle w:val="PlaceholderText"/>
            </w:rPr>
            <w:t>Click or tap here to enter text.</w:t>
          </w:r>
        </w:p>
      </w:docPartBody>
    </w:docPart>
    <w:docPart>
      <w:docPartPr>
        <w:name w:val="7BE87133FF8F48DF986D82DE77354A7E"/>
        <w:category>
          <w:name w:val="General"/>
          <w:gallery w:val="placeholder"/>
        </w:category>
        <w:types>
          <w:type w:val="bbPlcHdr"/>
        </w:types>
        <w:behaviors>
          <w:behavior w:val="content"/>
        </w:behaviors>
        <w:guid w:val="{330E3202-CBF4-45A7-824C-2E076E5098C7}"/>
      </w:docPartPr>
      <w:docPartBody>
        <w:p w:rsidR="00000000" w:rsidRDefault="00FF0A0B" w:rsidP="00FF0A0B">
          <w:pPr>
            <w:pStyle w:val="7BE87133FF8F48DF986D82DE77354A7E"/>
          </w:pPr>
          <w:r w:rsidRPr="007058E7">
            <w:rPr>
              <w:rStyle w:val="PlaceholderText"/>
            </w:rPr>
            <w:t>Click or tap here to enter text.</w:t>
          </w:r>
        </w:p>
      </w:docPartBody>
    </w:docPart>
    <w:docPart>
      <w:docPartPr>
        <w:name w:val="9C8D0BDE5CF74A639202339DEC9DD037"/>
        <w:category>
          <w:name w:val="General"/>
          <w:gallery w:val="placeholder"/>
        </w:category>
        <w:types>
          <w:type w:val="bbPlcHdr"/>
        </w:types>
        <w:behaviors>
          <w:behavior w:val="content"/>
        </w:behaviors>
        <w:guid w:val="{4C7DA0DB-3F62-4754-A5E9-7247B36DD50B}"/>
      </w:docPartPr>
      <w:docPartBody>
        <w:p w:rsidR="00000000" w:rsidRDefault="00FF0A0B" w:rsidP="00FF0A0B">
          <w:pPr>
            <w:pStyle w:val="9C8D0BDE5CF74A639202339DEC9DD037"/>
          </w:pPr>
          <w:r w:rsidRPr="007058E7">
            <w:rPr>
              <w:rStyle w:val="PlaceholderText"/>
            </w:rPr>
            <w:t>Click or tap here to enter text.</w:t>
          </w:r>
        </w:p>
      </w:docPartBody>
    </w:docPart>
    <w:docPart>
      <w:docPartPr>
        <w:name w:val="106C7FE879324DAFACA8E7C9E97B25EE"/>
        <w:category>
          <w:name w:val="General"/>
          <w:gallery w:val="placeholder"/>
        </w:category>
        <w:types>
          <w:type w:val="bbPlcHdr"/>
        </w:types>
        <w:behaviors>
          <w:behavior w:val="content"/>
        </w:behaviors>
        <w:guid w:val="{FE1897E4-1252-4512-9C45-29B35EC775DD}"/>
      </w:docPartPr>
      <w:docPartBody>
        <w:p w:rsidR="00000000" w:rsidRDefault="00FF0A0B" w:rsidP="00FF0A0B">
          <w:pPr>
            <w:pStyle w:val="106C7FE879324DAFACA8E7C9E97B25EE"/>
          </w:pPr>
          <w:r w:rsidRPr="007058E7">
            <w:rPr>
              <w:rStyle w:val="PlaceholderText"/>
            </w:rPr>
            <w:t>Click or tap here to enter text.</w:t>
          </w:r>
        </w:p>
      </w:docPartBody>
    </w:docPart>
    <w:docPart>
      <w:docPartPr>
        <w:name w:val="3C17828C9F7C4FC2BEF45B46295FE1FC"/>
        <w:category>
          <w:name w:val="General"/>
          <w:gallery w:val="placeholder"/>
        </w:category>
        <w:types>
          <w:type w:val="bbPlcHdr"/>
        </w:types>
        <w:behaviors>
          <w:behavior w:val="content"/>
        </w:behaviors>
        <w:guid w:val="{3DE1AF6F-8A99-450F-930A-A972720B21CD}"/>
      </w:docPartPr>
      <w:docPartBody>
        <w:p w:rsidR="00000000" w:rsidRDefault="00FF0A0B" w:rsidP="00FF0A0B">
          <w:pPr>
            <w:pStyle w:val="3C17828C9F7C4FC2BEF45B46295FE1FC"/>
          </w:pPr>
          <w:r w:rsidRPr="007058E7">
            <w:rPr>
              <w:rStyle w:val="PlaceholderText"/>
            </w:rPr>
            <w:t>Click or tap here to enter text.</w:t>
          </w:r>
        </w:p>
      </w:docPartBody>
    </w:docPart>
    <w:docPart>
      <w:docPartPr>
        <w:name w:val="DCB984CBE88D4C448B863A5CD3C45411"/>
        <w:category>
          <w:name w:val="General"/>
          <w:gallery w:val="placeholder"/>
        </w:category>
        <w:types>
          <w:type w:val="bbPlcHdr"/>
        </w:types>
        <w:behaviors>
          <w:behavior w:val="content"/>
        </w:behaviors>
        <w:guid w:val="{0C69F681-C1B2-46B4-BF80-B464C48900B4}"/>
      </w:docPartPr>
      <w:docPartBody>
        <w:p w:rsidR="00000000" w:rsidRDefault="00FF0A0B" w:rsidP="00FF0A0B">
          <w:pPr>
            <w:pStyle w:val="DCB984CBE88D4C448B863A5CD3C45411"/>
          </w:pPr>
          <w:r w:rsidRPr="007058E7">
            <w:rPr>
              <w:rStyle w:val="PlaceholderText"/>
            </w:rPr>
            <w:t>Click or tap here to enter text.</w:t>
          </w:r>
        </w:p>
      </w:docPartBody>
    </w:docPart>
    <w:docPart>
      <w:docPartPr>
        <w:name w:val="A5AC436BDE29465F8ABE30FAD76C2521"/>
        <w:category>
          <w:name w:val="General"/>
          <w:gallery w:val="placeholder"/>
        </w:category>
        <w:types>
          <w:type w:val="bbPlcHdr"/>
        </w:types>
        <w:behaviors>
          <w:behavior w:val="content"/>
        </w:behaviors>
        <w:guid w:val="{B83BBF52-A0B2-4705-A9CD-242BA1982AA7}"/>
      </w:docPartPr>
      <w:docPartBody>
        <w:p w:rsidR="00000000" w:rsidRDefault="00FF0A0B" w:rsidP="00FF0A0B">
          <w:pPr>
            <w:pStyle w:val="A5AC436BDE29465F8ABE30FAD76C2521"/>
          </w:pPr>
          <w:r w:rsidRPr="007058E7">
            <w:rPr>
              <w:rStyle w:val="PlaceholderText"/>
            </w:rPr>
            <w:t>Click or tap here to enter text.</w:t>
          </w:r>
        </w:p>
      </w:docPartBody>
    </w:docPart>
    <w:docPart>
      <w:docPartPr>
        <w:name w:val="0E510F912BC440B4B307AD0CBBB9473F"/>
        <w:category>
          <w:name w:val="General"/>
          <w:gallery w:val="placeholder"/>
        </w:category>
        <w:types>
          <w:type w:val="bbPlcHdr"/>
        </w:types>
        <w:behaviors>
          <w:behavior w:val="content"/>
        </w:behaviors>
        <w:guid w:val="{17403828-2B71-466C-AB65-DE47D316A224}"/>
      </w:docPartPr>
      <w:docPartBody>
        <w:p w:rsidR="00000000" w:rsidRDefault="00FF0A0B" w:rsidP="00FF0A0B">
          <w:pPr>
            <w:pStyle w:val="0E510F912BC440B4B307AD0CBBB9473F"/>
          </w:pPr>
          <w:r w:rsidRPr="007058E7">
            <w:rPr>
              <w:rStyle w:val="PlaceholderText"/>
            </w:rPr>
            <w:t>Click or tap here to enter text.</w:t>
          </w:r>
        </w:p>
      </w:docPartBody>
    </w:docPart>
    <w:docPart>
      <w:docPartPr>
        <w:name w:val="E5A3C350E7DC454AB4E77E1EF2FC709A"/>
        <w:category>
          <w:name w:val="General"/>
          <w:gallery w:val="placeholder"/>
        </w:category>
        <w:types>
          <w:type w:val="bbPlcHdr"/>
        </w:types>
        <w:behaviors>
          <w:behavior w:val="content"/>
        </w:behaviors>
        <w:guid w:val="{CF31DCFF-7F44-4D6D-A4AD-B14FB4E0E600}"/>
      </w:docPartPr>
      <w:docPartBody>
        <w:p w:rsidR="00000000" w:rsidRDefault="00FF0A0B" w:rsidP="00FF0A0B">
          <w:pPr>
            <w:pStyle w:val="E5A3C350E7DC454AB4E77E1EF2FC709A"/>
          </w:pPr>
          <w:r w:rsidRPr="007058E7">
            <w:rPr>
              <w:rStyle w:val="PlaceholderText"/>
            </w:rPr>
            <w:t>Click or tap here to enter text.</w:t>
          </w:r>
        </w:p>
      </w:docPartBody>
    </w:docPart>
    <w:docPart>
      <w:docPartPr>
        <w:name w:val="66CFA43D3FBB45BB998853DA85E8C82C"/>
        <w:category>
          <w:name w:val="General"/>
          <w:gallery w:val="placeholder"/>
        </w:category>
        <w:types>
          <w:type w:val="bbPlcHdr"/>
        </w:types>
        <w:behaviors>
          <w:behavior w:val="content"/>
        </w:behaviors>
        <w:guid w:val="{66CB75D7-7CF2-47BC-ABD5-98A743CC1CE3}"/>
      </w:docPartPr>
      <w:docPartBody>
        <w:p w:rsidR="00000000" w:rsidRDefault="00FF0A0B" w:rsidP="00FF0A0B">
          <w:pPr>
            <w:pStyle w:val="66CFA43D3FBB45BB998853DA85E8C82C"/>
          </w:pPr>
          <w:r w:rsidRPr="007058E7">
            <w:rPr>
              <w:rStyle w:val="PlaceholderText"/>
            </w:rPr>
            <w:t>Click or tap here to enter text.</w:t>
          </w:r>
        </w:p>
      </w:docPartBody>
    </w:docPart>
    <w:docPart>
      <w:docPartPr>
        <w:name w:val="D1FD557C414348189B1A1F6D36580781"/>
        <w:category>
          <w:name w:val="General"/>
          <w:gallery w:val="placeholder"/>
        </w:category>
        <w:types>
          <w:type w:val="bbPlcHdr"/>
        </w:types>
        <w:behaviors>
          <w:behavior w:val="content"/>
        </w:behaviors>
        <w:guid w:val="{387449C0-530F-4D66-99FB-73A45545F458}"/>
      </w:docPartPr>
      <w:docPartBody>
        <w:p w:rsidR="00000000" w:rsidRDefault="00FF0A0B" w:rsidP="00FF0A0B">
          <w:pPr>
            <w:pStyle w:val="D1FD557C414348189B1A1F6D36580781"/>
          </w:pPr>
          <w:r w:rsidRPr="007058E7">
            <w:rPr>
              <w:rStyle w:val="PlaceholderText"/>
            </w:rPr>
            <w:t>Click or tap here to enter text.</w:t>
          </w:r>
        </w:p>
      </w:docPartBody>
    </w:docPart>
    <w:docPart>
      <w:docPartPr>
        <w:name w:val="8AD178444A864B8CA8560C72C89934DF"/>
        <w:category>
          <w:name w:val="General"/>
          <w:gallery w:val="placeholder"/>
        </w:category>
        <w:types>
          <w:type w:val="bbPlcHdr"/>
        </w:types>
        <w:behaviors>
          <w:behavior w:val="content"/>
        </w:behaviors>
        <w:guid w:val="{F437C15C-C372-40D0-AF23-0C5ED6219943}"/>
      </w:docPartPr>
      <w:docPartBody>
        <w:p w:rsidR="00000000" w:rsidRDefault="00FF0A0B" w:rsidP="00FF0A0B">
          <w:pPr>
            <w:pStyle w:val="8AD178444A864B8CA8560C72C89934DF"/>
          </w:pPr>
          <w:r w:rsidRPr="007058E7">
            <w:rPr>
              <w:rStyle w:val="PlaceholderText"/>
            </w:rPr>
            <w:t>Click or tap here to enter text.</w:t>
          </w:r>
        </w:p>
      </w:docPartBody>
    </w:docPart>
    <w:docPart>
      <w:docPartPr>
        <w:name w:val="EE0F9B8F5E97473ABC6854C49F9A3696"/>
        <w:category>
          <w:name w:val="General"/>
          <w:gallery w:val="placeholder"/>
        </w:category>
        <w:types>
          <w:type w:val="bbPlcHdr"/>
        </w:types>
        <w:behaviors>
          <w:behavior w:val="content"/>
        </w:behaviors>
        <w:guid w:val="{FA8038B8-AE57-44FA-8F5F-A5CFD0588EC0}"/>
      </w:docPartPr>
      <w:docPartBody>
        <w:p w:rsidR="00000000" w:rsidRDefault="00FF0A0B" w:rsidP="00FF0A0B">
          <w:pPr>
            <w:pStyle w:val="EE0F9B8F5E97473ABC6854C49F9A3696"/>
          </w:pPr>
          <w:r w:rsidRPr="007058E7">
            <w:rPr>
              <w:rStyle w:val="PlaceholderText"/>
            </w:rPr>
            <w:t>Click or tap here to enter text.</w:t>
          </w:r>
        </w:p>
      </w:docPartBody>
    </w:docPart>
    <w:docPart>
      <w:docPartPr>
        <w:name w:val="C9CE6D4E8CE5412CA8AC794DF925E290"/>
        <w:category>
          <w:name w:val="General"/>
          <w:gallery w:val="placeholder"/>
        </w:category>
        <w:types>
          <w:type w:val="bbPlcHdr"/>
        </w:types>
        <w:behaviors>
          <w:behavior w:val="content"/>
        </w:behaviors>
        <w:guid w:val="{D42315BD-19BA-4431-8538-58B667ECD118}"/>
      </w:docPartPr>
      <w:docPartBody>
        <w:p w:rsidR="00000000" w:rsidRDefault="00FF0A0B" w:rsidP="00FF0A0B">
          <w:pPr>
            <w:pStyle w:val="C9CE6D4E8CE5412CA8AC794DF925E290"/>
          </w:pPr>
          <w:r w:rsidRPr="007058E7">
            <w:rPr>
              <w:rStyle w:val="PlaceholderText"/>
            </w:rPr>
            <w:t>Click or tap here to enter text.</w:t>
          </w:r>
        </w:p>
      </w:docPartBody>
    </w:docPart>
    <w:docPart>
      <w:docPartPr>
        <w:name w:val="68AD74D302F7476D989EBDDF1BE5EDAD"/>
        <w:category>
          <w:name w:val="General"/>
          <w:gallery w:val="placeholder"/>
        </w:category>
        <w:types>
          <w:type w:val="bbPlcHdr"/>
        </w:types>
        <w:behaviors>
          <w:behavior w:val="content"/>
        </w:behaviors>
        <w:guid w:val="{BDB592FE-44DD-4F78-8ACE-023C590FE911}"/>
      </w:docPartPr>
      <w:docPartBody>
        <w:p w:rsidR="00000000" w:rsidRDefault="00FF0A0B" w:rsidP="00FF0A0B">
          <w:pPr>
            <w:pStyle w:val="68AD74D302F7476D989EBDDF1BE5EDAD"/>
          </w:pPr>
          <w:r w:rsidRPr="007058E7">
            <w:rPr>
              <w:rStyle w:val="PlaceholderText"/>
            </w:rPr>
            <w:t>Click or tap here to enter text.</w:t>
          </w:r>
        </w:p>
      </w:docPartBody>
    </w:docPart>
    <w:docPart>
      <w:docPartPr>
        <w:name w:val="FEA0A5EA5EFA421095E097DFFDAECF43"/>
        <w:category>
          <w:name w:val="General"/>
          <w:gallery w:val="placeholder"/>
        </w:category>
        <w:types>
          <w:type w:val="bbPlcHdr"/>
        </w:types>
        <w:behaviors>
          <w:behavior w:val="content"/>
        </w:behaviors>
        <w:guid w:val="{A2E7A06D-AFCC-47A7-95C1-3151E4CE1D40}"/>
      </w:docPartPr>
      <w:docPartBody>
        <w:p w:rsidR="00000000" w:rsidRDefault="00FF0A0B" w:rsidP="00FF0A0B">
          <w:pPr>
            <w:pStyle w:val="FEA0A5EA5EFA421095E097DFFDAECF43"/>
          </w:pPr>
          <w:r w:rsidRPr="007058E7">
            <w:rPr>
              <w:rStyle w:val="PlaceholderText"/>
            </w:rPr>
            <w:t>Click or tap here to enter text.</w:t>
          </w:r>
        </w:p>
      </w:docPartBody>
    </w:docPart>
    <w:docPart>
      <w:docPartPr>
        <w:name w:val="79DF33F51669427AB482E3E428CBCF07"/>
        <w:category>
          <w:name w:val="General"/>
          <w:gallery w:val="placeholder"/>
        </w:category>
        <w:types>
          <w:type w:val="bbPlcHdr"/>
        </w:types>
        <w:behaviors>
          <w:behavior w:val="content"/>
        </w:behaviors>
        <w:guid w:val="{DBD9DF2B-1563-4A3F-988E-DCA274ADA7DD}"/>
      </w:docPartPr>
      <w:docPartBody>
        <w:p w:rsidR="00000000" w:rsidRDefault="00FF0A0B" w:rsidP="00FF0A0B">
          <w:pPr>
            <w:pStyle w:val="79DF33F51669427AB482E3E428CBCF07"/>
          </w:pPr>
          <w:r w:rsidRPr="007058E7">
            <w:rPr>
              <w:rStyle w:val="PlaceholderText"/>
            </w:rPr>
            <w:t>Click or tap here to enter text.</w:t>
          </w:r>
        </w:p>
      </w:docPartBody>
    </w:docPart>
    <w:docPart>
      <w:docPartPr>
        <w:name w:val="07065BB12CB14578BE696395EF4403BB"/>
        <w:category>
          <w:name w:val="General"/>
          <w:gallery w:val="placeholder"/>
        </w:category>
        <w:types>
          <w:type w:val="bbPlcHdr"/>
        </w:types>
        <w:behaviors>
          <w:behavior w:val="content"/>
        </w:behaviors>
        <w:guid w:val="{D2C4D24C-17DF-4A6D-8C30-2B0A09A66F97}"/>
      </w:docPartPr>
      <w:docPartBody>
        <w:p w:rsidR="00000000" w:rsidRDefault="00FF0A0B" w:rsidP="00FF0A0B">
          <w:pPr>
            <w:pStyle w:val="07065BB12CB14578BE696395EF4403BB"/>
          </w:pPr>
          <w:r w:rsidRPr="007058E7">
            <w:rPr>
              <w:rStyle w:val="PlaceholderText"/>
            </w:rPr>
            <w:t>Click or tap here to enter text.</w:t>
          </w:r>
        </w:p>
      </w:docPartBody>
    </w:docPart>
    <w:docPart>
      <w:docPartPr>
        <w:name w:val="0300175627924B4A85FAE1AF86621CAC"/>
        <w:category>
          <w:name w:val="General"/>
          <w:gallery w:val="placeholder"/>
        </w:category>
        <w:types>
          <w:type w:val="bbPlcHdr"/>
        </w:types>
        <w:behaviors>
          <w:behavior w:val="content"/>
        </w:behaviors>
        <w:guid w:val="{FE0A486C-D403-4DC2-A3EE-A410D716800A}"/>
      </w:docPartPr>
      <w:docPartBody>
        <w:p w:rsidR="00000000" w:rsidRDefault="00FF0A0B" w:rsidP="00FF0A0B">
          <w:pPr>
            <w:pStyle w:val="0300175627924B4A85FAE1AF86621CAC"/>
          </w:pPr>
          <w:r w:rsidRPr="007058E7">
            <w:rPr>
              <w:rStyle w:val="PlaceholderText"/>
            </w:rPr>
            <w:t>Click or tap here to enter text.</w:t>
          </w:r>
        </w:p>
      </w:docPartBody>
    </w:docPart>
    <w:docPart>
      <w:docPartPr>
        <w:name w:val="E8C346934B664BA1858838078BF71BA6"/>
        <w:category>
          <w:name w:val="General"/>
          <w:gallery w:val="placeholder"/>
        </w:category>
        <w:types>
          <w:type w:val="bbPlcHdr"/>
        </w:types>
        <w:behaviors>
          <w:behavior w:val="content"/>
        </w:behaviors>
        <w:guid w:val="{FD7E18E8-FBD1-4FEA-8159-CDB050ED4896}"/>
      </w:docPartPr>
      <w:docPartBody>
        <w:p w:rsidR="00000000" w:rsidRDefault="00FF0A0B" w:rsidP="00FF0A0B">
          <w:pPr>
            <w:pStyle w:val="E8C346934B664BA1858838078BF71BA6"/>
          </w:pPr>
          <w:r w:rsidRPr="007058E7">
            <w:rPr>
              <w:rStyle w:val="PlaceholderText"/>
            </w:rPr>
            <w:t>Click or tap here to enter text.</w:t>
          </w:r>
        </w:p>
      </w:docPartBody>
    </w:docPart>
    <w:docPart>
      <w:docPartPr>
        <w:name w:val="4ABBC7BA3A53498193D323BF7079A041"/>
        <w:category>
          <w:name w:val="General"/>
          <w:gallery w:val="placeholder"/>
        </w:category>
        <w:types>
          <w:type w:val="bbPlcHdr"/>
        </w:types>
        <w:behaviors>
          <w:behavior w:val="content"/>
        </w:behaviors>
        <w:guid w:val="{057ACD68-2804-4998-B2CA-EFC0AD29B543}"/>
      </w:docPartPr>
      <w:docPartBody>
        <w:p w:rsidR="00000000" w:rsidRDefault="00FF0A0B" w:rsidP="00FF0A0B">
          <w:pPr>
            <w:pStyle w:val="4ABBC7BA3A53498193D323BF7079A041"/>
          </w:pPr>
          <w:r w:rsidRPr="007058E7">
            <w:rPr>
              <w:rStyle w:val="PlaceholderText"/>
            </w:rPr>
            <w:t>Click or tap here to enter text.</w:t>
          </w:r>
        </w:p>
      </w:docPartBody>
    </w:docPart>
    <w:docPart>
      <w:docPartPr>
        <w:name w:val="91134E49C636474AAB2BCCF29BF57D82"/>
        <w:category>
          <w:name w:val="General"/>
          <w:gallery w:val="placeholder"/>
        </w:category>
        <w:types>
          <w:type w:val="bbPlcHdr"/>
        </w:types>
        <w:behaviors>
          <w:behavior w:val="content"/>
        </w:behaviors>
        <w:guid w:val="{67D9793A-60C9-4F5D-ACAB-C9CCD795202A}"/>
      </w:docPartPr>
      <w:docPartBody>
        <w:p w:rsidR="00000000" w:rsidRDefault="00FF0A0B" w:rsidP="00FF0A0B">
          <w:pPr>
            <w:pStyle w:val="91134E49C636474AAB2BCCF29BF57D82"/>
          </w:pPr>
          <w:r w:rsidRPr="007058E7">
            <w:rPr>
              <w:rStyle w:val="PlaceholderText"/>
            </w:rPr>
            <w:t>Click or tap here to enter text.</w:t>
          </w:r>
        </w:p>
      </w:docPartBody>
    </w:docPart>
    <w:docPart>
      <w:docPartPr>
        <w:name w:val="E958CB885D3649EF81C5B6B6CFD6AB33"/>
        <w:category>
          <w:name w:val="General"/>
          <w:gallery w:val="placeholder"/>
        </w:category>
        <w:types>
          <w:type w:val="bbPlcHdr"/>
        </w:types>
        <w:behaviors>
          <w:behavior w:val="content"/>
        </w:behaviors>
        <w:guid w:val="{D1EC0D4B-7C2D-4270-B28F-5D4ACDDCA273}"/>
      </w:docPartPr>
      <w:docPartBody>
        <w:p w:rsidR="00000000" w:rsidRDefault="00FF0A0B" w:rsidP="00FF0A0B">
          <w:pPr>
            <w:pStyle w:val="E958CB885D3649EF81C5B6B6CFD6AB33"/>
          </w:pPr>
          <w:r w:rsidRPr="007058E7">
            <w:rPr>
              <w:rStyle w:val="PlaceholderText"/>
            </w:rPr>
            <w:t>Click or tap here to enter text.</w:t>
          </w:r>
        </w:p>
      </w:docPartBody>
    </w:docPart>
    <w:docPart>
      <w:docPartPr>
        <w:name w:val="F54125B1229D46049D8E643055FC2EBC"/>
        <w:category>
          <w:name w:val="General"/>
          <w:gallery w:val="placeholder"/>
        </w:category>
        <w:types>
          <w:type w:val="bbPlcHdr"/>
        </w:types>
        <w:behaviors>
          <w:behavior w:val="content"/>
        </w:behaviors>
        <w:guid w:val="{48F150D3-5DD2-49A6-99BF-D3D3CFBD36B0}"/>
      </w:docPartPr>
      <w:docPartBody>
        <w:p w:rsidR="00000000" w:rsidRDefault="00FF0A0B" w:rsidP="00FF0A0B">
          <w:pPr>
            <w:pStyle w:val="F54125B1229D46049D8E643055FC2EBC"/>
          </w:pPr>
          <w:r w:rsidRPr="007058E7">
            <w:rPr>
              <w:rStyle w:val="PlaceholderText"/>
            </w:rPr>
            <w:t>Click or tap here to enter text.</w:t>
          </w:r>
        </w:p>
      </w:docPartBody>
    </w:docPart>
    <w:docPart>
      <w:docPartPr>
        <w:name w:val="9DF4D6696D0B44A58365CE8AFEA8F839"/>
        <w:category>
          <w:name w:val="General"/>
          <w:gallery w:val="placeholder"/>
        </w:category>
        <w:types>
          <w:type w:val="bbPlcHdr"/>
        </w:types>
        <w:behaviors>
          <w:behavior w:val="content"/>
        </w:behaviors>
        <w:guid w:val="{479CAC28-BEE6-4D8A-A37D-A81F7773C562}"/>
      </w:docPartPr>
      <w:docPartBody>
        <w:p w:rsidR="00000000" w:rsidRDefault="00FF0A0B" w:rsidP="00FF0A0B">
          <w:pPr>
            <w:pStyle w:val="9DF4D6696D0B44A58365CE8AFEA8F839"/>
          </w:pPr>
          <w:r w:rsidRPr="007058E7">
            <w:rPr>
              <w:rStyle w:val="PlaceholderText"/>
            </w:rPr>
            <w:t>Click or tap here to enter text.</w:t>
          </w:r>
        </w:p>
      </w:docPartBody>
    </w:docPart>
    <w:docPart>
      <w:docPartPr>
        <w:name w:val="5791103E266848B4BB4C619C167E554A"/>
        <w:category>
          <w:name w:val="General"/>
          <w:gallery w:val="placeholder"/>
        </w:category>
        <w:types>
          <w:type w:val="bbPlcHdr"/>
        </w:types>
        <w:behaviors>
          <w:behavior w:val="content"/>
        </w:behaviors>
        <w:guid w:val="{C6CDE599-EEC0-4725-BB20-1399A280DEE5}"/>
      </w:docPartPr>
      <w:docPartBody>
        <w:p w:rsidR="00000000" w:rsidRDefault="00FF0A0B" w:rsidP="00FF0A0B">
          <w:pPr>
            <w:pStyle w:val="5791103E266848B4BB4C619C167E554A"/>
          </w:pPr>
          <w:r w:rsidRPr="007058E7">
            <w:rPr>
              <w:rStyle w:val="PlaceholderText"/>
            </w:rPr>
            <w:t>Click or tap here to enter text.</w:t>
          </w:r>
        </w:p>
      </w:docPartBody>
    </w:docPart>
    <w:docPart>
      <w:docPartPr>
        <w:name w:val="1F00D696AF0843DF9265B8B5AB553EA7"/>
        <w:category>
          <w:name w:val="General"/>
          <w:gallery w:val="placeholder"/>
        </w:category>
        <w:types>
          <w:type w:val="bbPlcHdr"/>
        </w:types>
        <w:behaviors>
          <w:behavior w:val="content"/>
        </w:behaviors>
        <w:guid w:val="{5BB05252-C569-46D8-A250-1439410B4570}"/>
      </w:docPartPr>
      <w:docPartBody>
        <w:p w:rsidR="00000000" w:rsidRDefault="00FF0A0B" w:rsidP="00FF0A0B">
          <w:pPr>
            <w:pStyle w:val="1F00D696AF0843DF9265B8B5AB553EA7"/>
          </w:pPr>
          <w:r w:rsidRPr="007058E7">
            <w:rPr>
              <w:rStyle w:val="PlaceholderText"/>
            </w:rPr>
            <w:t>Click or tap here to enter text.</w:t>
          </w:r>
        </w:p>
      </w:docPartBody>
    </w:docPart>
    <w:docPart>
      <w:docPartPr>
        <w:name w:val="2A93803721C64E6F9C8A54EB4C01B702"/>
        <w:category>
          <w:name w:val="General"/>
          <w:gallery w:val="placeholder"/>
        </w:category>
        <w:types>
          <w:type w:val="bbPlcHdr"/>
        </w:types>
        <w:behaviors>
          <w:behavior w:val="content"/>
        </w:behaviors>
        <w:guid w:val="{EBD2ED37-CA4B-4197-BBFC-769973331BEA}"/>
      </w:docPartPr>
      <w:docPartBody>
        <w:p w:rsidR="00000000" w:rsidRDefault="00FF0A0B" w:rsidP="00FF0A0B">
          <w:pPr>
            <w:pStyle w:val="2A93803721C64E6F9C8A54EB4C01B702"/>
          </w:pPr>
          <w:r w:rsidRPr="007058E7">
            <w:rPr>
              <w:rStyle w:val="PlaceholderText"/>
            </w:rPr>
            <w:t>Click or tap here to enter text.</w:t>
          </w:r>
        </w:p>
      </w:docPartBody>
    </w:docPart>
    <w:docPart>
      <w:docPartPr>
        <w:name w:val="CFC4793B9F7941608C8C537337DFBF00"/>
        <w:category>
          <w:name w:val="General"/>
          <w:gallery w:val="placeholder"/>
        </w:category>
        <w:types>
          <w:type w:val="bbPlcHdr"/>
        </w:types>
        <w:behaviors>
          <w:behavior w:val="content"/>
        </w:behaviors>
        <w:guid w:val="{DBD0EA32-9866-4CCE-8001-FDE297AA670E}"/>
      </w:docPartPr>
      <w:docPartBody>
        <w:p w:rsidR="00000000" w:rsidRDefault="00FF0A0B" w:rsidP="00FF0A0B">
          <w:pPr>
            <w:pStyle w:val="CFC4793B9F7941608C8C537337DFBF00"/>
          </w:pPr>
          <w:r w:rsidRPr="007058E7">
            <w:rPr>
              <w:rStyle w:val="PlaceholderText"/>
            </w:rPr>
            <w:t>Click or tap here to enter text.</w:t>
          </w:r>
        </w:p>
      </w:docPartBody>
    </w:docPart>
    <w:docPart>
      <w:docPartPr>
        <w:name w:val="72992D37E4D247548652927F3BB6DC40"/>
        <w:category>
          <w:name w:val="General"/>
          <w:gallery w:val="placeholder"/>
        </w:category>
        <w:types>
          <w:type w:val="bbPlcHdr"/>
        </w:types>
        <w:behaviors>
          <w:behavior w:val="content"/>
        </w:behaviors>
        <w:guid w:val="{89FB8D72-0F2E-4CBD-9163-05DF7525142E}"/>
      </w:docPartPr>
      <w:docPartBody>
        <w:p w:rsidR="00000000" w:rsidRDefault="00FF0A0B" w:rsidP="00FF0A0B">
          <w:pPr>
            <w:pStyle w:val="72992D37E4D247548652927F3BB6DC40"/>
          </w:pPr>
          <w:r w:rsidRPr="007058E7">
            <w:rPr>
              <w:rStyle w:val="PlaceholderText"/>
            </w:rPr>
            <w:t>Click or tap here to enter text.</w:t>
          </w:r>
        </w:p>
      </w:docPartBody>
    </w:docPart>
    <w:docPart>
      <w:docPartPr>
        <w:name w:val="0D05B5127A2545B5B9A372265C4A335B"/>
        <w:category>
          <w:name w:val="General"/>
          <w:gallery w:val="placeholder"/>
        </w:category>
        <w:types>
          <w:type w:val="bbPlcHdr"/>
        </w:types>
        <w:behaviors>
          <w:behavior w:val="content"/>
        </w:behaviors>
        <w:guid w:val="{FACE3039-DB2D-449B-B257-3547A9A42222}"/>
      </w:docPartPr>
      <w:docPartBody>
        <w:p w:rsidR="00000000" w:rsidRDefault="00FF0A0B" w:rsidP="00FF0A0B">
          <w:pPr>
            <w:pStyle w:val="0D05B5127A2545B5B9A372265C4A335B"/>
          </w:pPr>
          <w:r w:rsidRPr="007058E7">
            <w:rPr>
              <w:rStyle w:val="PlaceholderText"/>
            </w:rPr>
            <w:t>Click or tap here to enter text.</w:t>
          </w:r>
        </w:p>
      </w:docPartBody>
    </w:docPart>
    <w:docPart>
      <w:docPartPr>
        <w:name w:val="F3A299C71C944B1498F27836F51CAC6D"/>
        <w:category>
          <w:name w:val="General"/>
          <w:gallery w:val="placeholder"/>
        </w:category>
        <w:types>
          <w:type w:val="bbPlcHdr"/>
        </w:types>
        <w:behaviors>
          <w:behavior w:val="content"/>
        </w:behaviors>
        <w:guid w:val="{8F45F64E-0DDD-4964-AF0B-5C0DD6F330B2}"/>
      </w:docPartPr>
      <w:docPartBody>
        <w:p w:rsidR="00000000" w:rsidRDefault="00FF0A0B" w:rsidP="00FF0A0B">
          <w:pPr>
            <w:pStyle w:val="F3A299C71C944B1498F27836F51CAC6D"/>
          </w:pPr>
          <w:r w:rsidRPr="007058E7">
            <w:rPr>
              <w:rStyle w:val="PlaceholderText"/>
            </w:rPr>
            <w:t>Click or tap here to enter text.</w:t>
          </w:r>
        </w:p>
      </w:docPartBody>
    </w:docPart>
    <w:docPart>
      <w:docPartPr>
        <w:name w:val="C190E8B684454A4391F3D6B33E7125E2"/>
        <w:category>
          <w:name w:val="General"/>
          <w:gallery w:val="placeholder"/>
        </w:category>
        <w:types>
          <w:type w:val="bbPlcHdr"/>
        </w:types>
        <w:behaviors>
          <w:behavior w:val="content"/>
        </w:behaviors>
        <w:guid w:val="{53E8C26B-2B34-4F6A-90EC-90BCE8811E0A}"/>
      </w:docPartPr>
      <w:docPartBody>
        <w:p w:rsidR="00000000" w:rsidRDefault="00FF0A0B" w:rsidP="00FF0A0B">
          <w:pPr>
            <w:pStyle w:val="C190E8B684454A4391F3D6B33E7125E2"/>
          </w:pPr>
          <w:r w:rsidRPr="007058E7">
            <w:rPr>
              <w:rStyle w:val="PlaceholderText"/>
            </w:rPr>
            <w:t>Click or tap here to enter text.</w:t>
          </w:r>
        </w:p>
      </w:docPartBody>
    </w:docPart>
    <w:docPart>
      <w:docPartPr>
        <w:name w:val="517140CD47A64B389F51CCE57777EC6C"/>
        <w:category>
          <w:name w:val="General"/>
          <w:gallery w:val="placeholder"/>
        </w:category>
        <w:types>
          <w:type w:val="bbPlcHdr"/>
        </w:types>
        <w:behaviors>
          <w:behavior w:val="content"/>
        </w:behaviors>
        <w:guid w:val="{A02F2E47-D428-4418-B0B3-D831FF69A6B8}"/>
      </w:docPartPr>
      <w:docPartBody>
        <w:p w:rsidR="00000000" w:rsidRDefault="00FF0A0B" w:rsidP="00FF0A0B">
          <w:pPr>
            <w:pStyle w:val="517140CD47A64B389F51CCE57777EC6C"/>
          </w:pPr>
          <w:r w:rsidRPr="007058E7">
            <w:rPr>
              <w:rStyle w:val="PlaceholderText"/>
            </w:rPr>
            <w:t>Click or tap here to enter text.</w:t>
          </w:r>
        </w:p>
      </w:docPartBody>
    </w:docPart>
    <w:docPart>
      <w:docPartPr>
        <w:name w:val="6B508CB34504449C93F8403CDD9A57AF"/>
        <w:category>
          <w:name w:val="General"/>
          <w:gallery w:val="placeholder"/>
        </w:category>
        <w:types>
          <w:type w:val="bbPlcHdr"/>
        </w:types>
        <w:behaviors>
          <w:behavior w:val="content"/>
        </w:behaviors>
        <w:guid w:val="{E8B22DF2-B23A-461C-95AB-4F5F8C29C1BB}"/>
      </w:docPartPr>
      <w:docPartBody>
        <w:p w:rsidR="00000000" w:rsidRDefault="00FF0A0B" w:rsidP="00FF0A0B">
          <w:pPr>
            <w:pStyle w:val="6B508CB34504449C93F8403CDD9A57AF"/>
          </w:pPr>
          <w:r w:rsidRPr="007058E7">
            <w:rPr>
              <w:rStyle w:val="PlaceholderText"/>
            </w:rPr>
            <w:t>Click or tap here to enter text.</w:t>
          </w:r>
        </w:p>
      </w:docPartBody>
    </w:docPart>
    <w:docPart>
      <w:docPartPr>
        <w:name w:val="4EEC64B8DCDF4F55888E74C3E2450530"/>
        <w:category>
          <w:name w:val="General"/>
          <w:gallery w:val="placeholder"/>
        </w:category>
        <w:types>
          <w:type w:val="bbPlcHdr"/>
        </w:types>
        <w:behaviors>
          <w:behavior w:val="content"/>
        </w:behaviors>
        <w:guid w:val="{427F2254-A879-4F38-BE62-C992BA99B779}"/>
      </w:docPartPr>
      <w:docPartBody>
        <w:p w:rsidR="00000000" w:rsidRDefault="00FF0A0B" w:rsidP="00FF0A0B">
          <w:pPr>
            <w:pStyle w:val="4EEC64B8DCDF4F55888E74C3E2450530"/>
          </w:pPr>
          <w:r w:rsidRPr="007058E7">
            <w:rPr>
              <w:rStyle w:val="PlaceholderText"/>
            </w:rPr>
            <w:t>Click or tap here to enter text.</w:t>
          </w:r>
        </w:p>
      </w:docPartBody>
    </w:docPart>
    <w:docPart>
      <w:docPartPr>
        <w:name w:val="8BA05674D01F496DA0FB1688882F4FC3"/>
        <w:category>
          <w:name w:val="General"/>
          <w:gallery w:val="placeholder"/>
        </w:category>
        <w:types>
          <w:type w:val="bbPlcHdr"/>
        </w:types>
        <w:behaviors>
          <w:behavior w:val="content"/>
        </w:behaviors>
        <w:guid w:val="{51C1A15C-047B-4FC4-A0F1-DED7652E78DC}"/>
      </w:docPartPr>
      <w:docPartBody>
        <w:p w:rsidR="00000000" w:rsidRDefault="00FF0A0B" w:rsidP="00FF0A0B">
          <w:pPr>
            <w:pStyle w:val="8BA05674D01F496DA0FB1688882F4FC3"/>
          </w:pPr>
          <w:r w:rsidRPr="007058E7">
            <w:rPr>
              <w:rStyle w:val="PlaceholderText"/>
            </w:rPr>
            <w:t>Click or tap here to enter text.</w:t>
          </w:r>
        </w:p>
      </w:docPartBody>
    </w:docPart>
    <w:docPart>
      <w:docPartPr>
        <w:name w:val="D53E27EB703D4B5DB3A4F23B85BEC805"/>
        <w:category>
          <w:name w:val="General"/>
          <w:gallery w:val="placeholder"/>
        </w:category>
        <w:types>
          <w:type w:val="bbPlcHdr"/>
        </w:types>
        <w:behaviors>
          <w:behavior w:val="content"/>
        </w:behaviors>
        <w:guid w:val="{8A3797B6-6FA1-4425-8F9B-1B768EF7D20C}"/>
      </w:docPartPr>
      <w:docPartBody>
        <w:p w:rsidR="00000000" w:rsidRDefault="00FF0A0B" w:rsidP="00FF0A0B">
          <w:pPr>
            <w:pStyle w:val="D53E27EB703D4B5DB3A4F23B85BEC805"/>
          </w:pPr>
          <w:r w:rsidRPr="007058E7">
            <w:rPr>
              <w:rStyle w:val="PlaceholderText"/>
            </w:rPr>
            <w:t>Click or tap here to enter text.</w:t>
          </w:r>
        </w:p>
      </w:docPartBody>
    </w:docPart>
    <w:docPart>
      <w:docPartPr>
        <w:name w:val="86CE87D5CE1548F086973EAB1CA1A914"/>
        <w:category>
          <w:name w:val="General"/>
          <w:gallery w:val="placeholder"/>
        </w:category>
        <w:types>
          <w:type w:val="bbPlcHdr"/>
        </w:types>
        <w:behaviors>
          <w:behavior w:val="content"/>
        </w:behaviors>
        <w:guid w:val="{E01E8EC7-3AB1-4E13-BBE6-3A01AF5A5F53}"/>
      </w:docPartPr>
      <w:docPartBody>
        <w:p w:rsidR="00000000" w:rsidRDefault="00FF0A0B" w:rsidP="00FF0A0B">
          <w:pPr>
            <w:pStyle w:val="86CE87D5CE1548F086973EAB1CA1A914"/>
          </w:pPr>
          <w:r w:rsidRPr="007058E7">
            <w:rPr>
              <w:rStyle w:val="PlaceholderText"/>
            </w:rPr>
            <w:t>Click or tap here to enter text.</w:t>
          </w:r>
        </w:p>
      </w:docPartBody>
    </w:docPart>
    <w:docPart>
      <w:docPartPr>
        <w:name w:val="1B8644249F274C338184AC9ED439EB5E"/>
        <w:category>
          <w:name w:val="General"/>
          <w:gallery w:val="placeholder"/>
        </w:category>
        <w:types>
          <w:type w:val="bbPlcHdr"/>
        </w:types>
        <w:behaviors>
          <w:behavior w:val="content"/>
        </w:behaviors>
        <w:guid w:val="{3E9EC561-0FD2-41C6-A3A5-EE07B2ECF58D}"/>
      </w:docPartPr>
      <w:docPartBody>
        <w:p w:rsidR="00000000" w:rsidRDefault="00FF0A0B" w:rsidP="00FF0A0B">
          <w:pPr>
            <w:pStyle w:val="1B8644249F274C338184AC9ED439EB5E"/>
          </w:pPr>
          <w:r w:rsidRPr="007058E7">
            <w:rPr>
              <w:rStyle w:val="PlaceholderText"/>
            </w:rPr>
            <w:t>Click or tap here to enter text.</w:t>
          </w:r>
        </w:p>
      </w:docPartBody>
    </w:docPart>
    <w:docPart>
      <w:docPartPr>
        <w:name w:val="B4BF9CA3A56F4B78996F7CF6EDA2DC44"/>
        <w:category>
          <w:name w:val="General"/>
          <w:gallery w:val="placeholder"/>
        </w:category>
        <w:types>
          <w:type w:val="bbPlcHdr"/>
        </w:types>
        <w:behaviors>
          <w:behavior w:val="content"/>
        </w:behaviors>
        <w:guid w:val="{5B43E850-ABC6-49E5-BACE-382333CEF6BF}"/>
      </w:docPartPr>
      <w:docPartBody>
        <w:p w:rsidR="00000000" w:rsidRDefault="00FF0A0B" w:rsidP="00FF0A0B">
          <w:pPr>
            <w:pStyle w:val="B4BF9CA3A56F4B78996F7CF6EDA2DC44"/>
          </w:pPr>
          <w:r w:rsidRPr="007058E7">
            <w:rPr>
              <w:rStyle w:val="PlaceholderText"/>
            </w:rPr>
            <w:t>Click or tap here to enter text.</w:t>
          </w:r>
        </w:p>
      </w:docPartBody>
    </w:docPart>
    <w:docPart>
      <w:docPartPr>
        <w:name w:val="99282E3B33484F9BB59519637792FEC5"/>
        <w:category>
          <w:name w:val="General"/>
          <w:gallery w:val="placeholder"/>
        </w:category>
        <w:types>
          <w:type w:val="bbPlcHdr"/>
        </w:types>
        <w:behaviors>
          <w:behavior w:val="content"/>
        </w:behaviors>
        <w:guid w:val="{BFF1FC44-715F-4676-84F3-9B9A41A4E9E5}"/>
      </w:docPartPr>
      <w:docPartBody>
        <w:p w:rsidR="00000000" w:rsidRDefault="00FF0A0B" w:rsidP="00FF0A0B">
          <w:pPr>
            <w:pStyle w:val="99282E3B33484F9BB59519637792FEC5"/>
          </w:pPr>
          <w:r w:rsidRPr="007058E7">
            <w:rPr>
              <w:rStyle w:val="PlaceholderText"/>
            </w:rPr>
            <w:t>Click or tap here to enter text.</w:t>
          </w:r>
        </w:p>
      </w:docPartBody>
    </w:docPart>
    <w:docPart>
      <w:docPartPr>
        <w:name w:val="5822C08AA38440349E6BCEEE19ADA35A"/>
        <w:category>
          <w:name w:val="General"/>
          <w:gallery w:val="placeholder"/>
        </w:category>
        <w:types>
          <w:type w:val="bbPlcHdr"/>
        </w:types>
        <w:behaviors>
          <w:behavior w:val="content"/>
        </w:behaviors>
        <w:guid w:val="{E4D09039-4137-4263-B316-0270506484C0}"/>
      </w:docPartPr>
      <w:docPartBody>
        <w:p w:rsidR="00000000" w:rsidRDefault="00FF0A0B" w:rsidP="00FF0A0B">
          <w:pPr>
            <w:pStyle w:val="5822C08AA38440349E6BCEEE19ADA35A"/>
          </w:pPr>
          <w:r w:rsidRPr="007058E7">
            <w:rPr>
              <w:rStyle w:val="PlaceholderText"/>
            </w:rPr>
            <w:t>Click or tap here to enter text.</w:t>
          </w:r>
        </w:p>
      </w:docPartBody>
    </w:docPart>
    <w:docPart>
      <w:docPartPr>
        <w:name w:val="939F9353F21240358EBA2413A8F99E3D"/>
        <w:category>
          <w:name w:val="General"/>
          <w:gallery w:val="placeholder"/>
        </w:category>
        <w:types>
          <w:type w:val="bbPlcHdr"/>
        </w:types>
        <w:behaviors>
          <w:behavior w:val="content"/>
        </w:behaviors>
        <w:guid w:val="{DAE2AC4C-CCB5-49A0-A3E3-B6CA9DBC8A2F}"/>
      </w:docPartPr>
      <w:docPartBody>
        <w:p w:rsidR="00000000" w:rsidRDefault="00FF0A0B" w:rsidP="00FF0A0B">
          <w:pPr>
            <w:pStyle w:val="939F9353F21240358EBA2413A8F99E3D"/>
          </w:pPr>
          <w:r w:rsidRPr="007058E7">
            <w:rPr>
              <w:rStyle w:val="PlaceholderText"/>
            </w:rPr>
            <w:t>Click or tap here to enter text.</w:t>
          </w:r>
        </w:p>
      </w:docPartBody>
    </w:docPart>
    <w:docPart>
      <w:docPartPr>
        <w:name w:val="6C5E1054A6724BD9BF01208720002A82"/>
        <w:category>
          <w:name w:val="General"/>
          <w:gallery w:val="placeholder"/>
        </w:category>
        <w:types>
          <w:type w:val="bbPlcHdr"/>
        </w:types>
        <w:behaviors>
          <w:behavior w:val="content"/>
        </w:behaviors>
        <w:guid w:val="{49C9F5DD-AAAC-4F9C-9C4F-EB19DB8C387B}"/>
      </w:docPartPr>
      <w:docPartBody>
        <w:p w:rsidR="00000000" w:rsidRDefault="00FF0A0B" w:rsidP="00FF0A0B">
          <w:pPr>
            <w:pStyle w:val="6C5E1054A6724BD9BF01208720002A82"/>
          </w:pPr>
          <w:r w:rsidRPr="007058E7">
            <w:rPr>
              <w:rStyle w:val="PlaceholderText"/>
            </w:rPr>
            <w:t>Click or tap here to enter text.</w:t>
          </w:r>
        </w:p>
      </w:docPartBody>
    </w:docPart>
    <w:docPart>
      <w:docPartPr>
        <w:name w:val="2D8261AC16264D4CAC0B8CA5927A7073"/>
        <w:category>
          <w:name w:val="General"/>
          <w:gallery w:val="placeholder"/>
        </w:category>
        <w:types>
          <w:type w:val="bbPlcHdr"/>
        </w:types>
        <w:behaviors>
          <w:behavior w:val="content"/>
        </w:behaviors>
        <w:guid w:val="{82CA3297-F140-4678-9860-C6E1E1163997}"/>
      </w:docPartPr>
      <w:docPartBody>
        <w:p w:rsidR="00000000" w:rsidRDefault="00FF0A0B" w:rsidP="00FF0A0B">
          <w:pPr>
            <w:pStyle w:val="2D8261AC16264D4CAC0B8CA5927A7073"/>
          </w:pPr>
          <w:r w:rsidRPr="007058E7">
            <w:rPr>
              <w:rStyle w:val="PlaceholderText"/>
            </w:rPr>
            <w:t>Click or tap here to enter text.</w:t>
          </w:r>
        </w:p>
      </w:docPartBody>
    </w:docPart>
    <w:docPart>
      <w:docPartPr>
        <w:name w:val="1F012086A8B44C0D899AC78C68BAA718"/>
        <w:category>
          <w:name w:val="General"/>
          <w:gallery w:val="placeholder"/>
        </w:category>
        <w:types>
          <w:type w:val="bbPlcHdr"/>
        </w:types>
        <w:behaviors>
          <w:behavior w:val="content"/>
        </w:behaviors>
        <w:guid w:val="{E18AC5CC-523C-4EDF-91AC-197C668AEC60}"/>
      </w:docPartPr>
      <w:docPartBody>
        <w:p w:rsidR="00000000" w:rsidRDefault="00FF0A0B" w:rsidP="00FF0A0B">
          <w:pPr>
            <w:pStyle w:val="1F012086A8B44C0D899AC78C68BAA718"/>
          </w:pPr>
          <w:r w:rsidRPr="007058E7">
            <w:rPr>
              <w:rStyle w:val="PlaceholderText"/>
            </w:rPr>
            <w:t>Click or tap here to enter text.</w:t>
          </w:r>
        </w:p>
      </w:docPartBody>
    </w:docPart>
    <w:docPart>
      <w:docPartPr>
        <w:name w:val="A9275F350A834D85B1559BC0B54815A5"/>
        <w:category>
          <w:name w:val="General"/>
          <w:gallery w:val="placeholder"/>
        </w:category>
        <w:types>
          <w:type w:val="bbPlcHdr"/>
        </w:types>
        <w:behaviors>
          <w:behavior w:val="content"/>
        </w:behaviors>
        <w:guid w:val="{D413C7CE-808F-47BF-B074-7190F44BEC5A}"/>
      </w:docPartPr>
      <w:docPartBody>
        <w:p w:rsidR="00000000" w:rsidRDefault="00FF0A0B" w:rsidP="00FF0A0B">
          <w:pPr>
            <w:pStyle w:val="A9275F350A834D85B1559BC0B54815A5"/>
          </w:pPr>
          <w:r w:rsidRPr="007058E7">
            <w:rPr>
              <w:rStyle w:val="PlaceholderText"/>
            </w:rPr>
            <w:t>Click or tap here to enter text.</w:t>
          </w:r>
        </w:p>
      </w:docPartBody>
    </w:docPart>
    <w:docPart>
      <w:docPartPr>
        <w:name w:val="10ED822DC1744AAD8B5FE359BCC50AA0"/>
        <w:category>
          <w:name w:val="General"/>
          <w:gallery w:val="placeholder"/>
        </w:category>
        <w:types>
          <w:type w:val="bbPlcHdr"/>
        </w:types>
        <w:behaviors>
          <w:behavior w:val="content"/>
        </w:behaviors>
        <w:guid w:val="{878ECBA6-1D00-4BDC-BAB8-2C199C725A63}"/>
      </w:docPartPr>
      <w:docPartBody>
        <w:p w:rsidR="00000000" w:rsidRDefault="00FF0A0B" w:rsidP="00FF0A0B">
          <w:pPr>
            <w:pStyle w:val="10ED822DC1744AAD8B5FE359BCC50AA0"/>
          </w:pPr>
          <w:r w:rsidRPr="007058E7">
            <w:rPr>
              <w:rStyle w:val="PlaceholderText"/>
            </w:rPr>
            <w:t>Click or tap here to enter text.</w:t>
          </w:r>
        </w:p>
      </w:docPartBody>
    </w:docPart>
    <w:docPart>
      <w:docPartPr>
        <w:name w:val="AF913EE666E04899B981D262753A0AC1"/>
        <w:category>
          <w:name w:val="General"/>
          <w:gallery w:val="placeholder"/>
        </w:category>
        <w:types>
          <w:type w:val="bbPlcHdr"/>
        </w:types>
        <w:behaviors>
          <w:behavior w:val="content"/>
        </w:behaviors>
        <w:guid w:val="{1F3F516A-2224-4018-A6E2-CCDB1595ED6D}"/>
      </w:docPartPr>
      <w:docPartBody>
        <w:p w:rsidR="00000000" w:rsidRDefault="00FF0A0B" w:rsidP="00FF0A0B">
          <w:pPr>
            <w:pStyle w:val="AF913EE666E04899B981D262753A0AC1"/>
          </w:pPr>
          <w:r w:rsidRPr="007058E7">
            <w:rPr>
              <w:rStyle w:val="PlaceholderText"/>
            </w:rPr>
            <w:t>Click or tap here to enter text.</w:t>
          </w:r>
        </w:p>
      </w:docPartBody>
    </w:docPart>
    <w:docPart>
      <w:docPartPr>
        <w:name w:val="18CDD7994AA7442894FF510930A70605"/>
        <w:category>
          <w:name w:val="General"/>
          <w:gallery w:val="placeholder"/>
        </w:category>
        <w:types>
          <w:type w:val="bbPlcHdr"/>
        </w:types>
        <w:behaviors>
          <w:behavior w:val="content"/>
        </w:behaviors>
        <w:guid w:val="{95A6820F-F726-4A2D-86CC-12829698CA1C}"/>
      </w:docPartPr>
      <w:docPartBody>
        <w:p w:rsidR="00000000" w:rsidRDefault="00FF0A0B" w:rsidP="00FF0A0B">
          <w:pPr>
            <w:pStyle w:val="18CDD7994AA7442894FF510930A70605"/>
          </w:pPr>
          <w:r w:rsidRPr="007058E7">
            <w:rPr>
              <w:rStyle w:val="PlaceholderText"/>
            </w:rPr>
            <w:t>Click or tap here to enter text.</w:t>
          </w:r>
        </w:p>
      </w:docPartBody>
    </w:docPart>
    <w:docPart>
      <w:docPartPr>
        <w:name w:val="D015546D58B04E2D974C8D8598853439"/>
        <w:category>
          <w:name w:val="General"/>
          <w:gallery w:val="placeholder"/>
        </w:category>
        <w:types>
          <w:type w:val="bbPlcHdr"/>
        </w:types>
        <w:behaviors>
          <w:behavior w:val="content"/>
        </w:behaviors>
        <w:guid w:val="{081D272C-3759-48D8-8342-195978B897C0}"/>
      </w:docPartPr>
      <w:docPartBody>
        <w:p w:rsidR="00000000" w:rsidRDefault="00FF0A0B" w:rsidP="00FF0A0B">
          <w:pPr>
            <w:pStyle w:val="D015546D58B04E2D974C8D8598853439"/>
          </w:pPr>
          <w:r w:rsidRPr="007058E7">
            <w:rPr>
              <w:rStyle w:val="PlaceholderText"/>
            </w:rPr>
            <w:t>Click or tap here to enter text.</w:t>
          </w:r>
        </w:p>
      </w:docPartBody>
    </w:docPart>
    <w:docPart>
      <w:docPartPr>
        <w:name w:val="E54FF3EB3FB64F69B37F74A793FF50D0"/>
        <w:category>
          <w:name w:val="General"/>
          <w:gallery w:val="placeholder"/>
        </w:category>
        <w:types>
          <w:type w:val="bbPlcHdr"/>
        </w:types>
        <w:behaviors>
          <w:behavior w:val="content"/>
        </w:behaviors>
        <w:guid w:val="{0E2425E0-B3BE-461F-8406-930603AEA9D8}"/>
      </w:docPartPr>
      <w:docPartBody>
        <w:p w:rsidR="00000000" w:rsidRDefault="00FF0A0B" w:rsidP="00FF0A0B">
          <w:pPr>
            <w:pStyle w:val="E54FF3EB3FB64F69B37F74A793FF50D0"/>
          </w:pPr>
          <w:r w:rsidRPr="007058E7">
            <w:rPr>
              <w:rStyle w:val="PlaceholderText"/>
            </w:rPr>
            <w:t>Click or tap here to enter text.</w:t>
          </w:r>
        </w:p>
      </w:docPartBody>
    </w:docPart>
    <w:docPart>
      <w:docPartPr>
        <w:name w:val="69B4B4A13A9345168CAEC378FD8EE315"/>
        <w:category>
          <w:name w:val="General"/>
          <w:gallery w:val="placeholder"/>
        </w:category>
        <w:types>
          <w:type w:val="bbPlcHdr"/>
        </w:types>
        <w:behaviors>
          <w:behavior w:val="content"/>
        </w:behaviors>
        <w:guid w:val="{CC438140-6425-4F9E-82CF-2C280A97357C}"/>
      </w:docPartPr>
      <w:docPartBody>
        <w:p w:rsidR="00000000" w:rsidRDefault="00FF0A0B" w:rsidP="00FF0A0B">
          <w:pPr>
            <w:pStyle w:val="69B4B4A13A9345168CAEC378FD8EE315"/>
          </w:pPr>
          <w:r w:rsidRPr="007058E7">
            <w:rPr>
              <w:rStyle w:val="PlaceholderText"/>
            </w:rPr>
            <w:t>Click or tap here to enter text.</w:t>
          </w:r>
        </w:p>
      </w:docPartBody>
    </w:docPart>
    <w:docPart>
      <w:docPartPr>
        <w:name w:val="9046859EAA024CABBB1876FB01D39285"/>
        <w:category>
          <w:name w:val="General"/>
          <w:gallery w:val="placeholder"/>
        </w:category>
        <w:types>
          <w:type w:val="bbPlcHdr"/>
        </w:types>
        <w:behaviors>
          <w:behavior w:val="content"/>
        </w:behaviors>
        <w:guid w:val="{AFF822F8-1F9F-4C9C-A089-7DEBE364D9B3}"/>
      </w:docPartPr>
      <w:docPartBody>
        <w:p w:rsidR="00000000" w:rsidRDefault="00FF0A0B" w:rsidP="00FF0A0B">
          <w:pPr>
            <w:pStyle w:val="9046859EAA024CABBB1876FB01D39285"/>
          </w:pPr>
          <w:r w:rsidRPr="007058E7">
            <w:rPr>
              <w:rStyle w:val="PlaceholderText"/>
            </w:rPr>
            <w:t>Click or tap here to enter text.</w:t>
          </w:r>
        </w:p>
      </w:docPartBody>
    </w:docPart>
    <w:docPart>
      <w:docPartPr>
        <w:name w:val="8A1FC41EE2AA46A8AAF860D147A4A368"/>
        <w:category>
          <w:name w:val="General"/>
          <w:gallery w:val="placeholder"/>
        </w:category>
        <w:types>
          <w:type w:val="bbPlcHdr"/>
        </w:types>
        <w:behaviors>
          <w:behavior w:val="content"/>
        </w:behaviors>
        <w:guid w:val="{29AA6927-392F-449F-A516-6DF0E2986982}"/>
      </w:docPartPr>
      <w:docPartBody>
        <w:p w:rsidR="00000000" w:rsidRDefault="00FF0A0B" w:rsidP="00FF0A0B">
          <w:pPr>
            <w:pStyle w:val="8A1FC41EE2AA46A8AAF860D147A4A368"/>
          </w:pPr>
          <w:r w:rsidRPr="007058E7">
            <w:rPr>
              <w:rStyle w:val="PlaceholderText"/>
            </w:rPr>
            <w:t>Click or tap here to enter text.</w:t>
          </w:r>
        </w:p>
      </w:docPartBody>
    </w:docPart>
    <w:docPart>
      <w:docPartPr>
        <w:name w:val="F77105FD12A8486E8E956668764F7800"/>
        <w:category>
          <w:name w:val="General"/>
          <w:gallery w:val="placeholder"/>
        </w:category>
        <w:types>
          <w:type w:val="bbPlcHdr"/>
        </w:types>
        <w:behaviors>
          <w:behavior w:val="content"/>
        </w:behaviors>
        <w:guid w:val="{BA8946D9-C05E-473C-92E3-91FB85132452}"/>
      </w:docPartPr>
      <w:docPartBody>
        <w:p w:rsidR="00000000" w:rsidRDefault="00FF0A0B" w:rsidP="00FF0A0B">
          <w:pPr>
            <w:pStyle w:val="F77105FD12A8486E8E956668764F7800"/>
          </w:pPr>
          <w:r w:rsidRPr="007058E7">
            <w:rPr>
              <w:rStyle w:val="PlaceholderText"/>
            </w:rPr>
            <w:t>Click or tap here to enter text.</w:t>
          </w:r>
        </w:p>
      </w:docPartBody>
    </w:docPart>
    <w:docPart>
      <w:docPartPr>
        <w:name w:val="F86A2941426C4631BD427439723DEDDD"/>
        <w:category>
          <w:name w:val="General"/>
          <w:gallery w:val="placeholder"/>
        </w:category>
        <w:types>
          <w:type w:val="bbPlcHdr"/>
        </w:types>
        <w:behaviors>
          <w:behavior w:val="content"/>
        </w:behaviors>
        <w:guid w:val="{5FF18242-8A8C-43DD-B6C9-50FBD142D5A4}"/>
      </w:docPartPr>
      <w:docPartBody>
        <w:p w:rsidR="00000000" w:rsidRDefault="00FF0A0B" w:rsidP="00FF0A0B">
          <w:pPr>
            <w:pStyle w:val="F86A2941426C4631BD427439723DEDDD"/>
          </w:pPr>
          <w:r w:rsidRPr="007058E7">
            <w:rPr>
              <w:rStyle w:val="PlaceholderText"/>
            </w:rPr>
            <w:t>Click or tap here to enter text.</w:t>
          </w:r>
        </w:p>
      </w:docPartBody>
    </w:docPart>
    <w:docPart>
      <w:docPartPr>
        <w:name w:val="93150163F5594A2797BC036E175AB737"/>
        <w:category>
          <w:name w:val="General"/>
          <w:gallery w:val="placeholder"/>
        </w:category>
        <w:types>
          <w:type w:val="bbPlcHdr"/>
        </w:types>
        <w:behaviors>
          <w:behavior w:val="content"/>
        </w:behaviors>
        <w:guid w:val="{C2D25A8D-3179-4692-B7DA-7A7EE8906ABD}"/>
      </w:docPartPr>
      <w:docPartBody>
        <w:p w:rsidR="00000000" w:rsidRDefault="00FF0A0B" w:rsidP="00FF0A0B">
          <w:pPr>
            <w:pStyle w:val="93150163F5594A2797BC036E175AB737"/>
          </w:pPr>
          <w:r w:rsidRPr="007058E7">
            <w:rPr>
              <w:rStyle w:val="PlaceholderText"/>
            </w:rPr>
            <w:t>Click or tap here to enter text.</w:t>
          </w:r>
        </w:p>
      </w:docPartBody>
    </w:docPart>
    <w:docPart>
      <w:docPartPr>
        <w:name w:val="0D2D4510D440450A8919B4B09D2B01BF"/>
        <w:category>
          <w:name w:val="General"/>
          <w:gallery w:val="placeholder"/>
        </w:category>
        <w:types>
          <w:type w:val="bbPlcHdr"/>
        </w:types>
        <w:behaviors>
          <w:behavior w:val="content"/>
        </w:behaviors>
        <w:guid w:val="{100EECBA-5704-4AC4-A3EB-91935513EFE0}"/>
      </w:docPartPr>
      <w:docPartBody>
        <w:p w:rsidR="00000000" w:rsidRDefault="00FF0A0B" w:rsidP="00FF0A0B">
          <w:pPr>
            <w:pStyle w:val="0D2D4510D440450A8919B4B09D2B01BF"/>
          </w:pPr>
          <w:r w:rsidRPr="007058E7">
            <w:rPr>
              <w:rStyle w:val="PlaceholderText"/>
            </w:rPr>
            <w:t>Click or tap here to enter text.</w:t>
          </w:r>
        </w:p>
      </w:docPartBody>
    </w:docPart>
    <w:docPart>
      <w:docPartPr>
        <w:name w:val="622C090E88E84251906EBEAC268BAD3B"/>
        <w:category>
          <w:name w:val="General"/>
          <w:gallery w:val="placeholder"/>
        </w:category>
        <w:types>
          <w:type w:val="bbPlcHdr"/>
        </w:types>
        <w:behaviors>
          <w:behavior w:val="content"/>
        </w:behaviors>
        <w:guid w:val="{0D151E9C-4967-4EFA-B63E-0B6880F7CED5}"/>
      </w:docPartPr>
      <w:docPartBody>
        <w:p w:rsidR="00000000" w:rsidRDefault="00FF0A0B" w:rsidP="00FF0A0B">
          <w:pPr>
            <w:pStyle w:val="622C090E88E84251906EBEAC268BAD3B"/>
          </w:pPr>
          <w:r w:rsidRPr="007058E7">
            <w:rPr>
              <w:rStyle w:val="PlaceholderText"/>
            </w:rPr>
            <w:t>Click or tap here to enter text.</w:t>
          </w:r>
        </w:p>
      </w:docPartBody>
    </w:docPart>
    <w:docPart>
      <w:docPartPr>
        <w:name w:val="23B1D0F7F26E4E1ABB825A7DB463A895"/>
        <w:category>
          <w:name w:val="General"/>
          <w:gallery w:val="placeholder"/>
        </w:category>
        <w:types>
          <w:type w:val="bbPlcHdr"/>
        </w:types>
        <w:behaviors>
          <w:behavior w:val="content"/>
        </w:behaviors>
        <w:guid w:val="{986F2F97-816A-467D-BB89-432908566B06}"/>
      </w:docPartPr>
      <w:docPartBody>
        <w:p w:rsidR="00000000" w:rsidRDefault="00FF0A0B" w:rsidP="00FF0A0B">
          <w:pPr>
            <w:pStyle w:val="23B1D0F7F26E4E1ABB825A7DB463A895"/>
          </w:pPr>
          <w:r w:rsidRPr="007058E7">
            <w:rPr>
              <w:rStyle w:val="PlaceholderText"/>
            </w:rPr>
            <w:t>Click or tap here to enter text.</w:t>
          </w:r>
        </w:p>
      </w:docPartBody>
    </w:docPart>
    <w:docPart>
      <w:docPartPr>
        <w:name w:val="7BE4FBEFFC164292AC554283CED994B7"/>
        <w:category>
          <w:name w:val="General"/>
          <w:gallery w:val="placeholder"/>
        </w:category>
        <w:types>
          <w:type w:val="bbPlcHdr"/>
        </w:types>
        <w:behaviors>
          <w:behavior w:val="content"/>
        </w:behaviors>
        <w:guid w:val="{D974C816-7E16-44F8-B4B9-20BB1DAF88AC}"/>
      </w:docPartPr>
      <w:docPartBody>
        <w:p w:rsidR="00000000" w:rsidRDefault="00FF0A0B" w:rsidP="00FF0A0B">
          <w:pPr>
            <w:pStyle w:val="7BE4FBEFFC164292AC554283CED994B7"/>
          </w:pPr>
          <w:r w:rsidRPr="007058E7">
            <w:rPr>
              <w:rStyle w:val="PlaceholderText"/>
            </w:rPr>
            <w:t>Click or tap here to enter text.</w:t>
          </w:r>
        </w:p>
      </w:docPartBody>
    </w:docPart>
    <w:docPart>
      <w:docPartPr>
        <w:name w:val="71010E51BC364D02AEB7255A3B18B140"/>
        <w:category>
          <w:name w:val="General"/>
          <w:gallery w:val="placeholder"/>
        </w:category>
        <w:types>
          <w:type w:val="bbPlcHdr"/>
        </w:types>
        <w:behaviors>
          <w:behavior w:val="content"/>
        </w:behaviors>
        <w:guid w:val="{F2513999-2EE4-4F5F-8473-A113061D1866}"/>
      </w:docPartPr>
      <w:docPartBody>
        <w:p w:rsidR="00000000" w:rsidRDefault="00FF0A0B" w:rsidP="00FF0A0B">
          <w:pPr>
            <w:pStyle w:val="71010E51BC364D02AEB7255A3B18B140"/>
          </w:pPr>
          <w:r w:rsidRPr="007058E7">
            <w:rPr>
              <w:rStyle w:val="PlaceholderText"/>
            </w:rPr>
            <w:t>Click or tap here to enter text.</w:t>
          </w:r>
        </w:p>
      </w:docPartBody>
    </w:docPart>
    <w:docPart>
      <w:docPartPr>
        <w:name w:val="70FB62D8AEC942D2BBFB162AF8652BF3"/>
        <w:category>
          <w:name w:val="General"/>
          <w:gallery w:val="placeholder"/>
        </w:category>
        <w:types>
          <w:type w:val="bbPlcHdr"/>
        </w:types>
        <w:behaviors>
          <w:behavior w:val="content"/>
        </w:behaviors>
        <w:guid w:val="{6217D6CD-6D5B-4672-B9C7-B69F702A0D9D}"/>
      </w:docPartPr>
      <w:docPartBody>
        <w:p w:rsidR="00000000" w:rsidRDefault="00FF0A0B" w:rsidP="00FF0A0B">
          <w:pPr>
            <w:pStyle w:val="70FB62D8AEC942D2BBFB162AF8652BF3"/>
          </w:pPr>
          <w:r w:rsidRPr="007058E7">
            <w:rPr>
              <w:rStyle w:val="PlaceholderText"/>
            </w:rPr>
            <w:t>Click or tap here to enter text.</w:t>
          </w:r>
        </w:p>
      </w:docPartBody>
    </w:docPart>
    <w:docPart>
      <w:docPartPr>
        <w:name w:val="33A1E3332F474EBEA66C99A4E15355EF"/>
        <w:category>
          <w:name w:val="General"/>
          <w:gallery w:val="placeholder"/>
        </w:category>
        <w:types>
          <w:type w:val="bbPlcHdr"/>
        </w:types>
        <w:behaviors>
          <w:behavior w:val="content"/>
        </w:behaviors>
        <w:guid w:val="{A1C1CD00-22B1-4170-9D40-86327C12A1E9}"/>
      </w:docPartPr>
      <w:docPartBody>
        <w:p w:rsidR="00000000" w:rsidRDefault="00FF0A0B" w:rsidP="00FF0A0B">
          <w:pPr>
            <w:pStyle w:val="33A1E3332F474EBEA66C99A4E15355EF"/>
          </w:pPr>
          <w:r w:rsidRPr="007058E7">
            <w:rPr>
              <w:rStyle w:val="PlaceholderText"/>
            </w:rPr>
            <w:t>Click or tap here to enter text.</w:t>
          </w:r>
        </w:p>
      </w:docPartBody>
    </w:docPart>
    <w:docPart>
      <w:docPartPr>
        <w:name w:val="898DF7049D2743E581F076846FB686C9"/>
        <w:category>
          <w:name w:val="General"/>
          <w:gallery w:val="placeholder"/>
        </w:category>
        <w:types>
          <w:type w:val="bbPlcHdr"/>
        </w:types>
        <w:behaviors>
          <w:behavior w:val="content"/>
        </w:behaviors>
        <w:guid w:val="{75C248E1-4536-4584-9051-C5EA3B8335DB}"/>
      </w:docPartPr>
      <w:docPartBody>
        <w:p w:rsidR="00000000" w:rsidRDefault="00FF0A0B" w:rsidP="00FF0A0B">
          <w:pPr>
            <w:pStyle w:val="898DF7049D2743E581F076846FB686C9"/>
          </w:pPr>
          <w:r w:rsidRPr="007058E7">
            <w:rPr>
              <w:rStyle w:val="PlaceholderText"/>
            </w:rPr>
            <w:t>Click or tap here to enter text.</w:t>
          </w:r>
        </w:p>
      </w:docPartBody>
    </w:docPart>
    <w:docPart>
      <w:docPartPr>
        <w:name w:val="449AAB867F7A49138D3B000CB958BDEA"/>
        <w:category>
          <w:name w:val="General"/>
          <w:gallery w:val="placeholder"/>
        </w:category>
        <w:types>
          <w:type w:val="bbPlcHdr"/>
        </w:types>
        <w:behaviors>
          <w:behavior w:val="content"/>
        </w:behaviors>
        <w:guid w:val="{A8DC4E3D-9F30-4BCB-A771-65A1A2C15D19}"/>
      </w:docPartPr>
      <w:docPartBody>
        <w:p w:rsidR="00000000" w:rsidRDefault="00FF0A0B" w:rsidP="00FF0A0B">
          <w:pPr>
            <w:pStyle w:val="449AAB867F7A49138D3B000CB958BDEA"/>
          </w:pPr>
          <w:r w:rsidRPr="007058E7">
            <w:rPr>
              <w:rStyle w:val="PlaceholderText"/>
            </w:rPr>
            <w:t>Click or tap here to enter text.</w:t>
          </w:r>
        </w:p>
      </w:docPartBody>
    </w:docPart>
    <w:docPart>
      <w:docPartPr>
        <w:name w:val="1924A404D87048CFB5C20B22BA6F2892"/>
        <w:category>
          <w:name w:val="General"/>
          <w:gallery w:val="placeholder"/>
        </w:category>
        <w:types>
          <w:type w:val="bbPlcHdr"/>
        </w:types>
        <w:behaviors>
          <w:behavior w:val="content"/>
        </w:behaviors>
        <w:guid w:val="{BC9B6AA4-288D-44F6-AF15-E082FA647722}"/>
      </w:docPartPr>
      <w:docPartBody>
        <w:p w:rsidR="00000000" w:rsidRDefault="00FF0A0B" w:rsidP="00FF0A0B">
          <w:pPr>
            <w:pStyle w:val="1924A404D87048CFB5C20B22BA6F2892"/>
          </w:pPr>
          <w:r w:rsidRPr="007058E7">
            <w:rPr>
              <w:rStyle w:val="PlaceholderText"/>
            </w:rPr>
            <w:t>Click or tap here to enter text.</w:t>
          </w:r>
        </w:p>
      </w:docPartBody>
    </w:docPart>
    <w:docPart>
      <w:docPartPr>
        <w:name w:val="799E07CA5D0B4AA28BE600A9D51AF717"/>
        <w:category>
          <w:name w:val="General"/>
          <w:gallery w:val="placeholder"/>
        </w:category>
        <w:types>
          <w:type w:val="bbPlcHdr"/>
        </w:types>
        <w:behaviors>
          <w:behavior w:val="content"/>
        </w:behaviors>
        <w:guid w:val="{6C159DC9-57C1-4FA1-B4EC-D8B5A956A5C9}"/>
      </w:docPartPr>
      <w:docPartBody>
        <w:p w:rsidR="00000000" w:rsidRDefault="00FF0A0B" w:rsidP="00FF0A0B">
          <w:pPr>
            <w:pStyle w:val="799E07CA5D0B4AA28BE600A9D51AF717"/>
          </w:pPr>
          <w:r w:rsidRPr="007058E7">
            <w:rPr>
              <w:rStyle w:val="PlaceholderText"/>
            </w:rPr>
            <w:t>Click or tap here to enter text.</w:t>
          </w:r>
        </w:p>
      </w:docPartBody>
    </w:docPart>
    <w:docPart>
      <w:docPartPr>
        <w:name w:val="8BD03A2B5BA24138B4B17330A454E6F8"/>
        <w:category>
          <w:name w:val="General"/>
          <w:gallery w:val="placeholder"/>
        </w:category>
        <w:types>
          <w:type w:val="bbPlcHdr"/>
        </w:types>
        <w:behaviors>
          <w:behavior w:val="content"/>
        </w:behaviors>
        <w:guid w:val="{D6D18A5A-281E-4ABB-A093-A1EC6C1330C3}"/>
      </w:docPartPr>
      <w:docPartBody>
        <w:p w:rsidR="00000000" w:rsidRDefault="00FF0A0B" w:rsidP="00FF0A0B">
          <w:pPr>
            <w:pStyle w:val="8BD03A2B5BA24138B4B17330A454E6F8"/>
          </w:pPr>
          <w:r w:rsidRPr="007058E7">
            <w:rPr>
              <w:rStyle w:val="PlaceholderText"/>
            </w:rPr>
            <w:t>Click or tap here to enter text.</w:t>
          </w:r>
        </w:p>
      </w:docPartBody>
    </w:docPart>
    <w:docPart>
      <w:docPartPr>
        <w:name w:val="FC784B718ABC4DDEB4BD7645E8DBA836"/>
        <w:category>
          <w:name w:val="General"/>
          <w:gallery w:val="placeholder"/>
        </w:category>
        <w:types>
          <w:type w:val="bbPlcHdr"/>
        </w:types>
        <w:behaviors>
          <w:behavior w:val="content"/>
        </w:behaviors>
        <w:guid w:val="{F8E7D272-00E6-4BB8-9733-1A936D904AF2}"/>
      </w:docPartPr>
      <w:docPartBody>
        <w:p w:rsidR="00000000" w:rsidRDefault="00FF0A0B" w:rsidP="00FF0A0B">
          <w:pPr>
            <w:pStyle w:val="FC784B718ABC4DDEB4BD7645E8DBA836"/>
          </w:pPr>
          <w:r w:rsidRPr="007058E7">
            <w:rPr>
              <w:rStyle w:val="PlaceholderText"/>
            </w:rPr>
            <w:t>Click or tap here to enter text.</w:t>
          </w:r>
        </w:p>
      </w:docPartBody>
    </w:docPart>
    <w:docPart>
      <w:docPartPr>
        <w:name w:val="0CB8829F82FC4CAAACFB3A7EA4BA9D40"/>
        <w:category>
          <w:name w:val="General"/>
          <w:gallery w:val="placeholder"/>
        </w:category>
        <w:types>
          <w:type w:val="bbPlcHdr"/>
        </w:types>
        <w:behaviors>
          <w:behavior w:val="content"/>
        </w:behaviors>
        <w:guid w:val="{B9501D13-4BA4-4EC0-BF8B-1E56C5B7F0C6}"/>
      </w:docPartPr>
      <w:docPartBody>
        <w:p w:rsidR="00000000" w:rsidRDefault="00FF0A0B" w:rsidP="00FF0A0B">
          <w:pPr>
            <w:pStyle w:val="0CB8829F82FC4CAAACFB3A7EA4BA9D40"/>
          </w:pPr>
          <w:r w:rsidRPr="007058E7">
            <w:rPr>
              <w:rStyle w:val="PlaceholderText"/>
            </w:rPr>
            <w:t>Click or tap here to enter text.</w:t>
          </w:r>
        </w:p>
      </w:docPartBody>
    </w:docPart>
    <w:docPart>
      <w:docPartPr>
        <w:name w:val="81586AA0803046A2813EED80BAE6CC84"/>
        <w:category>
          <w:name w:val="General"/>
          <w:gallery w:val="placeholder"/>
        </w:category>
        <w:types>
          <w:type w:val="bbPlcHdr"/>
        </w:types>
        <w:behaviors>
          <w:behavior w:val="content"/>
        </w:behaviors>
        <w:guid w:val="{4BBC8749-5B3C-485E-9668-BFF6644EC131}"/>
      </w:docPartPr>
      <w:docPartBody>
        <w:p w:rsidR="00000000" w:rsidRDefault="00FF0A0B" w:rsidP="00FF0A0B">
          <w:pPr>
            <w:pStyle w:val="81586AA0803046A2813EED80BAE6CC84"/>
          </w:pPr>
          <w:r w:rsidRPr="007058E7">
            <w:rPr>
              <w:rStyle w:val="PlaceholderText"/>
            </w:rPr>
            <w:t>Click or tap here to enter text.</w:t>
          </w:r>
        </w:p>
      </w:docPartBody>
    </w:docPart>
    <w:docPart>
      <w:docPartPr>
        <w:name w:val="9BF9E444DF1947E1B2AD04BAF8E7D49F"/>
        <w:category>
          <w:name w:val="General"/>
          <w:gallery w:val="placeholder"/>
        </w:category>
        <w:types>
          <w:type w:val="bbPlcHdr"/>
        </w:types>
        <w:behaviors>
          <w:behavior w:val="content"/>
        </w:behaviors>
        <w:guid w:val="{EC5A7020-F2BC-4A85-8CF4-903235A6D328}"/>
      </w:docPartPr>
      <w:docPartBody>
        <w:p w:rsidR="00000000" w:rsidRDefault="00FF0A0B" w:rsidP="00FF0A0B">
          <w:pPr>
            <w:pStyle w:val="9BF9E444DF1947E1B2AD04BAF8E7D49F"/>
          </w:pPr>
          <w:r w:rsidRPr="007058E7">
            <w:rPr>
              <w:rStyle w:val="PlaceholderText"/>
            </w:rPr>
            <w:t>Click or tap here to enter text.</w:t>
          </w:r>
        </w:p>
      </w:docPartBody>
    </w:docPart>
    <w:docPart>
      <w:docPartPr>
        <w:name w:val="C6C2E8FE5D8E4A5ABE2615C0DBB06A79"/>
        <w:category>
          <w:name w:val="General"/>
          <w:gallery w:val="placeholder"/>
        </w:category>
        <w:types>
          <w:type w:val="bbPlcHdr"/>
        </w:types>
        <w:behaviors>
          <w:behavior w:val="content"/>
        </w:behaviors>
        <w:guid w:val="{92ECA25D-3C6E-42F2-B1D2-C3392A66E6C7}"/>
      </w:docPartPr>
      <w:docPartBody>
        <w:p w:rsidR="00000000" w:rsidRDefault="00FF0A0B" w:rsidP="00FF0A0B">
          <w:pPr>
            <w:pStyle w:val="C6C2E8FE5D8E4A5ABE2615C0DBB06A79"/>
          </w:pPr>
          <w:r w:rsidRPr="007058E7">
            <w:rPr>
              <w:rStyle w:val="PlaceholderText"/>
            </w:rPr>
            <w:t>Click or tap here to enter text.</w:t>
          </w:r>
        </w:p>
      </w:docPartBody>
    </w:docPart>
    <w:docPart>
      <w:docPartPr>
        <w:name w:val="BE406FBCD18640F3BA4E34AAED996C19"/>
        <w:category>
          <w:name w:val="General"/>
          <w:gallery w:val="placeholder"/>
        </w:category>
        <w:types>
          <w:type w:val="bbPlcHdr"/>
        </w:types>
        <w:behaviors>
          <w:behavior w:val="content"/>
        </w:behaviors>
        <w:guid w:val="{8B7A020B-C984-498E-8495-962123469A46}"/>
      </w:docPartPr>
      <w:docPartBody>
        <w:p w:rsidR="00000000" w:rsidRDefault="00FF0A0B" w:rsidP="00FF0A0B">
          <w:pPr>
            <w:pStyle w:val="BE406FBCD18640F3BA4E34AAED996C19"/>
          </w:pPr>
          <w:r w:rsidRPr="007058E7">
            <w:rPr>
              <w:rStyle w:val="PlaceholderText"/>
            </w:rPr>
            <w:t>Click or tap here to enter text.</w:t>
          </w:r>
        </w:p>
      </w:docPartBody>
    </w:docPart>
    <w:docPart>
      <w:docPartPr>
        <w:name w:val="E4501008C4BF4D29B5DD87425A5D5329"/>
        <w:category>
          <w:name w:val="General"/>
          <w:gallery w:val="placeholder"/>
        </w:category>
        <w:types>
          <w:type w:val="bbPlcHdr"/>
        </w:types>
        <w:behaviors>
          <w:behavior w:val="content"/>
        </w:behaviors>
        <w:guid w:val="{D2914585-CBB9-4BF6-AAF7-A6DD5D2076F3}"/>
      </w:docPartPr>
      <w:docPartBody>
        <w:p w:rsidR="00000000" w:rsidRDefault="00FF0A0B" w:rsidP="00FF0A0B">
          <w:pPr>
            <w:pStyle w:val="E4501008C4BF4D29B5DD87425A5D5329"/>
          </w:pPr>
          <w:r w:rsidRPr="007058E7">
            <w:rPr>
              <w:rStyle w:val="PlaceholderText"/>
            </w:rPr>
            <w:t>Click or tap here to enter text.</w:t>
          </w:r>
        </w:p>
      </w:docPartBody>
    </w:docPart>
    <w:docPart>
      <w:docPartPr>
        <w:name w:val="2A05640AB4DD4254BC99F883F657443A"/>
        <w:category>
          <w:name w:val="General"/>
          <w:gallery w:val="placeholder"/>
        </w:category>
        <w:types>
          <w:type w:val="bbPlcHdr"/>
        </w:types>
        <w:behaviors>
          <w:behavior w:val="content"/>
        </w:behaviors>
        <w:guid w:val="{4B63E92E-9CB5-4D8F-A19B-91FCD7ED32EE}"/>
      </w:docPartPr>
      <w:docPartBody>
        <w:p w:rsidR="00000000" w:rsidRDefault="00FF0A0B" w:rsidP="00FF0A0B">
          <w:pPr>
            <w:pStyle w:val="2A05640AB4DD4254BC99F883F657443A"/>
          </w:pPr>
          <w:r w:rsidRPr="007058E7">
            <w:rPr>
              <w:rStyle w:val="PlaceholderText"/>
            </w:rPr>
            <w:t>Click or tap here to enter text.</w:t>
          </w:r>
        </w:p>
      </w:docPartBody>
    </w:docPart>
    <w:docPart>
      <w:docPartPr>
        <w:name w:val="07811976FD9F4325B9C042CC19D0DDB4"/>
        <w:category>
          <w:name w:val="General"/>
          <w:gallery w:val="placeholder"/>
        </w:category>
        <w:types>
          <w:type w:val="bbPlcHdr"/>
        </w:types>
        <w:behaviors>
          <w:behavior w:val="content"/>
        </w:behaviors>
        <w:guid w:val="{6BFC7EC6-6F6B-4BDD-A2A5-773251E3AD86}"/>
      </w:docPartPr>
      <w:docPartBody>
        <w:p w:rsidR="00000000" w:rsidRDefault="00FF0A0B" w:rsidP="00FF0A0B">
          <w:pPr>
            <w:pStyle w:val="07811976FD9F4325B9C042CC19D0DDB4"/>
          </w:pPr>
          <w:r w:rsidRPr="007058E7">
            <w:rPr>
              <w:rStyle w:val="PlaceholderText"/>
            </w:rPr>
            <w:t>Click or tap here to enter text.</w:t>
          </w:r>
        </w:p>
      </w:docPartBody>
    </w:docPart>
    <w:docPart>
      <w:docPartPr>
        <w:name w:val="1290F931C55047F1B7707F4E3C518295"/>
        <w:category>
          <w:name w:val="General"/>
          <w:gallery w:val="placeholder"/>
        </w:category>
        <w:types>
          <w:type w:val="bbPlcHdr"/>
        </w:types>
        <w:behaviors>
          <w:behavior w:val="content"/>
        </w:behaviors>
        <w:guid w:val="{442CBD22-83D6-4E6F-A0C7-BBA43661C925}"/>
      </w:docPartPr>
      <w:docPartBody>
        <w:p w:rsidR="00000000" w:rsidRDefault="00FF0A0B" w:rsidP="00FF0A0B">
          <w:pPr>
            <w:pStyle w:val="1290F931C55047F1B7707F4E3C518295"/>
          </w:pPr>
          <w:r w:rsidRPr="007058E7">
            <w:rPr>
              <w:rStyle w:val="PlaceholderText"/>
            </w:rPr>
            <w:t>Click or tap here to enter text.</w:t>
          </w:r>
        </w:p>
      </w:docPartBody>
    </w:docPart>
    <w:docPart>
      <w:docPartPr>
        <w:name w:val="3B9505388C364280A68F72FDC85E0266"/>
        <w:category>
          <w:name w:val="General"/>
          <w:gallery w:val="placeholder"/>
        </w:category>
        <w:types>
          <w:type w:val="bbPlcHdr"/>
        </w:types>
        <w:behaviors>
          <w:behavior w:val="content"/>
        </w:behaviors>
        <w:guid w:val="{57D99337-4CC2-4D15-8A6E-0DDDBA0359A3}"/>
      </w:docPartPr>
      <w:docPartBody>
        <w:p w:rsidR="00000000" w:rsidRDefault="00FF0A0B" w:rsidP="00FF0A0B">
          <w:pPr>
            <w:pStyle w:val="3B9505388C364280A68F72FDC85E0266"/>
          </w:pPr>
          <w:r w:rsidRPr="007058E7">
            <w:rPr>
              <w:rStyle w:val="PlaceholderText"/>
            </w:rPr>
            <w:t>Click or tap here to enter text.</w:t>
          </w:r>
        </w:p>
      </w:docPartBody>
    </w:docPart>
    <w:docPart>
      <w:docPartPr>
        <w:name w:val="0EA0297D049A46638D57FAE1C6B9D526"/>
        <w:category>
          <w:name w:val="General"/>
          <w:gallery w:val="placeholder"/>
        </w:category>
        <w:types>
          <w:type w:val="bbPlcHdr"/>
        </w:types>
        <w:behaviors>
          <w:behavior w:val="content"/>
        </w:behaviors>
        <w:guid w:val="{B88029A9-53B9-4DDB-A25F-6D02320A0E6E}"/>
      </w:docPartPr>
      <w:docPartBody>
        <w:p w:rsidR="00000000" w:rsidRDefault="00FF0A0B" w:rsidP="00FF0A0B">
          <w:pPr>
            <w:pStyle w:val="0EA0297D049A46638D57FAE1C6B9D526"/>
          </w:pPr>
          <w:r w:rsidRPr="007058E7">
            <w:rPr>
              <w:rStyle w:val="PlaceholderText"/>
            </w:rPr>
            <w:t>Click or tap here to enter text.</w:t>
          </w:r>
        </w:p>
      </w:docPartBody>
    </w:docPart>
    <w:docPart>
      <w:docPartPr>
        <w:name w:val="31C55F0B066E4EA5906E0AE46F92AA03"/>
        <w:category>
          <w:name w:val="General"/>
          <w:gallery w:val="placeholder"/>
        </w:category>
        <w:types>
          <w:type w:val="bbPlcHdr"/>
        </w:types>
        <w:behaviors>
          <w:behavior w:val="content"/>
        </w:behaviors>
        <w:guid w:val="{384457BE-80D5-4CBB-9E77-BCF4213069C9}"/>
      </w:docPartPr>
      <w:docPartBody>
        <w:p w:rsidR="00000000" w:rsidRDefault="00FF0A0B" w:rsidP="00FF0A0B">
          <w:pPr>
            <w:pStyle w:val="31C55F0B066E4EA5906E0AE46F92AA03"/>
          </w:pPr>
          <w:r w:rsidRPr="007058E7">
            <w:rPr>
              <w:rStyle w:val="PlaceholderText"/>
            </w:rPr>
            <w:t>Click or tap here to enter text.</w:t>
          </w:r>
        </w:p>
      </w:docPartBody>
    </w:docPart>
    <w:docPart>
      <w:docPartPr>
        <w:name w:val="72B27D5EC32247D4BE07CFD733F1A42E"/>
        <w:category>
          <w:name w:val="General"/>
          <w:gallery w:val="placeholder"/>
        </w:category>
        <w:types>
          <w:type w:val="bbPlcHdr"/>
        </w:types>
        <w:behaviors>
          <w:behavior w:val="content"/>
        </w:behaviors>
        <w:guid w:val="{B14AD035-8BAB-4E3C-BF26-625AA2626A00}"/>
      </w:docPartPr>
      <w:docPartBody>
        <w:p w:rsidR="00000000" w:rsidRDefault="00FF0A0B" w:rsidP="00FF0A0B">
          <w:pPr>
            <w:pStyle w:val="72B27D5EC32247D4BE07CFD733F1A42E"/>
          </w:pPr>
          <w:r w:rsidRPr="007058E7">
            <w:rPr>
              <w:rStyle w:val="PlaceholderText"/>
            </w:rPr>
            <w:t>Click or tap here to enter text.</w:t>
          </w:r>
        </w:p>
      </w:docPartBody>
    </w:docPart>
    <w:docPart>
      <w:docPartPr>
        <w:name w:val="609C42202F73478BA46563557201C010"/>
        <w:category>
          <w:name w:val="General"/>
          <w:gallery w:val="placeholder"/>
        </w:category>
        <w:types>
          <w:type w:val="bbPlcHdr"/>
        </w:types>
        <w:behaviors>
          <w:behavior w:val="content"/>
        </w:behaviors>
        <w:guid w:val="{63D1FA01-5D82-4630-8D7D-6B0121FDEF23}"/>
      </w:docPartPr>
      <w:docPartBody>
        <w:p w:rsidR="00000000" w:rsidRDefault="00FF0A0B" w:rsidP="00FF0A0B">
          <w:pPr>
            <w:pStyle w:val="609C42202F73478BA46563557201C010"/>
          </w:pPr>
          <w:r w:rsidRPr="007058E7">
            <w:rPr>
              <w:rStyle w:val="PlaceholderText"/>
            </w:rPr>
            <w:t>Click or tap here to enter text.</w:t>
          </w:r>
        </w:p>
      </w:docPartBody>
    </w:docPart>
    <w:docPart>
      <w:docPartPr>
        <w:name w:val="D484DB6CFA3940988ADD586F663ABC87"/>
        <w:category>
          <w:name w:val="General"/>
          <w:gallery w:val="placeholder"/>
        </w:category>
        <w:types>
          <w:type w:val="bbPlcHdr"/>
        </w:types>
        <w:behaviors>
          <w:behavior w:val="content"/>
        </w:behaviors>
        <w:guid w:val="{A9F4F405-7B90-42E6-B8A8-4A3CA13ACC72}"/>
      </w:docPartPr>
      <w:docPartBody>
        <w:p w:rsidR="00000000" w:rsidRDefault="00FF0A0B" w:rsidP="00FF0A0B">
          <w:pPr>
            <w:pStyle w:val="D484DB6CFA3940988ADD586F663ABC87"/>
          </w:pPr>
          <w:r w:rsidRPr="007058E7">
            <w:rPr>
              <w:rStyle w:val="PlaceholderText"/>
            </w:rPr>
            <w:t>Click or tap here to enter text.</w:t>
          </w:r>
        </w:p>
      </w:docPartBody>
    </w:docPart>
    <w:docPart>
      <w:docPartPr>
        <w:name w:val="960C7421ABBF4CA09695F66386CD113A"/>
        <w:category>
          <w:name w:val="General"/>
          <w:gallery w:val="placeholder"/>
        </w:category>
        <w:types>
          <w:type w:val="bbPlcHdr"/>
        </w:types>
        <w:behaviors>
          <w:behavior w:val="content"/>
        </w:behaviors>
        <w:guid w:val="{CD623ED6-B507-4289-9474-1FB0D6F4D2B3}"/>
      </w:docPartPr>
      <w:docPartBody>
        <w:p w:rsidR="00000000" w:rsidRDefault="00FF0A0B" w:rsidP="00FF0A0B">
          <w:pPr>
            <w:pStyle w:val="960C7421ABBF4CA09695F66386CD113A"/>
          </w:pPr>
          <w:r w:rsidRPr="007058E7">
            <w:rPr>
              <w:rStyle w:val="PlaceholderText"/>
            </w:rPr>
            <w:t>Click or tap here to enter text.</w:t>
          </w:r>
        </w:p>
      </w:docPartBody>
    </w:docPart>
    <w:docPart>
      <w:docPartPr>
        <w:name w:val="F1C94C7F6B9A4F9199FDAD6B308AE396"/>
        <w:category>
          <w:name w:val="General"/>
          <w:gallery w:val="placeholder"/>
        </w:category>
        <w:types>
          <w:type w:val="bbPlcHdr"/>
        </w:types>
        <w:behaviors>
          <w:behavior w:val="content"/>
        </w:behaviors>
        <w:guid w:val="{5BD88A54-F4C6-4ADE-AB79-74A542E726D0}"/>
      </w:docPartPr>
      <w:docPartBody>
        <w:p w:rsidR="00000000" w:rsidRDefault="00FF0A0B" w:rsidP="00FF0A0B">
          <w:pPr>
            <w:pStyle w:val="F1C94C7F6B9A4F9199FDAD6B308AE396"/>
          </w:pPr>
          <w:r w:rsidRPr="007058E7">
            <w:rPr>
              <w:rStyle w:val="PlaceholderText"/>
            </w:rPr>
            <w:t>Click or tap here to enter text.</w:t>
          </w:r>
        </w:p>
      </w:docPartBody>
    </w:docPart>
    <w:docPart>
      <w:docPartPr>
        <w:name w:val="3A5BBE94E1DE45A9A9B17AF7A011C68D"/>
        <w:category>
          <w:name w:val="General"/>
          <w:gallery w:val="placeholder"/>
        </w:category>
        <w:types>
          <w:type w:val="bbPlcHdr"/>
        </w:types>
        <w:behaviors>
          <w:behavior w:val="content"/>
        </w:behaviors>
        <w:guid w:val="{130C9B3F-3F71-491B-B763-21D4E7BE1A9F}"/>
      </w:docPartPr>
      <w:docPartBody>
        <w:p w:rsidR="00000000" w:rsidRDefault="00FF0A0B" w:rsidP="00FF0A0B">
          <w:pPr>
            <w:pStyle w:val="3A5BBE94E1DE45A9A9B17AF7A011C68D"/>
          </w:pPr>
          <w:r w:rsidRPr="007058E7">
            <w:rPr>
              <w:rStyle w:val="PlaceholderText"/>
            </w:rPr>
            <w:t>Click or tap here to enter text.</w:t>
          </w:r>
        </w:p>
      </w:docPartBody>
    </w:docPart>
    <w:docPart>
      <w:docPartPr>
        <w:name w:val="E6FACA4F239047B3B714D4D626F925AC"/>
        <w:category>
          <w:name w:val="General"/>
          <w:gallery w:val="placeholder"/>
        </w:category>
        <w:types>
          <w:type w:val="bbPlcHdr"/>
        </w:types>
        <w:behaviors>
          <w:behavior w:val="content"/>
        </w:behaviors>
        <w:guid w:val="{9D1BDE60-C77B-4D87-8A44-6B13166885EB}"/>
      </w:docPartPr>
      <w:docPartBody>
        <w:p w:rsidR="00000000" w:rsidRDefault="00FF0A0B" w:rsidP="00FF0A0B">
          <w:pPr>
            <w:pStyle w:val="E6FACA4F239047B3B714D4D626F925AC"/>
          </w:pPr>
          <w:r w:rsidRPr="007058E7">
            <w:rPr>
              <w:rStyle w:val="PlaceholderText"/>
            </w:rPr>
            <w:t>Click or tap here to enter text.</w:t>
          </w:r>
        </w:p>
      </w:docPartBody>
    </w:docPart>
    <w:docPart>
      <w:docPartPr>
        <w:name w:val="E8F224174757459EBFB27D1FBE9EB34A"/>
        <w:category>
          <w:name w:val="General"/>
          <w:gallery w:val="placeholder"/>
        </w:category>
        <w:types>
          <w:type w:val="bbPlcHdr"/>
        </w:types>
        <w:behaviors>
          <w:behavior w:val="content"/>
        </w:behaviors>
        <w:guid w:val="{F36D64CC-B832-47A3-A4E4-1B99C0400B48}"/>
      </w:docPartPr>
      <w:docPartBody>
        <w:p w:rsidR="00000000" w:rsidRDefault="00FF0A0B" w:rsidP="00FF0A0B">
          <w:pPr>
            <w:pStyle w:val="E8F224174757459EBFB27D1FBE9EB34A"/>
          </w:pPr>
          <w:r w:rsidRPr="007058E7">
            <w:rPr>
              <w:rStyle w:val="PlaceholderText"/>
            </w:rPr>
            <w:t>Click or tap here to enter text.</w:t>
          </w:r>
        </w:p>
      </w:docPartBody>
    </w:docPart>
    <w:docPart>
      <w:docPartPr>
        <w:name w:val="7DEF0400F4224F04B04C25870B01C34D"/>
        <w:category>
          <w:name w:val="General"/>
          <w:gallery w:val="placeholder"/>
        </w:category>
        <w:types>
          <w:type w:val="bbPlcHdr"/>
        </w:types>
        <w:behaviors>
          <w:behavior w:val="content"/>
        </w:behaviors>
        <w:guid w:val="{01B55B61-6DF6-49E2-B571-BD54F617F7C9}"/>
      </w:docPartPr>
      <w:docPartBody>
        <w:p w:rsidR="00000000" w:rsidRDefault="00FF0A0B" w:rsidP="00FF0A0B">
          <w:pPr>
            <w:pStyle w:val="7DEF0400F4224F04B04C25870B01C34D"/>
          </w:pPr>
          <w:r w:rsidRPr="007058E7">
            <w:rPr>
              <w:rStyle w:val="PlaceholderText"/>
            </w:rPr>
            <w:t>Click or tap here to enter text.</w:t>
          </w:r>
        </w:p>
      </w:docPartBody>
    </w:docPart>
    <w:docPart>
      <w:docPartPr>
        <w:name w:val="610178F091814F66833E80FFAEC27D69"/>
        <w:category>
          <w:name w:val="General"/>
          <w:gallery w:val="placeholder"/>
        </w:category>
        <w:types>
          <w:type w:val="bbPlcHdr"/>
        </w:types>
        <w:behaviors>
          <w:behavior w:val="content"/>
        </w:behaviors>
        <w:guid w:val="{492D6542-620D-44A5-9522-73DF13FC6239}"/>
      </w:docPartPr>
      <w:docPartBody>
        <w:p w:rsidR="00000000" w:rsidRDefault="00FF0A0B" w:rsidP="00FF0A0B">
          <w:pPr>
            <w:pStyle w:val="610178F091814F66833E80FFAEC27D69"/>
          </w:pPr>
          <w:r w:rsidRPr="007058E7">
            <w:rPr>
              <w:rStyle w:val="PlaceholderText"/>
            </w:rPr>
            <w:t>Click or tap here to enter text.</w:t>
          </w:r>
        </w:p>
      </w:docPartBody>
    </w:docPart>
    <w:docPart>
      <w:docPartPr>
        <w:name w:val="16D13396F9DA4D798023E804025B87C3"/>
        <w:category>
          <w:name w:val="General"/>
          <w:gallery w:val="placeholder"/>
        </w:category>
        <w:types>
          <w:type w:val="bbPlcHdr"/>
        </w:types>
        <w:behaviors>
          <w:behavior w:val="content"/>
        </w:behaviors>
        <w:guid w:val="{7A8AE816-A376-422B-9723-1FD0D6929273}"/>
      </w:docPartPr>
      <w:docPartBody>
        <w:p w:rsidR="00000000" w:rsidRDefault="00FF0A0B" w:rsidP="00FF0A0B">
          <w:pPr>
            <w:pStyle w:val="16D13396F9DA4D798023E804025B87C3"/>
          </w:pPr>
          <w:r w:rsidRPr="007058E7">
            <w:rPr>
              <w:rStyle w:val="PlaceholderText"/>
            </w:rPr>
            <w:t>Click or tap here to enter text.</w:t>
          </w:r>
        </w:p>
      </w:docPartBody>
    </w:docPart>
    <w:docPart>
      <w:docPartPr>
        <w:name w:val="EB41DCA254D849678D3EBE74763BEE38"/>
        <w:category>
          <w:name w:val="General"/>
          <w:gallery w:val="placeholder"/>
        </w:category>
        <w:types>
          <w:type w:val="bbPlcHdr"/>
        </w:types>
        <w:behaviors>
          <w:behavior w:val="content"/>
        </w:behaviors>
        <w:guid w:val="{0D5063D4-B583-4CCD-B707-C58680A40CE7}"/>
      </w:docPartPr>
      <w:docPartBody>
        <w:p w:rsidR="00000000" w:rsidRDefault="00FF0A0B" w:rsidP="00FF0A0B">
          <w:pPr>
            <w:pStyle w:val="EB41DCA254D849678D3EBE74763BEE38"/>
          </w:pPr>
          <w:r w:rsidRPr="007058E7">
            <w:rPr>
              <w:rStyle w:val="PlaceholderText"/>
            </w:rPr>
            <w:t>Click or tap here to enter text.</w:t>
          </w:r>
        </w:p>
      </w:docPartBody>
    </w:docPart>
    <w:docPart>
      <w:docPartPr>
        <w:name w:val="C34BC6C925834BCB87D620B1200D307A"/>
        <w:category>
          <w:name w:val="General"/>
          <w:gallery w:val="placeholder"/>
        </w:category>
        <w:types>
          <w:type w:val="bbPlcHdr"/>
        </w:types>
        <w:behaviors>
          <w:behavior w:val="content"/>
        </w:behaviors>
        <w:guid w:val="{CEE5E229-1C02-4219-8DED-71218F35BD54}"/>
      </w:docPartPr>
      <w:docPartBody>
        <w:p w:rsidR="00000000" w:rsidRDefault="00FF0A0B" w:rsidP="00FF0A0B">
          <w:pPr>
            <w:pStyle w:val="C34BC6C925834BCB87D620B1200D307A"/>
          </w:pPr>
          <w:r w:rsidRPr="007058E7">
            <w:rPr>
              <w:rStyle w:val="PlaceholderText"/>
            </w:rPr>
            <w:t>Click or tap here to enter text.</w:t>
          </w:r>
        </w:p>
      </w:docPartBody>
    </w:docPart>
    <w:docPart>
      <w:docPartPr>
        <w:name w:val="8B21E57545AE407EA8D97B796C1B3B8B"/>
        <w:category>
          <w:name w:val="General"/>
          <w:gallery w:val="placeholder"/>
        </w:category>
        <w:types>
          <w:type w:val="bbPlcHdr"/>
        </w:types>
        <w:behaviors>
          <w:behavior w:val="content"/>
        </w:behaviors>
        <w:guid w:val="{2099D2F0-B00B-42B2-821E-DCB3A390FBA2}"/>
      </w:docPartPr>
      <w:docPartBody>
        <w:p w:rsidR="00000000" w:rsidRDefault="00FF0A0B" w:rsidP="00FF0A0B">
          <w:pPr>
            <w:pStyle w:val="8B21E57545AE407EA8D97B796C1B3B8B"/>
          </w:pPr>
          <w:r w:rsidRPr="007058E7">
            <w:rPr>
              <w:rStyle w:val="PlaceholderText"/>
            </w:rPr>
            <w:t>Click or tap here to enter text.</w:t>
          </w:r>
        </w:p>
      </w:docPartBody>
    </w:docPart>
    <w:docPart>
      <w:docPartPr>
        <w:name w:val="190407FC5246487D89C3B88B77E66421"/>
        <w:category>
          <w:name w:val="General"/>
          <w:gallery w:val="placeholder"/>
        </w:category>
        <w:types>
          <w:type w:val="bbPlcHdr"/>
        </w:types>
        <w:behaviors>
          <w:behavior w:val="content"/>
        </w:behaviors>
        <w:guid w:val="{B380A8A7-C9BE-4FBE-A97D-FAFC2609CACA}"/>
      </w:docPartPr>
      <w:docPartBody>
        <w:p w:rsidR="00000000" w:rsidRDefault="00FF0A0B" w:rsidP="00FF0A0B">
          <w:pPr>
            <w:pStyle w:val="190407FC5246487D89C3B88B77E66421"/>
          </w:pPr>
          <w:r w:rsidRPr="007058E7">
            <w:rPr>
              <w:rStyle w:val="PlaceholderText"/>
            </w:rPr>
            <w:t>Click or tap here to enter text.</w:t>
          </w:r>
        </w:p>
      </w:docPartBody>
    </w:docPart>
    <w:docPart>
      <w:docPartPr>
        <w:name w:val="7B0462A3444048859A549164CA49E9F9"/>
        <w:category>
          <w:name w:val="General"/>
          <w:gallery w:val="placeholder"/>
        </w:category>
        <w:types>
          <w:type w:val="bbPlcHdr"/>
        </w:types>
        <w:behaviors>
          <w:behavior w:val="content"/>
        </w:behaviors>
        <w:guid w:val="{3CC86D5E-E557-4787-BAF8-4AD0E27F5C44}"/>
      </w:docPartPr>
      <w:docPartBody>
        <w:p w:rsidR="00000000" w:rsidRDefault="00FF0A0B" w:rsidP="00FF0A0B">
          <w:pPr>
            <w:pStyle w:val="7B0462A3444048859A549164CA49E9F9"/>
          </w:pPr>
          <w:r w:rsidRPr="007058E7">
            <w:rPr>
              <w:rStyle w:val="PlaceholderText"/>
            </w:rPr>
            <w:t>Click or tap here to enter text.</w:t>
          </w:r>
        </w:p>
      </w:docPartBody>
    </w:docPart>
    <w:docPart>
      <w:docPartPr>
        <w:name w:val="FBD6E7A339EE44B2A962265FCC933A68"/>
        <w:category>
          <w:name w:val="General"/>
          <w:gallery w:val="placeholder"/>
        </w:category>
        <w:types>
          <w:type w:val="bbPlcHdr"/>
        </w:types>
        <w:behaviors>
          <w:behavior w:val="content"/>
        </w:behaviors>
        <w:guid w:val="{260329CB-F421-4410-82BB-2D8783EE7864}"/>
      </w:docPartPr>
      <w:docPartBody>
        <w:p w:rsidR="00000000" w:rsidRDefault="00FF0A0B" w:rsidP="00FF0A0B">
          <w:pPr>
            <w:pStyle w:val="FBD6E7A339EE44B2A962265FCC933A68"/>
          </w:pPr>
          <w:r w:rsidRPr="007058E7">
            <w:rPr>
              <w:rStyle w:val="PlaceholderText"/>
            </w:rPr>
            <w:t>Click or tap here to enter text.</w:t>
          </w:r>
        </w:p>
      </w:docPartBody>
    </w:docPart>
    <w:docPart>
      <w:docPartPr>
        <w:name w:val="26952DDAF36C4529B7DB2A6A2D4065D5"/>
        <w:category>
          <w:name w:val="General"/>
          <w:gallery w:val="placeholder"/>
        </w:category>
        <w:types>
          <w:type w:val="bbPlcHdr"/>
        </w:types>
        <w:behaviors>
          <w:behavior w:val="content"/>
        </w:behaviors>
        <w:guid w:val="{0FE3DF20-E272-44DB-954C-479FEFB101E5}"/>
      </w:docPartPr>
      <w:docPartBody>
        <w:p w:rsidR="00000000" w:rsidRDefault="00FF0A0B" w:rsidP="00FF0A0B">
          <w:pPr>
            <w:pStyle w:val="26952DDAF36C4529B7DB2A6A2D4065D5"/>
          </w:pPr>
          <w:r w:rsidRPr="007058E7">
            <w:rPr>
              <w:rStyle w:val="PlaceholderText"/>
            </w:rPr>
            <w:t>Click or tap here to enter text.</w:t>
          </w:r>
        </w:p>
      </w:docPartBody>
    </w:docPart>
    <w:docPart>
      <w:docPartPr>
        <w:name w:val="5DAAACA7AF2D4D51A0D833FD17A16138"/>
        <w:category>
          <w:name w:val="General"/>
          <w:gallery w:val="placeholder"/>
        </w:category>
        <w:types>
          <w:type w:val="bbPlcHdr"/>
        </w:types>
        <w:behaviors>
          <w:behavior w:val="content"/>
        </w:behaviors>
        <w:guid w:val="{94066FC1-D3F8-4A6E-B149-F34F6D8037AB}"/>
      </w:docPartPr>
      <w:docPartBody>
        <w:p w:rsidR="00000000" w:rsidRDefault="00FF0A0B" w:rsidP="00FF0A0B">
          <w:pPr>
            <w:pStyle w:val="5DAAACA7AF2D4D51A0D833FD17A16138"/>
          </w:pPr>
          <w:r w:rsidRPr="007058E7">
            <w:rPr>
              <w:rStyle w:val="PlaceholderText"/>
            </w:rPr>
            <w:t>Click or tap here to enter text.</w:t>
          </w:r>
        </w:p>
      </w:docPartBody>
    </w:docPart>
    <w:docPart>
      <w:docPartPr>
        <w:name w:val="2612D2F252B545B3B6CD9DE1986FEC5A"/>
        <w:category>
          <w:name w:val="General"/>
          <w:gallery w:val="placeholder"/>
        </w:category>
        <w:types>
          <w:type w:val="bbPlcHdr"/>
        </w:types>
        <w:behaviors>
          <w:behavior w:val="content"/>
        </w:behaviors>
        <w:guid w:val="{707594AD-243C-4160-86D0-6D0782D947FE}"/>
      </w:docPartPr>
      <w:docPartBody>
        <w:p w:rsidR="00000000" w:rsidRDefault="00FF0A0B" w:rsidP="00FF0A0B">
          <w:pPr>
            <w:pStyle w:val="2612D2F252B545B3B6CD9DE1986FEC5A"/>
          </w:pPr>
          <w:r w:rsidRPr="007058E7">
            <w:rPr>
              <w:rStyle w:val="PlaceholderText"/>
            </w:rPr>
            <w:t>Click or tap here to enter text.</w:t>
          </w:r>
        </w:p>
      </w:docPartBody>
    </w:docPart>
    <w:docPart>
      <w:docPartPr>
        <w:name w:val="C7F692E19F054BE38A7AF5EEDDB94FEA"/>
        <w:category>
          <w:name w:val="General"/>
          <w:gallery w:val="placeholder"/>
        </w:category>
        <w:types>
          <w:type w:val="bbPlcHdr"/>
        </w:types>
        <w:behaviors>
          <w:behavior w:val="content"/>
        </w:behaviors>
        <w:guid w:val="{4301E102-BAA9-4904-BEB8-A1BCC004AE91}"/>
      </w:docPartPr>
      <w:docPartBody>
        <w:p w:rsidR="00000000" w:rsidRDefault="00FF0A0B" w:rsidP="00FF0A0B">
          <w:pPr>
            <w:pStyle w:val="C7F692E19F054BE38A7AF5EEDDB94FEA"/>
          </w:pPr>
          <w:r w:rsidRPr="007058E7">
            <w:rPr>
              <w:rStyle w:val="PlaceholderText"/>
            </w:rPr>
            <w:t>Click or tap here to enter text.</w:t>
          </w:r>
        </w:p>
      </w:docPartBody>
    </w:docPart>
    <w:docPart>
      <w:docPartPr>
        <w:name w:val="736F4AD81EB6423EB1C26B998A8955CA"/>
        <w:category>
          <w:name w:val="General"/>
          <w:gallery w:val="placeholder"/>
        </w:category>
        <w:types>
          <w:type w:val="bbPlcHdr"/>
        </w:types>
        <w:behaviors>
          <w:behavior w:val="content"/>
        </w:behaviors>
        <w:guid w:val="{4A154C9A-A902-42DE-A97D-945D9335A674}"/>
      </w:docPartPr>
      <w:docPartBody>
        <w:p w:rsidR="00000000" w:rsidRDefault="00FF0A0B" w:rsidP="00FF0A0B">
          <w:pPr>
            <w:pStyle w:val="736F4AD81EB6423EB1C26B998A8955CA"/>
          </w:pPr>
          <w:r w:rsidRPr="007058E7">
            <w:rPr>
              <w:rStyle w:val="PlaceholderText"/>
            </w:rPr>
            <w:t>Click or tap here to enter text.</w:t>
          </w:r>
        </w:p>
      </w:docPartBody>
    </w:docPart>
    <w:docPart>
      <w:docPartPr>
        <w:name w:val="30E30E236ED149489C0B70D75E020D4F"/>
        <w:category>
          <w:name w:val="General"/>
          <w:gallery w:val="placeholder"/>
        </w:category>
        <w:types>
          <w:type w:val="bbPlcHdr"/>
        </w:types>
        <w:behaviors>
          <w:behavior w:val="content"/>
        </w:behaviors>
        <w:guid w:val="{FAFE312A-3D6B-4D06-BD8C-2E35F4FE7D50}"/>
      </w:docPartPr>
      <w:docPartBody>
        <w:p w:rsidR="00000000" w:rsidRDefault="00FF0A0B" w:rsidP="00FF0A0B">
          <w:pPr>
            <w:pStyle w:val="30E30E236ED149489C0B70D75E020D4F"/>
          </w:pPr>
          <w:r w:rsidRPr="007058E7">
            <w:rPr>
              <w:rStyle w:val="PlaceholderText"/>
            </w:rPr>
            <w:t>Click or tap here to enter text.</w:t>
          </w:r>
        </w:p>
      </w:docPartBody>
    </w:docPart>
    <w:docPart>
      <w:docPartPr>
        <w:name w:val="0E1ECD12087740DBB43B2B4F8ABE7CE8"/>
        <w:category>
          <w:name w:val="General"/>
          <w:gallery w:val="placeholder"/>
        </w:category>
        <w:types>
          <w:type w:val="bbPlcHdr"/>
        </w:types>
        <w:behaviors>
          <w:behavior w:val="content"/>
        </w:behaviors>
        <w:guid w:val="{FCF16483-C89C-49C2-A712-0E29CF461CDB}"/>
      </w:docPartPr>
      <w:docPartBody>
        <w:p w:rsidR="00000000" w:rsidRDefault="00FF0A0B" w:rsidP="00FF0A0B">
          <w:pPr>
            <w:pStyle w:val="0E1ECD12087740DBB43B2B4F8ABE7CE8"/>
          </w:pPr>
          <w:r w:rsidRPr="007058E7">
            <w:rPr>
              <w:rStyle w:val="PlaceholderText"/>
            </w:rPr>
            <w:t>Click or tap here to enter text.</w:t>
          </w:r>
        </w:p>
      </w:docPartBody>
    </w:docPart>
    <w:docPart>
      <w:docPartPr>
        <w:name w:val="ECCD0955BC1840B6AC2BAAEB3E0F69C2"/>
        <w:category>
          <w:name w:val="General"/>
          <w:gallery w:val="placeholder"/>
        </w:category>
        <w:types>
          <w:type w:val="bbPlcHdr"/>
        </w:types>
        <w:behaviors>
          <w:behavior w:val="content"/>
        </w:behaviors>
        <w:guid w:val="{C82DFCD9-C8C4-4C55-B1CF-E841A23F9080}"/>
      </w:docPartPr>
      <w:docPartBody>
        <w:p w:rsidR="00000000" w:rsidRDefault="00FF0A0B" w:rsidP="00FF0A0B">
          <w:pPr>
            <w:pStyle w:val="ECCD0955BC1840B6AC2BAAEB3E0F69C2"/>
          </w:pPr>
          <w:r w:rsidRPr="007058E7">
            <w:rPr>
              <w:rStyle w:val="PlaceholderText"/>
            </w:rPr>
            <w:t>Click or tap here to enter text.</w:t>
          </w:r>
        </w:p>
      </w:docPartBody>
    </w:docPart>
    <w:docPart>
      <w:docPartPr>
        <w:name w:val="718BB6B6A82E47D0B0CABACF3BE80D6D"/>
        <w:category>
          <w:name w:val="General"/>
          <w:gallery w:val="placeholder"/>
        </w:category>
        <w:types>
          <w:type w:val="bbPlcHdr"/>
        </w:types>
        <w:behaviors>
          <w:behavior w:val="content"/>
        </w:behaviors>
        <w:guid w:val="{6349821B-CB70-4E27-99C6-DB623FF3EBEA}"/>
      </w:docPartPr>
      <w:docPartBody>
        <w:p w:rsidR="00000000" w:rsidRDefault="00FF0A0B" w:rsidP="00FF0A0B">
          <w:pPr>
            <w:pStyle w:val="718BB6B6A82E47D0B0CABACF3BE80D6D"/>
          </w:pPr>
          <w:r w:rsidRPr="007058E7">
            <w:rPr>
              <w:rStyle w:val="PlaceholderText"/>
            </w:rPr>
            <w:t>Click or tap here to enter text.</w:t>
          </w:r>
        </w:p>
      </w:docPartBody>
    </w:docPart>
    <w:docPart>
      <w:docPartPr>
        <w:name w:val="726E1DED7CF444AF9C63FCEB15DA51D5"/>
        <w:category>
          <w:name w:val="General"/>
          <w:gallery w:val="placeholder"/>
        </w:category>
        <w:types>
          <w:type w:val="bbPlcHdr"/>
        </w:types>
        <w:behaviors>
          <w:behavior w:val="content"/>
        </w:behaviors>
        <w:guid w:val="{A9D36DB4-CF83-47B3-90F9-F5AF42659F15}"/>
      </w:docPartPr>
      <w:docPartBody>
        <w:p w:rsidR="00000000" w:rsidRDefault="00FF0A0B" w:rsidP="00FF0A0B">
          <w:pPr>
            <w:pStyle w:val="726E1DED7CF444AF9C63FCEB15DA51D5"/>
          </w:pPr>
          <w:r w:rsidRPr="007058E7">
            <w:rPr>
              <w:rStyle w:val="PlaceholderText"/>
            </w:rPr>
            <w:t>Click or tap here to enter text.</w:t>
          </w:r>
        </w:p>
      </w:docPartBody>
    </w:docPart>
    <w:docPart>
      <w:docPartPr>
        <w:name w:val="6FC87488BCAC4A7D9174223A15F67DF9"/>
        <w:category>
          <w:name w:val="General"/>
          <w:gallery w:val="placeholder"/>
        </w:category>
        <w:types>
          <w:type w:val="bbPlcHdr"/>
        </w:types>
        <w:behaviors>
          <w:behavior w:val="content"/>
        </w:behaviors>
        <w:guid w:val="{49F0BCD5-AAE2-4821-B963-4E3D905F2C54}"/>
      </w:docPartPr>
      <w:docPartBody>
        <w:p w:rsidR="00000000" w:rsidRDefault="00FF0A0B" w:rsidP="00FF0A0B">
          <w:pPr>
            <w:pStyle w:val="6FC87488BCAC4A7D9174223A15F67DF9"/>
          </w:pPr>
          <w:r w:rsidRPr="007058E7">
            <w:rPr>
              <w:rStyle w:val="PlaceholderText"/>
            </w:rPr>
            <w:t>Click or tap here to enter text.</w:t>
          </w:r>
        </w:p>
      </w:docPartBody>
    </w:docPart>
    <w:docPart>
      <w:docPartPr>
        <w:name w:val="386D0827746F423D9910E17A04FF19CF"/>
        <w:category>
          <w:name w:val="General"/>
          <w:gallery w:val="placeholder"/>
        </w:category>
        <w:types>
          <w:type w:val="bbPlcHdr"/>
        </w:types>
        <w:behaviors>
          <w:behavior w:val="content"/>
        </w:behaviors>
        <w:guid w:val="{60259856-0A83-406D-86C5-215CF5A122D2}"/>
      </w:docPartPr>
      <w:docPartBody>
        <w:p w:rsidR="00000000" w:rsidRDefault="00FF0A0B" w:rsidP="00FF0A0B">
          <w:pPr>
            <w:pStyle w:val="386D0827746F423D9910E17A04FF19CF"/>
          </w:pPr>
          <w:r w:rsidRPr="007058E7">
            <w:rPr>
              <w:rStyle w:val="PlaceholderText"/>
            </w:rPr>
            <w:t>Click or tap here to enter text.</w:t>
          </w:r>
        </w:p>
      </w:docPartBody>
    </w:docPart>
    <w:docPart>
      <w:docPartPr>
        <w:name w:val="390E6A390B594851982D494D9AB3445C"/>
        <w:category>
          <w:name w:val="General"/>
          <w:gallery w:val="placeholder"/>
        </w:category>
        <w:types>
          <w:type w:val="bbPlcHdr"/>
        </w:types>
        <w:behaviors>
          <w:behavior w:val="content"/>
        </w:behaviors>
        <w:guid w:val="{964ABA7A-2F09-49F7-9D75-A5B4800DB5FA}"/>
      </w:docPartPr>
      <w:docPartBody>
        <w:p w:rsidR="00000000" w:rsidRDefault="00FF0A0B" w:rsidP="00FF0A0B">
          <w:pPr>
            <w:pStyle w:val="390E6A390B594851982D494D9AB3445C"/>
          </w:pPr>
          <w:r w:rsidRPr="007058E7">
            <w:rPr>
              <w:rStyle w:val="PlaceholderText"/>
            </w:rPr>
            <w:t>Click or tap here to enter text.</w:t>
          </w:r>
        </w:p>
      </w:docPartBody>
    </w:docPart>
    <w:docPart>
      <w:docPartPr>
        <w:name w:val="FDAE5806E8164A0D940F7A4741819E8C"/>
        <w:category>
          <w:name w:val="General"/>
          <w:gallery w:val="placeholder"/>
        </w:category>
        <w:types>
          <w:type w:val="bbPlcHdr"/>
        </w:types>
        <w:behaviors>
          <w:behavior w:val="content"/>
        </w:behaviors>
        <w:guid w:val="{DA566150-02F9-4795-8D74-627003A05199}"/>
      </w:docPartPr>
      <w:docPartBody>
        <w:p w:rsidR="00000000" w:rsidRDefault="00FF0A0B" w:rsidP="00FF0A0B">
          <w:pPr>
            <w:pStyle w:val="FDAE5806E8164A0D940F7A4741819E8C"/>
          </w:pPr>
          <w:r w:rsidRPr="007058E7">
            <w:rPr>
              <w:rStyle w:val="PlaceholderText"/>
            </w:rPr>
            <w:t>Click or tap here to enter text.</w:t>
          </w:r>
        </w:p>
      </w:docPartBody>
    </w:docPart>
    <w:docPart>
      <w:docPartPr>
        <w:name w:val="281679B5C38A499B95CCC9DE00CE1963"/>
        <w:category>
          <w:name w:val="General"/>
          <w:gallery w:val="placeholder"/>
        </w:category>
        <w:types>
          <w:type w:val="bbPlcHdr"/>
        </w:types>
        <w:behaviors>
          <w:behavior w:val="content"/>
        </w:behaviors>
        <w:guid w:val="{18E4299A-0E47-47B3-84B6-C1AD268E598F}"/>
      </w:docPartPr>
      <w:docPartBody>
        <w:p w:rsidR="00000000" w:rsidRDefault="00FF0A0B" w:rsidP="00FF0A0B">
          <w:pPr>
            <w:pStyle w:val="281679B5C38A499B95CCC9DE00CE1963"/>
          </w:pPr>
          <w:r w:rsidRPr="007058E7">
            <w:rPr>
              <w:rStyle w:val="PlaceholderText"/>
            </w:rPr>
            <w:t>Click or tap here to enter text.</w:t>
          </w:r>
        </w:p>
      </w:docPartBody>
    </w:docPart>
    <w:docPart>
      <w:docPartPr>
        <w:name w:val="F37B079244454A9B9C5D4E6B42490372"/>
        <w:category>
          <w:name w:val="General"/>
          <w:gallery w:val="placeholder"/>
        </w:category>
        <w:types>
          <w:type w:val="bbPlcHdr"/>
        </w:types>
        <w:behaviors>
          <w:behavior w:val="content"/>
        </w:behaviors>
        <w:guid w:val="{79510970-462C-405F-B6D2-A9C71060BBF5}"/>
      </w:docPartPr>
      <w:docPartBody>
        <w:p w:rsidR="00000000" w:rsidRDefault="00FF0A0B" w:rsidP="00FF0A0B">
          <w:pPr>
            <w:pStyle w:val="F37B079244454A9B9C5D4E6B42490372"/>
          </w:pPr>
          <w:r w:rsidRPr="007058E7">
            <w:rPr>
              <w:rStyle w:val="PlaceholderText"/>
            </w:rPr>
            <w:t>Click or tap here to enter text.</w:t>
          </w:r>
        </w:p>
      </w:docPartBody>
    </w:docPart>
    <w:docPart>
      <w:docPartPr>
        <w:name w:val="AFCCCF467E604A54B1DFB07187DAF0CB"/>
        <w:category>
          <w:name w:val="General"/>
          <w:gallery w:val="placeholder"/>
        </w:category>
        <w:types>
          <w:type w:val="bbPlcHdr"/>
        </w:types>
        <w:behaviors>
          <w:behavior w:val="content"/>
        </w:behaviors>
        <w:guid w:val="{6402680F-B3BD-499E-93EF-9B6665F3DE7F}"/>
      </w:docPartPr>
      <w:docPartBody>
        <w:p w:rsidR="00000000" w:rsidRDefault="00FF0A0B" w:rsidP="00FF0A0B">
          <w:pPr>
            <w:pStyle w:val="AFCCCF467E604A54B1DFB07187DAF0CB"/>
          </w:pPr>
          <w:r w:rsidRPr="007058E7">
            <w:rPr>
              <w:rStyle w:val="PlaceholderText"/>
            </w:rPr>
            <w:t>Click or tap here to enter text.</w:t>
          </w:r>
        </w:p>
      </w:docPartBody>
    </w:docPart>
    <w:docPart>
      <w:docPartPr>
        <w:name w:val="9761161688074B55BBD9ECC6594ED1DD"/>
        <w:category>
          <w:name w:val="General"/>
          <w:gallery w:val="placeholder"/>
        </w:category>
        <w:types>
          <w:type w:val="bbPlcHdr"/>
        </w:types>
        <w:behaviors>
          <w:behavior w:val="content"/>
        </w:behaviors>
        <w:guid w:val="{43519BB7-F4A9-4E16-AB51-8EB8A5A041CE}"/>
      </w:docPartPr>
      <w:docPartBody>
        <w:p w:rsidR="00000000" w:rsidRDefault="00FF0A0B" w:rsidP="00FF0A0B">
          <w:pPr>
            <w:pStyle w:val="9761161688074B55BBD9ECC6594ED1DD"/>
          </w:pPr>
          <w:r w:rsidRPr="007058E7">
            <w:rPr>
              <w:rStyle w:val="PlaceholderText"/>
            </w:rPr>
            <w:t>Click or tap here to enter text.</w:t>
          </w:r>
        </w:p>
      </w:docPartBody>
    </w:docPart>
    <w:docPart>
      <w:docPartPr>
        <w:name w:val="E67E0F19CFAF41EE8E8035006670E0C4"/>
        <w:category>
          <w:name w:val="General"/>
          <w:gallery w:val="placeholder"/>
        </w:category>
        <w:types>
          <w:type w:val="bbPlcHdr"/>
        </w:types>
        <w:behaviors>
          <w:behavior w:val="content"/>
        </w:behaviors>
        <w:guid w:val="{5BDA0E95-6F9E-4BDF-A5C0-4043CC34BD4B}"/>
      </w:docPartPr>
      <w:docPartBody>
        <w:p w:rsidR="00000000" w:rsidRDefault="00FF0A0B" w:rsidP="00FF0A0B">
          <w:pPr>
            <w:pStyle w:val="E67E0F19CFAF41EE8E8035006670E0C4"/>
          </w:pPr>
          <w:r w:rsidRPr="007058E7">
            <w:rPr>
              <w:rStyle w:val="PlaceholderText"/>
            </w:rPr>
            <w:t>Click or tap here to enter text.</w:t>
          </w:r>
        </w:p>
      </w:docPartBody>
    </w:docPart>
    <w:docPart>
      <w:docPartPr>
        <w:name w:val="C818C3A0B85142A98E6F0F21D11EE6DF"/>
        <w:category>
          <w:name w:val="General"/>
          <w:gallery w:val="placeholder"/>
        </w:category>
        <w:types>
          <w:type w:val="bbPlcHdr"/>
        </w:types>
        <w:behaviors>
          <w:behavior w:val="content"/>
        </w:behaviors>
        <w:guid w:val="{111666C9-290F-4D42-860A-6BE53F6BBCC2}"/>
      </w:docPartPr>
      <w:docPartBody>
        <w:p w:rsidR="00000000" w:rsidRDefault="00FF0A0B" w:rsidP="00FF0A0B">
          <w:pPr>
            <w:pStyle w:val="C818C3A0B85142A98E6F0F21D11EE6DF"/>
          </w:pPr>
          <w:r w:rsidRPr="007058E7">
            <w:rPr>
              <w:rStyle w:val="PlaceholderText"/>
            </w:rPr>
            <w:t>Click or tap here to enter text.</w:t>
          </w:r>
        </w:p>
      </w:docPartBody>
    </w:docPart>
    <w:docPart>
      <w:docPartPr>
        <w:name w:val="CE8F56D4059F44FCB0BC0D2A97F768D6"/>
        <w:category>
          <w:name w:val="General"/>
          <w:gallery w:val="placeholder"/>
        </w:category>
        <w:types>
          <w:type w:val="bbPlcHdr"/>
        </w:types>
        <w:behaviors>
          <w:behavior w:val="content"/>
        </w:behaviors>
        <w:guid w:val="{F915EC34-46C0-4C6D-8506-2D0B05E47A7D}"/>
      </w:docPartPr>
      <w:docPartBody>
        <w:p w:rsidR="00000000" w:rsidRDefault="00FF0A0B" w:rsidP="00FF0A0B">
          <w:pPr>
            <w:pStyle w:val="CE8F56D4059F44FCB0BC0D2A97F768D6"/>
          </w:pPr>
          <w:r w:rsidRPr="007058E7">
            <w:rPr>
              <w:rStyle w:val="PlaceholderText"/>
            </w:rPr>
            <w:t>Click or tap here to enter text.</w:t>
          </w:r>
        </w:p>
      </w:docPartBody>
    </w:docPart>
    <w:docPart>
      <w:docPartPr>
        <w:name w:val="42AC30FA91D14606B1B99855F9D4F4CF"/>
        <w:category>
          <w:name w:val="General"/>
          <w:gallery w:val="placeholder"/>
        </w:category>
        <w:types>
          <w:type w:val="bbPlcHdr"/>
        </w:types>
        <w:behaviors>
          <w:behavior w:val="content"/>
        </w:behaviors>
        <w:guid w:val="{518B9A57-6DA1-4159-8FE3-77C53B37733D}"/>
      </w:docPartPr>
      <w:docPartBody>
        <w:p w:rsidR="00000000" w:rsidRDefault="00FF0A0B" w:rsidP="00FF0A0B">
          <w:pPr>
            <w:pStyle w:val="42AC30FA91D14606B1B99855F9D4F4CF"/>
          </w:pPr>
          <w:r w:rsidRPr="007058E7">
            <w:rPr>
              <w:rStyle w:val="PlaceholderText"/>
            </w:rPr>
            <w:t>Click or tap here to enter text.</w:t>
          </w:r>
        </w:p>
      </w:docPartBody>
    </w:docPart>
    <w:docPart>
      <w:docPartPr>
        <w:name w:val="4AC0E5ED651A42FD8147261BD5EBB6C0"/>
        <w:category>
          <w:name w:val="General"/>
          <w:gallery w:val="placeholder"/>
        </w:category>
        <w:types>
          <w:type w:val="bbPlcHdr"/>
        </w:types>
        <w:behaviors>
          <w:behavior w:val="content"/>
        </w:behaviors>
        <w:guid w:val="{23365AD1-708A-403E-A853-CCA1D5DAC1E5}"/>
      </w:docPartPr>
      <w:docPartBody>
        <w:p w:rsidR="00000000" w:rsidRDefault="00FF0A0B" w:rsidP="00FF0A0B">
          <w:pPr>
            <w:pStyle w:val="4AC0E5ED651A42FD8147261BD5EBB6C0"/>
          </w:pPr>
          <w:r w:rsidRPr="007058E7">
            <w:rPr>
              <w:rStyle w:val="PlaceholderText"/>
            </w:rPr>
            <w:t>Click or tap here to enter text.</w:t>
          </w:r>
        </w:p>
      </w:docPartBody>
    </w:docPart>
    <w:docPart>
      <w:docPartPr>
        <w:name w:val="9767A7E64C2B46DA87647926000AA6AE"/>
        <w:category>
          <w:name w:val="General"/>
          <w:gallery w:val="placeholder"/>
        </w:category>
        <w:types>
          <w:type w:val="bbPlcHdr"/>
        </w:types>
        <w:behaviors>
          <w:behavior w:val="content"/>
        </w:behaviors>
        <w:guid w:val="{0B890AFB-6F62-48D1-BE0E-301D160A4E5B}"/>
      </w:docPartPr>
      <w:docPartBody>
        <w:p w:rsidR="00000000" w:rsidRDefault="00FF0A0B" w:rsidP="00FF0A0B">
          <w:pPr>
            <w:pStyle w:val="9767A7E64C2B46DA87647926000AA6AE"/>
          </w:pPr>
          <w:r w:rsidRPr="007058E7">
            <w:rPr>
              <w:rStyle w:val="PlaceholderText"/>
            </w:rPr>
            <w:t>Click or tap here to enter text.</w:t>
          </w:r>
        </w:p>
      </w:docPartBody>
    </w:docPart>
    <w:docPart>
      <w:docPartPr>
        <w:name w:val="118182A68735479F8DDE8FD4823B4628"/>
        <w:category>
          <w:name w:val="General"/>
          <w:gallery w:val="placeholder"/>
        </w:category>
        <w:types>
          <w:type w:val="bbPlcHdr"/>
        </w:types>
        <w:behaviors>
          <w:behavior w:val="content"/>
        </w:behaviors>
        <w:guid w:val="{DB0CB176-36EE-4742-97A6-F7BB7DB8236B}"/>
      </w:docPartPr>
      <w:docPartBody>
        <w:p w:rsidR="00000000" w:rsidRDefault="00FF0A0B" w:rsidP="00FF0A0B">
          <w:pPr>
            <w:pStyle w:val="118182A68735479F8DDE8FD4823B4628"/>
          </w:pPr>
          <w:r w:rsidRPr="007058E7">
            <w:rPr>
              <w:rStyle w:val="PlaceholderText"/>
            </w:rPr>
            <w:t>Click or tap here to enter text.</w:t>
          </w:r>
        </w:p>
      </w:docPartBody>
    </w:docPart>
    <w:docPart>
      <w:docPartPr>
        <w:name w:val="6949791FA5224CAFA604D3CF28E989A5"/>
        <w:category>
          <w:name w:val="General"/>
          <w:gallery w:val="placeholder"/>
        </w:category>
        <w:types>
          <w:type w:val="bbPlcHdr"/>
        </w:types>
        <w:behaviors>
          <w:behavior w:val="content"/>
        </w:behaviors>
        <w:guid w:val="{37E2A7ED-EA27-4FDC-9189-B92A4962B262}"/>
      </w:docPartPr>
      <w:docPartBody>
        <w:p w:rsidR="00000000" w:rsidRDefault="00FF0A0B" w:rsidP="00FF0A0B">
          <w:pPr>
            <w:pStyle w:val="6949791FA5224CAFA604D3CF28E989A5"/>
          </w:pPr>
          <w:r w:rsidRPr="007058E7">
            <w:rPr>
              <w:rStyle w:val="PlaceholderText"/>
            </w:rPr>
            <w:t>Click or tap here to enter text.</w:t>
          </w:r>
        </w:p>
      </w:docPartBody>
    </w:docPart>
    <w:docPart>
      <w:docPartPr>
        <w:name w:val="35A9C927BAA348C6887765C5BB4F8DD5"/>
        <w:category>
          <w:name w:val="General"/>
          <w:gallery w:val="placeholder"/>
        </w:category>
        <w:types>
          <w:type w:val="bbPlcHdr"/>
        </w:types>
        <w:behaviors>
          <w:behavior w:val="content"/>
        </w:behaviors>
        <w:guid w:val="{37AFAF05-2268-4AF4-B513-4EB7A8D088E2}"/>
      </w:docPartPr>
      <w:docPartBody>
        <w:p w:rsidR="00000000" w:rsidRDefault="00FF0A0B" w:rsidP="00FF0A0B">
          <w:pPr>
            <w:pStyle w:val="35A9C927BAA348C6887765C5BB4F8DD5"/>
          </w:pPr>
          <w:r w:rsidRPr="007058E7">
            <w:rPr>
              <w:rStyle w:val="PlaceholderText"/>
            </w:rPr>
            <w:t>Click or tap here to enter text.</w:t>
          </w:r>
        </w:p>
      </w:docPartBody>
    </w:docPart>
    <w:docPart>
      <w:docPartPr>
        <w:name w:val="C859EB85EE6A463F95682D75CF19970F"/>
        <w:category>
          <w:name w:val="General"/>
          <w:gallery w:val="placeholder"/>
        </w:category>
        <w:types>
          <w:type w:val="bbPlcHdr"/>
        </w:types>
        <w:behaviors>
          <w:behavior w:val="content"/>
        </w:behaviors>
        <w:guid w:val="{5126721A-72BD-43DC-AE45-CD957BC0F23B}"/>
      </w:docPartPr>
      <w:docPartBody>
        <w:p w:rsidR="00000000" w:rsidRDefault="00FF0A0B" w:rsidP="00FF0A0B">
          <w:pPr>
            <w:pStyle w:val="C859EB85EE6A463F95682D75CF19970F"/>
          </w:pPr>
          <w:r w:rsidRPr="007058E7">
            <w:rPr>
              <w:rStyle w:val="PlaceholderText"/>
            </w:rPr>
            <w:t>Click or tap here to enter text.</w:t>
          </w:r>
        </w:p>
      </w:docPartBody>
    </w:docPart>
    <w:docPart>
      <w:docPartPr>
        <w:name w:val="C3B32D7500CA451BBD2E6F01EB6D56BB"/>
        <w:category>
          <w:name w:val="General"/>
          <w:gallery w:val="placeholder"/>
        </w:category>
        <w:types>
          <w:type w:val="bbPlcHdr"/>
        </w:types>
        <w:behaviors>
          <w:behavior w:val="content"/>
        </w:behaviors>
        <w:guid w:val="{9A0BF055-1EE0-475A-B346-4C5BC88BD680}"/>
      </w:docPartPr>
      <w:docPartBody>
        <w:p w:rsidR="00000000" w:rsidRDefault="00FF0A0B" w:rsidP="00FF0A0B">
          <w:pPr>
            <w:pStyle w:val="C3B32D7500CA451BBD2E6F01EB6D56BB"/>
          </w:pPr>
          <w:r w:rsidRPr="007058E7">
            <w:rPr>
              <w:rStyle w:val="PlaceholderText"/>
            </w:rPr>
            <w:t>Click or tap here to enter text.</w:t>
          </w:r>
        </w:p>
      </w:docPartBody>
    </w:docPart>
    <w:docPart>
      <w:docPartPr>
        <w:name w:val="14463DEDE2D341C6B0A6689156731274"/>
        <w:category>
          <w:name w:val="General"/>
          <w:gallery w:val="placeholder"/>
        </w:category>
        <w:types>
          <w:type w:val="bbPlcHdr"/>
        </w:types>
        <w:behaviors>
          <w:behavior w:val="content"/>
        </w:behaviors>
        <w:guid w:val="{A78603ED-849D-4AB9-ACE8-E15DA0A54823}"/>
      </w:docPartPr>
      <w:docPartBody>
        <w:p w:rsidR="00000000" w:rsidRDefault="00FF0A0B" w:rsidP="00FF0A0B">
          <w:pPr>
            <w:pStyle w:val="14463DEDE2D341C6B0A6689156731274"/>
          </w:pPr>
          <w:r w:rsidRPr="007058E7">
            <w:rPr>
              <w:rStyle w:val="PlaceholderText"/>
            </w:rPr>
            <w:t>Click or tap here to enter text.</w:t>
          </w:r>
        </w:p>
      </w:docPartBody>
    </w:docPart>
    <w:docPart>
      <w:docPartPr>
        <w:name w:val="60D6BA14791F4BE481E4AFCDF1503791"/>
        <w:category>
          <w:name w:val="General"/>
          <w:gallery w:val="placeholder"/>
        </w:category>
        <w:types>
          <w:type w:val="bbPlcHdr"/>
        </w:types>
        <w:behaviors>
          <w:behavior w:val="content"/>
        </w:behaviors>
        <w:guid w:val="{DA3835AE-2D72-4858-8D7D-FADB88027FE3}"/>
      </w:docPartPr>
      <w:docPartBody>
        <w:p w:rsidR="00000000" w:rsidRDefault="00FF0A0B" w:rsidP="00FF0A0B">
          <w:pPr>
            <w:pStyle w:val="60D6BA14791F4BE481E4AFCDF1503791"/>
          </w:pPr>
          <w:r w:rsidRPr="007058E7">
            <w:rPr>
              <w:rStyle w:val="PlaceholderText"/>
            </w:rPr>
            <w:t>Click or tap here to enter text.</w:t>
          </w:r>
        </w:p>
      </w:docPartBody>
    </w:docPart>
    <w:docPart>
      <w:docPartPr>
        <w:name w:val="70DF362250004A1D840E36CA2049D316"/>
        <w:category>
          <w:name w:val="General"/>
          <w:gallery w:val="placeholder"/>
        </w:category>
        <w:types>
          <w:type w:val="bbPlcHdr"/>
        </w:types>
        <w:behaviors>
          <w:behavior w:val="content"/>
        </w:behaviors>
        <w:guid w:val="{C008E60D-7480-45F2-A3B5-C2C35D981CF4}"/>
      </w:docPartPr>
      <w:docPartBody>
        <w:p w:rsidR="00000000" w:rsidRDefault="00FF0A0B" w:rsidP="00FF0A0B">
          <w:pPr>
            <w:pStyle w:val="70DF362250004A1D840E36CA2049D316"/>
          </w:pPr>
          <w:r w:rsidRPr="007058E7">
            <w:rPr>
              <w:rStyle w:val="PlaceholderText"/>
            </w:rPr>
            <w:t>Click or tap here to enter text.</w:t>
          </w:r>
        </w:p>
      </w:docPartBody>
    </w:docPart>
    <w:docPart>
      <w:docPartPr>
        <w:name w:val="F1216E66EC3B471C899D2BBD95301AF5"/>
        <w:category>
          <w:name w:val="General"/>
          <w:gallery w:val="placeholder"/>
        </w:category>
        <w:types>
          <w:type w:val="bbPlcHdr"/>
        </w:types>
        <w:behaviors>
          <w:behavior w:val="content"/>
        </w:behaviors>
        <w:guid w:val="{39A4BF6D-BD77-4797-A73C-000A782D3B48}"/>
      </w:docPartPr>
      <w:docPartBody>
        <w:p w:rsidR="00000000" w:rsidRDefault="00FF0A0B" w:rsidP="00FF0A0B">
          <w:pPr>
            <w:pStyle w:val="F1216E66EC3B471C899D2BBD95301AF5"/>
          </w:pPr>
          <w:r w:rsidRPr="007058E7">
            <w:rPr>
              <w:rStyle w:val="PlaceholderText"/>
            </w:rPr>
            <w:t>Click or tap here to enter text.</w:t>
          </w:r>
        </w:p>
      </w:docPartBody>
    </w:docPart>
    <w:docPart>
      <w:docPartPr>
        <w:name w:val="6088FF485A074DB6981294F55D642510"/>
        <w:category>
          <w:name w:val="General"/>
          <w:gallery w:val="placeholder"/>
        </w:category>
        <w:types>
          <w:type w:val="bbPlcHdr"/>
        </w:types>
        <w:behaviors>
          <w:behavior w:val="content"/>
        </w:behaviors>
        <w:guid w:val="{627ABD80-E5B2-46FE-821F-2353955B0F74}"/>
      </w:docPartPr>
      <w:docPartBody>
        <w:p w:rsidR="00000000" w:rsidRDefault="00FF0A0B" w:rsidP="00FF0A0B">
          <w:pPr>
            <w:pStyle w:val="6088FF485A074DB6981294F55D642510"/>
          </w:pPr>
          <w:r w:rsidRPr="007058E7">
            <w:rPr>
              <w:rStyle w:val="PlaceholderText"/>
            </w:rPr>
            <w:t>Click or tap here to enter text.</w:t>
          </w:r>
        </w:p>
      </w:docPartBody>
    </w:docPart>
    <w:docPart>
      <w:docPartPr>
        <w:name w:val="FEC5EF3B8D2F40759A2ADF49AC236520"/>
        <w:category>
          <w:name w:val="General"/>
          <w:gallery w:val="placeholder"/>
        </w:category>
        <w:types>
          <w:type w:val="bbPlcHdr"/>
        </w:types>
        <w:behaviors>
          <w:behavior w:val="content"/>
        </w:behaviors>
        <w:guid w:val="{605D431B-F7CC-4812-969B-49C90685E0BD}"/>
      </w:docPartPr>
      <w:docPartBody>
        <w:p w:rsidR="00000000" w:rsidRDefault="00FF0A0B" w:rsidP="00FF0A0B">
          <w:pPr>
            <w:pStyle w:val="FEC5EF3B8D2F40759A2ADF49AC236520"/>
          </w:pPr>
          <w:r w:rsidRPr="007058E7">
            <w:rPr>
              <w:rStyle w:val="PlaceholderText"/>
            </w:rPr>
            <w:t>Click or tap here to enter text.</w:t>
          </w:r>
        </w:p>
      </w:docPartBody>
    </w:docPart>
    <w:docPart>
      <w:docPartPr>
        <w:name w:val="8D632E39CA2D4A22A2EFA0FA85D76E66"/>
        <w:category>
          <w:name w:val="General"/>
          <w:gallery w:val="placeholder"/>
        </w:category>
        <w:types>
          <w:type w:val="bbPlcHdr"/>
        </w:types>
        <w:behaviors>
          <w:behavior w:val="content"/>
        </w:behaviors>
        <w:guid w:val="{9E17C3FF-1629-449B-A61E-9DD4CE1AC16C}"/>
      </w:docPartPr>
      <w:docPartBody>
        <w:p w:rsidR="00000000" w:rsidRDefault="00FF0A0B" w:rsidP="00FF0A0B">
          <w:pPr>
            <w:pStyle w:val="8D632E39CA2D4A22A2EFA0FA85D76E66"/>
          </w:pPr>
          <w:r w:rsidRPr="007058E7">
            <w:rPr>
              <w:rStyle w:val="PlaceholderText"/>
            </w:rPr>
            <w:t>Click or tap here to enter text.</w:t>
          </w:r>
        </w:p>
      </w:docPartBody>
    </w:docPart>
    <w:docPart>
      <w:docPartPr>
        <w:name w:val="F2061B3CFB374DC9B407607EFB84EB4B"/>
        <w:category>
          <w:name w:val="General"/>
          <w:gallery w:val="placeholder"/>
        </w:category>
        <w:types>
          <w:type w:val="bbPlcHdr"/>
        </w:types>
        <w:behaviors>
          <w:behavior w:val="content"/>
        </w:behaviors>
        <w:guid w:val="{30F16D26-2D23-49DE-8F66-475B8EAB114A}"/>
      </w:docPartPr>
      <w:docPartBody>
        <w:p w:rsidR="00000000" w:rsidRDefault="00FF0A0B" w:rsidP="00FF0A0B">
          <w:pPr>
            <w:pStyle w:val="F2061B3CFB374DC9B407607EFB84EB4B"/>
          </w:pPr>
          <w:r w:rsidRPr="007058E7">
            <w:rPr>
              <w:rStyle w:val="PlaceholderText"/>
            </w:rPr>
            <w:t>Click or tap here to enter text.</w:t>
          </w:r>
        </w:p>
      </w:docPartBody>
    </w:docPart>
    <w:docPart>
      <w:docPartPr>
        <w:name w:val="E2A8C75DD65747DEACE7F1CA82590747"/>
        <w:category>
          <w:name w:val="General"/>
          <w:gallery w:val="placeholder"/>
        </w:category>
        <w:types>
          <w:type w:val="bbPlcHdr"/>
        </w:types>
        <w:behaviors>
          <w:behavior w:val="content"/>
        </w:behaviors>
        <w:guid w:val="{1A177B5F-65E1-4234-AC21-8A3E1A8AD8A0}"/>
      </w:docPartPr>
      <w:docPartBody>
        <w:p w:rsidR="00000000" w:rsidRDefault="00FF0A0B" w:rsidP="00FF0A0B">
          <w:pPr>
            <w:pStyle w:val="E2A8C75DD65747DEACE7F1CA82590747"/>
          </w:pPr>
          <w:r w:rsidRPr="007058E7">
            <w:rPr>
              <w:rStyle w:val="PlaceholderText"/>
            </w:rPr>
            <w:t>Click or tap here to enter text.</w:t>
          </w:r>
        </w:p>
      </w:docPartBody>
    </w:docPart>
    <w:docPart>
      <w:docPartPr>
        <w:name w:val="954A1B60FE54404B84DEF4E55CE3A19B"/>
        <w:category>
          <w:name w:val="General"/>
          <w:gallery w:val="placeholder"/>
        </w:category>
        <w:types>
          <w:type w:val="bbPlcHdr"/>
        </w:types>
        <w:behaviors>
          <w:behavior w:val="content"/>
        </w:behaviors>
        <w:guid w:val="{7671155C-AAC4-468C-8A51-55AADB49A5C1}"/>
      </w:docPartPr>
      <w:docPartBody>
        <w:p w:rsidR="00000000" w:rsidRDefault="00FF0A0B" w:rsidP="00FF0A0B">
          <w:pPr>
            <w:pStyle w:val="954A1B60FE54404B84DEF4E55CE3A19B"/>
          </w:pPr>
          <w:r w:rsidRPr="007058E7">
            <w:rPr>
              <w:rStyle w:val="PlaceholderText"/>
            </w:rPr>
            <w:t>Click or tap here to enter text.</w:t>
          </w:r>
        </w:p>
      </w:docPartBody>
    </w:docPart>
    <w:docPart>
      <w:docPartPr>
        <w:name w:val="AB68450C3CF440DDBBCBE2EAFA8873DC"/>
        <w:category>
          <w:name w:val="General"/>
          <w:gallery w:val="placeholder"/>
        </w:category>
        <w:types>
          <w:type w:val="bbPlcHdr"/>
        </w:types>
        <w:behaviors>
          <w:behavior w:val="content"/>
        </w:behaviors>
        <w:guid w:val="{8F39DA7A-240B-4A72-9FB1-5436FD90C91A}"/>
      </w:docPartPr>
      <w:docPartBody>
        <w:p w:rsidR="00000000" w:rsidRDefault="00FF0A0B" w:rsidP="00FF0A0B">
          <w:pPr>
            <w:pStyle w:val="AB68450C3CF440DDBBCBE2EAFA8873DC"/>
          </w:pPr>
          <w:r w:rsidRPr="007058E7">
            <w:rPr>
              <w:rStyle w:val="PlaceholderText"/>
            </w:rPr>
            <w:t>Click or tap here to enter text.</w:t>
          </w:r>
        </w:p>
      </w:docPartBody>
    </w:docPart>
    <w:docPart>
      <w:docPartPr>
        <w:name w:val="E94F2C3F7C3940679FC7BB3E806D0D3C"/>
        <w:category>
          <w:name w:val="General"/>
          <w:gallery w:val="placeholder"/>
        </w:category>
        <w:types>
          <w:type w:val="bbPlcHdr"/>
        </w:types>
        <w:behaviors>
          <w:behavior w:val="content"/>
        </w:behaviors>
        <w:guid w:val="{ED96F5D7-2FA4-415D-AB7E-EA8F6170EBC9}"/>
      </w:docPartPr>
      <w:docPartBody>
        <w:p w:rsidR="00000000" w:rsidRDefault="00FF0A0B" w:rsidP="00FF0A0B">
          <w:pPr>
            <w:pStyle w:val="E94F2C3F7C3940679FC7BB3E806D0D3C"/>
          </w:pPr>
          <w:r w:rsidRPr="007058E7">
            <w:rPr>
              <w:rStyle w:val="PlaceholderText"/>
            </w:rPr>
            <w:t>Click or tap here to enter text.</w:t>
          </w:r>
        </w:p>
      </w:docPartBody>
    </w:docPart>
    <w:docPart>
      <w:docPartPr>
        <w:name w:val="0813B1577E3E45C8B17E1DBCFD63E929"/>
        <w:category>
          <w:name w:val="General"/>
          <w:gallery w:val="placeholder"/>
        </w:category>
        <w:types>
          <w:type w:val="bbPlcHdr"/>
        </w:types>
        <w:behaviors>
          <w:behavior w:val="content"/>
        </w:behaviors>
        <w:guid w:val="{B1E30242-34DE-433A-A704-C5905401E6B8}"/>
      </w:docPartPr>
      <w:docPartBody>
        <w:p w:rsidR="00000000" w:rsidRDefault="00FF0A0B" w:rsidP="00FF0A0B">
          <w:pPr>
            <w:pStyle w:val="0813B1577E3E45C8B17E1DBCFD63E929"/>
          </w:pPr>
          <w:r w:rsidRPr="007058E7">
            <w:rPr>
              <w:rStyle w:val="PlaceholderText"/>
            </w:rPr>
            <w:t>Click or tap here to enter text.</w:t>
          </w:r>
        </w:p>
      </w:docPartBody>
    </w:docPart>
    <w:docPart>
      <w:docPartPr>
        <w:name w:val="4E22F58B3C914A549C00804B7C27F3C9"/>
        <w:category>
          <w:name w:val="General"/>
          <w:gallery w:val="placeholder"/>
        </w:category>
        <w:types>
          <w:type w:val="bbPlcHdr"/>
        </w:types>
        <w:behaviors>
          <w:behavior w:val="content"/>
        </w:behaviors>
        <w:guid w:val="{8FB47D42-209B-4C25-B88D-A89F738BD2C0}"/>
      </w:docPartPr>
      <w:docPartBody>
        <w:p w:rsidR="00000000" w:rsidRDefault="00FF0A0B" w:rsidP="00FF0A0B">
          <w:pPr>
            <w:pStyle w:val="4E22F58B3C914A549C00804B7C27F3C9"/>
          </w:pPr>
          <w:r w:rsidRPr="007058E7">
            <w:rPr>
              <w:rStyle w:val="PlaceholderText"/>
            </w:rPr>
            <w:t>Click or tap here to enter text.</w:t>
          </w:r>
        </w:p>
      </w:docPartBody>
    </w:docPart>
    <w:docPart>
      <w:docPartPr>
        <w:name w:val="CB6939C93A2644DD9468CC72CAB874C7"/>
        <w:category>
          <w:name w:val="General"/>
          <w:gallery w:val="placeholder"/>
        </w:category>
        <w:types>
          <w:type w:val="bbPlcHdr"/>
        </w:types>
        <w:behaviors>
          <w:behavior w:val="content"/>
        </w:behaviors>
        <w:guid w:val="{5996D33E-F2CB-4147-B651-4D9053DB6B0F}"/>
      </w:docPartPr>
      <w:docPartBody>
        <w:p w:rsidR="00000000" w:rsidRDefault="00FF0A0B" w:rsidP="00FF0A0B">
          <w:pPr>
            <w:pStyle w:val="CB6939C93A2644DD9468CC72CAB874C7"/>
          </w:pPr>
          <w:r w:rsidRPr="007058E7">
            <w:rPr>
              <w:rStyle w:val="PlaceholderText"/>
            </w:rPr>
            <w:t>Click or tap here to enter text.</w:t>
          </w:r>
        </w:p>
      </w:docPartBody>
    </w:docPart>
    <w:docPart>
      <w:docPartPr>
        <w:name w:val="C79CA300D02F4F26B9BC931F4FF9D13C"/>
        <w:category>
          <w:name w:val="General"/>
          <w:gallery w:val="placeholder"/>
        </w:category>
        <w:types>
          <w:type w:val="bbPlcHdr"/>
        </w:types>
        <w:behaviors>
          <w:behavior w:val="content"/>
        </w:behaviors>
        <w:guid w:val="{E9219852-D457-49B4-A702-F153CBAE324F}"/>
      </w:docPartPr>
      <w:docPartBody>
        <w:p w:rsidR="00000000" w:rsidRDefault="00FF0A0B" w:rsidP="00FF0A0B">
          <w:pPr>
            <w:pStyle w:val="C79CA300D02F4F26B9BC931F4FF9D13C"/>
          </w:pPr>
          <w:r w:rsidRPr="007058E7">
            <w:rPr>
              <w:rStyle w:val="PlaceholderText"/>
            </w:rPr>
            <w:t>Click or tap here to enter text.</w:t>
          </w:r>
        </w:p>
      </w:docPartBody>
    </w:docPart>
    <w:docPart>
      <w:docPartPr>
        <w:name w:val="2DD93B2C07944AF7AF59E8338323B49C"/>
        <w:category>
          <w:name w:val="General"/>
          <w:gallery w:val="placeholder"/>
        </w:category>
        <w:types>
          <w:type w:val="bbPlcHdr"/>
        </w:types>
        <w:behaviors>
          <w:behavior w:val="content"/>
        </w:behaviors>
        <w:guid w:val="{2BF0BD77-3023-4049-AA8D-78BDA6A96477}"/>
      </w:docPartPr>
      <w:docPartBody>
        <w:p w:rsidR="00000000" w:rsidRDefault="00FF0A0B" w:rsidP="00FF0A0B">
          <w:pPr>
            <w:pStyle w:val="2DD93B2C07944AF7AF59E8338323B49C"/>
          </w:pPr>
          <w:r w:rsidRPr="007058E7">
            <w:rPr>
              <w:rStyle w:val="PlaceholderText"/>
            </w:rPr>
            <w:t>Click or tap here to enter text.</w:t>
          </w:r>
        </w:p>
      </w:docPartBody>
    </w:docPart>
    <w:docPart>
      <w:docPartPr>
        <w:name w:val="4E9BA94FCF3C47959ABBCB750DF5DE2A"/>
        <w:category>
          <w:name w:val="General"/>
          <w:gallery w:val="placeholder"/>
        </w:category>
        <w:types>
          <w:type w:val="bbPlcHdr"/>
        </w:types>
        <w:behaviors>
          <w:behavior w:val="content"/>
        </w:behaviors>
        <w:guid w:val="{88E66DD1-5D45-45F1-AC5B-3BA5D857B855}"/>
      </w:docPartPr>
      <w:docPartBody>
        <w:p w:rsidR="00000000" w:rsidRDefault="00FF0A0B" w:rsidP="00FF0A0B">
          <w:pPr>
            <w:pStyle w:val="4E9BA94FCF3C47959ABBCB750DF5DE2A"/>
          </w:pPr>
          <w:r w:rsidRPr="007058E7">
            <w:rPr>
              <w:rStyle w:val="PlaceholderText"/>
            </w:rPr>
            <w:t>Click or tap here to enter text.</w:t>
          </w:r>
        </w:p>
      </w:docPartBody>
    </w:docPart>
    <w:docPart>
      <w:docPartPr>
        <w:name w:val="998AD065A7DE487488EFE6E459923F91"/>
        <w:category>
          <w:name w:val="General"/>
          <w:gallery w:val="placeholder"/>
        </w:category>
        <w:types>
          <w:type w:val="bbPlcHdr"/>
        </w:types>
        <w:behaviors>
          <w:behavior w:val="content"/>
        </w:behaviors>
        <w:guid w:val="{53944E7F-9C2A-4C71-A36A-00814C824095}"/>
      </w:docPartPr>
      <w:docPartBody>
        <w:p w:rsidR="00000000" w:rsidRDefault="00FF0A0B" w:rsidP="00FF0A0B">
          <w:pPr>
            <w:pStyle w:val="998AD065A7DE487488EFE6E459923F91"/>
          </w:pPr>
          <w:r w:rsidRPr="007058E7">
            <w:rPr>
              <w:rStyle w:val="PlaceholderText"/>
            </w:rPr>
            <w:t>Click or tap here to enter text.</w:t>
          </w:r>
        </w:p>
      </w:docPartBody>
    </w:docPart>
    <w:docPart>
      <w:docPartPr>
        <w:name w:val="400E6B991EE040F0B726BEFB06CEE9C9"/>
        <w:category>
          <w:name w:val="General"/>
          <w:gallery w:val="placeholder"/>
        </w:category>
        <w:types>
          <w:type w:val="bbPlcHdr"/>
        </w:types>
        <w:behaviors>
          <w:behavior w:val="content"/>
        </w:behaviors>
        <w:guid w:val="{60DAD40E-6F74-4DFF-88FF-BA2BE735B12A}"/>
      </w:docPartPr>
      <w:docPartBody>
        <w:p w:rsidR="00000000" w:rsidRDefault="00FF0A0B" w:rsidP="00FF0A0B">
          <w:pPr>
            <w:pStyle w:val="400E6B991EE040F0B726BEFB06CEE9C9"/>
          </w:pPr>
          <w:r w:rsidRPr="007058E7">
            <w:rPr>
              <w:rStyle w:val="PlaceholderText"/>
            </w:rPr>
            <w:t>Click or tap here to enter text.</w:t>
          </w:r>
        </w:p>
      </w:docPartBody>
    </w:docPart>
    <w:docPart>
      <w:docPartPr>
        <w:name w:val="7001BB0570634620A737C98CF736445B"/>
        <w:category>
          <w:name w:val="General"/>
          <w:gallery w:val="placeholder"/>
        </w:category>
        <w:types>
          <w:type w:val="bbPlcHdr"/>
        </w:types>
        <w:behaviors>
          <w:behavior w:val="content"/>
        </w:behaviors>
        <w:guid w:val="{B6EB7873-0F62-4218-88F7-DF1202778458}"/>
      </w:docPartPr>
      <w:docPartBody>
        <w:p w:rsidR="00000000" w:rsidRDefault="00FF0A0B" w:rsidP="00FF0A0B">
          <w:pPr>
            <w:pStyle w:val="7001BB0570634620A737C98CF736445B"/>
          </w:pPr>
          <w:r w:rsidRPr="007058E7">
            <w:rPr>
              <w:rStyle w:val="PlaceholderText"/>
            </w:rPr>
            <w:t>Click or tap here to enter text.</w:t>
          </w:r>
        </w:p>
      </w:docPartBody>
    </w:docPart>
    <w:docPart>
      <w:docPartPr>
        <w:name w:val="8300631C6A304F799833C8B29E5FE176"/>
        <w:category>
          <w:name w:val="General"/>
          <w:gallery w:val="placeholder"/>
        </w:category>
        <w:types>
          <w:type w:val="bbPlcHdr"/>
        </w:types>
        <w:behaviors>
          <w:behavior w:val="content"/>
        </w:behaviors>
        <w:guid w:val="{009A6EDA-7CEC-42FB-A206-F8B43FDFAC08}"/>
      </w:docPartPr>
      <w:docPartBody>
        <w:p w:rsidR="00000000" w:rsidRDefault="00FF0A0B" w:rsidP="00FF0A0B">
          <w:pPr>
            <w:pStyle w:val="8300631C6A304F799833C8B29E5FE176"/>
          </w:pPr>
          <w:r w:rsidRPr="007058E7">
            <w:rPr>
              <w:rStyle w:val="PlaceholderText"/>
            </w:rPr>
            <w:t>Click or tap here to enter text.</w:t>
          </w:r>
        </w:p>
      </w:docPartBody>
    </w:docPart>
    <w:docPart>
      <w:docPartPr>
        <w:name w:val="47EC5266A20D4D9EBFF4E7AB563F582B"/>
        <w:category>
          <w:name w:val="General"/>
          <w:gallery w:val="placeholder"/>
        </w:category>
        <w:types>
          <w:type w:val="bbPlcHdr"/>
        </w:types>
        <w:behaviors>
          <w:behavior w:val="content"/>
        </w:behaviors>
        <w:guid w:val="{806EFF3E-3834-41DB-928F-5A5654C724AB}"/>
      </w:docPartPr>
      <w:docPartBody>
        <w:p w:rsidR="00000000" w:rsidRDefault="00FF0A0B" w:rsidP="00FF0A0B">
          <w:pPr>
            <w:pStyle w:val="47EC5266A20D4D9EBFF4E7AB563F582B"/>
          </w:pPr>
          <w:r w:rsidRPr="007058E7">
            <w:rPr>
              <w:rStyle w:val="PlaceholderText"/>
            </w:rPr>
            <w:t>Click or tap here to enter text.</w:t>
          </w:r>
        </w:p>
      </w:docPartBody>
    </w:docPart>
    <w:docPart>
      <w:docPartPr>
        <w:name w:val="34B813CE9EC14CF2B73C5AA94B6AE126"/>
        <w:category>
          <w:name w:val="General"/>
          <w:gallery w:val="placeholder"/>
        </w:category>
        <w:types>
          <w:type w:val="bbPlcHdr"/>
        </w:types>
        <w:behaviors>
          <w:behavior w:val="content"/>
        </w:behaviors>
        <w:guid w:val="{BEABB0A0-EE09-4106-8814-1EB37A427CDB}"/>
      </w:docPartPr>
      <w:docPartBody>
        <w:p w:rsidR="00000000" w:rsidRDefault="00FF0A0B" w:rsidP="00FF0A0B">
          <w:pPr>
            <w:pStyle w:val="34B813CE9EC14CF2B73C5AA94B6AE126"/>
          </w:pPr>
          <w:r w:rsidRPr="007058E7">
            <w:rPr>
              <w:rStyle w:val="PlaceholderText"/>
            </w:rPr>
            <w:t>Click or tap here to enter text.</w:t>
          </w:r>
        </w:p>
      </w:docPartBody>
    </w:docPart>
    <w:docPart>
      <w:docPartPr>
        <w:name w:val="8867679A6AF5420986F5785C4F58181F"/>
        <w:category>
          <w:name w:val="General"/>
          <w:gallery w:val="placeholder"/>
        </w:category>
        <w:types>
          <w:type w:val="bbPlcHdr"/>
        </w:types>
        <w:behaviors>
          <w:behavior w:val="content"/>
        </w:behaviors>
        <w:guid w:val="{09F30B07-F47C-411B-A54B-87265C5BC3AD}"/>
      </w:docPartPr>
      <w:docPartBody>
        <w:p w:rsidR="00000000" w:rsidRDefault="00FF0A0B" w:rsidP="00FF0A0B">
          <w:pPr>
            <w:pStyle w:val="8867679A6AF5420986F5785C4F58181F"/>
          </w:pPr>
          <w:r w:rsidRPr="007058E7">
            <w:rPr>
              <w:rStyle w:val="PlaceholderText"/>
            </w:rPr>
            <w:t>Click or tap here to enter text.</w:t>
          </w:r>
        </w:p>
      </w:docPartBody>
    </w:docPart>
    <w:docPart>
      <w:docPartPr>
        <w:name w:val="2FC68C8D517F49849FC2D587CB5FD5A7"/>
        <w:category>
          <w:name w:val="General"/>
          <w:gallery w:val="placeholder"/>
        </w:category>
        <w:types>
          <w:type w:val="bbPlcHdr"/>
        </w:types>
        <w:behaviors>
          <w:behavior w:val="content"/>
        </w:behaviors>
        <w:guid w:val="{C967E3F6-AB12-47F3-B7BD-BA98A172AEF5}"/>
      </w:docPartPr>
      <w:docPartBody>
        <w:p w:rsidR="00000000" w:rsidRDefault="00FF0A0B" w:rsidP="00FF0A0B">
          <w:pPr>
            <w:pStyle w:val="2FC68C8D517F49849FC2D587CB5FD5A7"/>
          </w:pPr>
          <w:r w:rsidRPr="007058E7">
            <w:rPr>
              <w:rStyle w:val="PlaceholderText"/>
            </w:rPr>
            <w:t>Click or tap here to enter text.</w:t>
          </w:r>
        </w:p>
      </w:docPartBody>
    </w:docPart>
    <w:docPart>
      <w:docPartPr>
        <w:name w:val="81416E4EC19C47DBAD0AD25C5C029B70"/>
        <w:category>
          <w:name w:val="General"/>
          <w:gallery w:val="placeholder"/>
        </w:category>
        <w:types>
          <w:type w:val="bbPlcHdr"/>
        </w:types>
        <w:behaviors>
          <w:behavior w:val="content"/>
        </w:behaviors>
        <w:guid w:val="{13738505-130F-4697-AC49-0C6AF788FA06}"/>
      </w:docPartPr>
      <w:docPartBody>
        <w:p w:rsidR="00000000" w:rsidRDefault="00FF0A0B" w:rsidP="00FF0A0B">
          <w:pPr>
            <w:pStyle w:val="81416E4EC19C47DBAD0AD25C5C029B70"/>
          </w:pPr>
          <w:r w:rsidRPr="007058E7">
            <w:rPr>
              <w:rStyle w:val="PlaceholderText"/>
            </w:rPr>
            <w:t>Click or tap here to enter text.</w:t>
          </w:r>
        </w:p>
      </w:docPartBody>
    </w:docPart>
    <w:docPart>
      <w:docPartPr>
        <w:name w:val="47425B3DD46347C1BA7881FEAB5DE3DB"/>
        <w:category>
          <w:name w:val="General"/>
          <w:gallery w:val="placeholder"/>
        </w:category>
        <w:types>
          <w:type w:val="bbPlcHdr"/>
        </w:types>
        <w:behaviors>
          <w:behavior w:val="content"/>
        </w:behaviors>
        <w:guid w:val="{101BBF13-6005-476E-BF82-95BA17E93856}"/>
      </w:docPartPr>
      <w:docPartBody>
        <w:p w:rsidR="00000000" w:rsidRDefault="00FF0A0B" w:rsidP="00FF0A0B">
          <w:pPr>
            <w:pStyle w:val="47425B3DD46347C1BA7881FEAB5DE3DB"/>
          </w:pPr>
          <w:r w:rsidRPr="007058E7">
            <w:rPr>
              <w:rStyle w:val="PlaceholderText"/>
            </w:rPr>
            <w:t>Click or tap here to enter text.</w:t>
          </w:r>
        </w:p>
      </w:docPartBody>
    </w:docPart>
    <w:docPart>
      <w:docPartPr>
        <w:name w:val="F0A1A430607C44958694ED4CB521C088"/>
        <w:category>
          <w:name w:val="General"/>
          <w:gallery w:val="placeholder"/>
        </w:category>
        <w:types>
          <w:type w:val="bbPlcHdr"/>
        </w:types>
        <w:behaviors>
          <w:behavior w:val="content"/>
        </w:behaviors>
        <w:guid w:val="{79BA31A3-A3B7-43C5-8D87-CF39DE657AD4}"/>
      </w:docPartPr>
      <w:docPartBody>
        <w:p w:rsidR="00000000" w:rsidRDefault="00FF0A0B" w:rsidP="00FF0A0B">
          <w:pPr>
            <w:pStyle w:val="F0A1A430607C44958694ED4CB521C088"/>
          </w:pPr>
          <w:r w:rsidRPr="007058E7">
            <w:rPr>
              <w:rStyle w:val="PlaceholderText"/>
            </w:rPr>
            <w:t>Click or tap here to enter text.</w:t>
          </w:r>
        </w:p>
      </w:docPartBody>
    </w:docPart>
    <w:docPart>
      <w:docPartPr>
        <w:name w:val="70A009754FB94EFF8113133F39FEC501"/>
        <w:category>
          <w:name w:val="General"/>
          <w:gallery w:val="placeholder"/>
        </w:category>
        <w:types>
          <w:type w:val="bbPlcHdr"/>
        </w:types>
        <w:behaviors>
          <w:behavior w:val="content"/>
        </w:behaviors>
        <w:guid w:val="{07AF84E5-9524-4002-B902-2FE1E56F9973}"/>
      </w:docPartPr>
      <w:docPartBody>
        <w:p w:rsidR="00000000" w:rsidRDefault="00FF0A0B" w:rsidP="00FF0A0B">
          <w:pPr>
            <w:pStyle w:val="70A009754FB94EFF8113133F39FEC501"/>
          </w:pPr>
          <w:r w:rsidRPr="007058E7">
            <w:rPr>
              <w:rStyle w:val="PlaceholderText"/>
            </w:rPr>
            <w:t>Click or tap here to enter text.</w:t>
          </w:r>
        </w:p>
      </w:docPartBody>
    </w:docPart>
    <w:docPart>
      <w:docPartPr>
        <w:name w:val="6C059374CC35442180CDF3685DE3138A"/>
        <w:category>
          <w:name w:val="General"/>
          <w:gallery w:val="placeholder"/>
        </w:category>
        <w:types>
          <w:type w:val="bbPlcHdr"/>
        </w:types>
        <w:behaviors>
          <w:behavior w:val="content"/>
        </w:behaviors>
        <w:guid w:val="{B455DF7E-0C6B-486F-825E-AA0CE315C7B6}"/>
      </w:docPartPr>
      <w:docPartBody>
        <w:p w:rsidR="00000000" w:rsidRDefault="00FF0A0B" w:rsidP="00FF0A0B">
          <w:pPr>
            <w:pStyle w:val="6C059374CC35442180CDF3685DE3138A"/>
          </w:pPr>
          <w:r w:rsidRPr="007058E7">
            <w:rPr>
              <w:rStyle w:val="PlaceholderText"/>
            </w:rPr>
            <w:t>Click or tap here to enter text.</w:t>
          </w:r>
        </w:p>
      </w:docPartBody>
    </w:docPart>
    <w:docPart>
      <w:docPartPr>
        <w:name w:val="B08A18490091475AB0F70EA67A7A2A9A"/>
        <w:category>
          <w:name w:val="General"/>
          <w:gallery w:val="placeholder"/>
        </w:category>
        <w:types>
          <w:type w:val="bbPlcHdr"/>
        </w:types>
        <w:behaviors>
          <w:behavior w:val="content"/>
        </w:behaviors>
        <w:guid w:val="{8AA22FE4-ECB1-4AD8-93B7-5F9F4156A158}"/>
      </w:docPartPr>
      <w:docPartBody>
        <w:p w:rsidR="00000000" w:rsidRDefault="00FF0A0B" w:rsidP="00FF0A0B">
          <w:pPr>
            <w:pStyle w:val="B08A18490091475AB0F70EA67A7A2A9A"/>
          </w:pPr>
          <w:r w:rsidRPr="007058E7">
            <w:rPr>
              <w:rStyle w:val="PlaceholderText"/>
            </w:rPr>
            <w:t>Click or tap here to enter text.</w:t>
          </w:r>
        </w:p>
      </w:docPartBody>
    </w:docPart>
    <w:docPart>
      <w:docPartPr>
        <w:name w:val="7282785C2F864A28905B3CCD21336334"/>
        <w:category>
          <w:name w:val="General"/>
          <w:gallery w:val="placeholder"/>
        </w:category>
        <w:types>
          <w:type w:val="bbPlcHdr"/>
        </w:types>
        <w:behaviors>
          <w:behavior w:val="content"/>
        </w:behaviors>
        <w:guid w:val="{05C24196-B466-4692-96C2-6BDE0EE6DDEA}"/>
      </w:docPartPr>
      <w:docPartBody>
        <w:p w:rsidR="00000000" w:rsidRDefault="00FF0A0B" w:rsidP="00FF0A0B">
          <w:pPr>
            <w:pStyle w:val="7282785C2F864A28905B3CCD21336334"/>
          </w:pPr>
          <w:r w:rsidRPr="007058E7">
            <w:rPr>
              <w:rStyle w:val="PlaceholderText"/>
            </w:rPr>
            <w:t>Click or tap here to enter text.</w:t>
          </w:r>
        </w:p>
      </w:docPartBody>
    </w:docPart>
    <w:docPart>
      <w:docPartPr>
        <w:name w:val="7FBC045A27784416B4B7C3973743C30E"/>
        <w:category>
          <w:name w:val="General"/>
          <w:gallery w:val="placeholder"/>
        </w:category>
        <w:types>
          <w:type w:val="bbPlcHdr"/>
        </w:types>
        <w:behaviors>
          <w:behavior w:val="content"/>
        </w:behaviors>
        <w:guid w:val="{C519951B-368F-41A7-9A15-3DFCF105E6F3}"/>
      </w:docPartPr>
      <w:docPartBody>
        <w:p w:rsidR="00000000" w:rsidRDefault="00FF0A0B" w:rsidP="00FF0A0B">
          <w:pPr>
            <w:pStyle w:val="7FBC045A27784416B4B7C3973743C30E"/>
          </w:pPr>
          <w:r w:rsidRPr="007058E7">
            <w:rPr>
              <w:rStyle w:val="PlaceholderText"/>
            </w:rPr>
            <w:t>Click or tap here to enter text.</w:t>
          </w:r>
        </w:p>
      </w:docPartBody>
    </w:docPart>
    <w:docPart>
      <w:docPartPr>
        <w:name w:val="CF7B144D9F3C4703AE1D24FA51318B7D"/>
        <w:category>
          <w:name w:val="General"/>
          <w:gallery w:val="placeholder"/>
        </w:category>
        <w:types>
          <w:type w:val="bbPlcHdr"/>
        </w:types>
        <w:behaviors>
          <w:behavior w:val="content"/>
        </w:behaviors>
        <w:guid w:val="{B6CAE97A-CDD4-45A4-BE7F-A03664C280B2}"/>
      </w:docPartPr>
      <w:docPartBody>
        <w:p w:rsidR="00000000" w:rsidRDefault="00FF0A0B" w:rsidP="00FF0A0B">
          <w:pPr>
            <w:pStyle w:val="CF7B144D9F3C4703AE1D24FA51318B7D"/>
          </w:pPr>
          <w:r w:rsidRPr="007058E7">
            <w:rPr>
              <w:rStyle w:val="PlaceholderText"/>
            </w:rPr>
            <w:t>Click or tap here to enter text.</w:t>
          </w:r>
        </w:p>
      </w:docPartBody>
    </w:docPart>
    <w:docPart>
      <w:docPartPr>
        <w:name w:val="6F036CC4A46F4DDD8F09E2E6D9099170"/>
        <w:category>
          <w:name w:val="General"/>
          <w:gallery w:val="placeholder"/>
        </w:category>
        <w:types>
          <w:type w:val="bbPlcHdr"/>
        </w:types>
        <w:behaviors>
          <w:behavior w:val="content"/>
        </w:behaviors>
        <w:guid w:val="{432378B3-225B-40EF-8489-04F00C426976}"/>
      </w:docPartPr>
      <w:docPartBody>
        <w:p w:rsidR="00000000" w:rsidRDefault="00FF0A0B" w:rsidP="00FF0A0B">
          <w:pPr>
            <w:pStyle w:val="6F036CC4A46F4DDD8F09E2E6D9099170"/>
          </w:pPr>
          <w:r w:rsidRPr="007058E7">
            <w:rPr>
              <w:rStyle w:val="PlaceholderText"/>
            </w:rPr>
            <w:t>Click or tap here to enter text.</w:t>
          </w:r>
        </w:p>
      </w:docPartBody>
    </w:docPart>
    <w:docPart>
      <w:docPartPr>
        <w:name w:val="B9D94D30467347E28E465105304A25C4"/>
        <w:category>
          <w:name w:val="General"/>
          <w:gallery w:val="placeholder"/>
        </w:category>
        <w:types>
          <w:type w:val="bbPlcHdr"/>
        </w:types>
        <w:behaviors>
          <w:behavior w:val="content"/>
        </w:behaviors>
        <w:guid w:val="{A122CB35-AA22-47AB-8D6C-332B5C9F5E7B}"/>
      </w:docPartPr>
      <w:docPartBody>
        <w:p w:rsidR="00000000" w:rsidRDefault="00FF0A0B" w:rsidP="00FF0A0B">
          <w:pPr>
            <w:pStyle w:val="B9D94D30467347E28E465105304A25C4"/>
          </w:pPr>
          <w:r w:rsidRPr="007058E7">
            <w:rPr>
              <w:rStyle w:val="PlaceholderText"/>
            </w:rPr>
            <w:t>Click or tap here to enter text.</w:t>
          </w:r>
        </w:p>
      </w:docPartBody>
    </w:docPart>
    <w:docPart>
      <w:docPartPr>
        <w:name w:val="F81ED174B9CD4D8A9E5E09EF75EA8EA9"/>
        <w:category>
          <w:name w:val="General"/>
          <w:gallery w:val="placeholder"/>
        </w:category>
        <w:types>
          <w:type w:val="bbPlcHdr"/>
        </w:types>
        <w:behaviors>
          <w:behavior w:val="content"/>
        </w:behaviors>
        <w:guid w:val="{5615E41A-059A-49C5-B257-7E9ADE52FFFD}"/>
      </w:docPartPr>
      <w:docPartBody>
        <w:p w:rsidR="00000000" w:rsidRDefault="00FF0A0B" w:rsidP="00FF0A0B">
          <w:pPr>
            <w:pStyle w:val="F81ED174B9CD4D8A9E5E09EF75EA8EA9"/>
          </w:pPr>
          <w:r w:rsidRPr="007058E7">
            <w:rPr>
              <w:rStyle w:val="PlaceholderText"/>
            </w:rPr>
            <w:t>Click or tap here to enter text.</w:t>
          </w:r>
        </w:p>
      </w:docPartBody>
    </w:docPart>
    <w:docPart>
      <w:docPartPr>
        <w:name w:val="DB7C39898A7C4834AAD8335B1DB748EE"/>
        <w:category>
          <w:name w:val="General"/>
          <w:gallery w:val="placeholder"/>
        </w:category>
        <w:types>
          <w:type w:val="bbPlcHdr"/>
        </w:types>
        <w:behaviors>
          <w:behavior w:val="content"/>
        </w:behaviors>
        <w:guid w:val="{99CC1FE6-B5C4-4C35-BDC0-780EA5F5B849}"/>
      </w:docPartPr>
      <w:docPartBody>
        <w:p w:rsidR="00000000" w:rsidRDefault="00FF0A0B" w:rsidP="00FF0A0B">
          <w:pPr>
            <w:pStyle w:val="DB7C39898A7C4834AAD8335B1DB748EE"/>
          </w:pPr>
          <w:r w:rsidRPr="007058E7">
            <w:rPr>
              <w:rStyle w:val="PlaceholderText"/>
            </w:rPr>
            <w:t>Click or tap here to enter text.</w:t>
          </w:r>
        </w:p>
      </w:docPartBody>
    </w:docPart>
    <w:docPart>
      <w:docPartPr>
        <w:name w:val="B60C99D711E2434CB3682D4B298AE0DA"/>
        <w:category>
          <w:name w:val="General"/>
          <w:gallery w:val="placeholder"/>
        </w:category>
        <w:types>
          <w:type w:val="bbPlcHdr"/>
        </w:types>
        <w:behaviors>
          <w:behavior w:val="content"/>
        </w:behaviors>
        <w:guid w:val="{C5B997A4-9EDB-4E0E-8433-F5351163E5EA}"/>
      </w:docPartPr>
      <w:docPartBody>
        <w:p w:rsidR="00000000" w:rsidRDefault="00FF0A0B" w:rsidP="00FF0A0B">
          <w:pPr>
            <w:pStyle w:val="B60C99D711E2434CB3682D4B298AE0DA"/>
          </w:pPr>
          <w:r w:rsidRPr="007058E7">
            <w:rPr>
              <w:rStyle w:val="PlaceholderText"/>
            </w:rPr>
            <w:t>Click or tap here to enter text.</w:t>
          </w:r>
        </w:p>
      </w:docPartBody>
    </w:docPart>
    <w:docPart>
      <w:docPartPr>
        <w:name w:val="36EF4999FF66410AA0BC2ED101C84058"/>
        <w:category>
          <w:name w:val="General"/>
          <w:gallery w:val="placeholder"/>
        </w:category>
        <w:types>
          <w:type w:val="bbPlcHdr"/>
        </w:types>
        <w:behaviors>
          <w:behavior w:val="content"/>
        </w:behaviors>
        <w:guid w:val="{98B031E1-7CEB-43E6-85F6-B699E2FA6D3F}"/>
      </w:docPartPr>
      <w:docPartBody>
        <w:p w:rsidR="00000000" w:rsidRDefault="00FF0A0B" w:rsidP="00FF0A0B">
          <w:pPr>
            <w:pStyle w:val="36EF4999FF66410AA0BC2ED101C84058"/>
          </w:pPr>
          <w:r w:rsidRPr="007058E7">
            <w:rPr>
              <w:rStyle w:val="PlaceholderText"/>
            </w:rPr>
            <w:t>Click or tap here to enter text.</w:t>
          </w:r>
        </w:p>
      </w:docPartBody>
    </w:docPart>
    <w:docPart>
      <w:docPartPr>
        <w:name w:val="3C25D6C62AFC4F1D90667124CBAB36DF"/>
        <w:category>
          <w:name w:val="General"/>
          <w:gallery w:val="placeholder"/>
        </w:category>
        <w:types>
          <w:type w:val="bbPlcHdr"/>
        </w:types>
        <w:behaviors>
          <w:behavior w:val="content"/>
        </w:behaviors>
        <w:guid w:val="{45AB02E7-0B20-43B4-9571-2F3803D3196A}"/>
      </w:docPartPr>
      <w:docPartBody>
        <w:p w:rsidR="00000000" w:rsidRDefault="00FF0A0B" w:rsidP="00FF0A0B">
          <w:pPr>
            <w:pStyle w:val="3C25D6C62AFC4F1D90667124CBAB36DF"/>
          </w:pPr>
          <w:r w:rsidRPr="007058E7">
            <w:rPr>
              <w:rStyle w:val="PlaceholderText"/>
            </w:rPr>
            <w:t>Click or tap here to enter text.</w:t>
          </w:r>
        </w:p>
      </w:docPartBody>
    </w:docPart>
    <w:docPart>
      <w:docPartPr>
        <w:name w:val="FF3FB1C0A0E44785BAA74483152E497E"/>
        <w:category>
          <w:name w:val="General"/>
          <w:gallery w:val="placeholder"/>
        </w:category>
        <w:types>
          <w:type w:val="bbPlcHdr"/>
        </w:types>
        <w:behaviors>
          <w:behavior w:val="content"/>
        </w:behaviors>
        <w:guid w:val="{B6969CD3-228A-4B5C-82B8-340E976391D2}"/>
      </w:docPartPr>
      <w:docPartBody>
        <w:p w:rsidR="00000000" w:rsidRDefault="00FF0A0B" w:rsidP="00FF0A0B">
          <w:pPr>
            <w:pStyle w:val="FF3FB1C0A0E44785BAA74483152E497E"/>
          </w:pPr>
          <w:r w:rsidRPr="007058E7">
            <w:rPr>
              <w:rStyle w:val="PlaceholderText"/>
            </w:rPr>
            <w:t>Click or tap here to enter text.</w:t>
          </w:r>
        </w:p>
      </w:docPartBody>
    </w:docPart>
    <w:docPart>
      <w:docPartPr>
        <w:name w:val="5D41726E23974CA6B9255439FD16F7A8"/>
        <w:category>
          <w:name w:val="General"/>
          <w:gallery w:val="placeholder"/>
        </w:category>
        <w:types>
          <w:type w:val="bbPlcHdr"/>
        </w:types>
        <w:behaviors>
          <w:behavior w:val="content"/>
        </w:behaviors>
        <w:guid w:val="{B6E7C13C-3B94-4874-A22E-9C88A3F4A528}"/>
      </w:docPartPr>
      <w:docPartBody>
        <w:p w:rsidR="00000000" w:rsidRDefault="00FF0A0B" w:rsidP="00FF0A0B">
          <w:pPr>
            <w:pStyle w:val="5D41726E23974CA6B9255439FD16F7A8"/>
          </w:pPr>
          <w:r w:rsidRPr="007058E7">
            <w:rPr>
              <w:rStyle w:val="PlaceholderText"/>
            </w:rPr>
            <w:t>Click or tap here to enter text.</w:t>
          </w:r>
        </w:p>
      </w:docPartBody>
    </w:docPart>
    <w:docPart>
      <w:docPartPr>
        <w:name w:val="F7705A5DDFB34DA8BBE5834F6CFD1C8D"/>
        <w:category>
          <w:name w:val="General"/>
          <w:gallery w:val="placeholder"/>
        </w:category>
        <w:types>
          <w:type w:val="bbPlcHdr"/>
        </w:types>
        <w:behaviors>
          <w:behavior w:val="content"/>
        </w:behaviors>
        <w:guid w:val="{242A0189-82C4-4F19-AE8C-86F8471DEB46}"/>
      </w:docPartPr>
      <w:docPartBody>
        <w:p w:rsidR="00000000" w:rsidRDefault="00FF0A0B" w:rsidP="00FF0A0B">
          <w:pPr>
            <w:pStyle w:val="F7705A5DDFB34DA8BBE5834F6CFD1C8D"/>
          </w:pPr>
          <w:r w:rsidRPr="007058E7">
            <w:rPr>
              <w:rStyle w:val="PlaceholderText"/>
            </w:rPr>
            <w:t>Click or tap here to enter text.</w:t>
          </w:r>
        </w:p>
      </w:docPartBody>
    </w:docPart>
    <w:docPart>
      <w:docPartPr>
        <w:name w:val="2355838147BA4E228B0B79AEA43C0F8F"/>
        <w:category>
          <w:name w:val="General"/>
          <w:gallery w:val="placeholder"/>
        </w:category>
        <w:types>
          <w:type w:val="bbPlcHdr"/>
        </w:types>
        <w:behaviors>
          <w:behavior w:val="content"/>
        </w:behaviors>
        <w:guid w:val="{F095963D-AA73-4D2C-A84B-B939C8B7BAF1}"/>
      </w:docPartPr>
      <w:docPartBody>
        <w:p w:rsidR="00000000" w:rsidRDefault="00FF0A0B" w:rsidP="00FF0A0B">
          <w:pPr>
            <w:pStyle w:val="2355838147BA4E228B0B79AEA43C0F8F"/>
          </w:pPr>
          <w:r w:rsidRPr="007058E7">
            <w:rPr>
              <w:rStyle w:val="PlaceholderText"/>
            </w:rPr>
            <w:t>Click or tap here to enter text.</w:t>
          </w:r>
        </w:p>
      </w:docPartBody>
    </w:docPart>
    <w:docPart>
      <w:docPartPr>
        <w:name w:val="40F0470386114AE89CD9A8B621AEA3BB"/>
        <w:category>
          <w:name w:val="General"/>
          <w:gallery w:val="placeholder"/>
        </w:category>
        <w:types>
          <w:type w:val="bbPlcHdr"/>
        </w:types>
        <w:behaviors>
          <w:behavior w:val="content"/>
        </w:behaviors>
        <w:guid w:val="{38352D39-6D58-43CB-8DE6-47AFBA2DA30A}"/>
      </w:docPartPr>
      <w:docPartBody>
        <w:p w:rsidR="00000000" w:rsidRDefault="00FF0A0B" w:rsidP="00FF0A0B">
          <w:pPr>
            <w:pStyle w:val="40F0470386114AE89CD9A8B621AEA3BB"/>
          </w:pPr>
          <w:r w:rsidRPr="007058E7">
            <w:rPr>
              <w:rStyle w:val="PlaceholderText"/>
            </w:rPr>
            <w:t>Click or tap here to enter text.</w:t>
          </w:r>
        </w:p>
      </w:docPartBody>
    </w:docPart>
    <w:docPart>
      <w:docPartPr>
        <w:name w:val="32449C5EB21A4C2FA058F6FC7BD59C74"/>
        <w:category>
          <w:name w:val="General"/>
          <w:gallery w:val="placeholder"/>
        </w:category>
        <w:types>
          <w:type w:val="bbPlcHdr"/>
        </w:types>
        <w:behaviors>
          <w:behavior w:val="content"/>
        </w:behaviors>
        <w:guid w:val="{E2324F8C-DFA3-42D9-A115-1FBFF1A4870C}"/>
      </w:docPartPr>
      <w:docPartBody>
        <w:p w:rsidR="00000000" w:rsidRDefault="00FF0A0B" w:rsidP="00FF0A0B">
          <w:pPr>
            <w:pStyle w:val="32449C5EB21A4C2FA058F6FC7BD59C74"/>
          </w:pPr>
          <w:r w:rsidRPr="007058E7">
            <w:rPr>
              <w:rStyle w:val="PlaceholderText"/>
            </w:rPr>
            <w:t>Click or tap here to enter text.</w:t>
          </w:r>
        </w:p>
      </w:docPartBody>
    </w:docPart>
    <w:docPart>
      <w:docPartPr>
        <w:name w:val="92F0853B558D4460B0B69319A0E3B9AE"/>
        <w:category>
          <w:name w:val="General"/>
          <w:gallery w:val="placeholder"/>
        </w:category>
        <w:types>
          <w:type w:val="bbPlcHdr"/>
        </w:types>
        <w:behaviors>
          <w:behavior w:val="content"/>
        </w:behaviors>
        <w:guid w:val="{F89D721E-B5B5-4C05-8F5A-8AD1F0DAE9F9}"/>
      </w:docPartPr>
      <w:docPartBody>
        <w:p w:rsidR="00000000" w:rsidRDefault="00FF0A0B" w:rsidP="00FF0A0B">
          <w:pPr>
            <w:pStyle w:val="92F0853B558D4460B0B69319A0E3B9AE"/>
          </w:pPr>
          <w:r w:rsidRPr="007058E7">
            <w:rPr>
              <w:rStyle w:val="PlaceholderText"/>
            </w:rPr>
            <w:t>Click or tap here to enter text.</w:t>
          </w:r>
        </w:p>
      </w:docPartBody>
    </w:docPart>
    <w:docPart>
      <w:docPartPr>
        <w:name w:val="F9F1E0921CCC4667A58B804B1BC31A00"/>
        <w:category>
          <w:name w:val="General"/>
          <w:gallery w:val="placeholder"/>
        </w:category>
        <w:types>
          <w:type w:val="bbPlcHdr"/>
        </w:types>
        <w:behaviors>
          <w:behavior w:val="content"/>
        </w:behaviors>
        <w:guid w:val="{889B99EF-827E-4BE6-9EF1-4497197D6E69}"/>
      </w:docPartPr>
      <w:docPartBody>
        <w:p w:rsidR="00000000" w:rsidRDefault="00FF0A0B" w:rsidP="00FF0A0B">
          <w:pPr>
            <w:pStyle w:val="F9F1E0921CCC4667A58B804B1BC31A00"/>
          </w:pPr>
          <w:r w:rsidRPr="007058E7">
            <w:rPr>
              <w:rStyle w:val="PlaceholderText"/>
            </w:rPr>
            <w:t>Click or tap here to enter text.</w:t>
          </w:r>
        </w:p>
      </w:docPartBody>
    </w:docPart>
    <w:docPart>
      <w:docPartPr>
        <w:name w:val="C7493B90B951446F9DE4EF9866F40936"/>
        <w:category>
          <w:name w:val="General"/>
          <w:gallery w:val="placeholder"/>
        </w:category>
        <w:types>
          <w:type w:val="bbPlcHdr"/>
        </w:types>
        <w:behaviors>
          <w:behavior w:val="content"/>
        </w:behaviors>
        <w:guid w:val="{7F86BAE6-F6A8-441B-B559-D5940054DBA5}"/>
      </w:docPartPr>
      <w:docPartBody>
        <w:p w:rsidR="00000000" w:rsidRDefault="00FF0A0B" w:rsidP="00FF0A0B">
          <w:pPr>
            <w:pStyle w:val="C7493B90B951446F9DE4EF9866F40936"/>
          </w:pPr>
          <w:r w:rsidRPr="007058E7">
            <w:rPr>
              <w:rStyle w:val="PlaceholderText"/>
            </w:rPr>
            <w:t>Click or tap here to enter text.</w:t>
          </w:r>
        </w:p>
      </w:docPartBody>
    </w:docPart>
    <w:docPart>
      <w:docPartPr>
        <w:name w:val="B280A4E07B2F4F3FACCF058ADC54273C"/>
        <w:category>
          <w:name w:val="General"/>
          <w:gallery w:val="placeholder"/>
        </w:category>
        <w:types>
          <w:type w:val="bbPlcHdr"/>
        </w:types>
        <w:behaviors>
          <w:behavior w:val="content"/>
        </w:behaviors>
        <w:guid w:val="{5E0ACBFD-D588-487D-AD1B-D01267476974}"/>
      </w:docPartPr>
      <w:docPartBody>
        <w:p w:rsidR="00000000" w:rsidRDefault="00FF0A0B" w:rsidP="00FF0A0B">
          <w:pPr>
            <w:pStyle w:val="B280A4E07B2F4F3FACCF058ADC54273C"/>
          </w:pPr>
          <w:r w:rsidRPr="007058E7">
            <w:rPr>
              <w:rStyle w:val="PlaceholderText"/>
            </w:rPr>
            <w:t>Click or tap here to enter text.</w:t>
          </w:r>
        </w:p>
      </w:docPartBody>
    </w:docPart>
    <w:docPart>
      <w:docPartPr>
        <w:name w:val="BB653A4A0CDD42A0B24BF4B18BA2995D"/>
        <w:category>
          <w:name w:val="General"/>
          <w:gallery w:val="placeholder"/>
        </w:category>
        <w:types>
          <w:type w:val="bbPlcHdr"/>
        </w:types>
        <w:behaviors>
          <w:behavior w:val="content"/>
        </w:behaviors>
        <w:guid w:val="{758BDF3E-BE61-4FC1-958C-3F1F90A202FF}"/>
      </w:docPartPr>
      <w:docPartBody>
        <w:p w:rsidR="00000000" w:rsidRDefault="00FF0A0B" w:rsidP="00FF0A0B">
          <w:pPr>
            <w:pStyle w:val="BB653A4A0CDD42A0B24BF4B18BA2995D"/>
          </w:pPr>
          <w:r w:rsidRPr="007058E7">
            <w:rPr>
              <w:rStyle w:val="PlaceholderText"/>
            </w:rPr>
            <w:t>Click or tap here to enter text.</w:t>
          </w:r>
        </w:p>
      </w:docPartBody>
    </w:docPart>
    <w:docPart>
      <w:docPartPr>
        <w:name w:val="90CD33D843F14B0DB5BC6A42FE813647"/>
        <w:category>
          <w:name w:val="General"/>
          <w:gallery w:val="placeholder"/>
        </w:category>
        <w:types>
          <w:type w:val="bbPlcHdr"/>
        </w:types>
        <w:behaviors>
          <w:behavior w:val="content"/>
        </w:behaviors>
        <w:guid w:val="{62968748-6097-4664-B8A6-82DD0976BEAB}"/>
      </w:docPartPr>
      <w:docPartBody>
        <w:p w:rsidR="00000000" w:rsidRDefault="00FF0A0B" w:rsidP="00FF0A0B">
          <w:pPr>
            <w:pStyle w:val="90CD33D843F14B0DB5BC6A42FE813647"/>
          </w:pPr>
          <w:r w:rsidRPr="007058E7">
            <w:rPr>
              <w:rStyle w:val="PlaceholderText"/>
            </w:rPr>
            <w:t>Click or tap here to enter text.</w:t>
          </w:r>
        </w:p>
      </w:docPartBody>
    </w:docPart>
    <w:docPart>
      <w:docPartPr>
        <w:name w:val="D567E432F6DF4CC2965E5E8DE2CB0C60"/>
        <w:category>
          <w:name w:val="General"/>
          <w:gallery w:val="placeholder"/>
        </w:category>
        <w:types>
          <w:type w:val="bbPlcHdr"/>
        </w:types>
        <w:behaviors>
          <w:behavior w:val="content"/>
        </w:behaviors>
        <w:guid w:val="{DBAEA0EC-E0C0-4CE5-9BB9-0ED7222BDD74}"/>
      </w:docPartPr>
      <w:docPartBody>
        <w:p w:rsidR="00000000" w:rsidRDefault="00FF0A0B" w:rsidP="00FF0A0B">
          <w:pPr>
            <w:pStyle w:val="D567E432F6DF4CC2965E5E8DE2CB0C60"/>
          </w:pPr>
          <w:r w:rsidRPr="007058E7">
            <w:rPr>
              <w:rStyle w:val="PlaceholderText"/>
            </w:rPr>
            <w:t>Click or tap here to enter text.</w:t>
          </w:r>
        </w:p>
      </w:docPartBody>
    </w:docPart>
    <w:docPart>
      <w:docPartPr>
        <w:name w:val="14F91C1E7CC74892AE630BD8ED40D4B8"/>
        <w:category>
          <w:name w:val="General"/>
          <w:gallery w:val="placeholder"/>
        </w:category>
        <w:types>
          <w:type w:val="bbPlcHdr"/>
        </w:types>
        <w:behaviors>
          <w:behavior w:val="content"/>
        </w:behaviors>
        <w:guid w:val="{38543501-BCFF-48D8-B61F-A7D6769F5FB1}"/>
      </w:docPartPr>
      <w:docPartBody>
        <w:p w:rsidR="00000000" w:rsidRDefault="00FF0A0B" w:rsidP="00FF0A0B">
          <w:pPr>
            <w:pStyle w:val="14F91C1E7CC74892AE630BD8ED40D4B8"/>
          </w:pPr>
          <w:r w:rsidRPr="007058E7">
            <w:rPr>
              <w:rStyle w:val="PlaceholderText"/>
            </w:rPr>
            <w:t>Click or tap here to enter text.</w:t>
          </w:r>
        </w:p>
      </w:docPartBody>
    </w:docPart>
    <w:docPart>
      <w:docPartPr>
        <w:name w:val="725ADFBD0FF54C7FAE21DB1325F1B0D8"/>
        <w:category>
          <w:name w:val="General"/>
          <w:gallery w:val="placeholder"/>
        </w:category>
        <w:types>
          <w:type w:val="bbPlcHdr"/>
        </w:types>
        <w:behaviors>
          <w:behavior w:val="content"/>
        </w:behaviors>
        <w:guid w:val="{F1D5DF01-919C-477D-BD29-C4A33119A3A4}"/>
      </w:docPartPr>
      <w:docPartBody>
        <w:p w:rsidR="00000000" w:rsidRDefault="00FF0A0B" w:rsidP="00FF0A0B">
          <w:pPr>
            <w:pStyle w:val="725ADFBD0FF54C7FAE21DB1325F1B0D8"/>
          </w:pPr>
          <w:r w:rsidRPr="007058E7">
            <w:rPr>
              <w:rStyle w:val="PlaceholderText"/>
            </w:rPr>
            <w:t>Click or tap here to enter text.</w:t>
          </w:r>
        </w:p>
      </w:docPartBody>
    </w:docPart>
    <w:docPart>
      <w:docPartPr>
        <w:name w:val="A82EBA193DB14AF5A38A7211B2D3E9BD"/>
        <w:category>
          <w:name w:val="General"/>
          <w:gallery w:val="placeholder"/>
        </w:category>
        <w:types>
          <w:type w:val="bbPlcHdr"/>
        </w:types>
        <w:behaviors>
          <w:behavior w:val="content"/>
        </w:behaviors>
        <w:guid w:val="{44CE0DF7-485F-4A41-B959-981E2B2687E7}"/>
      </w:docPartPr>
      <w:docPartBody>
        <w:p w:rsidR="00000000" w:rsidRDefault="00FF0A0B" w:rsidP="00FF0A0B">
          <w:pPr>
            <w:pStyle w:val="A82EBA193DB14AF5A38A7211B2D3E9BD"/>
          </w:pPr>
          <w:r w:rsidRPr="007058E7">
            <w:rPr>
              <w:rStyle w:val="PlaceholderText"/>
            </w:rPr>
            <w:t>Click or tap here to enter text.</w:t>
          </w:r>
        </w:p>
      </w:docPartBody>
    </w:docPart>
    <w:docPart>
      <w:docPartPr>
        <w:name w:val="EABCA89EFFE64B4CB5FEC444309D7A1C"/>
        <w:category>
          <w:name w:val="General"/>
          <w:gallery w:val="placeholder"/>
        </w:category>
        <w:types>
          <w:type w:val="bbPlcHdr"/>
        </w:types>
        <w:behaviors>
          <w:behavior w:val="content"/>
        </w:behaviors>
        <w:guid w:val="{387C975C-108B-4836-8B04-CA01354D156B}"/>
      </w:docPartPr>
      <w:docPartBody>
        <w:p w:rsidR="00000000" w:rsidRDefault="00FF0A0B" w:rsidP="00FF0A0B">
          <w:pPr>
            <w:pStyle w:val="EABCA89EFFE64B4CB5FEC444309D7A1C"/>
          </w:pPr>
          <w:r w:rsidRPr="007058E7">
            <w:rPr>
              <w:rStyle w:val="PlaceholderText"/>
            </w:rPr>
            <w:t>Click or tap here to enter text.</w:t>
          </w:r>
        </w:p>
      </w:docPartBody>
    </w:docPart>
    <w:docPart>
      <w:docPartPr>
        <w:name w:val="EE830913C91A4759B99C11BF797E4698"/>
        <w:category>
          <w:name w:val="General"/>
          <w:gallery w:val="placeholder"/>
        </w:category>
        <w:types>
          <w:type w:val="bbPlcHdr"/>
        </w:types>
        <w:behaviors>
          <w:behavior w:val="content"/>
        </w:behaviors>
        <w:guid w:val="{3159969F-29DB-43AA-8F60-C6805AADF182}"/>
      </w:docPartPr>
      <w:docPartBody>
        <w:p w:rsidR="00000000" w:rsidRDefault="00FF0A0B" w:rsidP="00FF0A0B">
          <w:pPr>
            <w:pStyle w:val="EE830913C91A4759B99C11BF797E4698"/>
          </w:pPr>
          <w:r w:rsidRPr="007058E7">
            <w:rPr>
              <w:rStyle w:val="PlaceholderText"/>
            </w:rPr>
            <w:t>Click or tap here to enter text.</w:t>
          </w:r>
        </w:p>
      </w:docPartBody>
    </w:docPart>
    <w:docPart>
      <w:docPartPr>
        <w:name w:val="BA6F146DE8BD4448BD8D7BE2EEB040C6"/>
        <w:category>
          <w:name w:val="General"/>
          <w:gallery w:val="placeholder"/>
        </w:category>
        <w:types>
          <w:type w:val="bbPlcHdr"/>
        </w:types>
        <w:behaviors>
          <w:behavior w:val="content"/>
        </w:behaviors>
        <w:guid w:val="{30C45F78-6F3A-440A-8D2C-F1AA85105D73}"/>
      </w:docPartPr>
      <w:docPartBody>
        <w:p w:rsidR="00000000" w:rsidRDefault="00FF0A0B" w:rsidP="00FF0A0B">
          <w:pPr>
            <w:pStyle w:val="BA6F146DE8BD4448BD8D7BE2EEB040C6"/>
          </w:pPr>
          <w:r w:rsidRPr="007058E7">
            <w:rPr>
              <w:rStyle w:val="PlaceholderText"/>
            </w:rPr>
            <w:t>Click or tap here to enter text.</w:t>
          </w:r>
        </w:p>
      </w:docPartBody>
    </w:docPart>
    <w:docPart>
      <w:docPartPr>
        <w:name w:val="1E7632A354B34348BE6BA474C9587C87"/>
        <w:category>
          <w:name w:val="General"/>
          <w:gallery w:val="placeholder"/>
        </w:category>
        <w:types>
          <w:type w:val="bbPlcHdr"/>
        </w:types>
        <w:behaviors>
          <w:behavior w:val="content"/>
        </w:behaviors>
        <w:guid w:val="{71C4D512-C74F-431F-B5C6-7D1DE7A9962D}"/>
      </w:docPartPr>
      <w:docPartBody>
        <w:p w:rsidR="00000000" w:rsidRDefault="00FF0A0B" w:rsidP="00FF0A0B">
          <w:pPr>
            <w:pStyle w:val="1E7632A354B34348BE6BA474C9587C87"/>
          </w:pPr>
          <w:r w:rsidRPr="007058E7">
            <w:rPr>
              <w:rStyle w:val="PlaceholderText"/>
            </w:rPr>
            <w:t>Click or tap here to enter text.</w:t>
          </w:r>
        </w:p>
      </w:docPartBody>
    </w:docPart>
    <w:docPart>
      <w:docPartPr>
        <w:name w:val="F6825BF6FFCD4A4A9E932C18FE415453"/>
        <w:category>
          <w:name w:val="General"/>
          <w:gallery w:val="placeholder"/>
        </w:category>
        <w:types>
          <w:type w:val="bbPlcHdr"/>
        </w:types>
        <w:behaviors>
          <w:behavior w:val="content"/>
        </w:behaviors>
        <w:guid w:val="{C1D76C20-CACE-4D14-ADE2-AE28E1D6DE4A}"/>
      </w:docPartPr>
      <w:docPartBody>
        <w:p w:rsidR="00000000" w:rsidRDefault="00FF0A0B" w:rsidP="00FF0A0B">
          <w:pPr>
            <w:pStyle w:val="F6825BF6FFCD4A4A9E932C18FE415453"/>
          </w:pPr>
          <w:r w:rsidRPr="007058E7">
            <w:rPr>
              <w:rStyle w:val="PlaceholderText"/>
            </w:rPr>
            <w:t>Click or tap here to enter text.</w:t>
          </w:r>
        </w:p>
      </w:docPartBody>
    </w:docPart>
    <w:docPart>
      <w:docPartPr>
        <w:name w:val="7F86D929DB824674813A37D1F5A63DED"/>
        <w:category>
          <w:name w:val="General"/>
          <w:gallery w:val="placeholder"/>
        </w:category>
        <w:types>
          <w:type w:val="bbPlcHdr"/>
        </w:types>
        <w:behaviors>
          <w:behavior w:val="content"/>
        </w:behaviors>
        <w:guid w:val="{F3CC33F1-21B2-4AFD-9A90-5FD67BD048E1}"/>
      </w:docPartPr>
      <w:docPartBody>
        <w:p w:rsidR="00000000" w:rsidRDefault="00FF0A0B" w:rsidP="00FF0A0B">
          <w:pPr>
            <w:pStyle w:val="7F86D929DB824674813A37D1F5A63DED"/>
          </w:pPr>
          <w:r w:rsidRPr="007058E7">
            <w:rPr>
              <w:rStyle w:val="PlaceholderText"/>
            </w:rPr>
            <w:t>Click or tap here to enter text.</w:t>
          </w:r>
        </w:p>
      </w:docPartBody>
    </w:docPart>
    <w:docPart>
      <w:docPartPr>
        <w:name w:val="E6166CAF7A14458AA2B794006A794036"/>
        <w:category>
          <w:name w:val="General"/>
          <w:gallery w:val="placeholder"/>
        </w:category>
        <w:types>
          <w:type w:val="bbPlcHdr"/>
        </w:types>
        <w:behaviors>
          <w:behavior w:val="content"/>
        </w:behaviors>
        <w:guid w:val="{CC7B361C-B909-4F93-894D-A5FDC5C5A03A}"/>
      </w:docPartPr>
      <w:docPartBody>
        <w:p w:rsidR="00000000" w:rsidRDefault="00FF0A0B" w:rsidP="00FF0A0B">
          <w:pPr>
            <w:pStyle w:val="E6166CAF7A14458AA2B794006A794036"/>
          </w:pPr>
          <w:r w:rsidRPr="007058E7">
            <w:rPr>
              <w:rStyle w:val="PlaceholderText"/>
            </w:rPr>
            <w:t>Click or tap here to enter text.</w:t>
          </w:r>
        </w:p>
      </w:docPartBody>
    </w:docPart>
    <w:docPart>
      <w:docPartPr>
        <w:name w:val="134237EFE8354F32AE55D9FF046FA423"/>
        <w:category>
          <w:name w:val="General"/>
          <w:gallery w:val="placeholder"/>
        </w:category>
        <w:types>
          <w:type w:val="bbPlcHdr"/>
        </w:types>
        <w:behaviors>
          <w:behavior w:val="content"/>
        </w:behaviors>
        <w:guid w:val="{F111F9E3-6953-4986-BA8B-AA92A8331708}"/>
      </w:docPartPr>
      <w:docPartBody>
        <w:p w:rsidR="00000000" w:rsidRDefault="00FF0A0B" w:rsidP="00FF0A0B">
          <w:pPr>
            <w:pStyle w:val="134237EFE8354F32AE55D9FF046FA423"/>
          </w:pPr>
          <w:r w:rsidRPr="007058E7">
            <w:rPr>
              <w:rStyle w:val="PlaceholderText"/>
            </w:rPr>
            <w:t>Click or tap here to enter text.</w:t>
          </w:r>
        </w:p>
      </w:docPartBody>
    </w:docPart>
    <w:docPart>
      <w:docPartPr>
        <w:name w:val="048C4812986D4965B60283BB00C09C3D"/>
        <w:category>
          <w:name w:val="General"/>
          <w:gallery w:val="placeholder"/>
        </w:category>
        <w:types>
          <w:type w:val="bbPlcHdr"/>
        </w:types>
        <w:behaviors>
          <w:behavior w:val="content"/>
        </w:behaviors>
        <w:guid w:val="{7B4822E5-4224-4D06-B1A0-6DD14B7A61C6}"/>
      </w:docPartPr>
      <w:docPartBody>
        <w:p w:rsidR="00000000" w:rsidRDefault="00FF0A0B" w:rsidP="00FF0A0B">
          <w:pPr>
            <w:pStyle w:val="048C4812986D4965B60283BB00C09C3D"/>
          </w:pPr>
          <w:r w:rsidRPr="007058E7">
            <w:rPr>
              <w:rStyle w:val="PlaceholderText"/>
            </w:rPr>
            <w:t>Click or tap here to enter text.</w:t>
          </w:r>
        </w:p>
      </w:docPartBody>
    </w:docPart>
    <w:docPart>
      <w:docPartPr>
        <w:name w:val="21DDA6BC063349A9A66119BBCBBE8B22"/>
        <w:category>
          <w:name w:val="General"/>
          <w:gallery w:val="placeholder"/>
        </w:category>
        <w:types>
          <w:type w:val="bbPlcHdr"/>
        </w:types>
        <w:behaviors>
          <w:behavior w:val="content"/>
        </w:behaviors>
        <w:guid w:val="{6B615373-829B-4AB0-96B6-8C401C4C369B}"/>
      </w:docPartPr>
      <w:docPartBody>
        <w:p w:rsidR="00000000" w:rsidRDefault="00FF0A0B" w:rsidP="00FF0A0B">
          <w:pPr>
            <w:pStyle w:val="21DDA6BC063349A9A66119BBCBBE8B22"/>
          </w:pPr>
          <w:r w:rsidRPr="007058E7">
            <w:rPr>
              <w:rStyle w:val="PlaceholderText"/>
            </w:rPr>
            <w:t>Click or tap here to enter text.</w:t>
          </w:r>
        </w:p>
      </w:docPartBody>
    </w:docPart>
    <w:docPart>
      <w:docPartPr>
        <w:name w:val="CB6E009D1B1C4A47A3232F567655CE76"/>
        <w:category>
          <w:name w:val="General"/>
          <w:gallery w:val="placeholder"/>
        </w:category>
        <w:types>
          <w:type w:val="bbPlcHdr"/>
        </w:types>
        <w:behaviors>
          <w:behavior w:val="content"/>
        </w:behaviors>
        <w:guid w:val="{A98125BC-9778-49D1-96DC-D7AE92A4E9F4}"/>
      </w:docPartPr>
      <w:docPartBody>
        <w:p w:rsidR="00000000" w:rsidRDefault="00FF0A0B" w:rsidP="00FF0A0B">
          <w:pPr>
            <w:pStyle w:val="CB6E009D1B1C4A47A3232F567655CE76"/>
          </w:pPr>
          <w:r w:rsidRPr="007058E7">
            <w:rPr>
              <w:rStyle w:val="PlaceholderText"/>
            </w:rPr>
            <w:t>Click or tap here to enter text.</w:t>
          </w:r>
        </w:p>
      </w:docPartBody>
    </w:docPart>
    <w:docPart>
      <w:docPartPr>
        <w:name w:val="85D0FBC04E144998AA2AA35F01F295B6"/>
        <w:category>
          <w:name w:val="General"/>
          <w:gallery w:val="placeholder"/>
        </w:category>
        <w:types>
          <w:type w:val="bbPlcHdr"/>
        </w:types>
        <w:behaviors>
          <w:behavior w:val="content"/>
        </w:behaviors>
        <w:guid w:val="{A4FF4647-463B-4FB3-A344-162C3F431C34}"/>
      </w:docPartPr>
      <w:docPartBody>
        <w:p w:rsidR="00000000" w:rsidRDefault="00FF0A0B" w:rsidP="00FF0A0B">
          <w:pPr>
            <w:pStyle w:val="85D0FBC04E144998AA2AA35F01F295B6"/>
          </w:pPr>
          <w:r w:rsidRPr="007058E7">
            <w:rPr>
              <w:rStyle w:val="PlaceholderText"/>
            </w:rPr>
            <w:t>Click or tap here to enter text.</w:t>
          </w:r>
        </w:p>
      </w:docPartBody>
    </w:docPart>
    <w:docPart>
      <w:docPartPr>
        <w:name w:val="D52A6F6062D04CBC85B68260DB8D2A92"/>
        <w:category>
          <w:name w:val="General"/>
          <w:gallery w:val="placeholder"/>
        </w:category>
        <w:types>
          <w:type w:val="bbPlcHdr"/>
        </w:types>
        <w:behaviors>
          <w:behavior w:val="content"/>
        </w:behaviors>
        <w:guid w:val="{DBBED878-7970-414C-96CE-2F180669C81B}"/>
      </w:docPartPr>
      <w:docPartBody>
        <w:p w:rsidR="00000000" w:rsidRDefault="00FF0A0B" w:rsidP="00FF0A0B">
          <w:pPr>
            <w:pStyle w:val="D52A6F6062D04CBC85B68260DB8D2A92"/>
          </w:pPr>
          <w:r w:rsidRPr="007058E7">
            <w:rPr>
              <w:rStyle w:val="PlaceholderText"/>
            </w:rPr>
            <w:t>Click or tap here to enter text.</w:t>
          </w:r>
        </w:p>
      </w:docPartBody>
    </w:docPart>
    <w:docPart>
      <w:docPartPr>
        <w:name w:val="A92A05F6E4374539A4454A8601D1D492"/>
        <w:category>
          <w:name w:val="General"/>
          <w:gallery w:val="placeholder"/>
        </w:category>
        <w:types>
          <w:type w:val="bbPlcHdr"/>
        </w:types>
        <w:behaviors>
          <w:behavior w:val="content"/>
        </w:behaviors>
        <w:guid w:val="{739EEAF3-B1D8-4307-AAF1-7FBA92C9B688}"/>
      </w:docPartPr>
      <w:docPartBody>
        <w:p w:rsidR="00000000" w:rsidRDefault="00FF0A0B" w:rsidP="00FF0A0B">
          <w:pPr>
            <w:pStyle w:val="A92A05F6E4374539A4454A8601D1D492"/>
          </w:pPr>
          <w:r w:rsidRPr="007058E7">
            <w:rPr>
              <w:rStyle w:val="PlaceholderText"/>
            </w:rPr>
            <w:t>Click or tap here to enter text.</w:t>
          </w:r>
        </w:p>
      </w:docPartBody>
    </w:docPart>
    <w:docPart>
      <w:docPartPr>
        <w:name w:val="4A0D3A75119B4B8AB22648BA2519C048"/>
        <w:category>
          <w:name w:val="General"/>
          <w:gallery w:val="placeholder"/>
        </w:category>
        <w:types>
          <w:type w:val="bbPlcHdr"/>
        </w:types>
        <w:behaviors>
          <w:behavior w:val="content"/>
        </w:behaviors>
        <w:guid w:val="{FC757EF1-2DA4-4BAB-8762-B814C9C01846}"/>
      </w:docPartPr>
      <w:docPartBody>
        <w:p w:rsidR="00000000" w:rsidRDefault="00FF0A0B" w:rsidP="00FF0A0B">
          <w:pPr>
            <w:pStyle w:val="4A0D3A75119B4B8AB22648BA2519C048"/>
          </w:pPr>
          <w:r w:rsidRPr="007058E7">
            <w:rPr>
              <w:rStyle w:val="PlaceholderText"/>
            </w:rPr>
            <w:t>Click or tap here to enter text.</w:t>
          </w:r>
        </w:p>
      </w:docPartBody>
    </w:docPart>
    <w:docPart>
      <w:docPartPr>
        <w:name w:val="E2C09AF1C7A744E4851EF203E46E8365"/>
        <w:category>
          <w:name w:val="General"/>
          <w:gallery w:val="placeholder"/>
        </w:category>
        <w:types>
          <w:type w:val="bbPlcHdr"/>
        </w:types>
        <w:behaviors>
          <w:behavior w:val="content"/>
        </w:behaviors>
        <w:guid w:val="{0FC22520-9A43-494D-96A0-14F94B98824E}"/>
      </w:docPartPr>
      <w:docPartBody>
        <w:p w:rsidR="00000000" w:rsidRDefault="00FF0A0B" w:rsidP="00FF0A0B">
          <w:pPr>
            <w:pStyle w:val="E2C09AF1C7A744E4851EF203E46E8365"/>
          </w:pPr>
          <w:r w:rsidRPr="007058E7">
            <w:rPr>
              <w:rStyle w:val="PlaceholderText"/>
            </w:rPr>
            <w:t>Click or tap here to enter text.</w:t>
          </w:r>
        </w:p>
      </w:docPartBody>
    </w:docPart>
    <w:docPart>
      <w:docPartPr>
        <w:name w:val="0E02FC202D05423E9ED7E64BE36F2435"/>
        <w:category>
          <w:name w:val="General"/>
          <w:gallery w:val="placeholder"/>
        </w:category>
        <w:types>
          <w:type w:val="bbPlcHdr"/>
        </w:types>
        <w:behaviors>
          <w:behavior w:val="content"/>
        </w:behaviors>
        <w:guid w:val="{96021979-90F0-40DF-ACF5-B502FA1BBE6B}"/>
      </w:docPartPr>
      <w:docPartBody>
        <w:p w:rsidR="00000000" w:rsidRDefault="00FF0A0B" w:rsidP="00FF0A0B">
          <w:pPr>
            <w:pStyle w:val="0E02FC202D05423E9ED7E64BE36F2435"/>
          </w:pPr>
          <w:r w:rsidRPr="007058E7">
            <w:rPr>
              <w:rStyle w:val="PlaceholderText"/>
            </w:rPr>
            <w:t>Click or tap here to enter text.</w:t>
          </w:r>
        </w:p>
      </w:docPartBody>
    </w:docPart>
    <w:docPart>
      <w:docPartPr>
        <w:name w:val="E09048EDC6D14C93AA29467AE23BCACA"/>
        <w:category>
          <w:name w:val="General"/>
          <w:gallery w:val="placeholder"/>
        </w:category>
        <w:types>
          <w:type w:val="bbPlcHdr"/>
        </w:types>
        <w:behaviors>
          <w:behavior w:val="content"/>
        </w:behaviors>
        <w:guid w:val="{65DDDF68-EA92-4F5D-AB0E-A5393CC3FA7A}"/>
      </w:docPartPr>
      <w:docPartBody>
        <w:p w:rsidR="00000000" w:rsidRDefault="00FF0A0B" w:rsidP="00FF0A0B">
          <w:pPr>
            <w:pStyle w:val="E09048EDC6D14C93AA29467AE23BCACA"/>
          </w:pPr>
          <w:r w:rsidRPr="007058E7">
            <w:rPr>
              <w:rStyle w:val="PlaceholderText"/>
            </w:rPr>
            <w:t>Click or tap here to enter text.</w:t>
          </w:r>
        </w:p>
      </w:docPartBody>
    </w:docPart>
    <w:docPart>
      <w:docPartPr>
        <w:name w:val="93901E33F4294A338C8142A3C051DBF7"/>
        <w:category>
          <w:name w:val="General"/>
          <w:gallery w:val="placeholder"/>
        </w:category>
        <w:types>
          <w:type w:val="bbPlcHdr"/>
        </w:types>
        <w:behaviors>
          <w:behavior w:val="content"/>
        </w:behaviors>
        <w:guid w:val="{0D465C0B-1B3C-4EFA-BB0C-8CDE6769B2F1}"/>
      </w:docPartPr>
      <w:docPartBody>
        <w:p w:rsidR="00000000" w:rsidRDefault="00FF0A0B" w:rsidP="00FF0A0B">
          <w:pPr>
            <w:pStyle w:val="93901E33F4294A338C8142A3C051DBF7"/>
          </w:pPr>
          <w:r w:rsidRPr="007058E7">
            <w:rPr>
              <w:rStyle w:val="PlaceholderText"/>
            </w:rPr>
            <w:t>Click or tap here to enter text.</w:t>
          </w:r>
        </w:p>
      </w:docPartBody>
    </w:docPart>
    <w:docPart>
      <w:docPartPr>
        <w:name w:val="C4BBDEB04FE34BD6973FDE15383FF951"/>
        <w:category>
          <w:name w:val="General"/>
          <w:gallery w:val="placeholder"/>
        </w:category>
        <w:types>
          <w:type w:val="bbPlcHdr"/>
        </w:types>
        <w:behaviors>
          <w:behavior w:val="content"/>
        </w:behaviors>
        <w:guid w:val="{4437B7A3-DA7F-46DE-95CB-E4700F2C9C8A}"/>
      </w:docPartPr>
      <w:docPartBody>
        <w:p w:rsidR="00000000" w:rsidRDefault="00FF0A0B" w:rsidP="00FF0A0B">
          <w:pPr>
            <w:pStyle w:val="C4BBDEB04FE34BD6973FDE15383FF951"/>
          </w:pPr>
          <w:r w:rsidRPr="007058E7">
            <w:rPr>
              <w:rStyle w:val="PlaceholderText"/>
            </w:rPr>
            <w:t>Click or tap here to enter text.</w:t>
          </w:r>
        </w:p>
      </w:docPartBody>
    </w:docPart>
    <w:docPart>
      <w:docPartPr>
        <w:name w:val="85A4F0E0EA664C6E9ADA9F8FB0D4961B"/>
        <w:category>
          <w:name w:val="General"/>
          <w:gallery w:val="placeholder"/>
        </w:category>
        <w:types>
          <w:type w:val="bbPlcHdr"/>
        </w:types>
        <w:behaviors>
          <w:behavior w:val="content"/>
        </w:behaviors>
        <w:guid w:val="{889E4D8A-7CF4-405F-A551-5772CEAB9385}"/>
      </w:docPartPr>
      <w:docPartBody>
        <w:p w:rsidR="00000000" w:rsidRDefault="00FF0A0B" w:rsidP="00FF0A0B">
          <w:pPr>
            <w:pStyle w:val="85A4F0E0EA664C6E9ADA9F8FB0D4961B"/>
          </w:pPr>
          <w:r w:rsidRPr="007058E7">
            <w:rPr>
              <w:rStyle w:val="PlaceholderText"/>
            </w:rPr>
            <w:t>Click or tap here to enter text.</w:t>
          </w:r>
        </w:p>
      </w:docPartBody>
    </w:docPart>
    <w:docPart>
      <w:docPartPr>
        <w:name w:val="35F658CFB01D495BA34AB42D422B2838"/>
        <w:category>
          <w:name w:val="General"/>
          <w:gallery w:val="placeholder"/>
        </w:category>
        <w:types>
          <w:type w:val="bbPlcHdr"/>
        </w:types>
        <w:behaviors>
          <w:behavior w:val="content"/>
        </w:behaviors>
        <w:guid w:val="{1E2216E5-4F9E-47B1-AE71-B1B4C8CED6D1}"/>
      </w:docPartPr>
      <w:docPartBody>
        <w:p w:rsidR="00000000" w:rsidRDefault="00FF0A0B" w:rsidP="00FF0A0B">
          <w:pPr>
            <w:pStyle w:val="35F658CFB01D495BA34AB42D422B2838"/>
          </w:pPr>
          <w:r w:rsidRPr="007058E7">
            <w:rPr>
              <w:rStyle w:val="PlaceholderText"/>
            </w:rPr>
            <w:t>Click or tap here to enter text.</w:t>
          </w:r>
        </w:p>
      </w:docPartBody>
    </w:docPart>
    <w:docPart>
      <w:docPartPr>
        <w:name w:val="7D16652719EA4F5A87ED9C632F3F6A79"/>
        <w:category>
          <w:name w:val="General"/>
          <w:gallery w:val="placeholder"/>
        </w:category>
        <w:types>
          <w:type w:val="bbPlcHdr"/>
        </w:types>
        <w:behaviors>
          <w:behavior w:val="content"/>
        </w:behaviors>
        <w:guid w:val="{970F703D-01E2-4DDB-8E60-D9FD7AC9EBF8}"/>
      </w:docPartPr>
      <w:docPartBody>
        <w:p w:rsidR="00000000" w:rsidRDefault="00FF0A0B" w:rsidP="00FF0A0B">
          <w:pPr>
            <w:pStyle w:val="7D16652719EA4F5A87ED9C632F3F6A79"/>
          </w:pPr>
          <w:r w:rsidRPr="007058E7">
            <w:rPr>
              <w:rStyle w:val="PlaceholderText"/>
            </w:rPr>
            <w:t>Click or tap here to enter text.</w:t>
          </w:r>
        </w:p>
      </w:docPartBody>
    </w:docPart>
    <w:docPart>
      <w:docPartPr>
        <w:name w:val="25A659DC9E064C3BA66D4E8F098CC8A1"/>
        <w:category>
          <w:name w:val="General"/>
          <w:gallery w:val="placeholder"/>
        </w:category>
        <w:types>
          <w:type w:val="bbPlcHdr"/>
        </w:types>
        <w:behaviors>
          <w:behavior w:val="content"/>
        </w:behaviors>
        <w:guid w:val="{BFDB955E-06E0-4A61-99D7-959C5DDE252B}"/>
      </w:docPartPr>
      <w:docPartBody>
        <w:p w:rsidR="00000000" w:rsidRDefault="00FF0A0B" w:rsidP="00FF0A0B">
          <w:pPr>
            <w:pStyle w:val="25A659DC9E064C3BA66D4E8F098CC8A1"/>
          </w:pPr>
          <w:r w:rsidRPr="007058E7">
            <w:rPr>
              <w:rStyle w:val="PlaceholderText"/>
            </w:rPr>
            <w:t>Click or tap here to enter text.</w:t>
          </w:r>
        </w:p>
      </w:docPartBody>
    </w:docPart>
    <w:docPart>
      <w:docPartPr>
        <w:name w:val="2AEFF46EE68949D68CBC80D7BE1B2ABF"/>
        <w:category>
          <w:name w:val="General"/>
          <w:gallery w:val="placeholder"/>
        </w:category>
        <w:types>
          <w:type w:val="bbPlcHdr"/>
        </w:types>
        <w:behaviors>
          <w:behavior w:val="content"/>
        </w:behaviors>
        <w:guid w:val="{12E48D0F-BB5C-4016-BCDD-DAD25C01512F}"/>
      </w:docPartPr>
      <w:docPartBody>
        <w:p w:rsidR="00000000" w:rsidRDefault="00FF0A0B" w:rsidP="00FF0A0B">
          <w:pPr>
            <w:pStyle w:val="2AEFF46EE68949D68CBC80D7BE1B2ABF"/>
          </w:pPr>
          <w:r w:rsidRPr="007058E7">
            <w:rPr>
              <w:rStyle w:val="PlaceholderText"/>
            </w:rPr>
            <w:t>Click or tap here to enter text.</w:t>
          </w:r>
        </w:p>
      </w:docPartBody>
    </w:docPart>
    <w:docPart>
      <w:docPartPr>
        <w:name w:val="CE1E10F8FBD14C9EB5C4B255C8FD43B6"/>
        <w:category>
          <w:name w:val="General"/>
          <w:gallery w:val="placeholder"/>
        </w:category>
        <w:types>
          <w:type w:val="bbPlcHdr"/>
        </w:types>
        <w:behaviors>
          <w:behavior w:val="content"/>
        </w:behaviors>
        <w:guid w:val="{17D3E764-075E-40C0-8906-50CA467F1E5A}"/>
      </w:docPartPr>
      <w:docPartBody>
        <w:p w:rsidR="00000000" w:rsidRDefault="00FF0A0B" w:rsidP="00FF0A0B">
          <w:pPr>
            <w:pStyle w:val="CE1E10F8FBD14C9EB5C4B255C8FD43B6"/>
          </w:pPr>
          <w:r w:rsidRPr="007058E7">
            <w:rPr>
              <w:rStyle w:val="PlaceholderText"/>
            </w:rPr>
            <w:t>Click or tap here to enter text.</w:t>
          </w:r>
        </w:p>
      </w:docPartBody>
    </w:docPart>
    <w:docPart>
      <w:docPartPr>
        <w:name w:val="56FCFCE7A22C40FF9B61C280C83C6FA2"/>
        <w:category>
          <w:name w:val="General"/>
          <w:gallery w:val="placeholder"/>
        </w:category>
        <w:types>
          <w:type w:val="bbPlcHdr"/>
        </w:types>
        <w:behaviors>
          <w:behavior w:val="content"/>
        </w:behaviors>
        <w:guid w:val="{54FC2325-A6F8-43AE-A6F1-A1E52F344182}"/>
      </w:docPartPr>
      <w:docPartBody>
        <w:p w:rsidR="00000000" w:rsidRDefault="00FF0A0B" w:rsidP="00FF0A0B">
          <w:pPr>
            <w:pStyle w:val="56FCFCE7A22C40FF9B61C280C83C6FA2"/>
          </w:pPr>
          <w:r w:rsidRPr="007058E7">
            <w:rPr>
              <w:rStyle w:val="PlaceholderText"/>
            </w:rPr>
            <w:t>Click or tap here to enter text.</w:t>
          </w:r>
        </w:p>
      </w:docPartBody>
    </w:docPart>
    <w:docPart>
      <w:docPartPr>
        <w:name w:val="425DABBAC0E24EFD973532FDBEBA9369"/>
        <w:category>
          <w:name w:val="General"/>
          <w:gallery w:val="placeholder"/>
        </w:category>
        <w:types>
          <w:type w:val="bbPlcHdr"/>
        </w:types>
        <w:behaviors>
          <w:behavior w:val="content"/>
        </w:behaviors>
        <w:guid w:val="{E825026C-2EF8-4223-A277-BABB86DCF1A3}"/>
      </w:docPartPr>
      <w:docPartBody>
        <w:p w:rsidR="00000000" w:rsidRDefault="00FF0A0B" w:rsidP="00FF0A0B">
          <w:pPr>
            <w:pStyle w:val="425DABBAC0E24EFD973532FDBEBA9369"/>
          </w:pPr>
          <w:r w:rsidRPr="007058E7">
            <w:rPr>
              <w:rStyle w:val="PlaceholderText"/>
            </w:rPr>
            <w:t>Click or tap here to enter text.</w:t>
          </w:r>
        </w:p>
      </w:docPartBody>
    </w:docPart>
    <w:docPart>
      <w:docPartPr>
        <w:name w:val="9FE47E8BC46D4AA9AE71CF6372343231"/>
        <w:category>
          <w:name w:val="General"/>
          <w:gallery w:val="placeholder"/>
        </w:category>
        <w:types>
          <w:type w:val="bbPlcHdr"/>
        </w:types>
        <w:behaviors>
          <w:behavior w:val="content"/>
        </w:behaviors>
        <w:guid w:val="{67F19655-E5E9-47F3-A780-90B02ACC9D8F}"/>
      </w:docPartPr>
      <w:docPartBody>
        <w:p w:rsidR="00000000" w:rsidRDefault="00FF0A0B" w:rsidP="00FF0A0B">
          <w:pPr>
            <w:pStyle w:val="9FE47E8BC46D4AA9AE71CF6372343231"/>
          </w:pPr>
          <w:r w:rsidRPr="007058E7">
            <w:rPr>
              <w:rStyle w:val="PlaceholderText"/>
            </w:rPr>
            <w:t>Click or tap here to enter text.</w:t>
          </w:r>
        </w:p>
      </w:docPartBody>
    </w:docPart>
    <w:docPart>
      <w:docPartPr>
        <w:name w:val="7C02D3754256428D86712CDB2BA7E2DF"/>
        <w:category>
          <w:name w:val="General"/>
          <w:gallery w:val="placeholder"/>
        </w:category>
        <w:types>
          <w:type w:val="bbPlcHdr"/>
        </w:types>
        <w:behaviors>
          <w:behavior w:val="content"/>
        </w:behaviors>
        <w:guid w:val="{D0DD4F16-3E52-4517-BDFF-21D5EE2EE632}"/>
      </w:docPartPr>
      <w:docPartBody>
        <w:p w:rsidR="00000000" w:rsidRDefault="00FF0A0B" w:rsidP="00FF0A0B">
          <w:pPr>
            <w:pStyle w:val="7C02D3754256428D86712CDB2BA7E2DF"/>
          </w:pPr>
          <w:r w:rsidRPr="007058E7">
            <w:rPr>
              <w:rStyle w:val="PlaceholderText"/>
            </w:rPr>
            <w:t>Click or tap here to enter text.</w:t>
          </w:r>
        </w:p>
      </w:docPartBody>
    </w:docPart>
    <w:docPart>
      <w:docPartPr>
        <w:name w:val="8F38936145074CA3886D87D7519C0F87"/>
        <w:category>
          <w:name w:val="General"/>
          <w:gallery w:val="placeholder"/>
        </w:category>
        <w:types>
          <w:type w:val="bbPlcHdr"/>
        </w:types>
        <w:behaviors>
          <w:behavior w:val="content"/>
        </w:behaviors>
        <w:guid w:val="{91704D04-8930-449D-9C61-F18AC5E570DD}"/>
      </w:docPartPr>
      <w:docPartBody>
        <w:p w:rsidR="00000000" w:rsidRDefault="00FF0A0B" w:rsidP="00FF0A0B">
          <w:pPr>
            <w:pStyle w:val="8F38936145074CA3886D87D7519C0F87"/>
          </w:pPr>
          <w:r w:rsidRPr="007058E7">
            <w:rPr>
              <w:rStyle w:val="PlaceholderText"/>
            </w:rPr>
            <w:t>Click or tap here to enter text.</w:t>
          </w:r>
        </w:p>
      </w:docPartBody>
    </w:docPart>
    <w:docPart>
      <w:docPartPr>
        <w:name w:val="F011A60659714F0BA975195D6F84DBCB"/>
        <w:category>
          <w:name w:val="General"/>
          <w:gallery w:val="placeholder"/>
        </w:category>
        <w:types>
          <w:type w:val="bbPlcHdr"/>
        </w:types>
        <w:behaviors>
          <w:behavior w:val="content"/>
        </w:behaviors>
        <w:guid w:val="{67FDDBDD-806C-44A4-BE38-DB3CC73F4D47}"/>
      </w:docPartPr>
      <w:docPartBody>
        <w:p w:rsidR="00000000" w:rsidRDefault="00FF0A0B" w:rsidP="00FF0A0B">
          <w:pPr>
            <w:pStyle w:val="F011A60659714F0BA975195D6F84DBCB"/>
          </w:pPr>
          <w:r w:rsidRPr="007058E7">
            <w:rPr>
              <w:rStyle w:val="PlaceholderText"/>
            </w:rPr>
            <w:t>Click or tap here to enter text.</w:t>
          </w:r>
        </w:p>
      </w:docPartBody>
    </w:docPart>
    <w:docPart>
      <w:docPartPr>
        <w:name w:val="978FC9CC510C41998DA0E10A3B48624A"/>
        <w:category>
          <w:name w:val="General"/>
          <w:gallery w:val="placeholder"/>
        </w:category>
        <w:types>
          <w:type w:val="bbPlcHdr"/>
        </w:types>
        <w:behaviors>
          <w:behavior w:val="content"/>
        </w:behaviors>
        <w:guid w:val="{27C462A8-AA8A-403C-BB05-4620D8EDA243}"/>
      </w:docPartPr>
      <w:docPartBody>
        <w:p w:rsidR="00000000" w:rsidRDefault="00FF0A0B" w:rsidP="00FF0A0B">
          <w:pPr>
            <w:pStyle w:val="978FC9CC510C41998DA0E10A3B48624A"/>
          </w:pPr>
          <w:r w:rsidRPr="007058E7">
            <w:rPr>
              <w:rStyle w:val="PlaceholderText"/>
            </w:rPr>
            <w:t>Click or tap here to enter text.</w:t>
          </w:r>
        </w:p>
      </w:docPartBody>
    </w:docPart>
    <w:docPart>
      <w:docPartPr>
        <w:name w:val="6378E2B7B7F94932968A8E4E124FDAB7"/>
        <w:category>
          <w:name w:val="General"/>
          <w:gallery w:val="placeholder"/>
        </w:category>
        <w:types>
          <w:type w:val="bbPlcHdr"/>
        </w:types>
        <w:behaviors>
          <w:behavior w:val="content"/>
        </w:behaviors>
        <w:guid w:val="{715681D0-6D46-40D7-BD61-51DF64700C8D}"/>
      </w:docPartPr>
      <w:docPartBody>
        <w:p w:rsidR="00000000" w:rsidRDefault="00FF0A0B" w:rsidP="00FF0A0B">
          <w:pPr>
            <w:pStyle w:val="6378E2B7B7F94932968A8E4E124FDAB7"/>
          </w:pPr>
          <w:r w:rsidRPr="007058E7">
            <w:rPr>
              <w:rStyle w:val="PlaceholderText"/>
            </w:rPr>
            <w:t>Click or tap here to enter text.</w:t>
          </w:r>
        </w:p>
      </w:docPartBody>
    </w:docPart>
    <w:docPart>
      <w:docPartPr>
        <w:name w:val="E8184A6CF3EF4C19B4BBEC538984ABBB"/>
        <w:category>
          <w:name w:val="General"/>
          <w:gallery w:val="placeholder"/>
        </w:category>
        <w:types>
          <w:type w:val="bbPlcHdr"/>
        </w:types>
        <w:behaviors>
          <w:behavior w:val="content"/>
        </w:behaviors>
        <w:guid w:val="{1768EB2B-B0FC-4BBB-9077-D770156ACC3B}"/>
      </w:docPartPr>
      <w:docPartBody>
        <w:p w:rsidR="00000000" w:rsidRDefault="00FF0A0B" w:rsidP="00FF0A0B">
          <w:pPr>
            <w:pStyle w:val="E8184A6CF3EF4C19B4BBEC538984ABBB"/>
          </w:pPr>
          <w:r w:rsidRPr="007058E7">
            <w:rPr>
              <w:rStyle w:val="PlaceholderText"/>
            </w:rPr>
            <w:t>Click or tap here to enter text.</w:t>
          </w:r>
        </w:p>
      </w:docPartBody>
    </w:docPart>
    <w:docPart>
      <w:docPartPr>
        <w:name w:val="49998D7AF4FA49369384FE7BF851C0E4"/>
        <w:category>
          <w:name w:val="General"/>
          <w:gallery w:val="placeholder"/>
        </w:category>
        <w:types>
          <w:type w:val="bbPlcHdr"/>
        </w:types>
        <w:behaviors>
          <w:behavior w:val="content"/>
        </w:behaviors>
        <w:guid w:val="{AA4C60F4-B3AD-42B2-8E8F-F1891ACB2239}"/>
      </w:docPartPr>
      <w:docPartBody>
        <w:p w:rsidR="00000000" w:rsidRDefault="00FF0A0B" w:rsidP="00FF0A0B">
          <w:pPr>
            <w:pStyle w:val="49998D7AF4FA49369384FE7BF851C0E4"/>
          </w:pPr>
          <w:r w:rsidRPr="007058E7">
            <w:rPr>
              <w:rStyle w:val="PlaceholderText"/>
            </w:rPr>
            <w:t>Click or tap here to enter text.</w:t>
          </w:r>
        </w:p>
      </w:docPartBody>
    </w:docPart>
    <w:docPart>
      <w:docPartPr>
        <w:name w:val="8AFCE642EE0D443A99B433611C291131"/>
        <w:category>
          <w:name w:val="General"/>
          <w:gallery w:val="placeholder"/>
        </w:category>
        <w:types>
          <w:type w:val="bbPlcHdr"/>
        </w:types>
        <w:behaviors>
          <w:behavior w:val="content"/>
        </w:behaviors>
        <w:guid w:val="{1818FC23-D688-40F9-B43F-1AC82E231D20}"/>
      </w:docPartPr>
      <w:docPartBody>
        <w:p w:rsidR="00000000" w:rsidRDefault="00FF0A0B" w:rsidP="00FF0A0B">
          <w:pPr>
            <w:pStyle w:val="8AFCE642EE0D443A99B433611C291131"/>
          </w:pPr>
          <w:r w:rsidRPr="007058E7">
            <w:rPr>
              <w:rStyle w:val="PlaceholderText"/>
            </w:rPr>
            <w:t>Click or tap here to enter text.</w:t>
          </w:r>
        </w:p>
      </w:docPartBody>
    </w:docPart>
    <w:docPart>
      <w:docPartPr>
        <w:name w:val="5119985C1CB545A8A515BB697672D22D"/>
        <w:category>
          <w:name w:val="General"/>
          <w:gallery w:val="placeholder"/>
        </w:category>
        <w:types>
          <w:type w:val="bbPlcHdr"/>
        </w:types>
        <w:behaviors>
          <w:behavior w:val="content"/>
        </w:behaviors>
        <w:guid w:val="{8FFD80AE-001D-4D3A-BEFA-040778FE7EF2}"/>
      </w:docPartPr>
      <w:docPartBody>
        <w:p w:rsidR="00000000" w:rsidRDefault="00FF0A0B" w:rsidP="00FF0A0B">
          <w:pPr>
            <w:pStyle w:val="5119985C1CB545A8A515BB697672D22D"/>
          </w:pPr>
          <w:r w:rsidRPr="007058E7">
            <w:rPr>
              <w:rStyle w:val="PlaceholderText"/>
            </w:rPr>
            <w:t>Click or tap here to enter text.</w:t>
          </w:r>
        </w:p>
      </w:docPartBody>
    </w:docPart>
    <w:docPart>
      <w:docPartPr>
        <w:name w:val="590B2595005148238A6C1301969F892D"/>
        <w:category>
          <w:name w:val="General"/>
          <w:gallery w:val="placeholder"/>
        </w:category>
        <w:types>
          <w:type w:val="bbPlcHdr"/>
        </w:types>
        <w:behaviors>
          <w:behavior w:val="content"/>
        </w:behaviors>
        <w:guid w:val="{DF47B476-AA9D-48DE-BB6D-6D214CDA2EC0}"/>
      </w:docPartPr>
      <w:docPartBody>
        <w:p w:rsidR="00000000" w:rsidRDefault="00FF0A0B" w:rsidP="00FF0A0B">
          <w:pPr>
            <w:pStyle w:val="590B2595005148238A6C1301969F892D"/>
          </w:pPr>
          <w:r w:rsidRPr="007058E7">
            <w:rPr>
              <w:rStyle w:val="PlaceholderText"/>
            </w:rPr>
            <w:t>Click or tap here to enter text.</w:t>
          </w:r>
        </w:p>
      </w:docPartBody>
    </w:docPart>
    <w:docPart>
      <w:docPartPr>
        <w:name w:val="736B1EC0622342ABBCECE102069AAB96"/>
        <w:category>
          <w:name w:val="General"/>
          <w:gallery w:val="placeholder"/>
        </w:category>
        <w:types>
          <w:type w:val="bbPlcHdr"/>
        </w:types>
        <w:behaviors>
          <w:behavior w:val="content"/>
        </w:behaviors>
        <w:guid w:val="{A276E440-5554-4611-B1C3-098A15753DDD}"/>
      </w:docPartPr>
      <w:docPartBody>
        <w:p w:rsidR="00000000" w:rsidRDefault="00FF0A0B" w:rsidP="00FF0A0B">
          <w:pPr>
            <w:pStyle w:val="736B1EC0622342ABBCECE102069AAB96"/>
          </w:pPr>
          <w:r w:rsidRPr="007058E7">
            <w:rPr>
              <w:rStyle w:val="PlaceholderText"/>
            </w:rPr>
            <w:t>Click or tap here to enter text.</w:t>
          </w:r>
        </w:p>
      </w:docPartBody>
    </w:docPart>
    <w:docPart>
      <w:docPartPr>
        <w:name w:val="787B857BC2504241B6D2C6A4973DDCC8"/>
        <w:category>
          <w:name w:val="General"/>
          <w:gallery w:val="placeholder"/>
        </w:category>
        <w:types>
          <w:type w:val="bbPlcHdr"/>
        </w:types>
        <w:behaviors>
          <w:behavior w:val="content"/>
        </w:behaviors>
        <w:guid w:val="{C4CD3351-D475-4104-B2B2-3D83AB548CE0}"/>
      </w:docPartPr>
      <w:docPartBody>
        <w:p w:rsidR="00000000" w:rsidRDefault="00FF0A0B" w:rsidP="00FF0A0B">
          <w:pPr>
            <w:pStyle w:val="787B857BC2504241B6D2C6A4973DDCC8"/>
          </w:pPr>
          <w:r w:rsidRPr="007058E7">
            <w:rPr>
              <w:rStyle w:val="PlaceholderText"/>
            </w:rPr>
            <w:t>Click or tap here to enter text.</w:t>
          </w:r>
        </w:p>
      </w:docPartBody>
    </w:docPart>
    <w:docPart>
      <w:docPartPr>
        <w:name w:val="1821478A0DFD458F86EC54B2F9CC70D1"/>
        <w:category>
          <w:name w:val="General"/>
          <w:gallery w:val="placeholder"/>
        </w:category>
        <w:types>
          <w:type w:val="bbPlcHdr"/>
        </w:types>
        <w:behaviors>
          <w:behavior w:val="content"/>
        </w:behaviors>
        <w:guid w:val="{92470D2D-A864-421F-A053-2A0FFE02E441}"/>
      </w:docPartPr>
      <w:docPartBody>
        <w:p w:rsidR="00000000" w:rsidRDefault="00FF0A0B" w:rsidP="00FF0A0B">
          <w:pPr>
            <w:pStyle w:val="1821478A0DFD458F86EC54B2F9CC70D1"/>
          </w:pPr>
          <w:r w:rsidRPr="007058E7">
            <w:rPr>
              <w:rStyle w:val="PlaceholderText"/>
            </w:rPr>
            <w:t>Click or tap here to enter text.</w:t>
          </w:r>
        </w:p>
      </w:docPartBody>
    </w:docPart>
    <w:docPart>
      <w:docPartPr>
        <w:name w:val="835ADB31227C4D7C9D48EE21B8583AF5"/>
        <w:category>
          <w:name w:val="General"/>
          <w:gallery w:val="placeholder"/>
        </w:category>
        <w:types>
          <w:type w:val="bbPlcHdr"/>
        </w:types>
        <w:behaviors>
          <w:behavior w:val="content"/>
        </w:behaviors>
        <w:guid w:val="{ED8AD9DE-A1FC-4601-902D-8B7F849B9EC0}"/>
      </w:docPartPr>
      <w:docPartBody>
        <w:p w:rsidR="00000000" w:rsidRDefault="00FF0A0B" w:rsidP="00FF0A0B">
          <w:pPr>
            <w:pStyle w:val="835ADB31227C4D7C9D48EE21B8583AF5"/>
          </w:pPr>
          <w:r w:rsidRPr="007058E7">
            <w:rPr>
              <w:rStyle w:val="PlaceholderText"/>
            </w:rPr>
            <w:t>Click or tap here to enter text.</w:t>
          </w:r>
        </w:p>
      </w:docPartBody>
    </w:docPart>
    <w:docPart>
      <w:docPartPr>
        <w:name w:val="DA763C6DE0484DA081A486C7C11C6777"/>
        <w:category>
          <w:name w:val="General"/>
          <w:gallery w:val="placeholder"/>
        </w:category>
        <w:types>
          <w:type w:val="bbPlcHdr"/>
        </w:types>
        <w:behaviors>
          <w:behavior w:val="content"/>
        </w:behaviors>
        <w:guid w:val="{DD26A894-FCB7-4D5C-A738-85F2C9314489}"/>
      </w:docPartPr>
      <w:docPartBody>
        <w:p w:rsidR="00000000" w:rsidRDefault="00FF0A0B" w:rsidP="00FF0A0B">
          <w:pPr>
            <w:pStyle w:val="DA763C6DE0484DA081A486C7C11C6777"/>
          </w:pPr>
          <w:r w:rsidRPr="007058E7">
            <w:rPr>
              <w:rStyle w:val="PlaceholderText"/>
            </w:rPr>
            <w:t>Click or tap here to enter text.</w:t>
          </w:r>
        </w:p>
      </w:docPartBody>
    </w:docPart>
    <w:docPart>
      <w:docPartPr>
        <w:name w:val="D500612CF3C941708B2A2BB99A272DB7"/>
        <w:category>
          <w:name w:val="General"/>
          <w:gallery w:val="placeholder"/>
        </w:category>
        <w:types>
          <w:type w:val="bbPlcHdr"/>
        </w:types>
        <w:behaviors>
          <w:behavior w:val="content"/>
        </w:behaviors>
        <w:guid w:val="{738675D4-6288-46E9-BAA8-2930BDA90390}"/>
      </w:docPartPr>
      <w:docPartBody>
        <w:p w:rsidR="00000000" w:rsidRDefault="00FF0A0B" w:rsidP="00FF0A0B">
          <w:pPr>
            <w:pStyle w:val="D500612CF3C941708B2A2BB99A272DB7"/>
          </w:pPr>
          <w:r w:rsidRPr="007058E7">
            <w:rPr>
              <w:rStyle w:val="PlaceholderText"/>
            </w:rPr>
            <w:t>Click or tap here to enter text.</w:t>
          </w:r>
        </w:p>
      </w:docPartBody>
    </w:docPart>
    <w:docPart>
      <w:docPartPr>
        <w:name w:val="263F381A716D44B9A3375B256D2DA046"/>
        <w:category>
          <w:name w:val="General"/>
          <w:gallery w:val="placeholder"/>
        </w:category>
        <w:types>
          <w:type w:val="bbPlcHdr"/>
        </w:types>
        <w:behaviors>
          <w:behavior w:val="content"/>
        </w:behaviors>
        <w:guid w:val="{0B5A9850-6AAF-4FC6-8A21-4C125AB6A13B}"/>
      </w:docPartPr>
      <w:docPartBody>
        <w:p w:rsidR="00000000" w:rsidRDefault="00FF0A0B" w:rsidP="00FF0A0B">
          <w:pPr>
            <w:pStyle w:val="263F381A716D44B9A3375B256D2DA046"/>
          </w:pPr>
          <w:r w:rsidRPr="007058E7">
            <w:rPr>
              <w:rStyle w:val="PlaceholderText"/>
            </w:rPr>
            <w:t>Click or tap here to enter text.</w:t>
          </w:r>
        </w:p>
      </w:docPartBody>
    </w:docPart>
    <w:docPart>
      <w:docPartPr>
        <w:name w:val="926E8ABF92D64356AD6CDAD714A47DA6"/>
        <w:category>
          <w:name w:val="General"/>
          <w:gallery w:val="placeholder"/>
        </w:category>
        <w:types>
          <w:type w:val="bbPlcHdr"/>
        </w:types>
        <w:behaviors>
          <w:behavior w:val="content"/>
        </w:behaviors>
        <w:guid w:val="{93D573D8-1594-4BE5-B9DB-661BAD093641}"/>
      </w:docPartPr>
      <w:docPartBody>
        <w:p w:rsidR="00000000" w:rsidRDefault="00FF0A0B" w:rsidP="00FF0A0B">
          <w:pPr>
            <w:pStyle w:val="926E8ABF92D64356AD6CDAD714A47DA6"/>
          </w:pPr>
          <w:r w:rsidRPr="007058E7">
            <w:rPr>
              <w:rStyle w:val="PlaceholderText"/>
            </w:rPr>
            <w:t>Click or tap here to enter text.</w:t>
          </w:r>
        </w:p>
      </w:docPartBody>
    </w:docPart>
    <w:docPart>
      <w:docPartPr>
        <w:name w:val="C7442931CDCD4C2795AC7A99D521CEFD"/>
        <w:category>
          <w:name w:val="General"/>
          <w:gallery w:val="placeholder"/>
        </w:category>
        <w:types>
          <w:type w:val="bbPlcHdr"/>
        </w:types>
        <w:behaviors>
          <w:behavior w:val="content"/>
        </w:behaviors>
        <w:guid w:val="{B306ACA3-D1A6-4DEC-BDB7-621D53393782}"/>
      </w:docPartPr>
      <w:docPartBody>
        <w:p w:rsidR="00000000" w:rsidRDefault="00FF0A0B" w:rsidP="00FF0A0B">
          <w:pPr>
            <w:pStyle w:val="C7442931CDCD4C2795AC7A99D521CEFD"/>
          </w:pPr>
          <w:r w:rsidRPr="007058E7">
            <w:rPr>
              <w:rStyle w:val="PlaceholderText"/>
            </w:rPr>
            <w:t>Click or tap here to enter text.</w:t>
          </w:r>
        </w:p>
      </w:docPartBody>
    </w:docPart>
    <w:docPart>
      <w:docPartPr>
        <w:name w:val="B8BE1B333E8B4AA1BA708FC6F10F9F16"/>
        <w:category>
          <w:name w:val="General"/>
          <w:gallery w:val="placeholder"/>
        </w:category>
        <w:types>
          <w:type w:val="bbPlcHdr"/>
        </w:types>
        <w:behaviors>
          <w:behavior w:val="content"/>
        </w:behaviors>
        <w:guid w:val="{EA7021D1-8567-4B33-A5DC-B6A83DDC62D7}"/>
      </w:docPartPr>
      <w:docPartBody>
        <w:p w:rsidR="00000000" w:rsidRDefault="00FF0A0B" w:rsidP="00FF0A0B">
          <w:pPr>
            <w:pStyle w:val="B8BE1B333E8B4AA1BA708FC6F10F9F16"/>
          </w:pPr>
          <w:r w:rsidRPr="007058E7">
            <w:rPr>
              <w:rStyle w:val="PlaceholderText"/>
            </w:rPr>
            <w:t>Click or tap here to enter text.</w:t>
          </w:r>
        </w:p>
      </w:docPartBody>
    </w:docPart>
    <w:docPart>
      <w:docPartPr>
        <w:name w:val="34BFAC8B80C54A0AAE581883E96448B9"/>
        <w:category>
          <w:name w:val="General"/>
          <w:gallery w:val="placeholder"/>
        </w:category>
        <w:types>
          <w:type w:val="bbPlcHdr"/>
        </w:types>
        <w:behaviors>
          <w:behavior w:val="content"/>
        </w:behaviors>
        <w:guid w:val="{C13A7037-09A3-47ED-92B9-46E3E9A6F463}"/>
      </w:docPartPr>
      <w:docPartBody>
        <w:p w:rsidR="00000000" w:rsidRDefault="00FF0A0B" w:rsidP="00FF0A0B">
          <w:pPr>
            <w:pStyle w:val="34BFAC8B80C54A0AAE581883E96448B9"/>
          </w:pPr>
          <w:r w:rsidRPr="007058E7">
            <w:rPr>
              <w:rStyle w:val="PlaceholderText"/>
            </w:rPr>
            <w:t>Click or tap here to enter text.</w:t>
          </w:r>
        </w:p>
      </w:docPartBody>
    </w:docPart>
    <w:docPart>
      <w:docPartPr>
        <w:name w:val="611AEA33F8A24223A3033ED56B5BE1A7"/>
        <w:category>
          <w:name w:val="General"/>
          <w:gallery w:val="placeholder"/>
        </w:category>
        <w:types>
          <w:type w:val="bbPlcHdr"/>
        </w:types>
        <w:behaviors>
          <w:behavior w:val="content"/>
        </w:behaviors>
        <w:guid w:val="{63E4E3CE-62CE-49F1-9747-6C23EDAD5459}"/>
      </w:docPartPr>
      <w:docPartBody>
        <w:p w:rsidR="00000000" w:rsidRDefault="00FF0A0B" w:rsidP="00FF0A0B">
          <w:pPr>
            <w:pStyle w:val="611AEA33F8A24223A3033ED56B5BE1A7"/>
          </w:pPr>
          <w:r w:rsidRPr="007058E7">
            <w:rPr>
              <w:rStyle w:val="PlaceholderText"/>
            </w:rPr>
            <w:t>Click or tap here to enter text.</w:t>
          </w:r>
        </w:p>
      </w:docPartBody>
    </w:docPart>
    <w:docPart>
      <w:docPartPr>
        <w:name w:val="338992F611AA4E709E39B07D3B66BE38"/>
        <w:category>
          <w:name w:val="General"/>
          <w:gallery w:val="placeholder"/>
        </w:category>
        <w:types>
          <w:type w:val="bbPlcHdr"/>
        </w:types>
        <w:behaviors>
          <w:behavior w:val="content"/>
        </w:behaviors>
        <w:guid w:val="{A742562C-1554-4464-B941-C8E496BFBBB5}"/>
      </w:docPartPr>
      <w:docPartBody>
        <w:p w:rsidR="00000000" w:rsidRDefault="00FF0A0B" w:rsidP="00FF0A0B">
          <w:pPr>
            <w:pStyle w:val="338992F611AA4E709E39B07D3B66BE38"/>
          </w:pPr>
          <w:r w:rsidRPr="007058E7">
            <w:rPr>
              <w:rStyle w:val="PlaceholderText"/>
            </w:rPr>
            <w:t>Click or tap here to enter text.</w:t>
          </w:r>
        </w:p>
      </w:docPartBody>
    </w:docPart>
    <w:docPart>
      <w:docPartPr>
        <w:name w:val="F72D4E236D024B5D9AC3FA8A0E748A55"/>
        <w:category>
          <w:name w:val="General"/>
          <w:gallery w:val="placeholder"/>
        </w:category>
        <w:types>
          <w:type w:val="bbPlcHdr"/>
        </w:types>
        <w:behaviors>
          <w:behavior w:val="content"/>
        </w:behaviors>
        <w:guid w:val="{57572FB0-5992-4B6C-A656-085A17024BC3}"/>
      </w:docPartPr>
      <w:docPartBody>
        <w:p w:rsidR="00000000" w:rsidRDefault="00FF0A0B" w:rsidP="00FF0A0B">
          <w:pPr>
            <w:pStyle w:val="F72D4E236D024B5D9AC3FA8A0E748A55"/>
          </w:pPr>
          <w:r w:rsidRPr="007058E7">
            <w:rPr>
              <w:rStyle w:val="PlaceholderText"/>
            </w:rPr>
            <w:t>Click or tap here to enter text.</w:t>
          </w:r>
        </w:p>
      </w:docPartBody>
    </w:docPart>
    <w:docPart>
      <w:docPartPr>
        <w:name w:val="5ABD5F471805456DBCB594BBC8892AE1"/>
        <w:category>
          <w:name w:val="General"/>
          <w:gallery w:val="placeholder"/>
        </w:category>
        <w:types>
          <w:type w:val="bbPlcHdr"/>
        </w:types>
        <w:behaviors>
          <w:behavior w:val="content"/>
        </w:behaviors>
        <w:guid w:val="{0B7919D0-20D7-497B-BCDC-4A7B1AC02CF4}"/>
      </w:docPartPr>
      <w:docPartBody>
        <w:p w:rsidR="00000000" w:rsidRDefault="00FF0A0B" w:rsidP="00FF0A0B">
          <w:pPr>
            <w:pStyle w:val="5ABD5F471805456DBCB594BBC8892AE1"/>
          </w:pPr>
          <w:r w:rsidRPr="007058E7">
            <w:rPr>
              <w:rStyle w:val="PlaceholderText"/>
            </w:rPr>
            <w:t>Click or tap here to enter text.</w:t>
          </w:r>
        </w:p>
      </w:docPartBody>
    </w:docPart>
    <w:docPart>
      <w:docPartPr>
        <w:name w:val="513F492B01AD4D27956778F1FD877030"/>
        <w:category>
          <w:name w:val="General"/>
          <w:gallery w:val="placeholder"/>
        </w:category>
        <w:types>
          <w:type w:val="bbPlcHdr"/>
        </w:types>
        <w:behaviors>
          <w:behavior w:val="content"/>
        </w:behaviors>
        <w:guid w:val="{77619FD1-0BAF-4A45-BA47-C565064B28BD}"/>
      </w:docPartPr>
      <w:docPartBody>
        <w:p w:rsidR="00000000" w:rsidRDefault="00FF0A0B" w:rsidP="00FF0A0B">
          <w:pPr>
            <w:pStyle w:val="513F492B01AD4D27956778F1FD877030"/>
          </w:pPr>
          <w:r w:rsidRPr="007058E7">
            <w:rPr>
              <w:rStyle w:val="PlaceholderText"/>
            </w:rPr>
            <w:t>Click or tap here to enter text.</w:t>
          </w:r>
        </w:p>
      </w:docPartBody>
    </w:docPart>
    <w:docPart>
      <w:docPartPr>
        <w:name w:val="2B588A06952345909E45347E2B72AEE8"/>
        <w:category>
          <w:name w:val="General"/>
          <w:gallery w:val="placeholder"/>
        </w:category>
        <w:types>
          <w:type w:val="bbPlcHdr"/>
        </w:types>
        <w:behaviors>
          <w:behavior w:val="content"/>
        </w:behaviors>
        <w:guid w:val="{40496064-B7D6-45BD-9AC2-87EEA84735C2}"/>
      </w:docPartPr>
      <w:docPartBody>
        <w:p w:rsidR="00000000" w:rsidRDefault="00FF0A0B" w:rsidP="00FF0A0B">
          <w:pPr>
            <w:pStyle w:val="2B588A06952345909E45347E2B72AEE8"/>
          </w:pPr>
          <w:r w:rsidRPr="007058E7">
            <w:rPr>
              <w:rStyle w:val="PlaceholderText"/>
            </w:rPr>
            <w:t>Click or tap here to enter text.</w:t>
          </w:r>
        </w:p>
      </w:docPartBody>
    </w:docPart>
    <w:docPart>
      <w:docPartPr>
        <w:name w:val="B417A0DAD1A1416FB4493D3E73BC146B"/>
        <w:category>
          <w:name w:val="General"/>
          <w:gallery w:val="placeholder"/>
        </w:category>
        <w:types>
          <w:type w:val="bbPlcHdr"/>
        </w:types>
        <w:behaviors>
          <w:behavior w:val="content"/>
        </w:behaviors>
        <w:guid w:val="{0CD74CBC-7BF5-4799-B281-F5FA50B1C93A}"/>
      </w:docPartPr>
      <w:docPartBody>
        <w:p w:rsidR="00000000" w:rsidRDefault="00FF0A0B" w:rsidP="00FF0A0B">
          <w:pPr>
            <w:pStyle w:val="B417A0DAD1A1416FB4493D3E73BC146B"/>
          </w:pPr>
          <w:r w:rsidRPr="007058E7">
            <w:rPr>
              <w:rStyle w:val="PlaceholderText"/>
            </w:rPr>
            <w:t>Click or tap here to enter text.</w:t>
          </w:r>
        </w:p>
      </w:docPartBody>
    </w:docPart>
    <w:docPart>
      <w:docPartPr>
        <w:name w:val="1597738C76184FC49ADEE84D9705516F"/>
        <w:category>
          <w:name w:val="General"/>
          <w:gallery w:val="placeholder"/>
        </w:category>
        <w:types>
          <w:type w:val="bbPlcHdr"/>
        </w:types>
        <w:behaviors>
          <w:behavior w:val="content"/>
        </w:behaviors>
        <w:guid w:val="{013E7EED-1530-4392-BFF8-5A76223EEB46}"/>
      </w:docPartPr>
      <w:docPartBody>
        <w:p w:rsidR="00000000" w:rsidRDefault="00FF0A0B" w:rsidP="00FF0A0B">
          <w:pPr>
            <w:pStyle w:val="1597738C76184FC49ADEE84D9705516F"/>
          </w:pPr>
          <w:r w:rsidRPr="007058E7">
            <w:rPr>
              <w:rStyle w:val="PlaceholderText"/>
            </w:rPr>
            <w:t>Click or tap here to enter text.</w:t>
          </w:r>
        </w:p>
      </w:docPartBody>
    </w:docPart>
    <w:docPart>
      <w:docPartPr>
        <w:name w:val="46DFA551066344B9A8D5606C2A61E2A8"/>
        <w:category>
          <w:name w:val="General"/>
          <w:gallery w:val="placeholder"/>
        </w:category>
        <w:types>
          <w:type w:val="bbPlcHdr"/>
        </w:types>
        <w:behaviors>
          <w:behavior w:val="content"/>
        </w:behaviors>
        <w:guid w:val="{AC254B51-60F4-43A5-A089-D4AA2FA7FEF5}"/>
      </w:docPartPr>
      <w:docPartBody>
        <w:p w:rsidR="00000000" w:rsidRDefault="00FF0A0B" w:rsidP="00FF0A0B">
          <w:pPr>
            <w:pStyle w:val="46DFA551066344B9A8D5606C2A61E2A8"/>
          </w:pPr>
          <w:r w:rsidRPr="007058E7">
            <w:rPr>
              <w:rStyle w:val="PlaceholderText"/>
            </w:rPr>
            <w:t>Click or tap here to enter text.</w:t>
          </w:r>
        </w:p>
      </w:docPartBody>
    </w:docPart>
    <w:docPart>
      <w:docPartPr>
        <w:name w:val="0F2478893DAE46CF878E65CB80F77BD3"/>
        <w:category>
          <w:name w:val="General"/>
          <w:gallery w:val="placeholder"/>
        </w:category>
        <w:types>
          <w:type w:val="bbPlcHdr"/>
        </w:types>
        <w:behaviors>
          <w:behavior w:val="content"/>
        </w:behaviors>
        <w:guid w:val="{F331C381-A8D3-43EE-B000-C3C46DC97F1E}"/>
      </w:docPartPr>
      <w:docPartBody>
        <w:p w:rsidR="00000000" w:rsidRDefault="00FF0A0B" w:rsidP="00FF0A0B">
          <w:pPr>
            <w:pStyle w:val="0F2478893DAE46CF878E65CB80F77BD3"/>
          </w:pPr>
          <w:r w:rsidRPr="007058E7">
            <w:rPr>
              <w:rStyle w:val="PlaceholderText"/>
            </w:rPr>
            <w:t>Click or tap here to enter text.</w:t>
          </w:r>
        </w:p>
      </w:docPartBody>
    </w:docPart>
    <w:docPart>
      <w:docPartPr>
        <w:name w:val="C5D2C56F96884888893A24E345E7269D"/>
        <w:category>
          <w:name w:val="General"/>
          <w:gallery w:val="placeholder"/>
        </w:category>
        <w:types>
          <w:type w:val="bbPlcHdr"/>
        </w:types>
        <w:behaviors>
          <w:behavior w:val="content"/>
        </w:behaviors>
        <w:guid w:val="{45358246-5D07-40F3-A5D2-5AF752C3B525}"/>
      </w:docPartPr>
      <w:docPartBody>
        <w:p w:rsidR="00000000" w:rsidRDefault="00FF0A0B" w:rsidP="00FF0A0B">
          <w:pPr>
            <w:pStyle w:val="C5D2C56F96884888893A24E345E7269D"/>
          </w:pPr>
          <w:r w:rsidRPr="007058E7">
            <w:rPr>
              <w:rStyle w:val="PlaceholderText"/>
            </w:rPr>
            <w:t>Click or tap here to enter text.</w:t>
          </w:r>
        </w:p>
      </w:docPartBody>
    </w:docPart>
    <w:docPart>
      <w:docPartPr>
        <w:name w:val="BC507E30516D4911AB2059A71A04A3CC"/>
        <w:category>
          <w:name w:val="General"/>
          <w:gallery w:val="placeholder"/>
        </w:category>
        <w:types>
          <w:type w:val="bbPlcHdr"/>
        </w:types>
        <w:behaviors>
          <w:behavior w:val="content"/>
        </w:behaviors>
        <w:guid w:val="{73ECE5FD-5E1B-4B71-9CFB-C99E20A3997B}"/>
      </w:docPartPr>
      <w:docPartBody>
        <w:p w:rsidR="00000000" w:rsidRDefault="00FF0A0B" w:rsidP="00FF0A0B">
          <w:pPr>
            <w:pStyle w:val="BC507E30516D4911AB2059A71A04A3CC"/>
          </w:pPr>
          <w:r w:rsidRPr="007058E7">
            <w:rPr>
              <w:rStyle w:val="PlaceholderText"/>
            </w:rPr>
            <w:t>Click or tap here to enter text.</w:t>
          </w:r>
        </w:p>
      </w:docPartBody>
    </w:docPart>
    <w:docPart>
      <w:docPartPr>
        <w:name w:val="CF23C25D16AB40CAA96CD64C7D3E395A"/>
        <w:category>
          <w:name w:val="General"/>
          <w:gallery w:val="placeholder"/>
        </w:category>
        <w:types>
          <w:type w:val="bbPlcHdr"/>
        </w:types>
        <w:behaviors>
          <w:behavior w:val="content"/>
        </w:behaviors>
        <w:guid w:val="{997D6AF3-BCAE-4772-95AA-ED23291F6CA4}"/>
      </w:docPartPr>
      <w:docPartBody>
        <w:p w:rsidR="00000000" w:rsidRDefault="00FF0A0B" w:rsidP="00FF0A0B">
          <w:pPr>
            <w:pStyle w:val="CF23C25D16AB40CAA96CD64C7D3E395A"/>
          </w:pPr>
          <w:r w:rsidRPr="007058E7">
            <w:rPr>
              <w:rStyle w:val="PlaceholderText"/>
            </w:rPr>
            <w:t>Click or tap here to enter text.</w:t>
          </w:r>
        </w:p>
      </w:docPartBody>
    </w:docPart>
    <w:docPart>
      <w:docPartPr>
        <w:name w:val="57583E7E746B4A22B04E524152ED5C4A"/>
        <w:category>
          <w:name w:val="General"/>
          <w:gallery w:val="placeholder"/>
        </w:category>
        <w:types>
          <w:type w:val="bbPlcHdr"/>
        </w:types>
        <w:behaviors>
          <w:behavior w:val="content"/>
        </w:behaviors>
        <w:guid w:val="{048C9B92-3D17-4E50-AFF7-A1D47C02C859}"/>
      </w:docPartPr>
      <w:docPartBody>
        <w:p w:rsidR="00000000" w:rsidRDefault="00FF0A0B" w:rsidP="00FF0A0B">
          <w:pPr>
            <w:pStyle w:val="57583E7E746B4A22B04E524152ED5C4A"/>
          </w:pPr>
          <w:r w:rsidRPr="007058E7">
            <w:rPr>
              <w:rStyle w:val="PlaceholderText"/>
            </w:rPr>
            <w:t>Click or tap here to enter text.</w:t>
          </w:r>
        </w:p>
      </w:docPartBody>
    </w:docPart>
    <w:docPart>
      <w:docPartPr>
        <w:name w:val="EE59D5F8473442B79AF86369DEBA30E0"/>
        <w:category>
          <w:name w:val="General"/>
          <w:gallery w:val="placeholder"/>
        </w:category>
        <w:types>
          <w:type w:val="bbPlcHdr"/>
        </w:types>
        <w:behaviors>
          <w:behavior w:val="content"/>
        </w:behaviors>
        <w:guid w:val="{5FDBC51C-76ED-4FF9-B9C9-EAC342BAAD1C}"/>
      </w:docPartPr>
      <w:docPartBody>
        <w:p w:rsidR="00000000" w:rsidRDefault="00FF0A0B" w:rsidP="00FF0A0B">
          <w:pPr>
            <w:pStyle w:val="EE59D5F8473442B79AF86369DEBA30E0"/>
          </w:pPr>
          <w:r w:rsidRPr="007058E7">
            <w:rPr>
              <w:rStyle w:val="PlaceholderText"/>
            </w:rPr>
            <w:t>Click or tap here to enter text.</w:t>
          </w:r>
        </w:p>
      </w:docPartBody>
    </w:docPart>
    <w:docPart>
      <w:docPartPr>
        <w:name w:val="050D53BB4F8B404CA9D90B8A71159785"/>
        <w:category>
          <w:name w:val="General"/>
          <w:gallery w:val="placeholder"/>
        </w:category>
        <w:types>
          <w:type w:val="bbPlcHdr"/>
        </w:types>
        <w:behaviors>
          <w:behavior w:val="content"/>
        </w:behaviors>
        <w:guid w:val="{4282A5EA-69F1-46EE-98F3-0390997447BC}"/>
      </w:docPartPr>
      <w:docPartBody>
        <w:p w:rsidR="00000000" w:rsidRDefault="00FF0A0B" w:rsidP="00FF0A0B">
          <w:pPr>
            <w:pStyle w:val="050D53BB4F8B404CA9D90B8A71159785"/>
          </w:pPr>
          <w:r w:rsidRPr="007058E7">
            <w:rPr>
              <w:rStyle w:val="PlaceholderText"/>
            </w:rPr>
            <w:t>Click or tap here to enter text.</w:t>
          </w:r>
        </w:p>
      </w:docPartBody>
    </w:docPart>
    <w:docPart>
      <w:docPartPr>
        <w:name w:val="45DA2609C0BE45DB9C1977D10D2BEB4E"/>
        <w:category>
          <w:name w:val="General"/>
          <w:gallery w:val="placeholder"/>
        </w:category>
        <w:types>
          <w:type w:val="bbPlcHdr"/>
        </w:types>
        <w:behaviors>
          <w:behavior w:val="content"/>
        </w:behaviors>
        <w:guid w:val="{A10BEB8D-7F03-418A-A325-E11DB9E75C32}"/>
      </w:docPartPr>
      <w:docPartBody>
        <w:p w:rsidR="00000000" w:rsidRDefault="00FF0A0B" w:rsidP="00FF0A0B">
          <w:pPr>
            <w:pStyle w:val="45DA2609C0BE45DB9C1977D10D2BEB4E"/>
          </w:pPr>
          <w:r w:rsidRPr="007058E7">
            <w:rPr>
              <w:rStyle w:val="PlaceholderText"/>
            </w:rPr>
            <w:t>Click or tap here to enter text.</w:t>
          </w:r>
        </w:p>
      </w:docPartBody>
    </w:docPart>
    <w:docPart>
      <w:docPartPr>
        <w:name w:val="C3AE1CAFBB134DDD9A9B6C106CC8629A"/>
        <w:category>
          <w:name w:val="General"/>
          <w:gallery w:val="placeholder"/>
        </w:category>
        <w:types>
          <w:type w:val="bbPlcHdr"/>
        </w:types>
        <w:behaviors>
          <w:behavior w:val="content"/>
        </w:behaviors>
        <w:guid w:val="{68F32097-CA62-42CD-B4D6-5F9075F2082E}"/>
      </w:docPartPr>
      <w:docPartBody>
        <w:p w:rsidR="00000000" w:rsidRDefault="00FF0A0B" w:rsidP="00FF0A0B">
          <w:pPr>
            <w:pStyle w:val="C3AE1CAFBB134DDD9A9B6C106CC8629A"/>
          </w:pPr>
          <w:r w:rsidRPr="007058E7">
            <w:rPr>
              <w:rStyle w:val="PlaceholderText"/>
            </w:rPr>
            <w:t>Click or tap here to enter text.</w:t>
          </w:r>
        </w:p>
      </w:docPartBody>
    </w:docPart>
    <w:docPart>
      <w:docPartPr>
        <w:name w:val="02CA64D452F5446383644FC9555F81BB"/>
        <w:category>
          <w:name w:val="General"/>
          <w:gallery w:val="placeholder"/>
        </w:category>
        <w:types>
          <w:type w:val="bbPlcHdr"/>
        </w:types>
        <w:behaviors>
          <w:behavior w:val="content"/>
        </w:behaviors>
        <w:guid w:val="{C8A1AFC3-9E03-4C17-A39F-795D1B1D9564}"/>
      </w:docPartPr>
      <w:docPartBody>
        <w:p w:rsidR="00000000" w:rsidRDefault="00FF0A0B" w:rsidP="00FF0A0B">
          <w:pPr>
            <w:pStyle w:val="02CA64D452F5446383644FC9555F81BB"/>
          </w:pPr>
          <w:r w:rsidRPr="007058E7">
            <w:rPr>
              <w:rStyle w:val="PlaceholderText"/>
            </w:rPr>
            <w:t>Click or tap here to enter text.</w:t>
          </w:r>
        </w:p>
      </w:docPartBody>
    </w:docPart>
    <w:docPart>
      <w:docPartPr>
        <w:name w:val="539C947A77A344CEAE1069A81900A799"/>
        <w:category>
          <w:name w:val="General"/>
          <w:gallery w:val="placeholder"/>
        </w:category>
        <w:types>
          <w:type w:val="bbPlcHdr"/>
        </w:types>
        <w:behaviors>
          <w:behavior w:val="content"/>
        </w:behaviors>
        <w:guid w:val="{7208499B-CC6E-4B91-9843-A947EA6A5502}"/>
      </w:docPartPr>
      <w:docPartBody>
        <w:p w:rsidR="00000000" w:rsidRDefault="00FF0A0B" w:rsidP="00FF0A0B">
          <w:pPr>
            <w:pStyle w:val="539C947A77A344CEAE1069A81900A799"/>
          </w:pPr>
          <w:r w:rsidRPr="007058E7">
            <w:rPr>
              <w:rStyle w:val="PlaceholderText"/>
            </w:rPr>
            <w:t>Click or tap here to enter text.</w:t>
          </w:r>
        </w:p>
      </w:docPartBody>
    </w:docPart>
    <w:docPart>
      <w:docPartPr>
        <w:name w:val="A395F86A32C04E778D161E0D9E0B7A91"/>
        <w:category>
          <w:name w:val="General"/>
          <w:gallery w:val="placeholder"/>
        </w:category>
        <w:types>
          <w:type w:val="bbPlcHdr"/>
        </w:types>
        <w:behaviors>
          <w:behavior w:val="content"/>
        </w:behaviors>
        <w:guid w:val="{E41BC43A-F38C-48D0-9C59-F8F210BCFA38}"/>
      </w:docPartPr>
      <w:docPartBody>
        <w:p w:rsidR="00000000" w:rsidRDefault="00FF0A0B" w:rsidP="00FF0A0B">
          <w:pPr>
            <w:pStyle w:val="A395F86A32C04E778D161E0D9E0B7A91"/>
          </w:pPr>
          <w:r w:rsidRPr="007058E7">
            <w:rPr>
              <w:rStyle w:val="PlaceholderText"/>
            </w:rPr>
            <w:t>Click or tap here to enter text.</w:t>
          </w:r>
        </w:p>
      </w:docPartBody>
    </w:docPart>
    <w:docPart>
      <w:docPartPr>
        <w:name w:val="81ED18F738E04CF4B7154D21FA017653"/>
        <w:category>
          <w:name w:val="General"/>
          <w:gallery w:val="placeholder"/>
        </w:category>
        <w:types>
          <w:type w:val="bbPlcHdr"/>
        </w:types>
        <w:behaviors>
          <w:behavior w:val="content"/>
        </w:behaviors>
        <w:guid w:val="{1DE81E1E-C45A-4AFC-B66E-FFD6F7DF60DB}"/>
      </w:docPartPr>
      <w:docPartBody>
        <w:p w:rsidR="00000000" w:rsidRDefault="00FF0A0B" w:rsidP="00FF0A0B">
          <w:pPr>
            <w:pStyle w:val="81ED18F738E04CF4B7154D21FA017653"/>
          </w:pPr>
          <w:r w:rsidRPr="007058E7">
            <w:rPr>
              <w:rStyle w:val="PlaceholderText"/>
            </w:rPr>
            <w:t>Click or tap here to enter text.</w:t>
          </w:r>
        </w:p>
      </w:docPartBody>
    </w:docPart>
    <w:docPart>
      <w:docPartPr>
        <w:name w:val="1F32983F8AEB4A9E8D520D6B3CFE4AB4"/>
        <w:category>
          <w:name w:val="General"/>
          <w:gallery w:val="placeholder"/>
        </w:category>
        <w:types>
          <w:type w:val="bbPlcHdr"/>
        </w:types>
        <w:behaviors>
          <w:behavior w:val="content"/>
        </w:behaviors>
        <w:guid w:val="{D8D87D53-62C5-434E-9F54-017B8F179C29}"/>
      </w:docPartPr>
      <w:docPartBody>
        <w:p w:rsidR="00000000" w:rsidRDefault="00FF0A0B" w:rsidP="00FF0A0B">
          <w:pPr>
            <w:pStyle w:val="1F32983F8AEB4A9E8D520D6B3CFE4AB4"/>
          </w:pPr>
          <w:r w:rsidRPr="007058E7">
            <w:rPr>
              <w:rStyle w:val="PlaceholderText"/>
            </w:rPr>
            <w:t>Click or tap here to enter text.</w:t>
          </w:r>
        </w:p>
      </w:docPartBody>
    </w:docPart>
    <w:docPart>
      <w:docPartPr>
        <w:name w:val="0CA3AB35BF4D469EA3825CF82ACC88F5"/>
        <w:category>
          <w:name w:val="General"/>
          <w:gallery w:val="placeholder"/>
        </w:category>
        <w:types>
          <w:type w:val="bbPlcHdr"/>
        </w:types>
        <w:behaviors>
          <w:behavior w:val="content"/>
        </w:behaviors>
        <w:guid w:val="{A5C74B7E-3687-4C07-B790-8CD894CBDE20}"/>
      </w:docPartPr>
      <w:docPartBody>
        <w:p w:rsidR="00000000" w:rsidRDefault="00FF0A0B" w:rsidP="00FF0A0B">
          <w:pPr>
            <w:pStyle w:val="0CA3AB35BF4D469EA3825CF82ACC88F5"/>
          </w:pPr>
          <w:r w:rsidRPr="007058E7">
            <w:rPr>
              <w:rStyle w:val="PlaceholderText"/>
            </w:rPr>
            <w:t>Click or tap here to enter text.</w:t>
          </w:r>
        </w:p>
      </w:docPartBody>
    </w:docPart>
    <w:docPart>
      <w:docPartPr>
        <w:name w:val="6E7870F2ACBD437085C0304FE7FB6C87"/>
        <w:category>
          <w:name w:val="General"/>
          <w:gallery w:val="placeholder"/>
        </w:category>
        <w:types>
          <w:type w:val="bbPlcHdr"/>
        </w:types>
        <w:behaviors>
          <w:behavior w:val="content"/>
        </w:behaviors>
        <w:guid w:val="{DAA3F6FD-73F9-4D85-9325-6F9C8572D4C0}"/>
      </w:docPartPr>
      <w:docPartBody>
        <w:p w:rsidR="00000000" w:rsidRDefault="00FF0A0B" w:rsidP="00FF0A0B">
          <w:pPr>
            <w:pStyle w:val="6E7870F2ACBD437085C0304FE7FB6C87"/>
          </w:pPr>
          <w:r w:rsidRPr="007058E7">
            <w:rPr>
              <w:rStyle w:val="PlaceholderText"/>
            </w:rPr>
            <w:t>Click or tap here to enter text.</w:t>
          </w:r>
        </w:p>
      </w:docPartBody>
    </w:docPart>
    <w:docPart>
      <w:docPartPr>
        <w:name w:val="95C59F47ABCC49F3BC4D16AFD658E297"/>
        <w:category>
          <w:name w:val="General"/>
          <w:gallery w:val="placeholder"/>
        </w:category>
        <w:types>
          <w:type w:val="bbPlcHdr"/>
        </w:types>
        <w:behaviors>
          <w:behavior w:val="content"/>
        </w:behaviors>
        <w:guid w:val="{EDA4F16B-AD05-418F-AC08-88CDF6E40DED}"/>
      </w:docPartPr>
      <w:docPartBody>
        <w:p w:rsidR="00000000" w:rsidRDefault="00FF0A0B" w:rsidP="00FF0A0B">
          <w:pPr>
            <w:pStyle w:val="95C59F47ABCC49F3BC4D16AFD658E297"/>
          </w:pPr>
          <w:r w:rsidRPr="007058E7">
            <w:rPr>
              <w:rStyle w:val="PlaceholderText"/>
            </w:rPr>
            <w:t>Click or tap here to enter text.</w:t>
          </w:r>
        </w:p>
      </w:docPartBody>
    </w:docPart>
    <w:docPart>
      <w:docPartPr>
        <w:name w:val="D224D38148CE434DAFAB10AA5280C2B6"/>
        <w:category>
          <w:name w:val="General"/>
          <w:gallery w:val="placeholder"/>
        </w:category>
        <w:types>
          <w:type w:val="bbPlcHdr"/>
        </w:types>
        <w:behaviors>
          <w:behavior w:val="content"/>
        </w:behaviors>
        <w:guid w:val="{E8ACAAE4-6C2E-4241-B43B-EA6907972E49}"/>
      </w:docPartPr>
      <w:docPartBody>
        <w:p w:rsidR="00000000" w:rsidRDefault="00FF0A0B" w:rsidP="00FF0A0B">
          <w:pPr>
            <w:pStyle w:val="D224D38148CE434DAFAB10AA5280C2B6"/>
          </w:pPr>
          <w:r w:rsidRPr="007058E7">
            <w:rPr>
              <w:rStyle w:val="PlaceholderText"/>
            </w:rPr>
            <w:t>Click or tap here to enter text.</w:t>
          </w:r>
        </w:p>
      </w:docPartBody>
    </w:docPart>
    <w:docPart>
      <w:docPartPr>
        <w:name w:val="969BE5A404F54AC98B1D84E492AF9BF6"/>
        <w:category>
          <w:name w:val="General"/>
          <w:gallery w:val="placeholder"/>
        </w:category>
        <w:types>
          <w:type w:val="bbPlcHdr"/>
        </w:types>
        <w:behaviors>
          <w:behavior w:val="content"/>
        </w:behaviors>
        <w:guid w:val="{658AE423-D19D-4A7C-AFA8-3F523B59C016}"/>
      </w:docPartPr>
      <w:docPartBody>
        <w:p w:rsidR="00000000" w:rsidRDefault="00FF0A0B" w:rsidP="00FF0A0B">
          <w:pPr>
            <w:pStyle w:val="969BE5A404F54AC98B1D84E492AF9BF6"/>
          </w:pPr>
          <w:r w:rsidRPr="007058E7">
            <w:rPr>
              <w:rStyle w:val="PlaceholderText"/>
            </w:rPr>
            <w:t>Click or tap here to enter text.</w:t>
          </w:r>
        </w:p>
      </w:docPartBody>
    </w:docPart>
    <w:docPart>
      <w:docPartPr>
        <w:name w:val="C40B143D8D9948DEBEAE382D893E6740"/>
        <w:category>
          <w:name w:val="General"/>
          <w:gallery w:val="placeholder"/>
        </w:category>
        <w:types>
          <w:type w:val="bbPlcHdr"/>
        </w:types>
        <w:behaviors>
          <w:behavior w:val="content"/>
        </w:behaviors>
        <w:guid w:val="{9CF07779-B4F3-474F-B3B9-32214E7C7875}"/>
      </w:docPartPr>
      <w:docPartBody>
        <w:p w:rsidR="00000000" w:rsidRDefault="00FF0A0B" w:rsidP="00FF0A0B">
          <w:pPr>
            <w:pStyle w:val="C40B143D8D9948DEBEAE382D893E6740"/>
          </w:pPr>
          <w:r w:rsidRPr="007058E7">
            <w:rPr>
              <w:rStyle w:val="PlaceholderText"/>
            </w:rPr>
            <w:t>Click or tap here to enter text.</w:t>
          </w:r>
        </w:p>
      </w:docPartBody>
    </w:docPart>
    <w:docPart>
      <w:docPartPr>
        <w:name w:val="AD6F633ED2634BF7BA6A8CDA64DB2FF7"/>
        <w:category>
          <w:name w:val="General"/>
          <w:gallery w:val="placeholder"/>
        </w:category>
        <w:types>
          <w:type w:val="bbPlcHdr"/>
        </w:types>
        <w:behaviors>
          <w:behavior w:val="content"/>
        </w:behaviors>
        <w:guid w:val="{64964523-18B2-4BC0-AE6D-4312FFF107F2}"/>
      </w:docPartPr>
      <w:docPartBody>
        <w:p w:rsidR="00000000" w:rsidRDefault="00FF0A0B" w:rsidP="00FF0A0B">
          <w:pPr>
            <w:pStyle w:val="AD6F633ED2634BF7BA6A8CDA64DB2FF7"/>
          </w:pPr>
          <w:r w:rsidRPr="007058E7">
            <w:rPr>
              <w:rStyle w:val="PlaceholderText"/>
            </w:rPr>
            <w:t>Click or tap here to enter text.</w:t>
          </w:r>
        </w:p>
      </w:docPartBody>
    </w:docPart>
    <w:docPart>
      <w:docPartPr>
        <w:name w:val="99C397AEF40341629B16B8822D603033"/>
        <w:category>
          <w:name w:val="General"/>
          <w:gallery w:val="placeholder"/>
        </w:category>
        <w:types>
          <w:type w:val="bbPlcHdr"/>
        </w:types>
        <w:behaviors>
          <w:behavior w:val="content"/>
        </w:behaviors>
        <w:guid w:val="{0F37F1D7-F9A2-4150-A7AF-5F5471714FD4}"/>
      </w:docPartPr>
      <w:docPartBody>
        <w:p w:rsidR="00000000" w:rsidRDefault="00FF0A0B" w:rsidP="00FF0A0B">
          <w:pPr>
            <w:pStyle w:val="99C397AEF40341629B16B8822D603033"/>
          </w:pPr>
          <w:r w:rsidRPr="007058E7">
            <w:rPr>
              <w:rStyle w:val="PlaceholderText"/>
            </w:rPr>
            <w:t>Click or tap here to enter text.</w:t>
          </w:r>
        </w:p>
      </w:docPartBody>
    </w:docPart>
    <w:docPart>
      <w:docPartPr>
        <w:name w:val="8515BFB0054F4D6B91D05CAD82AF7DB1"/>
        <w:category>
          <w:name w:val="General"/>
          <w:gallery w:val="placeholder"/>
        </w:category>
        <w:types>
          <w:type w:val="bbPlcHdr"/>
        </w:types>
        <w:behaviors>
          <w:behavior w:val="content"/>
        </w:behaviors>
        <w:guid w:val="{B68603B0-DDC8-464B-BA39-936C34942C8A}"/>
      </w:docPartPr>
      <w:docPartBody>
        <w:p w:rsidR="00000000" w:rsidRDefault="00FF0A0B" w:rsidP="00FF0A0B">
          <w:pPr>
            <w:pStyle w:val="8515BFB0054F4D6B91D05CAD82AF7DB1"/>
          </w:pPr>
          <w:r w:rsidRPr="007058E7">
            <w:rPr>
              <w:rStyle w:val="PlaceholderText"/>
            </w:rPr>
            <w:t>Click or tap here to enter text.</w:t>
          </w:r>
        </w:p>
      </w:docPartBody>
    </w:docPart>
    <w:docPart>
      <w:docPartPr>
        <w:name w:val="85ABAE2871334E8AAD653E207400A720"/>
        <w:category>
          <w:name w:val="General"/>
          <w:gallery w:val="placeholder"/>
        </w:category>
        <w:types>
          <w:type w:val="bbPlcHdr"/>
        </w:types>
        <w:behaviors>
          <w:behavior w:val="content"/>
        </w:behaviors>
        <w:guid w:val="{58CAE289-D701-4FED-9B13-A97B3E141CB0}"/>
      </w:docPartPr>
      <w:docPartBody>
        <w:p w:rsidR="00000000" w:rsidRDefault="00FF0A0B" w:rsidP="00FF0A0B">
          <w:pPr>
            <w:pStyle w:val="85ABAE2871334E8AAD653E207400A720"/>
          </w:pPr>
          <w:r w:rsidRPr="007058E7">
            <w:rPr>
              <w:rStyle w:val="PlaceholderText"/>
            </w:rPr>
            <w:t>Click or tap here to enter text.</w:t>
          </w:r>
        </w:p>
      </w:docPartBody>
    </w:docPart>
    <w:docPart>
      <w:docPartPr>
        <w:name w:val="9C238233B4BE4E1DA0813D27EFA123E9"/>
        <w:category>
          <w:name w:val="General"/>
          <w:gallery w:val="placeholder"/>
        </w:category>
        <w:types>
          <w:type w:val="bbPlcHdr"/>
        </w:types>
        <w:behaviors>
          <w:behavior w:val="content"/>
        </w:behaviors>
        <w:guid w:val="{5D82D9B4-38D9-4725-9A57-682398B1AADE}"/>
      </w:docPartPr>
      <w:docPartBody>
        <w:p w:rsidR="00000000" w:rsidRDefault="00FF0A0B" w:rsidP="00FF0A0B">
          <w:pPr>
            <w:pStyle w:val="9C238233B4BE4E1DA0813D27EFA123E9"/>
          </w:pPr>
          <w:r w:rsidRPr="007058E7">
            <w:rPr>
              <w:rStyle w:val="PlaceholderText"/>
            </w:rPr>
            <w:t>Click or tap here to enter text.</w:t>
          </w:r>
        </w:p>
      </w:docPartBody>
    </w:docPart>
    <w:docPart>
      <w:docPartPr>
        <w:name w:val="8B28310609984007867ACA911C7D7DC5"/>
        <w:category>
          <w:name w:val="General"/>
          <w:gallery w:val="placeholder"/>
        </w:category>
        <w:types>
          <w:type w:val="bbPlcHdr"/>
        </w:types>
        <w:behaviors>
          <w:behavior w:val="content"/>
        </w:behaviors>
        <w:guid w:val="{D991FF25-09C4-4A1B-8015-F9814D25CBDB}"/>
      </w:docPartPr>
      <w:docPartBody>
        <w:p w:rsidR="00000000" w:rsidRDefault="00FF0A0B" w:rsidP="00FF0A0B">
          <w:pPr>
            <w:pStyle w:val="8B28310609984007867ACA911C7D7DC5"/>
          </w:pPr>
          <w:r w:rsidRPr="007058E7">
            <w:rPr>
              <w:rStyle w:val="PlaceholderText"/>
            </w:rPr>
            <w:t>Click or tap here to enter text.</w:t>
          </w:r>
        </w:p>
      </w:docPartBody>
    </w:docPart>
    <w:docPart>
      <w:docPartPr>
        <w:name w:val="37E34DDDEE4F416BB7A0CA628274FD1E"/>
        <w:category>
          <w:name w:val="General"/>
          <w:gallery w:val="placeholder"/>
        </w:category>
        <w:types>
          <w:type w:val="bbPlcHdr"/>
        </w:types>
        <w:behaviors>
          <w:behavior w:val="content"/>
        </w:behaviors>
        <w:guid w:val="{A809FFD9-929D-491A-9C24-D7FC38D080A6}"/>
      </w:docPartPr>
      <w:docPartBody>
        <w:p w:rsidR="00000000" w:rsidRDefault="00FF0A0B" w:rsidP="00FF0A0B">
          <w:pPr>
            <w:pStyle w:val="37E34DDDEE4F416BB7A0CA628274FD1E"/>
          </w:pPr>
          <w:r w:rsidRPr="007058E7">
            <w:rPr>
              <w:rStyle w:val="PlaceholderText"/>
            </w:rPr>
            <w:t>Click or tap here to enter text.</w:t>
          </w:r>
        </w:p>
      </w:docPartBody>
    </w:docPart>
    <w:docPart>
      <w:docPartPr>
        <w:name w:val="2F13409067E14B8EAB5C3DFB9BD096A2"/>
        <w:category>
          <w:name w:val="General"/>
          <w:gallery w:val="placeholder"/>
        </w:category>
        <w:types>
          <w:type w:val="bbPlcHdr"/>
        </w:types>
        <w:behaviors>
          <w:behavior w:val="content"/>
        </w:behaviors>
        <w:guid w:val="{A8CE2BA3-2698-45FA-9C63-D8B61D82E6B5}"/>
      </w:docPartPr>
      <w:docPartBody>
        <w:p w:rsidR="00000000" w:rsidRDefault="00FF0A0B" w:rsidP="00FF0A0B">
          <w:pPr>
            <w:pStyle w:val="2F13409067E14B8EAB5C3DFB9BD096A2"/>
          </w:pPr>
          <w:r w:rsidRPr="007058E7">
            <w:rPr>
              <w:rStyle w:val="PlaceholderText"/>
            </w:rPr>
            <w:t>Click or tap here to enter text.</w:t>
          </w:r>
        </w:p>
      </w:docPartBody>
    </w:docPart>
    <w:docPart>
      <w:docPartPr>
        <w:name w:val="25921D8442D84382B6D0A3BA9EA7ABA9"/>
        <w:category>
          <w:name w:val="General"/>
          <w:gallery w:val="placeholder"/>
        </w:category>
        <w:types>
          <w:type w:val="bbPlcHdr"/>
        </w:types>
        <w:behaviors>
          <w:behavior w:val="content"/>
        </w:behaviors>
        <w:guid w:val="{143902B3-05A3-4F78-9995-0AE3167E8E02}"/>
      </w:docPartPr>
      <w:docPartBody>
        <w:p w:rsidR="00000000" w:rsidRDefault="00FF0A0B" w:rsidP="00FF0A0B">
          <w:pPr>
            <w:pStyle w:val="25921D8442D84382B6D0A3BA9EA7ABA9"/>
          </w:pPr>
          <w:r w:rsidRPr="007058E7">
            <w:rPr>
              <w:rStyle w:val="PlaceholderText"/>
            </w:rPr>
            <w:t>Click or tap here to enter text.</w:t>
          </w:r>
        </w:p>
      </w:docPartBody>
    </w:docPart>
    <w:docPart>
      <w:docPartPr>
        <w:name w:val="E9B1BC5AA186477BB2A74268F433BEFE"/>
        <w:category>
          <w:name w:val="General"/>
          <w:gallery w:val="placeholder"/>
        </w:category>
        <w:types>
          <w:type w:val="bbPlcHdr"/>
        </w:types>
        <w:behaviors>
          <w:behavior w:val="content"/>
        </w:behaviors>
        <w:guid w:val="{20A1E4F4-1CAC-45FF-B16E-E5ADAFEAE3BF}"/>
      </w:docPartPr>
      <w:docPartBody>
        <w:p w:rsidR="00000000" w:rsidRDefault="00FF0A0B" w:rsidP="00FF0A0B">
          <w:pPr>
            <w:pStyle w:val="E9B1BC5AA186477BB2A74268F433BEFE"/>
          </w:pPr>
          <w:r w:rsidRPr="007058E7">
            <w:rPr>
              <w:rStyle w:val="PlaceholderText"/>
            </w:rPr>
            <w:t>Click or tap here to enter text.</w:t>
          </w:r>
        </w:p>
      </w:docPartBody>
    </w:docPart>
    <w:docPart>
      <w:docPartPr>
        <w:name w:val="14C741FC398A4759BD21672C262EF584"/>
        <w:category>
          <w:name w:val="General"/>
          <w:gallery w:val="placeholder"/>
        </w:category>
        <w:types>
          <w:type w:val="bbPlcHdr"/>
        </w:types>
        <w:behaviors>
          <w:behavior w:val="content"/>
        </w:behaviors>
        <w:guid w:val="{69A41F09-6B88-4C8F-BBE7-578EC625770C}"/>
      </w:docPartPr>
      <w:docPartBody>
        <w:p w:rsidR="00000000" w:rsidRDefault="00FF0A0B" w:rsidP="00FF0A0B">
          <w:pPr>
            <w:pStyle w:val="14C741FC398A4759BD21672C262EF584"/>
          </w:pPr>
          <w:r w:rsidRPr="007058E7">
            <w:rPr>
              <w:rStyle w:val="PlaceholderText"/>
            </w:rPr>
            <w:t>Click or tap here to enter text.</w:t>
          </w:r>
        </w:p>
      </w:docPartBody>
    </w:docPart>
    <w:docPart>
      <w:docPartPr>
        <w:name w:val="2B648E47A62C4CDFBFCF84516C0A6BE9"/>
        <w:category>
          <w:name w:val="General"/>
          <w:gallery w:val="placeholder"/>
        </w:category>
        <w:types>
          <w:type w:val="bbPlcHdr"/>
        </w:types>
        <w:behaviors>
          <w:behavior w:val="content"/>
        </w:behaviors>
        <w:guid w:val="{3970FB9F-99E4-4C29-9462-C1E9575ECCEC}"/>
      </w:docPartPr>
      <w:docPartBody>
        <w:p w:rsidR="00000000" w:rsidRDefault="00FF0A0B" w:rsidP="00FF0A0B">
          <w:pPr>
            <w:pStyle w:val="2B648E47A62C4CDFBFCF84516C0A6BE9"/>
          </w:pPr>
          <w:r w:rsidRPr="007058E7">
            <w:rPr>
              <w:rStyle w:val="PlaceholderText"/>
            </w:rPr>
            <w:t>Click or tap here to enter text.</w:t>
          </w:r>
        </w:p>
      </w:docPartBody>
    </w:docPart>
    <w:docPart>
      <w:docPartPr>
        <w:name w:val="7A91B600F0534215AD74BAF078318872"/>
        <w:category>
          <w:name w:val="General"/>
          <w:gallery w:val="placeholder"/>
        </w:category>
        <w:types>
          <w:type w:val="bbPlcHdr"/>
        </w:types>
        <w:behaviors>
          <w:behavior w:val="content"/>
        </w:behaviors>
        <w:guid w:val="{28FE21B9-0653-474D-B612-18B4082FC57B}"/>
      </w:docPartPr>
      <w:docPartBody>
        <w:p w:rsidR="00000000" w:rsidRDefault="00FF0A0B" w:rsidP="00FF0A0B">
          <w:pPr>
            <w:pStyle w:val="7A91B600F0534215AD74BAF078318872"/>
          </w:pPr>
          <w:r w:rsidRPr="007058E7">
            <w:rPr>
              <w:rStyle w:val="PlaceholderText"/>
            </w:rPr>
            <w:t>Click or tap here to enter text.</w:t>
          </w:r>
        </w:p>
      </w:docPartBody>
    </w:docPart>
    <w:docPart>
      <w:docPartPr>
        <w:name w:val="A39386CC1B8F4D2ABC0F5B0A904743BE"/>
        <w:category>
          <w:name w:val="General"/>
          <w:gallery w:val="placeholder"/>
        </w:category>
        <w:types>
          <w:type w:val="bbPlcHdr"/>
        </w:types>
        <w:behaviors>
          <w:behavior w:val="content"/>
        </w:behaviors>
        <w:guid w:val="{5345478E-589C-4E76-B2FB-BA4EA375610A}"/>
      </w:docPartPr>
      <w:docPartBody>
        <w:p w:rsidR="00000000" w:rsidRDefault="00FF0A0B" w:rsidP="00FF0A0B">
          <w:pPr>
            <w:pStyle w:val="A39386CC1B8F4D2ABC0F5B0A904743BE"/>
          </w:pPr>
          <w:r w:rsidRPr="007058E7">
            <w:rPr>
              <w:rStyle w:val="PlaceholderText"/>
            </w:rPr>
            <w:t>Click or tap here to enter text.</w:t>
          </w:r>
        </w:p>
      </w:docPartBody>
    </w:docPart>
    <w:docPart>
      <w:docPartPr>
        <w:name w:val="B33AFA4FC9394298A60459F8C6696A92"/>
        <w:category>
          <w:name w:val="General"/>
          <w:gallery w:val="placeholder"/>
        </w:category>
        <w:types>
          <w:type w:val="bbPlcHdr"/>
        </w:types>
        <w:behaviors>
          <w:behavior w:val="content"/>
        </w:behaviors>
        <w:guid w:val="{306FB985-D4DA-4753-8306-895EB77DDC7D}"/>
      </w:docPartPr>
      <w:docPartBody>
        <w:p w:rsidR="00000000" w:rsidRDefault="00FF0A0B" w:rsidP="00FF0A0B">
          <w:pPr>
            <w:pStyle w:val="B33AFA4FC9394298A60459F8C6696A92"/>
          </w:pPr>
          <w:r w:rsidRPr="007058E7">
            <w:rPr>
              <w:rStyle w:val="PlaceholderText"/>
            </w:rPr>
            <w:t>Click or tap here to enter text.</w:t>
          </w:r>
        </w:p>
      </w:docPartBody>
    </w:docPart>
    <w:docPart>
      <w:docPartPr>
        <w:name w:val="6470277D39F341D9B10D3D1DA1BD3577"/>
        <w:category>
          <w:name w:val="General"/>
          <w:gallery w:val="placeholder"/>
        </w:category>
        <w:types>
          <w:type w:val="bbPlcHdr"/>
        </w:types>
        <w:behaviors>
          <w:behavior w:val="content"/>
        </w:behaviors>
        <w:guid w:val="{221E0DD0-2BF3-4088-9622-9B42AF0C58C1}"/>
      </w:docPartPr>
      <w:docPartBody>
        <w:p w:rsidR="00000000" w:rsidRDefault="00FF0A0B" w:rsidP="00FF0A0B">
          <w:pPr>
            <w:pStyle w:val="6470277D39F341D9B10D3D1DA1BD3577"/>
          </w:pPr>
          <w:r w:rsidRPr="007058E7">
            <w:rPr>
              <w:rStyle w:val="PlaceholderText"/>
            </w:rPr>
            <w:t>Click or tap here to enter text.</w:t>
          </w:r>
        </w:p>
      </w:docPartBody>
    </w:docPart>
    <w:docPart>
      <w:docPartPr>
        <w:name w:val="28D493CC04C54F368F0ED7116D052568"/>
        <w:category>
          <w:name w:val="General"/>
          <w:gallery w:val="placeholder"/>
        </w:category>
        <w:types>
          <w:type w:val="bbPlcHdr"/>
        </w:types>
        <w:behaviors>
          <w:behavior w:val="content"/>
        </w:behaviors>
        <w:guid w:val="{55E3E3D9-7CE8-49F1-8D70-35821D36DC10}"/>
      </w:docPartPr>
      <w:docPartBody>
        <w:p w:rsidR="00000000" w:rsidRDefault="00FF0A0B" w:rsidP="00FF0A0B">
          <w:pPr>
            <w:pStyle w:val="28D493CC04C54F368F0ED7116D052568"/>
          </w:pPr>
          <w:r w:rsidRPr="007058E7">
            <w:rPr>
              <w:rStyle w:val="PlaceholderText"/>
            </w:rPr>
            <w:t>Click or tap here to enter text.</w:t>
          </w:r>
        </w:p>
      </w:docPartBody>
    </w:docPart>
    <w:docPart>
      <w:docPartPr>
        <w:name w:val="30DE7019AD8E4521B2CC0F698AE989D7"/>
        <w:category>
          <w:name w:val="General"/>
          <w:gallery w:val="placeholder"/>
        </w:category>
        <w:types>
          <w:type w:val="bbPlcHdr"/>
        </w:types>
        <w:behaviors>
          <w:behavior w:val="content"/>
        </w:behaviors>
        <w:guid w:val="{2D6C0B95-3941-4F8D-ADD7-0875CEEF2BBB}"/>
      </w:docPartPr>
      <w:docPartBody>
        <w:p w:rsidR="00000000" w:rsidRDefault="00FF0A0B" w:rsidP="00FF0A0B">
          <w:pPr>
            <w:pStyle w:val="30DE7019AD8E4521B2CC0F698AE989D7"/>
          </w:pPr>
          <w:r w:rsidRPr="007058E7">
            <w:rPr>
              <w:rStyle w:val="PlaceholderText"/>
            </w:rPr>
            <w:t>Click or tap here to enter text.</w:t>
          </w:r>
        </w:p>
      </w:docPartBody>
    </w:docPart>
    <w:docPart>
      <w:docPartPr>
        <w:name w:val="69195DB502F241E89E6DBF573174FA77"/>
        <w:category>
          <w:name w:val="General"/>
          <w:gallery w:val="placeholder"/>
        </w:category>
        <w:types>
          <w:type w:val="bbPlcHdr"/>
        </w:types>
        <w:behaviors>
          <w:behavior w:val="content"/>
        </w:behaviors>
        <w:guid w:val="{C13B39CE-B613-4088-9282-B070FB4E2EA4}"/>
      </w:docPartPr>
      <w:docPartBody>
        <w:p w:rsidR="00000000" w:rsidRDefault="00FF0A0B" w:rsidP="00FF0A0B">
          <w:pPr>
            <w:pStyle w:val="69195DB502F241E89E6DBF573174FA77"/>
          </w:pPr>
          <w:r w:rsidRPr="007058E7">
            <w:rPr>
              <w:rStyle w:val="PlaceholderText"/>
            </w:rPr>
            <w:t>Click or tap here to enter text.</w:t>
          </w:r>
        </w:p>
      </w:docPartBody>
    </w:docPart>
    <w:docPart>
      <w:docPartPr>
        <w:name w:val="C529B74DC75445D69115CCDA36E8F299"/>
        <w:category>
          <w:name w:val="General"/>
          <w:gallery w:val="placeholder"/>
        </w:category>
        <w:types>
          <w:type w:val="bbPlcHdr"/>
        </w:types>
        <w:behaviors>
          <w:behavior w:val="content"/>
        </w:behaviors>
        <w:guid w:val="{B83010F1-23D0-46F0-90CD-16E85BC83771}"/>
      </w:docPartPr>
      <w:docPartBody>
        <w:p w:rsidR="00000000" w:rsidRDefault="00FF0A0B" w:rsidP="00FF0A0B">
          <w:pPr>
            <w:pStyle w:val="C529B74DC75445D69115CCDA36E8F299"/>
          </w:pPr>
          <w:r w:rsidRPr="007058E7">
            <w:rPr>
              <w:rStyle w:val="PlaceholderText"/>
            </w:rPr>
            <w:t>Click or tap here to enter text.</w:t>
          </w:r>
        </w:p>
      </w:docPartBody>
    </w:docPart>
    <w:docPart>
      <w:docPartPr>
        <w:name w:val="0353258253984CDAAC74B847098566C0"/>
        <w:category>
          <w:name w:val="General"/>
          <w:gallery w:val="placeholder"/>
        </w:category>
        <w:types>
          <w:type w:val="bbPlcHdr"/>
        </w:types>
        <w:behaviors>
          <w:behavior w:val="content"/>
        </w:behaviors>
        <w:guid w:val="{AA610AF3-502D-4AA7-910F-2A280681DA9E}"/>
      </w:docPartPr>
      <w:docPartBody>
        <w:p w:rsidR="00000000" w:rsidRDefault="00FF0A0B" w:rsidP="00FF0A0B">
          <w:pPr>
            <w:pStyle w:val="0353258253984CDAAC74B847098566C0"/>
          </w:pPr>
          <w:r w:rsidRPr="007058E7">
            <w:rPr>
              <w:rStyle w:val="PlaceholderText"/>
            </w:rPr>
            <w:t>Click or tap here to enter text.</w:t>
          </w:r>
        </w:p>
      </w:docPartBody>
    </w:docPart>
    <w:docPart>
      <w:docPartPr>
        <w:name w:val="CA03729B9D094D26AC6B6410E181D85C"/>
        <w:category>
          <w:name w:val="General"/>
          <w:gallery w:val="placeholder"/>
        </w:category>
        <w:types>
          <w:type w:val="bbPlcHdr"/>
        </w:types>
        <w:behaviors>
          <w:behavior w:val="content"/>
        </w:behaviors>
        <w:guid w:val="{CCD53D29-DE7A-4A1E-A837-1F8DA00499D2}"/>
      </w:docPartPr>
      <w:docPartBody>
        <w:p w:rsidR="00000000" w:rsidRDefault="00FF0A0B" w:rsidP="00FF0A0B">
          <w:pPr>
            <w:pStyle w:val="CA03729B9D094D26AC6B6410E181D85C"/>
          </w:pPr>
          <w:r w:rsidRPr="007058E7">
            <w:rPr>
              <w:rStyle w:val="PlaceholderText"/>
            </w:rPr>
            <w:t>Click or tap here to enter text.</w:t>
          </w:r>
        </w:p>
      </w:docPartBody>
    </w:docPart>
    <w:docPart>
      <w:docPartPr>
        <w:name w:val="68324F47C4E94B9BAE5C4E98D899DDDE"/>
        <w:category>
          <w:name w:val="General"/>
          <w:gallery w:val="placeholder"/>
        </w:category>
        <w:types>
          <w:type w:val="bbPlcHdr"/>
        </w:types>
        <w:behaviors>
          <w:behavior w:val="content"/>
        </w:behaviors>
        <w:guid w:val="{5ABCE5E7-DA0C-4541-9793-FD865A0ACDA1}"/>
      </w:docPartPr>
      <w:docPartBody>
        <w:p w:rsidR="00000000" w:rsidRDefault="00FF0A0B" w:rsidP="00FF0A0B">
          <w:pPr>
            <w:pStyle w:val="68324F47C4E94B9BAE5C4E98D899DDDE"/>
          </w:pPr>
          <w:r w:rsidRPr="007058E7">
            <w:rPr>
              <w:rStyle w:val="PlaceholderText"/>
            </w:rPr>
            <w:t>Click or tap here to enter text.</w:t>
          </w:r>
        </w:p>
      </w:docPartBody>
    </w:docPart>
    <w:docPart>
      <w:docPartPr>
        <w:name w:val="DADB839E6837479E9EB0CB7A7B8E9BC7"/>
        <w:category>
          <w:name w:val="General"/>
          <w:gallery w:val="placeholder"/>
        </w:category>
        <w:types>
          <w:type w:val="bbPlcHdr"/>
        </w:types>
        <w:behaviors>
          <w:behavior w:val="content"/>
        </w:behaviors>
        <w:guid w:val="{DCA1434D-05D3-43DC-9C17-C8A2BF316A4B}"/>
      </w:docPartPr>
      <w:docPartBody>
        <w:p w:rsidR="00000000" w:rsidRDefault="00FF0A0B" w:rsidP="00FF0A0B">
          <w:pPr>
            <w:pStyle w:val="DADB839E6837479E9EB0CB7A7B8E9BC7"/>
          </w:pPr>
          <w:r w:rsidRPr="007058E7">
            <w:rPr>
              <w:rStyle w:val="PlaceholderText"/>
            </w:rPr>
            <w:t>Click or tap here to enter text.</w:t>
          </w:r>
        </w:p>
      </w:docPartBody>
    </w:docPart>
    <w:docPart>
      <w:docPartPr>
        <w:name w:val="42A4591099854D9E838D70B8CF15E840"/>
        <w:category>
          <w:name w:val="General"/>
          <w:gallery w:val="placeholder"/>
        </w:category>
        <w:types>
          <w:type w:val="bbPlcHdr"/>
        </w:types>
        <w:behaviors>
          <w:behavior w:val="content"/>
        </w:behaviors>
        <w:guid w:val="{86FAABC8-48FC-4826-9964-7E88002D1EE6}"/>
      </w:docPartPr>
      <w:docPartBody>
        <w:p w:rsidR="00000000" w:rsidRDefault="00FF0A0B" w:rsidP="00FF0A0B">
          <w:pPr>
            <w:pStyle w:val="42A4591099854D9E838D70B8CF15E840"/>
          </w:pPr>
          <w:r w:rsidRPr="007058E7">
            <w:rPr>
              <w:rStyle w:val="PlaceholderText"/>
            </w:rPr>
            <w:t>Click or tap here to enter text.</w:t>
          </w:r>
        </w:p>
      </w:docPartBody>
    </w:docPart>
    <w:docPart>
      <w:docPartPr>
        <w:name w:val="246F2231CD3D416B8DEE14AB926BAA38"/>
        <w:category>
          <w:name w:val="General"/>
          <w:gallery w:val="placeholder"/>
        </w:category>
        <w:types>
          <w:type w:val="bbPlcHdr"/>
        </w:types>
        <w:behaviors>
          <w:behavior w:val="content"/>
        </w:behaviors>
        <w:guid w:val="{88330974-7626-4770-A72E-768313BA3ACA}"/>
      </w:docPartPr>
      <w:docPartBody>
        <w:p w:rsidR="00000000" w:rsidRDefault="00FF0A0B" w:rsidP="00FF0A0B">
          <w:pPr>
            <w:pStyle w:val="246F2231CD3D416B8DEE14AB926BAA38"/>
          </w:pPr>
          <w:r w:rsidRPr="007058E7">
            <w:rPr>
              <w:rStyle w:val="PlaceholderText"/>
            </w:rPr>
            <w:t>Click or tap here to enter text.</w:t>
          </w:r>
        </w:p>
      </w:docPartBody>
    </w:docPart>
    <w:docPart>
      <w:docPartPr>
        <w:name w:val="F12B6CBBDCF546778B314BFCDB20DAE9"/>
        <w:category>
          <w:name w:val="General"/>
          <w:gallery w:val="placeholder"/>
        </w:category>
        <w:types>
          <w:type w:val="bbPlcHdr"/>
        </w:types>
        <w:behaviors>
          <w:behavior w:val="content"/>
        </w:behaviors>
        <w:guid w:val="{AE140C60-D951-4606-9535-73FA2C14B2CF}"/>
      </w:docPartPr>
      <w:docPartBody>
        <w:p w:rsidR="00000000" w:rsidRDefault="00FF0A0B" w:rsidP="00FF0A0B">
          <w:pPr>
            <w:pStyle w:val="F12B6CBBDCF546778B314BFCDB20DAE9"/>
          </w:pPr>
          <w:r w:rsidRPr="007058E7">
            <w:rPr>
              <w:rStyle w:val="PlaceholderText"/>
            </w:rPr>
            <w:t>Click or tap here to enter text.</w:t>
          </w:r>
        </w:p>
      </w:docPartBody>
    </w:docPart>
    <w:docPart>
      <w:docPartPr>
        <w:name w:val="76394187E33E437DAED751BCAEBD3D7E"/>
        <w:category>
          <w:name w:val="General"/>
          <w:gallery w:val="placeholder"/>
        </w:category>
        <w:types>
          <w:type w:val="bbPlcHdr"/>
        </w:types>
        <w:behaviors>
          <w:behavior w:val="content"/>
        </w:behaviors>
        <w:guid w:val="{A4822AFC-8EC2-40BE-B6E2-80010036C365}"/>
      </w:docPartPr>
      <w:docPartBody>
        <w:p w:rsidR="00000000" w:rsidRDefault="00FF0A0B" w:rsidP="00FF0A0B">
          <w:pPr>
            <w:pStyle w:val="76394187E33E437DAED751BCAEBD3D7E"/>
          </w:pPr>
          <w:r w:rsidRPr="007058E7">
            <w:rPr>
              <w:rStyle w:val="PlaceholderText"/>
            </w:rPr>
            <w:t>Click or tap here to enter text.</w:t>
          </w:r>
        </w:p>
      </w:docPartBody>
    </w:docPart>
    <w:docPart>
      <w:docPartPr>
        <w:name w:val="007C89AB5BA04C0F8F7815A44D9D73AE"/>
        <w:category>
          <w:name w:val="General"/>
          <w:gallery w:val="placeholder"/>
        </w:category>
        <w:types>
          <w:type w:val="bbPlcHdr"/>
        </w:types>
        <w:behaviors>
          <w:behavior w:val="content"/>
        </w:behaviors>
        <w:guid w:val="{E37D8E78-88CC-4C7F-AF56-3DEADA946849}"/>
      </w:docPartPr>
      <w:docPartBody>
        <w:p w:rsidR="00000000" w:rsidRDefault="00FF0A0B" w:rsidP="00FF0A0B">
          <w:pPr>
            <w:pStyle w:val="007C89AB5BA04C0F8F7815A44D9D73AE"/>
          </w:pPr>
          <w:r w:rsidRPr="007058E7">
            <w:rPr>
              <w:rStyle w:val="PlaceholderText"/>
            </w:rPr>
            <w:t>Click or tap here to enter text.</w:t>
          </w:r>
        </w:p>
      </w:docPartBody>
    </w:docPart>
    <w:docPart>
      <w:docPartPr>
        <w:name w:val="5A3CB0837D1A4CD0834BA52165535531"/>
        <w:category>
          <w:name w:val="General"/>
          <w:gallery w:val="placeholder"/>
        </w:category>
        <w:types>
          <w:type w:val="bbPlcHdr"/>
        </w:types>
        <w:behaviors>
          <w:behavior w:val="content"/>
        </w:behaviors>
        <w:guid w:val="{AB3D1F03-F9AF-4BD5-AE94-A5E40F47D9F3}"/>
      </w:docPartPr>
      <w:docPartBody>
        <w:p w:rsidR="00000000" w:rsidRDefault="00FF0A0B" w:rsidP="00FF0A0B">
          <w:pPr>
            <w:pStyle w:val="5A3CB0837D1A4CD0834BA52165535531"/>
          </w:pPr>
          <w:r w:rsidRPr="007058E7">
            <w:rPr>
              <w:rStyle w:val="PlaceholderText"/>
            </w:rPr>
            <w:t>Click or tap here to enter text.</w:t>
          </w:r>
        </w:p>
      </w:docPartBody>
    </w:docPart>
    <w:docPart>
      <w:docPartPr>
        <w:name w:val="4F25AF927FC44422B647594A28DE83E5"/>
        <w:category>
          <w:name w:val="General"/>
          <w:gallery w:val="placeholder"/>
        </w:category>
        <w:types>
          <w:type w:val="bbPlcHdr"/>
        </w:types>
        <w:behaviors>
          <w:behavior w:val="content"/>
        </w:behaviors>
        <w:guid w:val="{7142EDAE-4163-4F5E-A399-3A1B8462923C}"/>
      </w:docPartPr>
      <w:docPartBody>
        <w:p w:rsidR="00000000" w:rsidRDefault="00FF0A0B" w:rsidP="00FF0A0B">
          <w:pPr>
            <w:pStyle w:val="4F25AF927FC44422B647594A28DE83E5"/>
          </w:pPr>
          <w:r w:rsidRPr="007058E7">
            <w:rPr>
              <w:rStyle w:val="PlaceholderText"/>
            </w:rPr>
            <w:t>Click or tap here to enter text.</w:t>
          </w:r>
        </w:p>
      </w:docPartBody>
    </w:docPart>
    <w:docPart>
      <w:docPartPr>
        <w:name w:val="31ADF271C2B9453BBF1D52C685C3F266"/>
        <w:category>
          <w:name w:val="General"/>
          <w:gallery w:val="placeholder"/>
        </w:category>
        <w:types>
          <w:type w:val="bbPlcHdr"/>
        </w:types>
        <w:behaviors>
          <w:behavior w:val="content"/>
        </w:behaviors>
        <w:guid w:val="{7E34A18A-3467-4709-9AC6-107C7F0CADA3}"/>
      </w:docPartPr>
      <w:docPartBody>
        <w:p w:rsidR="00000000" w:rsidRDefault="00FF0A0B" w:rsidP="00FF0A0B">
          <w:pPr>
            <w:pStyle w:val="31ADF271C2B9453BBF1D52C685C3F266"/>
          </w:pPr>
          <w:r w:rsidRPr="007058E7">
            <w:rPr>
              <w:rStyle w:val="PlaceholderText"/>
            </w:rPr>
            <w:t>Click or tap here to enter text.</w:t>
          </w:r>
        </w:p>
      </w:docPartBody>
    </w:docPart>
    <w:docPart>
      <w:docPartPr>
        <w:name w:val="A2E6C46CA39943B98602985B7558C1DF"/>
        <w:category>
          <w:name w:val="General"/>
          <w:gallery w:val="placeholder"/>
        </w:category>
        <w:types>
          <w:type w:val="bbPlcHdr"/>
        </w:types>
        <w:behaviors>
          <w:behavior w:val="content"/>
        </w:behaviors>
        <w:guid w:val="{A1F86E63-A76D-48C0-91AA-B350B738AED5}"/>
      </w:docPartPr>
      <w:docPartBody>
        <w:p w:rsidR="00000000" w:rsidRDefault="00FF0A0B" w:rsidP="00FF0A0B">
          <w:pPr>
            <w:pStyle w:val="A2E6C46CA39943B98602985B7558C1DF"/>
          </w:pPr>
          <w:r w:rsidRPr="007058E7">
            <w:rPr>
              <w:rStyle w:val="PlaceholderText"/>
            </w:rPr>
            <w:t>Click or tap here to enter text.</w:t>
          </w:r>
        </w:p>
      </w:docPartBody>
    </w:docPart>
    <w:docPart>
      <w:docPartPr>
        <w:name w:val="590F845259C14F23B7ECEFEE06BF5CB4"/>
        <w:category>
          <w:name w:val="General"/>
          <w:gallery w:val="placeholder"/>
        </w:category>
        <w:types>
          <w:type w:val="bbPlcHdr"/>
        </w:types>
        <w:behaviors>
          <w:behavior w:val="content"/>
        </w:behaviors>
        <w:guid w:val="{72859038-41C0-4FB6-89C4-FB47678B35D1}"/>
      </w:docPartPr>
      <w:docPartBody>
        <w:p w:rsidR="00000000" w:rsidRDefault="00FF0A0B" w:rsidP="00FF0A0B">
          <w:pPr>
            <w:pStyle w:val="590F845259C14F23B7ECEFEE06BF5CB4"/>
          </w:pPr>
          <w:r w:rsidRPr="007058E7">
            <w:rPr>
              <w:rStyle w:val="PlaceholderText"/>
            </w:rPr>
            <w:t>Click or tap here to enter text.</w:t>
          </w:r>
        </w:p>
      </w:docPartBody>
    </w:docPart>
    <w:docPart>
      <w:docPartPr>
        <w:name w:val="EDA7C6414CC34854A086E1E023379BAC"/>
        <w:category>
          <w:name w:val="General"/>
          <w:gallery w:val="placeholder"/>
        </w:category>
        <w:types>
          <w:type w:val="bbPlcHdr"/>
        </w:types>
        <w:behaviors>
          <w:behavior w:val="content"/>
        </w:behaviors>
        <w:guid w:val="{E7739887-A68B-4EA8-82A0-05E82E1BDFAC}"/>
      </w:docPartPr>
      <w:docPartBody>
        <w:p w:rsidR="00000000" w:rsidRDefault="00FF0A0B" w:rsidP="00FF0A0B">
          <w:pPr>
            <w:pStyle w:val="EDA7C6414CC34854A086E1E023379BAC"/>
          </w:pPr>
          <w:r w:rsidRPr="007058E7">
            <w:rPr>
              <w:rStyle w:val="PlaceholderText"/>
            </w:rPr>
            <w:t>Click or tap here to enter text.</w:t>
          </w:r>
        </w:p>
      </w:docPartBody>
    </w:docPart>
    <w:docPart>
      <w:docPartPr>
        <w:name w:val="27EDEB76FE59472C87FF5946A8586FDC"/>
        <w:category>
          <w:name w:val="General"/>
          <w:gallery w:val="placeholder"/>
        </w:category>
        <w:types>
          <w:type w:val="bbPlcHdr"/>
        </w:types>
        <w:behaviors>
          <w:behavior w:val="content"/>
        </w:behaviors>
        <w:guid w:val="{943945FF-B722-4EB9-9B5C-84D343FB6390}"/>
      </w:docPartPr>
      <w:docPartBody>
        <w:p w:rsidR="00000000" w:rsidRDefault="00FF0A0B" w:rsidP="00FF0A0B">
          <w:pPr>
            <w:pStyle w:val="27EDEB76FE59472C87FF5946A8586FDC"/>
          </w:pPr>
          <w:r w:rsidRPr="007058E7">
            <w:rPr>
              <w:rStyle w:val="PlaceholderText"/>
            </w:rPr>
            <w:t>Click or tap here to enter text.</w:t>
          </w:r>
        </w:p>
      </w:docPartBody>
    </w:docPart>
    <w:docPart>
      <w:docPartPr>
        <w:name w:val="13F2D1D014F342959E50111FE4A4EE9C"/>
        <w:category>
          <w:name w:val="General"/>
          <w:gallery w:val="placeholder"/>
        </w:category>
        <w:types>
          <w:type w:val="bbPlcHdr"/>
        </w:types>
        <w:behaviors>
          <w:behavior w:val="content"/>
        </w:behaviors>
        <w:guid w:val="{C5D7354A-7249-4DA2-93F4-3CA9379EA79E}"/>
      </w:docPartPr>
      <w:docPartBody>
        <w:p w:rsidR="00000000" w:rsidRDefault="00FF0A0B" w:rsidP="00FF0A0B">
          <w:pPr>
            <w:pStyle w:val="13F2D1D014F342959E50111FE4A4EE9C"/>
          </w:pPr>
          <w:r w:rsidRPr="007058E7">
            <w:rPr>
              <w:rStyle w:val="PlaceholderText"/>
            </w:rPr>
            <w:t>Click or tap here to enter text.</w:t>
          </w:r>
        </w:p>
      </w:docPartBody>
    </w:docPart>
    <w:docPart>
      <w:docPartPr>
        <w:name w:val="300A826A58BA4E40A5B19766B514C4D4"/>
        <w:category>
          <w:name w:val="General"/>
          <w:gallery w:val="placeholder"/>
        </w:category>
        <w:types>
          <w:type w:val="bbPlcHdr"/>
        </w:types>
        <w:behaviors>
          <w:behavior w:val="content"/>
        </w:behaviors>
        <w:guid w:val="{3B9C2A84-CD2F-446B-A352-431CC0C7ABC0}"/>
      </w:docPartPr>
      <w:docPartBody>
        <w:p w:rsidR="00000000" w:rsidRDefault="00FF0A0B" w:rsidP="00FF0A0B">
          <w:pPr>
            <w:pStyle w:val="300A826A58BA4E40A5B19766B514C4D4"/>
          </w:pPr>
          <w:r w:rsidRPr="007058E7">
            <w:rPr>
              <w:rStyle w:val="PlaceholderText"/>
            </w:rPr>
            <w:t>Click or tap here to enter text.</w:t>
          </w:r>
        </w:p>
      </w:docPartBody>
    </w:docPart>
    <w:docPart>
      <w:docPartPr>
        <w:name w:val="3CE400B7FD1C45FBBEA294E43C253492"/>
        <w:category>
          <w:name w:val="General"/>
          <w:gallery w:val="placeholder"/>
        </w:category>
        <w:types>
          <w:type w:val="bbPlcHdr"/>
        </w:types>
        <w:behaviors>
          <w:behavior w:val="content"/>
        </w:behaviors>
        <w:guid w:val="{2B24B25C-164F-4E85-90B2-A827405A256B}"/>
      </w:docPartPr>
      <w:docPartBody>
        <w:p w:rsidR="00000000" w:rsidRDefault="00FF0A0B" w:rsidP="00FF0A0B">
          <w:pPr>
            <w:pStyle w:val="3CE400B7FD1C45FBBEA294E43C253492"/>
          </w:pPr>
          <w:r w:rsidRPr="007058E7">
            <w:rPr>
              <w:rStyle w:val="PlaceholderText"/>
            </w:rPr>
            <w:t>Click or tap here to enter text.</w:t>
          </w:r>
        </w:p>
      </w:docPartBody>
    </w:docPart>
    <w:docPart>
      <w:docPartPr>
        <w:name w:val="72187B4A4F9A477D8BADBAA2F280279D"/>
        <w:category>
          <w:name w:val="General"/>
          <w:gallery w:val="placeholder"/>
        </w:category>
        <w:types>
          <w:type w:val="bbPlcHdr"/>
        </w:types>
        <w:behaviors>
          <w:behavior w:val="content"/>
        </w:behaviors>
        <w:guid w:val="{3D429D98-4BDE-4D52-9C5A-642FD7C5C5A6}"/>
      </w:docPartPr>
      <w:docPartBody>
        <w:p w:rsidR="00000000" w:rsidRDefault="00FF0A0B" w:rsidP="00FF0A0B">
          <w:pPr>
            <w:pStyle w:val="72187B4A4F9A477D8BADBAA2F280279D"/>
          </w:pPr>
          <w:r w:rsidRPr="007058E7">
            <w:rPr>
              <w:rStyle w:val="PlaceholderText"/>
            </w:rPr>
            <w:t>Click or tap here to enter text.</w:t>
          </w:r>
        </w:p>
      </w:docPartBody>
    </w:docPart>
    <w:docPart>
      <w:docPartPr>
        <w:name w:val="C4F319F00B8B497CA312786C82856898"/>
        <w:category>
          <w:name w:val="General"/>
          <w:gallery w:val="placeholder"/>
        </w:category>
        <w:types>
          <w:type w:val="bbPlcHdr"/>
        </w:types>
        <w:behaviors>
          <w:behavior w:val="content"/>
        </w:behaviors>
        <w:guid w:val="{66A16AF1-437F-4D46-BD29-1DA00FEB4315}"/>
      </w:docPartPr>
      <w:docPartBody>
        <w:p w:rsidR="00000000" w:rsidRDefault="00FF0A0B" w:rsidP="00FF0A0B">
          <w:pPr>
            <w:pStyle w:val="C4F319F00B8B497CA312786C82856898"/>
          </w:pPr>
          <w:r w:rsidRPr="007058E7">
            <w:rPr>
              <w:rStyle w:val="PlaceholderText"/>
            </w:rPr>
            <w:t>Click or tap here to enter text.</w:t>
          </w:r>
        </w:p>
      </w:docPartBody>
    </w:docPart>
    <w:docPart>
      <w:docPartPr>
        <w:name w:val="B1D3CBAA786F4A53901C163D27AD1091"/>
        <w:category>
          <w:name w:val="General"/>
          <w:gallery w:val="placeholder"/>
        </w:category>
        <w:types>
          <w:type w:val="bbPlcHdr"/>
        </w:types>
        <w:behaviors>
          <w:behavior w:val="content"/>
        </w:behaviors>
        <w:guid w:val="{0FE9BB41-88E2-453E-A2A1-8B0CB29E7D29}"/>
      </w:docPartPr>
      <w:docPartBody>
        <w:p w:rsidR="00000000" w:rsidRDefault="00FF0A0B" w:rsidP="00FF0A0B">
          <w:pPr>
            <w:pStyle w:val="B1D3CBAA786F4A53901C163D27AD1091"/>
          </w:pPr>
          <w:r w:rsidRPr="007058E7">
            <w:rPr>
              <w:rStyle w:val="PlaceholderText"/>
            </w:rPr>
            <w:t>Click or tap here to enter text.</w:t>
          </w:r>
        </w:p>
      </w:docPartBody>
    </w:docPart>
    <w:docPart>
      <w:docPartPr>
        <w:name w:val="DC14CAE5AD8A415D9C8D7817D08C4CB2"/>
        <w:category>
          <w:name w:val="General"/>
          <w:gallery w:val="placeholder"/>
        </w:category>
        <w:types>
          <w:type w:val="bbPlcHdr"/>
        </w:types>
        <w:behaviors>
          <w:behavior w:val="content"/>
        </w:behaviors>
        <w:guid w:val="{CAED4A65-4E63-4179-A7F3-881025B1BD32}"/>
      </w:docPartPr>
      <w:docPartBody>
        <w:p w:rsidR="00000000" w:rsidRDefault="00FF0A0B" w:rsidP="00FF0A0B">
          <w:pPr>
            <w:pStyle w:val="DC14CAE5AD8A415D9C8D7817D08C4CB2"/>
          </w:pPr>
          <w:r w:rsidRPr="007058E7">
            <w:rPr>
              <w:rStyle w:val="PlaceholderText"/>
            </w:rPr>
            <w:t>Click or tap here to enter text.</w:t>
          </w:r>
        </w:p>
      </w:docPartBody>
    </w:docPart>
    <w:docPart>
      <w:docPartPr>
        <w:name w:val="AFFD56F238F144BAA62FFC5620469A60"/>
        <w:category>
          <w:name w:val="General"/>
          <w:gallery w:val="placeholder"/>
        </w:category>
        <w:types>
          <w:type w:val="bbPlcHdr"/>
        </w:types>
        <w:behaviors>
          <w:behavior w:val="content"/>
        </w:behaviors>
        <w:guid w:val="{AA280369-4667-4FBC-926B-4046B3669F11}"/>
      </w:docPartPr>
      <w:docPartBody>
        <w:p w:rsidR="00000000" w:rsidRDefault="00FF0A0B" w:rsidP="00FF0A0B">
          <w:pPr>
            <w:pStyle w:val="AFFD56F238F144BAA62FFC5620469A60"/>
          </w:pPr>
          <w:r w:rsidRPr="007058E7">
            <w:rPr>
              <w:rStyle w:val="PlaceholderText"/>
            </w:rPr>
            <w:t>Click or tap here to enter text.</w:t>
          </w:r>
        </w:p>
      </w:docPartBody>
    </w:docPart>
    <w:docPart>
      <w:docPartPr>
        <w:name w:val="ACDADB18AA294B73AEB980848ADC9A8B"/>
        <w:category>
          <w:name w:val="General"/>
          <w:gallery w:val="placeholder"/>
        </w:category>
        <w:types>
          <w:type w:val="bbPlcHdr"/>
        </w:types>
        <w:behaviors>
          <w:behavior w:val="content"/>
        </w:behaviors>
        <w:guid w:val="{8C2E9AF7-2FBE-422E-96D6-659222FA844F}"/>
      </w:docPartPr>
      <w:docPartBody>
        <w:p w:rsidR="00000000" w:rsidRDefault="00FF0A0B" w:rsidP="00FF0A0B">
          <w:pPr>
            <w:pStyle w:val="ACDADB18AA294B73AEB980848ADC9A8B"/>
          </w:pPr>
          <w:r w:rsidRPr="007058E7">
            <w:rPr>
              <w:rStyle w:val="PlaceholderText"/>
            </w:rPr>
            <w:t>Click or tap here to enter text.</w:t>
          </w:r>
        </w:p>
      </w:docPartBody>
    </w:docPart>
    <w:docPart>
      <w:docPartPr>
        <w:name w:val="6601543EAE99497C9F196B2639958372"/>
        <w:category>
          <w:name w:val="General"/>
          <w:gallery w:val="placeholder"/>
        </w:category>
        <w:types>
          <w:type w:val="bbPlcHdr"/>
        </w:types>
        <w:behaviors>
          <w:behavior w:val="content"/>
        </w:behaviors>
        <w:guid w:val="{3B1BD29B-4C4A-4735-8839-E6E744921700}"/>
      </w:docPartPr>
      <w:docPartBody>
        <w:p w:rsidR="00000000" w:rsidRDefault="00FF0A0B" w:rsidP="00FF0A0B">
          <w:pPr>
            <w:pStyle w:val="6601543EAE99497C9F196B2639958372"/>
          </w:pPr>
          <w:r w:rsidRPr="007058E7">
            <w:rPr>
              <w:rStyle w:val="PlaceholderText"/>
            </w:rPr>
            <w:t>Click or tap here to enter text.</w:t>
          </w:r>
        </w:p>
      </w:docPartBody>
    </w:docPart>
    <w:docPart>
      <w:docPartPr>
        <w:name w:val="E1297167A5384AE099166D62CEF8EF28"/>
        <w:category>
          <w:name w:val="General"/>
          <w:gallery w:val="placeholder"/>
        </w:category>
        <w:types>
          <w:type w:val="bbPlcHdr"/>
        </w:types>
        <w:behaviors>
          <w:behavior w:val="content"/>
        </w:behaviors>
        <w:guid w:val="{5CB35F12-13B7-4B02-994A-60E520D80662}"/>
      </w:docPartPr>
      <w:docPartBody>
        <w:p w:rsidR="00000000" w:rsidRDefault="00FF0A0B" w:rsidP="00FF0A0B">
          <w:pPr>
            <w:pStyle w:val="E1297167A5384AE099166D62CEF8EF28"/>
          </w:pPr>
          <w:r w:rsidRPr="007058E7">
            <w:rPr>
              <w:rStyle w:val="PlaceholderText"/>
            </w:rPr>
            <w:t>Click or tap here to enter text.</w:t>
          </w:r>
        </w:p>
      </w:docPartBody>
    </w:docPart>
    <w:docPart>
      <w:docPartPr>
        <w:name w:val="9C4104F88E4C452B9B801A4D42EA776B"/>
        <w:category>
          <w:name w:val="General"/>
          <w:gallery w:val="placeholder"/>
        </w:category>
        <w:types>
          <w:type w:val="bbPlcHdr"/>
        </w:types>
        <w:behaviors>
          <w:behavior w:val="content"/>
        </w:behaviors>
        <w:guid w:val="{635F7F82-CEF4-4940-9BB9-90DC878F6DD2}"/>
      </w:docPartPr>
      <w:docPartBody>
        <w:p w:rsidR="00000000" w:rsidRDefault="00FF0A0B" w:rsidP="00FF0A0B">
          <w:pPr>
            <w:pStyle w:val="9C4104F88E4C452B9B801A4D42EA776B"/>
          </w:pPr>
          <w:r w:rsidRPr="007058E7">
            <w:rPr>
              <w:rStyle w:val="PlaceholderText"/>
            </w:rPr>
            <w:t>Click or tap here to enter text.</w:t>
          </w:r>
        </w:p>
      </w:docPartBody>
    </w:docPart>
    <w:docPart>
      <w:docPartPr>
        <w:name w:val="7AEC447736F344C6BD232526AE912D90"/>
        <w:category>
          <w:name w:val="General"/>
          <w:gallery w:val="placeholder"/>
        </w:category>
        <w:types>
          <w:type w:val="bbPlcHdr"/>
        </w:types>
        <w:behaviors>
          <w:behavior w:val="content"/>
        </w:behaviors>
        <w:guid w:val="{0082B73D-BDA8-4251-96E1-89D4819F2063}"/>
      </w:docPartPr>
      <w:docPartBody>
        <w:p w:rsidR="00000000" w:rsidRDefault="00FF0A0B" w:rsidP="00FF0A0B">
          <w:pPr>
            <w:pStyle w:val="7AEC447736F344C6BD232526AE912D90"/>
          </w:pPr>
          <w:r w:rsidRPr="007058E7">
            <w:rPr>
              <w:rStyle w:val="PlaceholderText"/>
            </w:rPr>
            <w:t>Click or tap here to enter text.</w:t>
          </w:r>
        </w:p>
      </w:docPartBody>
    </w:docPart>
    <w:docPart>
      <w:docPartPr>
        <w:name w:val="86A77AA591AC4D29BC28DBE0C7A0BA30"/>
        <w:category>
          <w:name w:val="General"/>
          <w:gallery w:val="placeholder"/>
        </w:category>
        <w:types>
          <w:type w:val="bbPlcHdr"/>
        </w:types>
        <w:behaviors>
          <w:behavior w:val="content"/>
        </w:behaviors>
        <w:guid w:val="{89A31F31-933E-4F33-BE36-92E6B1323F13}"/>
      </w:docPartPr>
      <w:docPartBody>
        <w:p w:rsidR="00000000" w:rsidRDefault="00FF0A0B" w:rsidP="00FF0A0B">
          <w:pPr>
            <w:pStyle w:val="86A77AA591AC4D29BC28DBE0C7A0BA30"/>
          </w:pPr>
          <w:r w:rsidRPr="007058E7">
            <w:rPr>
              <w:rStyle w:val="PlaceholderText"/>
            </w:rPr>
            <w:t>Click or tap here to enter text.</w:t>
          </w:r>
        </w:p>
      </w:docPartBody>
    </w:docPart>
    <w:docPart>
      <w:docPartPr>
        <w:name w:val="E486D03ABFC24C4B886C959E15373C34"/>
        <w:category>
          <w:name w:val="General"/>
          <w:gallery w:val="placeholder"/>
        </w:category>
        <w:types>
          <w:type w:val="bbPlcHdr"/>
        </w:types>
        <w:behaviors>
          <w:behavior w:val="content"/>
        </w:behaviors>
        <w:guid w:val="{BBADE9FD-25BF-4F6F-86BA-7675160210C6}"/>
      </w:docPartPr>
      <w:docPartBody>
        <w:p w:rsidR="00000000" w:rsidRDefault="00FF0A0B" w:rsidP="00FF0A0B">
          <w:pPr>
            <w:pStyle w:val="E486D03ABFC24C4B886C959E15373C34"/>
          </w:pPr>
          <w:r w:rsidRPr="007058E7">
            <w:rPr>
              <w:rStyle w:val="PlaceholderText"/>
            </w:rPr>
            <w:t>Click or tap here to enter text.</w:t>
          </w:r>
        </w:p>
      </w:docPartBody>
    </w:docPart>
    <w:docPart>
      <w:docPartPr>
        <w:name w:val="D697F049DD644BE789D82FF114DA43E9"/>
        <w:category>
          <w:name w:val="General"/>
          <w:gallery w:val="placeholder"/>
        </w:category>
        <w:types>
          <w:type w:val="bbPlcHdr"/>
        </w:types>
        <w:behaviors>
          <w:behavior w:val="content"/>
        </w:behaviors>
        <w:guid w:val="{AB1310B8-E906-4D6E-9064-2EEFED75D9A7}"/>
      </w:docPartPr>
      <w:docPartBody>
        <w:p w:rsidR="00000000" w:rsidRDefault="00FF0A0B" w:rsidP="00FF0A0B">
          <w:pPr>
            <w:pStyle w:val="D697F049DD644BE789D82FF114DA43E9"/>
          </w:pPr>
          <w:r w:rsidRPr="007058E7">
            <w:rPr>
              <w:rStyle w:val="PlaceholderText"/>
            </w:rPr>
            <w:t>Click or tap here to enter text.</w:t>
          </w:r>
        </w:p>
      </w:docPartBody>
    </w:docPart>
    <w:docPart>
      <w:docPartPr>
        <w:name w:val="754C704E0650499B8BE74D4E80F93459"/>
        <w:category>
          <w:name w:val="General"/>
          <w:gallery w:val="placeholder"/>
        </w:category>
        <w:types>
          <w:type w:val="bbPlcHdr"/>
        </w:types>
        <w:behaviors>
          <w:behavior w:val="content"/>
        </w:behaviors>
        <w:guid w:val="{869CBF75-0703-4714-802B-16ED52E9E1CB}"/>
      </w:docPartPr>
      <w:docPartBody>
        <w:p w:rsidR="00000000" w:rsidRDefault="00FF0A0B" w:rsidP="00FF0A0B">
          <w:pPr>
            <w:pStyle w:val="754C704E0650499B8BE74D4E80F93459"/>
          </w:pPr>
          <w:r w:rsidRPr="007058E7">
            <w:rPr>
              <w:rStyle w:val="PlaceholderText"/>
            </w:rPr>
            <w:t>Click or tap here to enter text.</w:t>
          </w:r>
        </w:p>
      </w:docPartBody>
    </w:docPart>
    <w:docPart>
      <w:docPartPr>
        <w:name w:val="93A58936674A43FC8063BFED4B784D16"/>
        <w:category>
          <w:name w:val="General"/>
          <w:gallery w:val="placeholder"/>
        </w:category>
        <w:types>
          <w:type w:val="bbPlcHdr"/>
        </w:types>
        <w:behaviors>
          <w:behavior w:val="content"/>
        </w:behaviors>
        <w:guid w:val="{9A971FA0-B4C1-42A7-81CA-D0D8A9F4C597}"/>
      </w:docPartPr>
      <w:docPartBody>
        <w:p w:rsidR="00000000" w:rsidRDefault="00FF0A0B" w:rsidP="00FF0A0B">
          <w:pPr>
            <w:pStyle w:val="93A58936674A43FC8063BFED4B784D16"/>
          </w:pPr>
          <w:r w:rsidRPr="007058E7">
            <w:rPr>
              <w:rStyle w:val="PlaceholderText"/>
            </w:rPr>
            <w:t>Click or tap here to enter text.</w:t>
          </w:r>
        </w:p>
      </w:docPartBody>
    </w:docPart>
    <w:docPart>
      <w:docPartPr>
        <w:name w:val="B5232FBC0E18473099719AD2DA26CC11"/>
        <w:category>
          <w:name w:val="General"/>
          <w:gallery w:val="placeholder"/>
        </w:category>
        <w:types>
          <w:type w:val="bbPlcHdr"/>
        </w:types>
        <w:behaviors>
          <w:behavior w:val="content"/>
        </w:behaviors>
        <w:guid w:val="{42754F6C-CB84-4CEE-9703-36473F26AC32}"/>
      </w:docPartPr>
      <w:docPartBody>
        <w:p w:rsidR="00000000" w:rsidRDefault="00FF0A0B" w:rsidP="00FF0A0B">
          <w:pPr>
            <w:pStyle w:val="B5232FBC0E18473099719AD2DA26CC11"/>
          </w:pPr>
          <w:r w:rsidRPr="007058E7">
            <w:rPr>
              <w:rStyle w:val="PlaceholderText"/>
            </w:rPr>
            <w:t>Click or tap here to enter text.</w:t>
          </w:r>
        </w:p>
      </w:docPartBody>
    </w:docPart>
    <w:docPart>
      <w:docPartPr>
        <w:name w:val="64955DE3A0264182BFD8A42079839B3B"/>
        <w:category>
          <w:name w:val="General"/>
          <w:gallery w:val="placeholder"/>
        </w:category>
        <w:types>
          <w:type w:val="bbPlcHdr"/>
        </w:types>
        <w:behaviors>
          <w:behavior w:val="content"/>
        </w:behaviors>
        <w:guid w:val="{C0A6F068-7963-4CBA-9090-178B5E8CFFEB}"/>
      </w:docPartPr>
      <w:docPartBody>
        <w:p w:rsidR="00000000" w:rsidRDefault="00FF0A0B" w:rsidP="00FF0A0B">
          <w:pPr>
            <w:pStyle w:val="64955DE3A0264182BFD8A42079839B3B"/>
          </w:pPr>
          <w:r w:rsidRPr="007058E7">
            <w:rPr>
              <w:rStyle w:val="PlaceholderText"/>
            </w:rPr>
            <w:t>Click or tap here to enter text.</w:t>
          </w:r>
        </w:p>
      </w:docPartBody>
    </w:docPart>
    <w:docPart>
      <w:docPartPr>
        <w:name w:val="4E28BB20009942E694E8BDA877E286E6"/>
        <w:category>
          <w:name w:val="General"/>
          <w:gallery w:val="placeholder"/>
        </w:category>
        <w:types>
          <w:type w:val="bbPlcHdr"/>
        </w:types>
        <w:behaviors>
          <w:behavior w:val="content"/>
        </w:behaviors>
        <w:guid w:val="{D3F67058-EB77-4FEC-96B0-6A26A7F9D380}"/>
      </w:docPartPr>
      <w:docPartBody>
        <w:p w:rsidR="00000000" w:rsidRDefault="00FF0A0B" w:rsidP="00FF0A0B">
          <w:pPr>
            <w:pStyle w:val="4E28BB20009942E694E8BDA877E286E6"/>
          </w:pPr>
          <w:r w:rsidRPr="007058E7">
            <w:rPr>
              <w:rStyle w:val="PlaceholderText"/>
            </w:rPr>
            <w:t>Click or tap here to enter text.</w:t>
          </w:r>
        </w:p>
      </w:docPartBody>
    </w:docPart>
    <w:docPart>
      <w:docPartPr>
        <w:name w:val="F5639B7D6A1840A3AD16F00125AA2AFF"/>
        <w:category>
          <w:name w:val="General"/>
          <w:gallery w:val="placeholder"/>
        </w:category>
        <w:types>
          <w:type w:val="bbPlcHdr"/>
        </w:types>
        <w:behaviors>
          <w:behavior w:val="content"/>
        </w:behaviors>
        <w:guid w:val="{222E7F18-CFC8-4009-B943-F4C53EF4904B}"/>
      </w:docPartPr>
      <w:docPartBody>
        <w:p w:rsidR="00000000" w:rsidRDefault="00FF0A0B" w:rsidP="00FF0A0B">
          <w:pPr>
            <w:pStyle w:val="F5639B7D6A1840A3AD16F00125AA2AFF"/>
          </w:pPr>
          <w:r w:rsidRPr="007058E7">
            <w:rPr>
              <w:rStyle w:val="PlaceholderText"/>
            </w:rPr>
            <w:t>Click or tap here to enter text.</w:t>
          </w:r>
        </w:p>
      </w:docPartBody>
    </w:docPart>
    <w:docPart>
      <w:docPartPr>
        <w:name w:val="B78DC0982BD747A481D2E397E84DCF2E"/>
        <w:category>
          <w:name w:val="General"/>
          <w:gallery w:val="placeholder"/>
        </w:category>
        <w:types>
          <w:type w:val="bbPlcHdr"/>
        </w:types>
        <w:behaviors>
          <w:behavior w:val="content"/>
        </w:behaviors>
        <w:guid w:val="{F6487466-F683-4FEE-9B01-9CCA1E3CCFE9}"/>
      </w:docPartPr>
      <w:docPartBody>
        <w:p w:rsidR="00000000" w:rsidRDefault="00FF0A0B" w:rsidP="00FF0A0B">
          <w:pPr>
            <w:pStyle w:val="B78DC0982BD747A481D2E397E84DCF2E"/>
          </w:pPr>
          <w:r w:rsidRPr="007058E7">
            <w:rPr>
              <w:rStyle w:val="PlaceholderText"/>
            </w:rPr>
            <w:t>Click or tap here to enter text.</w:t>
          </w:r>
        </w:p>
      </w:docPartBody>
    </w:docPart>
    <w:docPart>
      <w:docPartPr>
        <w:name w:val="D69E9C09C8BE47F997065E0376F63516"/>
        <w:category>
          <w:name w:val="General"/>
          <w:gallery w:val="placeholder"/>
        </w:category>
        <w:types>
          <w:type w:val="bbPlcHdr"/>
        </w:types>
        <w:behaviors>
          <w:behavior w:val="content"/>
        </w:behaviors>
        <w:guid w:val="{9F1FF40A-52AE-4AC1-8878-A44559A9E325}"/>
      </w:docPartPr>
      <w:docPartBody>
        <w:p w:rsidR="00000000" w:rsidRDefault="00FF0A0B" w:rsidP="00FF0A0B">
          <w:pPr>
            <w:pStyle w:val="D69E9C09C8BE47F997065E0376F63516"/>
          </w:pPr>
          <w:r w:rsidRPr="007058E7">
            <w:rPr>
              <w:rStyle w:val="PlaceholderText"/>
            </w:rPr>
            <w:t>Click or tap here to enter text.</w:t>
          </w:r>
        </w:p>
      </w:docPartBody>
    </w:docPart>
    <w:docPart>
      <w:docPartPr>
        <w:name w:val="705516F7B6F14992AE69A3EE5A63CFAA"/>
        <w:category>
          <w:name w:val="General"/>
          <w:gallery w:val="placeholder"/>
        </w:category>
        <w:types>
          <w:type w:val="bbPlcHdr"/>
        </w:types>
        <w:behaviors>
          <w:behavior w:val="content"/>
        </w:behaviors>
        <w:guid w:val="{BA179B75-12FE-44D0-8941-85CBC941F8D7}"/>
      </w:docPartPr>
      <w:docPartBody>
        <w:p w:rsidR="00000000" w:rsidRDefault="00FF0A0B" w:rsidP="00FF0A0B">
          <w:pPr>
            <w:pStyle w:val="705516F7B6F14992AE69A3EE5A63CFAA"/>
          </w:pPr>
          <w:r w:rsidRPr="007058E7">
            <w:rPr>
              <w:rStyle w:val="PlaceholderText"/>
            </w:rPr>
            <w:t>Click or tap here to enter text.</w:t>
          </w:r>
        </w:p>
      </w:docPartBody>
    </w:docPart>
    <w:docPart>
      <w:docPartPr>
        <w:name w:val="3D80A3D97D364B84B4543A6750B9655D"/>
        <w:category>
          <w:name w:val="General"/>
          <w:gallery w:val="placeholder"/>
        </w:category>
        <w:types>
          <w:type w:val="bbPlcHdr"/>
        </w:types>
        <w:behaviors>
          <w:behavior w:val="content"/>
        </w:behaviors>
        <w:guid w:val="{2D3E2CF8-D459-48C3-B7DE-20CAEA7C3AAD}"/>
      </w:docPartPr>
      <w:docPartBody>
        <w:p w:rsidR="00000000" w:rsidRDefault="00FF0A0B" w:rsidP="00FF0A0B">
          <w:pPr>
            <w:pStyle w:val="3D80A3D97D364B84B4543A6750B9655D"/>
          </w:pPr>
          <w:r w:rsidRPr="007058E7">
            <w:rPr>
              <w:rStyle w:val="PlaceholderText"/>
            </w:rPr>
            <w:t>Click or tap here to enter text.</w:t>
          </w:r>
        </w:p>
      </w:docPartBody>
    </w:docPart>
    <w:docPart>
      <w:docPartPr>
        <w:name w:val="C1C4C278CEC04D97A0C6C5E0A0D842FF"/>
        <w:category>
          <w:name w:val="General"/>
          <w:gallery w:val="placeholder"/>
        </w:category>
        <w:types>
          <w:type w:val="bbPlcHdr"/>
        </w:types>
        <w:behaviors>
          <w:behavior w:val="content"/>
        </w:behaviors>
        <w:guid w:val="{83BCFF8F-CB18-4CD7-B84A-92244F08676C}"/>
      </w:docPartPr>
      <w:docPartBody>
        <w:p w:rsidR="00000000" w:rsidRDefault="00FF0A0B" w:rsidP="00FF0A0B">
          <w:pPr>
            <w:pStyle w:val="C1C4C278CEC04D97A0C6C5E0A0D842FF"/>
          </w:pPr>
          <w:r w:rsidRPr="007058E7">
            <w:rPr>
              <w:rStyle w:val="PlaceholderText"/>
            </w:rPr>
            <w:t>Click or tap here to enter text.</w:t>
          </w:r>
        </w:p>
      </w:docPartBody>
    </w:docPart>
    <w:docPart>
      <w:docPartPr>
        <w:name w:val="052D5A57116E47ECB3562682BCC541DB"/>
        <w:category>
          <w:name w:val="General"/>
          <w:gallery w:val="placeholder"/>
        </w:category>
        <w:types>
          <w:type w:val="bbPlcHdr"/>
        </w:types>
        <w:behaviors>
          <w:behavior w:val="content"/>
        </w:behaviors>
        <w:guid w:val="{5DC6CE59-D444-4E25-A9CA-276ECB37D9D7}"/>
      </w:docPartPr>
      <w:docPartBody>
        <w:p w:rsidR="00000000" w:rsidRDefault="00FF0A0B" w:rsidP="00FF0A0B">
          <w:pPr>
            <w:pStyle w:val="052D5A57116E47ECB3562682BCC541DB"/>
          </w:pPr>
          <w:r w:rsidRPr="007058E7">
            <w:rPr>
              <w:rStyle w:val="PlaceholderText"/>
            </w:rPr>
            <w:t>Click or tap here to enter text.</w:t>
          </w:r>
        </w:p>
      </w:docPartBody>
    </w:docPart>
    <w:docPart>
      <w:docPartPr>
        <w:name w:val="70E199D4F4984A7680443DA2121D2829"/>
        <w:category>
          <w:name w:val="General"/>
          <w:gallery w:val="placeholder"/>
        </w:category>
        <w:types>
          <w:type w:val="bbPlcHdr"/>
        </w:types>
        <w:behaviors>
          <w:behavior w:val="content"/>
        </w:behaviors>
        <w:guid w:val="{A156FFFF-8997-4A6A-AB44-B4EA99425708}"/>
      </w:docPartPr>
      <w:docPartBody>
        <w:p w:rsidR="00000000" w:rsidRDefault="00FF0A0B" w:rsidP="00FF0A0B">
          <w:pPr>
            <w:pStyle w:val="70E199D4F4984A7680443DA2121D2829"/>
          </w:pPr>
          <w:r w:rsidRPr="007058E7">
            <w:rPr>
              <w:rStyle w:val="PlaceholderText"/>
            </w:rPr>
            <w:t>Click or tap here to enter text.</w:t>
          </w:r>
        </w:p>
      </w:docPartBody>
    </w:docPart>
    <w:docPart>
      <w:docPartPr>
        <w:name w:val="AF4BAE8DCB6C49169D3BB105623FB6F0"/>
        <w:category>
          <w:name w:val="General"/>
          <w:gallery w:val="placeholder"/>
        </w:category>
        <w:types>
          <w:type w:val="bbPlcHdr"/>
        </w:types>
        <w:behaviors>
          <w:behavior w:val="content"/>
        </w:behaviors>
        <w:guid w:val="{837D437D-4EC0-44AA-9465-2E67DF6E64D9}"/>
      </w:docPartPr>
      <w:docPartBody>
        <w:p w:rsidR="00000000" w:rsidRDefault="00FF0A0B" w:rsidP="00FF0A0B">
          <w:pPr>
            <w:pStyle w:val="AF4BAE8DCB6C49169D3BB105623FB6F0"/>
          </w:pPr>
          <w:r w:rsidRPr="007058E7">
            <w:rPr>
              <w:rStyle w:val="PlaceholderText"/>
            </w:rPr>
            <w:t>Click or tap here to enter text.</w:t>
          </w:r>
        </w:p>
      </w:docPartBody>
    </w:docPart>
    <w:docPart>
      <w:docPartPr>
        <w:name w:val="A3D466310B0B4DBD9ED4BFF807984037"/>
        <w:category>
          <w:name w:val="General"/>
          <w:gallery w:val="placeholder"/>
        </w:category>
        <w:types>
          <w:type w:val="bbPlcHdr"/>
        </w:types>
        <w:behaviors>
          <w:behavior w:val="content"/>
        </w:behaviors>
        <w:guid w:val="{C9642D1F-35A4-4990-B99E-A7010AB2D6B2}"/>
      </w:docPartPr>
      <w:docPartBody>
        <w:p w:rsidR="00000000" w:rsidRDefault="00FF0A0B" w:rsidP="00FF0A0B">
          <w:pPr>
            <w:pStyle w:val="A3D466310B0B4DBD9ED4BFF807984037"/>
          </w:pPr>
          <w:r w:rsidRPr="007058E7">
            <w:rPr>
              <w:rStyle w:val="PlaceholderText"/>
            </w:rPr>
            <w:t>Click or tap here to enter text.</w:t>
          </w:r>
        </w:p>
      </w:docPartBody>
    </w:docPart>
    <w:docPart>
      <w:docPartPr>
        <w:name w:val="D06354F7A089437C8F7533A19560DBE5"/>
        <w:category>
          <w:name w:val="General"/>
          <w:gallery w:val="placeholder"/>
        </w:category>
        <w:types>
          <w:type w:val="bbPlcHdr"/>
        </w:types>
        <w:behaviors>
          <w:behavior w:val="content"/>
        </w:behaviors>
        <w:guid w:val="{C7E669B0-A805-4531-996E-B991AEEE19E6}"/>
      </w:docPartPr>
      <w:docPartBody>
        <w:p w:rsidR="00000000" w:rsidRDefault="00FF0A0B" w:rsidP="00FF0A0B">
          <w:pPr>
            <w:pStyle w:val="D06354F7A089437C8F7533A19560DBE5"/>
          </w:pPr>
          <w:r w:rsidRPr="007058E7">
            <w:rPr>
              <w:rStyle w:val="PlaceholderText"/>
            </w:rPr>
            <w:t>Click or tap here to enter text.</w:t>
          </w:r>
        </w:p>
      </w:docPartBody>
    </w:docPart>
    <w:docPart>
      <w:docPartPr>
        <w:name w:val="58C2313BF6C942EA9EFE62219C16003D"/>
        <w:category>
          <w:name w:val="General"/>
          <w:gallery w:val="placeholder"/>
        </w:category>
        <w:types>
          <w:type w:val="bbPlcHdr"/>
        </w:types>
        <w:behaviors>
          <w:behavior w:val="content"/>
        </w:behaviors>
        <w:guid w:val="{F7E2C5A2-598E-46E4-A2BA-9D6E650EDA7D}"/>
      </w:docPartPr>
      <w:docPartBody>
        <w:p w:rsidR="00000000" w:rsidRDefault="00FF0A0B" w:rsidP="00FF0A0B">
          <w:pPr>
            <w:pStyle w:val="58C2313BF6C942EA9EFE62219C16003D"/>
          </w:pPr>
          <w:r w:rsidRPr="007058E7">
            <w:rPr>
              <w:rStyle w:val="PlaceholderText"/>
            </w:rPr>
            <w:t>Click or tap here to enter text.</w:t>
          </w:r>
        </w:p>
      </w:docPartBody>
    </w:docPart>
    <w:docPart>
      <w:docPartPr>
        <w:name w:val="3E3447BE534E4BEFB6412612122FFCD2"/>
        <w:category>
          <w:name w:val="General"/>
          <w:gallery w:val="placeholder"/>
        </w:category>
        <w:types>
          <w:type w:val="bbPlcHdr"/>
        </w:types>
        <w:behaviors>
          <w:behavior w:val="content"/>
        </w:behaviors>
        <w:guid w:val="{1A0ECAC6-8B85-48EC-B63C-BB7BF48DDA4B}"/>
      </w:docPartPr>
      <w:docPartBody>
        <w:p w:rsidR="00000000" w:rsidRDefault="00FF0A0B" w:rsidP="00FF0A0B">
          <w:pPr>
            <w:pStyle w:val="3E3447BE534E4BEFB6412612122FFCD2"/>
          </w:pPr>
          <w:r w:rsidRPr="007058E7">
            <w:rPr>
              <w:rStyle w:val="PlaceholderText"/>
            </w:rPr>
            <w:t>Click or tap here to enter text.</w:t>
          </w:r>
        </w:p>
      </w:docPartBody>
    </w:docPart>
    <w:docPart>
      <w:docPartPr>
        <w:name w:val="DA09C91CD93842488E96D194C64E06BD"/>
        <w:category>
          <w:name w:val="General"/>
          <w:gallery w:val="placeholder"/>
        </w:category>
        <w:types>
          <w:type w:val="bbPlcHdr"/>
        </w:types>
        <w:behaviors>
          <w:behavior w:val="content"/>
        </w:behaviors>
        <w:guid w:val="{A571F3E4-1385-4D35-AA8A-C80A97669083}"/>
      </w:docPartPr>
      <w:docPartBody>
        <w:p w:rsidR="00000000" w:rsidRDefault="00FF0A0B" w:rsidP="00FF0A0B">
          <w:pPr>
            <w:pStyle w:val="DA09C91CD93842488E96D194C64E06BD"/>
          </w:pPr>
          <w:r w:rsidRPr="007058E7">
            <w:rPr>
              <w:rStyle w:val="PlaceholderText"/>
            </w:rPr>
            <w:t>Click or tap here to enter text.</w:t>
          </w:r>
        </w:p>
      </w:docPartBody>
    </w:docPart>
    <w:docPart>
      <w:docPartPr>
        <w:name w:val="295C64DEF4284D1095723CF271336D58"/>
        <w:category>
          <w:name w:val="General"/>
          <w:gallery w:val="placeholder"/>
        </w:category>
        <w:types>
          <w:type w:val="bbPlcHdr"/>
        </w:types>
        <w:behaviors>
          <w:behavior w:val="content"/>
        </w:behaviors>
        <w:guid w:val="{A48A7793-1123-4C8B-AF3A-CE8D9F27C95C}"/>
      </w:docPartPr>
      <w:docPartBody>
        <w:p w:rsidR="00000000" w:rsidRDefault="00FF0A0B" w:rsidP="00FF0A0B">
          <w:pPr>
            <w:pStyle w:val="295C64DEF4284D1095723CF271336D58"/>
          </w:pPr>
          <w:r w:rsidRPr="007058E7">
            <w:rPr>
              <w:rStyle w:val="PlaceholderText"/>
            </w:rPr>
            <w:t>Click or tap here to enter text.</w:t>
          </w:r>
        </w:p>
      </w:docPartBody>
    </w:docPart>
    <w:docPart>
      <w:docPartPr>
        <w:name w:val="60E40B4DA204477997DC025CC20D3264"/>
        <w:category>
          <w:name w:val="General"/>
          <w:gallery w:val="placeholder"/>
        </w:category>
        <w:types>
          <w:type w:val="bbPlcHdr"/>
        </w:types>
        <w:behaviors>
          <w:behavior w:val="content"/>
        </w:behaviors>
        <w:guid w:val="{3A288928-BDA8-44CE-AE52-E2FF13DC7AC7}"/>
      </w:docPartPr>
      <w:docPartBody>
        <w:p w:rsidR="00000000" w:rsidRDefault="00FF0A0B" w:rsidP="00FF0A0B">
          <w:pPr>
            <w:pStyle w:val="60E40B4DA204477997DC025CC20D3264"/>
          </w:pPr>
          <w:r w:rsidRPr="007058E7">
            <w:rPr>
              <w:rStyle w:val="PlaceholderText"/>
            </w:rPr>
            <w:t>Click or tap here to enter text.</w:t>
          </w:r>
        </w:p>
      </w:docPartBody>
    </w:docPart>
    <w:docPart>
      <w:docPartPr>
        <w:name w:val="D9CE81468D5041E4BBCC59AE68BD219F"/>
        <w:category>
          <w:name w:val="General"/>
          <w:gallery w:val="placeholder"/>
        </w:category>
        <w:types>
          <w:type w:val="bbPlcHdr"/>
        </w:types>
        <w:behaviors>
          <w:behavior w:val="content"/>
        </w:behaviors>
        <w:guid w:val="{E391D612-963F-4A60-B53F-F3AC3EEED782}"/>
      </w:docPartPr>
      <w:docPartBody>
        <w:p w:rsidR="00000000" w:rsidRDefault="00FF0A0B" w:rsidP="00FF0A0B">
          <w:pPr>
            <w:pStyle w:val="D9CE81468D5041E4BBCC59AE68BD219F"/>
          </w:pPr>
          <w:r w:rsidRPr="007058E7">
            <w:rPr>
              <w:rStyle w:val="PlaceholderText"/>
            </w:rPr>
            <w:t>Click or tap here to enter text.</w:t>
          </w:r>
        </w:p>
      </w:docPartBody>
    </w:docPart>
    <w:docPart>
      <w:docPartPr>
        <w:name w:val="CE20A15C602C465D83E7B76B0D768EE3"/>
        <w:category>
          <w:name w:val="General"/>
          <w:gallery w:val="placeholder"/>
        </w:category>
        <w:types>
          <w:type w:val="bbPlcHdr"/>
        </w:types>
        <w:behaviors>
          <w:behavior w:val="content"/>
        </w:behaviors>
        <w:guid w:val="{9A1BF047-88E8-419B-9A82-386105D05B5F}"/>
      </w:docPartPr>
      <w:docPartBody>
        <w:p w:rsidR="00000000" w:rsidRDefault="00FF0A0B" w:rsidP="00FF0A0B">
          <w:pPr>
            <w:pStyle w:val="CE20A15C602C465D83E7B76B0D768EE3"/>
          </w:pPr>
          <w:r w:rsidRPr="007058E7">
            <w:rPr>
              <w:rStyle w:val="PlaceholderText"/>
            </w:rPr>
            <w:t>Click or tap here to enter text.</w:t>
          </w:r>
        </w:p>
      </w:docPartBody>
    </w:docPart>
    <w:docPart>
      <w:docPartPr>
        <w:name w:val="E8FBBBFAF8CB469AB9FB1A7B73782E9C"/>
        <w:category>
          <w:name w:val="General"/>
          <w:gallery w:val="placeholder"/>
        </w:category>
        <w:types>
          <w:type w:val="bbPlcHdr"/>
        </w:types>
        <w:behaviors>
          <w:behavior w:val="content"/>
        </w:behaviors>
        <w:guid w:val="{7378BA9A-6F0F-4B2A-96A9-F824696A898D}"/>
      </w:docPartPr>
      <w:docPartBody>
        <w:p w:rsidR="00000000" w:rsidRDefault="00FF0A0B" w:rsidP="00FF0A0B">
          <w:pPr>
            <w:pStyle w:val="E8FBBBFAF8CB469AB9FB1A7B73782E9C"/>
          </w:pPr>
          <w:r w:rsidRPr="007058E7">
            <w:rPr>
              <w:rStyle w:val="PlaceholderText"/>
            </w:rPr>
            <w:t>Click or tap here to enter text.</w:t>
          </w:r>
        </w:p>
      </w:docPartBody>
    </w:docPart>
    <w:docPart>
      <w:docPartPr>
        <w:name w:val="84C5BF05B2F14AEABB753F244C40ED7D"/>
        <w:category>
          <w:name w:val="General"/>
          <w:gallery w:val="placeholder"/>
        </w:category>
        <w:types>
          <w:type w:val="bbPlcHdr"/>
        </w:types>
        <w:behaviors>
          <w:behavior w:val="content"/>
        </w:behaviors>
        <w:guid w:val="{861FB1E6-F133-424B-B96D-0E595570088C}"/>
      </w:docPartPr>
      <w:docPartBody>
        <w:p w:rsidR="00000000" w:rsidRDefault="00FF0A0B" w:rsidP="00FF0A0B">
          <w:pPr>
            <w:pStyle w:val="84C5BF05B2F14AEABB753F244C40ED7D"/>
          </w:pPr>
          <w:r w:rsidRPr="007058E7">
            <w:rPr>
              <w:rStyle w:val="PlaceholderText"/>
            </w:rPr>
            <w:t>Click or tap here to enter text.</w:t>
          </w:r>
        </w:p>
      </w:docPartBody>
    </w:docPart>
    <w:docPart>
      <w:docPartPr>
        <w:name w:val="E9F016F4C5E7470E99D80DC2A7E501A6"/>
        <w:category>
          <w:name w:val="General"/>
          <w:gallery w:val="placeholder"/>
        </w:category>
        <w:types>
          <w:type w:val="bbPlcHdr"/>
        </w:types>
        <w:behaviors>
          <w:behavior w:val="content"/>
        </w:behaviors>
        <w:guid w:val="{F8CB7493-0369-4E7B-9610-310D9D81E159}"/>
      </w:docPartPr>
      <w:docPartBody>
        <w:p w:rsidR="00000000" w:rsidRDefault="00FF0A0B" w:rsidP="00FF0A0B">
          <w:pPr>
            <w:pStyle w:val="E9F016F4C5E7470E99D80DC2A7E501A6"/>
          </w:pPr>
          <w:r w:rsidRPr="007058E7">
            <w:rPr>
              <w:rStyle w:val="PlaceholderText"/>
            </w:rPr>
            <w:t>Click or tap here to enter text.</w:t>
          </w:r>
        </w:p>
      </w:docPartBody>
    </w:docPart>
    <w:docPart>
      <w:docPartPr>
        <w:name w:val="9483AFE69BA841B2836D09A010C195C0"/>
        <w:category>
          <w:name w:val="General"/>
          <w:gallery w:val="placeholder"/>
        </w:category>
        <w:types>
          <w:type w:val="bbPlcHdr"/>
        </w:types>
        <w:behaviors>
          <w:behavior w:val="content"/>
        </w:behaviors>
        <w:guid w:val="{4876BC4C-73D9-45B9-8794-68A5BD03B95F}"/>
      </w:docPartPr>
      <w:docPartBody>
        <w:p w:rsidR="00000000" w:rsidRDefault="00FF0A0B" w:rsidP="00FF0A0B">
          <w:pPr>
            <w:pStyle w:val="9483AFE69BA841B2836D09A010C195C0"/>
          </w:pPr>
          <w:r w:rsidRPr="007058E7">
            <w:rPr>
              <w:rStyle w:val="PlaceholderText"/>
            </w:rPr>
            <w:t>Click or tap here to enter text.</w:t>
          </w:r>
        </w:p>
      </w:docPartBody>
    </w:docPart>
    <w:docPart>
      <w:docPartPr>
        <w:name w:val="C52117660DAC479FAEA65A1E000EFE36"/>
        <w:category>
          <w:name w:val="General"/>
          <w:gallery w:val="placeholder"/>
        </w:category>
        <w:types>
          <w:type w:val="bbPlcHdr"/>
        </w:types>
        <w:behaviors>
          <w:behavior w:val="content"/>
        </w:behaviors>
        <w:guid w:val="{C34DED97-1EBF-45A3-BDCB-2C94AEA2E2BF}"/>
      </w:docPartPr>
      <w:docPartBody>
        <w:p w:rsidR="00000000" w:rsidRDefault="00FF0A0B" w:rsidP="00FF0A0B">
          <w:pPr>
            <w:pStyle w:val="C52117660DAC479FAEA65A1E000EFE36"/>
          </w:pPr>
          <w:r w:rsidRPr="007058E7">
            <w:rPr>
              <w:rStyle w:val="PlaceholderText"/>
            </w:rPr>
            <w:t>Click or tap here to enter text.</w:t>
          </w:r>
        </w:p>
      </w:docPartBody>
    </w:docPart>
    <w:docPart>
      <w:docPartPr>
        <w:name w:val="A9090FB66EA84305AEF01785A10405FD"/>
        <w:category>
          <w:name w:val="General"/>
          <w:gallery w:val="placeholder"/>
        </w:category>
        <w:types>
          <w:type w:val="bbPlcHdr"/>
        </w:types>
        <w:behaviors>
          <w:behavior w:val="content"/>
        </w:behaviors>
        <w:guid w:val="{5491C651-41FE-4488-AD13-EB3C7D027756}"/>
      </w:docPartPr>
      <w:docPartBody>
        <w:p w:rsidR="00000000" w:rsidRDefault="00FF0A0B" w:rsidP="00FF0A0B">
          <w:pPr>
            <w:pStyle w:val="A9090FB66EA84305AEF01785A10405FD"/>
          </w:pPr>
          <w:r w:rsidRPr="007058E7">
            <w:rPr>
              <w:rStyle w:val="PlaceholderText"/>
            </w:rPr>
            <w:t>Click or tap here to enter text.</w:t>
          </w:r>
        </w:p>
      </w:docPartBody>
    </w:docPart>
    <w:docPart>
      <w:docPartPr>
        <w:name w:val="8BB54ACC54E54E7DA9F589AFC7E8EA0A"/>
        <w:category>
          <w:name w:val="General"/>
          <w:gallery w:val="placeholder"/>
        </w:category>
        <w:types>
          <w:type w:val="bbPlcHdr"/>
        </w:types>
        <w:behaviors>
          <w:behavior w:val="content"/>
        </w:behaviors>
        <w:guid w:val="{D829C133-4894-4081-B3C7-AC71E00EECC4}"/>
      </w:docPartPr>
      <w:docPartBody>
        <w:p w:rsidR="00000000" w:rsidRDefault="00FF0A0B" w:rsidP="00FF0A0B">
          <w:pPr>
            <w:pStyle w:val="8BB54ACC54E54E7DA9F589AFC7E8EA0A"/>
          </w:pPr>
          <w:r w:rsidRPr="007058E7">
            <w:rPr>
              <w:rStyle w:val="PlaceholderText"/>
            </w:rPr>
            <w:t>Click or tap here to enter text.</w:t>
          </w:r>
        </w:p>
      </w:docPartBody>
    </w:docPart>
    <w:docPart>
      <w:docPartPr>
        <w:name w:val="37D6A1D572EE44D5981BD3194D962D87"/>
        <w:category>
          <w:name w:val="General"/>
          <w:gallery w:val="placeholder"/>
        </w:category>
        <w:types>
          <w:type w:val="bbPlcHdr"/>
        </w:types>
        <w:behaviors>
          <w:behavior w:val="content"/>
        </w:behaviors>
        <w:guid w:val="{DB422F0B-AF20-4891-A3C2-BD9C09B35F86}"/>
      </w:docPartPr>
      <w:docPartBody>
        <w:p w:rsidR="00000000" w:rsidRDefault="00FF0A0B" w:rsidP="00FF0A0B">
          <w:pPr>
            <w:pStyle w:val="37D6A1D572EE44D5981BD3194D962D87"/>
          </w:pPr>
          <w:r w:rsidRPr="007058E7">
            <w:rPr>
              <w:rStyle w:val="PlaceholderText"/>
            </w:rPr>
            <w:t>Click or tap here to enter text.</w:t>
          </w:r>
        </w:p>
      </w:docPartBody>
    </w:docPart>
    <w:docPart>
      <w:docPartPr>
        <w:name w:val="28F09C27648C4EF1A9D119E1D2EEAD42"/>
        <w:category>
          <w:name w:val="General"/>
          <w:gallery w:val="placeholder"/>
        </w:category>
        <w:types>
          <w:type w:val="bbPlcHdr"/>
        </w:types>
        <w:behaviors>
          <w:behavior w:val="content"/>
        </w:behaviors>
        <w:guid w:val="{D4B3AF6C-1E2F-4B76-82CB-297E342BFC02}"/>
      </w:docPartPr>
      <w:docPartBody>
        <w:p w:rsidR="00000000" w:rsidRDefault="00FF0A0B" w:rsidP="00FF0A0B">
          <w:pPr>
            <w:pStyle w:val="28F09C27648C4EF1A9D119E1D2EEAD42"/>
          </w:pPr>
          <w:r w:rsidRPr="007058E7">
            <w:rPr>
              <w:rStyle w:val="PlaceholderText"/>
            </w:rPr>
            <w:t>Click or tap here to enter text.</w:t>
          </w:r>
        </w:p>
      </w:docPartBody>
    </w:docPart>
    <w:docPart>
      <w:docPartPr>
        <w:name w:val="C80A31B9844C44D69856A2FA951883EA"/>
        <w:category>
          <w:name w:val="General"/>
          <w:gallery w:val="placeholder"/>
        </w:category>
        <w:types>
          <w:type w:val="bbPlcHdr"/>
        </w:types>
        <w:behaviors>
          <w:behavior w:val="content"/>
        </w:behaviors>
        <w:guid w:val="{FB9ECDF2-1E2A-4370-8F2B-8A727330C60E}"/>
      </w:docPartPr>
      <w:docPartBody>
        <w:p w:rsidR="00000000" w:rsidRDefault="00FF0A0B" w:rsidP="00FF0A0B">
          <w:pPr>
            <w:pStyle w:val="C80A31B9844C44D69856A2FA951883EA"/>
          </w:pPr>
          <w:r w:rsidRPr="007058E7">
            <w:rPr>
              <w:rStyle w:val="PlaceholderText"/>
            </w:rPr>
            <w:t>Click or tap here to enter text.</w:t>
          </w:r>
        </w:p>
      </w:docPartBody>
    </w:docPart>
    <w:docPart>
      <w:docPartPr>
        <w:name w:val="10C7D4AA847D4E0EB02DA88BE77F97AD"/>
        <w:category>
          <w:name w:val="General"/>
          <w:gallery w:val="placeholder"/>
        </w:category>
        <w:types>
          <w:type w:val="bbPlcHdr"/>
        </w:types>
        <w:behaviors>
          <w:behavior w:val="content"/>
        </w:behaviors>
        <w:guid w:val="{92C8C6F0-562E-431D-B1F0-EE4407D2EE9B}"/>
      </w:docPartPr>
      <w:docPartBody>
        <w:p w:rsidR="00000000" w:rsidRDefault="00FF0A0B" w:rsidP="00FF0A0B">
          <w:pPr>
            <w:pStyle w:val="10C7D4AA847D4E0EB02DA88BE77F97AD"/>
          </w:pPr>
          <w:r w:rsidRPr="007058E7">
            <w:rPr>
              <w:rStyle w:val="PlaceholderText"/>
            </w:rPr>
            <w:t>Click or tap here to enter text.</w:t>
          </w:r>
        </w:p>
      </w:docPartBody>
    </w:docPart>
    <w:docPart>
      <w:docPartPr>
        <w:name w:val="A1A5C5DBF50D4867865D3358048E8704"/>
        <w:category>
          <w:name w:val="General"/>
          <w:gallery w:val="placeholder"/>
        </w:category>
        <w:types>
          <w:type w:val="bbPlcHdr"/>
        </w:types>
        <w:behaviors>
          <w:behavior w:val="content"/>
        </w:behaviors>
        <w:guid w:val="{0069705A-1A3A-4109-8022-B2CA8636DC8C}"/>
      </w:docPartPr>
      <w:docPartBody>
        <w:p w:rsidR="00000000" w:rsidRDefault="00FF0A0B" w:rsidP="00FF0A0B">
          <w:pPr>
            <w:pStyle w:val="A1A5C5DBF50D4867865D3358048E8704"/>
          </w:pPr>
          <w:r w:rsidRPr="007058E7">
            <w:rPr>
              <w:rStyle w:val="PlaceholderText"/>
            </w:rPr>
            <w:t>Click or tap here to enter text.</w:t>
          </w:r>
        </w:p>
      </w:docPartBody>
    </w:docPart>
    <w:docPart>
      <w:docPartPr>
        <w:name w:val="C094F779ECEE4A90B9C3B9D10C629F3B"/>
        <w:category>
          <w:name w:val="General"/>
          <w:gallery w:val="placeholder"/>
        </w:category>
        <w:types>
          <w:type w:val="bbPlcHdr"/>
        </w:types>
        <w:behaviors>
          <w:behavior w:val="content"/>
        </w:behaviors>
        <w:guid w:val="{7AE2384C-F8D4-4F3D-A351-9BDFECDC015C}"/>
      </w:docPartPr>
      <w:docPartBody>
        <w:p w:rsidR="00000000" w:rsidRDefault="00FF0A0B" w:rsidP="00FF0A0B">
          <w:pPr>
            <w:pStyle w:val="C094F779ECEE4A90B9C3B9D10C629F3B"/>
          </w:pPr>
          <w:r w:rsidRPr="007058E7">
            <w:rPr>
              <w:rStyle w:val="PlaceholderText"/>
            </w:rPr>
            <w:t>Click or tap here to enter text.</w:t>
          </w:r>
        </w:p>
      </w:docPartBody>
    </w:docPart>
    <w:docPart>
      <w:docPartPr>
        <w:name w:val="DC22E9F23D3047E18A6FE803A83971DD"/>
        <w:category>
          <w:name w:val="General"/>
          <w:gallery w:val="placeholder"/>
        </w:category>
        <w:types>
          <w:type w:val="bbPlcHdr"/>
        </w:types>
        <w:behaviors>
          <w:behavior w:val="content"/>
        </w:behaviors>
        <w:guid w:val="{833BF9FB-7B7F-459F-829A-5BBE355B9AE9}"/>
      </w:docPartPr>
      <w:docPartBody>
        <w:p w:rsidR="00000000" w:rsidRDefault="00FF0A0B" w:rsidP="00FF0A0B">
          <w:pPr>
            <w:pStyle w:val="DC22E9F23D3047E18A6FE803A83971DD"/>
          </w:pPr>
          <w:r w:rsidRPr="007058E7">
            <w:rPr>
              <w:rStyle w:val="PlaceholderText"/>
            </w:rPr>
            <w:t>Click or tap here to enter text.</w:t>
          </w:r>
        </w:p>
      </w:docPartBody>
    </w:docPart>
    <w:docPart>
      <w:docPartPr>
        <w:name w:val="EF13222B397F4E41AC6C5BB08A136724"/>
        <w:category>
          <w:name w:val="General"/>
          <w:gallery w:val="placeholder"/>
        </w:category>
        <w:types>
          <w:type w:val="bbPlcHdr"/>
        </w:types>
        <w:behaviors>
          <w:behavior w:val="content"/>
        </w:behaviors>
        <w:guid w:val="{E151C7D2-8C87-4B0D-A5ED-DDAB127CA47C}"/>
      </w:docPartPr>
      <w:docPartBody>
        <w:p w:rsidR="00000000" w:rsidRDefault="00FF0A0B" w:rsidP="00FF0A0B">
          <w:pPr>
            <w:pStyle w:val="EF13222B397F4E41AC6C5BB08A136724"/>
          </w:pPr>
          <w:r w:rsidRPr="007058E7">
            <w:rPr>
              <w:rStyle w:val="PlaceholderText"/>
            </w:rPr>
            <w:t>Click or tap here to enter text.</w:t>
          </w:r>
        </w:p>
      </w:docPartBody>
    </w:docPart>
    <w:docPart>
      <w:docPartPr>
        <w:name w:val="49FE296C6DDB4F9DB91327D1745B7296"/>
        <w:category>
          <w:name w:val="General"/>
          <w:gallery w:val="placeholder"/>
        </w:category>
        <w:types>
          <w:type w:val="bbPlcHdr"/>
        </w:types>
        <w:behaviors>
          <w:behavior w:val="content"/>
        </w:behaviors>
        <w:guid w:val="{B0A3AAF1-2E27-489B-872E-AB4C82FE6614}"/>
      </w:docPartPr>
      <w:docPartBody>
        <w:p w:rsidR="00000000" w:rsidRDefault="00FF0A0B" w:rsidP="00FF0A0B">
          <w:pPr>
            <w:pStyle w:val="49FE296C6DDB4F9DB91327D1745B7296"/>
          </w:pPr>
          <w:r w:rsidRPr="007058E7">
            <w:rPr>
              <w:rStyle w:val="PlaceholderText"/>
            </w:rPr>
            <w:t>Click or tap here to enter text.</w:t>
          </w:r>
        </w:p>
      </w:docPartBody>
    </w:docPart>
    <w:docPart>
      <w:docPartPr>
        <w:name w:val="3880C20C9C3346B2823FF85BDF0D10F4"/>
        <w:category>
          <w:name w:val="General"/>
          <w:gallery w:val="placeholder"/>
        </w:category>
        <w:types>
          <w:type w:val="bbPlcHdr"/>
        </w:types>
        <w:behaviors>
          <w:behavior w:val="content"/>
        </w:behaviors>
        <w:guid w:val="{33E78177-46B9-449B-9A00-D5C5B621BFC1}"/>
      </w:docPartPr>
      <w:docPartBody>
        <w:p w:rsidR="00000000" w:rsidRDefault="00FF0A0B" w:rsidP="00FF0A0B">
          <w:pPr>
            <w:pStyle w:val="3880C20C9C3346B2823FF85BDF0D10F4"/>
          </w:pPr>
          <w:r w:rsidRPr="007058E7">
            <w:rPr>
              <w:rStyle w:val="PlaceholderText"/>
            </w:rPr>
            <w:t>Click or tap here to enter text.</w:t>
          </w:r>
        </w:p>
      </w:docPartBody>
    </w:docPart>
    <w:docPart>
      <w:docPartPr>
        <w:name w:val="F3DE1E7519F3421098F3AF76286F514B"/>
        <w:category>
          <w:name w:val="General"/>
          <w:gallery w:val="placeholder"/>
        </w:category>
        <w:types>
          <w:type w:val="bbPlcHdr"/>
        </w:types>
        <w:behaviors>
          <w:behavior w:val="content"/>
        </w:behaviors>
        <w:guid w:val="{03F05A17-94A5-4629-84A5-A81F59AF9AFA}"/>
      </w:docPartPr>
      <w:docPartBody>
        <w:p w:rsidR="00000000" w:rsidRDefault="00FF0A0B" w:rsidP="00FF0A0B">
          <w:pPr>
            <w:pStyle w:val="F3DE1E7519F3421098F3AF76286F514B"/>
          </w:pPr>
          <w:r w:rsidRPr="007058E7">
            <w:rPr>
              <w:rStyle w:val="PlaceholderText"/>
            </w:rPr>
            <w:t>Click or tap here to enter text.</w:t>
          </w:r>
        </w:p>
      </w:docPartBody>
    </w:docPart>
    <w:docPart>
      <w:docPartPr>
        <w:name w:val="A7ED39F3FF7D45CA820DA1684E910C9D"/>
        <w:category>
          <w:name w:val="General"/>
          <w:gallery w:val="placeholder"/>
        </w:category>
        <w:types>
          <w:type w:val="bbPlcHdr"/>
        </w:types>
        <w:behaviors>
          <w:behavior w:val="content"/>
        </w:behaviors>
        <w:guid w:val="{37798EF4-15F6-4D06-AE13-23A066CA1B14}"/>
      </w:docPartPr>
      <w:docPartBody>
        <w:p w:rsidR="00000000" w:rsidRDefault="00FF0A0B" w:rsidP="00FF0A0B">
          <w:pPr>
            <w:pStyle w:val="A7ED39F3FF7D45CA820DA1684E910C9D"/>
          </w:pPr>
          <w:r w:rsidRPr="007058E7">
            <w:rPr>
              <w:rStyle w:val="PlaceholderText"/>
            </w:rPr>
            <w:t>Click or tap here to enter text.</w:t>
          </w:r>
        </w:p>
      </w:docPartBody>
    </w:docPart>
    <w:docPart>
      <w:docPartPr>
        <w:name w:val="6C216E19385E4552BC8D65EFA255C147"/>
        <w:category>
          <w:name w:val="General"/>
          <w:gallery w:val="placeholder"/>
        </w:category>
        <w:types>
          <w:type w:val="bbPlcHdr"/>
        </w:types>
        <w:behaviors>
          <w:behavior w:val="content"/>
        </w:behaviors>
        <w:guid w:val="{EAB0D2F0-15EF-40E4-A980-4BBD82F64B18}"/>
      </w:docPartPr>
      <w:docPartBody>
        <w:p w:rsidR="00000000" w:rsidRDefault="00FF0A0B" w:rsidP="00FF0A0B">
          <w:pPr>
            <w:pStyle w:val="6C216E19385E4552BC8D65EFA255C147"/>
          </w:pPr>
          <w:r w:rsidRPr="007058E7">
            <w:rPr>
              <w:rStyle w:val="PlaceholderText"/>
            </w:rPr>
            <w:t>Click or tap here to enter text.</w:t>
          </w:r>
        </w:p>
      </w:docPartBody>
    </w:docPart>
    <w:docPart>
      <w:docPartPr>
        <w:name w:val="97F7A70975FC4F9A86478C92342C1813"/>
        <w:category>
          <w:name w:val="General"/>
          <w:gallery w:val="placeholder"/>
        </w:category>
        <w:types>
          <w:type w:val="bbPlcHdr"/>
        </w:types>
        <w:behaviors>
          <w:behavior w:val="content"/>
        </w:behaviors>
        <w:guid w:val="{C9DEAD36-D32A-4522-AE19-9025AA794975}"/>
      </w:docPartPr>
      <w:docPartBody>
        <w:p w:rsidR="00000000" w:rsidRDefault="00FF0A0B" w:rsidP="00FF0A0B">
          <w:pPr>
            <w:pStyle w:val="97F7A70975FC4F9A86478C92342C1813"/>
          </w:pPr>
          <w:r w:rsidRPr="007058E7">
            <w:rPr>
              <w:rStyle w:val="PlaceholderText"/>
            </w:rPr>
            <w:t>Click or tap here to enter text.</w:t>
          </w:r>
        </w:p>
      </w:docPartBody>
    </w:docPart>
    <w:docPart>
      <w:docPartPr>
        <w:name w:val="FD6872AD8C4B46C1BD4B6229B94D7C00"/>
        <w:category>
          <w:name w:val="General"/>
          <w:gallery w:val="placeholder"/>
        </w:category>
        <w:types>
          <w:type w:val="bbPlcHdr"/>
        </w:types>
        <w:behaviors>
          <w:behavior w:val="content"/>
        </w:behaviors>
        <w:guid w:val="{AFBCB878-40BC-4A99-92A3-DBF007D5B15B}"/>
      </w:docPartPr>
      <w:docPartBody>
        <w:p w:rsidR="00000000" w:rsidRDefault="00FF0A0B" w:rsidP="00FF0A0B">
          <w:pPr>
            <w:pStyle w:val="FD6872AD8C4B46C1BD4B6229B94D7C00"/>
          </w:pPr>
          <w:r w:rsidRPr="007058E7">
            <w:rPr>
              <w:rStyle w:val="PlaceholderText"/>
            </w:rPr>
            <w:t>Click or tap here to enter text.</w:t>
          </w:r>
        </w:p>
      </w:docPartBody>
    </w:docPart>
    <w:docPart>
      <w:docPartPr>
        <w:name w:val="FB4A1C4312E14A159CE48286F54EA10F"/>
        <w:category>
          <w:name w:val="General"/>
          <w:gallery w:val="placeholder"/>
        </w:category>
        <w:types>
          <w:type w:val="bbPlcHdr"/>
        </w:types>
        <w:behaviors>
          <w:behavior w:val="content"/>
        </w:behaviors>
        <w:guid w:val="{FE104B45-AB68-4468-84E6-427360A98EF6}"/>
      </w:docPartPr>
      <w:docPartBody>
        <w:p w:rsidR="00000000" w:rsidRDefault="00FF0A0B" w:rsidP="00FF0A0B">
          <w:pPr>
            <w:pStyle w:val="FB4A1C4312E14A159CE48286F54EA10F"/>
          </w:pPr>
          <w:r w:rsidRPr="007058E7">
            <w:rPr>
              <w:rStyle w:val="PlaceholderText"/>
            </w:rPr>
            <w:t>Click or tap here to enter text.</w:t>
          </w:r>
        </w:p>
      </w:docPartBody>
    </w:docPart>
    <w:docPart>
      <w:docPartPr>
        <w:name w:val="5A354F1C03BF427EA469A107323511A7"/>
        <w:category>
          <w:name w:val="General"/>
          <w:gallery w:val="placeholder"/>
        </w:category>
        <w:types>
          <w:type w:val="bbPlcHdr"/>
        </w:types>
        <w:behaviors>
          <w:behavior w:val="content"/>
        </w:behaviors>
        <w:guid w:val="{4164F060-E69C-47BC-9958-65B6BB5EE90D}"/>
      </w:docPartPr>
      <w:docPartBody>
        <w:p w:rsidR="00000000" w:rsidRDefault="00FF0A0B" w:rsidP="00FF0A0B">
          <w:pPr>
            <w:pStyle w:val="5A354F1C03BF427EA469A107323511A7"/>
          </w:pPr>
          <w:r w:rsidRPr="007058E7">
            <w:rPr>
              <w:rStyle w:val="PlaceholderText"/>
            </w:rPr>
            <w:t>Click or tap here to enter text.</w:t>
          </w:r>
        </w:p>
      </w:docPartBody>
    </w:docPart>
    <w:docPart>
      <w:docPartPr>
        <w:name w:val="BFC683F9784E48AAA3A7938C912BA7AC"/>
        <w:category>
          <w:name w:val="General"/>
          <w:gallery w:val="placeholder"/>
        </w:category>
        <w:types>
          <w:type w:val="bbPlcHdr"/>
        </w:types>
        <w:behaviors>
          <w:behavior w:val="content"/>
        </w:behaviors>
        <w:guid w:val="{BF774921-FE3F-4DD8-BD0E-D26A47862129}"/>
      </w:docPartPr>
      <w:docPartBody>
        <w:p w:rsidR="00000000" w:rsidRDefault="00FF0A0B" w:rsidP="00FF0A0B">
          <w:pPr>
            <w:pStyle w:val="BFC683F9784E48AAA3A7938C912BA7AC"/>
          </w:pPr>
          <w:r w:rsidRPr="007058E7">
            <w:rPr>
              <w:rStyle w:val="PlaceholderText"/>
            </w:rPr>
            <w:t>Click or tap here to enter text.</w:t>
          </w:r>
        </w:p>
      </w:docPartBody>
    </w:docPart>
    <w:docPart>
      <w:docPartPr>
        <w:name w:val="48DE1E1E00F046199DC9F8C87348A7BA"/>
        <w:category>
          <w:name w:val="General"/>
          <w:gallery w:val="placeholder"/>
        </w:category>
        <w:types>
          <w:type w:val="bbPlcHdr"/>
        </w:types>
        <w:behaviors>
          <w:behavior w:val="content"/>
        </w:behaviors>
        <w:guid w:val="{48030188-A597-45BE-BFC6-0A4FEC4CF4CA}"/>
      </w:docPartPr>
      <w:docPartBody>
        <w:p w:rsidR="00000000" w:rsidRDefault="00FF0A0B" w:rsidP="00FF0A0B">
          <w:pPr>
            <w:pStyle w:val="48DE1E1E00F046199DC9F8C87348A7BA"/>
          </w:pPr>
          <w:r w:rsidRPr="007058E7">
            <w:rPr>
              <w:rStyle w:val="PlaceholderText"/>
            </w:rPr>
            <w:t>Click or tap here to enter text.</w:t>
          </w:r>
        </w:p>
      </w:docPartBody>
    </w:docPart>
    <w:docPart>
      <w:docPartPr>
        <w:name w:val="AEE3B0167F1543BB80E02ECBAABBC9CF"/>
        <w:category>
          <w:name w:val="General"/>
          <w:gallery w:val="placeholder"/>
        </w:category>
        <w:types>
          <w:type w:val="bbPlcHdr"/>
        </w:types>
        <w:behaviors>
          <w:behavior w:val="content"/>
        </w:behaviors>
        <w:guid w:val="{162444D0-2791-4DE9-860A-083D7FE341ED}"/>
      </w:docPartPr>
      <w:docPartBody>
        <w:p w:rsidR="00000000" w:rsidRDefault="00FF0A0B" w:rsidP="00FF0A0B">
          <w:pPr>
            <w:pStyle w:val="AEE3B0167F1543BB80E02ECBAABBC9CF"/>
          </w:pPr>
          <w:r w:rsidRPr="007058E7">
            <w:rPr>
              <w:rStyle w:val="PlaceholderText"/>
            </w:rPr>
            <w:t>Click or tap here to enter text.</w:t>
          </w:r>
        </w:p>
      </w:docPartBody>
    </w:docPart>
    <w:docPart>
      <w:docPartPr>
        <w:name w:val="FE693D11B5F545EC84562866F20FB9F7"/>
        <w:category>
          <w:name w:val="General"/>
          <w:gallery w:val="placeholder"/>
        </w:category>
        <w:types>
          <w:type w:val="bbPlcHdr"/>
        </w:types>
        <w:behaviors>
          <w:behavior w:val="content"/>
        </w:behaviors>
        <w:guid w:val="{6F816C19-2107-4418-B00A-8A9696DFCAC2}"/>
      </w:docPartPr>
      <w:docPartBody>
        <w:p w:rsidR="00000000" w:rsidRDefault="00FF0A0B" w:rsidP="00FF0A0B">
          <w:pPr>
            <w:pStyle w:val="FE693D11B5F545EC84562866F20FB9F7"/>
          </w:pPr>
          <w:r w:rsidRPr="007058E7">
            <w:rPr>
              <w:rStyle w:val="PlaceholderText"/>
            </w:rPr>
            <w:t>Click or tap here to enter text.</w:t>
          </w:r>
        </w:p>
      </w:docPartBody>
    </w:docPart>
    <w:docPart>
      <w:docPartPr>
        <w:name w:val="9550B57A5D2644029F2AE6B112C7AADE"/>
        <w:category>
          <w:name w:val="General"/>
          <w:gallery w:val="placeholder"/>
        </w:category>
        <w:types>
          <w:type w:val="bbPlcHdr"/>
        </w:types>
        <w:behaviors>
          <w:behavior w:val="content"/>
        </w:behaviors>
        <w:guid w:val="{2C3608ED-6A3B-43EF-9E38-424574DBAB30}"/>
      </w:docPartPr>
      <w:docPartBody>
        <w:p w:rsidR="00000000" w:rsidRDefault="00FF0A0B" w:rsidP="00FF0A0B">
          <w:pPr>
            <w:pStyle w:val="9550B57A5D2644029F2AE6B112C7AADE"/>
          </w:pPr>
          <w:r w:rsidRPr="007058E7">
            <w:rPr>
              <w:rStyle w:val="PlaceholderText"/>
            </w:rPr>
            <w:t>Click or tap here to enter text.</w:t>
          </w:r>
        </w:p>
      </w:docPartBody>
    </w:docPart>
    <w:docPart>
      <w:docPartPr>
        <w:name w:val="C1628BE36FE34E15A6A7CDC88FF5913F"/>
        <w:category>
          <w:name w:val="General"/>
          <w:gallery w:val="placeholder"/>
        </w:category>
        <w:types>
          <w:type w:val="bbPlcHdr"/>
        </w:types>
        <w:behaviors>
          <w:behavior w:val="content"/>
        </w:behaviors>
        <w:guid w:val="{2EB309D2-29EB-4491-8635-95D83725D664}"/>
      </w:docPartPr>
      <w:docPartBody>
        <w:p w:rsidR="00000000" w:rsidRDefault="00FF0A0B" w:rsidP="00FF0A0B">
          <w:pPr>
            <w:pStyle w:val="C1628BE36FE34E15A6A7CDC88FF5913F"/>
          </w:pPr>
          <w:r w:rsidRPr="007058E7">
            <w:rPr>
              <w:rStyle w:val="PlaceholderText"/>
            </w:rPr>
            <w:t>Click or tap here to enter text.</w:t>
          </w:r>
        </w:p>
      </w:docPartBody>
    </w:docPart>
    <w:docPart>
      <w:docPartPr>
        <w:name w:val="E1F0E3106E394F558D18F58E4970B5F8"/>
        <w:category>
          <w:name w:val="General"/>
          <w:gallery w:val="placeholder"/>
        </w:category>
        <w:types>
          <w:type w:val="bbPlcHdr"/>
        </w:types>
        <w:behaviors>
          <w:behavior w:val="content"/>
        </w:behaviors>
        <w:guid w:val="{8805F265-91FA-46D3-9727-9D8F7B3F5B10}"/>
      </w:docPartPr>
      <w:docPartBody>
        <w:p w:rsidR="00000000" w:rsidRDefault="00FF0A0B" w:rsidP="00FF0A0B">
          <w:pPr>
            <w:pStyle w:val="E1F0E3106E394F558D18F58E4970B5F8"/>
          </w:pPr>
          <w:r w:rsidRPr="007058E7">
            <w:rPr>
              <w:rStyle w:val="PlaceholderText"/>
            </w:rPr>
            <w:t>Click or tap here to enter text.</w:t>
          </w:r>
        </w:p>
      </w:docPartBody>
    </w:docPart>
    <w:docPart>
      <w:docPartPr>
        <w:name w:val="9C32D82EE6AA45E49468051C8D7B941C"/>
        <w:category>
          <w:name w:val="General"/>
          <w:gallery w:val="placeholder"/>
        </w:category>
        <w:types>
          <w:type w:val="bbPlcHdr"/>
        </w:types>
        <w:behaviors>
          <w:behavior w:val="content"/>
        </w:behaviors>
        <w:guid w:val="{1D0D4FD4-E7C1-49F1-AD12-001155D9F725}"/>
      </w:docPartPr>
      <w:docPartBody>
        <w:p w:rsidR="00000000" w:rsidRDefault="00FF0A0B" w:rsidP="00FF0A0B">
          <w:pPr>
            <w:pStyle w:val="9C32D82EE6AA45E49468051C8D7B941C"/>
          </w:pPr>
          <w:r w:rsidRPr="007058E7">
            <w:rPr>
              <w:rStyle w:val="PlaceholderText"/>
            </w:rPr>
            <w:t>Click or tap here to enter text.</w:t>
          </w:r>
        </w:p>
      </w:docPartBody>
    </w:docPart>
    <w:docPart>
      <w:docPartPr>
        <w:name w:val="30CF0A5D11A443D0B51D1CAB88A8B5CF"/>
        <w:category>
          <w:name w:val="General"/>
          <w:gallery w:val="placeholder"/>
        </w:category>
        <w:types>
          <w:type w:val="bbPlcHdr"/>
        </w:types>
        <w:behaviors>
          <w:behavior w:val="content"/>
        </w:behaviors>
        <w:guid w:val="{F89AA7D3-ED6B-4E10-B9F9-DC9ACE31D105}"/>
      </w:docPartPr>
      <w:docPartBody>
        <w:p w:rsidR="00000000" w:rsidRDefault="00FF0A0B" w:rsidP="00FF0A0B">
          <w:pPr>
            <w:pStyle w:val="30CF0A5D11A443D0B51D1CAB88A8B5CF"/>
          </w:pPr>
          <w:r w:rsidRPr="007058E7">
            <w:rPr>
              <w:rStyle w:val="PlaceholderText"/>
            </w:rPr>
            <w:t>Click or tap here to enter text.</w:t>
          </w:r>
        </w:p>
      </w:docPartBody>
    </w:docPart>
    <w:docPart>
      <w:docPartPr>
        <w:name w:val="6743356F55B44202BBA9956B923D6082"/>
        <w:category>
          <w:name w:val="General"/>
          <w:gallery w:val="placeholder"/>
        </w:category>
        <w:types>
          <w:type w:val="bbPlcHdr"/>
        </w:types>
        <w:behaviors>
          <w:behavior w:val="content"/>
        </w:behaviors>
        <w:guid w:val="{EBFF3D76-520D-4C3E-B50D-13B67E9A5F10}"/>
      </w:docPartPr>
      <w:docPartBody>
        <w:p w:rsidR="00000000" w:rsidRDefault="00FF0A0B" w:rsidP="00FF0A0B">
          <w:pPr>
            <w:pStyle w:val="6743356F55B44202BBA9956B923D6082"/>
          </w:pPr>
          <w:r w:rsidRPr="007058E7">
            <w:rPr>
              <w:rStyle w:val="PlaceholderText"/>
            </w:rPr>
            <w:t>Click or tap here to enter text.</w:t>
          </w:r>
        </w:p>
      </w:docPartBody>
    </w:docPart>
    <w:docPart>
      <w:docPartPr>
        <w:name w:val="DC6906B907CB4C778BFA66AD25E115FB"/>
        <w:category>
          <w:name w:val="General"/>
          <w:gallery w:val="placeholder"/>
        </w:category>
        <w:types>
          <w:type w:val="bbPlcHdr"/>
        </w:types>
        <w:behaviors>
          <w:behavior w:val="content"/>
        </w:behaviors>
        <w:guid w:val="{961B86D4-6B64-465B-A87A-2C5795CED0C0}"/>
      </w:docPartPr>
      <w:docPartBody>
        <w:p w:rsidR="00000000" w:rsidRDefault="00FF0A0B" w:rsidP="00FF0A0B">
          <w:pPr>
            <w:pStyle w:val="DC6906B907CB4C778BFA66AD25E115FB"/>
          </w:pPr>
          <w:r w:rsidRPr="007058E7">
            <w:rPr>
              <w:rStyle w:val="PlaceholderText"/>
            </w:rPr>
            <w:t>Click or tap here to enter text.</w:t>
          </w:r>
        </w:p>
      </w:docPartBody>
    </w:docPart>
    <w:docPart>
      <w:docPartPr>
        <w:name w:val="6E4D158308AB4B828B0E83DB8E05D889"/>
        <w:category>
          <w:name w:val="General"/>
          <w:gallery w:val="placeholder"/>
        </w:category>
        <w:types>
          <w:type w:val="bbPlcHdr"/>
        </w:types>
        <w:behaviors>
          <w:behavior w:val="content"/>
        </w:behaviors>
        <w:guid w:val="{285D4764-0F2B-4686-8F75-B8D757494CD8}"/>
      </w:docPartPr>
      <w:docPartBody>
        <w:p w:rsidR="00000000" w:rsidRDefault="00FF0A0B" w:rsidP="00FF0A0B">
          <w:pPr>
            <w:pStyle w:val="6E4D158308AB4B828B0E83DB8E05D889"/>
          </w:pPr>
          <w:r w:rsidRPr="007058E7">
            <w:rPr>
              <w:rStyle w:val="PlaceholderText"/>
            </w:rPr>
            <w:t>Click or tap here to enter text.</w:t>
          </w:r>
        </w:p>
      </w:docPartBody>
    </w:docPart>
    <w:docPart>
      <w:docPartPr>
        <w:name w:val="8AAE6B11286242F8BC4CC3D5F1BDC1A0"/>
        <w:category>
          <w:name w:val="General"/>
          <w:gallery w:val="placeholder"/>
        </w:category>
        <w:types>
          <w:type w:val="bbPlcHdr"/>
        </w:types>
        <w:behaviors>
          <w:behavior w:val="content"/>
        </w:behaviors>
        <w:guid w:val="{DB69AC74-8634-4CBA-B97A-15A5C1018F12}"/>
      </w:docPartPr>
      <w:docPartBody>
        <w:p w:rsidR="00000000" w:rsidRDefault="00FF0A0B" w:rsidP="00FF0A0B">
          <w:pPr>
            <w:pStyle w:val="8AAE6B11286242F8BC4CC3D5F1BDC1A0"/>
          </w:pPr>
          <w:r w:rsidRPr="007058E7">
            <w:rPr>
              <w:rStyle w:val="PlaceholderText"/>
            </w:rPr>
            <w:t>Click or tap here to enter text.</w:t>
          </w:r>
        </w:p>
      </w:docPartBody>
    </w:docPart>
    <w:docPart>
      <w:docPartPr>
        <w:name w:val="6C6845BEF69041908B9A8DD84A038035"/>
        <w:category>
          <w:name w:val="General"/>
          <w:gallery w:val="placeholder"/>
        </w:category>
        <w:types>
          <w:type w:val="bbPlcHdr"/>
        </w:types>
        <w:behaviors>
          <w:behavior w:val="content"/>
        </w:behaviors>
        <w:guid w:val="{C3E3A3AD-7E01-49A8-9443-984C1C33D6F2}"/>
      </w:docPartPr>
      <w:docPartBody>
        <w:p w:rsidR="00000000" w:rsidRDefault="00FF0A0B" w:rsidP="00FF0A0B">
          <w:pPr>
            <w:pStyle w:val="6C6845BEF69041908B9A8DD84A038035"/>
          </w:pPr>
          <w:r w:rsidRPr="007058E7">
            <w:rPr>
              <w:rStyle w:val="PlaceholderText"/>
            </w:rPr>
            <w:t>Click or tap here to enter text.</w:t>
          </w:r>
        </w:p>
      </w:docPartBody>
    </w:docPart>
    <w:docPart>
      <w:docPartPr>
        <w:name w:val="B929FFEC55DC4D67806F1F48315AE71D"/>
        <w:category>
          <w:name w:val="General"/>
          <w:gallery w:val="placeholder"/>
        </w:category>
        <w:types>
          <w:type w:val="bbPlcHdr"/>
        </w:types>
        <w:behaviors>
          <w:behavior w:val="content"/>
        </w:behaviors>
        <w:guid w:val="{D0310BD8-9B42-4614-919C-918D2E7F4414}"/>
      </w:docPartPr>
      <w:docPartBody>
        <w:p w:rsidR="00000000" w:rsidRDefault="00FF0A0B" w:rsidP="00FF0A0B">
          <w:pPr>
            <w:pStyle w:val="B929FFEC55DC4D67806F1F48315AE71D"/>
          </w:pPr>
          <w:r w:rsidRPr="007058E7">
            <w:rPr>
              <w:rStyle w:val="PlaceholderText"/>
            </w:rPr>
            <w:t>Click or tap here to enter text.</w:t>
          </w:r>
        </w:p>
      </w:docPartBody>
    </w:docPart>
    <w:docPart>
      <w:docPartPr>
        <w:name w:val="D2D2A4E5F0AE435FBBB92D8CCC57FD0E"/>
        <w:category>
          <w:name w:val="General"/>
          <w:gallery w:val="placeholder"/>
        </w:category>
        <w:types>
          <w:type w:val="bbPlcHdr"/>
        </w:types>
        <w:behaviors>
          <w:behavior w:val="content"/>
        </w:behaviors>
        <w:guid w:val="{A741B419-9D8F-4F08-BD41-A72FC294C890}"/>
      </w:docPartPr>
      <w:docPartBody>
        <w:p w:rsidR="00000000" w:rsidRDefault="00FF0A0B" w:rsidP="00FF0A0B">
          <w:pPr>
            <w:pStyle w:val="D2D2A4E5F0AE435FBBB92D8CCC57FD0E"/>
          </w:pPr>
          <w:r w:rsidRPr="007058E7">
            <w:rPr>
              <w:rStyle w:val="PlaceholderText"/>
            </w:rPr>
            <w:t>Click or tap here to enter text.</w:t>
          </w:r>
        </w:p>
      </w:docPartBody>
    </w:docPart>
    <w:docPart>
      <w:docPartPr>
        <w:name w:val="09EFFF75C71F4497B9B60CF15886DA5D"/>
        <w:category>
          <w:name w:val="General"/>
          <w:gallery w:val="placeholder"/>
        </w:category>
        <w:types>
          <w:type w:val="bbPlcHdr"/>
        </w:types>
        <w:behaviors>
          <w:behavior w:val="content"/>
        </w:behaviors>
        <w:guid w:val="{19728700-CF7A-4A7C-BAD5-3CE7D47CF205}"/>
      </w:docPartPr>
      <w:docPartBody>
        <w:p w:rsidR="00000000" w:rsidRDefault="00FF0A0B" w:rsidP="00FF0A0B">
          <w:pPr>
            <w:pStyle w:val="09EFFF75C71F4497B9B60CF15886DA5D"/>
          </w:pPr>
          <w:r w:rsidRPr="007058E7">
            <w:rPr>
              <w:rStyle w:val="PlaceholderText"/>
            </w:rPr>
            <w:t>Click or tap here to enter text.</w:t>
          </w:r>
        </w:p>
      </w:docPartBody>
    </w:docPart>
    <w:docPart>
      <w:docPartPr>
        <w:name w:val="20DEB652A90A48D4AC0E12CB2EC54567"/>
        <w:category>
          <w:name w:val="General"/>
          <w:gallery w:val="placeholder"/>
        </w:category>
        <w:types>
          <w:type w:val="bbPlcHdr"/>
        </w:types>
        <w:behaviors>
          <w:behavior w:val="content"/>
        </w:behaviors>
        <w:guid w:val="{CDD4F62F-A905-4A55-A294-C97A9B8F955C}"/>
      </w:docPartPr>
      <w:docPartBody>
        <w:p w:rsidR="00000000" w:rsidRDefault="00FF0A0B" w:rsidP="00FF0A0B">
          <w:pPr>
            <w:pStyle w:val="20DEB652A90A48D4AC0E12CB2EC54567"/>
          </w:pPr>
          <w:r w:rsidRPr="007058E7">
            <w:rPr>
              <w:rStyle w:val="PlaceholderText"/>
            </w:rPr>
            <w:t>Click or tap here to enter text.</w:t>
          </w:r>
        </w:p>
      </w:docPartBody>
    </w:docPart>
    <w:docPart>
      <w:docPartPr>
        <w:name w:val="51EBA584D0144AB7A62AF2A907C94541"/>
        <w:category>
          <w:name w:val="General"/>
          <w:gallery w:val="placeholder"/>
        </w:category>
        <w:types>
          <w:type w:val="bbPlcHdr"/>
        </w:types>
        <w:behaviors>
          <w:behavior w:val="content"/>
        </w:behaviors>
        <w:guid w:val="{589A1AAA-8E0B-420E-A8D5-ECD7DF2DC0E2}"/>
      </w:docPartPr>
      <w:docPartBody>
        <w:p w:rsidR="00000000" w:rsidRDefault="00FF0A0B" w:rsidP="00FF0A0B">
          <w:pPr>
            <w:pStyle w:val="51EBA584D0144AB7A62AF2A907C94541"/>
          </w:pPr>
          <w:r w:rsidRPr="007058E7">
            <w:rPr>
              <w:rStyle w:val="PlaceholderText"/>
            </w:rPr>
            <w:t>Click or tap here to enter text.</w:t>
          </w:r>
        </w:p>
      </w:docPartBody>
    </w:docPart>
    <w:docPart>
      <w:docPartPr>
        <w:name w:val="B62CFA2435214C9CBFA4BD8E8F3F92EF"/>
        <w:category>
          <w:name w:val="General"/>
          <w:gallery w:val="placeholder"/>
        </w:category>
        <w:types>
          <w:type w:val="bbPlcHdr"/>
        </w:types>
        <w:behaviors>
          <w:behavior w:val="content"/>
        </w:behaviors>
        <w:guid w:val="{B91712C9-164A-40D6-B85A-31C12AC4E5D9}"/>
      </w:docPartPr>
      <w:docPartBody>
        <w:p w:rsidR="00000000" w:rsidRDefault="00FF0A0B" w:rsidP="00FF0A0B">
          <w:pPr>
            <w:pStyle w:val="B62CFA2435214C9CBFA4BD8E8F3F92EF"/>
          </w:pPr>
          <w:r w:rsidRPr="007058E7">
            <w:rPr>
              <w:rStyle w:val="PlaceholderText"/>
            </w:rPr>
            <w:t>Click or tap here to enter text.</w:t>
          </w:r>
        </w:p>
      </w:docPartBody>
    </w:docPart>
    <w:docPart>
      <w:docPartPr>
        <w:name w:val="E1D841BB7D2747BEB95EEBA2EC35E464"/>
        <w:category>
          <w:name w:val="General"/>
          <w:gallery w:val="placeholder"/>
        </w:category>
        <w:types>
          <w:type w:val="bbPlcHdr"/>
        </w:types>
        <w:behaviors>
          <w:behavior w:val="content"/>
        </w:behaviors>
        <w:guid w:val="{0CAFE8B6-0B8D-461E-9B66-6ADB816C9143}"/>
      </w:docPartPr>
      <w:docPartBody>
        <w:p w:rsidR="00000000" w:rsidRDefault="00FF0A0B" w:rsidP="00FF0A0B">
          <w:pPr>
            <w:pStyle w:val="E1D841BB7D2747BEB95EEBA2EC35E464"/>
          </w:pPr>
          <w:r w:rsidRPr="007058E7">
            <w:rPr>
              <w:rStyle w:val="PlaceholderText"/>
            </w:rPr>
            <w:t>Click or tap here to enter text.</w:t>
          </w:r>
        </w:p>
      </w:docPartBody>
    </w:docPart>
    <w:docPart>
      <w:docPartPr>
        <w:name w:val="31F03D1BFBBE41E48344CAB4D1722ECC"/>
        <w:category>
          <w:name w:val="General"/>
          <w:gallery w:val="placeholder"/>
        </w:category>
        <w:types>
          <w:type w:val="bbPlcHdr"/>
        </w:types>
        <w:behaviors>
          <w:behavior w:val="content"/>
        </w:behaviors>
        <w:guid w:val="{B36D250F-C76F-4E1E-AFCF-4DEFB71A4161}"/>
      </w:docPartPr>
      <w:docPartBody>
        <w:p w:rsidR="00000000" w:rsidRDefault="00FF0A0B" w:rsidP="00FF0A0B">
          <w:pPr>
            <w:pStyle w:val="31F03D1BFBBE41E48344CAB4D1722ECC"/>
          </w:pPr>
          <w:r w:rsidRPr="007058E7">
            <w:rPr>
              <w:rStyle w:val="PlaceholderText"/>
            </w:rPr>
            <w:t>Click or tap here to enter text.</w:t>
          </w:r>
        </w:p>
      </w:docPartBody>
    </w:docPart>
    <w:docPart>
      <w:docPartPr>
        <w:name w:val="C19824EF904E421B9453B75B0AB9F1F4"/>
        <w:category>
          <w:name w:val="General"/>
          <w:gallery w:val="placeholder"/>
        </w:category>
        <w:types>
          <w:type w:val="bbPlcHdr"/>
        </w:types>
        <w:behaviors>
          <w:behavior w:val="content"/>
        </w:behaviors>
        <w:guid w:val="{D427D9F8-4401-47BB-BBB4-4B473284C059}"/>
      </w:docPartPr>
      <w:docPartBody>
        <w:p w:rsidR="00000000" w:rsidRDefault="00FF0A0B" w:rsidP="00FF0A0B">
          <w:pPr>
            <w:pStyle w:val="C19824EF904E421B9453B75B0AB9F1F4"/>
          </w:pPr>
          <w:r w:rsidRPr="007058E7">
            <w:rPr>
              <w:rStyle w:val="PlaceholderText"/>
            </w:rPr>
            <w:t>Click or tap here to enter text.</w:t>
          </w:r>
        </w:p>
      </w:docPartBody>
    </w:docPart>
    <w:docPart>
      <w:docPartPr>
        <w:name w:val="569DF70B22BB4454B37D2638F3BC43CB"/>
        <w:category>
          <w:name w:val="General"/>
          <w:gallery w:val="placeholder"/>
        </w:category>
        <w:types>
          <w:type w:val="bbPlcHdr"/>
        </w:types>
        <w:behaviors>
          <w:behavior w:val="content"/>
        </w:behaviors>
        <w:guid w:val="{48CDF00D-6359-46BE-94D1-F8B75B40DA3C}"/>
      </w:docPartPr>
      <w:docPartBody>
        <w:p w:rsidR="00000000" w:rsidRDefault="00FF0A0B" w:rsidP="00FF0A0B">
          <w:pPr>
            <w:pStyle w:val="569DF70B22BB4454B37D2638F3BC43CB"/>
          </w:pPr>
          <w:r w:rsidRPr="007058E7">
            <w:rPr>
              <w:rStyle w:val="PlaceholderText"/>
            </w:rPr>
            <w:t>Click or tap here to enter text.</w:t>
          </w:r>
        </w:p>
      </w:docPartBody>
    </w:docPart>
    <w:docPart>
      <w:docPartPr>
        <w:name w:val="C526322DFC8D4584A383509FF466A3FE"/>
        <w:category>
          <w:name w:val="General"/>
          <w:gallery w:val="placeholder"/>
        </w:category>
        <w:types>
          <w:type w:val="bbPlcHdr"/>
        </w:types>
        <w:behaviors>
          <w:behavior w:val="content"/>
        </w:behaviors>
        <w:guid w:val="{4B36CC66-710B-458A-8411-48C834B9C260}"/>
      </w:docPartPr>
      <w:docPartBody>
        <w:p w:rsidR="00000000" w:rsidRDefault="00FF0A0B" w:rsidP="00FF0A0B">
          <w:pPr>
            <w:pStyle w:val="C526322DFC8D4584A383509FF466A3FE"/>
          </w:pPr>
          <w:r w:rsidRPr="007058E7">
            <w:rPr>
              <w:rStyle w:val="PlaceholderText"/>
            </w:rPr>
            <w:t>Click or tap here to enter text.</w:t>
          </w:r>
        </w:p>
      </w:docPartBody>
    </w:docPart>
    <w:docPart>
      <w:docPartPr>
        <w:name w:val="2F04083E469744E387D795E1E0BD8B71"/>
        <w:category>
          <w:name w:val="General"/>
          <w:gallery w:val="placeholder"/>
        </w:category>
        <w:types>
          <w:type w:val="bbPlcHdr"/>
        </w:types>
        <w:behaviors>
          <w:behavior w:val="content"/>
        </w:behaviors>
        <w:guid w:val="{38FDD831-2869-4F6F-8E42-277E8D25B96A}"/>
      </w:docPartPr>
      <w:docPartBody>
        <w:p w:rsidR="00000000" w:rsidRDefault="00FF0A0B" w:rsidP="00FF0A0B">
          <w:pPr>
            <w:pStyle w:val="2F04083E469744E387D795E1E0BD8B71"/>
          </w:pPr>
          <w:r w:rsidRPr="007058E7">
            <w:rPr>
              <w:rStyle w:val="PlaceholderText"/>
            </w:rPr>
            <w:t>Click or tap here to enter text.</w:t>
          </w:r>
        </w:p>
      </w:docPartBody>
    </w:docPart>
    <w:docPart>
      <w:docPartPr>
        <w:name w:val="D3DF6A826E35454497A47B048AB52512"/>
        <w:category>
          <w:name w:val="General"/>
          <w:gallery w:val="placeholder"/>
        </w:category>
        <w:types>
          <w:type w:val="bbPlcHdr"/>
        </w:types>
        <w:behaviors>
          <w:behavior w:val="content"/>
        </w:behaviors>
        <w:guid w:val="{0EF7310C-1F37-41F6-8429-6663793EE872}"/>
      </w:docPartPr>
      <w:docPartBody>
        <w:p w:rsidR="00000000" w:rsidRDefault="00FF0A0B" w:rsidP="00FF0A0B">
          <w:pPr>
            <w:pStyle w:val="D3DF6A826E35454497A47B048AB52512"/>
          </w:pPr>
          <w:r w:rsidRPr="007058E7">
            <w:rPr>
              <w:rStyle w:val="PlaceholderText"/>
            </w:rPr>
            <w:t>Click or tap here to enter text.</w:t>
          </w:r>
        </w:p>
      </w:docPartBody>
    </w:docPart>
    <w:docPart>
      <w:docPartPr>
        <w:name w:val="9087FEC8E66D46F092DFC1CFE81BD03C"/>
        <w:category>
          <w:name w:val="General"/>
          <w:gallery w:val="placeholder"/>
        </w:category>
        <w:types>
          <w:type w:val="bbPlcHdr"/>
        </w:types>
        <w:behaviors>
          <w:behavior w:val="content"/>
        </w:behaviors>
        <w:guid w:val="{BD811D7E-0E1A-4C4E-AEBA-D68A0A6BFC02}"/>
      </w:docPartPr>
      <w:docPartBody>
        <w:p w:rsidR="00000000" w:rsidRDefault="00FF0A0B" w:rsidP="00FF0A0B">
          <w:pPr>
            <w:pStyle w:val="9087FEC8E66D46F092DFC1CFE81BD03C"/>
          </w:pPr>
          <w:r w:rsidRPr="007058E7">
            <w:rPr>
              <w:rStyle w:val="PlaceholderText"/>
            </w:rPr>
            <w:t>Click or tap here to enter text.</w:t>
          </w:r>
        </w:p>
      </w:docPartBody>
    </w:docPart>
    <w:docPart>
      <w:docPartPr>
        <w:name w:val="375D333FAD3A4722B3BB359DC6E23CEA"/>
        <w:category>
          <w:name w:val="General"/>
          <w:gallery w:val="placeholder"/>
        </w:category>
        <w:types>
          <w:type w:val="bbPlcHdr"/>
        </w:types>
        <w:behaviors>
          <w:behavior w:val="content"/>
        </w:behaviors>
        <w:guid w:val="{946C4B78-D8DF-48CE-91A4-E15DCF6F4F84}"/>
      </w:docPartPr>
      <w:docPartBody>
        <w:p w:rsidR="00000000" w:rsidRDefault="00FF0A0B" w:rsidP="00FF0A0B">
          <w:pPr>
            <w:pStyle w:val="375D333FAD3A4722B3BB359DC6E23CEA"/>
          </w:pPr>
          <w:r w:rsidRPr="007058E7">
            <w:rPr>
              <w:rStyle w:val="PlaceholderText"/>
            </w:rPr>
            <w:t>Click or tap here to enter text.</w:t>
          </w:r>
        </w:p>
      </w:docPartBody>
    </w:docPart>
    <w:docPart>
      <w:docPartPr>
        <w:name w:val="3B2E26D0ECDA4A2BA8BC594A942341F4"/>
        <w:category>
          <w:name w:val="General"/>
          <w:gallery w:val="placeholder"/>
        </w:category>
        <w:types>
          <w:type w:val="bbPlcHdr"/>
        </w:types>
        <w:behaviors>
          <w:behavior w:val="content"/>
        </w:behaviors>
        <w:guid w:val="{BD836810-16F9-49CB-A849-C416A96B86F5}"/>
      </w:docPartPr>
      <w:docPartBody>
        <w:p w:rsidR="00000000" w:rsidRDefault="00FF0A0B" w:rsidP="00FF0A0B">
          <w:pPr>
            <w:pStyle w:val="3B2E26D0ECDA4A2BA8BC594A942341F4"/>
          </w:pPr>
          <w:r w:rsidRPr="007058E7">
            <w:rPr>
              <w:rStyle w:val="PlaceholderText"/>
            </w:rPr>
            <w:t>Click or tap here to enter text.</w:t>
          </w:r>
        </w:p>
      </w:docPartBody>
    </w:docPart>
    <w:docPart>
      <w:docPartPr>
        <w:name w:val="E5767DC9450C43C092F49014A25EFADE"/>
        <w:category>
          <w:name w:val="General"/>
          <w:gallery w:val="placeholder"/>
        </w:category>
        <w:types>
          <w:type w:val="bbPlcHdr"/>
        </w:types>
        <w:behaviors>
          <w:behavior w:val="content"/>
        </w:behaviors>
        <w:guid w:val="{BEF9C6E4-8AC9-4C98-AF2D-32213F536D22}"/>
      </w:docPartPr>
      <w:docPartBody>
        <w:p w:rsidR="00000000" w:rsidRDefault="00FF0A0B" w:rsidP="00FF0A0B">
          <w:pPr>
            <w:pStyle w:val="E5767DC9450C43C092F49014A25EFADE"/>
          </w:pPr>
          <w:r w:rsidRPr="007058E7">
            <w:rPr>
              <w:rStyle w:val="PlaceholderText"/>
            </w:rPr>
            <w:t>Click or tap here to enter text.</w:t>
          </w:r>
        </w:p>
      </w:docPartBody>
    </w:docPart>
    <w:docPart>
      <w:docPartPr>
        <w:name w:val="A7AA0BDEA70B4081BCFBE8BBA6091666"/>
        <w:category>
          <w:name w:val="General"/>
          <w:gallery w:val="placeholder"/>
        </w:category>
        <w:types>
          <w:type w:val="bbPlcHdr"/>
        </w:types>
        <w:behaviors>
          <w:behavior w:val="content"/>
        </w:behaviors>
        <w:guid w:val="{1BD90BE0-3FF3-44FB-98F2-C24EFAE33974}"/>
      </w:docPartPr>
      <w:docPartBody>
        <w:p w:rsidR="00000000" w:rsidRDefault="00FF0A0B" w:rsidP="00FF0A0B">
          <w:pPr>
            <w:pStyle w:val="A7AA0BDEA70B4081BCFBE8BBA6091666"/>
          </w:pPr>
          <w:r w:rsidRPr="007058E7">
            <w:rPr>
              <w:rStyle w:val="PlaceholderText"/>
            </w:rPr>
            <w:t>Click or tap here to enter text.</w:t>
          </w:r>
        </w:p>
      </w:docPartBody>
    </w:docPart>
    <w:docPart>
      <w:docPartPr>
        <w:name w:val="694EC553253B4D64B7A4BE6F62ABA6CA"/>
        <w:category>
          <w:name w:val="General"/>
          <w:gallery w:val="placeholder"/>
        </w:category>
        <w:types>
          <w:type w:val="bbPlcHdr"/>
        </w:types>
        <w:behaviors>
          <w:behavior w:val="content"/>
        </w:behaviors>
        <w:guid w:val="{7655BE75-33DC-4273-A0FF-4E38140C52E7}"/>
      </w:docPartPr>
      <w:docPartBody>
        <w:p w:rsidR="00000000" w:rsidRDefault="00FF0A0B" w:rsidP="00FF0A0B">
          <w:pPr>
            <w:pStyle w:val="694EC553253B4D64B7A4BE6F62ABA6CA"/>
          </w:pPr>
          <w:r w:rsidRPr="007058E7">
            <w:rPr>
              <w:rStyle w:val="PlaceholderText"/>
            </w:rPr>
            <w:t>Click or tap here to enter text.</w:t>
          </w:r>
        </w:p>
      </w:docPartBody>
    </w:docPart>
    <w:docPart>
      <w:docPartPr>
        <w:name w:val="0EFA8A1C985F47D28CB70C8CFA84B28F"/>
        <w:category>
          <w:name w:val="General"/>
          <w:gallery w:val="placeholder"/>
        </w:category>
        <w:types>
          <w:type w:val="bbPlcHdr"/>
        </w:types>
        <w:behaviors>
          <w:behavior w:val="content"/>
        </w:behaviors>
        <w:guid w:val="{4900D00F-56EF-49EB-A19F-5A75EC097BCB}"/>
      </w:docPartPr>
      <w:docPartBody>
        <w:p w:rsidR="00000000" w:rsidRDefault="00FF0A0B" w:rsidP="00FF0A0B">
          <w:pPr>
            <w:pStyle w:val="0EFA8A1C985F47D28CB70C8CFA84B28F"/>
          </w:pPr>
          <w:r w:rsidRPr="007058E7">
            <w:rPr>
              <w:rStyle w:val="PlaceholderText"/>
            </w:rPr>
            <w:t>Click or tap here to enter text.</w:t>
          </w:r>
        </w:p>
      </w:docPartBody>
    </w:docPart>
    <w:docPart>
      <w:docPartPr>
        <w:name w:val="3C9D2A750C8B43BF98A3A3A4F9CADA28"/>
        <w:category>
          <w:name w:val="General"/>
          <w:gallery w:val="placeholder"/>
        </w:category>
        <w:types>
          <w:type w:val="bbPlcHdr"/>
        </w:types>
        <w:behaviors>
          <w:behavior w:val="content"/>
        </w:behaviors>
        <w:guid w:val="{334F9867-E1CE-4DE4-BC98-423348E1E16B}"/>
      </w:docPartPr>
      <w:docPartBody>
        <w:p w:rsidR="00000000" w:rsidRDefault="00FF0A0B" w:rsidP="00FF0A0B">
          <w:pPr>
            <w:pStyle w:val="3C9D2A750C8B43BF98A3A3A4F9CADA28"/>
          </w:pPr>
          <w:r w:rsidRPr="007058E7">
            <w:rPr>
              <w:rStyle w:val="PlaceholderText"/>
            </w:rPr>
            <w:t>Click or tap here to enter text.</w:t>
          </w:r>
        </w:p>
      </w:docPartBody>
    </w:docPart>
    <w:docPart>
      <w:docPartPr>
        <w:name w:val="A1D0E07586C548CFA3FB05D229B0856D"/>
        <w:category>
          <w:name w:val="General"/>
          <w:gallery w:val="placeholder"/>
        </w:category>
        <w:types>
          <w:type w:val="bbPlcHdr"/>
        </w:types>
        <w:behaviors>
          <w:behavior w:val="content"/>
        </w:behaviors>
        <w:guid w:val="{9CA0F873-7301-47C4-AB56-591A647B635D}"/>
      </w:docPartPr>
      <w:docPartBody>
        <w:p w:rsidR="00000000" w:rsidRDefault="00FF0A0B" w:rsidP="00FF0A0B">
          <w:pPr>
            <w:pStyle w:val="A1D0E07586C548CFA3FB05D229B0856D"/>
          </w:pPr>
          <w:r w:rsidRPr="007058E7">
            <w:rPr>
              <w:rStyle w:val="PlaceholderText"/>
            </w:rPr>
            <w:t>Click or tap here to enter text.</w:t>
          </w:r>
        </w:p>
      </w:docPartBody>
    </w:docPart>
    <w:docPart>
      <w:docPartPr>
        <w:name w:val="BFECB6462B19438FABDD9A02206C42D1"/>
        <w:category>
          <w:name w:val="General"/>
          <w:gallery w:val="placeholder"/>
        </w:category>
        <w:types>
          <w:type w:val="bbPlcHdr"/>
        </w:types>
        <w:behaviors>
          <w:behavior w:val="content"/>
        </w:behaviors>
        <w:guid w:val="{D253A484-3EF9-4E69-BEE3-16BB3FEA9DF0}"/>
      </w:docPartPr>
      <w:docPartBody>
        <w:p w:rsidR="00000000" w:rsidRDefault="00FF0A0B" w:rsidP="00FF0A0B">
          <w:pPr>
            <w:pStyle w:val="BFECB6462B19438FABDD9A02206C42D1"/>
          </w:pPr>
          <w:r w:rsidRPr="007058E7">
            <w:rPr>
              <w:rStyle w:val="PlaceholderText"/>
            </w:rPr>
            <w:t>Click or tap here to enter text.</w:t>
          </w:r>
        </w:p>
      </w:docPartBody>
    </w:docPart>
    <w:docPart>
      <w:docPartPr>
        <w:name w:val="6E24EEE0A9B840F9B867132BBEC99D57"/>
        <w:category>
          <w:name w:val="General"/>
          <w:gallery w:val="placeholder"/>
        </w:category>
        <w:types>
          <w:type w:val="bbPlcHdr"/>
        </w:types>
        <w:behaviors>
          <w:behavior w:val="content"/>
        </w:behaviors>
        <w:guid w:val="{E1802E45-28A2-46ED-99DD-D611AEF6048A}"/>
      </w:docPartPr>
      <w:docPartBody>
        <w:p w:rsidR="00000000" w:rsidRDefault="00FF0A0B" w:rsidP="00FF0A0B">
          <w:pPr>
            <w:pStyle w:val="6E24EEE0A9B840F9B867132BBEC99D57"/>
          </w:pPr>
          <w:r w:rsidRPr="007058E7">
            <w:rPr>
              <w:rStyle w:val="PlaceholderText"/>
            </w:rPr>
            <w:t>Click or tap here to enter text.</w:t>
          </w:r>
        </w:p>
      </w:docPartBody>
    </w:docPart>
    <w:docPart>
      <w:docPartPr>
        <w:name w:val="8C77282BCCA94BA892D9F587C20DDFD7"/>
        <w:category>
          <w:name w:val="General"/>
          <w:gallery w:val="placeholder"/>
        </w:category>
        <w:types>
          <w:type w:val="bbPlcHdr"/>
        </w:types>
        <w:behaviors>
          <w:behavior w:val="content"/>
        </w:behaviors>
        <w:guid w:val="{F1C9261C-AE9B-43BD-82EE-107BCFA9E9CE}"/>
      </w:docPartPr>
      <w:docPartBody>
        <w:p w:rsidR="00000000" w:rsidRDefault="00FF0A0B" w:rsidP="00FF0A0B">
          <w:pPr>
            <w:pStyle w:val="8C77282BCCA94BA892D9F587C20DDFD7"/>
          </w:pPr>
          <w:r w:rsidRPr="007058E7">
            <w:rPr>
              <w:rStyle w:val="PlaceholderText"/>
            </w:rPr>
            <w:t>Click or tap here to enter text.</w:t>
          </w:r>
        </w:p>
      </w:docPartBody>
    </w:docPart>
    <w:docPart>
      <w:docPartPr>
        <w:name w:val="D72AC0DA8DFD4D20A7F3E811B0EAC278"/>
        <w:category>
          <w:name w:val="General"/>
          <w:gallery w:val="placeholder"/>
        </w:category>
        <w:types>
          <w:type w:val="bbPlcHdr"/>
        </w:types>
        <w:behaviors>
          <w:behavior w:val="content"/>
        </w:behaviors>
        <w:guid w:val="{666FBB77-C25F-48B5-9413-ADD7DC2ABDDB}"/>
      </w:docPartPr>
      <w:docPartBody>
        <w:p w:rsidR="00000000" w:rsidRDefault="00FF0A0B" w:rsidP="00FF0A0B">
          <w:pPr>
            <w:pStyle w:val="D72AC0DA8DFD4D20A7F3E811B0EAC278"/>
          </w:pPr>
          <w:r w:rsidRPr="007058E7">
            <w:rPr>
              <w:rStyle w:val="PlaceholderText"/>
            </w:rPr>
            <w:t>Click or tap here to enter text.</w:t>
          </w:r>
        </w:p>
      </w:docPartBody>
    </w:docPart>
    <w:docPart>
      <w:docPartPr>
        <w:name w:val="41CD4C766DAE4483B855A689CE191301"/>
        <w:category>
          <w:name w:val="General"/>
          <w:gallery w:val="placeholder"/>
        </w:category>
        <w:types>
          <w:type w:val="bbPlcHdr"/>
        </w:types>
        <w:behaviors>
          <w:behavior w:val="content"/>
        </w:behaviors>
        <w:guid w:val="{D3FE3167-6DE1-4B08-A12F-0983811B640C}"/>
      </w:docPartPr>
      <w:docPartBody>
        <w:p w:rsidR="00000000" w:rsidRDefault="00FF0A0B" w:rsidP="00FF0A0B">
          <w:pPr>
            <w:pStyle w:val="41CD4C766DAE4483B855A689CE191301"/>
          </w:pPr>
          <w:r w:rsidRPr="007058E7">
            <w:rPr>
              <w:rStyle w:val="PlaceholderText"/>
            </w:rPr>
            <w:t>Click or tap here to enter text.</w:t>
          </w:r>
        </w:p>
      </w:docPartBody>
    </w:docPart>
    <w:docPart>
      <w:docPartPr>
        <w:name w:val="1E2AFED9E1B24880BF15BBA9297A3455"/>
        <w:category>
          <w:name w:val="General"/>
          <w:gallery w:val="placeholder"/>
        </w:category>
        <w:types>
          <w:type w:val="bbPlcHdr"/>
        </w:types>
        <w:behaviors>
          <w:behavior w:val="content"/>
        </w:behaviors>
        <w:guid w:val="{23337034-CD45-435E-8968-DDDC883AF50F}"/>
      </w:docPartPr>
      <w:docPartBody>
        <w:p w:rsidR="00000000" w:rsidRDefault="00FF0A0B" w:rsidP="00FF0A0B">
          <w:pPr>
            <w:pStyle w:val="1E2AFED9E1B24880BF15BBA9297A3455"/>
          </w:pPr>
          <w:r w:rsidRPr="007058E7">
            <w:rPr>
              <w:rStyle w:val="PlaceholderText"/>
            </w:rPr>
            <w:t>Click or tap here to enter text.</w:t>
          </w:r>
        </w:p>
      </w:docPartBody>
    </w:docPart>
    <w:docPart>
      <w:docPartPr>
        <w:name w:val="5E6A3BD66E2142F691BC50A4BF364001"/>
        <w:category>
          <w:name w:val="General"/>
          <w:gallery w:val="placeholder"/>
        </w:category>
        <w:types>
          <w:type w:val="bbPlcHdr"/>
        </w:types>
        <w:behaviors>
          <w:behavior w:val="content"/>
        </w:behaviors>
        <w:guid w:val="{4ABBE4FB-D67F-4D14-B5B8-5632397D7E1A}"/>
      </w:docPartPr>
      <w:docPartBody>
        <w:p w:rsidR="00000000" w:rsidRDefault="00FF0A0B" w:rsidP="00FF0A0B">
          <w:pPr>
            <w:pStyle w:val="5E6A3BD66E2142F691BC50A4BF364001"/>
          </w:pPr>
          <w:r w:rsidRPr="007058E7">
            <w:rPr>
              <w:rStyle w:val="PlaceholderText"/>
            </w:rPr>
            <w:t>Click or tap here to enter text.</w:t>
          </w:r>
        </w:p>
      </w:docPartBody>
    </w:docPart>
    <w:docPart>
      <w:docPartPr>
        <w:name w:val="07A5666A865C4CA3AD21E90A98671F6E"/>
        <w:category>
          <w:name w:val="General"/>
          <w:gallery w:val="placeholder"/>
        </w:category>
        <w:types>
          <w:type w:val="bbPlcHdr"/>
        </w:types>
        <w:behaviors>
          <w:behavior w:val="content"/>
        </w:behaviors>
        <w:guid w:val="{561EAC2A-A73A-45CD-BA23-FFA9FA89F20A}"/>
      </w:docPartPr>
      <w:docPartBody>
        <w:p w:rsidR="00000000" w:rsidRDefault="00FF0A0B" w:rsidP="00FF0A0B">
          <w:pPr>
            <w:pStyle w:val="07A5666A865C4CA3AD21E90A98671F6E"/>
          </w:pPr>
          <w:r w:rsidRPr="007058E7">
            <w:rPr>
              <w:rStyle w:val="PlaceholderText"/>
            </w:rPr>
            <w:t>Click or tap here to enter text.</w:t>
          </w:r>
        </w:p>
      </w:docPartBody>
    </w:docPart>
    <w:docPart>
      <w:docPartPr>
        <w:name w:val="06E13C3D7B3D47EF9BF276F32A503A2D"/>
        <w:category>
          <w:name w:val="General"/>
          <w:gallery w:val="placeholder"/>
        </w:category>
        <w:types>
          <w:type w:val="bbPlcHdr"/>
        </w:types>
        <w:behaviors>
          <w:behavior w:val="content"/>
        </w:behaviors>
        <w:guid w:val="{3B8F965A-618B-4D31-A15B-A1DA6843673B}"/>
      </w:docPartPr>
      <w:docPartBody>
        <w:p w:rsidR="00000000" w:rsidRDefault="00FF0A0B" w:rsidP="00FF0A0B">
          <w:pPr>
            <w:pStyle w:val="06E13C3D7B3D47EF9BF276F32A503A2D"/>
          </w:pPr>
          <w:r w:rsidRPr="007058E7">
            <w:rPr>
              <w:rStyle w:val="PlaceholderText"/>
            </w:rPr>
            <w:t>Click or tap here to enter text.</w:t>
          </w:r>
        </w:p>
      </w:docPartBody>
    </w:docPart>
    <w:docPart>
      <w:docPartPr>
        <w:name w:val="DE1F299436FF42CC91E6BD8C66693070"/>
        <w:category>
          <w:name w:val="General"/>
          <w:gallery w:val="placeholder"/>
        </w:category>
        <w:types>
          <w:type w:val="bbPlcHdr"/>
        </w:types>
        <w:behaviors>
          <w:behavior w:val="content"/>
        </w:behaviors>
        <w:guid w:val="{E10B3354-1513-4FC4-A227-2CBB7C333032}"/>
      </w:docPartPr>
      <w:docPartBody>
        <w:p w:rsidR="00000000" w:rsidRDefault="00FF0A0B" w:rsidP="00FF0A0B">
          <w:pPr>
            <w:pStyle w:val="DE1F299436FF42CC91E6BD8C66693070"/>
          </w:pPr>
          <w:r w:rsidRPr="007058E7">
            <w:rPr>
              <w:rStyle w:val="PlaceholderText"/>
            </w:rPr>
            <w:t>Click or tap here to enter text.</w:t>
          </w:r>
        </w:p>
      </w:docPartBody>
    </w:docPart>
    <w:docPart>
      <w:docPartPr>
        <w:name w:val="F2CBD9BB43A1441B9E49FD2BEB5AE6E3"/>
        <w:category>
          <w:name w:val="General"/>
          <w:gallery w:val="placeholder"/>
        </w:category>
        <w:types>
          <w:type w:val="bbPlcHdr"/>
        </w:types>
        <w:behaviors>
          <w:behavior w:val="content"/>
        </w:behaviors>
        <w:guid w:val="{4C67272F-C8F4-4B09-95EC-3469F64E828E}"/>
      </w:docPartPr>
      <w:docPartBody>
        <w:p w:rsidR="00000000" w:rsidRDefault="00FF0A0B" w:rsidP="00FF0A0B">
          <w:pPr>
            <w:pStyle w:val="F2CBD9BB43A1441B9E49FD2BEB5AE6E3"/>
          </w:pPr>
          <w:r w:rsidRPr="007058E7">
            <w:rPr>
              <w:rStyle w:val="PlaceholderText"/>
            </w:rPr>
            <w:t>Click or tap here to enter text.</w:t>
          </w:r>
        </w:p>
      </w:docPartBody>
    </w:docPart>
    <w:docPart>
      <w:docPartPr>
        <w:name w:val="3743A00E6AD44B58987BB2CC4E121422"/>
        <w:category>
          <w:name w:val="General"/>
          <w:gallery w:val="placeholder"/>
        </w:category>
        <w:types>
          <w:type w:val="bbPlcHdr"/>
        </w:types>
        <w:behaviors>
          <w:behavior w:val="content"/>
        </w:behaviors>
        <w:guid w:val="{13B0EB2A-5BE8-4B8E-B32D-5AA6D8A26695}"/>
      </w:docPartPr>
      <w:docPartBody>
        <w:p w:rsidR="00000000" w:rsidRDefault="00FF0A0B" w:rsidP="00FF0A0B">
          <w:pPr>
            <w:pStyle w:val="3743A00E6AD44B58987BB2CC4E121422"/>
          </w:pPr>
          <w:r w:rsidRPr="007058E7">
            <w:rPr>
              <w:rStyle w:val="PlaceholderText"/>
            </w:rPr>
            <w:t>Click or tap here to enter text.</w:t>
          </w:r>
        </w:p>
      </w:docPartBody>
    </w:docPart>
    <w:docPart>
      <w:docPartPr>
        <w:name w:val="5817AC7D6425479FA898FC0E8162EA0C"/>
        <w:category>
          <w:name w:val="General"/>
          <w:gallery w:val="placeholder"/>
        </w:category>
        <w:types>
          <w:type w:val="bbPlcHdr"/>
        </w:types>
        <w:behaviors>
          <w:behavior w:val="content"/>
        </w:behaviors>
        <w:guid w:val="{F0D55696-D556-471F-95EA-6A2AC0A7E1BD}"/>
      </w:docPartPr>
      <w:docPartBody>
        <w:p w:rsidR="00000000" w:rsidRDefault="00FF0A0B" w:rsidP="00FF0A0B">
          <w:pPr>
            <w:pStyle w:val="5817AC7D6425479FA898FC0E8162EA0C"/>
          </w:pPr>
          <w:r w:rsidRPr="007058E7">
            <w:rPr>
              <w:rStyle w:val="PlaceholderText"/>
            </w:rPr>
            <w:t>Click or tap here to enter text.</w:t>
          </w:r>
        </w:p>
      </w:docPartBody>
    </w:docPart>
    <w:docPart>
      <w:docPartPr>
        <w:name w:val="13BAAEFA292147078EAE3502D731EB6C"/>
        <w:category>
          <w:name w:val="General"/>
          <w:gallery w:val="placeholder"/>
        </w:category>
        <w:types>
          <w:type w:val="bbPlcHdr"/>
        </w:types>
        <w:behaviors>
          <w:behavior w:val="content"/>
        </w:behaviors>
        <w:guid w:val="{604DDA68-3326-4489-8C73-D3C9ED2294FC}"/>
      </w:docPartPr>
      <w:docPartBody>
        <w:p w:rsidR="00000000" w:rsidRDefault="00FF0A0B" w:rsidP="00FF0A0B">
          <w:pPr>
            <w:pStyle w:val="13BAAEFA292147078EAE3502D731EB6C"/>
          </w:pPr>
          <w:r w:rsidRPr="007058E7">
            <w:rPr>
              <w:rStyle w:val="PlaceholderText"/>
            </w:rPr>
            <w:t>Click or tap here to enter text.</w:t>
          </w:r>
        </w:p>
      </w:docPartBody>
    </w:docPart>
    <w:docPart>
      <w:docPartPr>
        <w:name w:val="F47814980E794742A25A365D365ECB87"/>
        <w:category>
          <w:name w:val="General"/>
          <w:gallery w:val="placeholder"/>
        </w:category>
        <w:types>
          <w:type w:val="bbPlcHdr"/>
        </w:types>
        <w:behaviors>
          <w:behavior w:val="content"/>
        </w:behaviors>
        <w:guid w:val="{EF96CD0B-0E7A-4252-9103-9F381B8E9E32}"/>
      </w:docPartPr>
      <w:docPartBody>
        <w:p w:rsidR="00000000" w:rsidRDefault="00FF0A0B" w:rsidP="00FF0A0B">
          <w:pPr>
            <w:pStyle w:val="F47814980E794742A25A365D365ECB87"/>
          </w:pPr>
          <w:r w:rsidRPr="007058E7">
            <w:rPr>
              <w:rStyle w:val="PlaceholderText"/>
            </w:rPr>
            <w:t>Click or tap here to enter text.</w:t>
          </w:r>
        </w:p>
      </w:docPartBody>
    </w:docPart>
    <w:docPart>
      <w:docPartPr>
        <w:name w:val="908C0CCDFEC14F058528170E7F5174B3"/>
        <w:category>
          <w:name w:val="General"/>
          <w:gallery w:val="placeholder"/>
        </w:category>
        <w:types>
          <w:type w:val="bbPlcHdr"/>
        </w:types>
        <w:behaviors>
          <w:behavior w:val="content"/>
        </w:behaviors>
        <w:guid w:val="{C7BF5D9D-DEE5-4ED5-9341-BB80C0F4457E}"/>
      </w:docPartPr>
      <w:docPartBody>
        <w:p w:rsidR="00000000" w:rsidRDefault="00FF0A0B" w:rsidP="00FF0A0B">
          <w:pPr>
            <w:pStyle w:val="908C0CCDFEC14F058528170E7F5174B3"/>
          </w:pPr>
          <w:r w:rsidRPr="007058E7">
            <w:rPr>
              <w:rStyle w:val="PlaceholderText"/>
            </w:rPr>
            <w:t>Click or tap here to enter text.</w:t>
          </w:r>
        </w:p>
      </w:docPartBody>
    </w:docPart>
    <w:docPart>
      <w:docPartPr>
        <w:name w:val="CBD3FD22F1F042A082DC931862B26C83"/>
        <w:category>
          <w:name w:val="General"/>
          <w:gallery w:val="placeholder"/>
        </w:category>
        <w:types>
          <w:type w:val="bbPlcHdr"/>
        </w:types>
        <w:behaviors>
          <w:behavior w:val="content"/>
        </w:behaviors>
        <w:guid w:val="{03C9F2C4-FC3B-48A0-BA57-B3F707CA931B}"/>
      </w:docPartPr>
      <w:docPartBody>
        <w:p w:rsidR="00000000" w:rsidRDefault="00FF0A0B" w:rsidP="00FF0A0B">
          <w:pPr>
            <w:pStyle w:val="CBD3FD22F1F042A082DC931862B26C83"/>
          </w:pPr>
          <w:r w:rsidRPr="007058E7">
            <w:rPr>
              <w:rStyle w:val="PlaceholderText"/>
            </w:rPr>
            <w:t>Click or tap here to enter text.</w:t>
          </w:r>
        </w:p>
      </w:docPartBody>
    </w:docPart>
    <w:docPart>
      <w:docPartPr>
        <w:name w:val="075F3BDAFACF4EC49D4AB3F58CE63827"/>
        <w:category>
          <w:name w:val="General"/>
          <w:gallery w:val="placeholder"/>
        </w:category>
        <w:types>
          <w:type w:val="bbPlcHdr"/>
        </w:types>
        <w:behaviors>
          <w:behavior w:val="content"/>
        </w:behaviors>
        <w:guid w:val="{AF2FD7CA-C5BF-48EC-8270-3A4E80B5CCAD}"/>
      </w:docPartPr>
      <w:docPartBody>
        <w:p w:rsidR="00000000" w:rsidRDefault="00FF0A0B" w:rsidP="00FF0A0B">
          <w:pPr>
            <w:pStyle w:val="075F3BDAFACF4EC49D4AB3F58CE63827"/>
          </w:pPr>
          <w:r w:rsidRPr="007058E7">
            <w:rPr>
              <w:rStyle w:val="PlaceholderText"/>
            </w:rPr>
            <w:t>Click or tap here to enter text.</w:t>
          </w:r>
        </w:p>
      </w:docPartBody>
    </w:docPart>
    <w:docPart>
      <w:docPartPr>
        <w:name w:val="315DCE27157E4890A2F606C739A4B654"/>
        <w:category>
          <w:name w:val="General"/>
          <w:gallery w:val="placeholder"/>
        </w:category>
        <w:types>
          <w:type w:val="bbPlcHdr"/>
        </w:types>
        <w:behaviors>
          <w:behavior w:val="content"/>
        </w:behaviors>
        <w:guid w:val="{DF901D6E-8BD4-44F9-940D-4715A0AF5D04}"/>
      </w:docPartPr>
      <w:docPartBody>
        <w:p w:rsidR="00000000" w:rsidRDefault="00FF0A0B" w:rsidP="00FF0A0B">
          <w:pPr>
            <w:pStyle w:val="315DCE27157E4890A2F606C739A4B654"/>
          </w:pPr>
          <w:r w:rsidRPr="007058E7">
            <w:rPr>
              <w:rStyle w:val="PlaceholderText"/>
            </w:rPr>
            <w:t>Click or tap here to enter text.</w:t>
          </w:r>
        </w:p>
      </w:docPartBody>
    </w:docPart>
    <w:docPart>
      <w:docPartPr>
        <w:name w:val="1ED8BC7C37D043619EC5B00FFFFCC962"/>
        <w:category>
          <w:name w:val="General"/>
          <w:gallery w:val="placeholder"/>
        </w:category>
        <w:types>
          <w:type w:val="bbPlcHdr"/>
        </w:types>
        <w:behaviors>
          <w:behavior w:val="content"/>
        </w:behaviors>
        <w:guid w:val="{554F6E4D-E80F-4326-B3A6-002825EFC068}"/>
      </w:docPartPr>
      <w:docPartBody>
        <w:p w:rsidR="00000000" w:rsidRDefault="00FF0A0B" w:rsidP="00FF0A0B">
          <w:pPr>
            <w:pStyle w:val="1ED8BC7C37D043619EC5B00FFFFCC962"/>
          </w:pPr>
          <w:r w:rsidRPr="007058E7">
            <w:rPr>
              <w:rStyle w:val="PlaceholderText"/>
            </w:rPr>
            <w:t>Click or tap here to enter text.</w:t>
          </w:r>
        </w:p>
      </w:docPartBody>
    </w:docPart>
    <w:docPart>
      <w:docPartPr>
        <w:name w:val="A473C4FF5CD44388BECBC2B9C7AA1F3D"/>
        <w:category>
          <w:name w:val="General"/>
          <w:gallery w:val="placeholder"/>
        </w:category>
        <w:types>
          <w:type w:val="bbPlcHdr"/>
        </w:types>
        <w:behaviors>
          <w:behavior w:val="content"/>
        </w:behaviors>
        <w:guid w:val="{B0732E51-FE6F-4A59-AECE-669EA6C85473}"/>
      </w:docPartPr>
      <w:docPartBody>
        <w:p w:rsidR="00000000" w:rsidRDefault="00FF0A0B" w:rsidP="00FF0A0B">
          <w:pPr>
            <w:pStyle w:val="A473C4FF5CD44388BECBC2B9C7AA1F3D"/>
          </w:pPr>
          <w:r w:rsidRPr="007058E7">
            <w:rPr>
              <w:rStyle w:val="PlaceholderText"/>
            </w:rPr>
            <w:t>Click or tap here to enter text.</w:t>
          </w:r>
        </w:p>
      </w:docPartBody>
    </w:docPart>
    <w:docPart>
      <w:docPartPr>
        <w:name w:val="F6EB108E966D41A7B65665FBCED4FC9F"/>
        <w:category>
          <w:name w:val="General"/>
          <w:gallery w:val="placeholder"/>
        </w:category>
        <w:types>
          <w:type w:val="bbPlcHdr"/>
        </w:types>
        <w:behaviors>
          <w:behavior w:val="content"/>
        </w:behaviors>
        <w:guid w:val="{673D12F1-7B32-4002-B3B0-991CCE4C87DB}"/>
      </w:docPartPr>
      <w:docPartBody>
        <w:p w:rsidR="00000000" w:rsidRDefault="00FF0A0B" w:rsidP="00FF0A0B">
          <w:pPr>
            <w:pStyle w:val="F6EB108E966D41A7B65665FBCED4FC9F"/>
          </w:pPr>
          <w:r w:rsidRPr="007058E7">
            <w:rPr>
              <w:rStyle w:val="PlaceholderText"/>
            </w:rPr>
            <w:t>Click or tap here to enter text.</w:t>
          </w:r>
        </w:p>
      </w:docPartBody>
    </w:docPart>
    <w:docPart>
      <w:docPartPr>
        <w:name w:val="CC0FE38A060140479D869E18A9179B47"/>
        <w:category>
          <w:name w:val="General"/>
          <w:gallery w:val="placeholder"/>
        </w:category>
        <w:types>
          <w:type w:val="bbPlcHdr"/>
        </w:types>
        <w:behaviors>
          <w:behavior w:val="content"/>
        </w:behaviors>
        <w:guid w:val="{EC34FC74-96B8-481A-9025-DDCE8875B48E}"/>
      </w:docPartPr>
      <w:docPartBody>
        <w:p w:rsidR="00000000" w:rsidRDefault="00FF0A0B" w:rsidP="00FF0A0B">
          <w:pPr>
            <w:pStyle w:val="CC0FE38A060140479D869E18A9179B47"/>
          </w:pPr>
          <w:r w:rsidRPr="007058E7">
            <w:rPr>
              <w:rStyle w:val="PlaceholderText"/>
            </w:rPr>
            <w:t>Click or tap here to enter text.</w:t>
          </w:r>
        </w:p>
      </w:docPartBody>
    </w:docPart>
    <w:docPart>
      <w:docPartPr>
        <w:name w:val="85AECBECE68E4ED2887987BA259343BF"/>
        <w:category>
          <w:name w:val="General"/>
          <w:gallery w:val="placeholder"/>
        </w:category>
        <w:types>
          <w:type w:val="bbPlcHdr"/>
        </w:types>
        <w:behaviors>
          <w:behavior w:val="content"/>
        </w:behaviors>
        <w:guid w:val="{6D262783-61F8-4BB8-8004-6FB5325F9E28}"/>
      </w:docPartPr>
      <w:docPartBody>
        <w:p w:rsidR="00000000" w:rsidRDefault="00FF0A0B" w:rsidP="00FF0A0B">
          <w:pPr>
            <w:pStyle w:val="85AECBECE68E4ED2887987BA259343BF"/>
          </w:pPr>
          <w:r w:rsidRPr="007058E7">
            <w:rPr>
              <w:rStyle w:val="PlaceholderText"/>
            </w:rPr>
            <w:t>Click or tap here to enter text.</w:t>
          </w:r>
        </w:p>
      </w:docPartBody>
    </w:docPart>
    <w:docPart>
      <w:docPartPr>
        <w:name w:val="93848C63BAE94F2289265AB0762FB118"/>
        <w:category>
          <w:name w:val="General"/>
          <w:gallery w:val="placeholder"/>
        </w:category>
        <w:types>
          <w:type w:val="bbPlcHdr"/>
        </w:types>
        <w:behaviors>
          <w:behavior w:val="content"/>
        </w:behaviors>
        <w:guid w:val="{4ED9CA2C-64A6-4E80-B42D-3425179E735E}"/>
      </w:docPartPr>
      <w:docPartBody>
        <w:p w:rsidR="00000000" w:rsidRDefault="00FF0A0B" w:rsidP="00FF0A0B">
          <w:pPr>
            <w:pStyle w:val="93848C63BAE94F2289265AB0762FB118"/>
          </w:pPr>
          <w:r w:rsidRPr="007058E7">
            <w:rPr>
              <w:rStyle w:val="PlaceholderText"/>
            </w:rPr>
            <w:t>Click or tap here to enter text.</w:t>
          </w:r>
        </w:p>
      </w:docPartBody>
    </w:docPart>
    <w:docPart>
      <w:docPartPr>
        <w:name w:val="C3082F64F2494476B4D7BE5B80369A6F"/>
        <w:category>
          <w:name w:val="General"/>
          <w:gallery w:val="placeholder"/>
        </w:category>
        <w:types>
          <w:type w:val="bbPlcHdr"/>
        </w:types>
        <w:behaviors>
          <w:behavior w:val="content"/>
        </w:behaviors>
        <w:guid w:val="{6FBDF3DF-8A0B-432F-95BB-C7BDC5E6AF36}"/>
      </w:docPartPr>
      <w:docPartBody>
        <w:p w:rsidR="00000000" w:rsidRDefault="00FF0A0B" w:rsidP="00FF0A0B">
          <w:pPr>
            <w:pStyle w:val="C3082F64F2494476B4D7BE5B80369A6F"/>
          </w:pPr>
          <w:r w:rsidRPr="007058E7">
            <w:rPr>
              <w:rStyle w:val="PlaceholderText"/>
            </w:rPr>
            <w:t>Click or tap here to enter text.</w:t>
          </w:r>
        </w:p>
      </w:docPartBody>
    </w:docPart>
    <w:docPart>
      <w:docPartPr>
        <w:name w:val="7768704C34A544458C604EFFFF950D11"/>
        <w:category>
          <w:name w:val="General"/>
          <w:gallery w:val="placeholder"/>
        </w:category>
        <w:types>
          <w:type w:val="bbPlcHdr"/>
        </w:types>
        <w:behaviors>
          <w:behavior w:val="content"/>
        </w:behaviors>
        <w:guid w:val="{2263ADF9-88A5-4E6F-B81B-6B49B562FEE4}"/>
      </w:docPartPr>
      <w:docPartBody>
        <w:p w:rsidR="00000000" w:rsidRDefault="00FF0A0B" w:rsidP="00FF0A0B">
          <w:pPr>
            <w:pStyle w:val="7768704C34A544458C604EFFFF950D11"/>
          </w:pPr>
          <w:r w:rsidRPr="007058E7">
            <w:rPr>
              <w:rStyle w:val="PlaceholderText"/>
            </w:rPr>
            <w:t>Click or tap here to enter text.</w:t>
          </w:r>
        </w:p>
      </w:docPartBody>
    </w:docPart>
    <w:docPart>
      <w:docPartPr>
        <w:name w:val="6FDA2D9E1E144A7DA45DEA75A08F7B8A"/>
        <w:category>
          <w:name w:val="General"/>
          <w:gallery w:val="placeholder"/>
        </w:category>
        <w:types>
          <w:type w:val="bbPlcHdr"/>
        </w:types>
        <w:behaviors>
          <w:behavior w:val="content"/>
        </w:behaviors>
        <w:guid w:val="{86D8CC88-E1F9-4CA4-AA65-F1210FED8681}"/>
      </w:docPartPr>
      <w:docPartBody>
        <w:p w:rsidR="00000000" w:rsidRDefault="00FF0A0B" w:rsidP="00FF0A0B">
          <w:pPr>
            <w:pStyle w:val="6FDA2D9E1E144A7DA45DEA75A08F7B8A"/>
          </w:pPr>
          <w:r w:rsidRPr="007058E7">
            <w:rPr>
              <w:rStyle w:val="PlaceholderText"/>
            </w:rPr>
            <w:t>Click or tap here to enter text.</w:t>
          </w:r>
        </w:p>
      </w:docPartBody>
    </w:docPart>
    <w:docPart>
      <w:docPartPr>
        <w:name w:val="F012E0CE9DDD431689375475ECF1C356"/>
        <w:category>
          <w:name w:val="General"/>
          <w:gallery w:val="placeholder"/>
        </w:category>
        <w:types>
          <w:type w:val="bbPlcHdr"/>
        </w:types>
        <w:behaviors>
          <w:behavior w:val="content"/>
        </w:behaviors>
        <w:guid w:val="{FC4DF042-0A66-4AE0-996A-689771789850}"/>
      </w:docPartPr>
      <w:docPartBody>
        <w:p w:rsidR="00000000" w:rsidRDefault="00FF0A0B" w:rsidP="00FF0A0B">
          <w:pPr>
            <w:pStyle w:val="F012E0CE9DDD431689375475ECF1C356"/>
          </w:pPr>
          <w:r w:rsidRPr="007058E7">
            <w:rPr>
              <w:rStyle w:val="PlaceholderText"/>
            </w:rPr>
            <w:t>Click or tap here to enter text.</w:t>
          </w:r>
        </w:p>
      </w:docPartBody>
    </w:docPart>
    <w:docPart>
      <w:docPartPr>
        <w:name w:val="4B6B4E032DA44F62B93A6B98B96E38A6"/>
        <w:category>
          <w:name w:val="General"/>
          <w:gallery w:val="placeholder"/>
        </w:category>
        <w:types>
          <w:type w:val="bbPlcHdr"/>
        </w:types>
        <w:behaviors>
          <w:behavior w:val="content"/>
        </w:behaviors>
        <w:guid w:val="{B09DB3D6-8BBD-4724-89B3-90799FDE4349}"/>
      </w:docPartPr>
      <w:docPartBody>
        <w:p w:rsidR="00000000" w:rsidRDefault="00FF0A0B" w:rsidP="00FF0A0B">
          <w:pPr>
            <w:pStyle w:val="4B6B4E032DA44F62B93A6B98B96E38A6"/>
          </w:pPr>
          <w:r w:rsidRPr="007058E7">
            <w:rPr>
              <w:rStyle w:val="PlaceholderText"/>
            </w:rPr>
            <w:t>Click or tap here to enter text.</w:t>
          </w:r>
        </w:p>
      </w:docPartBody>
    </w:docPart>
    <w:docPart>
      <w:docPartPr>
        <w:name w:val="2CBA9F6BEA2D46BDB4F62280B4068B48"/>
        <w:category>
          <w:name w:val="General"/>
          <w:gallery w:val="placeholder"/>
        </w:category>
        <w:types>
          <w:type w:val="bbPlcHdr"/>
        </w:types>
        <w:behaviors>
          <w:behavior w:val="content"/>
        </w:behaviors>
        <w:guid w:val="{525D0DE8-1A50-4E54-A817-0B0A804E51FF}"/>
      </w:docPartPr>
      <w:docPartBody>
        <w:p w:rsidR="00000000" w:rsidRDefault="00FF0A0B" w:rsidP="00FF0A0B">
          <w:pPr>
            <w:pStyle w:val="2CBA9F6BEA2D46BDB4F62280B4068B48"/>
          </w:pPr>
          <w:r w:rsidRPr="007058E7">
            <w:rPr>
              <w:rStyle w:val="PlaceholderText"/>
            </w:rPr>
            <w:t>Click or tap here to enter text.</w:t>
          </w:r>
        </w:p>
      </w:docPartBody>
    </w:docPart>
    <w:docPart>
      <w:docPartPr>
        <w:name w:val="9AAB18DF467E4B80B5A4ECF89A367012"/>
        <w:category>
          <w:name w:val="General"/>
          <w:gallery w:val="placeholder"/>
        </w:category>
        <w:types>
          <w:type w:val="bbPlcHdr"/>
        </w:types>
        <w:behaviors>
          <w:behavior w:val="content"/>
        </w:behaviors>
        <w:guid w:val="{8DBE4D99-70FC-4098-936A-81333C2C93D7}"/>
      </w:docPartPr>
      <w:docPartBody>
        <w:p w:rsidR="00000000" w:rsidRDefault="00FF0A0B" w:rsidP="00FF0A0B">
          <w:pPr>
            <w:pStyle w:val="9AAB18DF467E4B80B5A4ECF89A367012"/>
          </w:pPr>
          <w:r w:rsidRPr="007058E7">
            <w:rPr>
              <w:rStyle w:val="PlaceholderText"/>
            </w:rPr>
            <w:t>Click or tap here to enter text.</w:t>
          </w:r>
        </w:p>
      </w:docPartBody>
    </w:docPart>
    <w:docPart>
      <w:docPartPr>
        <w:name w:val="E187676BEE6C406B88A8D69580AE7D91"/>
        <w:category>
          <w:name w:val="General"/>
          <w:gallery w:val="placeholder"/>
        </w:category>
        <w:types>
          <w:type w:val="bbPlcHdr"/>
        </w:types>
        <w:behaviors>
          <w:behavior w:val="content"/>
        </w:behaviors>
        <w:guid w:val="{DC784D4B-21B2-4A75-9AA4-D9E67873D835}"/>
      </w:docPartPr>
      <w:docPartBody>
        <w:p w:rsidR="00000000" w:rsidRDefault="00FF0A0B" w:rsidP="00FF0A0B">
          <w:pPr>
            <w:pStyle w:val="E187676BEE6C406B88A8D69580AE7D91"/>
          </w:pPr>
          <w:r w:rsidRPr="007058E7">
            <w:rPr>
              <w:rStyle w:val="PlaceholderText"/>
            </w:rPr>
            <w:t>Click or tap here to enter text.</w:t>
          </w:r>
        </w:p>
      </w:docPartBody>
    </w:docPart>
    <w:docPart>
      <w:docPartPr>
        <w:name w:val="0E45B33E73F849B0B5FA8529AB8A4FA2"/>
        <w:category>
          <w:name w:val="General"/>
          <w:gallery w:val="placeholder"/>
        </w:category>
        <w:types>
          <w:type w:val="bbPlcHdr"/>
        </w:types>
        <w:behaviors>
          <w:behavior w:val="content"/>
        </w:behaviors>
        <w:guid w:val="{B75F8CF5-1F8B-4575-BA4C-D557AB545568}"/>
      </w:docPartPr>
      <w:docPartBody>
        <w:p w:rsidR="00000000" w:rsidRDefault="00FF0A0B" w:rsidP="00FF0A0B">
          <w:pPr>
            <w:pStyle w:val="0E45B33E73F849B0B5FA8529AB8A4FA2"/>
          </w:pPr>
          <w:r w:rsidRPr="007058E7">
            <w:rPr>
              <w:rStyle w:val="PlaceholderText"/>
            </w:rPr>
            <w:t>Click or tap here to enter text.</w:t>
          </w:r>
        </w:p>
      </w:docPartBody>
    </w:docPart>
    <w:docPart>
      <w:docPartPr>
        <w:name w:val="653C77F964294B249EE6FE51836D1442"/>
        <w:category>
          <w:name w:val="General"/>
          <w:gallery w:val="placeholder"/>
        </w:category>
        <w:types>
          <w:type w:val="bbPlcHdr"/>
        </w:types>
        <w:behaviors>
          <w:behavior w:val="content"/>
        </w:behaviors>
        <w:guid w:val="{E561CCAC-52EA-43C9-A32F-53BDDBB2CF56}"/>
      </w:docPartPr>
      <w:docPartBody>
        <w:p w:rsidR="00000000" w:rsidRDefault="00FF0A0B" w:rsidP="00FF0A0B">
          <w:pPr>
            <w:pStyle w:val="653C77F964294B249EE6FE51836D1442"/>
          </w:pPr>
          <w:r w:rsidRPr="007058E7">
            <w:rPr>
              <w:rStyle w:val="PlaceholderText"/>
            </w:rPr>
            <w:t>Click or tap here to enter text.</w:t>
          </w:r>
        </w:p>
      </w:docPartBody>
    </w:docPart>
    <w:docPart>
      <w:docPartPr>
        <w:name w:val="AD5C10E9834C45B580CC3376274A850A"/>
        <w:category>
          <w:name w:val="General"/>
          <w:gallery w:val="placeholder"/>
        </w:category>
        <w:types>
          <w:type w:val="bbPlcHdr"/>
        </w:types>
        <w:behaviors>
          <w:behavior w:val="content"/>
        </w:behaviors>
        <w:guid w:val="{101E57FC-8B1F-482A-8113-1E80E2A6B011}"/>
      </w:docPartPr>
      <w:docPartBody>
        <w:p w:rsidR="00000000" w:rsidRDefault="00FF0A0B" w:rsidP="00FF0A0B">
          <w:pPr>
            <w:pStyle w:val="AD5C10E9834C45B580CC3376274A850A"/>
          </w:pPr>
          <w:r w:rsidRPr="007058E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00"/>
    <w:family w:val="swiss"/>
    <w:pitch w:val="variable"/>
    <w:sig w:usb0="A100006F" w:usb1="5000205A" w:usb2="00000000" w:usb3="00000000" w:csb0="0001018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inkAnnotations="0"/>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F0A0B"/>
    <w:rsid w:val="00FF0A0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0A0B"/>
    <w:rPr>
      <w:color w:val="808080"/>
    </w:rPr>
  </w:style>
  <w:style w:type="paragraph" w:customStyle="1" w:styleId="7C24C12999BF439E8CFC19E93269C454">
    <w:name w:val="7C24C12999BF439E8CFC19E93269C454"/>
    <w:rsid w:val="00FF0A0B"/>
  </w:style>
  <w:style w:type="paragraph" w:customStyle="1" w:styleId="487C3CDB928B4CF99531CB8EA9473FC0">
    <w:name w:val="487C3CDB928B4CF99531CB8EA9473FC0"/>
    <w:rsid w:val="00FF0A0B"/>
  </w:style>
  <w:style w:type="paragraph" w:customStyle="1" w:styleId="CD28A5AD3B2C4E28AD1496E1325B5B84">
    <w:name w:val="CD28A5AD3B2C4E28AD1496E1325B5B84"/>
    <w:rsid w:val="00FF0A0B"/>
  </w:style>
  <w:style w:type="paragraph" w:customStyle="1" w:styleId="4AF77BC54F2E4F469DA8BD6B465AC8E3">
    <w:name w:val="4AF77BC54F2E4F469DA8BD6B465AC8E3"/>
    <w:rsid w:val="00FF0A0B"/>
  </w:style>
  <w:style w:type="paragraph" w:customStyle="1" w:styleId="F658D3C2C4CF4A769859292AB1A44CF2">
    <w:name w:val="F658D3C2C4CF4A769859292AB1A44CF2"/>
    <w:rsid w:val="00FF0A0B"/>
  </w:style>
  <w:style w:type="paragraph" w:customStyle="1" w:styleId="CA9F619441E84B5A844EB2FC81F8FB91">
    <w:name w:val="CA9F619441E84B5A844EB2FC81F8FB91"/>
    <w:rsid w:val="00FF0A0B"/>
  </w:style>
  <w:style w:type="paragraph" w:customStyle="1" w:styleId="081EA21E750A48BB92C6AF4C8336A59D">
    <w:name w:val="081EA21E750A48BB92C6AF4C8336A59D"/>
    <w:rsid w:val="00FF0A0B"/>
  </w:style>
  <w:style w:type="paragraph" w:customStyle="1" w:styleId="7EABDAB8561C43D09304BAE0535FCD83">
    <w:name w:val="7EABDAB8561C43D09304BAE0535FCD83"/>
    <w:rsid w:val="00FF0A0B"/>
  </w:style>
  <w:style w:type="paragraph" w:customStyle="1" w:styleId="C31781F2DE894C789791830375186C2B">
    <w:name w:val="C31781F2DE894C789791830375186C2B"/>
    <w:rsid w:val="00FF0A0B"/>
  </w:style>
  <w:style w:type="paragraph" w:customStyle="1" w:styleId="A570B7433E804E3681F91E93B13F116A">
    <w:name w:val="A570B7433E804E3681F91E93B13F116A"/>
    <w:rsid w:val="00FF0A0B"/>
  </w:style>
  <w:style w:type="paragraph" w:customStyle="1" w:styleId="E25D3532A8FE4DF1BFC5EE79B2895906">
    <w:name w:val="E25D3532A8FE4DF1BFC5EE79B2895906"/>
    <w:rsid w:val="00FF0A0B"/>
  </w:style>
  <w:style w:type="paragraph" w:customStyle="1" w:styleId="007BCFBB1D464F74964520E5777F27CC">
    <w:name w:val="007BCFBB1D464F74964520E5777F27CC"/>
    <w:rsid w:val="00FF0A0B"/>
  </w:style>
  <w:style w:type="paragraph" w:customStyle="1" w:styleId="800FD51572984673B46C60938D2EA224">
    <w:name w:val="800FD51572984673B46C60938D2EA224"/>
    <w:rsid w:val="00FF0A0B"/>
  </w:style>
  <w:style w:type="paragraph" w:customStyle="1" w:styleId="2D2FA375EAF44D26A26812288878E26B">
    <w:name w:val="2D2FA375EAF44D26A26812288878E26B"/>
    <w:rsid w:val="00FF0A0B"/>
  </w:style>
  <w:style w:type="paragraph" w:customStyle="1" w:styleId="F2DE987FB85D416580D6DB8BF5293AD4">
    <w:name w:val="F2DE987FB85D416580D6DB8BF5293AD4"/>
    <w:rsid w:val="00FF0A0B"/>
  </w:style>
  <w:style w:type="paragraph" w:customStyle="1" w:styleId="62A099094F8C4CEFAD272C35AC4B4A6E">
    <w:name w:val="62A099094F8C4CEFAD272C35AC4B4A6E"/>
    <w:rsid w:val="00FF0A0B"/>
  </w:style>
  <w:style w:type="paragraph" w:customStyle="1" w:styleId="E071E838E6DA4EBD8574C47AC331B41F">
    <w:name w:val="E071E838E6DA4EBD8574C47AC331B41F"/>
    <w:rsid w:val="00FF0A0B"/>
  </w:style>
  <w:style w:type="paragraph" w:customStyle="1" w:styleId="B4C0FDDBCC4D41BE95156538BFF27848">
    <w:name w:val="B4C0FDDBCC4D41BE95156538BFF27848"/>
    <w:rsid w:val="00FF0A0B"/>
  </w:style>
  <w:style w:type="paragraph" w:customStyle="1" w:styleId="75092D83A5D14FAC908A7D3FBA3C9CFB">
    <w:name w:val="75092D83A5D14FAC908A7D3FBA3C9CFB"/>
    <w:rsid w:val="00FF0A0B"/>
  </w:style>
  <w:style w:type="paragraph" w:customStyle="1" w:styleId="2098931959FC4104827DFCC2296F740F">
    <w:name w:val="2098931959FC4104827DFCC2296F740F"/>
    <w:rsid w:val="00FF0A0B"/>
  </w:style>
  <w:style w:type="paragraph" w:customStyle="1" w:styleId="91B8A5878BEB4B58A010AFFCE72F4233">
    <w:name w:val="91B8A5878BEB4B58A010AFFCE72F4233"/>
    <w:rsid w:val="00FF0A0B"/>
  </w:style>
  <w:style w:type="paragraph" w:customStyle="1" w:styleId="5F218AE3C26E45A7B5986F416417C27A">
    <w:name w:val="5F218AE3C26E45A7B5986F416417C27A"/>
    <w:rsid w:val="00FF0A0B"/>
  </w:style>
  <w:style w:type="paragraph" w:customStyle="1" w:styleId="0B217775296A4AFABF737AB8C0680DBD">
    <w:name w:val="0B217775296A4AFABF737AB8C0680DBD"/>
    <w:rsid w:val="00FF0A0B"/>
  </w:style>
  <w:style w:type="paragraph" w:customStyle="1" w:styleId="3385DC89DF47453181127157DEE545A2">
    <w:name w:val="3385DC89DF47453181127157DEE545A2"/>
    <w:rsid w:val="00FF0A0B"/>
  </w:style>
  <w:style w:type="paragraph" w:customStyle="1" w:styleId="63074EA17BAE44C493E1256E5A4AB2E1">
    <w:name w:val="63074EA17BAE44C493E1256E5A4AB2E1"/>
    <w:rsid w:val="00FF0A0B"/>
  </w:style>
  <w:style w:type="paragraph" w:customStyle="1" w:styleId="67B512A9E75F40558AD657294B7E35BC">
    <w:name w:val="67B512A9E75F40558AD657294B7E35BC"/>
    <w:rsid w:val="00FF0A0B"/>
  </w:style>
  <w:style w:type="paragraph" w:customStyle="1" w:styleId="8622803348B6489C9863AF5444275441">
    <w:name w:val="8622803348B6489C9863AF5444275441"/>
    <w:rsid w:val="00FF0A0B"/>
  </w:style>
  <w:style w:type="paragraph" w:customStyle="1" w:styleId="C34A33D28A664C5AA49FDA515834E770">
    <w:name w:val="C34A33D28A664C5AA49FDA515834E770"/>
    <w:rsid w:val="00FF0A0B"/>
  </w:style>
  <w:style w:type="paragraph" w:customStyle="1" w:styleId="BCAA3FA215C640779E7FCEF14FC16804">
    <w:name w:val="BCAA3FA215C640779E7FCEF14FC16804"/>
    <w:rsid w:val="00FF0A0B"/>
  </w:style>
  <w:style w:type="paragraph" w:customStyle="1" w:styleId="D2068AD07BF340EC8C272B21B2A66C7E">
    <w:name w:val="D2068AD07BF340EC8C272B21B2A66C7E"/>
    <w:rsid w:val="00FF0A0B"/>
  </w:style>
  <w:style w:type="paragraph" w:customStyle="1" w:styleId="7290A04FC17C4AB7AEAAF709C23BE30B">
    <w:name w:val="7290A04FC17C4AB7AEAAF709C23BE30B"/>
    <w:rsid w:val="00FF0A0B"/>
  </w:style>
  <w:style w:type="paragraph" w:customStyle="1" w:styleId="852679CE0C264D29AD90670FEABF12DB">
    <w:name w:val="852679CE0C264D29AD90670FEABF12DB"/>
    <w:rsid w:val="00FF0A0B"/>
  </w:style>
  <w:style w:type="paragraph" w:customStyle="1" w:styleId="A6C6BE07C8684DFE975463EFDB0DB803">
    <w:name w:val="A6C6BE07C8684DFE975463EFDB0DB803"/>
    <w:rsid w:val="00FF0A0B"/>
  </w:style>
  <w:style w:type="paragraph" w:customStyle="1" w:styleId="5564287691BE4F05A71337A68E3FC672">
    <w:name w:val="5564287691BE4F05A71337A68E3FC672"/>
    <w:rsid w:val="00FF0A0B"/>
  </w:style>
  <w:style w:type="paragraph" w:customStyle="1" w:styleId="0EFCEBA99B984403B550FD23F2AB59EB">
    <w:name w:val="0EFCEBA99B984403B550FD23F2AB59EB"/>
    <w:rsid w:val="00FF0A0B"/>
  </w:style>
  <w:style w:type="paragraph" w:customStyle="1" w:styleId="78E00FF120FE4DCD9F58CBD18B9504C3">
    <w:name w:val="78E00FF120FE4DCD9F58CBD18B9504C3"/>
    <w:rsid w:val="00FF0A0B"/>
  </w:style>
  <w:style w:type="paragraph" w:customStyle="1" w:styleId="39309064E79E4CDB8083C0258FF61DC9">
    <w:name w:val="39309064E79E4CDB8083C0258FF61DC9"/>
    <w:rsid w:val="00FF0A0B"/>
  </w:style>
  <w:style w:type="paragraph" w:customStyle="1" w:styleId="42580AA8A99D48AD851F3B2CD764A772">
    <w:name w:val="42580AA8A99D48AD851F3B2CD764A772"/>
    <w:rsid w:val="00FF0A0B"/>
  </w:style>
  <w:style w:type="paragraph" w:customStyle="1" w:styleId="0A48D8FA7C1D454BB10A5D01ACE9F6B6">
    <w:name w:val="0A48D8FA7C1D454BB10A5D01ACE9F6B6"/>
    <w:rsid w:val="00FF0A0B"/>
  </w:style>
  <w:style w:type="paragraph" w:customStyle="1" w:styleId="E3EA913147C84CCBBBC9B637AD7D9F88">
    <w:name w:val="E3EA913147C84CCBBBC9B637AD7D9F88"/>
    <w:rsid w:val="00FF0A0B"/>
  </w:style>
  <w:style w:type="paragraph" w:customStyle="1" w:styleId="142356B80BD9442EB533564690CA7E40">
    <w:name w:val="142356B80BD9442EB533564690CA7E40"/>
    <w:rsid w:val="00FF0A0B"/>
  </w:style>
  <w:style w:type="paragraph" w:customStyle="1" w:styleId="B483F5C6A40E43C49F5C153446E4295C">
    <w:name w:val="B483F5C6A40E43C49F5C153446E4295C"/>
    <w:rsid w:val="00FF0A0B"/>
  </w:style>
  <w:style w:type="paragraph" w:customStyle="1" w:styleId="E2AC34ABE9F248ECB13573005E54B76F">
    <w:name w:val="E2AC34ABE9F248ECB13573005E54B76F"/>
    <w:rsid w:val="00FF0A0B"/>
  </w:style>
  <w:style w:type="paragraph" w:customStyle="1" w:styleId="F7948166E68C4F409E6E01FE234870C4">
    <w:name w:val="F7948166E68C4F409E6E01FE234870C4"/>
    <w:rsid w:val="00FF0A0B"/>
  </w:style>
  <w:style w:type="paragraph" w:customStyle="1" w:styleId="6CAD1E687BB14BB29FB879CB19946E46">
    <w:name w:val="6CAD1E687BB14BB29FB879CB19946E46"/>
    <w:rsid w:val="00FF0A0B"/>
  </w:style>
  <w:style w:type="paragraph" w:customStyle="1" w:styleId="AB72A46409ED4606BDE629C0A927EC41">
    <w:name w:val="AB72A46409ED4606BDE629C0A927EC41"/>
    <w:rsid w:val="00FF0A0B"/>
  </w:style>
  <w:style w:type="paragraph" w:customStyle="1" w:styleId="F7172C0FAF0B4504805E22BEC0FA2E37">
    <w:name w:val="F7172C0FAF0B4504805E22BEC0FA2E37"/>
    <w:rsid w:val="00FF0A0B"/>
  </w:style>
  <w:style w:type="paragraph" w:customStyle="1" w:styleId="5614D8347A2E453AAC2D430E31E55EFB">
    <w:name w:val="5614D8347A2E453AAC2D430E31E55EFB"/>
    <w:rsid w:val="00FF0A0B"/>
  </w:style>
  <w:style w:type="paragraph" w:customStyle="1" w:styleId="29C14DA19B3C45AB9BE5C2F8D228FCA2">
    <w:name w:val="29C14DA19B3C45AB9BE5C2F8D228FCA2"/>
    <w:rsid w:val="00FF0A0B"/>
  </w:style>
  <w:style w:type="paragraph" w:customStyle="1" w:styleId="3BF362F72744409781DF1E7202F8D3BB">
    <w:name w:val="3BF362F72744409781DF1E7202F8D3BB"/>
    <w:rsid w:val="00FF0A0B"/>
  </w:style>
  <w:style w:type="paragraph" w:customStyle="1" w:styleId="A0C4FDC5F10243BEB3DC60E05E896E85">
    <w:name w:val="A0C4FDC5F10243BEB3DC60E05E896E85"/>
    <w:rsid w:val="00FF0A0B"/>
  </w:style>
  <w:style w:type="paragraph" w:customStyle="1" w:styleId="91D10C730AC44686A3FB9AF8F3FF4C28">
    <w:name w:val="91D10C730AC44686A3FB9AF8F3FF4C28"/>
    <w:rsid w:val="00FF0A0B"/>
  </w:style>
  <w:style w:type="paragraph" w:customStyle="1" w:styleId="AD6ECA7414F249069D01B1C053445E28">
    <w:name w:val="AD6ECA7414F249069D01B1C053445E28"/>
    <w:rsid w:val="00FF0A0B"/>
  </w:style>
  <w:style w:type="paragraph" w:customStyle="1" w:styleId="ABB9DB6445A94C35988959E873B4A010">
    <w:name w:val="ABB9DB6445A94C35988959E873B4A010"/>
    <w:rsid w:val="00FF0A0B"/>
  </w:style>
  <w:style w:type="paragraph" w:customStyle="1" w:styleId="C714AE807D9245C59B83E41D47C31D0F">
    <w:name w:val="C714AE807D9245C59B83E41D47C31D0F"/>
    <w:rsid w:val="00FF0A0B"/>
  </w:style>
  <w:style w:type="paragraph" w:customStyle="1" w:styleId="927384D6297F4B0A8A01F61446D28817">
    <w:name w:val="927384D6297F4B0A8A01F61446D28817"/>
    <w:rsid w:val="00FF0A0B"/>
  </w:style>
  <w:style w:type="paragraph" w:customStyle="1" w:styleId="F64D8D01CD4942CEBAC3AD5B2C718942">
    <w:name w:val="F64D8D01CD4942CEBAC3AD5B2C718942"/>
    <w:rsid w:val="00FF0A0B"/>
  </w:style>
  <w:style w:type="paragraph" w:customStyle="1" w:styleId="83ABB88101B540D88994165ECE706882">
    <w:name w:val="83ABB88101B540D88994165ECE706882"/>
    <w:rsid w:val="00FF0A0B"/>
  </w:style>
  <w:style w:type="paragraph" w:customStyle="1" w:styleId="4E272CE03BF7436DA364BE7983FFE862">
    <w:name w:val="4E272CE03BF7436DA364BE7983FFE862"/>
    <w:rsid w:val="00FF0A0B"/>
  </w:style>
  <w:style w:type="paragraph" w:customStyle="1" w:styleId="4DE3EB3E3F3B4F868220C29A60C72538">
    <w:name w:val="4DE3EB3E3F3B4F868220C29A60C72538"/>
    <w:rsid w:val="00FF0A0B"/>
  </w:style>
  <w:style w:type="paragraph" w:customStyle="1" w:styleId="C84BF531B059451AA3D4CCF9F5F21E0E">
    <w:name w:val="C84BF531B059451AA3D4CCF9F5F21E0E"/>
    <w:rsid w:val="00FF0A0B"/>
  </w:style>
  <w:style w:type="paragraph" w:customStyle="1" w:styleId="3097377BAB564B4290B7801691B79228">
    <w:name w:val="3097377BAB564B4290B7801691B79228"/>
    <w:rsid w:val="00FF0A0B"/>
  </w:style>
  <w:style w:type="paragraph" w:customStyle="1" w:styleId="FA7712B1BB104FF7B3937AE4434DD17D">
    <w:name w:val="FA7712B1BB104FF7B3937AE4434DD17D"/>
    <w:rsid w:val="00FF0A0B"/>
  </w:style>
  <w:style w:type="paragraph" w:customStyle="1" w:styleId="7BEAC4E907EB4E9C8FF7CF628AECF9F7">
    <w:name w:val="7BEAC4E907EB4E9C8FF7CF628AECF9F7"/>
    <w:rsid w:val="00FF0A0B"/>
  </w:style>
  <w:style w:type="paragraph" w:customStyle="1" w:styleId="ABDF90AD069847CCAD0E7253A10AA863">
    <w:name w:val="ABDF90AD069847CCAD0E7253A10AA863"/>
    <w:rsid w:val="00FF0A0B"/>
  </w:style>
  <w:style w:type="paragraph" w:customStyle="1" w:styleId="276E01377DEC48669244FED18D28AC97">
    <w:name w:val="276E01377DEC48669244FED18D28AC97"/>
    <w:rsid w:val="00FF0A0B"/>
  </w:style>
  <w:style w:type="paragraph" w:customStyle="1" w:styleId="A7274A6344AE47C79B6392FF5C81F2F5">
    <w:name w:val="A7274A6344AE47C79B6392FF5C81F2F5"/>
    <w:rsid w:val="00FF0A0B"/>
  </w:style>
  <w:style w:type="paragraph" w:customStyle="1" w:styleId="949290414D504FCB9D3F282AED434C22">
    <w:name w:val="949290414D504FCB9D3F282AED434C22"/>
    <w:rsid w:val="00FF0A0B"/>
  </w:style>
  <w:style w:type="paragraph" w:customStyle="1" w:styleId="C3F508045A094408A226E8E42B649B90">
    <w:name w:val="C3F508045A094408A226E8E42B649B90"/>
    <w:rsid w:val="00FF0A0B"/>
  </w:style>
  <w:style w:type="paragraph" w:customStyle="1" w:styleId="06187C27BFF94B2A805604CF9E9C5227">
    <w:name w:val="06187C27BFF94B2A805604CF9E9C5227"/>
    <w:rsid w:val="00FF0A0B"/>
  </w:style>
  <w:style w:type="paragraph" w:customStyle="1" w:styleId="8B483D441B374C9BBCDF0230D44BBD54">
    <w:name w:val="8B483D441B374C9BBCDF0230D44BBD54"/>
    <w:rsid w:val="00FF0A0B"/>
  </w:style>
  <w:style w:type="paragraph" w:customStyle="1" w:styleId="8544420938FD4918933423A72A08B0C9">
    <w:name w:val="8544420938FD4918933423A72A08B0C9"/>
    <w:rsid w:val="00FF0A0B"/>
  </w:style>
  <w:style w:type="paragraph" w:customStyle="1" w:styleId="5FB08D674BE74F609BB05A2031EE1D45">
    <w:name w:val="5FB08D674BE74F609BB05A2031EE1D45"/>
    <w:rsid w:val="00FF0A0B"/>
  </w:style>
  <w:style w:type="paragraph" w:customStyle="1" w:styleId="D07197EF668B4A7BB7D2C4FEA12F99C7">
    <w:name w:val="D07197EF668B4A7BB7D2C4FEA12F99C7"/>
    <w:rsid w:val="00FF0A0B"/>
  </w:style>
  <w:style w:type="paragraph" w:customStyle="1" w:styleId="6C75B21ED2C74809AC60984A6D974EAE">
    <w:name w:val="6C75B21ED2C74809AC60984A6D974EAE"/>
    <w:rsid w:val="00FF0A0B"/>
  </w:style>
  <w:style w:type="paragraph" w:customStyle="1" w:styleId="9D31CAA540B54762AB545249F1EE89C7">
    <w:name w:val="9D31CAA540B54762AB545249F1EE89C7"/>
    <w:rsid w:val="00FF0A0B"/>
  </w:style>
  <w:style w:type="paragraph" w:customStyle="1" w:styleId="6A069BD1E0AF454C80D163C5B03DA31E">
    <w:name w:val="6A069BD1E0AF454C80D163C5B03DA31E"/>
    <w:rsid w:val="00FF0A0B"/>
  </w:style>
  <w:style w:type="paragraph" w:customStyle="1" w:styleId="C8AB4ECEDFB242CCA8E50F9A95BA0DA7">
    <w:name w:val="C8AB4ECEDFB242CCA8E50F9A95BA0DA7"/>
    <w:rsid w:val="00FF0A0B"/>
  </w:style>
  <w:style w:type="paragraph" w:customStyle="1" w:styleId="E687F42FE6F6442C95E14D28CF6A44A0">
    <w:name w:val="E687F42FE6F6442C95E14D28CF6A44A0"/>
    <w:rsid w:val="00FF0A0B"/>
  </w:style>
  <w:style w:type="paragraph" w:customStyle="1" w:styleId="DA2B3D98AAEE4BD586EBBB9E53EA85C1">
    <w:name w:val="DA2B3D98AAEE4BD586EBBB9E53EA85C1"/>
    <w:rsid w:val="00FF0A0B"/>
  </w:style>
  <w:style w:type="paragraph" w:customStyle="1" w:styleId="A6091DD8E10E41698E40D6F26738879E">
    <w:name w:val="A6091DD8E10E41698E40D6F26738879E"/>
    <w:rsid w:val="00FF0A0B"/>
  </w:style>
  <w:style w:type="paragraph" w:customStyle="1" w:styleId="D52DBCE0128840179C9526888BD85F07">
    <w:name w:val="D52DBCE0128840179C9526888BD85F07"/>
    <w:rsid w:val="00FF0A0B"/>
  </w:style>
  <w:style w:type="paragraph" w:customStyle="1" w:styleId="0EA05EBF6344435DA6577914A6BEE50C">
    <w:name w:val="0EA05EBF6344435DA6577914A6BEE50C"/>
    <w:rsid w:val="00FF0A0B"/>
  </w:style>
  <w:style w:type="paragraph" w:customStyle="1" w:styleId="B22361B4FABE428CADC5FAF8BFA42AE2">
    <w:name w:val="B22361B4FABE428CADC5FAF8BFA42AE2"/>
    <w:rsid w:val="00FF0A0B"/>
  </w:style>
  <w:style w:type="paragraph" w:customStyle="1" w:styleId="7925DC32F81C45659E094765CAD2A5CB">
    <w:name w:val="7925DC32F81C45659E094765CAD2A5CB"/>
    <w:rsid w:val="00FF0A0B"/>
  </w:style>
  <w:style w:type="paragraph" w:customStyle="1" w:styleId="C879D0B653104A89B72716DF7AB7B164">
    <w:name w:val="C879D0B653104A89B72716DF7AB7B164"/>
    <w:rsid w:val="00FF0A0B"/>
  </w:style>
  <w:style w:type="paragraph" w:customStyle="1" w:styleId="C2E7323AFBB349F09C57D2E3F6AA87A3">
    <w:name w:val="C2E7323AFBB349F09C57D2E3F6AA87A3"/>
    <w:rsid w:val="00FF0A0B"/>
  </w:style>
  <w:style w:type="paragraph" w:customStyle="1" w:styleId="157A6D72F8BA43ECA48A92B656660C29">
    <w:name w:val="157A6D72F8BA43ECA48A92B656660C29"/>
    <w:rsid w:val="00FF0A0B"/>
  </w:style>
  <w:style w:type="paragraph" w:customStyle="1" w:styleId="D73B43783F084243922235E5ED5B9BAA">
    <w:name w:val="D73B43783F084243922235E5ED5B9BAA"/>
    <w:rsid w:val="00FF0A0B"/>
  </w:style>
  <w:style w:type="paragraph" w:customStyle="1" w:styleId="DC8E73AF1C3446A3A19803CDB3A31C9A">
    <w:name w:val="DC8E73AF1C3446A3A19803CDB3A31C9A"/>
    <w:rsid w:val="00FF0A0B"/>
  </w:style>
  <w:style w:type="paragraph" w:customStyle="1" w:styleId="355836B10B1141F59A3B2E5CAF2A3199">
    <w:name w:val="355836B10B1141F59A3B2E5CAF2A3199"/>
    <w:rsid w:val="00FF0A0B"/>
  </w:style>
  <w:style w:type="paragraph" w:customStyle="1" w:styleId="64700103273942B5AC3F57984DE47364">
    <w:name w:val="64700103273942B5AC3F57984DE47364"/>
    <w:rsid w:val="00FF0A0B"/>
  </w:style>
  <w:style w:type="paragraph" w:customStyle="1" w:styleId="B4694C5A0A084447928B63ECAF6D76EE">
    <w:name w:val="B4694C5A0A084447928B63ECAF6D76EE"/>
    <w:rsid w:val="00FF0A0B"/>
  </w:style>
  <w:style w:type="paragraph" w:customStyle="1" w:styleId="35E092EA078F4E8F93AC3ED105B85DB2">
    <w:name w:val="35E092EA078F4E8F93AC3ED105B85DB2"/>
    <w:rsid w:val="00FF0A0B"/>
  </w:style>
  <w:style w:type="paragraph" w:customStyle="1" w:styleId="5E62A3CDFDB44F77986C96876DA39277">
    <w:name w:val="5E62A3CDFDB44F77986C96876DA39277"/>
    <w:rsid w:val="00FF0A0B"/>
  </w:style>
  <w:style w:type="paragraph" w:customStyle="1" w:styleId="8331C4E03A114F6CBBF186E4E0ED4D0A">
    <w:name w:val="8331C4E03A114F6CBBF186E4E0ED4D0A"/>
    <w:rsid w:val="00FF0A0B"/>
  </w:style>
  <w:style w:type="paragraph" w:customStyle="1" w:styleId="E081DCE8385D48B0AE985C8490DFE491">
    <w:name w:val="E081DCE8385D48B0AE985C8490DFE491"/>
    <w:rsid w:val="00FF0A0B"/>
  </w:style>
  <w:style w:type="paragraph" w:customStyle="1" w:styleId="CBFE308CD39E47B3BA6245E97487AD81">
    <w:name w:val="CBFE308CD39E47B3BA6245E97487AD81"/>
    <w:rsid w:val="00FF0A0B"/>
  </w:style>
  <w:style w:type="paragraph" w:customStyle="1" w:styleId="1FFB2971B83141DBA229100820CACFD2">
    <w:name w:val="1FFB2971B83141DBA229100820CACFD2"/>
    <w:rsid w:val="00FF0A0B"/>
  </w:style>
  <w:style w:type="paragraph" w:customStyle="1" w:styleId="0B74B0C10CF5453B959005113D99BCEF">
    <w:name w:val="0B74B0C10CF5453B959005113D99BCEF"/>
    <w:rsid w:val="00FF0A0B"/>
  </w:style>
  <w:style w:type="paragraph" w:customStyle="1" w:styleId="94171D094C864F6996287246E9035A91">
    <w:name w:val="94171D094C864F6996287246E9035A91"/>
    <w:rsid w:val="00FF0A0B"/>
  </w:style>
  <w:style w:type="paragraph" w:customStyle="1" w:styleId="10C593FD465F4BB8B95698937849807B">
    <w:name w:val="10C593FD465F4BB8B95698937849807B"/>
    <w:rsid w:val="00FF0A0B"/>
  </w:style>
  <w:style w:type="paragraph" w:customStyle="1" w:styleId="A98DF8B781B64DCA9EEE7B3881FBA983">
    <w:name w:val="A98DF8B781B64DCA9EEE7B3881FBA983"/>
    <w:rsid w:val="00FF0A0B"/>
  </w:style>
  <w:style w:type="paragraph" w:customStyle="1" w:styleId="8750311DF25249B68B0B73046935B427">
    <w:name w:val="8750311DF25249B68B0B73046935B427"/>
    <w:rsid w:val="00FF0A0B"/>
  </w:style>
  <w:style w:type="paragraph" w:customStyle="1" w:styleId="88AA0D5E8C8D4DA896DBB64B4EDC850D">
    <w:name w:val="88AA0D5E8C8D4DA896DBB64B4EDC850D"/>
    <w:rsid w:val="00FF0A0B"/>
  </w:style>
  <w:style w:type="paragraph" w:customStyle="1" w:styleId="A1DC1D355E1D4D68865EA251C964B69D">
    <w:name w:val="A1DC1D355E1D4D68865EA251C964B69D"/>
    <w:rsid w:val="00FF0A0B"/>
  </w:style>
  <w:style w:type="paragraph" w:customStyle="1" w:styleId="4D4A95AAB3184944A73AFDE7F733F37E">
    <w:name w:val="4D4A95AAB3184944A73AFDE7F733F37E"/>
    <w:rsid w:val="00FF0A0B"/>
  </w:style>
  <w:style w:type="paragraph" w:customStyle="1" w:styleId="A24A4D1FB85349089896D6C9076217ED">
    <w:name w:val="A24A4D1FB85349089896D6C9076217ED"/>
    <w:rsid w:val="00FF0A0B"/>
  </w:style>
  <w:style w:type="paragraph" w:customStyle="1" w:styleId="380423FB502247D09069A3780A384D29">
    <w:name w:val="380423FB502247D09069A3780A384D29"/>
    <w:rsid w:val="00FF0A0B"/>
  </w:style>
  <w:style w:type="paragraph" w:customStyle="1" w:styleId="BA19AF8EA25F4A9C957B38C5B91AB464">
    <w:name w:val="BA19AF8EA25F4A9C957B38C5B91AB464"/>
    <w:rsid w:val="00FF0A0B"/>
  </w:style>
  <w:style w:type="paragraph" w:customStyle="1" w:styleId="3DFA9FEB3B924ECB8AD52ECCCFFBD0B0">
    <w:name w:val="3DFA9FEB3B924ECB8AD52ECCCFFBD0B0"/>
    <w:rsid w:val="00FF0A0B"/>
  </w:style>
  <w:style w:type="paragraph" w:customStyle="1" w:styleId="2246C36620A443ACBA71A2019ECCAA22">
    <w:name w:val="2246C36620A443ACBA71A2019ECCAA22"/>
    <w:rsid w:val="00FF0A0B"/>
  </w:style>
  <w:style w:type="paragraph" w:customStyle="1" w:styleId="EAE96042D1D74EDC827F2059C5CBED10">
    <w:name w:val="EAE96042D1D74EDC827F2059C5CBED10"/>
    <w:rsid w:val="00FF0A0B"/>
  </w:style>
  <w:style w:type="paragraph" w:customStyle="1" w:styleId="6346090BD1C54096A6002E90C36BC53D">
    <w:name w:val="6346090BD1C54096A6002E90C36BC53D"/>
    <w:rsid w:val="00FF0A0B"/>
  </w:style>
  <w:style w:type="paragraph" w:customStyle="1" w:styleId="C77DD60F0D2E4175A49F8571637646C3">
    <w:name w:val="C77DD60F0D2E4175A49F8571637646C3"/>
    <w:rsid w:val="00FF0A0B"/>
  </w:style>
  <w:style w:type="paragraph" w:customStyle="1" w:styleId="653B30467FA442A79F0595A79263D0A3">
    <w:name w:val="653B30467FA442A79F0595A79263D0A3"/>
    <w:rsid w:val="00FF0A0B"/>
  </w:style>
  <w:style w:type="paragraph" w:customStyle="1" w:styleId="94B797E660774004BB016144BE31E597">
    <w:name w:val="94B797E660774004BB016144BE31E597"/>
    <w:rsid w:val="00FF0A0B"/>
  </w:style>
  <w:style w:type="paragraph" w:customStyle="1" w:styleId="ABE40BFCBFB543868027931D86D4A359">
    <w:name w:val="ABE40BFCBFB543868027931D86D4A359"/>
    <w:rsid w:val="00FF0A0B"/>
  </w:style>
  <w:style w:type="paragraph" w:customStyle="1" w:styleId="17795B015A244929A5F905FD6B424DA9">
    <w:name w:val="17795B015A244929A5F905FD6B424DA9"/>
    <w:rsid w:val="00FF0A0B"/>
  </w:style>
  <w:style w:type="paragraph" w:customStyle="1" w:styleId="B5033C9292764828AAB4116E13DD82B5">
    <w:name w:val="B5033C9292764828AAB4116E13DD82B5"/>
    <w:rsid w:val="00FF0A0B"/>
  </w:style>
  <w:style w:type="paragraph" w:customStyle="1" w:styleId="45B138ABF47E41A7A1FC78CCDD066340">
    <w:name w:val="45B138ABF47E41A7A1FC78CCDD066340"/>
    <w:rsid w:val="00FF0A0B"/>
  </w:style>
  <w:style w:type="paragraph" w:customStyle="1" w:styleId="B383716E3DFB4122850EAEF445BEA5CB">
    <w:name w:val="B383716E3DFB4122850EAEF445BEA5CB"/>
    <w:rsid w:val="00FF0A0B"/>
  </w:style>
  <w:style w:type="paragraph" w:customStyle="1" w:styleId="52C15C4881D44908ACE56AE1B2C55D9C">
    <w:name w:val="52C15C4881D44908ACE56AE1B2C55D9C"/>
    <w:rsid w:val="00FF0A0B"/>
  </w:style>
  <w:style w:type="paragraph" w:customStyle="1" w:styleId="DC7C6123D07A4DCC862829E07B1203EB">
    <w:name w:val="DC7C6123D07A4DCC862829E07B1203EB"/>
    <w:rsid w:val="00FF0A0B"/>
  </w:style>
  <w:style w:type="paragraph" w:customStyle="1" w:styleId="1ACACCF8AE25467C90824641CE9961CC">
    <w:name w:val="1ACACCF8AE25467C90824641CE9961CC"/>
    <w:rsid w:val="00FF0A0B"/>
  </w:style>
  <w:style w:type="paragraph" w:customStyle="1" w:styleId="19D21936EAB44051B7CD8929EF140EC2">
    <w:name w:val="19D21936EAB44051B7CD8929EF140EC2"/>
    <w:rsid w:val="00FF0A0B"/>
  </w:style>
  <w:style w:type="paragraph" w:customStyle="1" w:styleId="3BF8080C1F9E43CB8A4B220623219E49">
    <w:name w:val="3BF8080C1F9E43CB8A4B220623219E49"/>
    <w:rsid w:val="00FF0A0B"/>
  </w:style>
  <w:style w:type="paragraph" w:customStyle="1" w:styleId="D58E594420054A8F9AC1EEE118FE3CFC">
    <w:name w:val="D58E594420054A8F9AC1EEE118FE3CFC"/>
    <w:rsid w:val="00FF0A0B"/>
  </w:style>
  <w:style w:type="paragraph" w:customStyle="1" w:styleId="4A0F16150D59461A8C9EF8650C710239">
    <w:name w:val="4A0F16150D59461A8C9EF8650C710239"/>
    <w:rsid w:val="00FF0A0B"/>
  </w:style>
  <w:style w:type="paragraph" w:customStyle="1" w:styleId="CF1D63F97F974FD08ADD3D92755A7B9E">
    <w:name w:val="CF1D63F97F974FD08ADD3D92755A7B9E"/>
    <w:rsid w:val="00FF0A0B"/>
  </w:style>
  <w:style w:type="paragraph" w:customStyle="1" w:styleId="3F00A3E396B04E81871FD0F5F09B8276">
    <w:name w:val="3F00A3E396B04E81871FD0F5F09B8276"/>
    <w:rsid w:val="00FF0A0B"/>
  </w:style>
  <w:style w:type="paragraph" w:customStyle="1" w:styleId="8468AA52560144F0A6A945BF82881B54">
    <w:name w:val="8468AA52560144F0A6A945BF82881B54"/>
    <w:rsid w:val="00FF0A0B"/>
  </w:style>
  <w:style w:type="paragraph" w:customStyle="1" w:styleId="70B86458E77A4EFDAB3375D1D7B5B8C2">
    <w:name w:val="70B86458E77A4EFDAB3375D1D7B5B8C2"/>
    <w:rsid w:val="00FF0A0B"/>
  </w:style>
  <w:style w:type="paragraph" w:customStyle="1" w:styleId="2DCB3ADA5A1A473AB989EB55CFC513F7">
    <w:name w:val="2DCB3ADA5A1A473AB989EB55CFC513F7"/>
    <w:rsid w:val="00FF0A0B"/>
  </w:style>
  <w:style w:type="paragraph" w:customStyle="1" w:styleId="74179F09618A4ACBAA1CAF0BE048F9C8">
    <w:name w:val="74179F09618A4ACBAA1CAF0BE048F9C8"/>
    <w:rsid w:val="00FF0A0B"/>
  </w:style>
  <w:style w:type="paragraph" w:customStyle="1" w:styleId="D9FA85C26182464890539355E9654A91">
    <w:name w:val="D9FA85C26182464890539355E9654A91"/>
    <w:rsid w:val="00FF0A0B"/>
  </w:style>
  <w:style w:type="paragraph" w:customStyle="1" w:styleId="B616974C134E4B3DA1076DB929B09753">
    <w:name w:val="B616974C134E4B3DA1076DB929B09753"/>
    <w:rsid w:val="00FF0A0B"/>
  </w:style>
  <w:style w:type="paragraph" w:customStyle="1" w:styleId="3B4E71BD6D1D4500A27369CF285AEBA0">
    <w:name w:val="3B4E71BD6D1D4500A27369CF285AEBA0"/>
    <w:rsid w:val="00FF0A0B"/>
  </w:style>
  <w:style w:type="paragraph" w:customStyle="1" w:styleId="F27A80CF9D0D43279399C4760443D080">
    <w:name w:val="F27A80CF9D0D43279399C4760443D080"/>
    <w:rsid w:val="00FF0A0B"/>
  </w:style>
  <w:style w:type="paragraph" w:customStyle="1" w:styleId="AE310B796721453997AA0EBBD2C3FB9D">
    <w:name w:val="AE310B796721453997AA0EBBD2C3FB9D"/>
    <w:rsid w:val="00FF0A0B"/>
  </w:style>
  <w:style w:type="paragraph" w:customStyle="1" w:styleId="020D2D72CCFD4DEBB34C3C4DE1592E20">
    <w:name w:val="020D2D72CCFD4DEBB34C3C4DE1592E20"/>
    <w:rsid w:val="00FF0A0B"/>
  </w:style>
  <w:style w:type="paragraph" w:customStyle="1" w:styleId="DA40B505891B4A6DB358C6E66CD553AD">
    <w:name w:val="DA40B505891B4A6DB358C6E66CD553AD"/>
    <w:rsid w:val="00FF0A0B"/>
  </w:style>
  <w:style w:type="paragraph" w:customStyle="1" w:styleId="033EDD3C977F452AB2472D1D1A345702">
    <w:name w:val="033EDD3C977F452AB2472D1D1A345702"/>
    <w:rsid w:val="00FF0A0B"/>
  </w:style>
  <w:style w:type="paragraph" w:customStyle="1" w:styleId="AB20C03E22A44568BC9245F4F3B2F6CC">
    <w:name w:val="AB20C03E22A44568BC9245F4F3B2F6CC"/>
    <w:rsid w:val="00FF0A0B"/>
  </w:style>
  <w:style w:type="paragraph" w:customStyle="1" w:styleId="A396171C5A3D48648B84BB9DD0FC89C6">
    <w:name w:val="A396171C5A3D48648B84BB9DD0FC89C6"/>
    <w:rsid w:val="00FF0A0B"/>
  </w:style>
  <w:style w:type="paragraph" w:customStyle="1" w:styleId="43791D55D34343D6AA54F005CA5A8C8F">
    <w:name w:val="43791D55D34343D6AA54F005CA5A8C8F"/>
    <w:rsid w:val="00FF0A0B"/>
  </w:style>
  <w:style w:type="paragraph" w:customStyle="1" w:styleId="8F8F71528908479891DB797413AC9D1B">
    <w:name w:val="8F8F71528908479891DB797413AC9D1B"/>
    <w:rsid w:val="00FF0A0B"/>
  </w:style>
  <w:style w:type="paragraph" w:customStyle="1" w:styleId="B17C36D11ED144B7AA15E090508DFEE2">
    <w:name w:val="B17C36D11ED144B7AA15E090508DFEE2"/>
    <w:rsid w:val="00FF0A0B"/>
  </w:style>
  <w:style w:type="paragraph" w:customStyle="1" w:styleId="BAF1B75AD16841CBAF7BDB864368C1AB">
    <w:name w:val="BAF1B75AD16841CBAF7BDB864368C1AB"/>
    <w:rsid w:val="00FF0A0B"/>
  </w:style>
  <w:style w:type="paragraph" w:customStyle="1" w:styleId="C46183C387D945EDBD8D4E9062AF13DA">
    <w:name w:val="C46183C387D945EDBD8D4E9062AF13DA"/>
    <w:rsid w:val="00FF0A0B"/>
  </w:style>
  <w:style w:type="paragraph" w:customStyle="1" w:styleId="286D9F28E9644B43947808520F836650">
    <w:name w:val="286D9F28E9644B43947808520F836650"/>
    <w:rsid w:val="00FF0A0B"/>
  </w:style>
  <w:style w:type="paragraph" w:customStyle="1" w:styleId="1C47DA758BA84772841E6E994EC591AB">
    <w:name w:val="1C47DA758BA84772841E6E994EC591AB"/>
    <w:rsid w:val="00FF0A0B"/>
  </w:style>
  <w:style w:type="paragraph" w:customStyle="1" w:styleId="47824F846345482D9083FBD4E6727689">
    <w:name w:val="47824F846345482D9083FBD4E6727689"/>
    <w:rsid w:val="00FF0A0B"/>
  </w:style>
  <w:style w:type="paragraph" w:customStyle="1" w:styleId="BF8EE11E55BD43F6944457EAD9BF39AA">
    <w:name w:val="BF8EE11E55BD43F6944457EAD9BF39AA"/>
    <w:rsid w:val="00FF0A0B"/>
  </w:style>
  <w:style w:type="paragraph" w:customStyle="1" w:styleId="665E54C001124052A56CDA441C8D41F1">
    <w:name w:val="665E54C001124052A56CDA441C8D41F1"/>
    <w:rsid w:val="00FF0A0B"/>
  </w:style>
  <w:style w:type="paragraph" w:customStyle="1" w:styleId="11E888ECEED84E2AA38685CE7BD27C10">
    <w:name w:val="11E888ECEED84E2AA38685CE7BD27C10"/>
    <w:rsid w:val="00FF0A0B"/>
  </w:style>
  <w:style w:type="paragraph" w:customStyle="1" w:styleId="1A1C16D3280A4B018510B587848B6FA8">
    <w:name w:val="1A1C16D3280A4B018510B587848B6FA8"/>
    <w:rsid w:val="00FF0A0B"/>
  </w:style>
  <w:style w:type="paragraph" w:customStyle="1" w:styleId="0695D27085B44BA081C3FFAE3FEB0069">
    <w:name w:val="0695D27085B44BA081C3FFAE3FEB0069"/>
    <w:rsid w:val="00FF0A0B"/>
  </w:style>
  <w:style w:type="paragraph" w:customStyle="1" w:styleId="EC14DC9BB02249DAB104CC6FF259532D">
    <w:name w:val="EC14DC9BB02249DAB104CC6FF259532D"/>
    <w:rsid w:val="00FF0A0B"/>
  </w:style>
  <w:style w:type="paragraph" w:customStyle="1" w:styleId="D4BB9D463A954119AE7CAE7127EDC27A">
    <w:name w:val="D4BB9D463A954119AE7CAE7127EDC27A"/>
    <w:rsid w:val="00FF0A0B"/>
  </w:style>
  <w:style w:type="paragraph" w:customStyle="1" w:styleId="641BCAE47BDB450189B9ED8E3EE85E19">
    <w:name w:val="641BCAE47BDB450189B9ED8E3EE85E19"/>
    <w:rsid w:val="00FF0A0B"/>
  </w:style>
  <w:style w:type="paragraph" w:customStyle="1" w:styleId="3CF768A57F244367A04FB658B0F622B4">
    <w:name w:val="3CF768A57F244367A04FB658B0F622B4"/>
    <w:rsid w:val="00FF0A0B"/>
  </w:style>
  <w:style w:type="paragraph" w:customStyle="1" w:styleId="6D3C9936EC2C4622902BD89A392FB767">
    <w:name w:val="6D3C9936EC2C4622902BD89A392FB767"/>
    <w:rsid w:val="00FF0A0B"/>
  </w:style>
  <w:style w:type="paragraph" w:customStyle="1" w:styleId="B976D6FF01AA4F868F959BF0DD30DDFA">
    <w:name w:val="B976D6FF01AA4F868F959BF0DD30DDFA"/>
    <w:rsid w:val="00FF0A0B"/>
  </w:style>
  <w:style w:type="paragraph" w:customStyle="1" w:styleId="9CBC8F43AECA44CEB7813F8537944041">
    <w:name w:val="9CBC8F43AECA44CEB7813F8537944041"/>
    <w:rsid w:val="00FF0A0B"/>
  </w:style>
  <w:style w:type="paragraph" w:customStyle="1" w:styleId="A0E445E2E1C24E429CFBFAC7B6D9E9E3">
    <w:name w:val="A0E445E2E1C24E429CFBFAC7B6D9E9E3"/>
    <w:rsid w:val="00FF0A0B"/>
  </w:style>
  <w:style w:type="paragraph" w:customStyle="1" w:styleId="273229F7C6D84A4FAD24426FF71B03EF">
    <w:name w:val="273229F7C6D84A4FAD24426FF71B03EF"/>
    <w:rsid w:val="00FF0A0B"/>
  </w:style>
  <w:style w:type="paragraph" w:customStyle="1" w:styleId="837F385450194D31AD3E8281E602E806">
    <w:name w:val="837F385450194D31AD3E8281E602E806"/>
    <w:rsid w:val="00FF0A0B"/>
  </w:style>
  <w:style w:type="paragraph" w:customStyle="1" w:styleId="81873D52273D4605A8FDE047AEBAE352">
    <w:name w:val="81873D52273D4605A8FDE047AEBAE352"/>
    <w:rsid w:val="00FF0A0B"/>
  </w:style>
  <w:style w:type="paragraph" w:customStyle="1" w:styleId="1B2BEBD9399941EC8C726DDB5B98BAEC">
    <w:name w:val="1B2BEBD9399941EC8C726DDB5B98BAEC"/>
    <w:rsid w:val="00FF0A0B"/>
  </w:style>
  <w:style w:type="paragraph" w:customStyle="1" w:styleId="CFA5C4F7ABB040599173266941119983">
    <w:name w:val="CFA5C4F7ABB040599173266941119983"/>
    <w:rsid w:val="00FF0A0B"/>
  </w:style>
  <w:style w:type="paragraph" w:customStyle="1" w:styleId="990DB81BB4D849B48C89487310A7BDD6">
    <w:name w:val="990DB81BB4D849B48C89487310A7BDD6"/>
    <w:rsid w:val="00FF0A0B"/>
  </w:style>
  <w:style w:type="paragraph" w:customStyle="1" w:styleId="926F306AC48748C2A7B31FB169A64600">
    <w:name w:val="926F306AC48748C2A7B31FB169A64600"/>
    <w:rsid w:val="00FF0A0B"/>
  </w:style>
  <w:style w:type="paragraph" w:customStyle="1" w:styleId="5CEEA31D01DC488EAF40CEFB36F09C39">
    <w:name w:val="5CEEA31D01DC488EAF40CEFB36F09C39"/>
    <w:rsid w:val="00FF0A0B"/>
  </w:style>
  <w:style w:type="paragraph" w:customStyle="1" w:styleId="C9F09F0A93F549D28771447F5F414540">
    <w:name w:val="C9F09F0A93F549D28771447F5F414540"/>
    <w:rsid w:val="00FF0A0B"/>
  </w:style>
  <w:style w:type="paragraph" w:customStyle="1" w:styleId="09227F1992234258ADE8F5749C94324D">
    <w:name w:val="09227F1992234258ADE8F5749C94324D"/>
    <w:rsid w:val="00FF0A0B"/>
  </w:style>
  <w:style w:type="paragraph" w:customStyle="1" w:styleId="D8707B2C497743E5BEB6D431DD9EC71A">
    <w:name w:val="D8707B2C497743E5BEB6D431DD9EC71A"/>
    <w:rsid w:val="00FF0A0B"/>
  </w:style>
  <w:style w:type="paragraph" w:customStyle="1" w:styleId="4E5719D012AF4BF6895A8955BECFE83F">
    <w:name w:val="4E5719D012AF4BF6895A8955BECFE83F"/>
    <w:rsid w:val="00FF0A0B"/>
  </w:style>
  <w:style w:type="paragraph" w:customStyle="1" w:styleId="6FCC3EED9E8E4164A3434A1262E6E2EF">
    <w:name w:val="6FCC3EED9E8E4164A3434A1262E6E2EF"/>
    <w:rsid w:val="00FF0A0B"/>
  </w:style>
  <w:style w:type="paragraph" w:customStyle="1" w:styleId="6B5AF13C049F4B14912BB563035DE723">
    <w:name w:val="6B5AF13C049F4B14912BB563035DE723"/>
    <w:rsid w:val="00FF0A0B"/>
  </w:style>
  <w:style w:type="paragraph" w:customStyle="1" w:styleId="A41802709E864939BDDB058C5C56A44D">
    <w:name w:val="A41802709E864939BDDB058C5C56A44D"/>
    <w:rsid w:val="00FF0A0B"/>
  </w:style>
  <w:style w:type="paragraph" w:customStyle="1" w:styleId="94E79CD2AC2D44BA8ED9A6018553CB50">
    <w:name w:val="94E79CD2AC2D44BA8ED9A6018553CB50"/>
    <w:rsid w:val="00FF0A0B"/>
  </w:style>
  <w:style w:type="paragraph" w:customStyle="1" w:styleId="31B43540BABC498BB61BEEC79C2FBDC3">
    <w:name w:val="31B43540BABC498BB61BEEC79C2FBDC3"/>
    <w:rsid w:val="00FF0A0B"/>
  </w:style>
  <w:style w:type="paragraph" w:customStyle="1" w:styleId="8C1C05B449D8477D8CAD2946A54E4F98">
    <w:name w:val="8C1C05B449D8477D8CAD2946A54E4F98"/>
    <w:rsid w:val="00FF0A0B"/>
  </w:style>
  <w:style w:type="paragraph" w:customStyle="1" w:styleId="CEE46F8E584141C58F113DB8C56F81B1">
    <w:name w:val="CEE46F8E584141C58F113DB8C56F81B1"/>
    <w:rsid w:val="00FF0A0B"/>
  </w:style>
  <w:style w:type="paragraph" w:customStyle="1" w:styleId="29E565760C3540478A4C839DE86302CC">
    <w:name w:val="29E565760C3540478A4C839DE86302CC"/>
    <w:rsid w:val="00FF0A0B"/>
  </w:style>
  <w:style w:type="paragraph" w:customStyle="1" w:styleId="6481D987682D4BB7A20826FA49AB10BA">
    <w:name w:val="6481D987682D4BB7A20826FA49AB10BA"/>
    <w:rsid w:val="00FF0A0B"/>
  </w:style>
  <w:style w:type="paragraph" w:customStyle="1" w:styleId="2386FDE337794FC1B98E688F6C723A5A">
    <w:name w:val="2386FDE337794FC1B98E688F6C723A5A"/>
    <w:rsid w:val="00FF0A0B"/>
  </w:style>
  <w:style w:type="paragraph" w:customStyle="1" w:styleId="85B6FF03B42F4BDC8607811FE50A6E1F">
    <w:name w:val="85B6FF03B42F4BDC8607811FE50A6E1F"/>
    <w:rsid w:val="00FF0A0B"/>
  </w:style>
  <w:style w:type="paragraph" w:customStyle="1" w:styleId="F4392439F258400E91DC1A7CEB3DE881">
    <w:name w:val="F4392439F258400E91DC1A7CEB3DE881"/>
    <w:rsid w:val="00FF0A0B"/>
  </w:style>
  <w:style w:type="paragraph" w:customStyle="1" w:styleId="764F89CE16A545E9B8CB1842FC17C5BA">
    <w:name w:val="764F89CE16A545E9B8CB1842FC17C5BA"/>
    <w:rsid w:val="00FF0A0B"/>
  </w:style>
  <w:style w:type="paragraph" w:customStyle="1" w:styleId="BC9C6C37646E46EA842B973E32F09400">
    <w:name w:val="BC9C6C37646E46EA842B973E32F09400"/>
    <w:rsid w:val="00FF0A0B"/>
  </w:style>
  <w:style w:type="paragraph" w:customStyle="1" w:styleId="E71882C3804A48FC9A5BF4198175954D">
    <w:name w:val="E71882C3804A48FC9A5BF4198175954D"/>
    <w:rsid w:val="00FF0A0B"/>
  </w:style>
  <w:style w:type="paragraph" w:customStyle="1" w:styleId="52E0DF65680144128333CE66FD3DEF60">
    <w:name w:val="52E0DF65680144128333CE66FD3DEF60"/>
    <w:rsid w:val="00FF0A0B"/>
  </w:style>
  <w:style w:type="paragraph" w:customStyle="1" w:styleId="5E8CFAA8F2544B5DB67367B5CDB94338">
    <w:name w:val="5E8CFAA8F2544B5DB67367B5CDB94338"/>
    <w:rsid w:val="00FF0A0B"/>
  </w:style>
  <w:style w:type="paragraph" w:customStyle="1" w:styleId="DAA59FAF8634420AA2DE64D31448BDA2">
    <w:name w:val="DAA59FAF8634420AA2DE64D31448BDA2"/>
    <w:rsid w:val="00FF0A0B"/>
  </w:style>
  <w:style w:type="paragraph" w:customStyle="1" w:styleId="C783840622AC4DF5A5C1F9B410CD5E76">
    <w:name w:val="C783840622AC4DF5A5C1F9B410CD5E76"/>
    <w:rsid w:val="00FF0A0B"/>
  </w:style>
  <w:style w:type="paragraph" w:customStyle="1" w:styleId="945AC49B37BB475BA285E4F2BF8420F7">
    <w:name w:val="945AC49B37BB475BA285E4F2BF8420F7"/>
    <w:rsid w:val="00FF0A0B"/>
  </w:style>
  <w:style w:type="paragraph" w:customStyle="1" w:styleId="D02FAB797C364800B5163292D57E5F0D">
    <w:name w:val="D02FAB797C364800B5163292D57E5F0D"/>
    <w:rsid w:val="00FF0A0B"/>
  </w:style>
  <w:style w:type="paragraph" w:customStyle="1" w:styleId="A9A6CA3C8675462EA5D907668F059EE9">
    <w:name w:val="A9A6CA3C8675462EA5D907668F059EE9"/>
    <w:rsid w:val="00FF0A0B"/>
  </w:style>
  <w:style w:type="paragraph" w:customStyle="1" w:styleId="E5A13E4473B64412B89DF5785A113030">
    <w:name w:val="E5A13E4473B64412B89DF5785A113030"/>
    <w:rsid w:val="00FF0A0B"/>
  </w:style>
  <w:style w:type="paragraph" w:customStyle="1" w:styleId="DE10418FB7CB46B48B0D350441951446">
    <w:name w:val="DE10418FB7CB46B48B0D350441951446"/>
    <w:rsid w:val="00FF0A0B"/>
  </w:style>
  <w:style w:type="paragraph" w:customStyle="1" w:styleId="4B3718229ACC4B2D9EC3165FD134FC9B">
    <w:name w:val="4B3718229ACC4B2D9EC3165FD134FC9B"/>
    <w:rsid w:val="00FF0A0B"/>
  </w:style>
  <w:style w:type="paragraph" w:customStyle="1" w:styleId="1078ACD2F2224852B7531B42423EE58A">
    <w:name w:val="1078ACD2F2224852B7531B42423EE58A"/>
    <w:rsid w:val="00FF0A0B"/>
  </w:style>
  <w:style w:type="paragraph" w:customStyle="1" w:styleId="613D167510D149599CEA8DE9F3CBC706">
    <w:name w:val="613D167510D149599CEA8DE9F3CBC706"/>
    <w:rsid w:val="00FF0A0B"/>
  </w:style>
  <w:style w:type="paragraph" w:customStyle="1" w:styleId="DCCA61A8DF734E7BA70894465CF632D7">
    <w:name w:val="DCCA61A8DF734E7BA70894465CF632D7"/>
    <w:rsid w:val="00FF0A0B"/>
  </w:style>
  <w:style w:type="paragraph" w:customStyle="1" w:styleId="6E34CAD633C04631BC6F4EA9B9110F4F">
    <w:name w:val="6E34CAD633C04631BC6F4EA9B9110F4F"/>
    <w:rsid w:val="00FF0A0B"/>
  </w:style>
  <w:style w:type="paragraph" w:customStyle="1" w:styleId="7961233EA304443A99648407276AF589">
    <w:name w:val="7961233EA304443A99648407276AF589"/>
    <w:rsid w:val="00FF0A0B"/>
  </w:style>
  <w:style w:type="paragraph" w:customStyle="1" w:styleId="236CBC0847BE44DEB607CFD3A50A4418">
    <w:name w:val="236CBC0847BE44DEB607CFD3A50A4418"/>
    <w:rsid w:val="00FF0A0B"/>
  </w:style>
  <w:style w:type="paragraph" w:customStyle="1" w:styleId="37A9D7D0F072498FA8103B7114D6B076">
    <w:name w:val="37A9D7D0F072498FA8103B7114D6B076"/>
    <w:rsid w:val="00FF0A0B"/>
  </w:style>
  <w:style w:type="paragraph" w:customStyle="1" w:styleId="C3F264DD451F4567AF6C9FABDCC77082">
    <w:name w:val="C3F264DD451F4567AF6C9FABDCC77082"/>
    <w:rsid w:val="00FF0A0B"/>
  </w:style>
  <w:style w:type="paragraph" w:customStyle="1" w:styleId="4374DB655B59476980AD7933AE93EA79">
    <w:name w:val="4374DB655B59476980AD7933AE93EA79"/>
    <w:rsid w:val="00FF0A0B"/>
  </w:style>
  <w:style w:type="paragraph" w:customStyle="1" w:styleId="20887A836DAE481FAC9C2D76B888A81B">
    <w:name w:val="20887A836DAE481FAC9C2D76B888A81B"/>
    <w:rsid w:val="00FF0A0B"/>
  </w:style>
  <w:style w:type="paragraph" w:customStyle="1" w:styleId="372E43E8D8A04390905B31D5FF6A45D9">
    <w:name w:val="372E43E8D8A04390905B31D5FF6A45D9"/>
    <w:rsid w:val="00FF0A0B"/>
  </w:style>
  <w:style w:type="paragraph" w:customStyle="1" w:styleId="EF370119327E4AECB2F7375FC2CC8A88">
    <w:name w:val="EF370119327E4AECB2F7375FC2CC8A88"/>
    <w:rsid w:val="00FF0A0B"/>
  </w:style>
  <w:style w:type="paragraph" w:customStyle="1" w:styleId="7F37CAF2203B4E2DB72D2C54AE47CC87">
    <w:name w:val="7F37CAF2203B4E2DB72D2C54AE47CC87"/>
    <w:rsid w:val="00FF0A0B"/>
  </w:style>
  <w:style w:type="paragraph" w:customStyle="1" w:styleId="A2E8D7FEC3B14DB98DE89E6714C40F69">
    <w:name w:val="A2E8D7FEC3B14DB98DE89E6714C40F69"/>
    <w:rsid w:val="00FF0A0B"/>
  </w:style>
  <w:style w:type="paragraph" w:customStyle="1" w:styleId="9E6E7B017D934E168B5216648EC3358E">
    <w:name w:val="9E6E7B017D934E168B5216648EC3358E"/>
    <w:rsid w:val="00FF0A0B"/>
  </w:style>
  <w:style w:type="paragraph" w:customStyle="1" w:styleId="FD5672412F444EF3924F4E06FC98865B">
    <w:name w:val="FD5672412F444EF3924F4E06FC98865B"/>
    <w:rsid w:val="00FF0A0B"/>
  </w:style>
  <w:style w:type="paragraph" w:customStyle="1" w:styleId="16C2EA51D8704E87AC37F6D617177FCE">
    <w:name w:val="16C2EA51D8704E87AC37F6D617177FCE"/>
    <w:rsid w:val="00FF0A0B"/>
  </w:style>
  <w:style w:type="paragraph" w:customStyle="1" w:styleId="46685524018C42F8A2ACF8DC0037F5E5">
    <w:name w:val="46685524018C42F8A2ACF8DC0037F5E5"/>
    <w:rsid w:val="00FF0A0B"/>
  </w:style>
  <w:style w:type="paragraph" w:customStyle="1" w:styleId="B73C2A8F1ADA4B2EB77178D15F23FAE3">
    <w:name w:val="B73C2A8F1ADA4B2EB77178D15F23FAE3"/>
    <w:rsid w:val="00FF0A0B"/>
  </w:style>
  <w:style w:type="paragraph" w:customStyle="1" w:styleId="20D983E447DF4512A28C12CC0AFEC927">
    <w:name w:val="20D983E447DF4512A28C12CC0AFEC927"/>
    <w:rsid w:val="00FF0A0B"/>
  </w:style>
  <w:style w:type="paragraph" w:customStyle="1" w:styleId="0BABFA3D695B45998F0D7D3F8163D5C3">
    <w:name w:val="0BABFA3D695B45998F0D7D3F8163D5C3"/>
    <w:rsid w:val="00FF0A0B"/>
  </w:style>
  <w:style w:type="paragraph" w:customStyle="1" w:styleId="D9FC08C7935E4EC3A534DEF0A99245A1">
    <w:name w:val="D9FC08C7935E4EC3A534DEF0A99245A1"/>
    <w:rsid w:val="00FF0A0B"/>
  </w:style>
  <w:style w:type="paragraph" w:customStyle="1" w:styleId="5F3AF9F7B53140DC80CDC41E54145594">
    <w:name w:val="5F3AF9F7B53140DC80CDC41E54145594"/>
    <w:rsid w:val="00FF0A0B"/>
  </w:style>
  <w:style w:type="paragraph" w:customStyle="1" w:styleId="98B327DCB0A047DC91B3F086ECBEDFEC">
    <w:name w:val="98B327DCB0A047DC91B3F086ECBEDFEC"/>
    <w:rsid w:val="00FF0A0B"/>
  </w:style>
  <w:style w:type="paragraph" w:customStyle="1" w:styleId="C7ABEABF1BEF4E2A9DDD6BAE0A30CE28">
    <w:name w:val="C7ABEABF1BEF4E2A9DDD6BAE0A30CE28"/>
    <w:rsid w:val="00FF0A0B"/>
  </w:style>
  <w:style w:type="paragraph" w:customStyle="1" w:styleId="1B6BEBCDB04B4BF19E82366055F86D69">
    <w:name w:val="1B6BEBCDB04B4BF19E82366055F86D69"/>
    <w:rsid w:val="00FF0A0B"/>
  </w:style>
  <w:style w:type="paragraph" w:customStyle="1" w:styleId="FAA5824FBE3C463BAEE67FE2B1A85026">
    <w:name w:val="FAA5824FBE3C463BAEE67FE2B1A85026"/>
    <w:rsid w:val="00FF0A0B"/>
  </w:style>
  <w:style w:type="paragraph" w:customStyle="1" w:styleId="EE055C169623456D98374593652505E6">
    <w:name w:val="EE055C169623456D98374593652505E6"/>
    <w:rsid w:val="00FF0A0B"/>
  </w:style>
  <w:style w:type="paragraph" w:customStyle="1" w:styleId="C10A4DC41EF84581BB1E27AA78F34E06">
    <w:name w:val="C10A4DC41EF84581BB1E27AA78F34E06"/>
    <w:rsid w:val="00FF0A0B"/>
  </w:style>
  <w:style w:type="paragraph" w:customStyle="1" w:styleId="E30E6C4EBA7C4424A44AA017DD91A7C2">
    <w:name w:val="E30E6C4EBA7C4424A44AA017DD91A7C2"/>
    <w:rsid w:val="00FF0A0B"/>
  </w:style>
  <w:style w:type="paragraph" w:customStyle="1" w:styleId="B3B3D4C334AC427DB9582064BE9C7F32">
    <w:name w:val="B3B3D4C334AC427DB9582064BE9C7F32"/>
    <w:rsid w:val="00FF0A0B"/>
  </w:style>
  <w:style w:type="paragraph" w:customStyle="1" w:styleId="75E5162BC76D4C368ABF91A6A47D0A0D">
    <w:name w:val="75E5162BC76D4C368ABF91A6A47D0A0D"/>
    <w:rsid w:val="00FF0A0B"/>
  </w:style>
  <w:style w:type="paragraph" w:customStyle="1" w:styleId="BAD91E4FCD8049E7A7E577799A406E2E">
    <w:name w:val="BAD91E4FCD8049E7A7E577799A406E2E"/>
    <w:rsid w:val="00FF0A0B"/>
  </w:style>
  <w:style w:type="paragraph" w:customStyle="1" w:styleId="7A97AC6E3C9744F292345AA961DA51EE">
    <w:name w:val="7A97AC6E3C9744F292345AA961DA51EE"/>
    <w:rsid w:val="00FF0A0B"/>
  </w:style>
  <w:style w:type="paragraph" w:customStyle="1" w:styleId="570260A6CD49455EA219D31601DFDE2C">
    <w:name w:val="570260A6CD49455EA219D31601DFDE2C"/>
    <w:rsid w:val="00FF0A0B"/>
  </w:style>
  <w:style w:type="paragraph" w:customStyle="1" w:styleId="481551507EF942869E85DF5D96AAEE99">
    <w:name w:val="481551507EF942869E85DF5D96AAEE99"/>
    <w:rsid w:val="00FF0A0B"/>
  </w:style>
  <w:style w:type="paragraph" w:customStyle="1" w:styleId="00674D3DF12640EFA91457BC0C715260">
    <w:name w:val="00674D3DF12640EFA91457BC0C715260"/>
    <w:rsid w:val="00FF0A0B"/>
  </w:style>
  <w:style w:type="paragraph" w:customStyle="1" w:styleId="5434F088DDD44753970DE04FB341CCC2">
    <w:name w:val="5434F088DDD44753970DE04FB341CCC2"/>
    <w:rsid w:val="00FF0A0B"/>
  </w:style>
  <w:style w:type="paragraph" w:customStyle="1" w:styleId="A83164E5E567438A991CBC1E540D1862">
    <w:name w:val="A83164E5E567438A991CBC1E540D1862"/>
    <w:rsid w:val="00FF0A0B"/>
  </w:style>
  <w:style w:type="paragraph" w:customStyle="1" w:styleId="22E61C8AD36C4671B56D7882B2E44344">
    <w:name w:val="22E61C8AD36C4671B56D7882B2E44344"/>
    <w:rsid w:val="00FF0A0B"/>
  </w:style>
  <w:style w:type="paragraph" w:customStyle="1" w:styleId="193594C22C2F405494D0E71063905269">
    <w:name w:val="193594C22C2F405494D0E71063905269"/>
    <w:rsid w:val="00FF0A0B"/>
  </w:style>
  <w:style w:type="paragraph" w:customStyle="1" w:styleId="3C943B3CE7EE4C168D71D40F69CE31CD">
    <w:name w:val="3C943B3CE7EE4C168D71D40F69CE31CD"/>
    <w:rsid w:val="00FF0A0B"/>
  </w:style>
  <w:style w:type="paragraph" w:customStyle="1" w:styleId="132978ECEF674718A077C2A4CDC86DAC">
    <w:name w:val="132978ECEF674718A077C2A4CDC86DAC"/>
    <w:rsid w:val="00FF0A0B"/>
  </w:style>
  <w:style w:type="paragraph" w:customStyle="1" w:styleId="9187344C9847489AAC9EF852BC9C180B">
    <w:name w:val="9187344C9847489AAC9EF852BC9C180B"/>
    <w:rsid w:val="00FF0A0B"/>
  </w:style>
  <w:style w:type="paragraph" w:customStyle="1" w:styleId="C901216308434B92B3D2CBB38F2A248D">
    <w:name w:val="C901216308434B92B3D2CBB38F2A248D"/>
    <w:rsid w:val="00FF0A0B"/>
  </w:style>
  <w:style w:type="paragraph" w:customStyle="1" w:styleId="E8D76DE8C4C44491ACFC5C7864B0795F">
    <w:name w:val="E8D76DE8C4C44491ACFC5C7864B0795F"/>
    <w:rsid w:val="00FF0A0B"/>
  </w:style>
  <w:style w:type="paragraph" w:customStyle="1" w:styleId="58C88B2CE8EC485F84D9E49B019B2EBE">
    <w:name w:val="58C88B2CE8EC485F84D9E49B019B2EBE"/>
    <w:rsid w:val="00FF0A0B"/>
  </w:style>
  <w:style w:type="paragraph" w:customStyle="1" w:styleId="1F09F5F27BE241578094DCE3CBC08F16">
    <w:name w:val="1F09F5F27BE241578094DCE3CBC08F16"/>
    <w:rsid w:val="00FF0A0B"/>
  </w:style>
  <w:style w:type="paragraph" w:customStyle="1" w:styleId="F2DA117CE5A64BE9BA8948DAF5141303">
    <w:name w:val="F2DA117CE5A64BE9BA8948DAF5141303"/>
    <w:rsid w:val="00FF0A0B"/>
  </w:style>
  <w:style w:type="paragraph" w:customStyle="1" w:styleId="BFAE892CA0E8409593E8A6876066C506">
    <w:name w:val="BFAE892CA0E8409593E8A6876066C506"/>
    <w:rsid w:val="00FF0A0B"/>
  </w:style>
  <w:style w:type="paragraph" w:customStyle="1" w:styleId="0216F1128E0D4BDD8EF42C0AF5AAB892">
    <w:name w:val="0216F1128E0D4BDD8EF42C0AF5AAB892"/>
    <w:rsid w:val="00FF0A0B"/>
  </w:style>
  <w:style w:type="paragraph" w:customStyle="1" w:styleId="2B552D435DC243FBBFFA8D0675EBB687">
    <w:name w:val="2B552D435DC243FBBFFA8D0675EBB687"/>
    <w:rsid w:val="00FF0A0B"/>
  </w:style>
  <w:style w:type="paragraph" w:customStyle="1" w:styleId="DF934835185F41FFB2FD9C55F760217C">
    <w:name w:val="DF934835185F41FFB2FD9C55F760217C"/>
    <w:rsid w:val="00FF0A0B"/>
  </w:style>
  <w:style w:type="paragraph" w:customStyle="1" w:styleId="599C0FF0DAEA440580FF0B44B376A01D">
    <w:name w:val="599C0FF0DAEA440580FF0B44B376A01D"/>
    <w:rsid w:val="00FF0A0B"/>
  </w:style>
  <w:style w:type="paragraph" w:customStyle="1" w:styleId="ABD53508542C4D9497B8DF2383A7F38A">
    <w:name w:val="ABD53508542C4D9497B8DF2383A7F38A"/>
    <w:rsid w:val="00FF0A0B"/>
  </w:style>
  <w:style w:type="paragraph" w:customStyle="1" w:styleId="CDB64B7BB30D482ABC467237FF9977EA">
    <w:name w:val="CDB64B7BB30D482ABC467237FF9977EA"/>
    <w:rsid w:val="00FF0A0B"/>
  </w:style>
  <w:style w:type="paragraph" w:customStyle="1" w:styleId="FFAB7C6E6F2E4616AD56EA10461F0C4E">
    <w:name w:val="FFAB7C6E6F2E4616AD56EA10461F0C4E"/>
    <w:rsid w:val="00FF0A0B"/>
  </w:style>
  <w:style w:type="paragraph" w:customStyle="1" w:styleId="B2D612750FE04CA58396556AD0BBE650">
    <w:name w:val="B2D612750FE04CA58396556AD0BBE650"/>
    <w:rsid w:val="00FF0A0B"/>
  </w:style>
  <w:style w:type="paragraph" w:customStyle="1" w:styleId="23A559452A764E5C92CB8F0B3E57DCC1">
    <w:name w:val="23A559452A764E5C92CB8F0B3E57DCC1"/>
    <w:rsid w:val="00FF0A0B"/>
  </w:style>
  <w:style w:type="paragraph" w:customStyle="1" w:styleId="2DC14C0DED8B4AF2B0CA98A73B0DF43A">
    <w:name w:val="2DC14C0DED8B4AF2B0CA98A73B0DF43A"/>
    <w:rsid w:val="00FF0A0B"/>
  </w:style>
  <w:style w:type="paragraph" w:customStyle="1" w:styleId="01FFFE3E97CA40A6A74A0D7EF512A938">
    <w:name w:val="01FFFE3E97CA40A6A74A0D7EF512A938"/>
    <w:rsid w:val="00FF0A0B"/>
  </w:style>
  <w:style w:type="paragraph" w:customStyle="1" w:styleId="1AB40E649FA54A188C082928AF32BF71">
    <w:name w:val="1AB40E649FA54A188C082928AF32BF71"/>
    <w:rsid w:val="00FF0A0B"/>
  </w:style>
  <w:style w:type="paragraph" w:customStyle="1" w:styleId="4172CB1C6BEE427BB544F6E54E4DDB85">
    <w:name w:val="4172CB1C6BEE427BB544F6E54E4DDB85"/>
    <w:rsid w:val="00FF0A0B"/>
  </w:style>
  <w:style w:type="paragraph" w:customStyle="1" w:styleId="6085092CAB8F470592F550324480ADE8">
    <w:name w:val="6085092CAB8F470592F550324480ADE8"/>
    <w:rsid w:val="00FF0A0B"/>
  </w:style>
  <w:style w:type="paragraph" w:customStyle="1" w:styleId="A20B8BAF085C4194BADB9D929653658A">
    <w:name w:val="A20B8BAF085C4194BADB9D929653658A"/>
    <w:rsid w:val="00FF0A0B"/>
  </w:style>
  <w:style w:type="paragraph" w:customStyle="1" w:styleId="BBD92606A9BF43FEA3DF8BCC476282F4">
    <w:name w:val="BBD92606A9BF43FEA3DF8BCC476282F4"/>
    <w:rsid w:val="00FF0A0B"/>
  </w:style>
  <w:style w:type="paragraph" w:customStyle="1" w:styleId="BBC0AF5A9EAE452ABA5151A1D7A9EB52">
    <w:name w:val="BBC0AF5A9EAE452ABA5151A1D7A9EB52"/>
    <w:rsid w:val="00FF0A0B"/>
  </w:style>
  <w:style w:type="paragraph" w:customStyle="1" w:styleId="85275D7B81F14D09BBCA7B93B6A7B7F1">
    <w:name w:val="85275D7B81F14D09BBCA7B93B6A7B7F1"/>
    <w:rsid w:val="00FF0A0B"/>
  </w:style>
  <w:style w:type="paragraph" w:customStyle="1" w:styleId="CE093AFACCB54690A53466BF2181E385">
    <w:name w:val="CE093AFACCB54690A53466BF2181E385"/>
    <w:rsid w:val="00FF0A0B"/>
  </w:style>
  <w:style w:type="paragraph" w:customStyle="1" w:styleId="1177267357CA4D3C8EECD914625F4804">
    <w:name w:val="1177267357CA4D3C8EECD914625F4804"/>
    <w:rsid w:val="00FF0A0B"/>
  </w:style>
  <w:style w:type="paragraph" w:customStyle="1" w:styleId="07B162D0FDEA4235915AD761FB1B9D6F">
    <w:name w:val="07B162D0FDEA4235915AD761FB1B9D6F"/>
    <w:rsid w:val="00FF0A0B"/>
  </w:style>
  <w:style w:type="paragraph" w:customStyle="1" w:styleId="1FD5E0BC26E842E180DA780241A37EB4">
    <w:name w:val="1FD5E0BC26E842E180DA780241A37EB4"/>
    <w:rsid w:val="00FF0A0B"/>
  </w:style>
  <w:style w:type="paragraph" w:customStyle="1" w:styleId="E297D2FC46BA4095BDEDBFEF08D348E8">
    <w:name w:val="E297D2FC46BA4095BDEDBFEF08D348E8"/>
    <w:rsid w:val="00FF0A0B"/>
  </w:style>
  <w:style w:type="paragraph" w:customStyle="1" w:styleId="320EF2DCF055482C8F0A30BC893669BF">
    <w:name w:val="320EF2DCF055482C8F0A30BC893669BF"/>
    <w:rsid w:val="00FF0A0B"/>
  </w:style>
  <w:style w:type="paragraph" w:customStyle="1" w:styleId="17532D53024646E3A8138322F329B2A4">
    <w:name w:val="17532D53024646E3A8138322F329B2A4"/>
    <w:rsid w:val="00FF0A0B"/>
  </w:style>
  <w:style w:type="paragraph" w:customStyle="1" w:styleId="63B811B2F77F43C6AAAF3BAD76505F1E">
    <w:name w:val="63B811B2F77F43C6AAAF3BAD76505F1E"/>
    <w:rsid w:val="00FF0A0B"/>
  </w:style>
  <w:style w:type="paragraph" w:customStyle="1" w:styleId="05C88A7F0950404D813BA35086B2D902">
    <w:name w:val="05C88A7F0950404D813BA35086B2D902"/>
    <w:rsid w:val="00FF0A0B"/>
  </w:style>
  <w:style w:type="paragraph" w:customStyle="1" w:styleId="953DB14140D94E0A87107F390890FF8B">
    <w:name w:val="953DB14140D94E0A87107F390890FF8B"/>
    <w:rsid w:val="00FF0A0B"/>
  </w:style>
  <w:style w:type="paragraph" w:customStyle="1" w:styleId="A1A2324523054DD8B26AC3D0C7CF20AD">
    <w:name w:val="A1A2324523054DD8B26AC3D0C7CF20AD"/>
    <w:rsid w:val="00FF0A0B"/>
  </w:style>
  <w:style w:type="paragraph" w:customStyle="1" w:styleId="DA96223812774A8AB408EBD004C306A5">
    <w:name w:val="DA96223812774A8AB408EBD004C306A5"/>
    <w:rsid w:val="00FF0A0B"/>
  </w:style>
  <w:style w:type="paragraph" w:customStyle="1" w:styleId="36F48550DCEB4A6B8F5A16A0ED678994">
    <w:name w:val="36F48550DCEB4A6B8F5A16A0ED678994"/>
    <w:rsid w:val="00FF0A0B"/>
  </w:style>
  <w:style w:type="paragraph" w:customStyle="1" w:styleId="176D53164FFB4DA58171F6783FC5D90F">
    <w:name w:val="176D53164FFB4DA58171F6783FC5D90F"/>
    <w:rsid w:val="00FF0A0B"/>
  </w:style>
  <w:style w:type="paragraph" w:customStyle="1" w:styleId="9A84E86022274DBCBEFE09C90A9FF3C3">
    <w:name w:val="9A84E86022274DBCBEFE09C90A9FF3C3"/>
    <w:rsid w:val="00FF0A0B"/>
  </w:style>
  <w:style w:type="paragraph" w:customStyle="1" w:styleId="66BE01AF0E9E4D5A96D8B2CF06DBDE1C">
    <w:name w:val="66BE01AF0E9E4D5A96D8B2CF06DBDE1C"/>
    <w:rsid w:val="00FF0A0B"/>
  </w:style>
  <w:style w:type="paragraph" w:customStyle="1" w:styleId="7586E73F38B94288BD636A4823BB78E7">
    <w:name w:val="7586E73F38B94288BD636A4823BB78E7"/>
    <w:rsid w:val="00FF0A0B"/>
  </w:style>
  <w:style w:type="paragraph" w:customStyle="1" w:styleId="2DAA815B21294D14A8D3803053F643AC">
    <w:name w:val="2DAA815B21294D14A8D3803053F643AC"/>
    <w:rsid w:val="00FF0A0B"/>
  </w:style>
  <w:style w:type="paragraph" w:customStyle="1" w:styleId="CD54AD83935C45DDB656CD41D7FFFE3F">
    <w:name w:val="CD54AD83935C45DDB656CD41D7FFFE3F"/>
    <w:rsid w:val="00FF0A0B"/>
  </w:style>
  <w:style w:type="paragraph" w:customStyle="1" w:styleId="C2052CA280D84CCA97841BBEB974A2CF">
    <w:name w:val="C2052CA280D84CCA97841BBEB974A2CF"/>
    <w:rsid w:val="00FF0A0B"/>
  </w:style>
  <w:style w:type="paragraph" w:customStyle="1" w:styleId="36872A5CFBCF4CD4B07B7E4692206D89">
    <w:name w:val="36872A5CFBCF4CD4B07B7E4692206D89"/>
    <w:rsid w:val="00FF0A0B"/>
  </w:style>
  <w:style w:type="paragraph" w:customStyle="1" w:styleId="2D5DCC0E30BE4BF18EDA954559FD3840">
    <w:name w:val="2D5DCC0E30BE4BF18EDA954559FD3840"/>
    <w:rsid w:val="00FF0A0B"/>
  </w:style>
  <w:style w:type="paragraph" w:customStyle="1" w:styleId="29B378C85B2C4BD3BD5E5DC0753B8E84">
    <w:name w:val="29B378C85B2C4BD3BD5E5DC0753B8E84"/>
    <w:rsid w:val="00FF0A0B"/>
  </w:style>
  <w:style w:type="paragraph" w:customStyle="1" w:styleId="493950632BE14E3C8793343ECC029807">
    <w:name w:val="493950632BE14E3C8793343ECC029807"/>
    <w:rsid w:val="00FF0A0B"/>
  </w:style>
  <w:style w:type="paragraph" w:customStyle="1" w:styleId="F01D34E8774F4C65B0AE1AA38BF0139F">
    <w:name w:val="F01D34E8774F4C65B0AE1AA38BF0139F"/>
    <w:rsid w:val="00FF0A0B"/>
  </w:style>
  <w:style w:type="paragraph" w:customStyle="1" w:styleId="3361CA77D3AA4005AD276203F1A6E1B3">
    <w:name w:val="3361CA77D3AA4005AD276203F1A6E1B3"/>
    <w:rsid w:val="00FF0A0B"/>
  </w:style>
  <w:style w:type="paragraph" w:customStyle="1" w:styleId="26A9FB4BE9074737BDC580392F315D02">
    <w:name w:val="26A9FB4BE9074737BDC580392F315D02"/>
    <w:rsid w:val="00FF0A0B"/>
  </w:style>
  <w:style w:type="paragraph" w:customStyle="1" w:styleId="9A34E645621749D28E8924FD2F8A22EC">
    <w:name w:val="9A34E645621749D28E8924FD2F8A22EC"/>
    <w:rsid w:val="00FF0A0B"/>
  </w:style>
  <w:style w:type="paragraph" w:customStyle="1" w:styleId="35721878EC884E0893AEFE01174ACE42">
    <w:name w:val="35721878EC884E0893AEFE01174ACE42"/>
    <w:rsid w:val="00FF0A0B"/>
  </w:style>
  <w:style w:type="paragraph" w:customStyle="1" w:styleId="0104AC3CA590432CB9245A4A808CD358">
    <w:name w:val="0104AC3CA590432CB9245A4A808CD358"/>
    <w:rsid w:val="00FF0A0B"/>
  </w:style>
  <w:style w:type="paragraph" w:customStyle="1" w:styleId="B5EF5916AE75403C8EBBF1F1F75126A3">
    <w:name w:val="B5EF5916AE75403C8EBBF1F1F75126A3"/>
    <w:rsid w:val="00FF0A0B"/>
  </w:style>
  <w:style w:type="paragraph" w:customStyle="1" w:styleId="0A52FB7C6A4341D6B8BF3777EDA377F3">
    <w:name w:val="0A52FB7C6A4341D6B8BF3777EDA377F3"/>
    <w:rsid w:val="00FF0A0B"/>
  </w:style>
  <w:style w:type="paragraph" w:customStyle="1" w:styleId="D9879AC6C1E6468B91166A19A0799135">
    <w:name w:val="D9879AC6C1E6468B91166A19A0799135"/>
    <w:rsid w:val="00FF0A0B"/>
  </w:style>
  <w:style w:type="paragraph" w:customStyle="1" w:styleId="2EE9539620844E769283B416FFF078EA">
    <w:name w:val="2EE9539620844E769283B416FFF078EA"/>
    <w:rsid w:val="00FF0A0B"/>
  </w:style>
  <w:style w:type="paragraph" w:customStyle="1" w:styleId="3160C09103E44548BA306E8017FC0873">
    <w:name w:val="3160C09103E44548BA306E8017FC0873"/>
    <w:rsid w:val="00FF0A0B"/>
  </w:style>
  <w:style w:type="paragraph" w:customStyle="1" w:styleId="04C08FE976114719B578D8C389F43E9E">
    <w:name w:val="04C08FE976114719B578D8C389F43E9E"/>
    <w:rsid w:val="00FF0A0B"/>
  </w:style>
  <w:style w:type="paragraph" w:customStyle="1" w:styleId="04F36571274E43BF9E3168FD62392E41">
    <w:name w:val="04F36571274E43BF9E3168FD62392E41"/>
    <w:rsid w:val="00FF0A0B"/>
  </w:style>
  <w:style w:type="paragraph" w:customStyle="1" w:styleId="5A471F31A04744D2889A8287B518B1AA">
    <w:name w:val="5A471F31A04744D2889A8287B518B1AA"/>
    <w:rsid w:val="00FF0A0B"/>
  </w:style>
  <w:style w:type="paragraph" w:customStyle="1" w:styleId="27F11F4D1E5B41EA8E24A0893E2FC35F">
    <w:name w:val="27F11F4D1E5B41EA8E24A0893E2FC35F"/>
    <w:rsid w:val="00FF0A0B"/>
  </w:style>
  <w:style w:type="paragraph" w:customStyle="1" w:styleId="053E1DEF4FD34342B399465D4B5FE8A6">
    <w:name w:val="053E1DEF4FD34342B399465D4B5FE8A6"/>
    <w:rsid w:val="00FF0A0B"/>
  </w:style>
  <w:style w:type="paragraph" w:customStyle="1" w:styleId="048474F7E66A45EFADC8625350AF02A2">
    <w:name w:val="048474F7E66A45EFADC8625350AF02A2"/>
    <w:rsid w:val="00FF0A0B"/>
  </w:style>
  <w:style w:type="paragraph" w:customStyle="1" w:styleId="5AFA778340274B88ADBB72224358DEB5">
    <w:name w:val="5AFA778340274B88ADBB72224358DEB5"/>
    <w:rsid w:val="00FF0A0B"/>
  </w:style>
  <w:style w:type="paragraph" w:customStyle="1" w:styleId="4E949EA9DD984E6BB6DEF105E6B5C6C7">
    <w:name w:val="4E949EA9DD984E6BB6DEF105E6B5C6C7"/>
    <w:rsid w:val="00FF0A0B"/>
  </w:style>
  <w:style w:type="paragraph" w:customStyle="1" w:styleId="5153B97FDE2C4185AEB6BE1AC681C73B">
    <w:name w:val="5153B97FDE2C4185AEB6BE1AC681C73B"/>
    <w:rsid w:val="00FF0A0B"/>
  </w:style>
  <w:style w:type="paragraph" w:customStyle="1" w:styleId="20A6CE05651240EF8BF88F994A0F880B">
    <w:name w:val="20A6CE05651240EF8BF88F994A0F880B"/>
    <w:rsid w:val="00FF0A0B"/>
  </w:style>
  <w:style w:type="paragraph" w:customStyle="1" w:styleId="A216FB3053B44521A7379956B93615CD">
    <w:name w:val="A216FB3053B44521A7379956B93615CD"/>
    <w:rsid w:val="00FF0A0B"/>
  </w:style>
  <w:style w:type="paragraph" w:customStyle="1" w:styleId="F6D236BF07A24A57A9F0FF71A05E82DC">
    <w:name w:val="F6D236BF07A24A57A9F0FF71A05E82DC"/>
    <w:rsid w:val="00FF0A0B"/>
  </w:style>
  <w:style w:type="paragraph" w:customStyle="1" w:styleId="4787C86FB4944998B3158E5C6570E498">
    <w:name w:val="4787C86FB4944998B3158E5C6570E498"/>
    <w:rsid w:val="00FF0A0B"/>
  </w:style>
  <w:style w:type="paragraph" w:customStyle="1" w:styleId="CD75239DD4684736AA2AAA3AB69FD37B">
    <w:name w:val="CD75239DD4684736AA2AAA3AB69FD37B"/>
    <w:rsid w:val="00FF0A0B"/>
  </w:style>
  <w:style w:type="paragraph" w:customStyle="1" w:styleId="173B0BCC78554CC79B2F4568F5246219">
    <w:name w:val="173B0BCC78554CC79B2F4568F5246219"/>
    <w:rsid w:val="00FF0A0B"/>
  </w:style>
  <w:style w:type="paragraph" w:customStyle="1" w:styleId="2206869CDFE84545A2D1EFD38F1ECC08">
    <w:name w:val="2206869CDFE84545A2D1EFD38F1ECC08"/>
    <w:rsid w:val="00FF0A0B"/>
  </w:style>
  <w:style w:type="paragraph" w:customStyle="1" w:styleId="808AC391F0934D5BAD38728DC7B4DEFC">
    <w:name w:val="808AC391F0934D5BAD38728DC7B4DEFC"/>
    <w:rsid w:val="00FF0A0B"/>
  </w:style>
  <w:style w:type="paragraph" w:customStyle="1" w:styleId="327D16E2E3F84D2E879C5D8E6B61F3D4">
    <w:name w:val="327D16E2E3F84D2E879C5D8E6B61F3D4"/>
    <w:rsid w:val="00FF0A0B"/>
  </w:style>
  <w:style w:type="paragraph" w:customStyle="1" w:styleId="5AEF3D355F8C4366ADD7D4AA4EFA934A">
    <w:name w:val="5AEF3D355F8C4366ADD7D4AA4EFA934A"/>
    <w:rsid w:val="00FF0A0B"/>
  </w:style>
  <w:style w:type="paragraph" w:customStyle="1" w:styleId="879AB8BD91D34F26BD2158F50A593B39">
    <w:name w:val="879AB8BD91D34F26BD2158F50A593B39"/>
    <w:rsid w:val="00FF0A0B"/>
  </w:style>
  <w:style w:type="paragraph" w:customStyle="1" w:styleId="9AB5AD64DD9B48468BE90A50EE1FDDFB">
    <w:name w:val="9AB5AD64DD9B48468BE90A50EE1FDDFB"/>
    <w:rsid w:val="00FF0A0B"/>
  </w:style>
  <w:style w:type="paragraph" w:customStyle="1" w:styleId="72C2CA5C6A5448CC8E4D594D7B702809">
    <w:name w:val="72C2CA5C6A5448CC8E4D594D7B702809"/>
    <w:rsid w:val="00FF0A0B"/>
  </w:style>
  <w:style w:type="paragraph" w:customStyle="1" w:styleId="3E5C97ED8EB64649B5A2B3763B3E80CD">
    <w:name w:val="3E5C97ED8EB64649B5A2B3763B3E80CD"/>
    <w:rsid w:val="00FF0A0B"/>
  </w:style>
  <w:style w:type="paragraph" w:customStyle="1" w:styleId="55F72288DC5F45BC9264AC45963A981A">
    <w:name w:val="55F72288DC5F45BC9264AC45963A981A"/>
    <w:rsid w:val="00FF0A0B"/>
  </w:style>
  <w:style w:type="paragraph" w:customStyle="1" w:styleId="D5705F6641AB42308DA888BBBC37938A">
    <w:name w:val="D5705F6641AB42308DA888BBBC37938A"/>
    <w:rsid w:val="00FF0A0B"/>
  </w:style>
  <w:style w:type="paragraph" w:customStyle="1" w:styleId="B7FA36191CF9477F870980EA3FEF5EC0">
    <w:name w:val="B7FA36191CF9477F870980EA3FEF5EC0"/>
    <w:rsid w:val="00FF0A0B"/>
  </w:style>
  <w:style w:type="paragraph" w:customStyle="1" w:styleId="9E16B27A3BDA40B4B1B441183A75FB0F">
    <w:name w:val="9E16B27A3BDA40B4B1B441183A75FB0F"/>
    <w:rsid w:val="00FF0A0B"/>
  </w:style>
  <w:style w:type="paragraph" w:customStyle="1" w:styleId="07320B73F3594423B7F11B03AB40A302">
    <w:name w:val="07320B73F3594423B7F11B03AB40A302"/>
    <w:rsid w:val="00FF0A0B"/>
  </w:style>
  <w:style w:type="paragraph" w:customStyle="1" w:styleId="40B5E61E51034733AE3F5607E50DC1CB">
    <w:name w:val="40B5E61E51034733AE3F5607E50DC1CB"/>
    <w:rsid w:val="00FF0A0B"/>
  </w:style>
  <w:style w:type="paragraph" w:customStyle="1" w:styleId="62489626E5A249C5AB6BEA913BAD02B1">
    <w:name w:val="62489626E5A249C5AB6BEA913BAD02B1"/>
    <w:rsid w:val="00FF0A0B"/>
  </w:style>
  <w:style w:type="paragraph" w:customStyle="1" w:styleId="CC746B87FABB43C7B24D63ED5764A2BD">
    <w:name w:val="CC746B87FABB43C7B24D63ED5764A2BD"/>
    <w:rsid w:val="00FF0A0B"/>
  </w:style>
  <w:style w:type="paragraph" w:customStyle="1" w:styleId="12B77740B6214A48925AFBE0FDA30C11">
    <w:name w:val="12B77740B6214A48925AFBE0FDA30C11"/>
    <w:rsid w:val="00FF0A0B"/>
  </w:style>
  <w:style w:type="paragraph" w:customStyle="1" w:styleId="B23AB9684152421FA43D929FEC5F8E17">
    <w:name w:val="B23AB9684152421FA43D929FEC5F8E17"/>
    <w:rsid w:val="00FF0A0B"/>
  </w:style>
  <w:style w:type="paragraph" w:customStyle="1" w:styleId="635077CEAA754C8DB0A14F4DAD9B857C">
    <w:name w:val="635077CEAA754C8DB0A14F4DAD9B857C"/>
    <w:rsid w:val="00FF0A0B"/>
  </w:style>
  <w:style w:type="paragraph" w:customStyle="1" w:styleId="81DCE539ED7443F1B241C9EFB7173266">
    <w:name w:val="81DCE539ED7443F1B241C9EFB7173266"/>
    <w:rsid w:val="00FF0A0B"/>
  </w:style>
  <w:style w:type="paragraph" w:customStyle="1" w:styleId="BAA74DE59F604DD2985C94FED6A523CE">
    <w:name w:val="BAA74DE59F604DD2985C94FED6A523CE"/>
    <w:rsid w:val="00FF0A0B"/>
  </w:style>
  <w:style w:type="paragraph" w:customStyle="1" w:styleId="159995009E484EAA9FE9A5CC090761D4">
    <w:name w:val="159995009E484EAA9FE9A5CC090761D4"/>
    <w:rsid w:val="00FF0A0B"/>
  </w:style>
  <w:style w:type="paragraph" w:customStyle="1" w:styleId="0A4841C4A7EC4976B0A677FE97FCD64D">
    <w:name w:val="0A4841C4A7EC4976B0A677FE97FCD64D"/>
    <w:rsid w:val="00FF0A0B"/>
  </w:style>
  <w:style w:type="paragraph" w:customStyle="1" w:styleId="5A78A3CAE0E4403083C6CA5685435B7B">
    <w:name w:val="5A78A3CAE0E4403083C6CA5685435B7B"/>
    <w:rsid w:val="00FF0A0B"/>
  </w:style>
  <w:style w:type="paragraph" w:customStyle="1" w:styleId="E05E09898E724DDBAB1E9432F93BD797">
    <w:name w:val="E05E09898E724DDBAB1E9432F93BD797"/>
    <w:rsid w:val="00FF0A0B"/>
  </w:style>
  <w:style w:type="paragraph" w:customStyle="1" w:styleId="78ACBF8D8FDA42BAAEC2338844A71F94">
    <w:name w:val="78ACBF8D8FDA42BAAEC2338844A71F94"/>
    <w:rsid w:val="00FF0A0B"/>
  </w:style>
  <w:style w:type="paragraph" w:customStyle="1" w:styleId="98DF5EB262C741B9AACA21A833B027B2">
    <w:name w:val="98DF5EB262C741B9AACA21A833B027B2"/>
    <w:rsid w:val="00FF0A0B"/>
  </w:style>
  <w:style w:type="paragraph" w:customStyle="1" w:styleId="6F2AFC66D1234CDFA2245DB6C821BB85">
    <w:name w:val="6F2AFC66D1234CDFA2245DB6C821BB85"/>
    <w:rsid w:val="00FF0A0B"/>
  </w:style>
  <w:style w:type="paragraph" w:customStyle="1" w:styleId="1AEEF1E9A9CE451ABC53028F415738B7">
    <w:name w:val="1AEEF1E9A9CE451ABC53028F415738B7"/>
    <w:rsid w:val="00FF0A0B"/>
  </w:style>
  <w:style w:type="paragraph" w:customStyle="1" w:styleId="1F227A5A5CA040D0908FF5325C08E44B">
    <w:name w:val="1F227A5A5CA040D0908FF5325C08E44B"/>
    <w:rsid w:val="00FF0A0B"/>
  </w:style>
  <w:style w:type="paragraph" w:customStyle="1" w:styleId="61C6355FB28846608BDBB393F316A4FA">
    <w:name w:val="61C6355FB28846608BDBB393F316A4FA"/>
    <w:rsid w:val="00FF0A0B"/>
  </w:style>
  <w:style w:type="paragraph" w:customStyle="1" w:styleId="3CDB83DFE7544FDEB373A905C24B8405">
    <w:name w:val="3CDB83DFE7544FDEB373A905C24B8405"/>
    <w:rsid w:val="00FF0A0B"/>
  </w:style>
  <w:style w:type="paragraph" w:customStyle="1" w:styleId="E923B0CFEAFE46018F79F325DAA126CB">
    <w:name w:val="E923B0CFEAFE46018F79F325DAA126CB"/>
    <w:rsid w:val="00FF0A0B"/>
  </w:style>
  <w:style w:type="paragraph" w:customStyle="1" w:styleId="61A13E7D754548C3BE864D93E35FF5DA">
    <w:name w:val="61A13E7D754548C3BE864D93E35FF5DA"/>
    <w:rsid w:val="00FF0A0B"/>
  </w:style>
  <w:style w:type="paragraph" w:customStyle="1" w:styleId="93B229175A27470DB110ACBB3261A49E">
    <w:name w:val="93B229175A27470DB110ACBB3261A49E"/>
    <w:rsid w:val="00FF0A0B"/>
  </w:style>
  <w:style w:type="paragraph" w:customStyle="1" w:styleId="38E07EFFA5CE4189A91EF99540C5A7F4">
    <w:name w:val="38E07EFFA5CE4189A91EF99540C5A7F4"/>
    <w:rsid w:val="00FF0A0B"/>
  </w:style>
  <w:style w:type="paragraph" w:customStyle="1" w:styleId="9382DA32F39D4A7AA6DE6650EDF60705">
    <w:name w:val="9382DA32F39D4A7AA6DE6650EDF60705"/>
    <w:rsid w:val="00FF0A0B"/>
  </w:style>
  <w:style w:type="paragraph" w:customStyle="1" w:styleId="3B4F3136C3C24A6D964119CD2C5A8C0A">
    <w:name w:val="3B4F3136C3C24A6D964119CD2C5A8C0A"/>
    <w:rsid w:val="00FF0A0B"/>
  </w:style>
  <w:style w:type="paragraph" w:customStyle="1" w:styleId="CBEB74D776414CFAADB790B4DBDE07AF">
    <w:name w:val="CBEB74D776414CFAADB790B4DBDE07AF"/>
    <w:rsid w:val="00FF0A0B"/>
  </w:style>
  <w:style w:type="paragraph" w:customStyle="1" w:styleId="2C2FE33C1B084C96AE832442B0E9F7F9">
    <w:name w:val="2C2FE33C1B084C96AE832442B0E9F7F9"/>
    <w:rsid w:val="00FF0A0B"/>
  </w:style>
  <w:style w:type="paragraph" w:customStyle="1" w:styleId="9C4F5AF349624C1898ADA74743329936">
    <w:name w:val="9C4F5AF349624C1898ADA74743329936"/>
    <w:rsid w:val="00FF0A0B"/>
  </w:style>
  <w:style w:type="paragraph" w:customStyle="1" w:styleId="A6E1830458924208B2D6110D86FB04A6">
    <w:name w:val="A6E1830458924208B2D6110D86FB04A6"/>
    <w:rsid w:val="00FF0A0B"/>
  </w:style>
  <w:style w:type="paragraph" w:customStyle="1" w:styleId="B3DC89EF4CB24E43923B611525654888">
    <w:name w:val="B3DC89EF4CB24E43923B611525654888"/>
    <w:rsid w:val="00FF0A0B"/>
  </w:style>
  <w:style w:type="paragraph" w:customStyle="1" w:styleId="0F6A93D38F714BF690ADC345EAA254EE">
    <w:name w:val="0F6A93D38F714BF690ADC345EAA254EE"/>
    <w:rsid w:val="00FF0A0B"/>
  </w:style>
  <w:style w:type="paragraph" w:customStyle="1" w:styleId="2E212B3F78E04C7C8F3F906308BA0AD0">
    <w:name w:val="2E212B3F78E04C7C8F3F906308BA0AD0"/>
    <w:rsid w:val="00FF0A0B"/>
  </w:style>
  <w:style w:type="paragraph" w:customStyle="1" w:styleId="C51E725ABC6F4888AC2F5A04687DD81D">
    <w:name w:val="C51E725ABC6F4888AC2F5A04687DD81D"/>
    <w:rsid w:val="00FF0A0B"/>
  </w:style>
  <w:style w:type="paragraph" w:customStyle="1" w:styleId="E37366423C784117937074AC8E127F2B">
    <w:name w:val="E37366423C784117937074AC8E127F2B"/>
    <w:rsid w:val="00FF0A0B"/>
  </w:style>
  <w:style w:type="paragraph" w:customStyle="1" w:styleId="0C8E1CD0319F4E7DB3FA7ACABC798D46">
    <w:name w:val="0C8E1CD0319F4E7DB3FA7ACABC798D46"/>
    <w:rsid w:val="00FF0A0B"/>
  </w:style>
  <w:style w:type="paragraph" w:customStyle="1" w:styleId="F3483F635AD340A489E98BDE9FC3737A">
    <w:name w:val="F3483F635AD340A489E98BDE9FC3737A"/>
    <w:rsid w:val="00FF0A0B"/>
  </w:style>
  <w:style w:type="paragraph" w:customStyle="1" w:styleId="A9381883D30A4A46BC30F4E66270CB0E">
    <w:name w:val="A9381883D30A4A46BC30F4E66270CB0E"/>
    <w:rsid w:val="00FF0A0B"/>
  </w:style>
  <w:style w:type="paragraph" w:customStyle="1" w:styleId="BEF882D3F886419CAE96BBF701616772">
    <w:name w:val="BEF882D3F886419CAE96BBF701616772"/>
    <w:rsid w:val="00FF0A0B"/>
  </w:style>
  <w:style w:type="paragraph" w:customStyle="1" w:styleId="B8DF67C378FE44E9ADBB003C8C279786">
    <w:name w:val="B8DF67C378FE44E9ADBB003C8C279786"/>
    <w:rsid w:val="00FF0A0B"/>
  </w:style>
  <w:style w:type="paragraph" w:customStyle="1" w:styleId="83E78C43F23D416CB4A253ED87743E02">
    <w:name w:val="83E78C43F23D416CB4A253ED87743E02"/>
    <w:rsid w:val="00FF0A0B"/>
  </w:style>
  <w:style w:type="paragraph" w:customStyle="1" w:styleId="B2C0E3ADEB6D4EED89E18E6840A422B5">
    <w:name w:val="B2C0E3ADEB6D4EED89E18E6840A422B5"/>
    <w:rsid w:val="00FF0A0B"/>
  </w:style>
  <w:style w:type="paragraph" w:customStyle="1" w:styleId="02652E58968F47B6B0F08FDAE636CA8E">
    <w:name w:val="02652E58968F47B6B0F08FDAE636CA8E"/>
    <w:rsid w:val="00FF0A0B"/>
  </w:style>
  <w:style w:type="paragraph" w:customStyle="1" w:styleId="62C52646BD0B46818CB23F1D4525F01A">
    <w:name w:val="62C52646BD0B46818CB23F1D4525F01A"/>
    <w:rsid w:val="00FF0A0B"/>
  </w:style>
  <w:style w:type="paragraph" w:customStyle="1" w:styleId="DB54E179D7DD4C57A94433B8056A02E8">
    <w:name w:val="DB54E179D7DD4C57A94433B8056A02E8"/>
    <w:rsid w:val="00FF0A0B"/>
  </w:style>
  <w:style w:type="paragraph" w:customStyle="1" w:styleId="C48DDD5D103C498CA9AA6CAD679ADED0">
    <w:name w:val="C48DDD5D103C498CA9AA6CAD679ADED0"/>
    <w:rsid w:val="00FF0A0B"/>
  </w:style>
  <w:style w:type="paragraph" w:customStyle="1" w:styleId="F99A724469374B4290ADEC5529D40911">
    <w:name w:val="F99A724469374B4290ADEC5529D40911"/>
    <w:rsid w:val="00FF0A0B"/>
  </w:style>
  <w:style w:type="paragraph" w:customStyle="1" w:styleId="AABC175E15BD4E19AE190E36750A9324">
    <w:name w:val="AABC175E15BD4E19AE190E36750A9324"/>
    <w:rsid w:val="00FF0A0B"/>
  </w:style>
  <w:style w:type="paragraph" w:customStyle="1" w:styleId="92463B84CD474B378940AFED9C54C35C">
    <w:name w:val="92463B84CD474B378940AFED9C54C35C"/>
    <w:rsid w:val="00FF0A0B"/>
  </w:style>
  <w:style w:type="paragraph" w:customStyle="1" w:styleId="5B93341A13E549D899A56B30BCFEAA5C">
    <w:name w:val="5B93341A13E549D899A56B30BCFEAA5C"/>
    <w:rsid w:val="00FF0A0B"/>
  </w:style>
  <w:style w:type="paragraph" w:customStyle="1" w:styleId="67EAA669750C4B768F1CA3FF447EE6D7">
    <w:name w:val="67EAA669750C4B768F1CA3FF447EE6D7"/>
    <w:rsid w:val="00FF0A0B"/>
  </w:style>
  <w:style w:type="paragraph" w:customStyle="1" w:styleId="06F705C45A014D4D8B972F7BDEBF50E9">
    <w:name w:val="06F705C45A014D4D8B972F7BDEBF50E9"/>
    <w:rsid w:val="00FF0A0B"/>
  </w:style>
  <w:style w:type="paragraph" w:customStyle="1" w:styleId="1A9BE914528A49358C95D3E8AE6529D6">
    <w:name w:val="1A9BE914528A49358C95D3E8AE6529D6"/>
    <w:rsid w:val="00FF0A0B"/>
  </w:style>
  <w:style w:type="paragraph" w:customStyle="1" w:styleId="EE0B219E0F384225835C5CF48585F1C2">
    <w:name w:val="EE0B219E0F384225835C5CF48585F1C2"/>
    <w:rsid w:val="00FF0A0B"/>
  </w:style>
  <w:style w:type="paragraph" w:customStyle="1" w:styleId="E0ECCEECE7E040DB864BCFB03CACE897">
    <w:name w:val="E0ECCEECE7E040DB864BCFB03CACE897"/>
    <w:rsid w:val="00FF0A0B"/>
  </w:style>
  <w:style w:type="paragraph" w:customStyle="1" w:styleId="21A704559DA14270A08617F93E272CB8">
    <w:name w:val="21A704559DA14270A08617F93E272CB8"/>
    <w:rsid w:val="00FF0A0B"/>
  </w:style>
  <w:style w:type="paragraph" w:customStyle="1" w:styleId="ADFF0B8AA3B84A2BB04535B0297EFC96">
    <w:name w:val="ADFF0B8AA3B84A2BB04535B0297EFC96"/>
    <w:rsid w:val="00FF0A0B"/>
  </w:style>
  <w:style w:type="paragraph" w:customStyle="1" w:styleId="83521422A594473081C6DA2C399DF429">
    <w:name w:val="83521422A594473081C6DA2C399DF429"/>
    <w:rsid w:val="00FF0A0B"/>
  </w:style>
  <w:style w:type="paragraph" w:customStyle="1" w:styleId="9E77562FA8E9429C964DBD7EFB216C52">
    <w:name w:val="9E77562FA8E9429C964DBD7EFB216C52"/>
    <w:rsid w:val="00FF0A0B"/>
  </w:style>
  <w:style w:type="paragraph" w:customStyle="1" w:styleId="FE99F2B19C484E74B2D3EC9F7FE21E54">
    <w:name w:val="FE99F2B19C484E74B2D3EC9F7FE21E54"/>
    <w:rsid w:val="00FF0A0B"/>
  </w:style>
  <w:style w:type="paragraph" w:customStyle="1" w:styleId="7DD45B52F71A4F94887C16D273C8B49B">
    <w:name w:val="7DD45B52F71A4F94887C16D273C8B49B"/>
    <w:rsid w:val="00FF0A0B"/>
  </w:style>
  <w:style w:type="paragraph" w:customStyle="1" w:styleId="5FA9C92B8B744D92A996C57F77BAF617">
    <w:name w:val="5FA9C92B8B744D92A996C57F77BAF617"/>
    <w:rsid w:val="00FF0A0B"/>
  </w:style>
  <w:style w:type="paragraph" w:customStyle="1" w:styleId="8180AB41D5814E69ACECAF66A79C4F4B">
    <w:name w:val="8180AB41D5814E69ACECAF66A79C4F4B"/>
    <w:rsid w:val="00FF0A0B"/>
  </w:style>
  <w:style w:type="paragraph" w:customStyle="1" w:styleId="F5D3335FCFAB49FE81069667774B1CEE">
    <w:name w:val="F5D3335FCFAB49FE81069667774B1CEE"/>
    <w:rsid w:val="00FF0A0B"/>
  </w:style>
  <w:style w:type="paragraph" w:customStyle="1" w:styleId="EE4D6C09DD6740BD895B1739478B468B">
    <w:name w:val="EE4D6C09DD6740BD895B1739478B468B"/>
    <w:rsid w:val="00FF0A0B"/>
  </w:style>
  <w:style w:type="paragraph" w:customStyle="1" w:styleId="0A71CAB494E141E09144B848AC0AEEAB">
    <w:name w:val="0A71CAB494E141E09144B848AC0AEEAB"/>
    <w:rsid w:val="00FF0A0B"/>
  </w:style>
  <w:style w:type="paragraph" w:customStyle="1" w:styleId="73E20D93D0B14D9A948E9D8C045399CF">
    <w:name w:val="73E20D93D0B14D9A948E9D8C045399CF"/>
    <w:rsid w:val="00FF0A0B"/>
  </w:style>
  <w:style w:type="paragraph" w:customStyle="1" w:styleId="0ABAD8A352C04392898C603A8B5CDF77">
    <w:name w:val="0ABAD8A352C04392898C603A8B5CDF77"/>
    <w:rsid w:val="00FF0A0B"/>
  </w:style>
  <w:style w:type="paragraph" w:customStyle="1" w:styleId="01EA935C22A642D1B6179839287A17DB">
    <w:name w:val="01EA935C22A642D1B6179839287A17DB"/>
    <w:rsid w:val="00FF0A0B"/>
  </w:style>
  <w:style w:type="paragraph" w:customStyle="1" w:styleId="660ABD427DF748B7BBE0CB59C165526D">
    <w:name w:val="660ABD427DF748B7BBE0CB59C165526D"/>
    <w:rsid w:val="00FF0A0B"/>
  </w:style>
  <w:style w:type="paragraph" w:customStyle="1" w:styleId="EC452BB5B92F4E93A8D04891B43C809A">
    <w:name w:val="EC452BB5B92F4E93A8D04891B43C809A"/>
    <w:rsid w:val="00FF0A0B"/>
  </w:style>
  <w:style w:type="paragraph" w:customStyle="1" w:styleId="1FF0DBD94C1B4371B9D3C26A90A4C31B">
    <w:name w:val="1FF0DBD94C1B4371B9D3C26A90A4C31B"/>
    <w:rsid w:val="00FF0A0B"/>
  </w:style>
  <w:style w:type="paragraph" w:customStyle="1" w:styleId="D71D8338A03046969419DBB843C8A4F8">
    <w:name w:val="D71D8338A03046969419DBB843C8A4F8"/>
    <w:rsid w:val="00FF0A0B"/>
  </w:style>
  <w:style w:type="paragraph" w:customStyle="1" w:styleId="148E749DA9DD451EBCA005FF6768A014">
    <w:name w:val="148E749DA9DD451EBCA005FF6768A014"/>
    <w:rsid w:val="00FF0A0B"/>
  </w:style>
  <w:style w:type="paragraph" w:customStyle="1" w:styleId="64F98D3AE6044696B0023B197AEEE9CD">
    <w:name w:val="64F98D3AE6044696B0023B197AEEE9CD"/>
    <w:rsid w:val="00FF0A0B"/>
  </w:style>
  <w:style w:type="paragraph" w:customStyle="1" w:styleId="5CCC60AE308F41BEBE7D393F6FA00465">
    <w:name w:val="5CCC60AE308F41BEBE7D393F6FA00465"/>
    <w:rsid w:val="00FF0A0B"/>
  </w:style>
  <w:style w:type="paragraph" w:customStyle="1" w:styleId="438B2BB6FDB7410E849AAD97C6309D2C">
    <w:name w:val="438B2BB6FDB7410E849AAD97C6309D2C"/>
    <w:rsid w:val="00FF0A0B"/>
  </w:style>
  <w:style w:type="paragraph" w:customStyle="1" w:styleId="14059534FD204925A7D6EB4B49EE4036">
    <w:name w:val="14059534FD204925A7D6EB4B49EE4036"/>
    <w:rsid w:val="00FF0A0B"/>
  </w:style>
  <w:style w:type="paragraph" w:customStyle="1" w:styleId="2877B847DF52442BB62C58575CC7D1CD">
    <w:name w:val="2877B847DF52442BB62C58575CC7D1CD"/>
    <w:rsid w:val="00FF0A0B"/>
  </w:style>
  <w:style w:type="paragraph" w:customStyle="1" w:styleId="0F376BD69C8441E09E2AECC127799469">
    <w:name w:val="0F376BD69C8441E09E2AECC127799469"/>
    <w:rsid w:val="00FF0A0B"/>
  </w:style>
  <w:style w:type="paragraph" w:customStyle="1" w:styleId="1DA04948FD454742B13BA963D4D72511">
    <w:name w:val="1DA04948FD454742B13BA963D4D72511"/>
    <w:rsid w:val="00FF0A0B"/>
  </w:style>
  <w:style w:type="paragraph" w:customStyle="1" w:styleId="9657597DF43E4E2787F1C37D27D9FB2A">
    <w:name w:val="9657597DF43E4E2787F1C37D27D9FB2A"/>
    <w:rsid w:val="00FF0A0B"/>
  </w:style>
  <w:style w:type="paragraph" w:customStyle="1" w:styleId="D0F1BDF51EAC473DB8CD5AB5012C84F9">
    <w:name w:val="D0F1BDF51EAC473DB8CD5AB5012C84F9"/>
    <w:rsid w:val="00FF0A0B"/>
  </w:style>
  <w:style w:type="paragraph" w:customStyle="1" w:styleId="82075167D33242ED8C36350B27E3B711">
    <w:name w:val="82075167D33242ED8C36350B27E3B711"/>
    <w:rsid w:val="00FF0A0B"/>
  </w:style>
  <w:style w:type="paragraph" w:customStyle="1" w:styleId="CAD51F7A1B014479ACEDE2B1D5795E2F">
    <w:name w:val="CAD51F7A1B014479ACEDE2B1D5795E2F"/>
    <w:rsid w:val="00FF0A0B"/>
  </w:style>
  <w:style w:type="paragraph" w:customStyle="1" w:styleId="8348B396CA894BC387EED6679C15B9BB">
    <w:name w:val="8348B396CA894BC387EED6679C15B9BB"/>
    <w:rsid w:val="00FF0A0B"/>
  </w:style>
  <w:style w:type="paragraph" w:customStyle="1" w:styleId="9629CE2767A0477C9C807CAE60688907">
    <w:name w:val="9629CE2767A0477C9C807CAE60688907"/>
    <w:rsid w:val="00FF0A0B"/>
  </w:style>
  <w:style w:type="paragraph" w:customStyle="1" w:styleId="A26EDEB447984E07B807FECB6356D3DC">
    <w:name w:val="A26EDEB447984E07B807FECB6356D3DC"/>
    <w:rsid w:val="00FF0A0B"/>
  </w:style>
  <w:style w:type="paragraph" w:customStyle="1" w:styleId="56BF51E2D5B8442E808532F459733181">
    <w:name w:val="56BF51E2D5B8442E808532F459733181"/>
    <w:rsid w:val="00FF0A0B"/>
  </w:style>
  <w:style w:type="paragraph" w:customStyle="1" w:styleId="6C1DC38E5F1941888561B581B2B5E9CE">
    <w:name w:val="6C1DC38E5F1941888561B581B2B5E9CE"/>
    <w:rsid w:val="00FF0A0B"/>
  </w:style>
  <w:style w:type="paragraph" w:customStyle="1" w:styleId="77C3D67BE36A4350B2CF66462717661F">
    <w:name w:val="77C3D67BE36A4350B2CF66462717661F"/>
    <w:rsid w:val="00FF0A0B"/>
  </w:style>
  <w:style w:type="paragraph" w:customStyle="1" w:styleId="9E8D2EAB4AA1412FBAA1EC755F8B15C3">
    <w:name w:val="9E8D2EAB4AA1412FBAA1EC755F8B15C3"/>
    <w:rsid w:val="00FF0A0B"/>
  </w:style>
  <w:style w:type="paragraph" w:customStyle="1" w:styleId="2027F89BAB404FDF83E9CFFA6A82A4D4">
    <w:name w:val="2027F89BAB404FDF83E9CFFA6A82A4D4"/>
    <w:rsid w:val="00FF0A0B"/>
  </w:style>
  <w:style w:type="paragraph" w:customStyle="1" w:styleId="4242117D4542453DBBD6A5903BA130B5">
    <w:name w:val="4242117D4542453DBBD6A5903BA130B5"/>
    <w:rsid w:val="00FF0A0B"/>
  </w:style>
  <w:style w:type="paragraph" w:customStyle="1" w:styleId="8585ED4149DC40ECA9175DD83B0114BE">
    <w:name w:val="8585ED4149DC40ECA9175DD83B0114BE"/>
    <w:rsid w:val="00FF0A0B"/>
  </w:style>
  <w:style w:type="paragraph" w:customStyle="1" w:styleId="DCB6C44B6E014494B268E8A0E71DC0A5">
    <w:name w:val="DCB6C44B6E014494B268E8A0E71DC0A5"/>
    <w:rsid w:val="00FF0A0B"/>
  </w:style>
  <w:style w:type="paragraph" w:customStyle="1" w:styleId="D1691F5F7D2B4DE390A2508A9A9ED32A">
    <w:name w:val="D1691F5F7D2B4DE390A2508A9A9ED32A"/>
    <w:rsid w:val="00FF0A0B"/>
  </w:style>
  <w:style w:type="paragraph" w:customStyle="1" w:styleId="AFD7BF0A5D6B45DC98B0129A7B37D3B4">
    <w:name w:val="AFD7BF0A5D6B45DC98B0129A7B37D3B4"/>
    <w:rsid w:val="00FF0A0B"/>
  </w:style>
  <w:style w:type="paragraph" w:customStyle="1" w:styleId="C31D2FCA57804D47A78D9CC0BC3A504A">
    <w:name w:val="C31D2FCA57804D47A78D9CC0BC3A504A"/>
    <w:rsid w:val="00FF0A0B"/>
  </w:style>
  <w:style w:type="paragraph" w:customStyle="1" w:styleId="1FE646987C7B4ED0919D1C96AD18CACB">
    <w:name w:val="1FE646987C7B4ED0919D1C96AD18CACB"/>
    <w:rsid w:val="00FF0A0B"/>
  </w:style>
  <w:style w:type="paragraph" w:customStyle="1" w:styleId="CC29B076714749E2AA067BFA3E02D61D">
    <w:name w:val="CC29B076714749E2AA067BFA3E02D61D"/>
    <w:rsid w:val="00FF0A0B"/>
  </w:style>
  <w:style w:type="paragraph" w:customStyle="1" w:styleId="2540D659DBB44D5C89FCF220CBBB7D7E">
    <w:name w:val="2540D659DBB44D5C89FCF220CBBB7D7E"/>
    <w:rsid w:val="00FF0A0B"/>
  </w:style>
  <w:style w:type="paragraph" w:customStyle="1" w:styleId="7CCD561193E54766B26303DFA6C85A4B">
    <w:name w:val="7CCD561193E54766B26303DFA6C85A4B"/>
    <w:rsid w:val="00FF0A0B"/>
  </w:style>
  <w:style w:type="paragraph" w:customStyle="1" w:styleId="296C19891BF949B8A7524A23170BC087">
    <w:name w:val="296C19891BF949B8A7524A23170BC087"/>
    <w:rsid w:val="00FF0A0B"/>
  </w:style>
  <w:style w:type="paragraph" w:customStyle="1" w:styleId="D3536425CFF24B40A3465573FF493A3F">
    <w:name w:val="D3536425CFF24B40A3465573FF493A3F"/>
    <w:rsid w:val="00FF0A0B"/>
  </w:style>
  <w:style w:type="paragraph" w:customStyle="1" w:styleId="0D5DE2A0525D4AA1978C88EE98302763">
    <w:name w:val="0D5DE2A0525D4AA1978C88EE98302763"/>
    <w:rsid w:val="00FF0A0B"/>
  </w:style>
  <w:style w:type="paragraph" w:customStyle="1" w:styleId="153007F951ED40D9AE0773F753F107D2">
    <w:name w:val="153007F951ED40D9AE0773F753F107D2"/>
    <w:rsid w:val="00FF0A0B"/>
  </w:style>
  <w:style w:type="paragraph" w:customStyle="1" w:styleId="2AAA3A04CB3D452D9642A94D5DB0F287">
    <w:name w:val="2AAA3A04CB3D452D9642A94D5DB0F287"/>
    <w:rsid w:val="00FF0A0B"/>
  </w:style>
  <w:style w:type="paragraph" w:customStyle="1" w:styleId="EC641B4184F146A2A6E6AD8160D3D64E">
    <w:name w:val="EC641B4184F146A2A6E6AD8160D3D64E"/>
    <w:rsid w:val="00FF0A0B"/>
  </w:style>
  <w:style w:type="paragraph" w:customStyle="1" w:styleId="37519E1DECBC46C2A78C2230D94021B4">
    <w:name w:val="37519E1DECBC46C2A78C2230D94021B4"/>
    <w:rsid w:val="00FF0A0B"/>
  </w:style>
  <w:style w:type="paragraph" w:customStyle="1" w:styleId="FE51420134724633AF6D689C9199DF33">
    <w:name w:val="FE51420134724633AF6D689C9199DF33"/>
    <w:rsid w:val="00FF0A0B"/>
  </w:style>
  <w:style w:type="paragraph" w:customStyle="1" w:styleId="0DAB383921E54D45B280AF012532630F">
    <w:name w:val="0DAB383921E54D45B280AF012532630F"/>
    <w:rsid w:val="00FF0A0B"/>
  </w:style>
  <w:style w:type="paragraph" w:customStyle="1" w:styleId="1C8F766E309943E9BF8FE9C8D6FC184B">
    <w:name w:val="1C8F766E309943E9BF8FE9C8D6FC184B"/>
    <w:rsid w:val="00FF0A0B"/>
  </w:style>
  <w:style w:type="paragraph" w:customStyle="1" w:styleId="E602F13857C04C64939A9C4C2D560F59">
    <w:name w:val="E602F13857C04C64939A9C4C2D560F59"/>
    <w:rsid w:val="00FF0A0B"/>
  </w:style>
  <w:style w:type="paragraph" w:customStyle="1" w:styleId="8E7526E47EC1430AB9A5FFE0C5D5E8B4">
    <w:name w:val="8E7526E47EC1430AB9A5FFE0C5D5E8B4"/>
    <w:rsid w:val="00FF0A0B"/>
  </w:style>
  <w:style w:type="paragraph" w:customStyle="1" w:styleId="6C5AD3CBF67E4E9E93644A130B9B3A30">
    <w:name w:val="6C5AD3CBF67E4E9E93644A130B9B3A30"/>
    <w:rsid w:val="00FF0A0B"/>
  </w:style>
  <w:style w:type="paragraph" w:customStyle="1" w:styleId="AF41063F276E4A57B78E22C3A54F37C6">
    <w:name w:val="AF41063F276E4A57B78E22C3A54F37C6"/>
    <w:rsid w:val="00FF0A0B"/>
  </w:style>
  <w:style w:type="paragraph" w:customStyle="1" w:styleId="2EF07B29DDEF443F9906EDEA35FEEEEC">
    <w:name w:val="2EF07B29DDEF443F9906EDEA35FEEEEC"/>
    <w:rsid w:val="00FF0A0B"/>
  </w:style>
  <w:style w:type="paragraph" w:customStyle="1" w:styleId="93C36B9C65074B63BE0BD9B61F0617A0">
    <w:name w:val="93C36B9C65074B63BE0BD9B61F0617A0"/>
    <w:rsid w:val="00FF0A0B"/>
  </w:style>
  <w:style w:type="paragraph" w:customStyle="1" w:styleId="665D49D3CEE94DC086A52740E823EC1B">
    <w:name w:val="665D49D3CEE94DC086A52740E823EC1B"/>
    <w:rsid w:val="00FF0A0B"/>
  </w:style>
  <w:style w:type="paragraph" w:customStyle="1" w:styleId="4A42F1ABDAF944F89BF4D24D5BD3D404">
    <w:name w:val="4A42F1ABDAF944F89BF4D24D5BD3D404"/>
    <w:rsid w:val="00FF0A0B"/>
  </w:style>
  <w:style w:type="paragraph" w:customStyle="1" w:styleId="62130BE450764347AFB2ECD20D6C4865">
    <w:name w:val="62130BE450764347AFB2ECD20D6C4865"/>
    <w:rsid w:val="00FF0A0B"/>
  </w:style>
  <w:style w:type="paragraph" w:customStyle="1" w:styleId="A0B638B3D0664AA9994239A3141F06CD">
    <w:name w:val="A0B638B3D0664AA9994239A3141F06CD"/>
    <w:rsid w:val="00FF0A0B"/>
  </w:style>
  <w:style w:type="paragraph" w:customStyle="1" w:styleId="06483238BC0E4E17A084CA9135561E2E">
    <w:name w:val="06483238BC0E4E17A084CA9135561E2E"/>
    <w:rsid w:val="00FF0A0B"/>
  </w:style>
  <w:style w:type="paragraph" w:customStyle="1" w:styleId="A91EF90F915B466BA692870504C68E3E">
    <w:name w:val="A91EF90F915B466BA692870504C68E3E"/>
    <w:rsid w:val="00FF0A0B"/>
  </w:style>
  <w:style w:type="paragraph" w:customStyle="1" w:styleId="6FEC817386F74CF691CEEE8BF3B27EF5">
    <w:name w:val="6FEC817386F74CF691CEEE8BF3B27EF5"/>
    <w:rsid w:val="00FF0A0B"/>
  </w:style>
  <w:style w:type="paragraph" w:customStyle="1" w:styleId="6DA89B5B2C7D4247AE53983C64F68DEC">
    <w:name w:val="6DA89B5B2C7D4247AE53983C64F68DEC"/>
    <w:rsid w:val="00FF0A0B"/>
  </w:style>
  <w:style w:type="paragraph" w:customStyle="1" w:styleId="32014FD486774C6A9F15183A589E3AE0">
    <w:name w:val="32014FD486774C6A9F15183A589E3AE0"/>
    <w:rsid w:val="00FF0A0B"/>
  </w:style>
  <w:style w:type="paragraph" w:customStyle="1" w:styleId="FD9E84AD14474057B4E5CC15FE1EE753">
    <w:name w:val="FD9E84AD14474057B4E5CC15FE1EE753"/>
    <w:rsid w:val="00FF0A0B"/>
  </w:style>
  <w:style w:type="paragraph" w:customStyle="1" w:styleId="46FD1F493CD946F7ABBBDD7B56EC0062">
    <w:name w:val="46FD1F493CD946F7ABBBDD7B56EC0062"/>
    <w:rsid w:val="00FF0A0B"/>
  </w:style>
  <w:style w:type="paragraph" w:customStyle="1" w:styleId="59E12E1DF9AD418F9BF3EE12119DD907">
    <w:name w:val="59E12E1DF9AD418F9BF3EE12119DD907"/>
    <w:rsid w:val="00FF0A0B"/>
  </w:style>
  <w:style w:type="paragraph" w:customStyle="1" w:styleId="82BC9370CA9D4E9F894D77C0FF396760">
    <w:name w:val="82BC9370CA9D4E9F894D77C0FF396760"/>
    <w:rsid w:val="00FF0A0B"/>
  </w:style>
  <w:style w:type="paragraph" w:customStyle="1" w:styleId="4A6A50DA0C434D97B70A5B7E0865C0CD">
    <w:name w:val="4A6A50DA0C434D97B70A5B7E0865C0CD"/>
    <w:rsid w:val="00FF0A0B"/>
  </w:style>
  <w:style w:type="paragraph" w:customStyle="1" w:styleId="3316B8119E9A468CAA592F1FBB5BCCE1">
    <w:name w:val="3316B8119E9A468CAA592F1FBB5BCCE1"/>
    <w:rsid w:val="00FF0A0B"/>
  </w:style>
  <w:style w:type="paragraph" w:customStyle="1" w:styleId="7AD491B7E67A4A14824479DC59A240F7">
    <w:name w:val="7AD491B7E67A4A14824479DC59A240F7"/>
    <w:rsid w:val="00FF0A0B"/>
  </w:style>
  <w:style w:type="paragraph" w:customStyle="1" w:styleId="BB69A8A096D34FA79A97978D0C7A168D">
    <w:name w:val="BB69A8A096D34FA79A97978D0C7A168D"/>
    <w:rsid w:val="00FF0A0B"/>
  </w:style>
  <w:style w:type="paragraph" w:customStyle="1" w:styleId="76ECB6EEBDAB460DA9F7C5A75FBFEB71">
    <w:name w:val="76ECB6EEBDAB460DA9F7C5A75FBFEB71"/>
    <w:rsid w:val="00FF0A0B"/>
  </w:style>
  <w:style w:type="paragraph" w:customStyle="1" w:styleId="21E2CAE231194D1DB6C2D64BC8BCF4EC">
    <w:name w:val="21E2CAE231194D1DB6C2D64BC8BCF4EC"/>
    <w:rsid w:val="00FF0A0B"/>
  </w:style>
  <w:style w:type="paragraph" w:customStyle="1" w:styleId="6A37BD585E364D059E8153F42ACC49AB">
    <w:name w:val="6A37BD585E364D059E8153F42ACC49AB"/>
    <w:rsid w:val="00FF0A0B"/>
  </w:style>
  <w:style w:type="paragraph" w:customStyle="1" w:styleId="CA33C611BC2349F0B127E7A4036E4EBC">
    <w:name w:val="CA33C611BC2349F0B127E7A4036E4EBC"/>
    <w:rsid w:val="00FF0A0B"/>
  </w:style>
  <w:style w:type="paragraph" w:customStyle="1" w:styleId="256B1E9F7DFE47C98F65F664337D223E">
    <w:name w:val="256B1E9F7DFE47C98F65F664337D223E"/>
    <w:rsid w:val="00FF0A0B"/>
  </w:style>
  <w:style w:type="paragraph" w:customStyle="1" w:styleId="D4AEEC12AFB64AFB8AE00EABF5EC752D">
    <w:name w:val="D4AEEC12AFB64AFB8AE00EABF5EC752D"/>
    <w:rsid w:val="00FF0A0B"/>
  </w:style>
  <w:style w:type="paragraph" w:customStyle="1" w:styleId="966ADCD0BF9749688C661354F2E42619">
    <w:name w:val="966ADCD0BF9749688C661354F2E42619"/>
    <w:rsid w:val="00FF0A0B"/>
  </w:style>
  <w:style w:type="paragraph" w:customStyle="1" w:styleId="EC4A11DD186646569CAFB6FDF715254E">
    <w:name w:val="EC4A11DD186646569CAFB6FDF715254E"/>
    <w:rsid w:val="00FF0A0B"/>
  </w:style>
  <w:style w:type="paragraph" w:customStyle="1" w:styleId="D211A3A2EDE747788D4A4B4C5E4C334D">
    <w:name w:val="D211A3A2EDE747788D4A4B4C5E4C334D"/>
    <w:rsid w:val="00FF0A0B"/>
  </w:style>
  <w:style w:type="paragraph" w:customStyle="1" w:styleId="C8AD50040BA64683B882F7BFDC9BBF13">
    <w:name w:val="C8AD50040BA64683B882F7BFDC9BBF13"/>
    <w:rsid w:val="00FF0A0B"/>
  </w:style>
  <w:style w:type="paragraph" w:customStyle="1" w:styleId="9FE1CF186F5F43BFBDB7D55386E10A27">
    <w:name w:val="9FE1CF186F5F43BFBDB7D55386E10A27"/>
    <w:rsid w:val="00FF0A0B"/>
  </w:style>
  <w:style w:type="paragraph" w:customStyle="1" w:styleId="EF74C0A51BD14DB29AA9C19CD910C57F">
    <w:name w:val="EF74C0A51BD14DB29AA9C19CD910C57F"/>
    <w:rsid w:val="00FF0A0B"/>
  </w:style>
  <w:style w:type="paragraph" w:customStyle="1" w:styleId="4F5045849D304A3FBE0E340A09AA8882">
    <w:name w:val="4F5045849D304A3FBE0E340A09AA8882"/>
    <w:rsid w:val="00FF0A0B"/>
  </w:style>
  <w:style w:type="paragraph" w:customStyle="1" w:styleId="7CC1577E50664B5985221618BA851CC9">
    <w:name w:val="7CC1577E50664B5985221618BA851CC9"/>
    <w:rsid w:val="00FF0A0B"/>
  </w:style>
  <w:style w:type="paragraph" w:customStyle="1" w:styleId="305A9E8127BA4D53AFE97C179CC7DEF5">
    <w:name w:val="305A9E8127BA4D53AFE97C179CC7DEF5"/>
    <w:rsid w:val="00FF0A0B"/>
  </w:style>
  <w:style w:type="paragraph" w:customStyle="1" w:styleId="C2D030733F7E41F1B7B40525CB8A4C29">
    <w:name w:val="C2D030733F7E41F1B7B40525CB8A4C29"/>
    <w:rsid w:val="00FF0A0B"/>
  </w:style>
  <w:style w:type="paragraph" w:customStyle="1" w:styleId="579B5BF43F87452B8CB5BD6207AD9AB2">
    <w:name w:val="579B5BF43F87452B8CB5BD6207AD9AB2"/>
    <w:rsid w:val="00FF0A0B"/>
  </w:style>
  <w:style w:type="paragraph" w:customStyle="1" w:styleId="D4521A7EB84346D0AE67C944A7FED649">
    <w:name w:val="D4521A7EB84346D0AE67C944A7FED649"/>
    <w:rsid w:val="00FF0A0B"/>
  </w:style>
  <w:style w:type="paragraph" w:customStyle="1" w:styleId="28DEB2A92A8B4C9D9B94B1DBAF938C74">
    <w:name w:val="28DEB2A92A8B4C9D9B94B1DBAF938C74"/>
    <w:rsid w:val="00FF0A0B"/>
  </w:style>
  <w:style w:type="paragraph" w:customStyle="1" w:styleId="A8F5236EAEC6421C8BF4C3BF51B55A9C">
    <w:name w:val="A8F5236EAEC6421C8BF4C3BF51B55A9C"/>
    <w:rsid w:val="00FF0A0B"/>
  </w:style>
  <w:style w:type="paragraph" w:customStyle="1" w:styleId="A996DF3D194B4160B0BE66A963D33AB5">
    <w:name w:val="A996DF3D194B4160B0BE66A963D33AB5"/>
    <w:rsid w:val="00FF0A0B"/>
  </w:style>
  <w:style w:type="paragraph" w:customStyle="1" w:styleId="C888FC7DC65F4D1B88311779EF56590F">
    <w:name w:val="C888FC7DC65F4D1B88311779EF56590F"/>
    <w:rsid w:val="00FF0A0B"/>
  </w:style>
  <w:style w:type="paragraph" w:customStyle="1" w:styleId="10074203A7C349418FCE83B53FBD294F">
    <w:name w:val="10074203A7C349418FCE83B53FBD294F"/>
    <w:rsid w:val="00FF0A0B"/>
  </w:style>
  <w:style w:type="paragraph" w:customStyle="1" w:styleId="8F04A819BDE24337BD64A64EB491F87C">
    <w:name w:val="8F04A819BDE24337BD64A64EB491F87C"/>
    <w:rsid w:val="00FF0A0B"/>
  </w:style>
  <w:style w:type="paragraph" w:customStyle="1" w:styleId="987597B94D23481F9F7C3F9ED04BDBC7">
    <w:name w:val="987597B94D23481F9F7C3F9ED04BDBC7"/>
    <w:rsid w:val="00FF0A0B"/>
  </w:style>
  <w:style w:type="paragraph" w:customStyle="1" w:styleId="D8FB64E6BF4942ADBECE146604EC0CEF">
    <w:name w:val="D8FB64E6BF4942ADBECE146604EC0CEF"/>
    <w:rsid w:val="00FF0A0B"/>
  </w:style>
  <w:style w:type="paragraph" w:customStyle="1" w:styleId="8C7494F769BF48B88D33ED110E7F206F">
    <w:name w:val="8C7494F769BF48B88D33ED110E7F206F"/>
    <w:rsid w:val="00FF0A0B"/>
  </w:style>
  <w:style w:type="paragraph" w:customStyle="1" w:styleId="2D270393B14F415CAC529157F4DF443F">
    <w:name w:val="2D270393B14F415CAC529157F4DF443F"/>
    <w:rsid w:val="00FF0A0B"/>
  </w:style>
  <w:style w:type="paragraph" w:customStyle="1" w:styleId="E7AC7FC9FF3C4B95B5E6A84E66744942">
    <w:name w:val="E7AC7FC9FF3C4B95B5E6A84E66744942"/>
    <w:rsid w:val="00FF0A0B"/>
  </w:style>
  <w:style w:type="paragraph" w:customStyle="1" w:styleId="EDE412A31604430E8763C83858A572AA">
    <w:name w:val="EDE412A31604430E8763C83858A572AA"/>
    <w:rsid w:val="00FF0A0B"/>
  </w:style>
  <w:style w:type="paragraph" w:customStyle="1" w:styleId="6031A659A88F4C2C8223FBAB71822BF1">
    <w:name w:val="6031A659A88F4C2C8223FBAB71822BF1"/>
    <w:rsid w:val="00FF0A0B"/>
  </w:style>
  <w:style w:type="paragraph" w:customStyle="1" w:styleId="0A8CFB6A98834139B91B5CE4122C0D78">
    <w:name w:val="0A8CFB6A98834139B91B5CE4122C0D78"/>
    <w:rsid w:val="00FF0A0B"/>
  </w:style>
  <w:style w:type="paragraph" w:customStyle="1" w:styleId="3E4988DAD3614CF9A89228DB161872E3">
    <w:name w:val="3E4988DAD3614CF9A89228DB161872E3"/>
    <w:rsid w:val="00FF0A0B"/>
  </w:style>
  <w:style w:type="paragraph" w:customStyle="1" w:styleId="9594D819ABAC4BCAB9D5E48CC265E48C">
    <w:name w:val="9594D819ABAC4BCAB9D5E48CC265E48C"/>
    <w:rsid w:val="00FF0A0B"/>
  </w:style>
  <w:style w:type="paragraph" w:customStyle="1" w:styleId="097A2E2242E94C01A3CB119369CC0BF5">
    <w:name w:val="097A2E2242E94C01A3CB119369CC0BF5"/>
    <w:rsid w:val="00FF0A0B"/>
  </w:style>
  <w:style w:type="paragraph" w:customStyle="1" w:styleId="64D1146EACFA4954AE5C049726DDE9AE">
    <w:name w:val="64D1146EACFA4954AE5C049726DDE9AE"/>
    <w:rsid w:val="00FF0A0B"/>
  </w:style>
  <w:style w:type="paragraph" w:customStyle="1" w:styleId="53CB6893610C4DD297A7ACAA5350A785">
    <w:name w:val="53CB6893610C4DD297A7ACAA5350A785"/>
    <w:rsid w:val="00FF0A0B"/>
  </w:style>
  <w:style w:type="paragraph" w:customStyle="1" w:styleId="89329CA13D154D3E9EF59E7DF6D0EF47">
    <w:name w:val="89329CA13D154D3E9EF59E7DF6D0EF47"/>
    <w:rsid w:val="00FF0A0B"/>
  </w:style>
  <w:style w:type="paragraph" w:customStyle="1" w:styleId="36B9227401EB46A6A882CF47098D937A">
    <w:name w:val="36B9227401EB46A6A882CF47098D937A"/>
    <w:rsid w:val="00FF0A0B"/>
  </w:style>
  <w:style w:type="paragraph" w:customStyle="1" w:styleId="256D38A791D94BE181D6A0D1B81D7D76">
    <w:name w:val="256D38A791D94BE181D6A0D1B81D7D76"/>
    <w:rsid w:val="00FF0A0B"/>
  </w:style>
  <w:style w:type="paragraph" w:customStyle="1" w:styleId="3843CAA3C37046699A1D6741B623198E">
    <w:name w:val="3843CAA3C37046699A1D6741B623198E"/>
    <w:rsid w:val="00FF0A0B"/>
  </w:style>
  <w:style w:type="paragraph" w:customStyle="1" w:styleId="51424D1D1F114A31A601A553BB133460">
    <w:name w:val="51424D1D1F114A31A601A553BB133460"/>
    <w:rsid w:val="00FF0A0B"/>
  </w:style>
  <w:style w:type="paragraph" w:customStyle="1" w:styleId="7BAD482DEA6242B18764EE7778B5DD69">
    <w:name w:val="7BAD482DEA6242B18764EE7778B5DD69"/>
    <w:rsid w:val="00FF0A0B"/>
  </w:style>
  <w:style w:type="paragraph" w:customStyle="1" w:styleId="98BBF7FCFD4543A990BB4094D5F52C8E">
    <w:name w:val="98BBF7FCFD4543A990BB4094D5F52C8E"/>
    <w:rsid w:val="00FF0A0B"/>
  </w:style>
  <w:style w:type="paragraph" w:customStyle="1" w:styleId="F61785335891415DA23834F273F94F54">
    <w:name w:val="F61785335891415DA23834F273F94F54"/>
    <w:rsid w:val="00FF0A0B"/>
  </w:style>
  <w:style w:type="paragraph" w:customStyle="1" w:styleId="11D31BF28BF74B868E0A298B146281E0">
    <w:name w:val="11D31BF28BF74B868E0A298B146281E0"/>
    <w:rsid w:val="00FF0A0B"/>
  </w:style>
  <w:style w:type="paragraph" w:customStyle="1" w:styleId="EDD5ACF61664431290F6857FB1729687">
    <w:name w:val="EDD5ACF61664431290F6857FB1729687"/>
    <w:rsid w:val="00FF0A0B"/>
  </w:style>
  <w:style w:type="paragraph" w:customStyle="1" w:styleId="1582A50A5B5C439982A744D365BB01F6">
    <w:name w:val="1582A50A5B5C439982A744D365BB01F6"/>
    <w:rsid w:val="00FF0A0B"/>
  </w:style>
  <w:style w:type="paragraph" w:customStyle="1" w:styleId="3A9A594EB1454C8A8C66EFA916A0ECE3">
    <w:name w:val="3A9A594EB1454C8A8C66EFA916A0ECE3"/>
    <w:rsid w:val="00FF0A0B"/>
  </w:style>
  <w:style w:type="paragraph" w:customStyle="1" w:styleId="1C567F0B29214DF3B3CC1A0F0B2CFAB5">
    <w:name w:val="1C567F0B29214DF3B3CC1A0F0B2CFAB5"/>
    <w:rsid w:val="00FF0A0B"/>
  </w:style>
  <w:style w:type="paragraph" w:customStyle="1" w:styleId="C39887C4AF92415D95C3B8D6CE1AF559">
    <w:name w:val="C39887C4AF92415D95C3B8D6CE1AF559"/>
    <w:rsid w:val="00FF0A0B"/>
  </w:style>
  <w:style w:type="paragraph" w:customStyle="1" w:styleId="6365BC10D5964A18BEB5EF6616DA95C4">
    <w:name w:val="6365BC10D5964A18BEB5EF6616DA95C4"/>
    <w:rsid w:val="00FF0A0B"/>
  </w:style>
  <w:style w:type="paragraph" w:customStyle="1" w:styleId="73E7476C900346DBABD5A688165363FA">
    <w:name w:val="73E7476C900346DBABD5A688165363FA"/>
    <w:rsid w:val="00FF0A0B"/>
  </w:style>
  <w:style w:type="paragraph" w:customStyle="1" w:styleId="7434C060565D427293EA258BF77B8B41">
    <w:name w:val="7434C060565D427293EA258BF77B8B41"/>
    <w:rsid w:val="00FF0A0B"/>
  </w:style>
  <w:style w:type="paragraph" w:customStyle="1" w:styleId="7EE2DFBBCC584D6AAFF43B1289B6052E">
    <w:name w:val="7EE2DFBBCC584D6AAFF43B1289B6052E"/>
    <w:rsid w:val="00FF0A0B"/>
  </w:style>
  <w:style w:type="paragraph" w:customStyle="1" w:styleId="A6F2851D76B74A83B9A75F583E44A8C1">
    <w:name w:val="A6F2851D76B74A83B9A75F583E44A8C1"/>
    <w:rsid w:val="00FF0A0B"/>
  </w:style>
  <w:style w:type="paragraph" w:customStyle="1" w:styleId="3D862FD5BC5C482E9520CBA345553A12">
    <w:name w:val="3D862FD5BC5C482E9520CBA345553A12"/>
    <w:rsid w:val="00FF0A0B"/>
  </w:style>
  <w:style w:type="paragraph" w:customStyle="1" w:styleId="CEF11619EB3A43F1A1F64F875DF67B71">
    <w:name w:val="CEF11619EB3A43F1A1F64F875DF67B71"/>
    <w:rsid w:val="00FF0A0B"/>
  </w:style>
  <w:style w:type="paragraph" w:customStyle="1" w:styleId="556107BEB1194C6F95498C986C409262">
    <w:name w:val="556107BEB1194C6F95498C986C409262"/>
    <w:rsid w:val="00FF0A0B"/>
  </w:style>
  <w:style w:type="paragraph" w:customStyle="1" w:styleId="005FECB6E2094CD88000803D51842242">
    <w:name w:val="005FECB6E2094CD88000803D51842242"/>
    <w:rsid w:val="00FF0A0B"/>
  </w:style>
  <w:style w:type="paragraph" w:customStyle="1" w:styleId="5C98C3F0A0E642BAAB8264BF019B4925">
    <w:name w:val="5C98C3F0A0E642BAAB8264BF019B4925"/>
    <w:rsid w:val="00FF0A0B"/>
  </w:style>
  <w:style w:type="paragraph" w:customStyle="1" w:styleId="B0C861CD21D741A0945F7D93F67A7A78">
    <w:name w:val="B0C861CD21D741A0945F7D93F67A7A78"/>
    <w:rsid w:val="00FF0A0B"/>
  </w:style>
  <w:style w:type="paragraph" w:customStyle="1" w:styleId="38AA7E18A9ED44DA9834075BE1DA3D03">
    <w:name w:val="38AA7E18A9ED44DA9834075BE1DA3D03"/>
    <w:rsid w:val="00FF0A0B"/>
  </w:style>
  <w:style w:type="paragraph" w:customStyle="1" w:styleId="A2AEE5D8E2D046A09F56198351309454">
    <w:name w:val="A2AEE5D8E2D046A09F56198351309454"/>
    <w:rsid w:val="00FF0A0B"/>
  </w:style>
  <w:style w:type="paragraph" w:customStyle="1" w:styleId="FE8F69CDC45B4CD3BB368A00E7D5878D">
    <w:name w:val="FE8F69CDC45B4CD3BB368A00E7D5878D"/>
    <w:rsid w:val="00FF0A0B"/>
  </w:style>
  <w:style w:type="paragraph" w:customStyle="1" w:styleId="1A8F7C65ABA347AE8F38063F5143211F">
    <w:name w:val="1A8F7C65ABA347AE8F38063F5143211F"/>
    <w:rsid w:val="00FF0A0B"/>
  </w:style>
  <w:style w:type="paragraph" w:customStyle="1" w:styleId="113F7E5FE34949059D2FA6110856FF54">
    <w:name w:val="113F7E5FE34949059D2FA6110856FF54"/>
    <w:rsid w:val="00FF0A0B"/>
  </w:style>
  <w:style w:type="paragraph" w:customStyle="1" w:styleId="3F7DC1EE9A84485096973B184C2FDC67">
    <w:name w:val="3F7DC1EE9A84485096973B184C2FDC67"/>
    <w:rsid w:val="00FF0A0B"/>
  </w:style>
  <w:style w:type="paragraph" w:customStyle="1" w:styleId="1298039389EB4D4D85B2E8FEC3A1AB36">
    <w:name w:val="1298039389EB4D4D85B2E8FEC3A1AB36"/>
    <w:rsid w:val="00FF0A0B"/>
  </w:style>
  <w:style w:type="paragraph" w:customStyle="1" w:styleId="60FA0C27B84F471A891938B07755B481">
    <w:name w:val="60FA0C27B84F471A891938B07755B481"/>
    <w:rsid w:val="00FF0A0B"/>
  </w:style>
  <w:style w:type="paragraph" w:customStyle="1" w:styleId="178CF06A5F1544979497A3F4CDB10025">
    <w:name w:val="178CF06A5F1544979497A3F4CDB10025"/>
    <w:rsid w:val="00FF0A0B"/>
  </w:style>
  <w:style w:type="paragraph" w:customStyle="1" w:styleId="F585FED870ED40978E5D8787CF643F7F">
    <w:name w:val="F585FED870ED40978E5D8787CF643F7F"/>
    <w:rsid w:val="00FF0A0B"/>
  </w:style>
  <w:style w:type="paragraph" w:customStyle="1" w:styleId="0DD9F81CA1E84A5680EBD1A3211A94A8">
    <w:name w:val="0DD9F81CA1E84A5680EBD1A3211A94A8"/>
    <w:rsid w:val="00FF0A0B"/>
  </w:style>
  <w:style w:type="paragraph" w:customStyle="1" w:styleId="C2E69F3DF6364F1683DBB89EE82F9290">
    <w:name w:val="C2E69F3DF6364F1683DBB89EE82F9290"/>
    <w:rsid w:val="00FF0A0B"/>
  </w:style>
  <w:style w:type="paragraph" w:customStyle="1" w:styleId="38668ED94A674FE9BB66C2419528C29C">
    <w:name w:val="38668ED94A674FE9BB66C2419528C29C"/>
    <w:rsid w:val="00FF0A0B"/>
  </w:style>
  <w:style w:type="paragraph" w:customStyle="1" w:styleId="2E202CEB29084E3DBDA4736835EFC4B9">
    <w:name w:val="2E202CEB29084E3DBDA4736835EFC4B9"/>
    <w:rsid w:val="00FF0A0B"/>
  </w:style>
  <w:style w:type="paragraph" w:customStyle="1" w:styleId="D72AA73C2F814FA1B43A1CFC78D02E38">
    <w:name w:val="D72AA73C2F814FA1B43A1CFC78D02E38"/>
    <w:rsid w:val="00FF0A0B"/>
  </w:style>
  <w:style w:type="paragraph" w:customStyle="1" w:styleId="0A7E0E23EE4A47EDA6C62AC4F17911DE">
    <w:name w:val="0A7E0E23EE4A47EDA6C62AC4F17911DE"/>
    <w:rsid w:val="00FF0A0B"/>
  </w:style>
  <w:style w:type="paragraph" w:customStyle="1" w:styleId="858E845854594C6BBE5D8B4152252C1D">
    <w:name w:val="858E845854594C6BBE5D8B4152252C1D"/>
    <w:rsid w:val="00FF0A0B"/>
  </w:style>
  <w:style w:type="paragraph" w:customStyle="1" w:styleId="125311B9A0EC4A95873ABBC3DEB1ECE0">
    <w:name w:val="125311B9A0EC4A95873ABBC3DEB1ECE0"/>
    <w:rsid w:val="00FF0A0B"/>
  </w:style>
  <w:style w:type="paragraph" w:customStyle="1" w:styleId="DE892533193D4D81930E6C561A12A626">
    <w:name w:val="DE892533193D4D81930E6C561A12A626"/>
    <w:rsid w:val="00FF0A0B"/>
  </w:style>
  <w:style w:type="paragraph" w:customStyle="1" w:styleId="0BC7FEA10CFF4ABB8E9E81B629C24446">
    <w:name w:val="0BC7FEA10CFF4ABB8E9E81B629C24446"/>
    <w:rsid w:val="00FF0A0B"/>
  </w:style>
  <w:style w:type="paragraph" w:customStyle="1" w:styleId="587377D6A94B40A6B4717FB9B8BC3429">
    <w:name w:val="587377D6A94B40A6B4717FB9B8BC3429"/>
    <w:rsid w:val="00FF0A0B"/>
  </w:style>
  <w:style w:type="paragraph" w:customStyle="1" w:styleId="BA9D8D5AF93343F3913607B3D255EF2E">
    <w:name w:val="BA9D8D5AF93343F3913607B3D255EF2E"/>
    <w:rsid w:val="00FF0A0B"/>
  </w:style>
  <w:style w:type="paragraph" w:customStyle="1" w:styleId="1EF8A644F61B46D2B4AC73774353F38F">
    <w:name w:val="1EF8A644F61B46D2B4AC73774353F38F"/>
    <w:rsid w:val="00FF0A0B"/>
  </w:style>
  <w:style w:type="paragraph" w:customStyle="1" w:styleId="7E8C739453AF43559C5ED7C87A61D1A8">
    <w:name w:val="7E8C739453AF43559C5ED7C87A61D1A8"/>
    <w:rsid w:val="00FF0A0B"/>
  </w:style>
  <w:style w:type="paragraph" w:customStyle="1" w:styleId="F8801FD09DF54969992D841E043CB651">
    <w:name w:val="F8801FD09DF54969992D841E043CB651"/>
    <w:rsid w:val="00FF0A0B"/>
  </w:style>
  <w:style w:type="paragraph" w:customStyle="1" w:styleId="BCDA6FED10F4486891A0D42D45E83EF8">
    <w:name w:val="BCDA6FED10F4486891A0D42D45E83EF8"/>
    <w:rsid w:val="00FF0A0B"/>
  </w:style>
  <w:style w:type="paragraph" w:customStyle="1" w:styleId="BE432651A57C443B82426FD9C43A7D93">
    <w:name w:val="BE432651A57C443B82426FD9C43A7D93"/>
    <w:rsid w:val="00FF0A0B"/>
  </w:style>
  <w:style w:type="paragraph" w:customStyle="1" w:styleId="744E30A454904259B1B8A36E4E08FCC8">
    <w:name w:val="744E30A454904259B1B8A36E4E08FCC8"/>
    <w:rsid w:val="00FF0A0B"/>
  </w:style>
  <w:style w:type="paragraph" w:customStyle="1" w:styleId="82B0350945CA43F2AD7787D7CF1BC76C">
    <w:name w:val="82B0350945CA43F2AD7787D7CF1BC76C"/>
    <w:rsid w:val="00FF0A0B"/>
  </w:style>
  <w:style w:type="paragraph" w:customStyle="1" w:styleId="6A40F5984F4E43F6A5C3089493B61855">
    <w:name w:val="6A40F5984F4E43F6A5C3089493B61855"/>
    <w:rsid w:val="00FF0A0B"/>
  </w:style>
  <w:style w:type="paragraph" w:customStyle="1" w:styleId="6887138BA3BB46D799F38D70DDA2939B">
    <w:name w:val="6887138BA3BB46D799F38D70DDA2939B"/>
    <w:rsid w:val="00FF0A0B"/>
  </w:style>
  <w:style w:type="paragraph" w:customStyle="1" w:styleId="DCAC51F6F8B74129A55C14E870477196">
    <w:name w:val="DCAC51F6F8B74129A55C14E870477196"/>
    <w:rsid w:val="00FF0A0B"/>
  </w:style>
  <w:style w:type="paragraph" w:customStyle="1" w:styleId="70DE51AEC7D14083AD8311977F7AFD2A">
    <w:name w:val="70DE51AEC7D14083AD8311977F7AFD2A"/>
    <w:rsid w:val="00FF0A0B"/>
  </w:style>
  <w:style w:type="paragraph" w:customStyle="1" w:styleId="6E9ECBDBA6B44D61BD3A853912A588E4">
    <w:name w:val="6E9ECBDBA6B44D61BD3A853912A588E4"/>
    <w:rsid w:val="00FF0A0B"/>
  </w:style>
  <w:style w:type="paragraph" w:customStyle="1" w:styleId="196188F8C5F6411BAC222A3EF812A0B2">
    <w:name w:val="196188F8C5F6411BAC222A3EF812A0B2"/>
    <w:rsid w:val="00FF0A0B"/>
  </w:style>
  <w:style w:type="paragraph" w:customStyle="1" w:styleId="7D40C17D236B4EEC829970C81AC97156">
    <w:name w:val="7D40C17D236B4EEC829970C81AC97156"/>
    <w:rsid w:val="00FF0A0B"/>
  </w:style>
  <w:style w:type="paragraph" w:customStyle="1" w:styleId="16CCE03566BA45499993544B5D7F4EC5">
    <w:name w:val="16CCE03566BA45499993544B5D7F4EC5"/>
    <w:rsid w:val="00FF0A0B"/>
  </w:style>
  <w:style w:type="paragraph" w:customStyle="1" w:styleId="15BCCBEECE644EF1BFD1AAE0C286A846">
    <w:name w:val="15BCCBEECE644EF1BFD1AAE0C286A846"/>
    <w:rsid w:val="00FF0A0B"/>
  </w:style>
  <w:style w:type="paragraph" w:customStyle="1" w:styleId="89BE8BFEE6FE4AF689530CF65D7FD146">
    <w:name w:val="89BE8BFEE6FE4AF689530CF65D7FD146"/>
    <w:rsid w:val="00FF0A0B"/>
  </w:style>
  <w:style w:type="paragraph" w:customStyle="1" w:styleId="8505B753E5A54CF2886E3C7D6CD51C36">
    <w:name w:val="8505B753E5A54CF2886E3C7D6CD51C36"/>
    <w:rsid w:val="00FF0A0B"/>
  </w:style>
  <w:style w:type="paragraph" w:customStyle="1" w:styleId="7FA550D94B7A44098DECDED7C411A666">
    <w:name w:val="7FA550D94B7A44098DECDED7C411A666"/>
    <w:rsid w:val="00FF0A0B"/>
  </w:style>
  <w:style w:type="paragraph" w:customStyle="1" w:styleId="7ABA52D7D40347519C977A20D370BA8C">
    <w:name w:val="7ABA52D7D40347519C977A20D370BA8C"/>
    <w:rsid w:val="00FF0A0B"/>
  </w:style>
  <w:style w:type="paragraph" w:customStyle="1" w:styleId="81E086422DC94B1A8391FFC3583F017C">
    <w:name w:val="81E086422DC94B1A8391FFC3583F017C"/>
    <w:rsid w:val="00FF0A0B"/>
  </w:style>
  <w:style w:type="paragraph" w:customStyle="1" w:styleId="1E44E9691E9E4104BF413A1336AE787C">
    <w:name w:val="1E44E9691E9E4104BF413A1336AE787C"/>
    <w:rsid w:val="00FF0A0B"/>
  </w:style>
  <w:style w:type="paragraph" w:customStyle="1" w:styleId="5E7A48961C78447BBA727DA818462C15">
    <w:name w:val="5E7A48961C78447BBA727DA818462C15"/>
    <w:rsid w:val="00FF0A0B"/>
  </w:style>
  <w:style w:type="paragraph" w:customStyle="1" w:styleId="AD149DAA5FCB49319DF4C68B6EC78B97">
    <w:name w:val="AD149DAA5FCB49319DF4C68B6EC78B97"/>
    <w:rsid w:val="00FF0A0B"/>
  </w:style>
  <w:style w:type="paragraph" w:customStyle="1" w:styleId="74C71A268AE444939AAC8A58998C5C74">
    <w:name w:val="74C71A268AE444939AAC8A58998C5C74"/>
    <w:rsid w:val="00FF0A0B"/>
  </w:style>
  <w:style w:type="paragraph" w:customStyle="1" w:styleId="4BB70B7D19084FAF97D7C8B26CFABA8B">
    <w:name w:val="4BB70B7D19084FAF97D7C8B26CFABA8B"/>
    <w:rsid w:val="00FF0A0B"/>
  </w:style>
  <w:style w:type="paragraph" w:customStyle="1" w:styleId="DE3CC5FDF86E442B87A651703A60CC4C">
    <w:name w:val="DE3CC5FDF86E442B87A651703A60CC4C"/>
    <w:rsid w:val="00FF0A0B"/>
  </w:style>
  <w:style w:type="paragraph" w:customStyle="1" w:styleId="D5FC0A91E06B49BC9F0549C9D55A9ED6">
    <w:name w:val="D5FC0A91E06B49BC9F0549C9D55A9ED6"/>
    <w:rsid w:val="00FF0A0B"/>
  </w:style>
  <w:style w:type="paragraph" w:customStyle="1" w:styleId="8FC5BBA7D6F94A09A889F79F69FD1C99">
    <w:name w:val="8FC5BBA7D6F94A09A889F79F69FD1C99"/>
    <w:rsid w:val="00FF0A0B"/>
  </w:style>
  <w:style w:type="paragraph" w:customStyle="1" w:styleId="625AE1B8803E4F9CBDCAF08895EE98E3">
    <w:name w:val="625AE1B8803E4F9CBDCAF08895EE98E3"/>
    <w:rsid w:val="00FF0A0B"/>
  </w:style>
  <w:style w:type="paragraph" w:customStyle="1" w:styleId="2A7DCC5E469440EB8D6A059B9D938537">
    <w:name w:val="2A7DCC5E469440EB8D6A059B9D938537"/>
    <w:rsid w:val="00FF0A0B"/>
  </w:style>
  <w:style w:type="paragraph" w:customStyle="1" w:styleId="87FF0E50313C411F9BA595B886E27A5D">
    <w:name w:val="87FF0E50313C411F9BA595B886E27A5D"/>
    <w:rsid w:val="00FF0A0B"/>
  </w:style>
  <w:style w:type="paragraph" w:customStyle="1" w:styleId="B6CFCA5F1BF340BCB13F68800AF7F3D3">
    <w:name w:val="B6CFCA5F1BF340BCB13F68800AF7F3D3"/>
    <w:rsid w:val="00FF0A0B"/>
  </w:style>
  <w:style w:type="paragraph" w:customStyle="1" w:styleId="B3556CD4180348EAB4E3308CBFBCE19B">
    <w:name w:val="B3556CD4180348EAB4E3308CBFBCE19B"/>
    <w:rsid w:val="00FF0A0B"/>
  </w:style>
  <w:style w:type="paragraph" w:customStyle="1" w:styleId="9E0F1FEB7E3845BD9187A159BA3F1565">
    <w:name w:val="9E0F1FEB7E3845BD9187A159BA3F1565"/>
    <w:rsid w:val="00FF0A0B"/>
  </w:style>
  <w:style w:type="paragraph" w:customStyle="1" w:styleId="4918439AFC884FB6922127BE21776D07">
    <w:name w:val="4918439AFC884FB6922127BE21776D07"/>
    <w:rsid w:val="00FF0A0B"/>
  </w:style>
  <w:style w:type="paragraph" w:customStyle="1" w:styleId="D0B1A235551E477AAF597A8012FF73C9">
    <w:name w:val="D0B1A235551E477AAF597A8012FF73C9"/>
    <w:rsid w:val="00FF0A0B"/>
  </w:style>
  <w:style w:type="paragraph" w:customStyle="1" w:styleId="66F349D13C314449B5024C9707F607A1">
    <w:name w:val="66F349D13C314449B5024C9707F607A1"/>
    <w:rsid w:val="00FF0A0B"/>
  </w:style>
  <w:style w:type="paragraph" w:customStyle="1" w:styleId="F2D97AE031C74D80A306CC7A9D95A9D9">
    <w:name w:val="F2D97AE031C74D80A306CC7A9D95A9D9"/>
    <w:rsid w:val="00FF0A0B"/>
  </w:style>
  <w:style w:type="paragraph" w:customStyle="1" w:styleId="4B1A0C2B46954EB28BF3AE2197E8204A">
    <w:name w:val="4B1A0C2B46954EB28BF3AE2197E8204A"/>
    <w:rsid w:val="00FF0A0B"/>
  </w:style>
  <w:style w:type="paragraph" w:customStyle="1" w:styleId="4A77D03EB0D3424DAE5E8F8CBA8E554F">
    <w:name w:val="4A77D03EB0D3424DAE5E8F8CBA8E554F"/>
    <w:rsid w:val="00FF0A0B"/>
  </w:style>
  <w:style w:type="paragraph" w:customStyle="1" w:styleId="1AFB9A960D944ED182CE48E211BD4BD8">
    <w:name w:val="1AFB9A960D944ED182CE48E211BD4BD8"/>
    <w:rsid w:val="00FF0A0B"/>
  </w:style>
  <w:style w:type="paragraph" w:customStyle="1" w:styleId="145697E98EB543A1A1ECAD4FA1CB0160">
    <w:name w:val="145697E98EB543A1A1ECAD4FA1CB0160"/>
    <w:rsid w:val="00FF0A0B"/>
  </w:style>
  <w:style w:type="paragraph" w:customStyle="1" w:styleId="B92C1FB4811940659890F639638A5716">
    <w:name w:val="B92C1FB4811940659890F639638A5716"/>
    <w:rsid w:val="00FF0A0B"/>
  </w:style>
  <w:style w:type="paragraph" w:customStyle="1" w:styleId="DB9B92F4769F475FAC5930D6068C261F">
    <w:name w:val="DB9B92F4769F475FAC5930D6068C261F"/>
    <w:rsid w:val="00FF0A0B"/>
  </w:style>
  <w:style w:type="paragraph" w:customStyle="1" w:styleId="44D6A13701B742E186E03F3B66FF173A">
    <w:name w:val="44D6A13701B742E186E03F3B66FF173A"/>
    <w:rsid w:val="00FF0A0B"/>
  </w:style>
  <w:style w:type="paragraph" w:customStyle="1" w:styleId="800A01B5CA004BE08E554A6D4B787129">
    <w:name w:val="800A01B5CA004BE08E554A6D4B787129"/>
    <w:rsid w:val="00FF0A0B"/>
  </w:style>
  <w:style w:type="paragraph" w:customStyle="1" w:styleId="00BA002724814983B700045FA0207A77">
    <w:name w:val="00BA002724814983B700045FA0207A77"/>
    <w:rsid w:val="00FF0A0B"/>
  </w:style>
  <w:style w:type="paragraph" w:customStyle="1" w:styleId="EB2ECE2B19104477AA3C9E93267061C1">
    <w:name w:val="EB2ECE2B19104477AA3C9E93267061C1"/>
    <w:rsid w:val="00FF0A0B"/>
  </w:style>
  <w:style w:type="paragraph" w:customStyle="1" w:styleId="8E6A665037164D279BE88A040C461000">
    <w:name w:val="8E6A665037164D279BE88A040C461000"/>
    <w:rsid w:val="00FF0A0B"/>
  </w:style>
  <w:style w:type="paragraph" w:customStyle="1" w:styleId="89B18E0A7C2C4F3D8BEC4D2D3DDF7798">
    <w:name w:val="89B18E0A7C2C4F3D8BEC4D2D3DDF7798"/>
    <w:rsid w:val="00FF0A0B"/>
  </w:style>
  <w:style w:type="paragraph" w:customStyle="1" w:styleId="29982BE1B48C44AFA1C366B0B1537366">
    <w:name w:val="29982BE1B48C44AFA1C366B0B1537366"/>
    <w:rsid w:val="00FF0A0B"/>
  </w:style>
  <w:style w:type="paragraph" w:customStyle="1" w:styleId="4E948DFCE1F04007BDD0F7D43F9E69FB">
    <w:name w:val="4E948DFCE1F04007BDD0F7D43F9E69FB"/>
    <w:rsid w:val="00FF0A0B"/>
  </w:style>
  <w:style w:type="paragraph" w:customStyle="1" w:styleId="EAF2FA41BE074124A57059B29128275D">
    <w:name w:val="EAF2FA41BE074124A57059B29128275D"/>
    <w:rsid w:val="00FF0A0B"/>
  </w:style>
  <w:style w:type="paragraph" w:customStyle="1" w:styleId="1584EE9AA25F4DEFB2F795679B07FF5B">
    <w:name w:val="1584EE9AA25F4DEFB2F795679B07FF5B"/>
    <w:rsid w:val="00FF0A0B"/>
  </w:style>
  <w:style w:type="paragraph" w:customStyle="1" w:styleId="4B2441BB2D63422CB2BE64F9B6D14008">
    <w:name w:val="4B2441BB2D63422CB2BE64F9B6D14008"/>
    <w:rsid w:val="00FF0A0B"/>
  </w:style>
  <w:style w:type="paragraph" w:customStyle="1" w:styleId="A09CC203A30547918BAFDAB2448DC70C">
    <w:name w:val="A09CC203A30547918BAFDAB2448DC70C"/>
    <w:rsid w:val="00FF0A0B"/>
  </w:style>
  <w:style w:type="paragraph" w:customStyle="1" w:styleId="7594A21AA9644DF7A37897B3F89F6897">
    <w:name w:val="7594A21AA9644DF7A37897B3F89F6897"/>
    <w:rsid w:val="00FF0A0B"/>
  </w:style>
  <w:style w:type="paragraph" w:customStyle="1" w:styleId="459492C2191945EE89E4B8939E47D913">
    <w:name w:val="459492C2191945EE89E4B8939E47D913"/>
    <w:rsid w:val="00FF0A0B"/>
  </w:style>
  <w:style w:type="paragraph" w:customStyle="1" w:styleId="0C06814FD0BA45119AC406404F7C149F">
    <w:name w:val="0C06814FD0BA45119AC406404F7C149F"/>
    <w:rsid w:val="00FF0A0B"/>
  </w:style>
  <w:style w:type="paragraph" w:customStyle="1" w:styleId="581202F80F574FF7ABD6B16B50946798">
    <w:name w:val="581202F80F574FF7ABD6B16B50946798"/>
    <w:rsid w:val="00FF0A0B"/>
  </w:style>
  <w:style w:type="paragraph" w:customStyle="1" w:styleId="1ABF6560E77E416AB2CE485235984C35">
    <w:name w:val="1ABF6560E77E416AB2CE485235984C35"/>
    <w:rsid w:val="00FF0A0B"/>
  </w:style>
  <w:style w:type="paragraph" w:customStyle="1" w:styleId="1AA1C5B0D3684C808DB75DAD6F142787">
    <w:name w:val="1AA1C5B0D3684C808DB75DAD6F142787"/>
    <w:rsid w:val="00FF0A0B"/>
  </w:style>
  <w:style w:type="paragraph" w:customStyle="1" w:styleId="B1D3401A4C4F4900AFF1095A05C0BB97">
    <w:name w:val="B1D3401A4C4F4900AFF1095A05C0BB97"/>
    <w:rsid w:val="00FF0A0B"/>
  </w:style>
  <w:style w:type="paragraph" w:customStyle="1" w:styleId="53511D08FCC744BCBBC7496B18C5A6FB">
    <w:name w:val="53511D08FCC744BCBBC7496B18C5A6FB"/>
    <w:rsid w:val="00FF0A0B"/>
  </w:style>
  <w:style w:type="paragraph" w:customStyle="1" w:styleId="D06409C948B94849BB67DB29B7AD08B8">
    <w:name w:val="D06409C948B94849BB67DB29B7AD08B8"/>
    <w:rsid w:val="00FF0A0B"/>
  </w:style>
  <w:style w:type="paragraph" w:customStyle="1" w:styleId="DD945DFE32EE4F3A8B02E76B0420E107">
    <w:name w:val="DD945DFE32EE4F3A8B02E76B0420E107"/>
    <w:rsid w:val="00FF0A0B"/>
  </w:style>
  <w:style w:type="paragraph" w:customStyle="1" w:styleId="347FCD9140164030951F8B2D3F253F9F">
    <w:name w:val="347FCD9140164030951F8B2D3F253F9F"/>
    <w:rsid w:val="00FF0A0B"/>
  </w:style>
  <w:style w:type="paragraph" w:customStyle="1" w:styleId="DFF3EC02552D49D596033E16BFA343D1">
    <w:name w:val="DFF3EC02552D49D596033E16BFA343D1"/>
    <w:rsid w:val="00FF0A0B"/>
  </w:style>
  <w:style w:type="paragraph" w:customStyle="1" w:styleId="F0F71774E5EE430EB6E06AB835F49877">
    <w:name w:val="F0F71774E5EE430EB6E06AB835F49877"/>
    <w:rsid w:val="00FF0A0B"/>
  </w:style>
  <w:style w:type="paragraph" w:customStyle="1" w:styleId="4C84660AE4664A7E827A8E75003BE104">
    <w:name w:val="4C84660AE4664A7E827A8E75003BE104"/>
    <w:rsid w:val="00FF0A0B"/>
  </w:style>
  <w:style w:type="paragraph" w:customStyle="1" w:styleId="4C0018E6871C45D1995C754FBC931155">
    <w:name w:val="4C0018E6871C45D1995C754FBC931155"/>
    <w:rsid w:val="00FF0A0B"/>
  </w:style>
  <w:style w:type="paragraph" w:customStyle="1" w:styleId="6F3D0CF9295D4F3384F2648013670E85">
    <w:name w:val="6F3D0CF9295D4F3384F2648013670E85"/>
    <w:rsid w:val="00FF0A0B"/>
  </w:style>
  <w:style w:type="paragraph" w:customStyle="1" w:styleId="B827C00AF4EB478FAEB99DE9F7A1C825">
    <w:name w:val="B827C00AF4EB478FAEB99DE9F7A1C825"/>
    <w:rsid w:val="00FF0A0B"/>
  </w:style>
  <w:style w:type="paragraph" w:customStyle="1" w:styleId="9AEB66F17235427F9C8D59278575518D">
    <w:name w:val="9AEB66F17235427F9C8D59278575518D"/>
    <w:rsid w:val="00FF0A0B"/>
  </w:style>
  <w:style w:type="paragraph" w:customStyle="1" w:styleId="561BA9F410C44EDC8570FE25B45F280E">
    <w:name w:val="561BA9F410C44EDC8570FE25B45F280E"/>
    <w:rsid w:val="00FF0A0B"/>
  </w:style>
  <w:style w:type="paragraph" w:customStyle="1" w:styleId="38AC1EE72D8D4FF29A73DB507AC57129">
    <w:name w:val="38AC1EE72D8D4FF29A73DB507AC57129"/>
    <w:rsid w:val="00FF0A0B"/>
  </w:style>
  <w:style w:type="paragraph" w:customStyle="1" w:styleId="61AA621DDB0141118573821B13E775D4">
    <w:name w:val="61AA621DDB0141118573821B13E775D4"/>
    <w:rsid w:val="00FF0A0B"/>
  </w:style>
  <w:style w:type="paragraph" w:customStyle="1" w:styleId="0EDEBB0FCC34433B90580AA6D58F4A1E">
    <w:name w:val="0EDEBB0FCC34433B90580AA6D58F4A1E"/>
    <w:rsid w:val="00FF0A0B"/>
  </w:style>
  <w:style w:type="paragraph" w:customStyle="1" w:styleId="6DDA6E243543488D8CBAC69FDB27D4BF">
    <w:name w:val="6DDA6E243543488D8CBAC69FDB27D4BF"/>
    <w:rsid w:val="00FF0A0B"/>
  </w:style>
  <w:style w:type="paragraph" w:customStyle="1" w:styleId="CB18286A0A8B417793838CB0724399A5">
    <w:name w:val="CB18286A0A8B417793838CB0724399A5"/>
    <w:rsid w:val="00FF0A0B"/>
  </w:style>
  <w:style w:type="paragraph" w:customStyle="1" w:styleId="4A28E4B2EF2E40448A2AA01638297EC9">
    <w:name w:val="4A28E4B2EF2E40448A2AA01638297EC9"/>
    <w:rsid w:val="00FF0A0B"/>
  </w:style>
  <w:style w:type="paragraph" w:customStyle="1" w:styleId="A14EB3C3A7B04BB4A8226D26E6A22DAD">
    <w:name w:val="A14EB3C3A7B04BB4A8226D26E6A22DAD"/>
    <w:rsid w:val="00FF0A0B"/>
  </w:style>
  <w:style w:type="paragraph" w:customStyle="1" w:styleId="4B80532074774CA6B3118036991E404A">
    <w:name w:val="4B80532074774CA6B3118036991E404A"/>
    <w:rsid w:val="00FF0A0B"/>
  </w:style>
  <w:style w:type="paragraph" w:customStyle="1" w:styleId="F296C8C27E814455B1E359601087A184">
    <w:name w:val="F296C8C27E814455B1E359601087A184"/>
    <w:rsid w:val="00FF0A0B"/>
  </w:style>
  <w:style w:type="paragraph" w:customStyle="1" w:styleId="7A8DA3A0BFC04A228DB28F895DE35C26">
    <w:name w:val="7A8DA3A0BFC04A228DB28F895DE35C26"/>
    <w:rsid w:val="00FF0A0B"/>
  </w:style>
  <w:style w:type="paragraph" w:customStyle="1" w:styleId="866173119CE3438498489E18A0DDD6C9">
    <w:name w:val="866173119CE3438498489E18A0DDD6C9"/>
    <w:rsid w:val="00FF0A0B"/>
  </w:style>
  <w:style w:type="paragraph" w:customStyle="1" w:styleId="C34F99949D0D4AF39A56021F50E0B7EE">
    <w:name w:val="C34F99949D0D4AF39A56021F50E0B7EE"/>
    <w:rsid w:val="00FF0A0B"/>
  </w:style>
  <w:style w:type="paragraph" w:customStyle="1" w:styleId="3D8C74ECC171460DB7EFD2C313EF7B78">
    <w:name w:val="3D8C74ECC171460DB7EFD2C313EF7B78"/>
    <w:rsid w:val="00FF0A0B"/>
  </w:style>
  <w:style w:type="paragraph" w:customStyle="1" w:styleId="16808CEDE4544A549FCAC393AC204381">
    <w:name w:val="16808CEDE4544A549FCAC393AC204381"/>
    <w:rsid w:val="00FF0A0B"/>
  </w:style>
  <w:style w:type="paragraph" w:customStyle="1" w:styleId="649756ABC5E241B8870F3B9EC50E250B">
    <w:name w:val="649756ABC5E241B8870F3B9EC50E250B"/>
    <w:rsid w:val="00FF0A0B"/>
  </w:style>
  <w:style w:type="paragraph" w:customStyle="1" w:styleId="2E0F029B22D245CDA8D65B15B6922F51">
    <w:name w:val="2E0F029B22D245CDA8D65B15B6922F51"/>
    <w:rsid w:val="00FF0A0B"/>
  </w:style>
  <w:style w:type="paragraph" w:customStyle="1" w:styleId="C66F7272F68A4183B64062A2BF3023A3">
    <w:name w:val="C66F7272F68A4183B64062A2BF3023A3"/>
    <w:rsid w:val="00FF0A0B"/>
  </w:style>
  <w:style w:type="paragraph" w:customStyle="1" w:styleId="CFCD3EDED8C64DCCAC872C450FEFBB1D">
    <w:name w:val="CFCD3EDED8C64DCCAC872C450FEFBB1D"/>
    <w:rsid w:val="00FF0A0B"/>
  </w:style>
  <w:style w:type="paragraph" w:customStyle="1" w:styleId="613959DAF9E74F649C87D5876999ED6F">
    <w:name w:val="613959DAF9E74F649C87D5876999ED6F"/>
    <w:rsid w:val="00FF0A0B"/>
  </w:style>
  <w:style w:type="paragraph" w:customStyle="1" w:styleId="6D2FBB7E05DC411A8B785C4CFEF901EA">
    <w:name w:val="6D2FBB7E05DC411A8B785C4CFEF901EA"/>
    <w:rsid w:val="00FF0A0B"/>
  </w:style>
  <w:style w:type="paragraph" w:customStyle="1" w:styleId="ACF071C134A44983B8B8B77ABF1DA6CE">
    <w:name w:val="ACF071C134A44983B8B8B77ABF1DA6CE"/>
    <w:rsid w:val="00FF0A0B"/>
  </w:style>
  <w:style w:type="paragraph" w:customStyle="1" w:styleId="CB216CCD559540D6816423BD3BC05081">
    <w:name w:val="CB216CCD559540D6816423BD3BC05081"/>
    <w:rsid w:val="00FF0A0B"/>
  </w:style>
  <w:style w:type="paragraph" w:customStyle="1" w:styleId="D9A50A0DB74D436CB526DD829DA774AC">
    <w:name w:val="D9A50A0DB74D436CB526DD829DA774AC"/>
    <w:rsid w:val="00FF0A0B"/>
  </w:style>
  <w:style w:type="paragraph" w:customStyle="1" w:styleId="2CC7C9BAB77041B9BDB72A60A1AC7314">
    <w:name w:val="2CC7C9BAB77041B9BDB72A60A1AC7314"/>
    <w:rsid w:val="00FF0A0B"/>
  </w:style>
  <w:style w:type="paragraph" w:customStyle="1" w:styleId="65E2F275B2B24788821671DD1D0EDDEA">
    <w:name w:val="65E2F275B2B24788821671DD1D0EDDEA"/>
    <w:rsid w:val="00FF0A0B"/>
  </w:style>
  <w:style w:type="paragraph" w:customStyle="1" w:styleId="74A9CB5580424814B2553FCEB248E6C2">
    <w:name w:val="74A9CB5580424814B2553FCEB248E6C2"/>
    <w:rsid w:val="00FF0A0B"/>
  </w:style>
  <w:style w:type="paragraph" w:customStyle="1" w:styleId="860E7939113A483B9E76237AF5A32D47">
    <w:name w:val="860E7939113A483B9E76237AF5A32D47"/>
    <w:rsid w:val="00FF0A0B"/>
  </w:style>
  <w:style w:type="paragraph" w:customStyle="1" w:styleId="94B2B2A343684A5095856EBC67650592">
    <w:name w:val="94B2B2A343684A5095856EBC67650592"/>
    <w:rsid w:val="00FF0A0B"/>
  </w:style>
  <w:style w:type="paragraph" w:customStyle="1" w:styleId="D8D9052DDB7A4AB39214A775AFC29901">
    <w:name w:val="D8D9052DDB7A4AB39214A775AFC29901"/>
    <w:rsid w:val="00FF0A0B"/>
  </w:style>
  <w:style w:type="paragraph" w:customStyle="1" w:styleId="3738611D355A4FBDBCA22D8DB5E72465">
    <w:name w:val="3738611D355A4FBDBCA22D8DB5E72465"/>
    <w:rsid w:val="00FF0A0B"/>
  </w:style>
  <w:style w:type="paragraph" w:customStyle="1" w:styleId="83E622EBA94C4BA896E7493199E87AC7">
    <w:name w:val="83E622EBA94C4BA896E7493199E87AC7"/>
    <w:rsid w:val="00FF0A0B"/>
  </w:style>
  <w:style w:type="paragraph" w:customStyle="1" w:styleId="569175BB3A8A4C358391C70FC04484D4">
    <w:name w:val="569175BB3A8A4C358391C70FC04484D4"/>
    <w:rsid w:val="00FF0A0B"/>
  </w:style>
  <w:style w:type="paragraph" w:customStyle="1" w:styleId="89CF5351CB3F427E82FB8D8AE83E034C">
    <w:name w:val="89CF5351CB3F427E82FB8D8AE83E034C"/>
    <w:rsid w:val="00FF0A0B"/>
  </w:style>
  <w:style w:type="paragraph" w:customStyle="1" w:styleId="D4D335D797C04CCAB918A8E9E7B7F516">
    <w:name w:val="D4D335D797C04CCAB918A8E9E7B7F516"/>
    <w:rsid w:val="00FF0A0B"/>
  </w:style>
  <w:style w:type="paragraph" w:customStyle="1" w:styleId="48013171817C4341A36798086406A6FB">
    <w:name w:val="48013171817C4341A36798086406A6FB"/>
    <w:rsid w:val="00FF0A0B"/>
  </w:style>
  <w:style w:type="paragraph" w:customStyle="1" w:styleId="A21FF83872404C118EAB000BD21AE8FF">
    <w:name w:val="A21FF83872404C118EAB000BD21AE8FF"/>
    <w:rsid w:val="00FF0A0B"/>
  </w:style>
  <w:style w:type="paragraph" w:customStyle="1" w:styleId="E3F1EDC3E8B047C3BA4EC587DB2A49F9">
    <w:name w:val="E3F1EDC3E8B047C3BA4EC587DB2A49F9"/>
    <w:rsid w:val="00FF0A0B"/>
  </w:style>
  <w:style w:type="paragraph" w:customStyle="1" w:styleId="70DA215C0CFB4269A02D09960C794815">
    <w:name w:val="70DA215C0CFB4269A02D09960C794815"/>
    <w:rsid w:val="00FF0A0B"/>
  </w:style>
  <w:style w:type="paragraph" w:customStyle="1" w:styleId="8FD4149DF9A64CC5B0C2946AC6CC6DAD">
    <w:name w:val="8FD4149DF9A64CC5B0C2946AC6CC6DAD"/>
    <w:rsid w:val="00FF0A0B"/>
  </w:style>
  <w:style w:type="paragraph" w:customStyle="1" w:styleId="EEF81AE1E9CB434483C8183AA22077C8">
    <w:name w:val="EEF81AE1E9CB434483C8183AA22077C8"/>
    <w:rsid w:val="00FF0A0B"/>
  </w:style>
  <w:style w:type="paragraph" w:customStyle="1" w:styleId="AB09A8069CA644B4A58D4A7625855E50">
    <w:name w:val="AB09A8069CA644B4A58D4A7625855E50"/>
    <w:rsid w:val="00FF0A0B"/>
  </w:style>
  <w:style w:type="paragraph" w:customStyle="1" w:styleId="18AF65B63A9D4C059B4DDA8202917000">
    <w:name w:val="18AF65B63A9D4C059B4DDA8202917000"/>
    <w:rsid w:val="00FF0A0B"/>
  </w:style>
  <w:style w:type="paragraph" w:customStyle="1" w:styleId="DD73BB970CD745EA8DCE52E607147AA6">
    <w:name w:val="DD73BB970CD745EA8DCE52E607147AA6"/>
    <w:rsid w:val="00FF0A0B"/>
  </w:style>
  <w:style w:type="paragraph" w:customStyle="1" w:styleId="FC7E321D935C4D27A5150037B85F0F70">
    <w:name w:val="FC7E321D935C4D27A5150037B85F0F70"/>
    <w:rsid w:val="00FF0A0B"/>
  </w:style>
  <w:style w:type="paragraph" w:customStyle="1" w:styleId="01AEE14385DE41CE9140F3078151BCBF">
    <w:name w:val="01AEE14385DE41CE9140F3078151BCBF"/>
    <w:rsid w:val="00FF0A0B"/>
  </w:style>
  <w:style w:type="paragraph" w:customStyle="1" w:styleId="32EF78EA4D4B44F1ABCD29027EF14D95">
    <w:name w:val="32EF78EA4D4B44F1ABCD29027EF14D95"/>
    <w:rsid w:val="00FF0A0B"/>
  </w:style>
  <w:style w:type="paragraph" w:customStyle="1" w:styleId="8802C232D81245E8B2EAAA9A392C95F7">
    <w:name w:val="8802C232D81245E8B2EAAA9A392C95F7"/>
    <w:rsid w:val="00FF0A0B"/>
  </w:style>
  <w:style w:type="paragraph" w:customStyle="1" w:styleId="EE72539FF78D427CA9CAA3033374D844">
    <w:name w:val="EE72539FF78D427CA9CAA3033374D844"/>
    <w:rsid w:val="00FF0A0B"/>
  </w:style>
  <w:style w:type="paragraph" w:customStyle="1" w:styleId="28E6BF78530042789D3056BA0791ED1C">
    <w:name w:val="28E6BF78530042789D3056BA0791ED1C"/>
    <w:rsid w:val="00FF0A0B"/>
  </w:style>
  <w:style w:type="paragraph" w:customStyle="1" w:styleId="A7D2621E8FA74B1FB7D74A9FAA97B529">
    <w:name w:val="A7D2621E8FA74B1FB7D74A9FAA97B529"/>
    <w:rsid w:val="00FF0A0B"/>
  </w:style>
  <w:style w:type="paragraph" w:customStyle="1" w:styleId="9BCC3679E618493FBB00A5BFE4DCD97B">
    <w:name w:val="9BCC3679E618493FBB00A5BFE4DCD97B"/>
    <w:rsid w:val="00FF0A0B"/>
  </w:style>
  <w:style w:type="paragraph" w:customStyle="1" w:styleId="F42AB8355E544737BDFF0CCED7C2D13E">
    <w:name w:val="F42AB8355E544737BDFF0CCED7C2D13E"/>
    <w:rsid w:val="00FF0A0B"/>
  </w:style>
  <w:style w:type="paragraph" w:customStyle="1" w:styleId="6A0B1EC9D8BD44E29B088DC0F7649D02">
    <w:name w:val="6A0B1EC9D8BD44E29B088DC0F7649D02"/>
    <w:rsid w:val="00FF0A0B"/>
  </w:style>
  <w:style w:type="paragraph" w:customStyle="1" w:styleId="3CB905A908664157940BC8CAB6793DB8">
    <w:name w:val="3CB905A908664157940BC8CAB6793DB8"/>
    <w:rsid w:val="00FF0A0B"/>
  </w:style>
  <w:style w:type="paragraph" w:customStyle="1" w:styleId="2E74378165824DDDB5E96E7C778B7C48">
    <w:name w:val="2E74378165824DDDB5E96E7C778B7C48"/>
    <w:rsid w:val="00FF0A0B"/>
  </w:style>
  <w:style w:type="paragraph" w:customStyle="1" w:styleId="B1F655A385554635BFE3BB091A5B16F6">
    <w:name w:val="B1F655A385554635BFE3BB091A5B16F6"/>
    <w:rsid w:val="00FF0A0B"/>
  </w:style>
  <w:style w:type="paragraph" w:customStyle="1" w:styleId="D4E8274BA8FC421FB9BC7E8C726F0E6E">
    <w:name w:val="D4E8274BA8FC421FB9BC7E8C726F0E6E"/>
    <w:rsid w:val="00FF0A0B"/>
  </w:style>
  <w:style w:type="paragraph" w:customStyle="1" w:styleId="14203DB2014140959007492089D5294A">
    <w:name w:val="14203DB2014140959007492089D5294A"/>
    <w:rsid w:val="00FF0A0B"/>
  </w:style>
  <w:style w:type="paragraph" w:customStyle="1" w:styleId="759D44A683914CB1B9B1207BC5BDB91A">
    <w:name w:val="759D44A683914CB1B9B1207BC5BDB91A"/>
    <w:rsid w:val="00FF0A0B"/>
  </w:style>
  <w:style w:type="paragraph" w:customStyle="1" w:styleId="BC463CE0AF784C47AA90AD83C7A8EB4D">
    <w:name w:val="BC463CE0AF784C47AA90AD83C7A8EB4D"/>
    <w:rsid w:val="00FF0A0B"/>
  </w:style>
  <w:style w:type="paragraph" w:customStyle="1" w:styleId="1EFB934B4792437E801CDA27F8087C7E">
    <w:name w:val="1EFB934B4792437E801CDA27F8087C7E"/>
    <w:rsid w:val="00FF0A0B"/>
  </w:style>
  <w:style w:type="paragraph" w:customStyle="1" w:styleId="A51D8EB5AC43474F8B16BF8DADD9244E">
    <w:name w:val="A51D8EB5AC43474F8B16BF8DADD9244E"/>
    <w:rsid w:val="00FF0A0B"/>
  </w:style>
  <w:style w:type="paragraph" w:customStyle="1" w:styleId="BE9CA2A762DC4EA38A4D92791EF473AD">
    <w:name w:val="BE9CA2A762DC4EA38A4D92791EF473AD"/>
    <w:rsid w:val="00FF0A0B"/>
  </w:style>
  <w:style w:type="paragraph" w:customStyle="1" w:styleId="20DDBF314DC64C829F6F00371A34C62E">
    <w:name w:val="20DDBF314DC64C829F6F00371A34C62E"/>
    <w:rsid w:val="00FF0A0B"/>
  </w:style>
  <w:style w:type="paragraph" w:customStyle="1" w:styleId="B36E0C0FFA874508873040CD4CE5D161">
    <w:name w:val="B36E0C0FFA874508873040CD4CE5D161"/>
    <w:rsid w:val="00FF0A0B"/>
  </w:style>
  <w:style w:type="paragraph" w:customStyle="1" w:styleId="CD4C3FC0B3284357A730E00AACDEDEE3">
    <w:name w:val="CD4C3FC0B3284357A730E00AACDEDEE3"/>
    <w:rsid w:val="00FF0A0B"/>
  </w:style>
  <w:style w:type="paragraph" w:customStyle="1" w:styleId="0FFA8C3D7EB34A53A7EC4E9409F49408">
    <w:name w:val="0FFA8C3D7EB34A53A7EC4E9409F49408"/>
    <w:rsid w:val="00FF0A0B"/>
  </w:style>
  <w:style w:type="paragraph" w:customStyle="1" w:styleId="9D31A43AFFE94B038D60219BA5865D35">
    <w:name w:val="9D31A43AFFE94B038D60219BA5865D35"/>
    <w:rsid w:val="00FF0A0B"/>
  </w:style>
  <w:style w:type="paragraph" w:customStyle="1" w:styleId="AB26302F67BE4FF094E1B1C35316031C">
    <w:name w:val="AB26302F67BE4FF094E1B1C35316031C"/>
    <w:rsid w:val="00FF0A0B"/>
  </w:style>
  <w:style w:type="paragraph" w:customStyle="1" w:styleId="E1B189D4121E410FBDA544E86932CE65">
    <w:name w:val="E1B189D4121E410FBDA544E86932CE65"/>
    <w:rsid w:val="00FF0A0B"/>
  </w:style>
  <w:style w:type="paragraph" w:customStyle="1" w:styleId="8AF4F2323991458A86BB76952C879850">
    <w:name w:val="8AF4F2323991458A86BB76952C879850"/>
    <w:rsid w:val="00FF0A0B"/>
  </w:style>
  <w:style w:type="paragraph" w:customStyle="1" w:styleId="4F4CCF418BED466E9767230520709F34">
    <w:name w:val="4F4CCF418BED466E9767230520709F34"/>
    <w:rsid w:val="00FF0A0B"/>
  </w:style>
  <w:style w:type="paragraph" w:customStyle="1" w:styleId="8FB44776268F4D3E88B2D8C75B7116E2">
    <w:name w:val="8FB44776268F4D3E88B2D8C75B7116E2"/>
    <w:rsid w:val="00FF0A0B"/>
  </w:style>
  <w:style w:type="paragraph" w:customStyle="1" w:styleId="DED67B4769CA4DE4874B043BE896829C">
    <w:name w:val="DED67B4769CA4DE4874B043BE896829C"/>
    <w:rsid w:val="00FF0A0B"/>
  </w:style>
  <w:style w:type="paragraph" w:customStyle="1" w:styleId="733C125B66894CCBB0E2AC2C02DAC1D6">
    <w:name w:val="733C125B66894CCBB0E2AC2C02DAC1D6"/>
    <w:rsid w:val="00FF0A0B"/>
  </w:style>
  <w:style w:type="paragraph" w:customStyle="1" w:styleId="9004D4D8EADF46F3935649A1A13242DD">
    <w:name w:val="9004D4D8EADF46F3935649A1A13242DD"/>
    <w:rsid w:val="00FF0A0B"/>
  </w:style>
  <w:style w:type="paragraph" w:customStyle="1" w:styleId="8159DF33F12B4DD6AAF641F023E53153">
    <w:name w:val="8159DF33F12B4DD6AAF641F023E53153"/>
    <w:rsid w:val="00FF0A0B"/>
  </w:style>
  <w:style w:type="paragraph" w:customStyle="1" w:styleId="94634E8DD8C44D7B996ED722CBCE13C8">
    <w:name w:val="94634E8DD8C44D7B996ED722CBCE13C8"/>
    <w:rsid w:val="00FF0A0B"/>
  </w:style>
  <w:style w:type="paragraph" w:customStyle="1" w:styleId="28787087BE9F49EE875E516F90701ED6">
    <w:name w:val="28787087BE9F49EE875E516F90701ED6"/>
    <w:rsid w:val="00FF0A0B"/>
  </w:style>
  <w:style w:type="paragraph" w:customStyle="1" w:styleId="BF2D31FC753F4E51B708C03FD025541C">
    <w:name w:val="BF2D31FC753F4E51B708C03FD025541C"/>
    <w:rsid w:val="00FF0A0B"/>
  </w:style>
  <w:style w:type="paragraph" w:customStyle="1" w:styleId="A7710A1BEF404666A3626A12CE8012CF">
    <w:name w:val="A7710A1BEF404666A3626A12CE8012CF"/>
    <w:rsid w:val="00FF0A0B"/>
  </w:style>
  <w:style w:type="paragraph" w:customStyle="1" w:styleId="74FF2BDC80354EE79772D6F1C51DC8A8">
    <w:name w:val="74FF2BDC80354EE79772D6F1C51DC8A8"/>
    <w:rsid w:val="00FF0A0B"/>
  </w:style>
  <w:style w:type="paragraph" w:customStyle="1" w:styleId="FBB2F84677AE432AA68102886A27C4F0">
    <w:name w:val="FBB2F84677AE432AA68102886A27C4F0"/>
    <w:rsid w:val="00FF0A0B"/>
  </w:style>
  <w:style w:type="paragraph" w:customStyle="1" w:styleId="A1411CB1C41E4B46903249DF85A923BE">
    <w:name w:val="A1411CB1C41E4B46903249DF85A923BE"/>
    <w:rsid w:val="00FF0A0B"/>
  </w:style>
  <w:style w:type="paragraph" w:customStyle="1" w:styleId="4CAC343BB8B54B869CCD65DD930689A2">
    <w:name w:val="4CAC343BB8B54B869CCD65DD930689A2"/>
    <w:rsid w:val="00FF0A0B"/>
  </w:style>
  <w:style w:type="paragraph" w:customStyle="1" w:styleId="78638DB0CD95408BA13457C991EEDF88">
    <w:name w:val="78638DB0CD95408BA13457C991EEDF88"/>
    <w:rsid w:val="00FF0A0B"/>
  </w:style>
  <w:style w:type="paragraph" w:customStyle="1" w:styleId="48DD03A64979471AB33FD6C617CC3FEB">
    <w:name w:val="48DD03A64979471AB33FD6C617CC3FEB"/>
    <w:rsid w:val="00FF0A0B"/>
  </w:style>
  <w:style w:type="paragraph" w:customStyle="1" w:styleId="F7318350EABD4FD2A118F77947E1F26D">
    <w:name w:val="F7318350EABD4FD2A118F77947E1F26D"/>
    <w:rsid w:val="00FF0A0B"/>
  </w:style>
  <w:style w:type="paragraph" w:customStyle="1" w:styleId="810FBD8EA8A94C21A074F507AFAAAC59">
    <w:name w:val="810FBD8EA8A94C21A074F507AFAAAC59"/>
    <w:rsid w:val="00FF0A0B"/>
  </w:style>
  <w:style w:type="paragraph" w:customStyle="1" w:styleId="03CABD76768E4880B834C4F6A778F76F">
    <w:name w:val="03CABD76768E4880B834C4F6A778F76F"/>
    <w:rsid w:val="00FF0A0B"/>
  </w:style>
  <w:style w:type="paragraph" w:customStyle="1" w:styleId="C4811671419042E58F3D74D5BC46E975">
    <w:name w:val="C4811671419042E58F3D74D5BC46E975"/>
    <w:rsid w:val="00FF0A0B"/>
  </w:style>
  <w:style w:type="paragraph" w:customStyle="1" w:styleId="843E6FD0E90E46E293584E815528FFE3">
    <w:name w:val="843E6FD0E90E46E293584E815528FFE3"/>
    <w:rsid w:val="00FF0A0B"/>
  </w:style>
  <w:style w:type="paragraph" w:customStyle="1" w:styleId="8ADB4FD6C79440DF903BF1BE0D90C153">
    <w:name w:val="8ADB4FD6C79440DF903BF1BE0D90C153"/>
    <w:rsid w:val="00FF0A0B"/>
  </w:style>
  <w:style w:type="paragraph" w:customStyle="1" w:styleId="52FF42D253AB4C7FB2B4D416057D53C2">
    <w:name w:val="52FF42D253AB4C7FB2B4D416057D53C2"/>
    <w:rsid w:val="00FF0A0B"/>
  </w:style>
  <w:style w:type="paragraph" w:customStyle="1" w:styleId="8BA377AE097444AC9C04E64D0CF44ED1">
    <w:name w:val="8BA377AE097444AC9C04E64D0CF44ED1"/>
    <w:rsid w:val="00FF0A0B"/>
  </w:style>
  <w:style w:type="paragraph" w:customStyle="1" w:styleId="C0B30D5CB270429F82FB5B89956CF9D5">
    <w:name w:val="C0B30D5CB270429F82FB5B89956CF9D5"/>
    <w:rsid w:val="00FF0A0B"/>
  </w:style>
  <w:style w:type="paragraph" w:customStyle="1" w:styleId="7F14791538374C6B8CEAE6F10E6A1EDA">
    <w:name w:val="7F14791538374C6B8CEAE6F10E6A1EDA"/>
    <w:rsid w:val="00FF0A0B"/>
  </w:style>
  <w:style w:type="paragraph" w:customStyle="1" w:styleId="979568F3369E405695880A9B575BDF57">
    <w:name w:val="979568F3369E405695880A9B575BDF57"/>
    <w:rsid w:val="00FF0A0B"/>
  </w:style>
  <w:style w:type="paragraph" w:customStyle="1" w:styleId="521FBDDD158649639B4673BD7421D33A">
    <w:name w:val="521FBDDD158649639B4673BD7421D33A"/>
    <w:rsid w:val="00FF0A0B"/>
  </w:style>
  <w:style w:type="paragraph" w:customStyle="1" w:styleId="3884964A91CF4F6B9F7AD9CC6F80C9CA">
    <w:name w:val="3884964A91CF4F6B9F7AD9CC6F80C9CA"/>
    <w:rsid w:val="00FF0A0B"/>
  </w:style>
  <w:style w:type="paragraph" w:customStyle="1" w:styleId="DFF18EEF59914BFBA6368452C52D1AAC">
    <w:name w:val="DFF18EEF59914BFBA6368452C52D1AAC"/>
    <w:rsid w:val="00FF0A0B"/>
  </w:style>
  <w:style w:type="paragraph" w:customStyle="1" w:styleId="6A00342D92134CBA8A8DAE27BEA65202">
    <w:name w:val="6A00342D92134CBA8A8DAE27BEA65202"/>
    <w:rsid w:val="00FF0A0B"/>
  </w:style>
  <w:style w:type="paragraph" w:customStyle="1" w:styleId="155C7D23C7AB46258D8A6616C684427E">
    <w:name w:val="155C7D23C7AB46258D8A6616C684427E"/>
    <w:rsid w:val="00FF0A0B"/>
  </w:style>
  <w:style w:type="paragraph" w:customStyle="1" w:styleId="37BB4FF34E4B4E3C851B943B621312A8">
    <w:name w:val="37BB4FF34E4B4E3C851B943B621312A8"/>
    <w:rsid w:val="00FF0A0B"/>
  </w:style>
  <w:style w:type="paragraph" w:customStyle="1" w:styleId="A6D6D866B9C746E68E3B306FF0DCC6D5">
    <w:name w:val="A6D6D866B9C746E68E3B306FF0DCC6D5"/>
    <w:rsid w:val="00FF0A0B"/>
  </w:style>
  <w:style w:type="paragraph" w:customStyle="1" w:styleId="9FB312AEA45E4CCAAE9832DE46DF4812">
    <w:name w:val="9FB312AEA45E4CCAAE9832DE46DF4812"/>
    <w:rsid w:val="00FF0A0B"/>
  </w:style>
  <w:style w:type="paragraph" w:customStyle="1" w:styleId="8F14AAAFD0EC4B58A24AC0366C7395BB">
    <w:name w:val="8F14AAAFD0EC4B58A24AC0366C7395BB"/>
    <w:rsid w:val="00FF0A0B"/>
  </w:style>
  <w:style w:type="paragraph" w:customStyle="1" w:styleId="177899664BAF43A4948B1C9243A7DA1D">
    <w:name w:val="177899664BAF43A4948B1C9243A7DA1D"/>
    <w:rsid w:val="00FF0A0B"/>
  </w:style>
  <w:style w:type="paragraph" w:customStyle="1" w:styleId="1A798236D60D48DB978B1F92967F6441">
    <w:name w:val="1A798236D60D48DB978B1F92967F6441"/>
    <w:rsid w:val="00FF0A0B"/>
  </w:style>
  <w:style w:type="paragraph" w:customStyle="1" w:styleId="AFE58263089842C78AC89D77BF460632">
    <w:name w:val="AFE58263089842C78AC89D77BF460632"/>
    <w:rsid w:val="00FF0A0B"/>
  </w:style>
  <w:style w:type="paragraph" w:customStyle="1" w:styleId="8C06E3574B2A4FC48822D9BD29E8BD91">
    <w:name w:val="8C06E3574B2A4FC48822D9BD29E8BD91"/>
    <w:rsid w:val="00FF0A0B"/>
  </w:style>
  <w:style w:type="paragraph" w:customStyle="1" w:styleId="A960D2DCC2004DA7A3FFDCE9832C0CEB">
    <w:name w:val="A960D2DCC2004DA7A3FFDCE9832C0CEB"/>
    <w:rsid w:val="00FF0A0B"/>
  </w:style>
  <w:style w:type="paragraph" w:customStyle="1" w:styleId="3F8CA3FED0194649A84797D666EB6544">
    <w:name w:val="3F8CA3FED0194649A84797D666EB6544"/>
    <w:rsid w:val="00FF0A0B"/>
  </w:style>
  <w:style w:type="paragraph" w:customStyle="1" w:styleId="1714C5407BEE4AF8ACEDDF1E1A0FC21E">
    <w:name w:val="1714C5407BEE4AF8ACEDDF1E1A0FC21E"/>
    <w:rsid w:val="00FF0A0B"/>
  </w:style>
  <w:style w:type="paragraph" w:customStyle="1" w:styleId="785A5BF4219B4E0183FEA3547C527AD4">
    <w:name w:val="785A5BF4219B4E0183FEA3547C527AD4"/>
    <w:rsid w:val="00FF0A0B"/>
  </w:style>
  <w:style w:type="paragraph" w:customStyle="1" w:styleId="917D9E6EACDC4519A87B9035BD596CB2">
    <w:name w:val="917D9E6EACDC4519A87B9035BD596CB2"/>
    <w:rsid w:val="00FF0A0B"/>
  </w:style>
  <w:style w:type="paragraph" w:customStyle="1" w:styleId="104323C6203F4D5FAB19FFF01F682060">
    <w:name w:val="104323C6203F4D5FAB19FFF01F682060"/>
    <w:rsid w:val="00FF0A0B"/>
  </w:style>
  <w:style w:type="paragraph" w:customStyle="1" w:styleId="7DB9477B05DB4CA78A9BFE41A837BCE5">
    <w:name w:val="7DB9477B05DB4CA78A9BFE41A837BCE5"/>
    <w:rsid w:val="00FF0A0B"/>
  </w:style>
  <w:style w:type="paragraph" w:customStyle="1" w:styleId="FF6DEFE984B34571848E60E945A1CF80">
    <w:name w:val="FF6DEFE984B34571848E60E945A1CF80"/>
    <w:rsid w:val="00FF0A0B"/>
  </w:style>
  <w:style w:type="paragraph" w:customStyle="1" w:styleId="C07D332351DB49D1B1244C23E5890667">
    <w:name w:val="C07D332351DB49D1B1244C23E5890667"/>
    <w:rsid w:val="00FF0A0B"/>
  </w:style>
  <w:style w:type="paragraph" w:customStyle="1" w:styleId="2D05D5343ED7417982A5ED76177D0EF6">
    <w:name w:val="2D05D5343ED7417982A5ED76177D0EF6"/>
    <w:rsid w:val="00FF0A0B"/>
  </w:style>
  <w:style w:type="paragraph" w:customStyle="1" w:styleId="BE85F57BBCA04FB5A9AFA66A1C3C8EFA">
    <w:name w:val="BE85F57BBCA04FB5A9AFA66A1C3C8EFA"/>
    <w:rsid w:val="00FF0A0B"/>
  </w:style>
  <w:style w:type="paragraph" w:customStyle="1" w:styleId="D236890996AF4BA69C7C524BDB4DD7A2">
    <w:name w:val="D236890996AF4BA69C7C524BDB4DD7A2"/>
    <w:rsid w:val="00FF0A0B"/>
  </w:style>
  <w:style w:type="paragraph" w:customStyle="1" w:styleId="E0596F0513A2499FB0E2B5971931AF8F">
    <w:name w:val="E0596F0513A2499FB0E2B5971931AF8F"/>
    <w:rsid w:val="00FF0A0B"/>
  </w:style>
  <w:style w:type="paragraph" w:customStyle="1" w:styleId="42A9C58164F9453F96BAD685A14C6F4D">
    <w:name w:val="42A9C58164F9453F96BAD685A14C6F4D"/>
    <w:rsid w:val="00FF0A0B"/>
  </w:style>
  <w:style w:type="paragraph" w:customStyle="1" w:styleId="F51037607A8E47F8BAE48F08E83E6C1A">
    <w:name w:val="F51037607A8E47F8BAE48F08E83E6C1A"/>
    <w:rsid w:val="00FF0A0B"/>
  </w:style>
  <w:style w:type="paragraph" w:customStyle="1" w:styleId="C3FE64BD87CC40DF92CD1A80C75553D2">
    <w:name w:val="C3FE64BD87CC40DF92CD1A80C75553D2"/>
    <w:rsid w:val="00FF0A0B"/>
  </w:style>
  <w:style w:type="paragraph" w:customStyle="1" w:styleId="9590724CFC844936B563393E64169C56">
    <w:name w:val="9590724CFC844936B563393E64169C56"/>
    <w:rsid w:val="00FF0A0B"/>
  </w:style>
  <w:style w:type="paragraph" w:customStyle="1" w:styleId="663614CA63204B67A27F90FD838452DA">
    <w:name w:val="663614CA63204B67A27F90FD838452DA"/>
    <w:rsid w:val="00FF0A0B"/>
  </w:style>
  <w:style w:type="paragraph" w:customStyle="1" w:styleId="00C46628F743435B83E086C582D57AF5">
    <w:name w:val="00C46628F743435B83E086C582D57AF5"/>
    <w:rsid w:val="00FF0A0B"/>
  </w:style>
  <w:style w:type="paragraph" w:customStyle="1" w:styleId="11190EF596AA489A9B6B036CC8FB0015">
    <w:name w:val="11190EF596AA489A9B6B036CC8FB0015"/>
    <w:rsid w:val="00FF0A0B"/>
  </w:style>
  <w:style w:type="paragraph" w:customStyle="1" w:styleId="6C14AF54BB5A4619B50C99B80578CD68">
    <w:name w:val="6C14AF54BB5A4619B50C99B80578CD68"/>
    <w:rsid w:val="00FF0A0B"/>
  </w:style>
  <w:style w:type="paragraph" w:customStyle="1" w:styleId="23C3DD827B4A409996461EB0C23E1695">
    <w:name w:val="23C3DD827B4A409996461EB0C23E1695"/>
    <w:rsid w:val="00FF0A0B"/>
  </w:style>
  <w:style w:type="paragraph" w:customStyle="1" w:styleId="979BA3F0836942D99D513E9F652E1B60">
    <w:name w:val="979BA3F0836942D99D513E9F652E1B60"/>
    <w:rsid w:val="00FF0A0B"/>
  </w:style>
  <w:style w:type="paragraph" w:customStyle="1" w:styleId="1BAEA29B91D240A1B917D7D7D7E11B24">
    <w:name w:val="1BAEA29B91D240A1B917D7D7D7E11B24"/>
    <w:rsid w:val="00FF0A0B"/>
  </w:style>
  <w:style w:type="paragraph" w:customStyle="1" w:styleId="6630EDCD9ACE4595A3C1AD5A17793331">
    <w:name w:val="6630EDCD9ACE4595A3C1AD5A17793331"/>
    <w:rsid w:val="00FF0A0B"/>
  </w:style>
  <w:style w:type="paragraph" w:customStyle="1" w:styleId="35E5A0F2E7D44697822055AA1D7BC9E4">
    <w:name w:val="35E5A0F2E7D44697822055AA1D7BC9E4"/>
    <w:rsid w:val="00FF0A0B"/>
  </w:style>
  <w:style w:type="paragraph" w:customStyle="1" w:styleId="8C7A3782F9C443C8AD94990F087DFE39">
    <w:name w:val="8C7A3782F9C443C8AD94990F087DFE39"/>
    <w:rsid w:val="00FF0A0B"/>
  </w:style>
  <w:style w:type="paragraph" w:customStyle="1" w:styleId="69A724ACDD1E4021AF298F9874E3680E">
    <w:name w:val="69A724ACDD1E4021AF298F9874E3680E"/>
    <w:rsid w:val="00FF0A0B"/>
  </w:style>
  <w:style w:type="paragraph" w:customStyle="1" w:styleId="E4DCBB5C8F0048F893BE7031C39524BA">
    <w:name w:val="E4DCBB5C8F0048F893BE7031C39524BA"/>
    <w:rsid w:val="00FF0A0B"/>
  </w:style>
  <w:style w:type="paragraph" w:customStyle="1" w:styleId="8F1F4F0FF84745B09A829A7F502E006E">
    <w:name w:val="8F1F4F0FF84745B09A829A7F502E006E"/>
    <w:rsid w:val="00FF0A0B"/>
  </w:style>
  <w:style w:type="paragraph" w:customStyle="1" w:styleId="FE5793AD33D44C9680E75AAB78601DE5">
    <w:name w:val="FE5793AD33D44C9680E75AAB78601DE5"/>
    <w:rsid w:val="00FF0A0B"/>
  </w:style>
  <w:style w:type="paragraph" w:customStyle="1" w:styleId="6181520069834DFF881D479D72948210">
    <w:name w:val="6181520069834DFF881D479D72948210"/>
    <w:rsid w:val="00FF0A0B"/>
  </w:style>
  <w:style w:type="paragraph" w:customStyle="1" w:styleId="5E7B04660E0B4A4184AA9A3F69CE2D88">
    <w:name w:val="5E7B04660E0B4A4184AA9A3F69CE2D88"/>
    <w:rsid w:val="00FF0A0B"/>
  </w:style>
  <w:style w:type="paragraph" w:customStyle="1" w:styleId="4FBDA5AE2F444FEE93E82877180E79E4">
    <w:name w:val="4FBDA5AE2F444FEE93E82877180E79E4"/>
    <w:rsid w:val="00FF0A0B"/>
  </w:style>
  <w:style w:type="paragraph" w:customStyle="1" w:styleId="9C122F89EA7741B78B49FFA227ED9627">
    <w:name w:val="9C122F89EA7741B78B49FFA227ED9627"/>
    <w:rsid w:val="00FF0A0B"/>
  </w:style>
  <w:style w:type="paragraph" w:customStyle="1" w:styleId="20E567B797F24016AAA01BDBF5D5AA59">
    <w:name w:val="20E567B797F24016AAA01BDBF5D5AA59"/>
    <w:rsid w:val="00FF0A0B"/>
  </w:style>
  <w:style w:type="paragraph" w:customStyle="1" w:styleId="C80112A3650545A9A6E5159F666E1718">
    <w:name w:val="C80112A3650545A9A6E5159F666E1718"/>
    <w:rsid w:val="00FF0A0B"/>
  </w:style>
  <w:style w:type="paragraph" w:customStyle="1" w:styleId="41ED589BC05443F39A2F12E9E13B6795">
    <w:name w:val="41ED589BC05443F39A2F12E9E13B6795"/>
    <w:rsid w:val="00FF0A0B"/>
  </w:style>
  <w:style w:type="paragraph" w:customStyle="1" w:styleId="460284612284491E97E9BD4EFEB5B067">
    <w:name w:val="460284612284491E97E9BD4EFEB5B067"/>
    <w:rsid w:val="00FF0A0B"/>
  </w:style>
  <w:style w:type="paragraph" w:customStyle="1" w:styleId="A91D867D7F144936A81DFB5E2306576F">
    <w:name w:val="A91D867D7F144936A81DFB5E2306576F"/>
    <w:rsid w:val="00FF0A0B"/>
  </w:style>
  <w:style w:type="paragraph" w:customStyle="1" w:styleId="759E1FF38E6F4CE68235EA53D7051272">
    <w:name w:val="759E1FF38E6F4CE68235EA53D7051272"/>
    <w:rsid w:val="00FF0A0B"/>
  </w:style>
  <w:style w:type="paragraph" w:customStyle="1" w:styleId="A082E3FFA45B4D00A5358A8F08ACEB40">
    <w:name w:val="A082E3FFA45B4D00A5358A8F08ACEB40"/>
    <w:rsid w:val="00FF0A0B"/>
  </w:style>
  <w:style w:type="paragraph" w:customStyle="1" w:styleId="E275B071982A47D2B312800EDEE86673">
    <w:name w:val="E275B071982A47D2B312800EDEE86673"/>
    <w:rsid w:val="00FF0A0B"/>
  </w:style>
  <w:style w:type="paragraph" w:customStyle="1" w:styleId="6759915E3A884CA599C71F596D1103DB">
    <w:name w:val="6759915E3A884CA599C71F596D1103DB"/>
    <w:rsid w:val="00FF0A0B"/>
  </w:style>
  <w:style w:type="paragraph" w:customStyle="1" w:styleId="F3A3518055384BE6AA82730AD30A9065">
    <w:name w:val="F3A3518055384BE6AA82730AD30A9065"/>
    <w:rsid w:val="00FF0A0B"/>
  </w:style>
  <w:style w:type="paragraph" w:customStyle="1" w:styleId="9746FFB54F67466EB3B51BDB47C27ABB">
    <w:name w:val="9746FFB54F67466EB3B51BDB47C27ABB"/>
    <w:rsid w:val="00FF0A0B"/>
  </w:style>
  <w:style w:type="paragraph" w:customStyle="1" w:styleId="33D363E945ED4AD2A9168D742427DAD6">
    <w:name w:val="33D363E945ED4AD2A9168D742427DAD6"/>
    <w:rsid w:val="00FF0A0B"/>
  </w:style>
  <w:style w:type="paragraph" w:customStyle="1" w:styleId="85276502A7784472A4F31D4617A4ECC2">
    <w:name w:val="85276502A7784472A4F31D4617A4ECC2"/>
    <w:rsid w:val="00FF0A0B"/>
  </w:style>
  <w:style w:type="paragraph" w:customStyle="1" w:styleId="C9009E6334CE42728C4BB093F881E0E7">
    <w:name w:val="C9009E6334CE42728C4BB093F881E0E7"/>
    <w:rsid w:val="00FF0A0B"/>
  </w:style>
  <w:style w:type="paragraph" w:customStyle="1" w:styleId="BD4265B1A3624F3785FD1E2705BC8F72">
    <w:name w:val="BD4265B1A3624F3785FD1E2705BC8F72"/>
    <w:rsid w:val="00FF0A0B"/>
  </w:style>
  <w:style w:type="paragraph" w:customStyle="1" w:styleId="5FD8B2FB4B454C42A3BA63D7EC5098A9">
    <w:name w:val="5FD8B2FB4B454C42A3BA63D7EC5098A9"/>
    <w:rsid w:val="00FF0A0B"/>
  </w:style>
  <w:style w:type="paragraph" w:customStyle="1" w:styleId="67BF04E6B4564681A2A780988BE13124">
    <w:name w:val="67BF04E6B4564681A2A780988BE13124"/>
    <w:rsid w:val="00FF0A0B"/>
  </w:style>
  <w:style w:type="paragraph" w:customStyle="1" w:styleId="D1187754C72244FAA67630CE310CC5DD">
    <w:name w:val="D1187754C72244FAA67630CE310CC5DD"/>
    <w:rsid w:val="00FF0A0B"/>
  </w:style>
  <w:style w:type="paragraph" w:customStyle="1" w:styleId="057D2BA8FCAC42BDB81CA37E89F37139">
    <w:name w:val="057D2BA8FCAC42BDB81CA37E89F37139"/>
    <w:rsid w:val="00FF0A0B"/>
  </w:style>
  <w:style w:type="paragraph" w:customStyle="1" w:styleId="4A08E15322F246939EBAA5430C675F4B">
    <w:name w:val="4A08E15322F246939EBAA5430C675F4B"/>
    <w:rsid w:val="00FF0A0B"/>
  </w:style>
  <w:style w:type="paragraph" w:customStyle="1" w:styleId="BE6A1CA4998941F4B5C784DB75A8E7DE">
    <w:name w:val="BE6A1CA4998941F4B5C784DB75A8E7DE"/>
    <w:rsid w:val="00FF0A0B"/>
  </w:style>
  <w:style w:type="paragraph" w:customStyle="1" w:styleId="4A7FFC5D5EB344E0AE285D29ED78A82F">
    <w:name w:val="4A7FFC5D5EB344E0AE285D29ED78A82F"/>
    <w:rsid w:val="00FF0A0B"/>
  </w:style>
  <w:style w:type="paragraph" w:customStyle="1" w:styleId="822A289E78214FAD8A0F34348C7D93C2">
    <w:name w:val="822A289E78214FAD8A0F34348C7D93C2"/>
    <w:rsid w:val="00FF0A0B"/>
  </w:style>
  <w:style w:type="paragraph" w:customStyle="1" w:styleId="B8E426B0ED884546BB92090944D90208">
    <w:name w:val="B8E426B0ED884546BB92090944D90208"/>
    <w:rsid w:val="00FF0A0B"/>
  </w:style>
  <w:style w:type="paragraph" w:customStyle="1" w:styleId="F5FD2A2F4E2542E2B25C2610866ACA24">
    <w:name w:val="F5FD2A2F4E2542E2B25C2610866ACA24"/>
    <w:rsid w:val="00FF0A0B"/>
  </w:style>
  <w:style w:type="paragraph" w:customStyle="1" w:styleId="3404200988CE40C79CCF6A03DA740BAB">
    <w:name w:val="3404200988CE40C79CCF6A03DA740BAB"/>
    <w:rsid w:val="00FF0A0B"/>
  </w:style>
  <w:style w:type="paragraph" w:customStyle="1" w:styleId="7A6F61471588404191A455AEA54CBDB5">
    <w:name w:val="7A6F61471588404191A455AEA54CBDB5"/>
    <w:rsid w:val="00FF0A0B"/>
  </w:style>
  <w:style w:type="paragraph" w:customStyle="1" w:styleId="FC64E181AF0A4171A56345287F4B11E3">
    <w:name w:val="FC64E181AF0A4171A56345287F4B11E3"/>
    <w:rsid w:val="00FF0A0B"/>
  </w:style>
  <w:style w:type="paragraph" w:customStyle="1" w:styleId="799D9C6D48FD42A58CECB7562A680D0B">
    <w:name w:val="799D9C6D48FD42A58CECB7562A680D0B"/>
    <w:rsid w:val="00FF0A0B"/>
  </w:style>
  <w:style w:type="paragraph" w:customStyle="1" w:styleId="C3332EC37A7A4742A51DF1CABA01F09F">
    <w:name w:val="C3332EC37A7A4742A51DF1CABA01F09F"/>
    <w:rsid w:val="00FF0A0B"/>
  </w:style>
  <w:style w:type="paragraph" w:customStyle="1" w:styleId="37368587E2EE4BD69967442070E7BC43">
    <w:name w:val="37368587E2EE4BD69967442070E7BC43"/>
    <w:rsid w:val="00FF0A0B"/>
  </w:style>
  <w:style w:type="paragraph" w:customStyle="1" w:styleId="785990D1F1B74CDE9ADAC055E2DB6E6E">
    <w:name w:val="785990D1F1B74CDE9ADAC055E2DB6E6E"/>
    <w:rsid w:val="00FF0A0B"/>
  </w:style>
  <w:style w:type="paragraph" w:customStyle="1" w:styleId="49301B748D3546EAB39E7EFB07FBA4E7">
    <w:name w:val="49301B748D3546EAB39E7EFB07FBA4E7"/>
    <w:rsid w:val="00FF0A0B"/>
  </w:style>
  <w:style w:type="paragraph" w:customStyle="1" w:styleId="8D99AF0A6CAE43C6B0F953549A662702">
    <w:name w:val="8D99AF0A6CAE43C6B0F953549A662702"/>
    <w:rsid w:val="00FF0A0B"/>
  </w:style>
  <w:style w:type="paragraph" w:customStyle="1" w:styleId="E369883CAF4349D29FBD841529E8604F">
    <w:name w:val="E369883CAF4349D29FBD841529E8604F"/>
    <w:rsid w:val="00FF0A0B"/>
  </w:style>
  <w:style w:type="paragraph" w:customStyle="1" w:styleId="8751D2592DE14EDFAE62286DA4E1DDC8">
    <w:name w:val="8751D2592DE14EDFAE62286DA4E1DDC8"/>
    <w:rsid w:val="00FF0A0B"/>
  </w:style>
  <w:style w:type="paragraph" w:customStyle="1" w:styleId="CB3279D8F17A4AD8B7DC47FAF000F228">
    <w:name w:val="CB3279D8F17A4AD8B7DC47FAF000F228"/>
    <w:rsid w:val="00FF0A0B"/>
  </w:style>
  <w:style w:type="paragraph" w:customStyle="1" w:styleId="1D3407B46DC147B397D6551539D9BB11">
    <w:name w:val="1D3407B46DC147B397D6551539D9BB11"/>
    <w:rsid w:val="00FF0A0B"/>
  </w:style>
  <w:style w:type="paragraph" w:customStyle="1" w:styleId="7EDEE5D5ADC54264B703666C19DA918A">
    <w:name w:val="7EDEE5D5ADC54264B703666C19DA918A"/>
    <w:rsid w:val="00FF0A0B"/>
  </w:style>
  <w:style w:type="paragraph" w:customStyle="1" w:styleId="FD8D92BCB31644E98117041F060AB74D">
    <w:name w:val="FD8D92BCB31644E98117041F060AB74D"/>
    <w:rsid w:val="00FF0A0B"/>
  </w:style>
  <w:style w:type="paragraph" w:customStyle="1" w:styleId="E58C7EC82EC44589B5197888C787763A">
    <w:name w:val="E58C7EC82EC44589B5197888C787763A"/>
    <w:rsid w:val="00FF0A0B"/>
  </w:style>
  <w:style w:type="paragraph" w:customStyle="1" w:styleId="120D916D688D4054B450B2E50B1FCE94">
    <w:name w:val="120D916D688D4054B450B2E50B1FCE94"/>
    <w:rsid w:val="00FF0A0B"/>
  </w:style>
  <w:style w:type="paragraph" w:customStyle="1" w:styleId="5E9C5DB024704A2FA93E7A99CC2A2E1E">
    <w:name w:val="5E9C5DB024704A2FA93E7A99CC2A2E1E"/>
    <w:rsid w:val="00FF0A0B"/>
  </w:style>
  <w:style w:type="paragraph" w:customStyle="1" w:styleId="B96C94AF6FB145E394696980486166AC">
    <w:name w:val="B96C94AF6FB145E394696980486166AC"/>
    <w:rsid w:val="00FF0A0B"/>
  </w:style>
  <w:style w:type="paragraph" w:customStyle="1" w:styleId="98D924124E4F4663974130E990C0CE69">
    <w:name w:val="98D924124E4F4663974130E990C0CE69"/>
    <w:rsid w:val="00FF0A0B"/>
  </w:style>
  <w:style w:type="paragraph" w:customStyle="1" w:styleId="9EC31BA6ABBB4367B58ECB080DCB5F49">
    <w:name w:val="9EC31BA6ABBB4367B58ECB080DCB5F49"/>
    <w:rsid w:val="00FF0A0B"/>
  </w:style>
  <w:style w:type="paragraph" w:customStyle="1" w:styleId="57E2346AB30242C4A171174678F2D1A4">
    <w:name w:val="57E2346AB30242C4A171174678F2D1A4"/>
    <w:rsid w:val="00FF0A0B"/>
  </w:style>
  <w:style w:type="paragraph" w:customStyle="1" w:styleId="BE9345F2C14D491E809CC0B6BD238E86">
    <w:name w:val="BE9345F2C14D491E809CC0B6BD238E86"/>
    <w:rsid w:val="00FF0A0B"/>
  </w:style>
  <w:style w:type="paragraph" w:customStyle="1" w:styleId="0F51CE9D6C8C4448AD9F5FFF19153A5F">
    <w:name w:val="0F51CE9D6C8C4448AD9F5FFF19153A5F"/>
    <w:rsid w:val="00FF0A0B"/>
  </w:style>
  <w:style w:type="paragraph" w:customStyle="1" w:styleId="6A775A668E134769BD8C44835738494B">
    <w:name w:val="6A775A668E134769BD8C44835738494B"/>
    <w:rsid w:val="00FF0A0B"/>
  </w:style>
  <w:style w:type="paragraph" w:customStyle="1" w:styleId="5452EF6F88C543A5BFD4E01D41DE3809">
    <w:name w:val="5452EF6F88C543A5BFD4E01D41DE3809"/>
    <w:rsid w:val="00FF0A0B"/>
  </w:style>
  <w:style w:type="paragraph" w:customStyle="1" w:styleId="26C4072DF35D433F9FABD388DABB6819">
    <w:name w:val="26C4072DF35D433F9FABD388DABB6819"/>
    <w:rsid w:val="00FF0A0B"/>
  </w:style>
  <w:style w:type="paragraph" w:customStyle="1" w:styleId="C0018C5F20AF4C4887CC10A79D911605">
    <w:name w:val="C0018C5F20AF4C4887CC10A79D911605"/>
    <w:rsid w:val="00FF0A0B"/>
  </w:style>
  <w:style w:type="paragraph" w:customStyle="1" w:styleId="4F1A91EE794644E3B2FAD009075F8C27">
    <w:name w:val="4F1A91EE794644E3B2FAD009075F8C27"/>
    <w:rsid w:val="00FF0A0B"/>
  </w:style>
  <w:style w:type="paragraph" w:customStyle="1" w:styleId="0CAF554AEA6C4BD3895A63C87F8516E3">
    <w:name w:val="0CAF554AEA6C4BD3895A63C87F8516E3"/>
    <w:rsid w:val="00FF0A0B"/>
  </w:style>
  <w:style w:type="paragraph" w:customStyle="1" w:styleId="34A34BA63F1744988DF1B5A33B45F125">
    <w:name w:val="34A34BA63F1744988DF1B5A33B45F125"/>
    <w:rsid w:val="00FF0A0B"/>
  </w:style>
  <w:style w:type="paragraph" w:customStyle="1" w:styleId="A5DC4E21664F4109BB521218A2925B4A">
    <w:name w:val="A5DC4E21664F4109BB521218A2925B4A"/>
    <w:rsid w:val="00FF0A0B"/>
  </w:style>
  <w:style w:type="paragraph" w:customStyle="1" w:styleId="CC0926BC0DEA451D9E3BD56E0BC9B1C2">
    <w:name w:val="CC0926BC0DEA451D9E3BD56E0BC9B1C2"/>
    <w:rsid w:val="00FF0A0B"/>
  </w:style>
  <w:style w:type="paragraph" w:customStyle="1" w:styleId="B9DC39D523C448A2B0822B39891896CC">
    <w:name w:val="B9DC39D523C448A2B0822B39891896CC"/>
    <w:rsid w:val="00FF0A0B"/>
  </w:style>
  <w:style w:type="paragraph" w:customStyle="1" w:styleId="AF9DA0D06F4148F1BE8F68640AE5F3E8">
    <w:name w:val="AF9DA0D06F4148F1BE8F68640AE5F3E8"/>
    <w:rsid w:val="00FF0A0B"/>
  </w:style>
  <w:style w:type="paragraph" w:customStyle="1" w:styleId="10F118326D00411BB82B001162707602">
    <w:name w:val="10F118326D00411BB82B001162707602"/>
    <w:rsid w:val="00FF0A0B"/>
  </w:style>
  <w:style w:type="paragraph" w:customStyle="1" w:styleId="62104ADA188E4D0F89F623206B1AF200">
    <w:name w:val="62104ADA188E4D0F89F623206B1AF200"/>
    <w:rsid w:val="00FF0A0B"/>
  </w:style>
  <w:style w:type="paragraph" w:customStyle="1" w:styleId="A949A96A60874592A474D4295568434B">
    <w:name w:val="A949A96A60874592A474D4295568434B"/>
    <w:rsid w:val="00FF0A0B"/>
  </w:style>
  <w:style w:type="paragraph" w:customStyle="1" w:styleId="58736708BB95431DB1526CDFE3A05122">
    <w:name w:val="58736708BB95431DB1526CDFE3A05122"/>
    <w:rsid w:val="00FF0A0B"/>
  </w:style>
  <w:style w:type="paragraph" w:customStyle="1" w:styleId="433EDD10778A4B52BC5FA98D39B292B4">
    <w:name w:val="433EDD10778A4B52BC5FA98D39B292B4"/>
    <w:rsid w:val="00FF0A0B"/>
  </w:style>
  <w:style w:type="paragraph" w:customStyle="1" w:styleId="7595827569784A608D59B8F3E3E0CF2D">
    <w:name w:val="7595827569784A608D59B8F3E3E0CF2D"/>
    <w:rsid w:val="00FF0A0B"/>
  </w:style>
  <w:style w:type="paragraph" w:customStyle="1" w:styleId="5B4DA9E88C8B4D3A89882CD08AD7804E">
    <w:name w:val="5B4DA9E88C8B4D3A89882CD08AD7804E"/>
    <w:rsid w:val="00FF0A0B"/>
  </w:style>
  <w:style w:type="paragraph" w:customStyle="1" w:styleId="2D9AFF62FCD44C9EA9DE7B3D0A8DC1C3">
    <w:name w:val="2D9AFF62FCD44C9EA9DE7B3D0A8DC1C3"/>
    <w:rsid w:val="00FF0A0B"/>
  </w:style>
  <w:style w:type="paragraph" w:customStyle="1" w:styleId="B5DD7481F2F5424E8E63F382CFB76A8C">
    <w:name w:val="B5DD7481F2F5424E8E63F382CFB76A8C"/>
    <w:rsid w:val="00FF0A0B"/>
  </w:style>
  <w:style w:type="paragraph" w:customStyle="1" w:styleId="C4CC61AC6D414FF08D5535998086E591">
    <w:name w:val="C4CC61AC6D414FF08D5535998086E591"/>
    <w:rsid w:val="00FF0A0B"/>
  </w:style>
  <w:style w:type="paragraph" w:customStyle="1" w:styleId="A52420E558BF4F9FAB7828CB644D7F30">
    <w:name w:val="A52420E558BF4F9FAB7828CB644D7F30"/>
    <w:rsid w:val="00FF0A0B"/>
  </w:style>
  <w:style w:type="paragraph" w:customStyle="1" w:styleId="54D781EA84C44E64AEB6BBC13D4FDD72">
    <w:name w:val="54D781EA84C44E64AEB6BBC13D4FDD72"/>
    <w:rsid w:val="00FF0A0B"/>
  </w:style>
  <w:style w:type="paragraph" w:customStyle="1" w:styleId="7A51A7227CCF41B09575A6A7D7DF1E00">
    <w:name w:val="7A51A7227CCF41B09575A6A7D7DF1E00"/>
    <w:rsid w:val="00FF0A0B"/>
  </w:style>
  <w:style w:type="paragraph" w:customStyle="1" w:styleId="563F1368D6AC4E4EA336F17E1582FE90">
    <w:name w:val="563F1368D6AC4E4EA336F17E1582FE90"/>
    <w:rsid w:val="00FF0A0B"/>
  </w:style>
  <w:style w:type="paragraph" w:customStyle="1" w:styleId="E5785CBA29774959A30CB13B20FD259F">
    <w:name w:val="E5785CBA29774959A30CB13B20FD259F"/>
    <w:rsid w:val="00FF0A0B"/>
  </w:style>
  <w:style w:type="paragraph" w:customStyle="1" w:styleId="D2E5DABD7685426BAB688FC530E5FA01">
    <w:name w:val="D2E5DABD7685426BAB688FC530E5FA01"/>
    <w:rsid w:val="00FF0A0B"/>
  </w:style>
  <w:style w:type="paragraph" w:customStyle="1" w:styleId="99F4AC88DD2B4B509167B77C20E6DB38">
    <w:name w:val="99F4AC88DD2B4B509167B77C20E6DB38"/>
    <w:rsid w:val="00FF0A0B"/>
  </w:style>
  <w:style w:type="paragraph" w:customStyle="1" w:styleId="F50B8F731C094DE58F8BD97D0EFE810C">
    <w:name w:val="F50B8F731C094DE58F8BD97D0EFE810C"/>
    <w:rsid w:val="00FF0A0B"/>
  </w:style>
  <w:style w:type="paragraph" w:customStyle="1" w:styleId="3765746FF1A340CFABB9B5A52CD2DD54">
    <w:name w:val="3765746FF1A340CFABB9B5A52CD2DD54"/>
    <w:rsid w:val="00FF0A0B"/>
  </w:style>
  <w:style w:type="paragraph" w:customStyle="1" w:styleId="E85744D5B3F24B729562C0FFEF00A5D6">
    <w:name w:val="E85744D5B3F24B729562C0FFEF00A5D6"/>
    <w:rsid w:val="00FF0A0B"/>
  </w:style>
  <w:style w:type="paragraph" w:customStyle="1" w:styleId="99CEE183A3EA4ED984662B503DA934F3">
    <w:name w:val="99CEE183A3EA4ED984662B503DA934F3"/>
    <w:rsid w:val="00FF0A0B"/>
  </w:style>
  <w:style w:type="paragraph" w:customStyle="1" w:styleId="37F47EE646574240A66E93AA7FD8A46F">
    <w:name w:val="37F47EE646574240A66E93AA7FD8A46F"/>
    <w:rsid w:val="00FF0A0B"/>
  </w:style>
  <w:style w:type="paragraph" w:customStyle="1" w:styleId="6089E1D868DE4BDF83D26A83342B85A0">
    <w:name w:val="6089E1D868DE4BDF83D26A83342B85A0"/>
    <w:rsid w:val="00FF0A0B"/>
  </w:style>
  <w:style w:type="paragraph" w:customStyle="1" w:styleId="33D476BB95FF49FA937C0015DDF92CAC">
    <w:name w:val="33D476BB95FF49FA937C0015DDF92CAC"/>
    <w:rsid w:val="00FF0A0B"/>
  </w:style>
  <w:style w:type="paragraph" w:customStyle="1" w:styleId="93F76038C38E4781A984E9FBAB39AA55">
    <w:name w:val="93F76038C38E4781A984E9FBAB39AA55"/>
    <w:rsid w:val="00FF0A0B"/>
  </w:style>
  <w:style w:type="paragraph" w:customStyle="1" w:styleId="75A24D756CEC45D0BF6E8351AC81E3C6">
    <w:name w:val="75A24D756CEC45D0BF6E8351AC81E3C6"/>
    <w:rsid w:val="00FF0A0B"/>
  </w:style>
  <w:style w:type="paragraph" w:customStyle="1" w:styleId="37E91F80C18E40029A0C6D4E97A9BCEF">
    <w:name w:val="37E91F80C18E40029A0C6D4E97A9BCEF"/>
    <w:rsid w:val="00FF0A0B"/>
  </w:style>
  <w:style w:type="paragraph" w:customStyle="1" w:styleId="827336C029E3465F83822B9392AC0D9C">
    <w:name w:val="827336C029E3465F83822B9392AC0D9C"/>
    <w:rsid w:val="00FF0A0B"/>
  </w:style>
  <w:style w:type="paragraph" w:customStyle="1" w:styleId="02DA171ECCF244D6B3CBBCE962B6CA32">
    <w:name w:val="02DA171ECCF244D6B3CBBCE962B6CA32"/>
    <w:rsid w:val="00FF0A0B"/>
  </w:style>
  <w:style w:type="paragraph" w:customStyle="1" w:styleId="8B7E7F3707ED46F38899809ED53934BA">
    <w:name w:val="8B7E7F3707ED46F38899809ED53934BA"/>
    <w:rsid w:val="00FF0A0B"/>
  </w:style>
  <w:style w:type="paragraph" w:customStyle="1" w:styleId="A6A6D08AA07F46B898F1387106873266">
    <w:name w:val="A6A6D08AA07F46B898F1387106873266"/>
    <w:rsid w:val="00FF0A0B"/>
  </w:style>
  <w:style w:type="paragraph" w:customStyle="1" w:styleId="61325518ACF945E480F487B40CFD01E0">
    <w:name w:val="61325518ACF945E480F487B40CFD01E0"/>
    <w:rsid w:val="00FF0A0B"/>
  </w:style>
  <w:style w:type="paragraph" w:customStyle="1" w:styleId="926F6240D34341F788E51970753DCA91">
    <w:name w:val="926F6240D34341F788E51970753DCA91"/>
    <w:rsid w:val="00FF0A0B"/>
  </w:style>
  <w:style w:type="paragraph" w:customStyle="1" w:styleId="99A87B095861479E9830469054F7F2C8">
    <w:name w:val="99A87B095861479E9830469054F7F2C8"/>
    <w:rsid w:val="00FF0A0B"/>
  </w:style>
  <w:style w:type="paragraph" w:customStyle="1" w:styleId="B91FAC9F51764F8781E78EEFFBB5EB69">
    <w:name w:val="B91FAC9F51764F8781E78EEFFBB5EB69"/>
    <w:rsid w:val="00FF0A0B"/>
  </w:style>
  <w:style w:type="paragraph" w:customStyle="1" w:styleId="62B7DA9C56DC4060918B59FAC3471B04">
    <w:name w:val="62B7DA9C56DC4060918B59FAC3471B04"/>
    <w:rsid w:val="00FF0A0B"/>
  </w:style>
  <w:style w:type="paragraph" w:customStyle="1" w:styleId="B0AF448DBE434E14BDDDFF044EBB275C">
    <w:name w:val="B0AF448DBE434E14BDDDFF044EBB275C"/>
    <w:rsid w:val="00FF0A0B"/>
  </w:style>
  <w:style w:type="paragraph" w:customStyle="1" w:styleId="16A327E698A6494F98985D77B997E33D">
    <w:name w:val="16A327E698A6494F98985D77B997E33D"/>
    <w:rsid w:val="00FF0A0B"/>
  </w:style>
  <w:style w:type="paragraph" w:customStyle="1" w:styleId="48B25B778A114572A879D5F74B47B96C">
    <w:name w:val="48B25B778A114572A879D5F74B47B96C"/>
    <w:rsid w:val="00FF0A0B"/>
  </w:style>
  <w:style w:type="paragraph" w:customStyle="1" w:styleId="4EF7C195527D480093984BA2767EE73E">
    <w:name w:val="4EF7C195527D480093984BA2767EE73E"/>
    <w:rsid w:val="00FF0A0B"/>
  </w:style>
  <w:style w:type="paragraph" w:customStyle="1" w:styleId="FBE753A692B84D50A78E4C55567AC4D0">
    <w:name w:val="FBE753A692B84D50A78E4C55567AC4D0"/>
    <w:rsid w:val="00FF0A0B"/>
  </w:style>
  <w:style w:type="paragraph" w:customStyle="1" w:styleId="625428C556FF4551A6BF886BE289ECAC">
    <w:name w:val="625428C556FF4551A6BF886BE289ECAC"/>
    <w:rsid w:val="00FF0A0B"/>
  </w:style>
  <w:style w:type="paragraph" w:customStyle="1" w:styleId="4E2B427CE2464F4E818774805993738A">
    <w:name w:val="4E2B427CE2464F4E818774805993738A"/>
    <w:rsid w:val="00FF0A0B"/>
  </w:style>
  <w:style w:type="paragraph" w:customStyle="1" w:styleId="5ED356CDD63D47378B72FED18BB8A838">
    <w:name w:val="5ED356CDD63D47378B72FED18BB8A838"/>
    <w:rsid w:val="00FF0A0B"/>
  </w:style>
  <w:style w:type="paragraph" w:customStyle="1" w:styleId="4E9F54EA67664A5CA2369C91267EED93">
    <w:name w:val="4E9F54EA67664A5CA2369C91267EED93"/>
    <w:rsid w:val="00FF0A0B"/>
  </w:style>
  <w:style w:type="paragraph" w:customStyle="1" w:styleId="72DEA83AC939427BAC2F24CAADCE1FC4">
    <w:name w:val="72DEA83AC939427BAC2F24CAADCE1FC4"/>
    <w:rsid w:val="00FF0A0B"/>
  </w:style>
  <w:style w:type="paragraph" w:customStyle="1" w:styleId="B180C5727C754B1480C1E660E71C45D1">
    <w:name w:val="B180C5727C754B1480C1E660E71C45D1"/>
    <w:rsid w:val="00FF0A0B"/>
  </w:style>
  <w:style w:type="paragraph" w:customStyle="1" w:styleId="97D985EDD2DF421CA15A000413771693">
    <w:name w:val="97D985EDD2DF421CA15A000413771693"/>
    <w:rsid w:val="00FF0A0B"/>
  </w:style>
  <w:style w:type="paragraph" w:customStyle="1" w:styleId="1805C5B03E85472D85EC862F67F89CAF">
    <w:name w:val="1805C5B03E85472D85EC862F67F89CAF"/>
    <w:rsid w:val="00FF0A0B"/>
  </w:style>
  <w:style w:type="paragraph" w:customStyle="1" w:styleId="EEA882BBD9014255993D03F4FBB88334">
    <w:name w:val="EEA882BBD9014255993D03F4FBB88334"/>
    <w:rsid w:val="00FF0A0B"/>
  </w:style>
  <w:style w:type="paragraph" w:customStyle="1" w:styleId="F737AC855BD742FCB772BB73F6E26345">
    <w:name w:val="F737AC855BD742FCB772BB73F6E26345"/>
    <w:rsid w:val="00FF0A0B"/>
  </w:style>
  <w:style w:type="paragraph" w:customStyle="1" w:styleId="9A4814517D6E40E084CB60516CBF18BD">
    <w:name w:val="9A4814517D6E40E084CB60516CBF18BD"/>
    <w:rsid w:val="00FF0A0B"/>
  </w:style>
  <w:style w:type="paragraph" w:customStyle="1" w:styleId="8F5739E0E0D04D70BED738C2D57AEEF5">
    <w:name w:val="8F5739E0E0D04D70BED738C2D57AEEF5"/>
    <w:rsid w:val="00FF0A0B"/>
  </w:style>
  <w:style w:type="paragraph" w:customStyle="1" w:styleId="09AA474171244ADC8BB73B86D50885B3">
    <w:name w:val="09AA474171244ADC8BB73B86D50885B3"/>
    <w:rsid w:val="00FF0A0B"/>
  </w:style>
  <w:style w:type="paragraph" w:customStyle="1" w:styleId="06B8319427A04C7BA500C25BB6567773">
    <w:name w:val="06B8319427A04C7BA500C25BB6567773"/>
    <w:rsid w:val="00FF0A0B"/>
  </w:style>
  <w:style w:type="paragraph" w:customStyle="1" w:styleId="BAAD7CF750134ABE84FD58935C758730">
    <w:name w:val="BAAD7CF750134ABE84FD58935C758730"/>
    <w:rsid w:val="00FF0A0B"/>
  </w:style>
  <w:style w:type="paragraph" w:customStyle="1" w:styleId="D7933CCB4D3F4BA68F58013736C568DD">
    <w:name w:val="D7933CCB4D3F4BA68F58013736C568DD"/>
    <w:rsid w:val="00FF0A0B"/>
  </w:style>
  <w:style w:type="paragraph" w:customStyle="1" w:styleId="F08B9394023D46D8ADDD465149A1B090">
    <w:name w:val="F08B9394023D46D8ADDD465149A1B090"/>
    <w:rsid w:val="00FF0A0B"/>
  </w:style>
  <w:style w:type="paragraph" w:customStyle="1" w:styleId="C9B8748BA8D246FCBA4170EA77CC0BB6">
    <w:name w:val="C9B8748BA8D246FCBA4170EA77CC0BB6"/>
    <w:rsid w:val="00FF0A0B"/>
  </w:style>
  <w:style w:type="paragraph" w:customStyle="1" w:styleId="715EDA4373F74142A36B6ECE06FFF9E0">
    <w:name w:val="715EDA4373F74142A36B6ECE06FFF9E0"/>
    <w:rsid w:val="00FF0A0B"/>
  </w:style>
  <w:style w:type="paragraph" w:customStyle="1" w:styleId="84E19FCBFCF14387B5308C99A1073FEB">
    <w:name w:val="84E19FCBFCF14387B5308C99A1073FEB"/>
    <w:rsid w:val="00FF0A0B"/>
  </w:style>
  <w:style w:type="paragraph" w:customStyle="1" w:styleId="71D1DDD2BD864DDDB238846B6A722016">
    <w:name w:val="71D1DDD2BD864DDDB238846B6A722016"/>
    <w:rsid w:val="00FF0A0B"/>
  </w:style>
  <w:style w:type="paragraph" w:customStyle="1" w:styleId="A0D4C25BADA14FAE98C4CA130385F202">
    <w:name w:val="A0D4C25BADA14FAE98C4CA130385F202"/>
    <w:rsid w:val="00FF0A0B"/>
  </w:style>
  <w:style w:type="paragraph" w:customStyle="1" w:styleId="FB50A79CE2FA48DEB6BFD7D05274B710">
    <w:name w:val="FB50A79CE2FA48DEB6BFD7D05274B710"/>
    <w:rsid w:val="00FF0A0B"/>
  </w:style>
  <w:style w:type="paragraph" w:customStyle="1" w:styleId="95F29746F5624C238B9D62D3B8A7F5E3">
    <w:name w:val="95F29746F5624C238B9D62D3B8A7F5E3"/>
    <w:rsid w:val="00FF0A0B"/>
  </w:style>
  <w:style w:type="paragraph" w:customStyle="1" w:styleId="2674173E9D964AE882D55C5F19ACB9EC">
    <w:name w:val="2674173E9D964AE882D55C5F19ACB9EC"/>
    <w:rsid w:val="00FF0A0B"/>
  </w:style>
  <w:style w:type="paragraph" w:customStyle="1" w:styleId="2039F7D95B704FC4B59A730B0FEED419">
    <w:name w:val="2039F7D95B704FC4B59A730B0FEED419"/>
    <w:rsid w:val="00FF0A0B"/>
  </w:style>
  <w:style w:type="paragraph" w:customStyle="1" w:styleId="5E811EB00E4D4759B6961B9355FE9F64">
    <w:name w:val="5E811EB00E4D4759B6961B9355FE9F64"/>
    <w:rsid w:val="00FF0A0B"/>
  </w:style>
  <w:style w:type="paragraph" w:customStyle="1" w:styleId="9E4058DE3715412CB368FDE184AAC645">
    <w:name w:val="9E4058DE3715412CB368FDE184AAC645"/>
    <w:rsid w:val="00FF0A0B"/>
  </w:style>
  <w:style w:type="paragraph" w:customStyle="1" w:styleId="1741007FE5994A598938F9510896081B">
    <w:name w:val="1741007FE5994A598938F9510896081B"/>
    <w:rsid w:val="00FF0A0B"/>
  </w:style>
  <w:style w:type="paragraph" w:customStyle="1" w:styleId="52ACF9FCF1A849289FC912CC9CBBE7C2">
    <w:name w:val="52ACF9FCF1A849289FC912CC9CBBE7C2"/>
    <w:rsid w:val="00FF0A0B"/>
  </w:style>
  <w:style w:type="paragraph" w:customStyle="1" w:styleId="3853BCE108DF47269C436D3462548901">
    <w:name w:val="3853BCE108DF47269C436D3462548901"/>
    <w:rsid w:val="00FF0A0B"/>
  </w:style>
  <w:style w:type="paragraph" w:customStyle="1" w:styleId="D3664659610D4E64A8C462D732CBAB79">
    <w:name w:val="D3664659610D4E64A8C462D732CBAB79"/>
    <w:rsid w:val="00FF0A0B"/>
  </w:style>
  <w:style w:type="paragraph" w:customStyle="1" w:styleId="A7E8064B865147F9ACF41A11C9A747AA">
    <w:name w:val="A7E8064B865147F9ACF41A11C9A747AA"/>
    <w:rsid w:val="00FF0A0B"/>
  </w:style>
  <w:style w:type="paragraph" w:customStyle="1" w:styleId="CF1C49781E9041819D62DD919147F587">
    <w:name w:val="CF1C49781E9041819D62DD919147F587"/>
    <w:rsid w:val="00FF0A0B"/>
  </w:style>
  <w:style w:type="paragraph" w:customStyle="1" w:styleId="353B9041DDCA4BF1A1E5D541163CE392">
    <w:name w:val="353B9041DDCA4BF1A1E5D541163CE392"/>
    <w:rsid w:val="00FF0A0B"/>
  </w:style>
  <w:style w:type="paragraph" w:customStyle="1" w:styleId="D4E12A225C8A4243864AF35C1136548E">
    <w:name w:val="D4E12A225C8A4243864AF35C1136548E"/>
    <w:rsid w:val="00FF0A0B"/>
  </w:style>
  <w:style w:type="paragraph" w:customStyle="1" w:styleId="0287578D70B24CC1BD8E30B7B517132A">
    <w:name w:val="0287578D70B24CC1BD8E30B7B517132A"/>
    <w:rsid w:val="00FF0A0B"/>
  </w:style>
  <w:style w:type="paragraph" w:customStyle="1" w:styleId="8A97E56857434BA18C3645AD7EE16909">
    <w:name w:val="8A97E56857434BA18C3645AD7EE16909"/>
    <w:rsid w:val="00FF0A0B"/>
  </w:style>
  <w:style w:type="paragraph" w:customStyle="1" w:styleId="41A59F7F21DE4BE5803AE3A3701A7D0C">
    <w:name w:val="41A59F7F21DE4BE5803AE3A3701A7D0C"/>
    <w:rsid w:val="00FF0A0B"/>
  </w:style>
  <w:style w:type="paragraph" w:customStyle="1" w:styleId="6F8A48CFE3284BAD99D62382F54A6F81">
    <w:name w:val="6F8A48CFE3284BAD99D62382F54A6F81"/>
    <w:rsid w:val="00FF0A0B"/>
  </w:style>
  <w:style w:type="paragraph" w:customStyle="1" w:styleId="2B6B0F43949646BDABD1497A36576D9C">
    <w:name w:val="2B6B0F43949646BDABD1497A36576D9C"/>
    <w:rsid w:val="00FF0A0B"/>
  </w:style>
  <w:style w:type="paragraph" w:customStyle="1" w:styleId="DA18AA64284F4A3B931763018B86041D">
    <w:name w:val="DA18AA64284F4A3B931763018B86041D"/>
    <w:rsid w:val="00FF0A0B"/>
  </w:style>
  <w:style w:type="paragraph" w:customStyle="1" w:styleId="3969400D4F9B447EBBD826C8FBD9558B">
    <w:name w:val="3969400D4F9B447EBBD826C8FBD9558B"/>
    <w:rsid w:val="00FF0A0B"/>
  </w:style>
  <w:style w:type="paragraph" w:customStyle="1" w:styleId="D4023DDC9EF74D7A96EBB387646587CD">
    <w:name w:val="D4023DDC9EF74D7A96EBB387646587CD"/>
    <w:rsid w:val="00FF0A0B"/>
  </w:style>
  <w:style w:type="paragraph" w:customStyle="1" w:styleId="09795B2C4709414FA5832EF1EA3736B6">
    <w:name w:val="09795B2C4709414FA5832EF1EA3736B6"/>
    <w:rsid w:val="00FF0A0B"/>
  </w:style>
  <w:style w:type="paragraph" w:customStyle="1" w:styleId="8E80205AD899457E8C7ABF7B311C00E2">
    <w:name w:val="8E80205AD899457E8C7ABF7B311C00E2"/>
    <w:rsid w:val="00FF0A0B"/>
  </w:style>
  <w:style w:type="paragraph" w:customStyle="1" w:styleId="49A95251F7B24C0F819AD9790AE842E7">
    <w:name w:val="49A95251F7B24C0F819AD9790AE842E7"/>
    <w:rsid w:val="00FF0A0B"/>
  </w:style>
  <w:style w:type="paragraph" w:customStyle="1" w:styleId="34BDDB519AE547EDB2CA050E65DFB529">
    <w:name w:val="34BDDB519AE547EDB2CA050E65DFB529"/>
    <w:rsid w:val="00FF0A0B"/>
  </w:style>
  <w:style w:type="paragraph" w:customStyle="1" w:styleId="7DD92FF9DA5D4C01B6A29014020E6275">
    <w:name w:val="7DD92FF9DA5D4C01B6A29014020E6275"/>
    <w:rsid w:val="00FF0A0B"/>
  </w:style>
  <w:style w:type="paragraph" w:customStyle="1" w:styleId="0D05C1F9EA9E4DDFB85FFDF07C9CBAD7">
    <w:name w:val="0D05C1F9EA9E4DDFB85FFDF07C9CBAD7"/>
    <w:rsid w:val="00FF0A0B"/>
  </w:style>
  <w:style w:type="paragraph" w:customStyle="1" w:styleId="84A405E1A52F44439D92D2B50BD17560">
    <w:name w:val="84A405E1A52F44439D92D2B50BD17560"/>
    <w:rsid w:val="00FF0A0B"/>
  </w:style>
  <w:style w:type="paragraph" w:customStyle="1" w:styleId="B25B8DC9C6244809A10C2D5778BD4B97">
    <w:name w:val="B25B8DC9C6244809A10C2D5778BD4B97"/>
    <w:rsid w:val="00FF0A0B"/>
  </w:style>
  <w:style w:type="paragraph" w:customStyle="1" w:styleId="E957CD99AFD647D1A902D7B2BA021B80">
    <w:name w:val="E957CD99AFD647D1A902D7B2BA021B80"/>
    <w:rsid w:val="00FF0A0B"/>
  </w:style>
  <w:style w:type="paragraph" w:customStyle="1" w:styleId="7CC0E371AE8A459DA39873BC0A691FCC">
    <w:name w:val="7CC0E371AE8A459DA39873BC0A691FCC"/>
    <w:rsid w:val="00FF0A0B"/>
  </w:style>
  <w:style w:type="paragraph" w:customStyle="1" w:styleId="59A5A438178B46ABBC39D316AD7AA3B2">
    <w:name w:val="59A5A438178B46ABBC39D316AD7AA3B2"/>
    <w:rsid w:val="00FF0A0B"/>
  </w:style>
  <w:style w:type="paragraph" w:customStyle="1" w:styleId="67889D05C77747DA924C639D866054D0">
    <w:name w:val="67889D05C77747DA924C639D866054D0"/>
    <w:rsid w:val="00FF0A0B"/>
  </w:style>
  <w:style w:type="paragraph" w:customStyle="1" w:styleId="69A12AD61E794E2A93B3400C38CB88B4">
    <w:name w:val="69A12AD61E794E2A93B3400C38CB88B4"/>
    <w:rsid w:val="00FF0A0B"/>
  </w:style>
  <w:style w:type="paragraph" w:customStyle="1" w:styleId="29F1B5B27C0D46D88E31FF0EEF7B25F3">
    <w:name w:val="29F1B5B27C0D46D88E31FF0EEF7B25F3"/>
    <w:rsid w:val="00FF0A0B"/>
  </w:style>
  <w:style w:type="paragraph" w:customStyle="1" w:styleId="CD98E7DCC92C4D169D45F84881BEAA7B">
    <w:name w:val="CD98E7DCC92C4D169D45F84881BEAA7B"/>
    <w:rsid w:val="00FF0A0B"/>
  </w:style>
  <w:style w:type="paragraph" w:customStyle="1" w:styleId="202831B898FA45639BE368B0C3EDBA83">
    <w:name w:val="202831B898FA45639BE368B0C3EDBA83"/>
    <w:rsid w:val="00FF0A0B"/>
  </w:style>
  <w:style w:type="paragraph" w:customStyle="1" w:styleId="D179158608A64445BDE148DFD78E96EF">
    <w:name w:val="D179158608A64445BDE148DFD78E96EF"/>
    <w:rsid w:val="00FF0A0B"/>
  </w:style>
  <w:style w:type="paragraph" w:customStyle="1" w:styleId="CC2588AA3C0F48629A6BDCF6E6D5BA42">
    <w:name w:val="CC2588AA3C0F48629A6BDCF6E6D5BA42"/>
    <w:rsid w:val="00FF0A0B"/>
  </w:style>
  <w:style w:type="paragraph" w:customStyle="1" w:styleId="0F284D7DBB3546BDA8E19AEF9578FEE7">
    <w:name w:val="0F284D7DBB3546BDA8E19AEF9578FEE7"/>
    <w:rsid w:val="00FF0A0B"/>
  </w:style>
  <w:style w:type="paragraph" w:customStyle="1" w:styleId="38369C54B2B9499A9351B495D608FD92">
    <w:name w:val="38369C54B2B9499A9351B495D608FD92"/>
    <w:rsid w:val="00FF0A0B"/>
  </w:style>
  <w:style w:type="paragraph" w:customStyle="1" w:styleId="6E8E48890B2F40549DB4F37A1A39B128">
    <w:name w:val="6E8E48890B2F40549DB4F37A1A39B128"/>
    <w:rsid w:val="00FF0A0B"/>
  </w:style>
  <w:style w:type="paragraph" w:customStyle="1" w:styleId="FEF4BE60CB004219A3A29C64789FB5D1">
    <w:name w:val="FEF4BE60CB004219A3A29C64789FB5D1"/>
    <w:rsid w:val="00FF0A0B"/>
  </w:style>
  <w:style w:type="paragraph" w:customStyle="1" w:styleId="CA57EFD1C1194252B54EDDDEDA2E3AA8">
    <w:name w:val="CA57EFD1C1194252B54EDDDEDA2E3AA8"/>
    <w:rsid w:val="00FF0A0B"/>
  </w:style>
  <w:style w:type="paragraph" w:customStyle="1" w:styleId="5ABA7F04A17C49C0A52C5521D2389CF7">
    <w:name w:val="5ABA7F04A17C49C0A52C5521D2389CF7"/>
    <w:rsid w:val="00FF0A0B"/>
  </w:style>
  <w:style w:type="paragraph" w:customStyle="1" w:styleId="FF68B170914342B3A212B82EB9616EF6">
    <w:name w:val="FF68B170914342B3A212B82EB9616EF6"/>
    <w:rsid w:val="00FF0A0B"/>
  </w:style>
  <w:style w:type="paragraph" w:customStyle="1" w:styleId="BC0CAE053909442E841454D5F85CF6D8">
    <w:name w:val="BC0CAE053909442E841454D5F85CF6D8"/>
    <w:rsid w:val="00FF0A0B"/>
  </w:style>
  <w:style w:type="paragraph" w:customStyle="1" w:styleId="2D466128EB2D4BB6836D8D8AEBAB2405">
    <w:name w:val="2D466128EB2D4BB6836D8D8AEBAB2405"/>
    <w:rsid w:val="00FF0A0B"/>
  </w:style>
  <w:style w:type="paragraph" w:customStyle="1" w:styleId="B5BAC90365DF4AE4B5AB7D87C61516E6">
    <w:name w:val="B5BAC90365DF4AE4B5AB7D87C61516E6"/>
    <w:rsid w:val="00FF0A0B"/>
  </w:style>
  <w:style w:type="paragraph" w:customStyle="1" w:styleId="0E769133180A49CFB1BA3BE1EAA9DEB6">
    <w:name w:val="0E769133180A49CFB1BA3BE1EAA9DEB6"/>
    <w:rsid w:val="00FF0A0B"/>
  </w:style>
  <w:style w:type="paragraph" w:customStyle="1" w:styleId="AF5B6F8590C9480FBF51D127CE71ADB0">
    <w:name w:val="AF5B6F8590C9480FBF51D127CE71ADB0"/>
    <w:rsid w:val="00FF0A0B"/>
  </w:style>
  <w:style w:type="paragraph" w:customStyle="1" w:styleId="81AC4058936C4D169C4E9BCAC3C955CB">
    <w:name w:val="81AC4058936C4D169C4E9BCAC3C955CB"/>
    <w:rsid w:val="00FF0A0B"/>
  </w:style>
  <w:style w:type="paragraph" w:customStyle="1" w:styleId="10F5A0849CD646CDADD5CD5B2CA5CA12">
    <w:name w:val="10F5A0849CD646CDADD5CD5B2CA5CA12"/>
    <w:rsid w:val="00FF0A0B"/>
  </w:style>
  <w:style w:type="paragraph" w:customStyle="1" w:styleId="8329381F96274F459CE12D58D444037B">
    <w:name w:val="8329381F96274F459CE12D58D444037B"/>
    <w:rsid w:val="00FF0A0B"/>
  </w:style>
  <w:style w:type="paragraph" w:customStyle="1" w:styleId="70187077A9D040F4AF8F2F63F97FDB06">
    <w:name w:val="70187077A9D040F4AF8F2F63F97FDB06"/>
    <w:rsid w:val="00FF0A0B"/>
  </w:style>
  <w:style w:type="paragraph" w:customStyle="1" w:styleId="B6FE72EB40EC4A65907F64C7ABFE009C">
    <w:name w:val="B6FE72EB40EC4A65907F64C7ABFE009C"/>
    <w:rsid w:val="00FF0A0B"/>
  </w:style>
  <w:style w:type="paragraph" w:customStyle="1" w:styleId="54011C05DFC04FF082A9CFC3046E86D6">
    <w:name w:val="54011C05DFC04FF082A9CFC3046E86D6"/>
    <w:rsid w:val="00FF0A0B"/>
  </w:style>
  <w:style w:type="paragraph" w:customStyle="1" w:styleId="A1A810914AAD425594654A441AC6BA68">
    <w:name w:val="A1A810914AAD425594654A441AC6BA68"/>
    <w:rsid w:val="00FF0A0B"/>
  </w:style>
  <w:style w:type="paragraph" w:customStyle="1" w:styleId="2477B4F51FEF4F15B148FF5895643365">
    <w:name w:val="2477B4F51FEF4F15B148FF5895643365"/>
    <w:rsid w:val="00FF0A0B"/>
  </w:style>
  <w:style w:type="paragraph" w:customStyle="1" w:styleId="8AFABB53A5F04EC8839835C12D985C8A">
    <w:name w:val="8AFABB53A5F04EC8839835C12D985C8A"/>
    <w:rsid w:val="00FF0A0B"/>
  </w:style>
  <w:style w:type="paragraph" w:customStyle="1" w:styleId="186506FA457349B49BCC00851E324F41">
    <w:name w:val="186506FA457349B49BCC00851E324F41"/>
    <w:rsid w:val="00FF0A0B"/>
  </w:style>
  <w:style w:type="paragraph" w:customStyle="1" w:styleId="76331E7A46434F4AA2AB2AC58AECA34C">
    <w:name w:val="76331E7A46434F4AA2AB2AC58AECA34C"/>
    <w:rsid w:val="00FF0A0B"/>
  </w:style>
  <w:style w:type="paragraph" w:customStyle="1" w:styleId="E48F1EBA306942F58727E57D37878C81">
    <w:name w:val="E48F1EBA306942F58727E57D37878C81"/>
    <w:rsid w:val="00FF0A0B"/>
  </w:style>
  <w:style w:type="paragraph" w:customStyle="1" w:styleId="ED2F19A181E74334971583ACB9315603">
    <w:name w:val="ED2F19A181E74334971583ACB9315603"/>
    <w:rsid w:val="00FF0A0B"/>
  </w:style>
  <w:style w:type="paragraph" w:customStyle="1" w:styleId="CF2390E430954771A1060CF09EFF4ECB">
    <w:name w:val="CF2390E430954771A1060CF09EFF4ECB"/>
    <w:rsid w:val="00FF0A0B"/>
  </w:style>
  <w:style w:type="paragraph" w:customStyle="1" w:styleId="8C3F5CE650594FF3B6C12C4A18E5A156">
    <w:name w:val="8C3F5CE650594FF3B6C12C4A18E5A156"/>
    <w:rsid w:val="00FF0A0B"/>
  </w:style>
  <w:style w:type="paragraph" w:customStyle="1" w:styleId="AE0B5485A0A544119A9B252610C60DB6">
    <w:name w:val="AE0B5485A0A544119A9B252610C60DB6"/>
    <w:rsid w:val="00FF0A0B"/>
  </w:style>
  <w:style w:type="paragraph" w:customStyle="1" w:styleId="0F14BF562CF844C9B28B73B196735C02">
    <w:name w:val="0F14BF562CF844C9B28B73B196735C02"/>
    <w:rsid w:val="00FF0A0B"/>
  </w:style>
  <w:style w:type="paragraph" w:customStyle="1" w:styleId="1E3C1B0B2E514E99B410891CB26C0B46">
    <w:name w:val="1E3C1B0B2E514E99B410891CB26C0B46"/>
    <w:rsid w:val="00FF0A0B"/>
  </w:style>
  <w:style w:type="paragraph" w:customStyle="1" w:styleId="752CCB5ECA5645DB81E7BFA0FA2C2DBB">
    <w:name w:val="752CCB5ECA5645DB81E7BFA0FA2C2DBB"/>
    <w:rsid w:val="00FF0A0B"/>
  </w:style>
  <w:style w:type="paragraph" w:customStyle="1" w:styleId="235C1F6E10C34EB28D33C9D67CD94FA4">
    <w:name w:val="235C1F6E10C34EB28D33C9D67CD94FA4"/>
    <w:rsid w:val="00FF0A0B"/>
  </w:style>
  <w:style w:type="paragraph" w:customStyle="1" w:styleId="E12A121263EC4D4DA2000342B2F38133">
    <w:name w:val="E12A121263EC4D4DA2000342B2F38133"/>
    <w:rsid w:val="00FF0A0B"/>
  </w:style>
  <w:style w:type="paragraph" w:customStyle="1" w:styleId="3E7262C16D904ECBA95C1ACC223277CB">
    <w:name w:val="3E7262C16D904ECBA95C1ACC223277CB"/>
    <w:rsid w:val="00FF0A0B"/>
  </w:style>
  <w:style w:type="paragraph" w:customStyle="1" w:styleId="44E3DB66C0CF4F35B1CAA0A2D8D715D1">
    <w:name w:val="44E3DB66C0CF4F35B1CAA0A2D8D715D1"/>
    <w:rsid w:val="00FF0A0B"/>
  </w:style>
  <w:style w:type="paragraph" w:customStyle="1" w:styleId="730DC1A11E7D4D0D97761BEB7FC9D130">
    <w:name w:val="730DC1A11E7D4D0D97761BEB7FC9D130"/>
    <w:rsid w:val="00FF0A0B"/>
  </w:style>
  <w:style w:type="paragraph" w:customStyle="1" w:styleId="230BA7639F31485B97BEA6E9FBE1D179">
    <w:name w:val="230BA7639F31485B97BEA6E9FBE1D179"/>
    <w:rsid w:val="00FF0A0B"/>
  </w:style>
  <w:style w:type="paragraph" w:customStyle="1" w:styleId="AB208101F17A43FF8025539961CD8BA4">
    <w:name w:val="AB208101F17A43FF8025539961CD8BA4"/>
    <w:rsid w:val="00FF0A0B"/>
  </w:style>
  <w:style w:type="paragraph" w:customStyle="1" w:styleId="939FCF04872E4220B1E2E2A5B2C42991">
    <w:name w:val="939FCF04872E4220B1E2E2A5B2C42991"/>
    <w:rsid w:val="00FF0A0B"/>
  </w:style>
  <w:style w:type="paragraph" w:customStyle="1" w:styleId="ED47DD9B0A1D471FACBFA97F4CA31585">
    <w:name w:val="ED47DD9B0A1D471FACBFA97F4CA31585"/>
    <w:rsid w:val="00FF0A0B"/>
  </w:style>
  <w:style w:type="paragraph" w:customStyle="1" w:styleId="C68F83F4B7014D80BA7182BE8F6505AE">
    <w:name w:val="C68F83F4B7014D80BA7182BE8F6505AE"/>
    <w:rsid w:val="00FF0A0B"/>
  </w:style>
  <w:style w:type="paragraph" w:customStyle="1" w:styleId="DD6B369FE3864C8C8C482E39065ED10D">
    <w:name w:val="DD6B369FE3864C8C8C482E39065ED10D"/>
    <w:rsid w:val="00FF0A0B"/>
  </w:style>
  <w:style w:type="paragraph" w:customStyle="1" w:styleId="67FDBAD488FE46D49BCCAD59860AE63A">
    <w:name w:val="67FDBAD488FE46D49BCCAD59860AE63A"/>
    <w:rsid w:val="00FF0A0B"/>
  </w:style>
  <w:style w:type="paragraph" w:customStyle="1" w:styleId="62F33E2704594AB288EE9161DEF423E7">
    <w:name w:val="62F33E2704594AB288EE9161DEF423E7"/>
    <w:rsid w:val="00FF0A0B"/>
  </w:style>
  <w:style w:type="paragraph" w:customStyle="1" w:styleId="2960C474CC73426793DBEF81B08ED5B4">
    <w:name w:val="2960C474CC73426793DBEF81B08ED5B4"/>
    <w:rsid w:val="00FF0A0B"/>
  </w:style>
  <w:style w:type="paragraph" w:customStyle="1" w:styleId="A26F9571D2FC4B5CBF884B29CE281C05">
    <w:name w:val="A26F9571D2FC4B5CBF884B29CE281C05"/>
    <w:rsid w:val="00FF0A0B"/>
  </w:style>
  <w:style w:type="paragraph" w:customStyle="1" w:styleId="7126614A87754FF983AED3230D2C6B0C">
    <w:name w:val="7126614A87754FF983AED3230D2C6B0C"/>
    <w:rsid w:val="00FF0A0B"/>
  </w:style>
  <w:style w:type="paragraph" w:customStyle="1" w:styleId="32DF793DA9A044E1AD1EA564FBAEEF80">
    <w:name w:val="32DF793DA9A044E1AD1EA564FBAEEF80"/>
    <w:rsid w:val="00FF0A0B"/>
  </w:style>
  <w:style w:type="paragraph" w:customStyle="1" w:styleId="9CFA904021A349E29376EDD4F289C2A9">
    <w:name w:val="9CFA904021A349E29376EDD4F289C2A9"/>
    <w:rsid w:val="00FF0A0B"/>
  </w:style>
  <w:style w:type="paragraph" w:customStyle="1" w:styleId="B4CEE2126E8B405D94B6229229F9F198">
    <w:name w:val="B4CEE2126E8B405D94B6229229F9F198"/>
    <w:rsid w:val="00FF0A0B"/>
  </w:style>
  <w:style w:type="paragraph" w:customStyle="1" w:styleId="06607D1C222C480D9A03DB30FC49A0EB">
    <w:name w:val="06607D1C222C480D9A03DB30FC49A0EB"/>
    <w:rsid w:val="00FF0A0B"/>
  </w:style>
  <w:style w:type="paragraph" w:customStyle="1" w:styleId="5B94D2E914AC44E6A03B591C99339761">
    <w:name w:val="5B94D2E914AC44E6A03B591C99339761"/>
    <w:rsid w:val="00FF0A0B"/>
  </w:style>
  <w:style w:type="paragraph" w:customStyle="1" w:styleId="10A3D70635E04C84871C05FE243D7D68">
    <w:name w:val="10A3D70635E04C84871C05FE243D7D68"/>
    <w:rsid w:val="00FF0A0B"/>
  </w:style>
  <w:style w:type="paragraph" w:customStyle="1" w:styleId="61014DB5C2FE4425954BA351AA8D8364">
    <w:name w:val="61014DB5C2FE4425954BA351AA8D8364"/>
    <w:rsid w:val="00FF0A0B"/>
  </w:style>
  <w:style w:type="paragraph" w:customStyle="1" w:styleId="0A96EED136D74C8DA04127358B82AB40">
    <w:name w:val="0A96EED136D74C8DA04127358B82AB40"/>
    <w:rsid w:val="00FF0A0B"/>
  </w:style>
  <w:style w:type="paragraph" w:customStyle="1" w:styleId="0D4154BA2868470A8F299D565EDF5FEA">
    <w:name w:val="0D4154BA2868470A8F299D565EDF5FEA"/>
    <w:rsid w:val="00FF0A0B"/>
  </w:style>
  <w:style w:type="paragraph" w:customStyle="1" w:styleId="B3F60EF83AE044E3B527582698561725">
    <w:name w:val="B3F60EF83AE044E3B527582698561725"/>
    <w:rsid w:val="00FF0A0B"/>
  </w:style>
  <w:style w:type="paragraph" w:customStyle="1" w:styleId="CBDD065988824219AA366C9209C801B9">
    <w:name w:val="CBDD065988824219AA366C9209C801B9"/>
    <w:rsid w:val="00FF0A0B"/>
  </w:style>
  <w:style w:type="paragraph" w:customStyle="1" w:styleId="EB91B663D4B5485484EB598D3491466E">
    <w:name w:val="EB91B663D4B5485484EB598D3491466E"/>
    <w:rsid w:val="00FF0A0B"/>
  </w:style>
  <w:style w:type="paragraph" w:customStyle="1" w:styleId="7DD88C6D9AA44336A889FE160B77B893">
    <w:name w:val="7DD88C6D9AA44336A889FE160B77B893"/>
    <w:rsid w:val="00FF0A0B"/>
  </w:style>
  <w:style w:type="paragraph" w:customStyle="1" w:styleId="DCC97B0612F04F4DB98AD9D62C23F891">
    <w:name w:val="DCC97B0612F04F4DB98AD9D62C23F891"/>
    <w:rsid w:val="00FF0A0B"/>
  </w:style>
  <w:style w:type="paragraph" w:customStyle="1" w:styleId="F6F5C418B6C440EB9C0A13996BF33250">
    <w:name w:val="F6F5C418B6C440EB9C0A13996BF33250"/>
    <w:rsid w:val="00FF0A0B"/>
  </w:style>
  <w:style w:type="paragraph" w:customStyle="1" w:styleId="AEBDBD0EBCB844F8A7ACD92B9F04468C">
    <w:name w:val="AEBDBD0EBCB844F8A7ACD92B9F04468C"/>
    <w:rsid w:val="00FF0A0B"/>
  </w:style>
  <w:style w:type="paragraph" w:customStyle="1" w:styleId="B4CDD92FF4FB4E9B897F2287ADDC5979">
    <w:name w:val="B4CDD92FF4FB4E9B897F2287ADDC5979"/>
    <w:rsid w:val="00FF0A0B"/>
  </w:style>
  <w:style w:type="paragraph" w:customStyle="1" w:styleId="760ACF76623C40BDAE3BE5800376F51F">
    <w:name w:val="760ACF76623C40BDAE3BE5800376F51F"/>
    <w:rsid w:val="00FF0A0B"/>
  </w:style>
  <w:style w:type="paragraph" w:customStyle="1" w:styleId="5613B0D61BD34735BDC9430B01A0B61B">
    <w:name w:val="5613B0D61BD34735BDC9430B01A0B61B"/>
    <w:rsid w:val="00FF0A0B"/>
  </w:style>
  <w:style w:type="paragraph" w:customStyle="1" w:styleId="2286B6857A29495AB83EF969A7377089">
    <w:name w:val="2286B6857A29495AB83EF969A7377089"/>
    <w:rsid w:val="00FF0A0B"/>
  </w:style>
  <w:style w:type="paragraph" w:customStyle="1" w:styleId="6D440F70B08E48BCB35189F77AC59DD4">
    <w:name w:val="6D440F70B08E48BCB35189F77AC59DD4"/>
    <w:rsid w:val="00FF0A0B"/>
  </w:style>
  <w:style w:type="paragraph" w:customStyle="1" w:styleId="B5AA5315EFC54CEA8232EB914B5970E6">
    <w:name w:val="B5AA5315EFC54CEA8232EB914B5970E6"/>
    <w:rsid w:val="00FF0A0B"/>
  </w:style>
  <w:style w:type="paragraph" w:customStyle="1" w:styleId="3C0FFC8561D64E76AE2EA708A9504F89">
    <w:name w:val="3C0FFC8561D64E76AE2EA708A9504F89"/>
    <w:rsid w:val="00FF0A0B"/>
  </w:style>
  <w:style w:type="paragraph" w:customStyle="1" w:styleId="10D0BA18B81446FCAD051D5019C9C5C0">
    <w:name w:val="10D0BA18B81446FCAD051D5019C9C5C0"/>
    <w:rsid w:val="00FF0A0B"/>
  </w:style>
  <w:style w:type="paragraph" w:customStyle="1" w:styleId="1B9E60D264AC4112B4D74B39D154BE80">
    <w:name w:val="1B9E60D264AC4112B4D74B39D154BE80"/>
    <w:rsid w:val="00FF0A0B"/>
  </w:style>
  <w:style w:type="paragraph" w:customStyle="1" w:styleId="778D758CD2EB4B15B4395E0A69786A0A">
    <w:name w:val="778D758CD2EB4B15B4395E0A69786A0A"/>
    <w:rsid w:val="00FF0A0B"/>
  </w:style>
  <w:style w:type="paragraph" w:customStyle="1" w:styleId="14286A00B9444091BD510C0702DCC52E">
    <w:name w:val="14286A00B9444091BD510C0702DCC52E"/>
    <w:rsid w:val="00FF0A0B"/>
  </w:style>
  <w:style w:type="paragraph" w:customStyle="1" w:styleId="85EA0AB1EBBB40F38D8085D0195D39E0">
    <w:name w:val="85EA0AB1EBBB40F38D8085D0195D39E0"/>
    <w:rsid w:val="00FF0A0B"/>
  </w:style>
  <w:style w:type="paragraph" w:customStyle="1" w:styleId="13A5C4352C9D413F9BD13C0672E78183">
    <w:name w:val="13A5C4352C9D413F9BD13C0672E78183"/>
    <w:rsid w:val="00FF0A0B"/>
  </w:style>
  <w:style w:type="paragraph" w:customStyle="1" w:styleId="55DE46AA08C54F93BC37DB96A8F8E696">
    <w:name w:val="55DE46AA08C54F93BC37DB96A8F8E696"/>
    <w:rsid w:val="00FF0A0B"/>
  </w:style>
  <w:style w:type="paragraph" w:customStyle="1" w:styleId="7F673A539B194D8D86F2BF2CAB62CCF8">
    <w:name w:val="7F673A539B194D8D86F2BF2CAB62CCF8"/>
    <w:rsid w:val="00FF0A0B"/>
  </w:style>
  <w:style w:type="paragraph" w:customStyle="1" w:styleId="7E0279DD96314918BA0666FF62C32CEB">
    <w:name w:val="7E0279DD96314918BA0666FF62C32CEB"/>
    <w:rsid w:val="00FF0A0B"/>
  </w:style>
  <w:style w:type="paragraph" w:customStyle="1" w:styleId="823752D8C6C9462E932BE2B1A6875D12">
    <w:name w:val="823752D8C6C9462E932BE2B1A6875D12"/>
    <w:rsid w:val="00FF0A0B"/>
  </w:style>
  <w:style w:type="paragraph" w:customStyle="1" w:styleId="3699B399F7734E189965A1918539417F">
    <w:name w:val="3699B399F7734E189965A1918539417F"/>
    <w:rsid w:val="00FF0A0B"/>
  </w:style>
  <w:style w:type="paragraph" w:customStyle="1" w:styleId="33208042EE36468EBD14919A125BC60F">
    <w:name w:val="33208042EE36468EBD14919A125BC60F"/>
    <w:rsid w:val="00FF0A0B"/>
  </w:style>
  <w:style w:type="paragraph" w:customStyle="1" w:styleId="E318DCDE640C4BB9810133CFDC370E0E">
    <w:name w:val="E318DCDE640C4BB9810133CFDC370E0E"/>
    <w:rsid w:val="00FF0A0B"/>
  </w:style>
  <w:style w:type="paragraph" w:customStyle="1" w:styleId="492690DD0A174CB7A295F252E04BEA09">
    <w:name w:val="492690DD0A174CB7A295F252E04BEA09"/>
    <w:rsid w:val="00FF0A0B"/>
  </w:style>
  <w:style w:type="paragraph" w:customStyle="1" w:styleId="7DD9BAC59EA64247A1562AC2B90D5EED">
    <w:name w:val="7DD9BAC59EA64247A1562AC2B90D5EED"/>
    <w:rsid w:val="00FF0A0B"/>
  </w:style>
  <w:style w:type="paragraph" w:customStyle="1" w:styleId="038DDE880BE54E7CB5755A8673081083">
    <w:name w:val="038DDE880BE54E7CB5755A8673081083"/>
    <w:rsid w:val="00FF0A0B"/>
  </w:style>
  <w:style w:type="paragraph" w:customStyle="1" w:styleId="1C532547F03845DBAC9A89479E350A55">
    <w:name w:val="1C532547F03845DBAC9A89479E350A55"/>
    <w:rsid w:val="00FF0A0B"/>
  </w:style>
  <w:style w:type="paragraph" w:customStyle="1" w:styleId="32ED86C5135844A4A4FEE2A91C7EF8E6">
    <w:name w:val="32ED86C5135844A4A4FEE2A91C7EF8E6"/>
    <w:rsid w:val="00FF0A0B"/>
  </w:style>
  <w:style w:type="paragraph" w:customStyle="1" w:styleId="7BE87133FF8F48DF986D82DE77354A7E">
    <w:name w:val="7BE87133FF8F48DF986D82DE77354A7E"/>
    <w:rsid w:val="00FF0A0B"/>
  </w:style>
  <w:style w:type="paragraph" w:customStyle="1" w:styleId="9C8D0BDE5CF74A639202339DEC9DD037">
    <w:name w:val="9C8D0BDE5CF74A639202339DEC9DD037"/>
    <w:rsid w:val="00FF0A0B"/>
  </w:style>
  <w:style w:type="paragraph" w:customStyle="1" w:styleId="106C7FE879324DAFACA8E7C9E97B25EE">
    <w:name w:val="106C7FE879324DAFACA8E7C9E97B25EE"/>
    <w:rsid w:val="00FF0A0B"/>
  </w:style>
  <w:style w:type="paragraph" w:customStyle="1" w:styleId="3C17828C9F7C4FC2BEF45B46295FE1FC">
    <w:name w:val="3C17828C9F7C4FC2BEF45B46295FE1FC"/>
    <w:rsid w:val="00FF0A0B"/>
  </w:style>
  <w:style w:type="paragraph" w:customStyle="1" w:styleId="E6152A72020842878F2E5537B92EF771">
    <w:name w:val="E6152A72020842878F2E5537B92EF771"/>
    <w:rsid w:val="00FF0A0B"/>
  </w:style>
  <w:style w:type="paragraph" w:customStyle="1" w:styleId="DCB984CBE88D4C448B863A5CD3C45411">
    <w:name w:val="DCB984CBE88D4C448B863A5CD3C45411"/>
    <w:rsid w:val="00FF0A0B"/>
  </w:style>
  <w:style w:type="paragraph" w:customStyle="1" w:styleId="A5AC436BDE29465F8ABE30FAD76C2521">
    <w:name w:val="A5AC436BDE29465F8ABE30FAD76C2521"/>
    <w:rsid w:val="00FF0A0B"/>
  </w:style>
  <w:style w:type="paragraph" w:customStyle="1" w:styleId="0E510F912BC440B4B307AD0CBBB9473F">
    <w:name w:val="0E510F912BC440B4B307AD0CBBB9473F"/>
    <w:rsid w:val="00FF0A0B"/>
  </w:style>
  <w:style w:type="paragraph" w:customStyle="1" w:styleId="E5A3C350E7DC454AB4E77E1EF2FC709A">
    <w:name w:val="E5A3C350E7DC454AB4E77E1EF2FC709A"/>
    <w:rsid w:val="00FF0A0B"/>
  </w:style>
  <w:style w:type="paragraph" w:customStyle="1" w:styleId="66CFA43D3FBB45BB998853DA85E8C82C">
    <w:name w:val="66CFA43D3FBB45BB998853DA85E8C82C"/>
    <w:rsid w:val="00FF0A0B"/>
  </w:style>
  <w:style w:type="paragraph" w:customStyle="1" w:styleId="D1FD557C414348189B1A1F6D36580781">
    <w:name w:val="D1FD557C414348189B1A1F6D36580781"/>
    <w:rsid w:val="00FF0A0B"/>
  </w:style>
  <w:style w:type="paragraph" w:customStyle="1" w:styleId="8AD178444A864B8CA8560C72C89934DF">
    <w:name w:val="8AD178444A864B8CA8560C72C89934DF"/>
    <w:rsid w:val="00FF0A0B"/>
  </w:style>
  <w:style w:type="paragraph" w:customStyle="1" w:styleId="EE0F9B8F5E97473ABC6854C49F9A3696">
    <w:name w:val="EE0F9B8F5E97473ABC6854C49F9A3696"/>
    <w:rsid w:val="00FF0A0B"/>
  </w:style>
  <w:style w:type="paragraph" w:customStyle="1" w:styleId="C9CE6D4E8CE5412CA8AC794DF925E290">
    <w:name w:val="C9CE6D4E8CE5412CA8AC794DF925E290"/>
    <w:rsid w:val="00FF0A0B"/>
  </w:style>
  <w:style w:type="paragraph" w:customStyle="1" w:styleId="68AD74D302F7476D989EBDDF1BE5EDAD">
    <w:name w:val="68AD74D302F7476D989EBDDF1BE5EDAD"/>
    <w:rsid w:val="00FF0A0B"/>
  </w:style>
  <w:style w:type="paragraph" w:customStyle="1" w:styleId="9DA6B368C0F447B38D8A5F5A4B69527D">
    <w:name w:val="9DA6B368C0F447B38D8A5F5A4B69527D"/>
    <w:rsid w:val="00FF0A0B"/>
  </w:style>
  <w:style w:type="paragraph" w:customStyle="1" w:styleId="22B09C9F1BCD4CEEB776FBECEAF7A723">
    <w:name w:val="22B09C9F1BCD4CEEB776FBECEAF7A723"/>
    <w:rsid w:val="00FF0A0B"/>
  </w:style>
  <w:style w:type="paragraph" w:customStyle="1" w:styleId="FEA0A5EA5EFA421095E097DFFDAECF43">
    <w:name w:val="FEA0A5EA5EFA421095E097DFFDAECF43"/>
    <w:rsid w:val="00FF0A0B"/>
  </w:style>
  <w:style w:type="paragraph" w:customStyle="1" w:styleId="79DF33F51669427AB482E3E428CBCF07">
    <w:name w:val="79DF33F51669427AB482E3E428CBCF07"/>
    <w:rsid w:val="00FF0A0B"/>
  </w:style>
  <w:style w:type="paragraph" w:customStyle="1" w:styleId="07065BB12CB14578BE696395EF4403BB">
    <w:name w:val="07065BB12CB14578BE696395EF4403BB"/>
    <w:rsid w:val="00FF0A0B"/>
  </w:style>
  <w:style w:type="paragraph" w:customStyle="1" w:styleId="0300175627924B4A85FAE1AF86621CAC">
    <w:name w:val="0300175627924B4A85FAE1AF86621CAC"/>
    <w:rsid w:val="00FF0A0B"/>
  </w:style>
  <w:style w:type="paragraph" w:customStyle="1" w:styleId="5F78780E3E464BD3B13D4E1C1CCED276">
    <w:name w:val="5F78780E3E464BD3B13D4E1C1CCED276"/>
    <w:rsid w:val="00FF0A0B"/>
  </w:style>
  <w:style w:type="paragraph" w:customStyle="1" w:styleId="2CE3C33575B64242A6AF8CA33E4DF1D8">
    <w:name w:val="2CE3C33575B64242A6AF8CA33E4DF1D8"/>
    <w:rsid w:val="00FF0A0B"/>
  </w:style>
  <w:style w:type="paragraph" w:customStyle="1" w:styleId="38CED312BD684184B8860C948DD8342B">
    <w:name w:val="38CED312BD684184B8860C948DD8342B"/>
    <w:rsid w:val="00FF0A0B"/>
  </w:style>
  <w:style w:type="paragraph" w:customStyle="1" w:styleId="D6CAD886F2E9428B9A56C86CA1DF1351">
    <w:name w:val="D6CAD886F2E9428B9A56C86CA1DF1351"/>
    <w:rsid w:val="00FF0A0B"/>
  </w:style>
  <w:style w:type="paragraph" w:customStyle="1" w:styleId="BAC693E884E944AEB45011B6387DF1C8">
    <w:name w:val="BAC693E884E944AEB45011B6387DF1C8"/>
    <w:rsid w:val="00FF0A0B"/>
  </w:style>
  <w:style w:type="paragraph" w:customStyle="1" w:styleId="A920553C4BB248E5A72696BBEE741BB6">
    <w:name w:val="A920553C4BB248E5A72696BBEE741BB6"/>
    <w:rsid w:val="00FF0A0B"/>
  </w:style>
  <w:style w:type="paragraph" w:customStyle="1" w:styleId="93BA5DFA77DC4FF4A9DE52C30D17AFE7">
    <w:name w:val="93BA5DFA77DC4FF4A9DE52C30D17AFE7"/>
    <w:rsid w:val="00FF0A0B"/>
  </w:style>
  <w:style w:type="paragraph" w:customStyle="1" w:styleId="7C9C339AF5F2459FB781FBD8CC992E3E">
    <w:name w:val="7C9C339AF5F2459FB781FBD8CC992E3E"/>
    <w:rsid w:val="00FF0A0B"/>
  </w:style>
  <w:style w:type="paragraph" w:customStyle="1" w:styleId="D85B0CE3BDBF48829EBFAEB9038BFAD2">
    <w:name w:val="D85B0CE3BDBF48829EBFAEB9038BFAD2"/>
    <w:rsid w:val="00FF0A0B"/>
  </w:style>
  <w:style w:type="paragraph" w:customStyle="1" w:styleId="958A95456C384444B062D0ACCA70DE15">
    <w:name w:val="958A95456C384444B062D0ACCA70DE15"/>
    <w:rsid w:val="00FF0A0B"/>
  </w:style>
  <w:style w:type="paragraph" w:customStyle="1" w:styleId="0963C05DDEE342129C1258D7A8C04F7F">
    <w:name w:val="0963C05DDEE342129C1258D7A8C04F7F"/>
    <w:rsid w:val="00FF0A0B"/>
  </w:style>
  <w:style w:type="paragraph" w:customStyle="1" w:styleId="F9D0173CD7A6429D93D4CA3F716374C0">
    <w:name w:val="F9D0173CD7A6429D93D4CA3F716374C0"/>
    <w:rsid w:val="00FF0A0B"/>
  </w:style>
  <w:style w:type="paragraph" w:customStyle="1" w:styleId="D55AC71A67BA417D885257E472BB08A0">
    <w:name w:val="D55AC71A67BA417D885257E472BB08A0"/>
    <w:rsid w:val="00FF0A0B"/>
  </w:style>
  <w:style w:type="paragraph" w:customStyle="1" w:styleId="57E991D71CA2490081490171869D194E">
    <w:name w:val="57E991D71CA2490081490171869D194E"/>
    <w:rsid w:val="00FF0A0B"/>
  </w:style>
  <w:style w:type="paragraph" w:customStyle="1" w:styleId="9F0BB98B51354CC5AC59DA378D44562B">
    <w:name w:val="9F0BB98B51354CC5AC59DA378D44562B"/>
    <w:rsid w:val="00FF0A0B"/>
  </w:style>
  <w:style w:type="paragraph" w:customStyle="1" w:styleId="E8C346934B664BA1858838078BF71BA6">
    <w:name w:val="E8C346934B664BA1858838078BF71BA6"/>
    <w:rsid w:val="00FF0A0B"/>
  </w:style>
  <w:style w:type="paragraph" w:customStyle="1" w:styleId="4ABBC7BA3A53498193D323BF7079A041">
    <w:name w:val="4ABBC7BA3A53498193D323BF7079A041"/>
    <w:rsid w:val="00FF0A0B"/>
  </w:style>
  <w:style w:type="paragraph" w:customStyle="1" w:styleId="91134E49C636474AAB2BCCF29BF57D82">
    <w:name w:val="91134E49C636474AAB2BCCF29BF57D82"/>
    <w:rsid w:val="00FF0A0B"/>
  </w:style>
  <w:style w:type="paragraph" w:customStyle="1" w:styleId="E958CB885D3649EF81C5B6B6CFD6AB33">
    <w:name w:val="E958CB885D3649EF81C5B6B6CFD6AB33"/>
    <w:rsid w:val="00FF0A0B"/>
  </w:style>
  <w:style w:type="paragraph" w:customStyle="1" w:styleId="F54125B1229D46049D8E643055FC2EBC">
    <w:name w:val="F54125B1229D46049D8E643055FC2EBC"/>
    <w:rsid w:val="00FF0A0B"/>
  </w:style>
  <w:style w:type="paragraph" w:customStyle="1" w:styleId="9DF4D6696D0B44A58365CE8AFEA8F839">
    <w:name w:val="9DF4D6696D0B44A58365CE8AFEA8F839"/>
    <w:rsid w:val="00FF0A0B"/>
  </w:style>
  <w:style w:type="paragraph" w:customStyle="1" w:styleId="5791103E266848B4BB4C619C167E554A">
    <w:name w:val="5791103E266848B4BB4C619C167E554A"/>
    <w:rsid w:val="00FF0A0B"/>
  </w:style>
  <w:style w:type="paragraph" w:customStyle="1" w:styleId="1F00D696AF0843DF9265B8B5AB553EA7">
    <w:name w:val="1F00D696AF0843DF9265B8B5AB553EA7"/>
    <w:rsid w:val="00FF0A0B"/>
  </w:style>
  <w:style w:type="paragraph" w:customStyle="1" w:styleId="2A93803721C64E6F9C8A54EB4C01B702">
    <w:name w:val="2A93803721C64E6F9C8A54EB4C01B702"/>
    <w:rsid w:val="00FF0A0B"/>
  </w:style>
  <w:style w:type="paragraph" w:customStyle="1" w:styleId="CFC4793B9F7941608C8C537337DFBF00">
    <w:name w:val="CFC4793B9F7941608C8C537337DFBF00"/>
    <w:rsid w:val="00FF0A0B"/>
  </w:style>
  <w:style w:type="paragraph" w:customStyle="1" w:styleId="72992D37E4D247548652927F3BB6DC40">
    <w:name w:val="72992D37E4D247548652927F3BB6DC40"/>
    <w:rsid w:val="00FF0A0B"/>
  </w:style>
  <w:style w:type="paragraph" w:customStyle="1" w:styleId="0D05B5127A2545B5B9A372265C4A335B">
    <w:name w:val="0D05B5127A2545B5B9A372265C4A335B"/>
    <w:rsid w:val="00FF0A0B"/>
  </w:style>
  <w:style w:type="paragraph" w:customStyle="1" w:styleId="F3A299C71C944B1498F27836F51CAC6D">
    <w:name w:val="F3A299C71C944B1498F27836F51CAC6D"/>
    <w:rsid w:val="00FF0A0B"/>
  </w:style>
  <w:style w:type="paragraph" w:customStyle="1" w:styleId="C190E8B684454A4391F3D6B33E7125E2">
    <w:name w:val="C190E8B684454A4391F3D6B33E7125E2"/>
    <w:rsid w:val="00FF0A0B"/>
  </w:style>
  <w:style w:type="paragraph" w:customStyle="1" w:styleId="E481792E3E6740989E74BB4E338A8C3E">
    <w:name w:val="E481792E3E6740989E74BB4E338A8C3E"/>
    <w:rsid w:val="00FF0A0B"/>
  </w:style>
  <w:style w:type="paragraph" w:customStyle="1" w:styleId="517140CD47A64B389F51CCE57777EC6C">
    <w:name w:val="517140CD47A64B389F51CCE57777EC6C"/>
    <w:rsid w:val="00FF0A0B"/>
  </w:style>
  <w:style w:type="paragraph" w:customStyle="1" w:styleId="6B508CB34504449C93F8403CDD9A57AF">
    <w:name w:val="6B508CB34504449C93F8403CDD9A57AF"/>
    <w:rsid w:val="00FF0A0B"/>
  </w:style>
  <w:style w:type="paragraph" w:customStyle="1" w:styleId="4EEC64B8DCDF4F55888E74C3E2450530">
    <w:name w:val="4EEC64B8DCDF4F55888E74C3E2450530"/>
    <w:rsid w:val="00FF0A0B"/>
  </w:style>
  <w:style w:type="paragraph" w:customStyle="1" w:styleId="8BA05674D01F496DA0FB1688882F4FC3">
    <w:name w:val="8BA05674D01F496DA0FB1688882F4FC3"/>
    <w:rsid w:val="00FF0A0B"/>
  </w:style>
  <w:style w:type="paragraph" w:customStyle="1" w:styleId="D53E27EB703D4B5DB3A4F23B85BEC805">
    <w:name w:val="D53E27EB703D4B5DB3A4F23B85BEC805"/>
    <w:rsid w:val="00FF0A0B"/>
  </w:style>
  <w:style w:type="paragraph" w:customStyle="1" w:styleId="86CE87D5CE1548F086973EAB1CA1A914">
    <w:name w:val="86CE87D5CE1548F086973EAB1CA1A914"/>
    <w:rsid w:val="00FF0A0B"/>
  </w:style>
  <w:style w:type="paragraph" w:customStyle="1" w:styleId="1B8644249F274C338184AC9ED439EB5E">
    <w:name w:val="1B8644249F274C338184AC9ED439EB5E"/>
    <w:rsid w:val="00FF0A0B"/>
  </w:style>
  <w:style w:type="paragraph" w:customStyle="1" w:styleId="B4BF9CA3A56F4B78996F7CF6EDA2DC44">
    <w:name w:val="B4BF9CA3A56F4B78996F7CF6EDA2DC44"/>
    <w:rsid w:val="00FF0A0B"/>
  </w:style>
  <w:style w:type="paragraph" w:customStyle="1" w:styleId="E95964BD0B43437E857FA0CF2DFF33BF">
    <w:name w:val="E95964BD0B43437E857FA0CF2DFF33BF"/>
    <w:rsid w:val="00FF0A0B"/>
  </w:style>
  <w:style w:type="paragraph" w:customStyle="1" w:styleId="99282E3B33484F9BB59519637792FEC5">
    <w:name w:val="99282E3B33484F9BB59519637792FEC5"/>
    <w:rsid w:val="00FF0A0B"/>
  </w:style>
  <w:style w:type="paragraph" w:customStyle="1" w:styleId="5822C08AA38440349E6BCEEE19ADA35A">
    <w:name w:val="5822C08AA38440349E6BCEEE19ADA35A"/>
    <w:rsid w:val="00FF0A0B"/>
  </w:style>
  <w:style w:type="paragraph" w:customStyle="1" w:styleId="939F9353F21240358EBA2413A8F99E3D">
    <w:name w:val="939F9353F21240358EBA2413A8F99E3D"/>
    <w:rsid w:val="00FF0A0B"/>
  </w:style>
  <w:style w:type="paragraph" w:customStyle="1" w:styleId="6C5E1054A6724BD9BF01208720002A82">
    <w:name w:val="6C5E1054A6724BD9BF01208720002A82"/>
    <w:rsid w:val="00FF0A0B"/>
  </w:style>
  <w:style w:type="paragraph" w:customStyle="1" w:styleId="2D8261AC16264D4CAC0B8CA5927A7073">
    <w:name w:val="2D8261AC16264D4CAC0B8CA5927A7073"/>
    <w:rsid w:val="00FF0A0B"/>
  </w:style>
  <w:style w:type="paragraph" w:customStyle="1" w:styleId="1F012086A8B44C0D899AC78C68BAA718">
    <w:name w:val="1F012086A8B44C0D899AC78C68BAA718"/>
    <w:rsid w:val="00FF0A0B"/>
  </w:style>
  <w:style w:type="paragraph" w:customStyle="1" w:styleId="A9275F350A834D85B1559BC0B54815A5">
    <w:name w:val="A9275F350A834D85B1559BC0B54815A5"/>
    <w:rsid w:val="00FF0A0B"/>
  </w:style>
  <w:style w:type="paragraph" w:customStyle="1" w:styleId="10ED822DC1744AAD8B5FE359BCC50AA0">
    <w:name w:val="10ED822DC1744AAD8B5FE359BCC50AA0"/>
    <w:rsid w:val="00FF0A0B"/>
  </w:style>
  <w:style w:type="paragraph" w:customStyle="1" w:styleId="AF913EE666E04899B981D262753A0AC1">
    <w:name w:val="AF913EE666E04899B981D262753A0AC1"/>
    <w:rsid w:val="00FF0A0B"/>
  </w:style>
  <w:style w:type="paragraph" w:customStyle="1" w:styleId="18CDD7994AA7442894FF510930A70605">
    <w:name w:val="18CDD7994AA7442894FF510930A70605"/>
    <w:rsid w:val="00FF0A0B"/>
  </w:style>
  <w:style w:type="paragraph" w:customStyle="1" w:styleId="D015546D58B04E2D974C8D8598853439">
    <w:name w:val="D015546D58B04E2D974C8D8598853439"/>
    <w:rsid w:val="00FF0A0B"/>
  </w:style>
  <w:style w:type="paragraph" w:customStyle="1" w:styleId="E54FF3EB3FB64F69B37F74A793FF50D0">
    <w:name w:val="E54FF3EB3FB64F69B37F74A793FF50D0"/>
    <w:rsid w:val="00FF0A0B"/>
  </w:style>
  <w:style w:type="paragraph" w:customStyle="1" w:styleId="69B4B4A13A9345168CAEC378FD8EE315">
    <w:name w:val="69B4B4A13A9345168CAEC378FD8EE315"/>
    <w:rsid w:val="00FF0A0B"/>
  </w:style>
  <w:style w:type="paragraph" w:customStyle="1" w:styleId="9046859EAA024CABBB1876FB01D39285">
    <w:name w:val="9046859EAA024CABBB1876FB01D39285"/>
    <w:rsid w:val="00FF0A0B"/>
  </w:style>
  <w:style w:type="paragraph" w:customStyle="1" w:styleId="8A1FC41EE2AA46A8AAF860D147A4A368">
    <w:name w:val="8A1FC41EE2AA46A8AAF860D147A4A368"/>
    <w:rsid w:val="00FF0A0B"/>
  </w:style>
  <w:style w:type="paragraph" w:customStyle="1" w:styleId="F77105FD12A8486E8E956668764F7800">
    <w:name w:val="F77105FD12A8486E8E956668764F7800"/>
    <w:rsid w:val="00FF0A0B"/>
  </w:style>
  <w:style w:type="paragraph" w:customStyle="1" w:styleId="EC682E7732AA4908BB6D4198F2FE0727">
    <w:name w:val="EC682E7732AA4908BB6D4198F2FE0727"/>
    <w:rsid w:val="00FF0A0B"/>
  </w:style>
  <w:style w:type="paragraph" w:customStyle="1" w:styleId="F86A2941426C4631BD427439723DEDDD">
    <w:name w:val="F86A2941426C4631BD427439723DEDDD"/>
    <w:rsid w:val="00FF0A0B"/>
  </w:style>
  <w:style w:type="paragraph" w:customStyle="1" w:styleId="93150163F5594A2797BC036E175AB737">
    <w:name w:val="93150163F5594A2797BC036E175AB737"/>
    <w:rsid w:val="00FF0A0B"/>
  </w:style>
  <w:style w:type="paragraph" w:customStyle="1" w:styleId="0D2D4510D440450A8919B4B09D2B01BF">
    <w:name w:val="0D2D4510D440450A8919B4B09D2B01BF"/>
    <w:rsid w:val="00FF0A0B"/>
  </w:style>
  <w:style w:type="paragraph" w:customStyle="1" w:styleId="622C090E88E84251906EBEAC268BAD3B">
    <w:name w:val="622C090E88E84251906EBEAC268BAD3B"/>
    <w:rsid w:val="00FF0A0B"/>
  </w:style>
  <w:style w:type="paragraph" w:customStyle="1" w:styleId="23B1D0F7F26E4E1ABB825A7DB463A895">
    <w:name w:val="23B1D0F7F26E4E1ABB825A7DB463A895"/>
    <w:rsid w:val="00FF0A0B"/>
  </w:style>
  <w:style w:type="paragraph" w:customStyle="1" w:styleId="7BE4FBEFFC164292AC554283CED994B7">
    <w:name w:val="7BE4FBEFFC164292AC554283CED994B7"/>
    <w:rsid w:val="00FF0A0B"/>
  </w:style>
  <w:style w:type="paragraph" w:customStyle="1" w:styleId="71010E51BC364D02AEB7255A3B18B140">
    <w:name w:val="71010E51BC364D02AEB7255A3B18B140"/>
    <w:rsid w:val="00FF0A0B"/>
  </w:style>
  <w:style w:type="paragraph" w:customStyle="1" w:styleId="70FB62D8AEC942D2BBFB162AF8652BF3">
    <w:name w:val="70FB62D8AEC942D2BBFB162AF8652BF3"/>
    <w:rsid w:val="00FF0A0B"/>
  </w:style>
  <w:style w:type="paragraph" w:customStyle="1" w:styleId="81BB232542B34C4E85C4FCA8E40EA649">
    <w:name w:val="81BB232542B34C4E85C4FCA8E40EA649"/>
    <w:rsid w:val="00FF0A0B"/>
  </w:style>
  <w:style w:type="paragraph" w:customStyle="1" w:styleId="F501EF7BF034415399AFAB47BF6A0D24">
    <w:name w:val="F501EF7BF034415399AFAB47BF6A0D24"/>
    <w:rsid w:val="00FF0A0B"/>
  </w:style>
  <w:style w:type="paragraph" w:customStyle="1" w:styleId="8D44A4B1CB604E2585399EBAD6A65BE3">
    <w:name w:val="8D44A4B1CB604E2585399EBAD6A65BE3"/>
    <w:rsid w:val="00FF0A0B"/>
  </w:style>
  <w:style w:type="paragraph" w:customStyle="1" w:styleId="C7D6A2C079C54561B8101BE8C9DF6295">
    <w:name w:val="C7D6A2C079C54561B8101BE8C9DF6295"/>
    <w:rsid w:val="00FF0A0B"/>
  </w:style>
  <w:style w:type="paragraph" w:customStyle="1" w:styleId="9A4C1F4335F740C98F0DB76C1BF962AF">
    <w:name w:val="9A4C1F4335F740C98F0DB76C1BF962AF"/>
    <w:rsid w:val="00FF0A0B"/>
  </w:style>
  <w:style w:type="paragraph" w:customStyle="1" w:styleId="5F06F86F81C847259F136E0931F67F50">
    <w:name w:val="5F06F86F81C847259F136E0931F67F50"/>
    <w:rsid w:val="00FF0A0B"/>
  </w:style>
  <w:style w:type="paragraph" w:customStyle="1" w:styleId="44C30476C1F546F681E3A30924002D8B">
    <w:name w:val="44C30476C1F546F681E3A30924002D8B"/>
    <w:rsid w:val="00FF0A0B"/>
  </w:style>
  <w:style w:type="paragraph" w:customStyle="1" w:styleId="33A1E3332F474EBEA66C99A4E15355EF">
    <w:name w:val="33A1E3332F474EBEA66C99A4E15355EF"/>
    <w:rsid w:val="00FF0A0B"/>
  </w:style>
  <w:style w:type="paragraph" w:customStyle="1" w:styleId="898DF7049D2743E581F076846FB686C9">
    <w:name w:val="898DF7049D2743E581F076846FB686C9"/>
    <w:rsid w:val="00FF0A0B"/>
  </w:style>
  <w:style w:type="paragraph" w:customStyle="1" w:styleId="449AAB867F7A49138D3B000CB958BDEA">
    <w:name w:val="449AAB867F7A49138D3B000CB958BDEA"/>
    <w:rsid w:val="00FF0A0B"/>
  </w:style>
  <w:style w:type="paragraph" w:customStyle="1" w:styleId="1924A404D87048CFB5C20B22BA6F2892">
    <w:name w:val="1924A404D87048CFB5C20B22BA6F2892"/>
    <w:rsid w:val="00FF0A0B"/>
  </w:style>
  <w:style w:type="paragraph" w:customStyle="1" w:styleId="799E07CA5D0B4AA28BE600A9D51AF717">
    <w:name w:val="799E07CA5D0B4AA28BE600A9D51AF717"/>
    <w:rsid w:val="00FF0A0B"/>
  </w:style>
  <w:style w:type="paragraph" w:customStyle="1" w:styleId="8BD03A2B5BA24138B4B17330A454E6F8">
    <w:name w:val="8BD03A2B5BA24138B4B17330A454E6F8"/>
    <w:rsid w:val="00FF0A0B"/>
  </w:style>
  <w:style w:type="paragraph" w:customStyle="1" w:styleId="FC784B718ABC4DDEB4BD7645E8DBA836">
    <w:name w:val="FC784B718ABC4DDEB4BD7645E8DBA836"/>
    <w:rsid w:val="00FF0A0B"/>
  </w:style>
  <w:style w:type="paragraph" w:customStyle="1" w:styleId="0CB8829F82FC4CAAACFB3A7EA4BA9D40">
    <w:name w:val="0CB8829F82FC4CAAACFB3A7EA4BA9D40"/>
    <w:rsid w:val="00FF0A0B"/>
  </w:style>
  <w:style w:type="paragraph" w:customStyle="1" w:styleId="81586AA0803046A2813EED80BAE6CC84">
    <w:name w:val="81586AA0803046A2813EED80BAE6CC84"/>
    <w:rsid w:val="00FF0A0B"/>
  </w:style>
  <w:style w:type="paragraph" w:customStyle="1" w:styleId="9BF9E444DF1947E1B2AD04BAF8E7D49F">
    <w:name w:val="9BF9E444DF1947E1B2AD04BAF8E7D49F"/>
    <w:rsid w:val="00FF0A0B"/>
  </w:style>
  <w:style w:type="paragraph" w:customStyle="1" w:styleId="761E52CFE6AD4F9E8FBFCB81B2638B93">
    <w:name w:val="761E52CFE6AD4F9E8FBFCB81B2638B93"/>
    <w:rsid w:val="00FF0A0B"/>
  </w:style>
  <w:style w:type="paragraph" w:customStyle="1" w:styleId="C6C2E8FE5D8E4A5ABE2615C0DBB06A79">
    <w:name w:val="C6C2E8FE5D8E4A5ABE2615C0DBB06A79"/>
    <w:rsid w:val="00FF0A0B"/>
  </w:style>
  <w:style w:type="paragraph" w:customStyle="1" w:styleId="BE406FBCD18640F3BA4E34AAED996C19">
    <w:name w:val="BE406FBCD18640F3BA4E34AAED996C19"/>
    <w:rsid w:val="00FF0A0B"/>
  </w:style>
  <w:style w:type="paragraph" w:customStyle="1" w:styleId="E4501008C4BF4D29B5DD87425A5D5329">
    <w:name w:val="E4501008C4BF4D29B5DD87425A5D5329"/>
    <w:rsid w:val="00FF0A0B"/>
  </w:style>
  <w:style w:type="paragraph" w:customStyle="1" w:styleId="2A05640AB4DD4254BC99F883F657443A">
    <w:name w:val="2A05640AB4DD4254BC99F883F657443A"/>
    <w:rsid w:val="00FF0A0B"/>
  </w:style>
  <w:style w:type="paragraph" w:customStyle="1" w:styleId="07811976FD9F4325B9C042CC19D0DDB4">
    <w:name w:val="07811976FD9F4325B9C042CC19D0DDB4"/>
    <w:rsid w:val="00FF0A0B"/>
  </w:style>
  <w:style w:type="paragraph" w:customStyle="1" w:styleId="1290F931C55047F1B7707F4E3C518295">
    <w:name w:val="1290F931C55047F1B7707F4E3C518295"/>
    <w:rsid w:val="00FF0A0B"/>
  </w:style>
  <w:style w:type="paragraph" w:customStyle="1" w:styleId="3B9505388C364280A68F72FDC85E0266">
    <w:name w:val="3B9505388C364280A68F72FDC85E0266"/>
    <w:rsid w:val="00FF0A0B"/>
  </w:style>
  <w:style w:type="paragraph" w:customStyle="1" w:styleId="0EA0297D049A46638D57FAE1C6B9D526">
    <w:name w:val="0EA0297D049A46638D57FAE1C6B9D526"/>
    <w:rsid w:val="00FF0A0B"/>
  </w:style>
  <w:style w:type="paragraph" w:customStyle="1" w:styleId="468D3662B3FD46FF90CC6C6161259C1E">
    <w:name w:val="468D3662B3FD46FF90CC6C6161259C1E"/>
    <w:rsid w:val="00FF0A0B"/>
  </w:style>
  <w:style w:type="paragraph" w:customStyle="1" w:styleId="31C55F0B066E4EA5906E0AE46F92AA03">
    <w:name w:val="31C55F0B066E4EA5906E0AE46F92AA03"/>
    <w:rsid w:val="00FF0A0B"/>
  </w:style>
  <w:style w:type="paragraph" w:customStyle="1" w:styleId="72B27D5EC32247D4BE07CFD733F1A42E">
    <w:name w:val="72B27D5EC32247D4BE07CFD733F1A42E"/>
    <w:rsid w:val="00FF0A0B"/>
  </w:style>
  <w:style w:type="paragraph" w:customStyle="1" w:styleId="609C42202F73478BA46563557201C010">
    <w:name w:val="609C42202F73478BA46563557201C010"/>
    <w:rsid w:val="00FF0A0B"/>
  </w:style>
  <w:style w:type="paragraph" w:customStyle="1" w:styleId="D484DB6CFA3940988ADD586F663ABC87">
    <w:name w:val="D484DB6CFA3940988ADD586F663ABC87"/>
    <w:rsid w:val="00FF0A0B"/>
  </w:style>
  <w:style w:type="paragraph" w:customStyle="1" w:styleId="490BD49CA73D4867A6C508FB6BFA3EF9">
    <w:name w:val="490BD49CA73D4867A6C508FB6BFA3EF9"/>
    <w:rsid w:val="00FF0A0B"/>
  </w:style>
  <w:style w:type="paragraph" w:customStyle="1" w:styleId="960C7421ABBF4CA09695F66386CD113A">
    <w:name w:val="960C7421ABBF4CA09695F66386CD113A"/>
    <w:rsid w:val="00FF0A0B"/>
  </w:style>
  <w:style w:type="paragraph" w:customStyle="1" w:styleId="F1C94C7F6B9A4F9199FDAD6B308AE396">
    <w:name w:val="F1C94C7F6B9A4F9199FDAD6B308AE396"/>
    <w:rsid w:val="00FF0A0B"/>
  </w:style>
  <w:style w:type="paragraph" w:customStyle="1" w:styleId="3A5BBE94E1DE45A9A9B17AF7A011C68D">
    <w:name w:val="3A5BBE94E1DE45A9A9B17AF7A011C68D"/>
    <w:rsid w:val="00FF0A0B"/>
  </w:style>
  <w:style w:type="paragraph" w:customStyle="1" w:styleId="E6FACA4F239047B3B714D4D626F925AC">
    <w:name w:val="E6FACA4F239047B3B714D4D626F925AC"/>
    <w:rsid w:val="00FF0A0B"/>
  </w:style>
  <w:style w:type="paragraph" w:customStyle="1" w:styleId="E8F224174757459EBFB27D1FBE9EB34A">
    <w:name w:val="E8F224174757459EBFB27D1FBE9EB34A"/>
    <w:rsid w:val="00FF0A0B"/>
  </w:style>
  <w:style w:type="paragraph" w:customStyle="1" w:styleId="7DEF0400F4224F04B04C25870B01C34D">
    <w:name w:val="7DEF0400F4224F04B04C25870B01C34D"/>
    <w:rsid w:val="00FF0A0B"/>
  </w:style>
  <w:style w:type="paragraph" w:customStyle="1" w:styleId="610178F091814F66833E80FFAEC27D69">
    <w:name w:val="610178F091814F66833E80FFAEC27D69"/>
    <w:rsid w:val="00FF0A0B"/>
  </w:style>
  <w:style w:type="paragraph" w:customStyle="1" w:styleId="16D13396F9DA4D798023E804025B87C3">
    <w:name w:val="16D13396F9DA4D798023E804025B87C3"/>
    <w:rsid w:val="00FF0A0B"/>
  </w:style>
  <w:style w:type="paragraph" w:customStyle="1" w:styleId="EB41DCA254D849678D3EBE74763BEE38">
    <w:name w:val="EB41DCA254D849678D3EBE74763BEE38"/>
    <w:rsid w:val="00FF0A0B"/>
  </w:style>
  <w:style w:type="paragraph" w:customStyle="1" w:styleId="C34BC6C925834BCB87D620B1200D307A">
    <w:name w:val="C34BC6C925834BCB87D620B1200D307A"/>
    <w:rsid w:val="00FF0A0B"/>
  </w:style>
  <w:style w:type="paragraph" w:customStyle="1" w:styleId="8B21E57545AE407EA8D97B796C1B3B8B">
    <w:name w:val="8B21E57545AE407EA8D97B796C1B3B8B"/>
    <w:rsid w:val="00FF0A0B"/>
  </w:style>
  <w:style w:type="paragraph" w:customStyle="1" w:styleId="190407FC5246487D89C3B88B77E66421">
    <w:name w:val="190407FC5246487D89C3B88B77E66421"/>
    <w:rsid w:val="00FF0A0B"/>
  </w:style>
  <w:style w:type="paragraph" w:customStyle="1" w:styleId="7B0462A3444048859A549164CA49E9F9">
    <w:name w:val="7B0462A3444048859A549164CA49E9F9"/>
    <w:rsid w:val="00FF0A0B"/>
  </w:style>
  <w:style w:type="paragraph" w:customStyle="1" w:styleId="9A1AF91D4EA845AFB68E95ACF0E1024A">
    <w:name w:val="9A1AF91D4EA845AFB68E95ACF0E1024A"/>
    <w:rsid w:val="00FF0A0B"/>
  </w:style>
  <w:style w:type="paragraph" w:customStyle="1" w:styleId="FBD6E7A339EE44B2A962265FCC933A68">
    <w:name w:val="FBD6E7A339EE44B2A962265FCC933A68"/>
    <w:rsid w:val="00FF0A0B"/>
  </w:style>
  <w:style w:type="paragraph" w:customStyle="1" w:styleId="26952DDAF36C4529B7DB2A6A2D4065D5">
    <w:name w:val="26952DDAF36C4529B7DB2A6A2D4065D5"/>
    <w:rsid w:val="00FF0A0B"/>
  </w:style>
  <w:style w:type="paragraph" w:customStyle="1" w:styleId="9CDEDC44DDAA412584ABF5DEEC41DB17">
    <w:name w:val="9CDEDC44DDAA412584ABF5DEEC41DB17"/>
    <w:rsid w:val="00FF0A0B"/>
  </w:style>
  <w:style w:type="paragraph" w:customStyle="1" w:styleId="5DAAACA7AF2D4D51A0D833FD17A16138">
    <w:name w:val="5DAAACA7AF2D4D51A0D833FD17A16138"/>
    <w:rsid w:val="00FF0A0B"/>
  </w:style>
  <w:style w:type="paragraph" w:customStyle="1" w:styleId="2612D2F252B545B3B6CD9DE1986FEC5A">
    <w:name w:val="2612D2F252B545B3B6CD9DE1986FEC5A"/>
    <w:rsid w:val="00FF0A0B"/>
  </w:style>
  <w:style w:type="paragraph" w:customStyle="1" w:styleId="C7F692E19F054BE38A7AF5EEDDB94FEA">
    <w:name w:val="C7F692E19F054BE38A7AF5EEDDB94FEA"/>
    <w:rsid w:val="00FF0A0B"/>
  </w:style>
  <w:style w:type="paragraph" w:customStyle="1" w:styleId="736F4AD81EB6423EB1C26B998A8955CA">
    <w:name w:val="736F4AD81EB6423EB1C26B998A8955CA"/>
    <w:rsid w:val="00FF0A0B"/>
  </w:style>
  <w:style w:type="paragraph" w:customStyle="1" w:styleId="D79269AD4FEF46B19FB1B5F5CBABE179">
    <w:name w:val="D79269AD4FEF46B19FB1B5F5CBABE179"/>
    <w:rsid w:val="00FF0A0B"/>
  </w:style>
  <w:style w:type="paragraph" w:customStyle="1" w:styleId="30E30E236ED149489C0B70D75E020D4F">
    <w:name w:val="30E30E236ED149489C0B70D75E020D4F"/>
    <w:rsid w:val="00FF0A0B"/>
  </w:style>
  <w:style w:type="paragraph" w:customStyle="1" w:styleId="0E1ECD12087740DBB43B2B4F8ABE7CE8">
    <w:name w:val="0E1ECD12087740DBB43B2B4F8ABE7CE8"/>
    <w:rsid w:val="00FF0A0B"/>
  </w:style>
  <w:style w:type="paragraph" w:customStyle="1" w:styleId="ECCD0955BC1840B6AC2BAAEB3E0F69C2">
    <w:name w:val="ECCD0955BC1840B6AC2BAAEB3E0F69C2"/>
    <w:rsid w:val="00FF0A0B"/>
  </w:style>
  <w:style w:type="paragraph" w:customStyle="1" w:styleId="718BB6B6A82E47D0B0CABACF3BE80D6D">
    <w:name w:val="718BB6B6A82E47D0B0CABACF3BE80D6D"/>
    <w:rsid w:val="00FF0A0B"/>
  </w:style>
  <w:style w:type="paragraph" w:customStyle="1" w:styleId="726E1DED7CF444AF9C63FCEB15DA51D5">
    <w:name w:val="726E1DED7CF444AF9C63FCEB15DA51D5"/>
    <w:rsid w:val="00FF0A0B"/>
  </w:style>
  <w:style w:type="paragraph" w:customStyle="1" w:styleId="6FC87488BCAC4A7D9174223A15F67DF9">
    <w:name w:val="6FC87488BCAC4A7D9174223A15F67DF9"/>
    <w:rsid w:val="00FF0A0B"/>
  </w:style>
  <w:style w:type="paragraph" w:customStyle="1" w:styleId="386D0827746F423D9910E17A04FF19CF">
    <w:name w:val="386D0827746F423D9910E17A04FF19CF"/>
    <w:rsid w:val="00FF0A0B"/>
  </w:style>
  <w:style w:type="paragraph" w:customStyle="1" w:styleId="390E6A390B594851982D494D9AB3445C">
    <w:name w:val="390E6A390B594851982D494D9AB3445C"/>
    <w:rsid w:val="00FF0A0B"/>
  </w:style>
  <w:style w:type="paragraph" w:customStyle="1" w:styleId="FDAE5806E8164A0D940F7A4741819E8C">
    <w:name w:val="FDAE5806E8164A0D940F7A4741819E8C"/>
    <w:rsid w:val="00FF0A0B"/>
  </w:style>
  <w:style w:type="paragraph" w:customStyle="1" w:styleId="281679B5C38A499B95CCC9DE00CE1963">
    <w:name w:val="281679B5C38A499B95CCC9DE00CE1963"/>
    <w:rsid w:val="00FF0A0B"/>
  </w:style>
  <w:style w:type="paragraph" w:customStyle="1" w:styleId="F37B079244454A9B9C5D4E6B42490372">
    <w:name w:val="F37B079244454A9B9C5D4E6B42490372"/>
    <w:rsid w:val="00FF0A0B"/>
  </w:style>
  <w:style w:type="paragraph" w:customStyle="1" w:styleId="AFCCCF467E604A54B1DFB07187DAF0CB">
    <w:name w:val="AFCCCF467E604A54B1DFB07187DAF0CB"/>
    <w:rsid w:val="00FF0A0B"/>
  </w:style>
  <w:style w:type="paragraph" w:customStyle="1" w:styleId="9761161688074B55BBD9ECC6594ED1DD">
    <w:name w:val="9761161688074B55BBD9ECC6594ED1DD"/>
    <w:rsid w:val="00FF0A0B"/>
  </w:style>
  <w:style w:type="paragraph" w:customStyle="1" w:styleId="E67E0F19CFAF41EE8E8035006670E0C4">
    <w:name w:val="E67E0F19CFAF41EE8E8035006670E0C4"/>
    <w:rsid w:val="00FF0A0B"/>
  </w:style>
  <w:style w:type="paragraph" w:customStyle="1" w:styleId="C818C3A0B85142A98E6F0F21D11EE6DF">
    <w:name w:val="C818C3A0B85142A98E6F0F21D11EE6DF"/>
    <w:rsid w:val="00FF0A0B"/>
  </w:style>
  <w:style w:type="paragraph" w:customStyle="1" w:styleId="CE8F56D4059F44FCB0BC0D2A97F768D6">
    <w:name w:val="CE8F56D4059F44FCB0BC0D2A97F768D6"/>
    <w:rsid w:val="00FF0A0B"/>
  </w:style>
  <w:style w:type="paragraph" w:customStyle="1" w:styleId="42AC30FA91D14606B1B99855F9D4F4CF">
    <w:name w:val="42AC30FA91D14606B1B99855F9D4F4CF"/>
    <w:rsid w:val="00FF0A0B"/>
  </w:style>
  <w:style w:type="paragraph" w:customStyle="1" w:styleId="4AC0E5ED651A42FD8147261BD5EBB6C0">
    <w:name w:val="4AC0E5ED651A42FD8147261BD5EBB6C0"/>
    <w:rsid w:val="00FF0A0B"/>
  </w:style>
  <w:style w:type="paragraph" w:customStyle="1" w:styleId="9767A7E64C2B46DA87647926000AA6AE">
    <w:name w:val="9767A7E64C2B46DA87647926000AA6AE"/>
    <w:rsid w:val="00FF0A0B"/>
  </w:style>
  <w:style w:type="paragraph" w:customStyle="1" w:styleId="118182A68735479F8DDE8FD4823B4628">
    <w:name w:val="118182A68735479F8DDE8FD4823B4628"/>
    <w:rsid w:val="00FF0A0B"/>
  </w:style>
  <w:style w:type="paragraph" w:customStyle="1" w:styleId="6949791FA5224CAFA604D3CF28E989A5">
    <w:name w:val="6949791FA5224CAFA604D3CF28E989A5"/>
    <w:rsid w:val="00FF0A0B"/>
  </w:style>
  <w:style w:type="paragraph" w:customStyle="1" w:styleId="35A9C927BAA348C6887765C5BB4F8DD5">
    <w:name w:val="35A9C927BAA348C6887765C5BB4F8DD5"/>
    <w:rsid w:val="00FF0A0B"/>
  </w:style>
  <w:style w:type="paragraph" w:customStyle="1" w:styleId="C859EB85EE6A463F95682D75CF19970F">
    <w:name w:val="C859EB85EE6A463F95682D75CF19970F"/>
    <w:rsid w:val="00FF0A0B"/>
  </w:style>
  <w:style w:type="paragraph" w:customStyle="1" w:styleId="C3B32D7500CA451BBD2E6F01EB6D56BB">
    <w:name w:val="C3B32D7500CA451BBD2E6F01EB6D56BB"/>
    <w:rsid w:val="00FF0A0B"/>
  </w:style>
  <w:style w:type="paragraph" w:customStyle="1" w:styleId="14463DEDE2D341C6B0A6689156731274">
    <w:name w:val="14463DEDE2D341C6B0A6689156731274"/>
    <w:rsid w:val="00FF0A0B"/>
  </w:style>
  <w:style w:type="paragraph" w:customStyle="1" w:styleId="60D6BA14791F4BE481E4AFCDF1503791">
    <w:name w:val="60D6BA14791F4BE481E4AFCDF1503791"/>
    <w:rsid w:val="00FF0A0B"/>
  </w:style>
  <w:style w:type="paragraph" w:customStyle="1" w:styleId="70DF362250004A1D840E36CA2049D316">
    <w:name w:val="70DF362250004A1D840E36CA2049D316"/>
    <w:rsid w:val="00FF0A0B"/>
  </w:style>
  <w:style w:type="paragraph" w:customStyle="1" w:styleId="F1216E66EC3B471C899D2BBD95301AF5">
    <w:name w:val="F1216E66EC3B471C899D2BBD95301AF5"/>
    <w:rsid w:val="00FF0A0B"/>
  </w:style>
  <w:style w:type="paragraph" w:customStyle="1" w:styleId="6088FF485A074DB6981294F55D642510">
    <w:name w:val="6088FF485A074DB6981294F55D642510"/>
    <w:rsid w:val="00FF0A0B"/>
  </w:style>
  <w:style w:type="paragraph" w:customStyle="1" w:styleId="FEC5EF3B8D2F40759A2ADF49AC236520">
    <w:name w:val="FEC5EF3B8D2F40759A2ADF49AC236520"/>
    <w:rsid w:val="00FF0A0B"/>
  </w:style>
  <w:style w:type="paragraph" w:customStyle="1" w:styleId="8D632E39CA2D4A22A2EFA0FA85D76E66">
    <w:name w:val="8D632E39CA2D4A22A2EFA0FA85D76E66"/>
    <w:rsid w:val="00FF0A0B"/>
  </w:style>
  <w:style w:type="paragraph" w:customStyle="1" w:styleId="44130D09C3D045998C4DBF0F42582997">
    <w:name w:val="44130D09C3D045998C4DBF0F42582997"/>
    <w:rsid w:val="00FF0A0B"/>
  </w:style>
  <w:style w:type="paragraph" w:customStyle="1" w:styleId="F2061B3CFB374DC9B407607EFB84EB4B">
    <w:name w:val="F2061B3CFB374DC9B407607EFB84EB4B"/>
    <w:rsid w:val="00FF0A0B"/>
  </w:style>
  <w:style w:type="paragraph" w:customStyle="1" w:styleId="E2A8C75DD65747DEACE7F1CA82590747">
    <w:name w:val="E2A8C75DD65747DEACE7F1CA82590747"/>
    <w:rsid w:val="00FF0A0B"/>
  </w:style>
  <w:style w:type="paragraph" w:customStyle="1" w:styleId="954A1B60FE54404B84DEF4E55CE3A19B">
    <w:name w:val="954A1B60FE54404B84DEF4E55CE3A19B"/>
    <w:rsid w:val="00FF0A0B"/>
  </w:style>
  <w:style w:type="paragraph" w:customStyle="1" w:styleId="AB68450C3CF440DDBBCBE2EAFA8873DC">
    <w:name w:val="AB68450C3CF440DDBBCBE2EAFA8873DC"/>
    <w:rsid w:val="00FF0A0B"/>
  </w:style>
  <w:style w:type="paragraph" w:customStyle="1" w:styleId="E94F2C3F7C3940679FC7BB3E806D0D3C">
    <w:name w:val="E94F2C3F7C3940679FC7BB3E806D0D3C"/>
    <w:rsid w:val="00FF0A0B"/>
  </w:style>
  <w:style w:type="paragraph" w:customStyle="1" w:styleId="0813B1577E3E45C8B17E1DBCFD63E929">
    <w:name w:val="0813B1577E3E45C8B17E1DBCFD63E929"/>
    <w:rsid w:val="00FF0A0B"/>
  </w:style>
  <w:style w:type="paragraph" w:customStyle="1" w:styleId="4E22F58B3C914A549C00804B7C27F3C9">
    <w:name w:val="4E22F58B3C914A549C00804B7C27F3C9"/>
    <w:rsid w:val="00FF0A0B"/>
  </w:style>
  <w:style w:type="paragraph" w:customStyle="1" w:styleId="CB6939C93A2644DD9468CC72CAB874C7">
    <w:name w:val="CB6939C93A2644DD9468CC72CAB874C7"/>
    <w:rsid w:val="00FF0A0B"/>
  </w:style>
  <w:style w:type="paragraph" w:customStyle="1" w:styleId="C79CA300D02F4F26B9BC931F4FF9D13C">
    <w:name w:val="C79CA300D02F4F26B9BC931F4FF9D13C"/>
    <w:rsid w:val="00FF0A0B"/>
  </w:style>
  <w:style w:type="paragraph" w:customStyle="1" w:styleId="2DD93B2C07944AF7AF59E8338323B49C">
    <w:name w:val="2DD93B2C07944AF7AF59E8338323B49C"/>
    <w:rsid w:val="00FF0A0B"/>
  </w:style>
  <w:style w:type="paragraph" w:customStyle="1" w:styleId="4E9BA94FCF3C47959ABBCB750DF5DE2A">
    <w:name w:val="4E9BA94FCF3C47959ABBCB750DF5DE2A"/>
    <w:rsid w:val="00FF0A0B"/>
  </w:style>
  <w:style w:type="paragraph" w:customStyle="1" w:styleId="998AD065A7DE487488EFE6E459923F91">
    <w:name w:val="998AD065A7DE487488EFE6E459923F91"/>
    <w:rsid w:val="00FF0A0B"/>
  </w:style>
  <w:style w:type="paragraph" w:customStyle="1" w:styleId="400E6B991EE040F0B726BEFB06CEE9C9">
    <w:name w:val="400E6B991EE040F0B726BEFB06CEE9C9"/>
    <w:rsid w:val="00FF0A0B"/>
  </w:style>
  <w:style w:type="paragraph" w:customStyle="1" w:styleId="7001BB0570634620A737C98CF736445B">
    <w:name w:val="7001BB0570634620A737C98CF736445B"/>
    <w:rsid w:val="00FF0A0B"/>
  </w:style>
  <w:style w:type="paragraph" w:customStyle="1" w:styleId="8300631C6A304F799833C8B29E5FE176">
    <w:name w:val="8300631C6A304F799833C8B29E5FE176"/>
    <w:rsid w:val="00FF0A0B"/>
  </w:style>
  <w:style w:type="paragraph" w:customStyle="1" w:styleId="47EC5266A20D4D9EBFF4E7AB563F582B">
    <w:name w:val="47EC5266A20D4D9EBFF4E7AB563F582B"/>
    <w:rsid w:val="00FF0A0B"/>
  </w:style>
  <w:style w:type="paragraph" w:customStyle="1" w:styleId="34B813CE9EC14CF2B73C5AA94B6AE126">
    <w:name w:val="34B813CE9EC14CF2B73C5AA94B6AE126"/>
    <w:rsid w:val="00FF0A0B"/>
  </w:style>
  <w:style w:type="paragraph" w:customStyle="1" w:styleId="8867679A6AF5420986F5785C4F58181F">
    <w:name w:val="8867679A6AF5420986F5785C4F58181F"/>
    <w:rsid w:val="00FF0A0B"/>
  </w:style>
  <w:style w:type="paragraph" w:customStyle="1" w:styleId="2FC68C8D517F49849FC2D587CB5FD5A7">
    <w:name w:val="2FC68C8D517F49849FC2D587CB5FD5A7"/>
    <w:rsid w:val="00FF0A0B"/>
  </w:style>
  <w:style w:type="paragraph" w:customStyle="1" w:styleId="81416E4EC19C47DBAD0AD25C5C029B70">
    <w:name w:val="81416E4EC19C47DBAD0AD25C5C029B70"/>
    <w:rsid w:val="00FF0A0B"/>
  </w:style>
  <w:style w:type="paragraph" w:customStyle="1" w:styleId="47425B3DD46347C1BA7881FEAB5DE3DB">
    <w:name w:val="47425B3DD46347C1BA7881FEAB5DE3DB"/>
    <w:rsid w:val="00FF0A0B"/>
  </w:style>
  <w:style w:type="paragraph" w:customStyle="1" w:styleId="F0A1A430607C44958694ED4CB521C088">
    <w:name w:val="F0A1A430607C44958694ED4CB521C088"/>
    <w:rsid w:val="00FF0A0B"/>
  </w:style>
  <w:style w:type="paragraph" w:customStyle="1" w:styleId="70A009754FB94EFF8113133F39FEC501">
    <w:name w:val="70A009754FB94EFF8113133F39FEC501"/>
    <w:rsid w:val="00FF0A0B"/>
  </w:style>
  <w:style w:type="paragraph" w:customStyle="1" w:styleId="6C059374CC35442180CDF3685DE3138A">
    <w:name w:val="6C059374CC35442180CDF3685DE3138A"/>
    <w:rsid w:val="00FF0A0B"/>
  </w:style>
  <w:style w:type="paragraph" w:customStyle="1" w:styleId="B08A18490091475AB0F70EA67A7A2A9A">
    <w:name w:val="B08A18490091475AB0F70EA67A7A2A9A"/>
    <w:rsid w:val="00FF0A0B"/>
  </w:style>
  <w:style w:type="paragraph" w:customStyle="1" w:styleId="7282785C2F864A28905B3CCD21336334">
    <w:name w:val="7282785C2F864A28905B3CCD21336334"/>
    <w:rsid w:val="00FF0A0B"/>
  </w:style>
  <w:style w:type="paragraph" w:customStyle="1" w:styleId="7FBC045A27784416B4B7C3973743C30E">
    <w:name w:val="7FBC045A27784416B4B7C3973743C30E"/>
    <w:rsid w:val="00FF0A0B"/>
  </w:style>
  <w:style w:type="paragraph" w:customStyle="1" w:styleId="CF7B144D9F3C4703AE1D24FA51318B7D">
    <w:name w:val="CF7B144D9F3C4703AE1D24FA51318B7D"/>
    <w:rsid w:val="00FF0A0B"/>
  </w:style>
  <w:style w:type="paragraph" w:customStyle="1" w:styleId="6F036CC4A46F4DDD8F09E2E6D9099170">
    <w:name w:val="6F036CC4A46F4DDD8F09E2E6D9099170"/>
    <w:rsid w:val="00FF0A0B"/>
  </w:style>
  <w:style w:type="paragraph" w:customStyle="1" w:styleId="B9D94D30467347E28E465105304A25C4">
    <w:name w:val="B9D94D30467347E28E465105304A25C4"/>
    <w:rsid w:val="00FF0A0B"/>
  </w:style>
  <w:style w:type="paragraph" w:customStyle="1" w:styleId="F81ED174B9CD4D8A9E5E09EF75EA8EA9">
    <w:name w:val="F81ED174B9CD4D8A9E5E09EF75EA8EA9"/>
    <w:rsid w:val="00FF0A0B"/>
  </w:style>
  <w:style w:type="paragraph" w:customStyle="1" w:styleId="DB7C39898A7C4834AAD8335B1DB748EE">
    <w:name w:val="DB7C39898A7C4834AAD8335B1DB748EE"/>
    <w:rsid w:val="00FF0A0B"/>
  </w:style>
  <w:style w:type="paragraph" w:customStyle="1" w:styleId="B60C99D711E2434CB3682D4B298AE0DA">
    <w:name w:val="B60C99D711E2434CB3682D4B298AE0DA"/>
    <w:rsid w:val="00FF0A0B"/>
  </w:style>
  <w:style w:type="paragraph" w:customStyle="1" w:styleId="36EF4999FF66410AA0BC2ED101C84058">
    <w:name w:val="36EF4999FF66410AA0BC2ED101C84058"/>
    <w:rsid w:val="00FF0A0B"/>
  </w:style>
  <w:style w:type="paragraph" w:customStyle="1" w:styleId="3C25D6C62AFC4F1D90667124CBAB36DF">
    <w:name w:val="3C25D6C62AFC4F1D90667124CBAB36DF"/>
    <w:rsid w:val="00FF0A0B"/>
  </w:style>
  <w:style w:type="paragraph" w:customStyle="1" w:styleId="FF3FB1C0A0E44785BAA74483152E497E">
    <w:name w:val="FF3FB1C0A0E44785BAA74483152E497E"/>
    <w:rsid w:val="00FF0A0B"/>
  </w:style>
  <w:style w:type="paragraph" w:customStyle="1" w:styleId="5D41726E23974CA6B9255439FD16F7A8">
    <w:name w:val="5D41726E23974CA6B9255439FD16F7A8"/>
    <w:rsid w:val="00FF0A0B"/>
  </w:style>
  <w:style w:type="paragraph" w:customStyle="1" w:styleId="F7705A5DDFB34DA8BBE5834F6CFD1C8D">
    <w:name w:val="F7705A5DDFB34DA8BBE5834F6CFD1C8D"/>
    <w:rsid w:val="00FF0A0B"/>
  </w:style>
  <w:style w:type="paragraph" w:customStyle="1" w:styleId="2355838147BA4E228B0B79AEA43C0F8F">
    <w:name w:val="2355838147BA4E228B0B79AEA43C0F8F"/>
    <w:rsid w:val="00FF0A0B"/>
  </w:style>
  <w:style w:type="paragraph" w:customStyle="1" w:styleId="40F0470386114AE89CD9A8B621AEA3BB">
    <w:name w:val="40F0470386114AE89CD9A8B621AEA3BB"/>
    <w:rsid w:val="00FF0A0B"/>
  </w:style>
  <w:style w:type="paragraph" w:customStyle="1" w:styleId="32449C5EB21A4C2FA058F6FC7BD59C74">
    <w:name w:val="32449C5EB21A4C2FA058F6FC7BD59C74"/>
    <w:rsid w:val="00FF0A0B"/>
  </w:style>
  <w:style w:type="paragraph" w:customStyle="1" w:styleId="92F0853B558D4460B0B69319A0E3B9AE">
    <w:name w:val="92F0853B558D4460B0B69319A0E3B9AE"/>
    <w:rsid w:val="00FF0A0B"/>
  </w:style>
  <w:style w:type="paragraph" w:customStyle="1" w:styleId="F9F1E0921CCC4667A58B804B1BC31A00">
    <w:name w:val="F9F1E0921CCC4667A58B804B1BC31A00"/>
    <w:rsid w:val="00FF0A0B"/>
  </w:style>
  <w:style w:type="paragraph" w:customStyle="1" w:styleId="C7493B90B951446F9DE4EF9866F40936">
    <w:name w:val="C7493B90B951446F9DE4EF9866F40936"/>
    <w:rsid w:val="00FF0A0B"/>
  </w:style>
  <w:style w:type="paragraph" w:customStyle="1" w:styleId="B280A4E07B2F4F3FACCF058ADC54273C">
    <w:name w:val="B280A4E07B2F4F3FACCF058ADC54273C"/>
    <w:rsid w:val="00FF0A0B"/>
  </w:style>
  <w:style w:type="paragraph" w:customStyle="1" w:styleId="BB653A4A0CDD42A0B24BF4B18BA2995D">
    <w:name w:val="BB653A4A0CDD42A0B24BF4B18BA2995D"/>
    <w:rsid w:val="00FF0A0B"/>
  </w:style>
  <w:style w:type="paragraph" w:customStyle="1" w:styleId="90CD33D843F14B0DB5BC6A42FE813647">
    <w:name w:val="90CD33D843F14B0DB5BC6A42FE813647"/>
    <w:rsid w:val="00FF0A0B"/>
  </w:style>
  <w:style w:type="paragraph" w:customStyle="1" w:styleId="D567E432F6DF4CC2965E5E8DE2CB0C60">
    <w:name w:val="D567E432F6DF4CC2965E5E8DE2CB0C60"/>
    <w:rsid w:val="00FF0A0B"/>
  </w:style>
  <w:style w:type="paragraph" w:customStyle="1" w:styleId="14F91C1E7CC74892AE630BD8ED40D4B8">
    <w:name w:val="14F91C1E7CC74892AE630BD8ED40D4B8"/>
    <w:rsid w:val="00FF0A0B"/>
  </w:style>
  <w:style w:type="paragraph" w:customStyle="1" w:styleId="725ADFBD0FF54C7FAE21DB1325F1B0D8">
    <w:name w:val="725ADFBD0FF54C7FAE21DB1325F1B0D8"/>
    <w:rsid w:val="00FF0A0B"/>
  </w:style>
  <w:style w:type="paragraph" w:customStyle="1" w:styleId="A82EBA193DB14AF5A38A7211B2D3E9BD">
    <w:name w:val="A82EBA193DB14AF5A38A7211B2D3E9BD"/>
    <w:rsid w:val="00FF0A0B"/>
  </w:style>
  <w:style w:type="paragraph" w:customStyle="1" w:styleId="EABCA89EFFE64B4CB5FEC444309D7A1C">
    <w:name w:val="EABCA89EFFE64B4CB5FEC444309D7A1C"/>
    <w:rsid w:val="00FF0A0B"/>
  </w:style>
  <w:style w:type="paragraph" w:customStyle="1" w:styleId="EE830913C91A4759B99C11BF797E4698">
    <w:name w:val="EE830913C91A4759B99C11BF797E4698"/>
    <w:rsid w:val="00FF0A0B"/>
  </w:style>
  <w:style w:type="paragraph" w:customStyle="1" w:styleId="BA6F146DE8BD4448BD8D7BE2EEB040C6">
    <w:name w:val="BA6F146DE8BD4448BD8D7BE2EEB040C6"/>
    <w:rsid w:val="00FF0A0B"/>
  </w:style>
  <w:style w:type="paragraph" w:customStyle="1" w:styleId="1E7632A354B34348BE6BA474C9587C87">
    <w:name w:val="1E7632A354B34348BE6BA474C9587C87"/>
    <w:rsid w:val="00FF0A0B"/>
  </w:style>
  <w:style w:type="paragraph" w:customStyle="1" w:styleId="F6825BF6FFCD4A4A9E932C18FE415453">
    <w:name w:val="F6825BF6FFCD4A4A9E932C18FE415453"/>
    <w:rsid w:val="00FF0A0B"/>
  </w:style>
  <w:style w:type="paragraph" w:customStyle="1" w:styleId="7F86D929DB824674813A37D1F5A63DED">
    <w:name w:val="7F86D929DB824674813A37D1F5A63DED"/>
    <w:rsid w:val="00FF0A0B"/>
  </w:style>
  <w:style w:type="paragraph" w:customStyle="1" w:styleId="E6166CAF7A14458AA2B794006A794036">
    <w:name w:val="E6166CAF7A14458AA2B794006A794036"/>
    <w:rsid w:val="00FF0A0B"/>
  </w:style>
  <w:style w:type="paragraph" w:customStyle="1" w:styleId="134237EFE8354F32AE55D9FF046FA423">
    <w:name w:val="134237EFE8354F32AE55D9FF046FA423"/>
    <w:rsid w:val="00FF0A0B"/>
  </w:style>
  <w:style w:type="paragraph" w:customStyle="1" w:styleId="048C4812986D4965B60283BB00C09C3D">
    <w:name w:val="048C4812986D4965B60283BB00C09C3D"/>
    <w:rsid w:val="00FF0A0B"/>
  </w:style>
  <w:style w:type="paragraph" w:customStyle="1" w:styleId="21DDA6BC063349A9A66119BBCBBE8B22">
    <w:name w:val="21DDA6BC063349A9A66119BBCBBE8B22"/>
    <w:rsid w:val="00FF0A0B"/>
  </w:style>
  <w:style w:type="paragraph" w:customStyle="1" w:styleId="CB6E009D1B1C4A47A3232F567655CE76">
    <w:name w:val="CB6E009D1B1C4A47A3232F567655CE76"/>
    <w:rsid w:val="00FF0A0B"/>
  </w:style>
  <w:style w:type="paragraph" w:customStyle="1" w:styleId="85D0FBC04E144998AA2AA35F01F295B6">
    <w:name w:val="85D0FBC04E144998AA2AA35F01F295B6"/>
    <w:rsid w:val="00FF0A0B"/>
  </w:style>
  <w:style w:type="paragraph" w:customStyle="1" w:styleId="D52A6F6062D04CBC85B68260DB8D2A92">
    <w:name w:val="D52A6F6062D04CBC85B68260DB8D2A92"/>
    <w:rsid w:val="00FF0A0B"/>
  </w:style>
  <w:style w:type="paragraph" w:customStyle="1" w:styleId="A92A05F6E4374539A4454A8601D1D492">
    <w:name w:val="A92A05F6E4374539A4454A8601D1D492"/>
    <w:rsid w:val="00FF0A0B"/>
  </w:style>
  <w:style w:type="paragraph" w:customStyle="1" w:styleId="4A0D3A75119B4B8AB22648BA2519C048">
    <w:name w:val="4A0D3A75119B4B8AB22648BA2519C048"/>
    <w:rsid w:val="00FF0A0B"/>
  </w:style>
  <w:style w:type="paragraph" w:customStyle="1" w:styleId="E2C09AF1C7A744E4851EF203E46E8365">
    <w:name w:val="E2C09AF1C7A744E4851EF203E46E8365"/>
    <w:rsid w:val="00FF0A0B"/>
  </w:style>
  <w:style w:type="paragraph" w:customStyle="1" w:styleId="0E02FC202D05423E9ED7E64BE36F2435">
    <w:name w:val="0E02FC202D05423E9ED7E64BE36F2435"/>
    <w:rsid w:val="00FF0A0B"/>
  </w:style>
  <w:style w:type="paragraph" w:customStyle="1" w:styleId="E09048EDC6D14C93AA29467AE23BCACA">
    <w:name w:val="E09048EDC6D14C93AA29467AE23BCACA"/>
    <w:rsid w:val="00FF0A0B"/>
  </w:style>
  <w:style w:type="paragraph" w:customStyle="1" w:styleId="93901E33F4294A338C8142A3C051DBF7">
    <w:name w:val="93901E33F4294A338C8142A3C051DBF7"/>
    <w:rsid w:val="00FF0A0B"/>
  </w:style>
  <w:style w:type="paragraph" w:customStyle="1" w:styleId="C4BBDEB04FE34BD6973FDE15383FF951">
    <w:name w:val="C4BBDEB04FE34BD6973FDE15383FF951"/>
    <w:rsid w:val="00FF0A0B"/>
  </w:style>
  <w:style w:type="paragraph" w:customStyle="1" w:styleId="85A4F0E0EA664C6E9ADA9F8FB0D4961B">
    <w:name w:val="85A4F0E0EA664C6E9ADA9F8FB0D4961B"/>
    <w:rsid w:val="00FF0A0B"/>
  </w:style>
  <w:style w:type="paragraph" w:customStyle="1" w:styleId="D155300121D2434CB2D4587AE80A2202">
    <w:name w:val="D155300121D2434CB2D4587AE80A2202"/>
    <w:rsid w:val="00FF0A0B"/>
  </w:style>
  <w:style w:type="paragraph" w:customStyle="1" w:styleId="C2181A3DA3064273844C9B072B96D48A">
    <w:name w:val="C2181A3DA3064273844C9B072B96D48A"/>
    <w:rsid w:val="00FF0A0B"/>
  </w:style>
  <w:style w:type="paragraph" w:customStyle="1" w:styleId="35F658CFB01D495BA34AB42D422B2838">
    <w:name w:val="35F658CFB01D495BA34AB42D422B2838"/>
    <w:rsid w:val="00FF0A0B"/>
  </w:style>
  <w:style w:type="paragraph" w:customStyle="1" w:styleId="7D16652719EA4F5A87ED9C632F3F6A79">
    <w:name w:val="7D16652719EA4F5A87ED9C632F3F6A79"/>
    <w:rsid w:val="00FF0A0B"/>
  </w:style>
  <w:style w:type="paragraph" w:customStyle="1" w:styleId="25A659DC9E064C3BA66D4E8F098CC8A1">
    <w:name w:val="25A659DC9E064C3BA66D4E8F098CC8A1"/>
    <w:rsid w:val="00FF0A0B"/>
  </w:style>
  <w:style w:type="paragraph" w:customStyle="1" w:styleId="2AEFF46EE68949D68CBC80D7BE1B2ABF">
    <w:name w:val="2AEFF46EE68949D68CBC80D7BE1B2ABF"/>
    <w:rsid w:val="00FF0A0B"/>
  </w:style>
  <w:style w:type="paragraph" w:customStyle="1" w:styleId="CE1E10F8FBD14C9EB5C4B255C8FD43B6">
    <w:name w:val="CE1E10F8FBD14C9EB5C4B255C8FD43B6"/>
    <w:rsid w:val="00FF0A0B"/>
  </w:style>
  <w:style w:type="paragraph" w:customStyle="1" w:styleId="56FCFCE7A22C40FF9B61C280C83C6FA2">
    <w:name w:val="56FCFCE7A22C40FF9B61C280C83C6FA2"/>
    <w:rsid w:val="00FF0A0B"/>
  </w:style>
  <w:style w:type="paragraph" w:customStyle="1" w:styleId="425DABBAC0E24EFD973532FDBEBA9369">
    <w:name w:val="425DABBAC0E24EFD973532FDBEBA9369"/>
    <w:rsid w:val="00FF0A0B"/>
  </w:style>
  <w:style w:type="paragraph" w:customStyle="1" w:styleId="9FE47E8BC46D4AA9AE71CF6372343231">
    <w:name w:val="9FE47E8BC46D4AA9AE71CF6372343231"/>
    <w:rsid w:val="00FF0A0B"/>
  </w:style>
  <w:style w:type="paragraph" w:customStyle="1" w:styleId="FBF2B2318CB34F929B57CE54891525CC">
    <w:name w:val="FBF2B2318CB34F929B57CE54891525CC"/>
    <w:rsid w:val="00FF0A0B"/>
  </w:style>
  <w:style w:type="paragraph" w:customStyle="1" w:styleId="7C02D3754256428D86712CDB2BA7E2DF">
    <w:name w:val="7C02D3754256428D86712CDB2BA7E2DF"/>
    <w:rsid w:val="00FF0A0B"/>
  </w:style>
  <w:style w:type="paragraph" w:customStyle="1" w:styleId="8F38936145074CA3886D87D7519C0F87">
    <w:name w:val="8F38936145074CA3886D87D7519C0F87"/>
    <w:rsid w:val="00FF0A0B"/>
  </w:style>
  <w:style w:type="paragraph" w:customStyle="1" w:styleId="F011A60659714F0BA975195D6F84DBCB">
    <w:name w:val="F011A60659714F0BA975195D6F84DBCB"/>
    <w:rsid w:val="00FF0A0B"/>
  </w:style>
  <w:style w:type="paragraph" w:customStyle="1" w:styleId="978FC9CC510C41998DA0E10A3B48624A">
    <w:name w:val="978FC9CC510C41998DA0E10A3B48624A"/>
    <w:rsid w:val="00FF0A0B"/>
  </w:style>
  <w:style w:type="paragraph" w:customStyle="1" w:styleId="6378E2B7B7F94932968A8E4E124FDAB7">
    <w:name w:val="6378E2B7B7F94932968A8E4E124FDAB7"/>
    <w:rsid w:val="00FF0A0B"/>
  </w:style>
  <w:style w:type="paragraph" w:customStyle="1" w:styleId="E8184A6CF3EF4C19B4BBEC538984ABBB">
    <w:name w:val="E8184A6CF3EF4C19B4BBEC538984ABBB"/>
    <w:rsid w:val="00FF0A0B"/>
  </w:style>
  <w:style w:type="paragraph" w:customStyle="1" w:styleId="49998D7AF4FA49369384FE7BF851C0E4">
    <w:name w:val="49998D7AF4FA49369384FE7BF851C0E4"/>
    <w:rsid w:val="00FF0A0B"/>
  </w:style>
  <w:style w:type="paragraph" w:customStyle="1" w:styleId="8AFCE642EE0D443A99B433611C291131">
    <w:name w:val="8AFCE642EE0D443A99B433611C291131"/>
    <w:rsid w:val="00FF0A0B"/>
  </w:style>
  <w:style w:type="paragraph" w:customStyle="1" w:styleId="5119985C1CB545A8A515BB697672D22D">
    <w:name w:val="5119985C1CB545A8A515BB697672D22D"/>
    <w:rsid w:val="00FF0A0B"/>
  </w:style>
  <w:style w:type="paragraph" w:customStyle="1" w:styleId="590B2595005148238A6C1301969F892D">
    <w:name w:val="590B2595005148238A6C1301969F892D"/>
    <w:rsid w:val="00FF0A0B"/>
  </w:style>
  <w:style w:type="paragraph" w:customStyle="1" w:styleId="736B1EC0622342ABBCECE102069AAB96">
    <w:name w:val="736B1EC0622342ABBCECE102069AAB96"/>
    <w:rsid w:val="00FF0A0B"/>
  </w:style>
  <w:style w:type="paragraph" w:customStyle="1" w:styleId="787B857BC2504241B6D2C6A4973DDCC8">
    <w:name w:val="787B857BC2504241B6D2C6A4973DDCC8"/>
    <w:rsid w:val="00FF0A0B"/>
  </w:style>
  <w:style w:type="paragraph" w:customStyle="1" w:styleId="1821478A0DFD458F86EC54B2F9CC70D1">
    <w:name w:val="1821478A0DFD458F86EC54B2F9CC70D1"/>
    <w:rsid w:val="00FF0A0B"/>
  </w:style>
  <w:style w:type="paragraph" w:customStyle="1" w:styleId="835ADB31227C4D7C9D48EE21B8583AF5">
    <w:name w:val="835ADB31227C4D7C9D48EE21B8583AF5"/>
    <w:rsid w:val="00FF0A0B"/>
  </w:style>
  <w:style w:type="paragraph" w:customStyle="1" w:styleId="DA763C6DE0484DA081A486C7C11C6777">
    <w:name w:val="DA763C6DE0484DA081A486C7C11C6777"/>
    <w:rsid w:val="00FF0A0B"/>
  </w:style>
  <w:style w:type="paragraph" w:customStyle="1" w:styleId="D500612CF3C941708B2A2BB99A272DB7">
    <w:name w:val="D500612CF3C941708B2A2BB99A272DB7"/>
    <w:rsid w:val="00FF0A0B"/>
  </w:style>
  <w:style w:type="paragraph" w:customStyle="1" w:styleId="263F381A716D44B9A3375B256D2DA046">
    <w:name w:val="263F381A716D44B9A3375B256D2DA046"/>
    <w:rsid w:val="00FF0A0B"/>
  </w:style>
  <w:style w:type="paragraph" w:customStyle="1" w:styleId="926E8ABF92D64356AD6CDAD714A47DA6">
    <w:name w:val="926E8ABF92D64356AD6CDAD714A47DA6"/>
    <w:rsid w:val="00FF0A0B"/>
  </w:style>
  <w:style w:type="paragraph" w:customStyle="1" w:styleId="C7442931CDCD4C2795AC7A99D521CEFD">
    <w:name w:val="C7442931CDCD4C2795AC7A99D521CEFD"/>
    <w:rsid w:val="00FF0A0B"/>
  </w:style>
  <w:style w:type="paragraph" w:customStyle="1" w:styleId="B8BE1B333E8B4AA1BA708FC6F10F9F16">
    <w:name w:val="B8BE1B333E8B4AA1BA708FC6F10F9F16"/>
    <w:rsid w:val="00FF0A0B"/>
  </w:style>
  <w:style w:type="paragraph" w:customStyle="1" w:styleId="34BFAC8B80C54A0AAE581883E96448B9">
    <w:name w:val="34BFAC8B80C54A0AAE581883E96448B9"/>
    <w:rsid w:val="00FF0A0B"/>
  </w:style>
  <w:style w:type="paragraph" w:customStyle="1" w:styleId="611AEA33F8A24223A3033ED56B5BE1A7">
    <w:name w:val="611AEA33F8A24223A3033ED56B5BE1A7"/>
    <w:rsid w:val="00FF0A0B"/>
  </w:style>
  <w:style w:type="paragraph" w:customStyle="1" w:styleId="338992F611AA4E709E39B07D3B66BE38">
    <w:name w:val="338992F611AA4E709E39B07D3B66BE38"/>
    <w:rsid w:val="00FF0A0B"/>
  </w:style>
  <w:style w:type="paragraph" w:customStyle="1" w:styleId="F72D4E236D024B5D9AC3FA8A0E748A55">
    <w:name w:val="F72D4E236D024B5D9AC3FA8A0E748A55"/>
    <w:rsid w:val="00FF0A0B"/>
  </w:style>
  <w:style w:type="paragraph" w:customStyle="1" w:styleId="5ABD5F471805456DBCB594BBC8892AE1">
    <w:name w:val="5ABD5F471805456DBCB594BBC8892AE1"/>
    <w:rsid w:val="00FF0A0B"/>
  </w:style>
  <w:style w:type="paragraph" w:customStyle="1" w:styleId="513F492B01AD4D27956778F1FD877030">
    <w:name w:val="513F492B01AD4D27956778F1FD877030"/>
    <w:rsid w:val="00FF0A0B"/>
  </w:style>
  <w:style w:type="paragraph" w:customStyle="1" w:styleId="2B588A06952345909E45347E2B72AEE8">
    <w:name w:val="2B588A06952345909E45347E2B72AEE8"/>
    <w:rsid w:val="00FF0A0B"/>
  </w:style>
  <w:style w:type="paragraph" w:customStyle="1" w:styleId="B417A0DAD1A1416FB4493D3E73BC146B">
    <w:name w:val="B417A0DAD1A1416FB4493D3E73BC146B"/>
    <w:rsid w:val="00FF0A0B"/>
  </w:style>
  <w:style w:type="paragraph" w:customStyle="1" w:styleId="83E3A6575D834735B31F0081D2E95D9C">
    <w:name w:val="83E3A6575D834735B31F0081D2E95D9C"/>
    <w:rsid w:val="00FF0A0B"/>
  </w:style>
  <w:style w:type="paragraph" w:customStyle="1" w:styleId="1597738C76184FC49ADEE84D9705516F">
    <w:name w:val="1597738C76184FC49ADEE84D9705516F"/>
    <w:rsid w:val="00FF0A0B"/>
  </w:style>
  <w:style w:type="paragraph" w:customStyle="1" w:styleId="46DFA551066344B9A8D5606C2A61E2A8">
    <w:name w:val="46DFA551066344B9A8D5606C2A61E2A8"/>
    <w:rsid w:val="00FF0A0B"/>
  </w:style>
  <w:style w:type="paragraph" w:customStyle="1" w:styleId="0F2478893DAE46CF878E65CB80F77BD3">
    <w:name w:val="0F2478893DAE46CF878E65CB80F77BD3"/>
    <w:rsid w:val="00FF0A0B"/>
  </w:style>
  <w:style w:type="paragraph" w:customStyle="1" w:styleId="C5D2C56F96884888893A24E345E7269D">
    <w:name w:val="C5D2C56F96884888893A24E345E7269D"/>
    <w:rsid w:val="00FF0A0B"/>
  </w:style>
  <w:style w:type="paragraph" w:customStyle="1" w:styleId="BC507E30516D4911AB2059A71A04A3CC">
    <w:name w:val="BC507E30516D4911AB2059A71A04A3CC"/>
    <w:rsid w:val="00FF0A0B"/>
  </w:style>
  <w:style w:type="paragraph" w:customStyle="1" w:styleId="CF23C25D16AB40CAA96CD64C7D3E395A">
    <w:name w:val="CF23C25D16AB40CAA96CD64C7D3E395A"/>
    <w:rsid w:val="00FF0A0B"/>
  </w:style>
  <w:style w:type="paragraph" w:customStyle="1" w:styleId="3E76AA89D25746B68CFAEFD0229E3B89">
    <w:name w:val="3E76AA89D25746B68CFAEFD0229E3B89"/>
    <w:rsid w:val="00FF0A0B"/>
  </w:style>
  <w:style w:type="paragraph" w:customStyle="1" w:styleId="57583E7E746B4A22B04E524152ED5C4A">
    <w:name w:val="57583E7E746B4A22B04E524152ED5C4A"/>
    <w:rsid w:val="00FF0A0B"/>
  </w:style>
  <w:style w:type="paragraph" w:customStyle="1" w:styleId="EE59D5F8473442B79AF86369DEBA30E0">
    <w:name w:val="EE59D5F8473442B79AF86369DEBA30E0"/>
    <w:rsid w:val="00FF0A0B"/>
  </w:style>
  <w:style w:type="paragraph" w:customStyle="1" w:styleId="050D53BB4F8B404CA9D90B8A71159785">
    <w:name w:val="050D53BB4F8B404CA9D90B8A71159785"/>
    <w:rsid w:val="00FF0A0B"/>
  </w:style>
  <w:style w:type="paragraph" w:customStyle="1" w:styleId="45DA2609C0BE45DB9C1977D10D2BEB4E">
    <w:name w:val="45DA2609C0BE45DB9C1977D10D2BEB4E"/>
    <w:rsid w:val="00FF0A0B"/>
  </w:style>
  <w:style w:type="paragraph" w:customStyle="1" w:styleId="C3AE1CAFBB134DDD9A9B6C106CC8629A">
    <w:name w:val="C3AE1CAFBB134DDD9A9B6C106CC8629A"/>
    <w:rsid w:val="00FF0A0B"/>
  </w:style>
  <w:style w:type="paragraph" w:customStyle="1" w:styleId="02CA64D452F5446383644FC9555F81BB">
    <w:name w:val="02CA64D452F5446383644FC9555F81BB"/>
    <w:rsid w:val="00FF0A0B"/>
  </w:style>
  <w:style w:type="paragraph" w:customStyle="1" w:styleId="539C947A77A344CEAE1069A81900A799">
    <w:name w:val="539C947A77A344CEAE1069A81900A799"/>
    <w:rsid w:val="00FF0A0B"/>
  </w:style>
  <w:style w:type="paragraph" w:customStyle="1" w:styleId="A395F86A32C04E778D161E0D9E0B7A91">
    <w:name w:val="A395F86A32C04E778D161E0D9E0B7A91"/>
    <w:rsid w:val="00FF0A0B"/>
  </w:style>
  <w:style w:type="paragraph" w:customStyle="1" w:styleId="A6C775DABC304EB5924F15B4649907D8">
    <w:name w:val="A6C775DABC304EB5924F15B4649907D8"/>
    <w:rsid w:val="00FF0A0B"/>
  </w:style>
  <w:style w:type="paragraph" w:customStyle="1" w:styleId="81ED18F738E04CF4B7154D21FA017653">
    <w:name w:val="81ED18F738E04CF4B7154D21FA017653"/>
    <w:rsid w:val="00FF0A0B"/>
  </w:style>
  <w:style w:type="paragraph" w:customStyle="1" w:styleId="1F32983F8AEB4A9E8D520D6B3CFE4AB4">
    <w:name w:val="1F32983F8AEB4A9E8D520D6B3CFE4AB4"/>
    <w:rsid w:val="00FF0A0B"/>
  </w:style>
  <w:style w:type="paragraph" w:customStyle="1" w:styleId="45A8DAA79ED94CFA8138B3A9D25329D6">
    <w:name w:val="45A8DAA79ED94CFA8138B3A9D25329D6"/>
    <w:rsid w:val="00FF0A0B"/>
  </w:style>
  <w:style w:type="paragraph" w:customStyle="1" w:styleId="0CA3AB35BF4D469EA3825CF82ACC88F5">
    <w:name w:val="0CA3AB35BF4D469EA3825CF82ACC88F5"/>
    <w:rsid w:val="00FF0A0B"/>
  </w:style>
  <w:style w:type="paragraph" w:customStyle="1" w:styleId="6E7870F2ACBD437085C0304FE7FB6C87">
    <w:name w:val="6E7870F2ACBD437085C0304FE7FB6C87"/>
    <w:rsid w:val="00FF0A0B"/>
  </w:style>
  <w:style w:type="paragraph" w:customStyle="1" w:styleId="95C59F47ABCC49F3BC4D16AFD658E297">
    <w:name w:val="95C59F47ABCC49F3BC4D16AFD658E297"/>
    <w:rsid w:val="00FF0A0B"/>
  </w:style>
  <w:style w:type="paragraph" w:customStyle="1" w:styleId="D224D38148CE434DAFAB10AA5280C2B6">
    <w:name w:val="D224D38148CE434DAFAB10AA5280C2B6"/>
    <w:rsid w:val="00FF0A0B"/>
  </w:style>
  <w:style w:type="paragraph" w:customStyle="1" w:styleId="969BE5A404F54AC98B1D84E492AF9BF6">
    <w:name w:val="969BE5A404F54AC98B1D84E492AF9BF6"/>
    <w:rsid w:val="00FF0A0B"/>
  </w:style>
  <w:style w:type="paragraph" w:customStyle="1" w:styleId="C40B143D8D9948DEBEAE382D893E6740">
    <w:name w:val="C40B143D8D9948DEBEAE382D893E6740"/>
    <w:rsid w:val="00FF0A0B"/>
  </w:style>
  <w:style w:type="paragraph" w:customStyle="1" w:styleId="AD6F633ED2634BF7BA6A8CDA64DB2FF7">
    <w:name w:val="AD6F633ED2634BF7BA6A8CDA64DB2FF7"/>
    <w:rsid w:val="00FF0A0B"/>
  </w:style>
  <w:style w:type="paragraph" w:customStyle="1" w:styleId="99C397AEF40341629B16B8822D603033">
    <w:name w:val="99C397AEF40341629B16B8822D603033"/>
    <w:rsid w:val="00FF0A0B"/>
  </w:style>
  <w:style w:type="paragraph" w:customStyle="1" w:styleId="8515BFB0054F4D6B91D05CAD82AF7DB1">
    <w:name w:val="8515BFB0054F4D6B91D05CAD82AF7DB1"/>
    <w:rsid w:val="00FF0A0B"/>
  </w:style>
  <w:style w:type="paragraph" w:customStyle="1" w:styleId="85ABAE2871334E8AAD653E207400A720">
    <w:name w:val="85ABAE2871334E8AAD653E207400A720"/>
    <w:rsid w:val="00FF0A0B"/>
  </w:style>
  <w:style w:type="paragraph" w:customStyle="1" w:styleId="9C238233B4BE4E1DA0813D27EFA123E9">
    <w:name w:val="9C238233B4BE4E1DA0813D27EFA123E9"/>
    <w:rsid w:val="00FF0A0B"/>
  </w:style>
  <w:style w:type="paragraph" w:customStyle="1" w:styleId="8B28310609984007867ACA911C7D7DC5">
    <w:name w:val="8B28310609984007867ACA911C7D7DC5"/>
    <w:rsid w:val="00FF0A0B"/>
  </w:style>
  <w:style w:type="paragraph" w:customStyle="1" w:styleId="37E34DDDEE4F416BB7A0CA628274FD1E">
    <w:name w:val="37E34DDDEE4F416BB7A0CA628274FD1E"/>
    <w:rsid w:val="00FF0A0B"/>
  </w:style>
  <w:style w:type="paragraph" w:customStyle="1" w:styleId="2F13409067E14B8EAB5C3DFB9BD096A2">
    <w:name w:val="2F13409067E14B8EAB5C3DFB9BD096A2"/>
    <w:rsid w:val="00FF0A0B"/>
  </w:style>
  <w:style w:type="paragraph" w:customStyle="1" w:styleId="25921D8442D84382B6D0A3BA9EA7ABA9">
    <w:name w:val="25921D8442D84382B6D0A3BA9EA7ABA9"/>
    <w:rsid w:val="00FF0A0B"/>
  </w:style>
  <w:style w:type="paragraph" w:customStyle="1" w:styleId="E9B1BC5AA186477BB2A74268F433BEFE">
    <w:name w:val="E9B1BC5AA186477BB2A74268F433BEFE"/>
    <w:rsid w:val="00FF0A0B"/>
  </w:style>
  <w:style w:type="paragraph" w:customStyle="1" w:styleId="14C741FC398A4759BD21672C262EF584">
    <w:name w:val="14C741FC398A4759BD21672C262EF584"/>
    <w:rsid w:val="00FF0A0B"/>
  </w:style>
  <w:style w:type="paragraph" w:customStyle="1" w:styleId="2B648E47A62C4CDFBFCF84516C0A6BE9">
    <w:name w:val="2B648E47A62C4CDFBFCF84516C0A6BE9"/>
    <w:rsid w:val="00FF0A0B"/>
  </w:style>
  <w:style w:type="paragraph" w:customStyle="1" w:styleId="7A91B600F0534215AD74BAF078318872">
    <w:name w:val="7A91B600F0534215AD74BAF078318872"/>
    <w:rsid w:val="00FF0A0B"/>
  </w:style>
  <w:style w:type="paragraph" w:customStyle="1" w:styleId="A39386CC1B8F4D2ABC0F5B0A904743BE">
    <w:name w:val="A39386CC1B8F4D2ABC0F5B0A904743BE"/>
    <w:rsid w:val="00FF0A0B"/>
  </w:style>
  <w:style w:type="paragraph" w:customStyle="1" w:styleId="B33AFA4FC9394298A60459F8C6696A92">
    <w:name w:val="B33AFA4FC9394298A60459F8C6696A92"/>
    <w:rsid w:val="00FF0A0B"/>
  </w:style>
  <w:style w:type="paragraph" w:customStyle="1" w:styleId="6470277D39F341D9B10D3D1DA1BD3577">
    <w:name w:val="6470277D39F341D9B10D3D1DA1BD3577"/>
    <w:rsid w:val="00FF0A0B"/>
  </w:style>
  <w:style w:type="paragraph" w:customStyle="1" w:styleId="28D493CC04C54F368F0ED7116D052568">
    <w:name w:val="28D493CC04C54F368F0ED7116D052568"/>
    <w:rsid w:val="00FF0A0B"/>
  </w:style>
  <w:style w:type="paragraph" w:customStyle="1" w:styleId="30DE7019AD8E4521B2CC0F698AE989D7">
    <w:name w:val="30DE7019AD8E4521B2CC0F698AE989D7"/>
    <w:rsid w:val="00FF0A0B"/>
  </w:style>
  <w:style w:type="paragraph" w:customStyle="1" w:styleId="69195DB502F241E89E6DBF573174FA77">
    <w:name w:val="69195DB502F241E89E6DBF573174FA77"/>
    <w:rsid w:val="00FF0A0B"/>
  </w:style>
  <w:style w:type="paragraph" w:customStyle="1" w:styleId="C529B74DC75445D69115CCDA36E8F299">
    <w:name w:val="C529B74DC75445D69115CCDA36E8F299"/>
    <w:rsid w:val="00FF0A0B"/>
  </w:style>
  <w:style w:type="paragraph" w:customStyle="1" w:styleId="0353258253984CDAAC74B847098566C0">
    <w:name w:val="0353258253984CDAAC74B847098566C0"/>
    <w:rsid w:val="00FF0A0B"/>
  </w:style>
  <w:style w:type="paragraph" w:customStyle="1" w:styleId="CA03729B9D094D26AC6B6410E181D85C">
    <w:name w:val="CA03729B9D094D26AC6B6410E181D85C"/>
    <w:rsid w:val="00FF0A0B"/>
  </w:style>
  <w:style w:type="paragraph" w:customStyle="1" w:styleId="68324F47C4E94B9BAE5C4E98D899DDDE">
    <w:name w:val="68324F47C4E94B9BAE5C4E98D899DDDE"/>
    <w:rsid w:val="00FF0A0B"/>
  </w:style>
  <w:style w:type="paragraph" w:customStyle="1" w:styleId="DADB839E6837479E9EB0CB7A7B8E9BC7">
    <w:name w:val="DADB839E6837479E9EB0CB7A7B8E9BC7"/>
    <w:rsid w:val="00FF0A0B"/>
  </w:style>
  <w:style w:type="paragraph" w:customStyle="1" w:styleId="42A4591099854D9E838D70B8CF15E840">
    <w:name w:val="42A4591099854D9E838D70B8CF15E840"/>
    <w:rsid w:val="00FF0A0B"/>
  </w:style>
  <w:style w:type="paragraph" w:customStyle="1" w:styleId="246F2231CD3D416B8DEE14AB926BAA38">
    <w:name w:val="246F2231CD3D416B8DEE14AB926BAA38"/>
    <w:rsid w:val="00FF0A0B"/>
  </w:style>
  <w:style w:type="paragraph" w:customStyle="1" w:styleId="F12B6CBBDCF546778B314BFCDB20DAE9">
    <w:name w:val="F12B6CBBDCF546778B314BFCDB20DAE9"/>
    <w:rsid w:val="00FF0A0B"/>
  </w:style>
  <w:style w:type="paragraph" w:customStyle="1" w:styleId="76394187E33E437DAED751BCAEBD3D7E">
    <w:name w:val="76394187E33E437DAED751BCAEBD3D7E"/>
    <w:rsid w:val="00FF0A0B"/>
  </w:style>
  <w:style w:type="paragraph" w:customStyle="1" w:styleId="007C89AB5BA04C0F8F7815A44D9D73AE">
    <w:name w:val="007C89AB5BA04C0F8F7815A44D9D73AE"/>
    <w:rsid w:val="00FF0A0B"/>
  </w:style>
  <w:style w:type="paragraph" w:customStyle="1" w:styleId="5A3CB0837D1A4CD0834BA52165535531">
    <w:name w:val="5A3CB0837D1A4CD0834BA52165535531"/>
    <w:rsid w:val="00FF0A0B"/>
  </w:style>
  <w:style w:type="paragraph" w:customStyle="1" w:styleId="4F25AF927FC44422B647594A28DE83E5">
    <w:name w:val="4F25AF927FC44422B647594A28DE83E5"/>
    <w:rsid w:val="00FF0A0B"/>
  </w:style>
  <w:style w:type="paragraph" w:customStyle="1" w:styleId="31ADF271C2B9453BBF1D52C685C3F266">
    <w:name w:val="31ADF271C2B9453BBF1D52C685C3F266"/>
    <w:rsid w:val="00FF0A0B"/>
  </w:style>
  <w:style w:type="paragraph" w:customStyle="1" w:styleId="1C00EE3775C546B6AA0E27688E632E25">
    <w:name w:val="1C00EE3775C546B6AA0E27688E632E25"/>
    <w:rsid w:val="00FF0A0B"/>
  </w:style>
  <w:style w:type="paragraph" w:customStyle="1" w:styleId="A2E6C46CA39943B98602985B7558C1DF">
    <w:name w:val="A2E6C46CA39943B98602985B7558C1DF"/>
    <w:rsid w:val="00FF0A0B"/>
  </w:style>
  <w:style w:type="paragraph" w:customStyle="1" w:styleId="590F845259C14F23B7ECEFEE06BF5CB4">
    <w:name w:val="590F845259C14F23B7ECEFEE06BF5CB4"/>
    <w:rsid w:val="00FF0A0B"/>
  </w:style>
  <w:style w:type="paragraph" w:customStyle="1" w:styleId="EDA7C6414CC34854A086E1E023379BAC">
    <w:name w:val="EDA7C6414CC34854A086E1E023379BAC"/>
    <w:rsid w:val="00FF0A0B"/>
  </w:style>
  <w:style w:type="paragraph" w:customStyle="1" w:styleId="27EDEB76FE59472C87FF5946A8586FDC">
    <w:name w:val="27EDEB76FE59472C87FF5946A8586FDC"/>
    <w:rsid w:val="00FF0A0B"/>
  </w:style>
  <w:style w:type="paragraph" w:customStyle="1" w:styleId="13F2D1D014F342959E50111FE4A4EE9C">
    <w:name w:val="13F2D1D014F342959E50111FE4A4EE9C"/>
    <w:rsid w:val="00FF0A0B"/>
  </w:style>
  <w:style w:type="paragraph" w:customStyle="1" w:styleId="300A826A58BA4E40A5B19766B514C4D4">
    <w:name w:val="300A826A58BA4E40A5B19766B514C4D4"/>
    <w:rsid w:val="00FF0A0B"/>
  </w:style>
  <w:style w:type="paragraph" w:customStyle="1" w:styleId="3CE400B7FD1C45FBBEA294E43C253492">
    <w:name w:val="3CE400B7FD1C45FBBEA294E43C253492"/>
    <w:rsid w:val="00FF0A0B"/>
  </w:style>
  <w:style w:type="paragraph" w:customStyle="1" w:styleId="72187B4A4F9A477D8BADBAA2F280279D">
    <w:name w:val="72187B4A4F9A477D8BADBAA2F280279D"/>
    <w:rsid w:val="00FF0A0B"/>
  </w:style>
  <w:style w:type="paragraph" w:customStyle="1" w:styleId="C4F319F00B8B497CA312786C82856898">
    <w:name w:val="C4F319F00B8B497CA312786C82856898"/>
    <w:rsid w:val="00FF0A0B"/>
  </w:style>
  <w:style w:type="paragraph" w:customStyle="1" w:styleId="B1D3CBAA786F4A53901C163D27AD1091">
    <w:name w:val="B1D3CBAA786F4A53901C163D27AD1091"/>
    <w:rsid w:val="00FF0A0B"/>
  </w:style>
  <w:style w:type="paragraph" w:customStyle="1" w:styleId="DC14CAE5AD8A415D9C8D7817D08C4CB2">
    <w:name w:val="DC14CAE5AD8A415D9C8D7817D08C4CB2"/>
    <w:rsid w:val="00FF0A0B"/>
  </w:style>
  <w:style w:type="paragraph" w:customStyle="1" w:styleId="AFFD56F238F144BAA62FFC5620469A60">
    <w:name w:val="AFFD56F238F144BAA62FFC5620469A60"/>
    <w:rsid w:val="00FF0A0B"/>
  </w:style>
  <w:style w:type="paragraph" w:customStyle="1" w:styleId="ACDADB18AA294B73AEB980848ADC9A8B">
    <w:name w:val="ACDADB18AA294B73AEB980848ADC9A8B"/>
    <w:rsid w:val="00FF0A0B"/>
  </w:style>
  <w:style w:type="paragraph" w:customStyle="1" w:styleId="6601543EAE99497C9F196B2639958372">
    <w:name w:val="6601543EAE99497C9F196B2639958372"/>
    <w:rsid w:val="00FF0A0B"/>
  </w:style>
  <w:style w:type="paragraph" w:customStyle="1" w:styleId="E1297167A5384AE099166D62CEF8EF28">
    <w:name w:val="E1297167A5384AE099166D62CEF8EF28"/>
    <w:rsid w:val="00FF0A0B"/>
  </w:style>
  <w:style w:type="paragraph" w:customStyle="1" w:styleId="9C4104F88E4C452B9B801A4D42EA776B">
    <w:name w:val="9C4104F88E4C452B9B801A4D42EA776B"/>
    <w:rsid w:val="00FF0A0B"/>
  </w:style>
  <w:style w:type="paragraph" w:customStyle="1" w:styleId="7AEC447736F344C6BD232526AE912D90">
    <w:name w:val="7AEC447736F344C6BD232526AE912D90"/>
    <w:rsid w:val="00FF0A0B"/>
  </w:style>
  <w:style w:type="paragraph" w:customStyle="1" w:styleId="86A77AA591AC4D29BC28DBE0C7A0BA30">
    <w:name w:val="86A77AA591AC4D29BC28DBE0C7A0BA30"/>
    <w:rsid w:val="00FF0A0B"/>
  </w:style>
  <w:style w:type="paragraph" w:customStyle="1" w:styleId="E486D03ABFC24C4B886C959E15373C34">
    <w:name w:val="E486D03ABFC24C4B886C959E15373C34"/>
    <w:rsid w:val="00FF0A0B"/>
  </w:style>
  <w:style w:type="paragraph" w:customStyle="1" w:styleId="D697F049DD644BE789D82FF114DA43E9">
    <w:name w:val="D697F049DD644BE789D82FF114DA43E9"/>
    <w:rsid w:val="00FF0A0B"/>
  </w:style>
  <w:style w:type="paragraph" w:customStyle="1" w:styleId="754C704E0650499B8BE74D4E80F93459">
    <w:name w:val="754C704E0650499B8BE74D4E80F93459"/>
    <w:rsid w:val="00FF0A0B"/>
  </w:style>
  <w:style w:type="paragraph" w:customStyle="1" w:styleId="93A58936674A43FC8063BFED4B784D16">
    <w:name w:val="93A58936674A43FC8063BFED4B784D16"/>
    <w:rsid w:val="00FF0A0B"/>
  </w:style>
  <w:style w:type="paragraph" w:customStyle="1" w:styleId="B5232FBC0E18473099719AD2DA26CC11">
    <w:name w:val="B5232FBC0E18473099719AD2DA26CC11"/>
    <w:rsid w:val="00FF0A0B"/>
  </w:style>
  <w:style w:type="paragraph" w:customStyle="1" w:styleId="64955DE3A0264182BFD8A42079839B3B">
    <w:name w:val="64955DE3A0264182BFD8A42079839B3B"/>
    <w:rsid w:val="00FF0A0B"/>
  </w:style>
  <w:style w:type="paragraph" w:customStyle="1" w:styleId="4E28BB20009942E694E8BDA877E286E6">
    <w:name w:val="4E28BB20009942E694E8BDA877E286E6"/>
    <w:rsid w:val="00FF0A0B"/>
  </w:style>
  <w:style w:type="paragraph" w:customStyle="1" w:styleId="F5639B7D6A1840A3AD16F00125AA2AFF">
    <w:name w:val="F5639B7D6A1840A3AD16F00125AA2AFF"/>
    <w:rsid w:val="00FF0A0B"/>
  </w:style>
  <w:style w:type="paragraph" w:customStyle="1" w:styleId="B78DC0982BD747A481D2E397E84DCF2E">
    <w:name w:val="B78DC0982BD747A481D2E397E84DCF2E"/>
    <w:rsid w:val="00FF0A0B"/>
  </w:style>
  <w:style w:type="paragraph" w:customStyle="1" w:styleId="D69E9C09C8BE47F997065E0376F63516">
    <w:name w:val="D69E9C09C8BE47F997065E0376F63516"/>
    <w:rsid w:val="00FF0A0B"/>
  </w:style>
  <w:style w:type="paragraph" w:customStyle="1" w:styleId="705516F7B6F14992AE69A3EE5A63CFAA">
    <w:name w:val="705516F7B6F14992AE69A3EE5A63CFAA"/>
    <w:rsid w:val="00FF0A0B"/>
  </w:style>
  <w:style w:type="paragraph" w:customStyle="1" w:styleId="3D80A3D97D364B84B4543A6750B9655D">
    <w:name w:val="3D80A3D97D364B84B4543A6750B9655D"/>
    <w:rsid w:val="00FF0A0B"/>
  </w:style>
  <w:style w:type="paragraph" w:customStyle="1" w:styleId="C1C4C278CEC04D97A0C6C5E0A0D842FF">
    <w:name w:val="C1C4C278CEC04D97A0C6C5E0A0D842FF"/>
    <w:rsid w:val="00FF0A0B"/>
  </w:style>
  <w:style w:type="paragraph" w:customStyle="1" w:styleId="052D5A57116E47ECB3562682BCC541DB">
    <w:name w:val="052D5A57116E47ECB3562682BCC541DB"/>
    <w:rsid w:val="00FF0A0B"/>
  </w:style>
  <w:style w:type="paragraph" w:customStyle="1" w:styleId="70E199D4F4984A7680443DA2121D2829">
    <w:name w:val="70E199D4F4984A7680443DA2121D2829"/>
    <w:rsid w:val="00FF0A0B"/>
  </w:style>
  <w:style w:type="paragraph" w:customStyle="1" w:styleId="AF4BAE8DCB6C49169D3BB105623FB6F0">
    <w:name w:val="AF4BAE8DCB6C49169D3BB105623FB6F0"/>
    <w:rsid w:val="00FF0A0B"/>
  </w:style>
  <w:style w:type="paragraph" w:customStyle="1" w:styleId="A3D466310B0B4DBD9ED4BFF807984037">
    <w:name w:val="A3D466310B0B4DBD9ED4BFF807984037"/>
    <w:rsid w:val="00FF0A0B"/>
  </w:style>
  <w:style w:type="paragraph" w:customStyle="1" w:styleId="D06354F7A089437C8F7533A19560DBE5">
    <w:name w:val="D06354F7A089437C8F7533A19560DBE5"/>
    <w:rsid w:val="00FF0A0B"/>
  </w:style>
  <w:style w:type="paragraph" w:customStyle="1" w:styleId="58C2313BF6C942EA9EFE62219C16003D">
    <w:name w:val="58C2313BF6C942EA9EFE62219C16003D"/>
    <w:rsid w:val="00FF0A0B"/>
  </w:style>
  <w:style w:type="paragraph" w:customStyle="1" w:styleId="3E3447BE534E4BEFB6412612122FFCD2">
    <w:name w:val="3E3447BE534E4BEFB6412612122FFCD2"/>
    <w:rsid w:val="00FF0A0B"/>
  </w:style>
  <w:style w:type="paragraph" w:customStyle="1" w:styleId="DA09C91CD93842488E96D194C64E06BD">
    <w:name w:val="DA09C91CD93842488E96D194C64E06BD"/>
    <w:rsid w:val="00FF0A0B"/>
  </w:style>
  <w:style w:type="paragraph" w:customStyle="1" w:styleId="295C64DEF4284D1095723CF271336D58">
    <w:name w:val="295C64DEF4284D1095723CF271336D58"/>
    <w:rsid w:val="00FF0A0B"/>
  </w:style>
  <w:style w:type="paragraph" w:customStyle="1" w:styleId="60E40B4DA204477997DC025CC20D3264">
    <w:name w:val="60E40B4DA204477997DC025CC20D3264"/>
    <w:rsid w:val="00FF0A0B"/>
  </w:style>
  <w:style w:type="paragraph" w:customStyle="1" w:styleId="D9CE81468D5041E4BBCC59AE68BD219F">
    <w:name w:val="D9CE81468D5041E4BBCC59AE68BD219F"/>
    <w:rsid w:val="00FF0A0B"/>
  </w:style>
  <w:style w:type="paragraph" w:customStyle="1" w:styleId="CE20A15C602C465D83E7B76B0D768EE3">
    <w:name w:val="CE20A15C602C465D83E7B76B0D768EE3"/>
    <w:rsid w:val="00FF0A0B"/>
  </w:style>
  <w:style w:type="paragraph" w:customStyle="1" w:styleId="E8FBBBFAF8CB469AB9FB1A7B73782E9C">
    <w:name w:val="E8FBBBFAF8CB469AB9FB1A7B73782E9C"/>
    <w:rsid w:val="00FF0A0B"/>
  </w:style>
  <w:style w:type="paragraph" w:customStyle="1" w:styleId="84C5BF05B2F14AEABB753F244C40ED7D">
    <w:name w:val="84C5BF05B2F14AEABB753F244C40ED7D"/>
    <w:rsid w:val="00FF0A0B"/>
  </w:style>
  <w:style w:type="paragraph" w:customStyle="1" w:styleId="E9F016F4C5E7470E99D80DC2A7E501A6">
    <w:name w:val="E9F016F4C5E7470E99D80DC2A7E501A6"/>
    <w:rsid w:val="00FF0A0B"/>
  </w:style>
  <w:style w:type="paragraph" w:customStyle="1" w:styleId="9483AFE69BA841B2836D09A010C195C0">
    <w:name w:val="9483AFE69BA841B2836D09A010C195C0"/>
    <w:rsid w:val="00FF0A0B"/>
  </w:style>
  <w:style w:type="paragraph" w:customStyle="1" w:styleId="C52117660DAC479FAEA65A1E000EFE36">
    <w:name w:val="C52117660DAC479FAEA65A1E000EFE36"/>
    <w:rsid w:val="00FF0A0B"/>
  </w:style>
  <w:style w:type="paragraph" w:customStyle="1" w:styleId="A9090FB66EA84305AEF01785A10405FD">
    <w:name w:val="A9090FB66EA84305AEF01785A10405FD"/>
    <w:rsid w:val="00FF0A0B"/>
  </w:style>
  <w:style w:type="paragraph" w:customStyle="1" w:styleId="8BB54ACC54E54E7DA9F589AFC7E8EA0A">
    <w:name w:val="8BB54ACC54E54E7DA9F589AFC7E8EA0A"/>
    <w:rsid w:val="00FF0A0B"/>
  </w:style>
  <w:style w:type="paragraph" w:customStyle="1" w:styleId="37D6A1D572EE44D5981BD3194D962D87">
    <w:name w:val="37D6A1D572EE44D5981BD3194D962D87"/>
    <w:rsid w:val="00FF0A0B"/>
  </w:style>
  <w:style w:type="paragraph" w:customStyle="1" w:styleId="28F09C27648C4EF1A9D119E1D2EEAD42">
    <w:name w:val="28F09C27648C4EF1A9D119E1D2EEAD42"/>
    <w:rsid w:val="00FF0A0B"/>
  </w:style>
  <w:style w:type="paragraph" w:customStyle="1" w:styleId="C80A31B9844C44D69856A2FA951883EA">
    <w:name w:val="C80A31B9844C44D69856A2FA951883EA"/>
    <w:rsid w:val="00FF0A0B"/>
  </w:style>
  <w:style w:type="paragraph" w:customStyle="1" w:styleId="10C7D4AA847D4E0EB02DA88BE77F97AD">
    <w:name w:val="10C7D4AA847D4E0EB02DA88BE77F97AD"/>
    <w:rsid w:val="00FF0A0B"/>
  </w:style>
  <w:style w:type="paragraph" w:customStyle="1" w:styleId="BBA7DF66CAE94940BA34C781E523D0CA">
    <w:name w:val="BBA7DF66CAE94940BA34C781E523D0CA"/>
    <w:rsid w:val="00FF0A0B"/>
  </w:style>
  <w:style w:type="paragraph" w:customStyle="1" w:styleId="A1A5C5DBF50D4867865D3358048E8704">
    <w:name w:val="A1A5C5DBF50D4867865D3358048E8704"/>
    <w:rsid w:val="00FF0A0B"/>
  </w:style>
  <w:style w:type="paragraph" w:customStyle="1" w:styleId="C094F779ECEE4A90B9C3B9D10C629F3B">
    <w:name w:val="C094F779ECEE4A90B9C3B9D10C629F3B"/>
    <w:rsid w:val="00FF0A0B"/>
  </w:style>
  <w:style w:type="paragraph" w:customStyle="1" w:styleId="DC22E9F23D3047E18A6FE803A83971DD">
    <w:name w:val="DC22E9F23D3047E18A6FE803A83971DD"/>
    <w:rsid w:val="00FF0A0B"/>
  </w:style>
  <w:style w:type="paragraph" w:customStyle="1" w:styleId="EF13222B397F4E41AC6C5BB08A136724">
    <w:name w:val="EF13222B397F4E41AC6C5BB08A136724"/>
    <w:rsid w:val="00FF0A0B"/>
  </w:style>
  <w:style w:type="paragraph" w:customStyle="1" w:styleId="49FE296C6DDB4F9DB91327D1745B7296">
    <w:name w:val="49FE296C6DDB4F9DB91327D1745B7296"/>
    <w:rsid w:val="00FF0A0B"/>
  </w:style>
  <w:style w:type="paragraph" w:customStyle="1" w:styleId="3880C20C9C3346B2823FF85BDF0D10F4">
    <w:name w:val="3880C20C9C3346B2823FF85BDF0D10F4"/>
    <w:rsid w:val="00FF0A0B"/>
  </w:style>
  <w:style w:type="paragraph" w:customStyle="1" w:styleId="F3DE1E7519F3421098F3AF76286F514B">
    <w:name w:val="F3DE1E7519F3421098F3AF76286F514B"/>
    <w:rsid w:val="00FF0A0B"/>
  </w:style>
  <w:style w:type="paragraph" w:customStyle="1" w:styleId="A7ED39F3FF7D45CA820DA1684E910C9D">
    <w:name w:val="A7ED39F3FF7D45CA820DA1684E910C9D"/>
    <w:rsid w:val="00FF0A0B"/>
  </w:style>
  <w:style w:type="paragraph" w:customStyle="1" w:styleId="6C216E19385E4552BC8D65EFA255C147">
    <w:name w:val="6C216E19385E4552BC8D65EFA255C147"/>
    <w:rsid w:val="00FF0A0B"/>
  </w:style>
  <w:style w:type="paragraph" w:customStyle="1" w:styleId="97F7A70975FC4F9A86478C92342C1813">
    <w:name w:val="97F7A70975FC4F9A86478C92342C1813"/>
    <w:rsid w:val="00FF0A0B"/>
  </w:style>
  <w:style w:type="paragraph" w:customStyle="1" w:styleId="FD6872AD8C4B46C1BD4B6229B94D7C00">
    <w:name w:val="FD6872AD8C4B46C1BD4B6229B94D7C00"/>
    <w:rsid w:val="00FF0A0B"/>
  </w:style>
  <w:style w:type="paragraph" w:customStyle="1" w:styleId="FB4A1C4312E14A159CE48286F54EA10F">
    <w:name w:val="FB4A1C4312E14A159CE48286F54EA10F"/>
    <w:rsid w:val="00FF0A0B"/>
  </w:style>
  <w:style w:type="paragraph" w:customStyle="1" w:styleId="5A354F1C03BF427EA469A107323511A7">
    <w:name w:val="5A354F1C03BF427EA469A107323511A7"/>
    <w:rsid w:val="00FF0A0B"/>
  </w:style>
  <w:style w:type="paragraph" w:customStyle="1" w:styleId="BFC683F9784E48AAA3A7938C912BA7AC">
    <w:name w:val="BFC683F9784E48AAA3A7938C912BA7AC"/>
    <w:rsid w:val="00FF0A0B"/>
  </w:style>
  <w:style w:type="paragraph" w:customStyle="1" w:styleId="48DE1E1E00F046199DC9F8C87348A7BA">
    <w:name w:val="48DE1E1E00F046199DC9F8C87348A7BA"/>
    <w:rsid w:val="00FF0A0B"/>
  </w:style>
  <w:style w:type="paragraph" w:customStyle="1" w:styleId="AEE3B0167F1543BB80E02ECBAABBC9CF">
    <w:name w:val="AEE3B0167F1543BB80E02ECBAABBC9CF"/>
    <w:rsid w:val="00FF0A0B"/>
  </w:style>
  <w:style w:type="paragraph" w:customStyle="1" w:styleId="FE693D11B5F545EC84562866F20FB9F7">
    <w:name w:val="FE693D11B5F545EC84562866F20FB9F7"/>
    <w:rsid w:val="00FF0A0B"/>
  </w:style>
  <w:style w:type="paragraph" w:customStyle="1" w:styleId="9550B57A5D2644029F2AE6B112C7AADE">
    <w:name w:val="9550B57A5D2644029F2AE6B112C7AADE"/>
    <w:rsid w:val="00FF0A0B"/>
  </w:style>
  <w:style w:type="paragraph" w:customStyle="1" w:styleId="C1628BE36FE34E15A6A7CDC88FF5913F">
    <w:name w:val="C1628BE36FE34E15A6A7CDC88FF5913F"/>
    <w:rsid w:val="00FF0A0B"/>
  </w:style>
  <w:style w:type="paragraph" w:customStyle="1" w:styleId="E1F0E3106E394F558D18F58E4970B5F8">
    <w:name w:val="E1F0E3106E394F558D18F58E4970B5F8"/>
    <w:rsid w:val="00FF0A0B"/>
  </w:style>
  <w:style w:type="paragraph" w:customStyle="1" w:styleId="9C32D82EE6AA45E49468051C8D7B941C">
    <w:name w:val="9C32D82EE6AA45E49468051C8D7B941C"/>
    <w:rsid w:val="00FF0A0B"/>
  </w:style>
  <w:style w:type="paragraph" w:customStyle="1" w:styleId="30CF0A5D11A443D0B51D1CAB88A8B5CF">
    <w:name w:val="30CF0A5D11A443D0B51D1CAB88A8B5CF"/>
    <w:rsid w:val="00FF0A0B"/>
  </w:style>
  <w:style w:type="paragraph" w:customStyle="1" w:styleId="6743356F55B44202BBA9956B923D6082">
    <w:name w:val="6743356F55B44202BBA9956B923D6082"/>
    <w:rsid w:val="00FF0A0B"/>
  </w:style>
  <w:style w:type="paragraph" w:customStyle="1" w:styleId="DC6906B907CB4C778BFA66AD25E115FB">
    <w:name w:val="DC6906B907CB4C778BFA66AD25E115FB"/>
    <w:rsid w:val="00FF0A0B"/>
  </w:style>
  <w:style w:type="paragraph" w:customStyle="1" w:styleId="6E4D158308AB4B828B0E83DB8E05D889">
    <w:name w:val="6E4D158308AB4B828B0E83DB8E05D889"/>
    <w:rsid w:val="00FF0A0B"/>
  </w:style>
  <w:style w:type="paragraph" w:customStyle="1" w:styleId="8AAE6B11286242F8BC4CC3D5F1BDC1A0">
    <w:name w:val="8AAE6B11286242F8BC4CC3D5F1BDC1A0"/>
    <w:rsid w:val="00FF0A0B"/>
  </w:style>
  <w:style w:type="paragraph" w:customStyle="1" w:styleId="6C6845BEF69041908B9A8DD84A038035">
    <w:name w:val="6C6845BEF69041908B9A8DD84A038035"/>
    <w:rsid w:val="00FF0A0B"/>
  </w:style>
  <w:style w:type="paragraph" w:customStyle="1" w:styleId="B929FFEC55DC4D67806F1F48315AE71D">
    <w:name w:val="B929FFEC55DC4D67806F1F48315AE71D"/>
    <w:rsid w:val="00FF0A0B"/>
  </w:style>
  <w:style w:type="paragraph" w:customStyle="1" w:styleId="D2D2A4E5F0AE435FBBB92D8CCC57FD0E">
    <w:name w:val="D2D2A4E5F0AE435FBBB92D8CCC57FD0E"/>
    <w:rsid w:val="00FF0A0B"/>
  </w:style>
  <w:style w:type="paragraph" w:customStyle="1" w:styleId="09EFFF75C71F4497B9B60CF15886DA5D">
    <w:name w:val="09EFFF75C71F4497B9B60CF15886DA5D"/>
    <w:rsid w:val="00FF0A0B"/>
  </w:style>
  <w:style w:type="paragraph" w:customStyle="1" w:styleId="7F46E550D9C14EE4B224305EDCDFF10A">
    <w:name w:val="7F46E550D9C14EE4B224305EDCDFF10A"/>
    <w:rsid w:val="00FF0A0B"/>
  </w:style>
  <w:style w:type="paragraph" w:customStyle="1" w:styleId="20DEB652A90A48D4AC0E12CB2EC54567">
    <w:name w:val="20DEB652A90A48D4AC0E12CB2EC54567"/>
    <w:rsid w:val="00FF0A0B"/>
  </w:style>
  <w:style w:type="paragraph" w:customStyle="1" w:styleId="51EBA584D0144AB7A62AF2A907C94541">
    <w:name w:val="51EBA584D0144AB7A62AF2A907C94541"/>
    <w:rsid w:val="00FF0A0B"/>
  </w:style>
  <w:style w:type="paragraph" w:customStyle="1" w:styleId="B62CFA2435214C9CBFA4BD8E8F3F92EF">
    <w:name w:val="B62CFA2435214C9CBFA4BD8E8F3F92EF"/>
    <w:rsid w:val="00FF0A0B"/>
  </w:style>
  <w:style w:type="paragraph" w:customStyle="1" w:styleId="E1D841BB7D2747BEB95EEBA2EC35E464">
    <w:name w:val="E1D841BB7D2747BEB95EEBA2EC35E464"/>
    <w:rsid w:val="00FF0A0B"/>
  </w:style>
  <w:style w:type="paragraph" w:customStyle="1" w:styleId="31F03D1BFBBE41E48344CAB4D1722ECC">
    <w:name w:val="31F03D1BFBBE41E48344CAB4D1722ECC"/>
    <w:rsid w:val="00FF0A0B"/>
  </w:style>
  <w:style w:type="paragraph" w:customStyle="1" w:styleId="C19824EF904E421B9453B75B0AB9F1F4">
    <w:name w:val="C19824EF904E421B9453B75B0AB9F1F4"/>
    <w:rsid w:val="00FF0A0B"/>
  </w:style>
  <w:style w:type="paragraph" w:customStyle="1" w:styleId="569DF70B22BB4454B37D2638F3BC43CB">
    <w:name w:val="569DF70B22BB4454B37D2638F3BC43CB"/>
    <w:rsid w:val="00FF0A0B"/>
  </w:style>
  <w:style w:type="paragraph" w:customStyle="1" w:styleId="C526322DFC8D4584A383509FF466A3FE">
    <w:name w:val="C526322DFC8D4584A383509FF466A3FE"/>
    <w:rsid w:val="00FF0A0B"/>
  </w:style>
  <w:style w:type="paragraph" w:customStyle="1" w:styleId="DF761E05B8A3422194155A02F4789DB9">
    <w:name w:val="DF761E05B8A3422194155A02F4789DB9"/>
    <w:rsid w:val="00FF0A0B"/>
  </w:style>
  <w:style w:type="paragraph" w:customStyle="1" w:styleId="2F04083E469744E387D795E1E0BD8B71">
    <w:name w:val="2F04083E469744E387D795E1E0BD8B71"/>
    <w:rsid w:val="00FF0A0B"/>
  </w:style>
  <w:style w:type="paragraph" w:customStyle="1" w:styleId="D3DF6A826E35454497A47B048AB52512">
    <w:name w:val="D3DF6A826E35454497A47B048AB52512"/>
    <w:rsid w:val="00FF0A0B"/>
  </w:style>
  <w:style w:type="paragraph" w:customStyle="1" w:styleId="9087FEC8E66D46F092DFC1CFE81BD03C">
    <w:name w:val="9087FEC8E66D46F092DFC1CFE81BD03C"/>
    <w:rsid w:val="00FF0A0B"/>
  </w:style>
  <w:style w:type="paragraph" w:customStyle="1" w:styleId="375D333FAD3A4722B3BB359DC6E23CEA">
    <w:name w:val="375D333FAD3A4722B3BB359DC6E23CEA"/>
    <w:rsid w:val="00FF0A0B"/>
  </w:style>
  <w:style w:type="paragraph" w:customStyle="1" w:styleId="E8598B20B0174CFA933166A9EDF91511">
    <w:name w:val="E8598B20B0174CFA933166A9EDF91511"/>
    <w:rsid w:val="00FF0A0B"/>
  </w:style>
  <w:style w:type="paragraph" w:customStyle="1" w:styleId="3B2E26D0ECDA4A2BA8BC594A942341F4">
    <w:name w:val="3B2E26D0ECDA4A2BA8BC594A942341F4"/>
    <w:rsid w:val="00FF0A0B"/>
  </w:style>
  <w:style w:type="paragraph" w:customStyle="1" w:styleId="E5767DC9450C43C092F49014A25EFADE">
    <w:name w:val="E5767DC9450C43C092F49014A25EFADE"/>
    <w:rsid w:val="00FF0A0B"/>
  </w:style>
  <w:style w:type="paragraph" w:customStyle="1" w:styleId="A7AA0BDEA70B4081BCFBE8BBA6091666">
    <w:name w:val="A7AA0BDEA70B4081BCFBE8BBA6091666"/>
    <w:rsid w:val="00FF0A0B"/>
  </w:style>
  <w:style w:type="paragraph" w:customStyle="1" w:styleId="694EC553253B4D64B7A4BE6F62ABA6CA">
    <w:name w:val="694EC553253B4D64B7A4BE6F62ABA6CA"/>
    <w:rsid w:val="00FF0A0B"/>
  </w:style>
  <w:style w:type="paragraph" w:customStyle="1" w:styleId="0EFA8A1C985F47D28CB70C8CFA84B28F">
    <w:name w:val="0EFA8A1C985F47D28CB70C8CFA84B28F"/>
    <w:rsid w:val="00FF0A0B"/>
  </w:style>
  <w:style w:type="paragraph" w:customStyle="1" w:styleId="3C9D2A750C8B43BF98A3A3A4F9CADA28">
    <w:name w:val="3C9D2A750C8B43BF98A3A3A4F9CADA28"/>
    <w:rsid w:val="00FF0A0B"/>
  </w:style>
  <w:style w:type="paragraph" w:customStyle="1" w:styleId="A1D0E07586C548CFA3FB05D229B0856D">
    <w:name w:val="A1D0E07586C548CFA3FB05D229B0856D"/>
    <w:rsid w:val="00FF0A0B"/>
  </w:style>
  <w:style w:type="paragraph" w:customStyle="1" w:styleId="BFECB6462B19438FABDD9A02206C42D1">
    <w:name w:val="BFECB6462B19438FABDD9A02206C42D1"/>
    <w:rsid w:val="00FF0A0B"/>
  </w:style>
  <w:style w:type="paragraph" w:customStyle="1" w:styleId="6E24EEE0A9B840F9B867132BBEC99D57">
    <w:name w:val="6E24EEE0A9B840F9B867132BBEC99D57"/>
    <w:rsid w:val="00FF0A0B"/>
  </w:style>
  <w:style w:type="paragraph" w:customStyle="1" w:styleId="8C77282BCCA94BA892D9F587C20DDFD7">
    <w:name w:val="8C77282BCCA94BA892D9F587C20DDFD7"/>
    <w:rsid w:val="00FF0A0B"/>
  </w:style>
  <w:style w:type="paragraph" w:customStyle="1" w:styleId="D72AC0DA8DFD4D20A7F3E811B0EAC278">
    <w:name w:val="D72AC0DA8DFD4D20A7F3E811B0EAC278"/>
    <w:rsid w:val="00FF0A0B"/>
  </w:style>
  <w:style w:type="paragraph" w:customStyle="1" w:styleId="41CD4C766DAE4483B855A689CE191301">
    <w:name w:val="41CD4C766DAE4483B855A689CE191301"/>
    <w:rsid w:val="00FF0A0B"/>
  </w:style>
  <w:style w:type="paragraph" w:customStyle="1" w:styleId="1E2AFED9E1B24880BF15BBA9297A3455">
    <w:name w:val="1E2AFED9E1B24880BF15BBA9297A3455"/>
    <w:rsid w:val="00FF0A0B"/>
  </w:style>
  <w:style w:type="paragraph" w:customStyle="1" w:styleId="5E6A3BD66E2142F691BC50A4BF364001">
    <w:name w:val="5E6A3BD66E2142F691BC50A4BF364001"/>
    <w:rsid w:val="00FF0A0B"/>
  </w:style>
  <w:style w:type="paragraph" w:customStyle="1" w:styleId="07A5666A865C4CA3AD21E90A98671F6E">
    <w:name w:val="07A5666A865C4CA3AD21E90A98671F6E"/>
    <w:rsid w:val="00FF0A0B"/>
  </w:style>
  <w:style w:type="paragraph" w:customStyle="1" w:styleId="06E13C3D7B3D47EF9BF276F32A503A2D">
    <w:name w:val="06E13C3D7B3D47EF9BF276F32A503A2D"/>
    <w:rsid w:val="00FF0A0B"/>
  </w:style>
  <w:style w:type="paragraph" w:customStyle="1" w:styleId="DE1F299436FF42CC91E6BD8C66693070">
    <w:name w:val="DE1F299436FF42CC91E6BD8C66693070"/>
    <w:rsid w:val="00FF0A0B"/>
  </w:style>
  <w:style w:type="paragraph" w:customStyle="1" w:styleId="F2CBD9BB43A1441B9E49FD2BEB5AE6E3">
    <w:name w:val="F2CBD9BB43A1441B9E49FD2BEB5AE6E3"/>
    <w:rsid w:val="00FF0A0B"/>
  </w:style>
  <w:style w:type="paragraph" w:customStyle="1" w:styleId="3743A00E6AD44B58987BB2CC4E121422">
    <w:name w:val="3743A00E6AD44B58987BB2CC4E121422"/>
    <w:rsid w:val="00FF0A0B"/>
  </w:style>
  <w:style w:type="paragraph" w:customStyle="1" w:styleId="5817AC7D6425479FA898FC0E8162EA0C">
    <w:name w:val="5817AC7D6425479FA898FC0E8162EA0C"/>
    <w:rsid w:val="00FF0A0B"/>
  </w:style>
  <w:style w:type="paragraph" w:customStyle="1" w:styleId="13BAAEFA292147078EAE3502D731EB6C">
    <w:name w:val="13BAAEFA292147078EAE3502D731EB6C"/>
    <w:rsid w:val="00FF0A0B"/>
  </w:style>
  <w:style w:type="paragraph" w:customStyle="1" w:styleId="F47814980E794742A25A365D365ECB87">
    <w:name w:val="F47814980E794742A25A365D365ECB87"/>
    <w:rsid w:val="00FF0A0B"/>
  </w:style>
  <w:style w:type="paragraph" w:customStyle="1" w:styleId="908C0CCDFEC14F058528170E7F5174B3">
    <w:name w:val="908C0CCDFEC14F058528170E7F5174B3"/>
    <w:rsid w:val="00FF0A0B"/>
  </w:style>
  <w:style w:type="paragraph" w:customStyle="1" w:styleId="CBD3FD22F1F042A082DC931862B26C83">
    <w:name w:val="CBD3FD22F1F042A082DC931862B26C83"/>
    <w:rsid w:val="00FF0A0B"/>
  </w:style>
  <w:style w:type="paragraph" w:customStyle="1" w:styleId="075F3BDAFACF4EC49D4AB3F58CE63827">
    <w:name w:val="075F3BDAFACF4EC49D4AB3F58CE63827"/>
    <w:rsid w:val="00FF0A0B"/>
  </w:style>
  <w:style w:type="paragraph" w:customStyle="1" w:styleId="315DCE27157E4890A2F606C739A4B654">
    <w:name w:val="315DCE27157E4890A2F606C739A4B654"/>
    <w:rsid w:val="00FF0A0B"/>
  </w:style>
  <w:style w:type="paragraph" w:customStyle="1" w:styleId="1ED8BC7C37D043619EC5B00FFFFCC962">
    <w:name w:val="1ED8BC7C37D043619EC5B00FFFFCC962"/>
    <w:rsid w:val="00FF0A0B"/>
  </w:style>
  <w:style w:type="paragraph" w:customStyle="1" w:styleId="A473C4FF5CD44388BECBC2B9C7AA1F3D">
    <w:name w:val="A473C4FF5CD44388BECBC2B9C7AA1F3D"/>
    <w:rsid w:val="00FF0A0B"/>
  </w:style>
  <w:style w:type="paragraph" w:customStyle="1" w:styleId="F6EB108E966D41A7B65665FBCED4FC9F">
    <w:name w:val="F6EB108E966D41A7B65665FBCED4FC9F"/>
    <w:rsid w:val="00FF0A0B"/>
  </w:style>
  <w:style w:type="paragraph" w:customStyle="1" w:styleId="CC0FE38A060140479D869E18A9179B47">
    <w:name w:val="CC0FE38A060140479D869E18A9179B47"/>
    <w:rsid w:val="00FF0A0B"/>
  </w:style>
  <w:style w:type="paragraph" w:customStyle="1" w:styleId="85AECBECE68E4ED2887987BA259343BF">
    <w:name w:val="85AECBECE68E4ED2887987BA259343BF"/>
    <w:rsid w:val="00FF0A0B"/>
  </w:style>
  <w:style w:type="paragraph" w:customStyle="1" w:styleId="93848C63BAE94F2289265AB0762FB118">
    <w:name w:val="93848C63BAE94F2289265AB0762FB118"/>
    <w:rsid w:val="00FF0A0B"/>
  </w:style>
  <w:style w:type="paragraph" w:customStyle="1" w:styleId="C3082F64F2494476B4D7BE5B80369A6F">
    <w:name w:val="C3082F64F2494476B4D7BE5B80369A6F"/>
    <w:rsid w:val="00FF0A0B"/>
  </w:style>
  <w:style w:type="paragraph" w:customStyle="1" w:styleId="7768704C34A544458C604EFFFF950D11">
    <w:name w:val="7768704C34A544458C604EFFFF950D11"/>
    <w:rsid w:val="00FF0A0B"/>
  </w:style>
  <w:style w:type="paragraph" w:customStyle="1" w:styleId="6FDA2D9E1E144A7DA45DEA75A08F7B8A">
    <w:name w:val="6FDA2D9E1E144A7DA45DEA75A08F7B8A"/>
    <w:rsid w:val="00FF0A0B"/>
  </w:style>
  <w:style w:type="paragraph" w:customStyle="1" w:styleId="F012E0CE9DDD431689375475ECF1C356">
    <w:name w:val="F012E0CE9DDD431689375475ECF1C356"/>
    <w:rsid w:val="00FF0A0B"/>
  </w:style>
  <w:style w:type="paragraph" w:customStyle="1" w:styleId="4B6B4E032DA44F62B93A6B98B96E38A6">
    <w:name w:val="4B6B4E032DA44F62B93A6B98B96E38A6"/>
    <w:rsid w:val="00FF0A0B"/>
  </w:style>
  <w:style w:type="paragraph" w:customStyle="1" w:styleId="2CBA9F6BEA2D46BDB4F62280B4068B48">
    <w:name w:val="2CBA9F6BEA2D46BDB4F62280B4068B48"/>
    <w:rsid w:val="00FF0A0B"/>
  </w:style>
  <w:style w:type="paragraph" w:customStyle="1" w:styleId="9AAB18DF467E4B80B5A4ECF89A367012">
    <w:name w:val="9AAB18DF467E4B80B5A4ECF89A367012"/>
    <w:rsid w:val="00FF0A0B"/>
  </w:style>
  <w:style w:type="paragraph" w:customStyle="1" w:styleId="E187676BEE6C406B88A8D69580AE7D91">
    <w:name w:val="E187676BEE6C406B88A8D69580AE7D91"/>
    <w:rsid w:val="00FF0A0B"/>
  </w:style>
  <w:style w:type="paragraph" w:customStyle="1" w:styleId="0E45B33E73F849B0B5FA8529AB8A4FA2">
    <w:name w:val="0E45B33E73F849B0B5FA8529AB8A4FA2"/>
    <w:rsid w:val="00FF0A0B"/>
  </w:style>
  <w:style w:type="paragraph" w:customStyle="1" w:styleId="653C77F964294B249EE6FE51836D1442">
    <w:name w:val="653C77F964294B249EE6FE51836D1442"/>
    <w:rsid w:val="00FF0A0B"/>
  </w:style>
  <w:style w:type="paragraph" w:customStyle="1" w:styleId="AD5C10E9834C45B580CC3376274A850A">
    <w:name w:val="AD5C10E9834C45B580CC3376274A850A"/>
    <w:rsid w:val="00FF0A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97040-7CB9-496C-A015-08C8BF8BA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4</TotalTime>
  <Pages>141</Pages>
  <Words>29047</Words>
  <Characters>165573</Characters>
  <Application>Microsoft Office Word</Application>
  <DocSecurity>0</DocSecurity>
  <Lines>1379</Lines>
  <Paragraphs>388</Paragraphs>
  <ScaleCrop>false</ScaleCrop>
  <HeadingPairs>
    <vt:vector size="2" baseType="variant">
      <vt:variant>
        <vt:lpstr>Title</vt:lpstr>
      </vt:variant>
      <vt:variant>
        <vt:i4>1</vt:i4>
      </vt:variant>
    </vt:vector>
  </HeadingPairs>
  <TitlesOfParts>
    <vt:vector size="1" baseType="lpstr">
      <vt:lpstr/>
    </vt:vector>
  </TitlesOfParts>
  <Company>NOKAIRLINES</Company>
  <LinksUpToDate>false</LinksUpToDate>
  <CharactersWithSpaces>19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Thanathep</dc:creator>
  <cp:lastModifiedBy>Sutas Srichan</cp:lastModifiedBy>
  <cp:revision>348</cp:revision>
  <dcterms:created xsi:type="dcterms:W3CDTF">2020-11-25T07:35:00Z</dcterms:created>
  <dcterms:modified xsi:type="dcterms:W3CDTF">2021-06-10T11:51:00Z</dcterms:modified>
</cp:coreProperties>
</file>